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9AF64" w14:textId="77777777" w:rsidR="00C47DC1" w:rsidRDefault="00C47DC1">
      <w:pPr>
        <w:pStyle w:val="BodyText"/>
        <w:rPr>
          <w:rFonts w:ascii="Times New Roman"/>
          <w:sz w:val="20"/>
        </w:rPr>
      </w:pPr>
    </w:p>
    <w:p w14:paraId="219A553D" w14:textId="77777777" w:rsidR="00C47DC1" w:rsidRDefault="00C47DC1">
      <w:pPr>
        <w:pStyle w:val="BodyText"/>
        <w:rPr>
          <w:rFonts w:ascii="Times New Roman"/>
          <w:sz w:val="20"/>
        </w:rPr>
      </w:pPr>
    </w:p>
    <w:p w14:paraId="38C4CAB2" w14:textId="77777777" w:rsidR="00C47DC1" w:rsidRDefault="00C47DC1">
      <w:pPr>
        <w:pStyle w:val="BodyText"/>
        <w:rPr>
          <w:rFonts w:ascii="Times New Roman"/>
          <w:sz w:val="20"/>
        </w:rPr>
      </w:pPr>
    </w:p>
    <w:p w14:paraId="70A0D7B7" w14:textId="77777777" w:rsidR="00C47DC1" w:rsidRDefault="00C47DC1">
      <w:pPr>
        <w:pStyle w:val="BodyText"/>
        <w:rPr>
          <w:rFonts w:ascii="Times New Roman"/>
          <w:sz w:val="20"/>
        </w:rPr>
      </w:pPr>
    </w:p>
    <w:p w14:paraId="65808B81" w14:textId="77777777" w:rsidR="00C47DC1" w:rsidRDefault="00C47DC1">
      <w:pPr>
        <w:pStyle w:val="BodyText"/>
        <w:rPr>
          <w:rFonts w:ascii="Times New Roman"/>
          <w:sz w:val="20"/>
        </w:rPr>
      </w:pPr>
    </w:p>
    <w:p w14:paraId="0F74AFCE" w14:textId="77777777" w:rsidR="00C47DC1" w:rsidRDefault="00C47DC1">
      <w:pPr>
        <w:pStyle w:val="BodyText"/>
        <w:rPr>
          <w:rFonts w:ascii="Times New Roman"/>
          <w:sz w:val="20"/>
        </w:rPr>
      </w:pPr>
    </w:p>
    <w:p w14:paraId="0A892072" w14:textId="418F68F3" w:rsidR="00C47DC1" w:rsidRDefault="0077361C">
      <w:pPr>
        <w:pStyle w:val="BodyText"/>
        <w:rPr>
          <w:rFonts w:ascii="Times New Roman"/>
          <w:sz w:val="20"/>
        </w:rPr>
      </w:pPr>
      <w:r>
        <w:rPr>
          <w:rFonts w:ascii="Times New Roman"/>
          <w:sz w:val="20"/>
        </w:rPr>
        <w:t xml:space="preserve">     </w:t>
      </w:r>
    </w:p>
    <w:p w14:paraId="49AE6824" w14:textId="77777777" w:rsidR="00C47DC1" w:rsidRDefault="00C47DC1">
      <w:pPr>
        <w:pStyle w:val="BodyText"/>
        <w:rPr>
          <w:rFonts w:ascii="Times New Roman"/>
          <w:sz w:val="20"/>
        </w:rPr>
      </w:pPr>
    </w:p>
    <w:p w14:paraId="42DE05CB" w14:textId="77777777" w:rsidR="00C47DC1" w:rsidRDefault="00C47DC1">
      <w:pPr>
        <w:pStyle w:val="BodyText"/>
        <w:rPr>
          <w:rFonts w:ascii="Times New Roman"/>
          <w:sz w:val="20"/>
        </w:rPr>
      </w:pPr>
    </w:p>
    <w:p w14:paraId="5A9118FB" w14:textId="77777777" w:rsidR="00C47DC1" w:rsidRDefault="00C47DC1">
      <w:pPr>
        <w:pStyle w:val="BodyText"/>
        <w:rPr>
          <w:rFonts w:ascii="Times New Roman"/>
          <w:sz w:val="20"/>
        </w:rPr>
      </w:pPr>
    </w:p>
    <w:p w14:paraId="0B784607" w14:textId="77777777" w:rsidR="00C47DC1" w:rsidRDefault="00C47DC1">
      <w:pPr>
        <w:pStyle w:val="BodyText"/>
        <w:rPr>
          <w:rFonts w:ascii="Times New Roman"/>
          <w:sz w:val="20"/>
        </w:rPr>
      </w:pPr>
    </w:p>
    <w:p w14:paraId="20234327" w14:textId="77777777" w:rsidR="00C47DC1" w:rsidRDefault="00C47DC1">
      <w:pPr>
        <w:pStyle w:val="BodyText"/>
        <w:rPr>
          <w:rFonts w:ascii="Times New Roman"/>
          <w:sz w:val="20"/>
        </w:rPr>
      </w:pPr>
    </w:p>
    <w:p w14:paraId="72B904F7" w14:textId="004D4317" w:rsidR="00C47DC1" w:rsidRPr="00EE0333" w:rsidRDefault="00906598" w:rsidP="00EE0333">
      <w:pPr>
        <w:pStyle w:val="Heading2"/>
        <w:spacing w:line="480" w:lineRule="auto"/>
      </w:pPr>
      <w:r>
        <w:rPr>
          <w:color w:val="4F81BD"/>
          <w:sz w:val="64"/>
        </w:rPr>
        <w:t>S</w:t>
      </w:r>
      <w:r>
        <w:rPr>
          <w:color w:val="4F81BD"/>
        </w:rPr>
        <w:t xml:space="preserve">TUDENT </w:t>
      </w:r>
      <w:r>
        <w:rPr>
          <w:color w:val="4F81BD"/>
          <w:sz w:val="64"/>
        </w:rPr>
        <w:t>G</w:t>
      </w:r>
      <w:r>
        <w:rPr>
          <w:color w:val="4F81BD"/>
        </w:rPr>
        <w:t>UIDE TO</w:t>
      </w:r>
    </w:p>
    <w:p w14:paraId="0CDE21FD" w14:textId="77777777" w:rsidR="00C47DC1" w:rsidRDefault="00906598" w:rsidP="00EE0333">
      <w:pPr>
        <w:pStyle w:val="Heading2"/>
        <w:spacing w:line="480" w:lineRule="auto"/>
      </w:pPr>
      <w:r>
        <w:rPr>
          <w:color w:val="4F81BD"/>
          <w:sz w:val="64"/>
        </w:rPr>
        <w:t>L</w:t>
      </w:r>
      <w:r>
        <w:rPr>
          <w:color w:val="4F81BD"/>
        </w:rPr>
        <w:t xml:space="preserve">IBERAL </w:t>
      </w:r>
      <w:r>
        <w:rPr>
          <w:color w:val="4F81BD"/>
          <w:sz w:val="64"/>
        </w:rPr>
        <w:t>A</w:t>
      </w:r>
      <w:r>
        <w:rPr>
          <w:color w:val="4F81BD"/>
        </w:rPr>
        <w:t xml:space="preserve">RTS </w:t>
      </w:r>
      <w:r>
        <w:rPr>
          <w:color w:val="4F81BD"/>
          <w:sz w:val="64"/>
        </w:rPr>
        <w:t>C</w:t>
      </w:r>
      <w:r>
        <w:rPr>
          <w:color w:val="4F81BD"/>
        </w:rPr>
        <w:t>APSTONE</w:t>
      </w:r>
    </w:p>
    <w:p w14:paraId="40CAAEFE" w14:textId="77777777" w:rsidR="00C47DC1" w:rsidRDefault="00C47DC1">
      <w:pPr>
        <w:pStyle w:val="BodyText"/>
        <w:rPr>
          <w:rFonts w:ascii="Calibri"/>
          <w:sz w:val="64"/>
        </w:rPr>
      </w:pPr>
    </w:p>
    <w:p w14:paraId="3AA81613" w14:textId="77777777" w:rsidR="00C47DC1" w:rsidRDefault="00C47DC1">
      <w:pPr>
        <w:pStyle w:val="BodyText"/>
        <w:rPr>
          <w:rFonts w:ascii="Calibri"/>
          <w:sz w:val="64"/>
        </w:rPr>
      </w:pPr>
    </w:p>
    <w:p w14:paraId="6E8188FE" w14:textId="77777777" w:rsidR="00C47DC1" w:rsidRDefault="00C47DC1">
      <w:pPr>
        <w:rPr>
          <w:sz w:val="28"/>
        </w:rPr>
        <w:sectPr w:rsidR="00C47DC1" w:rsidSect="00906598">
          <w:footerReference w:type="default" r:id="rId8"/>
          <w:type w:val="continuous"/>
          <w:pgSz w:w="12240" w:h="15840"/>
          <w:pgMar w:top="1440" w:right="1440" w:bottom="1440" w:left="1440" w:header="720" w:footer="720" w:gutter="0"/>
          <w:paperSrc w:first="15" w:other="15"/>
          <w:cols w:space="720"/>
        </w:sectPr>
      </w:pPr>
    </w:p>
    <w:p w14:paraId="7A7175ED" w14:textId="77777777" w:rsidR="00C47DC1" w:rsidRDefault="00942621">
      <w:pPr>
        <w:pStyle w:val="BodyText"/>
        <w:spacing w:before="1"/>
        <w:rPr>
          <w:b/>
          <w:sz w:val="22"/>
        </w:rPr>
      </w:pPr>
      <w:r>
        <w:rPr>
          <w:noProof/>
          <w:sz w:val="20"/>
        </w:rPr>
        <w:lastRenderedPageBreak/>
        <mc:AlternateContent>
          <mc:Choice Requires="wps">
            <w:drawing>
              <wp:inline distT="0" distB="0" distL="0" distR="0" wp14:anchorId="410A623F" wp14:editId="4667E9F8">
                <wp:extent cx="5951220" cy="273050"/>
                <wp:effectExtent l="0" t="635" r="1905" b="2540"/>
                <wp:docPr id="1059" name="Text Box 1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D0AEEE" w14:textId="77777777" w:rsidR="00921F27" w:rsidRDefault="00921F27" w:rsidP="00906598">
                            <w:pPr>
                              <w:spacing w:before="57"/>
                              <w:ind w:left="86"/>
                              <w:rPr>
                                <w:rFonts w:ascii="Calibri"/>
                                <w:b/>
                              </w:rPr>
                            </w:pPr>
                            <w:bookmarkStart w:id="0" w:name="_bookmark0"/>
                            <w:bookmarkEnd w:id="0"/>
                            <w:r>
                              <w:rPr>
                                <w:rFonts w:ascii="Calibri"/>
                                <w:b/>
                                <w:color w:val="FFFFFF"/>
                              </w:rPr>
                              <w:t>CONTENTS</w:t>
                            </w:r>
                          </w:p>
                        </w:txbxContent>
                      </wps:txbx>
                      <wps:bodyPr rot="0" vert="horz" wrap="square" lIns="0" tIns="0" rIns="0" bIns="0" anchor="t" anchorCtr="0" upright="1">
                        <a:noAutofit/>
                      </wps:bodyPr>
                    </wps:wsp>
                  </a:graphicData>
                </a:graphic>
              </wp:inline>
            </w:drawing>
          </mc:Choice>
          <mc:Fallback>
            <w:pict>
              <v:shapetype w14:anchorId="410A623F" id="_x0000_t202" coordsize="21600,21600" o:spt="202" path="m0,0l0,21600,21600,21600,21600,0xe">
                <v:stroke joinstyle="miter"/>
                <v:path gradientshapeok="t" o:connecttype="rect"/>
              </v:shapetype>
              <v:shape id="Text Box 1045" o:spid="_x0000_s1026" type="#_x0000_t202" style="width:468.6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" fillcolor="#4f81bd" stroked="f">
                <v:textbox inset="0,0,0,0">
                  <w:txbxContent>
                    <w:p w14:paraId="3DD0AEEE" w14:textId="77777777" w:rsidR="00921F27" w:rsidRDefault="00921F27" w:rsidP="00906598">
                      <w:pPr>
                        <w:spacing w:before="57"/>
                        <w:ind w:left="86"/>
                        <w:rPr>
                          <w:rFonts w:ascii="Calibri"/>
                          <w:b/>
                        </w:rPr>
                      </w:pPr>
                      <w:bookmarkStart w:id="1" w:name="_bookmark0"/>
                      <w:bookmarkEnd w:id="1"/>
                      <w:r>
                        <w:rPr>
                          <w:rFonts w:ascii="Calibri"/>
                          <w:b/>
                          <w:color w:val="FFFFFF"/>
                        </w:rPr>
                        <w:t>CONTENTS</w:t>
                      </w:r>
                    </w:p>
                  </w:txbxContent>
                </v:textbox>
                <w10:anchorlock/>
              </v:shape>
            </w:pict>
          </mc:Fallback>
        </mc:AlternateContent>
      </w:r>
    </w:p>
    <w:p w14:paraId="0AE9BFB9" w14:textId="5C8898D2" w:rsidR="00A377D6" w:rsidRDefault="00DA13F2" w:rsidP="001A42B0">
      <w:pPr>
        <w:tabs>
          <w:tab w:val="left" w:leader="dot" w:pos="9000"/>
        </w:tabs>
        <w:spacing w:before="30"/>
      </w:pPr>
      <w:hyperlink w:anchor="_ACKNOWLEDGEMENTS" w:history="1">
        <w:r w:rsidR="00906598" w:rsidRPr="00401CB2">
          <w:rPr>
            <w:rStyle w:val="Hyperlink"/>
            <w:color w:val="auto"/>
            <w:u w:val="none"/>
          </w:rPr>
          <w:t>Acknowledgements</w:t>
        </w:r>
      </w:hyperlink>
      <w:r w:rsidR="00A377D6">
        <w:tab/>
      </w:r>
      <w:r w:rsidR="00906598">
        <w:t>v</w:t>
      </w:r>
      <w:r w:rsidR="001A42B0">
        <w:t>i</w:t>
      </w:r>
      <w:r w:rsidR="00906598">
        <w:t>i</w:t>
      </w:r>
    </w:p>
    <w:p w14:paraId="643BB89D" w14:textId="2F4BC2D3" w:rsidR="001A42B0" w:rsidRPr="00D5515F" w:rsidRDefault="00DA13F2" w:rsidP="001A42B0">
      <w:pPr>
        <w:tabs>
          <w:tab w:val="left" w:leader="dot" w:pos="9090"/>
        </w:tabs>
        <w:spacing w:before="240"/>
        <w:rPr>
          <w:b/>
          <w:color w:val="4F81BD" w:themeColor="accent1"/>
          <w:sz w:val="26"/>
          <w:szCs w:val="26"/>
        </w:rPr>
      </w:pPr>
      <w:hyperlink w:anchor="_WHAT_IS_A" w:history="1">
        <w:r w:rsidR="001A42B0" w:rsidRPr="003931A9">
          <w:rPr>
            <w:rStyle w:val="Hyperlink"/>
            <w:b/>
            <w:color w:val="4F81BD" w:themeColor="accent1"/>
            <w:sz w:val="26"/>
            <w:szCs w:val="26"/>
            <w:u w:val="none"/>
          </w:rPr>
          <w:t>What is a Capstone</w:t>
        </w:r>
      </w:hyperlink>
      <w:r w:rsidR="001A42B0" w:rsidRPr="003931A9">
        <w:rPr>
          <w:b/>
          <w:color w:val="4F81BD" w:themeColor="accent1"/>
          <w:sz w:val="26"/>
          <w:szCs w:val="26"/>
        </w:rPr>
        <w:tab/>
      </w:r>
      <w:r w:rsidR="001A42B0" w:rsidRPr="00D5515F">
        <w:rPr>
          <w:b/>
          <w:color w:val="4F81BD" w:themeColor="accent1"/>
          <w:sz w:val="26"/>
          <w:szCs w:val="26"/>
        </w:rPr>
        <w:t>1</w:t>
      </w:r>
    </w:p>
    <w:p w14:paraId="446CC498" w14:textId="5D8F79AD" w:rsidR="00C47DC1" w:rsidRDefault="00DA13F2" w:rsidP="001A42B0">
      <w:pPr>
        <w:tabs>
          <w:tab w:val="left" w:leader="dot" w:pos="9090"/>
        </w:tabs>
        <w:spacing w:before="240"/>
        <w:ind w:left="360"/>
        <w:rPr>
          <w:b/>
        </w:rPr>
      </w:pPr>
      <w:hyperlink w:anchor="_bookmark1" w:history="1">
        <w:r w:rsidR="00906598">
          <w:rPr>
            <w:b/>
          </w:rPr>
          <w:t>What is</w:t>
        </w:r>
        <w:r w:rsidR="00906598">
          <w:rPr>
            <w:b/>
            <w:spacing w:val="-3"/>
          </w:rPr>
          <w:t xml:space="preserve"> </w:t>
        </w:r>
        <w:r w:rsidR="00906598">
          <w:rPr>
            <w:b/>
          </w:rPr>
          <w:t>a</w:t>
        </w:r>
        <w:r w:rsidR="00906598">
          <w:rPr>
            <w:b/>
            <w:spacing w:val="-1"/>
          </w:rPr>
          <w:t xml:space="preserve"> </w:t>
        </w:r>
        <w:r w:rsidR="00906598">
          <w:rPr>
            <w:b/>
          </w:rPr>
          <w:t>Capstone?</w:t>
        </w:r>
        <w:r w:rsidR="00906598">
          <w:rPr>
            <w:b/>
          </w:rPr>
          <w:tab/>
          <w:t>2</w:t>
        </w:r>
      </w:hyperlink>
    </w:p>
    <w:p w14:paraId="1BBED164" w14:textId="77777777" w:rsidR="00C47DC1" w:rsidRDefault="00DA13F2" w:rsidP="00A377D6">
      <w:pPr>
        <w:tabs>
          <w:tab w:val="left" w:leader="dot" w:pos="9090"/>
        </w:tabs>
        <w:spacing w:before="283"/>
        <w:ind w:left="720"/>
      </w:pPr>
      <w:hyperlink w:anchor="_bookmark2" w:history="1">
        <w:r w:rsidR="00906598">
          <w:t>Course</w:t>
        </w:r>
        <w:r w:rsidR="00906598">
          <w:rPr>
            <w:spacing w:val="-1"/>
          </w:rPr>
          <w:t xml:space="preserve"> </w:t>
        </w:r>
        <w:r w:rsidR="00906598">
          <w:t>Structure</w:t>
        </w:r>
        <w:r w:rsidR="00906598">
          <w:tab/>
        </w:r>
      </w:hyperlink>
      <w:r w:rsidR="002160FE">
        <w:t>2</w:t>
      </w:r>
    </w:p>
    <w:p w14:paraId="02739876" w14:textId="77777777" w:rsidR="00C47DC1" w:rsidRDefault="00DA13F2" w:rsidP="00A377D6">
      <w:pPr>
        <w:tabs>
          <w:tab w:val="left" w:leader="dot" w:pos="9090"/>
        </w:tabs>
        <w:spacing w:before="283"/>
        <w:ind w:left="720"/>
      </w:pPr>
      <w:hyperlink w:anchor="_bookmark3" w:history="1">
        <w:r w:rsidR="00906598">
          <w:t>Course Objectives</w:t>
        </w:r>
        <w:r w:rsidR="00906598">
          <w:tab/>
        </w:r>
      </w:hyperlink>
      <w:r w:rsidR="002160FE">
        <w:t>3</w:t>
      </w:r>
    </w:p>
    <w:p w14:paraId="27ACA403" w14:textId="77777777" w:rsidR="00C47DC1" w:rsidRDefault="00DA13F2" w:rsidP="001A42B0">
      <w:pPr>
        <w:tabs>
          <w:tab w:val="left" w:leader="dot" w:pos="9090"/>
        </w:tabs>
        <w:spacing w:before="283"/>
        <w:ind w:left="360"/>
        <w:rPr>
          <w:b/>
        </w:rPr>
      </w:pPr>
      <w:hyperlink w:anchor="_bookmark4" w:history="1">
        <w:r w:rsidR="00906598">
          <w:rPr>
            <w:b/>
          </w:rPr>
          <w:t>Selecting</w:t>
        </w:r>
        <w:r w:rsidR="00906598">
          <w:rPr>
            <w:b/>
            <w:spacing w:val="-4"/>
          </w:rPr>
          <w:t xml:space="preserve"> </w:t>
        </w:r>
        <w:r w:rsidR="00906598">
          <w:rPr>
            <w:b/>
          </w:rPr>
          <w:t>Research</w:t>
        </w:r>
        <w:r w:rsidR="00906598">
          <w:rPr>
            <w:b/>
            <w:spacing w:val="-4"/>
          </w:rPr>
          <w:t xml:space="preserve"> </w:t>
        </w:r>
        <w:r w:rsidR="00906598">
          <w:rPr>
            <w:b/>
          </w:rPr>
          <w:t>Methodology</w:t>
        </w:r>
        <w:r w:rsidR="00906598">
          <w:rPr>
            <w:b/>
          </w:rPr>
          <w:tab/>
          <w:t>5</w:t>
        </w:r>
      </w:hyperlink>
    </w:p>
    <w:p w14:paraId="251CC2F6" w14:textId="77777777" w:rsidR="00C47DC1" w:rsidRDefault="00DA13F2" w:rsidP="00A377D6">
      <w:pPr>
        <w:tabs>
          <w:tab w:val="left" w:leader="dot" w:pos="9090"/>
        </w:tabs>
        <w:spacing w:before="285"/>
        <w:ind w:left="720"/>
      </w:pPr>
      <w:hyperlink w:anchor="_bookmark5" w:history="1">
        <w:r w:rsidR="00906598">
          <w:t>Kinds of</w:t>
        </w:r>
        <w:r w:rsidR="00906598">
          <w:rPr>
            <w:spacing w:val="-4"/>
          </w:rPr>
          <w:t xml:space="preserve"> </w:t>
        </w:r>
        <w:r w:rsidR="00906598">
          <w:t>Research</w:t>
        </w:r>
        <w:r w:rsidR="00906598">
          <w:rPr>
            <w:spacing w:val="-2"/>
          </w:rPr>
          <w:t xml:space="preserve"> </w:t>
        </w:r>
        <w:r w:rsidR="00906598">
          <w:t>Design</w:t>
        </w:r>
        <w:r w:rsidR="00906598">
          <w:tab/>
          <w:t>5</w:t>
        </w:r>
      </w:hyperlink>
    </w:p>
    <w:p w14:paraId="5B7026DD" w14:textId="77777777" w:rsidR="00C47DC1" w:rsidRDefault="00DA13F2" w:rsidP="00A377D6">
      <w:pPr>
        <w:tabs>
          <w:tab w:val="left" w:leader="dot" w:pos="9090"/>
        </w:tabs>
        <w:spacing w:before="283"/>
        <w:ind w:left="720"/>
      </w:pPr>
      <w:hyperlink w:anchor="_bookmark6" w:history="1">
        <w:r w:rsidR="00906598">
          <w:t>Kinds of Qualitative</w:t>
        </w:r>
        <w:r w:rsidR="00906598">
          <w:rPr>
            <w:spacing w:val="-5"/>
          </w:rPr>
          <w:t xml:space="preserve"> </w:t>
        </w:r>
        <w:r w:rsidR="00906598">
          <w:t>Research</w:t>
        </w:r>
        <w:r w:rsidR="00906598">
          <w:rPr>
            <w:spacing w:val="-1"/>
          </w:rPr>
          <w:t xml:space="preserve"> </w:t>
        </w:r>
        <w:r w:rsidR="00906598">
          <w:t>Design</w:t>
        </w:r>
        <w:r w:rsidR="00906598">
          <w:tab/>
        </w:r>
      </w:hyperlink>
      <w:r w:rsidR="002160FE">
        <w:t>5</w:t>
      </w:r>
    </w:p>
    <w:p w14:paraId="788FE1C5" w14:textId="77777777" w:rsidR="00C47DC1" w:rsidRDefault="00DA13F2" w:rsidP="001A42B0">
      <w:pPr>
        <w:tabs>
          <w:tab w:val="left" w:leader="dot" w:pos="9090"/>
        </w:tabs>
        <w:spacing w:before="283"/>
        <w:ind w:left="360"/>
        <w:rPr>
          <w:b/>
        </w:rPr>
      </w:pPr>
      <w:hyperlink w:anchor="_bookmark7" w:history="1">
        <w:r w:rsidR="00906598">
          <w:rPr>
            <w:b/>
          </w:rPr>
          <w:t>Collecting Data through</w:t>
        </w:r>
        <w:r w:rsidR="00906598">
          <w:rPr>
            <w:b/>
            <w:spacing w:val="-8"/>
          </w:rPr>
          <w:t xml:space="preserve"> </w:t>
        </w:r>
        <w:r w:rsidR="00906598">
          <w:rPr>
            <w:b/>
          </w:rPr>
          <w:t>Field</w:t>
        </w:r>
        <w:r w:rsidR="00906598">
          <w:rPr>
            <w:b/>
            <w:spacing w:val="-5"/>
          </w:rPr>
          <w:t xml:space="preserve"> </w:t>
        </w:r>
        <w:r w:rsidR="00906598">
          <w:rPr>
            <w:b/>
          </w:rPr>
          <w:t>Research</w:t>
        </w:r>
        <w:r w:rsidR="00906598">
          <w:rPr>
            <w:b/>
          </w:rPr>
          <w:tab/>
        </w:r>
      </w:hyperlink>
      <w:r w:rsidR="002160FE">
        <w:rPr>
          <w:b/>
        </w:rPr>
        <w:t>8</w:t>
      </w:r>
    </w:p>
    <w:p w14:paraId="42D53B93" w14:textId="77777777" w:rsidR="00C47DC1" w:rsidRDefault="00DA13F2" w:rsidP="00A377D6">
      <w:pPr>
        <w:tabs>
          <w:tab w:val="left" w:leader="dot" w:pos="9090"/>
        </w:tabs>
        <w:spacing w:before="283"/>
        <w:ind w:left="720"/>
      </w:pPr>
      <w:hyperlink w:anchor="_bookmark8" w:history="1">
        <w:r w:rsidR="00906598">
          <w:t>What is</w:t>
        </w:r>
        <w:r w:rsidR="00906598">
          <w:rPr>
            <w:spacing w:val="-4"/>
          </w:rPr>
          <w:t xml:space="preserve"> </w:t>
        </w:r>
        <w:r w:rsidR="00906598">
          <w:t>Field</w:t>
        </w:r>
        <w:r w:rsidR="00906598">
          <w:rPr>
            <w:spacing w:val="-2"/>
          </w:rPr>
          <w:t xml:space="preserve"> </w:t>
        </w:r>
        <w:r w:rsidR="00906598">
          <w:t>Research?</w:t>
        </w:r>
        <w:r w:rsidR="00906598">
          <w:tab/>
        </w:r>
      </w:hyperlink>
      <w:r w:rsidR="002160FE">
        <w:t>8</w:t>
      </w:r>
    </w:p>
    <w:p w14:paraId="095B5DBB" w14:textId="77777777" w:rsidR="00C47DC1" w:rsidRDefault="00DA13F2" w:rsidP="00A377D6">
      <w:pPr>
        <w:tabs>
          <w:tab w:val="left" w:leader="dot" w:pos="9090"/>
        </w:tabs>
        <w:spacing w:before="283"/>
        <w:ind w:left="720"/>
      </w:pPr>
      <w:hyperlink w:anchor="_bookmark9" w:history="1">
        <w:r w:rsidR="00906598">
          <w:t>Using Qualitative</w:t>
        </w:r>
        <w:r w:rsidR="00906598">
          <w:rPr>
            <w:spacing w:val="-5"/>
          </w:rPr>
          <w:t xml:space="preserve"> </w:t>
        </w:r>
        <w:r w:rsidR="00906598">
          <w:t>Research</w:t>
        </w:r>
        <w:r w:rsidR="00906598">
          <w:rPr>
            <w:spacing w:val="-2"/>
          </w:rPr>
          <w:t xml:space="preserve"> </w:t>
        </w:r>
        <w:r w:rsidR="00906598">
          <w:t>Instruments</w:t>
        </w:r>
        <w:r w:rsidR="00906598">
          <w:tab/>
        </w:r>
      </w:hyperlink>
      <w:r w:rsidR="002160FE">
        <w:t>8</w:t>
      </w:r>
    </w:p>
    <w:p w14:paraId="112794EB" w14:textId="77777777" w:rsidR="00C47DC1" w:rsidRDefault="00DA13F2" w:rsidP="003346DC">
      <w:pPr>
        <w:tabs>
          <w:tab w:val="left" w:leader="dot" w:pos="9090"/>
        </w:tabs>
        <w:spacing w:before="285"/>
        <w:ind w:left="720"/>
      </w:pPr>
      <w:hyperlink w:anchor="_bookmark10" w:history="1">
        <w:r w:rsidR="00906598">
          <w:t>What is a</w:t>
        </w:r>
        <w:r w:rsidR="00906598">
          <w:rPr>
            <w:spacing w:val="-6"/>
          </w:rPr>
          <w:t xml:space="preserve"> </w:t>
        </w:r>
        <w:r w:rsidR="00906598">
          <w:t>Primary</w:t>
        </w:r>
        <w:r w:rsidR="00906598">
          <w:rPr>
            <w:spacing w:val="-1"/>
          </w:rPr>
          <w:t xml:space="preserve"> </w:t>
        </w:r>
        <w:r w:rsidR="00906598">
          <w:t>Source?</w:t>
        </w:r>
        <w:r w:rsidR="00906598">
          <w:tab/>
        </w:r>
      </w:hyperlink>
      <w:r w:rsidR="002160FE">
        <w:t>10</w:t>
      </w:r>
    </w:p>
    <w:p w14:paraId="3688C7E0" w14:textId="77777777" w:rsidR="00C47DC1" w:rsidRDefault="00DA13F2" w:rsidP="001A42B0">
      <w:pPr>
        <w:tabs>
          <w:tab w:val="left" w:leader="dot" w:pos="9090"/>
        </w:tabs>
        <w:spacing w:before="283"/>
        <w:ind w:left="360"/>
        <w:rPr>
          <w:b/>
        </w:rPr>
      </w:pPr>
      <w:hyperlink w:anchor="_bookmark11" w:history="1">
        <w:r w:rsidR="00906598">
          <w:rPr>
            <w:b/>
          </w:rPr>
          <w:t>Writing Your</w:t>
        </w:r>
        <w:r w:rsidR="00906598">
          <w:rPr>
            <w:b/>
            <w:spacing w:val="-4"/>
          </w:rPr>
          <w:t xml:space="preserve"> </w:t>
        </w:r>
        <w:r w:rsidR="00906598">
          <w:rPr>
            <w:b/>
          </w:rPr>
          <w:t>Capstone</w:t>
        </w:r>
        <w:r w:rsidR="00906598">
          <w:rPr>
            <w:b/>
            <w:spacing w:val="-5"/>
          </w:rPr>
          <w:t xml:space="preserve"> </w:t>
        </w:r>
        <w:r w:rsidR="00906598">
          <w:rPr>
            <w:b/>
          </w:rPr>
          <w:t>Project</w:t>
        </w:r>
        <w:r w:rsidR="00906598">
          <w:rPr>
            <w:b/>
          </w:rPr>
          <w:tab/>
          <w:t>1</w:t>
        </w:r>
      </w:hyperlink>
      <w:r w:rsidR="002160FE">
        <w:rPr>
          <w:b/>
        </w:rPr>
        <w:t>1</w:t>
      </w:r>
    </w:p>
    <w:p w14:paraId="3868A14F" w14:textId="77777777" w:rsidR="00C47DC1" w:rsidRDefault="00DA13F2" w:rsidP="003346DC">
      <w:pPr>
        <w:tabs>
          <w:tab w:val="left" w:leader="dot" w:pos="9090"/>
        </w:tabs>
        <w:spacing w:before="283"/>
        <w:ind w:left="720"/>
      </w:pPr>
      <w:hyperlink w:anchor="_bookmark12" w:history="1">
        <w:r w:rsidR="00906598">
          <w:t>What is</w:t>
        </w:r>
        <w:r w:rsidR="00906598">
          <w:rPr>
            <w:spacing w:val="-4"/>
          </w:rPr>
          <w:t xml:space="preserve"> </w:t>
        </w:r>
        <w:r w:rsidR="00906598">
          <w:t>Scholarly</w:t>
        </w:r>
        <w:r w:rsidR="00906598">
          <w:rPr>
            <w:spacing w:val="-4"/>
          </w:rPr>
          <w:t xml:space="preserve"> </w:t>
        </w:r>
        <w:r w:rsidR="00906598">
          <w:t>Writing?</w:t>
        </w:r>
        <w:r w:rsidR="00906598">
          <w:tab/>
        </w:r>
      </w:hyperlink>
      <w:r w:rsidR="002160FE">
        <w:t>11</w:t>
      </w:r>
    </w:p>
    <w:p w14:paraId="210131BD" w14:textId="77777777" w:rsidR="00C47DC1" w:rsidRDefault="00DA13F2" w:rsidP="003346DC">
      <w:pPr>
        <w:tabs>
          <w:tab w:val="left" w:leader="dot" w:pos="9090"/>
        </w:tabs>
        <w:spacing w:before="283"/>
        <w:ind w:left="720"/>
      </w:pPr>
      <w:hyperlink w:anchor="_bookmark13" w:history="1">
        <w:r w:rsidR="00906598">
          <w:t>What is</w:t>
        </w:r>
        <w:r w:rsidR="00906598">
          <w:rPr>
            <w:spacing w:val="-6"/>
          </w:rPr>
          <w:t xml:space="preserve"> </w:t>
        </w:r>
        <w:r w:rsidR="00906598">
          <w:t>Academic Writing?</w:t>
        </w:r>
        <w:r w:rsidR="00906598">
          <w:tab/>
        </w:r>
      </w:hyperlink>
      <w:r w:rsidR="002160FE">
        <w:t>11</w:t>
      </w:r>
    </w:p>
    <w:p w14:paraId="45DDD190" w14:textId="77777777" w:rsidR="00C47DC1" w:rsidRDefault="00DA13F2" w:rsidP="003346DC">
      <w:pPr>
        <w:tabs>
          <w:tab w:val="left" w:leader="dot" w:pos="9090"/>
        </w:tabs>
        <w:spacing w:before="286"/>
        <w:ind w:left="720"/>
      </w:pPr>
      <w:hyperlink w:anchor="_bookmark14" w:history="1">
        <w:r w:rsidR="00906598">
          <w:t>What are Study</w:t>
        </w:r>
        <w:r w:rsidR="00906598">
          <w:rPr>
            <w:spacing w:val="-2"/>
          </w:rPr>
          <w:t xml:space="preserve"> </w:t>
        </w:r>
        <w:r w:rsidR="00906598">
          <w:t>Questions?</w:t>
        </w:r>
        <w:r w:rsidR="00906598">
          <w:tab/>
          <w:t>1</w:t>
        </w:r>
      </w:hyperlink>
      <w:r w:rsidR="002160FE">
        <w:t>2</w:t>
      </w:r>
    </w:p>
    <w:p w14:paraId="69BD5A1A" w14:textId="77777777" w:rsidR="00C47DC1" w:rsidRDefault="00DA13F2" w:rsidP="001A42B0">
      <w:pPr>
        <w:tabs>
          <w:tab w:val="left" w:leader="dot" w:pos="9090"/>
        </w:tabs>
        <w:spacing w:before="284"/>
        <w:ind w:left="360"/>
        <w:rPr>
          <w:b/>
        </w:rPr>
      </w:pPr>
      <w:hyperlink w:anchor="_bookmark15" w:history="1">
        <w:r w:rsidR="00906598">
          <w:rPr>
            <w:b/>
          </w:rPr>
          <w:t>Types of</w:t>
        </w:r>
        <w:r w:rsidR="00906598">
          <w:rPr>
            <w:b/>
            <w:spacing w:val="-4"/>
          </w:rPr>
          <w:t xml:space="preserve"> </w:t>
        </w:r>
        <w:r w:rsidR="00906598">
          <w:rPr>
            <w:b/>
          </w:rPr>
          <w:t>Capstone</w:t>
        </w:r>
        <w:r w:rsidR="00906598">
          <w:rPr>
            <w:b/>
            <w:spacing w:val="-2"/>
          </w:rPr>
          <w:t xml:space="preserve"> </w:t>
        </w:r>
        <w:r w:rsidR="00906598">
          <w:rPr>
            <w:b/>
          </w:rPr>
          <w:t>Project</w:t>
        </w:r>
        <w:r w:rsidR="00906598">
          <w:rPr>
            <w:b/>
          </w:rPr>
          <w:tab/>
          <w:t>1</w:t>
        </w:r>
      </w:hyperlink>
      <w:r w:rsidR="002160FE">
        <w:rPr>
          <w:b/>
        </w:rPr>
        <w:t>3</w:t>
      </w:r>
    </w:p>
    <w:p w14:paraId="20367AA7" w14:textId="77777777" w:rsidR="00C47DC1" w:rsidRDefault="00DA13F2" w:rsidP="003346DC">
      <w:pPr>
        <w:tabs>
          <w:tab w:val="left" w:leader="dot" w:pos="9090"/>
        </w:tabs>
        <w:spacing w:before="284"/>
        <w:ind w:left="720"/>
      </w:pPr>
      <w:hyperlink w:anchor="_bookmark16" w:history="1">
        <w:r w:rsidR="00906598">
          <w:t>Traditional</w:t>
        </w:r>
        <w:r w:rsidR="00906598">
          <w:rPr>
            <w:spacing w:val="-2"/>
          </w:rPr>
          <w:t xml:space="preserve"> </w:t>
        </w:r>
        <w:r w:rsidR="00906598">
          <w:t>Research</w:t>
        </w:r>
        <w:r w:rsidR="00906598">
          <w:rPr>
            <w:spacing w:val="-1"/>
          </w:rPr>
          <w:t xml:space="preserve"> </w:t>
        </w:r>
        <w:r w:rsidR="00906598">
          <w:t>Project</w:t>
        </w:r>
        <w:r w:rsidR="00906598">
          <w:tab/>
          <w:t>1</w:t>
        </w:r>
      </w:hyperlink>
      <w:r w:rsidR="002160FE">
        <w:t>3</w:t>
      </w:r>
    </w:p>
    <w:p w14:paraId="650C1F06" w14:textId="77777777" w:rsidR="00C47DC1" w:rsidRDefault="00DA13F2" w:rsidP="003346DC">
      <w:pPr>
        <w:tabs>
          <w:tab w:val="left" w:leader="dot" w:pos="9090"/>
        </w:tabs>
        <w:spacing w:before="284"/>
        <w:ind w:left="720"/>
      </w:pPr>
      <w:hyperlink w:anchor="_bookmark17" w:history="1">
        <w:r w:rsidR="00906598">
          <w:t>Creative</w:t>
        </w:r>
        <w:r w:rsidR="00906598">
          <w:rPr>
            <w:spacing w:val="1"/>
          </w:rPr>
          <w:t xml:space="preserve"> </w:t>
        </w:r>
        <w:r w:rsidR="00906598">
          <w:t>Project</w:t>
        </w:r>
        <w:r w:rsidR="00906598">
          <w:tab/>
          <w:t>1</w:t>
        </w:r>
      </w:hyperlink>
      <w:r w:rsidR="002160FE">
        <w:t>3</w:t>
      </w:r>
    </w:p>
    <w:p w14:paraId="1D0F1887" w14:textId="77777777" w:rsidR="00C47DC1" w:rsidRDefault="00DA13F2" w:rsidP="003346DC">
      <w:pPr>
        <w:tabs>
          <w:tab w:val="left" w:leader="dot" w:pos="9090"/>
        </w:tabs>
        <w:spacing w:before="284"/>
        <w:ind w:left="720"/>
      </w:pPr>
      <w:hyperlink w:anchor="_bookmark18" w:history="1">
        <w:r w:rsidR="00906598">
          <w:t>Applied</w:t>
        </w:r>
        <w:r w:rsidR="00906598">
          <w:rPr>
            <w:spacing w:val="-4"/>
          </w:rPr>
          <w:t xml:space="preserve"> </w:t>
        </w:r>
        <w:r w:rsidR="00906598">
          <w:t>Project</w:t>
        </w:r>
        <w:r w:rsidR="00906598">
          <w:tab/>
          <w:t>1</w:t>
        </w:r>
      </w:hyperlink>
      <w:r w:rsidR="002160FE">
        <w:t>5</w:t>
      </w:r>
    </w:p>
    <w:p w14:paraId="672CA35F" w14:textId="77777777" w:rsidR="00C47DC1" w:rsidRDefault="00DA13F2" w:rsidP="001A42B0">
      <w:pPr>
        <w:tabs>
          <w:tab w:val="left" w:leader="dot" w:pos="9090"/>
        </w:tabs>
        <w:spacing w:before="286"/>
        <w:ind w:left="360"/>
        <w:rPr>
          <w:b/>
        </w:rPr>
      </w:pPr>
      <w:hyperlink w:anchor="_bookmark19" w:history="1">
        <w:r w:rsidR="00906598">
          <w:rPr>
            <w:b/>
          </w:rPr>
          <w:t>Examples of Major Question</w:t>
        </w:r>
        <w:r w:rsidR="00906598">
          <w:rPr>
            <w:b/>
            <w:spacing w:val="-12"/>
          </w:rPr>
          <w:t xml:space="preserve"> </w:t>
        </w:r>
        <w:r w:rsidR="00906598">
          <w:rPr>
            <w:b/>
          </w:rPr>
          <w:t>and</w:t>
        </w:r>
        <w:r w:rsidR="00906598">
          <w:rPr>
            <w:b/>
            <w:spacing w:val="-3"/>
          </w:rPr>
          <w:t xml:space="preserve"> </w:t>
        </w:r>
        <w:r w:rsidR="00906598">
          <w:rPr>
            <w:b/>
          </w:rPr>
          <w:t>Sub-Questions</w:t>
        </w:r>
        <w:r w:rsidR="00906598">
          <w:rPr>
            <w:b/>
          </w:rPr>
          <w:tab/>
        </w:r>
      </w:hyperlink>
      <w:r w:rsidR="002160FE">
        <w:rPr>
          <w:b/>
        </w:rPr>
        <w:t>16</w:t>
      </w:r>
    </w:p>
    <w:p w14:paraId="3684536C" w14:textId="77777777" w:rsidR="00C47DC1" w:rsidRDefault="00C47DC1">
      <w:pPr>
        <w:sectPr w:rsidR="00C47DC1" w:rsidSect="00D61CB5">
          <w:headerReference w:type="default" r:id="rId9"/>
          <w:footerReference w:type="default" r:id="rId10"/>
          <w:pgSz w:w="12240" w:h="15840"/>
          <w:pgMar w:top="1440" w:right="1440" w:bottom="1440" w:left="1440" w:header="1036" w:footer="511" w:gutter="0"/>
          <w:paperSrc w:first="15" w:other="15"/>
          <w:pgNumType w:fmt="lowerRoman" w:start="1"/>
          <w:cols w:space="720"/>
        </w:sectPr>
      </w:pPr>
    </w:p>
    <w:p w14:paraId="0D811CE5" w14:textId="77777777" w:rsidR="00C47DC1" w:rsidRDefault="00DA13F2" w:rsidP="003346DC">
      <w:pPr>
        <w:tabs>
          <w:tab w:val="left" w:leader="dot" w:pos="9090"/>
        </w:tabs>
        <w:spacing w:before="567"/>
        <w:ind w:left="720"/>
      </w:pPr>
      <w:hyperlink w:anchor="_bookmark20" w:history="1">
        <w:r w:rsidR="00906598">
          <w:t>Traditional</w:t>
        </w:r>
        <w:r w:rsidR="00906598">
          <w:rPr>
            <w:spacing w:val="-2"/>
          </w:rPr>
          <w:t xml:space="preserve"> </w:t>
        </w:r>
        <w:r w:rsidR="00906598">
          <w:t>Research</w:t>
        </w:r>
        <w:r w:rsidR="00906598">
          <w:rPr>
            <w:spacing w:val="-1"/>
          </w:rPr>
          <w:t xml:space="preserve"> </w:t>
        </w:r>
        <w:r w:rsidR="00906598">
          <w:t>Project</w:t>
        </w:r>
        <w:r w:rsidR="00906598">
          <w:tab/>
        </w:r>
      </w:hyperlink>
      <w:r w:rsidR="002160FE">
        <w:t>16</w:t>
      </w:r>
    </w:p>
    <w:p w14:paraId="2D3E3BAF" w14:textId="77777777" w:rsidR="00C47DC1" w:rsidRDefault="00DA13F2" w:rsidP="003346DC">
      <w:pPr>
        <w:tabs>
          <w:tab w:val="left" w:leader="dot" w:pos="9090"/>
        </w:tabs>
        <w:spacing w:before="283"/>
        <w:ind w:left="720"/>
      </w:pPr>
      <w:hyperlink w:anchor="_bookmark21" w:history="1">
        <w:r w:rsidR="00906598">
          <w:t>Creative Research</w:t>
        </w:r>
        <w:r w:rsidR="00906598">
          <w:rPr>
            <w:spacing w:val="-4"/>
          </w:rPr>
          <w:t xml:space="preserve"> </w:t>
        </w:r>
        <w:r w:rsidR="00906598">
          <w:t>Project</w:t>
        </w:r>
        <w:r w:rsidR="00906598">
          <w:tab/>
        </w:r>
      </w:hyperlink>
      <w:r w:rsidR="002160FE">
        <w:t>17</w:t>
      </w:r>
    </w:p>
    <w:p w14:paraId="47846EC8" w14:textId="77777777" w:rsidR="00C47DC1" w:rsidRDefault="00DA13F2" w:rsidP="003346DC">
      <w:pPr>
        <w:tabs>
          <w:tab w:val="left" w:leader="dot" w:pos="9090"/>
        </w:tabs>
        <w:spacing w:before="283"/>
        <w:ind w:left="720"/>
      </w:pPr>
      <w:hyperlink w:anchor="_bookmark22" w:history="1">
        <w:r w:rsidR="00906598">
          <w:t>Applied</w:t>
        </w:r>
        <w:r w:rsidR="00906598">
          <w:rPr>
            <w:spacing w:val="-3"/>
          </w:rPr>
          <w:t xml:space="preserve"> </w:t>
        </w:r>
        <w:r w:rsidR="00906598">
          <w:t>Research</w:t>
        </w:r>
        <w:r w:rsidR="00906598">
          <w:rPr>
            <w:spacing w:val="-4"/>
          </w:rPr>
          <w:t xml:space="preserve"> </w:t>
        </w:r>
        <w:r w:rsidR="00906598">
          <w:t>Project</w:t>
        </w:r>
        <w:r w:rsidR="00906598">
          <w:tab/>
        </w:r>
      </w:hyperlink>
      <w:r w:rsidR="002160FE">
        <w:t>17</w:t>
      </w:r>
    </w:p>
    <w:p w14:paraId="3E9AD010" w14:textId="77777777" w:rsidR="00C47DC1" w:rsidRDefault="00DA13F2" w:rsidP="001A42B0">
      <w:pPr>
        <w:tabs>
          <w:tab w:val="left" w:leader="dot" w:pos="9090"/>
        </w:tabs>
        <w:spacing w:before="283"/>
        <w:ind w:left="360"/>
        <w:rPr>
          <w:b/>
        </w:rPr>
      </w:pPr>
      <w:hyperlink w:anchor="_bookmark23" w:history="1">
        <w:r w:rsidR="00906598">
          <w:rPr>
            <w:b/>
          </w:rPr>
          <w:t>Capstone</w:t>
        </w:r>
        <w:r w:rsidR="00906598">
          <w:rPr>
            <w:b/>
            <w:spacing w:val="-3"/>
          </w:rPr>
          <w:t xml:space="preserve"> </w:t>
        </w:r>
        <w:r w:rsidR="00906598">
          <w:rPr>
            <w:b/>
          </w:rPr>
          <w:t>Project:</w:t>
        </w:r>
        <w:r w:rsidR="00906598">
          <w:rPr>
            <w:b/>
            <w:spacing w:val="-3"/>
          </w:rPr>
          <w:t xml:space="preserve"> </w:t>
        </w:r>
        <w:r w:rsidR="00906598">
          <w:rPr>
            <w:b/>
          </w:rPr>
          <w:t>Presentations</w:t>
        </w:r>
        <w:r w:rsidR="00906598">
          <w:rPr>
            <w:b/>
          </w:rPr>
          <w:tab/>
        </w:r>
      </w:hyperlink>
      <w:r w:rsidR="002160FE">
        <w:rPr>
          <w:b/>
        </w:rPr>
        <w:t>18</w:t>
      </w:r>
    </w:p>
    <w:p w14:paraId="542CD4BF" w14:textId="58F0804B" w:rsidR="00C47DC1" w:rsidRDefault="00DA13F2" w:rsidP="003346DC">
      <w:pPr>
        <w:tabs>
          <w:tab w:val="left" w:leader="dot" w:pos="9090"/>
        </w:tabs>
        <w:spacing w:before="285"/>
        <w:ind w:left="720"/>
      </w:pPr>
      <w:hyperlink w:anchor="_bookmark24" w:history="1">
        <w:r w:rsidR="00906598">
          <w:t>Creative</w:t>
        </w:r>
        <w:r w:rsidR="00906598">
          <w:rPr>
            <w:spacing w:val="1"/>
          </w:rPr>
          <w:t xml:space="preserve"> </w:t>
        </w:r>
        <w:r w:rsidR="00906598">
          <w:t>Project</w:t>
        </w:r>
        <w:r w:rsidR="00906598">
          <w:tab/>
        </w:r>
      </w:hyperlink>
      <w:r w:rsidR="002160FE">
        <w:t>1</w:t>
      </w:r>
      <w:r w:rsidR="00B47B2D">
        <w:t>8</w:t>
      </w:r>
    </w:p>
    <w:p w14:paraId="56EA828B" w14:textId="77777777" w:rsidR="00C47DC1" w:rsidRDefault="00DA13F2" w:rsidP="003346DC">
      <w:pPr>
        <w:tabs>
          <w:tab w:val="left" w:leader="dot" w:pos="9090"/>
        </w:tabs>
        <w:spacing w:before="283"/>
        <w:ind w:left="720"/>
      </w:pPr>
      <w:hyperlink w:anchor="_bookmark25" w:history="1">
        <w:r w:rsidR="00906598">
          <w:t>Research and</w:t>
        </w:r>
        <w:r w:rsidR="00906598">
          <w:rPr>
            <w:spacing w:val="-3"/>
          </w:rPr>
          <w:t xml:space="preserve"> </w:t>
        </w:r>
        <w:r w:rsidR="00906598">
          <w:t>Applied</w:t>
        </w:r>
        <w:r w:rsidR="00906598">
          <w:rPr>
            <w:spacing w:val="-4"/>
          </w:rPr>
          <w:t xml:space="preserve"> </w:t>
        </w:r>
        <w:r w:rsidR="00906598">
          <w:t>Projects</w:t>
        </w:r>
        <w:r w:rsidR="00906598">
          <w:tab/>
        </w:r>
      </w:hyperlink>
      <w:r w:rsidR="002160FE">
        <w:t>18</w:t>
      </w:r>
    </w:p>
    <w:p w14:paraId="7D9F028E" w14:textId="237AFFE7" w:rsidR="00C47DC1" w:rsidRDefault="00DA13F2" w:rsidP="001A42B0">
      <w:pPr>
        <w:tabs>
          <w:tab w:val="left" w:leader="dot" w:pos="9090"/>
        </w:tabs>
        <w:spacing w:before="283"/>
        <w:ind w:left="360"/>
        <w:rPr>
          <w:b/>
        </w:rPr>
      </w:pPr>
      <w:hyperlink w:anchor="_bookmark26" w:history="1">
        <w:r w:rsidR="00906598">
          <w:rPr>
            <w:b/>
          </w:rPr>
          <w:t>Capstone Project:</w:t>
        </w:r>
        <w:r w:rsidR="00906598">
          <w:rPr>
            <w:b/>
            <w:spacing w:val="-4"/>
          </w:rPr>
          <w:t xml:space="preserve"> </w:t>
        </w:r>
        <w:r w:rsidR="00906598">
          <w:rPr>
            <w:b/>
          </w:rPr>
          <w:t>Final</w:t>
        </w:r>
        <w:r w:rsidR="00906598">
          <w:rPr>
            <w:b/>
            <w:spacing w:val="-4"/>
          </w:rPr>
          <w:t xml:space="preserve"> </w:t>
        </w:r>
        <w:r w:rsidR="00906598">
          <w:rPr>
            <w:b/>
          </w:rPr>
          <w:t>Report</w:t>
        </w:r>
        <w:r w:rsidR="00906598">
          <w:rPr>
            <w:b/>
          </w:rPr>
          <w:tab/>
        </w:r>
      </w:hyperlink>
      <w:r w:rsidR="00B47B2D">
        <w:rPr>
          <w:b/>
        </w:rPr>
        <w:t>19</w:t>
      </w:r>
    </w:p>
    <w:p w14:paraId="77746465" w14:textId="4AD499CB" w:rsidR="001A42B0" w:rsidRPr="00D5515F" w:rsidRDefault="00DA13F2" w:rsidP="003346DC">
      <w:pPr>
        <w:tabs>
          <w:tab w:val="left" w:leader="dot" w:pos="9090"/>
        </w:tabs>
        <w:spacing w:before="283"/>
        <w:rPr>
          <w:b/>
          <w:color w:val="4F81BD" w:themeColor="accent1"/>
          <w:sz w:val="26"/>
          <w:szCs w:val="26"/>
        </w:rPr>
      </w:pPr>
      <w:hyperlink w:anchor="OVERVIEW_OF_THE_COURSE_HEADING" w:history="1">
        <w:r w:rsidR="001A42B0" w:rsidRPr="003931A9">
          <w:rPr>
            <w:rStyle w:val="Hyperlink"/>
            <w:b/>
            <w:color w:val="4F81BD" w:themeColor="accent1"/>
            <w:sz w:val="26"/>
            <w:szCs w:val="26"/>
            <w:u w:val="none"/>
          </w:rPr>
          <w:t>Overview of the Course</w:t>
        </w:r>
      </w:hyperlink>
      <w:r w:rsidR="001A42B0" w:rsidRPr="00D5515F">
        <w:rPr>
          <w:b/>
          <w:color w:val="4F81BD" w:themeColor="accent1"/>
          <w:sz w:val="26"/>
          <w:szCs w:val="26"/>
        </w:rPr>
        <w:tab/>
        <w:t>20</w:t>
      </w:r>
    </w:p>
    <w:p w14:paraId="58320FA6" w14:textId="28D466B1" w:rsidR="00C47DC1" w:rsidRDefault="00DA13F2" w:rsidP="001A42B0">
      <w:pPr>
        <w:tabs>
          <w:tab w:val="left" w:leader="dot" w:pos="9090"/>
        </w:tabs>
        <w:spacing w:before="283"/>
        <w:ind w:left="360"/>
        <w:rPr>
          <w:b/>
        </w:rPr>
      </w:pPr>
      <w:hyperlink w:anchor="_bookmark27" w:history="1">
        <w:r w:rsidR="00906598">
          <w:rPr>
            <w:b/>
          </w:rPr>
          <w:t>Overview of</w:t>
        </w:r>
        <w:r w:rsidR="00906598">
          <w:rPr>
            <w:b/>
            <w:spacing w:val="-2"/>
          </w:rPr>
          <w:t xml:space="preserve"> </w:t>
        </w:r>
        <w:r w:rsidR="00906598">
          <w:rPr>
            <w:b/>
          </w:rPr>
          <w:t>the</w:t>
        </w:r>
        <w:r w:rsidR="00906598">
          <w:rPr>
            <w:b/>
            <w:spacing w:val="-2"/>
          </w:rPr>
          <w:t xml:space="preserve"> </w:t>
        </w:r>
        <w:r w:rsidR="00906598">
          <w:rPr>
            <w:b/>
          </w:rPr>
          <w:t>Course</w:t>
        </w:r>
        <w:r w:rsidR="00906598">
          <w:rPr>
            <w:b/>
          </w:rPr>
          <w:tab/>
        </w:r>
      </w:hyperlink>
      <w:r w:rsidR="00B47B2D">
        <w:rPr>
          <w:b/>
        </w:rPr>
        <w:t>21</w:t>
      </w:r>
    </w:p>
    <w:p w14:paraId="138F3C22" w14:textId="77777777" w:rsidR="00C47DC1" w:rsidRDefault="00DA13F2" w:rsidP="003346DC">
      <w:pPr>
        <w:tabs>
          <w:tab w:val="left" w:leader="dot" w:pos="9090"/>
        </w:tabs>
        <w:spacing w:before="286"/>
        <w:ind w:left="720"/>
      </w:pPr>
      <w:hyperlink w:anchor="_bookmark28" w:history="1">
        <w:r w:rsidR="00906598">
          <w:t>Module 1: Capstone Topic Selection and Draft</w:t>
        </w:r>
        <w:r w:rsidR="00906598">
          <w:rPr>
            <w:spacing w:val="-12"/>
          </w:rPr>
          <w:t xml:space="preserve"> </w:t>
        </w:r>
        <w:r w:rsidR="00906598">
          <w:t>of</w:t>
        </w:r>
        <w:r w:rsidR="00906598">
          <w:rPr>
            <w:spacing w:val="-6"/>
          </w:rPr>
          <w:t xml:space="preserve"> </w:t>
        </w:r>
        <w:r w:rsidR="00906598">
          <w:t>Introduction</w:t>
        </w:r>
        <w:r w:rsidR="00906598">
          <w:tab/>
        </w:r>
      </w:hyperlink>
      <w:r w:rsidR="002160FE">
        <w:t>21</w:t>
      </w:r>
    </w:p>
    <w:p w14:paraId="79029C3F" w14:textId="77777777" w:rsidR="00C47DC1" w:rsidRDefault="00DA13F2" w:rsidP="003346DC">
      <w:pPr>
        <w:tabs>
          <w:tab w:val="left" w:leader="dot" w:pos="9090"/>
        </w:tabs>
        <w:spacing w:before="283"/>
        <w:ind w:left="720"/>
      </w:pPr>
      <w:hyperlink w:anchor="_bookmark29" w:history="1">
        <w:r w:rsidR="00906598">
          <w:t>Module 2: Literature Review, Annotated Bibliography,</w:t>
        </w:r>
        <w:r w:rsidR="00906598">
          <w:rPr>
            <w:spacing w:val="-16"/>
          </w:rPr>
          <w:t xml:space="preserve"> </w:t>
        </w:r>
        <w:r w:rsidR="00906598">
          <w:t>and</w:t>
        </w:r>
        <w:r w:rsidR="00906598">
          <w:rPr>
            <w:spacing w:val="-4"/>
          </w:rPr>
          <w:t xml:space="preserve"> </w:t>
        </w:r>
        <w:r w:rsidR="00906598">
          <w:t>References</w:t>
        </w:r>
        <w:r w:rsidR="00906598">
          <w:tab/>
        </w:r>
      </w:hyperlink>
      <w:r w:rsidR="002160FE">
        <w:t>21</w:t>
      </w:r>
    </w:p>
    <w:p w14:paraId="74310A0E" w14:textId="77777777" w:rsidR="00C47DC1" w:rsidRDefault="00DA13F2" w:rsidP="003346DC">
      <w:pPr>
        <w:tabs>
          <w:tab w:val="left" w:leader="dot" w:pos="9090"/>
        </w:tabs>
        <w:spacing w:before="283"/>
        <w:ind w:left="720"/>
      </w:pPr>
      <w:hyperlink w:anchor="_bookmark30" w:history="1">
        <w:r w:rsidR="00906598">
          <w:t>Module 3: Research Design</w:t>
        </w:r>
        <w:r w:rsidR="00906598">
          <w:rPr>
            <w:spacing w:val="-5"/>
          </w:rPr>
          <w:t xml:space="preserve"> </w:t>
        </w:r>
        <w:r w:rsidR="00906598">
          <w:t>and</w:t>
        </w:r>
        <w:r w:rsidR="00906598">
          <w:rPr>
            <w:spacing w:val="-3"/>
          </w:rPr>
          <w:t xml:space="preserve"> </w:t>
        </w:r>
        <w:r w:rsidR="00906598">
          <w:t>Methodology</w:t>
        </w:r>
        <w:r w:rsidR="00906598">
          <w:tab/>
          <w:t>2</w:t>
        </w:r>
      </w:hyperlink>
      <w:r w:rsidR="002160FE">
        <w:t>2</w:t>
      </w:r>
    </w:p>
    <w:p w14:paraId="185BADF4" w14:textId="77777777" w:rsidR="00C47DC1" w:rsidRDefault="00DA13F2" w:rsidP="003346DC">
      <w:pPr>
        <w:tabs>
          <w:tab w:val="left" w:leader="dot" w:pos="9090"/>
        </w:tabs>
        <w:spacing w:before="283"/>
        <w:ind w:left="720"/>
      </w:pPr>
      <w:hyperlink w:anchor="_bookmark31" w:history="1">
        <w:r w:rsidR="00906598">
          <w:t>Module 4: Results of</w:t>
        </w:r>
        <w:r w:rsidR="00906598">
          <w:rPr>
            <w:spacing w:val="-5"/>
          </w:rPr>
          <w:t xml:space="preserve"> </w:t>
        </w:r>
        <w:r w:rsidR="00906598">
          <w:t>the</w:t>
        </w:r>
        <w:r w:rsidR="00906598">
          <w:rPr>
            <w:spacing w:val="-5"/>
          </w:rPr>
          <w:t xml:space="preserve"> </w:t>
        </w:r>
        <w:r w:rsidR="00906598">
          <w:t>Study</w:t>
        </w:r>
        <w:r w:rsidR="00906598">
          <w:tab/>
          <w:t>2</w:t>
        </w:r>
      </w:hyperlink>
      <w:r w:rsidR="002160FE">
        <w:t>2</w:t>
      </w:r>
    </w:p>
    <w:p w14:paraId="102D2EA7" w14:textId="77777777" w:rsidR="00C47DC1" w:rsidRDefault="00DA13F2" w:rsidP="003346DC">
      <w:pPr>
        <w:tabs>
          <w:tab w:val="left" w:leader="dot" w:pos="9090"/>
        </w:tabs>
        <w:spacing w:before="283"/>
        <w:ind w:left="720"/>
      </w:pPr>
      <w:hyperlink w:anchor="_bookmark32" w:history="1">
        <w:r w:rsidR="00906598">
          <w:t>Module 5: Discussion</w:t>
        </w:r>
        <w:r w:rsidR="00906598">
          <w:rPr>
            <w:spacing w:val="-4"/>
          </w:rPr>
          <w:t xml:space="preserve"> </w:t>
        </w:r>
        <w:r w:rsidR="00906598">
          <w:t>and</w:t>
        </w:r>
        <w:r w:rsidR="00906598">
          <w:rPr>
            <w:spacing w:val="-3"/>
          </w:rPr>
          <w:t xml:space="preserve"> </w:t>
        </w:r>
        <w:r w:rsidR="00906598">
          <w:t>Recommendations</w:t>
        </w:r>
        <w:r w:rsidR="00906598">
          <w:tab/>
          <w:t>2</w:t>
        </w:r>
      </w:hyperlink>
      <w:r w:rsidR="002160FE">
        <w:t>2</w:t>
      </w:r>
    </w:p>
    <w:p w14:paraId="30637B4F" w14:textId="77777777" w:rsidR="00C47DC1" w:rsidRDefault="00DA13F2" w:rsidP="002160FE">
      <w:pPr>
        <w:tabs>
          <w:tab w:val="left" w:leader="dot" w:pos="9090"/>
        </w:tabs>
        <w:spacing w:before="286" w:line="276" w:lineRule="auto"/>
        <w:ind w:left="720"/>
      </w:pPr>
      <w:hyperlink w:anchor="_bookmark33" w:history="1">
        <w:r w:rsidR="00906598">
          <w:t>Module 6: Putting it All Together</w:t>
        </w:r>
      </w:hyperlink>
      <w:hyperlink w:anchor="_bookmark33" w:history="1">
        <w:r w:rsidR="00906598">
          <w:tab/>
          <w:t>2</w:t>
        </w:r>
      </w:hyperlink>
      <w:r w:rsidR="002160FE">
        <w:t>3</w:t>
      </w:r>
    </w:p>
    <w:p w14:paraId="737E59D7" w14:textId="6D1DDC29" w:rsidR="00C47DC1" w:rsidRDefault="00DA13F2" w:rsidP="001A42B0">
      <w:pPr>
        <w:tabs>
          <w:tab w:val="left" w:leader="dot" w:pos="9090"/>
        </w:tabs>
        <w:spacing w:before="239"/>
        <w:ind w:left="360"/>
        <w:rPr>
          <w:b/>
        </w:rPr>
      </w:pPr>
      <w:hyperlink w:anchor="Course_Assessment" w:history="1">
        <w:r w:rsidR="00906598">
          <w:rPr>
            <w:b/>
          </w:rPr>
          <w:t>Course</w:t>
        </w:r>
        <w:r w:rsidR="00906598">
          <w:rPr>
            <w:b/>
            <w:spacing w:val="-2"/>
          </w:rPr>
          <w:t xml:space="preserve"> </w:t>
        </w:r>
        <w:r w:rsidR="00906598">
          <w:rPr>
            <w:b/>
          </w:rPr>
          <w:t>Assessment</w:t>
        </w:r>
        <w:r w:rsidR="00906598">
          <w:rPr>
            <w:b/>
          </w:rPr>
          <w:tab/>
          <w:t>2</w:t>
        </w:r>
      </w:hyperlink>
      <w:r w:rsidR="002160FE">
        <w:rPr>
          <w:b/>
        </w:rPr>
        <w:t>4</w:t>
      </w:r>
    </w:p>
    <w:p w14:paraId="51498CA2" w14:textId="77777777" w:rsidR="00C47DC1" w:rsidRDefault="00DA13F2" w:rsidP="003346DC">
      <w:pPr>
        <w:tabs>
          <w:tab w:val="left" w:leader="dot" w:pos="9090"/>
        </w:tabs>
        <w:spacing w:before="283"/>
        <w:ind w:left="720"/>
      </w:pPr>
      <w:hyperlink w:anchor="_bookmark35" w:history="1">
        <w:r w:rsidR="00906598">
          <w:t>Discussion</w:t>
        </w:r>
        <w:r w:rsidR="00906598">
          <w:rPr>
            <w:spacing w:val="-1"/>
          </w:rPr>
          <w:t xml:space="preserve"> </w:t>
        </w:r>
        <w:r w:rsidR="00906598">
          <w:t>Forums</w:t>
        </w:r>
        <w:r w:rsidR="00906598">
          <w:tab/>
          <w:t>2</w:t>
        </w:r>
      </w:hyperlink>
      <w:r w:rsidR="004C0B02">
        <w:t>4</w:t>
      </w:r>
    </w:p>
    <w:p w14:paraId="0DA502B0" w14:textId="77777777" w:rsidR="00C47DC1" w:rsidRDefault="00DA13F2" w:rsidP="003346DC">
      <w:pPr>
        <w:tabs>
          <w:tab w:val="left" w:leader="dot" w:pos="9090"/>
        </w:tabs>
        <w:spacing w:before="285"/>
        <w:ind w:left="720"/>
      </w:pPr>
      <w:hyperlink w:anchor="_bookmark36" w:history="1">
        <w:r w:rsidR="00906598">
          <w:t>Written</w:t>
        </w:r>
        <w:r w:rsidR="00906598">
          <w:rPr>
            <w:spacing w:val="-3"/>
          </w:rPr>
          <w:t xml:space="preserve"> </w:t>
        </w:r>
        <w:r w:rsidR="00906598">
          <w:t>Assignments</w:t>
        </w:r>
        <w:r w:rsidR="00906598">
          <w:tab/>
        </w:r>
      </w:hyperlink>
      <w:r w:rsidR="004C0B02">
        <w:t>25</w:t>
      </w:r>
    </w:p>
    <w:p w14:paraId="0E64D9A1" w14:textId="77777777" w:rsidR="00C47DC1" w:rsidRDefault="00DA13F2" w:rsidP="003346DC">
      <w:pPr>
        <w:tabs>
          <w:tab w:val="left" w:leader="dot" w:pos="9090"/>
        </w:tabs>
        <w:spacing w:before="283"/>
        <w:ind w:left="720"/>
      </w:pPr>
      <w:hyperlink w:anchor="_bookmark37" w:history="1">
        <w:r w:rsidR="00906598">
          <w:t>Turnitin Requirement for</w:t>
        </w:r>
        <w:r w:rsidR="00906598">
          <w:rPr>
            <w:spacing w:val="-4"/>
          </w:rPr>
          <w:t xml:space="preserve"> </w:t>
        </w:r>
        <w:r w:rsidR="00906598">
          <w:t>Chapter</w:t>
        </w:r>
        <w:r w:rsidR="00906598">
          <w:rPr>
            <w:spacing w:val="-1"/>
          </w:rPr>
          <w:t xml:space="preserve"> </w:t>
        </w:r>
        <w:r w:rsidR="00906598">
          <w:t>2</w:t>
        </w:r>
        <w:r w:rsidR="00906598">
          <w:tab/>
        </w:r>
      </w:hyperlink>
      <w:r w:rsidR="004C0B02">
        <w:t>25</w:t>
      </w:r>
    </w:p>
    <w:p w14:paraId="4DFDB819" w14:textId="77777777" w:rsidR="00C47DC1" w:rsidRDefault="00DA13F2" w:rsidP="003346DC">
      <w:pPr>
        <w:tabs>
          <w:tab w:val="left" w:leader="dot" w:pos="9090"/>
        </w:tabs>
        <w:spacing w:before="283"/>
        <w:ind w:left="720"/>
      </w:pPr>
      <w:hyperlink w:anchor="_bookmark38" w:history="1">
        <w:r w:rsidR="00906598">
          <w:t>Documentation and</w:t>
        </w:r>
        <w:r w:rsidR="00906598">
          <w:rPr>
            <w:spacing w:val="-5"/>
          </w:rPr>
          <w:t xml:space="preserve"> </w:t>
        </w:r>
        <w:r w:rsidR="00906598">
          <w:t>Academic</w:t>
        </w:r>
        <w:r w:rsidR="00906598">
          <w:rPr>
            <w:spacing w:val="-2"/>
          </w:rPr>
          <w:t xml:space="preserve"> </w:t>
        </w:r>
        <w:r w:rsidR="00906598">
          <w:t>Integrity</w:t>
        </w:r>
        <w:r w:rsidR="00906598">
          <w:tab/>
        </w:r>
      </w:hyperlink>
      <w:r w:rsidR="004C0B02">
        <w:t>26</w:t>
      </w:r>
    </w:p>
    <w:p w14:paraId="198C8348" w14:textId="77777777" w:rsidR="00C47DC1" w:rsidRDefault="00DA13F2" w:rsidP="003346DC">
      <w:pPr>
        <w:tabs>
          <w:tab w:val="left" w:leader="dot" w:pos="9090"/>
        </w:tabs>
        <w:spacing w:before="283"/>
        <w:ind w:left="720"/>
      </w:pPr>
      <w:hyperlink w:anchor="_bookmark39" w:history="1">
        <w:r w:rsidR="00906598">
          <w:t>ETS®</w:t>
        </w:r>
        <w:r w:rsidR="00906598">
          <w:rPr>
            <w:spacing w:val="-2"/>
          </w:rPr>
          <w:t xml:space="preserve"> </w:t>
        </w:r>
        <w:r w:rsidR="00906598">
          <w:t>Proficiency</w:t>
        </w:r>
        <w:r w:rsidR="00906598">
          <w:rPr>
            <w:spacing w:val="-5"/>
          </w:rPr>
          <w:t xml:space="preserve"> </w:t>
        </w:r>
        <w:r w:rsidR="00906598">
          <w:t>Profile</w:t>
        </w:r>
        <w:r w:rsidR="00906598">
          <w:tab/>
        </w:r>
      </w:hyperlink>
      <w:r w:rsidR="004C0B02">
        <w:t>26</w:t>
      </w:r>
    </w:p>
    <w:p w14:paraId="79EEC961" w14:textId="36F04745" w:rsidR="00C47DC1" w:rsidRDefault="00DA13F2" w:rsidP="001A42B0">
      <w:pPr>
        <w:tabs>
          <w:tab w:val="left" w:leader="dot" w:pos="9090"/>
        </w:tabs>
        <w:spacing w:before="283"/>
        <w:ind w:left="720"/>
      </w:pPr>
      <w:hyperlink w:anchor="_bookmark40" w:history="1">
        <w:r w:rsidR="00906598">
          <w:t>Grading</w:t>
        </w:r>
        <w:r w:rsidR="00906598">
          <w:rPr>
            <w:spacing w:val="-2"/>
          </w:rPr>
          <w:t xml:space="preserve"> </w:t>
        </w:r>
        <w:r w:rsidR="00906598">
          <w:t>and</w:t>
        </w:r>
        <w:r w:rsidR="00906598">
          <w:rPr>
            <w:spacing w:val="-2"/>
          </w:rPr>
          <w:t xml:space="preserve"> </w:t>
        </w:r>
        <w:r w:rsidR="00906598">
          <w:t>Evaluation</w:t>
        </w:r>
        <w:r w:rsidR="00906598">
          <w:tab/>
        </w:r>
      </w:hyperlink>
      <w:r w:rsidR="004C0B02">
        <w:t>27</w:t>
      </w:r>
    </w:p>
    <w:p w14:paraId="58B091E3" w14:textId="77777777" w:rsidR="00FB2DC3" w:rsidRDefault="00DA13F2" w:rsidP="001A42B0">
      <w:pPr>
        <w:pStyle w:val="TOC2"/>
        <w:tabs>
          <w:tab w:val="right" w:leader="dot" w:pos="9665"/>
        </w:tabs>
        <w:ind w:left="720"/>
      </w:pPr>
      <w:hyperlink w:anchor="_bookmark41" w:history="1">
        <w:r w:rsidR="00FB2DC3">
          <w:t>Strategies</w:t>
        </w:r>
        <w:r w:rsidR="00FB2DC3">
          <w:rPr>
            <w:spacing w:val="-1"/>
          </w:rPr>
          <w:t xml:space="preserve"> </w:t>
        </w:r>
        <w:r w:rsidR="00FB2DC3">
          <w:t>for Success</w:t>
        </w:r>
        <w:r w:rsidR="00FB2DC3">
          <w:tab/>
        </w:r>
      </w:hyperlink>
      <w:r w:rsidR="004C0B02">
        <w:t>28</w:t>
      </w:r>
    </w:p>
    <w:p w14:paraId="08D990DA" w14:textId="77777777" w:rsidR="00FB2DC3" w:rsidRDefault="00DA13F2" w:rsidP="00FB2DC3">
      <w:pPr>
        <w:pStyle w:val="TOC2"/>
        <w:tabs>
          <w:tab w:val="right" w:leader="dot" w:pos="9665"/>
        </w:tabs>
        <w:ind w:left="720"/>
      </w:pPr>
      <w:hyperlink w:anchor="_bookmark42" w:history="1">
        <w:r w:rsidR="00FB2DC3">
          <w:t>Academic integrity</w:t>
        </w:r>
        <w:r w:rsidR="00FB2DC3">
          <w:tab/>
        </w:r>
      </w:hyperlink>
      <w:r w:rsidR="004C0B02">
        <w:t>28</w:t>
      </w:r>
    </w:p>
    <w:p w14:paraId="71BA67DA" w14:textId="3C1EA910" w:rsidR="001A42B0" w:rsidRPr="00D5515F" w:rsidRDefault="00DA13F2" w:rsidP="00FB2DC3">
      <w:pPr>
        <w:pStyle w:val="TOC1"/>
        <w:tabs>
          <w:tab w:val="right" w:leader="dot" w:pos="9665"/>
        </w:tabs>
        <w:ind w:left="0"/>
        <w:rPr>
          <w:color w:val="4F81BD" w:themeColor="accent1"/>
          <w:sz w:val="26"/>
          <w:szCs w:val="26"/>
        </w:rPr>
      </w:pPr>
      <w:hyperlink w:anchor="PREPARING_THE_CAPSTONE_HEADING" w:history="1">
        <w:r w:rsidR="001A42B0" w:rsidRPr="003931A9">
          <w:rPr>
            <w:rStyle w:val="Hyperlink"/>
            <w:color w:val="4F81BD" w:themeColor="accent1"/>
            <w:sz w:val="26"/>
            <w:szCs w:val="26"/>
            <w:u w:val="none"/>
          </w:rPr>
          <w:t>Preparing the Capstone</w:t>
        </w:r>
      </w:hyperlink>
      <w:r w:rsidR="001A42B0" w:rsidRPr="00D5515F">
        <w:rPr>
          <w:color w:val="4F81BD" w:themeColor="accent1"/>
          <w:sz w:val="26"/>
          <w:szCs w:val="26"/>
        </w:rPr>
        <w:tab/>
        <w:t>32</w:t>
      </w:r>
    </w:p>
    <w:p w14:paraId="1D96B771" w14:textId="3AE802A6" w:rsidR="00FB2DC3" w:rsidRDefault="00DA13F2" w:rsidP="001A42B0">
      <w:pPr>
        <w:pStyle w:val="TOC1"/>
        <w:tabs>
          <w:tab w:val="right" w:leader="dot" w:pos="9665"/>
        </w:tabs>
        <w:ind w:left="360"/>
      </w:pPr>
      <w:hyperlink w:anchor="_bookmark43" w:history="1">
        <w:r w:rsidR="00FB2DC3">
          <w:t>Preparing</w:t>
        </w:r>
        <w:r w:rsidR="00FB2DC3">
          <w:rPr>
            <w:spacing w:val="-2"/>
          </w:rPr>
          <w:t xml:space="preserve"> </w:t>
        </w:r>
        <w:r w:rsidR="00FB2DC3">
          <w:t>the</w:t>
        </w:r>
        <w:r w:rsidR="00FB2DC3">
          <w:rPr>
            <w:spacing w:val="-1"/>
          </w:rPr>
          <w:t xml:space="preserve"> </w:t>
        </w:r>
        <w:r w:rsidR="00FB2DC3">
          <w:t>Capstone</w:t>
        </w:r>
        <w:r w:rsidR="00FB2DC3">
          <w:tab/>
        </w:r>
      </w:hyperlink>
      <w:r w:rsidR="00B47B2D">
        <w:t>33</w:t>
      </w:r>
    </w:p>
    <w:p w14:paraId="3A081F07" w14:textId="77777777" w:rsidR="00FB2DC3" w:rsidRDefault="00DA13F2" w:rsidP="00FB2DC3">
      <w:pPr>
        <w:pStyle w:val="TOC2"/>
        <w:tabs>
          <w:tab w:val="right" w:leader="dot" w:pos="9665"/>
        </w:tabs>
        <w:ind w:left="720"/>
      </w:pPr>
      <w:hyperlink w:anchor="_bookmark44" w:history="1">
        <w:r w:rsidR="00FB2DC3">
          <w:t>Overview and Organization of</w:t>
        </w:r>
        <w:r w:rsidR="00FB2DC3">
          <w:rPr>
            <w:spacing w:val="-3"/>
          </w:rPr>
          <w:t xml:space="preserve"> </w:t>
        </w:r>
        <w:r w:rsidR="00FB2DC3">
          <w:t>Course</w:t>
        </w:r>
        <w:r w:rsidR="00FB2DC3">
          <w:rPr>
            <w:spacing w:val="-1"/>
          </w:rPr>
          <w:t xml:space="preserve"> </w:t>
        </w:r>
        <w:r w:rsidR="00FB2DC3">
          <w:t>Activities</w:t>
        </w:r>
        <w:r w:rsidR="00FB2DC3">
          <w:tab/>
        </w:r>
      </w:hyperlink>
      <w:r w:rsidR="004C0B02">
        <w:t>33</w:t>
      </w:r>
    </w:p>
    <w:p w14:paraId="649B1320" w14:textId="77777777" w:rsidR="00FB2DC3" w:rsidRDefault="00DA13F2" w:rsidP="00FB2DC3">
      <w:pPr>
        <w:pStyle w:val="TOC2"/>
        <w:tabs>
          <w:tab w:val="right" w:leader="dot" w:pos="9665"/>
        </w:tabs>
        <w:spacing w:before="285"/>
        <w:ind w:left="720"/>
      </w:pPr>
      <w:hyperlink w:anchor="_bookmark45" w:history="1">
        <w:r w:rsidR="00FB2DC3">
          <w:t>Selecting a</w:t>
        </w:r>
        <w:r w:rsidR="00FB2DC3">
          <w:rPr>
            <w:spacing w:val="-2"/>
          </w:rPr>
          <w:t xml:space="preserve"> </w:t>
        </w:r>
        <w:r w:rsidR="00FB2DC3">
          <w:t>Capstone</w:t>
        </w:r>
        <w:r w:rsidR="00FB2DC3">
          <w:rPr>
            <w:spacing w:val="1"/>
          </w:rPr>
          <w:t xml:space="preserve"> </w:t>
        </w:r>
        <w:r w:rsidR="00FB2DC3">
          <w:t>Topic</w:t>
        </w:r>
        <w:r w:rsidR="00FB2DC3">
          <w:tab/>
        </w:r>
      </w:hyperlink>
      <w:r w:rsidR="004C0B02">
        <w:t>35</w:t>
      </w:r>
    </w:p>
    <w:p w14:paraId="2C39ACAF" w14:textId="77777777" w:rsidR="00FB2DC3" w:rsidRDefault="00DA13F2" w:rsidP="00FB2DC3">
      <w:pPr>
        <w:pStyle w:val="TOC2"/>
        <w:tabs>
          <w:tab w:val="right" w:leader="dot" w:pos="9665"/>
        </w:tabs>
        <w:spacing w:before="285"/>
        <w:ind w:left="720"/>
      </w:pPr>
      <w:hyperlink w:anchor="_bookmark46" w:history="1">
        <w:r w:rsidR="00FB2DC3">
          <w:t>Tips for Selecting Your Major Question</w:t>
        </w:r>
        <w:r w:rsidR="00FB2DC3">
          <w:rPr>
            <w:spacing w:val="-3"/>
          </w:rPr>
          <w:t xml:space="preserve"> </w:t>
        </w:r>
        <w:r w:rsidR="00FB2DC3">
          <w:t>and</w:t>
        </w:r>
        <w:r w:rsidR="00FB2DC3">
          <w:rPr>
            <w:spacing w:val="-2"/>
          </w:rPr>
          <w:t xml:space="preserve"> </w:t>
        </w:r>
        <w:r w:rsidR="00FB2DC3">
          <w:t>Sub-Questions</w:t>
        </w:r>
        <w:r w:rsidR="00FB2DC3">
          <w:tab/>
        </w:r>
      </w:hyperlink>
      <w:r w:rsidR="004C0B02">
        <w:t>35</w:t>
      </w:r>
    </w:p>
    <w:p w14:paraId="4A1D72CA" w14:textId="381C0C6D" w:rsidR="001A42B0" w:rsidRPr="00D5515F" w:rsidRDefault="00DA13F2" w:rsidP="001A42B0">
      <w:pPr>
        <w:pStyle w:val="TOC1"/>
        <w:tabs>
          <w:tab w:val="right" w:leader="dot" w:pos="9665"/>
        </w:tabs>
        <w:ind w:left="0"/>
        <w:rPr>
          <w:color w:val="4F81BD" w:themeColor="accent1"/>
          <w:sz w:val="26"/>
          <w:szCs w:val="26"/>
        </w:rPr>
      </w:pPr>
      <w:hyperlink w:anchor="DEVELOPING_THE_PROPOSAL_HEADING" w:history="1">
        <w:r w:rsidR="001A42B0" w:rsidRPr="003931A9">
          <w:rPr>
            <w:rStyle w:val="Hyperlink"/>
            <w:color w:val="4F81BD" w:themeColor="accent1"/>
            <w:sz w:val="26"/>
            <w:szCs w:val="26"/>
            <w:u w:val="none"/>
          </w:rPr>
          <w:t>Developing the Proposal</w:t>
        </w:r>
      </w:hyperlink>
      <w:r w:rsidR="001A42B0" w:rsidRPr="00D5515F">
        <w:rPr>
          <w:color w:val="4F81BD" w:themeColor="accent1"/>
          <w:sz w:val="26"/>
          <w:szCs w:val="26"/>
        </w:rPr>
        <w:tab/>
        <w:t>39</w:t>
      </w:r>
    </w:p>
    <w:p w14:paraId="3BA28B4B" w14:textId="0E14AC2A" w:rsidR="00FB2DC3" w:rsidRDefault="00DA13F2" w:rsidP="001A42B0">
      <w:pPr>
        <w:pStyle w:val="TOC1"/>
        <w:tabs>
          <w:tab w:val="right" w:leader="dot" w:pos="9665"/>
        </w:tabs>
        <w:ind w:left="360"/>
      </w:pPr>
      <w:hyperlink w:anchor="_bookmark47" w:history="1">
        <w:r w:rsidR="00FB2DC3">
          <w:t>Developing</w:t>
        </w:r>
        <w:r w:rsidR="00FB2DC3">
          <w:rPr>
            <w:spacing w:val="-4"/>
          </w:rPr>
          <w:t xml:space="preserve"> </w:t>
        </w:r>
        <w:r w:rsidR="00FB2DC3">
          <w:t>the</w:t>
        </w:r>
        <w:r w:rsidR="00FB2DC3">
          <w:rPr>
            <w:spacing w:val="-1"/>
          </w:rPr>
          <w:t xml:space="preserve"> </w:t>
        </w:r>
        <w:r w:rsidR="00FB2DC3">
          <w:t>Proposal</w:t>
        </w:r>
        <w:r w:rsidR="00FB2DC3">
          <w:tab/>
        </w:r>
      </w:hyperlink>
      <w:r w:rsidR="00B47B2D">
        <w:t>40</w:t>
      </w:r>
    </w:p>
    <w:p w14:paraId="65C68E4A" w14:textId="77777777" w:rsidR="00FB2DC3" w:rsidRDefault="00DA13F2" w:rsidP="001A42B0">
      <w:pPr>
        <w:pStyle w:val="TOC1"/>
        <w:tabs>
          <w:tab w:val="right" w:leader="dot" w:pos="9664"/>
        </w:tabs>
        <w:ind w:left="360"/>
      </w:pPr>
      <w:hyperlink w:anchor="_bookmark48" w:history="1">
        <w:r w:rsidR="00FB2DC3">
          <w:t>Chapter</w:t>
        </w:r>
        <w:r w:rsidR="00FB2DC3">
          <w:rPr>
            <w:spacing w:val="-1"/>
          </w:rPr>
          <w:t xml:space="preserve"> </w:t>
        </w:r>
        <w:r w:rsidR="00FB2DC3">
          <w:t>1:</w:t>
        </w:r>
        <w:r w:rsidR="00FB2DC3">
          <w:rPr>
            <w:spacing w:val="-4"/>
          </w:rPr>
          <w:t xml:space="preserve"> </w:t>
        </w:r>
        <w:r w:rsidR="00FB2DC3">
          <w:t>Introduction</w:t>
        </w:r>
        <w:r w:rsidR="00FB2DC3">
          <w:tab/>
        </w:r>
      </w:hyperlink>
      <w:r w:rsidR="004C0B02">
        <w:t>42</w:t>
      </w:r>
    </w:p>
    <w:p w14:paraId="0D4DA91E" w14:textId="77777777" w:rsidR="00FB2DC3" w:rsidRDefault="00DA13F2" w:rsidP="00FB2DC3">
      <w:pPr>
        <w:pStyle w:val="TOC2"/>
        <w:tabs>
          <w:tab w:val="right" w:leader="dot" w:pos="9664"/>
        </w:tabs>
        <w:spacing w:before="286"/>
        <w:ind w:left="720"/>
      </w:pPr>
      <w:hyperlink w:anchor="_bookmark49" w:history="1">
        <w:r w:rsidR="00FB2DC3">
          <w:t>Background</w:t>
        </w:r>
        <w:r w:rsidR="00FB2DC3">
          <w:tab/>
        </w:r>
      </w:hyperlink>
      <w:r w:rsidR="004C0B02">
        <w:t>42</w:t>
      </w:r>
    </w:p>
    <w:p w14:paraId="775D9D84" w14:textId="77777777" w:rsidR="00FB2DC3" w:rsidRDefault="00DA13F2" w:rsidP="00FB2DC3">
      <w:pPr>
        <w:pStyle w:val="TOC2"/>
        <w:tabs>
          <w:tab w:val="right" w:leader="dot" w:pos="9664"/>
        </w:tabs>
        <w:ind w:left="720"/>
      </w:pPr>
      <w:hyperlink w:anchor="_bookmark50" w:history="1">
        <w:r w:rsidR="00FB2DC3">
          <w:t>Problem</w:t>
        </w:r>
        <w:r w:rsidR="00FB2DC3">
          <w:rPr>
            <w:spacing w:val="-1"/>
          </w:rPr>
          <w:t xml:space="preserve"> </w:t>
        </w:r>
        <w:r w:rsidR="00FB2DC3">
          <w:t>Statement</w:t>
        </w:r>
        <w:r w:rsidR="00FB2DC3">
          <w:tab/>
        </w:r>
      </w:hyperlink>
      <w:r w:rsidR="004C0B02">
        <w:t>43</w:t>
      </w:r>
    </w:p>
    <w:p w14:paraId="5D70C4F1" w14:textId="77777777" w:rsidR="00FB2DC3" w:rsidRDefault="00DA13F2" w:rsidP="00FB2DC3">
      <w:pPr>
        <w:pStyle w:val="TOC2"/>
        <w:tabs>
          <w:tab w:val="right" w:leader="dot" w:pos="9664"/>
        </w:tabs>
        <w:ind w:left="720"/>
      </w:pPr>
      <w:hyperlink w:anchor="_bookmark51" w:history="1">
        <w:r w:rsidR="00FB2DC3">
          <w:t>Professional</w:t>
        </w:r>
        <w:r w:rsidR="00FB2DC3">
          <w:rPr>
            <w:spacing w:val="-1"/>
          </w:rPr>
          <w:t xml:space="preserve"> </w:t>
        </w:r>
        <w:r w:rsidR="00FB2DC3">
          <w:t>Significance</w:t>
        </w:r>
        <w:r w:rsidR="00FB2DC3">
          <w:tab/>
        </w:r>
      </w:hyperlink>
      <w:r w:rsidR="004C0B02">
        <w:t>43</w:t>
      </w:r>
    </w:p>
    <w:p w14:paraId="4A403248" w14:textId="77777777" w:rsidR="00FB2DC3" w:rsidRDefault="00DA13F2" w:rsidP="00FB2DC3">
      <w:pPr>
        <w:pStyle w:val="TOC2"/>
        <w:tabs>
          <w:tab w:val="right" w:leader="dot" w:pos="9664"/>
        </w:tabs>
        <w:ind w:left="720"/>
      </w:pPr>
      <w:hyperlink w:anchor="_bookmark52" w:history="1">
        <w:r w:rsidR="00FB2DC3">
          <w:t>Overview</w:t>
        </w:r>
        <w:r w:rsidR="00FB2DC3">
          <w:rPr>
            <w:spacing w:val="-1"/>
          </w:rPr>
          <w:t xml:space="preserve"> </w:t>
        </w:r>
        <w:r w:rsidR="00FB2DC3">
          <w:t>of Methodology</w:t>
        </w:r>
        <w:r w:rsidR="00FB2DC3">
          <w:tab/>
        </w:r>
      </w:hyperlink>
      <w:r w:rsidR="004C0B02">
        <w:t>43</w:t>
      </w:r>
    </w:p>
    <w:p w14:paraId="1BD5E11B" w14:textId="77777777" w:rsidR="00FB2DC3" w:rsidRDefault="00DA13F2" w:rsidP="00FB2DC3">
      <w:pPr>
        <w:pStyle w:val="TOC2"/>
        <w:tabs>
          <w:tab w:val="right" w:leader="dot" w:pos="9664"/>
        </w:tabs>
        <w:ind w:left="720"/>
      </w:pPr>
      <w:hyperlink w:anchor="_bookmark53" w:history="1">
        <w:r w:rsidR="00FB2DC3">
          <w:t>Delimitations</w:t>
        </w:r>
        <w:r w:rsidR="00FB2DC3">
          <w:rPr>
            <w:spacing w:val="-1"/>
          </w:rPr>
          <w:t xml:space="preserve"> </w:t>
        </w:r>
        <w:r w:rsidR="00FB2DC3">
          <w:t>and</w:t>
        </w:r>
        <w:r w:rsidR="00FB2DC3">
          <w:rPr>
            <w:spacing w:val="-4"/>
          </w:rPr>
          <w:t xml:space="preserve"> </w:t>
        </w:r>
        <w:r w:rsidR="00FB2DC3">
          <w:t>Limitations</w:t>
        </w:r>
        <w:r w:rsidR="00FB2DC3">
          <w:tab/>
        </w:r>
      </w:hyperlink>
      <w:r w:rsidR="004C0B02">
        <w:t>44</w:t>
      </w:r>
    </w:p>
    <w:p w14:paraId="77298054" w14:textId="77777777" w:rsidR="00FB2DC3" w:rsidRDefault="00DA13F2" w:rsidP="00FB2DC3">
      <w:pPr>
        <w:pStyle w:val="TOC2"/>
        <w:tabs>
          <w:tab w:val="right" w:leader="dot" w:pos="9664"/>
        </w:tabs>
        <w:spacing w:before="286"/>
        <w:ind w:left="720"/>
      </w:pPr>
      <w:hyperlink w:anchor="_bookmark54" w:history="1">
        <w:r w:rsidR="00FB2DC3">
          <w:t>Definition of</w:t>
        </w:r>
        <w:r w:rsidR="00FB2DC3">
          <w:rPr>
            <w:spacing w:val="-2"/>
          </w:rPr>
          <w:t xml:space="preserve"> </w:t>
        </w:r>
        <w:r w:rsidR="00FB2DC3">
          <w:t>Terms</w:t>
        </w:r>
        <w:r w:rsidR="00FB2DC3">
          <w:tab/>
        </w:r>
      </w:hyperlink>
      <w:r w:rsidR="004C0B02">
        <w:t>44</w:t>
      </w:r>
    </w:p>
    <w:p w14:paraId="0E2D0736" w14:textId="77777777" w:rsidR="00FB2DC3" w:rsidRDefault="00DA13F2" w:rsidP="00FB2DC3">
      <w:pPr>
        <w:pStyle w:val="TOC2"/>
        <w:tabs>
          <w:tab w:val="right" w:leader="dot" w:pos="9665"/>
        </w:tabs>
        <w:spacing w:before="285"/>
        <w:ind w:left="720"/>
      </w:pPr>
      <w:hyperlink w:anchor="_bookmark55" w:history="1">
        <w:r w:rsidR="00FB2DC3">
          <w:t>Summary</w:t>
        </w:r>
        <w:r w:rsidR="00FB2DC3">
          <w:tab/>
        </w:r>
      </w:hyperlink>
      <w:r w:rsidR="004C0B02">
        <w:t>44</w:t>
      </w:r>
    </w:p>
    <w:p w14:paraId="707A5D49" w14:textId="7A3986D3" w:rsidR="00FB2DC3" w:rsidRDefault="00DA13F2" w:rsidP="001A42B0">
      <w:pPr>
        <w:pStyle w:val="TOC1"/>
        <w:tabs>
          <w:tab w:val="right" w:leader="dot" w:pos="9664"/>
        </w:tabs>
        <w:ind w:left="360"/>
      </w:pPr>
      <w:hyperlink w:anchor="_CHAPTER_2:_LITERATURE" w:history="1">
        <w:r w:rsidR="00FB2DC3">
          <w:t>Chapter 2:</w:t>
        </w:r>
        <w:r w:rsidR="00FB2DC3">
          <w:rPr>
            <w:spacing w:val="-4"/>
          </w:rPr>
          <w:t xml:space="preserve"> </w:t>
        </w:r>
        <w:r w:rsidR="00FB2DC3">
          <w:t>Literature</w:t>
        </w:r>
        <w:r w:rsidR="00FB2DC3">
          <w:rPr>
            <w:spacing w:val="-4"/>
          </w:rPr>
          <w:t xml:space="preserve"> </w:t>
        </w:r>
        <w:r w:rsidR="00FB2DC3">
          <w:t>Review</w:t>
        </w:r>
        <w:r w:rsidR="00FB2DC3">
          <w:tab/>
        </w:r>
      </w:hyperlink>
      <w:r w:rsidR="004C0B02">
        <w:t>45</w:t>
      </w:r>
    </w:p>
    <w:p w14:paraId="21599BFA" w14:textId="77777777" w:rsidR="00FB2DC3" w:rsidRDefault="00DA13F2" w:rsidP="00FB2DC3">
      <w:pPr>
        <w:pStyle w:val="TOC2"/>
        <w:tabs>
          <w:tab w:val="right" w:leader="dot" w:pos="9664"/>
        </w:tabs>
        <w:ind w:left="720"/>
      </w:pPr>
      <w:hyperlink w:anchor="_bookmark57" w:history="1">
        <w:r w:rsidR="00FB2DC3">
          <w:t>Part I and</w:t>
        </w:r>
        <w:r w:rsidR="00FB2DC3">
          <w:rPr>
            <w:spacing w:val="-1"/>
          </w:rPr>
          <w:t xml:space="preserve"> </w:t>
        </w:r>
        <w:r w:rsidR="00FB2DC3">
          <w:t>Part II</w:t>
        </w:r>
        <w:r w:rsidR="00FB2DC3">
          <w:tab/>
        </w:r>
      </w:hyperlink>
      <w:r w:rsidR="004C0B02">
        <w:t>45</w:t>
      </w:r>
    </w:p>
    <w:p w14:paraId="05C19360" w14:textId="77777777" w:rsidR="00FB2DC3" w:rsidRDefault="00DA13F2" w:rsidP="00FB2DC3">
      <w:pPr>
        <w:pStyle w:val="TOC2"/>
        <w:tabs>
          <w:tab w:val="right" w:leader="dot" w:pos="9664"/>
        </w:tabs>
        <w:spacing w:before="285"/>
        <w:ind w:left="720"/>
      </w:pPr>
      <w:hyperlink w:anchor="_bookmark58" w:history="1">
        <w:r w:rsidR="00FB2DC3">
          <w:t>Tips for Collecting and Citing</w:t>
        </w:r>
        <w:r w:rsidR="00FB2DC3">
          <w:rPr>
            <w:spacing w:val="-5"/>
          </w:rPr>
          <w:t xml:space="preserve"> </w:t>
        </w:r>
        <w:r w:rsidR="00FB2DC3">
          <w:t>Research</w:t>
        </w:r>
        <w:r w:rsidR="00FB2DC3">
          <w:rPr>
            <w:spacing w:val="-3"/>
          </w:rPr>
          <w:t xml:space="preserve"> </w:t>
        </w:r>
        <w:r w:rsidR="00FB2DC3">
          <w:t>Material</w:t>
        </w:r>
        <w:r w:rsidR="00FB2DC3">
          <w:tab/>
        </w:r>
      </w:hyperlink>
      <w:r w:rsidR="004C0B02">
        <w:t>45</w:t>
      </w:r>
    </w:p>
    <w:p w14:paraId="6E3F7D46" w14:textId="77777777" w:rsidR="00FB2DC3" w:rsidRDefault="00DA13F2" w:rsidP="00FB2DC3">
      <w:pPr>
        <w:pStyle w:val="TOC2"/>
        <w:tabs>
          <w:tab w:val="right" w:leader="dot" w:pos="9664"/>
        </w:tabs>
        <w:ind w:left="720"/>
      </w:pPr>
      <w:hyperlink w:anchor="_bookmark59" w:history="1">
        <w:r w:rsidR="00FB2DC3">
          <w:t>Developing the</w:t>
        </w:r>
        <w:r w:rsidR="00FB2DC3">
          <w:rPr>
            <w:spacing w:val="-2"/>
          </w:rPr>
          <w:t xml:space="preserve"> </w:t>
        </w:r>
        <w:r w:rsidR="00FB2DC3">
          <w:t>Literature</w:t>
        </w:r>
        <w:r w:rsidR="00FB2DC3">
          <w:rPr>
            <w:spacing w:val="1"/>
          </w:rPr>
          <w:t xml:space="preserve"> </w:t>
        </w:r>
        <w:r w:rsidR="00FB2DC3">
          <w:t>Review</w:t>
        </w:r>
        <w:r w:rsidR="00FB2DC3">
          <w:tab/>
        </w:r>
      </w:hyperlink>
      <w:r w:rsidR="004C0B02">
        <w:t>46</w:t>
      </w:r>
    </w:p>
    <w:p w14:paraId="14B5D780" w14:textId="77777777" w:rsidR="00FB2DC3" w:rsidRDefault="00DA13F2" w:rsidP="00FB2DC3">
      <w:pPr>
        <w:pStyle w:val="TOC2"/>
        <w:tabs>
          <w:tab w:val="right" w:leader="dot" w:pos="9664"/>
        </w:tabs>
        <w:ind w:left="720"/>
      </w:pPr>
      <w:hyperlink w:anchor="_bookmark60" w:history="1">
        <w:r w:rsidR="00FB2DC3">
          <w:t>Part I of Module 2:</w:t>
        </w:r>
        <w:r w:rsidR="00FB2DC3">
          <w:rPr>
            <w:spacing w:val="-1"/>
          </w:rPr>
          <w:t xml:space="preserve"> </w:t>
        </w:r>
        <w:r w:rsidR="00FB2DC3">
          <w:t>Literature</w:t>
        </w:r>
        <w:r w:rsidR="00FB2DC3">
          <w:rPr>
            <w:spacing w:val="1"/>
          </w:rPr>
          <w:t xml:space="preserve"> </w:t>
        </w:r>
        <w:r w:rsidR="00FB2DC3">
          <w:t>Review</w:t>
        </w:r>
        <w:r w:rsidR="00FB2DC3">
          <w:tab/>
        </w:r>
      </w:hyperlink>
      <w:r w:rsidR="004C0B02">
        <w:t>47</w:t>
      </w:r>
    </w:p>
    <w:p w14:paraId="1F1900B9" w14:textId="77777777" w:rsidR="00FB2DC3" w:rsidRDefault="00DA13F2" w:rsidP="00FB2DC3">
      <w:pPr>
        <w:pStyle w:val="TOC2"/>
        <w:tabs>
          <w:tab w:val="right" w:leader="dot" w:pos="9665"/>
        </w:tabs>
        <w:ind w:left="720"/>
      </w:pPr>
      <w:hyperlink w:anchor="_bookmark61" w:history="1">
        <w:r w:rsidR="00FB2DC3">
          <w:t>Part II of Module 2:</w:t>
        </w:r>
        <w:r w:rsidR="00FB2DC3">
          <w:rPr>
            <w:spacing w:val="-4"/>
          </w:rPr>
          <w:t xml:space="preserve"> </w:t>
        </w:r>
        <w:r w:rsidR="00FB2DC3">
          <w:t>Annotated</w:t>
        </w:r>
        <w:r w:rsidR="00FB2DC3">
          <w:rPr>
            <w:spacing w:val="-2"/>
          </w:rPr>
          <w:t xml:space="preserve"> </w:t>
        </w:r>
        <w:r w:rsidR="00FB2DC3">
          <w:t>Bibliography</w:t>
        </w:r>
        <w:r w:rsidR="00FB2DC3">
          <w:tab/>
        </w:r>
      </w:hyperlink>
      <w:r w:rsidR="004C0B02">
        <w:t>49</w:t>
      </w:r>
    </w:p>
    <w:p w14:paraId="1D3D8E07" w14:textId="77777777" w:rsidR="00FB2DC3" w:rsidRPr="00FB2DC3" w:rsidRDefault="00DA13F2" w:rsidP="001A42B0">
      <w:pPr>
        <w:pStyle w:val="TOC2"/>
        <w:tabs>
          <w:tab w:val="right" w:leader="dot" w:pos="9665"/>
        </w:tabs>
        <w:ind w:left="360"/>
      </w:pPr>
      <w:hyperlink w:anchor="_bookmark62" w:history="1">
        <w:r w:rsidR="00FB2DC3" w:rsidRPr="00FB2DC3">
          <w:rPr>
            <w:b/>
          </w:rPr>
          <w:t>Chapter</w:t>
        </w:r>
        <w:r w:rsidR="00FB2DC3" w:rsidRPr="00FB2DC3">
          <w:rPr>
            <w:b/>
            <w:spacing w:val="-1"/>
          </w:rPr>
          <w:t xml:space="preserve"> </w:t>
        </w:r>
        <w:r w:rsidR="00FB2DC3" w:rsidRPr="00FB2DC3">
          <w:rPr>
            <w:b/>
          </w:rPr>
          <w:t>3:</w:t>
        </w:r>
        <w:r w:rsidR="00FB2DC3" w:rsidRPr="00FB2DC3">
          <w:rPr>
            <w:b/>
            <w:spacing w:val="-4"/>
          </w:rPr>
          <w:t xml:space="preserve"> </w:t>
        </w:r>
        <w:r w:rsidR="00FB2DC3" w:rsidRPr="00FB2DC3">
          <w:rPr>
            <w:b/>
          </w:rPr>
          <w:t>Methodology</w:t>
        </w:r>
        <w:r w:rsidR="00FB2DC3" w:rsidRPr="00FB2DC3">
          <w:rPr>
            <w:b/>
          </w:rPr>
          <w:tab/>
        </w:r>
      </w:hyperlink>
      <w:r w:rsidR="004C0B02">
        <w:rPr>
          <w:b/>
        </w:rPr>
        <w:t>51</w:t>
      </w:r>
    </w:p>
    <w:p w14:paraId="5D7E6DB2" w14:textId="77777777" w:rsidR="00FB2DC3" w:rsidRDefault="00DA13F2" w:rsidP="00FB2DC3">
      <w:pPr>
        <w:pStyle w:val="TOC1"/>
        <w:tabs>
          <w:tab w:val="right" w:leader="dot" w:pos="9664"/>
        </w:tabs>
        <w:ind w:left="720"/>
      </w:pPr>
      <w:hyperlink w:anchor="_bookmark63" w:history="1">
        <w:r w:rsidR="00FB2DC3" w:rsidRPr="00906598">
          <w:rPr>
            <w:b w:val="0"/>
          </w:rPr>
          <w:t>Brief Overview of Essential</w:t>
        </w:r>
        <w:r w:rsidR="00FB2DC3" w:rsidRPr="00906598">
          <w:rPr>
            <w:b w:val="0"/>
            <w:spacing w:val="-2"/>
          </w:rPr>
          <w:t xml:space="preserve"> </w:t>
        </w:r>
        <w:r w:rsidR="00FB2DC3" w:rsidRPr="00906598">
          <w:rPr>
            <w:b w:val="0"/>
          </w:rPr>
          <w:t>Research Concepts</w:t>
        </w:r>
        <w:r w:rsidR="00FB2DC3" w:rsidRPr="00906598">
          <w:rPr>
            <w:b w:val="0"/>
          </w:rPr>
          <w:tab/>
        </w:r>
      </w:hyperlink>
      <w:r w:rsidR="004C0B02">
        <w:rPr>
          <w:b w:val="0"/>
        </w:rPr>
        <w:t>51</w:t>
      </w:r>
    </w:p>
    <w:p w14:paraId="5643269F" w14:textId="77777777" w:rsidR="00FB2DC3" w:rsidRDefault="00DA13F2" w:rsidP="00FB2DC3">
      <w:pPr>
        <w:tabs>
          <w:tab w:val="right" w:leader="dot" w:pos="9665"/>
        </w:tabs>
        <w:spacing w:before="283"/>
        <w:ind w:left="720"/>
      </w:pPr>
      <w:hyperlink w:anchor="_bookmark64" w:history="1">
        <w:r w:rsidR="00FB2DC3">
          <w:t>Tips for Reporting on Methods of</w:t>
        </w:r>
        <w:r w:rsidR="00FB2DC3">
          <w:rPr>
            <w:spacing w:val="-4"/>
          </w:rPr>
          <w:t xml:space="preserve"> </w:t>
        </w:r>
        <w:r w:rsidR="00FB2DC3">
          <w:t>Data</w:t>
        </w:r>
        <w:r w:rsidR="00FB2DC3">
          <w:rPr>
            <w:spacing w:val="-1"/>
          </w:rPr>
          <w:t xml:space="preserve"> </w:t>
        </w:r>
        <w:r w:rsidR="00FB2DC3">
          <w:t>Collection</w:t>
        </w:r>
        <w:r w:rsidR="00FB2DC3">
          <w:tab/>
        </w:r>
      </w:hyperlink>
      <w:r w:rsidR="004C0B02">
        <w:t>55</w:t>
      </w:r>
    </w:p>
    <w:p w14:paraId="692D7D3F" w14:textId="77777777" w:rsidR="00FB2DC3" w:rsidRDefault="00DA13F2" w:rsidP="00FB2DC3">
      <w:pPr>
        <w:tabs>
          <w:tab w:val="right" w:leader="dot" w:pos="9665"/>
        </w:tabs>
        <w:spacing w:before="283"/>
        <w:ind w:left="720"/>
      </w:pPr>
      <w:hyperlink w:anchor="_bookmark65" w:history="1">
        <w:r w:rsidR="00FB2DC3">
          <w:t>Development and Structure of</w:t>
        </w:r>
        <w:r w:rsidR="00FB2DC3">
          <w:rPr>
            <w:spacing w:val="1"/>
          </w:rPr>
          <w:t xml:space="preserve"> </w:t>
        </w:r>
        <w:r w:rsidR="00FB2DC3">
          <w:t>Chapter 3</w:t>
        </w:r>
        <w:r w:rsidR="00FB2DC3">
          <w:tab/>
        </w:r>
      </w:hyperlink>
      <w:r w:rsidR="004C0B02">
        <w:t>55</w:t>
      </w:r>
    </w:p>
    <w:p w14:paraId="112AD1C6" w14:textId="77777777" w:rsidR="00FB2DC3" w:rsidRDefault="00DA13F2" w:rsidP="001A42B0">
      <w:pPr>
        <w:tabs>
          <w:tab w:val="right" w:leader="dot" w:pos="9665"/>
        </w:tabs>
        <w:spacing w:before="283"/>
        <w:ind w:left="360"/>
        <w:rPr>
          <w:b/>
        </w:rPr>
      </w:pPr>
      <w:hyperlink w:anchor="_bookmark66" w:history="1">
        <w:r w:rsidR="00FB2DC3">
          <w:rPr>
            <w:b/>
          </w:rPr>
          <w:t>Chapter 4: Results of</w:t>
        </w:r>
        <w:r w:rsidR="00FB2DC3">
          <w:rPr>
            <w:b/>
            <w:spacing w:val="-6"/>
          </w:rPr>
          <w:t xml:space="preserve"> </w:t>
        </w:r>
        <w:r w:rsidR="00FB2DC3">
          <w:rPr>
            <w:b/>
          </w:rPr>
          <w:t>the</w:t>
        </w:r>
        <w:r w:rsidR="00FB2DC3">
          <w:rPr>
            <w:b/>
            <w:spacing w:val="-1"/>
          </w:rPr>
          <w:t xml:space="preserve"> </w:t>
        </w:r>
        <w:r w:rsidR="00FB2DC3">
          <w:rPr>
            <w:b/>
          </w:rPr>
          <w:t>Study</w:t>
        </w:r>
        <w:r w:rsidR="00FB2DC3">
          <w:rPr>
            <w:b/>
          </w:rPr>
          <w:tab/>
        </w:r>
      </w:hyperlink>
      <w:r w:rsidR="004C0B02">
        <w:rPr>
          <w:b/>
        </w:rPr>
        <w:t>58</w:t>
      </w:r>
    </w:p>
    <w:p w14:paraId="32BE6462" w14:textId="77777777" w:rsidR="00FB2DC3" w:rsidRDefault="00DA13F2" w:rsidP="00FB2DC3">
      <w:pPr>
        <w:tabs>
          <w:tab w:val="right" w:leader="dot" w:pos="9665"/>
        </w:tabs>
        <w:spacing w:before="285"/>
        <w:ind w:left="720"/>
      </w:pPr>
      <w:hyperlink w:anchor="_bookmark67" w:history="1">
        <w:r w:rsidR="00FB2DC3">
          <w:t>Tips for</w:t>
        </w:r>
        <w:r w:rsidR="00FB2DC3">
          <w:rPr>
            <w:spacing w:val="-2"/>
          </w:rPr>
          <w:t xml:space="preserve"> </w:t>
        </w:r>
        <w:r w:rsidR="00FB2DC3">
          <w:t>Controlling</w:t>
        </w:r>
        <w:r w:rsidR="00FB2DC3">
          <w:rPr>
            <w:spacing w:val="-2"/>
          </w:rPr>
          <w:t xml:space="preserve"> </w:t>
        </w:r>
        <w:r w:rsidR="00FB2DC3">
          <w:t>Data</w:t>
        </w:r>
        <w:r w:rsidR="00FB2DC3">
          <w:tab/>
        </w:r>
      </w:hyperlink>
      <w:r w:rsidR="004C0B02">
        <w:t>58</w:t>
      </w:r>
    </w:p>
    <w:p w14:paraId="4D1DDA11" w14:textId="77777777" w:rsidR="00FB2DC3" w:rsidRDefault="00DA13F2" w:rsidP="00FB2DC3">
      <w:pPr>
        <w:tabs>
          <w:tab w:val="right" w:leader="dot" w:pos="9665"/>
        </w:tabs>
        <w:spacing w:before="283"/>
        <w:ind w:left="720"/>
      </w:pPr>
      <w:hyperlink w:anchor="_bookmark68" w:history="1">
        <w:r w:rsidR="00FB2DC3">
          <w:t>Organization and</w:t>
        </w:r>
        <w:r w:rsidR="00FB2DC3">
          <w:rPr>
            <w:spacing w:val="-2"/>
          </w:rPr>
          <w:t xml:space="preserve"> </w:t>
        </w:r>
        <w:r w:rsidR="00FB2DC3">
          <w:t>Structure</w:t>
        </w:r>
        <w:r w:rsidR="00FB2DC3">
          <w:tab/>
        </w:r>
      </w:hyperlink>
      <w:r w:rsidR="004C0B02">
        <w:t>58</w:t>
      </w:r>
    </w:p>
    <w:p w14:paraId="0D43AF8C" w14:textId="1BE9B16F" w:rsidR="00FB2DC3" w:rsidRDefault="00DA13F2" w:rsidP="00FB2DC3">
      <w:pPr>
        <w:tabs>
          <w:tab w:val="right" w:leader="dot" w:pos="9665"/>
        </w:tabs>
        <w:spacing w:before="283"/>
        <w:ind w:left="720"/>
      </w:pPr>
      <w:hyperlink w:anchor="_bookmark69" w:history="1">
        <w:r w:rsidR="00FB2DC3">
          <w:t>Dealing with</w:t>
        </w:r>
        <w:r w:rsidR="00FB2DC3">
          <w:rPr>
            <w:spacing w:val="-1"/>
          </w:rPr>
          <w:t xml:space="preserve"> </w:t>
        </w:r>
        <w:r w:rsidR="00FB2DC3">
          <w:t>Raw</w:t>
        </w:r>
        <w:r w:rsidR="00FB2DC3">
          <w:rPr>
            <w:spacing w:val="-1"/>
          </w:rPr>
          <w:t xml:space="preserve"> </w:t>
        </w:r>
        <w:r w:rsidR="00FB2DC3">
          <w:t>Data</w:t>
        </w:r>
        <w:r w:rsidR="00FB2DC3">
          <w:tab/>
        </w:r>
      </w:hyperlink>
      <w:r w:rsidR="00B47B2D">
        <w:t>60</w:t>
      </w:r>
    </w:p>
    <w:p w14:paraId="78B23A83" w14:textId="77777777" w:rsidR="00FB2DC3" w:rsidRDefault="00DA13F2" w:rsidP="00FB2DC3">
      <w:pPr>
        <w:tabs>
          <w:tab w:val="right" w:leader="dot" w:pos="9665"/>
        </w:tabs>
        <w:spacing w:before="283"/>
        <w:ind w:left="720"/>
      </w:pPr>
      <w:hyperlink w:anchor="_bookmark70" w:history="1">
        <w:r w:rsidR="00FB2DC3">
          <w:t>Dealing with Interview Questions</w:t>
        </w:r>
        <w:r w:rsidR="00FB2DC3">
          <w:rPr>
            <w:spacing w:val="-3"/>
          </w:rPr>
          <w:t xml:space="preserve"> </w:t>
        </w:r>
        <w:r w:rsidR="00FB2DC3">
          <w:t>as</w:t>
        </w:r>
        <w:r w:rsidR="00FB2DC3">
          <w:rPr>
            <w:spacing w:val="-4"/>
          </w:rPr>
          <w:t xml:space="preserve"> </w:t>
        </w:r>
        <w:r w:rsidR="00FB2DC3">
          <w:t>Data</w:t>
        </w:r>
        <w:r w:rsidR="00FB2DC3">
          <w:tab/>
        </w:r>
      </w:hyperlink>
      <w:r w:rsidR="004C0B02">
        <w:t>61</w:t>
      </w:r>
    </w:p>
    <w:p w14:paraId="687BBDAE" w14:textId="77777777" w:rsidR="00FB2DC3" w:rsidRDefault="00DA13F2" w:rsidP="00FB2DC3">
      <w:pPr>
        <w:tabs>
          <w:tab w:val="right" w:leader="dot" w:pos="9665"/>
        </w:tabs>
        <w:spacing w:before="283"/>
        <w:ind w:left="720"/>
      </w:pPr>
      <w:hyperlink w:anchor="_bookmark71" w:history="1">
        <w:r w:rsidR="00FB2DC3">
          <w:t>Summary</w:t>
        </w:r>
        <w:r w:rsidR="00FB2DC3">
          <w:tab/>
        </w:r>
      </w:hyperlink>
      <w:r w:rsidR="004C0B02">
        <w:t>63</w:t>
      </w:r>
    </w:p>
    <w:p w14:paraId="6E28B36B" w14:textId="77777777" w:rsidR="00FB2DC3" w:rsidRDefault="00DA13F2" w:rsidP="001A42B0">
      <w:pPr>
        <w:tabs>
          <w:tab w:val="right" w:leader="dot" w:pos="9665"/>
        </w:tabs>
        <w:spacing w:before="283"/>
        <w:ind w:left="360"/>
        <w:rPr>
          <w:b/>
        </w:rPr>
      </w:pPr>
      <w:hyperlink w:anchor="_bookmark72" w:history="1">
        <w:r w:rsidR="00FB2DC3">
          <w:rPr>
            <w:b/>
          </w:rPr>
          <w:t>Chapter 5: Summary</w:t>
        </w:r>
        <w:r w:rsidR="00FB2DC3">
          <w:rPr>
            <w:b/>
            <w:spacing w:val="-2"/>
          </w:rPr>
          <w:t xml:space="preserve"> </w:t>
        </w:r>
        <w:r w:rsidR="00FB2DC3">
          <w:rPr>
            <w:b/>
          </w:rPr>
          <w:t>and</w:t>
        </w:r>
        <w:r w:rsidR="00FB2DC3">
          <w:rPr>
            <w:b/>
            <w:spacing w:val="-2"/>
          </w:rPr>
          <w:t xml:space="preserve"> </w:t>
        </w:r>
        <w:r w:rsidR="00FB2DC3">
          <w:rPr>
            <w:b/>
          </w:rPr>
          <w:t>Discussion</w:t>
        </w:r>
        <w:r w:rsidR="00FB2DC3">
          <w:rPr>
            <w:b/>
          </w:rPr>
          <w:tab/>
        </w:r>
      </w:hyperlink>
      <w:r w:rsidR="004C0B02">
        <w:rPr>
          <w:b/>
        </w:rPr>
        <w:t>64</w:t>
      </w:r>
    </w:p>
    <w:p w14:paraId="2A780FB3" w14:textId="77777777" w:rsidR="00FB2DC3" w:rsidRDefault="00DA13F2" w:rsidP="00FB2DC3">
      <w:pPr>
        <w:tabs>
          <w:tab w:val="right" w:leader="dot" w:pos="9665"/>
        </w:tabs>
        <w:spacing w:before="283"/>
        <w:ind w:left="720"/>
      </w:pPr>
      <w:hyperlink w:anchor="_bookmark74" w:history="1">
        <w:r w:rsidR="00FB2DC3">
          <w:t>Statement</w:t>
        </w:r>
        <w:r w:rsidR="00FB2DC3">
          <w:rPr>
            <w:spacing w:val="-1"/>
          </w:rPr>
          <w:t xml:space="preserve"> </w:t>
        </w:r>
        <w:r w:rsidR="00FB2DC3">
          <w:t>of Problem</w:t>
        </w:r>
        <w:r w:rsidR="00FB2DC3">
          <w:tab/>
        </w:r>
      </w:hyperlink>
      <w:r w:rsidR="004C0B02">
        <w:t>64</w:t>
      </w:r>
    </w:p>
    <w:p w14:paraId="5AFF1B5F" w14:textId="77777777" w:rsidR="00FB2DC3" w:rsidRDefault="00DA13F2" w:rsidP="00FB2DC3">
      <w:pPr>
        <w:tabs>
          <w:tab w:val="right" w:leader="dot" w:pos="9665"/>
        </w:tabs>
        <w:spacing w:before="283"/>
        <w:ind w:left="720"/>
      </w:pPr>
      <w:hyperlink w:anchor="_bookmark75" w:history="1">
        <w:r w:rsidR="00FB2DC3">
          <w:t>Explanation of</w:t>
        </w:r>
        <w:r w:rsidR="00FB2DC3">
          <w:rPr>
            <w:spacing w:val="-3"/>
          </w:rPr>
          <w:t xml:space="preserve"> </w:t>
        </w:r>
        <w:r w:rsidR="00FB2DC3">
          <w:t>Project</w:t>
        </w:r>
        <w:r w:rsidR="00FB2DC3">
          <w:tab/>
        </w:r>
      </w:hyperlink>
      <w:r w:rsidR="004C0B02">
        <w:t>64</w:t>
      </w:r>
    </w:p>
    <w:p w14:paraId="07C9E115" w14:textId="77777777" w:rsidR="00FB2DC3" w:rsidRDefault="00DA13F2" w:rsidP="00FB2DC3">
      <w:pPr>
        <w:tabs>
          <w:tab w:val="right" w:leader="dot" w:pos="9665"/>
        </w:tabs>
        <w:spacing w:before="286"/>
        <w:ind w:left="720"/>
      </w:pPr>
      <w:hyperlink w:anchor="_bookmark76" w:history="1">
        <w:r w:rsidR="00FB2DC3">
          <w:t>Review</w:t>
        </w:r>
        <w:r w:rsidR="00FB2DC3">
          <w:rPr>
            <w:spacing w:val="-1"/>
          </w:rPr>
          <w:t xml:space="preserve"> </w:t>
        </w:r>
        <w:r w:rsidR="00FB2DC3">
          <w:t>of Methodology</w:t>
        </w:r>
        <w:r w:rsidR="00FB2DC3">
          <w:tab/>
        </w:r>
      </w:hyperlink>
      <w:r w:rsidR="004C0B02">
        <w:t>64</w:t>
      </w:r>
    </w:p>
    <w:p w14:paraId="66CCA6BD" w14:textId="77777777" w:rsidR="00FB2DC3" w:rsidRDefault="00DA13F2" w:rsidP="00FB2DC3">
      <w:pPr>
        <w:tabs>
          <w:tab w:val="right" w:leader="dot" w:pos="9665"/>
        </w:tabs>
        <w:spacing w:before="283"/>
        <w:ind w:left="720"/>
      </w:pPr>
      <w:hyperlink w:anchor="_bookmark77" w:history="1">
        <w:r w:rsidR="00FB2DC3">
          <w:t>Summary</w:t>
        </w:r>
        <w:r w:rsidR="00FB2DC3">
          <w:rPr>
            <w:spacing w:val="-2"/>
          </w:rPr>
          <w:t xml:space="preserve"> </w:t>
        </w:r>
        <w:r w:rsidR="00FB2DC3">
          <w:t>of Results</w:t>
        </w:r>
        <w:r w:rsidR="00FB2DC3">
          <w:tab/>
        </w:r>
      </w:hyperlink>
      <w:r w:rsidR="004C0B02">
        <w:t>64</w:t>
      </w:r>
    </w:p>
    <w:p w14:paraId="54257EC5" w14:textId="77777777" w:rsidR="00FB2DC3" w:rsidRDefault="00DA13F2" w:rsidP="00FB2DC3">
      <w:pPr>
        <w:tabs>
          <w:tab w:val="right" w:leader="dot" w:pos="9665"/>
        </w:tabs>
        <w:spacing w:before="283"/>
        <w:ind w:left="720"/>
      </w:pPr>
      <w:hyperlink w:anchor="_bookmark78" w:history="1">
        <w:r w:rsidR="00FB2DC3">
          <w:t>Relationship of Research to</w:t>
        </w:r>
        <w:r w:rsidR="00FB2DC3">
          <w:rPr>
            <w:spacing w:val="-4"/>
          </w:rPr>
          <w:t xml:space="preserve"> </w:t>
        </w:r>
        <w:r w:rsidR="00FB2DC3">
          <w:t>the</w:t>
        </w:r>
        <w:r w:rsidR="00FB2DC3">
          <w:rPr>
            <w:spacing w:val="1"/>
          </w:rPr>
          <w:t xml:space="preserve"> </w:t>
        </w:r>
        <w:r w:rsidR="00FB2DC3">
          <w:t>Field</w:t>
        </w:r>
        <w:r w:rsidR="00FB2DC3">
          <w:tab/>
        </w:r>
      </w:hyperlink>
      <w:r w:rsidR="004C0B02">
        <w:t>65</w:t>
      </w:r>
    </w:p>
    <w:p w14:paraId="3D7D2ACD" w14:textId="77777777" w:rsidR="00FB2DC3" w:rsidRDefault="00DA13F2" w:rsidP="00FB2DC3">
      <w:pPr>
        <w:tabs>
          <w:tab w:val="right" w:leader="dot" w:pos="9665"/>
        </w:tabs>
        <w:spacing w:before="283"/>
        <w:ind w:left="720"/>
      </w:pPr>
      <w:hyperlink w:anchor="_bookmark79" w:history="1">
        <w:r w:rsidR="00FB2DC3">
          <w:t>Discussion of Results</w:t>
        </w:r>
        <w:r w:rsidR="00FB2DC3">
          <w:tab/>
        </w:r>
      </w:hyperlink>
      <w:r w:rsidR="004C0B02">
        <w:t>65</w:t>
      </w:r>
    </w:p>
    <w:p w14:paraId="05DFCF25" w14:textId="77777777" w:rsidR="00FB2DC3" w:rsidRDefault="00DA13F2" w:rsidP="00FB2DC3">
      <w:pPr>
        <w:tabs>
          <w:tab w:val="right" w:leader="dot" w:pos="9665"/>
        </w:tabs>
        <w:spacing w:before="285"/>
        <w:ind w:left="720"/>
      </w:pPr>
      <w:hyperlink w:anchor="_bookmark80" w:history="1">
        <w:r w:rsidR="00FB2DC3">
          <w:t>Conclusions</w:t>
        </w:r>
        <w:r w:rsidR="00FB2DC3">
          <w:rPr>
            <w:spacing w:val="-1"/>
          </w:rPr>
          <w:t xml:space="preserve"> </w:t>
        </w:r>
        <w:r w:rsidR="00FB2DC3">
          <w:t>and</w:t>
        </w:r>
        <w:r w:rsidR="00FB2DC3">
          <w:rPr>
            <w:spacing w:val="-2"/>
          </w:rPr>
          <w:t xml:space="preserve"> </w:t>
        </w:r>
        <w:r w:rsidR="00FB2DC3">
          <w:t>Recommendations</w:t>
        </w:r>
        <w:r w:rsidR="00FB2DC3">
          <w:tab/>
        </w:r>
      </w:hyperlink>
      <w:r w:rsidR="004C0B02">
        <w:t>65</w:t>
      </w:r>
    </w:p>
    <w:p w14:paraId="7B152F53" w14:textId="694254C3" w:rsidR="001A42B0" w:rsidRPr="00D5515F" w:rsidRDefault="00DA13F2" w:rsidP="00FB2DC3">
      <w:pPr>
        <w:tabs>
          <w:tab w:val="right" w:leader="dot" w:pos="9665"/>
        </w:tabs>
        <w:spacing w:before="283"/>
        <w:rPr>
          <w:b/>
          <w:color w:val="4F81BD" w:themeColor="accent1"/>
          <w:sz w:val="26"/>
          <w:szCs w:val="26"/>
        </w:rPr>
      </w:pPr>
      <w:hyperlink w:anchor="FINALIZING_AND_SUBMITTING_HEADLINE" w:history="1">
        <w:r w:rsidR="001A42B0" w:rsidRPr="003931A9">
          <w:rPr>
            <w:rStyle w:val="Hyperlink"/>
            <w:b/>
            <w:color w:val="4F81BD" w:themeColor="accent1"/>
            <w:sz w:val="26"/>
            <w:szCs w:val="26"/>
            <w:u w:val="none"/>
          </w:rPr>
          <w:t>Finalizing and Submitting Your Capstone Project</w:t>
        </w:r>
      </w:hyperlink>
      <w:r w:rsidR="001A42B0" w:rsidRPr="00D5515F">
        <w:rPr>
          <w:b/>
          <w:color w:val="4F81BD" w:themeColor="accent1"/>
          <w:sz w:val="26"/>
          <w:szCs w:val="26"/>
        </w:rPr>
        <w:tab/>
        <w:t>66</w:t>
      </w:r>
    </w:p>
    <w:p w14:paraId="761A7BA8" w14:textId="1BB7C052" w:rsidR="00FB2DC3" w:rsidRDefault="00DA13F2" w:rsidP="001A42B0">
      <w:pPr>
        <w:tabs>
          <w:tab w:val="right" w:leader="dot" w:pos="9665"/>
        </w:tabs>
        <w:spacing w:before="283"/>
        <w:ind w:left="360"/>
        <w:rPr>
          <w:b/>
        </w:rPr>
      </w:pPr>
      <w:hyperlink w:anchor="finalizing_and_submitting_section" w:history="1">
        <w:r w:rsidR="00FB2DC3">
          <w:rPr>
            <w:b/>
          </w:rPr>
          <w:t>Finalizing and Submitting Your</w:t>
        </w:r>
        <w:r w:rsidR="00FB2DC3">
          <w:rPr>
            <w:b/>
            <w:spacing w:val="-5"/>
          </w:rPr>
          <w:t xml:space="preserve"> </w:t>
        </w:r>
        <w:r w:rsidR="00FB2DC3">
          <w:rPr>
            <w:b/>
          </w:rPr>
          <w:t>Capstone</w:t>
        </w:r>
        <w:r w:rsidR="00FB2DC3">
          <w:rPr>
            <w:b/>
            <w:spacing w:val="-1"/>
          </w:rPr>
          <w:t xml:space="preserve"> </w:t>
        </w:r>
        <w:r w:rsidR="00FB2DC3">
          <w:rPr>
            <w:b/>
          </w:rPr>
          <w:t>Project</w:t>
        </w:r>
        <w:r w:rsidR="00FB2DC3">
          <w:rPr>
            <w:b/>
          </w:rPr>
          <w:tab/>
        </w:r>
      </w:hyperlink>
      <w:r w:rsidR="00B47B2D">
        <w:rPr>
          <w:b/>
        </w:rPr>
        <w:t>67</w:t>
      </w:r>
    </w:p>
    <w:p w14:paraId="7106C53A" w14:textId="77777777" w:rsidR="00FB2DC3" w:rsidRDefault="00DA13F2" w:rsidP="00FB2DC3">
      <w:pPr>
        <w:tabs>
          <w:tab w:val="right" w:leader="dot" w:pos="9665"/>
        </w:tabs>
        <w:spacing w:before="283"/>
        <w:ind w:left="720"/>
      </w:pPr>
      <w:hyperlink w:anchor="_bookmark82" w:history="1">
        <w:r w:rsidR="00FB2DC3">
          <w:t>Order of Elements</w:t>
        </w:r>
        <w:r w:rsidR="00FB2DC3">
          <w:rPr>
            <w:spacing w:val="1"/>
          </w:rPr>
          <w:t xml:space="preserve"> </w:t>
        </w:r>
        <w:r w:rsidR="00FB2DC3">
          <w:t>of Capstone</w:t>
        </w:r>
        <w:r w:rsidR="00FB2DC3">
          <w:tab/>
        </w:r>
      </w:hyperlink>
      <w:r w:rsidR="004C0B02">
        <w:t>67</w:t>
      </w:r>
    </w:p>
    <w:p w14:paraId="2BC9432C" w14:textId="77777777" w:rsidR="00FB2DC3" w:rsidRDefault="00DA13F2" w:rsidP="001A42B0">
      <w:pPr>
        <w:tabs>
          <w:tab w:val="right" w:leader="dot" w:pos="9665"/>
        </w:tabs>
        <w:spacing w:before="283"/>
        <w:ind w:left="360"/>
        <w:rPr>
          <w:b/>
        </w:rPr>
      </w:pPr>
      <w:hyperlink w:anchor="_bookmark83" w:history="1">
        <w:r w:rsidR="00FB2DC3">
          <w:rPr>
            <w:b/>
          </w:rPr>
          <w:t>Front Matter</w:t>
        </w:r>
        <w:r w:rsidR="00FB2DC3">
          <w:rPr>
            <w:b/>
            <w:spacing w:val="-1"/>
          </w:rPr>
          <w:t xml:space="preserve"> </w:t>
        </w:r>
        <w:r w:rsidR="00FB2DC3">
          <w:rPr>
            <w:b/>
          </w:rPr>
          <w:t>Details</w:t>
        </w:r>
        <w:r w:rsidR="00FB2DC3">
          <w:rPr>
            <w:b/>
          </w:rPr>
          <w:tab/>
        </w:r>
      </w:hyperlink>
      <w:r w:rsidR="004C0B02">
        <w:rPr>
          <w:b/>
        </w:rPr>
        <w:t>68</w:t>
      </w:r>
    </w:p>
    <w:p w14:paraId="6322C79F" w14:textId="77777777" w:rsidR="00FB2DC3" w:rsidRPr="00FB2DC3" w:rsidRDefault="00DA13F2" w:rsidP="00FB2DC3">
      <w:pPr>
        <w:pStyle w:val="TOC1"/>
        <w:tabs>
          <w:tab w:val="right" w:leader="dot" w:pos="9664"/>
        </w:tabs>
        <w:ind w:left="720"/>
        <w:rPr>
          <w:b w:val="0"/>
        </w:rPr>
      </w:pPr>
      <w:hyperlink w:anchor="_bookmark84" w:history="1">
        <w:r w:rsidR="00FB2DC3" w:rsidRPr="00FB2DC3">
          <w:rPr>
            <w:b w:val="0"/>
          </w:rPr>
          <w:t>Title</w:t>
        </w:r>
        <w:r w:rsidR="00FB2DC3" w:rsidRPr="00FB2DC3">
          <w:rPr>
            <w:b w:val="0"/>
            <w:spacing w:val="1"/>
          </w:rPr>
          <w:t xml:space="preserve"> </w:t>
        </w:r>
        <w:r w:rsidR="00FB2DC3" w:rsidRPr="00FB2DC3">
          <w:rPr>
            <w:b w:val="0"/>
          </w:rPr>
          <w:t>Page</w:t>
        </w:r>
        <w:r w:rsidR="00FB2DC3" w:rsidRPr="00FB2DC3">
          <w:rPr>
            <w:b w:val="0"/>
          </w:rPr>
          <w:tab/>
        </w:r>
      </w:hyperlink>
      <w:r w:rsidR="004C0B02">
        <w:rPr>
          <w:b w:val="0"/>
        </w:rPr>
        <w:t>68</w:t>
      </w:r>
    </w:p>
    <w:p w14:paraId="48511A65" w14:textId="77777777" w:rsidR="00FB2DC3" w:rsidRDefault="00DA13F2" w:rsidP="00FB2DC3">
      <w:pPr>
        <w:pStyle w:val="TOC1"/>
        <w:tabs>
          <w:tab w:val="right" w:leader="dot" w:pos="9664"/>
        </w:tabs>
        <w:ind w:left="720"/>
        <w:rPr>
          <w:b w:val="0"/>
        </w:rPr>
      </w:pPr>
      <w:hyperlink w:anchor="_bookmark85" w:history="1">
        <w:r w:rsidR="00FB2DC3" w:rsidRPr="00FB2DC3">
          <w:rPr>
            <w:b w:val="0"/>
          </w:rPr>
          <w:t>Abstract</w:t>
        </w:r>
        <w:r w:rsidR="00FB2DC3" w:rsidRPr="00FB2DC3">
          <w:rPr>
            <w:b w:val="0"/>
          </w:rPr>
          <w:tab/>
        </w:r>
      </w:hyperlink>
      <w:r w:rsidR="004C0B02">
        <w:rPr>
          <w:b w:val="0"/>
        </w:rPr>
        <w:t>69</w:t>
      </w:r>
    </w:p>
    <w:p w14:paraId="6A6E634A" w14:textId="77777777" w:rsidR="00FB2DC3" w:rsidRDefault="00DA13F2" w:rsidP="00915B2A">
      <w:pPr>
        <w:tabs>
          <w:tab w:val="left" w:leader="dot" w:pos="9090"/>
        </w:tabs>
        <w:spacing w:before="283"/>
        <w:ind w:left="720"/>
      </w:pPr>
      <w:hyperlink w:anchor="_bookmark86" w:history="1">
        <w:r w:rsidR="00FB2DC3">
          <w:t>Acknowledgements</w:t>
        </w:r>
        <w:r w:rsidR="00FB2DC3">
          <w:tab/>
        </w:r>
      </w:hyperlink>
      <w:r w:rsidR="004C0B02">
        <w:t>69</w:t>
      </w:r>
    </w:p>
    <w:p w14:paraId="27E3FC7B" w14:textId="77777777" w:rsidR="00FB2DC3" w:rsidRDefault="00DA13F2" w:rsidP="00915B2A">
      <w:pPr>
        <w:tabs>
          <w:tab w:val="left" w:leader="dot" w:pos="9090"/>
        </w:tabs>
        <w:spacing w:before="283"/>
        <w:ind w:left="720"/>
      </w:pPr>
      <w:hyperlink w:anchor="_bookmark87" w:history="1">
        <w:r w:rsidR="00FB2DC3">
          <w:t>Dedication</w:t>
        </w:r>
        <w:r w:rsidR="00FB2DC3">
          <w:tab/>
        </w:r>
      </w:hyperlink>
      <w:r w:rsidR="004C0B02">
        <w:t>69</w:t>
      </w:r>
    </w:p>
    <w:p w14:paraId="7059B20E" w14:textId="77777777" w:rsidR="00FB2DC3" w:rsidRDefault="00DA13F2" w:rsidP="00915B2A">
      <w:pPr>
        <w:tabs>
          <w:tab w:val="left" w:leader="dot" w:pos="9090"/>
        </w:tabs>
        <w:spacing w:before="283"/>
        <w:ind w:left="720"/>
      </w:pPr>
      <w:hyperlink w:anchor="_bookmark88" w:history="1">
        <w:r w:rsidR="00FB2DC3">
          <w:t>Contents</w:t>
        </w:r>
        <w:r w:rsidR="00FB2DC3">
          <w:tab/>
        </w:r>
      </w:hyperlink>
      <w:r w:rsidR="004C0B02">
        <w:t>70</w:t>
      </w:r>
    </w:p>
    <w:p w14:paraId="3C10A5D8" w14:textId="60053077" w:rsidR="00FB2DC3" w:rsidRDefault="00DA13F2" w:rsidP="00915B2A">
      <w:pPr>
        <w:tabs>
          <w:tab w:val="left" w:leader="dot" w:pos="9090"/>
        </w:tabs>
        <w:spacing w:before="285"/>
        <w:ind w:left="720"/>
      </w:pPr>
      <w:hyperlink w:anchor="Body_of_capstone" w:history="1">
        <w:r w:rsidR="00FB2DC3">
          <w:t>Body</w:t>
        </w:r>
        <w:r w:rsidR="00FB2DC3">
          <w:rPr>
            <w:spacing w:val="-2"/>
          </w:rPr>
          <w:t xml:space="preserve"> </w:t>
        </w:r>
        <w:r w:rsidR="00FB2DC3">
          <w:t>of Capstone</w:t>
        </w:r>
        <w:r w:rsidR="00FB2DC3">
          <w:tab/>
        </w:r>
      </w:hyperlink>
      <w:r w:rsidR="004C0B02">
        <w:t>70</w:t>
      </w:r>
    </w:p>
    <w:p w14:paraId="65B71287" w14:textId="7D33E96B" w:rsidR="00FB2DC3" w:rsidRDefault="00DA13F2" w:rsidP="00915B2A">
      <w:pPr>
        <w:tabs>
          <w:tab w:val="left" w:leader="dot" w:pos="9090"/>
        </w:tabs>
        <w:spacing w:before="283"/>
        <w:ind w:left="720"/>
      </w:pPr>
      <w:hyperlink w:anchor="Body_of_capstone" w:history="1">
        <w:r w:rsidR="00FB2DC3">
          <w:t>Rear Matter of</w:t>
        </w:r>
        <w:r w:rsidR="00FB2DC3">
          <w:rPr>
            <w:spacing w:val="-4"/>
          </w:rPr>
          <w:t xml:space="preserve"> </w:t>
        </w:r>
        <w:r w:rsidR="00FB2DC3">
          <w:t>Entire</w:t>
        </w:r>
        <w:r w:rsidR="00FB2DC3">
          <w:rPr>
            <w:spacing w:val="-1"/>
          </w:rPr>
          <w:t xml:space="preserve"> </w:t>
        </w:r>
        <w:r w:rsidR="00FB2DC3">
          <w:t>Capstone</w:t>
        </w:r>
        <w:r w:rsidR="00FB2DC3">
          <w:tab/>
        </w:r>
      </w:hyperlink>
      <w:r w:rsidR="004C0B02">
        <w:t>71</w:t>
      </w:r>
    </w:p>
    <w:p w14:paraId="3B4EB4B0" w14:textId="77777777" w:rsidR="00FB2DC3" w:rsidRDefault="00DA13F2" w:rsidP="00915B2A">
      <w:pPr>
        <w:tabs>
          <w:tab w:val="left" w:leader="dot" w:pos="9090"/>
        </w:tabs>
        <w:spacing w:before="283"/>
        <w:ind w:left="720"/>
      </w:pPr>
      <w:hyperlink w:anchor="_bookmark91" w:history="1">
        <w:r w:rsidR="00FB2DC3">
          <w:t>Appendices</w:t>
        </w:r>
        <w:r w:rsidR="00FB2DC3">
          <w:tab/>
        </w:r>
      </w:hyperlink>
      <w:r w:rsidR="004C0B02">
        <w:t>73</w:t>
      </w:r>
    </w:p>
    <w:p w14:paraId="55769023" w14:textId="2064FB68" w:rsidR="004C0B02" w:rsidRDefault="00DA13F2" w:rsidP="00915B2A">
      <w:pPr>
        <w:tabs>
          <w:tab w:val="left" w:leader="dot" w:pos="9090"/>
        </w:tabs>
        <w:spacing w:before="283"/>
        <w:ind w:left="720"/>
      </w:pPr>
      <w:hyperlink w:anchor="Rear_Matter" w:history="1">
        <w:r w:rsidR="004C0B02" w:rsidRPr="00372809">
          <w:rPr>
            <w:rStyle w:val="Hyperlink"/>
            <w:color w:val="000000" w:themeColor="text1"/>
            <w:u w:val="none"/>
          </w:rPr>
          <w:t>Rear Matter</w:t>
        </w:r>
      </w:hyperlink>
      <w:r w:rsidR="004C0B02">
        <w:tab/>
        <w:t>74</w:t>
      </w:r>
    </w:p>
    <w:p w14:paraId="40848481" w14:textId="77777777" w:rsidR="00FB2DC3" w:rsidRDefault="00DA13F2" w:rsidP="00915B2A">
      <w:pPr>
        <w:tabs>
          <w:tab w:val="left" w:leader="dot" w:pos="9090"/>
        </w:tabs>
        <w:spacing w:before="283"/>
        <w:ind w:left="720"/>
      </w:pPr>
      <w:hyperlink w:anchor="_bookmark93" w:history="1">
        <w:r w:rsidR="00FB2DC3">
          <w:t>Finalizing</w:t>
        </w:r>
        <w:r w:rsidR="00FB2DC3">
          <w:rPr>
            <w:spacing w:val="-3"/>
          </w:rPr>
          <w:t xml:space="preserve"> </w:t>
        </w:r>
        <w:r w:rsidR="00FB2DC3">
          <w:t>the Capstone</w:t>
        </w:r>
        <w:r w:rsidR="00FB2DC3">
          <w:tab/>
        </w:r>
      </w:hyperlink>
      <w:r w:rsidR="004C0B02">
        <w:t>75</w:t>
      </w:r>
    </w:p>
    <w:p w14:paraId="36DC1105" w14:textId="6FA22813" w:rsidR="00FB2DC3" w:rsidRDefault="00DA13F2" w:rsidP="00915B2A">
      <w:pPr>
        <w:tabs>
          <w:tab w:val="left" w:leader="dot" w:pos="9090"/>
        </w:tabs>
        <w:spacing w:before="286"/>
        <w:ind w:left="720"/>
      </w:pPr>
      <w:hyperlink w:anchor="Submission" w:history="1">
        <w:r w:rsidR="00FB2DC3">
          <w:t>Submission</w:t>
        </w:r>
        <w:r w:rsidR="00FB2DC3">
          <w:tab/>
        </w:r>
      </w:hyperlink>
      <w:r w:rsidR="004C0B02">
        <w:t>75</w:t>
      </w:r>
    </w:p>
    <w:p w14:paraId="3385C396" w14:textId="377909BC" w:rsidR="00FB2DC3" w:rsidRDefault="00DA13F2" w:rsidP="001A42B0">
      <w:pPr>
        <w:tabs>
          <w:tab w:val="left" w:leader="dot" w:pos="9090"/>
        </w:tabs>
        <w:spacing w:before="283"/>
        <w:ind w:left="360"/>
        <w:rPr>
          <w:b/>
        </w:rPr>
      </w:pPr>
      <w:hyperlink w:anchor="_WORKING_WITH_WORDS:" w:history="1">
        <w:r w:rsidR="00FB2DC3">
          <w:rPr>
            <w:b/>
          </w:rPr>
          <w:t>Working with Words: Writing</w:t>
        </w:r>
        <w:r w:rsidR="00FB2DC3">
          <w:rPr>
            <w:b/>
            <w:spacing w:val="-12"/>
          </w:rPr>
          <w:t xml:space="preserve"> </w:t>
        </w:r>
        <w:r w:rsidR="00FB2DC3">
          <w:rPr>
            <w:b/>
          </w:rPr>
          <w:t>for</w:t>
        </w:r>
        <w:r w:rsidR="00FB2DC3">
          <w:rPr>
            <w:b/>
            <w:spacing w:val="-1"/>
          </w:rPr>
          <w:t xml:space="preserve"> </w:t>
        </w:r>
        <w:r w:rsidR="00FB2DC3">
          <w:rPr>
            <w:b/>
          </w:rPr>
          <w:t>Impact</w:t>
        </w:r>
        <w:r w:rsidR="00FB2DC3">
          <w:rPr>
            <w:b/>
          </w:rPr>
          <w:tab/>
        </w:r>
      </w:hyperlink>
      <w:r w:rsidR="004C0B02">
        <w:rPr>
          <w:b/>
        </w:rPr>
        <w:t>76</w:t>
      </w:r>
    </w:p>
    <w:p w14:paraId="6399B8E7" w14:textId="7CC432CF" w:rsidR="001A42B0" w:rsidRPr="003931A9" w:rsidRDefault="00DA13F2" w:rsidP="004C0B02">
      <w:pPr>
        <w:tabs>
          <w:tab w:val="left" w:leader="dot" w:pos="9090"/>
        </w:tabs>
        <w:spacing w:before="283"/>
        <w:rPr>
          <w:b/>
          <w:color w:val="4F81BD" w:themeColor="accent1"/>
          <w:sz w:val="26"/>
          <w:szCs w:val="26"/>
        </w:rPr>
      </w:pPr>
      <w:hyperlink w:anchor="APPENDICES_HEADLINE" w:history="1">
        <w:r w:rsidR="001A42B0" w:rsidRPr="003931A9">
          <w:rPr>
            <w:rStyle w:val="Hyperlink"/>
            <w:b/>
            <w:color w:val="4F81BD" w:themeColor="accent1"/>
            <w:sz w:val="26"/>
            <w:szCs w:val="26"/>
            <w:u w:val="none"/>
          </w:rPr>
          <w:t>Appendices</w:t>
        </w:r>
      </w:hyperlink>
      <w:r w:rsidR="001A42B0" w:rsidRPr="003931A9">
        <w:rPr>
          <w:b/>
          <w:color w:val="4F81BD" w:themeColor="accent1"/>
          <w:sz w:val="26"/>
          <w:szCs w:val="26"/>
        </w:rPr>
        <w:tab/>
        <w:t>78</w:t>
      </w:r>
    </w:p>
    <w:p w14:paraId="2DAD1202" w14:textId="73BE38E6" w:rsidR="00FB2DC3" w:rsidRDefault="00DA13F2" w:rsidP="001A42B0">
      <w:pPr>
        <w:tabs>
          <w:tab w:val="left" w:leader="dot" w:pos="9090"/>
        </w:tabs>
        <w:spacing w:before="283"/>
        <w:ind w:left="360"/>
        <w:rPr>
          <w:b/>
        </w:rPr>
      </w:pPr>
      <w:hyperlink w:anchor="_bookmark96" w:history="1">
        <w:r w:rsidR="00FB2DC3">
          <w:rPr>
            <w:b/>
          </w:rPr>
          <w:t>Appendix A:</w:t>
        </w:r>
        <w:r w:rsidR="00FB2DC3">
          <w:rPr>
            <w:b/>
            <w:spacing w:val="-4"/>
          </w:rPr>
          <w:t xml:space="preserve"> </w:t>
        </w:r>
        <w:r w:rsidR="00FB2DC3">
          <w:rPr>
            <w:b/>
          </w:rPr>
          <w:t>Capstone</w:t>
        </w:r>
        <w:r w:rsidR="00FB2DC3">
          <w:rPr>
            <w:b/>
            <w:spacing w:val="49"/>
          </w:rPr>
          <w:t xml:space="preserve"> </w:t>
        </w:r>
        <w:r w:rsidR="00FB2DC3">
          <w:rPr>
            <w:b/>
          </w:rPr>
          <w:t>Samples</w:t>
        </w:r>
        <w:r w:rsidR="00FB2DC3">
          <w:rPr>
            <w:b/>
          </w:rPr>
          <w:tab/>
        </w:r>
      </w:hyperlink>
      <w:r w:rsidR="00BC6B5A">
        <w:rPr>
          <w:b/>
        </w:rPr>
        <w:t>79</w:t>
      </w:r>
    </w:p>
    <w:p w14:paraId="63989943" w14:textId="360BEEF1" w:rsidR="00FB2DC3" w:rsidRDefault="00DA13F2" w:rsidP="004C0B02">
      <w:pPr>
        <w:tabs>
          <w:tab w:val="left" w:leader="dot" w:pos="9090"/>
        </w:tabs>
        <w:spacing w:before="283"/>
        <w:ind w:left="720"/>
      </w:pPr>
      <w:hyperlink w:anchor="_bookmark97" w:history="1">
        <w:r w:rsidR="00FB2DC3">
          <w:t>Abstracts</w:t>
        </w:r>
        <w:r w:rsidR="00FB2DC3">
          <w:tab/>
        </w:r>
      </w:hyperlink>
      <w:r w:rsidR="00BC6B5A">
        <w:t>79</w:t>
      </w:r>
    </w:p>
    <w:p w14:paraId="703C8491" w14:textId="216920E9" w:rsidR="00FB2DC3" w:rsidRDefault="00DA13F2" w:rsidP="004C0B02">
      <w:pPr>
        <w:tabs>
          <w:tab w:val="left" w:leader="dot" w:pos="9090"/>
        </w:tabs>
        <w:spacing w:before="283"/>
        <w:ind w:left="720"/>
      </w:pPr>
      <w:hyperlink w:anchor="Contents" w:history="1">
        <w:r w:rsidR="00FB2DC3">
          <w:t>Contents</w:t>
        </w:r>
        <w:r w:rsidR="00FB2DC3">
          <w:tab/>
        </w:r>
      </w:hyperlink>
      <w:r w:rsidR="00BC6B5A">
        <w:t>80</w:t>
      </w:r>
    </w:p>
    <w:p w14:paraId="5CB697B9" w14:textId="46739731" w:rsidR="00FB2DC3" w:rsidRDefault="00DA13F2" w:rsidP="004C0B02">
      <w:pPr>
        <w:tabs>
          <w:tab w:val="left" w:leader="dot" w:pos="9090"/>
        </w:tabs>
        <w:spacing w:before="286"/>
        <w:ind w:left="720"/>
      </w:pPr>
      <w:hyperlink w:anchor="Sample_of_Chapter_1_in_a_descriptive_res" w:history="1">
        <w:r w:rsidR="00FB2DC3">
          <w:t>Sample of Chapter 1 in a descriptive</w:t>
        </w:r>
        <w:r w:rsidR="00FB2DC3">
          <w:rPr>
            <w:spacing w:val="-8"/>
          </w:rPr>
          <w:t xml:space="preserve"> </w:t>
        </w:r>
        <w:r w:rsidR="00FB2DC3">
          <w:t>research</w:t>
        </w:r>
        <w:r w:rsidR="00FB2DC3">
          <w:rPr>
            <w:spacing w:val="-3"/>
          </w:rPr>
          <w:t xml:space="preserve"> </w:t>
        </w:r>
        <w:r w:rsidR="00FB2DC3">
          <w:t>study</w:t>
        </w:r>
        <w:r w:rsidR="00FB2DC3">
          <w:tab/>
        </w:r>
      </w:hyperlink>
      <w:r w:rsidR="00BC6B5A">
        <w:t>82</w:t>
      </w:r>
    </w:p>
    <w:p w14:paraId="63E78785" w14:textId="6D9A7CFE" w:rsidR="00FB2DC3" w:rsidRDefault="00DA13F2" w:rsidP="004C0B02">
      <w:pPr>
        <w:tabs>
          <w:tab w:val="left" w:leader="dot" w:pos="9090"/>
        </w:tabs>
        <w:spacing w:before="283"/>
        <w:ind w:left="720"/>
      </w:pPr>
      <w:hyperlink w:anchor="Sample_of_Chapter_III_in_a_qualitative_r" w:history="1">
        <w:r w:rsidR="00FB2DC3">
          <w:t>Sample of Chapter III in a qualitative</w:t>
        </w:r>
        <w:r w:rsidR="00FB2DC3">
          <w:rPr>
            <w:spacing w:val="-12"/>
          </w:rPr>
          <w:t xml:space="preserve"> </w:t>
        </w:r>
        <w:r w:rsidR="00FB2DC3">
          <w:t>research</w:t>
        </w:r>
        <w:r w:rsidR="00FB2DC3">
          <w:rPr>
            <w:spacing w:val="-4"/>
          </w:rPr>
          <w:t xml:space="preserve"> </w:t>
        </w:r>
        <w:r w:rsidR="00FB2DC3">
          <w:t>study</w:t>
        </w:r>
        <w:r w:rsidR="00FB2DC3">
          <w:tab/>
        </w:r>
      </w:hyperlink>
      <w:r w:rsidR="00BC6B5A">
        <w:t>87</w:t>
      </w:r>
    </w:p>
    <w:p w14:paraId="4446E80F" w14:textId="2E15A4AD" w:rsidR="00FB2DC3" w:rsidRDefault="00DA13F2" w:rsidP="004C0B02">
      <w:pPr>
        <w:tabs>
          <w:tab w:val="left" w:leader="dot" w:pos="9090"/>
        </w:tabs>
        <w:spacing w:before="283"/>
        <w:ind w:left="720"/>
      </w:pPr>
      <w:hyperlink w:anchor="Sample_of_Chapter_IV_using_a_combination" w:history="1">
        <w:r w:rsidR="00FB2DC3">
          <w:t>Sample of Chapter IV using a combination of</w:t>
        </w:r>
        <w:r w:rsidR="00FB2DC3">
          <w:rPr>
            <w:spacing w:val="-8"/>
          </w:rPr>
          <w:t xml:space="preserve"> </w:t>
        </w:r>
        <w:r w:rsidR="00FB2DC3">
          <w:t>survey</w:t>
        </w:r>
        <w:r w:rsidR="00FB2DC3">
          <w:rPr>
            <w:spacing w:val="-5"/>
          </w:rPr>
          <w:t xml:space="preserve"> </w:t>
        </w:r>
        <w:r w:rsidR="00FB2DC3">
          <w:t>instruments</w:t>
        </w:r>
        <w:r w:rsidR="00FB2DC3">
          <w:tab/>
        </w:r>
      </w:hyperlink>
      <w:r w:rsidR="00BC6B5A">
        <w:t>90</w:t>
      </w:r>
    </w:p>
    <w:p w14:paraId="6F41731E" w14:textId="71167D13" w:rsidR="00FB2DC3" w:rsidRPr="004C0B02" w:rsidRDefault="00DA13F2" w:rsidP="004C0B02">
      <w:pPr>
        <w:tabs>
          <w:tab w:val="left" w:leader="dot" w:pos="9000"/>
        </w:tabs>
        <w:spacing w:before="283"/>
        <w:ind w:left="720"/>
      </w:pPr>
      <w:hyperlink w:anchor="Sample_of_Chapter_V:_Summary_and_Discuss" w:history="1">
        <w:r w:rsidR="00FB2DC3">
          <w:t>Sample of Chapter V: Summary</w:t>
        </w:r>
        <w:r w:rsidR="00FB2DC3">
          <w:rPr>
            <w:spacing w:val="-6"/>
          </w:rPr>
          <w:t xml:space="preserve"> </w:t>
        </w:r>
        <w:r w:rsidR="00FB2DC3">
          <w:t>and</w:t>
        </w:r>
        <w:r w:rsidR="00FB2DC3">
          <w:rPr>
            <w:spacing w:val="-3"/>
          </w:rPr>
          <w:t xml:space="preserve"> </w:t>
        </w:r>
        <w:r w:rsidR="00FB2DC3">
          <w:t>Discussion</w:t>
        </w:r>
        <w:r w:rsidR="00FB2DC3">
          <w:tab/>
          <w:t>1</w:t>
        </w:r>
      </w:hyperlink>
      <w:r w:rsidR="00BC6B5A">
        <w:t>01</w:t>
      </w:r>
    </w:p>
    <w:p w14:paraId="3CEA46C7" w14:textId="3BCD5A7B" w:rsidR="00FB2DC3" w:rsidRDefault="00DA13F2" w:rsidP="001A42B0">
      <w:pPr>
        <w:pStyle w:val="TOC1"/>
        <w:tabs>
          <w:tab w:val="right" w:leader="dot" w:pos="9664"/>
        </w:tabs>
        <w:ind w:left="360"/>
      </w:pPr>
      <w:hyperlink w:anchor="_REFERENCES" w:history="1">
        <w:r w:rsidR="00FB2DC3" w:rsidRPr="00FB2DC3">
          <w:t>References</w:t>
        </w:r>
        <w:r w:rsidR="00FB2DC3" w:rsidRPr="00FB2DC3">
          <w:tab/>
          <w:t>1</w:t>
        </w:r>
      </w:hyperlink>
      <w:r w:rsidR="00BC6B5A">
        <w:t>08</w:t>
      </w:r>
    </w:p>
    <w:p w14:paraId="02AA03F5" w14:textId="32F94AE7" w:rsidR="00FB2DC3" w:rsidRPr="00FB2DC3" w:rsidRDefault="00DA13F2" w:rsidP="001A42B0">
      <w:pPr>
        <w:pStyle w:val="TOC1"/>
        <w:tabs>
          <w:tab w:val="right" w:leader="dot" w:pos="9664"/>
        </w:tabs>
        <w:ind w:left="360"/>
        <w:sectPr w:rsidR="00FB2DC3" w:rsidRPr="00FB2DC3" w:rsidSect="00D61CB5">
          <w:headerReference w:type="default" r:id="rId11"/>
          <w:pgSz w:w="12240" w:h="15840"/>
          <w:pgMar w:top="1440" w:right="1440" w:bottom="1440" w:left="1440" w:header="1036" w:footer="0" w:gutter="0"/>
          <w:paperSrc w:first="15" w:other="15"/>
          <w:pgNumType w:fmt="lowerRoman"/>
          <w:cols w:space="720"/>
        </w:sectPr>
      </w:pPr>
      <w:hyperlink w:anchor="_ABOUT_THE_AUTHOR" w:history="1">
        <w:r w:rsidR="00FB2DC3" w:rsidRPr="00FB2DC3">
          <w:t>About</w:t>
        </w:r>
        <w:r w:rsidR="00FB2DC3" w:rsidRPr="00FB2DC3">
          <w:rPr>
            <w:spacing w:val="-2"/>
          </w:rPr>
          <w:t xml:space="preserve"> </w:t>
        </w:r>
        <w:r w:rsidR="00FB2DC3" w:rsidRPr="00FB2DC3">
          <w:t>the</w:t>
        </w:r>
        <w:r w:rsidR="00FB2DC3" w:rsidRPr="00FB2DC3">
          <w:rPr>
            <w:spacing w:val="-3"/>
          </w:rPr>
          <w:t xml:space="preserve"> </w:t>
        </w:r>
        <w:r w:rsidR="00FB2DC3" w:rsidRPr="00FB2DC3">
          <w:t>Author</w:t>
        </w:r>
        <w:r w:rsidR="00FB2DC3" w:rsidRPr="00FB2DC3">
          <w:tab/>
          <w:t>1</w:t>
        </w:r>
      </w:hyperlink>
      <w:r w:rsidR="00BC6B5A">
        <w:t>09</w:t>
      </w:r>
    </w:p>
    <w:p w14:paraId="4DD0E43A" w14:textId="77777777" w:rsidR="00C47DC1" w:rsidRDefault="00C47DC1">
      <w:pPr>
        <w:spacing w:line="276" w:lineRule="auto"/>
        <w:jc w:val="both"/>
        <w:sectPr w:rsidR="00C47DC1" w:rsidSect="00D61CB5">
          <w:headerReference w:type="default" r:id="rId12"/>
          <w:pgSz w:w="12240" w:h="15840"/>
          <w:pgMar w:top="1440" w:right="1440" w:bottom="1440" w:left="1440" w:header="1036" w:footer="0" w:gutter="0"/>
          <w:paperSrc w:first="15" w:other="15"/>
          <w:pgNumType w:fmt="lowerRoman"/>
          <w:cols w:space="720"/>
        </w:sectPr>
      </w:pPr>
      <w:bookmarkStart w:id="2" w:name="_ACKNOWLEDGEMENTS"/>
      <w:bookmarkEnd w:id="2"/>
    </w:p>
    <w:p w14:paraId="61D067AD" w14:textId="77777777" w:rsidR="00C47DC1" w:rsidRDefault="00C47DC1">
      <w:pPr>
        <w:pStyle w:val="BodyText"/>
        <w:rPr>
          <w:sz w:val="20"/>
        </w:rPr>
      </w:pPr>
    </w:p>
    <w:p w14:paraId="13263330" w14:textId="77777777" w:rsidR="00C47DC1" w:rsidRDefault="00C47DC1">
      <w:pPr>
        <w:pStyle w:val="BodyText"/>
        <w:rPr>
          <w:sz w:val="20"/>
        </w:rPr>
      </w:pPr>
    </w:p>
    <w:p w14:paraId="3B867C06" w14:textId="77777777" w:rsidR="00C47DC1" w:rsidRDefault="00C47DC1">
      <w:pPr>
        <w:pStyle w:val="BodyText"/>
        <w:rPr>
          <w:sz w:val="20"/>
        </w:rPr>
      </w:pPr>
    </w:p>
    <w:p w14:paraId="3150C5E0" w14:textId="77777777" w:rsidR="00C47DC1" w:rsidRDefault="00C47DC1">
      <w:pPr>
        <w:pStyle w:val="BodyText"/>
        <w:rPr>
          <w:sz w:val="20"/>
        </w:rPr>
      </w:pPr>
    </w:p>
    <w:p w14:paraId="02C3F819" w14:textId="77777777" w:rsidR="00C47DC1" w:rsidRDefault="00C47DC1">
      <w:pPr>
        <w:pStyle w:val="BodyText"/>
        <w:rPr>
          <w:sz w:val="20"/>
        </w:rPr>
      </w:pPr>
    </w:p>
    <w:p w14:paraId="331182C4" w14:textId="77777777" w:rsidR="00C47DC1" w:rsidRDefault="00C47DC1">
      <w:pPr>
        <w:pStyle w:val="BodyText"/>
        <w:rPr>
          <w:sz w:val="20"/>
        </w:rPr>
      </w:pPr>
    </w:p>
    <w:p w14:paraId="41D26F13" w14:textId="77777777" w:rsidR="00C47DC1" w:rsidRDefault="00C47DC1">
      <w:pPr>
        <w:pStyle w:val="BodyText"/>
        <w:rPr>
          <w:sz w:val="20"/>
        </w:rPr>
      </w:pPr>
    </w:p>
    <w:p w14:paraId="40FBFC87" w14:textId="77777777" w:rsidR="00C47DC1" w:rsidRDefault="00C47DC1">
      <w:pPr>
        <w:pStyle w:val="BodyText"/>
        <w:rPr>
          <w:sz w:val="20"/>
        </w:rPr>
      </w:pPr>
    </w:p>
    <w:p w14:paraId="1E138B9B" w14:textId="77777777" w:rsidR="00C47DC1" w:rsidRDefault="00C47DC1">
      <w:pPr>
        <w:pStyle w:val="BodyText"/>
        <w:rPr>
          <w:sz w:val="20"/>
        </w:rPr>
      </w:pPr>
    </w:p>
    <w:p w14:paraId="645440A4" w14:textId="1F169AEE" w:rsidR="00C47DC1" w:rsidRDefault="00C47DC1">
      <w:pPr>
        <w:pStyle w:val="BodyText"/>
        <w:rPr>
          <w:sz w:val="20"/>
        </w:rPr>
      </w:pPr>
    </w:p>
    <w:p w14:paraId="0F40B643" w14:textId="77777777" w:rsidR="00C47DC1" w:rsidRDefault="00C47DC1">
      <w:pPr>
        <w:pStyle w:val="BodyText"/>
        <w:rPr>
          <w:sz w:val="20"/>
        </w:rPr>
      </w:pPr>
    </w:p>
    <w:p w14:paraId="409CE448" w14:textId="77777777" w:rsidR="00C47DC1" w:rsidRDefault="00C47DC1">
      <w:pPr>
        <w:pStyle w:val="BodyText"/>
        <w:rPr>
          <w:sz w:val="20"/>
        </w:rPr>
      </w:pPr>
    </w:p>
    <w:p w14:paraId="5DEE83FB" w14:textId="77777777" w:rsidR="00C47DC1" w:rsidRDefault="00C47DC1">
      <w:pPr>
        <w:pStyle w:val="BodyText"/>
        <w:rPr>
          <w:sz w:val="20"/>
        </w:rPr>
      </w:pPr>
    </w:p>
    <w:p w14:paraId="224A2E9E" w14:textId="77777777" w:rsidR="00C47DC1" w:rsidRDefault="00C47DC1">
      <w:pPr>
        <w:pStyle w:val="BodyText"/>
        <w:rPr>
          <w:sz w:val="20"/>
        </w:rPr>
      </w:pPr>
    </w:p>
    <w:p w14:paraId="12EB3599" w14:textId="77777777" w:rsidR="00C47DC1" w:rsidRDefault="00C47DC1">
      <w:pPr>
        <w:pStyle w:val="BodyText"/>
        <w:spacing w:before="6"/>
        <w:rPr>
          <w:sz w:val="19"/>
        </w:rPr>
      </w:pPr>
    </w:p>
    <w:p w14:paraId="4E3279EC" w14:textId="0387FF77" w:rsidR="00C47DC1" w:rsidRDefault="00906598" w:rsidP="000639BE">
      <w:pPr>
        <w:pStyle w:val="Heading1"/>
        <w:spacing w:line="480" w:lineRule="auto"/>
        <w:ind w:left="1440" w:right="5040"/>
        <w:rPr>
          <w:color w:val="4F81BD" w:themeColor="accent1"/>
        </w:rPr>
      </w:pPr>
      <w:bookmarkStart w:id="3" w:name="_WHAT_IS_A"/>
      <w:bookmarkEnd w:id="3"/>
      <w:r w:rsidRPr="000639BE">
        <w:rPr>
          <w:color w:val="4F81BD" w:themeColor="accent1"/>
          <w:sz w:val="64"/>
        </w:rPr>
        <w:t>W</w:t>
      </w:r>
      <w:r w:rsidRPr="000639BE">
        <w:rPr>
          <w:color w:val="4F81BD" w:themeColor="accent1"/>
        </w:rPr>
        <w:t xml:space="preserve">HAT IS A </w:t>
      </w:r>
      <w:r w:rsidRPr="000639BE">
        <w:rPr>
          <w:color w:val="4F81BD" w:themeColor="accent1"/>
          <w:sz w:val="64"/>
        </w:rPr>
        <w:t>C</w:t>
      </w:r>
      <w:r w:rsidRPr="000639BE">
        <w:rPr>
          <w:color w:val="4F81BD" w:themeColor="accent1"/>
        </w:rPr>
        <w:t>APSTONE</w:t>
      </w:r>
    </w:p>
    <w:p w14:paraId="13602617" w14:textId="7A5CE999" w:rsidR="000639BE" w:rsidRDefault="000639BE" w:rsidP="000639BE">
      <w:pPr>
        <w:pStyle w:val="BodyText"/>
      </w:pPr>
    </w:p>
    <w:p w14:paraId="597A8EE3" w14:textId="30CF7321" w:rsidR="000639BE" w:rsidRDefault="000639BE" w:rsidP="000639BE">
      <w:pPr>
        <w:pStyle w:val="BodyText"/>
      </w:pPr>
    </w:p>
    <w:p w14:paraId="21809407" w14:textId="04911A53" w:rsidR="000639BE" w:rsidRDefault="000639BE" w:rsidP="000639BE">
      <w:pPr>
        <w:pStyle w:val="BodyText"/>
      </w:pPr>
    </w:p>
    <w:p w14:paraId="4DABA06B" w14:textId="28BA688F" w:rsidR="000639BE" w:rsidRDefault="000639BE" w:rsidP="000639BE">
      <w:pPr>
        <w:pStyle w:val="BodyText"/>
      </w:pPr>
    </w:p>
    <w:p w14:paraId="124A0706" w14:textId="19CC2D7B" w:rsidR="000639BE" w:rsidRDefault="000639BE" w:rsidP="000639BE">
      <w:pPr>
        <w:pStyle w:val="BodyText"/>
      </w:pPr>
    </w:p>
    <w:p w14:paraId="48F9899F" w14:textId="3A4176B4" w:rsidR="000639BE" w:rsidRDefault="000639BE" w:rsidP="000639BE">
      <w:pPr>
        <w:pStyle w:val="BodyText"/>
      </w:pPr>
    </w:p>
    <w:p w14:paraId="7C73A40A" w14:textId="7150C23E" w:rsidR="000639BE" w:rsidRDefault="000639BE" w:rsidP="000639BE">
      <w:pPr>
        <w:pStyle w:val="BodyText"/>
      </w:pPr>
    </w:p>
    <w:p w14:paraId="4238BDE8" w14:textId="769B598C" w:rsidR="000639BE" w:rsidRDefault="000639BE" w:rsidP="000639BE">
      <w:pPr>
        <w:pStyle w:val="BodyText"/>
      </w:pPr>
    </w:p>
    <w:p w14:paraId="40C73995" w14:textId="2893CA35" w:rsidR="000639BE" w:rsidRDefault="000639BE" w:rsidP="000639BE">
      <w:pPr>
        <w:pStyle w:val="BodyText"/>
      </w:pPr>
    </w:p>
    <w:p w14:paraId="48C11185" w14:textId="6667D254" w:rsidR="000639BE" w:rsidRDefault="000639BE" w:rsidP="000639BE">
      <w:pPr>
        <w:pStyle w:val="BodyText"/>
      </w:pPr>
    </w:p>
    <w:p w14:paraId="37FCE045" w14:textId="77777777" w:rsidR="000639BE" w:rsidRDefault="000639BE" w:rsidP="000639BE">
      <w:pPr>
        <w:pStyle w:val="BodyText"/>
      </w:pPr>
    </w:p>
    <w:p w14:paraId="068C240E" w14:textId="423CA86A" w:rsidR="000639BE" w:rsidRDefault="000639BE" w:rsidP="000639BE">
      <w:pPr>
        <w:pStyle w:val="BodyText"/>
      </w:pPr>
    </w:p>
    <w:p w14:paraId="2C15B5F6" w14:textId="738B5C7F" w:rsidR="000639BE" w:rsidRDefault="000639BE" w:rsidP="000639BE">
      <w:pPr>
        <w:pStyle w:val="BodyText"/>
      </w:pPr>
    </w:p>
    <w:p w14:paraId="44686222" w14:textId="2A050DD1" w:rsidR="000639BE" w:rsidRDefault="000639BE" w:rsidP="000639BE">
      <w:pPr>
        <w:pStyle w:val="BodyText"/>
      </w:pPr>
    </w:p>
    <w:p w14:paraId="1EEFE42B" w14:textId="77777777" w:rsidR="000639BE" w:rsidRDefault="000639BE" w:rsidP="000639BE">
      <w:pPr>
        <w:pStyle w:val="Heading1"/>
        <w:spacing w:line="480" w:lineRule="auto"/>
        <w:ind w:left="1440" w:right="5040"/>
        <w:rPr>
          <w:sz w:val="26"/>
        </w:rPr>
      </w:pPr>
    </w:p>
    <w:p w14:paraId="017C211D" w14:textId="77777777" w:rsidR="00C47DC1" w:rsidRPr="007060D4" w:rsidRDefault="00906598" w:rsidP="007060D4">
      <w:pPr>
        <w:pStyle w:val="Heading1"/>
        <w:ind w:left="0"/>
        <w:jc w:val="center"/>
        <w:rPr>
          <w:color w:val="4F81BD" w:themeColor="accent1"/>
        </w:rPr>
      </w:pPr>
      <w:bookmarkStart w:id="4" w:name="_bookmark1"/>
      <w:bookmarkEnd w:id="4"/>
      <w:r w:rsidRPr="007060D4">
        <w:rPr>
          <w:color w:val="4F81BD" w:themeColor="accent1"/>
          <w:spacing w:val="-4"/>
        </w:rPr>
        <w:lastRenderedPageBreak/>
        <w:t xml:space="preserve">WHAT </w:t>
      </w:r>
      <w:r w:rsidRPr="007060D4">
        <w:rPr>
          <w:color w:val="4F81BD" w:themeColor="accent1"/>
          <w:spacing w:val="5"/>
        </w:rPr>
        <w:t xml:space="preserve">IS </w:t>
      </w:r>
      <w:r w:rsidRPr="007060D4">
        <w:rPr>
          <w:color w:val="4F81BD" w:themeColor="accent1"/>
        </w:rPr>
        <w:t>A</w:t>
      </w:r>
      <w:r w:rsidRPr="007060D4">
        <w:rPr>
          <w:color w:val="4F81BD" w:themeColor="accent1"/>
          <w:spacing w:val="64"/>
        </w:rPr>
        <w:t xml:space="preserve"> </w:t>
      </w:r>
      <w:r w:rsidRPr="007060D4">
        <w:rPr>
          <w:color w:val="4F81BD" w:themeColor="accent1"/>
        </w:rPr>
        <w:t>CAPSTONE?</w:t>
      </w:r>
    </w:p>
    <w:p w14:paraId="120F08DD" w14:textId="400E740A" w:rsidR="00C47DC1" w:rsidRDefault="00906598" w:rsidP="00307899">
      <w:pPr>
        <w:pStyle w:val="BodyText"/>
        <w:spacing w:before="338" w:line="276" w:lineRule="auto"/>
        <w:ind w:right="109"/>
        <w:jc w:val="both"/>
      </w:pPr>
      <w:r>
        <w:t xml:space="preserve">Welcome to Liberal Arts Capstone, a culmination of your entire undergraduate educational experience. This broad course brings together all liberal arts disciplines across the </w:t>
      </w:r>
      <w:r w:rsidR="00EE0333">
        <w:t>university</w:t>
      </w:r>
      <w:r>
        <w:t>. It integrates elements of research writing, a unique endeavor, which makes use of what you have learned in previous composition classes and teaches you research skills related to your field of study. The nature of this course leads to your assessment based on previous cognitive learning in your undergraduate studies, as well as your overall knowledge and ability to perform on an academic level commensurate with that of a university student. This provides “a clear link between knowledge…and the rest of… education” (Dennis &amp; Defleur, p. 78), and provides an opportunity to demonstrate your capacities based upon your particular interest and strengths of learning. You will then be assessed in relation to self- selected inquiries regarding events, experiences, issues, social and academic needs, talents, and interests.</w:t>
      </w:r>
    </w:p>
    <w:p w14:paraId="65D3CA05" w14:textId="77777777" w:rsidR="00C47DC1" w:rsidRDefault="00C47DC1" w:rsidP="006150F3">
      <w:pPr>
        <w:pStyle w:val="BodyText"/>
        <w:spacing w:before="10"/>
        <w:rPr>
          <w:sz w:val="17"/>
        </w:rPr>
      </w:pPr>
    </w:p>
    <w:p w14:paraId="08FA0EF4" w14:textId="77777777" w:rsidR="0009409F" w:rsidRDefault="00906598" w:rsidP="00307899">
      <w:pPr>
        <w:pStyle w:val="BodyText"/>
        <w:spacing w:line="276" w:lineRule="auto"/>
        <w:ind w:right="109"/>
        <w:jc w:val="both"/>
        <w:rPr>
          <w:noProof/>
          <w:sz w:val="20"/>
        </w:rPr>
      </w:pPr>
      <w:r>
        <w:t xml:space="preserve">The assessment for this course measures your ability to apply “critical thinking, creative </w:t>
      </w:r>
      <w:r w:rsidRPr="000359D0">
        <w:rPr>
          <w:noProof/>
        </w:rPr>
        <w:t>thinking</w:t>
      </w:r>
      <w:r w:rsidR="000359D0">
        <w:rPr>
          <w:noProof/>
        </w:rPr>
        <w:t>,</w:t>
      </w:r>
      <w:r>
        <w:t xml:space="preserve"> and </w:t>
      </w:r>
      <w:r w:rsidRPr="000359D0">
        <w:rPr>
          <w:noProof/>
        </w:rPr>
        <w:t>problem</w:t>
      </w:r>
      <w:r w:rsidR="000359D0">
        <w:rPr>
          <w:noProof/>
        </w:rPr>
        <w:t>-</w:t>
      </w:r>
      <w:r w:rsidRPr="000359D0">
        <w:rPr>
          <w:noProof/>
        </w:rPr>
        <w:t>solving</w:t>
      </w:r>
      <w:r>
        <w:t xml:space="preserve"> strategies, effective writing</w:t>
      </w:r>
      <w:r w:rsidR="00307899">
        <w:t>, effective oral communication, …[</w:t>
      </w:r>
      <w:r>
        <w:t>qualitative] analysis,</w:t>
      </w:r>
      <w:r w:rsidR="009666C2">
        <w:t xml:space="preserve"> </w:t>
      </w:r>
      <w:r>
        <w:t>computer literacy, [and] library competency… (“The growth of a model college,” p. 23). These inquiry-driven strategies can transfer academic skills in a form that displays mastery o</w:t>
      </w:r>
      <w:r w:rsidR="00307899">
        <w:t>f these learnings.</w:t>
      </w:r>
      <w:r w:rsidR="009666C2">
        <w:t xml:space="preserve"> </w:t>
      </w:r>
      <w:r w:rsidR="00307899">
        <w:t>You will be</w:t>
      </w:r>
      <w:r>
        <w:t xml:space="preserve"> able to integrate prior learning to assimilate this knowledge through understanding, expression, invention, and application, thus adding to your capacity as a future employee in your chosen</w:t>
      </w:r>
      <w:r>
        <w:rPr>
          <w:spacing w:val="-19"/>
        </w:rPr>
        <w:t xml:space="preserve"> </w:t>
      </w:r>
      <w:r w:rsidR="00307899">
        <w:t>field.</w:t>
      </w:r>
      <w:r w:rsidR="0009409F" w:rsidRPr="0009409F">
        <w:rPr>
          <w:noProof/>
          <w:sz w:val="20"/>
        </w:rPr>
        <w:t xml:space="preserve"> </w:t>
      </w:r>
    </w:p>
    <w:p w14:paraId="7C1C5C70" w14:textId="77777777" w:rsidR="0009409F" w:rsidRDefault="0009409F" w:rsidP="00307899">
      <w:pPr>
        <w:pStyle w:val="BodyText"/>
        <w:spacing w:line="276" w:lineRule="auto"/>
        <w:ind w:right="109"/>
        <w:jc w:val="both"/>
        <w:rPr>
          <w:noProof/>
          <w:sz w:val="20"/>
        </w:rPr>
      </w:pPr>
    </w:p>
    <w:p w14:paraId="67131E8F" w14:textId="77777777" w:rsidR="0009409F" w:rsidRDefault="0009409F" w:rsidP="00307899">
      <w:pPr>
        <w:pStyle w:val="BodyText"/>
        <w:spacing w:line="276" w:lineRule="auto"/>
        <w:ind w:right="109"/>
        <w:jc w:val="both"/>
        <w:rPr>
          <w:noProof/>
          <w:sz w:val="20"/>
        </w:rPr>
      </w:pPr>
      <w:r>
        <w:rPr>
          <w:noProof/>
          <w:sz w:val="20"/>
        </w:rPr>
        <mc:AlternateContent>
          <mc:Choice Requires="wps">
            <w:drawing>
              <wp:inline distT="0" distB="0" distL="0" distR="0" wp14:anchorId="1B87BC31" wp14:editId="414B6942">
                <wp:extent cx="5943600" cy="272415"/>
                <wp:effectExtent l="0" t="0" r="0" b="0"/>
                <wp:docPr id="1058"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241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35D9C" w14:textId="77777777" w:rsidR="00921F27" w:rsidRDefault="00921F27" w:rsidP="0009409F">
                            <w:pPr>
                              <w:spacing w:before="57"/>
                              <w:ind w:left="2783" w:right="2798"/>
                              <w:jc w:val="center"/>
                              <w:rPr>
                                <w:rFonts w:ascii="Calibri"/>
                                <w:b/>
                              </w:rPr>
                            </w:pPr>
                            <w:bookmarkStart w:id="5" w:name="Course_Structure"/>
                            <w:bookmarkStart w:id="6" w:name="_bookmark2"/>
                            <w:bookmarkEnd w:id="5"/>
                            <w:bookmarkEnd w:id="6"/>
                            <w:r>
                              <w:rPr>
                                <w:rFonts w:ascii="Calibri"/>
                                <w:b/>
                                <w:color w:val="FFFFFF"/>
                              </w:rPr>
                              <w:t>COURSE STRUCTURE</w:t>
                            </w:r>
                          </w:p>
                        </w:txbxContent>
                      </wps:txbx>
                      <wps:bodyPr rot="0" vert="horz" wrap="square" lIns="0" tIns="0" rIns="0" bIns="0" anchor="t" anchorCtr="0" upright="1">
                        <a:noAutofit/>
                      </wps:bodyPr>
                    </wps:wsp>
                  </a:graphicData>
                </a:graphic>
              </wp:inline>
            </w:drawing>
          </mc:Choice>
          <mc:Fallback>
            <w:pict>
              <v:shape w14:anchorId="1B87BC31" id="Text Box 1042" o:spid="_x0000_s1027" type="#_x0000_t202" style="width:468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" fillcolor="#4f81bd" stroked="f">
                <v:textbox inset="0,0,0,0">
                  <w:txbxContent>
                    <w:p w14:paraId="1C035D9C" w14:textId="77777777" w:rsidR="00921F27" w:rsidRDefault="00921F27" w:rsidP="0009409F">
                      <w:pPr>
                        <w:spacing w:before="57"/>
                        <w:ind w:left="2783" w:right="2798"/>
                        <w:jc w:val="center"/>
                        <w:rPr>
                          <w:rFonts w:ascii="Calibri"/>
                          <w:b/>
                        </w:rPr>
                      </w:pPr>
                      <w:bookmarkStart w:id="7" w:name="Course_Structure"/>
                      <w:bookmarkStart w:id="8" w:name="_bookmark2"/>
                      <w:bookmarkEnd w:id="7"/>
                      <w:bookmarkEnd w:id="8"/>
                      <w:r>
                        <w:rPr>
                          <w:rFonts w:ascii="Calibri"/>
                          <w:b/>
                          <w:color w:val="FFFFFF"/>
                        </w:rPr>
                        <w:t>COURSE STRUCTURE</w:t>
                      </w:r>
                    </w:p>
                  </w:txbxContent>
                </v:textbox>
                <w10:anchorlock/>
              </v:shape>
            </w:pict>
          </mc:Fallback>
        </mc:AlternateContent>
      </w:r>
    </w:p>
    <w:p w14:paraId="6388471D" w14:textId="77777777" w:rsidR="00C47DC1" w:rsidRPr="0009409F" w:rsidRDefault="00906598" w:rsidP="0009409F">
      <w:pPr>
        <w:pStyle w:val="BodyText"/>
        <w:spacing w:before="100" w:after="100" w:line="276" w:lineRule="auto"/>
        <w:ind w:right="187"/>
        <w:jc w:val="both"/>
      </w:pPr>
      <w:r>
        <w:t xml:space="preserve">This course content differs from that of the typical English research writing class because you will </w:t>
      </w:r>
      <w:r>
        <w:rPr>
          <w:b/>
        </w:rPr>
        <w:t xml:space="preserve">not </w:t>
      </w:r>
      <w:r>
        <w:t>be writing a research paper, but you will be serving as an authentic resea</w:t>
      </w:r>
      <w:r w:rsidR="008C210C">
        <w:t xml:space="preserve">rcher engaged in attempting to </w:t>
      </w:r>
      <w:r>
        <w:t>solve a problem based on certain assumptions related to your topic. The course engages in a multi-disciplinary approach to research writing based on students’ major</w:t>
      </w:r>
      <w:r>
        <w:rPr>
          <w:spacing w:val="-10"/>
        </w:rPr>
        <w:t xml:space="preserve"> </w:t>
      </w:r>
      <w:r>
        <w:t>field.</w:t>
      </w:r>
    </w:p>
    <w:p w14:paraId="7E1D0457" w14:textId="77777777" w:rsidR="00C47DC1" w:rsidRPr="0009409F" w:rsidRDefault="00906598" w:rsidP="0009409F">
      <w:pPr>
        <w:pStyle w:val="BodyText"/>
        <w:spacing w:before="100" w:line="276" w:lineRule="auto"/>
        <w:ind w:right="187"/>
        <w:jc w:val="both"/>
      </w:pPr>
      <w:r>
        <w:t xml:space="preserve">The bedrock of this course is the use of field research, primary sources, scholarly </w:t>
      </w:r>
      <w:r w:rsidRPr="000359D0">
        <w:rPr>
          <w:noProof/>
        </w:rPr>
        <w:t>writing</w:t>
      </w:r>
      <w:r w:rsidR="000359D0" w:rsidRPr="000359D0">
        <w:rPr>
          <w:noProof/>
        </w:rPr>
        <w:t>,</w:t>
      </w:r>
      <w:r>
        <w:t xml:space="preserve"> and academic formatting to deliver information that supports an argumentative thesis statement.</w:t>
      </w:r>
    </w:p>
    <w:p w14:paraId="3A3C7185" w14:textId="77777777" w:rsidR="00C47DC1" w:rsidRPr="0009409F" w:rsidRDefault="00906598" w:rsidP="0009409F">
      <w:pPr>
        <w:pStyle w:val="BodyText"/>
        <w:spacing w:before="100" w:line="276" w:lineRule="auto"/>
        <w:ind w:right="187"/>
        <w:jc w:val="both"/>
      </w:pPr>
      <w:r>
        <w:lastRenderedPageBreak/>
        <w:t>Qualitative and quantitative research is used to answer questions and solve problems. Most likely, you will be using only qualitative research once you select a topic related to your field of interest; next, you will create questions to be answered through field research, which provide necessary primary source material (known as data), to support assumptions based on your thesis statement. This sounds very convoluted, but as you work through this project, you will find a rational structure to enable you to successfully complete this project.</w:t>
      </w:r>
    </w:p>
    <w:p w14:paraId="3BDBD528" w14:textId="77777777" w:rsidR="00C47DC1" w:rsidRDefault="00906598" w:rsidP="0009409F">
      <w:pPr>
        <w:pStyle w:val="BodyText"/>
        <w:spacing w:before="100"/>
        <w:jc w:val="both"/>
      </w:pPr>
      <w:r>
        <w:t>The structure of this Capstone is based on APA format.</w:t>
      </w:r>
    </w:p>
    <w:p w14:paraId="7B8D3133" w14:textId="77777777" w:rsidR="0009409F" w:rsidRDefault="0009409F" w:rsidP="006150F3">
      <w:pPr>
        <w:pStyle w:val="BodyText"/>
        <w:jc w:val="both"/>
      </w:pPr>
    </w:p>
    <w:p w14:paraId="72A57147" w14:textId="77777777" w:rsidR="0009409F" w:rsidRDefault="0009409F" w:rsidP="006150F3">
      <w:pPr>
        <w:pStyle w:val="BodyText"/>
        <w:jc w:val="both"/>
      </w:pPr>
      <w:r>
        <w:rPr>
          <w:noProof/>
        </w:rPr>
        <mc:AlternateContent>
          <mc:Choice Requires="wps">
            <w:drawing>
              <wp:anchor distT="0" distB="0" distL="0" distR="0" simplePos="0" relativeHeight="48" behindDoc="0" locked="0" layoutInCell="1" allowOverlap="1" wp14:anchorId="0511F16E" wp14:editId="1C67C462">
                <wp:simplePos x="0" y="0"/>
                <wp:positionH relativeFrom="margin">
                  <wp:align>left</wp:align>
                </wp:positionH>
                <wp:positionV relativeFrom="paragraph">
                  <wp:posOffset>288743</wp:posOffset>
                </wp:positionV>
                <wp:extent cx="5961380" cy="273050"/>
                <wp:effectExtent l="0" t="0" r="1270" b="0"/>
                <wp:wrapTopAndBottom/>
                <wp:docPr id="1057" name="Text Box 1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138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49E040" w14:textId="77777777" w:rsidR="00921F27" w:rsidRDefault="00921F27">
                            <w:pPr>
                              <w:spacing w:before="57"/>
                              <w:ind w:left="88"/>
                              <w:rPr>
                                <w:rFonts w:ascii="Calibri"/>
                              </w:rPr>
                            </w:pPr>
                            <w:bookmarkStart w:id="9" w:name="What_is_APA_format?"/>
                            <w:bookmarkEnd w:id="9"/>
                            <w:r>
                              <w:rPr>
                                <w:rFonts w:ascii="Calibri"/>
                              </w:rPr>
                              <w:t>WHAT IS APA FORM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1F16E" id="Text Box 1041" o:spid="_x0000_s1028" type="#_x0000_t202" style="position:absolute;left:0;text-align:left;margin-left:0;margin-top:22.75pt;width:469.4pt;height:21.5pt;z-index:4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" fillcolor="#dbe5f1" stroked="f">
                <v:textbox inset="0,0,0,0">
                  <w:txbxContent>
                    <w:p w14:paraId="3349E040" w14:textId="77777777" w:rsidR="00921F27" w:rsidRDefault="00921F27">
                      <w:pPr>
                        <w:spacing w:before="57"/>
                        <w:ind w:left="88"/>
                        <w:rPr>
                          <w:rFonts w:ascii="Calibri"/>
                        </w:rPr>
                      </w:pPr>
                      <w:bookmarkStart w:id="10" w:name="What_is_APA_format?"/>
                      <w:bookmarkEnd w:id="10"/>
                      <w:r>
                        <w:rPr>
                          <w:rFonts w:ascii="Calibri"/>
                        </w:rPr>
                        <w:t>WHAT IS APA FORMAT?</w:t>
                      </w:r>
                    </w:p>
                  </w:txbxContent>
                </v:textbox>
                <w10:wrap type="topAndBottom" anchorx="margin"/>
              </v:shape>
            </w:pict>
          </mc:Fallback>
        </mc:AlternateContent>
      </w:r>
    </w:p>
    <w:p w14:paraId="4FF7A575" w14:textId="77777777" w:rsidR="00C47DC1" w:rsidRPr="0009409F" w:rsidRDefault="00906598" w:rsidP="0009409F">
      <w:pPr>
        <w:pStyle w:val="BodyText"/>
        <w:spacing w:before="100" w:line="276" w:lineRule="auto"/>
        <w:ind w:right="187"/>
        <w:jc w:val="both"/>
      </w:pPr>
      <w:r>
        <w:t>APA style does not involve writing style; instead, it refers to American Psychological Association’s editorial style used to provide consistency in formatting articles, documents, and books. Originally developed for psychology materials published in journals and books, it has been adopted for writings in the behavioral and social sciences. Manuscript rules and guidelines include the</w:t>
      </w:r>
      <w:r>
        <w:rPr>
          <w:spacing w:val="-17"/>
        </w:rPr>
        <w:t xml:space="preserve"> </w:t>
      </w:r>
      <w:r>
        <w:t>following:</w:t>
      </w:r>
    </w:p>
    <w:p w14:paraId="6A934C4C" w14:textId="77777777" w:rsidR="006150F3" w:rsidRDefault="00906598" w:rsidP="002030B3">
      <w:pPr>
        <w:pStyle w:val="ListParagraph"/>
        <w:numPr>
          <w:ilvl w:val="0"/>
          <w:numId w:val="2"/>
        </w:numPr>
        <w:tabs>
          <w:tab w:val="left" w:pos="1980"/>
        </w:tabs>
        <w:spacing w:before="100"/>
        <w:rPr>
          <w:sz w:val="24"/>
        </w:rPr>
      </w:pPr>
      <w:r w:rsidRPr="006150F3">
        <w:rPr>
          <w:sz w:val="24"/>
        </w:rPr>
        <w:t>Punctuation and</w:t>
      </w:r>
      <w:r w:rsidRPr="006150F3">
        <w:rPr>
          <w:spacing w:val="-9"/>
          <w:sz w:val="24"/>
        </w:rPr>
        <w:t xml:space="preserve"> </w:t>
      </w:r>
      <w:r w:rsidRPr="006150F3">
        <w:rPr>
          <w:sz w:val="24"/>
        </w:rPr>
        <w:t>abbreviations</w:t>
      </w:r>
    </w:p>
    <w:p w14:paraId="2FE2F4CC" w14:textId="77777777" w:rsidR="006150F3" w:rsidRDefault="00906598" w:rsidP="002030B3">
      <w:pPr>
        <w:pStyle w:val="ListParagraph"/>
        <w:numPr>
          <w:ilvl w:val="0"/>
          <w:numId w:val="2"/>
        </w:numPr>
        <w:tabs>
          <w:tab w:val="left" w:pos="1980"/>
        </w:tabs>
        <w:rPr>
          <w:sz w:val="24"/>
        </w:rPr>
      </w:pPr>
      <w:r w:rsidRPr="006150F3">
        <w:rPr>
          <w:sz w:val="24"/>
        </w:rPr>
        <w:t>Structural</w:t>
      </w:r>
      <w:r w:rsidRPr="006150F3">
        <w:rPr>
          <w:spacing w:val="-8"/>
          <w:sz w:val="24"/>
        </w:rPr>
        <w:t xml:space="preserve"> </w:t>
      </w:r>
      <w:r w:rsidRPr="006150F3">
        <w:rPr>
          <w:sz w:val="24"/>
        </w:rPr>
        <w:t>formatting</w:t>
      </w:r>
    </w:p>
    <w:p w14:paraId="30D6133F" w14:textId="77777777" w:rsidR="006150F3" w:rsidRDefault="00906598" w:rsidP="002030B3">
      <w:pPr>
        <w:pStyle w:val="ListParagraph"/>
        <w:numPr>
          <w:ilvl w:val="0"/>
          <w:numId w:val="2"/>
        </w:numPr>
        <w:tabs>
          <w:tab w:val="left" w:pos="1980"/>
          <w:tab w:val="left" w:pos="2355"/>
          <w:tab w:val="left" w:pos="2356"/>
        </w:tabs>
        <w:spacing w:before="90"/>
        <w:rPr>
          <w:sz w:val="24"/>
        </w:rPr>
      </w:pPr>
      <w:r w:rsidRPr="006150F3">
        <w:rPr>
          <w:sz w:val="24"/>
        </w:rPr>
        <w:t>Table</w:t>
      </w:r>
      <w:r w:rsidRPr="006150F3">
        <w:rPr>
          <w:spacing w:val="-6"/>
          <w:sz w:val="24"/>
        </w:rPr>
        <w:t xml:space="preserve"> </w:t>
      </w:r>
      <w:r w:rsidR="006150F3" w:rsidRPr="006150F3">
        <w:rPr>
          <w:sz w:val="24"/>
        </w:rPr>
        <w:t>construction</w:t>
      </w:r>
    </w:p>
    <w:p w14:paraId="1FAD2943" w14:textId="77777777" w:rsidR="006150F3" w:rsidRDefault="00906598" w:rsidP="002030B3">
      <w:pPr>
        <w:pStyle w:val="ListParagraph"/>
        <w:numPr>
          <w:ilvl w:val="0"/>
          <w:numId w:val="2"/>
        </w:numPr>
        <w:tabs>
          <w:tab w:val="left" w:pos="1980"/>
          <w:tab w:val="left" w:pos="2355"/>
          <w:tab w:val="left" w:pos="2356"/>
        </w:tabs>
        <w:spacing w:before="90"/>
        <w:rPr>
          <w:sz w:val="24"/>
        </w:rPr>
      </w:pPr>
      <w:r w:rsidRPr="006150F3">
        <w:rPr>
          <w:sz w:val="24"/>
        </w:rPr>
        <w:t>Topic</w:t>
      </w:r>
      <w:r w:rsidRPr="006150F3">
        <w:rPr>
          <w:spacing w:val="-6"/>
          <w:sz w:val="24"/>
        </w:rPr>
        <w:t xml:space="preserve"> </w:t>
      </w:r>
      <w:r w:rsidRPr="006150F3">
        <w:rPr>
          <w:sz w:val="24"/>
        </w:rPr>
        <w:t>headings</w:t>
      </w:r>
    </w:p>
    <w:p w14:paraId="5114ACDB" w14:textId="77777777" w:rsidR="006150F3" w:rsidRDefault="00906598" w:rsidP="002030B3">
      <w:pPr>
        <w:pStyle w:val="ListParagraph"/>
        <w:numPr>
          <w:ilvl w:val="0"/>
          <w:numId w:val="2"/>
        </w:numPr>
        <w:tabs>
          <w:tab w:val="left" w:pos="1980"/>
          <w:tab w:val="left" w:pos="2355"/>
          <w:tab w:val="left" w:pos="2356"/>
        </w:tabs>
        <w:spacing w:before="90"/>
        <w:rPr>
          <w:sz w:val="24"/>
        </w:rPr>
      </w:pPr>
      <w:r w:rsidRPr="006150F3">
        <w:rPr>
          <w:sz w:val="24"/>
        </w:rPr>
        <w:t>In-text</w:t>
      </w:r>
      <w:r w:rsidRPr="006150F3">
        <w:rPr>
          <w:spacing w:val="-9"/>
          <w:sz w:val="24"/>
        </w:rPr>
        <w:t xml:space="preserve"> </w:t>
      </w:r>
      <w:r w:rsidRPr="006150F3">
        <w:rPr>
          <w:sz w:val="24"/>
        </w:rPr>
        <w:t>citations</w:t>
      </w:r>
    </w:p>
    <w:p w14:paraId="21382C45" w14:textId="77777777" w:rsidR="00C47DC1" w:rsidRPr="006150F3" w:rsidRDefault="00906598" w:rsidP="002030B3">
      <w:pPr>
        <w:pStyle w:val="ListParagraph"/>
        <w:numPr>
          <w:ilvl w:val="0"/>
          <w:numId w:val="2"/>
        </w:numPr>
        <w:tabs>
          <w:tab w:val="left" w:pos="1980"/>
          <w:tab w:val="left" w:pos="2355"/>
          <w:tab w:val="left" w:pos="2356"/>
        </w:tabs>
        <w:spacing w:before="90"/>
        <w:rPr>
          <w:sz w:val="24"/>
        </w:rPr>
      </w:pPr>
      <w:r w:rsidRPr="006150F3">
        <w:rPr>
          <w:sz w:val="24"/>
        </w:rPr>
        <w:t>Reference</w:t>
      </w:r>
      <w:r w:rsidRPr="006150F3">
        <w:rPr>
          <w:spacing w:val="-6"/>
          <w:sz w:val="24"/>
        </w:rPr>
        <w:t xml:space="preserve"> </w:t>
      </w:r>
      <w:r w:rsidRPr="006150F3">
        <w:rPr>
          <w:sz w:val="24"/>
        </w:rPr>
        <w:t>citations</w:t>
      </w:r>
    </w:p>
    <w:p w14:paraId="03071D53" w14:textId="77777777" w:rsidR="00307899" w:rsidRDefault="00906598" w:rsidP="0009409F">
      <w:pPr>
        <w:pStyle w:val="BodyText"/>
        <w:tabs>
          <w:tab w:val="left" w:pos="450"/>
          <w:tab w:val="left" w:pos="9270"/>
        </w:tabs>
        <w:spacing w:before="48" w:line="276" w:lineRule="auto"/>
        <w:ind w:left="360"/>
      </w:pPr>
      <w:r>
        <w:t>(</w:t>
      </w:r>
      <w:r w:rsidR="006150F3">
        <w:t xml:space="preserve">Refer to Purdue University’s OWL website: </w:t>
      </w:r>
      <w:hyperlink r:id="rId13">
        <w:r>
          <w:rPr>
            <w:color w:val="0000FF"/>
            <w:u w:val="single" w:color="0000FF"/>
          </w:rPr>
          <w:t>https://owl.english.purdue.edu/owl/</w:t>
        </w:r>
      </w:hyperlink>
      <w:r>
        <w:t>)</w:t>
      </w:r>
    </w:p>
    <w:p w14:paraId="42FCACDA" w14:textId="77777777" w:rsidR="0009409F" w:rsidRDefault="0009409F" w:rsidP="0009409F">
      <w:pPr>
        <w:pStyle w:val="BodyText"/>
        <w:tabs>
          <w:tab w:val="left" w:pos="450"/>
          <w:tab w:val="left" w:pos="9270"/>
        </w:tabs>
        <w:spacing w:before="48" w:line="276" w:lineRule="auto"/>
      </w:pPr>
    </w:p>
    <w:p w14:paraId="72800DC6" w14:textId="77777777" w:rsidR="0009409F" w:rsidRDefault="0009409F" w:rsidP="0009409F">
      <w:pPr>
        <w:pStyle w:val="BodyText"/>
        <w:tabs>
          <w:tab w:val="left" w:pos="450"/>
          <w:tab w:val="left" w:pos="9270"/>
        </w:tabs>
        <w:spacing w:before="48" w:line="276" w:lineRule="auto"/>
      </w:pPr>
    </w:p>
    <w:p w14:paraId="359D48F6" w14:textId="77777777" w:rsidR="00C47DC1" w:rsidRPr="0009409F" w:rsidRDefault="00942621" w:rsidP="000639BE">
      <w:pPr>
        <w:pStyle w:val="BodyText"/>
        <w:spacing w:line="276" w:lineRule="auto"/>
      </w:pPr>
      <w:r>
        <w:rPr>
          <w:noProof/>
        </w:rPr>
        <mc:AlternateContent>
          <mc:Choice Requires="wps">
            <w:drawing>
              <wp:anchor distT="0" distB="0" distL="0" distR="0" simplePos="0" relativeHeight="72" behindDoc="0" locked="0" layoutInCell="1" allowOverlap="1" wp14:anchorId="53E598A6" wp14:editId="2A1E0939">
                <wp:simplePos x="0" y="0"/>
                <wp:positionH relativeFrom="margin">
                  <wp:align>left</wp:align>
                </wp:positionH>
                <wp:positionV relativeFrom="paragraph">
                  <wp:posOffset>4445</wp:posOffset>
                </wp:positionV>
                <wp:extent cx="5965825" cy="273050"/>
                <wp:effectExtent l="0" t="0" r="0" b="0"/>
                <wp:wrapTopAndBottom/>
                <wp:docPr id="1056" name="Text Box 10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E62B1" w14:textId="77777777" w:rsidR="00921F27" w:rsidRDefault="00921F27" w:rsidP="00E4245F">
                            <w:pPr>
                              <w:tabs>
                                <w:tab w:val="left" w:pos="450"/>
                              </w:tabs>
                              <w:spacing w:before="57"/>
                              <w:ind w:right="28"/>
                              <w:jc w:val="center"/>
                              <w:rPr>
                                <w:rFonts w:ascii="Calibri"/>
                                <w:b/>
                              </w:rPr>
                            </w:pPr>
                            <w:bookmarkStart w:id="11" w:name="COURSE_OBJECTIVES"/>
                            <w:bookmarkStart w:id="12" w:name="_bookmark3"/>
                            <w:bookmarkEnd w:id="11"/>
                            <w:bookmarkEnd w:id="12"/>
                            <w:r>
                              <w:rPr>
                                <w:rFonts w:ascii="Calibri"/>
                                <w:b/>
                                <w:color w:val="FFFFFF"/>
                              </w:rPr>
                              <w:t>COURSE OBJECTIV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598A6" id="Text Box 1040" o:spid="_x0000_s1029" type="#_x0000_t202" style="position:absolute;margin-left:0;margin-top:.35pt;width:469.75pt;height:21.5pt;z-index: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" fillcolor="#4f81bd" stroked="f">
                <v:textbox inset="0,0,0,0">
                  <w:txbxContent>
                    <w:p w14:paraId="320E62B1" w14:textId="77777777" w:rsidR="00921F27" w:rsidRDefault="00921F27" w:rsidP="00E4245F">
                      <w:pPr>
                        <w:tabs>
                          <w:tab w:val="left" w:pos="450"/>
                        </w:tabs>
                        <w:spacing w:before="57"/>
                        <w:ind w:right="28"/>
                        <w:jc w:val="center"/>
                        <w:rPr>
                          <w:rFonts w:ascii="Calibri"/>
                          <w:b/>
                        </w:rPr>
                      </w:pPr>
                      <w:bookmarkStart w:id="13" w:name="COURSE_OBJECTIVES"/>
                      <w:bookmarkStart w:id="14" w:name="_bookmark3"/>
                      <w:bookmarkEnd w:id="13"/>
                      <w:bookmarkEnd w:id="14"/>
                      <w:r>
                        <w:rPr>
                          <w:rFonts w:ascii="Calibri"/>
                          <w:b/>
                          <w:color w:val="FFFFFF"/>
                        </w:rPr>
                        <w:t>COURSE OBJECTIVES</w:t>
                      </w:r>
                    </w:p>
                  </w:txbxContent>
                </v:textbox>
                <w10:wrap type="topAndBottom" anchorx="margin"/>
              </v:shape>
            </w:pict>
          </mc:Fallback>
        </mc:AlternateContent>
      </w:r>
      <w:r w:rsidR="00906598">
        <w:t>After completing this course, you should be able to</w:t>
      </w:r>
    </w:p>
    <w:p w14:paraId="6E04CBB9" w14:textId="77777777" w:rsidR="006150F3" w:rsidRDefault="00906598" w:rsidP="000639BE">
      <w:pPr>
        <w:pStyle w:val="BodyText"/>
        <w:numPr>
          <w:ilvl w:val="0"/>
          <w:numId w:val="58"/>
        </w:numPr>
        <w:spacing w:before="240" w:line="276" w:lineRule="auto"/>
      </w:pPr>
      <w:r>
        <w:t>Determine an issue, problem, information gap, or creative endeavor in your field of</w:t>
      </w:r>
      <w:r>
        <w:rPr>
          <w:spacing w:val="-9"/>
        </w:rPr>
        <w:t xml:space="preserve"> </w:t>
      </w:r>
      <w:r>
        <w:t>inquiry;</w:t>
      </w:r>
    </w:p>
    <w:p w14:paraId="4908678D" w14:textId="77777777" w:rsidR="006150F3" w:rsidRDefault="00906598" w:rsidP="000639BE">
      <w:pPr>
        <w:pStyle w:val="BodyText"/>
        <w:numPr>
          <w:ilvl w:val="0"/>
          <w:numId w:val="58"/>
        </w:numPr>
        <w:spacing w:line="276" w:lineRule="auto"/>
      </w:pPr>
      <w:r w:rsidRPr="006150F3">
        <w:t>Demonstrate proficiency as an independent learner and critical thinker;</w:t>
      </w:r>
    </w:p>
    <w:p w14:paraId="62796310" w14:textId="77777777" w:rsidR="006150F3" w:rsidRDefault="00906598" w:rsidP="000639BE">
      <w:pPr>
        <w:pStyle w:val="BodyText"/>
        <w:numPr>
          <w:ilvl w:val="0"/>
          <w:numId w:val="58"/>
        </w:numPr>
        <w:spacing w:line="276" w:lineRule="auto"/>
      </w:pPr>
      <w:r w:rsidRPr="006150F3">
        <w:t xml:space="preserve">Apply research and analysis techniques to the explanation and resolution of an information gap, issue, or problem, by studying or creating a project in your </w:t>
      </w:r>
      <w:r w:rsidRPr="006150F3">
        <w:lastRenderedPageBreak/>
        <w:t>respective</w:t>
      </w:r>
      <w:r w:rsidRPr="006150F3">
        <w:rPr>
          <w:spacing w:val="-19"/>
        </w:rPr>
        <w:t xml:space="preserve"> </w:t>
      </w:r>
      <w:r w:rsidRPr="006150F3">
        <w:t>field;</w:t>
      </w:r>
    </w:p>
    <w:p w14:paraId="65DA4AA8" w14:textId="77777777" w:rsidR="006150F3" w:rsidRDefault="00906598" w:rsidP="000639BE">
      <w:pPr>
        <w:pStyle w:val="BodyText"/>
        <w:numPr>
          <w:ilvl w:val="0"/>
          <w:numId w:val="58"/>
        </w:numPr>
        <w:spacing w:line="276" w:lineRule="auto"/>
      </w:pPr>
      <w:r w:rsidRPr="006150F3">
        <w:t>Design a project based on theory and knowledge from courses in your field of</w:t>
      </w:r>
      <w:r w:rsidRPr="006150F3">
        <w:rPr>
          <w:spacing w:val="-9"/>
        </w:rPr>
        <w:t xml:space="preserve"> </w:t>
      </w:r>
      <w:r w:rsidRPr="006150F3">
        <w:t>study;</w:t>
      </w:r>
    </w:p>
    <w:p w14:paraId="026EF3D0" w14:textId="77777777" w:rsidR="006150F3" w:rsidRDefault="00906598" w:rsidP="000639BE">
      <w:pPr>
        <w:pStyle w:val="BodyText"/>
        <w:numPr>
          <w:ilvl w:val="0"/>
          <w:numId w:val="58"/>
        </w:numPr>
        <w:spacing w:line="276" w:lineRule="auto"/>
      </w:pPr>
      <w:r w:rsidRPr="006150F3">
        <w:t>Synthesize the parts of research to produce a comprehensive, valid result in a concrete</w:t>
      </w:r>
      <w:r w:rsidRPr="006150F3">
        <w:rPr>
          <w:spacing w:val="-6"/>
        </w:rPr>
        <w:t xml:space="preserve"> </w:t>
      </w:r>
      <w:r w:rsidRPr="006150F3">
        <w:t>format;</w:t>
      </w:r>
    </w:p>
    <w:p w14:paraId="758C31CD" w14:textId="77777777" w:rsidR="006150F3" w:rsidRDefault="00906598" w:rsidP="000639BE">
      <w:pPr>
        <w:pStyle w:val="BodyText"/>
        <w:numPr>
          <w:ilvl w:val="0"/>
          <w:numId w:val="58"/>
        </w:numPr>
        <w:spacing w:line="276" w:lineRule="auto"/>
      </w:pPr>
      <w:r w:rsidRPr="006150F3">
        <w:t>Reach conclusions through use of external resources that reflect knowledge;</w:t>
      </w:r>
    </w:p>
    <w:p w14:paraId="1E5F6B01" w14:textId="77777777" w:rsidR="006150F3" w:rsidRDefault="00906598" w:rsidP="000639BE">
      <w:pPr>
        <w:pStyle w:val="BodyText"/>
        <w:numPr>
          <w:ilvl w:val="0"/>
          <w:numId w:val="58"/>
        </w:numPr>
        <w:spacing w:line="276" w:lineRule="auto"/>
      </w:pPr>
      <w:r w:rsidRPr="006150F3">
        <w:t>Apply all elements of scholarly assignment to all five chapters of the written document, utilizing Standard Academic English and APA documentation (for only the creative portion of a literary, art, or music project, use MLA documentation format, if applicable);</w:t>
      </w:r>
    </w:p>
    <w:p w14:paraId="5CD2C689" w14:textId="77777777" w:rsidR="000639BE" w:rsidRDefault="00906598" w:rsidP="000639BE">
      <w:pPr>
        <w:pStyle w:val="BodyText"/>
        <w:numPr>
          <w:ilvl w:val="0"/>
          <w:numId w:val="58"/>
        </w:numPr>
        <w:spacing w:line="276" w:lineRule="auto"/>
      </w:pPr>
      <w:r w:rsidRPr="006150F3">
        <w:t>Present an ethically responsible final project in an academic, professional format, as a bridge to your future</w:t>
      </w:r>
      <w:r w:rsidR="009666C2">
        <w:t xml:space="preserve"> </w:t>
      </w:r>
      <w:r w:rsidRPr="006150F3">
        <w:t>work/employment;</w:t>
      </w:r>
    </w:p>
    <w:p w14:paraId="7B1F71EC" w14:textId="30E85A09" w:rsidR="00C47DC1" w:rsidRPr="0091363D" w:rsidRDefault="00906598" w:rsidP="000639BE">
      <w:pPr>
        <w:pStyle w:val="BodyText"/>
        <w:numPr>
          <w:ilvl w:val="0"/>
          <w:numId w:val="58"/>
        </w:numPr>
        <w:spacing w:line="276" w:lineRule="auto"/>
        <w:sectPr w:rsidR="00C47DC1" w:rsidRPr="0091363D" w:rsidSect="00906598">
          <w:headerReference w:type="default" r:id="rId14"/>
          <w:pgSz w:w="12240" w:h="15840"/>
          <w:pgMar w:top="1440" w:right="1440" w:bottom="1440" w:left="1440" w:header="1036" w:footer="0" w:gutter="0"/>
          <w:paperSrc w:first="15" w:other="15"/>
          <w:cols w:space="720"/>
        </w:sectPr>
      </w:pPr>
      <w:r w:rsidRPr="0091363D">
        <w:t>Demonstrate comprehension of globally diverse</w:t>
      </w:r>
      <w:r w:rsidRPr="000639BE">
        <w:rPr>
          <w:spacing w:val="-21"/>
        </w:rPr>
        <w:t xml:space="preserve"> </w:t>
      </w:r>
      <w:r w:rsidRPr="0091363D">
        <w:t>perspectives.</w:t>
      </w:r>
    </w:p>
    <w:p w14:paraId="0062743B" w14:textId="77777777" w:rsidR="00C47DC1" w:rsidRDefault="00942621" w:rsidP="006150F3">
      <w:pPr>
        <w:pStyle w:val="Heading1"/>
        <w:spacing w:line="276" w:lineRule="auto"/>
        <w:ind w:left="0" w:right="193"/>
        <w:jc w:val="center"/>
      </w:pPr>
      <w:bookmarkStart w:id="15" w:name="_bookmark4"/>
      <w:bookmarkEnd w:id="15"/>
      <w:r>
        <w:rPr>
          <w:noProof/>
        </w:rPr>
        <w:lastRenderedPageBreak/>
        <mc:AlternateContent>
          <mc:Choice Requires="wps">
            <w:drawing>
              <wp:anchor distT="0" distB="0" distL="0" distR="0" simplePos="0" relativeHeight="96" behindDoc="0" locked="0" layoutInCell="1" allowOverlap="1" wp14:anchorId="5D549F48" wp14:editId="126F6341">
                <wp:simplePos x="0" y="0"/>
                <wp:positionH relativeFrom="page">
                  <wp:posOffset>910590</wp:posOffset>
                </wp:positionH>
                <wp:positionV relativeFrom="paragraph">
                  <wp:posOffset>570865</wp:posOffset>
                </wp:positionV>
                <wp:extent cx="5965190" cy="273050"/>
                <wp:effectExtent l="0" t="0" r="1270" b="3810"/>
                <wp:wrapTopAndBottom/>
                <wp:docPr id="1055" name="Text Box 10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E3FB30" w14:textId="77777777" w:rsidR="00921F27" w:rsidRDefault="00921F27" w:rsidP="008C210C">
                            <w:pPr>
                              <w:spacing w:before="57"/>
                              <w:jc w:val="center"/>
                              <w:rPr>
                                <w:rFonts w:ascii="Calibri"/>
                                <w:b/>
                              </w:rPr>
                            </w:pPr>
                            <w:bookmarkStart w:id="16" w:name="Kinds_of_Research_Design"/>
                            <w:bookmarkStart w:id="17" w:name="_bookmark5"/>
                            <w:bookmarkEnd w:id="16"/>
                            <w:bookmarkEnd w:id="17"/>
                            <w:r>
                              <w:rPr>
                                <w:rFonts w:ascii="Calibri"/>
                                <w:b/>
                                <w:color w:val="FFFFFF"/>
                              </w:rPr>
                              <w:t>KINDS OF RESEARCH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49F48" id="Text Box 1039" o:spid="_x0000_s1030" type="#_x0000_t202" style="position:absolute;left:0;text-align:left;margin-left:71.7pt;margin-top:44.95pt;width:469.7pt;height:21.5pt;z-index: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" fillcolor="#4f81bd" stroked="f">
                <v:textbox inset="0,0,0,0">
                  <w:txbxContent>
                    <w:p w14:paraId="55E3FB30" w14:textId="77777777" w:rsidR="00921F27" w:rsidRDefault="00921F27" w:rsidP="008C210C">
                      <w:pPr>
                        <w:spacing w:before="57"/>
                        <w:jc w:val="center"/>
                        <w:rPr>
                          <w:rFonts w:ascii="Calibri"/>
                          <w:b/>
                        </w:rPr>
                      </w:pPr>
                      <w:bookmarkStart w:id="18" w:name="Kinds_of_Research_Design"/>
                      <w:bookmarkStart w:id="19" w:name="_bookmark5"/>
                      <w:bookmarkEnd w:id="18"/>
                      <w:bookmarkEnd w:id="19"/>
                      <w:r>
                        <w:rPr>
                          <w:rFonts w:ascii="Calibri"/>
                          <w:b/>
                          <w:color w:val="FFFFFF"/>
                        </w:rPr>
                        <w:t>KINDS OF RESEARCH DESIGN</w:t>
                      </w:r>
                    </w:p>
                  </w:txbxContent>
                </v:textbox>
                <w10:wrap type="topAndBottom" anchorx="page"/>
              </v:shape>
            </w:pict>
          </mc:Fallback>
        </mc:AlternateContent>
      </w:r>
      <w:r w:rsidR="00906598">
        <w:rPr>
          <w:color w:val="4F81BD"/>
        </w:rPr>
        <w:t>SELECTING RESEARCH METHODOLOGY</w:t>
      </w:r>
    </w:p>
    <w:p w14:paraId="5C11BAE5" w14:textId="77777777" w:rsidR="00C47DC1" w:rsidRDefault="00942621">
      <w:pPr>
        <w:pStyle w:val="BodyText"/>
        <w:rPr>
          <w:rFonts w:ascii="Calibri"/>
          <w:sz w:val="18"/>
        </w:rPr>
      </w:pPr>
      <w:r>
        <w:rPr>
          <w:noProof/>
        </w:rPr>
        <mc:AlternateContent>
          <mc:Choice Requires="wps">
            <w:drawing>
              <wp:anchor distT="0" distB="0" distL="0" distR="0" simplePos="0" relativeHeight="120" behindDoc="0" locked="0" layoutInCell="1" allowOverlap="1" wp14:anchorId="563F5CC6" wp14:editId="57D6FF8E">
                <wp:simplePos x="0" y="0"/>
                <wp:positionH relativeFrom="page">
                  <wp:posOffset>910590</wp:posOffset>
                </wp:positionH>
                <wp:positionV relativeFrom="paragraph">
                  <wp:posOffset>524510</wp:posOffset>
                </wp:positionV>
                <wp:extent cx="5965190" cy="273050"/>
                <wp:effectExtent l="0" t="0" r="1270" b="0"/>
                <wp:wrapTopAndBottom/>
                <wp:docPr id="1054" name="Text Box 1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A40F39" w14:textId="77777777" w:rsidR="00921F27" w:rsidRDefault="00921F27" w:rsidP="00E4245F">
                            <w:pPr>
                              <w:spacing w:before="57"/>
                              <w:ind w:left="88"/>
                              <w:rPr>
                                <w:rFonts w:ascii="Calibri"/>
                              </w:rPr>
                            </w:pPr>
                            <w:bookmarkStart w:id="20" w:name="Types_of_Research"/>
                            <w:bookmarkEnd w:id="20"/>
                            <w:r>
                              <w:rPr>
                                <w:rFonts w:ascii="Calibri"/>
                              </w:rPr>
                              <w:t>TYPES OF RESEAR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F5CC6" id="Text Box 1038" o:spid="_x0000_s1031" type="#_x0000_t202" style="position:absolute;margin-left:71.7pt;margin-top:41.3pt;width:469.7pt;height:21.5pt;z-index: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" fillcolor="#dbe5f1" stroked="f">
                <v:textbox inset="0,0,0,0">
                  <w:txbxContent>
                    <w:p w14:paraId="6FA40F39" w14:textId="77777777" w:rsidR="00921F27" w:rsidRDefault="00921F27" w:rsidP="00E4245F">
                      <w:pPr>
                        <w:spacing w:before="57"/>
                        <w:ind w:left="88"/>
                        <w:rPr>
                          <w:rFonts w:ascii="Calibri"/>
                        </w:rPr>
                      </w:pPr>
                      <w:bookmarkStart w:id="21" w:name="Types_of_Research"/>
                      <w:bookmarkEnd w:id="21"/>
                      <w:r>
                        <w:rPr>
                          <w:rFonts w:ascii="Calibri"/>
                        </w:rPr>
                        <w:t>TYPES OF RESEARCH</w:t>
                      </w:r>
                    </w:p>
                  </w:txbxContent>
                </v:textbox>
                <w10:wrap type="topAndBottom" anchorx="page"/>
              </v:shape>
            </w:pict>
          </mc:Fallback>
        </mc:AlternateContent>
      </w:r>
    </w:p>
    <w:p w14:paraId="2F3BDDA1" w14:textId="77777777" w:rsidR="006150F3" w:rsidRPr="0009409F" w:rsidRDefault="008C210C" w:rsidP="0009409F">
      <w:pPr>
        <w:pStyle w:val="BodyText"/>
        <w:spacing w:before="100"/>
        <w:jc w:val="center"/>
      </w:pPr>
      <w:r w:rsidRPr="008C210C">
        <w:t>Two types of research are typical for studies: Quantitative and Qualitative</w:t>
      </w:r>
    </w:p>
    <w:p w14:paraId="26B223B6" w14:textId="789F7201" w:rsidR="00C47DC1" w:rsidRPr="0009409F" w:rsidRDefault="00906598" w:rsidP="0009409F">
      <w:pPr>
        <w:pStyle w:val="BodyText"/>
        <w:spacing w:beforeLines="100" w:before="240" w:line="276" w:lineRule="auto"/>
        <w:ind w:right="190"/>
        <w:jc w:val="both"/>
      </w:pPr>
      <w:r>
        <w:rPr>
          <w:color w:val="595958"/>
          <w:spacing w:val="8"/>
        </w:rPr>
        <w:t>QUANTITATIVE RESEARCH</w:t>
      </w:r>
      <w:r>
        <w:rPr>
          <w:color w:val="244061"/>
          <w:spacing w:val="8"/>
        </w:rPr>
        <w:t xml:space="preserve">: </w:t>
      </w:r>
      <w:r>
        <w:t>This type of researc</w:t>
      </w:r>
      <w:r w:rsidR="008C210C">
        <w:t xml:space="preserve">h is mainly experimental and is </w:t>
      </w:r>
      <w:r>
        <w:t xml:space="preserve">usually applied in the natural sciences. They take the form of experimental and quasi-experimental research that reflects cause/effect relationships. Experimental research entails having a control group and an experimental group where the researcher designs a treatment and provides that for the experimental group, whereas the control group does not make use of a treatment. For example, the study question may be the following: </w:t>
      </w:r>
      <w:r>
        <w:rPr>
          <w:i/>
        </w:rPr>
        <w:t xml:space="preserve">What impact does computer technology have on the quality of syntax and mechanics of high school students’ persuasive essays? </w:t>
      </w:r>
      <w:r>
        <w:t>(</w:t>
      </w:r>
      <w:bookmarkStart w:id="22" w:name="_GoBack"/>
      <w:bookmarkEnd w:id="22"/>
      <w:r w:rsidR="00C04642">
        <w:t>Hadid</w:t>
      </w:r>
      <w:r>
        <w:t xml:space="preserve"> 1987). The experimental group writes using computers, while the control group writes using pen and paper. This study reflects the hypothesis that there is a diffe</w:t>
      </w:r>
      <w:r w:rsidR="008C210C">
        <w:t xml:space="preserve">rence between the two types of </w:t>
      </w:r>
      <w:r>
        <w:t>writing processes. An educator may then compare the computer- generated product to the hand written work, using mathematical manipulation to reach conclusions and make</w:t>
      </w:r>
      <w:r>
        <w:rPr>
          <w:spacing w:val="-18"/>
        </w:rPr>
        <w:t xml:space="preserve"> </w:t>
      </w:r>
      <w:r>
        <w:t>predictions.</w:t>
      </w:r>
    </w:p>
    <w:p w14:paraId="1B10B5C4" w14:textId="77777777" w:rsidR="00C47DC1" w:rsidRDefault="00906598" w:rsidP="0009409F">
      <w:pPr>
        <w:pStyle w:val="BodyText"/>
        <w:spacing w:beforeLines="100" w:before="240" w:line="276" w:lineRule="auto"/>
        <w:ind w:right="187"/>
        <w:jc w:val="both"/>
      </w:pPr>
      <w:r>
        <w:rPr>
          <w:color w:val="595958"/>
          <w:spacing w:val="8"/>
        </w:rPr>
        <w:t xml:space="preserve">QUALITATIVE RESEARCH: </w:t>
      </w:r>
      <w:r>
        <w:t xml:space="preserve">You will </w:t>
      </w:r>
      <w:r w:rsidR="008C210C">
        <w:t xml:space="preserve">most likely be engaged in only </w:t>
      </w:r>
      <w:r>
        <w:t xml:space="preserve">a </w:t>
      </w:r>
      <w:r>
        <w:rPr>
          <w:u w:val="single"/>
        </w:rPr>
        <w:t xml:space="preserve">qualitative research </w:t>
      </w:r>
      <w:r>
        <w:t>study, which does not involve the hypothesis or any kinds of experiments, as found in quantitative research. A study of this nature will enable you to understand and interpret elements of the world around you through investigating other people’s perceptions and experiences. You are interested in understanding an event, a setting, a group of people, a form of behavior or developing something new that</w:t>
      </w:r>
      <w:r w:rsidR="008C210C">
        <w:t xml:space="preserve"> </w:t>
      </w:r>
      <w:r>
        <w:t xml:space="preserve">can, in some way, enhance knowledge or improve the living experience of the members of your audience. The purpose is to find the </w:t>
      </w:r>
      <w:r>
        <w:rPr>
          <w:i/>
        </w:rPr>
        <w:t xml:space="preserve">why </w:t>
      </w:r>
      <w:r>
        <w:t xml:space="preserve">and </w:t>
      </w:r>
      <w:r>
        <w:rPr>
          <w:i/>
        </w:rPr>
        <w:t xml:space="preserve">how </w:t>
      </w:r>
      <w:r>
        <w:t xml:space="preserve">of a problem or question, not just the </w:t>
      </w:r>
      <w:r>
        <w:rPr>
          <w:i/>
        </w:rPr>
        <w:t>what</w:t>
      </w:r>
      <w:r>
        <w:t xml:space="preserve">, </w:t>
      </w:r>
      <w:r>
        <w:rPr>
          <w:i/>
        </w:rPr>
        <w:t>who</w:t>
      </w:r>
      <w:r>
        <w:t>, or</w:t>
      </w:r>
      <w:r>
        <w:rPr>
          <w:spacing w:val="-13"/>
        </w:rPr>
        <w:t xml:space="preserve"> </w:t>
      </w:r>
      <w:r>
        <w:rPr>
          <w:i/>
        </w:rPr>
        <w:t>when</w:t>
      </w:r>
      <w:r>
        <w:t>.</w:t>
      </w:r>
    </w:p>
    <w:p w14:paraId="6B19DFF7" w14:textId="77777777" w:rsidR="00C47DC1" w:rsidRDefault="00942621">
      <w:pPr>
        <w:pStyle w:val="BodyText"/>
        <w:spacing w:before="1"/>
        <w:rPr>
          <w:sz w:val="21"/>
        </w:rPr>
      </w:pPr>
      <w:r>
        <w:rPr>
          <w:noProof/>
        </w:rPr>
        <mc:AlternateContent>
          <mc:Choice Requires="wps">
            <w:drawing>
              <wp:anchor distT="0" distB="0" distL="0" distR="0" simplePos="0" relativeHeight="144" behindDoc="0" locked="0" layoutInCell="1" allowOverlap="1" wp14:anchorId="6E16CC71" wp14:editId="7BADED6E">
                <wp:simplePos x="0" y="0"/>
                <wp:positionH relativeFrom="page">
                  <wp:posOffset>910590</wp:posOffset>
                </wp:positionH>
                <wp:positionV relativeFrom="paragraph">
                  <wp:posOffset>196215</wp:posOffset>
                </wp:positionV>
                <wp:extent cx="5965190" cy="271780"/>
                <wp:effectExtent l="0" t="0" r="1270" b="0"/>
                <wp:wrapTopAndBottom/>
                <wp:docPr id="1053"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2717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00AE6" w14:textId="77777777" w:rsidR="00921F27" w:rsidRDefault="00921F27" w:rsidP="008C210C">
                            <w:pPr>
                              <w:tabs>
                                <w:tab w:val="left" w:pos="1800"/>
                              </w:tabs>
                              <w:spacing w:before="57"/>
                              <w:jc w:val="center"/>
                              <w:rPr>
                                <w:rFonts w:ascii="Calibri"/>
                                <w:b/>
                              </w:rPr>
                            </w:pPr>
                            <w:bookmarkStart w:id="23" w:name="KINDS_of_Qualitative_Research_Design"/>
                            <w:bookmarkStart w:id="24" w:name="_bookmark6"/>
                            <w:bookmarkEnd w:id="23"/>
                            <w:bookmarkEnd w:id="24"/>
                            <w:r>
                              <w:rPr>
                                <w:rFonts w:ascii="Calibri"/>
                                <w:b/>
                                <w:color w:val="FFFFFF"/>
                              </w:rPr>
                              <w:t>KINDS OF QUALITATIVE RESEARCH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6CC71" id="Text Box 1037" o:spid="_x0000_s1032" type="#_x0000_t202" style="position:absolute;margin-left:71.7pt;margin-top:15.45pt;width:469.7pt;height:21.4pt;z-index: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" fillcolor="#4f81bd" stroked="f">
                <v:textbox inset="0,0,0,0">
                  <w:txbxContent>
                    <w:p w14:paraId="19200AE6" w14:textId="77777777" w:rsidR="00921F27" w:rsidRDefault="00921F27" w:rsidP="008C210C">
                      <w:pPr>
                        <w:tabs>
                          <w:tab w:val="left" w:pos="1800"/>
                        </w:tabs>
                        <w:spacing w:before="57"/>
                        <w:jc w:val="center"/>
                        <w:rPr>
                          <w:rFonts w:ascii="Calibri"/>
                          <w:b/>
                        </w:rPr>
                      </w:pPr>
                      <w:bookmarkStart w:id="25" w:name="KINDS_of_Qualitative_Research_Design"/>
                      <w:bookmarkStart w:id="26" w:name="_bookmark6"/>
                      <w:bookmarkEnd w:id="25"/>
                      <w:bookmarkEnd w:id="26"/>
                      <w:r>
                        <w:rPr>
                          <w:rFonts w:ascii="Calibri"/>
                          <w:b/>
                          <w:color w:val="FFFFFF"/>
                        </w:rPr>
                        <w:t>KINDS OF QUALITATIVE RESEARCH DESIGN</w:t>
                      </w:r>
                    </w:p>
                  </w:txbxContent>
                </v:textbox>
                <w10:wrap type="topAndBottom" anchorx="page"/>
              </v:shape>
            </w:pict>
          </mc:Fallback>
        </mc:AlternateContent>
      </w:r>
    </w:p>
    <w:p w14:paraId="5AB1F6AC" w14:textId="77777777" w:rsidR="00C47DC1" w:rsidRDefault="00906598" w:rsidP="00307899">
      <w:pPr>
        <w:pStyle w:val="BodyText"/>
        <w:spacing w:before="100" w:line="276" w:lineRule="auto"/>
        <w:ind w:right="187"/>
        <w:jc w:val="both"/>
      </w:pPr>
      <w:r>
        <w:t xml:space="preserve">Examine research designs such as case studies, ethnographic research, or action research. Based on the research design, select the appropriate instruments and any </w:t>
      </w:r>
      <w:r>
        <w:lastRenderedPageBreak/>
        <w:t>participants you may need to answer your study questions.</w:t>
      </w:r>
    </w:p>
    <w:p w14:paraId="78510CB5" w14:textId="77777777" w:rsidR="00C47DC1" w:rsidRDefault="00906598" w:rsidP="00307899">
      <w:pPr>
        <w:pStyle w:val="BodyText"/>
        <w:spacing w:before="100" w:line="276" w:lineRule="auto"/>
        <w:ind w:right="192"/>
        <w:jc w:val="both"/>
      </w:pPr>
      <w:r>
        <w:t>If you are a student of business, social sciences, or the arts, consider selecting one of those listed below.</w:t>
      </w:r>
    </w:p>
    <w:p w14:paraId="58616EFE" w14:textId="77777777" w:rsidR="00C47DC1" w:rsidRDefault="00906598" w:rsidP="00307899">
      <w:pPr>
        <w:pStyle w:val="BodyText"/>
        <w:spacing w:before="100" w:line="276" w:lineRule="auto"/>
        <w:ind w:right="189"/>
        <w:jc w:val="both"/>
      </w:pPr>
      <w:r>
        <w:t>There are various types of qualitative studies that relate to a variety of designs. Here are three most popular:</w:t>
      </w:r>
    </w:p>
    <w:p w14:paraId="2CEBEE33" w14:textId="77777777" w:rsidR="0091363D" w:rsidRDefault="0091363D">
      <w:pPr>
        <w:pStyle w:val="BodyText"/>
        <w:spacing w:before="4"/>
        <w:rPr>
          <w:sz w:val="21"/>
        </w:rPr>
      </w:pPr>
    </w:p>
    <w:p w14:paraId="721DF1E4" w14:textId="77777777" w:rsidR="00C47DC1" w:rsidRDefault="00942621">
      <w:pPr>
        <w:pStyle w:val="BodyText"/>
        <w:spacing w:before="4"/>
        <w:rPr>
          <w:sz w:val="21"/>
        </w:rPr>
      </w:pPr>
      <w:r>
        <w:rPr>
          <w:noProof/>
        </w:rPr>
        <mc:AlternateContent>
          <mc:Choice Requires="wps">
            <w:drawing>
              <wp:anchor distT="0" distB="0" distL="0" distR="0" simplePos="0" relativeHeight="168" behindDoc="0" locked="0" layoutInCell="1" allowOverlap="1" wp14:anchorId="5A7A81D5" wp14:editId="28D39F5F">
                <wp:simplePos x="0" y="0"/>
                <wp:positionH relativeFrom="page">
                  <wp:posOffset>909955</wp:posOffset>
                </wp:positionH>
                <wp:positionV relativeFrom="paragraph">
                  <wp:posOffset>198120</wp:posOffset>
                </wp:positionV>
                <wp:extent cx="5953760" cy="271780"/>
                <wp:effectExtent l="0" t="4445" r="3810" b="0"/>
                <wp:wrapTopAndBottom/>
                <wp:docPr id="1052" name="Text Box 10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178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F6C83D" w14:textId="77777777" w:rsidR="00921F27" w:rsidRDefault="00921F27">
                            <w:pPr>
                              <w:spacing w:before="57"/>
                              <w:ind w:left="88"/>
                              <w:rPr>
                                <w:rFonts w:ascii="Calibri"/>
                              </w:rPr>
                            </w:pPr>
                            <w:bookmarkStart w:id="27" w:name="Case_Studies"/>
                            <w:bookmarkEnd w:id="27"/>
                            <w:r>
                              <w:rPr>
                                <w:rFonts w:ascii="Calibri"/>
                              </w:rPr>
                              <w:t>CASE STU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A81D5" id="Text Box 1036" o:spid="_x0000_s1033" type="#_x0000_t202" style="position:absolute;margin-left:71.65pt;margin-top:15.6pt;width:468.8pt;height:21.4pt;z-index: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" fillcolor="#dbe5f1" stroked="f">
                <v:textbox inset="0,0,0,0">
                  <w:txbxContent>
                    <w:p w14:paraId="54F6C83D" w14:textId="77777777" w:rsidR="00921F27" w:rsidRDefault="00921F27">
                      <w:pPr>
                        <w:spacing w:before="57"/>
                        <w:ind w:left="88"/>
                        <w:rPr>
                          <w:rFonts w:ascii="Calibri"/>
                        </w:rPr>
                      </w:pPr>
                      <w:bookmarkStart w:id="28" w:name="Case_Studies"/>
                      <w:bookmarkEnd w:id="28"/>
                      <w:r>
                        <w:rPr>
                          <w:rFonts w:ascii="Calibri"/>
                        </w:rPr>
                        <w:t>CASE STUDIES</w:t>
                      </w:r>
                    </w:p>
                  </w:txbxContent>
                </v:textbox>
                <w10:wrap type="topAndBottom" anchorx="page"/>
              </v:shape>
            </w:pict>
          </mc:Fallback>
        </mc:AlternateContent>
      </w:r>
    </w:p>
    <w:p w14:paraId="01D5B018" w14:textId="77777777" w:rsidR="00307899" w:rsidRDefault="001A6151" w:rsidP="00307899">
      <w:pPr>
        <w:pStyle w:val="BodyText"/>
        <w:spacing w:before="100" w:line="276" w:lineRule="auto"/>
        <w:ind w:right="187"/>
        <w:jc w:val="both"/>
      </w:pPr>
      <w:r>
        <w:rPr>
          <w:color w:val="595958"/>
        </w:rPr>
        <w:t>C</w:t>
      </w:r>
      <w:r w:rsidR="00906598">
        <w:rPr>
          <w:color w:val="595958"/>
        </w:rPr>
        <w:t xml:space="preserve">ASE STUDIES </w:t>
      </w:r>
      <w:r w:rsidR="008C210C">
        <w:t xml:space="preserve">are </w:t>
      </w:r>
      <w:r w:rsidR="00906598">
        <w:t>used to explore, describe, and explain a particular situation, institution, organization, community, or historical event for a particular purpose.</w:t>
      </w:r>
    </w:p>
    <w:p w14:paraId="7DD12A5C" w14:textId="77777777" w:rsidR="00C47DC1" w:rsidRPr="0009409F" w:rsidRDefault="00906598" w:rsidP="0009409F">
      <w:pPr>
        <w:pStyle w:val="BodyText"/>
        <w:spacing w:before="100" w:line="276" w:lineRule="auto"/>
        <w:ind w:right="187"/>
        <w:jc w:val="both"/>
      </w:pPr>
      <w:r>
        <w:t>Examples:</w:t>
      </w:r>
    </w:p>
    <w:p w14:paraId="5C52FA9E" w14:textId="77777777" w:rsidR="008C210C" w:rsidRDefault="00906598" w:rsidP="002030B3">
      <w:pPr>
        <w:pStyle w:val="ListParagraph"/>
        <w:numPr>
          <w:ilvl w:val="0"/>
          <w:numId w:val="4"/>
        </w:numPr>
        <w:tabs>
          <w:tab w:val="left" w:pos="1907"/>
        </w:tabs>
        <w:spacing w:before="100" w:line="276" w:lineRule="auto"/>
        <w:ind w:right="187"/>
        <w:rPr>
          <w:sz w:val="24"/>
        </w:rPr>
      </w:pPr>
      <w:r>
        <w:rPr>
          <w:sz w:val="24"/>
        </w:rPr>
        <w:t>Case study examining how a charter school in Hawaii deals with a multi-ethnic student</w:t>
      </w:r>
      <w:r>
        <w:rPr>
          <w:spacing w:val="-17"/>
          <w:sz w:val="24"/>
        </w:rPr>
        <w:t xml:space="preserve"> </w:t>
      </w:r>
      <w:r>
        <w:rPr>
          <w:sz w:val="24"/>
        </w:rPr>
        <w:t>population;</w:t>
      </w:r>
    </w:p>
    <w:p w14:paraId="76655F3B" w14:textId="77777777" w:rsidR="00C47DC1" w:rsidRPr="008C210C" w:rsidRDefault="00906598" w:rsidP="002030B3">
      <w:pPr>
        <w:pStyle w:val="ListParagraph"/>
        <w:numPr>
          <w:ilvl w:val="0"/>
          <w:numId w:val="4"/>
        </w:numPr>
        <w:tabs>
          <w:tab w:val="left" w:pos="1907"/>
        </w:tabs>
        <w:spacing w:before="1" w:line="276" w:lineRule="auto"/>
        <w:ind w:right="193"/>
      </w:pPr>
      <w:r>
        <w:rPr>
          <w:sz w:val="24"/>
        </w:rPr>
        <w:t>Case study examining a military officer’s issues of self-esteem while living with multiple physical</w:t>
      </w:r>
      <w:r w:rsidRPr="008C210C">
        <w:rPr>
          <w:spacing w:val="-19"/>
          <w:sz w:val="24"/>
        </w:rPr>
        <w:t xml:space="preserve"> </w:t>
      </w:r>
      <w:r w:rsidR="008C210C">
        <w:rPr>
          <w:sz w:val="24"/>
        </w:rPr>
        <w:t>handicaps</w:t>
      </w:r>
    </w:p>
    <w:p w14:paraId="2A03407D" w14:textId="77777777" w:rsidR="008C210C" w:rsidRPr="008C210C" w:rsidRDefault="008C210C" w:rsidP="008C210C">
      <w:pPr>
        <w:tabs>
          <w:tab w:val="left" w:pos="1907"/>
        </w:tabs>
        <w:spacing w:before="1" w:line="276" w:lineRule="auto"/>
        <w:ind w:right="193"/>
      </w:pPr>
    </w:p>
    <w:p w14:paraId="59CDBE2C" w14:textId="77777777" w:rsidR="00C47DC1" w:rsidRDefault="00942621" w:rsidP="008C210C">
      <w:pPr>
        <w:pStyle w:val="BodyText"/>
        <w:rPr>
          <w:sz w:val="20"/>
        </w:rPr>
      </w:pPr>
      <w:r>
        <w:rPr>
          <w:noProof/>
          <w:sz w:val="20"/>
        </w:rPr>
        <mc:AlternateContent>
          <mc:Choice Requires="wps">
            <w:drawing>
              <wp:inline distT="0" distB="0" distL="0" distR="0" wp14:anchorId="5995D4EE" wp14:editId="64168AFF">
                <wp:extent cx="5966460" cy="273050"/>
                <wp:effectExtent l="1270" t="0" r="4445" b="0"/>
                <wp:docPr id="1051" name="Text Box 10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64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B00E15" w14:textId="77777777" w:rsidR="00921F27" w:rsidRDefault="00921F27">
                            <w:pPr>
                              <w:spacing w:before="57"/>
                              <w:ind w:left="88"/>
                              <w:rPr>
                                <w:rFonts w:ascii="Calibri"/>
                              </w:rPr>
                            </w:pPr>
                            <w:bookmarkStart w:id="29" w:name="ETHNOGRAPHIC_STUDIES"/>
                            <w:bookmarkEnd w:id="29"/>
                            <w:r>
                              <w:rPr>
                                <w:rFonts w:ascii="Calibri"/>
                              </w:rPr>
                              <w:t>ETHNOGRAPHIC STUDIES</w:t>
                            </w:r>
                          </w:p>
                        </w:txbxContent>
                      </wps:txbx>
                      <wps:bodyPr rot="0" vert="horz" wrap="square" lIns="0" tIns="0" rIns="0" bIns="0" anchor="t" anchorCtr="0" upright="1">
                        <a:noAutofit/>
                      </wps:bodyPr>
                    </wps:wsp>
                  </a:graphicData>
                </a:graphic>
              </wp:inline>
            </w:drawing>
          </mc:Choice>
          <mc:Fallback>
            <w:pict>
              <v:shape w14:anchorId="5995D4EE" id="Text Box 1035" o:spid="_x0000_s1034" type="#_x0000_t202" style="width:469.8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" fillcolor="#dbe5f1" stroked="f">
                <v:textbox inset="0,0,0,0">
                  <w:txbxContent>
                    <w:p w14:paraId="56B00E15" w14:textId="77777777" w:rsidR="00921F27" w:rsidRDefault="00921F27">
                      <w:pPr>
                        <w:spacing w:before="57"/>
                        <w:ind w:left="88"/>
                        <w:rPr>
                          <w:rFonts w:ascii="Calibri"/>
                        </w:rPr>
                      </w:pPr>
                      <w:bookmarkStart w:id="30" w:name="ETHNOGRAPHIC_STUDIES"/>
                      <w:bookmarkEnd w:id="30"/>
                      <w:r>
                        <w:rPr>
                          <w:rFonts w:ascii="Calibri"/>
                        </w:rPr>
                        <w:t>ETHNOGRAPHIC STUDIES</w:t>
                      </w:r>
                    </w:p>
                  </w:txbxContent>
                </v:textbox>
                <w10:anchorlock/>
              </v:shape>
            </w:pict>
          </mc:Fallback>
        </mc:AlternateContent>
      </w:r>
    </w:p>
    <w:p w14:paraId="450571C1" w14:textId="77777777" w:rsidR="00307899" w:rsidRDefault="00906598" w:rsidP="00307899">
      <w:pPr>
        <w:pStyle w:val="BodyText"/>
        <w:spacing w:before="100" w:line="276" w:lineRule="auto"/>
        <w:jc w:val="both"/>
      </w:pPr>
      <w:r>
        <w:rPr>
          <w:color w:val="595958"/>
        </w:rPr>
        <w:t xml:space="preserve">ETHNOGRAPHIC STUDIES </w:t>
      </w:r>
      <w:r>
        <w:t xml:space="preserve">are a particular type of case study that uses the anthropological approach to </w:t>
      </w:r>
      <w:r w:rsidRPr="000359D0">
        <w:rPr>
          <w:noProof/>
        </w:rPr>
        <w:t>understand</w:t>
      </w:r>
      <w:r>
        <w:t xml:space="preserve"> the culture of a group or organization.</w:t>
      </w:r>
    </w:p>
    <w:p w14:paraId="7CE9D5CC" w14:textId="77777777" w:rsidR="00C47DC1" w:rsidRPr="0009409F" w:rsidRDefault="00906598" w:rsidP="0009409F">
      <w:pPr>
        <w:pStyle w:val="BodyText"/>
        <w:spacing w:before="100" w:line="276" w:lineRule="auto"/>
        <w:jc w:val="both"/>
      </w:pPr>
      <w:r>
        <w:t>Examples:</w:t>
      </w:r>
    </w:p>
    <w:p w14:paraId="31BBE766" w14:textId="77777777" w:rsidR="008C210C" w:rsidRDefault="00906598" w:rsidP="002030B3">
      <w:pPr>
        <w:pStyle w:val="ListParagraph"/>
        <w:numPr>
          <w:ilvl w:val="0"/>
          <w:numId w:val="5"/>
        </w:numPr>
        <w:tabs>
          <w:tab w:val="left" w:pos="1888"/>
        </w:tabs>
        <w:spacing w:before="100" w:line="276" w:lineRule="auto"/>
        <w:rPr>
          <w:sz w:val="24"/>
        </w:rPr>
      </w:pPr>
      <w:r>
        <w:rPr>
          <w:sz w:val="24"/>
        </w:rPr>
        <w:t>Study to examine the norms of a group of employees at Target and how they proceed to further the goals of the corporation for which they work;</w:t>
      </w:r>
    </w:p>
    <w:p w14:paraId="10A90A4D" w14:textId="77777777" w:rsidR="00C47DC1" w:rsidRDefault="00906598" w:rsidP="002030B3">
      <w:pPr>
        <w:pStyle w:val="ListParagraph"/>
        <w:numPr>
          <w:ilvl w:val="0"/>
          <w:numId w:val="5"/>
        </w:numPr>
        <w:tabs>
          <w:tab w:val="left" w:pos="1888"/>
        </w:tabs>
        <w:spacing w:line="276" w:lineRule="auto"/>
        <w:rPr>
          <w:sz w:val="24"/>
        </w:rPr>
      </w:pPr>
      <w:r w:rsidRPr="008C210C">
        <w:rPr>
          <w:sz w:val="24"/>
        </w:rPr>
        <w:t>Study to determine the attitudes of bullies in a business environment and the cultural characteristics related to their</w:t>
      </w:r>
      <w:r w:rsidRPr="008C210C">
        <w:rPr>
          <w:spacing w:val="-18"/>
          <w:sz w:val="24"/>
        </w:rPr>
        <w:t xml:space="preserve"> </w:t>
      </w:r>
      <w:r w:rsidRPr="008C210C">
        <w:rPr>
          <w:sz w:val="24"/>
        </w:rPr>
        <w:t>behavior.</w:t>
      </w:r>
    </w:p>
    <w:p w14:paraId="3FFCE212" w14:textId="77777777" w:rsidR="008C210C" w:rsidRPr="008C210C" w:rsidRDefault="008C210C" w:rsidP="008C210C">
      <w:pPr>
        <w:tabs>
          <w:tab w:val="left" w:pos="1888"/>
        </w:tabs>
        <w:spacing w:line="276" w:lineRule="auto"/>
        <w:rPr>
          <w:sz w:val="24"/>
        </w:rPr>
      </w:pPr>
    </w:p>
    <w:p w14:paraId="6379ABEC" w14:textId="77777777" w:rsidR="00C47DC1" w:rsidRPr="001A6151" w:rsidRDefault="00942621" w:rsidP="0091363D">
      <w:pPr>
        <w:pStyle w:val="BodyText"/>
        <w:spacing w:before="100"/>
        <w:rPr>
          <w:color w:val="595958"/>
        </w:rPr>
      </w:pPr>
      <w:r>
        <w:rPr>
          <w:noProof/>
        </w:rPr>
        <mc:AlternateContent>
          <mc:Choice Requires="wps">
            <w:drawing>
              <wp:anchor distT="0" distB="0" distL="0" distR="0" simplePos="0" relativeHeight="216" behindDoc="0" locked="0" layoutInCell="1" allowOverlap="1" wp14:anchorId="4FDF3EFD" wp14:editId="42804E65">
                <wp:simplePos x="0" y="0"/>
                <wp:positionH relativeFrom="page">
                  <wp:posOffset>909955</wp:posOffset>
                </wp:positionH>
                <wp:positionV relativeFrom="paragraph">
                  <wp:posOffset>153670</wp:posOffset>
                </wp:positionV>
                <wp:extent cx="5953760" cy="273050"/>
                <wp:effectExtent l="0" t="1270" r="3810" b="1905"/>
                <wp:wrapTopAndBottom/>
                <wp:docPr id="1050" name="Text Box 1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87152D" w14:textId="77777777" w:rsidR="00921F27" w:rsidRDefault="00921F27">
                            <w:pPr>
                              <w:spacing w:before="57"/>
                              <w:ind w:left="88"/>
                              <w:rPr>
                                <w:rFonts w:ascii="Calibri"/>
                              </w:rPr>
                            </w:pPr>
                            <w:bookmarkStart w:id="31" w:name="Action_Research"/>
                            <w:bookmarkEnd w:id="31"/>
                            <w:r>
                              <w:rPr>
                                <w:rFonts w:ascii="Calibri"/>
                              </w:rPr>
                              <w:t>ACTION RESEAR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F3EFD" id="Text Box 1034" o:spid="_x0000_s1035" type="#_x0000_t202" style="position:absolute;margin-left:71.65pt;margin-top:12.1pt;width:468.8pt;height:21.5pt;z-index: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" fillcolor="#dbe5f1" stroked="f">
                <v:textbox inset="0,0,0,0">
                  <w:txbxContent>
                    <w:p w14:paraId="4E87152D" w14:textId="77777777" w:rsidR="00921F27" w:rsidRDefault="00921F27">
                      <w:pPr>
                        <w:spacing w:before="57"/>
                        <w:ind w:left="88"/>
                        <w:rPr>
                          <w:rFonts w:ascii="Calibri"/>
                        </w:rPr>
                      </w:pPr>
                      <w:bookmarkStart w:id="32" w:name="Action_Research"/>
                      <w:bookmarkEnd w:id="32"/>
                      <w:r>
                        <w:rPr>
                          <w:rFonts w:ascii="Calibri"/>
                        </w:rPr>
                        <w:t>ACTION RESEARCH</w:t>
                      </w:r>
                    </w:p>
                  </w:txbxContent>
                </v:textbox>
                <w10:wrap type="topAndBottom" anchorx="page"/>
              </v:shape>
            </w:pict>
          </mc:Fallback>
        </mc:AlternateContent>
      </w:r>
      <w:r w:rsidR="00906598">
        <w:rPr>
          <w:color w:val="595958"/>
        </w:rPr>
        <w:t xml:space="preserve">ACTION RESEARCH </w:t>
      </w:r>
      <w:r w:rsidR="00906598">
        <w:t>provides an attempt to solve problems or effect change in an organization or environment in which the researcher is involved. A researcher might document how his or her colleagues’ behavior influences the situation.</w:t>
      </w:r>
    </w:p>
    <w:p w14:paraId="4DC55F57" w14:textId="77777777" w:rsidR="008C210C" w:rsidRPr="0009409F" w:rsidRDefault="00906598" w:rsidP="0009409F">
      <w:pPr>
        <w:pStyle w:val="BodyText"/>
        <w:spacing w:before="100"/>
      </w:pPr>
      <w:r>
        <w:t>Examples:</w:t>
      </w:r>
    </w:p>
    <w:p w14:paraId="27E767F2" w14:textId="77777777" w:rsidR="008C210C" w:rsidRDefault="00906598" w:rsidP="002030B3">
      <w:pPr>
        <w:pStyle w:val="ListParagraph"/>
        <w:numPr>
          <w:ilvl w:val="0"/>
          <w:numId w:val="6"/>
        </w:numPr>
        <w:tabs>
          <w:tab w:val="left" w:pos="1996"/>
        </w:tabs>
        <w:spacing w:before="100" w:line="278" w:lineRule="auto"/>
        <w:rPr>
          <w:sz w:val="24"/>
        </w:rPr>
      </w:pPr>
      <w:r>
        <w:rPr>
          <w:sz w:val="24"/>
        </w:rPr>
        <w:t xml:space="preserve">Develop an analysis of the ability of the Soup Kitchens of America to attract and </w:t>
      </w:r>
      <w:r>
        <w:rPr>
          <w:sz w:val="24"/>
        </w:rPr>
        <w:lastRenderedPageBreak/>
        <w:t>maintain</w:t>
      </w:r>
      <w:r>
        <w:rPr>
          <w:spacing w:val="-10"/>
          <w:sz w:val="24"/>
        </w:rPr>
        <w:t xml:space="preserve"> </w:t>
      </w:r>
      <w:r>
        <w:rPr>
          <w:sz w:val="24"/>
        </w:rPr>
        <w:t>volunteers;</w:t>
      </w:r>
    </w:p>
    <w:p w14:paraId="738B727F" w14:textId="77777777" w:rsidR="008C210C" w:rsidRDefault="00906598" w:rsidP="002030B3">
      <w:pPr>
        <w:pStyle w:val="ListParagraph"/>
        <w:numPr>
          <w:ilvl w:val="0"/>
          <w:numId w:val="6"/>
        </w:numPr>
        <w:tabs>
          <w:tab w:val="left" w:pos="1996"/>
        </w:tabs>
        <w:spacing w:line="278" w:lineRule="auto"/>
        <w:rPr>
          <w:sz w:val="24"/>
        </w:rPr>
      </w:pPr>
      <w:r w:rsidRPr="008C210C">
        <w:rPr>
          <w:sz w:val="24"/>
        </w:rPr>
        <w:t>Develop a model for nursing students to promote exercise and physical fitness in a local</w:t>
      </w:r>
      <w:r w:rsidRPr="008C210C">
        <w:rPr>
          <w:spacing w:val="-16"/>
          <w:sz w:val="24"/>
        </w:rPr>
        <w:t xml:space="preserve"> </w:t>
      </w:r>
      <w:r w:rsidRPr="008C210C">
        <w:rPr>
          <w:sz w:val="24"/>
        </w:rPr>
        <w:t>community.</w:t>
      </w:r>
    </w:p>
    <w:p w14:paraId="47B46C32" w14:textId="77777777" w:rsidR="008C210C" w:rsidRDefault="008C210C" w:rsidP="008C210C">
      <w:pPr>
        <w:tabs>
          <w:tab w:val="left" w:pos="1996"/>
        </w:tabs>
        <w:spacing w:line="278" w:lineRule="auto"/>
        <w:rPr>
          <w:sz w:val="24"/>
        </w:rPr>
      </w:pPr>
    </w:p>
    <w:p w14:paraId="6FA78FF4" w14:textId="77777777" w:rsidR="00C47DC1" w:rsidRPr="008C210C" w:rsidRDefault="00942621" w:rsidP="008C210C">
      <w:pPr>
        <w:pStyle w:val="ListParagraph"/>
        <w:tabs>
          <w:tab w:val="left" w:pos="900"/>
        </w:tabs>
        <w:spacing w:line="278" w:lineRule="auto"/>
        <w:ind w:left="0" w:firstLine="0"/>
        <w:rPr>
          <w:sz w:val="24"/>
        </w:rPr>
      </w:pPr>
      <w:r w:rsidRPr="008C210C">
        <w:rPr>
          <w:noProof/>
          <w:sz w:val="20"/>
        </w:rPr>
        <mc:AlternateContent>
          <mc:Choice Requires="wps">
            <w:drawing>
              <wp:inline distT="0" distB="0" distL="0" distR="0" wp14:anchorId="4F4C5467" wp14:editId="3E4ED9D8">
                <wp:extent cx="5949315" cy="273050"/>
                <wp:effectExtent l="0" t="3810" r="3810" b="0"/>
                <wp:docPr id="1049" name="Text Box 10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2D2E47" w14:textId="77777777" w:rsidR="00921F27" w:rsidRDefault="00921F27" w:rsidP="00307899">
                            <w:pPr>
                              <w:spacing w:before="57"/>
                              <w:ind w:left="90"/>
                              <w:rPr>
                                <w:rFonts w:ascii="Calibri"/>
                              </w:rPr>
                            </w:pPr>
                            <w:bookmarkStart w:id="33" w:name="CAUSAL/COMPARATIVE_Studies"/>
                            <w:bookmarkEnd w:id="33"/>
                            <w:r>
                              <w:rPr>
                                <w:rFonts w:ascii="Calibri"/>
                              </w:rPr>
                              <w:t>CAUSAL/COMPARATIVE STUDIES</w:t>
                            </w:r>
                          </w:p>
                        </w:txbxContent>
                      </wps:txbx>
                      <wps:bodyPr rot="0" vert="horz" wrap="square" lIns="0" tIns="0" rIns="0" bIns="0" anchor="t" anchorCtr="0" upright="1">
                        <a:noAutofit/>
                      </wps:bodyPr>
                    </wps:wsp>
                  </a:graphicData>
                </a:graphic>
              </wp:inline>
            </w:drawing>
          </mc:Choice>
          <mc:Fallback>
            <w:pict>
              <v:shape w14:anchorId="4F4C5467" id="Text Box 1033" o:spid="_x0000_s1036" type="#_x0000_t202" style="width:468.45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" fillcolor="#dbe5f1" stroked="f">
                <v:textbox inset="0,0,0,0">
                  <w:txbxContent>
                    <w:p w14:paraId="682D2E47" w14:textId="77777777" w:rsidR="00921F27" w:rsidRDefault="00921F27" w:rsidP="00307899">
                      <w:pPr>
                        <w:spacing w:before="57"/>
                        <w:ind w:left="90"/>
                        <w:rPr>
                          <w:rFonts w:ascii="Calibri"/>
                        </w:rPr>
                      </w:pPr>
                      <w:bookmarkStart w:id="34" w:name="CAUSAL/COMPARATIVE_Studies"/>
                      <w:bookmarkEnd w:id="34"/>
                      <w:r>
                        <w:rPr>
                          <w:rFonts w:ascii="Calibri"/>
                        </w:rPr>
                        <w:t>CAUSAL/COMPARATIVE STUDIES</w:t>
                      </w:r>
                    </w:p>
                  </w:txbxContent>
                </v:textbox>
                <w10:anchorlock/>
              </v:shape>
            </w:pict>
          </mc:Fallback>
        </mc:AlternateContent>
      </w:r>
    </w:p>
    <w:p w14:paraId="0A4A8306" w14:textId="77777777" w:rsidR="00307899" w:rsidRDefault="00906598" w:rsidP="00307899">
      <w:pPr>
        <w:pStyle w:val="BodyText"/>
        <w:spacing w:before="100" w:line="276" w:lineRule="auto"/>
        <w:ind w:right="187"/>
      </w:pPr>
      <w:r w:rsidRPr="008C210C">
        <w:rPr>
          <w:color w:val="595958"/>
        </w:rPr>
        <w:t xml:space="preserve">CAUSAL/COMPARATIVE </w:t>
      </w:r>
      <w:r w:rsidRPr="008C210C">
        <w:t>studies determine the causes of a particular phenomenon.</w:t>
      </w:r>
    </w:p>
    <w:p w14:paraId="67912890" w14:textId="77777777" w:rsidR="00307899" w:rsidRDefault="00307899" w:rsidP="00307899">
      <w:pPr>
        <w:pStyle w:val="BodyText"/>
        <w:spacing w:line="276" w:lineRule="auto"/>
        <w:ind w:right="187"/>
      </w:pPr>
      <w:r>
        <w:rPr>
          <w:noProof/>
        </w:rPr>
        <mc:AlternateContent>
          <mc:Choice Requires="wps">
            <w:drawing>
              <wp:anchor distT="0" distB="0" distL="0" distR="0" simplePos="0" relativeHeight="264" behindDoc="0" locked="0" layoutInCell="1" allowOverlap="1" wp14:anchorId="720818EB" wp14:editId="3BB0ED53">
                <wp:simplePos x="0" y="0"/>
                <wp:positionH relativeFrom="margin">
                  <wp:align>left</wp:align>
                </wp:positionH>
                <wp:positionV relativeFrom="paragraph">
                  <wp:posOffset>228650</wp:posOffset>
                </wp:positionV>
                <wp:extent cx="5965825" cy="273050"/>
                <wp:effectExtent l="0" t="0" r="0" b="0"/>
                <wp:wrapTopAndBottom/>
                <wp:docPr id="1048" name="Text Box 1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67A8F2" w14:textId="77777777" w:rsidR="00921F27" w:rsidRDefault="00921F27">
                            <w:pPr>
                              <w:spacing w:before="57"/>
                              <w:ind w:left="88"/>
                              <w:rPr>
                                <w:rFonts w:ascii="Calibri"/>
                              </w:rPr>
                            </w:pPr>
                            <w:bookmarkStart w:id="35" w:name="CORRELATION_Studies"/>
                            <w:bookmarkEnd w:id="35"/>
                            <w:r>
                              <w:rPr>
                                <w:rFonts w:ascii="Calibri"/>
                              </w:rPr>
                              <w:t>CORRELATION STU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818EB" id="Text Box 1032" o:spid="_x0000_s1037" type="#_x0000_t202" style="position:absolute;margin-left:0;margin-top:18pt;width:469.75pt;height:21.5pt;z-index:26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" fillcolor="#dbe5f1" stroked="f">
                <v:textbox inset="0,0,0,0">
                  <w:txbxContent>
                    <w:p w14:paraId="6C67A8F2" w14:textId="77777777" w:rsidR="00921F27" w:rsidRDefault="00921F27">
                      <w:pPr>
                        <w:spacing w:before="57"/>
                        <w:ind w:left="88"/>
                        <w:rPr>
                          <w:rFonts w:ascii="Calibri"/>
                        </w:rPr>
                      </w:pPr>
                      <w:bookmarkStart w:id="36" w:name="CORRELATION_Studies"/>
                      <w:bookmarkEnd w:id="36"/>
                      <w:r>
                        <w:rPr>
                          <w:rFonts w:ascii="Calibri"/>
                        </w:rPr>
                        <w:t>CORRELATION STUDIES</w:t>
                      </w:r>
                    </w:p>
                  </w:txbxContent>
                </v:textbox>
                <w10:wrap type="topAndBottom" anchorx="margin"/>
              </v:shape>
            </w:pict>
          </mc:Fallback>
        </mc:AlternateContent>
      </w:r>
    </w:p>
    <w:p w14:paraId="46CDFCAC" w14:textId="77777777" w:rsidR="00C47DC1" w:rsidRPr="008C210C" w:rsidRDefault="00906598" w:rsidP="00307899">
      <w:pPr>
        <w:pStyle w:val="BodyText"/>
        <w:spacing w:before="100" w:line="276" w:lineRule="auto"/>
        <w:ind w:right="187"/>
      </w:pPr>
      <w:r w:rsidRPr="008C210C">
        <w:rPr>
          <w:color w:val="595958"/>
        </w:rPr>
        <w:t xml:space="preserve">CORRELATION </w:t>
      </w:r>
      <w:r w:rsidRPr="008C210C">
        <w:t>studies analyze the relationship between two factors, although it does not attempt to prove causality.</w:t>
      </w:r>
    </w:p>
    <w:p w14:paraId="67631C96" w14:textId="77777777" w:rsidR="00C47DC1" w:rsidRPr="008C210C" w:rsidRDefault="00C47DC1">
      <w:pPr>
        <w:pStyle w:val="BodyText"/>
      </w:pPr>
    </w:p>
    <w:p w14:paraId="604C98FB" w14:textId="77777777" w:rsidR="00C47DC1" w:rsidRPr="001A6151" w:rsidRDefault="00942621" w:rsidP="00307899">
      <w:pPr>
        <w:pStyle w:val="BodyText"/>
        <w:spacing w:before="2"/>
      </w:pPr>
      <w:r>
        <w:rPr>
          <w:noProof/>
        </w:rPr>
        <mc:AlternateContent>
          <mc:Choice Requires="wps">
            <w:drawing>
              <wp:anchor distT="0" distB="0" distL="0" distR="0" simplePos="0" relativeHeight="288" behindDoc="0" locked="0" layoutInCell="1" allowOverlap="1" wp14:anchorId="0D8D7008" wp14:editId="060FA572">
                <wp:simplePos x="0" y="0"/>
                <wp:positionH relativeFrom="page">
                  <wp:posOffset>909955</wp:posOffset>
                </wp:positionH>
                <wp:positionV relativeFrom="paragraph">
                  <wp:posOffset>111760</wp:posOffset>
                </wp:positionV>
                <wp:extent cx="5953760" cy="271780"/>
                <wp:effectExtent l="0" t="635" r="3810" b="3810"/>
                <wp:wrapTopAndBottom/>
                <wp:docPr id="1047"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178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800368" w14:textId="77777777" w:rsidR="00921F27" w:rsidRDefault="00921F27">
                            <w:pPr>
                              <w:spacing w:before="57"/>
                              <w:ind w:left="88"/>
                              <w:rPr>
                                <w:rFonts w:ascii="Calibri"/>
                              </w:rPr>
                            </w:pPr>
                            <w:bookmarkStart w:id="37" w:name="EVALUATION_Studies"/>
                            <w:bookmarkEnd w:id="37"/>
                            <w:r>
                              <w:rPr>
                                <w:rFonts w:ascii="Calibri"/>
                              </w:rPr>
                              <w:t>EVALUATION STU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D7008" id="Text Box 1031" o:spid="_x0000_s1038" type="#_x0000_t202" style="position:absolute;margin-left:71.65pt;margin-top:8.8pt;width:468.8pt;height:21.4pt;z-index: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" fillcolor="#dbe5f1" stroked="f">
                <v:textbox inset="0,0,0,0">
                  <w:txbxContent>
                    <w:p w14:paraId="46800368" w14:textId="77777777" w:rsidR="00921F27" w:rsidRDefault="00921F27">
                      <w:pPr>
                        <w:spacing w:before="57"/>
                        <w:ind w:left="88"/>
                        <w:rPr>
                          <w:rFonts w:ascii="Calibri"/>
                        </w:rPr>
                      </w:pPr>
                      <w:bookmarkStart w:id="38" w:name="EVALUATION_Studies"/>
                      <w:bookmarkEnd w:id="38"/>
                      <w:r>
                        <w:rPr>
                          <w:rFonts w:ascii="Calibri"/>
                        </w:rPr>
                        <w:t>EVALUATION STUDIES</w:t>
                      </w:r>
                    </w:p>
                  </w:txbxContent>
                </v:textbox>
                <w10:wrap type="topAndBottom" anchorx="page"/>
              </v:shape>
            </w:pict>
          </mc:Fallback>
        </mc:AlternateContent>
      </w:r>
      <w:r w:rsidR="00906598" w:rsidRPr="001A6151">
        <w:rPr>
          <w:color w:val="595958"/>
          <w:spacing w:val="8"/>
        </w:rPr>
        <w:t xml:space="preserve">EVALUATION </w:t>
      </w:r>
      <w:r w:rsidR="00906598" w:rsidRPr="001A6151">
        <w:t>studies make judgments about the merit of a program, product, or organizational</w:t>
      </w:r>
      <w:r w:rsidR="00906598" w:rsidRPr="001A6151">
        <w:rPr>
          <w:spacing w:val="-8"/>
        </w:rPr>
        <w:t xml:space="preserve"> </w:t>
      </w:r>
      <w:r w:rsidR="00906598" w:rsidRPr="001A6151">
        <w:t>structure.</w:t>
      </w:r>
    </w:p>
    <w:p w14:paraId="7595C400" w14:textId="77777777" w:rsidR="00C47DC1" w:rsidRPr="008C210C" w:rsidRDefault="00C47DC1">
      <w:pPr>
        <w:pStyle w:val="BodyText"/>
      </w:pPr>
    </w:p>
    <w:p w14:paraId="0D8D26A5" w14:textId="77777777" w:rsidR="00C47DC1" w:rsidRPr="001A6151" w:rsidRDefault="00942621" w:rsidP="00307899">
      <w:pPr>
        <w:pStyle w:val="BodyText"/>
        <w:spacing w:before="100" w:line="276" w:lineRule="auto"/>
        <w:rPr>
          <w:rFonts w:ascii="Times New Roman"/>
          <w:sz w:val="13"/>
        </w:rPr>
      </w:pPr>
      <w:r>
        <w:rPr>
          <w:noProof/>
        </w:rPr>
        <mc:AlternateContent>
          <mc:Choice Requires="wps">
            <w:drawing>
              <wp:anchor distT="0" distB="0" distL="0" distR="0" simplePos="0" relativeHeight="312" behindDoc="0" locked="0" layoutInCell="1" allowOverlap="1" wp14:anchorId="214AC548" wp14:editId="4C7F1DD8">
                <wp:simplePos x="0" y="0"/>
                <wp:positionH relativeFrom="page">
                  <wp:posOffset>909955</wp:posOffset>
                </wp:positionH>
                <wp:positionV relativeFrom="paragraph">
                  <wp:posOffset>111760</wp:posOffset>
                </wp:positionV>
                <wp:extent cx="5953760" cy="271780"/>
                <wp:effectExtent l="0" t="1270" r="3810" b="3175"/>
                <wp:wrapTopAndBottom/>
                <wp:docPr id="1046"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178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1C6E64" w14:textId="77777777" w:rsidR="00921F27" w:rsidRDefault="00921F27">
                            <w:pPr>
                              <w:spacing w:before="57"/>
                              <w:ind w:left="88"/>
                              <w:rPr>
                                <w:rFonts w:ascii="Calibri"/>
                              </w:rPr>
                            </w:pPr>
                            <w:bookmarkStart w:id="39" w:name="DESCRIPTIVE_Studies"/>
                            <w:bookmarkEnd w:id="39"/>
                            <w:r>
                              <w:rPr>
                                <w:rFonts w:ascii="Calibri"/>
                              </w:rPr>
                              <w:t>DESCRIPTIVE STU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AC548" id="Text Box 1030" o:spid="_x0000_s1039" type="#_x0000_t202" style="position:absolute;margin-left:71.65pt;margin-top:8.8pt;width:468.8pt;height:21.4pt;z-index: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" fillcolor="#dbe5f1" stroked="f">
                <v:textbox inset="0,0,0,0">
                  <w:txbxContent>
                    <w:p w14:paraId="471C6E64" w14:textId="77777777" w:rsidR="00921F27" w:rsidRDefault="00921F27">
                      <w:pPr>
                        <w:spacing w:before="57"/>
                        <w:ind w:left="88"/>
                        <w:rPr>
                          <w:rFonts w:ascii="Calibri"/>
                        </w:rPr>
                      </w:pPr>
                      <w:bookmarkStart w:id="40" w:name="DESCRIPTIVE_Studies"/>
                      <w:bookmarkEnd w:id="40"/>
                      <w:r>
                        <w:rPr>
                          <w:rFonts w:ascii="Calibri"/>
                        </w:rPr>
                        <w:t>DESCRIPTIVE STUDIES</w:t>
                      </w:r>
                    </w:p>
                  </w:txbxContent>
                </v:textbox>
                <w10:wrap type="topAndBottom" anchorx="page"/>
              </v:shape>
            </w:pict>
          </mc:Fallback>
        </mc:AlternateContent>
      </w:r>
      <w:r w:rsidR="00906598" w:rsidRPr="008C210C">
        <w:rPr>
          <w:color w:val="595958"/>
        </w:rPr>
        <w:t xml:space="preserve">DESCRIPTIVE </w:t>
      </w:r>
      <w:r w:rsidR="00906598" w:rsidRPr="008C210C">
        <w:t>studies explain where your work fits in the realm of artistic works related to your creative product.</w:t>
      </w:r>
    </w:p>
    <w:p w14:paraId="7B10381E" w14:textId="77777777" w:rsidR="00C47DC1" w:rsidRPr="008C210C" w:rsidRDefault="00906598" w:rsidP="00307899">
      <w:pPr>
        <w:pStyle w:val="BodyText"/>
        <w:spacing w:before="208" w:line="276" w:lineRule="auto"/>
        <w:ind w:right="192"/>
        <w:jc w:val="both"/>
      </w:pPr>
      <w:r w:rsidRPr="008C210C">
        <w:t>If you are a student in the biological or physical sciences, consider selecting a simple non-experimental design, where you can evaluate two groups of subjects, not based on response to any treatment. Then, compare</w:t>
      </w:r>
      <w:r w:rsidRPr="008C210C">
        <w:rPr>
          <w:spacing w:val="-14"/>
        </w:rPr>
        <w:t xml:space="preserve"> </w:t>
      </w:r>
      <w:r w:rsidRPr="008C210C">
        <w:t>them.</w:t>
      </w:r>
    </w:p>
    <w:p w14:paraId="3845CF3C" w14:textId="77777777" w:rsidR="00C47DC1" w:rsidRPr="00307899" w:rsidRDefault="00906598" w:rsidP="00307899">
      <w:pPr>
        <w:spacing w:before="205" w:line="276" w:lineRule="auto"/>
        <w:ind w:right="194"/>
        <w:jc w:val="both"/>
        <w:rPr>
          <w:sz w:val="24"/>
        </w:rPr>
      </w:pPr>
      <w:r w:rsidRPr="008C210C">
        <w:rPr>
          <w:sz w:val="24"/>
        </w:rPr>
        <w:t xml:space="preserve">You may want to visit the </w:t>
      </w:r>
      <w:r w:rsidRPr="008C210C">
        <w:rPr>
          <w:i/>
          <w:sz w:val="24"/>
        </w:rPr>
        <w:t xml:space="preserve">Research Methods Knowledge Base </w:t>
      </w:r>
      <w:r w:rsidRPr="008C210C">
        <w:rPr>
          <w:sz w:val="24"/>
        </w:rPr>
        <w:t xml:space="preserve">website for information about experimental design </w:t>
      </w:r>
      <w:r w:rsidRPr="000359D0">
        <w:rPr>
          <w:noProof/>
          <w:sz w:val="24"/>
        </w:rPr>
        <w:t>at:</w:t>
      </w:r>
      <w:r w:rsidR="00307899">
        <w:rPr>
          <w:sz w:val="24"/>
        </w:rPr>
        <w:t xml:space="preserve"> </w:t>
      </w:r>
      <w:hyperlink r:id="rId15">
        <w:r w:rsidRPr="008C210C">
          <w:rPr>
            <w:color w:val="0000FF"/>
            <w:u w:val="single" w:color="0000FF"/>
          </w:rPr>
          <w:t>http://www.socialresearchmethods.net/kb/desexper.php</w:t>
        </w:r>
      </w:hyperlink>
    </w:p>
    <w:p w14:paraId="692BFFD8" w14:textId="77777777" w:rsidR="001B53CB" w:rsidRDefault="00906598" w:rsidP="00307899">
      <w:pPr>
        <w:pStyle w:val="BodyText"/>
        <w:spacing w:before="157" w:line="276" w:lineRule="auto"/>
        <w:ind w:right="190"/>
        <w:jc w:val="both"/>
        <w:rPr>
          <w:sz w:val="20"/>
        </w:rPr>
      </w:pPr>
      <w:r w:rsidRPr="008C210C">
        <w:t>These are just suggestions that can relate to a problem that needs to be solved, an action that needs to be explored, or an area that has been neglected</w:t>
      </w:r>
      <w:r w:rsidR="008C210C">
        <w:t xml:space="preserve"> in your field.</w:t>
      </w:r>
      <w:r w:rsidR="009666C2">
        <w:t xml:space="preserve"> </w:t>
      </w:r>
      <w:r w:rsidR="008C210C">
        <w:t>Any</w:t>
      </w:r>
      <w:r w:rsidR="001B53CB">
        <w:t xml:space="preserve"> type</w:t>
      </w:r>
      <w:r w:rsidRPr="008C210C">
        <w:t xml:space="preserve"> of</w:t>
      </w:r>
      <w:r w:rsidR="009666C2">
        <w:t xml:space="preserve"> </w:t>
      </w:r>
      <w:r w:rsidRPr="008C210C">
        <w:t>design</w:t>
      </w:r>
      <w:r w:rsidR="009666C2">
        <w:t xml:space="preserve"> </w:t>
      </w:r>
      <w:r w:rsidRPr="008C210C">
        <w:t>may</w:t>
      </w:r>
      <w:r w:rsidR="009666C2">
        <w:t xml:space="preserve"> </w:t>
      </w:r>
      <w:r w:rsidRPr="008C210C">
        <w:t>be</w:t>
      </w:r>
      <w:r w:rsidR="009666C2">
        <w:t xml:space="preserve"> </w:t>
      </w:r>
      <w:r w:rsidRPr="008C210C">
        <w:t>adapted</w:t>
      </w:r>
      <w:r w:rsidR="009666C2">
        <w:t xml:space="preserve"> </w:t>
      </w:r>
      <w:r w:rsidRPr="008C210C">
        <w:t>to</w:t>
      </w:r>
      <w:r w:rsidR="001B53CB">
        <w:rPr>
          <w:sz w:val="20"/>
        </w:rPr>
        <w:t xml:space="preserve"> </w:t>
      </w:r>
      <w:r>
        <w:t xml:space="preserve">accommodate any research project, applied project, or creative project, depending upon your study question and </w:t>
      </w:r>
      <w:r w:rsidRPr="000359D0">
        <w:rPr>
          <w:noProof/>
        </w:rPr>
        <w:t>sub</w:t>
      </w:r>
      <w:r w:rsidR="000359D0">
        <w:rPr>
          <w:noProof/>
        </w:rPr>
        <w:t>-</w:t>
      </w:r>
      <w:r w:rsidRPr="000359D0">
        <w:rPr>
          <w:noProof/>
        </w:rPr>
        <w:t>questions</w:t>
      </w:r>
      <w:r>
        <w:t>.</w:t>
      </w:r>
    </w:p>
    <w:p w14:paraId="5802F382" w14:textId="77777777" w:rsidR="00C47DC1" w:rsidRDefault="00906598" w:rsidP="00307899">
      <w:pPr>
        <w:pStyle w:val="BodyText"/>
        <w:spacing w:before="157" w:line="276" w:lineRule="auto"/>
        <w:ind w:right="190"/>
        <w:jc w:val="both"/>
      </w:pPr>
      <w:r>
        <w:t>If you plan on a Creative Project, that project will result from information and data that you gathered from your study.</w:t>
      </w:r>
    </w:p>
    <w:p w14:paraId="0444AD9A" w14:textId="77777777" w:rsidR="00125A9D" w:rsidRPr="001B53CB" w:rsidRDefault="00125A9D" w:rsidP="00307899">
      <w:pPr>
        <w:pStyle w:val="BodyText"/>
        <w:spacing w:before="157" w:line="276" w:lineRule="auto"/>
        <w:ind w:right="190"/>
        <w:jc w:val="both"/>
        <w:rPr>
          <w:sz w:val="20"/>
        </w:rPr>
      </w:pPr>
    </w:p>
    <w:p w14:paraId="59C4AB96" w14:textId="77777777" w:rsidR="00C47DC1" w:rsidRDefault="00125A9D" w:rsidP="00307899">
      <w:pPr>
        <w:pStyle w:val="Heading1"/>
        <w:spacing w:line="276" w:lineRule="auto"/>
        <w:ind w:left="0"/>
        <w:jc w:val="center"/>
      </w:pPr>
      <w:bookmarkStart w:id="41" w:name="_bookmark7"/>
      <w:bookmarkEnd w:id="41"/>
      <w:r>
        <w:rPr>
          <w:color w:val="4F81BD"/>
        </w:rPr>
        <w:lastRenderedPageBreak/>
        <w:t xml:space="preserve">COLLECTING DATA THROUGH FIELD </w:t>
      </w:r>
      <w:r w:rsidR="00906598">
        <w:rPr>
          <w:color w:val="4F81BD"/>
        </w:rPr>
        <w:t>RESEARCH</w:t>
      </w:r>
    </w:p>
    <w:p w14:paraId="68F76DA2" w14:textId="77777777" w:rsidR="00C47DC1" w:rsidRDefault="00942621" w:rsidP="001B53CB">
      <w:pPr>
        <w:pStyle w:val="BodyText"/>
        <w:spacing w:before="7"/>
        <w:rPr>
          <w:rFonts w:ascii="Calibri"/>
          <w:sz w:val="17"/>
        </w:rPr>
      </w:pPr>
      <w:r>
        <w:rPr>
          <w:noProof/>
        </w:rPr>
        <mc:AlternateContent>
          <mc:Choice Requires="wps">
            <w:drawing>
              <wp:anchor distT="0" distB="0" distL="0" distR="0" simplePos="0" relativeHeight="336" behindDoc="0" locked="0" layoutInCell="1" allowOverlap="1" wp14:anchorId="43A8B445" wp14:editId="3A189BE0">
                <wp:simplePos x="0" y="0"/>
                <wp:positionH relativeFrom="page">
                  <wp:posOffset>909955</wp:posOffset>
                </wp:positionH>
                <wp:positionV relativeFrom="paragraph">
                  <wp:posOffset>151765</wp:posOffset>
                </wp:positionV>
                <wp:extent cx="5958205" cy="271780"/>
                <wp:effectExtent l="0" t="1905" r="0" b="2540"/>
                <wp:wrapTopAndBottom/>
                <wp:docPr id="1045"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205" cy="2717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544C9C" w14:textId="77777777" w:rsidR="00921F27" w:rsidRDefault="00921F27" w:rsidP="00E4245F">
                            <w:pPr>
                              <w:spacing w:before="57"/>
                              <w:ind w:left="180"/>
                              <w:jc w:val="center"/>
                              <w:rPr>
                                <w:rFonts w:ascii="Calibri"/>
                                <w:b/>
                              </w:rPr>
                            </w:pPr>
                            <w:bookmarkStart w:id="42" w:name="What_is_Field_Research?"/>
                            <w:bookmarkStart w:id="43" w:name="_bookmark8"/>
                            <w:bookmarkEnd w:id="42"/>
                            <w:bookmarkEnd w:id="43"/>
                            <w:r>
                              <w:rPr>
                                <w:rFonts w:ascii="Calibri"/>
                                <w:b/>
                                <w:color w:val="FFFFFF"/>
                              </w:rPr>
                              <w:t>WHAT IS FIELD RESEAR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8B445" id="Text Box 1029" o:spid="_x0000_s1040" type="#_x0000_t202" style="position:absolute;margin-left:71.65pt;margin-top:11.95pt;width:469.15pt;height:21.4pt;z-index: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" fillcolor="#4f81bd" stroked="f">
                <v:textbox inset="0,0,0,0">
                  <w:txbxContent>
                    <w:p w14:paraId="79544C9C" w14:textId="77777777" w:rsidR="00921F27" w:rsidRDefault="00921F27" w:rsidP="00E4245F">
                      <w:pPr>
                        <w:spacing w:before="57"/>
                        <w:ind w:left="180"/>
                        <w:jc w:val="center"/>
                        <w:rPr>
                          <w:rFonts w:ascii="Calibri"/>
                          <w:b/>
                        </w:rPr>
                      </w:pPr>
                      <w:bookmarkStart w:id="44" w:name="What_is_Field_Research?"/>
                      <w:bookmarkStart w:id="45" w:name="_bookmark8"/>
                      <w:bookmarkEnd w:id="44"/>
                      <w:bookmarkEnd w:id="45"/>
                      <w:r>
                        <w:rPr>
                          <w:rFonts w:ascii="Calibri"/>
                          <w:b/>
                          <w:color w:val="FFFFFF"/>
                        </w:rPr>
                        <w:t>WHAT IS FIELD RESEARCH?</w:t>
                      </w:r>
                    </w:p>
                  </w:txbxContent>
                </v:textbox>
                <w10:wrap type="topAndBottom" anchorx="page"/>
              </v:shape>
            </w:pict>
          </mc:Fallback>
        </mc:AlternateContent>
      </w:r>
    </w:p>
    <w:p w14:paraId="7735DF60" w14:textId="77777777" w:rsidR="00C47DC1" w:rsidRDefault="00906598" w:rsidP="00307899">
      <w:pPr>
        <w:pStyle w:val="BodyText"/>
        <w:spacing w:before="100" w:line="276" w:lineRule="auto"/>
        <w:ind w:right="187"/>
        <w:jc w:val="both"/>
      </w:pPr>
      <w:r>
        <w:t xml:space="preserve">Field research refers to </w:t>
      </w:r>
      <w:r>
        <w:rPr>
          <w:b/>
        </w:rPr>
        <w:t xml:space="preserve">primary source activities </w:t>
      </w:r>
      <w:r>
        <w:t xml:space="preserve">related to gathering information from actual sources like students, professors, members of the community, business leaders, medical personnel, or any human subject related to the field you are studying. In the world of research, there are several types of field research methods that you will be able to use in order to collect data. The people with whom you interact will be your </w:t>
      </w:r>
      <w:r>
        <w:rPr>
          <w:b/>
        </w:rPr>
        <w:t xml:space="preserve">participants </w:t>
      </w:r>
      <w:r>
        <w:t xml:space="preserve">(sometimes known as study subjects.) You may select </w:t>
      </w:r>
      <w:r>
        <w:rPr>
          <w:b/>
        </w:rPr>
        <w:t xml:space="preserve">study instruments </w:t>
      </w:r>
      <w:r>
        <w:t>such as direct observation, participant observation, qualitative verbal and written interviews, surveys, questionnaires, documents, as well as a combination of these, as an effective way of collecting the data to answer your study questions.</w:t>
      </w:r>
    </w:p>
    <w:p w14:paraId="68C76BEB" w14:textId="77777777" w:rsidR="00C47DC1" w:rsidRDefault="00906598" w:rsidP="00307899">
      <w:pPr>
        <w:spacing w:before="100" w:line="278" w:lineRule="auto"/>
        <w:ind w:right="194"/>
        <w:jc w:val="both"/>
        <w:rPr>
          <w:sz w:val="24"/>
        </w:rPr>
      </w:pPr>
      <w:r w:rsidRPr="000359D0">
        <w:rPr>
          <w:b/>
          <w:noProof/>
          <w:sz w:val="24"/>
        </w:rPr>
        <w:t>Collection</w:t>
      </w:r>
      <w:r>
        <w:rPr>
          <w:b/>
          <w:sz w:val="24"/>
        </w:rPr>
        <w:t xml:space="preserve"> of Data </w:t>
      </w:r>
      <w:r>
        <w:rPr>
          <w:sz w:val="24"/>
        </w:rPr>
        <w:t>should be based on the type of study being conducted:</w:t>
      </w:r>
    </w:p>
    <w:p w14:paraId="458414ED" w14:textId="77777777" w:rsidR="00C47DC1" w:rsidRDefault="00C47DC1" w:rsidP="00307899">
      <w:pPr>
        <w:pStyle w:val="BodyText"/>
        <w:spacing w:before="100"/>
        <w:rPr>
          <w:sz w:val="17"/>
        </w:rPr>
      </w:pPr>
    </w:p>
    <w:p w14:paraId="772399EB" w14:textId="77777777" w:rsidR="001B53CB" w:rsidRDefault="00906598" w:rsidP="002030B3">
      <w:pPr>
        <w:pStyle w:val="ListParagraph"/>
        <w:numPr>
          <w:ilvl w:val="0"/>
          <w:numId w:val="7"/>
        </w:numPr>
        <w:tabs>
          <w:tab w:val="left" w:pos="2356"/>
        </w:tabs>
        <w:spacing w:before="100" w:line="276" w:lineRule="auto"/>
        <w:ind w:right="192"/>
        <w:rPr>
          <w:sz w:val="24"/>
        </w:rPr>
      </w:pPr>
      <w:r>
        <w:rPr>
          <w:sz w:val="24"/>
        </w:rPr>
        <w:t>Case Studies usually make use of interviews, observation, surveys or questionnaires, and original (primary source) documents or</w:t>
      </w:r>
      <w:r>
        <w:rPr>
          <w:spacing w:val="-8"/>
          <w:sz w:val="24"/>
        </w:rPr>
        <w:t xml:space="preserve"> </w:t>
      </w:r>
      <w:r>
        <w:rPr>
          <w:sz w:val="24"/>
        </w:rPr>
        <w:t>artifacts.</w:t>
      </w:r>
    </w:p>
    <w:p w14:paraId="2BD4B3B3" w14:textId="77777777" w:rsidR="001B53CB" w:rsidRDefault="00906598" w:rsidP="002030B3">
      <w:pPr>
        <w:pStyle w:val="ListParagraph"/>
        <w:numPr>
          <w:ilvl w:val="0"/>
          <w:numId w:val="7"/>
        </w:numPr>
        <w:tabs>
          <w:tab w:val="left" w:pos="2356"/>
        </w:tabs>
        <w:spacing w:before="100" w:line="276" w:lineRule="auto"/>
        <w:ind w:right="192"/>
        <w:rPr>
          <w:sz w:val="24"/>
        </w:rPr>
      </w:pPr>
      <w:r w:rsidRPr="001B53CB">
        <w:rPr>
          <w:sz w:val="24"/>
        </w:rPr>
        <w:t>Ethnographic Studies usually use observation, interviews, and original (primary source) documents or</w:t>
      </w:r>
      <w:r w:rsidRPr="001B53CB">
        <w:rPr>
          <w:spacing w:val="-17"/>
          <w:sz w:val="24"/>
        </w:rPr>
        <w:t xml:space="preserve"> </w:t>
      </w:r>
      <w:r w:rsidR="001B53CB" w:rsidRPr="001B53CB">
        <w:rPr>
          <w:sz w:val="24"/>
        </w:rPr>
        <w:t>artifacts.</w:t>
      </w:r>
    </w:p>
    <w:p w14:paraId="19FEA017" w14:textId="77777777" w:rsidR="00C47DC1" w:rsidRPr="001B53CB" w:rsidRDefault="00906598" w:rsidP="002030B3">
      <w:pPr>
        <w:pStyle w:val="ListParagraph"/>
        <w:numPr>
          <w:ilvl w:val="0"/>
          <w:numId w:val="7"/>
        </w:numPr>
        <w:tabs>
          <w:tab w:val="left" w:pos="2356"/>
        </w:tabs>
        <w:spacing w:before="100" w:line="276" w:lineRule="auto"/>
        <w:ind w:right="192"/>
        <w:rPr>
          <w:sz w:val="24"/>
        </w:rPr>
      </w:pPr>
      <w:r w:rsidRPr="001B53CB">
        <w:rPr>
          <w:sz w:val="24"/>
        </w:rPr>
        <w:t>Action Research usually involves observation, interviews, surveys or questionnaires, and original (primary source) documents or</w:t>
      </w:r>
      <w:r w:rsidRPr="001B53CB">
        <w:rPr>
          <w:spacing w:val="-8"/>
          <w:sz w:val="24"/>
        </w:rPr>
        <w:t xml:space="preserve"> </w:t>
      </w:r>
      <w:r w:rsidRPr="001B53CB">
        <w:rPr>
          <w:sz w:val="24"/>
        </w:rPr>
        <w:t>artifacts.</w:t>
      </w:r>
    </w:p>
    <w:p w14:paraId="58503F76" w14:textId="77777777" w:rsidR="00C47DC1" w:rsidRDefault="00906598" w:rsidP="00307899">
      <w:pPr>
        <w:pStyle w:val="BodyText"/>
        <w:tabs>
          <w:tab w:val="left" w:pos="1800"/>
        </w:tabs>
        <w:spacing w:before="100" w:line="276" w:lineRule="auto"/>
        <w:ind w:right="192"/>
        <w:jc w:val="both"/>
      </w:pPr>
      <w:r>
        <w:t>Observations are made to determine what participants or subjects are doing or what is occurring in the study environment; interviews are used to ascertain perceptions and opinions of groups or individuals; surveys and questionnaires are compiled to gather opinions, perceptions, and attitudes of groups or individuals, and documents or artifacts are analyzed to provide a base for study or a framework for conclusions (Joyner, Rouse, &amp; Glatthorn, 2013).</w:t>
      </w:r>
    </w:p>
    <w:p w14:paraId="199F790C" w14:textId="77777777" w:rsidR="00307899" w:rsidRDefault="00307899">
      <w:pPr>
        <w:pStyle w:val="BodyText"/>
        <w:spacing w:before="1"/>
        <w:rPr>
          <w:sz w:val="20"/>
        </w:rPr>
      </w:pPr>
    </w:p>
    <w:p w14:paraId="15F37969" w14:textId="77777777" w:rsidR="00C47DC1" w:rsidRDefault="00942621">
      <w:pPr>
        <w:pStyle w:val="BodyText"/>
        <w:spacing w:before="1"/>
        <w:rPr>
          <w:sz w:val="21"/>
        </w:rPr>
      </w:pPr>
      <w:r>
        <w:rPr>
          <w:noProof/>
        </w:rPr>
        <mc:AlternateContent>
          <mc:Choice Requires="wps">
            <w:drawing>
              <wp:anchor distT="0" distB="0" distL="0" distR="0" simplePos="0" relativeHeight="360" behindDoc="0" locked="0" layoutInCell="1" allowOverlap="1" wp14:anchorId="5D20ADED" wp14:editId="49BD36DD">
                <wp:simplePos x="0" y="0"/>
                <wp:positionH relativeFrom="page">
                  <wp:posOffset>909955</wp:posOffset>
                </wp:positionH>
                <wp:positionV relativeFrom="paragraph">
                  <wp:posOffset>196215</wp:posOffset>
                </wp:positionV>
                <wp:extent cx="5953760" cy="273050"/>
                <wp:effectExtent l="0" t="0" r="3810" b="0"/>
                <wp:wrapTopAndBottom/>
                <wp:docPr id="1044" name="Text Box 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3E8BB5" w14:textId="77777777" w:rsidR="00921F27" w:rsidRDefault="00921F27" w:rsidP="00E4245F">
                            <w:pPr>
                              <w:spacing w:before="57"/>
                              <w:ind w:left="180"/>
                              <w:jc w:val="center"/>
                              <w:rPr>
                                <w:rFonts w:ascii="Calibri"/>
                                <w:b/>
                              </w:rPr>
                            </w:pPr>
                            <w:bookmarkStart w:id="46" w:name="Using_Qualitative_Research_Instruments"/>
                            <w:bookmarkStart w:id="47" w:name="_bookmark9"/>
                            <w:bookmarkEnd w:id="46"/>
                            <w:bookmarkEnd w:id="47"/>
                            <w:r>
                              <w:rPr>
                                <w:rFonts w:ascii="Calibri"/>
                                <w:b/>
                                <w:color w:val="FFFFFF"/>
                              </w:rPr>
                              <w:t>USING QUALITATIVE RESEARCH INSTRU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0ADED" id="Text Box 1028" o:spid="_x0000_s1041" type="#_x0000_t202" style="position:absolute;margin-left:71.65pt;margin-top:15.45pt;width:468.8pt;height:21.5pt;z-index: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" fillcolor="#4f81bd" stroked="f">
                <v:textbox inset="0,0,0,0">
                  <w:txbxContent>
                    <w:p w14:paraId="113E8BB5" w14:textId="77777777" w:rsidR="00921F27" w:rsidRDefault="00921F27" w:rsidP="00E4245F">
                      <w:pPr>
                        <w:spacing w:before="57"/>
                        <w:ind w:left="180"/>
                        <w:jc w:val="center"/>
                        <w:rPr>
                          <w:rFonts w:ascii="Calibri"/>
                          <w:b/>
                        </w:rPr>
                      </w:pPr>
                      <w:bookmarkStart w:id="48" w:name="Using_Qualitative_Research_Instruments"/>
                      <w:bookmarkStart w:id="49" w:name="_bookmark9"/>
                      <w:bookmarkEnd w:id="48"/>
                      <w:bookmarkEnd w:id="49"/>
                      <w:r>
                        <w:rPr>
                          <w:rFonts w:ascii="Calibri"/>
                          <w:b/>
                          <w:color w:val="FFFFFF"/>
                        </w:rPr>
                        <w:t>USING QUALITATIVE RESEARCH INSTRUMENTS</w:t>
                      </w:r>
                    </w:p>
                  </w:txbxContent>
                </v:textbox>
                <w10:wrap type="topAndBottom" anchorx="page"/>
              </v:shape>
            </w:pict>
          </mc:Fallback>
        </mc:AlternateContent>
      </w:r>
    </w:p>
    <w:p w14:paraId="38855F87" w14:textId="77777777" w:rsidR="00C47DC1" w:rsidRDefault="00906598" w:rsidP="0091363D">
      <w:pPr>
        <w:pStyle w:val="BodyText"/>
        <w:spacing w:before="100" w:line="276" w:lineRule="auto"/>
        <w:ind w:right="187"/>
        <w:jc w:val="both"/>
      </w:pPr>
      <w:r>
        <w:t xml:space="preserve">Three major types of qualitative research instruments are available to you as you </w:t>
      </w:r>
      <w:r>
        <w:lastRenderedPageBreak/>
        <w:t>engage in a field research study: observations (direct observation, participant observation/opinion,) qualitative interviews, and surveys/questionnaires.</w:t>
      </w:r>
    </w:p>
    <w:p w14:paraId="6FAE823A" w14:textId="77777777" w:rsidR="00C47DC1" w:rsidRPr="001B53CB" w:rsidRDefault="00C47DC1">
      <w:pPr>
        <w:pStyle w:val="BodyText"/>
      </w:pPr>
    </w:p>
    <w:p w14:paraId="14C6D027" w14:textId="77777777" w:rsidR="00C47DC1" w:rsidRDefault="00942621">
      <w:pPr>
        <w:pStyle w:val="BodyText"/>
        <w:spacing w:before="2"/>
        <w:rPr>
          <w:sz w:val="21"/>
        </w:rPr>
      </w:pPr>
      <w:r>
        <w:rPr>
          <w:noProof/>
        </w:rPr>
        <mc:AlternateContent>
          <mc:Choice Requires="wps">
            <w:drawing>
              <wp:anchor distT="0" distB="0" distL="0" distR="0" simplePos="0" relativeHeight="384" behindDoc="0" locked="0" layoutInCell="1" allowOverlap="1" wp14:anchorId="7AEE86FC" wp14:editId="2BBD756C">
                <wp:simplePos x="0" y="0"/>
                <wp:positionH relativeFrom="page">
                  <wp:posOffset>909955</wp:posOffset>
                </wp:positionH>
                <wp:positionV relativeFrom="paragraph">
                  <wp:posOffset>196215</wp:posOffset>
                </wp:positionV>
                <wp:extent cx="5953760" cy="273050"/>
                <wp:effectExtent l="0" t="0" r="3810" b="3175"/>
                <wp:wrapTopAndBottom/>
                <wp:docPr id="1043"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31753B" w14:textId="77777777" w:rsidR="00921F27" w:rsidRDefault="00921F27" w:rsidP="001B53CB">
                            <w:pPr>
                              <w:spacing w:before="57"/>
                              <w:ind w:left="180"/>
                              <w:rPr>
                                <w:rFonts w:ascii="Calibri"/>
                              </w:rPr>
                            </w:pPr>
                            <w:bookmarkStart w:id="50" w:name="Direct_Observation"/>
                            <w:bookmarkEnd w:id="50"/>
                            <w:r>
                              <w:rPr>
                                <w:rFonts w:ascii="Calibri"/>
                              </w:rPr>
                              <w:t>DIRECT OBSER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E86FC" id="Text Box 1027" o:spid="_x0000_s1042" type="#_x0000_t202" style="position:absolute;margin-left:71.65pt;margin-top:15.45pt;width:468.8pt;height:21.5pt;z-index: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" fillcolor="#dbe5f1" stroked="f">
                <v:textbox inset="0,0,0,0">
                  <w:txbxContent>
                    <w:p w14:paraId="5031753B" w14:textId="77777777" w:rsidR="00921F27" w:rsidRDefault="00921F27" w:rsidP="001B53CB">
                      <w:pPr>
                        <w:spacing w:before="57"/>
                        <w:ind w:left="180"/>
                        <w:rPr>
                          <w:rFonts w:ascii="Calibri"/>
                        </w:rPr>
                      </w:pPr>
                      <w:bookmarkStart w:id="51" w:name="Direct_Observation"/>
                      <w:bookmarkEnd w:id="51"/>
                      <w:r>
                        <w:rPr>
                          <w:rFonts w:ascii="Calibri"/>
                        </w:rPr>
                        <w:t>DIRECT OBSERVATION</w:t>
                      </w:r>
                    </w:p>
                  </w:txbxContent>
                </v:textbox>
                <w10:wrap type="topAndBottom" anchorx="page"/>
              </v:shape>
            </w:pict>
          </mc:Fallback>
        </mc:AlternateContent>
      </w:r>
    </w:p>
    <w:p w14:paraId="2A2C1CFE" w14:textId="77777777" w:rsidR="00C47DC1" w:rsidRDefault="00906598" w:rsidP="0091363D">
      <w:pPr>
        <w:pStyle w:val="BodyText"/>
        <w:spacing w:before="100" w:line="276" w:lineRule="auto"/>
        <w:ind w:right="187"/>
        <w:jc w:val="both"/>
      </w:pPr>
      <w:r>
        <w:t xml:space="preserve">In direct </w:t>
      </w:r>
      <w:r w:rsidR="00307899">
        <w:t>observation,</w:t>
      </w:r>
      <w:r>
        <w:t xml:space="preserve"> you select a setting and view it, thus personally gathering your data. You observe, but do not interact through any interviews or conversation with any members of the setting. This approach may help you understand a setting, group of </w:t>
      </w:r>
      <w:r w:rsidRPr="000359D0">
        <w:rPr>
          <w:noProof/>
        </w:rPr>
        <w:t>people,</w:t>
      </w:r>
      <w:r>
        <w:t xml:space="preserve"> or their behavior.</w:t>
      </w:r>
    </w:p>
    <w:p w14:paraId="79611848" w14:textId="77777777" w:rsidR="00C47DC1" w:rsidRDefault="00C47DC1" w:rsidP="001B53CB">
      <w:pPr>
        <w:pStyle w:val="BodyText"/>
        <w:spacing w:before="10"/>
        <w:rPr>
          <w:sz w:val="17"/>
        </w:rPr>
      </w:pPr>
    </w:p>
    <w:p w14:paraId="1CED8476" w14:textId="77777777" w:rsidR="001B53CB" w:rsidRDefault="00906598" w:rsidP="001B53CB">
      <w:pPr>
        <w:pStyle w:val="BodyText"/>
        <w:jc w:val="both"/>
      </w:pPr>
      <w:r>
        <w:t>Certain advantages from direct observation:</w:t>
      </w:r>
    </w:p>
    <w:p w14:paraId="5EFF518C" w14:textId="77777777" w:rsidR="001B53CB" w:rsidRDefault="00906598" w:rsidP="002030B3">
      <w:pPr>
        <w:pStyle w:val="BodyText"/>
        <w:numPr>
          <w:ilvl w:val="0"/>
          <w:numId w:val="8"/>
        </w:numPr>
        <w:jc w:val="both"/>
      </w:pPr>
      <w:r>
        <w:t>Collection of field notes that can be used as background data</w:t>
      </w:r>
    </w:p>
    <w:p w14:paraId="03E847EC" w14:textId="77777777" w:rsidR="001B53CB" w:rsidRDefault="00906598" w:rsidP="002030B3">
      <w:pPr>
        <w:pStyle w:val="BodyText"/>
        <w:numPr>
          <w:ilvl w:val="0"/>
          <w:numId w:val="8"/>
        </w:numPr>
        <w:jc w:val="both"/>
      </w:pPr>
      <w:r w:rsidRPr="001B53CB">
        <w:t>Data related to settings and</w:t>
      </w:r>
      <w:r w:rsidRPr="001B53CB">
        <w:rPr>
          <w:spacing w:val="-13"/>
        </w:rPr>
        <w:t xml:space="preserve"> </w:t>
      </w:r>
      <w:r w:rsidRPr="001B53CB">
        <w:t>behaviors</w:t>
      </w:r>
    </w:p>
    <w:p w14:paraId="011BD6F8" w14:textId="77777777" w:rsidR="00C47DC1" w:rsidRPr="001A6151" w:rsidRDefault="00906598" w:rsidP="002030B3">
      <w:pPr>
        <w:pStyle w:val="BodyText"/>
        <w:numPr>
          <w:ilvl w:val="0"/>
          <w:numId w:val="8"/>
        </w:numPr>
        <w:jc w:val="both"/>
      </w:pPr>
      <w:r w:rsidRPr="001B53CB">
        <w:t>Photographs of a setting in relation to your topic and assumptions</w:t>
      </w:r>
    </w:p>
    <w:p w14:paraId="24129E58" w14:textId="77777777" w:rsidR="00C47DC1" w:rsidRDefault="00942621">
      <w:pPr>
        <w:pStyle w:val="BodyText"/>
        <w:spacing w:before="5"/>
        <w:rPr>
          <w:sz w:val="23"/>
        </w:rPr>
      </w:pPr>
      <w:r>
        <w:rPr>
          <w:noProof/>
        </w:rPr>
        <mc:AlternateContent>
          <mc:Choice Requires="wps">
            <w:drawing>
              <wp:anchor distT="0" distB="0" distL="0" distR="0" simplePos="0" relativeHeight="408" behindDoc="0" locked="0" layoutInCell="1" allowOverlap="1" wp14:anchorId="1E4E7E16" wp14:editId="4447E144">
                <wp:simplePos x="0" y="0"/>
                <wp:positionH relativeFrom="page">
                  <wp:posOffset>909955</wp:posOffset>
                </wp:positionH>
                <wp:positionV relativeFrom="paragraph">
                  <wp:posOffset>215265</wp:posOffset>
                </wp:positionV>
                <wp:extent cx="5953760" cy="273050"/>
                <wp:effectExtent l="0" t="3175" r="3810" b="0"/>
                <wp:wrapTopAndBottom/>
                <wp:docPr id="1042"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744D97" w14:textId="77777777" w:rsidR="00921F27" w:rsidRDefault="00921F27" w:rsidP="001B53CB">
                            <w:pPr>
                              <w:spacing w:before="57"/>
                              <w:ind w:left="180"/>
                              <w:rPr>
                                <w:rFonts w:ascii="Calibri"/>
                              </w:rPr>
                            </w:pPr>
                            <w:bookmarkStart w:id="52" w:name="Participant_Observation"/>
                            <w:bookmarkEnd w:id="52"/>
                            <w:r>
                              <w:rPr>
                                <w:rFonts w:ascii="Calibri"/>
                              </w:rPr>
                              <w:t>PARTICIPANT OBSER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E7E16" id="Text Box 1026" o:spid="_x0000_s1043" type="#_x0000_t202" style="position:absolute;margin-left:71.65pt;margin-top:16.95pt;width:468.8pt;height:21.5pt;z-index: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" fillcolor="#dbe5f1" stroked="f">
                <v:textbox inset="0,0,0,0">
                  <w:txbxContent>
                    <w:p w14:paraId="70744D97" w14:textId="77777777" w:rsidR="00921F27" w:rsidRDefault="00921F27" w:rsidP="001B53CB">
                      <w:pPr>
                        <w:spacing w:before="57"/>
                        <w:ind w:left="180"/>
                        <w:rPr>
                          <w:rFonts w:ascii="Calibri"/>
                        </w:rPr>
                      </w:pPr>
                      <w:bookmarkStart w:id="53" w:name="Participant_Observation"/>
                      <w:bookmarkEnd w:id="53"/>
                      <w:r>
                        <w:rPr>
                          <w:rFonts w:ascii="Calibri"/>
                        </w:rPr>
                        <w:t>PARTICIPANT OBSERVATION</w:t>
                      </w:r>
                    </w:p>
                  </w:txbxContent>
                </v:textbox>
                <w10:wrap type="topAndBottom" anchorx="page"/>
              </v:shape>
            </w:pict>
          </mc:Fallback>
        </mc:AlternateContent>
      </w:r>
    </w:p>
    <w:p w14:paraId="79515CED" w14:textId="77777777" w:rsidR="001A6151" w:rsidRDefault="00906598" w:rsidP="0091363D">
      <w:pPr>
        <w:pStyle w:val="BodyText"/>
        <w:spacing w:before="100" w:line="276" w:lineRule="auto"/>
        <w:ind w:right="187"/>
        <w:jc w:val="both"/>
      </w:pPr>
      <w:r>
        <w:t>You may be a part of a community or school environment and participate in the routines of the members of the group you are studying. This enables you to have an understanding of the members you are studying. Through your interaction with these participants in your study, you will gather critical data to reflect their ideas, opinions, perceptions, and perhaps</w:t>
      </w:r>
      <w:r>
        <w:rPr>
          <w:spacing w:val="-13"/>
        </w:rPr>
        <w:t xml:space="preserve"> </w:t>
      </w:r>
      <w:r>
        <w:t>observations.</w:t>
      </w:r>
    </w:p>
    <w:p w14:paraId="4166D5F7" w14:textId="77777777" w:rsidR="001A6151" w:rsidRDefault="00307899" w:rsidP="001A6151">
      <w:pPr>
        <w:pStyle w:val="BodyText"/>
        <w:spacing w:before="24" w:line="276" w:lineRule="auto"/>
        <w:ind w:right="191"/>
        <w:jc w:val="both"/>
      </w:pPr>
      <w:r>
        <w:rPr>
          <w:noProof/>
        </w:rPr>
        <mc:AlternateContent>
          <mc:Choice Requires="wps">
            <w:drawing>
              <wp:anchor distT="0" distB="0" distL="0" distR="0" simplePos="0" relativeHeight="432" behindDoc="0" locked="0" layoutInCell="1" allowOverlap="1" wp14:anchorId="1499CE4A" wp14:editId="6B8BA587">
                <wp:simplePos x="0" y="0"/>
                <wp:positionH relativeFrom="margin">
                  <wp:align>left</wp:align>
                </wp:positionH>
                <wp:positionV relativeFrom="paragraph">
                  <wp:posOffset>258305</wp:posOffset>
                </wp:positionV>
                <wp:extent cx="5953760" cy="273050"/>
                <wp:effectExtent l="0" t="0" r="8890" b="0"/>
                <wp:wrapTopAndBottom/>
                <wp:docPr id="104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C5C92A" w14:textId="77777777" w:rsidR="00921F27" w:rsidRDefault="00921F27">
                            <w:pPr>
                              <w:spacing w:before="57"/>
                              <w:ind w:left="88"/>
                              <w:rPr>
                                <w:rFonts w:ascii="Calibri"/>
                              </w:rPr>
                            </w:pPr>
                            <w:bookmarkStart w:id="54" w:name="Qualitative_Verbal_and_Written_Data_Coll"/>
                            <w:bookmarkEnd w:id="54"/>
                            <w:r>
                              <w:rPr>
                                <w:rFonts w:ascii="Calibri"/>
                              </w:rPr>
                              <w:t>QUALITATIVE VERBAL AND WRITTEN DATA COLL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9CE4A" id="Text Box 1025" o:spid="_x0000_s1044" type="#_x0000_t202" style="position:absolute;left:0;text-align:left;margin-left:0;margin-top:20.35pt;width:468.8pt;height:21.5pt;z-index:4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" fillcolor="#dbe5f1" stroked="f">
                <v:textbox inset="0,0,0,0">
                  <w:txbxContent>
                    <w:p w14:paraId="58C5C92A" w14:textId="77777777" w:rsidR="00921F27" w:rsidRDefault="00921F27">
                      <w:pPr>
                        <w:spacing w:before="57"/>
                        <w:ind w:left="88"/>
                        <w:rPr>
                          <w:rFonts w:ascii="Calibri"/>
                        </w:rPr>
                      </w:pPr>
                      <w:bookmarkStart w:id="55" w:name="Qualitative_Verbal_and_Written_Data_Coll"/>
                      <w:bookmarkEnd w:id="55"/>
                      <w:r>
                        <w:rPr>
                          <w:rFonts w:ascii="Calibri"/>
                        </w:rPr>
                        <w:t>QUALITATIVE VERBAL AND WRITTEN DATA COLLECTION</w:t>
                      </w:r>
                    </w:p>
                  </w:txbxContent>
                </v:textbox>
                <w10:wrap type="topAndBottom" anchorx="margin"/>
              </v:shape>
            </w:pict>
          </mc:Fallback>
        </mc:AlternateContent>
      </w:r>
    </w:p>
    <w:p w14:paraId="212B2924" w14:textId="77777777" w:rsidR="00C47DC1" w:rsidRDefault="00906598" w:rsidP="0091363D">
      <w:pPr>
        <w:pStyle w:val="BodyText"/>
        <w:spacing w:before="100" w:line="276" w:lineRule="auto"/>
        <w:ind w:right="187"/>
        <w:jc w:val="both"/>
      </w:pPr>
      <w:r>
        <w:t>This is a field research method where you will gather your information from members of a setting by directly asking questions resulting in data related to your study. If possible, try to technologically record the answers (audio or video), but you must request permission for this prior to the interview. Keep detailed notes on each participant, using quotation marks to designate the actual wording.</w:t>
      </w:r>
    </w:p>
    <w:p w14:paraId="0FD61DB4" w14:textId="77777777" w:rsidR="001A6151" w:rsidRDefault="00307899" w:rsidP="001B53CB">
      <w:pPr>
        <w:pStyle w:val="BodyText"/>
        <w:spacing w:before="24" w:line="276" w:lineRule="auto"/>
        <w:ind w:right="191"/>
        <w:jc w:val="both"/>
      </w:pPr>
      <w:r>
        <w:rPr>
          <w:noProof/>
        </w:rPr>
        <mc:AlternateContent>
          <mc:Choice Requires="wps">
            <w:drawing>
              <wp:anchor distT="0" distB="0" distL="0" distR="0" simplePos="0" relativeHeight="456" behindDoc="0" locked="0" layoutInCell="1" allowOverlap="1" wp14:anchorId="675A122B" wp14:editId="0577EBA5">
                <wp:simplePos x="0" y="0"/>
                <wp:positionH relativeFrom="margin">
                  <wp:align>left</wp:align>
                </wp:positionH>
                <wp:positionV relativeFrom="paragraph">
                  <wp:posOffset>247650</wp:posOffset>
                </wp:positionV>
                <wp:extent cx="5953760" cy="271780"/>
                <wp:effectExtent l="0" t="0" r="8890" b="0"/>
                <wp:wrapTopAndBottom/>
                <wp:docPr id="1040"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178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32FE43" w14:textId="77777777" w:rsidR="00921F27" w:rsidRDefault="00921F27">
                            <w:pPr>
                              <w:spacing w:before="57"/>
                              <w:ind w:left="88"/>
                              <w:rPr>
                                <w:rFonts w:ascii="Calibri"/>
                              </w:rPr>
                            </w:pPr>
                            <w:bookmarkStart w:id="56" w:name="Surveys"/>
                            <w:bookmarkEnd w:id="56"/>
                            <w:r>
                              <w:rPr>
                                <w:rFonts w:ascii="Calibri"/>
                              </w:rPr>
                              <w:t>SURVE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A122B" id="Text Box 1024" o:spid="_x0000_s1045" type="#_x0000_t202" style="position:absolute;left:0;text-align:left;margin-left:0;margin-top:19.5pt;width:468.8pt;height:21.4pt;z-index:45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" fillcolor="#dbe5f1" stroked="f">
                <v:textbox inset="0,0,0,0">
                  <w:txbxContent>
                    <w:p w14:paraId="7732FE43" w14:textId="77777777" w:rsidR="00921F27" w:rsidRDefault="00921F27">
                      <w:pPr>
                        <w:spacing w:before="57"/>
                        <w:ind w:left="88"/>
                        <w:rPr>
                          <w:rFonts w:ascii="Calibri"/>
                        </w:rPr>
                      </w:pPr>
                      <w:bookmarkStart w:id="57" w:name="Surveys"/>
                      <w:bookmarkEnd w:id="57"/>
                      <w:r>
                        <w:rPr>
                          <w:rFonts w:ascii="Calibri"/>
                        </w:rPr>
                        <w:t>SURVEYS</w:t>
                      </w:r>
                    </w:p>
                  </w:txbxContent>
                </v:textbox>
                <w10:wrap type="topAndBottom" anchorx="margin"/>
              </v:shape>
            </w:pict>
          </mc:Fallback>
        </mc:AlternateContent>
      </w:r>
    </w:p>
    <w:p w14:paraId="243E2AC7" w14:textId="77777777" w:rsidR="00C47DC1" w:rsidRDefault="00906598" w:rsidP="0091363D">
      <w:pPr>
        <w:pStyle w:val="BodyText"/>
        <w:spacing w:before="100" w:line="276" w:lineRule="auto"/>
      </w:pPr>
      <w:r>
        <w:t>Surveys are simple to deliver but difficult to design. Focus on the exact information gathered by each question. You may ask respondents to check a box, circle an answer, or rate a response with a numeral.</w:t>
      </w:r>
      <w:r w:rsidR="009666C2">
        <w:t xml:space="preserve"> </w:t>
      </w:r>
      <w:r w:rsidRPr="000359D0">
        <w:rPr>
          <w:noProof/>
        </w:rPr>
        <w:t>Initially</w:t>
      </w:r>
      <w:r w:rsidR="000359D0">
        <w:rPr>
          <w:noProof/>
        </w:rPr>
        <w:t>,</w:t>
      </w:r>
      <w:r>
        <w:t xml:space="preserve"> introduce the survey with purpose and</w:t>
      </w:r>
      <w:r>
        <w:rPr>
          <w:spacing w:val="-23"/>
        </w:rPr>
        <w:t xml:space="preserve"> </w:t>
      </w:r>
      <w:r>
        <w:t>instructions.</w:t>
      </w:r>
    </w:p>
    <w:p w14:paraId="7FFBEA75" w14:textId="77777777" w:rsidR="001B53CB" w:rsidRDefault="001B53CB" w:rsidP="001B53CB">
      <w:pPr>
        <w:pStyle w:val="BodyText"/>
        <w:spacing w:before="24" w:line="276" w:lineRule="auto"/>
        <w:ind w:right="190"/>
        <w:jc w:val="both"/>
      </w:pPr>
    </w:p>
    <w:p w14:paraId="7E5E865B" w14:textId="77777777" w:rsidR="00C47DC1" w:rsidRDefault="00942621" w:rsidP="001B53CB">
      <w:pPr>
        <w:pStyle w:val="BodyText"/>
        <w:rPr>
          <w:sz w:val="20"/>
        </w:rPr>
      </w:pPr>
      <w:r>
        <w:rPr>
          <w:noProof/>
          <w:sz w:val="20"/>
        </w:rPr>
        <mc:AlternateContent>
          <mc:Choice Requires="wps">
            <w:drawing>
              <wp:inline distT="0" distB="0" distL="0" distR="0" wp14:anchorId="6497BB42" wp14:editId="2BF7B429">
                <wp:extent cx="5948680" cy="273050"/>
                <wp:effectExtent l="635" t="3810" r="3810" b="0"/>
                <wp:docPr id="1039" name="Text Box 10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3B40B" w14:textId="77777777" w:rsidR="00921F27" w:rsidRDefault="00921F27" w:rsidP="001B53CB">
                            <w:pPr>
                              <w:spacing w:before="57"/>
                              <w:ind w:left="180"/>
                              <w:rPr>
                                <w:rFonts w:ascii="Calibri"/>
                              </w:rPr>
                            </w:pPr>
                            <w:bookmarkStart w:id="58" w:name="Questionnaires"/>
                            <w:bookmarkEnd w:id="58"/>
                            <w:r>
                              <w:rPr>
                                <w:rFonts w:ascii="Calibri"/>
                              </w:rPr>
                              <w:t>QUESTIONNAIRES</w:t>
                            </w:r>
                          </w:p>
                        </w:txbxContent>
                      </wps:txbx>
                      <wps:bodyPr rot="0" vert="horz" wrap="square" lIns="0" tIns="0" rIns="0" bIns="0" anchor="t" anchorCtr="0" upright="1">
                        <a:noAutofit/>
                      </wps:bodyPr>
                    </wps:wsp>
                  </a:graphicData>
                </a:graphic>
              </wp:inline>
            </w:drawing>
          </mc:Choice>
          <mc:Fallback>
            <w:pict>
              <v:shape w14:anchorId="6497BB42" id="Text Box 1023" o:spid="_x0000_s1046" type="#_x0000_t202" style="width:468.4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" fillcolor="#dbe5f1" stroked="f">
                <v:textbox inset="0,0,0,0">
                  <w:txbxContent>
                    <w:p w14:paraId="19F3B40B" w14:textId="77777777" w:rsidR="00921F27" w:rsidRDefault="00921F27" w:rsidP="001B53CB">
                      <w:pPr>
                        <w:spacing w:before="57"/>
                        <w:ind w:left="180"/>
                        <w:rPr>
                          <w:rFonts w:ascii="Calibri"/>
                        </w:rPr>
                      </w:pPr>
                      <w:bookmarkStart w:id="59" w:name="Questionnaires"/>
                      <w:bookmarkEnd w:id="59"/>
                      <w:r>
                        <w:rPr>
                          <w:rFonts w:ascii="Calibri"/>
                        </w:rPr>
                        <w:t>QUESTIONNAIRES</w:t>
                      </w:r>
                    </w:p>
                  </w:txbxContent>
                </v:textbox>
                <w10:anchorlock/>
              </v:shape>
            </w:pict>
          </mc:Fallback>
        </mc:AlternateContent>
      </w:r>
    </w:p>
    <w:p w14:paraId="0B555B01" w14:textId="77777777" w:rsidR="001B53CB" w:rsidRDefault="00906598" w:rsidP="0091363D">
      <w:pPr>
        <w:pStyle w:val="BodyText"/>
        <w:spacing w:before="100" w:line="276" w:lineRule="auto"/>
        <w:ind w:right="187"/>
        <w:jc w:val="both"/>
      </w:pPr>
      <w:r>
        <w:t>Questionnaires combine survey questions with open-ended questions, requiring the respondent to write comments based on distinct questions or responses to fixed choice questions. These are more difficult to tally than surveys.</w:t>
      </w:r>
    </w:p>
    <w:p w14:paraId="6490F846" w14:textId="77777777" w:rsidR="002D2E89" w:rsidRDefault="002D2E89" w:rsidP="0091363D">
      <w:pPr>
        <w:pStyle w:val="BodyText"/>
        <w:spacing w:before="100" w:line="276" w:lineRule="auto"/>
        <w:ind w:right="187"/>
        <w:jc w:val="both"/>
      </w:pPr>
      <w:r>
        <w:rPr>
          <w:noProof/>
        </w:rPr>
        <mc:AlternateContent>
          <mc:Choice Requires="wps">
            <w:drawing>
              <wp:anchor distT="0" distB="0" distL="0" distR="0" simplePos="0" relativeHeight="504" behindDoc="0" locked="0" layoutInCell="1" allowOverlap="1" wp14:anchorId="58C752EC" wp14:editId="71C51341">
                <wp:simplePos x="0" y="0"/>
                <wp:positionH relativeFrom="margin">
                  <wp:align>left</wp:align>
                </wp:positionH>
                <wp:positionV relativeFrom="paragraph">
                  <wp:posOffset>319793</wp:posOffset>
                </wp:positionV>
                <wp:extent cx="5953760" cy="273050"/>
                <wp:effectExtent l="0" t="0" r="8890" b="0"/>
                <wp:wrapTopAndBottom/>
                <wp:docPr id="1038" name="Text 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7E759" w14:textId="77777777" w:rsidR="00921F27" w:rsidRDefault="00921F27">
                            <w:pPr>
                              <w:spacing w:before="57"/>
                              <w:ind w:left="88"/>
                              <w:rPr>
                                <w:rFonts w:ascii="Calibri"/>
                              </w:rPr>
                            </w:pPr>
                            <w:bookmarkStart w:id="60" w:name="Kinds_of_Verbal_and_Written_Data"/>
                            <w:bookmarkEnd w:id="60"/>
                            <w:r>
                              <w:rPr>
                                <w:rFonts w:ascii="Calibri"/>
                                <w:spacing w:val="11"/>
                              </w:rPr>
                              <w:t xml:space="preserve">KINDS </w:t>
                            </w:r>
                            <w:r>
                              <w:rPr>
                                <w:rFonts w:ascii="Calibri"/>
                                <w:spacing w:val="7"/>
                              </w:rPr>
                              <w:t xml:space="preserve">OF </w:t>
                            </w:r>
                            <w:r>
                              <w:rPr>
                                <w:rFonts w:ascii="Calibri"/>
                                <w:spacing w:val="11"/>
                              </w:rPr>
                              <w:t xml:space="preserve">VERBAL </w:t>
                            </w:r>
                            <w:r>
                              <w:rPr>
                                <w:rFonts w:ascii="Calibri"/>
                                <w:spacing w:val="8"/>
                              </w:rPr>
                              <w:t xml:space="preserve">AND </w:t>
                            </w:r>
                            <w:r>
                              <w:rPr>
                                <w:rFonts w:ascii="Calibri"/>
                                <w:spacing w:val="12"/>
                              </w:rPr>
                              <w:t xml:space="preserve">WRITTEN </w:t>
                            </w:r>
                            <w:r>
                              <w:rPr>
                                <w:rFonts w:ascii="Calibri"/>
                                <w:spacing w:val="14"/>
                              </w:rPr>
                              <w:t>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752EC" id="Text Box 1022" o:spid="_x0000_s1047" type="#_x0000_t202" style="position:absolute;left:0;text-align:left;margin-left:0;margin-top:25.2pt;width:468.8pt;height:21.5pt;z-index:50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" fillcolor="#dbe5f1" stroked="f">
                <v:textbox inset="0,0,0,0">
                  <w:txbxContent>
                    <w:p w14:paraId="2D67E759" w14:textId="77777777" w:rsidR="00921F27" w:rsidRDefault="00921F27">
                      <w:pPr>
                        <w:spacing w:before="57"/>
                        <w:ind w:left="88"/>
                        <w:rPr>
                          <w:rFonts w:ascii="Calibri"/>
                        </w:rPr>
                      </w:pPr>
                      <w:bookmarkStart w:id="61" w:name="Kinds_of_Verbal_and_Written_Data"/>
                      <w:bookmarkEnd w:id="61"/>
                      <w:r>
                        <w:rPr>
                          <w:rFonts w:ascii="Calibri"/>
                          <w:spacing w:val="11"/>
                        </w:rPr>
                        <w:t xml:space="preserve">KINDS </w:t>
                      </w:r>
                      <w:r>
                        <w:rPr>
                          <w:rFonts w:ascii="Calibri"/>
                          <w:spacing w:val="7"/>
                        </w:rPr>
                        <w:t xml:space="preserve">OF </w:t>
                      </w:r>
                      <w:r>
                        <w:rPr>
                          <w:rFonts w:ascii="Calibri"/>
                          <w:spacing w:val="11"/>
                        </w:rPr>
                        <w:t xml:space="preserve">VERBAL </w:t>
                      </w:r>
                      <w:r>
                        <w:rPr>
                          <w:rFonts w:ascii="Calibri"/>
                          <w:spacing w:val="8"/>
                        </w:rPr>
                        <w:t xml:space="preserve">AND </w:t>
                      </w:r>
                      <w:r>
                        <w:rPr>
                          <w:rFonts w:ascii="Calibri"/>
                          <w:spacing w:val="12"/>
                        </w:rPr>
                        <w:t xml:space="preserve">WRITTEN </w:t>
                      </w:r>
                      <w:r>
                        <w:rPr>
                          <w:rFonts w:ascii="Calibri"/>
                          <w:spacing w:val="14"/>
                        </w:rPr>
                        <w:t>DATA</w:t>
                      </w:r>
                    </w:p>
                  </w:txbxContent>
                </v:textbox>
                <w10:wrap type="topAndBottom" anchorx="margin"/>
              </v:shape>
            </w:pict>
          </mc:Fallback>
        </mc:AlternateContent>
      </w:r>
    </w:p>
    <w:p w14:paraId="28917723" w14:textId="77777777" w:rsidR="001B53CB" w:rsidRPr="001B53CB" w:rsidRDefault="00906598" w:rsidP="002030B3">
      <w:pPr>
        <w:pStyle w:val="BodyText"/>
        <w:numPr>
          <w:ilvl w:val="0"/>
          <w:numId w:val="33"/>
        </w:numPr>
        <w:spacing w:beforeLines="100" w:before="240" w:line="276" w:lineRule="auto"/>
        <w:rPr>
          <w:rFonts w:ascii="Symbol"/>
        </w:rPr>
      </w:pPr>
      <w:r>
        <w:t>Informal Conversations: You may engage in a discussion with a participant in a particular setting that leads to asking questions relative to the needs of the</w:t>
      </w:r>
      <w:r>
        <w:rPr>
          <w:spacing w:val="-12"/>
        </w:rPr>
        <w:t xml:space="preserve"> </w:t>
      </w:r>
      <w:r>
        <w:t>study.</w:t>
      </w:r>
    </w:p>
    <w:p w14:paraId="6F944E28" w14:textId="77777777" w:rsidR="00C47DC1" w:rsidRPr="001B53CB" w:rsidRDefault="00906598" w:rsidP="002030B3">
      <w:pPr>
        <w:pStyle w:val="BodyText"/>
        <w:numPr>
          <w:ilvl w:val="0"/>
          <w:numId w:val="9"/>
        </w:numPr>
        <w:spacing w:beforeLines="100" w:before="240" w:line="276" w:lineRule="auto"/>
        <w:rPr>
          <w:rFonts w:ascii="Symbol"/>
        </w:rPr>
      </w:pPr>
      <w:r w:rsidRPr="001B53CB">
        <w:t>Structured Interview: You must engage the participant in advance, with the expectations of asking specific questions to collect data. If you have numerous interviews, you uniformly ask the same set of questions to</w:t>
      </w:r>
      <w:r w:rsidRPr="001B53CB">
        <w:rPr>
          <w:spacing w:val="-9"/>
        </w:rPr>
        <w:t xml:space="preserve"> </w:t>
      </w:r>
      <w:r w:rsidRPr="001B53CB">
        <w:t>all.</w:t>
      </w:r>
    </w:p>
    <w:p w14:paraId="27874992" w14:textId="77777777" w:rsidR="00C47DC1" w:rsidRDefault="00906598" w:rsidP="0068504E">
      <w:pPr>
        <w:pStyle w:val="BodyText"/>
        <w:spacing w:beforeLines="100" w:before="240" w:line="276" w:lineRule="auto"/>
        <w:ind w:right="192"/>
        <w:jc w:val="both"/>
      </w:pPr>
      <w:r>
        <w:t>These may be open-ended questions and often lead to additional, unplanned questions, but you are interested in as much detail as possible.</w:t>
      </w:r>
    </w:p>
    <w:p w14:paraId="0C1E3564" w14:textId="77777777" w:rsidR="00C47DC1" w:rsidRDefault="0068504E" w:rsidP="0091363D">
      <w:pPr>
        <w:pStyle w:val="BodyText"/>
        <w:spacing w:line="276" w:lineRule="auto"/>
        <w:rPr>
          <w:sz w:val="20"/>
        </w:rPr>
      </w:pPr>
      <w:r>
        <w:rPr>
          <w:noProof/>
        </w:rPr>
        <mc:AlternateContent>
          <mc:Choice Requires="wps">
            <w:drawing>
              <wp:anchor distT="0" distB="0" distL="0" distR="0" simplePos="0" relativeHeight="528" behindDoc="0" locked="0" layoutInCell="1" allowOverlap="1" wp14:anchorId="3080978E" wp14:editId="5042EEA3">
                <wp:simplePos x="0" y="0"/>
                <wp:positionH relativeFrom="margin">
                  <wp:align>left</wp:align>
                </wp:positionH>
                <wp:positionV relativeFrom="paragraph">
                  <wp:posOffset>239321</wp:posOffset>
                </wp:positionV>
                <wp:extent cx="5953760" cy="273050"/>
                <wp:effectExtent l="0" t="0" r="8890" b="0"/>
                <wp:wrapTopAndBottom/>
                <wp:docPr id="1037" name="Text Box 10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498A82" w14:textId="77777777" w:rsidR="00921F27" w:rsidRDefault="00921F27" w:rsidP="001B53CB">
                            <w:pPr>
                              <w:spacing w:before="57"/>
                              <w:jc w:val="center"/>
                              <w:rPr>
                                <w:rFonts w:ascii="Calibri"/>
                                <w:b/>
                              </w:rPr>
                            </w:pPr>
                            <w:bookmarkStart w:id="62" w:name="What_is_a_Primary_Source?"/>
                            <w:bookmarkStart w:id="63" w:name="_bookmark10"/>
                            <w:bookmarkEnd w:id="62"/>
                            <w:bookmarkEnd w:id="63"/>
                            <w:r>
                              <w:rPr>
                                <w:rFonts w:ascii="Calibri"/>
                                <w:b/>
                                <w:color w:val="FFFFFF"/>
                                <w:spacing w:val="10"/>
                              </w:rPr>
                              <w:t xml:space="preserve">WHAT </w:t>
                            </w:r>
                            <w:r>
                              <w:rPr>
                                <w:rFonts w:ascii="Calibri"/>
                                <w:b/>
                                <w:color w:val="FFFFFF"/>
                                <w:spacing w:val="7"/>
                              </w:rPr>
                              <w:t xml:space="preserve">IS </w:t>
                            </w:r>
                            <w:r>
                              <w:rPr>
                                <w:rFonts w:ascii="Calibri"/>
                                <w:b/>
                                <w:color w:val="FFFFFF"/>
                              </w:rPr>
                              <w:t xml:space="preserve">A </w:t>
                            </w:r>
                            <w:r>
                              <w:rPr>
                                <w:rFonts w:ascii="Calibri"/>
                                <w:b/>
                                <w:color w:val="FFFFFF"/>
                                <w:spacing w:val="12"/>
                              </w:rPr>
                              <w:t>PRIMARY</w:t>
                            </w:r>
                            <w:r>
                              <w:rPr>
                                <w:rFonts w:ascii="Calibri"/>
                                <w:b/>
                                <w:color w:val="FFFFFF"/>
                                <w:spacing w:val="63"/>
                              </w:rPr>
                              <w:t xml:space="preserve"> </w:t>
                            </w:r>
                            <w:r>
                              <w:rPr>
                                <w:rFonts w:ascii="Calibri"/>
                                <w:b/>
                                <w:color w:val="FFFFFF"/>
                                <w:spacing w:val="12"/>
                              </w:rPr>
                              <w:t>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0978E" id="Text Box 1021" o:spid="_x0000_s1048" type="#_x0000_t202" style="position:absolute;margin-left:0;margin-top:18.85pt;width:468.8pt;height:21.5pt;z-index:52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" fillcolor="#4f81bd" stroked="f">
                <v:textbox inset="0,0,0,0">
                  <w:txbxContent>
                    <w:p w14:paraId="0A498A82" w14:textId="77777777" w:rsidR="00921F27" w:rsidRDefault="00921F27" w:rsidP="001B53CB">
                      <w:pPr>
                        <w:spacing w:before="57"/>
                        <w:jc w:val="center"/>
                        <w:rPr>
                          <w:rFonts w:ascii="Calibri"/>
                          <w:b/>
                        </w:rPr>
                      </w:pPr>
                      <w:bookmarkStart w:id="64" w:name="What_is_a_Primary_Source?"/>
                      <w:bookmarkStart w:id="65" w:name="_bookmark10"/>
                      <w:bookmarkEnd w:id="64"/>
                      <w:bookmarkEnd w:id="65"/>
                      <w:r>
                        <w:rPr>
                          <w:rFonts w:ascii="Calibri"/>
                          <w:b/>
                          <w:color w:val="FFFFFF"/>
                          <w:spacing w:val="10"/>
                        </w:rPr>
                        <w:t xml:space="preserve">WHAT </w:t>
                      </w:r>
                      <w:r>
                        <w:rPr>
                          <w:rFonts w:ascii="Calibri"/>
                          <w:b/>
                          <w:color w:val="FFFFFF"/>
                          <w:spacing w:val="7"/>
                        </w:rPr>
                        <w:t xml:space="preserve">IS </w:t>
                      </w:r>
                      <w:r>
                        <w:rPr>
                          <w:rFonts w:ascii="Calibri"/>
                          <w:b/>
                          <w:color w:val="FFFFFF"/>
                        </w:rPr>
                        <w:t xml:space="preserve">A </w:t>
                      </w:r>
                      <w:r>
                        <w:rPr>
                          <w:rFonts w:ascii="Calibri"/>
                          <w:b/>
                          <w:color w:val="FFFFFF"/>
                          <w:spacing w:val="12"/>
                        </w:rPr>
                        <w:t>PRIMARY</w:t>
                      </w:r>
                      <w:r>
                        <w:rPr>
                          <w:rFonts w:ascii="Calibri"/>
                          <w:b/>
                          <w:color w:val="FFFFFF"/>
                          <w:spacing w:val="63"/>
                        </w:rPr>
                        <w:t xml:space="preserve"> </w:t>
                      </w:r>
                      <w:r>
                        <w:rPr>
                          <w:rFonts w:ascii="Calibri"/>
                          <w:b/>
                          <w:color w:val="FFFFFF"/>
                          <w:spacing w:val="12"/>
                        </w:rPr>
                        <w:t>SOURCE?</w:t>
                      </w:r>
                    </w:p>
                  </w:txbxContent>
                </v:textbox>
                <w10:wrap type="topAndBottom" anchorx="margin"/>
              </v:shape>
            </w:pict>
          </mc:Fallback>
        </mc:AlternateContent>
      </w:r>
    </w:p>
    <w:p w14:paraId="7DF2FE83" w14:textId="77777777" w:rsidR="00C47DC1" w:rsidRDefault="00906598" w:rsidP="0068504E">
      <w:pPr>
        <w:pStyle w:val="BodyText"/>
        <w:spacing w:beforeLines="100" w:before="240" w:line="276" w:lineRule="auto"/>
      </w:pPr>
      <w:r>
        <w:t xml:space="preserve">Primary sources deliver </w:t>
      </w:r>
      <w:r>
        <w:rPr>
          <w:b/>
        </w:rPr>
        <w:t xml:space="preserve">information </w:t>
      </w:r>
      <w:r>
        <w:t xml:space="preserve">directly from the words of an authority. Original source material can come from letters belonging to someone, speeches you have actually heard, eyewitness accounts from the actual witness, your own observations during field research, interviews </w:t>
      </w:r>
      <w:r w:rsidR="000359D0">
        <w:rPr>
          <w:noProof/>
        </w:rPr>
        <w:t>with</w:t>
      </w:r>
      <w:r>
        <w:t xml:space="preserve"> professionals in the field, and data from surveys and questionnaires.</w:t>
      </w:r>
    </w:p>
    <w:p w14:paraId="6E1AE8D7" w14:textId="77777777" w:rsidR="00C47DC1" w:rsidRDefault="00906598" w:rsidP="0068504E">
      <w:pPr>
        <w:pStyle w:val="BodyText"/>
        <w:spacing w:beforeLines="100" w:before="240" w:line="276" w:lineRule="auto"/>
        <w:ind w:right="190"/>
        <w:jc w:val="both"/>
      </w:pPr>
      <w:r>
        <w:t xml:space="preserve">Primary sources for a study are generally not found in books, journals, online sources, or any other reference materials, although they may be original documents used for analysis (Example: </w:t>
      </w:r>
      <w:r>
        <w:rPr>
          <w:b/>
        </w:rPr>
        <w:t>Declaration of Independence</w:t>
      </w:r>
      <w:r>
        <w:t>).</w:t>
      </w:r>
    </w:p>
    <w:p w14:paraId="196366AF" w14:textId="77777777" w:rsidR="00C47DC1" w:rsidRDefault="00C47DC1">
      <w:pPr>
        <w:spacing w:line="276" w:lineRule="auto"/>
        <w:jc w:val="both"/>
        <w:sectPr w:rsidR="00C47DC1" w:rsidSect="00906598">
          <w:headerReference w:type="default" r:id="rId16"/>
          <w:pgSz w:w="12240" w:h="15840"/>
          <w:pgMar w:top="1440" w:right="1440" w:bottom="1440" w:left="1440" w:header="1036" w:footer="0" w:gutter="0"/>
          <w:paperSrc w:first="15" w:other="15"/>
          <w:cols w:space="720"/>
        </w:sectPr>
      </w:pPr>
    </w:p>
    <w:p w14:paraId="156714AE" w14:textId="77777777" w:rsidR="00C47DC1" w:rsidRDefault="00906598" w:rsidP="000639BE">
      <w:pPr>
        <w:pStyle w:val="Heading1"/>
        <w:spacing w:line="631" w:lineRule="exact"/>
        <w:ind w:left="0"/>
        <w:jc w:val="center"/>
      </w:pPr>
      <w:r>
        <w:rPr>
          <w:color w:val="4F81BD"/>
        </w:rPr>
        <w:lastRenderedPageBreak/>
        <w:t>WRITING</w:t>
      </w:r>
      <w:bookmarkStart w:id="66" w:name="_bookmark11"/>
      <w:bookmarkEnd w:id="66"/>
      <w:r w:rsidR="001B53CB">
        <w:rPr>
          <w:color w:val="4F81BD"/>
        </w:rPr>
        <w:t xml:space="preserve"> </w:t>
      </w:r>
      <w:r>
        <w:rPr>
          <w:color w:val="4F81BD"/>
        </w:rPr>
        <w:t>YOUR CAPSTONE PROJECT</w:t>
      </w:r>
    </w:p>
    <w:p w14:paraId="2E91072B" w14:textId="77777777" w:rsidR="00C47DC1" w:rsidRDefault="00942621">
      <w:pPr>
        <w:pStyle w:val="BodyText"/>
        <w:spacing w:before="6"/>
        <w:rPr>
          <w:rFonts w:ascii="Calibri"/>
          <w:sz w:val="25"/>
        </w:rPr>
      </w:pPr>
      <w:r>
        <w:rPr>
          <w:noProof/>
        </w:rPr>
        <mc:AlternateContent>
          <mc:Choice Requires="wps">
            <w:drawing>
              <wp:anchor distT="0" distB="0" distL="0" distR="0" simplePos="0" relativeHeight="552" behindDoc="0" locked="0" layoutInCell="1" allowOverlap="1" wp14:anchorId="32C9CB11" wp14:editId="02801B94">
                <wp:simplePos x="0" y="0"/>
                <wp:positionH relativeFrom="page">
                  <wp:posOffset>909955</wp:posOffset>
                </wp:positionH>
                <wp:positionV relativeFrom="paragraph">
                  <wp:posOffset>212725</wp:posOffset>
                </wp:positionV>
                <wp:extent cx="5965825" cy="273050"/>
                <wp:effectExtent l="0" t="4445" r="1270" b="0"/>
                <wp:wrapTopAndBottom/>
                <wp:docPr id="1036" name="Text Box 10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37E77B" w14:textId="77777777" w:rsidR="00921F27" w:rsidRDefault="00921F27" w:rsidP="001E507F">
                            <w:pPr>
                              <w:spacing w:before="57"/>
                              <w:jc w:val="center"/>
                              <w:rPr>
                                <w:rFonts w:ascii="Calibri"/>
                                <w:b/>
                              </w:rPr>
                            </w:pPr>
                            <w:bookmarkStart w:id="67" w:name="What_is_Scholarly_Writing?"/>
                            <w:bookmarkStart w:id="68" w:name="_bookmark12"/>
                            <w:bookmarkEnd w:id="67"/>
                            <w:bookmarkEnd w:id="68"/>
                            <w:r>
                              <w:rPr>
                                <w:rFonts w:ascii="Calibri"/>
                                <w:b/>
                                <w:color w:val="FFFFFF"/>
                              </w:rPr>
                              <w:t>WHAT IS SCHOLARLY WRI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9CB11" id="Text Box 1020" o:spid="_x0000_s1049" type="#_x0000_t202" style="position:absolute;margin-left:71.65pt;margin-top:16.75pt;width:469.75pt;height:21.5pt;z-index: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" fillcolor="#4f81bd" stroked="f">
                <v:textbox inset="0,0,0,0">
                  <w:txbxContent>
                    <w:p w14:paraId="1037E77B" w14:textId="77777777" w:rsidR="00921F27" w:rsidRDefault="00921F27" w:rsidP="001E507F">
                      <w:pPr>
                        <w:spacing w:before="57"/>
                        <w:jc w:val="center"/>
                        <w:rPr>
                          <w:rFonts w:ascii="Calibri"/>
                          <w:b/>
                        </w:rPr>
                      </w:pPr>
                      <w:bookmarkStart w:id="69" w:name="What_is_Scholarly_Writing?"/>
                      <w:bookmarkStart w:id="70" w:name="_bookmark12"/>
                      <w:bookmarkEnd w:id="69"/>
                      <w:bookmarkEnd w:id="70"/>
                      <w:r>
                        <w:rPr>
                          <w:rFonts w:ascii="Calibri"/>
                          <w:b/>
                          <w:color w:val="FFFFFF"/>
                        </w:rPr>
                        <w:t>WHAT IS SCHOLARLY WRITING?</w:t>
                      </w:r>
                    </w:p>
                  </w:txbxContent>
                </v:textbox>
                <w10:wrap type="topAndBottom" anchorx="page"/>
              </v:shape>
            </w:pict>
          </mc:Fallback>
        </mc:AlternateContent>
      </w:r>
    </w:p>
    <w:p w14:paraId="0CCCB9B1" w14:textId="77777777" w:rsidR="00C47DC1" w:rsidRPr="0068504E" w:rsidRDefault="00906598" w:rsidP="0068504E">
      <w:pPr>
        <w:pStyle w:val="BodyText"/>
        <w:spacing w:before="100" w:line="276" w:lineRule="auto"/>
        <w:ind w:right="187"/>
        <w:jc w:val="both"/>
      </w:pPr>
      <w:r>
        <w:t>All academic, professional writings must be constructed based on the conventions of the English language. This is known as “scholarly writing.”</w:t>
      </w:r>
    </w:p>
    <w:p w14:paraId="24FC7034" w14:textId="77777777" w:rsidR="001B53CB" w:rsidRDefault="00906598" w:rsidP="002030B3">
      <w:pPr>
        <w:pStyle w:val="ListParagraph"/>
        <w:numPr>
          <w:ilvl w:val="0"/>
          <w:numId w:val="10"/>
        </w:numPr>
        <w:tabs>
          <w:tab w:val="left" w:pos="2716"/>
        </w:tabs>
        <w:spacing w:before="240" w:line="276" w:lineRule="auto"/>
        <w:rPr>
          <w:sz w:val="24"/>
        </w:rPr>
      </w:pPr>
      <w:r w:rsidRPr="001B53CB">
        <w:rPr>
          <w:sz w:val="24"/>
        </w:rPr>
        <w:t>No contractions are to be used. (e.g. Don’t, can’t,</w:t>
      </w:r>
      <w:r w:rsidRPr="001B53CB">
        <w:rPr>
          <w:spacing w:val="-18"/>
          <w:sz w:val="24"/>
        </w:rPr>
        <w:t xml:space="preserve"> </w:t>
      </w:r>
      <w:r w:rsidRPr="001B53CB">
        <w:rPr>
          <w:sz w:val="24"/>
        </w:rPr>
        <w:t>shouldn’t.)</w:t>
      </w:r>
    </w:p>
    <w:p w14:paraId="03693783" w14:textId="77777777" w:rsidR="001B53CB" w:rsidRPr="001B53CB" w:rsidRDefault="00906598" w:rsidP="002030B3">
      <w:pPr>
        <w:pStyle w:val="ListParagraph"/>
        <w:numPr>
          <w:ilvl w:val="0"/>
          <w:numId w:val="10"/>
        </w:numPr>
        <w:tabs>
          <w:tab w:val="left" w:pos="2716"/>
        </w:tabs>
        <w:spacing w:line="276" w:lineRule="auto"/>
        <w:rPr>
          <w:sz w:val="24"/>
        </w:rPr>
      </w:pPr>
      <w:r w:rsidRPr="001B53CB">
        <w:rPr>
          <w:sz w:val="24"/>
        </w:rPr>
        <w:t>All words must be written with full spelling, no</w:t>
      </w:r>
      <w:r w:rsidR="009666C2">
        <w:rPr>
          <w:sz w:val="24"/>
        </w:rPr>
        <w:t xml:space="preserve"> </w:t>
      </w:r>
      <w:r w:rsidRPr="001B53CB">
        <w:rPr>
          <w:sz w:val="24"/>
        </w:rPr>
        <w:t xml:space="preserve">abbreviations. (Avoid using </w:t>
      </w:r>
      <w:r w:rsidRPr="001B53CB">
        <w:rPr>
          <w:i/>
          <w:sz w:val="24"/>
        </w:rPr>
        <w:t xml:space="preserve">etc., </w:t>
      </w:r>
      <w:r w:rsidRPr="001B53CB">
        <w:rPr>
          <w:sz w:val="24"/>
        </w:rPr>
        <w:t>the abbreviation for etcetera, meaning “and so</w:t>
      </w:r>
      <w:r w:rsidRPr="001B53CB">
        <w:rPr>
          <w:spacing w:val="-6"/>
          <w:sz w:val="24"/>
        </w:rPr>
        <w:t xml:space="preserve"> </w:t>
      </w:r>
      <w:r w:rsidRPr="001B53CB">
        <w:rPr>
          <w:sz w:val="24"/>
        </w:rPr>
        <w:t>on.”</w:t>
      </w:r>
      <w:r w:rsidRPr="001B53CB">
        <w:rPr>
          <w:i/>
          <w:sz w:val="24"/>
        </w:rPr>
        <w:t>)</w:t>
      </w:r>
    </w:p>
    <w:p w14:paraId="76834E0A" w14:textId="77777777" w:rsidR="001B53CB" w:rsidRDefault="00906598" w:rsidP="002030B3">
      <w:pPr>
        <w:pStyle w:val="ListParagraph"/>
        <w:numPr>
          <w:ilvl w:val="0"/>
          <w:numId w:val="10"/>
        </w:numPr>
        <w:tabs>
          <w:tab w:val="left" w:pos="2716"/>
        </w:tabs>
        <w:spacing w:line="276" w:lineRule="auto"/>
        <w:rPr>
          <w:sz w:val="24"/>
        </w:rPr>
      </w:pPr>
      <w:r w:rsidRPr="001B53CB">
        <w:rPr>
          <w:sz w:val="24"/>
        </w:rPr>
        <w:t>Apostrophes should be used only to show</w:t>
      </w:r>
      <w:r w:rsidRPr="001B53CB">
        <w:rPr>
          <w:spacing w:val="-18"/>
          <w:sz w:val="24"/>
        </w:rPr>
        <w:t xml:space="preserve"> </w:t>
      </w:r>
      <w:r w:rsidRPr="001B53CB">
        <w:rPr>
          <w:sz w:val="24"/>
        </w:rPr>
        <w:t>possession.</w:t>
      </w:r>
    </w:p>
    <w:p w14:paraId="2655D157" w14:textId="77777777" w:rsidR="001B53CB" w:rsidRDefault="00906598" w:rsidP="002030B3">
      <w:pPr>
        <w:pStyle w:val="ListParagraph"/>
        <w:numPr>
          <w:ilvl w:val="0"/>
          <w:numId w:val="10"/>
        </w:numPr>
        <w:tabs>
          <w:tab w:val="left" w:pos="2716"/>
        </w:tabs>
        <w:spacing w:line="276" w:lineRule="auto"/>
        <w:rPr>
          <w:sz w:val="24"/>
        </w:rPr>
      </w:pPr>
      <w:r w:rsidRPr="001B53CB">
        <w:rPr>
          <w:sz w:val="24"/>
        </w:rPr>
        <w:t>Active voice, rather than passive voice, should be used as much as</w:t>
      </w:r>
      <w:r w:rsidRPr="001B53CB">
        <w:rPr>
          <w:spacing w:val="-6"/>
          <w:sz w:val="24"/>
        </w:rPr>
        <w:t xml:space="preserve"> </w:t>
      </w:r>
      <w:r w:rsidRPr="001B53CB">
        <w:rPr>
          <w:sz w:val="24"/>
        </w:rPr>
        <w:t>possible.</w:t>
      </w:r>
    </w:p>
    <w:p w14:paraId="454CCC40" w14:textId="77777777" w:rsidR="001B53CB" w:rsidRDefault="00906598" w:rsidP="002030B3">
      <w:pPr>
        <w:pStyle w:val="ListParagraph"/>
        <w:numPr>
          <w:ilvl w:val="0"/>
          <w:numId w:val="10"/>
        </w:numPr>
        <w:tabs>
          <w:tab w:val="left" w:pos="2716"/>
        </w:tabs>
        <w:spacing w:line="276" w:lineRule="auto"/>
        <w:rPr>
          <w:sz w:val="24"/>
        </w:rPr>
      </w:pPr>
      <w:r w:rsidRPr="001B53CB">
        <w:rPr>
          <w:sz w:val="24"/>
        </w:rPr>
        <w:t>Eliminate all personal pronouns, as the Capstone is not about the writer, but about the content, the project, and the data. If you must refer to yourself, use the following example: The researcher has</w:t>
      </w:r>
      <w:r w:rsidRPr="001B53CB">
        <w:rPr>
          <w:spacing w:val="-5"/>
          <w:sz w:val="24"/>
        </w:rPr>
        <w:t xml:space="preserve"> </w:t>
      </w:r>
      <w:r w:rsidRPr="001B53CB">
        <w:rPr>
          <w:sz w:val="24"/>
        </w:rPr>
        <w:t>found</w:t>
      </w:r>
      <w:r w:rsidR="000359D0">
        <w:rPr>
          <w:noProof/>
          <w:sz w:val="24"/>
        </w:rPr>
        <w:t>..</w:t>
      </w:r>
      <w:r w:rsidRPr="000359D0">
        <w:rPr>
          <w:noProof/>
          <w:sz w:val="24"/>
        </w:rPr>
        <w:t>.</w:t>
      </w:r>
    </w:p>
    <w:p w14:paraId="2E447E54" w14:textId="77777777" w:rsidR="001B53CB" w:rsidRDefault="00906598" w:rsidP="002030B3">
      <w:pPr>
        <w:pStyle w:val="ListParagraph"/>
        <w:numPr>
          <w:ilvl w:val="0"/>
          <w:numId w:val="10"/>
        </w:numPr>
        <w:tabs>
          <w:tab w:val="left" w:pos="2716"/>
        </w:tabs>
        <w:spacing w:line="276" w:lineRule="auto"/>
        <w:rPr>
          <w:sz w:val="24"/>
        </w:rPr>
      </w:pPr>
      <w:r w:rsidRPr="001B53CB">
        <w:rPr>
          <w:sz w:val="24"/>
        </w:rPr>
        <w:t>Use headings according to the requirements of the chapter. APA (American Psychological Association) has recently changed heading formats. Look up rules as you</w:t>
      </w:r>
      <w:r w:rsidRPr="001B53CB">
        <w:rPr>
          <w:spacing w:val="-13"/>
          <w:sz w:val="24"/>
        </w:rPr>
        <w:t xml:space="preserve"> </w:t>
      </w:r>
      <w:r w:rsidRPr="001B53CB">
        <w:rPr>
          <w:sz w:val="24"/>
        </w:rPr>
        <w:t>work.</w:t>
      </w:r>
    </w:p>
    <w:p w14:paraId="14AF3682" w14:textId="77777777" w:rsidR="001B53CB" w:rsidRDefault="00906598" w:rsidP="002030B3">
      <w:pPr>
        <w:pStyle w:val="ListParagraph"/>
        <w:numPr>
          <w:ilvl w:val="0"/>
          <w:numId w:val="10"/>
        </w:numPr>
        <w:tabs>
          <w:tab w:val="left" w:pos="2716"/>
        </w:tabs>
        <w:spacing w:line="276" w:lineRule="auto"/>
        <w:rPr>
          <w:sz w:val="24"/>
        </w:rPr>
      </w:pPr>
      <w:r w:rsidRPr="001B53CB">
        <w:rPr>
          <w:sz w:val="24"/>
        </w:rPr>
        <w:t>All punctuation must be correctly inserted, particularly colons and semicolons. Don’t use them until you have reviewed the punctuation</w:t>
      </w:r>
      <w:r w:rsidRPr="001B53CB">
        <w:rPr>
          <w:spacing w:val="-7"/>
          <w:sz w:val="24"/>
        </w:rPr>
        <w:t xml:space="preserve"> </w:t>
      </w:r>
      <w:r w:rsidRPr="001B53CB">
        <w:rPr>
          <w:sz w:val="24"/>
        </w:rPr>
        <w:t>rules.</w:t>
      </w:r>
    </w:p>
    <w:p w14:paraId="20CAD279" w14:textId="77777777" w:rsidR="001E507F" w:rsidRDefault="00906598" w:rsidP="002030B3">
      <w:pPr>
        <w:pStyle w:val="ListParagraph"/>
        <w:numPr>
          <w:ilvl w:val="0"/>
          <w:numId w:val="10"/>
        </w:numPr>
        <w:tabs>
          <w:tab w:val="left" w:pos="2716"/>
        </w:tabs>
        <w:spacing w:line="276" w:lineRule="auto"/>
        <w:rPr>
          <w:sz w:val="24"/>
        </w:rPr>
      </w:pPr>
      <w:r w:rsidRPr="001B53CB">
        <w:rPr>
          <w:sz w:val="24"/>
        </w:rPr>
        <w:t>All material taken from any source, other than the writer’s own data or creativity, must be cited according to rules of APA.</w:t>
      </w:r>
    </w:p>
    <w:p w14:paraId="1FF93D1B" w14:textId="77777777" w:rsidR="001E507F" w:rsidRPr="001E507F" w:rsidRDefault="00906598" w:rsidP="002030B3">
      <w:pPr>
        <w:pStyle w:val="ListParagraph"/>
        <w:numPr>
          <w:ilvl w:val="1"/>
          <w:numId w:val="10"/>
        </w:numPr>
        <w:tabs>
          <w:tab w:val="left" w:pos="2716"/>
        </w:tabs>
        <w:spacing w:line="276" w:lineRule="auto"/>
        <w:rPr>
          <w:sz w:val="24"/>
        </w:rPr>
      </w:pPr>
      <w:r w:rsidRPr="001E507F">
        <w:rPr>
          <w:sz w:val="24"/>
        </w:rPr>
        <w:t>When citing, make sure all periods are placed at the end</w:t>
      </w:r>
      <w:r w:rsidR="009666C2">
        <w:rPr>
          <w:sz w:val="24"/>
        </w:rPr>
        <w:t xml:space="preserve"> </w:t>
      </w:r>
      <w:r w:rsidRPr="001E507F">
        <w:rPr>
          <w:sz w:val="24"/>
        </w:rPr>
        <w:t>of</w:t>
      </w:r>
      <w:r w:rsidR="009666C2">
        <w:rPr>
          <w:sz w:val="24"/>
        </w:rPr>
        <w:t xml:space="preserve"> </w:t>
      </w:r>
      <w:r w:rsidRPr="001E507F">
        <w:rPr>
          <w:sz w:val="24"/>
        </w:rPr>
        <w:t>the</w:t>
      </w:r>
      <w:r w:rsidR="009666C2">
        <w:rPr>
          <w:sz w:val="24"/>
        </w:rPr>
        <w:t xml:space="preserve"> </w:t>
      </w:r>
      <w:r w:rsidRPr="001E507F">
        <w:rPr>
          <w:sz w:val="24"/>
        </w:rPr>
        <w:t>citation,</w:t>
      </w:r>
      <w:r w:rsidR="009666C2">
        <w:rPr>
          <w:sz w:val="24"/>
        </w:rPr>
        <w:t xml:space="preserve"> </w:t>
      </w:r>
      <w:r w:rsidRPr="001E507F">
        <w:rPr>
          <w:sz w:val="24"/>
        </w:rPr>
        <w:t>rather</w:t>
      </w:r>
      <w:r w:rsidR="009666C2">
        <w:rPr>
          <w:sz w:val="24"/>
        </w:rPr>
        <w:t xml:space="preserve"> </w:t>
      </w:r>
      <w:r w:rsidRPr="001E507F">
        <w:rPr>
          <w:sz w:val="24"/>
        </w:rPr>
        <w:t>than</w:t>
      </w:r>
      <w:r w:rsidR="009666C2">
        <w:rPr>
          <w:sz w:val="24"/>
        </w:rPr>
        <w:t xml:space="preserve"> </w:t>
      </w:r>
      <w:r w:rsidRPr="001E507F">
        <w:rPr>
          <w:sz w:val="24"/>
        </w:rPr>
        <w:t>at</w:t>
      </w:r>
      <w:r w:rsidR="009666C2">
        <w:rPr>
          <w:sz w:val="24"/>
        </w:rPr>
        <w:t xml:space="preserve"> </w:t>
      </w:r>
      <w:r w:rsidRPr="001E507F">
        <w:rPr>
          <w:sz w:val="24"/>
        </w:rPr>
        <w:t>the</w:t>
      </w:r>
      <w:r w:rsidR="009666C2">
        <w:rPr>
          <w:sz w:val="24"/>
        </w:rPr>
        <w:t xml:space="preserve"> </w:t>
      </w:r>
      <w:r w:rsidRPr="001E507F">
        <w:rPr>
          <w:sz w:val="24"/>
        </w:rPr>
        <w:t>end</w:t>
      </w:r>
      <w:r w:rsidR="009666C2">
        <w:rPr>
          <w:sz w:val="24"/>
        </w:rPr>
        <w:t xml:space="preserve"> </w:t>
      </w:r>
      <w:r w:rsidRPr="001E507F">
        <w:rPr>
          <w:sz w:val="24"/>
        </w:rPr>
        <w:t>of</w:t>
      </w:r>
      <w:r w:rsidR="00E9036B">
        <w:rPr>
          <w:sz w:val="24"/>
        </w:rPr>
        <w:t xml:space="preserve"> </w:t>
      </w:r>
      <w:r w:rsidRPr="001E507F">
        <w:rPr>
          <w:sz w:val="24"/>
        </w:rPr>
        <w:t>the</w:t>
      </w:r>
      <w:r w:rsidR="001E507F">
        <w:rPr>
          <w:sz w:val="24"/>
        </w:rPr>
        <w:t xml:space="preserve"> </w:t>
      </w:r>
      <w:r>
        <w:t xml:space="preserve">sentence. </w:t>
      </w:r>
      <w:r w:rsidRPr="000359D0">
        <w:rPr>
          <w:noProof/>
        </w:rPr>
        <w:t>Reader</w:t>
      </w:r>
      <w:r>
        <w:t xml:space="preserve"> must know to which facts the citation refers.</w:t>
      </w:r>
    </w:p>
    <w:p w14:paraId="37AA03C9" w14:textId="77777777" w:rsidR="001E507F" w:rsidRDefault="00906598" w:rsidP="002030B3">
      <w:pPr>
        <w:pStyle w:val="ListParagraph"/>
        <w:numPr>
          <w:ilvl w:val="1"/>
          <w:numId w:val="10"/>
        </w:numPr>
        <w:tabs>
          <w:tab w:val="left" w:pos="2716"/>
        </w:tabs>
        <w:spacing w:line="276" w:lineRule="auto"/>
        <w:rPr>
          <w:sz w:val="24"/>
        </w:rPr>
      </w:pPr>
      <w:r w:rsidRPr="001E507F">
        <w:rPr>
          <w:sz w:val="24"/>
        </w:rPr>
        <w:t>All paraphrased information must be cited, just as all quoted information is</w:t>
      </w:r>
      <w:r w:rsidRPr="001E507F">
        <w:rPr>
          <w:spacing w:val="-10"/>
          <w:sz w:val="24"/>
        </w:rPr>
        <w:t xml:space="preserve"> </w:t>
      </w:r>
      <w:r w:rsidRPr="001E507F">
        <w:rPr>
          <w:sz w:val="24"/>
        </w:rPr>
        <w:t>cited.</w:t>
      </w:r>
    </w:p>
    <w:p w14:paraId="105FFABB" w14:textId="77777777" w:rsidR="001E507F" w:rsidRDefault="00906598" w:rsidP="002030B3">
      <w:pPr>
        <w:pStyle w:val="ListParagraph"/>
        <w:numPr>
          <w:ilvl w:val="1"/>
          <w:numId w:val="10"/>
        </w:numPr>
        <w:tabs>
          <w:tab w:val="left" w:pos="2716"/>
        </w:tabs>
        <w:spacing w:line="276" w:lineRule="auto"/>
        <w:rPr>
          <w:sz w:val="24"/>
        </w:rPr>
      </w:pPr>
      <w:r w:rsidRPr="001E507F">
        <w:rPr>
          <w:sz w:val="24"/>
        </w:rPr>
        <w:t xml:space="preserve">All periods and commas are placed </w:t>
      </w:r>
      <w:r w:rsidRPr="001E507F">
        <w:rPr>
          <w:b/>
          <w:sz w:val="24"/>
        </w:rPr>
        <w:t xml:space="preserve">INSIDE </w:t>
      </w:r>
      <w:r w:rsidRPr="001E507F">
        <w:rPr>
          <w:sz w:val="24"/>
        </w:rPr>
        <w:t>the quotation</w:t>
      </w:r>
      <w:r w:rsidRPr="001E507F">
        <w:rPr>
          <w:spacing w:val="-4"/>
          <w:sz w:val="24"/>
        </w:rPr>
        <w:t xml:space="preserve"> </w:t>
      </w:r>
      <w:r w:rsidRPr="001E507F">
        <w:rPr>
          <w:sz w:val="24"/>
        </w:rPr>
        <w:t>marks.</w:t>
      </w:r>
    </w:p>
    <w:p w14:paraId="4D22A110" w14:textId="77777777" w:rsidR="00C47DC1" w:rsidRPr="001E507F" w:rsidRDefault="00906598" w:rsidP="002030B3">
      <w:pPr>
        <w:pStyle w:val="ListParagraph"/>
        <w:numPr>
          <w:ilvl w:val="1"/>
          <w:numId w:val="10"/>
        </w:numPr>
        <w:tabs>
          <w:tab w:val="left" w:pos="2716"/>
        </w:tabs>
        <w:spacing w:line="276" w:lineRule="auto"/>
        <w:rPr>
          <w:sz w:val="24"/>
        </w:rPr>
      </w:pPr>
      <w:r w:rsidRPr="001E507F">
        <w:rPr>
          <w:sz w:val="24"/>
        </w:rPr>
        <w:t xml:space="preserve">Semicolons and colons are placed </w:t>
      </w:r>
      <w:r w:rsidRPr="001E507F">
        <w:rPr>
          <w:b/>
          <w:sz w:val="24"/>
        </w:rPr>
        <w:t xml:space="preserve">OUTSIDE </w:t>
      </w:r>
      <w:r w:rsidRPr="001E507F">
        <w:rPr>
          <w:sz w:val="24"/>
        </w:rPr>
        <w:t>the quotation</w:t>
      </w:r>
      <w:r w:rsidRPr="001E507F">
        <w:rPr>
          <w:spacing w:val="-4"/>
          <w:sz w:val="24"/>
        </w:rPr>
        <w:t xml:space="preserve"> </w:t>
      </w:r>
      <w:r w:rsidRPr="001E507F">
        <w:rPr>
          <w:sz w:val="24"/>
        </w:rPr>
        <w:t>marks.</w:t>
      </w:r>
    </w:p>
    <w:p w14:paraId="4489C771" w14:textId="77777777" w:rsidR="00C47DC1" w:rsidRDefault="00C47DC1">
      <w:pPr>
        <w:pStyle w:val="BodyText"/>
        <w:rPr>
          <w:sz w:val="20"/>
        </w:rPr>
      </w:pPr>
    </w:p>
    <w:p w14:paraId="74B511B7" w14:textId="77777777" w:rsidR="00C47DC1" w:rsidRDefault="00942621">
      <w:pPr>
        <w:pStyle w:val="BodyText"/>
        <w:spacing w:before="6"/>
        <w:rPr>
          <w:sz w:val="23"/>
        </w:rPr>
      </w:pPr>
      <w:r>
        <w:rPr>
          <w:noProof/>
        </w:rPr>
        <mc:AlternateContent>
          <mc:Choice Requires="wps">
            <w:drawing>
              <wp:anchor distT="0" distB="0" distL="0" distR="0" simplePos="0" relativeHeight="576" behindDoc="0" locked="0" layoutInCell="1" allowOverlap="1" wp14:anchorId="07AEAC6C" wp14:editId="531972CB">
                <wp:simplePos x="0" y="0"/>
                <wp:positionH relativeFrom="page">
                  <wp:posOffset>909955</wp:posOffset>
                </wp:positionH>
                <wp:positionV relativeFrom="paragraph">
                  <wp:posOffset>215900</wp:posOffset>
                </wp:positionV>
                <wp:extent cx="5953760" cy="273050"/>
                <wp:effectExtent l="0" t="0" r="3810" b="0"/>
                <wp:wrapTopAndBottom/>
                <wp:docPr id="1035" name="Text Box 1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85BA6" w14:textId="77777777" w:rsidR="00921F27" w:rsidRDefault="00921F27" w:rsidP="001E507F">
                            <w:pPr>
                              <w:spacing w:before="57"/>
                              <w:jc w:val="center"/>
                              <w:rPr>
                                <w:rFonts w:ascii="Calibri"/>
                                <w:b/>
                              </w:rPr>
                            </w:pPr>
                            <w:bookmarkStart w:id="71" w:name="What_is_Academic_Writing?"/>
                            <w:bookmarkStart w:id="72" w:name="_bookmark13"/>
                            <w:bookmarkEnd w:id="71"/>
                            <w:bookmarkEnd w:id="72"/>
                            <w:r>
                              <w:rPr>
                                <w:rFonts w:ascii="Calibri"/>
                                <w:b/>
                                <w:color w:val="FFFFFF"/>
                              </w:rPr>
                              <w:t>WHAT IS ACADEMIC WRI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EAC6C" id="Text Box 1019" o:spid="_x0000_s1050" type="#_x0000_t202" style="position:absolute;margin-left:71.65pt;margin-top:17pt;width:468.8pt;height:21.5pt;z-index: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" fillcolor="#4f81bd" stroked="f">
                <v:textbox inset="0,0,0,0">
                  <w:txbxContent>
                    <w:p w14:paraId="70985BA6" w14:textId="77777777" w:rsidR="00921F27" w:rsidRDefault="00921F27" w:rsidP="001E507F">
                      <w:pPr>
                        <w:spacing w:before="57"/>
                        <w:jc w:val="center"/>
                        <w:rPr>
                          <w:rFonts w:ascii="Calibri"/>
                          <w:b/>
                        </w:rPr>
                      </w:pPr>
                      <w:bookmarkStart w:id="73" w:name="What_is_Academic_Writing?"/>
                      <w:bookmarkStart w:id="74" w:name="_bookmark13"/>
                      <w:bookmarkEnd w:id="73"/>
                      <w:bookmarkEnd w:id="74"/>
                      <w:r>
                        <w:rPr>
                          <w:rFonts w:ascii="Calibri"/>
                          <w:b/>
                          <w:color w:val="FFFFFF"/>
                        </w:rPr>
                        <w:t>WHAT IS ACADEMIC WRITING?</w:t>
                      </w:r>
                    </w:p>
                  </w:txbxContent>
                </v:textbox>
                <w10:wrap type="topAndBottom" anchorx="page"/>
              </v:shape>
            </w:pict>
          </mc:Fallback>
        </mc:AlternateContent>
      </w:r>
    </w:p>
    <w:p w14:paraId="61758740" w14:textId="77777777" w:rsidR="00C47DC1" w:rsidRDefault="00906598" w:rsidP="006518F4">
      <w:pPr>
        <w:pStyle w:val="BodyText"/>
        <w:spacing w:before="100" w:line="276" w:lineRule="auto"/>
        <w:ind w:right="187"/>
        <w:jc w:val="both"/>
      </w:pPr>
      <w:r>
        <w:t xml:space="preserve">Because of the nature of this course, all work will be organized according to APA format. This includes organization of the research study, headings, font form and size, structure of sections, citations and references, Standard Written English, and formal </w:t>
      </w:r>
      <w:r>
        <w:lastRenderedPageBreak/>
        <w:t xml:space="preserve">vocabulary. Use of personal pronouns (I, me, mine, my, you, </w:t>
      </w:r>
      <w:r w:rsidRPr="000359D0">
        <w:rPr>
          <w:noProof/>
        </w:rPr>
        <w:t>your</w:t>
      </w:r>
      <w:r>
        <w:t>, we, us, our) are discouraged, as research does not involve the reader and the writer. Narrative discussions and opinion have a place in the concluding chapter, not in the introduction and body of your study. Grammar, punctuation, and word choice reflect the tone and voice of the manuscript. Remember your audience: they are professionals in your field who want to learn something new from your study and expect accurate and correct delivery.</w:t>
      </w:r>
    </w:p>
    <w:p w14:paraId="74D28022" w14:textId="77777777" w:rsidR="00C47DC1" w:rsidRDefault="00C47DC1">
      <w:pPr>
        <w:pStyle w:val="BodyText"/>
        <w:rPr>
          <w:sz w:val="20"/>
        </w:rPr>
      </w:pPr>
    </w:p>
    <w:p w14:paraId="4A8A890B" w14:textId="77777777" w:rsidR="00C47DC1" w:rsidRDefault="00942621">
      <w:pPr>
        <w:pStyle w:val="BodyText"/>
        <w:spacing w:before="4"/>
        <w:rPr>
          <w:sz w:val="21"/>
        </w:rPr>
      </w:pPr>
      <w:r>
        <w:rPr>
          <w:noProof/>
        </w:rPr>
        <mc:AlternateContent>
          <mc:Choice Requires="wps">
            <w:drawing>
              <wp:anchor distT="0" distB="0" distL="0" distR="0" simplePos="0" relativeHeight="600" behindDoc="0" locked="0" layoutInCell="1" allowOverlap="1" wp14:anchorId="1255B220" wp14:editId="7C9F3EC0">
                <wp:simplePos x="0" y="0"/>
                <wp:positionH relativeFrom="page">
                  <wp:posOffset>909955</wp:posOffset>
                </wp:positionH>
                <wp:positionV relativeFrom="paragraph">
                  <wp:posOffset>198120</wp:posOffset>
                </wp:positionV>
                <wp:extent cx="5965825" cy="271780"/>
                <wp:effectExtent l="0" t="0" r="1270" b="0"/>
                <wp:wrapTopAndBottom/>
                <wp:docPr id="1034" name="Text Box 1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717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C0C4B3" w14:textId="77777777" w:rsidR="00921F27" w:rsidRDefault="00921F27" w:rsidP="001E507F">
                            <w:pPr>
                              <w:spacing w:before="57"/>
                              <w:jc w:val="center"/>
                              <w:rPr>
                                <w:rFonts w:ascii="Calibri"/>
                                <w:b/>
                              </w:rPr>
                            </w:pPr>
                            <w:bookmarkStart w:id="75" w:name="What_are_Study_Questions?"/>
                            <w:bookmarkStart w:id="76" w:name="_bookmark14"/>
                            <w:bookmarkEnd w:id="75"/>
                            <w:bookmarkEnd w:id="76"/>
                            <w:r>
                              <w:rPr>
                                <w:rFonts w:ascii="Calibri"/>
                                <w:b/>
                                <w:color w:val="FFFFFF"/>
                              </w:rPr>
                              <w:t>WHAT ARE STUDY QUES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5B220" id="Text Box 1018" o:spid="_x0000_s1051" type="#_x0000_t202" style="position:absolute;margin-left:71.65pt;margin-top:15.6pt;width:469.75pt;height:21.4pt;z-index: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" fillcolor="#4f81bd" stroked="f">
                <v:textbox inset="0,0,0,0">
                  <w:txbxContent>
                    <w:p w14:paraId="5BC0C4B3" w14:textId="77777777" w:rsidR="00921F27" w:rsidRDefault="00921F27" w:rsidP="001E507F">
                      <w:pPr>
                        <w:spacing w:before="57"/>
                        <w:jc w:val="center"/>
                        <w:rPr>
                          <w:rFonts w:ascii="Calibri"/>
                          <w:b/>
                        </w:rPr>
                      </w:pPr>
                      <w:bookmarkStart w:id="77" w:name="What_are_Study_Questions?"/>
                      <w:bookmarkStart w:id="78" w:name="_bookmark14"/>
                      <w:bookmarkEnd w:id="77"/>
                      <w:bookmarkEnd w:id="78"/>
                      <w:r>
                        <w:rPr>
                          <w:rFonts w:ascii="Calibri"/>
                          <w:b/>
                          <w:color w:val="FFFFFF"/>
                        </w:rPr>
                        <w:t>WHAT ARE STUDY QUESTIONS?</w:t>
                      </w:r>
                    </w:p>
                  </w:txbxContent>
                </v:textbox>
                <w10:wrap type="topAndBottom" anchorx="page"/>
              </v:shape>
            </w:pict>
          </mc:Fallback>
        </mc:AlternateContent>
      </w:r>
    </w:p>
    <w:p w14:paraId="3FB84C07" w14:textId="77777777" w:rsidR="00C47DC1" w:rsidRDefault="00906598" w:rsidP="006518F4">
      <w:pPr>
        <w:pStyle w:val="BodyText"/>
        <w:spacing w:before="100" w:line="276" w:lineRule="auto"/>
        <w:ind w:right="187"/>
        <w:jc w:val="both"/>
      </w:pPr>
      <w:r>
        <w:t xml:space="preserve">This self-directed learning allows you to select your own topic, based on either your academic major or interest in some concept that was not part of your coursework. Based on these gaps that seem to appear in your knowledge, </w:t>
      </w:r>
      <w:r>
        <w:rPr>
          <w:u w:val="single"/>
        </w:rPr>
        <w:t xml:space="preserve">create a thesis statement </w:t>
      </w:r>
      <w:r>
        <w:t>to focus your inquiry that will be the center of the literature segment of your stu</w:t>
      </w:r>
      <w:r w:rsidR="001E507F">
        <w:t>dy. Based on this concept, you will</w:t>
      </w:r>
      <w:r>
        <w:t xml:space="preserve"> </w:t>
      </w:r>
      <w:r w:rsidR="001E507F">
        <w:rPr>
          <w:u w:val="single"/>
        </w:rPr>
        <w:t>create</w:t>
      </w:r>
      <w:r>
        <w:rPr>
          <w:u w:val="single"/>
        </w:rPr>
        <w:t xml:space="preserve"> a</w:t>
      </w:r>
      <w:r w:rsidR="001E507F">
        <w:rPr>
          <w:u w:val="single"/>
        </w:rPr>
        <w:t xml:space="preserve"> major question</w:t>
      </w:r>
      <w:r w:rsidR="001E507F" w:rsidRPr="001E507F">
        <w:t xml:space="preserve"> </w:t>
      </w:r>
      <w:r w:rsidR="001E507F">
        <w:t xml:space="preserve">which, </w:t>
      </w:r>
      <w:r>
        <w:t>when answered</w:t>
      </w:r>
      <w:r w:rsidR="009666C2">
        <w:t xml:space="preserve"> </w:t>
      </w:r>
      <w:r>
        <w:t>through</w:t>
      </w:r>
      <w:r w:rsidR="001E507F">
        <w:t xml:space="preserve"> </w:t>
      </w:r>
      <w:r>
        <w:t xml:space="preserve">collected data, will strongly support this thesis statement. In order to answer this major question, you will have to </w:t>
      </w:r>
      <w:r>
        <w:rPr>
          <w:u w:val="single"/>
        </w:rPr>
        <w:t xml:space="preserve">develop three or four sub- questions </w:t>
      </w:r>
      <w:r>
        <w:t>that serve as the basis for the formulation of instruments to query your participants (study subjects).</w:t>
      </w:r>
    </w:p>
    <w:p w14:paraId="1C498B00" w14:textId="77777777" w:rsidR="00C47DC1" w:rsidRDefault="00356C3E">
      <w:pPr>
        <w:pStyle w:val="BodyText"/>
        <w:spacing w:before="1"/>
        <w:rPr>
          <w:sz w:val="13"/>
        </w:rPr>
      </w:pPr>
      <w:r>
        <w:rPr>
          <w:noProof/>
        </w:rPr>
        <w:drawing>
          <wp:anchor distT="0" distB="0" distL="0" distR="0" simplePos="0" relativeHeight="251653120" behindDoc="0" locked="0" layoutInCell="1" allowOverlap="1" wp14:anchorId="043756BF" wp14:editId="5A078EC3">
            <wp:simplePos x="0" y="0"/>
            <wp:positionH relativeFrom="margin">
              <wp:align>center</wp:align>
            </wp:positionH>
            <wp:positionV relativeFrom="paragraph">
              <wp:posOffset>160276</wp:posOffset>
            </wp:positionV>
            <wp:extent cx="2988494" cy="3528441"/>
            <wp:effectExtent l="0" t="0" r="254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7" cstate="print"/>
                    <a:stretch>
                      <a:fillRect/>
                    </a:stretch>
                  </pic:blipFill>
                  <pic:spPr>
                    <a:xfrm>
                      <a:off x="0" y="0"/>
                      <a:ext cx="2988494" cy="3528441"/>
                    </a:xfrm>
                    <a:prstGeom prst="rect">
                      <a:avLst/>
                    </a:prstGeom>
                  </pic:spPr>
                </pic:pic>
              </a:graphicData>
            </a:graphic>
          </wp:anchor>
        </w:drawing>
      </w:r>
    </w:p>
    <w:p w14:paraId="4C664C67" w14:textId="77777777" w:rsidR="00C47DC1" w:rsidRDefault="00C47DC1">
      <w:pPr>
        <w:rPr>
          <w:sz w:val="13"/>
        </w:rPr>
        <w:sectPr w:rsidR="00C47DC1" w:rsidSect="00906598">
          <w:headerReference w:type="default" r:id="rId18"/>
          <w:pgSz w:w="12240" w:h="15840"/>
          <w:pgMar w:top="1440" w:right="1440" w:bottom="1440" w:left="1440" w:header="1036" w:footer="0" w:gutter="0"/>
          <w:paperSrc w:first="15" w:other="15"/>
          <w:cols w:space="720"/>
        </w:sectPr>
      </w:pPr>
    </w:p>
    <w:p w14:paraId="0B8DD740" w14:textId="77777777" w:rsidR="00C47DC1" w:rsidRDefault="00906598" w:rsidP="001E507F">
      <w:pPr>
        <w:pStyle w:val="Heading1"/>
        <w:spacing w:line="631" w:lineRule="exact"/>
        <w:ind w:left="0"/>
        <w:jc w:val="center"/>
      </w:pPr>
      <w:bookmarkStart w:id="79" w:name="_bookmark15"/>
      <w:bookmarkEnd w:id="79"/>
      <w:r>
        <w:rPr>
          <w:color w:val="4F81BD"/>
          <w:spacing w:val="6"/>
        </w:rPr>
        <w:lastRenderedPageBreak/>
        <w:t xml:space="preserve">TYPES </w:t>
      </w:r>
      <w:r>
        <w:rPr>
          <w:color w:val="4F81BD"/>
          <w:spacing w:val="5"/>
        </w:rPr>
        <w:t xml:space="preserve">OF </w:t>
      </w:r>
      <w:r>
        <w:rPr>
          <w:color w:val="4F81BD"/>
          <w:spacing w:val="6"/>
        </w:rPr>
        <w:t>CAPSTONE</w:t>
      </w:r>
      <w:r>
        <w:rPr>
          <w:color w:val="4F81BD"/>
          <w:spacing w:val="58"/>
        </w:rPr>
        <w:t xml:space="preserve"> </w:t>
      </w:r>
      <w:r>
        <w:rPr>
          <w:color w:val="4F81BD"/>
          <w:spacing w:val="5"/>
        </w:rPr>
        <w:t>PROJECT</w:t>
      </w:r>
    </w:p>
    <w:p w14:paraId="5B875ED5" w14:textId="77777777" w:rsidR="00C47DC1" w:rsidRDefault="00906598" w:rsidP="001E507F">
      <w:pPr>
        <w:pStyle w:val="BodyText"/>
        <w:spacing w:before="340" w:line="276" w:lineRule="auto"/>
        <w:ind w:right="188"/>
        <w:jc w:val="both"/>
      </w:pPr>
      <w:r>
        <w:t>Several kinds of capstone projects are available based on your interests or your major academic field. Select the appropriate vehicle to allow</w:t>
      </w:r>
      <w:r w:rsidR="009666C2">
        <w:t xml:space="preserve"> </w:t>
      </w:r>
      <w:r>
        <w:t>you to produce a meaningful study and product that can add to the body of knowledge in your</w:t>
      </w:r>
      <w:r>
        <w:rPr>
          <w:spacing w:val="-14"/>
        </w:rPr>
        <w:t xml:space="preserve"> </w:t>
      </w:r>
      <w:r>
        <w:t>field.</w:t>
      </w:r>
    </w:p>
    <w:p w14:paraId="734DEE23" w14:textId="77777777" w:rsidR="00C47DC1" w:rsidRPr="0068504E" w:rsidRDefault="00C47DC1">
      <w:pPr>
        <w:pStyle w:val="BodyText"/>
        <w:rPr>
          <w:sz w:val="22"/>
          <w:szCs w:val="22"/>
        </w:rPr>
      </w:pPr>
    </w:p>
    <w:p w14:paraId="0FB5AFFA" w14:textId="77777777" w:rsidR="00C47DC1" w:rsidRPr="0068504E" w:rsidRDefault="00942621">
      <w:pPr>
        <w:pStyle w:val="BodyText"/>
        <w:spacing w:before="4"/>
        <w:rPr>
          <w:sz w:val="22"/>
          <w:szCs w:val="22"/>
        </w:rPr>
      </w:pPr>
      <w:r w:rsidRPr="0068504E">
        <w:rPr>
          <w:noProof/>
          <w:sz w:val="22"/>
          <w:szCs w:val="22"/>
        </w:rPr>
        <mc:AlternateContent>
          <mc:Choice Requires="wps">
            <w:drawing>
              <wp:anchor distT="0" distB="0" distL="0" distR="0" simplePos="0" relativeHeight="648" behindDoc="0" locked="0" layoutInCell="1" allowOverlap="1" wp14:anchorId="6EFCC393" wp14:editId="71E7DE74">
                <wp:simplePos x="0" y="0"/>
                <wp:positionH relativeFrom="page">
                  <wp:posOffset>909955</wp:posOffset>
                </wp:positionH>
                <wp:positionV relativeFrom="paragraph">
                  <wp:posOffset>198120</wp:posOffset>
                </wp:positionV>
                <wp:extent cx="5958205" cy="271780"/>
                <wp:effectExtent l="0" t="0" r="0" b="4445"/>
                <wp:wrapTopAndBottom/>
                <wp:docPr id="1033" name="Text Box 1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205" cy="2717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12E971" w14:textId="77777777" w:rsidR="00921F27" w:rsidRDefault="00921F27" w:rsidP="001E507F">
                            <w:pPr>
                              <w:spacing w:before="57"/>
                              <w:jc w:val="center"/>
                              <w:rPr>
                                <w:rFonts w:ascii="Calibri"/>
                                <w:b/>
                              </w:rPr>
                            </w:pPr>
                            <w:bookmarkStart w:id="80" w:name="_bookmark16"/>
                            <w:bookmarkEnd w:id="80"/>
                            <w:r>
                              <w:rPr>
                                <w:rFonts w:ascii="Calibri"/>
                                <w:b/>
                                <w:color w:val="FFFFFF"/>
                                <w:spacing w:val="13"/>
                              </w:rPr>
                              <w:t xml:space="preserve">TRADITIONAL </w:t>
                            </w:r>
                            <w:r>
                              <w:rPr>
                                <w:rFonts w:ascii="Calibri"/>
                                <w:b/>
                                <w:color w:val="FFFFFF"/>
                                <w:spacing w:val="12"/>
                              </w:rPr>
                              <w:t>RESEARCH</w:t>
                            </w:r>
                            <w:r>
                              <w:rPr>
                                <w:rFonts w:ascii="Calibri"/>
                                <w:b/>
                                <w:color w:val="FFFFFF"/>
                                <w:spacing w:val="62"/>
                              </w:rPr>
                              <w:t xml:space="preserve"> </w:t>
                            </w:r>
                            <w:r>
                              <w:rPr>
                                <w:rFonts w:ascii="Calibri"/>
                                <w:b/>
                                <w:color w:val="FFFFFF"/>
                                <w:spacing w:val="11"/>
                              </w:rP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CC393" id="Text Box 1017" o:spid="_x0000_s1052" type="#_x0000_t202" style="position:absolute;margin-left:71.65pt;margin-top:15.6pt;width:469.15pt;height:21.4pt;z-index: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" fillcolor="#4f81bd" stroked="f">
                <v:textbox inset="0,0,0,0">
                  <w:txbxContent>
                    <w:p w14:paraId="7712E971" w14:textId="77777777" w:rsidR="00921F27" w:rsidRDefault="00921F27" w:rsidP="001E507F">
                      <w:pPr>
                        <w:spacing w:before="57"/>
                        <w:jc w:val="center"/>
                        <w:rPr>
                          <w:rFonts w:ascii="Calibri"/>
                          <w:b/>
                        </w:rPr>
                      </w:pPr>
                      <w:bookmarkStart w:id="81" w:name="_bookmark16"/>
                      <w:bookmarkEnd w:id="81"/>
                      <w:r>
                        <w:rPr>
                          <w:rFonts w:ascii="Calibri"/>
                          <w:b/>
                          <w:color w:val="FFFFFF"/>
                          <w:spacing w:val="13"/>
                        </w:rPr>
                        <w:t xml:space="preserve">TRADITIONAL </w:t>
                      </w:r>
                      <w:r>
                        <w:rPr>
                          <w:rFonts w:ascii="Calibri"/>
                          <w:b/>
                          <w:color w:val="FFFFFF"/>
                          <w:spacing w:val="12"/>
                        </w:rPr>
                        <w:t>RESEARCH</w:t>
                      </w:r>
                      <w:r>
                        <w:rPr>
                          <w:rFonts w:ascii="Calibri"/>
                          <w:b/>
                          <w:color w:val="FFFFFF"/>
                          <w:spacing w:val="62"/>
                        </w:rPr>
                        <w:t xml:space="preserve"> </w:t>
                      </w:r>
                      <w:r>
                        <w:rPr>
                          <w:rFonts w:ascii="Calibri"/>
                          <w:b/>
                          <w:color w:val="FFFFFF"/>
                          <w:spacing w:val="11"/>
                        </w:rPr>
                        <w:t>PROJECT</w:t>
                      </w:r>
                    </w:p>
                  </w:txbxContent>
                </v:textbox>
                <w10:wrap type="topAndBottom" anchorx="page"/>
              </v:shape>
            </w:pict>
          </mc:Fallback>
        </mc:AlternateContent>
      </w:r>
    </w:p>
    <w:p w14:paraId="482CB5A7" w14:textId="77777777" w:rsidR="00C47DC1" w:rsidRDefault="00906598" w:rsidP="006518F4">
      <w:pPr>
        <w:pStyle w:val="BodyText"/>
        <w:spacing w:before="100" w:line="276" w:lineRule="auto"/>
        <w:ind w:right="187"/>
        <w:jc w:val="both"/>
      </w:pPr>
      <w:r>
        <w:t>Now that you are approaching the conclusion to your undergraduate education, have you felt a gap in knowledge in your discipline, perhaps created by some information not previously addressed in a particular course, or do you wish you had learned more about something that was briefly addressed in a course?</w:t>
      </w:r>
    </w:p>
    <w:p w14:paraId="7641AB78" w14:textId="77777777" w:rsidR="00C47DC1" w:rsidRDefault="00C47DC1" w:rsidP="001E507F">
      <w:pPr>
        <w:pStyle w:val="BodyText"/>
        <w:spacing w:before="10"/>
        <w:rPr>
          <w:sz w:val="17"/>
        </w:rPr>
      </w:pPr>
    </w:p>
    <w:p w14:paraId="505C18B3" w14:textId="77777777" w:rsidR="00C47DC1" w:rsidRDefault="00906598" w:rsidP="006518F4">
      <w:pPr>
        <w:pStyle w:val="BodyText"/>
        <w:spacing w:line="276" w:lineRule="auto"/>
        <w:ind w:right="190"/>
        <w:jc w:val="both"/>
      </w:pPr>
      <w:r>
        <w:t xml:space="preserve">You may build your capstone based on an inspiration for greater knowledge of </w:t>
      </w:r>
      <w:r w:rsidRPr="000359D0">
        <w:rPr>
          <w:noProof/>
        </w:rPr>
        <w:t>certain</w:t>
      </w:r>
      <w:r>
        <w:t xml:space="preserve"> subject matter, ideas, or concept. Through systematic inquiry, you will research, collect, organize, and produce an analysis of the information from both primary and secondary sources.</w:t>
      </w:r>
    </w:p>
    <w:p w14:paraId="782C5979" w14:textId="77777777" w:rsidR="00C47DC1" w:rsidRDefault="00C47DC1" w:rsidP="006518F4">
      <w:pPr>
        <w:pStyle w:val="BodyText"/>
        <w:spacing w:before="10" w:line="276" w:lineRule="auto"/>
        <w:rPr>
          <w:sz w:val="17"/>
        </w:rPr>
      </w:pPr>
    </w:p>
    <w:p w14:paraId="58717DFA" w14:textId="4BA36999" w:rsidR="00C47DC1" w:rsidRDefault="00906598" w:rsidP="006518F4">
      <w:pPr>
        <w:pStyle w:val="BodyText"/>
        <w:spacing w:line="276" w:lineRule="auto"/>
        <w:ind w:right="191"/>
        <w:jc w:val="both"/>
      </w:pPr>
      <w:r>
        <w:t>The major par</w:t>
      </w:r>
      <w:r w:rsidR="005067E7">
        <w:t>t of this non-experimental</w:t>
      </w:r>
      <w:r>
        <w:t xml:space="preserve">, </w:t>
      </w:r>
      <w:r w:rsidRPr="002C3C86">
        <w:rPr>
          <w:noProof/>
        </w:rPr>
        <w:t>qualitative</w:t>
      </w:r>
      <w:r>
        <w:t xml:space="preserve"> study will involve field research through interaction with people, who will be your study participants.</w:t>
      </w:r>
    </w:p>
    <w:p w14:paraId="14FAC5F3" w14:textId="77777777" w:rsidR="00C47DC1" w:rsidRDefault="00C47DC1" w:rsidP="006518F4">
      <w:pPr>
        <w:pStyle w:val="BodyText"/>
        <w:spacing w:before="10" w:line="276" w:lineRule="auto"/>
        <w:rPr>
          <w:sz w:val="17"/>
        </w:rPr>
      </w:pPr>
    </w:p>
    <w:p w14:paraId="7388C4DB" w14:textId="77777777" w:rsidR="00C47DC1" w:rsidRDefault="00906598" w:rsidP="006518F4">
      <w:pPr>
        <w:pStyle w:val="BodyText"/>
        <w:spacing w:line="276" w:lineRule="auto"/>
        <w:ind w:right="189"/>
        <w:jc w:val="both"/>
      </w:pPr>
      <w:r>
        <w:t>To fill in the gaps in your knowledge, you will need to create study questions, complete research answers to the questions by using research instruments to gather data from your chosen participants, report on how this data answers your study questions, and analyze your results through five capstone chapters. The focus of this type of report is your data, delivered to the reader through figures, such as charts and graphs that, when analyzed, answer the questions that resulted in this study. This kind of project is appropriate for all</w:t>
      </w:r>
      <w:r>
        <w:rPr>
          <w:spacing w:val="-20"/>
        </w:rPr>
        <w:t xml:space="preserve"> </w:t>
      </w:r>
      <w:r>
        <w:t>disciplines.</w:t>
      </w:r>
    </w:p>
    <w:p w14:paraId="60F4EDA2" w14:textId="77777777" w:rsidR="006518F4" w:rsidRPr="0068504E" w:rsidRDefault="006518F4" w:rsidP="006518F4">
      <w:pPr>
        <w:pStyle w:val="BodyText"/>
        <w:spacing w:line="276" w:lineRule="auto"/>
        <w:ind w:right="189"/>
        <w:jc w:val="both"/>
      </w:pPr>
    </w:p>
    <w:p w14:paraId="2F4D453B" w14:textId="77777777" w:rsidR="006518F4" w:rsidRPr="0068504E" w:rsidRDefault="006518F4" w:rsidP="006518F4">
      <w:pPr>
        <w:pStyle w:val="BodyText"/>
        <w:spacing w:line="276" w:lineRule="auto"/>
        <w:ind w:right="189"/>
        <w:jc w:val="both"/>
      </w:pPr>
    </w:p>
    <w:p w14:paraId="4265B90E" w14:textId="77777777" w:rsidR="00C47DC1" w:rsidRDefault="00942621" w:rsidP="001E507F">
      <w:pPr>
        <w:pStyle w:val="BodyText"/>
        <w:rPr>
          <w:sz w:val="20"/>
        </w:rPr>
      </w:pPr>
      <w:r>
        <w:rPr>
          <w:noProof/>
          <w:sz w:val="20"/>
        </w:rPr>
        <mc:AlternateContent>
          <mc:Choice Requires="wps">
            <w:drawing>
              <wp:inline distT="0" distB="0" distL="0" distR="0" wp14:anchorId="674DF250" wp14:editId="3455CFBD">
                <wp:extent cx="5948680" cy="273050"/>
                <wp:effectExtent l="635" t="635" r="3810" b="2540"/>
                <wp:docPr id="1032" name="Text Box 1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7C64C" w14:textId="77777777" w:rsidR="00921F27" w:rsidRDefault="00921F27" w:rsidP="001E507F">
                            <w:pPr>
                              <w:spacing w:before="57"/>
                              <w:ind w:right="9"/>
                              <w:jc w:val="center"/>
                              <w:rPr>
                                <w:rFonts w:ascii="Calibri"/>
                                <w:b/>
                              </w:rPr>
                            </w:pPr>
                            <w:bookmarkStart w:id="82" w:name="_bookmark17"/>
                            <w:bookmarkEnd w:id="82"/>
                            <w:r>
                              <w:rPr>
                                <w:rFonts w:ascii="Calibri"/>
                                <w:b/>
                                <w:color w:val="FFFFFF"/>
                              </w:rPr>
                              <w:t>CREATIVE PROJECT</w:t>
                            </w:r>
                          </w:p>
                        </w:txbxContent>
                      </wps:txbx>
                      <wps:bodyPr rot="0" vert="horz" wrap="square" lIns="0" tIns="0" rIns="0" bIns="0" anchor="t" anchorCtr="0" upright="1">
                        <a:noAutofit/>
                      </wps:bodyPr>
                    </wps:wsp>
                  </a:graphicData>
                </a:graphic>
              </wp:inline>
            </w:drawing>
          </mc:Choice>
          <mc:Fallback>
            <w:pict>
              <v:shape w14:anchorId="674DF250" id="Text Box 1047" o:spid="_x0000_s1053" type="#_x0000_t202" style="width:468.4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" fillcolor="#4f81bd" stroked="f">
                <v:textbox inset="0,0,0,0">
                  <w:txbxContent>
                    <w:p w14:paraId="2FA7C64C" w14:textId="77777777" w:rsidR="00921F27" w:rsidRDefault="00921F27" w:rsidP="001E507F">
                      <w:pPr>
                        <w:spacing w:before="57"/>
                        <w:ind w:right="9"/>
                        <w:jc w:val="center"/>
                        <w:rPr>
                          <w:rFonts w:ascii="Calibri"/>
                          <w:b/>
                        </w:rPr>
                      </w:pPr>
                      <w:bookmarkStart w:id="83" w:name="_bookmark17"/>
                      <w:bookmarkEnd w:id="83"/>
                      <w:r>
                        <w:rPr>
                          <w:rFonts w:ascii="Calibri"/>
                          <w:b/>
                          <w:color w:val="FFFFFF"/>
                        </w:rPr>
                        <w:t>CREATIVE PROJECT</w:t>
                      </w:r>
                    </w:p>
                  </w:txbxContent>
                </v:textbox>
                <w10:anchorlock/>
              </v:shape>
            </w:pict>
          </mc:Fallback>
        </mc:AlternateContent>
      </w:r>
    </w:p>
    <w:p w14:paraId="53793902" w14:textId="77777777" w:rsidR="00C47DC1" w:rsidRPr="0068504E" w:rsidRDefault="00906598" w:rsidP="0068504E">
      <w:pPr>
        <w:pStyle w:val="BodyText"/>
        <w:spacing w:beforeLines="100" w:before="240" w:line="276" w:lineRule="auto"/>
        <w:ind w:right="187"/>
        <w:jc w:val="both"/>
      </w:pPr>
      <w:r>
        <w:t xml:space="preserve">Are you an artist, musician, or writer, who has begun a creative endeavor that is incomplete? This may be the project for you. Have you considered how other artists create their work? What can you learn from them? What can you learn from those who </w:t>
      </w:r>
      <w:r>
        <w:lastRenderedPageBreak/>
        <w:t>will enjoy the results of your</w:t>
      </w:r>
      <w:r>
        <w:rPr>
          <w:spacing w:val="-4"/>
        </w:rPr>
        <w:t xml:space="preserve"> </w:t>
      </w:r>
      <w:r>
        <w:t>talent?</w:t>
      </w:r>
    </w:p>
    <w:p w14:paraId="6C8CE348" w14:textId="77777777" w:rsidR="00C47DC1" w:rsidRPr="0068504E" w:rsidRDefault="00906598" w:rsidP="0068504E">
      <w:pPr>
        <w:pStyle w:val="BodyText"/>
        <w:spacing w:beforeLines="100" w:before="240" w:line="276" w:lineRule="auto"/>
        <w:ind w:right="190"/>
        <w:jc w:val="both"/>
      </w:pPr>
      <w:r>
        <w:t xml:space="preserve">This capstone is a two-pronged experience. Although you will be creating an original product, you will still have the opportunity to engage in primary research and gather data through </w:t>
      </w:r>
      <w:r w:rsidRPr="000359D0">
        <w:rPr>
          <w:noProof/>
        </w:rPr>
        <w:t>use</w:t>
      </w:r>
      <w:r>
        <w:t xml:space="preserve"> of instruments such as analyses of archives, interviews and surveys, and questionnaires. Plan to create study questions answered by your creative product, which may include preliminary personal interaction with those professionals in your field. This capstone makes use of the traditional research format of five chapters, but on a much smaller scale. The major focus is the creative, original project that encompasses the essence of your</w:t>
      </w:r>
      <w:r>
        <w:rPr>
          <w:spacing w:val="-6"/>
        </w:rPr>
        <w:t xml:space="preserve"> </w:t>
      </w:r>
      <w:r>
        <w:t>field.</w:t>
      </w:r>
    </w:p>
    <w:p w14:paraId="73F82E06" w14:textId="77777777" w:rsidR="00C47DC1" w:rsidRPr="0068504E" w:rsidRDefault="00906598" w:rsidP="0068504E">
      <w:pPr>
        <w:pStyle w:val="BodyText"/>
        <w:spacing w:beforeLines="100" w:before="240" w:line="276" w:lineRule="auto"/>
        <w:ind w:right="189"/>
        <w:jc w:val="both"/>
      </w:pPr>
      <w:r>
        <w:t xml:space="preserve">In order to prepare for the product based on your talent and creativity, you must develop questions that, when answered by either </w:t>
      </w:r>
      <w:r w:rsidRPr="000359D0">
        <w:rPr>
          <w:noProof/>
        </w:rPr>
        <w:t>professionals</w:t>
      </w:r>
      <w:r>
        <w:t xml:space="preserve"> in your field or consumers of your product, will provide important insights to enable you to better develop your creative product. The product, based on the research project, may take the form of a play, book of poetry, short stories collection, literary analysis; choreographing a dance; acting in a production; writing a musical composition; presenting a photographic essay; or any</w:t>
      </w:r>
      <w:r w:rsidR="009666C2">
        <w:t xml:space="preserve"> </w:t>
      </w:r>
      <w:r>
        <w:t>additional creative endeavor. Plan on delivering a demonstration (perhaps through YouTube or PowerPoint) or presentati</w:t>
      </w:r>
      <w:r w:rsidR="001E507F">
        <w:t>on (perhaps through a guide</w:t>
      </w:r>
      <w:r>
        <w:t>book or</w:t>
      </w:r>
      <w:r>
        <w:rPr>
          <w:spacing w:val="-4"/>
        </w:rPr>
        <w:t xml:space="preserve"> </w:t>
      </w:r>
      <w:r>
        <w:t>manual).</w:t>
      </w:r>
    </w:p>
    <w:p w14:paraId="130A998A" w14:textId="77777777" w:rsidR="00C47DC1" w:rsidRPr="0068504E" w:rsidRDefault="00906598" w:rsidP="0068504E">
      <w:pPr>
        <w:pStyle w:val="BodyText"/>
        <w:spacing w:beforeLines="100" w:before="240" w:line="276" w:lineRule="auto"/>
        <w:ind w:right="191"/>
        <w:jc w:val="both"/>
      </w:pPr>
      <w:r>
        <w:t>Because the course requires primary research, as a researcher, you must engage in primary research of some kind that can lead up to your project. All creative projects have some element of primary research to answer their sub-questions and major question that would lead to</w:t>
      </w:r>
      <w:r w:rsidR="00E9036B">
        <w:t xml:space="preserve"> </w:t>
      </w:r>
      <w:r>
        <w:t>their</w:t>
      </w:r>
      <w:r w:rsidR="001E507F">
        <w:t xml:space="preserve"> </w:t>
      </w:r>
      <w:r>
        <w:t xml:space="preserve">product. One student, knowledgeable in the Bible, used specific Bible passages (his primary sources) to allow him to prepare a series of sermons (his product). Another student created a segment of a symphony, but only after she interviewed various composers who helped her answer the study’s major and sub-questions. Another example: The student interviewed and surveyed adoptive parents and then wrote a children's book explaining adoption. Someone wrote a book of poetry, but only after she spoke with other poets, recorded their information, and followed their advice to create her poetry. Another researcher surveyed people in a doctor's </w:t>
      </w:r>
      <w:r w:rsidRPr="000359D0">
        <w:rPr>
          <w:noProof/>
        </w:rPr>
        <w:t>office,</w:t>
      </w:r>
      <w:r>
        <w:t xml:space="preserve"> interviewed eye doctors</w:t>
      </w:r>
      <w:r w:rsidR="000359D0">
        <w:t>,</w:t>
      </w:r>
      <w:r>
        <w:t xml:space="preserve"> and wrote a manual (her creative product) for eye care, based on the research.</w:t>
      </w:r>
    </w:p>
    <w:p w14:paraId="18B0F244" w14:textId="77777777" w:rsidR="00C47DC1" w:rsidRPr="0068504E" w:rsidRDefault="00906598" w:rsidP="0068504E">
      <w:pPr>
        <w:pStyle w:val="BodyText"/>
        <w:spacing w:beforeLines="100" w:before="240" w:line="276" w:lineRule="auto"/>
        <w:ind w:right="194"/>
        <w:jc w:val="both"/>
      </w:pPr>
      <w:r>
        <w:t xml:space="preserve">All capstones must involve the actual interaction with participants who provide </w:t>
      </w:r>
      <w:r w:rsidRPr="000359D0">
        <w:rPr>
          <w:noProof/>
        </w:rPr>
        <w:t>data,</w:t>
      </w:r>
      <w:r>
        <w:t xml:space="preserve"> </w:t>
      </w:r>
      <w:r>
        <w:lastRenderedPageBreak/>
        <w:t>if only to examine the need for or the value of the product.</w:t>
      </w:r>
    </w:p>
    <w:p w14:paraId="574AD7D8" w14:textId="77777777" w:rsidR="00C47DC1" w:rsidRPr="0068504E" w:rsidRDefault="00906598" w:rsidP="0068504E">
      <w:pPr>
        <w:pStyle w:val="BodyText"/>
        <w:spacing w:beforeLines="100" w:before="240" w:line="276" w:lineRule="auto"/>
        <w:ind w:right="195"/>
        <w:jc w:val="both"/>
      </w:pPr>
      <w:r>
        <w:t>This kind of project is appropriate for student</w:t>
      </w:r>
      <w:r w:rsidR="001E507F">
        <w:t xml:space="preserve">s in the visual, </w:t>
      </w:r>
      <w:r>
        <w:t>performing, or literary arts, as well as creative students in any</w:t>
      </w:r>
      <w:r>
        <w:rPr>
          <w:spacing w:val="-18"/>
        </w:rPr>
        <w:t xml:space="preserve"> </w:t>
      </w:r>
      <w:r>
        <w:t>area.</w:t>
      </w:r>
    </w:p>
    <w:p w14:paraId="6D475BB3" w14:textId="77777777" w:rsidR="00C47DC1" w:rsidRDefault="00906598" w:rsidP="0068504E">
      <w:pPr>
        <w:pStyle w:val="BodyText"/>
        <w:spacing w:before="240"/>
        <w:jc w:val="both"/>
      </w:pPr>
      <w:r>
        <w:t>Examples: See Christian Music and Biblical Analysis</w:t>
      </w:r>
    </w:p>
    <w:p w14:paraId="6595C0E2" w14:textId="77777777" w:rsidR="00C47DC1" w:rsidRDefault="00C47DC1">
      <w:pPr>
        <w:pStyle w:val="BodyText"/>
        <w:rPr>
          <w:sz w:val="20"/>
        </w:rPr>
      </w:pPr>
    </w:p>
    <w:p w14:paraId="3D159CCE" w14:textId="77777777" w:rsidR="00C47DC1" w:rsidRDefault="00942621">
      <w:pPr>
        <w:pStyle w:val="BodyText"/>
        <w:spacing w:before="12"/>
      </w:pPr>
      <w:r>
        <w:rPr>
          <w:noProof/>
        </w:rPr>
        <mc:AlternateContent>
          <mc:Choice Requires="wps">
            <w:drawing>
              <wp:anchor distT="0" distB="0" distL="0" distR="0" simplePos="0" relativeHeight="696" behindDoc="0" locked="0" layoutInCell="1" allowOverlap="1" wp14:anchorId="5B0F55FB" wp14:editId="76627398">
                <wp:simplePos x="0" y="0"/>
                <wp:positionH relativeFrom="page">
                  <wp:posOffset>909955</wp:posOffset>
                </wp:positionH>
                <wp:positionV relativeFrom="paragraph">
                  <wp:posOffset>228600</wp:posOffset>
                </wp:positionV>
                <wp:extent cx="5953760" cy="271780"/>
                <wp:effectExtent l="0" t="1270" r="3810" b="3175"/>
                <wp:wrapTopAndBottom/>
                <wp:docPr id="1031" name="Text Box 10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17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9DDB11" w14:textId="77777777" w:rsidR="00921F27" w:rsidRDefault="00921F27" w:rsidP="001E507F">
                            <w:pPr>
                              <w:spacing w:before="57"/>
                              <w:ind w:right="24"/>
                              <w:jc w:val="center"/>
                              <w:rPr>
                                <w:rFonts w:ascii="Calibri"/>
                                <w:b/>
                              </w:rPr>
                            </w:pPr>
                            <w:bookmarkStart w:id="84" w:name="Applied_Project"/>
                            <w:bookmarkStart w:id="85" w:name="_bookmark18"/>
                            <w:bookmarkEnd w:id="84"/>
                            <w:bookmarkEnd w:id="85"/>
                            <w:r>
                              <w:rPr>
                                <w:rFonts w:ascii="Calibri"/>
                                <w:b/>
                                <w:color w:val="FFFFFF"/>
                              </w:rPr>
                              <w:t>APPLIED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F55FB" id="Text Box 1015" o:spid="_x0000_s1054" type="#_x0000_t202" style="position:absolute;margin-left:71.65pt;margin-top:18pt;width:468.8pt;height:21.4pt;z-index: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" fillcolor="#4f81bd" stroked="f">
                <v:textbox inset="0,0,0,0">
                  <w:txbxContent>
                    <w:p w14:paraId="0C9DDB11" w14:textId="77777777" w:rsidR="00921F27" w:rsidRDefault="00921F27" w:rsidP="001E507F">
                      <w:pPr>
                        <w:spacing w:before="57"/>
                        <w:ind w:right="24"/>
                        <w:jc w:val="center"/>
                        <w:rPr>
                          <w:rFonts w:ascii="Calibri"/>
                          <w:b/>
                        </w:rPr>
                      </w:pPr>
                      <w:bookmarkStart w:id="86" w:name="Applied_Project"/>
                      <w:bookmarkStart w:id="87" w:name="_bookmark18"/>
                      <w:bookmarkEnd w:id="86"/>
                      <w:bookmarkEnd w:id="87"/>
                      <w:r>
                        <w:rPr>
                          <w:rFonts w:ascii="Calibri"/>
                          <w:b/>
                          <w:color w:val="FFFFFF"/>
                        </w:rPr>
                        <w:t>APPLIED PROJECT</w:t>
                      </w:r>
                    </w:p>
                  </w:txbxContent>
                </v:textbox>
                <w10:wrap type="topAndBottom" anchorx="page"/>
              </v:shape>
            </w:pict>
          </mc:Fallback>
        </mc:AlternateContent>
      </w:r>
    </w:p>
    <w:p w14:paraId="012D6A99" w14:textId="77777777" w:rsidR="00C47DC1" w:rsidRDefault="00906598" w:rsidP="0068504E">
      <w:pPr>
        <w:pStyle w:val="BodyText"/>
        <w:spacing w:beforeLines="100" w:before="240" w:line="276" w:lineRule="auto"/>
        <w:ind w:right="187"/>
        <w:jc w:val="both"/>
      </w:pPr>
      <w:r>
        <w:t>If you are a student in business, education, social work, or public administration, this is a project for you. Are you looking for an answer to a problem that has bothered you or something that you are working on in your current job? Now, you can have the opportunity to select</w:t>
      </w:r>
      <w:r w:rsidR="009666C2">
        <w:t xml:space="preserve"> </w:t>
      </w:r>
      <w:r>
        <w:t>that problem within the context of your personal environment, perhaps an organization, your community, or an institution. This “real” problem and your research to answer it through this capstone will represent your ability to research, synthesize and apply learned concepts and actions, as well as make a difference in your life and that of</w:t>
      </w:r>
      <w:r>
        <w:rPr>
          <w:spacing w:val="-13"/>
        </w:rPr>
        <w:t xml:space="preserve"> </w:t>
      </w:r>
      <w:r>
        <w:t>others.</w:t>
      </w:r>
    </w:p>
    <w:p w14:paraId="465F284D" w14:textId="77777777" w:rsidR="00C47DC1" w:rsidRDefault="00906598" w:rsidP="0068504E">
      <w:pPr>
        <w:pStyle w:val="BodyText"/>
        <w:spacing w:beforeLines="100" w:before="240" w:line="276" w:lineRule="auto"/>
        <w:ind w:right="109"/>
        <w:jc w:val="both"/>
      </w:pPr>
      <w:r>
        <w:t>Your applied project will conclude with a significant scholarly report, appropriately documented in APA format and written in Standard Academic English, that provides answers to the project questions. Hopefully, you can deliver the results to those who will benefit most from the data and recommendations.</w:t>
      </w:r>
    </w:p>
    <w:p w14:paraId="4B99FF12" w14:textId="77777777" w:rsidR="00C47DC1" w:rsidRPr="006518F4" w:rsidRDefault="006518F4" w:rsidP="0068504E">
      <w:pPr>
        <w:pStyle w:val="BodyText"/>
        <w:spacing w:beforeLines="100" w:before="240"/>
        <w:jc w:val="both"/>
      </w:pPr>
      <w:r>
        <w:rPr>
          <w:noProof/>
        </w:rPr>
        <w:drawing>
          <wp:anchor distT="0" distB="0" distL="0" distR="0" simplePos="0" relativeHeight="251654144" behindDoc="0" locked="0" layoutInCell="1" allowOverlap="1" wp14:anchorId="39F98043" wp14:editId="33BA4F80">
            <wp:simplePos x="0" y="0"/>
            <wp:positionH relativeFrom="margin">
              <wp:align>center</wp:align>
            </wp:positionH>
            <wp:positionV relativeFrom="paragraph">
              <wp:posOffset>434217</wp:posOffset>
            </wp:positionV>
            <wp:extent cx="2660015" cy="2665095"/>
            <wp:effectExtent l="0" t="0" r="6985" b="1905"/>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9" cstate="print"/>
                    <a:stretch>
                      <a:fillRect/>
                    </a:stretch>
                  </pic:blipFill>
                  <pic:spPr>
                    <a:xfrm>
                      <a:off x="0" y="0"/>
                      <a:ext cx="2660015" cy="2665095"/>
                    </a:xfrm>
                    <a:prstGeom prst="rect">
                      <a:avLst/>
                    </a:prstGeom>
                  </pic:spPr>
                </pic:pic>
              </a:graphicData>
            </a:graphic>
            <wp14:sizeRelH relativeFrom="margin">
              <wp14:pctWidth>0</wp14:pctWidth>
            </wp14:sizeRelH>
            <wp14:sizeRelV relativeFrom="margin">
              <wp14:pctHeight>0</wp14:pctHeight>
            </wp14:sizeRelV>
          </wp:anchor>
        </w:drawing>
      </w:r>
      <w:r w:rsidR="00906598">
        <w:t>Examples: See Garden Crops and Salvation Army examples.</w:t>
      </w:r>
    </w:p>
    <w:p w14:paraId="6DDB2676" w14:textId="77777777" w:rsidR="00C47DC1" w:rsidRPr="006518F4" w:rsidRDefault="00906598" w:rsidP="007060D4">
      <w:pPr>
        <w:pStyle w:val="BodyText"/>
        <w:spacing w:before="11"/>
        <w:jc w:val="center"/>
        <w:outlineLvl w:val="0"/>
        <w:rPr>
          <w:rFonts w:asciiTheme="minorHAnsi" w:hAnsiTheme="minorHAnsi" w:cstheme="minorHAnsi"/>
          <w:sz w:val="52"/>
          <w:szCs w:val="52"/>
        </w:rPr>
      </w:pPr>
      <w:bookmarkStart w:id="88" w:name="_bookmark19"/>
      <w:bookmarkEnd w:id="88"/>
      <w:r w:rsidRPr="006518F4">
        <w:rPr>
          <w:rFonts w:asciiTheme="minorHAnsi" w:hAnsiTheme="minorHAnsi" w:cstheme="minorHAnsi"/>
          <w:color w:val="4F81BD"/>
          <w:sz w:val="52"/>
          <w:szCs w:val="52"/>
        </w:rPr>
        <w:lastRenderedPageBreak/>
        <w:t>E</w:t>
      </w:r>
      <w:r w:rsidR="001E507F" w:rsidRPr="006518F4">
        <w:rPr>
          <w:rFonts w:asciiTheme="minorHAnsi" w:hAnsiTheme="minorHAnsi" w:cstheme="minorHAnsi"/>
          <w:color w:val="4F81BD"/>
          <w:sz w:val="52"/>
          <w:szCs w:val="52"/>
        </w:rPr>
        <w:t xml:space="preserve">XAMPLES OF MAJOR QUESTION AND </w:t>
      </w:r>
      <w:r w:rsidRPr="006518F4">
        <w:rPr>
          <w:rFonts w:asciiTheme="minorHAnsi" w:hAnsiTheme="minorHAnsi" w:cstheme="minorHAnsi"/>
          <w:color w:val="4F81BD"/>
          <w:sz w:val="52"/>
          <w:szCs w:val="52"/>
        </w:rPr>
        <w:t>SUB</w:t>
      </w:r>
      <w:r w:rsidR="001E507F" w:rsidRPr="006518F4">
        <w:rPr>
          <w:rFonts w:asciiTheme="minorHAnsi" w:hAnsiTheme="minorHAnsi" w:cstheme="minorHAnsi"/>
          <w:color w:val="4F81BD"/>
          <w:sz w:val="52"/>
          <w:szCs w:val="52"/>
        </w:rPr>
        <w:t xml:space="preserve">-QUESTIONS FROM VARIOUS STUDENT </w:t>
      </w:r>
      <w:r w:rsidRPr="006518F4">
        <w:rPr>
          <w:rFonts w:asciiTheme="minorHAnsi" w:hAnsiTheme="minorHAnsi" w:cstheme="minorHAnsi"/>
          <w:color w:val="4F81BD"/>
          <w:sz w:val="52"/>
          <w:szCs w:val="52"/>
        </w:rPr>
        <w:t>PROJECTS</w:t>
      </w:r>
    </w:p>
    <w:p w14:paraId="0B5F5D4E" w14:textId="77777777" w:rsidR="00C47DC1" w:rsidRPr="0068504E" w:rsidRDefault="006518F4" w:rsidP="0068504E">
      <w:pPr>
        <w:pStyle w:val="BodyText"/>
      </w:pPr>
      <w:r>
        <w:rPr>
          <w:noProof/>
        </w:rPr>
        <mc:AlternateContent>
          <mc:Choice Requires="wpg">
            <w:drawing>
              <wp:anchor distT="0" distB="0" distL="0" distR="0" simplePos="0" relativeHeight="792" behindDoc="0" locked="0" layoutInCell="1" allowOverlap="1" wp14:anchorId="0D88AE15" wp14:editId="4F8B012B">
                <wp:simplePos x="0" y="0"/>
                <wp:positionH relativeFrom="margin">
                  <wp:align>left</wp:align>
                </wp:positionH>
                <wp:positionV relativeFrom="paragraph">
                  <wp:posOffset>489935</wp:posOffset>
                </wp:positionV>
                <wp:extent cx="5931535" cy="220980"/>
                <wp:effectExtent l="0" t="0" r="31115" b="26670"/>
                <wp:wrapTopAndBottom/>
                <wp:docPr id="1026" name="Group 1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1535" cy="220980"/>
                          <a:chOff x="3274" y="966"/>
                          <a:chExt cx="7808" cy="380"/>
                        </a:xfrm>
                      </wpg:grpSpPr>
                      <wps:wsp>
                        <wps:cNvPr id="1027" name="Line 1013"/>
                        <wps:cNvCnPr>
                          <a:cxnSpLocks noChangeShapeType="1"/>
                        </wps:cNvCnPr>
                        <wps:spPr bwMode="auto">
                          <a:xfrm>
                            <a:off x="3288" y="981"/>
                            <a:ext cx="7786" cy="0"/>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28" name="Line 1012"/>
                        <wps:cNvCnPr>
                          <a:cxnSpLocks noChangeShapeType="1"/>
                        </wps:cNvCnPr>
                        <wps:spPr bwMode="auto">
                          <a:xfrm>
                            <a:off x="3281" y="973"/>
                            <a:ext cx="0" cy="365"/>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29" name="Text Box 1011"/>
                        <wps:cNvSpPr txBox="1">
                          <a:spLocks noChangeArrowheads="1"/>
                        </wps:cNvSpPr>
                        <wps:spPr bwMode="auto">
                          <a:xfrm>
                            <a:off x="3274" y="966"/>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485F0" w14:textId="77777777" w:rsidR="00921F27" w:rsidRDefault="00921F27">
                              <w:pPr>
                                <w:spacing w:before="59"/>
                                <w:ind w:left="81"/>
                                <w:rPr>
                                  <w:rFonts w:ascii="Calibri"/>
                                </w:rPr>
                              </w:pPr>
                              <w:r>
                                <w:rPr>
                                  <w:rFonts w:ascii="Calibri"/>
                                  <w:color w:val="365F91"/>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8AE15" id="Group 1010" o:spid="_x0000_s1055" style="position:absolute;margin-left:0;margin-top:38.6pt;width:467.05pt;height:17.4pt;z-index:792;mso-wrap-distance-left:0;mso-wrap-distance-right:0;mso-position-horizontal:left;mso-position-horizontal-relative:margin;mso-position-vertical-relative:text" coordorigin="3274,966"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">
                <v:line id="Line 1013" o:spid="_x0000_s1056" style="position:absolute;visibility:visible;mso-wrap-style:square" from="3288,981" to="11074,9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U2Uxb4AAADdAAAADwAAAGRycy9kb3ducmV2LnhtbERPvQrCMBDeBd8hnOBmUzuoVKOIIOgi&#10;qB0cj+Zsi82lNNHWtzeC4HYf3++tNr2pxYtaV1lWMI1iEMS51RUXCrLrfrIA4TyyxtoyKXiTg816&#10;OFhhqm3HZ3pdfCFCCLsUFZTeN6mULi/JoItsQxy4u20N+gDbQuoWuxBuapnE8UwarDg0lNjQrqT8&#10;cXkaBd3c7I+n285OuxlmuTcyyR5SqfGo3y5BeOr9X/xzH3SYHydz+H4TTpDrD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DpTZTFvgAAAN0AAAAPAAAAAAAAAAAAAAAAAKEC&#10;AABkcnMvZG93bnJldi54bWxQSwUGAAAAAAQABAD5AAAAjAMAAAAA&#10;" strokecolor="#4f81bd" strokeweight=".72pt">
                  <v:stroke dashstyle="dot"/>
                </v:line>
                <v:line id="Line 1012" o:spid="_x0000_s1057" style="position:absolute;visibility:visible;mso-wrap-style:square" from="3281,973" to="3281,133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NIAt8MAAADdAAAADwAAAGRycy9kb3ducmV2LnhtbESPQYvCQAyF74L/YYjgTaf24ErXqYgg&#10;7F4E3R48hk62Le1kSme03X+/OQjeEt7Le1/2h8l16klDaDwb2KwTUMSltw1XBoqf82oHKkRki51n&#10;MvBHAQ75fLbHzPqRr/S8xUpJCIcMDdQx9pnWoazJYVj7nli0Xz84jLIOlbYDjhLuOp0myVY7bFga&#10;auzpVFPZ3h7OwPjhzt+X+8lvxi0WZXQ6LVptzHIxHT9BRZri2/y6/rKCn6SCK9/ICDr/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jSALfDAAAA3QAAAA8AAAAAAAAAAAAA&#10;AAAAoQIAAGRycy9kb3ducmV2LnhtbFBLBQYAAAAABAAEAPkAAACRAwAAAAA=&#10;" strokecolor="#4f81bd" strokeweight=".72pt">
                  <v:stroke dashstyle="dot"/>
                </v:line>
                <v:shape id="Text Box 1011" o:spid="_x0000_s1058" type="#_x0000_t202" style="position:absolute;left:3274;top:966;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F5RFxAAA&#10;AN0AAAAPAAAAZHJzL2Rvd25yZXYueG1sRE9Na8JAEL0X/A/LFHqru/UgNboRKQqFQjHGg8dpdpIs&#10;Zmdjdqvpv3cLhd7m8T5ntR5dJ640BOtZw8tUgSCuvLHcaDiWu+dXECEiG+w8k4YfCrDOJw8rzIy/&#10;cUHXQ2xECuGQoYY2xj6TMlQtOQxT3xMnrvaDw5jg0Egz4C2Fu07OlJpLh5ZTQ4s9vbVUnQ/fTsPm&#10;xMXWXj6/9kVd2LJcKP6Yn7V+ehw3SxCRxvgv/nO/mzRfzRbw+006QeZ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ReURcQAAADdAAAADwAAAAAAAAAAAAAAAACXAgAAZHJzL2Rv&#10;d25yZXYueG1sUEsFBgAAAAAEAAQA9QAAAIgDAAAAAA==&#10;" filled="f" stroked="f">
                  <v:textbox inset="0,0,0,0">
                    <w:txbxContent>
                      <w:p w14:paraId="0B6485F0" w14:textId="77777777" w:rsidR="00921F27" w:rsidRDefault="00921F27">
                        <w:pPr>
                          <w:spacing w:before="59"/>
                          <w:ind w:left="81"/>
                          <w:rPr>
                            <w:rFonts w:ascii="Calibri"/>
                          </w:rPr>
                        </w:pPr>
                        <w:r>
                          <w:rPr>
                            <w:rFonts w:ascii="Calibri"/>
                            <w:color w:val="365F91"/>
                          </w:rPr>
                          <w:t>MAJOR QUESTION</w:t>
                        </w:r>
                      </w:p>
                    </w:txbxContent>
                  </v:textbox>
                </v:shape>
                <w10:wrap type="topAndBottom" anchorx="margin"/>
              </v:group>
            </w:pict>
          </mc:Fallback>
        </mc:AlternateContent>
      </w:r>
      <w:r w:rsidR="00942621">
        <w:rPr>
          <w:noProof/>
        </w:rPr>
        <mc:AlternateContent>
          <mc:Choice Requires="wps">
            <w:drawing>
              <wp:anchor distT="0" distB="0" distL="0" distR="0" simplePos="0" relativeHeight="744" behindDoc="0" locked="0" layoutInCell="1" allowOverlap="1" wp14:anchorId="22B8A88A" wp14:editId="21266869">
                <wp:simplePos x="0" y="0"/>
                <wp:positionH relativeFrom="page">
                  <wp:posOffset>909955</wp:posOffset>
                </wp:positionH>
                <wp:positionV relativeFrom="paragraph">
                  <wp:posOffset>154940</wp:posOffset>
                </wp:positionV>
                <wp:extent cx="5963285" cy="273050"/>
                <wp:effectExtent l="0" t="2540" r="3810" b="635"/>
                <wp:wrapTopAndBottom/>
                <wp:docPr id="1030" name="Text Box 1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28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361A0B" w14:textId="77777777" w:rsidR="00921F27" w:rsidRDefault="00921F27" w:rsidP="00E4245F">
                            <w:pPr>
                              <w:spacing w:before="57"/>
                              <w:ind w:left="180"/>
                              <w:jc w:val="center"/>
                              <w:rPr>
                                <w:rFonts w:ascii="Calibri"/>
                                <w:b/>
                              </w:rPr>
                            </w:pPr>
                            <w:bookmarkStart w:id="89" w:name="Traditional_Research_Project"/>
                            <w:bookmarkStart w:id="90" w:name="_bookmark20"/>
                            <w:bookmarkEnd w:id="89"/>
                            <w:bookmarkEnd w:id="90"/>
                            <w:r>
                              <w:rPr>
                                <w:rFonts w:ascii="Calibri"/>
                                <w:b/>
                                <w:color w:val="FFFFFF"/>
                                <w:spacing w:val="13"/>
                              </w:rPr>
                              <w:t xml:space="preserve">TRADITIONAL </w:t>
                            </w:r>
                            <w:r>
                              <w:rPr>
                                <w:rFonts w:ascii="Calibri"/>
                                <w:b/>
                                <w:color w:val="FFFFFF"/>
                                <w:spacing w:val="12"/>
                              </w:rPr>
                              <w:t>RESEARCH</w:t>
                            </w:r>
                            <w:r>
                              <w:rPr>
                                <w:rFonts w:ascii="Calibri"/>
                                <w:b/>
                                <w:color w:val="FFFFFF"/>
                                <w:spacing w:val="62"/>
                              </w:rPr>
                              <w:t xml:space="preserve"> </w:t>
                            </w:r>
                            <w:r>
                              <w:rPr>
                                <w:rFonts w:ascii="Calibri"/>
                                <w:b/>
                                <w:color w:val="FFFFFF"/>
                                <w:spacing w:val="11"/>
                              </w:rP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8A88A" id="Text Box 1014" o:spid="_x0000_s1059" type="#_x0000_t202" style="position:absolute;margin-left:71.65pt;margin-top:12.2pt;width:469.55pt;height:21.5pt;z-index: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" fillcolor="#4f81bd" stroked="f">
                <v:textbox inset="0,0,0,0">
                  <w:txbxContent>
                    <w:p w14:paraId="18361A0B" w14:textId="77777777" w:rsidR="00921F27" w:rsidRDefault="00921F27" w:rsidP="00E4245F">
                      <w:pPr>
                        <w:spacing w:before="57"/>
                        <w:ind w:left="180"/>
                        <w:jc w:val="center"/>
                        <w:rPr>
                          <w:rFonts w:ascii="Calibri"/>
                          <w:b/>
                        </w:rPr>
                      </w:pPr>
                      <w:bookmarkStart w:id="91" w:name="Traditional_Research_Project"/>
                      <w:bookmarkStart w:id="92" w:name="_bookmark20"/>
                      <w:bookmarkEnd w:id="91"/>
                      <w:bookmarkEnd w:id="92"/>
                      <w:r>
                        <w:rPr>
                          <w:rFonts w:ascii="Calibri"/>
                          <w:b/>
                          <w:color w:val="FFFFFF"/>
                          <w:spacing w:val="13"/>
                        </w:rPr>
                        <w:t xml:space="preserve">TRADITIONAL </w:t>
                      </w:r>
                      <w:r>
                        <w:rPr>
                          <w:rFonts w:ascii="Calibri"/>
                          <w:b/>
                          <w:color w:val="FFFFFF"/>
                          <w:spacing w:val="12"/>
                        </w:rPr>
                        <w:t>RESEARCH</w:t>
                      </w:r>
                      <w:r>
                        <w:rPr>
                          <w:rFonts w:ascii="Calibri"/>
                          <w:b/>
                          <w:color w:val="FFFFFF"/>
                          <w:spacing w:val="62"/>
                        </w:rPr>
                        <w:t xml:space="preserve"> </w:t>
                      </w:r>
                      <w:r>
                        <w:rPr>
                          <w:rFonts w:ascii="Calibri"/>
                          <w:b/>
                          <w:color w:val="FFFFFF"/>
                          <w:spacing w:val="11"/>
                        </w:rPr>
                        <w:t>PROJECT</w:t>
                      </w:r>
                    </w:p>
                  </w:txbxContent>
                </v:textbox>
                <w10:wrap type="topAndBottom" anchorx="page"/>
              </v:shape>
            </w:pict>
          </mc:Fallback>
        </mc:AlternateContent>
      </w:r>
      <w:r w:rsidR="00906598" w:rsidRPr="0068504E">
        <w:t>What in the last decade has contributed to the rising number of sexual assaults in the current US Armed Forces?</w:t>
      </w:r>
    </w:p>
    <w:p w14:paraId="648B241E" w14:textId="77777777" w:rsidR="00C47DC1" w:rsidRPr="0068504E" w:rsidRDefault="00906598" w:rsidP="0068504E">
      <w:pPr>
        <w:pStyle w:val="BodyText"/>
        <w:spacing w:beforeLines="100" w:before="240" w:line="276" w:lineRule="auto"/>
      </w:pPr>
      <w:r w:rsidRPr="0068504E">
        <w:t>Sub-Questions:</w:t>
      </w:r>
    </w:p>
    <w:p w14:paraId="48F5883C" w14:textId="77777777" w:rsidR="001E507F" w:rsidRPr="0068504E" w:rsidRDefault="00906598" w:rsidP="002030B3">
      <w:pPr>
        <w:pStyle w:val="ListParagraph"/>
        <w:numPr>
          <w:ilvl w:val="0"/>
          <w:numId w:val="11"/>
        </w:numPr>
        <w:tabs>
          <w:tab w:val="left" w:pos="2356"/>
        </w:tabs>
        <w:spacing w:line="276" w:lineRule="auto"/>
        <w:rPr>
          <w:sz w:val="24"/>
          <w:szCs w:val="24"/>
        </w:rPr>
      </w:pPr>
      <w:r w:rsidRPr="0068504E">
        <w:rPr>
          <w:sz w:val="24"/>
          <w:szCs w:val="24"/>
        </w:rPr>
        <w:t>What is the current operational tempo in the US</w:t>
      </w:r>
      <w:r w:rsidRPr="0068504E">
        <w:rPr>
          <w:spacing w:val="-17"/>
          <w:sz w:val="24"/>
          <w:szCs w:val="24"/>
        </w:rPr>
        <w:t xml:space="preserve"> </w:t>
      </w:r>
      <w:r w:rsidRPr="0068504E">
        <w:rPr>
          <w:sz w:val="24"/>
          <w:szCs w:val="24"/>
        </w:rPr>
        <w:t>military?</w:t>
      </w:r>
    </w:p>
    <w:p w14:paraId="0E7850DF" w14:textId="77777777" w:rsidR="001E507F" w:rsidRPr="0068504E" w:rsidRDefault="00906598" w:rsidP="002030B3">
      <w:pPr>
        <w:pStyle w:val="ListParagraph"/>
        <w:numPr>
          <w:ilvl w:val="0"/>
          <w:numId w:val="11"/>
        </w:numPr>
        <w:tabs>
          <w:tab w:val="left" w:pos="2356"/>
        </w:tabs>
        <w:spacing w:line="276" w:lineRule="auto"/>
        <w:rPr>
          <w:sz w:val="24"/>
          <w:szCs w:val="24"/>
        </w:rPr>
      </w:pPr>
      <w:r w:rsidRPr="0068504E">
        <w:rPr>
          <w:sz w:val="24"/>
          <w:szCs w:val="24"/>
        </w:rPr>
        <w:t>How does that tempo affect sexual assaults in the military in the 21</w:t>
      </w:r>
      <w:r w:rsidRPr="0068504E">
        <w:rPr>
          <w:spacing w:val="-1"/>
          <w:sz w:val="24"/>
          <w:szCs w:val="24"/>
        </w:rPr>
        <w:t xml:space="preserve"> </w:t>
      </w:r>
      <w:r w:rsidRPr="0068504E">
        <w:rPr>
          <w:sz w:val="24"/>
          <w:szCs w:val="24"/>
        </w:rPr>
        <w:t>Century?</w:t>
      </w:r>
    </w:p>
    <w:p w14:paraId="38C34424" w14:textId="77777777" w:rsidR="001E507F" w:rsidRPr="0068504E" w:rsidRDefault="00906598" w:rsidP="002030B3">
      <w:pPr>
        <w:pStyle w:val="ListParagraph"/>
        <w:numPr>
          <w:ilvl w:val="0"/>
          <w:numId w:val="11"/>
        </w:numPr>
        <w:tabs>
          <w:tab w:val="left" w:pos="2356"/>
        </w:tabs>
        <w:spacing w:line="276" w:lineRule="auto"/>
        <w:rPr>
          <w:sz w:val="24"/>
          <w:szCs w:val="24"/>
        </w:rPr>
      </w:pPr>
      <w:r w:rsidRPr="0068504E">
        <w:rPr>
          <w:sz w:val="24"/>
          <w:szCs w:val="24"/>
        </w:rPr>
        <w:t xml:space="preserve">What </w:t>
      </w:r>
      <w:r w:rsidRPr="000359D0">
        <w:rPr>
          <w:noProof/>
          <w:sz w:val="24"/>
          <w:szCs w:val="24"/>
        </w:rPr>
        <w:t>current sexual awareness training is</w:t>
      </w:r>
      <w:r w:rsidRPr="0068504E">
        <w:rPr>
          <w:sz w:val="24"/>
          <w:szCs w:val="24"/>
        </w:rPr>
        <w:t xml:space="preserve"> available for members of the Armed</w:t>
      </w:r>
      <w:r w:rsidRPr="0068504E">
        <w:rPr>
          <w:spacing w:val="-5"/>
          <w:sz w:val="24"/>
          <w:szCs w:val="24"/>
        </w:rPr>
        <w:t xml:space="preserve"> </w:t>
      </w:r>
      <w:r w:rsidRPr="0068504E">
        <w:rPr>
          <w:sz w:val="24"/>
          <w:szCs w:val="24"/>
        </w:rPr>
        <w:t>Forces?</w:t>
      </w:r>
    </w:p>
    <w:p w14:paraId="3619FDB5" w14:textId="77777777" w:rsidR="00C47DC1" w:rsidRPr="0068504E" w:rsidRDefault="00906598" w:rsidP="002030B3">
      <w:pPr>
        <w:pStyle w:val="ListParagraph"/>
        <w:numPr>
          <w:ilvl w:val="0"/>
          <w:numId w:val="11"/>
        </w:numPr>
        <w:tabs>
          <w:tab w:val="left" w:pos="2356"/>
        </w:tabs>
        <w:spacing w:line="276" w:lineRule="auto"/>
        <w:rPr>
          <w:sz w:val="24"/>
          <w:szCs w:val="24"/>
        </w:rPr>
      </w:pPr>
      <w:r w:rsidRPr="0068504E">
        <w:rPr>
          <w:sz w:val="24"/>
          <w:szCs w:val="24"/>
        </w:rPr>
        <w:t>What is needed to improve the sexual awareness training to prevent sexual</w:t>
      </w:r>
      <w:r w:rsidRPr="0068504E">
        <w:rPr>
          <w:spacing w:val="-9"/>
          <w:sz w:val="24"/>
          <w:szCs w:val="24"/>
        </w:rPr>
        <w:t xml:space="preserve"> </w:t>
      </w:r>
      <w:r w:rsidRPr="0068504E">
        <w:rPr>
          <w:sz w:val="24"/>
          <w:szCs w:val="24"/>
        </w:rPr>
        <w:t>assaults?</w:t>
      </w:r>
    </w:p>
    <w:p w14:paraId="1E26E06C" w14:textId="77777777" w:rsidR="00C47DC1" w:rsidRDefault="00942621">
      <w:pPr>
        <w:pStyle w:val="BodyText"/>
        <w:spacing w:before="4"/>
        <w:rPr>
          <w:sz w:val="26"/>
        </w:rPr>
      </w:pPr>
      <w:r>
        <w:rPr>
          <w:noProof/>
        </w:rPr>
        <mc:AlternateContent>
          <mc:Choice Requires="wpg">
            <w:drawing>
              <wp:anchor distT="0" distB="0" distL="0" distR="0" simplePos="0" relativeHeight="840" behindDoc="0" locked="0" layoutInCell="1" allowOverlap="1" wp14:anchorId="59805969" wp14:editId="2BF3061C">
                <wp:simplePos x="0" y="0"/>
                <wp:positionH relativeFrom="page">
                  <wp:posOffset>926465</wp:posOffset>
                </wp:positionH>
                <wp:positionV relativeFrom="paragraph">
                  <wp:posOffset>250825</wp:posOffset>
                </wp:positionV>
                <wp:extent cx="5932170" cy="241935"/>
                <wp:effectExtent l="2540" t="8890" r="8890" b="6350"/>
                <wp:wrapTopAndBottom/>
                <wp:docPr id="1022"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2170" cy="241935"/>
                          <a:chOff x="3273" y="395"/>
                          <a:chExt cx="7808" cy="380"/>
                        </a:xfrm>
                      </wpg:grpSpPr>
                      <wps:wsp>
                        <wps:cNvPr id="1023" name="Line 1009"/>
                        <wps:cNvCnPr>
                          <a:cxnSpLocks noChangeShapeType="1"/>
                        </wps:cNvCnPr>
                        <wps:spPr bwMode="auto">
                          <a:xfrm>
                            <a:off x="3288" y="409"/>
                            <a:ext cx="7786" cy="0"/>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24" name="Line 1008"/>
                        <wps:cNvCnPr>
                          <a:cxnSpLocks noChangeShapeType="1"/>
                        </wps:cNvCnPr>
                        <wps:spPr bwMode="auto">
                          <a:xfrm>
                            <a:off x="3281" y="402"/>
                            <a:ext cx="0" cy="365"/>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25" name="Text Box 1007"/>
                        <wps:cNvSpPr txBox="1">
                          <a:spLocks noChangeArrowheads="1"/>
                        </wps:cNvSpPr>
                        <wps:spPr bwMode="auto">
                          <a:xfrm>
                            <a:off x="3274" y="395"/>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BE687" w14:textId="77777777" w:rsidR="00921F27" w:rsidRDefault="00921F27">
                              <w:pPr>
                                <w:spacing w:before="59"/>
                                <w:ind w:left="81"/>
                                <w:rPr>
                                  <w:rFonts w:ascii="Calibri"/>
                                </w:rPr>
                              </w:pPr>
                              <w:r>
                                <w:rPr>
                                  <w:rFonts w:ascii="Calibri"/>
                                  <w:color w:val="365F91"/>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805969" id="Group 1006" o:spid="_x0000_s1060" style="position:absolute;margin-left:72.95pt;margin-top:19.75pt;width:467.1pt;height:19.05pt;z-index:840;mso-wrap-distance-left:0;mso-wrap-distance-right:0;mso-position-horizontal-relative:page;mso-position-vertical-relative:text" coordorigin="3273,395"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">
                <v:line id="Line 1009" o:spid="_x0000_s1061" style="position:absolute;visibility:visible;mso-wrap-style:square" from="3288,409" to="11074,40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naSxr4AAADdAAAADwAAAGRycy9kb3ducmV2LnhtbERPvQrCMBDeBd8hnOCmqRVUqlFEEHQR&#10;1A6OR3O2xeZSmmjr2xtBcLuP7/dWm85U4kWNKy0rmIwjEMSZ1SXnCtLrfrQA4TyyxsoyKXiTg826&#10;31thom3LZ3pdfC5CCLsEFRTe14mULivIoBvbmjhwd9sY9AE2udQNtiHcVDKOopk0WHJoKLCmXUHZ&#10;4/I0Ctq52R9Pt52dtDNMM29knD6kUsNBt12C8NT5v/jnPugwP4qn8P0mnCDXH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CWdpLGvgAAAN0AAAAPAAAAAAAAAAAAAAAAAKEC&#10;AABkcnMvZG93bnJldi54bWxQSwUGAAAAAAQABAD5AAAAjAMAAAAA&#10;" strokecolor="#4f81bd" strokeweight=".72pt">
                  <v:stroke dashstyle="dot"/>
                </v:line>
                <v:line id="Line 1008" o:spid="_x0000_s1062" style="position:absolute;visibility:visible;mso-wrap-style:square" from="3281,402" to="3281,7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Z8Ksr4AAADdAAAADwAAAGRycy9kb3ducmV2LnhtbERPvQrCMBDeBd8hnOCmqUVUqlFEEHQR&#10;1A6OR3O2xeZSmmjr2xtBcLuP7/dWm85U4kWNKy0rmIwjEMSZ1SXnCtLrfrQA4TyyxsoyKXiTg826&#10;31thom3LZ3pdfC5CCLsEFRTe14mULivIoBvbmjhwd9sY9AE2udQNtiHcVDKOopk0WHJoKLCmXUHZ&#10;4/I0Ctq52R9Pt52dtDNMM29knD6kUsNBt12C8NT5v/jnPugwP4qn8P0mnCDXH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AZnwqyvgAAAN0AAAAPAAAAAAAAAAAAAAAAAKEC&#10;AABkcnMvZG93bnJldi54bWxQSwUGAAAAAAQABAD5AAAAjAMAAAAA&#10;" strokecolor="#4f81bd" strokeweight=".72pt">
                  <v:stroke dashstyle="dot"/>
                </v:line>
                <v:shape id="Text Box 1007" o:spid="_x0000_s1063" type="#_x0000_t202" style="position:absolute;left:3274;top:395;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Wp5AwwAA&#10;AN0AAAAPAAAAZHJzL2Rvd25yZXYueG1sRE9NawIxEL0X/A9hBG81qaDUrVFEWhCE0nU99DjdjLvB&#10;zWTdRF3/fVMoeJvH+5zFqneNuFIXrGcNL2MFgrj0xnKl4VB8PL+CCBHZYOOZNNwpwGo5eFpgZvyN&#10;c7ruYyVSCIcMNdQxtpmUoazJYRj7ljhxR985jAl2lTQd3lK4a+REqZl0aDk11NjSpqbytL84Detv&#10;zt/t+fPnKz/mtijminezk9ajYb9+AxGpjw/xv3tr0nw1mcLfN+kEufw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4Wp5AwwAAAN0AAAAPAAAAAAAAAAAAAAAAAJcCAABkcnMvZG93&#10;bnJldi54bWxQSwUGAAAAAAQABAD1AAAAhwMAAAAA&#10;" filled="f" stroked="f">
                  <v:textbox inset="0,0,0,0">
                    <w:txbxContent>
                      <w:p w14:paraId="6E0BE687" w14:textId="77777777" w:rsidR="00921F27" w:rsidRDefault="00921F27">
                        <w:pPr>
                          <w:spacing w:before="59"/>
                          <w:ind w:left="81"/>
                          <w:rPr>
                            <w:rFonts w:ascii="Calibri"/>
                          </w:rPr>
                        </w:pPr>
                        <w:r>
                          <w:rPr>
                            <w:rFonts w:ascii="Calibri"/>
                            <w:color w:val="365F91"/>
                          </w:rPr>
                          <w:t>MAJOR QUESTION</w:t>
                        </w:r>
                      </w:p>
                    </w:txbxContent>
                  </v:textbox>
                </v:shape>
                <w10:wrap type="topAndBottom" anchorx="page"/>
              </v:group>
            </w:pict>
          </mc:Fallback>
        </mc:AlternateContent>
      </w:r>
    </w:p>
    <w:p w14:paraId="547C56A4" w14:textId="77777777" w:rsidR="00C47DC1" w:rsidRPr="0068504E" w:rsidRDefault="00906598" w:rsidP="0068504E">
      <w:pPr>
        <w:pStyle w:val="BodyText"/>
        <w:spacing w:beforeLines="100" w:before="240" w:line="276" w:lineRule="auto"/>
        <w:ind w:right="187"/>
      </w:pPr>
      <w:r>
        <w:t>How can elementary teachers effectively discipline an ADHD student in such a way that the child knows and demonstrates acceptable behavior?</w:t>
      </w:r>
    </w:p>
    <w:p w14:paraId="4114AF63" w14:textId="77777777" w:rsidR="00C47DC1" w:rsidRPr="0068504E" w:rsidRDefault="00906598" w:rsidP="0068504E">
      <w:pPr>
        <w:pStyle w:val="BodyText"/>
        <w:spacing w:beforeLines="100" w:before="240" w:line="276" w:lineRule="auto"/>
      </w:pPr>
      <w:r>
        <w:t>Sub-Questions</w:t>
      </w:r>
      <w:r w:rsidR="001E507F">
        <w:t>:</w:t>
      </w:r>
    </w:p>
    <w:p w14:paraId="519952B0" w14:textId="77777777" w:rsidR="001E507F" w:rsidRDefault="00906598" w:rsidP="002030B3">
      <w:pPr>
        <w:pStyle w:val="ListParagraph"/>
        <w:numPr>
          <w:ilvl w:val="0"/>
          <w:numId w:val="12"/>
        </w:numPr>
        <w:tabs>
          <w:tab w:val="left" w:pos="2356"/>
        </w:tabs>
        <w:spacing w:line="276" w:lineRule="auto"/>
        <w:rPr>
          <w:sz w:val="24"/>
        </w:rPr>
      </w:pPr>
      <w:r w:rsidRPr="001E507F">
        <w:rPr>
          <w:sz w:val="24"/>
        </w:rPr>
        <w:t>What are current strategies for helping these children</w:t>
      </w:r>
      <w:r w:rsidRPr="001E507F">
        <w:rPr>
          <w:spacing w:val="-19"/>
          <w:sz w:val="24"/>
        </w:rPr>
        <w:t xml:space="preserve"> </w:t>
      </w:r>
      <w:r w:rsidRPr="001E507F">
        <w:rPr>
          <w:sz w:val="24"/>
        </w:rPr>
        <w:t>behave?</w:t>
      </w:r>
    </w:p>
    <w:p w14:paraId="02060F18" w14:textId="77777777" w:rsidR="001E507F" w:rsidRDefault="00906598" w:rsidP="002030B3">
      <w:pPr>
        <w:pStyle w:val="ListParagraph"/>
        <w:numPr>
          <w:ilvl w:val="0"/>
          <w:numId w:val="12"/>
        </w:numPr>
        <w:tabs>
          <w:tab w:val="left" w:pos="2356"/>
        </w:tabs>
        <w:spacing w:before="24" w:line="276" w:lineRule="auto"/>
        <w:ind w:right="195"/>
        <w:rPr>
          <w:sz w:val="24"/>
        </w:rPr>
      </w:pPr>
      <w:r w:rsidRPr="001E507F">
        <w:rPr>
          <w:sz w:val="24"/>
        </w:rPr>
        <w:t>Which techniques work best and which do not work and/or should be</w:t>
      </w:r>
      <w:r w:rsidR="00DC3A95">
        <w:rPr>
          <w:spacing w:val="-5"/>
          <w:sz w:val="24"/>
        </w:rPr>
        <w:t xml:space="preserve"> </w:t>
      </w:r>
      <w:r w:rsidRPr="001E507F">
        <w:rPr>
          <w:sz w:val="24"/>
        </w:rPr>
        <w:t>avoided?</w:t>
      </w:r>
    </w:p>
    <w:p w14:paraId="3D7DC770" w14:textId="77777777" w:rsidR="001E507F" w:rsidRDefault="00906598" w:rsidP="002030B3">
      <w:pPr>
        <w:pStyle w:val="ListParagraph"/>
        <w:numPr>
          <w:ilvl w:val="0"/>
          <w:numId w:val="12"/>
        </w:numPr>
        <w:tabs>
          <w:tab w:val="left" w:pos="2356"/>
        </w:tabs>
        <w:spacing w:before="24" w:line="276" w:lineRule="auto"/>
        <w:ind w:right="195"/>
        <w:rPr>
          <w:sz w:val="24"/>
        </w:rPr>
      </w:pPr>
      <w:r w:rsidRPr="001E507F">
        <w:rPr>
          <w:sz w:val="24"/>
        </w:rPr>
        <w:t>What bearing does education have on the effectiveness of the teacher’s discipline</w:t>
      </w:r>
      <w:r w:rsidRPr="001E507F">
        <w:rPr>
          <w:spacing w:val="-12"/>
          <w:sz w:val="24"/>
        </w:rPr>
        <w:t xml:space="preserve"> </w:t>
      </w:r>
      <w:r w:rsidRPr="001E507F">
        <w:rPr>
          <w:sz w:val="24"/>
        </w:rPr>
        <w:t>techniques?</w:t>
      </w:r>
    </w:p>
    <w:p w14:paraId="1D58E49D" w14:textId="77777777" w:rsidR="001E507F" w:rsidRDefault="00906598" w:rsidP="002030B3">
      <w:pPr>
        <w:pStyle w:val="ListParagraph"/>
        <w:numPr>
          <w:ilvl w:val="0"/>
          <w:numId w:val="12"/>
        </w:numPr>
        <w:tabs>
          <w:tab w:val="left" w:pos="2356"/>
        </w:tabs>
        <w:spacing w:before="24" w:line="276" w:lineRule="auto"/>
        <w:ind w:right="195"/>
        <w:rPr>
          <w:sz w:val="24"/>
        </w:rPr>
      </w:pPr>
      <w:r w:rsidRPr="001E507F">
        <w:rPr>
          <w:sz w:val="24"/>
        </w:rPr>
        <w:t>How do proper disciplinary techniques help ADHD students improve</w:t>
      </w:r>
      <w:r w:rsidRPr="001E507F">
        <w:rPr>
          <w:spacing w:val="-4"/>
          <w:sz w:val="24"/>
        </w:rPr>
        <w:t xml:space="preserve"> </w:t>
      </w:r>
      <w:r w:rsidRPr="001E507F">
        <w:rPr>
          <w:sz w:val="24"/>
        </w:rPr>
        <w:t>behaviorally?</w:t>
      </w:r>
    </w:p>
    <w:p w14:paraId="76472C1B" w14:textId="77777777" w:rsidR="00C47DC1" w:rsidRPr="001E507F" w:rsidRDefault="00906598" w:rsidP="002030B3">
      <w:pPr>
        <w:pStyle w:val="ListParagraph"/>
        <w:numPr>
          <w:ilvl w:val="0"/>
          <w:numId w:val="12"/>
        </w:numPr>
        <w:tabs>
          <w:tab w:val="left" w:pos="2356"/>
        </w:tabs>
        <w:spacing w:before="24" w:line="276" w:lineRule="auto"/>
        <w:ind w:right="195"/>
        <w:rPr>
          <w:sz w:val="24"/>
        </w:rPr>
      </w:pPr>
      <w:r w:rsidRPr="001E507F">
        <w:rPr>
          <w:sz w:val="24"/>
        </w:rPr>
        <w:t>How does proper discipline help an ADHD student improve academically?</w:t>
      </w:r>
    </w:p>
    <w:p w14:paraId="2373F62E" w14:textId="77777777" w:rsidR="0068504E" w:rsidRDefault="0068504E">
      <w:pPr>
        <w:pStyle w:val="BodyText"/>
        <w:spacing w:before="1"/>
        <w:rPr>
          <w:sz w:val="20"/>
        </w:rPr>
      </w:pPr>
    </w:p>
    <w:p w14:paraId="32B80B9E" w14:textId="77777777" w:rsidR="00C47DC1" w:rsidRDefault="00FC6E21" w:rsidP="00FC6E21">
      <w:pPr>
        <w:pStyle w:val="BodyText"/>
        <w:spacing w:before="1"/>
      </w:pPr>
      <w:r>
        <w:rPr>
          <w:noProof/>
        </w:rPr>
        <w:lastRenderedPageBreak/>
        <mc:AlternateContent>
          <mc:Choice Requires="wps">
            <w:drawing>
              <wp:anchor distT="0" distB="0" distL="0" distR="0" simplePos="0" relativeHeight="864" behindDoc="0" locked="0" layoutInCell="1" allowOverlap="1" wp14:anchorId="253E2868" wp14:editId="5CA0D527">
                <wp:simplePos x="0" y="0"/>
                <wp:positionH relativeFrom="margin">
                  <wp:align>right</wp:align>
                </wp:positionH>
                <wp:positionV relativeFrom="paragraph">
                  <wp:posOffset>118745</wp:posOffset>
                </wp:positionV>
                <wp:extent cx="5951855" cy="284480"/>
                <wp:effectExtent l="0" t="0" r="0" b="1270"/>
                <wp:wrapTopAndBottom/>
                <wp:docPr id="1021" name="Text Box 10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85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CA0937" w14:textId="77777777" w:rsidR="00921F27" w:rsidRDefault="00921F27" w:rsidP="001E507F">
                            <w:pPr>
                              <w:spacing w:before="57"/>
                              <w:jc w:val="center"/>
                              <w:rPr>
                                <w:rFonts w:ascii="Calibri"/>
                                <w:b/>
                              </w:rPr>
                            </w:pPr>
                            <w:bookmarkStart w:id="93" w:name="Creative_Research_Project"/>
                            <w:bookmarkStart w:id="94" w:name="_bookmark21"/>
                            <w:bookmarkEnd w:id="93"/>
                            <w:bookmarkEnd w:id="94"/>
                            <w:r>
                              <w:rPr>
                                <w:rFonts w:ascii="Calibri"/>
                                <w:b/>
                                <w:color w:val="FFFFFF"/>
                                <w:spacing w:val="12"/>
                              </w:rPr>
                              <w:t>CREATIVE RESEARCH</w:t>
                            </w:r>
                            <w:r>
                              <w:rPr>
                                <w:rFonts w:ascii="Calibri"/>
                                <w:b/>
                                <w:color w:val="FFFFFF"/>
                                <w:spacing w:val="66"/>
                              </w:rPr>
                              <w:t xml:space="preserve"> </w:t>
                            </w:r>
                            <w:r>
                              <w:rPr>
                                <w:rFonts w:ascii="Calibri"/>
                                <w:b/>
                                <w:color w:val="FFFFFF"/>
                                <w:spacing w:val="11"/>
                              </w:rP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E2868" id="Text Box 1005" o:spid="_x0000_s1064" type="#_x0000_t202" style="position:absolute;margin-left:417.45pt;margin-top:9.35pt;width:468.65pt;height:22.4pt;z-index:86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" fillcolor="#4f81bd" stroked="f">
                <v:textbox inset="0,0,0,0">
                  <w:txbxContent>
                    <w:p w14:paraId="32CA0937" w14:textId="77777777" w:rsidR="00921F27" w:rsidRDefault="00921F27" w:rsidP="001E507F">
                      <w:pPr>
                        <w:spacing w:before="57"/>
                        <w:jc w:val="center"/>
                        <w:rPr>
                          <w:rFonts w:ascii="Calibri"/>
                          <w:b/>
                        </w:rPr>
                      </w:pPr>
                      <w:bookmarkStart w:id="95" w:name="Creative_Research_Project"/>
                      <w:bookmarkStart w:id="96" w:name="_bookmark21"/>
                      <w:bookmarkEnd w:id="95"/>
                      <w:bookmarkEnd w:id="96"/>
                      <w:r>
                        <w:rPr>
                          <w:rFonts w:ascii="Calibri"/>
                          <w:b/>
                          <w:color w:val="FFFFFF"/>
                          <w:spacing w:val="12"/>
                        </w:rPr>
                        <w:t>CREATIVE RESEARCH</w:t>
                      </w:r>
                      <w:r>
                        <w:rPr>
                          <w:rFonts w:ascii="Calibri"/>
                          <w:b/>
                          <w:color w:val="FFFFFF"/>
                          <w:spacing w:val="66"/>
                        </w:rPr>
                        <w:t xml:space="preserve"> </w:t>
                      </w:r>
                      <w:r>
                        <w:rPr>
                          <w:rFonts w:ascii="Calibri"/>
                          <w:b/>
                          <w:color w:val="FFFFFF"/>
                          <w:spacing w:val="11"/>
                        </w:rPr>
                        <w:t>PROJECT</w:t>
                      </w:r>
                    </w:p>
                  </w:txbxContent>
                </v:textbox>
                <w10:wrap type="topAndBottom" anchorx="margin"/>
              </v:shape>
            </w:pict>
          </mc:Fallback>
        </mc:AlternateContent>
      </w:r>
      <w:r w:rsidR="006518F4">
        <w:rPr>
          <w:noProof/>
        </w:rPr>
        <mc:AlternateContent>
          <mc:Choice Requires="wpg">
            <w:drawing>
              <wp:anchor distT="0" distB="0" distL="0" distR="0" simplePos="0" relativeHeight="912" behindDoc="0" locked="0" layoutInCell="1" allowOverlap="1" wp14:anchorId="211E1BED" wp14:editId="1B221603">
                <wp:simplePos x="0" y="0"/>
                <wp:positionH relativeFrom="page">
                  <wp:posOffset>928057</wp:posOffset>
                </wp:positionH>
                <wp:positionV relativeFrom="paragraph">
                  <wp:posOffset>521705</wp:posOffset>
                </wp:positionV>
                <wp:extent cx="5939790" cy="262255"/>
                <wp:effectExtent l="4445" t="3175" r="8890" b="1270"/>
                <wp:wrapTopAndBottom/>
                <wp:docPr id="1017" name="Group 10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9790" cy="262255"/>
                          <a:chOff x="3273" y="1058"/>
                          <a:chExt cx="7808" cy="378"/>
                        </a:xfrm>
                      </wpg:grpSpPr>
                      <wps:wsp>
                        <wps:cNvPr id="1018" name="Line 1004"/>
                        <wps:cNvCnPr>
                          <a:cxnSpLocks noChangeShapeType="1"/>
                        </wps:cNvCnPr>
                        <wps:spPr bwMode="auto">
                          <a:xfrm>
                            <a:off x="3288" y="1072"/>
                            <a:ext cx="7786" cy="0"/>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19" name="Line 1003"/>
                        <wps:cNvCnPr>
                          <a:cxnSpLocks noChangeShapeType="1"/>
                        </wps:cNvCnPr>
                        <wps:spPr bwMode="auto">
                          <a:xfrm>
                            <a:off x="3281" y="1065"/>
                            <a:ext cx="0" cy="363"/>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20" name="Text Box 1002"/>
                        <wps:cNvSpPr txBox="1">
                          <a:spLocks noChangeArrowheads="1"/>
                        </wps:cNvSpPr>
                        <wps:spPr bwMode="auto">
                          <a:xfrm>
                            <a:off x="3274" y="1058"/>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1720E" w14:textId="77777777" w:rsidR="00921F27" w:rsidRDefault="00921F27">
                              <w:pPr>
                                <w:spacing w:before="59"/>
                                <w:ind w:left="81"/>
                                <w:rPr>
                                  <w:rFonts w:ascii="Calibri"/>
                                </w:rPr>
                              </w:pPr>
                              <w:r>
                                <w:rPr>
                                  <w:rFonts w:ascii="Calibri"/>
                                  <w:color w:val="365F91"/>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1E1BED" id="Group 1001" o:spid="_x0000_s1065" style="position:absolute;margin-left:73.1pt;margin-top:41.1pt;width:467.7pt;height:20.65pt;z-index:912;mso-wrap-distance-left:0;mso-wrap-distance-right:0;mso-position-horizontal-relative:page;mso-position-vertical-relative:text" coordorigin="3273,1058"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">
                <v:line id="Line 1004" o:spid="_x0000_s1066" style="position:absolute;visibility:visible;mso-wrap-style:square" from="3288,1072" to="11074,107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r7KCsIAAADdAAAADwAAAGRycy9kb3ducmV2LnhtbESPQYvCQAyF74L/YYjgTaf14Ep1FBGE&#10;3Yug24PH0IltsZMpndHWf28OgreE9/Lel81ucI16UhdqzwbSeQKKuPC25tJA/n+crUCFiGyx8UwG&#10;XhRgtx2PNphZ3/OZnpdYKgnhkKGBKsY20zoUFTkMc98Si3bzncMoa1dq22Ev4a7RiyRZaoc1S0OF&#10;LR0qKu6XhzPQ/7jj3+l68Gm/xLyITi/yuzZmOhn2a1CRhvg1f65/reAnqeDKNzKC3r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r7KCsIAAADdAAAADwAAAAAAAAAAAAAA&#10;AAChAgAAZHJzL2Rvd25yZXYueG1sUEsFBgAAAAAEAAQA+QAAAJADAAAAAA==&#10;" strokecolor="#4f81bd" strokeweight=".72pt">
                  <v:stroke dashstyle="dot"/>
                </v:line>
                <v:line id="Line 1003" o:spid="_x0000_s1067" style="position:absolute;visibility:visible;mso-wrap-style:square" from="3281,1065" to="3281,142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fJvkb4AAADdAAAADwAAAGRycy9kb3ducmV2LnhtbERPvQrCMBDeBd8hnOCmaR38qUYRQdBF&#10;UDs4Hs3ZFptLaaKtb28Ewe0+vt9bbTpTiRc1rrSsIB5HIIgzq0vOFaTX/WgOwnlkjZVlUvAmB5t1&#10;v7fCRNuWz/S6+FyEEHYJKii8rxMpXVaQQTe2NXHg7rYx6ANscqkbbEO4qeQkiqbSYMmhocCadgVl&#10;j8vTKGhnZn883XY2bqeYZt7ISfqQSg0H3XYJwlPn/+Kf+6DD/ChewPebcIJcf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A58m+RvgAAAN0AAAAPAAAAAAAAAAAAAAAAAKEC&#10;AABkcnMvZG93bnJldi54bWxQSwUGAAAAAAQABAD5AAAAjAMAAAAA&#10;" strokecolor="#4f81bd" strokeweight=".72pt">
                  <v:stroke dashstyle="dot"/>
                </v:line>
                <v:shape id="Text Box 1002" o:spid="_x0000_s1068" type="#_x0000_t202" style="position:absolute;left:3274;top:1058;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LT3YxgAA&#10;AN0AAAAPAAAAZHJzL2Rvd25yZXYueG1sRI9Ba8MwDIXvg/0Ho8Juq90eypbWLWVsUBiMpemhRy1W&#10;E9NYzmK3zf79dBjsJvGe3vu02oyhU1cako9sYTY1oIjr6Dw3Fg7V2+MTqJSRHXaRycIPJdis7+9W&#10;WLh445Ku+9woCeFUoIU2577QOtUtBUzT2BOLdopDwCzr0Gg34E3CQ6fnxix0QM/S0GJPLy3V5/0l&#10;WNgeuXz13x9fn+Wp9FX1bPh9cbb2YTJul6Ayjfnf/He9c4Jv5sIv38gIe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oLT3YxgAAAN0AAAAPAAAAAAAAAAAAAAAAAJcCAABkcnMv&#10;ZG93bnJldi54bWxQSwUGAAAAAAQABAD1AAAAigMAAAAA&#10;" filled="f" stroked="f">
                  <v:textbox inset="0,0,0,0">
                    <w:txbxContent>
                      <w:p w14:paraId="2B61720E" w14:textId="77777777" w:rsidR="00921F27" w:rsidRDefault="00921F27">
                        <w:pPr>
                          <w:spacing w:before="59"/>
                          <w:ind w:left="81"/>
                          <w:rPr>
                            <w:rFonts w:ascii="Calibri"/>
                          </w:rPr>
                        </w:pPr>
                        <w:r>
                          <w:rPr>
                            <w:rFonts w:ascii="Calibri"/>
                            <w:color w:val="365F91"/>
                          </w:rPr>
                          <w:t>MAJOR QUESTION</w:t>
                        </w:r>
                      </w:p>
                    </w:txbxContent>
                  </v:textbox>
                </v:shape>
                <w10:wrap type="topAndBottom" anchorx="page"/>
              </v:group>
            </w:pict>
          </mc:Fallback>
        </mc:AlternateContent>
      </w:r>
      <w:r w:rsidR="00906598">
        <w:t>How can the lack of Christian music history resources for music teachers be remedied? [Based on the data that answered her questions, this student created and distributed a music guidebook to music teachers]</w:t>
      </w:r>
    </w:p>
    <w:p w14:paraId="59A27C1F" w14:textId="77777777" w:rsidR="00C47DC1" w:rsidRPr="0068504E" w:rsidRDefault="00906598" w:rsidP="0068504E">
      <w:pPr>
        <w:pStyle w:val="BodyText"/>
        <w:spacing w:beforeLines="100" w:before="240" w:line="276" w:lineRule="auto"/>
        <w:jc w:val="both"/>
      </w:pPr>
      <w:r>
        <w:t>Sub-Questions:</w:t>
      </w:r>
    </w:p>
    <w:p w14:paraId="4980954A" w14:textId="77777777" w:rsidR="001E507F" w:rsidRDefault="00906598" w:rsidP="002030B3">
      <w:pPr>
        <w:pStyle w:val="ListParagraph"/>
        <w:numPr>
          <w:ilvl w:val="0"/>
          <w:numId w:val="13"/>
        </w:numPr>
        <w:tabs>
          <w:tab w:val="left" w:pos="2356"/>
        </w:tabs>
        <w:spacing w:line="276" w:lineRule="auto"/>
        <w:ind w:right="194"/>
        <w:rPr>
          <w:sz w:val="24"/>
        </w:rPr>
      </w:pPr>
      <w:r w:rsidRPr="001E507F">
        <w:rPr>
          <w:sz w:val="24"/>
        </w:rPr>
        <w:t xml:space="preserve">What </w:t>
      </w:r>
      <w:r w:rsidRPr="000359D0">
        <w:rPr>
          <w:noProof/>
          <w:sz w:val="24"/>
        </w:rPr>
        <w:t>Christian music history resources are</w:t>
      </w:r>
      <w:r w:rsidRPr="001E507F">
        <w:rPr>
          <w:sz w:val="24"/>
        </w:rPr>
        <w:t xml:space="preserve"> available to music teachers?</w:t>
      </w:r>
    </w:p>
    <w:p w14:paraId="64EC2487" w14:textId="77777777" w:rsidR="001E507F" w:rsidRDefault="00906598" w:rsidP="002030B3">
      <w:pPr>
        <w:pStyle w:val="ListParagraph"/>
        <w:numPr>
          <w:ilvl w:val="0"/>
          <w:numId w:val="13"/>
        </w:numPr>
        <w:tabs>
          <w:tab w:val="left" w:pos="2356"/>
        </w:tabs>
        <w:spacing w:line="276" w:lineRule="auto"/>
        <w:ind w:right="194"/>
        <w:rPr>
          <w:sz w:val="24"/>
        </w:rPr>
      </w:pPr>
      <w:r w:rsidRPr="001E507F">
        <w:rPr>
          <w:sz w:val="24"/>
        </w:rPr>
        <w:t>What do private music teachers believe they need in order to teach the history of Christian</w:t>
      </w:r>
      <w:r w:rsidRPr="001E507F">
        <w:rPr>
          <w:spacing w:val="-13"/>
          <w:sz w:val="24"/>
        </w:rPr>
        <w:t xml:space="preserve"> </w:t>
      </w:r>
      <w:r w:rsidRPr="001E507F">
        <w:rPr>
          <w:sz w:val="24"/>
        </w:rPr>
        <w:t>music?</w:t>
      </w:r>
    </w:p>
    <w:p w14:paraId="5242376B" w14:textId="77777777" w:rsidR="001E507F" w:rsidRDefault="00906598" w:rsidP="002030B3">
      <w:pPr>
        <w:pStyle w:val="ListParagraph"/>
        <w:numPr>
          <w:ilvl w:val="0"/>
          <w:numId w:val="13"/>
        </w:numPr>
        <w:tabs>
          <w:tab w:val="left" w:pos="2356"/>
        </w:tabs>
        <w:spacing w:line="276" w:lineRule="auto"/>
        <w:ind w:right="194"/>
        <w:rPr>
          <w:sz w:val="24"/>
        </w:rPr>
      </w:pPr>
      <w:r w:rsidRPr="001E507F">
        <w:rPr>
          <w:sz w:val="24"/>
        </w:rPr>
        <w:t>What is the best way to make these resources available to music teachers?</w:t>
      </w:r>
    </w:p>
    <w:p w14:paraId="5154DEAF" w14:textId="77777777" w:rsidR="00C47DC1" w:rsidRPr="001E507F" w:rsidRDefault="00906598" w:rsidP="002030B3">
      <w:pPr>
        <w:pStyle w:val="ListParagraph"/>
        <w:numPr>
          <w:ilvl w:val="0"/>
          <w:numId w:val="13"/>
        </w:numPr>
        <w:tabs>
          <w:tab w:val="left" w:pos="2356"/>
        </w:tabs>
        <w:spacing w:line="276" w:lineRule="auto"/>
        <w:ind w:right="194"/>
        <w:rPr>
          <w:sz w:val="24"/>
        </w:rPr>
      </w:pPr>
      <w:r w:rsidRPr="001E507F">
        <w:rPr>
          <w:sz w:val="24"/>
        </w:rPr>
        <w:t>What is the best way to teach music students of many levels the history of Christian</w:t>
      </w:r>
      <w:r w:rsidRPr="001E507F">
        <w:rPr>
          <w:spacing w:val="-11"/>
          <w:sz w:val="24"/>
        </w:rPr>
        <w:t xml:space="preserve"> </w:t>
      </w:r>
      <w:r w:rsidRPr="001E507F">
        <w:rPr>
          <w:sz w:val="24"/>
        </w:rPr>
        <w:t>music?</w:t>
      </w:r>
    </w:p>
    <w:p w14:paraId="3FEFBF1C" w14:textId="77777777" w:rsidR="00C47DC1" w:rsidRPr="0068504E" w:rsidRDefault="00C47DC1">
      <w:pPr>
        <w:pStyle w:val="BodyText"/>
        <w:rPr>
          <w:sz w:val="22"/>
          <w:szCs w:val="22"/>
        </w:rPr>
      </w:pPr>
    </w:p>
    <w:p w14:paraId="6B835F59" w14:textId="77777777" w:rsidR="00C47DC1" w:rsidRPr="0068504E" w:rsidRDefault="006518F4">
      <w:pPr>
        <w:pStyle w:val="BodyText"/>
        <w:spacing w:before="8"/>
        <w:rPr>
          <w:sz w:val="22"/>
          <w:szCs w:val="22"/>
        </w:rPr>
      </w:pPr>
      <w:r w:rsidRPr="0068504E">
        <w:rPr>
          <w:noProof/>
          <w:sz w:val="22"/>
          <w:szCs w:val="22"/>
        </w:rPr>
        <mc:AlternateContent>
          <mc:Choice Requires="wpg">
            <w:drawing>
              <wp:anchor distT="0" distB="0" distL="0" distR="0" simplePos="0" relativeHeight="984" behindDoc="0" locked="0" layoutInCell="1" allowOverlap="1" wp14:anchorId="05B32C70" wp14:editId="45BC72C5">
                <wp:simplePos x="0" y="0"/>
                <wp:positionH relativeFrom="page">
                  <wp:posOffset>939781</wp:posOffset>
                </wp:positionH>
                <wp:positionV relativeFrom="paragraph">
                  <wp:posOffset>526150</wp:posOffset>
                </wp:positionV>
                <wp:extent cx="5934710" cy="300990"/>
                <wp:effectExtent l="4445" t="6985" r="4445" b="6350"/>
                <wp:wrapTopAndBottom/>
                <wp:docPr id="1012" name="Group 9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710" cy="300990"/>
                          <a:chOff x="3273" y="1065"/>
                          <a:chExt cx="7808" cy="380"/>
                        </a:xfrm>
                      </wpg:grpSpPr>
                      <wps:wsp>
                        <wps:cNvPr id="1013" name="Line 999"/>
                        <wps:cNvCnPr>
                          <a:cxnSpLocks noChangeShapeType="1"/>
                        </wps:cNvCnPr>
                        <wps:spPr bwMode="auto">
                          <a:xfrm>
                            <a:off x="3288" y="1080"/>
                            <a:ext cx="7786" cy="0"/>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14" name="Line 998"/>
                        <wps:cNvCnPr>
                          <a:cxnSpLocks noChangeShapeType="1"/>
                        </wps:cNvCnPr>
                        <wps:spPr bwMode="auto">
                          <a:xfrm>
                            <a:off x="3281" y="1073"/>
                            <a:ext cx="0" cy="365"/>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15" name="Text Box 997"/>
                        <wps:cNvSpPr txBox="1">
                          <a:spLocks noChangeArrowheads="1"/>
                        </wps:cNvSpPr>
                        <wps:spPr bwMode="auto">
                          <a:xfrm>
                            <a:off x="3274" y="1066"/>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8A662" w14:textId="77777777" w:rsidR="00921F27" w:rsidRDefault="00921F27">
                              <w:pPr>
                                <w:spacing w:before="59"/>
                                <w:ind w:left="81"/>
                                <w:rPr>
                                  <w:rFonts w:ascii="Calibri"/>
                                </w:rPr>
                              </w:pPr>
                              <w:r>
                                <w:rPr>
                                  <w:rFonts w:ascii="Calibri"/>
                                  <w:color w:val="365F91"/>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32C70" id="Group 996" o:spid="_x0000_s1069" style="position:absolute;margin-left:74pt;margin-top:41.45pt;width:467.3pt;height:23.7pt;z-index:984;mso-wrap-distance-left:0;mso-wrap-distance-right:0;mso-position-horizontal-relative:page;mso-position-vertical-relative:text" coordorigin="3273,1065"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">
                <v:line id="Line 999" o:spid="_x0000_s1070" style="position:absolute;visibility:visible;mso-wrap-style:square" from="3288,1080" to="11074,10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BpYe74AAADdAAAADwAAAGRycy9kb3ducmV2LnhtbERPvQrCMBDeBd8hnOCmaRVUqlFEEHQR&#10;1A6OR3O2xeZSmmjr2xtBcLuP7/dWm85U4kWNKy0riMcRCOLM6pJzBel1P1qAcB5ZY2WZFLzJwWbd&#10;760w0bblM70uPhchhF2CCgrv60RKlxVk0I1tTRy4u20M+gCbXOoG2xBuKjmJopk0WHJoKLCmXUHZ&#10;4/I0Ctq52R9Pt52N2xmmmTdykj6kUsNBt12C8NT5v/jnPugwP4qn8P0mnCDXH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BYGlh7vgAAAN0AAAAPAAAAAAAAAAAAAAAAAKEC&#10;AABkcnMvZG93bnJldi54bWxQSwUGAAAAAAQABAD5AAAAjAMAAAAA&#10;" strokecolor="#4f81bd" strokeweight=".72pt">
                  <v:stroke dashstyle="dot"/>
                </v:line>
                <v:line id="Line 998" o:spid="_x0000_s1071" style="position:absolute;visibility:visible;mso-wrap-style:square" from="3281,1073" to="3281,143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PAD74AAADdAAAADwAAAGRycy9kb3ducmV2LnhtbERPvQrCMBDeBd8hnOCmaUVUqlFEEHQR&#10;1A6OR3O2xeZSmmjr2xtBcLuP7/dWm85U4kWNKy0riMcRCOLM6pJzBel1P1qAcB5ZY2WZFLzJwWbd&#10;760w0bblM70uPhchhF2CCgrv60RKlxVk0I1tTRy4u20M+gCbXOoG2xBuKjmJopk0WHJoKLCmXUHZ&#10;4/I0Ctq52R9Pt52N2xmmmTdykj6kUsNBt12C8NT5v/jnPugwP4qn8P0mnCDXH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DX88APvgAAAN0AAAAPAAAAAAAAAAAAAAAAAKEC&#10;AABkcnMvZG93bnJldi54bWxQSwUGAAAAAAQABAD5AAAAjAMAAAAA&#10;" strokecolor="#4f81bd" strokeweight=".72pt">
                  <v:stroke dashstyle="dot"/>
                </v:line>
                <v:shape id="Text Box 997" o:spid="_x0000_s1072" type="#_x0000_t202" style="position:absolute;left:3274;top:1066;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NlT9wwAA&#10;AN0AAAAPAAAAZHJzL2Rvd25yZXYueG1sRE9NawIxEL0L/Q9hCr1polCxW6NIqSAIxXV76HG6GXeD&#10;m8l2E3X9940geJvH+5z5sneNOFMXrGcN45ECQVx6Y7nS8F2shzMQISIbbDyThisFWC6eBnPMjL9w&#10;Tud9rEQK4ZChhjrGNpMylDU5DCPfEifu4DuHMcGukqbDSwp3jZwoNZUOLaeGGlv6qKk87k9Ow+qH&#10;80/79/W7yw+5LYo3xdvpUeuX5371DiJSHx/iu3tj0nw1foXbN+kEufg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2NlT9wwAAAN0AAAAPAAAAAAAAAAAAAAAAAJcCAABkcnMvZG93&#10;bnJldi54bWxQSwUGAAAAAAQABAD1AAAAhwMAAAAA&#10;" filled="f" stroked="f">
                  <v:textbox inset="0,0,0,0">
                    <w:txbxContent>
                      <w:p w14:paraId="5218A662" w14:textId="77777777" w:rsidR="00921F27" w:rsidRDefault="00921F27">
                        <w:pPr>
                          <w:spacing w:before="59"/>
                          <w:ind w:left="81"/>
                          <w:rPr>
                            <w:rFonts w:ascii="Calibri"/>
                          </w:rPr>
                        </w:pPr>
                        <w:r>
                          <w:rPr>
                            <w:rFonts w:ascii="Calibri"/>
                            <w:color w:val="365F91"/>
                          </w:rPr>
                          <w:t>MAJOR QUESTION</w:t>
                        </w:r>
                      </w:p>
                    </w:txbxContent>
                  </v:textbox>
                </v:shape>
                <w10:wrap type="topAndBottom" anchorx="page"/>
              </v:group>
            </w:pict>
          </mc:Fallback>
        </mc:AlternateContent>
      </w:r>
      <w:r w:rsidR="00942621" w:rsidRPr="0068504E">
        <w:rPr>
          <w:noProof/>
          <w:sz w:val="22"/>
          <w:szCs w:val="22"/>
        </w:rPr>
        <mc:AlternateContent>
          <mc:Choice Requires="wps">
            <w:drawing>
              <wp:anchor distT="0" distB="0" distL="0" distR="0" simplePos="0" relativeHeight="936" behindDoc="0" locked="0" layoutInCell="1" allowOverlap="1" wp14:anchorId="698BBE3D" wp14:editId="310E1FB9">
                <wp:simplePos x="0" y="0"/>
                <wp:positionH relativeFrom="page">
                  <wp:posOffset>909955</wp:posOffset>
                </wp:positionH>
                <wp:positionV relativeFrom="paragraph">
                  <wp:posOffset>217805</wp:posOffset>
                </wp:positionV>
                <wp:extent cx="5953125" cy="273050"/>
                <wp:effectExtent l="0" t="0" r="4445" b="0"/>
                <wp:wrapTopAndBottom/>
                <wp:docPr id="1016" name="Text Box 1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D51F4" w14:textId="77777777" w:rsidR="00921F27" w:rsidRDefault="00921F27" w:rsidP="00E4245F">
                            <w:pPr>
                              <w:spacing w:before="57"/>
                              <w:jc w:val="center"/>
                              <w:rPr>
                                <w:rFonts w:ascii="Calibri"/>
                                <w:b/>
                              </w:rPr>
                            </w:pPr>
                            <w:bookmarkStart w:id="97" w:name="Applied_Research_Project"/>
                            <w:bookmarkStart w:id="98" w:name="_bookmark22"/>
                            <w:bookmarkEnd w:id="97"/>
                            <w:bookmarkEnd w:id="98"/>
                            <w:r>
                              <w:rPr>
                                <w:rFonts w:ascii="Calibri"/>
                                <w:b/>
                                <w:color w:val="FFFFFF"/>
                                <w:spacing w:val="12"/>
                              </w:rPr>
                              <w:t>APPLIED RESEARCH</w:t>
                            </w:r>
                            <w:r>
                              <w:rPr>
                                <w:rFonts w:ascii="Calibri"/>
                                <w:b/>
                                <w:color w:val="FFFFFF"/>
                                <w:spacing w:val="64"/>
                              </w:rPr>
                              <w:t xml:space="preserve"> </w:t>
                            </w:r>
                            <w:r>
                              <w:rPr>
                                <w:rFonts w:ascii="Calibri"/>
                                <w:b/>
                                <w:color w:val="FFFFFF"/>
                                <w:spacing w:val="11"/>
                              </w:rP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BBE3D" id="Text Box 1000" o:spid="_x0000_s1073" type="#_x0000_t202" style="position:absolute;margin-left:71.65pt;margin-top:17.15pt;width:468.75pt;height:21.5pt;z-index: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" fillcolor="#4f81bd" stroked="f">
                <v:textbox inset="0,0,0,0">
                  <w:txbxContent>
                    <w:p w14:paraId="0FFD51F4" w14:textId="77777777" w:rsidR="00921F27" w:rsidRDefault="00921F27" w:rsidP="00E4245F">
                      <w:pPr>
                        <w:spacing w:before="57"/>
                        <w:jc w:val="center"/>
                        <w:rPr>
                          <w:rFonts w:ascii="Calibri"/>
                          <w:b/>
                        </w:rPr>
                      </w:pPr>
                      <w:bookmarkStart w:id="99" w:name="Applied_Research_Project"/>
                      <w:bookmarkStart w:id="100" w:name="_bookmark22"/>
                      <w:bookmarkEnd w:id="99"/>
                      <w:bookmarkEnd w:id="100"/>
                      <w:r>
                        <w:rPr>
                          <w:rFonts w:ascii="Calibri"/>
                          <w:b/>
                          <w:color w:val="FFFFFF"/>
                          <w:spacing w:val="12"/>
                        </w:rPr>
                        <w:t>APPLIED RESEARCH</w:t>
                      </w:r>
                      <w:r>
                        <w:rPr>
                          <w:rFonts w:ascii="Calibri"/>
                          <w:b/>
                          <w:color w:val="FFFFFF"/>
                          <w:spacing w:val="64"/>
                        </w:rPr>
                        <w:t xml:space="preserve"> </w:t>
                      </w:r>
                      <w:r>
                        <w:rPr>
                          <w:rFonts w:ascii="Calibri"/>
                          <w:b/>
                          <w:color w:val="FFFFFF"/>
                          <w:spacing w:val="11"/>
                        </w:rPr>
                        <w:t>PROJECT</w:t>
                      </w:r>
                    </w:p>
                  </w:txbxContent>
                </v:textbox>
                <w10:wrap type="topAndBottom" anchorx="page"/>
              </v:shape>
            </w:pict>
          </mc:Fallback>
        </mc:AlternateContent>
      </w:r>
    </w:p>
    <w:p w14:paraId="29EDD2CB" w14:textId="77777777" w:rsidR="00DC3A95" w:rsidRDefault="00906598" w:rsidP="0068504E">
      <w:pPr>
        <w:pStyle w:val="BodyText"/>
        <w:spacing w:beforeLines="100" w:before="240" w:line="276" w:lineRule="auto"/>
      </w:pPr>
      <w:r>
        <w:t xml:space="preserve">How do common garden crops compare when they are grown in the different microclimates that occur on the north and south sides of an east-west oriented </w:t>
      </w:r>
      <w:r w:rsidRPr="000359D0">
        <w:rPr>
          <w:noProof/>
        </w:rPr>
        <w:t>hugelkultur</w:t>
      </w:r>
      <w:r>
        <w:t>?</w:t>
      </w:r>
    </w:p>
    <w:p w14:paraId="23BC7A28" w14:textId="77777777" w:rsidR="00DC3A95" w:rsidRPr="0068504E" w:rsidRDefault="00906598" w:rsidP="0068504E">
      <w:pPr>
        <w:pStyle w:val="BodyText"/>
        <w:spacing w:beforeLines="100" w:before="240" w:line="276" w:lineRule="auto"/>
        <w:ind w:right="192"/>
        <w:jc w:val="both"/>
      </w:pPr>
      <w:r>
        <w:t>[This student physically grew his plants in eight weeks and studied them in relation to the different microclimates in the two locations.]</w:t>
      </w:r>
    </w:p>
    <w:p w14:paraId="10A72428" w14:textId="77777777" w:rsidR="00C47DC1" w:rsidRPr="0068504E" w:rsidRDefault="00906598" w:rsidP="0068504E">
      <w:pPr>
        <w:pStyle w:val="BodyText"/>
        <w:spacing w:beforeLines="100" w:before="240" w:line="276" w:lineRule="auto"/>
      </w:pPr>
      <w:r>
        <w:t>Sub-Questions:</w:t>
      </w:r>
    </w:p>
    <w:p w14:paraId="7722BAEA" w14:textId="77777777" w:rsidR="00DC3A95" w:rsidRDefault="00906598" w:rsidP="002030B3">
      <w:pPr>
        <w:pStyle w:val="ListParagraph"/>
        <w:numPr>
          <w:ilvl w:val="0"/>
          <w:numId w:val="14"/>
        </w:numPr>
        <w:tabs>
          <w:tab w:val="left" w:pos="2356"/>
        </w:tabs>
        <w:spacing w:line="276" w:lineRule="auto"/>
        <w:ind w:right="154"/>
        <w:rPr>
          <w:sz w:val="24"/>
        </w:rPr>
      </w:pPr>
      <w:r w:rsidRPr="00DC3A95">
        <w:rPr>
          <w:sz w:val="24"/>
        </w:rPr>
        <w:t>How does the total quantity of harvestable material per plant compare between crop</w:t>
      </w:r>
      <w:r w:rsidR="00DC3A95">
        <w:rPr>
          <w:sz w:val="24"/>
        </w:rPr>
        <w:t xml:space="preserve"> plants grown on the north and </w:t>
      </w:r>
      <w:r w:rsidRPr="00DC3A95">
        <w:rPr>
          <w:sz w:val="24"/>
        </w:rPr>
        <w:t>south sides of a</w:t>
      </w:r>
      <w:r w:rsidRPr="00DC3A95">
        <w:rPr>
          <w:spacing w:val="-9"/>
          <w:sz w:val="24"/>
        </w:rPr>
        <w:t xml:space="preserve"> </w:t>
      </w:r>
      <w:r w:rsidRPr="000359D0">
        <w:rPr>
          <w:noProof/>
          <w:sz w:val="24"/>
        </w:rPr>
        <w:t>hugelkultur</w:t>
      </w:r>
      <w:r w:rsidRPr="00DC3A95">
        <w:rPr>
          <w:sz w:val="24"/>
        </w:rPr>
        <w:t>?</w:t>
      </w:r>
    </w:p>
    <w:p w14:paraId="0A699F8B" w14:textId="77777777" w:rsidR="00DC3A95" w:rsidRDefault="00906598" w:rsidP="002030B3">
      <w:pPr>
        <w:pStyle w:val="ListParagraph"/>
        <w:numPr>
          <w:ilvl w:val="0"/>
          <w:numId w:val="14"/>
        </w:numPr>
        <w:tabs>
          <w:tab w:val="left" w:pos="2356"/>
        </w:tabs>
        <w:spacing w:line="276" w:lineRule="auto"/>
        <w:ind w:right="154"/>
        <w:rPr>
          <w:sz w:val="24"/>
        </w:rPr>
      </w:pPr>
      <w:r w:rsidRPr="00DC3A95">
        <w:rPr>
          <w:sz w:val="24"/>
        </w:rPr>
        <w:t xml:space="preserve">How does the individual weight of harvestable parts compare between crop plants grown on the north and south sides of a </w:t>
      </w:r>
      <w:r w:rsidRPr="000359D0">
        <w:rPr>
          <w:noProof/>
          <w:sz w:val="24"/>
        </w:rPr>
        <w:t>hugelkultur</w:t>
      </w:r>
      <w:r w:rsidRPr="00DC3A95">
        <w:rPr>
          <w:sz w:val="24"/>
        </w:rPr>
        <w:t>?</w:t>
      </w:r>
    </w:p>
    <w:p w14:paraId="111A46C7" w14:textId="77777777" w:rsidR="00DC3A95" w:rsidRDefault="00906598" w:rsidP="002030B3">
      <w:pPr>
        <w:pStyle w:val="ListParagraph"/>
        <w:numPr>
          <w:ilvl w:val="0"/>
          <w:numId w:val="14"/>
        </w:numPr>
        <w:tabs>
          <w:tab w:val="left" w:pos="2356"/>
        </w:tabs>
        <w:spacing w:line="276" w:lineRule="auto"/>
        <w:ind w:right="154"/>
        <w:rPr>
          <w:sz w:val="24"/>
        </w:rPr>
      </w:pPr>
      <w:r w:rsidRPr="00DC3A95">
        <w:rPr>
          <w:sz w:val="24"/>
        </w:rPr>
        <w:t>How does the eating quality (flavor and texture) of edible parts compare between crop</w:t>
      </w:r>
      <w:r w:rsidR="00DC3A95">
        <w:rPr>
          <w:sz w:val="24"/>
        </w:rPr>
        <w:t xml:space="preserve"> plants grown on the north and </w:t>
      </w:r>
      <w:r w:rsidRPr="00DC3A95">
        <w:rPr>
          <w:sz w:val="24"/>
        </w:rPr>
        <w:t>south sides of a</w:t>
      </w:r>
      <w:r w:rsidRPr="00DC3A95">
        <w:rPr>
          <w:spacing w:val="-9"/>
          <w:sz w:val="24"/>
        </w:rPr>
        <w:t xml:space="preserve"> </w:t>
      </w:r>
      <w:r w:rsidRPr="000359D0">
        <w:rPr>
          <w:noProof/>
          <w:sz w:val="24"/>
        </w:rPr>
        <w:t>hugelkultur</w:t>
      </w:r>
      <w:r w:rsidRPr="00DC3A95">
        <w:rPr>
          <w:sz w:val="24"/>
        </w:rPr>
        <w:t>?</w:t>
      </w:r>
    </w:p>
    <w:p w14:paraId="381A0B5F" w14:textId="77777777" w:rsidR="00C47DC1" w:rsidRPr="00DC3A95" w:rsidRDefault="00906598" w:rsidP="002030B3">
      <w:pPr>
        <w:pStyle w:val="ListParagraph"/>
        <w:numPr>
          <w:ilvl w:val="0"/>
          <w:numId w:val="14"/>
        </w:numPr>
        <w:tabs>
          <w:tab w:val="left" w:pos="2356"/>
        </w:tabs>
        <w:spacing w:line="276" w:lineRule="auto"/>
        <w:ind w:right="154"/>
        <w:rPr>
          <w:sz w:val="24"/>
        </w:rPr>
      </w:pPr>
      <w:r w:rsidRPr="00DC3A95">
        <w:rPr>
          <w:sz w:val="24"/>
        </w:rPr>
        <w:t>How does the visual quality of edible parts compare between crop plants grown on the north and south sides of a</w:t>
      </w:r>
      <w:r w:rsidRPr="00DC3A95">
        <w:rPr>
          <w:spacing w:val="-19"/>
          <w:sz w:val="24"/>
        </w:rPr>
        <w:t xml:space="preserve"> </w:t>
      </w:r>
      <w:r w:rsidRPr="000359D0">
        <w:rPr>
          <w:noProof/>
          <w:sz w:val="24"/>
        </w:rPr>
        <w:t>hugelkultur</w:t>
      </w:r>
      <w:r w:rsidRPr="00DC3A95">
        <w:rPr>
          <w:sz w:val="24"/>
        </w:rPr>
        <w:t>?</w:t>
      </w:r>
    </w:p>
    <w:p w14:paraId="5A331580" w14:textId="77777777" w:rsidR="00C47DC1" w:rsidRDefault="00C47DC1">
      <w:pPr>
        <w:pStyle w:val="BodyText"/>
        <w:rPr>
          <w:sz w:val="20"/>
        </w:rPr>
      </w:pPr>
    </w:p>
    <w:p w14:paraId="74CCAF1B" w14:textId="77777777" w:rsidR="00C47DC1" w:rsidRPr="0068504E" w:rsidRDefault="00942621" w:rsidP="0068504E">
      <w:pPr>
        <w:pStyle w:val="BodyText"/>
        <w:spacing w:beforeLines="100" w:before="240" w:line="276" w:lineRule="auto"/>
      </w:pPr>
      <w:r>
        <w:rPr>
          <w:noProof/>
        </w:rPr>
        <w:lastRenderedPageBreak/>
        <mc:AlternateContent>
          <mc:Choice Requires="wpg">
            <w:drawing>
              <wp:anchor distT="0" distB="0" distL="0" distR="0" simplePos="0" relativeHeight="1032" behindDoc="0" locked="0" layoutInCell="1" allowOverlap="1" wp14:anchorId="05E3D5D3" wp14:editId="108EBC6C">
                <wp:simplePos x="0" y="0"/>
                <wp:positionH relativeFrom="margin">
                  <wp:align>left</wp:align>
                </wp:positionH>
                <wp:positionV relativeFrom="paragraph">
                  <wp:posOffset>165735</wp:posOffset>
                </wp:positionV>
                <wp:extent cx="5943600" cy="248920"/>
                <wp:effectExtent l="0" t="0" r="38100" b="17780"/>
                <wp:wrapTopAndBottom/>
                <wp:docPr id="1008" name="Group 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48920"/>
                          <a:chOff x="3273" y="272"/>
                          <a:chExt cx="7808" cy="378"/>
                        </a:xfrm>
                      </wpg:grpSpPr>
                      <wps:wsp>
                        <wps:cNvPr id="1009" name="Line 995"/>
                        <wps:cNvCnPr>
                          <a:cxnSpLocks noChangeShapeType="1"/>
                        </wps:cNvCnPr>
                        <wps:spPr bwMode="auto">
                          <a:xfrm>
                            <a:off x="3288" y="287"/>
                            <a:ext cx="7786" cy="0"/>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10" name="Line 994"/>
                        <wps:cNvCnPr>
                          <a:cxnSpLocks noChangeShapeType="1"/>
                        </wps:cNvCnPr>
                        <wps:spPr bwMode="auto">
                          <a:xfrm>
                            <a:off x="3281" y="280"/>
                            <a:ext cx="0" cy="362"/>
                          </a:xfrm>
                          <a:prstGeom prst="line">
                            <a:avLst/>
                          </a:prstGeom>
                          <a:noFill/>
                          <a:ln w="9144">
                            <a:solidFill>
                              <a:srgbClr val="4F81BD"/>
                            </a:solidFill>
                            <a:prstDash val="dot"/>
                            <a:round/>
                            <a:headEnd/>
                            <a:tailEnd/>
                          </a:ln>
                          <a:extLst>
                            <a:ext uri="{909E8E84-426E-40DD-AFC4-6F175D3DCCD1}">
                              <a14:hiddenFill xmlns:a14="http://schemas.microsoft.com/office/drawing/2010/main">
                                <a:noFill/>
                              </a14:hiddenFill>
                            </a:ext>
                          </a:extLst>
                        </wps:spPr>
                        <wps:bodyPr/>
                      </wps:wsp>
                      <wps:wsp>
                        <wps:cNvPr id="1011" name="Text Box 993"/>
                        <wps:cNvSpPr txBox="1">
                          <a:spLocks noChangeArrowheads="1"/>
                        </wps:cNvSpPr>
                        <wps:spPr bwMode="auto">
                          <a:xfrm>
                            <a:off x="3274" y="273"/>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CEA4D" w14:textId="77777777" w:rsidR="00921F27" w:rsidRDefault="00921F27">
                              <w:pPr>
                                <w:spacing w:before="59"/>
                                <w:ind w:left="81"/>
                                <w:rPr>
                                  <w:rFonts w:ascii="Calibri"/>
                                </w:rPr>
                              </w:pPr>
                              <w:r>
                                <w:rPr>
                                  <w:rFonts w:ascii="Calibri"/>
                                  <w:color w:val="365F91"/>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E3D5D3" id="Group 992" o:spid="_x0000_s1074" style="position:absolute;margin-left:0;margin-top:13.05pt;width:468pt;height:19.6pt;z-index:1032;mso-wrap-distance-left:0;mso-wrap-distance-right:0;mso-position-horizontal:left;mso-position-horizontal-relative:margin;mso-position-vertical-relative:text" coordorigin="3273,272"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">
                <v:line id="Line 995" o:spid="_x0000_s1075" style="position:absolute;visibility:visible;mso-wrap-style:square" from="3288,287" to="11074,28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Cv5TMEAAADdAAAADwAAAGRycy9kb3ducmV2LnhtbERPTYvCMBC9C/sfwix4s4ke3LWalkUQ&#10;9CKs9uBxaGbbYjMpTbT13xthwds83uds8tG24k69bxxrmCcKBHHpTMOVhuK8m32D8AHZYOuYNDzI&#10;Q559TDaYGjfwL91PoRIxhH2KGuoQulRKX9Zk0SeuI47cn+sthgj7SpoehxhuW7lQaiktNhwbauxo&#10;W1N5Pd2shuHL7g7Hy9bNhyUWZbByUVyl1tPP8WcNItAY3uJ/997E+Uqt4PVNPEFmT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8K/lMwQAAAN0AAAAPAAAAAAAAAAAAAAAA&#10;AKECAABkcnMvZG93bnJldi54bWxQSwUGAAAAAAQABAD5AAAAjwMAAAAA&#10;" strokecolor="#4f81bd" strokeweight=".72pt">
                  <v:stroke dashstyle="dot"/>
                </v:line>
                <v:line id="Line 994" o:spid="_x0000_s1076" style="position:absolute;visibility:visible;mso-wrap-style:square" from="3281,280" to="3281,64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MjGDMIAAADdAAAADwAAAGRycy9kb3ducmV2LnhtbESPQYvCQAyF74L/YYjgTaf14Ep1FBGE&#10;3Yug24PH0IltsZMpndHWf28OgreE9/Lel81ucI16UhdqzwbSeQKKuPC25tJA/n+crUCFiGyx8UwG&#10;XhRgtx2PNphZ3/OZnpdYKgnhkKGBKsY20zoUFTkMc98Si3bzncMoa1dq22Ev4a7RiyRZaoc1S0OF&#10;LR0qKu6XhzPQ/7jj3+l68Gm/xLyITi/yuzZmOhn2a1CRhvg1f65/reAnqfDLNzKC3r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qMjGDMIAAADdAAAADwAAAAAAAAAAAAAA&#10;AAChAgAAZHJzL2Rvd25yZXYueG1sUEsFBgAAAAAEAAQA+QAAAJADAAAAAA==&#10;" strokecolor="#4f81bd" strokeweight=".72pt">
                  <v:stroke dashstyle="dot"/>
                </v:line>
                <v:shape id="Text Box 993" o:spid="_x0000_s1077" type="#_x0000_t202" style="position:absolute;left:3274;top:273;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DVL+wwAA&#10;AN0AAAAPAAAAZHJzL2Rvd25yZXYueG1sRE9NawIxEL0X/A9hBG812R7ErkYRsVAoiOv20OO4GXeD&#10;m8l2k+r6702h0Ns83ucs14NrxZX6YD1ryKYKBHHljeVaw2f59jwHESKywdYzabhTgPVq9LTE3Pgb&#10;F3Q9xlqkEA45amhi7HIpQ9WQwzD1HXHizr53GBPsa2l6vKVw18oXpWbSoeXU0GBH24aqy/HHadh8&#10;cbGz3/vToTgXtixfFX/MLlpPxsNmASLSEP/Ff+53k+arLIPfb9IJcvU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JDVL+wwAAAN0AAAAPAAAAAAAAAAAAAAAAAJcCAABkcnMvZG93&#10;bnJldi54bWxQSwUGAAAAAAQABAD1AAAAhwMAAAAA&#10;" filled="f" stroked="f">
                  <v:textbox inset="0,0,0,0">
                    <w:txbxContent>
                      <w:p w14:paraId="4F6CEA4D" w14:textId="77777777" w:rsidR="00921F27" w:rsidRDefault="00921F27">
                        <w:pPr>
                          <w:spacing w:before="59"/>
                          <w:ind w:left="81"/>
                          <w:rPr>
                            <w:rFonts w:ascii="Calibri"/>
                          </w:rPr>
                        </w:pPr>
                        <w:r>
                          <w:rPr>
                            <w:rFonts w:ascii="Calibri"/>
                            <w:color w:val="365F91"/>
                          </w:rPr>
                          <w:t>MAJOR QUESTION</w:t>
                        </w:r>
                      </w:p>
                    </w:txbxContent>
                  </v:textbox>
                </v:shape>
                <w10:wrap type="topAndBottom" anchorx="margin"/>
              </v:group>
            </w:pict>
          </mc:Fallback>
        </mc:AlternateContent>
      </w:r>
      <w:r w:rsidR="00906598">
        <w:t>How can the Salvation Army successfully recruit, use, and retain volunteers?</w:t>
      </w:r>
    </w:p>
    <w:p w14:paraId="6B669651" w14:textId="77777777" w:rsidR="00C47DC1" w:rsidRPr="0068504E" w:rsidRDefault="00906598" w:rsidP="0062519C">
      <w:pPr>
        <w:pStyle w:val="BodyText"/>
        <w:spacing w:before="240"/>
      </w:pPr>
      <w:r>
        <w:t>Sub-Questions:</w:t>
      </w:r>
    </w:p>
    <w:p w14:paraId="59A196D6" w14:textId="77777777" w:rsidR="00DC3A95" w:rsidRDefault="00906598" w:rsidP="0062519C">
      <w:pPr>
        <w:pStyle w:val="BodyText"/>
        <w:numPr>
          <w:ilvl w:val="0"/>
          <w:numId w:val="56"/>
        </w:numPr>
        <w:spacing w:before="240" w:line="276" w:lineRule="auto"/>
      </w:pPr>
      <w:r w:rsidRPr="00DC3A95">
        <w:t>What motivation will initially help the Salvation Army attract and recruit</w:t>
      </w:r>
      <w:r w:rsidRPr="00DC3A95">
        <w:rPr>
          <w:spacing w:val="-7"/>
        </w:rPr>
        <w:t xml:space="preserve"> </w:t>
      </w:r>
      <w:r w:rsidRPr="00DC3A95">
        <w:t>volunteers?</w:t>
      </w:r>
    </w:p>
    <w:p w14:paraId="272481DC" w14:textId="77777777" w:rsidR="0068504E" w:rsidRDefault="00906598" w:rsidP="0062519C">
      <w:pPr>
        <w:pStyle w:val="BodyText"/>
        <w:numPr>
          <w:ilvl w:val="0"/>
          <w:numId w:val="56"/>
        </w:numPr>
        <w:spacing w:line="276" w:lineRule="auto"/>
      </w:pPr>
      <w:r w:rsidRPr="00DC3A95">
        <w:t>What system needs to be in place to keep the volunteers organized, on task, and excited about the</w:t>
      </w:r>
      <w:r w:rsidRPr="00DC3A95">
        <w:rPr>
          <w:spacing w:val="-12"/>
        </w:rPr>
        <w:t xml:space="preserve"> </w:t>
      </w:r>
      <w:r w:rsidRPr="00DC3A95">
        <w:t>work?</w:t>
      </w:r>
    </w:p>
    <w:p w14:paraId="3E96A0E6" w14:textId="77777777" w:rsidR="0068504E" w:rsidRPr="0068504E" w:rsidRDefault="00906598" w:rsidP="0062519C">
      <w:pPr>
        <w:pStyle w:val="BodyText"/>
        <w:numPr>
          <w:ilvl w:val="0"/>
          <w:numId w:val="56"/>
        </w:numPr>
        <w:spacing w:line="276" w:lineRule="auto"/>
      </w:pPr>
      <w:r w:rsidRPr="0068504E">
        <w:t>How can volunteers accomplish various developmental</w:t>
      </w:r>
      <w:r w:rsidRPr="0068504E">
        <w:rPr>
          <w:spacing w:val="-16"/>
        </w:rPr>
        <w:t xml:space="preserve"> </w:t>
      </w:r>
      <w:r w:rsidRPr="0068504E">
        <w:t>goals?</w:t>
      </w:r>
      <w:bookmarkStart w:id="101" w:name="_bookmark23"/>
      <w:bookmarkEnd w:id="101"/>
    </w:p>
    <w:p w14:paraId="33A77870" w14:textId="77777777" w:rsidR="0068504E" w:rsidRDefault="0068504E" w:rsidP="0062519C">
      <w:pPr>
        <w:pStyle w:val="BodyText"/>
      </w:pPr>
    </w:p>
    <w:p w14:paraId="3AC43535" w14:textId="77777777" w:rsidR="0068504E" w:rsidRDefault="0068504E" w:rsidP="0068504E">
      <w:pPr>
        <w:pStyle w:val="ListParagraph"/>
        <w:tabs>
          <w:tab w:val="left" w:pos="2356"/>
        </w:tabs>
        <w:spacing w:line="276" w:lineRule="auto"/>
        <w:ind w:left="0" w:right="193" w:firstLine="0"/>
      </w:pPr>
    </w:p>
    <w:p w14:paraId="143A07E6" w14:textId="77777777" w:rsidR="00C47DC1" w:rsidRPr="0068504E" w:rsidRDefault="00906598" w:rsidP="000639BE">
      <w:pPr>
        <w:pStyle w:val="ListParagraph"/>
        <w:tabs>
          <w:tab w:val="left" w:pos="2356"/>
        </w:tabs>
        <w:spacing w:line="276" w:lineRule="auto"/>
        <w:ind w:left="0" w:firstLine="0"/>
        <w:jc w:val="center"/>
        <w:outlineLvl w:val="0"/>
        <w:rPr>
          <w:rFonts w:asciiTheme="minorHAnsi" w:hAnsiTheme="minorHAnsi" w:cstheme="minorHAnsi"/>
          <w:sz w:val="52"/>
          <w:szCs w:val="52"/>
        </w:rPr>
      </w:pPr>
      <w:r w:rsidRPr="0068504E">
        <w:rPr>
          <w:rFonts w:asciiTheme="minorHAnsi" w:hAnsiTheme="minorHAnsi" w:cstheme="minorHAnsi"/>
          <w:color w:val="4F81BD"/>
          <w:sz w:val="52"/>
          <w:szCs w:val="52"/>
        </w:rPr>
        <w:t>CAPSTONE PROJECT: PRESENTATIONS</w:t>
      </w:r>
    </w:p>
    <w:p w14:paraId="114DCDA3" w14:textId="77777777" w:rsidR="00C47DC1" w:rsidRDefault="00942621">
      <w:pPr>
        <w:pStyle w:val="BodyText"/>
        <w:rPr>
          <w:rFonts w:ascii="Calibri"/>
          <w:sz w:val="18"/>
        </w:rPr>
      </w:pPr>
      <w:r>
        <w:rPr>
          <w:noProof/>
        </w:rPr>
        <mc:AlternateContent>
          <mc:Choice Requires="wps">
            <w:drawing>
              <wp:anchor distT="0" distB="0" distL="0" distR="0" simplePos="0" relativeHeight="1056" behindDoc="0" locked="0" layoutInCell="1" allowOverlap="1" wp14:anchorId="4EDF3AA0" wp14:editId="64D8D939">
                <wp:simplePos x="0" y="0"/>
                <wp:positionH relativeFrom="page">
                  <wp:posOffset>909955</wp:posOffset>
                </wp:positionH>
                <wp:positionV relativeFrom="paragraph">
                  <wp:posOffset>154940</wp:posOffset>
                </wp:positionV>
                <wp:extent cx="5953760" cy="273050"/>
                <wp:effectExtent l="0" t="0" r="3810" b="3810"/>
                <wp:wrapTopAndBottom/>
                <wp:docPr id="1007" name="Text Box 9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E5CF65" w14:textId="77777777" w:rsidR="00921F27" w:rsidRDefault="00921F27" w:rsidP="00DC3A95">
                            <w:pPr>
                              <w:spacing w:before="57"/>
                              <w:ind w:right="24"/>
                              <w:jc w:val="center"/>
                              <w:rPr>
                                <w:rFonts w:ascii="Calibri"/>
                                <w:b/>
                              </w:rPr>
                            </w:pPr>
                            <w:bookmarkStart w:id="102" w:name="Creative_Project"/>
                            <w:bookmarkStart w:id="103" w:name="_bookmark24"/>
                            <w:bookmarkEnd w:id="102"/>
                            <w:bookmarkEnd w:id="103"/>
                            <w:r>
                              <w:rPr>
                                <w:rFonts w:ascii="Calibri"/>
                                <w:b/>
                                <w:color w:val="FFFFFF"/>
                              </w:rPr>
                              <w:t>CREATIVE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F3AA0" id="Text Box 991" o:spid="_x0000_s1078" type="#_x0000_t202" style="position:absolute;margin-left:71.65pt;margin-top:12.2pt;width:468.8pt;height:21.5pt;z-index:1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" fillcolor="#4f81bd" stroked="f">
                <v:textbox inset="0,0,0,0">
                  <w:txbxContent>
                    <w:p w14:paraId="6CE5CF65" w14:textId="77777777" w:rsidR="00921F27" w:rsidRDefault="00921F27" w:rsidP="00DC3A95">
                      <w:pPr>
                        <w:spacing w:before="57"/>
                        <w:ind w:right="24"/>
                        <w:jc w:val="center"/>
                        <w:rPr>
                          <w:rFonts w:ascii="Calibri"/>
                          <w:b/>
                        </w:rPr>
                      </w:pPr>
                      <w:bookmarkStart w:id="104" w:name="Creative_Project"/>
                      <w:bookmarkStart w:id="105" w:name="_bookmark24"/>
                      <w:bookmarkEnd w:id="104"/>
                      <w:bookmarkEnd w:id="105"/>
                      <w:r>
                        <w:rPr>
                          <w:rFonts w:ascii="Calibri"/>
                          <w:b/>
                          <w:color w:val="FFFFFF"/>
                        </w:rPr>
                        <w:t>CREATIVE PROJECT</w:t>
                      </w:r>
                    </w:p>
                  </w:txbxContent>
                </v:textbox>
                <w10:wrap type="topAndBottom" anchorx="page"/>
              </v:shape>
            </w:pict>
          </mc:Fallback>
        </mc:AlternateContent>
      </w:r>
    </w:p>
    <w:p w14:paraId="70D699D6" w14:textId="77777777" w:rsidR="00C47DC1" w:rsidRDefault="00906598" w:rsidP="006518F4">
      <w:pPr>
        <w:pStyle w:val="BodyText"/>
        <w:spacing w:before="100" w:line="276" w:lineRule="auto"/>
        <w:ind w:right="187"/>
        <w:jc w:val="both"/>
      </w:pPr>
      <w:r>
        <w:t>If you choose to produce a Creative Project, you must showcase your work in either a PowerPoint presentation or a video presentation. Many students use YouTube as a platform.</w:t>
      </w:r>
    </w:p>
    <w:p w14:paraId="73D8ACB6" w14:textId="77777777" w:rsidR="00C47DC1" w:rsidRDefault="0068504E">
      <w:pPr>
        <w:pStyle w:val="BodyText"/>
        <w:rPr>
          <w:sz w:val="20"/>
        </w:rPr>
      </w:pPr>
      <w:r>
        <w:rPr>
          <w:noProof/>
        </w:rPr>
        <mc:AlternateContent>
          <mc:Choice Requires="wps">
            <w:drawing>
              <wp:anchor distT="0" distB="0" distL="0" distR="0" simplePos="0" relativeHeight="1080" behindDoc="0" locked="0" layoutInCell="1" allowOverlap="1" wp14:anchorId="6E125C63" wp14:editId="516F2565">
                <wp:simplePos x="0" y="0"/>
                <wp:positionH relativeFrom="margin">
                  <wp:align>left</wp:align>
                </wp:positionH>
                <wp:positionV relativeFrom="paragraph">
                  <wp:posOffset>348681</wp:posOffset>
                </wp:positionV>
                <wp:extent cx="5965825" cy="273050"/>
                <wp:effectExtent l="0" t="0" r="0" b="0"/>
                <wp:wrapTopAndBottom/>
                <wp:docPr id="1006" name="Text Box 9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73E6D7" w14:textId="77777777" w:rsidR="00921F27" w:rsidRDefault="00921F27" w:rsidP="00DC3A95">
                            <w:pPr>
                              <w:spacing w:before="57"/>
                              <w:jc w:val="center"/>
                              <w:rPr>
                                <w:rFonts w:ascii="Calibri"/>
                                <w:b/>
                              </w:rPr>
                            </w:pPr>
                            <w:bookmarkStart w:id="106" w:name="Research_and_Applied_Projects"/>
                            <w:bookmarkStart w:id="107" w:name="_bookmark25"/>
                            <w:bookmarkEnd w:id="106"/>
                            <w:bookmarkEnd w:id="107"/>
                            <w:r>
                              <w:rPr>
                                <w:rFonts w:ascii="Calibri"/>
                                <w:b/>
                                <w:color w:val="FFFFFF"/>
                              </w:rPr>
                              <w:t>RESEARCH AND APPLIED PROJE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25C63" id="Text Box 990" o:spid="_x0000_s1079" type="#_x0000_t202" style="position:absolute;margin-left:0;margin-top:27.45pt;width:469.75pt;height:21.5pt;z-index:10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" fillcolor="#4f81bd" stroked="f">
                <v:textbox inset="0,0,0,0">
                  <w:txbxContent>
                    <w:p w14:paraId="3C73E6D7" w14:textId="77777777" w:rsidR="00921F27" w:rsidRDefault="00921F27" w:rsidP="00DC3A95">
                      <w:pPr>
                        <w:spacing w:before="57"/>
                        <w:jc w:val="center"/>
                        <w:rPr>
                          <w:rFonts w:ascii="Calibri"/>
                          <w:b/>
                        </w:rPr>
                      </w:pPr>
                      <w:bookmarkStart w:id="108" w:name="Research_and_Applied_Projects"/>
                      <w:bookmarkStart w:id="109" w:name="_bookmark25"/>
                      <w:bookmarkEnd w:id="108"/>
                      <w:bookmarkEnd w:id="109"/>
                      <w:r>
                        <w:rPr>
                          <w:rFonts w:ascii="Calibri"/>
                          <w:b/>
                          <w:color w:val="FFFFFF"/>
                        </w:rPr>
                        <w:t>RESEARCH AND APPLIED PROJECTS</w:t>
                      </w:r>
                    </w:p>
                  </w:txbxContent>
                </v:textbox>
                <w10:wrap type="topAndBottom" anchorx="margin"/>
              </v:shape>
            </w:pict>
          </mc:Fallback>
        </mc:AlternateContent>
      </w:r>
    </w:p>
    <w:p w14:paraId="5A66B9A0" w14:textId="77777777" w:rsidR="00C47DC1" w:rsidRDefault="00C47DC1">
      <w:pPr>
        <w:pStyle w:val="BodyText"/>
        <w:rPr>
          <w:sz w:val="20"/>
        </w:rPr>
      </w:pPr>
    </w:p>
    <w:p w14:paraId="31EC248A" w14:textId="77777777" w:rsidR="00C47DC1" w:rsidRDefault="00906598" w:rsidP="006518F4">
      <w:pPr>
        <w:pStyle w:val="BodyText"/>
        <w:spacing w:before="100" w:line="276" w:lineRule="auto"/>
      </w:pPr>
      <w:r>
        <w:t xml:space="preserve">Although it is </w:t>
      </w:r>
      <w:r>
        <w:rPr>
          <w:b/>
        </w:rPr>
        <w:t xml:space="preserve">NOT </w:t>
      </w:r>
      <w:r>
        <w:t>a requirement for the Research and Applied projects, either a PowerPoint presentation or a video presentation about your work to share with your mentor and classmates is greatly appreciated.</w:t>
      </w:r>
    </w:p>
    <w:p w14:paraId="4B428DCF" w14:textId="77777777" w:rsidR="00C47DC1" w:rsidRDefault="00C47DC1">
      <w:pPr>
        <w:pStyle w:val="BodyText"/>
      </w:pPr>
    </w:p>
    <w:p w14:paraId="53472992" w14:textId="77777777" w:rsidR="00C47DC1" w:rsidRDefault="00C47DC1">
      <w:pPr>
        <w:pStyle w:val="BodyText"/>
        <w:spacing w:before="6"/>
        <w:rPr>
          <w:sz w:val="26"/>
        </w:rPr>
      </w:pPr>
    </w:p>
    <w:p w14:paraId="6C12AB0A" w14:textId="77777777" w:rsidR="00E4245F" w:rsidRDefault="00E4245F">
      <w:pPr>
        <w:pStyle w:val="BodyText"/>
        <w:spacing w:before="6"/>
        <w:rPr>
          <w:sz w:val="26"/>
        </w:rPr>
      </w:pPr>
    </w:p>
    <w:p w14:paraId="23389925" w14:textId="77777777" w:rsidR="00E4245F" w:rsidRDefault="00E4245F">
      <w:pPr>
        <w:pStyle w:val="BodyText"/>
        <w:spacing w:before="6"/>
        <w:rPr>
          <w:sz w:val="26"/>
        </w:rPr>
      </w:pPr>
    </w:p>
    <w:p w14:paraId="4D57D351" w14:textId="77777777" w:rsidR="00E4245F" w:rsidRDefault="00E4245F">
      <w:pPr>
        <w:pStyle w:val="BodyText"/>
        <w:spacing w:before="6"/>
        <w:rPr>
          <w:sz w:val="26"/>
        </w:rPr>
      </w:pPr>
    </w:p>
    <w:p w14:paraId="3D52B114" w14:textId="77777777" w:rsidR="00E4245F" w:rsidRDefault="00E4245F">
      <w:pPr>
        <w:pStyle w:val="BodyText"/>
        <w:spacing w:before="6"/>
        <w:rPr>
          <w:sz w:val="26"/>
        </w:rPr>
      </w:pPr>
    </w:p>
    <w:p w14:paraId="28602043" w14:textId="77777777" w:rsidR="00E4245F" w:rsidRDefault="00E4245F">
      <w:pPr>
        <w:pStyle w:val="BodyText"/>
        <w:spacing w:before="6"/>
        <w:rPr>
          <w:sz w:val="26"/>
        </w:rPr>
      </w:pPr>
    </w:p>
    <w:p w14:paraId="0AC27592" w14:textId="77777777" w:rsidR="00E4245F" w:rsidRDefault="00E4245F">
      <w:pPr>
        <w:pStyle w:val="BodyText"/>
        <w:spacing w:before="6"/>
        <w:rPr>
          <w:sz w:val="26"/>
        </w:rPr>
      </w:pPr>
    </w:p>
    <w:p w14:paraId="6125239A" w14:textId="77777777" w:rsidR="00E4245F" w:rsidRDefault="00E4245F">
      <w:pPr>
        <w:pStyle w:val="BodyText"/>
        <w:spacing w:before="6"/>
        <w:rPr>
          <w:sz w:val="26"/>
        </w:rPr>
      </w:pPr>
    </w:p>
    <w:p w14:paraId="68D3A24F" w14:textId="77777777" w:rsidR="00C47DC1" w:rsidRDefault="00906598" w:rsidP="000639BE">
      <w:pPr>
        <w:pStyle w:val="Heading1"/>
        <w:spacing w:line="276" w:lineRule="auto"/>
        <w:ind w:left="0" w:hanging="2"/>
        <w:jc w:val="center"/>
      </w:pPr>
      <w:bookmarkStart w:id="110" w:name="_bookmark26"/>
      <w:bookmarkEnd w:id="110"/>
      <w:r>
        <w:rPr>
          <w:color w:val="4F81BD"/>
        </w:rPr>
        <w:lastRenderedPageBreak/>
        <w:t>CAPSTONE PROJECT: FINAL REPORT</w:t>
      </w:r>
    </w:p>
    <w:p w14:paraId="1A06A8F6" w14:textId="77777777" w:rsidR="00C47DC1" w:rsidRPr="0068504E" w:rsidRDefault="00906598" w:rsidP="0068504E">
      <w:pPr>
        <w:pStyle w:val="BodyText"/>
        <w:tabs>
          <w:tab w:val="left" w:pos="1890"/>
        </w:tabs>
        <w:spacing w:beforeLines="100" w:before="240" w:line="276" w:lineRule="auto"/>
        <w:ind w:right="192"/>
        <w:jc w:val="both"/>
      </w:pPr>
      <w:r>
        <w:t>As previously noted, each typ</w:t>
      </w:r>
      <w:r w:rsidR="0068504E">
        <w:t xml:space="preserve">e of project requires that you </w:t>
      </w:r>
      <w:r>
        <w:t>write</w:t>
      </w:r>
      <w:r w:rsidR="009666C2">
        <w:t xml:space="preserve"> </w:t>
      </w:r>
      <w:r>
        <w:t>a paper with a suggested minimum number of pages in length which you must submit to your mentor.</w:t>
      </w:r>
    </w:p>
    <w:p w14:paraId="0C8CAD4D" w14:textId="77777777" w:rsidR="00C47DC1" w:rsidRPr="0068504E" w:rsidRDefault="00906598" w:rsidP="002030B3">
      <w:pPr>
        <w:pStyle w:val="ListParagraph"/>
        <w:numPr>
          <w:ilvl w:val="0"/>
          <w:numId w:val="16"/>
        </w:numPr>
        <w:tabs>
          <w:tab w:val="left" w:pos="1800"/>
          <w:tab w:val="left" w:pos="1890"/>
          <w:tab w:val="left" w:pos="2700"/>
        </w:tabs>
        <w:spacing w:beforeLines="100" w:before="240" w:line="276" w:lineRule="auto"/>
        <w:ind w:right="233"/>
        <w:jc w:val="both"/>
      </w:pPr>
      <w:r w:rsidRPr="00DC3A95">
        <w:rPr>
          <w:sz w:val="24"/>
        </w:rPr>
        <w:t xml:space="preserve">For information to help you produce a well-crafted capstone paper for this course, read the article </w:t>
      </w:r>
      <w:r w:rsidRPr="00DC3A95">
        <w:rPr>
          <w:i/>
          <w:sz w:val="24"/>
        </w:rPr>
        <w:t>Important Information for Writing Papers</w:t>
      </w:r>
      <w:r w:rsidRPr="00DC3A95">
        <w:rPr>
          <w:sz w:val="24"/>
        </w:rPr>
        <w:t>, available at the</w:t>
      </w:r>
      <w:r w:rsidRPr="00DC3A95">
        <w:rPr>
          <w:spacing w:val="-15"/>
          <w:sz w:val="24"/>
        </w:rPr>
        <w:t xml:space="preserve"> </w:t>
      </w:r>
      <w:r w:rsidRPr="00DC3A95">
        <w:rPr>
          <w:sz w:val="24"/>
        </w:rPr>
        <w:t>following:</w:t>
      </w:r>
      <w:r w:rsidR="0068504E">
        <w:rPr>
          <w:sz w:val="24"/>
        </w:rPr>
        <w:t xml:space="preserve"> </w:t>
      </w:r>
      <w:hyperlink r:id="rId20">
        <w:r w:rsidRPr="0068504E">
          <w:rPr>
            <w:color w:val="1155CC"/>
            <w:u w:val="single" w:color="1155CC"/>
          </w:rPr>
          <w:t>https://docs.google.com/file/d/0B3Hl0w2fKCbXcm9sMmtDTFgx</w:t>
        </w:r>
      </w:hyperlink>
      <w:hyperlink r:id="rId21">
        <w:r w:rsidRPr="0068504E">
          <w:rPr>
            <w:color w:val="1155CC"/>
            <w:u w:val="single" w:color="1155CC"/>
          </w:rPr>
          <w:t>REE/edit?usp=sharing</w:t>
        </w:r>
        <w:r>
          <w:t>.</w:t>
        </w:r>
      </w:hyperlink>
    </w:p>
    <w:p w14:paraId="0BE124D7" w14:textId="77777777" w:rsidR="00C47DC1" w:rsidRPr="0068504E" w:rsidRDefault="00906598" w:rsidP="002030B3">
      <w:pPr>
        <w:pStyle w:val="ListParagraph"/>
        <w:numPr>
          <w:ilvl w:val="0"/>
          <w:numId w:val="16"/>
        </w:numPr>
        <w:tabs>
          <w:tab w:val="left" w:pos="2355"/>
          <w:tab w:val="left" w:pos="2356"/>
        </w:tabs>
        <w:spacing w:before="90" w:line="276" w:lineRule="auto"/>
        <w:ind w:right="109"/>
        <w:rPr>
          <w:rFonts w:ascii="Symbol"/>
          <w:sz w:val="24"/>
        </w:rPr>
      </w:pPr>
      <w:r w:rsidRPr="00DC3A95">
        <w:rPr>
          <w:sz w:val="24"/>
        </w:rPr>
        <w:t>The Final Project Evaluation Rubric may also help you as you prepare your paper, and is available at the</w:t>
      </w:r>
      <w:r w:rsidRPr="00DC3A95">
        <w:rPr>
          <w:spacing w:val="-18"/>
          <w:sz w:val="24"/>
        </w:rPr>
        <w:t xml:space="preserve"> </w:t>
      </w:r>
      <w:r w:rsidRPr="00DC3A95">
        <w:rPr>
          <w:sz w:val="24"/>
        </w:rPr>
        <w:t>following:</w:t>
      </w:r>
      <w:r w:rsidR="0068504E">
        <w:rPr>
          <w:sz w:val="24"/>
        </w:rPr>
        <w:t xml:space="preserve"> </w:t>
      </w:r>
      <w:hyperlink r:id="rId22">
        <w:r w:rsidRPr="0068504E">
          <w:rPr>
            <w:color w:val="1155CC"/>
            <w:u w:val="single" w:color="1155CC"/>
          </w:rPr>
          <w:t>https://docs.google.com/file/d/0B3Hl0w2fKCbXNEF6aDEybm5iR</w:t>
        </w:r>
      </w:hyperlink>
      <w:r w:rsidRPr="0068504E">
        <w:rPr>
          <w:color w:val="1155CC"/>
          <w:u w:val="single" w:color="1155CC"/>
        </w:rPr>
        <w:t xml:space="preserve"> </w:t>
      </w:r>
      <w:hyperlink r:id="rId23">
        <w:r w:rsidRPr="000359D0">
          <w:rPr>
            <w:noProof/>
            <w:color w:val="1155CC"/>
            <w:u w:val="single" w:color="1155CC"/>
          </w:rPr>
          <w:t>kE</w:t>
        </w:r>
        <w:r w:rsidRPr="0068504E">
          <w:rPr>
            <w:color w:val="1155CC"/>
            <w:u w:val="single" w:color="1155CC"/>
          </w:rPr>
          <w:t>/edit?usp=sharing</w:t>
        </w:r>
      </w:hyperlink>
    </w:p>
    <w:p w14:paraId="574EF29E" w14:textId="77777777" w:rsidR="0068504E" w:rsidRDefault="0068504E" w:rsidP="0068504E">
      <w:pPr>
        <w:pStyle w:val="BodyText"/>
        <w:spacing w:before="100" w:line="276" w:lineRule="auto"/>
      </w:pPr>
    </w:p>
    <w:p w14:paraId="0ABE7F2D" w14:textId="77777777" w:rsidR="00C47DC1" w:rsidRPr="0068504E" w:rsidRDefault="00906598" w:rsidP="0068504E">
      <w:pPr>
        <w:pStyle w:val="BodyText"/>
        <w:spacing w:before="100" w:line="276" w:lineRule="auto"/>
      </w:pPr>
      <w:r>
        <w:t xml:space="preserve">Online References, </w:t>
      </w:r>
      <w:r w:rsidRPr="000359D0">
        <w:rPr>
          <w:noProof/>
        </w:rPr>
        <w:t>Resources</w:t>
      </w:r>
      <w:r w:rsidR="000359D0">
        <w:rPr>
          <w:noProof/>
        </w:rPr>
        <w:t>,</w:t>
      </w:r>
      <w:r>
        <w:t xml:space="preserve"> and Learning Materials</w:t>
      </w:r>
    </w:p>
    <w:p w14:paraId="4921AAC7" w14:textId="77777777" w:rsidR="00C47DC1" w:rsidRPr="0068504E" w:rsidRDefault="00906598" w:rsidP="002030B3">
      <w:pPr>
        <w:pStyle w:val="ListParagraph"/>
        <w:numPr>
          <w:ilvl w:val="0"/>
          <w:numId w:val="16"/>
        </w:numPr>
        <w:tabs>
          <w:tab w:val="left" w:pos="2355"/>
          <w:tab w:val="left" w:pos="2356"/>
        </w:tabs>
        <w:spacing w:before="100" w:line="276" w:lineRule="auto"/>
        <w:ind w:right="115"/>
        <w:rPr>
          <w:rFonts w:ascii="Symbol"/>
          <w:sz w:val="20"/>
        </w:rPr>
      </w:pPr>
      <w:r>
        <w:rPr>
          <w:sz w:val="24"/>
        </w:rPr>
        <w:t>The OWL (Online Writing Lab) at Purdue University, available at the following:</w:t>
      </w:r>
      <w:r w:rsidR="0068504E">
        <w:rPr>
          <w:sz w:val="24"/>
        </w:rPr>
        <w:t xml:space="preserve"> </w:t>
      </w:r>
      <w:hyperlink r:id="rId24">
        <w:r w:rsidRPr="0068504E">
          <w:rPr>
            <w:color w:val="1155CC"/>
            <w:sz w:val="24"/>
            <w:u w:val="single" w:color="1155CC"/>
          </w:rPr>
          <w:t>http://owl.english.purdue.edu/owl</w:t>
        </w:r>
      </w:hyperlink>
      <w:r w:rsidRPr="0068504E">
        <w:rPr>
          <w:sz w:val="24"/>
        </w:rPr>
        <w:t>.</w:t>
      </w:r>
    </w:p>
    <w:p w14:paraId="2BA16E6F" w14:textId="77777777" w:rsidR="00C47DC1" w:rsidRPr="0068504E" w:rsidRDefault="00906598" w:rsidP="002030B3">
      <w:pPr>
        <w:pStyle w:val="ListParagraph"/>
        <w:numPr>
          <w:ilvl w:val="0"/>
          <w:numId w:val="16"/>
        </w:numPr>
        <w:tabs>
          <w:tab w:val="left" w:pos="2355"/>
          <w:tab w:val="left" w:pos="2356"/>
        </w:tabs>
        <w:spacing w:before="49" w:line="276" w:lineRule="auto"/>
        <w:ind w:right="113"/>
        <w:rPr>
          <w:rFonts w:ascii="Symbol"/>
          <w:sz w:val="20"/>
        </w:rPr>
      </w:pPr>
      <w:r>
        <w:rPr>
          <w:sz w:val="24"/>
        </w:rPr>
        <w:t>The Writing Center at the University of Wisconsin-Madison, available at the</w:t>
      </w:r>
      <w:r>
        <w:rPr>
          <w:spacing w:val="-8"/>
          <w:sz w:val="24"/>
        </w:rPr>
        <w:t xml:space="preserve"> </w:t>
      </w:r>
      <w:r>
        <w:rPr>
          <w:sz w:val="24"/>
        </w:rPr>
        <w:t>following:</w:t>
      </w:r>
      <w:r w:rsidR="0068504E">
        <w:rPr>
          <w:sz w:val="24"/>
        </w:rPr>
        <w:t xml:space="preserve"> </w:t>
      </w:r>
      <w:hyperlink r:id="rId25">
        <w:r w:rsidRPr="0068504E">
          <w:rPr>
            <w:color w:val="1155CC"/>
            <w:u w:val="single" w:color="1155CC"/>
          </w:rPr>
          <w:t>http://www.wisc.edu/writing/Handbook/index.html</w:t>
        </w:r>
      </w:hyperlink>
    </w:p>
    <w:p w14:paraId="6B165F81" w14:textId="77777777" w:rsidR="00C47DC1" w:rsidRDefault="00E4245F">
      <w:pPr>
        <w:pStyle w:val="BodyText"/>
        <w:rPr>
          <w:sz w:val="20"/>
        </w:rPr>
      </w:pPr>
      <w:r>
        <w:rPr>
          <w:noProof/>
        </w:rPr>
        <w:drawing>
          <wp:anchor distT="0" distB="0" distL="0" distR="0" simplePos="0" relativeHeight="251656192" behindDoc="0" locked="0" layoutInCell="1" allowOverlap="1" wp14:anchorId="2FFA6F08" wp14:editId="3582497E">
            <wp:simplePos x="0" y="0"/>
            <wp:positionH relativeFrom="page">
              <wp:posOffset>2196597</wp:posOffset>
            </wp:positionH>
            <wp:positionV relativeFrom="paragraph">
              <wp:posOffset>251864</wp:posOffset>
            </wp:positionV>
            <wp:extent cx="2422525" cy="238125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6" cstate="print"/>
                    <a:stretch>
                      <a:fillRect/>
                    </a:stretch>
                  </pic:blipFill>
                  <pic:spPr>
                    <a:xfrm>
                      <a:off x="0" y="0"/>
                      <a:ext cx="2422525" cy="2381250"/>
                    </a:xfrm>
                    <a:prstGeom prst="rect">
                      <a:avLst/>
                    </a:prstGeom>
                  </pic:spPr>
                </pic:pic>
              </a:graphicData>
            </a:graphic>
            <wp14:sizeRelH relativeFrom="margin">
              <wp14:pctWidth>0</wp14:pctWidth>
            </wp14:sizeRelH>
            <wp14:sizeRelV relativeFrom="margin">
              <wp14:pctHeight>0</wp14:pctHeight>
            </wp14:sizeRelV>
          </wp:anchor>
        </w:drawing>
      </w:r>
    </w:p>
    <w:p w14:paraId="545AC722" w14:textId="77777777" w:rsidR="00C47DC1" w:rsidRDefault="00C47DC1">
      <w:pPr>
        <w:pStyle w:val="BodyText"/>
        <w:rPr>
          <w:sz w:val="20"/>
        </w:rPr>
      </w:pPr>
    </w:p>
    <w:p w14:paraId="39963327" w14:textId="77777777" w:rsidR="00C47DC1" w:rsidRDefault="00C47DC1" w:rsidP="006518F4">
      <w:pPr>
        <w:pStyle w:val="BodyText"/>
        <w:spacing w:before="5"/>
        <w:rPr>
          <w:sz w:val="20"/>
        </w:rPr>
      </w:pPr>
    </w:p>
    <w:p w14:paraId="523523CD" w14:textId="77777777" w:rsidR="006518F4" w:rsidRDefault="006518F4" w:rsidP="006518F4">
      <w:pPr>
        <w:pStyle w:val="BodyText"/>
        <w:spacing w:before="5"/>
        <w:rPr>
          <w:sz w:val="20"/>
        </w:rPr>
      </w:pPr>
    </w:p>
    <w:p w14:paraId="5BAB57FF" w14:textId="77777777" w:rsidR="006518F4" w:rsidRDefault="006518F4" w:rsidP="006518F4">
      <w:pPr>
        <w:pStyle w:val="BodyText"/>
        <w:spacing w:before="5"/>
        <w:rPr>
          <w:sz w:val="20"/>
        </w:rPr>
      </w:pPr>
    </w:p>
    <w:p w14:paraId="575BBA63" w14:textId="77777777" w:rsidR="00C47DC1" w:rsidRDefault="00C47DC1">
      <w:pPr>
        <w:pStyle w:val="BodyText"/>
        <w:rPr>
          <w:sz w:val="20"/>
        </w:rPr>
      </w:pPr>
    </w:p>
    <w:p w14:paraId="750A3F41" w14:textId="77777777" w:rsidR="00C47DC1" w:rsidRDefault="00C47DC1">
      <w:pPr>
        <w:pStyle w:val="BodyText"/>
        <w:rPr>
          <w:sz w:val="20"/>
        </w:rPr>
      </w:pPr>
    </w:p>
    <w:p w14:paraId="252991E8" w14:textId="77777777" w:rsidR="00C47DC1" w:rsidRDefault="00C47DC1">
      <w:pPr>
        <w:pStyle w:val="BodyText"/>
        <w:rPr>
          <w:sz w:val="20"/>
        </w:rPr>
      </w:pPr>
    </w:p>
    <w:p w14:paraId="46CF3D55" w14:textId="77777777" w:rsidR="00C47DC1" w:rsidRDefault="00C47DC1">
      <w:pPr>
        <w:pStyle w:val="BodyText"/>
        <w:rPr>
          <w:sz w:val="20"/>
        </w:rPr>
      </w:pPr>
    </w:p>
    <w:p w14:paraId="1770CDBB" w14:textId="77777777" w:rsidR="00C47DC1" w:rsidRDefault="00C47DC1">
      <w:pPr>
        <w:pStyle w:val="BodyText"/>
        <w:rPr>
          <w:sz w:val="20"/>
        </w:rPr>
      </w:pPr>
    </w:p>
    <w:p w14:paraId="5D914F55" w14:textId="77777777" w:rsidR="00C47DC1" w:rsidRDefault="00C47DC1">
      <w:pPr>
        <w:pStyle w:val="BodyText"/>
        <w:rPr>
          <w:sz w:val="20"/>
        </w:rPr>
      </w:pPr>
    </w:p>
    <w:p w14:paraId="2A9D45E6" w14:textId="77777777" w:rsidR="00C47DC1" w:rsidRDefault="00C47DC1">
      <w:pPr>
        <w:pStyle w:val="BodyText"/>
        <w:rPr>
          <w:sz w:val="20"/>
        </w:rPr>
      </w:pPr>
    </w:p>
    <w:p w14:paraId="6E8F501C" w14:textId="77777777" w:rsidR="00C47DC1" w:rsidRDefault="00C47DC1">
      <w:pPr>
        <w:pStyle w:val="BodyText"/>
        <w:rPr>
          <w:sz w:val="20"/>
        </w:rPr>
      </w:pPr>
    </w:p>
    <w:p w14:paraId="0B012DEC" w14:textId="77777777" w:rsidR="006518F4" w:rsidRDefault="006518F4">
      <w:pPr>
        <w:pStyle w:val="BodyText"/>
        <w:rPr>
          <w:sz w:val="20"/>
        </w:rPr>
      </w:pPr>
    </w:p>
    <w:p w14:paraId="474B7201" w14:textId="77777777" w:rsidR="006518F4" w:rsidRDefault="006518F4">
      <w:pPr>
        <w:pStyle w:val="BodyText"/>
        <w:rPr>
          <w:sz w:val="20"/>
        </w:rPr>
      </w:pPr>
    </w:p>
    <w:p w14:paraId="34615DD7" w14:textId="77777777" w:rsidR="006518F4" w:rsidRDefault="006518F4">
      <w:pPr>
        <w:pStyle w:val="BodyText"/>
        <w:rPr>
          <w:sz w:val="20"/>
        </w:rPr>
      </w:pPr>
    </w:p>
    <w:p w14:paraId="1659D3E7" w14:textId="77777777" w:rsidR="006518F4" w:rsidRDefault="006518F4">
      <w:pPr>
        <w:pStyle w:val="BodyText"/>
        <w:rPr>
          <w:sz w:val="20"/>
        </w:rPr>
      </w:pPr>
    </w:p>
    <w:p w14:paraId="0F2313BF" w14:textId="77777777" w:rsidR="006518F4" w:rsidRDefault="006518F4">
      <w:pPr>
        <w:pStyle w:val="BodyText"/>
        <w:rPr>
          <w:sz w:val="20"/>
        </w:rPr>
      </w:pPr>
    </w:p>
    <w:p w14:paraId="4FB93D29" w14:textId="77777777" w:rsidR="00C47DC1" w:rsidRDefault="00C47DC1">
      <w:pPr>
        <w:pStyle w:val="BodyText"/>
        <w:rPr>
          <w:sz w:val="20"/>
        </w:rPr>
      </w:pPr>
    </w:p>
    <w:p w14:paraId="106C1F45" w14:textId="77777777" w:rsidR="00CA7A69" w:rsidRDefault="00CA7A69">
      <w:pPr>
        <w:pStyle w:val="BodyText"/>
      </w:pPr>
    </w:p>
    <w:p w14:paraId="40AC5D16" w14:textId="77777777" w:rsidR="00C43450" w:rsidRDefault="00906598" w:rsidP="00C43450">
      <w:pPr>
        <w:pStyle w:val="Heading1"/>
        <w:spacing w:line="480" w:lineRule="auto"/>
        <w:ind w:left="1440" w:right="4950"/>
        <w:rPr>
          <w:color w:val="4F81BD" w:themeColor="accent1"/>
        </w:rPr>
      </w:pPr>
      <w:bookmarkStart w:id="111" w:name="OVERVIEW_OF_THE_COURSE_HEADING"/>
      <w:r w:rsidRPr="0049103C">
        <w:rPr>
          <w:color w:val="4F81BD" w:themeColor="accent1"/>
          <w:sz w:val="64"/>
        </w:rPr>
        <w:t>O</w:t>
      </w:r>
      <w:r w:rsidRPr="0049103C">
        <w:rPr>
          <w:color w:val="4F81BD" w:themeColor="accent1"/>
        </w:rPr>
        <w:t>VERVIEW</w:t>
      </w:r>
      <w:bookmarkEnd w:id="111"/>
      <w:r w:rsidR="0062519C" w:rsidRPr="0049103C">
        <w:rPr>
          <w:color w:val="4F81BD" w:themeColor="accent1"/>
        </w:rPr>
        <w:t xml:space="preserve"> OF THE COURSE</w:t>
      </w:r>
      <w:bookmarkStart w:id="112" w:name="_bookmark27"/>
      <w:bookmarkEnd w:id="112"/>
    </w:p>
    <w:p w14:paraId="19AF412B" w14:textId="77777777" w:rsidR="00C43450" w:rsidRDefault="00C43450" w:rsidP="00C43450">
      <w:pPr>
        <w:pStyle w:val="BodyText"/>
      </w:pPr>
    </w:p>
    <w:p w14:paraId="6B6F1BC7" w14:textId="77777777" w:rsidR="00C43450" w:rsidRDefault="00C43450" w:rsidP="00C43450">
      <w:pPr>
        <w:pStyle w:val="BodyText"/>
      </w:pPr>
    </w:p>
    <w:p w14:paraId="235A4B41" w14:textId="57EBF36A" w:rsidR="00C43450" w:rsidRDefault="00C43450" w:rsidP="00C43450">
      <w:pPr>
        <w:pStyle w:val="BodyText"/>
      </w:pPr>
    </w:p>
    <w:p w14:paraId="11E61123" w14:textId="7363979D" w:rsidR="00C43450" w:rsidRDefault="00C43450" w:rsidP="00C43450">
      <w:pPr>
        <w:pStyle w:val="BodyText"/>
      </w:pPr>
    </w:p>
    <w:p w14:paraId="4EBC55F3" w14:textId="46693A99" w:rsidR="00C43450" w:rsidRDefault="00C43450" w:rsidP="00C43450">
      <w:pPr>
        <w:pStyle w:val="BodyText"/>
      </w:pPr>
    </w:p>
    <w:p w14:paraId="4DF9DE97" w14:textId="219C2E30" w:rsidR="00C43450" w:rsidRDefault="00C43450" w:rsidP="00C43450">
      <w:pPr>
        <w:pStyle w:val="BodyText"/>
      </w:pPr>
    </w:p>
    <w:p w14:paraId="7FA4997C" w14:textId="5787C7AF" w:rsidR="00C43450" w:rsidRDefault="00C43450" w:rsidP="00C43450">
      <w:pPr>
        <w:pStyle w:val="BodyText"/>
      </w:pPr>
    </w:p>
    <w:p w14:paraId="0F045D38" w14:textId="0B1C9A0B" w:rsidR="00C43450" w:rsidRDefault="00C43450" w:rsidP="00C43450">
      <w:pPr>
        <w:pStyle w:val="BodyText"/>
      </w:pPr>
    </w:p>
    <w:p w14:paraId="634E3F7B" w14:textId="185DB074" w:rsidR="00C43450" w:rsidRDefault="00C43450" w:rsidP="00C43450">
      <w:pPr>
        <w:pStyle w:val="BodyText"/>
      </w:pPr>
    </w:p>
    <w:p w14:paraId="5D471859" w14:textId="72A44B07" w:rsidR="00C43450" w:rsidRDefault="00C43450" w:rsidP="00C43450">
      <w:pPr>
        <w:pStyle w:val="BodyText"/>
      </w:pPr>
    </w:p>
    <w:p w14:paraId="23DF4CF2" w14:textId="77777777" w:rsidR="00C43450" w:rsidRDefault="00C43450" w:rsidP="00C43450">
      <w:pPr>
        <w:pStyle w:val="BodyText"/>
      </w:pPr>
    </w:p>
    <w:p w14:paraId="55867723" w14:textId="77777777" w:rsidR="00C43450" w:rsidRDefault="00C43450" w:rsidP="00C43450">
      <w:pPr>
        <w:pStyle w:val="BodyText"/>
      </w:pPr>
    </w:p>
    <w:p w14:paraId="65D7C2B0" w14:textId="77777777" w:rsidR="00C43450" w:rsidRDefault="00C43450" w:rsidP="00C43450">
      <w:pPr>
        <w:pStyle w:val="BodyText"/>
        <w:rPr>
          <w:color w:val="4F81BD" w:themeColor="accent1"/>
        </w:rPr>
      </w:pPr>
    </w:p>
    <w:p w14:paraId="6B271F84" w14:textId="63B9B168" w:rsidR="00C47DC1" w:rsidRDefault="00906598" w:rsidP="00C43450">
      <w:pPr>
        <w:pStyle w:val="Heading1"/>
        <w:spacing w:line="480" w:lineRule="auto"/>
        <w:ind w:left="0"/>
        <w:jc w:val="center"/>
      </w:pPr>
      <w:r>
        <w:rPr>
          <w:color w:val="4F81BD"/>
          <w:spacing w:val="6"/>
        </w:rPr>
        <w:lastRenderedPageBreak/>
        <w:t xml:space="preserve">OVERVIEW </w:t>
      </w:r>
      <w:r>
        <w:rPr>
          <w:color w:val="4F81BD"/>
          <w:spacing w:val="5"/>
        </w:rPr>
        <w:t xml:space="preserve">OF </w:t>
      </w:r>
      <w:r>
        <w:rPr>
          <w:color w:val="4F81BD"/>
          <w:spacing w:val="6"/>
        </w:rPr>
        <w:t>THE</w:t>
      </w:r>
      <w:r>
        <w:rPr>
          <w:color w:val="4F81BD"/>
          <w:spacing w:val="62"/>
        </w:rPr>
        <w:t xml:space="preserve"> </w:t>
      </w:r>
      <w:r>
        <w:rPr>
          <w:color w:val="4F81BD"/>
          <w:spacing w:val="7"/>
        </w:rPr>
        <w:t>COURSE</w:t>
      </w:r>
    </w:p>
    <w:p w14:paraId="56F0F281" w14:textId="77777777" w:rsidR="00C47DC1" w:rsidRPr="00D67281" w:rsidRDefault="00906598" w:rsidP="0049103C">
      <w:pPr>
        <w:pStyle w:val="BodyText"/>
        <w:spacing w:line="276" w:lineRule="auto"/>
        <w:rPr>
          <w:b/>
        </w:rPr>
      </w:pPr>
      <w:r>
        <w:rPr>
          <w:b/>
        </w:rPr>
        <w:t xml:space="preserve">Liberal Arts Capstone </w:t>
      </w:r>
      <w:r>
        <w:t xml:space="preserve">is a three-credit online course, consisting of </w:t>
      </w:r>
      <w:r>
        <w:rPr>
          <w:b/>
        </w:rPr>
        <w:t>six</w:t>
      </w:r>
      <w:r w:rsidR="00D67281">
        <w:rPr>
          <w:b/>
        </w:rPr>
        <w:t xml:space="preserve"> </w:t>
      </w:r>
      <w:r w:rsidR="00D67281">
        <w:t xml:space="preserve">(6) </w:t>
      </w:r>
      <w:r>
        <w:t>modules. Each module includes study assignments, discussion assignments, and written activities. Study assignments consist primarily of readings in the course textbook(s) and in course documents and supplemental research. Module titles are listed</w:t>
      </w:r>
      <w:r>
        <w:rPr>
          <w:spacing w:val="-18"/>
        </w:rPr>
        <w:t xml:space="preserve"> </w:t>
      </w:r>
      <w:r>
        <w:t>below.</w:t>
      </w:r>
    </w:p>
    <w:p w14:paraId="749419E6" w14:textId="77777777" w:rsidR="00C47DC1" w:rsidRDefault="00C47DC1">
      <w:pPr>
        <w:pStyle w:val="BodyText"/>
        <w:rPr>
          <w:sz w:val="20"/>
        </w:rPr>
      </w:pPr>
    </w:p>
    <w:p w14:paraId="70B280FE" w14:textId="77777777" w:rsidR="00C47DC1" w:rsidRDefault="00942621" w:rsidP="00CA7A69">
      <w:pPr>
        <w:pStyle w:val="BodyText"/>
        <w:spacing w:beforeLines="100" w:before="240"/>
        <w:rPr>
          <w:sz w:val="21"/>
        </w:rPr>
      </w:pPr>
      <w:r>
        <w:rPr>
          <w:noProof/>
        </w:rPr>
        <mc:AlternateContent>
          <mc:Choice Requires="wps">
            <w:drawing>
              <wp:anchor distT="0" distB="0" distL="0" distR="0" simplePos="0" relativeHeight="1128" behindDoc="0" locked="0" layoutInCell="1" allowOverlap="1" wp14:anchorId="624A3A77" wp14:editId="272B45EE">
                <wp:simplePos x="0" y="0"/>
                <wp:positionH relativeFrom="margin">
                  <wp:align>right</wp:align>
                </wp:positionH>
                <wp:positionV relativeFrom="paragraph">
                  <wp:posOffset>198120</wp:posOffset>
                </wp:positionV>
                <wp:extent cx="5937250" cy="260985"/>
                <wp:effectExtent l="0" t="0" r="6350" b="5715"/>
                <wp:wrapTopAndBottom/>
                <wp:docPr id="1005"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79C69" w14:textId="77777777" w:rsidR="00921F27" w:rsidRDefault="00921F27" w:rsidP="00D67281">
                            <w:pPr>
                              <w:spacing w:before="57"/>
                              <w:jc w:val="center"/>
                              <w:rPr>
                                <w:rFonts w:ascii="Calibri"/>
                                <w:b/>
                              </w:rPr>
                            </w:pPr>
                            <w:bookmarkStart w:id="113" w:name="Module_1:_Capstone_Topic_Selection_and_D"/>
                            <w:bookmarkStart w:id="114" w:name="_bookmark28"/>
                            <w:bookmarkEnd w:id="113"/>
                            <w:bookmarkEnd w:id="114"/>
                            <w:r>
                              <w:rPr>
                                <w:rFonts w:ascii="Calibri"/>
                                <w:b/>
                                <w:color w:val="FFFFFF"/>
                              </w:rPr>
                              <w:t>MODULE 1: CAPSTONE TOPIC SELECTION AND DRAFT OF INTRO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A3A77" id="Text Box 989" o:spid="_x0000_s1080" type="#_x0000_t202" style="position:absolute;margin-left:416.3pt;margin-top:15.6pt;width:467.5pt;height:20.55pt;z-index:112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" fillcolor="#4f81bd" stroked="f">
                <v:textbox inset="0,0,0,0">
                  <w:txbxContent>
                    <w:p w14:paraId="49C79C69" w14:textId="77777777" w:rsidR="00921F27" w:rsidRDefault="00921F27" w:rsidP="00D67281">
                      <w:pPr>
                        <w:spacing w:before="57"/>
                        <w:jc w:val="center"/>
                        <w:rPr>
                          <w:rFonts w:ascii="Calibri"/>
                          <w:b/>
                        </w:rPr>
                      </w:pPr>
                      <w:bookmarkStart w:id="115" w:name="Module_1:_Capstone_Topic_Selection_and_D"/>
                      <w:bookmarkStart w:id="116" w:name="_bookmark28"/>
                      <w:bookmarkEnd w:id="115"/>
                      <w:bookmarkEnd w:id="116"/>
                      <w:r>
                        <w:rPr>
                          <w:rFonts w:ascii="Calibri"/>
                          <w:b/>
                          <w:color w:val="FFFFFF"/>
                        </w:rPr>
                        <w:t>MODULE 1: CAPSTONE TOPIC SELECTION AND DRAFT OF INTRODUCTION</w:t>
                      </w:r>
                    </w:p>
                  </w:txbxContent>
                </v:textbox>
                <w10:wrap type="topAndBottom" anchorx="margin"/>
              </v:shape>
            </w:pict>
          </mc:Fallback>
        </mc:AlternateContent>
      </w:r>
      <w:r w:rsidR="00906598">
        <w:t>After successfully completing Module 1, do the following:</w:t>
      </w:r>
    </w:p>
    <w:p w14:paraId="0B0B749B" w14:textId="77777777" w:rsidR="00D67281" w:rsidRPr="00D67281" w:rsidRDefault="00906598" w:rsidP="0049103C">
      <w:pPr>
        <w:pStyle w:val="BodyText"/>
        <w:numPr>
          <w:ilvl w:val="0"/>
          <w:numId w:val="57"/>
        </w:numPr>
        <w:spacing w:before="240" w:line="276" w:lineRule="auto"/>
        <w:rPr>
          <w:rFonts w:ascii="Symbol"/>
          <w:sz w:val="20"/>
        </w:rPr>
      </w:pPr>
      <w:r w:rsidRPr="00D67281">
        <w:t>Generate and narrow a topic appropriate to the area or discipline of choice.</w:t>
      </w:r>
    </w:p>
    <w:p w14:paraId="51851A2D" w14:textId="77777777" w:rsidR="00D67281" w:rsidRPr="00D67281" w:rsidRDefault="00906598" w:rsidP="0049103C">
      <w:pPr>
        <w:pStyle w:val="BodyText"/>
        <w:numPr>
          <w:ilvl w:val="0"/>
          <w:numId w:val="57"/>
        </w:numPr>
        <w:spacing w:line="276" w:lineRule="auto"/>
        <w:rPr>
          <w:rFonts w:ascii="Symbol"/>
          <w:sz w:val="20"/>
        </w:rPr>
      </w:pPr>
      <w:r w:rsidRPr="00D67281">
        <w:t>Formulate intelligent questions about the topic leading to a</w:t>
      </w:r>
      <w:r w:rsidRPr="00D67281">
        <w:rPr>
          <w:spacing w:val="-25"/>
        </w:rPr>
        <w:t xml:space="preserve"> </w:t>
      </w:r>
      <w:r w:rsidRPr="00D67281">
        <w:t>project.</w:t>
      </w:r>
    </w:p>
    <w:p w14:paraId="7A4A0F34" w14:textId="77777777" w:rsidR="00D67281" w:rsidRPr="00D67281" w:rsidRDefault="00906598" w:rsidP="0049103C">
      <w:pPr>
        <w:pStyle w:val="BodyText"/>
        <w:numPr>
          <w:ilvl w:val="0"/>
          <w:numId w:val="57"/>
        </w:numPr>
        <w:spacing w:line="276" w:lineRule="auto"/>
        <w:rPr>
          <w:rFonts w:ascii="Symbol"/>
          <w:sz w:val="20"/>
        </w:rPr>
      </w:pPr>
      <w:r w:rsidRPr="00D67281">
        <w:t>Select a research, creative, or applied project related to identified questions.</w:t>
      </w:r>
    </w:p>
    <w:p w14:paraId="06363C73" w14:textId="77777777" w:rsidR="00D67281" w:rsidRPr="00D67281" w:rsidRDefault="00906598" w:rsidP="0049103C">
      <w:pPr>
        <w:pStyle w:val="BodyText"/>
        <w:numPr>
          <w:ilvl w:val="0"/>
          <w:numId w:val="57"/>
        </w:numPr>
        <w:spacing w:line="276" w:lineRule="auto"/>
        <w:rPr>
          <w:rFonts w:ascii="Symbol"/>
          <w:sz w:val="20"/>
        </w:rPr>
      </w:pPr>
      <w:r w:rsidRPr="00D67281">
        <w:t>Demonstrate a sense of an academic voice and sensitivity to diverse audiences.</w:t>
      </w:r>
    </w:p>
    <w:p w14:paraId="69B9B34F" w14:textId="77777777" w:rsidR="00D67281" w:rsidRPr="00D67281" w:rsidRDefault="00906598" w:rsidP="0049103C">
      <w:pPr>
        <w:pStyle w:val="BodyText"/>
        <w:numPr>
          <w:ilvl w:val="0"/>
          <w:numId w:val="57"/>
        </w:numPr>
        <w:spacing w:line="276" w:lineRule="auto"/>
        <w:rPr>
          <w:rFonts w:ascii="Symbol"/>
          <w:sz w:val="20"/>
        </w:rPr>
      </w:pPr>
      <w:r w:rsidRPr="00D67281">
        <w:t>Expand and enhance analytical and critical reading and thinking related to the proposed</w:t>
      </w:r>
      <w:r w:rsidRPr="00D67281">
        <w:rPr>
          <w:spacing w:val="-15"/>
        </w:rPr>
        <w:t xml:space="preserve"> </w:t>
      </w:r>
      <w:r w:rsidRPr="00D67281">
        <w:t>questions.</w:t>
      </w:r>
    </w:p>
    <w:p w14:paraId="1420CBFF" w14:textId="77777777" w:rsidR="00D67281" w:rsidRPr="00D67281" w:rsidRDefault="00906598" w:rsidP="0049103C">
      <w:pPr>
        <w:pStyle w:val="BodyText"/>
        <w:numPr>
          <w:ilvl w:val="0"/>
          <w:numId w:val="57"/>
        </w:numPr>
        <w:spacing w:line="276" w:lineRule="auto"/>
        <w:rPr>
          <w:rFonts w:ascii="Symbol"/>
          <w:sz w:val="20"/>
        </w:rPr>
      </w:pPr>
      <w:r w:rsidRPr="00D67281">
        <w:t>Effectively use Standard Academic English to communicate</w:t>
      </w:r>
      <w:r w:rsidRPr="00D67281">
        <w:rPr>
          <w:spacing w:val="-24"/>
        </w:rPr>
        <w:t xml:space="preserve"> </w:t>
      </w:r>
      <w:r w:rsidRPr="00D67281">
        <w:t>ideas.</w:t>
      </w:r>
    </w:p>
    <w:p w14:paraId="493EB780" w14:textId="77777777" w:rsidR="00D67281" w:rsidRPr="00D67281" w:rsidRDefault="00906598" w:rsidP="0049103C">
      <w:pPr>
        <w:pStyle w:val="BodyText"/>
        <w:numPr>
          <w:ilvl w:val="0"/>
          <w:numId w:val="57"/>
        </w:numPr>
        <w:spacing w:line="276" w:lineRule="auto"/>
        <w:rPr>
          <w:rFonts w:ascii="Symbol"/>
          <w:sz w:val="20"/>
        </w:rPr>
      </w:pPr>
      <w:r w:rsidRPr="00D67281">
        <w:t>Avoid plagiarism through paraphrasing</w:t>
      </w:r>
      <w:r w:rsidRPr="00D67281">
        <w:rPr>
          <w:spacing w:val="-20"/>
        </w:rPr>
        <w:t xml:space="preserve"> </w:t>
      </w:r>
      <w:r w:rsidRPr="00D67281">
        <w:t>strategies.</w:t>
      </w:r>
    </w:p>
    <w:p w14:paraId="06127661" w14:textId="77777777" w:rsidR="00C47DC1" w:rsidRPr="00D67281" w:rsidRDefault="00906598" w:rsidP="0049103C">
      <w:pPr>
        <w:pStyle w:val="BodyText"/>
        <w:numPr>
          <w:ilvl w:val="0"/>
          <w:numId w:val="57"/>
        </w:numPr>
        <w:spacing w:line="276" w:lineRule="auto"/>
        <w:rPr>
          <w:rFonts w:ascii="Symbol"/>
          <w:sz w:val="20"/>
        </w:rPr>
      </w:pPr>
      <w:r w:rsidRPr="00D67281">
        <w:t>Draft the introduction to your capstone</w:t>
      </w:r>
      <w:r w:rsidRPr="00D67281">
        <w:rPr>
          <w:spacing w:val="-16"/>
        </w:rPr>
        <w:t xml:space="preserve"> </w:t>
      </w:r>
      <w:r w:rsidRPr="00D67281">
        <w:t>paper.</w:t>
      </w:r>
    </w:p>
    <w:p w14:paraId="0D5428A7" w14:textId="77777777" w:rsidR="00C47DC1" w:rsidRPr="00CA7A69" w:rsidRDefault="00C47DC1" w:rsidP="006518F4">
      <w:pPr>
        <w:pStyle w:val="BodyText"/>
        <w:spacing w:line="276" w:lineRule="auto"/>
        <w:rPr>
          <w:sz w:val="22"/>
          <w:szCs w:val="22"/>
        </w:rPr>
      </w:pPr>
    </w:p>
    <w:p w14:paraId="70A85818" w14:textId="77777777" w:rsidR="00C47DC1" w:rsidRPr="00CA7A69" w:rsidRDefault="00942621">
      <w:pPr>
        <w:pStyle w:val="BodyText"/>
        <w:spacing w:before="1"/>
        <w:rPr>
          <w:sz w:val="22"/>
          <w:szCs w:val="22"/>
        </w:rPr>
      </w:pPr>
      <w:r w:rsidRPr="00CA7A69">
        <w:rPr>
          <w:noProof/>
          <w:sz w:val="22"/>
          <w:szCs w:val="22"/>
        </w:rPr>
        <mc:AlternateContent>
          <mc:Choice Requires="wps">
            <w:drawing>
              <wp:anchor distT="0" distB="0" distL="0" distR="0" simplePos="0" relativeHeight="1152" behindDoc="0" locked="0" layoutInCell="1" allowOverlap="1" wp14:anchorId="476A461C" wp14:editId="5310760A">
                <wp:simplePos x="0" y="0"/>
                <wp:positionH relativeFrom="margin">
                  <wp:align>right</wp:align>
                </wp:positionH>
                <wp:positionV relativeFrom="paragraph">
                  <wp:posOffset>245342</wp:posOffset>
                </wp:positionV>
                <wp:extent cx="5937250" cy="285008"/>
                <wp:effectExtent l="0" t="0" r="6350" b="1270"/>
                <wp:wrapTopAndBottom/>
                <wp:docPr id="1004"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8500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1FA329" w14:textId="77777777" w:rsidR="00921F27" w:rsidRDefault="00921F27" w:rsidP="00D67281">
                            <w:pPr>
                              <w:spacing w:before="57" w:line="273" w:lineRule="auto"/>
                              <w:ind w:right="24"/>
                              <w:jc w:val="center"/>
                              <w:rPr>
                                <w:rFonts w:ascii="Calibri"/>
                                <w:b/>
                              </w:rPr>
                            </w:pPr>
                            <w:bookmarkStart w:id="117" w:name="Module_2:_Literature_Review,_Annotated_B"/>
                            <w:bookmarkStart w:id="118" w:name="_bookmark29"/>
                            <w:bookmarkEnd w:id="117"/>
                            <w:bookmarkEnd w:id="118"/>
                            <w:r>
                              <w:rPr>
                                <w:rFonts w:ascii="Calibri"/>
                                <w:b/>
                                <w:color w:val="FFFFFF"/>
                              </w:rPr>
                              <w:t>MODULE 2: LITERATURE REVIEW, ANNOTATED BIBLIOGRAPHY, AND 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A461C" id="Text Box 988" o:spid="_x0000_s1081" type="#_x0000_t202" style="position:absolute;margin-left:416.3pt;margin-top:19.3pt;width:467.5pt;height:22.45pt;z-index:11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" fillcolor="#4f81bd" stroked="f">
                <v:textbox inset="0,0,0,0">
                  <w:txbxContent>
                    <w:p w14:paraId="611FA329" w14:textId="77777777" w:rsidR="00921F27" w:rsidRDefault="00921F27" w:rsidP="00D67281">
                      <w:pPr>
                        <w:spacing w:before="57" w:line="273" w:lineRule="auto"/>
                        <w:ind w:right="24"/>
                        <w:jc w:val="center"/>
                        <w:rPr>
                          <w:rFonts w:ascii="Calibri"/>
                          <w:b/>
                        </w:rPr>
                      </w:pPr>
                      <w:bookmarkStart w:id="119" w:name="Module_2:_Literature_Review,_Annotated_B"/>
                      <w:bookmarkStart w:id="120" w:name="_bookmark29"/>
                      <w:bookmarkEnd w:id="119"/>
                      <w:bookmarkEnd w:id="120"/>
                      <w:r>
                        <w:rPr>
                          <w:rFonts w:ascii="Calibri"/>
                          <w:b/>
                          <w:color w:val="FFFFFF"/>
                        </w:rPr>
                        <w:t>MODULE 2: LITERATURE REVIEW, ANNOTATED BIBLIOGRAPHY, AND REFERENCES</w:t>
                      </w:r>
                    </w:p>
                  </w:txbxContent>
                </v:textbox>
                <w10:wrap type="topAndBottom" anchorx="margin"/>
              </v:shape>
            </w:pict>
          </mc:Fallback>
        </mc:AlternateContent>
      </w:r>
    </w:p>
    <w:p w14:paraId="0548913A" w14:textId="77777777" w:rsidR="00C47DC1" w:rsidRPr="00CA7A69" w:rsidRDefault="00906598" w:rsidP="00CA7A69">
      <w:pPr>
        <w:pStyle w:val="BodyText"/>
        <w:spacing w:beforeLines="100" w:before="240" w:line="276" w:lineRule="auto"/>
      </w:pPr>
      <w:r>
        <w:t>After successfully completing Module 2, do the following:</w:t>
      </w:r>
    </w:p>
    <w:p w14:paraId="4BF7FEF7" w14:textId="77777777" w:rsidR="00D67281" w:rsidRPr="00D67281" w:rsidRDefault="00906598" w:rsidP="002030B3">
      <w:pPr>
        <w:pStyle w:val="ListParagraph"/>
        <w:numPr>
          <w:ilvl w:val="0"/>
          <w:numId w:val="17"/>
        </w:numPr>
        <w:tabs>
          <w:tab w:val="left" w:pos="1995"/>
          <w:tab w:val="left" w:pos="1996"/>
        </w:tabs>
        <w:spacing w:beforeLines="100" w:before="240" w:line="276" w:lineRule="auto"/>
        <w:rPr>
          <w:rFonts w:ascii="Symbol"/>
          <w:sz w:val="20"/>
        </w:rPr>
      </w:pPr>
      <w:r w:rsidRPr="00D67281">
        <w:rPr>
          <w:sz w:val="24"/>
        </w:rPr>
        <w:t>Synthesize ideas from multiple</w:t>
      </w:r>
      <w:r w:rsidRPr="00D67281">
        <w:rPr>
          <w:spacing w:val="-15"/>
          <w:sz w:val="24"/>
        </w:rPr>
        <w:t xml:space="preserve"> </w:t>
      </w:r>
      <w:r w:rsidRPr="00D67281">
        <w:rPr>
          <w:sz w:val="24"/>
        </w:rPr>
        <w:t>sources.</w:t>
      </w:r>
    </w:p>
    <w:p w14:paraId="03FD199C" w14:textId="77777777" w:rsidR="00D67281" w:rsidRPr="00D67281" w:rsidRDefault="00906598" w:rsidP="002030B3">
      <w:pPr>
        <w:pStyle w:val="ListParagraph"/>
        <w:numPr>
          <w:ilvl w:val="0"/>
          <w:numId w:val="17"/>
        </w:numPr>
        <w:tabs>
          <w:tab w:val="left" w:pos="1995"/>
          <w:tab w:val="left" w:pos="1996"/>
        </w:tabs>
        <w:spacing w:before="1" w:line="276" w:lineRule="auto"/>
        <w:rPr>
          <w:rFonts w:ascii="Symbol"/>
          <w:sz w:val="20"/>
        </w:rPr>
      </w:pPr>
      <w:r w:rsidRPr="00D67281">
        <w:rPr>
          <w:sz w:val="24"/>
        </w:rPr>
        <w:t>Avoid premature conclusions based on insufficient</w:t>
      </w:r>
      <w:r w:rsidRPr="00D67281">
        <w:rPr>
          <w:spacing w:val="-22"/>
          <w:sz w:val="24"/>
        </w:rPr>
        <w:t xml:space="preserve"> </w:t>
      </w:r>
      <w:r w:rsidRPr="00D67281">
        <w:rPr>
          <w:sz w:val="24"/>
        </w:rPr>
        <w:t>evidence.</w:t>
      </w:r>
    </w:p>
    <w:p w14:paraId="1FCC1AEA" w14:textId="77777777" w:rsidR="00D67281" w:rsidRPr="00D67281" w:rsidRDefault="00906598" w:rsidP="002030B3">
      <w:pPr>
        <w:pStyle w:val="ListParagraph"/>
        <w:numPr>
          <w:ilvl w:val="0"/>
          <w:numId w:val="17"/>
        </w:numPr>
        <w:tabs>
          <w:tab w:val="left" w:pos="1995"/>
          <w:tab w:val="left" w:pos="1996"/>
        </w:tabs>
        <w:spacing w:before="1" w:line="276" w:lineRule="auto"/>
        <w:rPr>
          <w:rFonts w:ascii="Symbol"/>
          <w:sz w:val="20"/>
        </w:rPr>
      </w:pPr>
      <w:r w:rsidRPr="00D67281">
        <w:rPr>
          <w:sz w:val="24"/>
        </w:rPr>
        <w:t>Read critically and take relevant</w:t>
      </w:r>
      <w:r w:rsidRPr="00D67281">
        <w:rPr>
          <w:spacing w:val="-11"/>
          <w:sz w:val="24"/>
        </w:rPr>
        <w:t xml:space="preserve"> </w:t>
      </w:r>
      <w:r w:rsidRPr="00D67281">
        <w:rPr>
          <w:sz w:val="24"/>
        </w:rPr>
        <w:t>notes.</w:t>
      </w:r>
    </w:p>
    <w:p w14:paraId="7431410C" w14:textId="77777777" w:rsidR="00D67281" w:rsidRPr="00D67281" w:rsidRDefault="00906598" w:rsidP="002030B3">
      <w:pPr>
        <w:pStyle w:val="ListParagraph"/>
        <w:numPr>
          <w:ilvl w:val="0"/>
          <w:numId w:val="17"/>
        </w:numPr>
        <w:tabs>
          <w:tab w:val="left" w:pos="1995"/>
          <w:tab w:val="left" w:pos="1996"/>
        </w:tabs>
        <w:spacing w:before="1" w:line="276" w:lineRule="auto"/>
        <w:rPr>
          <w:rFonts w:ascii="Symbol"/>
          <w:sz w:val="20"/>
        </w:rPr>
      </w:pPr>
      <w:r w:rsidRPr="00D67281">
        <w:rPr>
          <w:sz w:val="24"/>
        </w:rPr>
        <w:t>Formulate responses to diverse positions expressed in source materials.</w:t>
      </w:r>
    </w:p>
    <w:p w14:paraId="2099527C" w14:textId="77777777" w:rsidR="00D67281" w:rsidRPr="00D67281" w:rsidRDefault="00906598" w:rsidP="002030B3">
      <w:pPr>
        <w:pStyle w:val="ListParagraph"/>
        <w:numPr>
          <w:ilvl w:val="0"/>
          <w:numId w:val="17"/>
        </w:numPr>
        <w:tabs>
          <w:tab w:val="left" w:pos="1995"/>
          <w:tab w:val="left" w:pos="1996"/>
        </w:tabs>
        <w:spacing w:before="1" w:line="276" w:lineRule="auto"/>
        <w:rPr>
          <w:rFonts w:ascii="Symbol"/>
          <w:sz w:val="20"/>
        </w:rPr>
      </w:pPr>
      <w:r w:rsidRPr="00D67281">
        <w:rPr>
          <w:sz w:val="24"/>
        </w:rPr>
        <w:t>Produce an annotated bibliography in appropriate research format (i.e., APA or MLA, as related to specific</w:t>
      </w:r>
      <w:r w:rsidRPr="00D67281">
        <w:rPr>
          <w:spacing w:val="-18"/>
          <w:sz w:val="24"/>
        </w:rPr>
        <w:t xml:space="preserve"> </w:t>
      </w:r>
      <w:r w:rsidRPr="00D67281">
        <w:rPr>
          <w:sz w:val="24"/>
        </w:rPr>
        <w:t>disciplines).</w:t>
      </w:r>
    </w:p>
    <w:p w14:paraId="34FE32E5" w14:textId="77777777" w:rsidR="00C47DC1" w:rsidRPr="00D67281" w:rsidRDefault="00906598" w:rsidP="002030B3">
      <w:pPr>
        <w:pStyle w:val="ListParagraph"/>
        <w:numPr>
          <w:ilvl w:val="0"/>
          <w:numId w:val="17"/>
        </w:numPr>
        <w:tabs>
          <w:tab w:val="left" w:pos="1995"/>
          <w:tab w:val="left" w:pos="1996"/>
        </w:tabs>
        <w:spacing w:before="1" w:line="276" w:lineRule="auto"/>
        <w:rPr>
          <w:rFonts w:ascii="Symbol"/>
          <w:sz w:val="20"/>
        </w:rPr>
      </w:pPr>
      <w:r w:rsidRPr="00D67281">
        <w:rPr>
          <w:sz w:val="24"/>
        </w:rPr>
        <w:t>Prepare preliminary validation from current research for research, creative, or applied</w:t>
      </w:r>
      <w:r w:rsidRPr="00D67281">
        <w:rPr>
          <w:spacing w:val="-6"/>
          <w:sz w:val="24"/>
        </w:rPr>
        <w:t xml:space="preserve"> </w:t>
      </w:r>
      <w:r w:rsidRPr="00D67281">
        <w:rPr>
          <w:sz w:val="24"/>
        </w:rPr>
        <w:t>project.</w:t>
      </w:r>
    </w:p>
    <w:p w14:paraId="16F3387C" w14:textId="77777777" w:rsidR="00C47DC1" w:rsidRPr="00D67281" w:rsidRDefault="00C47DC1">
      <w:pPr>
        <w:pStyle w:val="BodyText"/>
      </w:pPr>
    </w:p>
    <w:p w14:paraId="0BCAB6DB" w14:textId="77777777" w:rsidR="00C47DC1" w:rsidRDefault="00942621">
      <w:pPr>
        <w:pStyle w:val="BodyText"/>
        <w:spacing w:before="5"/>
        <w:rPr>
          <w:sz w:val="23"/>
        </w:rPr>
      </w:pPr>
      <w:r>
        <w:rPr>
          <w:noProof/>
        </w:rPr>
        <mc:AlternateContent>
          <mc:Choice Requires="wps">
            <w:drawing>
              <wp:anchor distT="0" distB="0" distL="0" distR="0" simplePos="0" relativeHeight="1176" behindDoc="0" locked="0" layoutInCell="1" allowOverlap="1" wp14:anchorId="398D3D9E" wp14:editId="7A81A405">
                <wp:simplePos x="0" y="0"/>
                <wp:positionH relativeFrom="margin">
                  <wp:align>right</wp:align>
                </wp:positionH>
                <wp:positionV relativeFrom="paragraph">
                  <wp:posOffset>206803</wp:posOffset>
                </wp:positionV>
                <wp:extent cx="5949125" cy="225631"/>
                <wp:effectExtent l="0" t="0" r="0" b="3175"/>
                <wp:wrapTopAndBottom/>
                <wp:docPr id="1003" name="Text Box 9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125" cy="225631"/>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A5AF5" w14:textId="77777777" w:rsidR="00921F27" w:rsidRDefault="00921F27" w:rsidP="00D67281">
                            <w:pPr>
                              <w:spacing w:before="57"/>
                              <w:jc w:val="center"/>
                              <w:rPr>
                                <w:rFonts w:ascii="Calibri"/>
                                <w:b/>
                              </w:rPr>
                            </w:pPr>
                            <w:bookmarkStart w:id="121" w:name="Module_3:_Research_Design_and_Methodolog"/>
                            <w:bookmarkStart w:id="122" w:name="_bookmark30"/>
                            <w:bookmarkEnd w:id="121"/>
                            <w:bookmarkEnd w:id="122"/>
                            <w:r>
                              <w:rPr>
                                <w:rFonts w:ascii="Calibri"/>
                                <w:b/>
                                <w:color w:val="FFFFFF"/>
                              </w:rPr>
                              <w:t>MODULE 3: RESEARCH DESIGN AND METHOD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D3D9E" id="Text Box 987" o:spid="_x0000_s1082" type="#_x0000_t202" style="position:absolute;margin-left:417.25pt;margin-top:16.3pt;width:468.45pt;height:17.75pt;z-index:117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" fillcolor="#4f81bd" stroked="f">
                <v:textbox inset="0,0,0,0">
                  <w:txbxContent>
                    <w:p w14:paraId="7D4A5AF5" w14:textId="77777777" w:rsidR="00921F27" w:rsidRDefault="00921F27" w:rsidP="00D67281">
                      <w:pPr>
                        <w:spacing w:before="57"/>
                        <w:jc w:val="center"/>
                        <w:rPr>
                          <w:rFonts w:ascii="Calibri"/>
                          <w:b/>
                        </w:rPr>
                      </w:pPr>
                      <w:bookmarkStart w:id="123" w:name="Module_3:_Research_Design_and_Methodolog"/>
                      <w:bookmarkStart w:id="124" w:name="_bookmark30"/>
                      <w:bookmarkEnd w:id="123"/>
                      <w:bookmarkEnd w:id="124"/>
                      <w:r>
                        <w:rPr>
                          <w:rFonts w:ascii="Calibri"/>
                          <w:b/>
                          <w:color w:val="FFFFFF"/>
                        </w:rPr>
                        <w:t>MODULE 3: RESEARCH DESIGN AND METHODOLOGY</w:t>
                      </w:r>
                    </w:p>
                  </w:txbxContent>
                </v:textbox>
                <w10:wrap type="topAndBottom" anchorx="margin"/>
              </v:shape>
            </w:pict>
          </mc:Fallback>
        </mc:AlternateContent>
      </w:r>
    </w:p>
    <w:p w14:paraId="7AD59FCF" w14:textId="77777777" w:rsidR="00C47DC1" w:rsidRPr="00CA7A69" w:rsidRDefault="00906598" w:rsidP="00CA7A69">
      <w:pPr>
        <w:pStyle w:val="BodyText"/>
        <w:spacing w:beforeLines="100" w:before="240" w:line="276" w:lineRule="auto"/>
      </w:pPr>
      <w:r>
        <w:t>After successfully completing Module 3, do the following:</w:t>
      </w:r>
    </w:p>
    <w:p w14:paraId="7060C780" w14:textId="77777777" w:rsidR="00D67281" w:rsidRPr="00D67281" w:rsidRDefault="00906598" w:rsidP="002030B3">
      <w:pPr>
        <w:pStyle w:val="ListParagraph"/>
        <w:numPr>
          <w:ilvl w:val="0"/>
          <w:numId w:val="18"/>
        </w:numPr>
        <w:tabs>
          <w:tab w:val="left" w:pos="1995"/>
          <w:tab w:val="left" w:pos="1996"/>
        </w:tabs>
        <w:spacing w:beforeLines="100" w:before="240" w:line="276" w:lineRule="auto"/>
        <w:ind w:right="193"/>
        <w:rPr>
          <w:rFonts w:ascii="Symbol"/>
          <w:sz w:val="20"/>
        </w:rPr>
      </w:pPr>
      <w:r w:rsidRPr="00D67281">
        <w:rPr>
          <w:sz w:val="24"/>
        </w:rPr>
        <w:t xml:space="preserve">Discuss the meaning and importance of research perspective, research </w:t>
      </w:r>
      <w:r w:rsidRPr="000359D0">
        <w:rPr>
          <w:noProof/>
          <w:sz w:val="24"/>
        </w:rPr>
        <w:t>type</w:t>
      </w:r>
      <w:r w:rsidR="000359D0">
        <w:rPr>
          <w:noProof/>
          <w:sz w:val="24"/>
        </w:rPr>
        <w:t>,</w:t>
      </w:r>
      <w:r w:rsidRPr="00D67281">
        <w:rPr>
          <w:sz w:val="24"/>
        </w:rPr>
        <w:t xml:space="preserve"> and research</w:t>
      </w:r>
      <w:r w:rsidRPr="00D67281">
        <w:rPr>
          <w:spacing w:val="-10"/>
          <w:sz w:val="24"/>
        </w:rPr>
        <w:t xml:space="preserve"> </w:t>
      </w:r>
      <w:r w:rsidRPr="00D67281">
        <w:rPr>
          <w:sz w:val="24"/>
        </w:rPr>
        <w:t>method.</w:t>
      </w:r>
    </w:p>
    <w:p w14:paraId="4BD26AB7" w14:textId="77777777" w:rsidR="00D67281" w:rsidRPr="00D67281" w:rsidRDefault="00906598" w:rsidP="002030B3">
      <w:pPr>
        <w:pStyle w:val="ListParagraph"/>
        <w:numPr>
          <w:ilvl w:val="0"/>
          <w:numId w:val="18"/>
        </w:numPr>
        <w:tabs>
          <w:tab w:val="left" w:pos="1995"/>
          <w:tab w:val="left" w:pos="1996"/>
        </w:tabs>
        <w:spacing w:before="1" w:line="276" w:lineRule="auto"/>
        <w:ind w:right="193"/>
        <w:rPr>
          <w:rFonts w:ascii="Symbol"/>
          <w:sz w:val="20"/>
        </w:rPr>
      </w:pPr>
      <w:r w:rsidRPr="00D67281">
        <w:rPr>
          <w:sz w:val="24"/>
        </w:rPr>
        <w:t>Differentiate between research</w:t>
      </w:r>
      <w:r w:rsidRPr="00D67281">
        <w:rPr>
          <w:spacing w:val="-15"/>
          <w:sz w:val="24"/>
        </w:rPr>
        <w:t xml:space="preserve"> </w:t>
      </w:r>
      <w:r w:rsidRPr="00D67281">
        <w:rPr>
          <w:sz w:val="24"/>
        </w:rPr>
        <w:t>methodologies.</w:t>
      </w:r>
    </w:p>
    <w:p w14:paraId="6254DA00" w14:textId="77777777" w:rsidR="00D67281" w:rsidRPr="00D67281" w:rsidRDefault="00906598" w:rsidP="002030B3">
      <w:pPr>
        <w:pStyle w:val="ListParagraph"/>
        <w:numPr>
          <w:ilvl w:val="0"/>
          <w:numId w:val="18"/>
        </w:numPr>
        <w:tabs>
          <w:tab w:val="left" w:pos="1995"/>
          <w:tab w:val="left" w:pos="1996"/>
        </w:tabs>
        <w:spacing w:before="1" w:line="276" w:lineRule="auto"/>
        <w:ind w:right="193"/>
        <w:rPr>
          <w:rFonts w:ascii="Symbol"/>
          <w:sz w:val="20"/>
        </w:rPr>
      </w:pPr>
      <w:r w:rsidRPr="00D67281">
        <w:rPr>
          <w:sz w:val="24"/>
        </w:rPr>
        <w:t xml:space="preserve">Utilize research design to validate </w:t>
      </w:r>
      <w:r w:rsidRPr="000359D0">
        <w:rPr>
          <w:noProof/>
          <w:sz w:val="24"/>
        </w:rPr>
        <w:t>need</w:t>
      </w:r>
      <w:r w:rsidRPr="00D67281">
        <w:rPr>
          <w:sz w:val="24"/>
        </w:rPr>
        <w:t xml:space="preserve"> for</w:t>
      </w:r>
      <w:r w:rsidRPr="00D67281">
        <w:rPr>
          <w:spacing w:val="-14"/>
          <w:sz w:val="24"/>
        </w:rPr>
        <w:t xml:space="preserve"> </w:t>
      </w:r>
      <w:r w:rsidRPr="000359D0">
        <w:rPr>
          <w:noProof/>
          <w:sz w:val="24"/>
        </w:rPr>
        <w:t>project</w:t>
      </w:r>
      <w:r w:rsidRPr="00D67281">
        <w:rPr>
          <w:sz w:val="24"/>
        </w:rPr>
        <w:t>.</w:t>
      </w:r>
    </w:p>
    <w:p w14:paraId="6C3C24F0" w14:textId="77777777" w:rsidR="00C47DC1" w:rsidRPr="00D67281" w:rsidRDefault="00906598" w:rsidP="002030B3">
      <w:pPr>
        <w:pStyle w:val="ListParagraph"/>
        <w:numPr>
          <w:ilvl w:val="0"/>
          <w:numId w:val="18"/>
        </w:numPr>
        <w:tabs>
          <w:tab w:val="left" w:pos="1995"/>
          <w:tab w:val="left" w:pos="1996"/>
        </w:tabs>
        <w:spacing w:before="1" w:line="276" w:lineRule="auto"/>
        <w:ind w:right="193"/>
        <w:rPr>
          <w:rFonts w:ascii="Symbol"/>
          <w:sz w:val="20"/>
        </w:rPr>
      </w:pPr>
      <w:r w:rsidRPr="00D67281">
        <w:rPr>
          <w:sz w:val="24"/>
        </w:rPr>
        <w:t xml:space="preserve">Demonstrate awareness of </w:t>
      </w:r>
      <w:r w:rsidRPr="000359D0">
        <w:rPr>
          <w:noProof/>
          <w:sz w:val="24"/>
        </w:rPr>
        <w:t>diversity</w:t>
      </w:r>
      <w:r w:rsidRPr="00D67281">
        <w:rPr>
          <w:sz w:val="24"/>
        </w:rPr>
        <w:t xml:space="preserve"> of results related to personal research.</w:t>
      </w:r>
    </w:p>
    <w:p w14:paraId="5A61FD74" w14:textId="77777777" w:rsidR="00C47DC1" w:rsidRDefault="00C47DC1" w:rsidP="006023E3">
      <w:pPr>
        <w:pStyle w:val="BodyText"/>
        <w:spacing w:line="276" w:lineRule="auto"/>
        <w:rPr>
          <w:sz w:val="20"/>
        </w:rPr>
      </w:pPr>
    </w:p>
    <w:p w14:paraId="7C452520" w14:textId="77777777" w:rsidR="00C47DC1" w:rsidRDefault="00942621">
      <w:pPr>
        <w:pStyle w:val="BodyText"/>
        <w:spacing w:before="12"/>
        <w:rPr>
          <w:sz w:val="20"/>
        </w:rPr>
      </w:pPr>
      <w:r>
        <w:rPr>
          <w:noProof/>
        </w:rPr>
        <mc:AlternateContent>
          <mc:Choice Requires="wps">
            <w:drawing>
              <wp:anchor distT="0" distB="0" distL="0" distR="0" simplePos="0" relativeHeight="1200" behindDoc="0" locked="0" layoutInCell="1" allowOverlap="1" wp14:anchorId="5A7E5AE9" wp14:editId="3C7289AA">
                <wp:simplePos x="0" y="0"/>
                <wp:positionH relativeFrom="margin">
                  <wp:align>right</wp:align>
                </wp:positionH>
                <wp:positionV relativeFrom="paragraph">
                  <wp:posOffset>188595</wp:posOffset>
                </wp:positionV>
                <wp:extent cx="5948680" cy="260985"/>
                <wp:effectExtent l="0" t="0" r="0" b="5715"/>
                <wp:wrapTopAndBottom/>
                <wp:docPr id="1002" name="Text Box 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9DE8F" w14:textId="77777777" w:rsidR="00921F27" w:rsidRDefault="00921F27" w:rsidP="00D67281">
                            <w:pPr>
                              <w:spacing w:before="57"/>
                              <w:jc w:val="center"/>
                              <w:rPr>
                                <w:rFonts w:ascii="Calibri"/>
                                <w:b/>
                              </w:rPr>
                            </w:pPr>
                            <w:bookmarkStart w:id="125" w:name="Module_4:_Results_of_the_Study"/>
                            <w:bookmarkStart w:id="126" w:name="_bookmark31"/>
                            <w:bookmarkEnd w:id="125"/>
                            <w:bookmarkEnd w:id="126"/>
                            <w:r>
                              <w:rPr>
                                <w:rFonts w:ascii="Calibri"/>
                                <w:b/>
                                <w:color w:val="FFFFFF"/>
                                <w:spacing w:val="11"/>
                              </w:rPr>
                              <w:t xml:space="preserve">MODULE </w:t>
                            </w:r>
                            <w:r>
                              <w:rPr>
                                <w:rFonts w:ascii="Calibri"/>
                                <w:b/>
                                <w:color w:val="FFFFFF"/>
                                <w:spacing w:val="7"/>
                              </w:rPr>
                              <w:t xml:space="preserve">4: </w:t>
                            </w:r>
                            <w:r>
                              <w:rPr>
                                <w:rFonts w:ascii="Calibri"/>
                                <w:b/>
                                <w:color w:val="FFFFFF"/>
                                <w:spacing w:val="12"/>
                              </w:rPr>
                              <w:t xml:space="preserve">RESULTS </w:t>
                            </w:r>
                            <w:r>
                              <w:rPr>
                                <w:rFonts w:ascii="Calibri"/>
                                <w:b/>
                                <w:color w:val="FFFFFF"/>
                                <w:spacing w:val="8"/>
                              </w:rPr>
                              <w:t xml:space="preserve">OF </w:t>
                            </w:r>
                            <w:r>
                              <w:rPr>
                                <w:rFonts w:ascii="Calibri"/>
                                <w:b/>
                                <w:color w:val="FFFFFF"/>
                                <w:spacing w:val="9"/>
                              </w:rPr>
                              <w:t xml:space="preserve">THE </w:t>
                            </w:r>
                            <w:r>
                              <w:rPr>
                                <w:rFonts w:ascii="Calibri"/>
                                <w:b/>
                                <w:color w:val="FFFFFF"/>
                                <w:spacing w:val="11"/>
                              </w:rPr>
                              <w:t>STUD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E5AE9" id="Text Box 986" o:spid="_x0000_s1083" type="#_x0000_t202" style="position:absolute;margin-left:417.2pt;margin-top:14.85pt;width:468.4pt;height:20.55pt;z-index:120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" fillcolor="#4f81bd" stroked="f">
                <v:textbox inset="0,0,0,0">
                  <w:txbxContent>
                    <w:p w14:paraId="4529DE8F" w14:textId="77777777" w:rsidR="00921F27" w:rsidRDefault="00921F27" w:rsidP="00D67281">
                      <w:pPr>
                        <w:spacing w:before="57"/>
                        <w:jc w:val="center"/>
                        <w:rPr>
                          <w:rFonts w:ascii="Calibri"/>
                          <w:b/>
                        </w:rPr>
                      </w:pPr>
                      <w:bookmarkStart w:id="127" w:name="Module_4:_Results_of_the_Study"/>
                      <w:bookmarkStart w:id="128" w:name="_bookmark31"/>
                      <w:bookmarkEnd w:id="127"/>
                      <w:bookmarkEnd w:id="128"/>
                      <w:r>
                        <w:rPr>
                          <w:rFonts w:ascii="Calibri"/>
                          <w:b/>
                          <w:color w:val="FFFFFF"/>
                          <w:spacing w:val="11"/>
                        </w:rPr>
                        <w:t xml:space="preserve">MODULE </w:t>
                      </w:r>
                      <w:r>
                        <w:rPr>
                          <w:rFonts w:ascii="Calibri"/>
                          <w:b/>
                          <w:color w:val="FFFFFF"/>
                          <w:spacing w:val="7"/>
                        </w:rPr>
                        <w:t xml:space="preserve">4: </w:t>
                      </w:r>
                      <w:r>
                        <w:rPr>
                          <w:rFonts w:ascii="Calibri"/>
                          <w:b/>
                          <w:color w:val="FFFFFF"/>
                          <w:spacing w:val="12"/>
                        </w:rPr>
                        <w:t xml:space="preserve">RESULTS </w:t>
                      </w:r>
                      <w:r>
                        <w:rPr>
                          <w:rFonts w:ascii="Calibri"/>
                          <w:b/>
                          <w:color w:val="FFFFFF"/>
                          <w:spacing w:val="8"/>
                        </w:rPr>
                        <w:t xml:space="preserve">OF </w:t>
                      </w:r>
                      <w:r>
                        <w:rPr>
                          <w:rFonts w:ascii="Calibri"/>
                          <w:b/>
                          <w:color w:val="FFFFFF"/>
                          <w:spacing w:val="9"/>
                        </w:rPr>
                        <w:t xml:space="preserve">THE </w:t>
                      </w:r>
                      <w:r>
                        <w:rPr>
                          <w:rFonts w:ascii="Calibri"/>
                          <w:b/>
                          <w:color w:val="FFFFFF"/>
                          <w:spacing w:val="11"/>
                        </w:rPr>
                        <w:t>STUDY</w:t>
                      </w:r>
                    </w:p>
                  </w:txbxContent>
                </v:textbox>
                <w10:wrap type="topAndBottom" anchorx="margin"/>
              </v:shape>
            </w:pict>
          </mc:Fallback>
        </mc:AlternateContent>
      </w:r>
    </w:p>
    <w:p w14:paraId="03AE429A" w14:textId="77777777" w:rsidR="00C47DC1" w:rsidRPr="00CA7A69" w:rsidRDefault="00906598" w:rsidP="00CA7A69">
      <w:pPr>
        <w:pStyle w:val="BodyText"/>
        <w:spacing w:beforeLines="100" w:before="240" w:line="276" w:lineRule="auto"/>
      </w:pPr>
      <w:r>
        <w:t>After successfully completing Module 4, do the following:</w:t>
      </w:r>
    </w:p>
    <w:p w14:paraId="4F3DB8BB" w14:textId="77777777" w:rsidR="00D67281" w:rsidRPr="00D67281" w:rsidRDefault="00906598" w:rsidP="002030B3">
      <w:pPr>
        <w:pStyle w:val="ListParagraph"/>
        <w:numPr>
          <w:ilvl w:val="0"/>
          <w:numId w:val="19"/>
        </w:numPr>
        <w:tabs>
          <w:tab w:val="left" w:pos="1995"/>
          <w:tab w:val="left" w:pos="1996"/>
        </w:tabs>
        <w:spacing w:beforeLines="100" w:before="240" w:line="276" w:lineRule="auto"/>
        <w:rPr>
          <w:rFonts w:ascii="Symbol"/>
          <w:sz w:val="20"/>
        </w:rPr>
      </w:pPr>
      <w:r w:rsidRPr="00D67281">
        <w:rPr>
          <w:sz w:val="24"/>
        </w:rPr>
        <w:t>Apply knowledge based on</w:t>
      </w:r>
      <w:r w:rsidRPr="00D67281">
        <w:rPr>
          <w:spacing w:val="-12"/>
          <w:sz w:val="24"/>
        </w:rPr>
        <w:t xml:space="preserve"> </w:t>
      </w:r>
      <w:r w:rsidRPr="00D67281">
        <w:rPr>
          <w:sz w:val="24"/>
        </w:rPr>
        <w:t>methodology.</w:t>
      </w:r>
    </w:p>
    <w:p w14:paraId="0DE4ACE9" w14:textId="77777777" w:rsidR="00D67281" w:rsidRPr="00D67281" w:rsidRDefault="00906598" w:rsidP="002030B3">
      <w:pPr>
        <w:pStyle w:val="ListParagraph"/>
        <w:numPr>
          <w:ilvl w:val="0"/>
          <w:numId w:val="19"/>
        </w:numPr>
        <w:tabs>
          <w:tab w:val="left" w:pos="1995"/>
          <w:tab w:val="left" w:pos="1996"/>
        </w:tabs>
        <w:spacing w:before="1" w:line="276" w:lineRule="auto"/>
        <w:rPr>
          <w:rFonts w:ascii="Symbol"/>
          <w:sz w:val="20"/>
        </w:rPr>
      </w:pPr>
      <w:r w:rsidRPr="00D67281">
        <w:rPr>
          <w:sz w:val="24"/>
        </w:rPr>
        <w:t xml:space="preserve">Organize and report on results of </w:t>
      </w:r>
      <w:r w:rsidRPr="000359D0">
        <w:rPr>
          <w:noProof/>
          <w:sz w:val="24"/>
        </w:rPr>
        <w:t>systematic</w:t>
      </w:r>
      <w:r w:rsidRPr="00D67281">
        <w:rPr>
          <w:sz w:val="24"/>
        </w:rPr>
        <w:t xml:space="preserve"> study or creative process.</w:t>
      </w:r>
    </w:p>
    <w:p w14:paraId="18CA2B5B" w14:textId="77777777" w:rsidR="00D67281" w:rsidRPr="00D67281" w:rsidRDefault="00906598" w:rsidP="002030B3">
      <w:pPr>
        <w:pStyle w:val="ListParagraph"/>
        <w:numPr>
          <w:ilvl w:val="0"/>
          <w:numId w:val="19"/>
        </w:numPr>
        <w:tabs>
          <w:tab w:val="left" w:pos="1995"/>
          <w:tab w:val="left" w:pos="1996"/>
        </w:tabs>
        <w:spacing w:before="1" w:line="276" w:lineRule="auto"/>
        <w:rPr>
          <w:rFonts w:ascii="Symbol"/>
          <w:sz w:val="20"/>
        </w:rPr>
      </w:pPr>
      <w:r w:rsidRPr="00D67281">
        <w:rPr>
          <w:sz w:val="24"/>
        </w:rPr>
        <w:t>Analyze related information to validate need for research, creative or applied</w:t>
      </w:r>
      <w:r w:rsidRPr="00D67281">
        <w:rPr>
          <w:spacing w:val="-3"/>
          <w:sz w:val="24"/>
        </w:rPr>
        <w:t xml:space="preserve"> </w:t>
      </w:r>
      <w:r w:rsidRPr="00D67281">
        <w:rPr>
          <w:sz w:val="24"/>
        </w:rPr>
        <w:t>project.</w:t>
      </w:r>
    </w:p>
    <w:p w14:paraId="1EEE0B31" w14:textId="77777777" w:rsidR="00D67281" w:rsidRPr="00D67281" w:rsidRDefault="00906598" w:rsidP="002030B3">
      <w:pPr>
        <w:pStyle w:val="ListParagraph"/>
        <w:numPr>
          <w:ilvl w:val="0"/>
          <w:numId w:val="19"/>
        </w:numPr>
        <w:tabs>
          <w:tab w:val="left" w:pos="1995"/>
          <w:tab w:val="left" w:pos="1996"/>
        </w:tabs>
        <w:spacing w:before="1" w:line="276" w:lineRule="auto"/>
        <w:jc w:val="both"/>
      </w:pPr>
      <w:r w:rsidRPr="00D67281">
        <w:rPr>
          <w:sz w:val="24"/>
        </w:rPr>
        <w:t>Develop Chapter 4 of the capstone project: a description and analysis of the research design and conclusions that answer the study questions related to the capstone</w:t>
      </w:r>
      <w:r w:rsidRPr="00D67281">
        <w:rPr>
          <w:spacing w:val="-11"/>
          <w:sz w:val="24"/>
        </w:rPr>
        <w:t xml:space="preserve"> </w:t>
      </w:r>
      <w:r w:rsidRPr="00D67281">
        <w:rPr>
          <w:sz w:val="24"/>
        </w:rPr>
        <w:t>project.</w:t>
      </w:r>
      <w:bookmarkStart w:id="129" w:name="_bookmark34"/>
      <w:bookmarkEnd w:id="129"/>
    </w:p>
    <w:p w14:paraId="2D301511" w14:textId="77777777" w:rsidR="00D5339D" w:rsidRDefault="00D5339D" w:rsidP="00D67281">
      <w:pPr>
        <w:pStyle w:val="ListParagraph"/>
        <w:tabs>
          <w:tab w:val="left" w:pos="1995"/>
          <w:tab w:val="left" w:pos="1996"/>
        </w:tabs>
        <w:spacing w:before="1" w:line="276" w:lineRule="auto"/>
        <w:ind w:left="0" w:firstLine="0"/>
        <w:jc w:val="both"/>
      </w:pPr>
    </w:p>
    <w:p w14:paraId="28A504D8" w14:textId="77777777" w:rsidR="00D5339D" w:rsidRDefault="00D5339D" w:rsidP="00D67281">
      <w:pPr>
        <w:pStyle w:val="ListParagraph"/>
        <w:tabs>
          <w:tab w:val="left" w:pos="1995"/>
          <w:tab w:val="left" w:pos="1996"/>
        </w:tabs>
        <w:spacing w:before="1" w:line="276" w:lineRule="auto"/>
        <w:ind w:left="0" w:firstLine="0"/>
        <w:jc w:val="both"/>
      </w:pPr>
      <w:r>
        <w:rPr>
          <w:noProof/>
          <w:sz w:val="20"/>
        </w:rPr>
        <mc:AlternateContent>
          <mc:Choice Requires="wps">
            <w:drawing>
              <wp:anchor distT="0" distB="0" distL="114300" distR="114300" simplePos="0" relativeHeight="503180120" behindDoc="0" locked="0" layoutInCell="1" allowOverlap="1" wp14:anchorId="1118239D" wp14:editId="661B043E">
                <wp:simplePos x="0" y="0"/>
                <wp:positionH relativeFrom="margin">
                  <wp:align>right</wp:align>
                </wp:positionH>
                <wp:positionV relativeFrom="paragraph">
                  <wp:posOffset>215900</wp:posOffset>
                </wp:positionV>
                <wp:extent cx="5948680" cy="248920"/>
                <wp:effectExtent l="0" t="0" r="0" b="0"/>
                <wp:wrapTopAndBottom/>
                <wp:docPr id="1001" name="Text Box 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4DE26" w14:textId="77777777" w:rsidR="00921F27" w:rsidRDefault="00921F27" w:rsidP="00D67281">
                            <w:pPr>
                              <w:spacing w:before="57"/>
                              <w:jc w:val="center"/>
                              <w:rPr>
                                <w:rFonts w:ascii="Calibri"/>
                                <w:b/>
                              </w:rPr>
                            </w:pPr>
                            <w:bookmarkStart w:id="130" w:name="Module_5:_Discussion_and_Recommendations"/>
                            <w:bookmarkStart w:id="131" w:name="_bookmark32"/>
                            <w:bookmarkEnd w:id="130"/>
                            <w:bookmarkEnd w:id="131"/>
                            <w:r>
                              <w:rPr>
                                <w:rFonts w:ascii="Calibri"/>
                                <w:b/>
                                <w:color w:val="FFFFFF"/>
                              </w:rPr>
                              <w:t>MODULE 5: DISCUSSION AND RECOMMENDATION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18239D" id="Text Box 985" o:spid="_x0000_s1084" type="#_x0000_t202" style="position:absolute;left:0;text-align:left;margin-left:417.2pt;margin-top:17pt;width:468.4pt;height:19.6pt;z-index:503180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" fillcolor="#4f81bd" stroked="f">
                <v:textbox inset="0,0,0,0">
                  <w:txbxContent>
                    <w:p w14:paraId="64B4DE26" w14:textId="77777777" w:rsidR="00921F27" w:rsidRDefault="00921F27" w:rsidP="00D67281">
                      <w:pPr>
                        <w:spacing w:before="57"/>
                        <w:jc w:val="center"/>
                        <w:rPr>
                          <w:rFonts w:ascii="Calibri"/>
                          <w:b/>
                        </w:rPr>
                      </w:pPr>
                      <w:bookmarkStart w:id="132" w:name="Module_5:_Discussion_and_Recommendations"/>
                      <w:bookmarkStart w:id="133" w:name="_bookmark32"/>
                      <w:bookmarkEnd w:id="132"/>
                      <w:bookmarkEnd w:id="133"/>
                      <w:r>
                        <w:rPr>
                          <w:rFonts w:ascii="Calibri"/>
                          <w:b/>
                          <w:color w:val="FFFFFF"/>
                        </w:rPr>
                        <w:t>MODULE 5: DISCUSSION AND RECOMMENDATIONS</w:t>
                      </w:r>
                    </w:p>
                  </w:txbxContent>
                </v:textbox>
                <w10:wrap type="topAndBottom" anchorx="margin"/>
              </v:shape>
            </w:pict>
          </mc:Fallback>
        </mc:AlternateContent>
      </w:r>
    </w:p>
    <w:p w14:paraId="5DB799E0" w14:textId="77777777" w:rsidR="00D5339D" w:rsidRPr="00CA7A69" w:rsidRDefault="00906598" w:rsidP="00CA7A69">
      <w:pPr>
        <w:pStyle w:val="ListParagraph"/>
        <w:tabs>
          <w:tab w:val="left" w:pos="1995"/>
          <w:tab w:val="left" w:pos="1996"/>
        </w:tabs>
        <w:spacing w:beforeLines="100" w:before="240" w:line="276" w:lineRule="auto"/>
        <w:ind w:left="0" w:firstLine="0"/>
        <w:jc w:val="both"/>
      </w:pPr>
      <w:r>
        <w:t>After successfully completing Module 5, do the following:</w:t>
      </w:r>
    </w:p>
    <w:p w14:paraId="6797042F" w14:textId="77777777" w:rsidR="00D5339D" w:rsidRPr="00D5339D" w:rsidRDefault="00906598" w:rsidP="002030B3">
      <w:pPr>
        <w:pStyle w:val="ListParagraph"/>
        <w:numPr>
          <w:ilvl w:val="0"/>
          <w:numId w:val="20"/>
        </w:numPr>
        <w:tabs>
          <w:tab w:val="left" w:pos="1995"/>
          <w:tab w:val="left" w:pos="1996"/>
        </w:tabs>
        <w:spacing w:beforeLines="100" w:before="240" w:line="276" w:lineRule="auto"/>
        <w:rPr>
          <w:rFonts w:ascii="Symbol"/>
          <w:sz w:val="20"/>
        </w:rPr>
      </w:pPr>
      <w:r w:rsidRPr="00D5339D">
        <w:rPr>
          <w:sz w:val="24"/>
        </w:rPr>
        <w:t>Summarize and discuss research</w:t>
      </w:r>
      <w:r w:rsidRPr="00D5339D">
        <w:rPr>
          <w:spacing w:val="-12"/>
          <w:sz w:val="24"/>
        </w:rPr>
        <w:t xml:space="preserve"> </w:t>
      </w:r>
      <w:r w:rsidRPr="00D5339D">
        <w:rPr>
          <w:sz w:val="24"/>
        </w:rPr>
        <w:t>results.</w:t>
      </w:r>
    </w:p>
    <w:p w14:paraId="278868CD" w14:textId="77777777" w:rsidR="00D5339D" w:rsidRPr="00D5339D" w:rsidRDefault="00906598" w:rsidP="002030B3">
      <w:pPr>
        <w:pStyle w:val="ListParagraph"/>
        <w:numPr>
          <w:ilvl w:val="0"/>
          <w:numId w:val="20"/>
        </w:numPr>
        <w:tabs>
          <w:tab w:val="left" w:pos="1995"/>
          <w:tab w:val="left" w:pos="1996"/>
        </w:tabs>
        <w:spacing w:line="276" w:lineRule="auto"/>
        <w:rPr>
          <w:rFonts w:ascii="Symbol"/>
          <w:sz w:val="20"/>
        </w:rPr>
      </w:pPr>
      <w:r w:rsidRPr="00D5339D">
        <w:rPr>
          <w:sz w:val="24"/>
        </w:rPr>
        <w:t xml:space="preserve">Summarize the answers to the study </w:t>
      </w:r>
      <w:r w:rsidRPr="000359D0">
        <w:rPr>
          <w:noProof/>
          <w:sz w:val="24"/>
        </w:rPr>
        <w:t>sub</w:t>
      </w:r>
      <w:r w:rsidR="000359D0">
        <w:rPr>
          <w:noProof/>
          <w:spacing w:val="-16"/>
          <w:sz w:val="24"/>
        </w:rPr>
        <w:t>-</w:t>
      </w:r>
      <w:r w:rsidRPr="000359D0">
        <w:rPr>
          <w:noProof/>
          <w:sz w:val="24"/>
        </w:rPr>
        <w:t>questions</w:t>
      </w:r>
      <w:r w:rsidRPr="00D5339D">
        <w:rPr>
          <w:sz w:val="24"/>
        </w:rPr>
        <w:t>.</w:t>
      </w:r>
    </w:p>
    <w:p w14:paraId="37293F43" w14:textId="77777777" w:rsidR="00D5339D" w:rsidRPr="00D5339D" w:rsidRDefault="00906598" w:rsidP="002030B3">
      <w:pPr>
        <w:pStyle w:val="ListParagraph"/>
        <w:numPr>
          <w:ilvl w:val="0"/>
          <w:numId w:val="20"/>
        </w:numPr>
        <w:tabs>
          <w:tab w:val="left" w:pos="1995"/>
          <w:tab w:val="left" w:pos="1996"/>
        </w:tabs>
        <w:spacing w:line="276" w:lineRule="auto"/>
        <w:rPr>
          <w:rFonts w:ascii="Symbol"/>
          <w:sz w:val="20"/>
        </w:rPr>
      </w:pPr>
      <w:r w:rsidRPr="00D5339D">
        <w:rPr>
          <w:sz w:val="24"/>
        </w:rPr>
        <w:t>Discuss the results of data derived from the</w:t>
      </w:r>
      <w:r w:rsidRPr="00D5339D">
        <w:rPr>
          <w:spacing w:val="-17"/>
          <w:sz w:val="24"/>
        </w:rPr>
        <w:t xml:space="preserve"> </w:t>
      </w:r>
      <w:r w:rsidRPr="00D5339D">
        <w:rPr>
          <w:sz w:val="24"/>
        </w:rPr>
        <w:t>study.</w:t>
      </w:r>
    </w:p>
    <w:p w14:paraId="446CCF6C" w14:textId="77777777" w:rsidR="00C47DC1" w:rsidRPr="00D5339D" w:rsidRDefault="00906598" w:rsidP="002030B3">
      <w:pPr>
        <w:pStyle w:val="ListParagraph"/>
        <w:numPr>
          <w:ilvl w:val="0"/>
          <w:numId w:val="20"/>
        </w:numPr>
        <w:tabs>
          <w:tab w:val="left" w:pos="1995"/>
          <w:tab w:val="left" w:pos="1996"/>
        </w:tabs>
        <w:spacing w:line="276" w:lineRule="auto"/>
        <w:rPr>
          <w:rFonts w:ascii="Symbol"/>
          <w:sz w:val="20"/>
        </w:rPr>
      </w:pPr>
      <w:r w:rsidRPr="00D5339D">
        <w:rPr>
          <w:sz w:val="24"/>
        </w:rPr>
        <w:t>Enumerate recommendations resu</w:t>
      </w:r>
      <w:r w:rsidR="00D5339D">
        <w:rPr>
          <w:sz w:val="24"/>
        </w:rPr>
        <w:t xml:space="preserve">lting from the analysis of the </w:t>
      </w:r>
      <w:r w:rsidRPr="00D5339D">
        <w:rPr>
          <w:sz w:val="24"/>
        </w:rPr>
        <w:t>study</w:t>
      </w:r>
      <w:r w:rsidRPr="00D5339D">
        <w:rPr>
          <w:spacing w:val="-4"/>
          <w:sz w:val="24"/>
        </w:rPr>
        <w:t xml:space="preserve"> </w:t>
      </w:r>
      <w:r w:rsidRPr="00D5339D">
        <w:rPr>
          <w:sz w:val="24"/>
        </w:rPr>
        <w:t>data.</w:t>
      </w:r>
    </w:p>
    <w:p w14:paraId="1D5E3329" w14:textId="77777777" w:rsidR="00C47DC1" w:rsidRPr="00CA7A69" w:rsidRDefault="00C47DC1" w:rsidP="006023E3">
      <w:pPr>
        <w:pStyle w:val="BodyText"/>
        <w:spacing w:line="276" w:lineRule="auto"/>
        <w:rPr>
          <w:sz w:val="22"/>
          <w:szCs w:val="22"/>
        </w:rPr>
      </w:pPr>
    </w:p>
    <w:p w14:paraId="41DD65F7" w14:textId="77777777" w:rsidR="00C47DC1" w:rsidRPr="00CA7A69" w:rsidRDefault="00942621" w:rsidP="00CA7A69">
      <w:pPr>
        <w:pStyle w:val="BodyText"/>
        <w:spacing w:before="4"/>
      </w:pPr>
      <w:r w:rsidRPr="00CA7A69">
        <w:rPr>
          <w:noProof/>
        </w:rPr>
        <w:lastRenderedPageBreak/>
        <mc:AlternateContent>
          <mc:Choice Requires="wps">
            <w:drawing>
              <wp:anchor distT="0" distB="0" distL="0" distR="0" simplePos="0" relativeHeight="1248" behindDoc="0" locked="0" layoutInCell="1" allowOverlap="1" wp14:anchorId="357E9FEE" wp14:editId="55CA4C65">
                <wp:simplePos x="0" y="0"/>
                <wp:positionH relativeFrom="margin">
                  <wp:align>right</wp:align>
                </wp:positionH>
                <wp:positionV relativeFrom="paragraph">
                  <wp:posOffset>201295</wp:posOffset>
                </wp:positionV>
                <wp:extent cx="5948680" cy="467995"/>
                <wp:effectExtent l="0" t="0" r="0" b="8255"/>
                <wp:wrapTopAndBottom/>
                <wp:docPr id="1000" name="Text Box 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799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16A50" w14:textId="28E4938A" w:rsidR="00921F27" w:rsidRDefault="00921F27" w:rsidP="00D5339D">
                            <w:pPr>
                              <w:spacing w:before="57" w:line="273" w:lineRule="auto"/>
                              <w:jc w:val="center"/>
                              <w:rPr>
                                <w:rFonts w:ascii="Calibri"/>
                                <w:b/>
                              </w:rPr>
                            </w:pPr>
                            <w:bookmarkStart w:id="134" w:name="Module_6:_Putting_it_All_Together:_Final"/>
                            <w:bookmarkStart w:id="135" w:name="_bookmark33"/>
                            <w:bookmarkEnd w:id="134"/>
                            <w:bookmarkEnd w:id="135"/>
                            <w:r>
                              <w:rPr>
                                <w:rFonts w:ascii="Calibri"/>
                                <w:b/>
                                <w:color w:val="FFFFFF"/>
                                <w:spacing w:val="11"/>
                              </w:rPr>
                              <w:t xml:space="preserve">MODULE </w:t>
                            </w:r>
                            <w:r>
                              <w:rPr>
                                <w:rFonts w:ascii="Calibri"/>
                                <w:b/>
                                <w:color w:val="FFFFFF"/>
                                <w:spacing w:val="7"/>
                              </w:rPr>
                              <w:t xml:space="preserve">6: </w:t>
                            </w:r>
                            <w:r>
                              <w:rPr>
                                <w:rFonts w:ascii="Calibri"/>
                                <w:b/>
                                <w:color w:val="FFFFFF"/>
                                <w:spacing w:val="12"/>
                              </w:rPr>
                              <w:t xml:space="preserve">PUTTING </w:t>
                            </w:r>
                            <w:r>
                              <w:rPr>
                                <w:rFonts w:ascii="Calibri"/>
                                <w:b/>
                                <w:color w:val="FFFFFF"/>
                                <w:spacing w:val="7"/>
                              </w:rPr>
                              <w:t xml:space="preserve">IT </w:t>
                            </w:r>
                            <w:r>
                              <w:rPr>
                                <w:rFonts w:ascii="Calibri"/>
                                <w:b/>
                                <w:color w:val="FFFFFF"/>
                                <w:spacing w:val="9"/>
                              </w:rPr>
                              <w:t xml:space="preserve">ALL </w:t>
                            </w:r>
                            <w:r>
                              <w:rPr>
                                <w:rFonts w:ascii="Calibri"/>
                                <w:b/>
                                <w:color w:val="FFFFFF"/>
                                <w:spacing w:val="12"/>
                              </w:rPr>
                              <w:t xml:space="preserve">TOGETHER - FINALIZING </w:t>
                            </w:r>
                            <w:r>
                              <w:rPr>
                                <w:rFonts w:ascii="Calibri"/>
                                <w:b/>
                                <w:color w:val="FFFFFF"/>
                                <w:spacing w:val="9"/>
                              </w:rPr>
                              <w:t xml:space="preserve">AND </w:t>
                            </w:r>
                            <w:r>
                              <w:rPr>
                                <w:rFonts w:ascii="Calibri"/>
                                <w:b/>
                                <w:color w:val="FFFFFF"/>
                                <w:spacing w:val="12"/>
                              </w:rPr>
                              <w:t xml:space="preserve">SUBMITTING </w:t>
                            </w:r>
                            <w:r>
                              <w:rPr>
                                <w:rFonts w:ascii="Calibri"/>
                                <w:b/>
                                <w:color w:val="FFFFFF"/>
                                <w:spacing w:val="10"/>
                              </w:rPr>
                              <w:t xml:space="preserve">YOUR </w:t>
                            </w:r>
                            <w:r>
                              <w:rPr>
                                <w:rFonts w:ascii="Calibri"/>
                                <w:b/>
                                <w:color w:val="FFFFFF"/>
                                <w:spacing w:val="12"/>
                              </w:rPr>
                              <w:t>CAPSTONE</w:t>
                            </w:r>
                            <w:r>
                              <w:rPr>
                                <w:rFonts w:ascii="Calibri"/>
                                <w:b/>
                                <w:color w:val="FFFFFF"/>
                                <w:spacing w:val="67"/>
                              </w:rPr>
                              <w:t xml:space="preserve"> </w:t>
                            </w:r>
                            <w:r>
                              <w:rPr>
                                <w:rFonts w:ascii="Calibri"/>
                                <w:b/>
                                <w:color w:val="FFFFFF"/>
                                <w:spacing w:val="11"/>
                              </w:rP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E9FEE" id="Text Box 984" o:spid="_x0000_s1085" type="#_x0000_t202" style="position:absolute;margin-left:417.2pt;margin-top:15.85pt;width:468.4pt;height:36.85pt;z-index:124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" fillcolor="#4f81bd" stroked="f">
                <v:textbox inset="0,0,0,0">
                  <w:txbxContent>
                    <w:p w14:paraId="71716A50" w14:textId="28E4938A" w:rsidR="00921F27" w:rsidRDefault="00921F27" w:rsidP="00D5339D">
                      <w:pPr>
                        <w:spacing w:before="57" w:line="273" w:lineRule="auto"/>
                        <w:jc w:val="center"/>
                        <w:rPr>
                          <w:rFonts w:ascii="Calibri"/>
                          <w:b/>
                        </w:rPr>
                      </w:pPr>
                      <w:bookmarkStart w:id="136" w:name="Module_6:_Putting_it_All_Together:_Final"/>
                      <w:bookmarkStart w:id="137" w:name="_bookmark33"/>
                      <w:bookmarkEnd w:id="136"/>
                      <w:bookmarkEnd w:id="137"/>
                      <w:r>
                        <w:rPr>
                          <w:rFonts w:ascii="Calibri"/>
                          <w:b/>
                          <w:color w:val="FFFFFF"/>
                          <w:spacing w:val="11"/>
                        </w:rPr>
                        <w:t xml:space="preserve">MODULE </w:t>
                      </w:r>
                      <w:r>
                        <w:rPr>
                          <w:rFonts w:ascii="Calibri"/>
                          <w:b/>
                          <w:color w:val="FFFFFF"/>
                          <w:spacing w:val="7"/>
                        </w:rPr>
                        <w:t xml:space="preserve">6: </w:t>
                      </w:r>
                      <w:r>
                        <w:rPr>
                          <w:rFonts w:ascii="Calibri"/>
                          <w:b/>
                          <w:color w:val="FFFFFF"/>
                          <w:spacing w:val="12"/>
                        </w:rPr>
                        <w:t xml:space="preserve">PUTTING </w:t>
                      </w:r>
                      <w:r>
                        <w:rPr>
                          <w:rFonts w:ascii="Calibri"/>
                          <w:b/>
                          <w:color w:val="FFFFFF"/>
                          <w:spacing w:val="7"/>
                        </w:rPr>
                        <w:t xml:space="preserve">IT </w:t>
                      </w:r>
                      <w:r>
                        <w:rPr>
                          <w:rFonts w:ascii="Calibri"/>
                          <w:b/>
                          <w:color w:val="FFFFFF"/>
                          <w:spacing w:val="9"/>
                        </w:rPr>
                        <w:t xml:space="preserve">ALL </w:t>
                      </w:r>
                      <w:r>
                        <w:rPr>
                          <w:rFonts w:ascii="Calibri"/>
                          <w:b/>
                          <w:color w:val="FFFFFF"/>
                          <w:spacing w:val="12"/>
                        </w:rPr>
                        <w:t xml:space="preserve">TOGETHER - FINALIZING </w:t>
                      </w:r>
                      <w:r>
                        <w:rPr>
                          <w:rFonts w:ascii="Calibri"/>
                          <w:b/>
                          <w:color w:val="FFFFFF"/>
                          <w:spacing w:val="9"/>
                        </w:rPr>
                        <w:t xml:space="preserve">AND </w:t>
                      </w:r>
                      <w:r>
                        <w:rPr>
                          <w:rFonts w:ascii="Calibri"/>
                          <w:b/>
                          <w:color w:val="FFFFFF"/>
                          <w:spacing w:val="12"/>
                        </w:rPr>
                        <w:t xml:space="preserve">SUBMITTING </w:t>
                      </w:r>
                      <w:r>
                        <w:rPr>
                          <w:rFonts w:ascii="Calibri"/>
                          <w:b/>
                          <w:color w:val="FFFFFF"/>
                          <w:spacing w:val="10"/>
                        </w:rPr>
                        <w:t xml:space="preserve">YOUR </w:t>
                      </w:r>
                      <w:r>
                        <w:rPr>
                          <w:rFonts w:ascii="Calibri"/>
                          <w:b/>
                          <w:color w:val="FFFFFF"/>
                          <w:spacing w:val="12"/>
                        </w:rPr>
                        <w:t>CAPSTONE</w:t>
                      </w:r>
                      <w:r>
                        <w:rPr>
                          <w:rFonts w:ascii="Calibri"/>
                          <w:b/>
                          <w:color w:val="FFFFFF"/>
                          <w:spacing w:val="67"/>
                        </w:rPr>
                        <w:t xml:space="preserve"> </w:t>
                      </w:r>
                      <w:r>
                        <w:rPr>
                          <w:rFonts w:ascii="Calibri"/>
                          <w:b/>
                          <w:color w:val="FFFFFF"/>
                          <w:spacing w:val="11"/>
                        </w:rPr>
                        <w:t>PROJECT</w:t>
                      </w:r>
                    </w:p>
                  </w:txbxContent>
                </v:textbox>
                <w10:wrap type="topAndBottom" anchorx="margin"/>
              </v:shape>
            </w:pict>
          </mc:Fallback>
        </mc:AlternateContent>
      </w:r>
      <w:r w:rsidR="00906598">
        <w:t>After successfully completing Module 6, do the following:</w:t>
      </w:r>
    </w:p>
    <w:p w14:paraId="659D85CD" w14:textId="77777777" w:rsidR="00D5339D" w:rsidRPr="00D5339D" w:rsidRDefault="00906598" w:rsidP="002030B3">
      <w:pPr>
        <w:pStyle w:val="ListParagraph"/>
        <w:numPr>
          <w:ilvl w:val="0"/>
          <w:numId w:val="21"/>
        </w:numPr>
        <w:tabs>
          <w:tab w:val="left" w:pos="1995"/>
          <w:tab w:val="left" w:pos="1996"/>
        </w:tabs>
        <w:spacing w:beforeLines="100" w:before="240" w:line="276" w:lineRule="auto"/>
        <w:rPr>
          <w:rFonts w:ascii="Symbol"/>
          <w:sz w:val="20"/>
        </w:rPr>
      </w:pPr>
      <w:r w:rsidRPr="00D5339D">
        <w:rPr>
          <w:sz w:val="24"/>
        </w:rPr>
        <w:t>Assemble a formal academic</w:t>
      </w:r>
      <w:r w:rsidRPr="00D5339D">
        <w:rPr>
          <w:spacing w:val="-10"/>
          <w:sz w:val="24"/>
        </w:rPr>
        <w:t xml:space="preserve"> </w:t>
      </w:r>
      <w:r w:rsidRPr="00D5339D">
        <w:rPr>
          <w:sz w:val="24"/>
        </w:rPr>
        <w:t>paper.</w:t>
      </w:r>
    </w:p>
    <w:p w14:paraId="6722F7D7" w14:textId="77777777" w:rsidR="00D5339D" w:rsidRPr="00D5339D" w:rsidRDefault="00906598" w:rsidP="002030B3">
      <w:pPr>
        <w:pStyle w:val="ListParagraph"/>
        <w:numPr>
          <w:ilvl w:val="0"/>
          <w:numId w:val="21"/>
        </w:numPr>
        <w:tabs>
          <w:tab w:val="left" w:pos="1995"/>
          <w:tab w:val="left" w:pos="1996"/>
        </w:tabs>
        <w:spacing w:before="1" w:line="276" w:lineRule="auto"/>
        <w:rPr>
          <w:rFonts w:ascii="Symbol"/>
          <w:sz w:val="20"/>
        </w:rPr>
      </w:pPr>
      <w:r w:rsidRPr="00D5339D">
        <w:rPr>
          <w:sz w:val="24"/>
        </w:rPr>
        <w:t>Summarize the results of your project and produce an</w:t>
      </w:r>
      <w:r w:rsidRPr="00D5339D">
        <w:rPr>
          <w:spacing w:val="-20"/>
          <w:sz w:val="24"/>
        </w:rPr>
        <w:t xml:space="preserve"> </w:t>
      </w:r>
      <w:r w:rsidRPr="00D5339D">
        <w:rPr>
          <w:sz w:val="24"/>
        </w:rPr>
        <w:t>abstract.</w:t>
      </w:r>
    </w:p>
    <w:p w14:paraId="438AE24D" w14:textId="77777777" w:rsidR="00C47DC1" w:rsidRPr="00D5339D" w:rsidRDefault="00906598" w:rsidP="002030B3">
      <w:pPr>
        <w:pStyle w:val="ListParagraph"/>
        <w:numPr>
          <w:ilvl w:val="0"/>
          <w:numId w:val="21"/>
        </w:numPr>
        <w:tabs>
          <w:tab w:val="left" w:pos="1995"/>
          <w:tab w:val="left" w:pos="1996"/>
        </w:tabs>
        <w:spacing w:before="1" w:line="276" w:lineRule="auto"/>
        <w:rPr>
          <w:rFonts w:ascii="Symbol"/>
          <w:sz w:val="20"/>
        </w:rPr>
      </w:pPr>
      <w:r w:rsidRPr="00D5339D">
        <w:rPr>
          <w:sz w:val="24"/>
        </w:rPr>
        <w:t>Discuss your project as a culminating activity of your</w:t>
      </w:r>
      <w:r w:rsidRPr="00D5339D">
        <w:rPr>
          <w:spacing w:val="-23"/>
          <w:sz w:val="24"/>
        </w:rPr>
        <w:t xml:space="preserve"> </w:t>
      </w:r>
      <w:r w:rsidRPr="00D5339D">
        <w:rPr>
          <w:sz w:val="24"/>
        </w:rPr>
        <w:t>studies.</w:t>
      </w:r>
    </w:p>
    <w:p w14:paraId="42186CBA" w14:textId="77777777" w:rsidR="00C47DC1" w:rsidRDefault="00C47DC1">
      <w:pPr>
        <w:pStyle w:val="BodyText"/>
        <w:rPr>
          <w:sz w:val="20"/>
        </w:rPr>
      </w:pPr>
    </w:p>
    <w:p w14:paraId="3E1003B9" w14:textId="77777777" w:rsidR="00C47DC1" w:rsidRDefault="00C47DC1">
      <w:pPr>
        <w:pStyle w:val="BodyText"/>
        <w:rPr>
          <w:sz w:val="20"/>
        </w:rPr>
      </w:pPr>
    </w:p>
    <w:p w14:paraId="076B961E" w14:textId="77777777" w:rsidR="00C47DC1" w:rsidRDefault="00C47DC1">
      <w:pPr>
        <w:pStyle w:val="BodyText"/>
        <w:rPr>
          <w:sz w:val="20"/>
        </w:rPr>
      </w:pPr>
    </w:p>
    <w:p w14:paraId="456AC26F" w14:textId="77777777" w:rsidR="00C47DC1" w:rsidRDefault="00C47DC1">
      <w:pPr>
        <w:pStyle w:val="BodyText"/>
        <w:rPr>
          <w:sz w:val="20"/>
        </w:rPr>
      </w:pPr>
    </w:p>
    <w:p w14:paraId="2BB1E562" w14:textId="77777777" w:rsidR="006023E3" w:rsidRDefault="00906598" w:rsidP="006023E3">
      <w:pPr>
        <w:pStyle w:val="BodyText"/>
        <w:spacing w:before="4"/>
        <w:rPr>
          <w:color w:val="4F81BD"/>
        </w:rPr>
      </w:pPr>
      <w:r>
        <w:rPr>
          <w:noProof/>
        </w:rPr>
        <w:drawing>
          <wp:anchor distT="0" distB="0" distL="0" distR="0" simplePos="0" relativeHeight="251657216" behindDoc="0" locked="0" layoutInCell="1" allowOverlap="1" wp14:anchorId="4CE19DDA" wp14:editId="067181E6">
            <wp:simplePos x="0" y="0"/>
            <wp:positionH relativeFrom="margin">
              <wp:align>center</wp:align>
            </wp:positionH>
            <wp:positionV relativeFrom="paragraph">
              <wp:posOffset>249877</wp:posOffset>
            </wp:positionV>
            <wp:extent cx="2334749" cy="2391918"/>
            <wp:effectExtent l="0" t="0" r="8890" b="889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7" cstate="print"/>
                    <a:stretch>
                      <a:fillRect/>
                    </a:stretch>
                  </pic:blipFill>
                  <pic:spPr>
                    <a:xfrm>
                      <a:off x="0" y="0"/>
                      <a:ext cx="2334749" cy="2391918"/>
                    </a:xfrm>
                    <a:prstGeom prst="rect">
                      <a:avLst/>
                    </a:prstGeom>
                  </pic:spPr>
                </pic:pic>
              </a:graphicData>
            </a:graphic>
          </wp:anchor>
        </w:drawing>
      </w:r>
    </w:p>
    <w:p w14:paraId="62B997E6" w14:textId="77777777" w:rsidR="006023E3" w:rsidRPr="006023E3" w:rsidRDefault="006023E3" w:rsidP="006023E3">
      <w:pPr>
        <w:pStyle w:val="BodyText"/>
        <w:spacing w:before="4"/>
      </w:pPr>
    </w:p>
    <w:p w14:paraId="05052E59" w14:textId="77777777" w:rsidR="006023E3" w:rsidRPr="006023E3" w:rsidRDefault="006023E3" w:rsidP="006023E3">
      <w:pPr>
        <w:pStyle w:val="BodyText"/>
        <w:spacing w:before="4"/>
      </w:pPr>
    </w:p>
    <w:p w14:paraId="32CFAD00" w14:textId="77777777" w:rsidR="006023E3" w:rsidRDefault="006023E3" w:rsidP="006023E3">
      <w:pPr>
        <w:pStyle w:val="BodyText"/>
        <w:spacing w:before="4"/>
      </w:pPr>
    </w:p>
    <w:p w14:paraId="642CBA54" w14:textId="77777777" w:rsidR="00CA7A69" w:rsidRDefault="00CA7A69" w:rsidP="006023E3">
      <w:pPr>
        <w:pStyle w:val="BodyText"/>
        <w:spacing w:before="4"/>
      </w:pPr>
    </w:p>
    <w:p w14:paraId="22F526D9" w14:textId="77777777" w:rsidR="00CA7A69" w:rsidRDefault="00CA7A69" w:rsidP="006023E3">
      <w:pPr>
        <w:pStyle w:val="BodyText"/>
        <w:spacing w:before="4"/>
      </w:pPr>
    </w:p>
    <w:p w14:paraId="31E00FC0" w14:textId="77777777" w:rsidR="00CA7A69" w:rsidRDefault="00CA7A69" w:rsidP="006023E3">
      <w:pPr>
        <w:pStyle w:val="BodyText"/>
        <w:spacing w:before="4"/>
      </w:pPr>
    </w:p>
    <w:p w14:paraId="7BC90613" w14:textId="77777777" w:rsidR="00CA7A69" w:rsidRDefault="00CA7A69" w:rsidP="006023E3">
      <w:pPr>
        <w:pStyle w:val="BodyText"/>
        <w:spacing w:before="4"/>
      </w:pPr>
    </w:p>
    <w:p w14:paraId="69FAF21F" w14:textId="77777777" w:rsidR="00CA7A69" w:rsidRDefault="00CA7A69" w:rsidP="006023E3">
      <w:pPr>
        <w:pStyle w:val="BodyText"/>
        <w:spacing w:before="4"/>
      </w:pPr>
    </w:p>
    <w:p w14:paraId="5B278CC4" w14:textId="77777777" w:rsidR="00CA7A69" w:rsidRDefault="00CA7A69" w:rsidP="006023E3">
      <w:pPr>
        <w:pStyle w:val="BodyText"/>
        <w:spacing w:before="4"/>
      </w:pPr>
    </w:p>
    <w:p w14:paraId="17501E90" w14:textId="77777777" w:rsidR="00CA7A69" w:rsidRDefault="00CA7A69" w:rsidP="006023E3">
      <w:pPr>
        <w:pStyle w:val="BodyText"/>
        <w:spacing w:before="4"/>
      </w:pPr>
    </w:p>
    <w:p w14:paraId="77B1283E" w14:textId="77777777" w:rsidR="00CA7A69" w:rsidRDefault="00CA7A69" w:rsidP="006023E3">
      <w:pPr>
        <w:pStyle w:val="BodyText"/>
        <w:spacing w:before="4"/>
      </w:pPr>
    </w:p>
    <w:p w14:paraId="6261B99F" w14:textId="77777777" w:rsidR="00CA7A69" w:rsidRDefault="00CA7A69" w:rsidP="006023E3">
      <w:pPr>
        <w:pStyle w:val="BodyText"/>
        <w:spacing w:before="4"/>
      </w:pPr>
    </w:p>
    <w:p w14:paraId="5A1B0691" w14:textId="77777777" w:rsidR="00CA7A69" w:rsidRDefault="00CA7A69" w:rsidP="006023E3">
      <w:pPr>
        <w:pStyle w:val="BodyText"/>
        <w:spacing w:before="4"/>
      </w:pPr>
    </w:p>
    <w:p w14:paraId="59D7C18A" w14:textId="77777777" w:rsidR="00CA7A69" w:rsidRPr="006023E3" w:rsidRDefault="00CA7A69" w:rsidP="006023E3">
      <w:pPr>
        <w:pStyle w:val="BodyText"/>
        <w:spacing w:before="4"/>
      </w:pPr>
    </w:p>
    <w:p w14:paraId="4528B54E" w14:textId="77777777" w:rsidR="00C47DC1" w:rsidRPr="0049103C" w:rsidRDefault="00906598" w:rsidP="0049103C">
      <w:pPr>
        <w:pStyle w:val="Heading1"/>
        <w:ind w:left="0"/>
        <w:jc w:val="center"/>
        <w:rPr>
          <w:color w:val="4F81BD" w:themeColor="accent1"/>
        </w:rPr>
      </w:pPr>
      <w:bookmarkStart w:id="138" w:name="Course_Assessment"/>
      <w:r w:rsidRPr="0049103C">
        <w:rPr>
          <w:color w:val="4F81BD" w:themeColor="accent1"/>
        </w:rPr>
        <w:lastRenderedPageBreak/>
        <w:t>COURSE ASSESSMENT</w:t>
      </w:r>
    </w:p>
    <w:bookmarkEnd w:id="138"/>
    <w:p w14:paraId="45C059F0" w14:textId="77777777" w:rsidR="00C47DC1" w:rsidRPr="00CA7A69" w:rsidRDefault="00906598" w:rsidP="00CA7A69">
      <w:pPr>
        <w:pStyle w:val="BodyText"/>
        <w:spacing w:beforeLines="100" w:before="240" w:line="276" w:lineRule="auto"/>
        <w:ind w:right="189"/>
        <w:jc w:val="both"/>
      </w:pPr>
      <w:r>
        <w:t>For your formal work in the course, you are required to participate in</w:t>
      </w:r>
      <w:r w:rsidR="009666C2">
        <w:t xml:space="preserve"> </w:t>
      </w:r>
      <w:r>
        <w:rPr>
          <w:b/>
          <w:i/>
        </w:rPr>
        <w:t xml:space="preserve">six </w:t>
      </w:r>
      <w:r>
        <w:t xml:space="preserve">(6) graded online discussions; take the ETS® Proficiency Profile test; and complete </w:t>
      </w:r>
      <w:r>
        <w:rPr>
          <w:b/>
          <w:i/>
        </w:rPr>
        <w:t xml:space="preserve">six </w:t>
      </w:r>
      <w:r>
        <w:t>(6) written assignments designed to help you incrementally prepare and submit a paper on your research project, creative project, or applied</w:t>
      </w:r>
      <w:r>
        <w:rPr>
          <w:spacing w:val="-9"/>
        </w:rPr>
        <w:t xml:space="preserve"> </w:t>
      </w:r>
      <w:r>
        <w:t>project.</w:t>
      </w:r>
    </w:p>
    <w:p w14:paraId="7F47158A" w14:textId="77777777" w:rsidR="00C47DC1" w:rsidRDefault="00906598" w:rsidP="00CA7A69">
      <w:pPr>
        <w:pStyle w:val="BodyText"/>
        <w:spacing w:beforeLines="100" w:before="240" w:line="276" w:lineRule="auto"/>
        <w:jc w:val="both"/>
      </w:pPr>
      <w:r>
        <w:t>Consult the course Calendar for assignment due dates.</w:t>
      </w:r>
    </w:p>
    <w:p w14:paraId="651248AA" w14:textId="77777777" w:rsidR="00C47DC1" w:rsidRPr="00CA7A69" w:rsidRDefault="00C47DC1">
      <w:pPr>
        <w:pStyle w:val="BodyText"/>
        <w:rPr>
          <w:sz w:val="22"/>
          <w:szCs w:val="22"/>
        </w:rPr>
      </w:pPr>
    </w:p>
    <w:p w14:paraId="097A9394" w14:textId="77777777" w:rsidR="00C47DC1" w:rsidRPr="00CA7A69" w:rsidRDefault="00942621">
      <w:pPr>
        <w:pStyle w:val="BodyText"/>
        <w:spacing w:before="10"/>
        <w:rPr>
          <w:sz w:val="22"/>
          <w:szCs w:val="22"/>
        </w:rPr>
      </w:pPr>
      <w:r w:rsidRPr="00CA7A69">
        <w:rPr>
          <w:noProof/>
          <w:sz w:val="22"/>
          <w:szCs w:val="22"/>
        </w:rPr>
        <mc:AlternateContent>
          <mc:Choice Requires="wps">
            <w:drawing>
              <wp:anchor distT="0" distB="0" distL="0" distR="0" simplePos="0" relativeHeight="1296" behindDoc="0" locked="0" layoutInCell="1" allowOverlap="1" wp14:anchorId="4B9115E4" wp14:editId="1801B4A8">
                <wp:simplePos x="0" y="0"/>
                <wp:positionH relativeFrom="margin">
                  <wp:align>right</wp:align>
                </wp:positionH>
                <wp:positionV relativeFrom="paragraph">
                  <wp:posOffset>220345</wp:posOffset>
                </wp:positionV>
                <wp:extent cx="5949315" cy="260985"/>
                <wp:effectExtent l="0" t="0" r="0" b="5715"/>
                <wp:wrapTopAndBottom/>
                <wp:docPr id="999" name="Text Box 9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55447E" w14:textId="77777777" w:rsidR="00921F27" w:rsidRDefault="00921F27" w:rsidP="00D5339D">
                            <w:pPr>
                              <w:spacing w:before="57"/>
                              <w:ind w:left="-90" w:right="24"/>
                              <w:jc w:val="center"/>
                              <w:rPr>
                                <w:rFonts w:ascii="Calibri"/>
                                <w:b/>
                              </w:rPr>
                            </w:pPr>
                            <w:bookmarkStart w:id="139" w:name="Discussion_Forums"/>
                            <w:bookmarkStart w:id="140" w:name="_bookmark35"/>
                            <w:bookmarkEnd w:id="139"/>
                            <w:bookmarkEnd w:id="140"/>
                            <w:r>
                              <w:rPr>
                                <w:rFonts w:ascii="Calibri"/>
                                <w:b/>
                                <w:color w:val="FFFFFF"/>
                              </w:rPr>
                              <w:t>DISCUSSION FORU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9115E4" id="Text Box 983" o:spid="_x0000_s1086" type="#_x0000_t202" style="position:absolute;margin-left:417.25pt;margin-top:17.35pt;width:468.45pt;height:20.55pt;z-index:129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" fillcolor="#4f81bd" stroked="f">
                <v:textbox inset="0,0,0,0">
                  <w:txbxContent>
                    <w:p w14:paraId="0955447E" w14:textId="77777777" w:rsidR="00921F27" w:rsidRDefault="00921F27" w:rsidP="00D5339D">
                      <w:pPr>
                        <w:spacing w:before="57"/>
                        <w:ind w:left="-90" w:right="24"/>
                        <w:jc w:val="center"/>
                        <w:rPr>
                          <w:rFonts w:ascii="Calibri"/>
                          <w:b/>
                        </w:rPr>
                      </w:pPr>
                      <w:bookmarkStart w:id="141" w:name="Discussion_Forums"/>
                      <w:bookmarkStart w:id="142" w:name="_bookmark35"/>
                      <w:bookmarkEnd w:id="141"/>
                      <w:bookmarkEnd w:id="142"/>
                      <w:r>
                        <w:rPr>
                          <w:rFonts w:ascii="Calibri"/>
                          <w:b/>
                          <w:color w:val="FFFFFF"/>
                        </w:rPr>
                        <w:t>DISCUSSION FORUMS</w:t>
                      </w:r>
                    </w:p>
                  </w:txbxContent>
                </v:textbox>
                <w10:wrap type="topAndBottom" anchorx="margin"/>
              </v:shape>
            </w:pict>
          </mc:Fallback>
        </mc:AlternateContent>
      </w:r>
    </w:p>
    <w:p w14:paraId="3E7C44DF" w14:textId="77777777" w:rsidR="00C47DC1" w:rsidRPr="00CA7A69" w:rsidRDefault="00906598" w:rsidP="00CA7A69">
      <w:pPr>
        <w:pStyle w:val="BodyText"/>
        <w:spacing w:beforeLines="100" w:before="240" w:line="276" w:lineRule="auto"/>
        <w:ind w:right="187"/>
        <w:jc w:val="both"/>
      </w:pPr>
      <w:r>
        <w:t>Liberal Arts Capstone requires you to participate in periodic discussion assignments. In addition, you are required to participate in an ungraded Introductions forum in Module 1.</w:t>
      </w:r>
    </w:p>
    <w:p w14:paraId="406AEA04" w14:textId="77777777" w:rsidR="00C47DC1" w:rsidRPr="00CA7A69" w:rsidRDefault="00906598" w:rsidP="00CA7A69">
      <w:pPr>
        <w:pStyle w:val="BodyText"/>
        <w:spacing w:beforeLines="100" w:before="240" w:line="276" w:lineRule="auto"/>
        <w:ind w:right="190"/>
        <w:jc w:val="both"/>
      </w:pPr>
      <w:r>
        <w:t xml:space="preserve">Communication with the mentor and among fellow students is a critical component of online learning. Participation in online discussions involves two distinct assignments: an initial response to a posted assignment and subsequent comments on classmates' responses. Select a minimum of three students to whom you will respond. The more input you offer, the greater value you are as meaningful class participation. Your responses must be relevant to the content, add advice and information, and advance the discussion. Comments such as "I agree" and "ditto" are not considered value-adding participation. Therefore, when you agree or disagree with a classmate or your mentor, state </w:t>
      </w:r>
      <w:r>
        <w:rPr>
          <w:b/>
          <w:i/>
        </w:rPr>
        <w:t xml:space="preserve">and support </w:t>
      </w:r>
      <w:r>
        <w:t>your agreement or disagreement. You will be evaluated on the quality and quantity of your participation. Responses and comments should be properly proofread, edited, professional, and respectful.</w:t>
      </w:r>
    </w:p>
    <w:p w14:paraId="60A06E79" w14:textId="77777777" w:rsidR="00D5339D" w:rsidRPr="00CA7A69" w:rsidRDefault="00906598" w:rsidP="00CA7A69">
      <w:pPr>
        <w:pStyle w:val="BodyText"/>
        <w:spacing w:beforeLines="100" w:before="240" w:line="276" w:lineRule="auto"/>
        <w:ind w:right="193"/>
        <w:jc w:val="both"/>
      </w:pPr>
      <w:r>
        <w:t>For additional informa</w:t>
      </w:r>
      <w:r w:rsidR="00D5339D">
        <w:t>tion on online discussions, see</w:t>
      </w:r>
      <w:r>
        <w:t xml:space="preserve"> Online Discussions in the Online Student Handbook.</w:t>
      </w:r>
    </w:p>
    <w:p w14:paraId="05BAFBB1" w14:textId="77777777" w:rsidR="00C47DC1" w:rsidRDefault="00906598" w:rsidP="00CA7A69">
      <w:pPr>
        <w:pStyle w:val="BodyText"/>
        <w:spacing w:beforeLines="100" w:before="240" w:line="276" w:lineRule="auto"/>
        <w:ind w:right="193"/>
        <w:jc w:val="both"/>
      </w:pPr>
      <w:r>
        <w:t xml:space="preserve">The Discussion Forum Grading Rubric is available at the following link: </w:t>
      </w:r>
      <w:hyperlink r:id="rId28">
        <w:r>
          <w:rPr>
            <w:color w:val="1155CC"/>
            <w:u w:val="single" w:color="1155CC"/>
          </w:rPr>
          <w:t>https://docs.google.com/file/d/0B3Hl0w2fKCbXLTFJVVRqTWNVb28/ed</w:t>
        </w:r>
      </w:hyperlink>
      <w:r>
        <w:rPr>
          <w:color w:val="1155CC"/>
          <w:u w:val="single" w:color="1155CC"/>
        </w:rPr>
        <w:t xml:space="preserve"> </w:t>
      </w:r>
      <w:hyperlink r:id="rId29">
        <w:r>
          <w:rPr>
            <w:color w:val="1155CC"/>
            <w:u w:val="single" w:color="1155CC"/>
          </w:rPr>
          <w:t>it?usp=sharing</w:t>
        </w:r>
        <w:r>
          <w:t>.</w:t>
        </w:r>
      </w:hyperlink>
    </w:p>
    <w:p w14:paraId="71565FB5" w14:textId="77777777" w:rsidR="00C47DC1" w:rsidRDefault="00C47DC1">
      <w:pPr>
        <w:pStyle w:val="BodyText"/>
        <w:rPr>
          <w:sz w:val="20"/>
        </w:rPr>
      </w:pPr>
    </w:p>
    <w:p w14:paraId="19A29B9E" w14:textId="77777777" w:rsidR="00FC6E21" w:rsidRDefault="00942621" w:rsidP="00FC6E21">
      <w:pPr>
        <w:pStyle w:val="BodyText"/>
        <w:spacing w:before="1"/>
        <w:rPr>
          <w:sz w:val="21"/>
        </w:rPr>
      </w:pPr>
      <w:r>
        <w:rPr>
          <w:noProof/>
        </w:rPr>
        <w:lastRenderedPageBreak/>
        <mc:AlternateContent>
          <mc:Choice Requires="wps">
            <w:drawing>
              <wp:anchor distT="0" distB="0" distL="0" distR="0" simplePos="0" relativeHeight="1320" behindDoc="0" locked="0" layoutInCell="1" allowOverlap="1" wp14:anchorId="147C48EE" wp14:editId="7F069944">
                <wp:simplePos x="0" y="0"/>
                <wp:positionH relativeFrom="margin">
                  <wp:align>right</wp:align>
                </wp:positionH>
                <wp:positionV relativeFrom="paragraph">
                  <wp:posOffset>89337</wp:posOffset>
                </wp:positionV>
                <wp:extent cx="5949315" cy="296545"/>
                <wp:effectExtent l="0" t="0" r="0" b="8255"/>
                <wp:wrapTopAndBottom/>
                <wp:docPr id="998"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C1128" w14:textId="77777777" w:rsidR="00921F27" w:rsidRDefault="00921F27" w:rsidP="00D5339D">
                            <w:pPr>
                              <w:spacing w:before="57"/>
                              <w:ind w:right="24"/>
                              <w:jc w:val="center"/>
                              <w:rPr>
                                <w:rFonts w:ascii="Calibri"/>
                                <w:b/>
                              </w:rPr>
                            </w:pPr>
                            <w:bookmarkStart w:id="143" w:name="Written_Assignments"/>
                            <w:bookmarkStart w:id="144" w:name="_bookmark36"/>
                            <w:bookmarkEnd w:id="143"/>
                            <w:bookmarkEnd w:id="144"/>
                            <w:r>
                              <w:rPr>
                                <w:rFonts w:ascii="Calibri"/>
                                <w:b/>
                                <w:color w:val="FFFFFF"/>
                              </w:rPr>
                              <w:t>WRITTEN ASSIGN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C48EE" id="Text Box 982" o:spid="_x0000_s1087" type="#_x0000_t202" style="position:absolute;margin-left:417.25pt;margin-top:7.05pt;width:468.45pt;height:23.35pt;z-index:13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" fillcolor="#4f81bd" stroked="f">
                <v:textbox inset="0,0,0,0">
                  <w:txbxContent>
                    <w:p w14:paraId="288C1128" w14:textId="77777777" w:rsidR="00921F27" w:rsidRDefault="00921F27" w:rsidP="00D5339D">
                      <w:pPr>
                        <w:spacing w:before="57"/>
                        <w:ind w:right="24"/>
                        <w:jc w:val="center"/>
                        <w:rPr>
                          <w:rFonts w:ascii="Calibri"/>
                          <w:b/>
                        </w:rPr>
                      </w:pPr>
                      <w:bookmarkStart w:id="145" w:name="Written_Assignments"/>
                      <w:bookmarkStart w:id="146" w:name="_bookmark36"/>
                      <w:bookmarkEnd w:id="145"/>
                      <w:bookmarkEnd w:id="146"/>
                      <w:r>
                        <w:rPr>
                          <w:rFonts w:ascii="Calibri"/>
                          <w:b/>
                          <w:color w:val="FFFFFF"/>
                        </w:rPr>
                        <w:t>WRITTEN ASSIGNMENTS</w:t>
                      </w:r>
                    </w:p>
                  </w:txbxContent>
                </v:textbox>
                <w10:wrap type="topAndBottom" anchorx="margin"/>
              </v:shape>
            </w:pict>
          </mc:Fallback>
        </mc:AlternateContent>
      </w:r>
    </w:p>
    <w:p w14:paraId="0E38AF6E" w14:textId="77777777" w:rsidR="00C47DC1" w:rsidRPr="00FC6E21" w:rsidRDefault="00906598" w:rsidP="00FC6E21">
      <w:pPr>
        <w:pStyle w:val="BodyText"/>
        <w:spacing w:before="1"/>
        <w:rPr>
          <w:sz w:val="21"/>
        </w:rPr>
      </w:pPr>
      <w:r>
        <w:t xml:space="preserve">Follow the directions given for each written assignment in the Module details. These assignments are included in this text, as well. For some techniques about how to write sentences with impact, read the article </w:t>
      </w:r>
      <w:r>
        <w:rPr>
          <w:i/>
        </w:rPr>
        <w:t>Working with Words</w:t>
      </w:r>
      <w:r>
        <w:t>, available at the following:</w:t>
      </w:r>
      <w:r w:rsidR="00CA7A69">
        <w:t xml:space="preserve"> </w:t>
      </w:r>
      <w:hyperlink r:id="rId30">
        <w:r>
          <w:rPr>
            <w:color w:val="1155CC"/>
            <w:u w:val="single" w:color="1155CC"/>
          </w:rPr>
          <w:t>https://docs.google.com/file/d/0B3Hl0w2fKCbXTERERHhOejhDV3c/edi</w:t>
        </w:r>
      </w:hyperlink>
      <w:hyperlink r:id="rId31">
        <w:r>
          <w:rPr>
            <w:color w:val="1155CC"/>
            <w:u w:val="single" w:color="1155CC"/>
          </w:rPr>
          <w:t>t?usp=sharing</w:t>
        </w:r>
      </w:hyperlink>
    </w:p>
    <w:p w14:paraId="2FAEB6D3" w14:textId="77777777" w:rsidR="00C47DC1" w:rsidRPr="00CA7A69" w:rsidRDefault="00906598" w:rsidP="00CA7A69">
      <w:pPr>
        <w:pStyle w:val="BodyText"/>
        <w:spacing w:beforeLines="100" w:before="240" w:line="276" w:lineRule="auto"/>
        <w:ind w:right="189"/>
        <w:jc w:val="both"/>
      </w:pPr>
      <w:r>
        <w:t>Assignments must be prepared and submitted electronically. Include your name at the top of the paper, as well as the course name and code and the semester and year in which you are enrolled. It is wise to add a typical APA formatted cover page to every submission. Make certain your submission information on Moodle is correct and includes both your name and assignment.</w:t>
      </w:r>
    </w:p>
    <w:p w14:paraId="5CA88867" w14:textId="77777777" w:rsidR="00C47DC1" w:rsidRDefault="00906598" w:rsidP="00CA7A69">
      <w:pPr>
        <w:pStyle w:val="BodyText"/>
        <w:spacing w:beforeLines="100" w:before="240" w:line="276" w:lineRule="auto"/>
        <w:ind w:right="191"/>
        <w:jc w:val="both"/>
      </w:pPr>
      <w:r>
        <w:t xml:space="preserve">Before submitting your first assignment, check with your mentor to determine whether your word processing software is compatible with your mentor's software. If so, you can submit your work as you prepared it. If not, save your assignment as a </w:t>
      </w:r>
      <w:r w:rsidRPr="000359D0">
        <w:rPr>
          <w:noProof/>
        </w:rPr>
        <w:t>rich-text</w:t>
      </w:r>
      <w:r>
        <w:t xml:space="preserve"> (.rtf) file using the “Save As” command of your software program. Rich text retains basic formatting and can be read by any other word processing program.</w:t>
      </w:r>
    </w:p>
    <w:p w14:paraId="4885C9C2" w14:textId="77777777" w:rsidR="00D5339D" w:rsidRDefault="00D5339D" w:rsidP="00D5339D">
      <w:pPr>
        <w:pStyle w:val="BodyText"/>
        <w:spacing w:line="276" w:lineRule="auto"/>
        <w:ind w:right="191"/>
        <w:jc w:val="both"/>
      </w:pPr>
    </w:p>
    <w:p w14:paraId="4F99F85C" w14:textId="77777777" w:rsidR="00D5339D" w:rsidRDefault="00D5339D" w:rsidP="00D5339D">
      <w:pPr>
        <w:pStyle w:val="BodyText"/>
        <w:spacing w:line="276" w:lineRule="auto"/>
        <w:ind w:right="191"/>
        <w:jc w:val="both"/>
        <w:rPr>
          <w:sz w:val="22"/>
        </w:rPr>
      </w:pPr>
      <w:r>
        <w:rPr>
          <w:noProof/>
          <w:sz w:val="20"/>
        </w:rPr>
        <mc:AlternateContent>
          <mc:Choice Requires="wps">
            <w:drawing>
              <wp:anchor distT="0" distB="0" distL="114300" distR="114300" simplePos="0" relativeHeight="503181144" behindDoc="0" locked="0" layoutInCell="1" allowOverlap="1" wp14:anchorId="3B32B87E" wp14:editId="23DC9E1B">
                <wp:simplePos x="0" y="0"/>
                <wp:positionH relativeFrom="margin">
                  <wp:align>right</wp:align>
                </wp:positionH>
                <wp:positionV relativeFrom="paragraph">
                  <wp:posOffset>221615</wp:posOffset>
                </wp:positionV>
                <wp:extent cx="5960745" cy="296545"/>
                <wp:effectExtent l="0" t="0" r="1905" b="8255"/>
                <wp:wrapTopAndBottom/>
                <wp:docPr id="997" name="Text Box 9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A9D4C8" w14:textId="77777777" w:rsidR="00921F27" w:rsidRDefault="00921F27" w:rsidP="00D5339D">
                            <w:pPr>
                              <w:spacing w:before="57"/>
                              <w:jc w:val="center"/>
                              <w:rPr>
                                <w:rFonts w:ascii="Calibri"/>
                                <w:b/>
                              </w:rPr>
                            </w:pPr>
                            <w:bookmarkStart w:id="147" w:name="Turnitin_Requirement_for_Chapter_2"/>
                            <w:bookmarkStart w:id="148" w:name="_bookmark37"/>
                            <w:bookmarkEnd w:id="147"/>
                            <w:bookmarkEnd w:id="148"/>
                            <w:r>
                              <w:rPr>
                                <w:rFonts w:ascii="Calibri"/>
                                <w:b/>
                                <w:color w:val="FFFFFF"/>
                              </w:rPr>
                              <w:t>TURNITIN REQUIREMENT FOR CHAPTER 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B32B87E" id="Text Box 981" o:spid="_x0000_s1088" type="#_x0000_t202" style="position:absolute;left:0;text-align:left;margin-left:418.15pt;margin-top:17.45pt;width:469.35pt;height:23.35pt;z-index:5031811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" fillcolor="#4f81bd" stroked="f">
                <v:textbox inset="0,0,0,0">
                  <w:txbxContent>
                    <w:p w14:paraId="28A9D4C8" w14:textId="77777777" w:rsidR="00921F27" w:rsidRDefault="00921F27" w:rsidP="00D5339D">
                      <w:pPr>
                        <w:spacing w:before="57"/>
                        <w:jc w:val="center"/>
                        <w:rPr>
                          <w:rFonts w:ascii="Calibri"/>
                          <w:b/>
                        </w:rPr>
                      </w:pPr>
                      <w:bookmarkStart w:id="149" w:name="Turnitin_Requirement_for_Chapter_2"/>
                      <w:bookmarkStart w:id="150" w:name="_bookmark37"/>
                      <w:bookmarkEnd w:id="149"/>
                      <w:bookmarkEnd w:id="150"/>
                      <w:r>
                        <w:rPr>
                          <w:rFonts w:ascii="Calibri"/>
                          <w:b/>
                          <w:color w:val="FFFFFF"/>
                        </w:rPr>
                        <w:t>TURNITIN REQUIREMENT FOR CHAPTER 2</w:t>
                      </w:r>
                    </w:p>
                  </w:txbxContent>
                </v:textbox>
                <w10:wrap type="topAndBottom" anchorx="margin"/>
              </v:shape>
            </w:pict>
          </mc:Fallback>
        </mc:AlternateContent>
      </w:r>
    </w:p>
    <w:p w14:paraId="60D9B5F0" w14:textId="77777777" w:rsidR="00C47DC1" w:rsidRPr="00CA7A69" w:rsidRDefault="00906598" w:rsidP="00CA7A69">
      <w:pPr>
        <w:pStyle w:val="BodyText"/>
        <w:spacing w:beforeLines="100" w:before="240" w:line="276" w:lineRule="auto"/>
        <w:ind w:right="187"/>
        <w:jc w:val="both"/>
      </w:pPr>
      <w:r>
        <w:t>You are required to submit Assignment 2 to Turnitin.com, an academic plagiarism prevention site, prior to submitting the assignment within your course space. You will receive immediate written feedback from Turnitin regarding writing style, as well as a plagiarism gauge with tips for proper citations. You then have the opportunity to edit your assignment with this feedback in mind and resubmit it to Turnitin for additional checking. Once you are sat</w:t>
      </w:r>
      <w:r w:rsidR="00D5339D">
        <w:t>isfied with the assignment, you</w:t>
      </w:r>
      <w:r>
        <w:t xml:space="preserve"> are required to submit within the Moodle course space the Turnitin feedback (also known as the or</w:t>
      </w:r>
      <w:r w:rsidR="00CA7A69">
        <w:t xml:space="preserve">iginality report) </w:t>
      </w:r>
      <w:r w:rsidR="00CA7A69" w:rsidRPr="000359D0">
        <w:rPr>
          <w:noProof/>
        </w:rPr>
        <w:t>of</w:t>
      </w:r>
      <w:r w:rsidR="00CA7A69">
        <w:t xml:space="preserve"> the final </w:t>
      </w:r>
      <w:r>
        <w:t>version, along with the project</w:t>
      </w:r>
      <w:r>
        <w:rPr>
          <w:spacing w:val="-12"/>
        </w:rPr>
        <w:t xml:space="preserve"> </w:t>
      </w:r>
      <w:r>
        <w:t>itself.</w:t>
      </w:r>
    </w:p>
    <w:p w14:paraId="1B25B432" w14:textId="77777777" w:rsidR="00C47DC1" w:rsidRPr="00CA7A69" w:rsidRDefault="00906598" w:rsidP="00CA7A69">
      <w:pPr>
        <w:pStyle w:val="BodyText"/>
        <w:spacing w:beforeLines="100" w:before="240" w:line="276" w:lineRule="auto"/>
        <w:ind w:right="192"/>
        <w:jc w:val="both"/>
      </w:pPr>
      <w:r>
        <w:t>Read carefully the information found at the following link, as it will provide instructions for this requirement:</w:t>
      </w:r>
      <w:r w:rsidR="00CA7A69">
        <w:t xml:space="preserve"> </w:t>
      </w:r>
      <w:hyperlink r:id="rId32">
        <w:r>
          <w:rPr>
            <w:color w:val="1155CC"/>
            <w:u w:val="single" w:color="1155CC"/>
          </w:rPr>
          <w:t>Turnitin FAQ Web Page</w:t>
        </w:r>
      </w:hyperlink>
    </w:p>
    <w:p w14:paraId="107EAD3F" w14:textId="77777777" w:rsidR="00C47DC1" w:rsidRPr="00CA7A69" w:rsidRDefault="00906598" w:rsidP="00CA7A69">
      <w:pPr>
        <w:pStyle w:val="BodyText"/>
        <w:spacing w:beforeLines="100" w:before="240" w:line="276" w:lineRule="auto"/>
        <w:ind w:right="190"/>
        <w:jc w:val="both"/>
      </w:pPr>
      <w:r>
        <w:t xml:space="preserve">The course ID and password that you will need in order to create an account may be found at the following link. Look within Step 1, locating your course ID and password </w:t>
      </w:r>
      <w:r>
        <w:lastRenderedPageBreak/>
        <w:t>by semester.</w:t>
      </w:r>
    </w:p>
    <w:p w14:paraId="66C8FD83" w14:textId="77777777" w:rsidR="00C47DC1" w:rsidRPr="00CA7A69" w:rsidRDefault="00DA13F2" w:rsidP="00CA7A69">
      <w:pPr>
        <w:pStyle w:val="BodyText"/>
        <w:spacing w:beforeLines="100" w:before="240" w:line="276" w:lineRule="auto"/>
        <w:jc w:val="both"/>
      </w:pPr>
      <w:hyperlink r:id="rId33">
        <w:r w:rsidR="00906598">
          <w:rPr>
            <w:color w:val="1155CC"/>
            <w:u w:val="single" w:color="1155CC"/>
          </w:rPr>
          <w:t>Course ID and Password by Semester</w:t>
        </w:r>
      </w:hyperlink>
    </w:p>
    <w:p w14:paraId="47B26A33" w14:textId="77777777" w:rsidR="00C47DC1" w:rsidRPr="00CA7A69" w:rsidRDefault="00D5339D" w:rsidP="00CA7A69">
      <w:pPr>
        <w:pStyle w:val="BodyText"/>
        <w:spacing w:beforeLines="100" w:before="240" w:line="276" w:lineRule="auto"/>
        <w:ind w:right="194"/>
        <w:jc w:val="both"/>
      </w:pPr>
      <w:r>
        <w:t xml:space="preserve">This information can also be </w:t>
      </w:r>
      <w:r w:rsidR="00906598">
        <w:t xml:space="preserve">found within the document </w:t>
      </w:r>
      <w:r>
        <w:rPr>
          <w:b/>
        </w:rPr>
        <w:t xml:space="preserve">Using </w:t>
      </w:r>
      <w:r w:rsidR="00906598">
        <w:rPr>
          <w:b/>
        </w:rPr>
        <w:t>Turnitin for Assignments</w:t>
      </w:r>
      <w:r w:rsidR="00906598">
        <w:t>. You can locate this document in the topic list area of your course</w:t>
      </w:r>
      <w:r w:rsidR="00906598">
        <w:rPr>
          <w:spacing w:val="-5"/>
        </w:rPr>
        <w:t xml:space="preserve"> </w:t>
      </w:r>
      <w:r w:rsidR="00906598">
        <w:t>space.</w:t>
      </w:r>
    </w:p>
    <w:p w14:paraId="22A0F7AD" w14:textId="77777777" w:rsidR="00C47DC1" w:rsidRDefault="00906598" w:rsidP="00CA7A69">
      <w:pPr>
        <w:spacing w:beforeLines="100" w:before="240" w:line="276" w:lineRule="auto"/>
        <w:ind w:right="190"/>
        <w:jc w:val="both"/>
        <w:rPr>
          <w:sz w:val="20"/>
        </w:rPr>
      </w:pPr>
      <w:r w:rsidRPr="000359D0">
        <w:rPr>
          <w:b/>
          <w:noProof/>
          <w:sz w:val="24"/>
          <w:u w:val="single"/>
        </w:rPr>
        <w:t>Students</w:t>
      </w:r>
      <w:r>
        <w:rPr>
          <w:b/>
          <w:sz w:val="24"/>
          <w:u w:val="single"/>
        </w:rPr>
        <w:t xml:space="preserve"> please note: </w:t>
      </w:r>
      <w:r>
        <w:rPr>
          <w:sz w:val="24"/>
        </w:rPr>
        <w:t>some of the</w:t>
      </w:r>
      <w:r w:rsidR="00D5339D">
        <w:rPr>
          <w:sz w:val="24"/>
        </w:rPr>
        <w:t xml:space="preserve"> Turnitin documents will refer </w:t>
      </w:r>
      <w:r>
        <w:rPr>
          <w:sz w:val="24"/>
        </w:rPr>
        <w:t xml:space="preserve">to using Turnitin for the Final Project, rather than only Assignment 2. </w:t>
      </w:r>
      <w:r>
        <w:rPr>
          <w:b/>
          <w:sz w:val="24"/>
          <w:u w:val="single"/>
        </w:rPr>
        <w:t xml:space="preserve">In this course, the requirement is to submit only Assignment 2, not the final project. </w:t>
      </w:r>
      <w:r>
        <w:rPr>
          <w:sz w:val="24"/>
        </w:rPr>
        <w:t xml:space="preserve">You have the </w:t>
      </w:r>
      <w:r>
        <w:rPr>
          <w:sz w:val="24"/>
          <w:u w:val="single"/>
        </w:rPr>
        <w:t xml:space="preserve">option </w:t>
      </w:r>
      <w:r>
        <w:rPr>
          <w:sz w:val="24"/>
        </w:rPr>
        <w:t xml:space="preserve">of submitting any of your other assignments or the final project to Turnitin.com. Submit any additional assignments through the slots with the </w:t>
      </w:r>
      <w:r>
        <w:rPr>
          <w:b/>
          <w:sz w:val="24"/>
        </w:rPr>
        <w:t xml:space="preserve">optional </w:t>
      </w:r>
      <w:r>
        <w:rPr>
          <w:sz w:val="24"/>
        </w:rPr>
        <w:t xml:space="preserve">label. However, submitting other assignments is </w:t>
      </w:r>
      <w:r>
        <w:rPr>
          <w:b/>
          <w:sz w:val="24"/>
        </w:rPr>
        <w:t xml:space="preserve">NOT </w:t>
      </w:r>
      <w:r>
        <w:rPr>
          <w:sz w:val="24"/>
        </w:rPr>
        <w:t>a requirement, and you should not submit to your mentor originality reports for these assignments.</w:t>
      </w:r>
    </w:p>
    <w:p w14:paraId="144A76D3" w14:textId="77777777" w:rsidR="00CA7A69" w:rsidRDefault="00CA7A69">
      <w:pPr>
        <w:pStyle w:val="BodyText"/>
        <w:spacing w:before="1"/>
        <w:rPr>
          <w:sz w:val="22"/>
        </w:rPr>
      </w:pPr>
      <w:r>
        <w:rPr>
          <w:noProof/>
          <w:sz w:val="20"/>
        </w:rPr>
        <mc:AlternateContent>
          <mc:Choice Requires="wps">
            <w:drawing>
              <wp:anchor distT="0" distB="0" distL="114300" distR="114300" simplePos="0" relativeHeight="503182168" behindDoc="0" locked="0" layoutInCell="1" allowOverlap="1" wp14:anchorId="61AA2D9A" wp14:editId="58A444D6">
                <wp:simplePos x="0" y="0"/>
                <wp:positionH relativeFrom="margin">
                  <wp:align>right</wp:align>
                </wp:positionH>
                <wp:positionV relativeFrom="paragraph">
                  <wp:posOffset>387020</wp:posOffset>
                </wp:positionV>
                <wp:extent cx="5937250" cy="260985"/>
                <wp:effectExtent l="0" t="0" r="6350" b="5715"/>
                <wp:wrapTopAndBottom/>
                <wp:docPr id="996"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4B3C98" w14:textId="77777777" w:rsidR="00921F27" w:rsidRDefault="00921F27" w:rsidP="00D5339D">
                            <w:pPr>
                              <w:spacing w:before="57"/>
                              <w:jc w:val="center"/>
                              <w:rPr>
                                <w:rFonts w:ascii="Calibri"/>
                                <w:b/>
                              </w:rPr>
                            </w:pPr>
                            <w:bookmarkStart w:id="151" w:name="Documentation_and_Academic_Integrity"/>
                            <w:bookmarkStart w:id="152" w:name="_bookmark38"/>
                            <w:bookmarkEnd w:id="151"/>
                            <w:bookmarkEnd w:id="152"/>
                            <w:r>
                              <w:rPr>
                                <w:rFonts w:ascii="Calibri"/>
                                <w:b/>
                                <w:color w:val="FFFFFF"/>
                              </w:rPr>
                              <w:t>DOCUMENTATION AND ACADEMIC INTEGRIT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AA2D9A" id="Text Box 980" o:spid="_x0000_s1089" type="#_x0000_t202" style="position:absolute;margin-left:416.3pt;margin-top:30.45pt;width:467.5pt;height:20.55pt;z-index:503182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" fillcolor="#4f81bd" stroked="f">
                <v:textbox inset="0,0,0,0">
                  <w:txbxContent>
                    <w:p w14:paraId="4F4B3C98" w14:textId="77777777" w:rsidR="00921F27" w:rsidRDefault="00921F27" w:rsidP="00D5339D">
                      <w:pPr>
                        <w:spacing w:before="57"/>
                        <w:jc w:val="center"/>
                        <w:rPr>
                          <w:rFonts w:ascii="Calibri"/>
                          <w:b/>
                        </w:rPr>
                      </w:pPr>
                      <w:bookmarkStart w:id="153" w:name="Documentation_and_Academic_Integrity"/>
                      <w:bookmarkStart w:id="154" w:name="_bookmark38"/>
                      <w:bookmarkEnd w:id="153"/>
                      <w:bookmarkEnd w:id="154"/>
                      <w:r>
                        <w:rPr>
                          <w:rFonts w:ascii="Calibri"/>
                          <w:b/>
                          <w:color w:val="FFFFFF"/>
                        </w:rPr>
                        <w:t>DOCUMENTATION AND ACADEMIC INTEGRITY</w:t>
                      </w:r>
                    </w:p>
                  </w:txbxContent>
                </v:textbox>
                <w10:wrap type="topAndBottom" anchorx="margin"/>
              </v:shape>
            </w:pict>
          </mc:Fallback>
        </mc:AlternateContent>
      </w:r>
    </w:p>
    <w:p w14:paraId="07BD415E" w14:textId="77777777" w:rsidR="00C47DC1" w:rsidRDefault="00C47DC1">
      <w:pPr>
        <w:pStyle w:val="BodyText"/>
        <w:spacing w:before="1"/>
        <w:rPr>
          <w:sz w:val="22"/>
        </w:rPr>
      </w:pPr>
    </w:p>
    <w:p w14:paraId="028155EB" w14:textId="77777777" w:rsidR="00C47DC1" w:rsidRPr="00CA7A69" w:rsidRDefault="00906598" w:rsidP="00CA7A69">
      <w:pPr>
        <w:pStyle w:val="BodyText"/>
        <w:spacing w:beforeLines="100" w:before="240" w:line="276" w:lineRule="auto"/>
        <w:ind w:right="187"/>
        <w:jc w:val="both"/>
      </w:pPr>
      <w:r>
        <w:t xml:space="preserve">During this course, you will be conducting research and </w:t>
      </w:r>
      <w:r w:rsidRPr="000359D0">
        <w:rPr>
          <w:noProof/>
        </w:rPr>
        <w:t>presenting</w:t>
      </w:r>
      <w:r>
        <w:t xml:space="preserve"> the results of that research. You may already know how to document sources--and avoid plagiarism--but if you need additional help, consult information in one of the following links:</w:t>
      </w:r>
    </w:p>
    <w:p w14:paraId="36C9D6A3" w14:textId="77777777" w:rsidR="00C47DC1" w:rsidRPr="00CA7A69" w:rsidRDefault="00906598" w:rsidP="00CA7A69">
      <w:pPr>
        <w:pStyle w:val="BodyText"/>
        <w:spacing w:beforeLines="100" w:before="240" w:line="276" w:lineRule="auto"/>
        <w:ind w:right="192"/>
        <w:jc w:val="both"/>
      </w:pPr>
      <w:r>
        <w:t>The OWL (Online Wri</w:t>
      </w:r>
      <w:r w:rsidR="00CA7A69">
        <w:t xml:space="preserve">ting Lab) at Purdue University: </w:t>
      </w:r>
      <w:hyperlink r:id="rId34">
        <w:r>
          <w:rPr>
            <w:color w:val="1155CC"/>
            <w:u w:val="single" w:color="1155CC"/>
          </w:rPr>
          <w:t>http://owl.english.purdue.edu/owl/</w:t>
        </w:r>
      </w:hyperlink>
    </w:p>
    <w:p w14:paraId="783C02E1" w14:textId="77777777" w:rsidR="00C47DC1" w:rsidRPr="00CA7A69" w:rsidRDefault="006023E3" w:rsidP="00CA7A69">
      <w:pPr>
        <w:pStyle w:val="BodyText"/>
        <w:tabs>
          <w:tab w:val="left" w:pos="2280"/>
          <w:tab w:val="left" w:pos="3351"/>
          <w:tab w:val="left" w:pos="4308"/>
          <w:tab w:val="left" w:pos="4750"/>
          <w:tab w:val="left" w:pos="5328"/>
          <w:tab w:val="left" w:pos="6696"/>
          <w:tab w:val="left" w:pos="7152"/>
        </w:tabs>
        <w:spacing w:beforeLines="100" w:before="240" w:line="278" w:lineRule="auto"/>
        <w:ind w:right="190"/>
      </w:pPr>
      <w:r>
        <w:t xml:space="preserve">The Writing Center </w:t>
      </w:r>
      <w:r w:rsidR="00906598">
        <w:t>at</w:t>
      </w:r>
      <w:r>
        <w:t xml:space="preserve"> </w:t>
      </w:r>
      <w:r w:rsidR="00906598">
        <w:t>the</w:t>
      </w:r>
      <w:r>
        <w:t xml:space="preserve"> </w:t>
      </w:r>
      <w:r w:rsidR="00906598">
        <w:t>University</w:t>
      </w:r>
      <w:r>
        <w:t xml:space="preserve"> of </w:t>
      </w:r>
      <w:r w:rsidRPr="000359D0">
        <w:rPr>
          <w:noProof/>
          <w:spacing w:val="-1"/>
        </w:rPr>
        <w:t>Wisconsin</w:t>
      </w:r>
      <w:r w:rsidR="000359D0">
        <w:rPr>
          <w:noProof/>
          <w:spacing w:val="-1"/>
        </w:rPr>
        <w:t>-</w:t>
      </w:r>
      <w:r w:rsidR="00CA7A69" w:rsidRPr="000359D0">
        <w:rPr>
          <w:noProof/>
          <w:spacing w:val="-1"/>
        </w:rPr>
        <w:t>Madison</w:t>
      </w:r>
      <w:r w:rsidR="00CA7A69">
        <w:rPr>
          <w:spacing w:val="-1"/>
        </w:rPr>
        <w:t xml:space="preserve">: </w:t>
      </w:r>
      <w:hyperlink r:id="rId35">
        <w:r w:rsidR="00906598">
          <w:rPr>
            <w:color w:val="1155CC"/>
            <w:u w:val="single" w:color="1155CC"/>
          </w:rPr>
          <w:t>http://www.wisc.edu/writing/Handbook/index.html</w:t>
        </w:r>
      </w:hyperlink>
    </w:p>
    <w:p w14:paraId="31477683" w14:textId="77777777" w:rsidR="00C47DC1" w:rsidRPr="00CA7A69" w:rsidRDefault="00906598" w:rsidP="00CA7A69">
      <w:pPr>
        <w:pStyle w:val="BodyText"/>
        <w:spacing w:beforeLines="100" w:before="240" w:line="276" w:lineRule="auto"/>
        <w:ind w:right="193"/>
      </w:pPr>
      <w:r>
        <w:t>These sites will help you style and format your capstone using either MLA or APA.</w:t>
      </w:r>
    </w:p>
    <w:p w14:paraId="1D9A5456" w14:textId="77777777" w:rsidR="00C47DC1" w:rsidRDefault="00906598" w:rsidP="00CA7A69">
      <w:pPr>
        <w:pStyle w:val="BodyText"/>
        <w:spacing w:beforeLines="100" w:before="240" w:line="276" w:lineRule="auto"/>
        <w:ind w:right="193"/>
      </w:pPr>
      <w:r>
        <w:t>For additional information on academic integrity and citing sources, see Academic Integrity in the Online Student Handbook.</w:t>
      </w:r>
    </w:p>
    <w:p w14:paraId="44A22B6D" w14:textId="77777777" w:rsidR="00C47DC1" w:rsidRDefault="00C47DC1">
      <w:pPr>
        <w:pStyle w:val="BodyText"/>
        <w:rPr>
          <w:sz w:val="20"/>
        </w:rPr>
      </w:pPr>
    </w:p>
    <w:p w14:paraId="1C68D9AE" w14:textId="77777777" w:rsidR="00C47DC1" w:rsidRDefault="00942621">
      <w:pPr>
        <w:pStyle w:val="BodyText"/>
        <w:spacing w:before="1"/>
        <w:rPr>
          <w:sz w:val="21"/>
        </w:rPr>
      </w:pPr>
      <w:r>
        <w:rPr>
          <w:noProof/>
        </w:rPr>
        <mc:AlternateContent>
          <mc:Choice Requires="wps">
            <w:drawing>
              <wp:anchor distT="0" distB="0" distL="0" distR="0" simplePos="0" relativeHeight="1392" behindDoc="0" locked="0" layoutInCell="1" allowOverlap="1" wp14:anchorId="30F1A20E" wp14:editId="40E2C489">
                <wp:simplePos x="0" y="0"/>
                <wp:positionH relativeFrom="margin">
                  <wp:align>right</wp:align>
                </wp:positionH>
                <wp:positionV relativeFrom="paragraph">
                  <wp:posOffset>192405</wp:posOffset>
                </wp:positionV>
                <wp:extent cx="5937250" cy="284480"/>
                <wp:effectExtent l="0" t="0" r="6350" b="1270"/>
                <wp:wrapTopAndBottom/>
                <wp:docPr id="995" name="Text Box 9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E0C94" w14:textId="77777777" w:rsidR="00921F27" w:rsidRDefault="00921F27" w:rsidP="00D5339D">
                            <w:pPr>
                              <w:spacing w:before="57"/>
                              <w:jc w:val="center"/>
                              <w:rPr>
                                <w:rFonts w:ascii="Calibri" w:hAnsi="Calibri"/>
                                <w:b/>
                              </w:rPr>
                            </w:pPr>
                            <w:bookmarkStart w:id="155" w:name="ETS®_Proficiency_Profile"/>
                            <w:bookmarkStart w:id="156" w:name="_bookmark39"/>
                            <w:bookmarkEnd w:id="155"/>
                            <w:bookmarkEnd w:id="156"/>
                            <w:r>
                              <w:rPr>
                                <w:rFonts w:ascii="Calibri" w:hAnsi="Calibri"/>
                                <w:b/>
                                <w:color w:val="FFFFFF"/>
                                <w:spacing w:val="10"/>
                              </w:rPr>
                              <w:t xml:space="preserve">ETS® </w:t>
                            </w:r>
                            <w:r>
                              <w:rPr>
                                <w:rFonts w:ascii="Calibri" w:hAnsi="Calibri"/>
                                <w:b/>
                                <w:color w:val="FFFFFF"/>
                                <w:spacing w:val="13"/>
                              </w:rPr>
                              <w:t>PROFICIENCY</w:t>
                            </w:r>
                            <w:r>
                              <w:rPr>
                                <w:rFonts w:ascii="Calibri" w:hAnsi="Calibri"/>
                                <w:b/>
                                <w:color w:val="FFFFFF"/>
                                <w:spacing w:val="64"/>
                              </w:rPr>
                              <w:t xml:space="preserve"> </w:t>
                            </w:r>
                            <w:r>
                              <w:rPr>
                                <w:rFonts w:ascii="Calibri" w:hAnsi="Calibri"/>
                                <w:b/>
                                <w:color w:val="FFFFFF"/>
                                <w:spacing w:val="11"/>
                              </w:rPr>
                              <w:t>PROFI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1A20E" id="Text Box 979" o:spid="_x0000_s1090" type="#_x0000_t202" style="position:absolute;margin-left:416.3pt;margin-top:15.15pt;width:467.5pt;height:22.4pt;z-index:139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" fillcolor="#4f81bd" stroked="f">
                <v:textbox inset="0,0,0,0">
                  <w:txbxContent>
                    <w:p w14:paraId="520E0C94" w14:textId="77777777" w:rsidR="00921F27" w:rsidRDefault="00921F27" w:rsidP="00D5339D">
                      <w:pPr>
                        <w:spacing w:before="57"/>
                        <w:jc w:val="center"/>
                        <w:rPr>
                          <w:rFonts w:ascii="Calibri" w:hAnsi="Calibri"/>
                          <w:b/>
                        </w:rPr>
                      </w:pPr>
                      <w:bookmarkStart w:id="157" w:name="ETS®_Proficiency_Profile"/>
                      <w:bookmarkStart w:id="158" w:name="_bookmark39"/>
                      <w:bookmarkEnd w:id="157"/>
                      <w:bookmarkEnd w:id="158"/>
                      <w:r>
                        <w:rPr>
                          <w:rFonts w:ascii="Calibri" w:hAnsi="Calibri"/>
                          <w:b/>
                          <w:color w:val="FFFFFF"/>
                          <w:spacing w:val="10"/>
                        </w:rPr>
                        <w:t xml:space="preserve">ETS® </w:t>
                      </w:r>
                      <w:r>
                        <w:rPr>
                          <w:rFonts w:ascii="Calibri" w:hAnsi="Calibri"/>
                          <w:b/>
                          <w:color w:val="FFFFFF"/>
                          <w:spacing w:val="13"/>
                        </w:rPr>
                        <w:t>PROFICIENCY</w:t>
                      </w:r>
                      <w:r>
                        <w:rPr>
                          <w:rFonts w:ascii="Calibri" w:hAnsi="Calibri"/>
                          <w:b/>
                          <w:color w:val="FFFFFF"/>
                          <w:spacing w:val="64"/>
                        </w:rPr>
                        <w:t xml:space="preserve"> </w:t>
                      </w:r>
                      <w:r>
                        <w:rPr>
                          <w:rFonts w:ascii="Calibri" w:hAnsi="Calibri"/>
                          <w:b/>
                          <w:color w:val="FFFFFF"/>
                          <w:spacing w:val="11"/>
                        </w:rPr>
                        <w:t>PROFILE</w:t>
                      </w:r>
                    </w:p>
                  </w:txbxContent>
                </v:textbox>
                <w10:wrap type="topAndBottom" anchorx="margin"/>
              </v:shape>
            </w:pict>
          </mc:Fallback>
        </mc:AlternateContent>
      </w:r>
    </w:p>
    <w:p w14:paraId="7D739CF5" w14:textId="73131BED" w:rsidR="00C47DC1" w:rsidRPr="006A44B2" w:rsidRDefault="00906598" w:rsidP="006A44B2">
      <w:pPr>
        <w:pStyle w:val="BodyText"/>
        <w:spacing w:beforeLines="100" w:before="240" w:line="276" w:lineRule="auto"/>
        <w:ind w:right="187"/>
        <w:jc w:val="both"/>
      </w:pPr>
      <w:r>
        <w:t xml:space="preserve">As part of your coursework, you are required to </w:t>
      </w:r>
      <w:r w:rsidR="00D5339D">
        <w:t>complete an</w:t>
      </w:r>
      <w:r>
        <w:t xml:space="preserve"> assessment called the ETS® Proficiency Profile. The test, offered through Educational Testing Service (ETS), </w:t>
      </w:r>
      <w:r>
        <w:lastRenderedPageBreak/>
        <w:t xml:space="preserve">measures knowledge in the core areas of reading, mathematics, writing, and critical thinking. It is a widely accepted standardized assessment tool that will provide the </w:t>
      </w:r>
      <w:r w:rsidR="00EE0333">
        <w:t>University</w:t>
      </w:r>
      <w:r>
        <w:t xml:space="preserve"> with important data to assess the </w:t>
      </w:r>
      <w:r w:rsidR="00EE0333">
        <w:t>University</w:t>
      </w:r>
      <w:r>
        <w:t>’s overall quality and effectiveness in meeting the needs of our students. It ser</w:t>
      </w:r>
      <w:r w:rsidR="00D5339D">
        <w:t xml:space="preserve">ves as a </w:t>
      </w:r>
      <w:r>
        <w:t>valuable tool in helping us measure progress in achieving established learning goals and evaluate the effectiveness of our</w:t>
      </w:r>
      <w:r>
        <w:rPr>
          <w:spacing w:val="-19"/>
        </w:rPr>
        <w:t xml:space="preserve"> </w:t>
      </w:r>
      <w:r>
        <w:t>programs.</w:t>
      </w:r>
    </w:p>
    <w:p w14:paraId="57595E69" w14:textId="77777777" w:rsidR="00C47DC1" w:rsidRPr="006A44B2" w:rsidRDefault="00906598" w:rsidP="006A44B2">
      <w:pPr>
        <w:pStyle w:val="BodyText"/>
        <w:spacing w:beforeLines="100" w:before="240" w:line="276" w:lineRule="auto"/>
        <w:ind w:right="189"/>
        <w:jc w:val="both"/>
        <w:rPr>
          <w:sz w:val="20"/>
        </w:rPr>
      </w:pPr>
      <w:r>
        <w:t xml:space="preserve">The ETS® Proficiency Profile assessment is administered in an </w:t>
      </w:r>
      <w:r w:rsidRPr="000359D0">
        <w:rPr>
          <w:noProof/>
        </w:rPr>
        <w:t>unproctored</w:t>
      </w:r>
      <w:r>
        <w:t xml:space="preserve">, online format. It should take you no longer than 45 minutes </w:t>
      </w:r>
      <w:r w:rsidR="00D5339D">
        <w:t>to complete</w:t>
      </w:r>
      <w:r>
        <w:t xml:space="preserve">. The </w:t>
      </w:r>
      <w:r w:rsidR="00D5339D">
        <w:t>confidentiality of</w:t>
      </w:r>
      <w:r>
        <w:t xml:space="preserve"> your</w:t>
      </w:r>
      <w:r w:rsidR="009666C2">
        <w:t xml:space="preserve"> </w:t>
      </w:r>
      <w:r>
        <w:t>responses and</w:t>
      </w:r>
      <w:r w:rsidR="009666C2">
        <w:t xml:space="preserve"> </w:t>
      </w:r>
      <w:r>
        <w:t>scores</w:t>
      </w:r>
      <w:r w:rsidR="00D5339D">
        <w:rPr>
          <w:sz w:val="20"/>
        </w:rPr>
        <w:t xml:space="preserve"> </w:t>
      </w:r>
      <w:r>
        <w:t>will be protected. Your individual score will not be recorded, but you will receive 2% of your overall grade for completing the assessment. Consult the course Calendar for the due dates for taking this test.</w:t>
      </w:r>
    </w:p>
    <w:p w14:paraId="1A87C248" w14:textId="77777777" w:rsidR="00C47DC1" w:rsidRDefault="00906598" w:rsidP="006A44B2">
      <w:pPr>
        <w:pStyle w:val="BodyText"/>
        <w:spacing w:beforeLines="100" w:before="240" w:line="276" w:lineRule="auto"/>
        <w:ind w:right="192"/>
        <w:jc w:val="both"/>
      </w:pPr>
      <w:r>
        <w:t>For more information on the ETS® Proficiency Profile and how to access the test, see the ETS® Proficiency Profile Test section of the course Web site.</w:t>
      </w:r>
    </w:p>
    <w:p w14:paraId="6534F95A" w14:textId="77777777" w:rsidR="00C47DC1" w:rsidRPr="006A44B2" w:rsidRDefault="00C47DC1">
      <w:pPr>
        <w:pStyle w:val="BodyText"/>
        <w:rPr>
          <w:sz w:val="22"/>
          <w:szCs w:val="22"/>
        </w:rPr>
      </w:pPr>
    </w:p>
    <w:p w14:paraId="3C4EF08D" w14:textId="77777777" w:rsidR="00C47DC1" w:rsidRPr="006A44B2" w:rsidRDefault="006A44B2">
      <w:pPr>
        <w:pStyle w:val="BodyText"/>
        <w:spacing w:before="1"/>
        <w:rPr>
          <w:sz w:val="22"/>
          <w:szCs w:val="22"/>
        </w:rPr>
      </w:pPr>
      <w:r w:rsidRPr="006A44B2">
        <w:rPr>
          <w:noProof/>
          <w:sz w:val="22"/>
          <w:szCs w:val="22"/>
        </w:rPr>
        <mc:AlternateContent>
          <mc:Choice Requires="wps">
            <w:drawing>
              <wp:anchor distT="0" distB="0" distL="0" distR="0" simplePos="0" relativeHeight="1416" behindDoc="0" locked="0" layoutInCell="1" allowOverlap="1" wp14:anchorId="569A8041" wp14:editId="00371835">
                <wp:simplePos x="0" y="0"/>
                <wp:positionH relativeFrom="margin">
                  <wp:align>right</wp:align>
                </wp:positionH>
                <wp:positionV relativeFrom="paragraph">
                  <wp:posOffset>257942</wp:posOffset>
                </wp:positionV>
                <wp:extent cx="5949315" cy="296545"/>
                <wp:effectExtent l="0" t="0" r="0" b="8255"/>
                <wp:wrapTopAndBottom/>
                <wp:docPr id="994" name="Text Box 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F6210A" w14:textId="77777777" w:rsidR="00921F27" w:rsidRDefault="00921F27" w:rsidP="00E9036B">
                            <w:pPr>
                              <w:spacing w:before="57"/>
                              <w:jc w:val="center"/>
                              <w:rPr>
                                <w:rFonts w:ascii="Calibri"/>
                                <w:b/>
                              </w:rPr>
                            </w:pPr>
                            <w:bookmarkStart w:id="159" w:name="Grading_and_Evaluation"/>
                            <w:bookmarkStart w:id="160" w:name="_bookmark40"/>
                            <w:bookmarkEnd w:id="159"/>
                            <w:bookmarkEnd w:id="160"/>
                            <w:r>
                              <w:rPr>
                                <w:rFonts w:ascii="Calibri"/>
                                <w:b/>
                                <w:color w:val="FFFFFF"/>
                                <w:spacing w:val="12"/>
                              </w:rPr>
                              <w:t xml:space="preserve">GRADING </w:t>
                            </w:r>
                            <w:r>
                              <w:rPr>
                                <w:rFonts w:ascii="Calibri"/>
                                <w:b/>
                                <w:color w:val="FFFFFF"/>
                                <w:spacing w:val="10"/>
                              </w:rPr>
                              <w:t>AND</w:t>
                            </w:r>
                            <w:r>
                              <w:rPr>
                                <w:rFonts w:ascii="Calibri"/>
                                <w:b/>
                                <w:color w:val="FFFFFF"/>
                                <w:spacing w:val="64"/>
                              </w:rPr>
                              <w:t xml:space="preserve"> </w:t>
                            </w:r>
                            <w:r>
                              <w:rPr>
                                <w:rFonts w:ascii="Calibri"/>
                                <w:b/>
                                <w:color w:val="FFFFFF"/>
                                <w:spacing w:val="13"/>
                              </w:rPr>
                              <w:t>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A8041" id="Text Box 978" o:spid="_x0000_s1091" type="#_x0000_t202" style="position:absolute;margin-left:417.25pt;margin-top:20.3pt;width:468.45pt;height:23.35pt;z-index:141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" fillcolor="#4f81bd" stroked="f">
                <v:textbox inset="0,0,0,0">
                  <w:txbxContent>
                    <w:p w14:paraId="69F6210A" w14:textId="77777777" w:rsidR="00921F27" w:rsidRDefault="00921F27" w:rsidP="00E9036B">
                      <w:pPr>
                        <w:spacing w:before="57"/>
                        <w:jc w:val="center"/>
                        <w:rPr>
                          <w:rFonts w:ascii="Calibri"/>
                          <w:b/>
                        </w:rPr>
                      </w:pPr>
                      <w:bookmarkStart w:id="161" w:name="Grading_and_Evaluation"/>
                      <w:bookmarkStart w:id="162" w:name="_bookmark40"/>
                      <w:bookmarkEnd w:id="161"/>
                      <w:bookmarkEnd w:id="162"/>
                      <w:r>
                        <w:rPr>
                          <w:rFonts w:ascii="Calibri"/>
                          <w:b/>
                          <w:color w:val="FFFFFF"/>
                          <w:spacing w:val="12"/>
                        </w:rPr>
                        <w:t xml:space="preserve">GRADING </w:t>
                      </w:r>
                      <w:r>
                        <w:rPr>
                          <w:rFonts w:ascii="Calibri"/>
                          <w:b/>
                          <w:color w:val="FFFFFF"/>
                          <w:spacing w:val="10"/>
                        </w:rPr>
                        <w:t>AND</w:t>
                      </w:r>
                      <w:r>
                        <w:rPr>
                          <w:rFonts w:ascii="Calibri"/>
                          <w:b/>
                          <w:color w:val="FFFFFF"/>
                          <w:spacing w:val="64"/>
                        </w:rPr>
                        <w:t xml:space="preserve"> </w:t>
                      </w:r>
                      <w:r>
                        <w:rPr>
                          <w:rFonts w:ascii="Calibri"/>
                          <w:b/>
                          <w:color w:val="FFFFFF"/>
                          <w:spacing w:val="13"/>
                        </w:rPr>
                        <w:t>EVALUATION</w:t>
                      </w:r>
                    </w:p>
                  </w:txbxContent>
                </v:textbox>
                <w10:wrap type="topAndBottom" anchorx="margin"/>
              </v:shape>
            </w:pict>
          </mc:Fallback>
        </mc:AlternateContent>
      </w:r>
    </w:p>
    <w:p w14:paraId="3B6F188E" w14:textId="77777777" w:rsidR="00C47DC1" w:rsidRPr="006A44B2" w:rsidRDefault="00906598" w:rsidP="006A44B2">
      <w:pPr>
        <w:pStyle w:val="BodyText"/>
        <w:spacing w:beforeLines="100" w:before="240" w:line="276" w:lineRule="auto"/>
        <w:jc w:val="both"/>
      </w:pPr>
      <w:r>
        <w:t>Your grade in the course will be determined as follows:</w:t>
      </w:r>
    </w:p>
    <w:p w14:paraId="300DD66E" w14:textId="77777777" w:rsidR="00D5339D" w:rsidRDefault="00906598" w:rsidP="002030B3">
      <w:pPr>
        <w:pStyle w:val="ListParagraph"/>
        <w:numPr>
          <w:ilvl w:val="0"/>
          <w:numId w:val="22"/>
        </w:numPr>
        <w:tabs>
          <w:tab w:val="left" w:pos="2355"/>
          <w:tab w:val="left" w:pos="2356"/>
        </w:tabs>
        <w:spacing w:beforeLines="100" w:before="240" w:line="276" w:lineRule="auto"/>
        <w:rPr>
          <w:sz w:val="24"/>
        </w:rPr>
      </w:pPr>
      <w:r w:rsidRPr="00D5339D">
        <w:rPr>
          <w:sz w:val="24"/>
        </w:rPr>
        <w:t>Online discussions (6)—23</w:t>
      </w:r>
      <w:r w:rsidRPr="00D5339D">
        <w:rPr>
          <w:spacing w:val="-10"/>
          <w:sz w:val="24"/>
        </w:rPr>
        <w:t xml:space="preserve"> </w:t>
      </w:r>
      <w:r w:rsidRPr="00D5339D">
        <w:rPr>
          <w:sz w:val="24"/>
        </w:rPr>
        <w:t>percent</w:t>
      </w:r>
    </w:p>
    <w:p w14:paraId="1DE80172" w14:textId="77777777" w:rsidR="00D5339D" w:rsidRDefault="00906598" w:rsidP="002030B3">
      <w:pPr>
        <w:pStyle w:val="ListParagraph"/>
        <w:numPr>
          <w:ilvl w:val="0"/>
          <w:numId w:val="22"/>
        </w:numPr>
        <w:tabs>
          <w:tab w:val="left" w:pos="2355"/>
          <w:tab w:val="left" w:pos="2356"/>
        </w:tabs>
        <w:spacing w:before="1" w:line="276" w:lineRule="auto"/>
        <w:rPr>
          <w:sz w:val="24"/>
        </w:rPr>
      </w:pPr>
      <w:r w:rsidRPr="00D5339D">
        <w:rPr>
          <w:sz w:val="24"/>
        </w:rPr>
        <w:t>Written assignments (5)—45</w:t>
      </w:r>
      <w:r w:rsidRPr="00D5339D">
        <w:rPr>
          <w:spacing w:val="-12"/>
          <w:sz w:val="24"/>
        </w:rPr>
        <w:t xml:space="preserve"> </w:t>
      </w:r>
      <w:r w:rsidRPr="00D5339D">
        <w:rPr>
          <w:sz w:val="24"/>
        </w:rPr>
        <w:t>percent</w:t>
      </w:r>
    </w:p>
    <w:p w14:paraId="688C30D4" w14:textId="77777777" w:rsidR="00D5339D" w:rsidRDefault="00906598" w:rsidP="002030B3">
      <w:pPr>
        <w:pStyle w:val="ListParagraph"/>
        <w:numPr>
          <w:ilvl w:val="0"/>
          <w:numId w:val="22"/>
        </w:numPr>
        <w:tabs>
          <w:tab w:val="left" w:pos="2355"/>
          <w:tab w:val="left" w:pos="2356"/>
        </w:tabs>
        <w:spacing w:before="1" w:line="276" w:lineRule="auto"/>
        <w:rPr>
          <w:sz w:val="24"/>
        </w:rPr>
      </w:pPr>
      <w:r w:rsidRPr="00D5339D">
        <w:rPr>
          <w:sz w:val="24"/>
        </w:rPr>
        <w:t>ETS proficiency profile—2</w:t>
      </w:r>
      <w:r w:rsidRPr="00D5339D">
        <w:rPr>
          <w:spacing w:val="-10"/>
          <w:sz w:val="24"/>
        </w:rPr>
        <w:t xml:space="preserve"> </w:t>
      </w:r>
      <w:r w:rsidRPr="00D5339D">
        <w:rPr>
          <w:sz w:val="24"/>
        </w:rPr>
        <w:t>percent</w:t>
      </w:r>
    </w:p>
    <w:p w14:paraId="653A1A9E" w14:textId="77777777" w:rsidR="00D5339D" w:rsidRPr="006A44B2" w:rsidRDefault="00906598" w:rsidP="002030B3">
      <w:pPr>
        <w:pStyle w:val="ListParagraph"/>
        <w:numPr>
          <w:ilvl w:val="0"/>
          <w:numId w:val="22"/>
        </w:numPr>
        <w:tabs>
          <w:tab w:val="left" w:pos="2355"/>
          <w:tab w:val="left" w:pos="2356"/>
        </w:tabs>
        <w:spacing w:before="1" w:line="276" w:lineRule="auto"/>
        <w:rPr>
          <w:sz w:val="24"/>
        </w:rPr>
      </w:pPr>
      <w:r w:rsidRPr="00D5339D">
        <w:rPr>
          <w:sz w:val="24"/>
        </w:rPr>
        <w:t>Capstone project—30</w:t>
      </w:r>
      <w:r w:rsidRPr="00D5339D">
        <w:rPr>
          <w:spacing w:val="-9"/>
          <w:sz w:val="24"/>
        </w:rPr>
        <w:t xml:space="preserve"> </w:t>
      </w:r>
      <w:r w:rsidRPr="00D5339D">
        <w:rPr>
          <w:sz w:val="24"/>
        </w:rPr>
        <w:t>percent</w:t>
      </w:r>
    </w:p>
    <w:p w14:paraId="011C04EE" w14:textId="77777777" w:rsidR="00C47DC1" w:rsidRDefault="00906598" w:rsidP="006A44B2">
      <w:pPr>
        <w:pStyle w:val="BodyText"/>
        <w:spacing w:before="100" w:line="276" w:lineRule="auto"/>
        <w:ind w:right="187"/>
        <w:jc w:val="both"/>
      </w:pPr>
      <w:r>
        <w:t>All activities will receive a numerical grade of 0–100. You will receive a score of 0 for any work not submitted. Your final grade in the course will be a letter grade. Letter grade equivalents for numerical grades are as</w:t>
      </w:r>
      <w:r>
        <w:rPr>
          <w:spacing w:val="-5"/>
        </w:rPr>
        <w:t xml:space="preserve"> </w:t>
      </w:r>
      <w:r>
        <w:t>follows:</w:t>
      </w:r>
    </w:p>
    <w:p w14:paraId="2AF5D6A9" w14:textId="77777777" w:rsidR="00C47DC1" w:rsidRDefault="00C47DC1" w:rsidP="006023E3">
      <w:pPr>
        <w:pStyle w:val="BodyText"/>
        <w:spacing w:before="7" w:line="276" w:lineRule="auto"/>
        <w:rPr>
          <w:sz w:val="17"/>
        </w:rPr>
      </w:pPr>
    </w:p>
    <w:p w14:paraId="3438CDB7" w14:textId="77777777" w:rsidR="00C47DC1" w:rsidRPr="006A44B2" w:rsidRDefault="0044169B" w:rsidP="006A44B2">
      <w:pPr>
        <w:pStyle w:val="Heading3"/>
        <w:tabs>
          <w:tab w:val="left" w:pos="1440"/>
          <w:tab w:val="left" w:pos="3600"/>
        </w:tabs>
        <w:spacing w:line="276" w:lineRule="auto"/>
        <w:ind w:left="0"/>
      </w:pPr>
      <w:r>
        <w:tab/>
        <w:t>A</w:t>
      </w:r>
      <w:r w:rsidR="009666C2">
        <w:t xml:space="preserve"> </w:t>
      </w:r>
      <w:r>
        <w:t xml:space="preserve"> =</w:t>
      </w:r>
      <w:r w:rsidR="009666C2">
        <w:t xml:space="preserve"> </w:t>
      </w:r>
      <w:r>
        <w:t>93–100</w:t>
      </w:r>
      <w:r>
        <w:tab/>
      </w:r>
      <w:r w:rsidR="00906598">
        <w:t>C+ =</w:t>
      </w:r>
      <w:r w:rsidR="00906598">
        <w:rPr>
          <w:spacing w:val="59"/>
        </w:rPr>
        <w:t xml:space="preserve"> </w:t>
      </w:r>
      <w:r w:rsidR="00906598">
        <w:t>78–79</w:t>
      </w:r>
    </w:p>
    <w:p w14:paraId="0238ACEE" w14:textId="77777777" w:rsidR="00C47DC1" w:rsidRPr="006A44B2" w:rsidRDefault="0044169B" w:rsidP="006A44B2">
      <w:pPr>
        <w:tabs>
          <w:tab w:val="left" w:pos="1440"/>
          <w:tab w:val="left" w:pos="3600"/>
        </w:tabs>
        <w:spacing w:line="276" w:lineRule="auto"/>
        <w:rPr>
          <w:b/>
          <w:sz w:val="24"/>
        </w:rPr>
      </w:pPr>
      <w:r>
        <w:rPr>
          <w:b/>
          <w:sz w:val="24"/>
        </w:rPr>
        <w:tab/>
        <w:t>A– =</w:t>
      </w:r>
      <w:r w:rsidR="009666C2">
        <w:rPr>
          <w:b/>
          <w:sz w:val="24"/>
        </w:rPr>
        <w:t xml:space="preserve"> </w:t>
      </w:r>
      <w:r>
        <w:rPr>
          <w:b/>
          <w:sz w:val="24"/>
        </w:rPr>
        <w:t>90–92</w:t>
      </w:r>
      <w:r>
        <w:rPr>
          <w:b/>
          <w:sz w:val="24"/>
        </w:rPr>
        <w:tab/>
      </w:r>
      <w:r w:rsidR="00906598">
        <w:rPr>
          <w:b/>
          <w:sz w:val="24"/>
        </w:rPr>
        <w:t>C</w:t>
      </w:r>
      <w:r w:rsidR="009666C2">
        <w:rPr>
          <w:b/>
          <w:sz w:val="24"/>
        </w:rPr>
        <w:t xml:space="preserve"> </w:t>
      </w:r>
      <w:r w:rsidR="00906598">
        <w:rPr>
          <w:b/>
          <w:sz w:val="24"/>
        </w:rPr>
        <w:t xml:space="preserve"> =</w:t>
      </w:r>
      <w:r w:rsidR="00906598">
        <w:rPr>
          <w:b/>
          <w:spacing w:val="59"/>
          <w:sz w:val="24"/>
        </w:rPr>
        <w:t xml:space="preserve"> </w:t>
      </w:r>
      <w:r w:rsidR="00906598">
        <w:rPr>
          <w:b/>
          <w:sz w:val="24"/>
        </w:rPr>
        <w:t>73–77</w:t>
      </w:r>
    </w:p>
    <w:p w14:paraId="534ECE36" w14:textId="77777777" w:rsidR="0044169B" w:rsidRDefault="0044169B" w:rsidP="006A44B2">
      <w:pPr>
        <w:tabs>
          <w:tab w:val="left" w:pos="1440"/>
          <w:tab w:val="left" w:pos="3600"/>
        </w:tabs>
        <w:spacing w:line="276" w:lineRule="auto"/>
        <w:rPr>
          <w:b/>
          <w:sz w:val="24"/>
        </w:rPr>
      </w:pPr>
      <w:r>
        <w:rPr>
          <w:b/>
          <w:sz w:val="24"/>
        </w:rPr>
        <w:tab/>
      </w:r>
      <w:r w:rsidR="00906598">
        <w:rPr>
          <w:b/>
          <w:sz w:val="24"/>
        </w:rPr>
        <w:t>B+</w:t>
      </w:r>
      <w:r w:rsidR="00906598">
        <w:rPr>
          <w:b/>
          <w:spacing w:val="-1"/>
          <w:sz w:val="24"/>
        </w:rPr>
        <w:t xml:space="preserve"> </w:t>
      </w:r>
      <w:r w:rsidR="00906598">
        <w:rPr>
          <w:b/>
          <w:sz w:val="24"/>
        </w:rPr>
        <w:t>=</w:t>
      </w:r>
      <w:r w:rsidR="00906598">
        <w:rPr>
          <w:b/>
          <w:spacing w:val="59"/>
          <w:sz w:val="24"/>
        </w:rPr>
        <w:t xml:space="preserve"> </w:t>
      </w:r>
      <w:r w:rsidR="00906598">
        <w:rPr>
          <w:b/>
          <w:sz w:val="24"/>
        </w:rPr>
        <w:t>88–89</w:t>
      </w:r>
      <w:r>
        <w:rPr>
          <w:b/>
          <w:sz w:val="24"/>
        </w:rPr>
        <w:tab/>
      </w:r>
      <w:r w:rsidR="00906598">
        <w:rPr>
          <w:b/>
          <w:sz w:val="24"/>
        </w:rPr>
        <w:t>C– =</w:t>
      </w:r>
      <w:r w:rsidR="00906598">
        <w:rPr>
          <w:b/>
          <w:spacing w:val="59"/>
          <w:sz w:val="24"/>
        </w:rPr>
        <w:t xml:space="preserve"> </w:t>
      </w:r>
      <w:r w:rsidR="00906598">
        <w:rPr>
          <w:b/>
          <w:sz w:val="24"/>
        </w:rPr>
        <w:t>70–72</w:t>
      </w:r>
    </w:p>
    <w:p w14:paraId="1149C21B" w14:textId="77777777" w:rsidR="0044169B" w:rsidRPr="0044169B" w:rsidRDefault="0044169B" w:rsidP="006A44B2">
      <w:pPr>
        <w:tabs>
          <w:tab w:val="left" w:pos="1440"/>
          <w:tab w:val="left" w:pos="3600"/>
        </w:tabs>
        <w:spacing w:line="276" w:lineRule="auto"/>
        <w:rPr>
          <w:b/>
          <w:sz w:val="24"/>
        </w:rPr>
      </w:pPr>
      <w:r>
        <w:rPr>
          <w:b/>
          <w:sz w:val="24"/>
        </w:rPr>
        <w:tab/>
      </w:r>
      <w:r w:rsidR="00906598">
        <w:rPr>
          <w:b/>
          <w:sz w:val="24"/>
        </w:rPr>
        <w:t>B</w:t>
      </w:r>
      <w:r w:rsidR="009666C2">
        <w:rPr>
          <w:b/>
          <w:sz w:val="24"/>
        </w:rPr>
        <w:t xml:space="preserve"> </w:t>
      </w:r>
      <w:r w:rsidR="00906598">
        <w:rPr>
          <w:b/>
          <w:sz w:val="24"/>
        </w:rPr>
        <w:t>=</w:t>
      </w:r>
      <w:r w:rsidR="009666C2">
        <w:rPr>
          <w:b/>
          <w:sz w:val="24"/>
        </w:rPr>
        <w:t xml:space="preserve"> </w:t>
      </w:r>
      <w:r w:rsidR="00906598">
        <w:rPr>
          <w:b/>
          <w:sz w:val="24"/>
        </w:rPr>
        <w:t>83–87</w:t>
      </w:r>
      <w:r>
        <w:rPr>
          <w:b/>
          <w:sz w:val="24"/>
        </w:rPr>
        <w:tab/>
      </w:r>
      <w:r w:rsidR="00906598">
        <w:rPr>
          <w:b/>
          <w:sz w:val="24"/>
        </w:rPr>
        <w:t>D</w:t>
      </w:r>
      <w:r w:rsidR="009666C2">
        <w:rPr>
          <w:b/>
          <w:sz w:val="24"/>
        </w:rPr>
        <w:t xml:space="preserve"> </w:t>
      </w:r>
      <w:r w:rsidR="00906598">
        <w:rPr>
          <w:b/>
          <w:sz w:val="24"/>
        </w:rPr>
        <w:t xml:space="preserve"> =</w:t>
      </w:r>
      <w:r w:rsidR="00906598">
        <w:rPr>
          <w:b/>
          <w:spacing w:val="59"/>
          <w:sz w:val="24"/>
        </w:rPr>
        <w:t xml:space="preserve"> </w:t>
      </w:r>
      <w:r w:rsidR="00906598">
        <w:rPr>
          <w:b/>
          <w:sz w:val="24"/>
        </w:rPr>
        <w:t>60–69</w:t>
      </w:r>
    </w:p>
    <w:p w14:paraId="55A83563" w14:textId="77777777" w:rsidR="00C47DC1" w:rsidRDefault="0044169B" w:rsidP="006023E3">
      <w:pPr>
        <w:tabs>
          <w:tab w:val="left" w:pos="1440"/>
          <w:tab w:val="left" w:pos="2160"/>
          <w:tab w:val="left" w:pos="3600"/>
        </w:tabs>
        <w:spacing w:line="276" w:lineRule="auto"/>
        <w:rPr>
          <w:b/>
          <w:sz w:val="24"/>
        </w:rPr>
      </w:pPr>
      <w:r>
        <w:rPr>
          <w:b/>
          <w:sz w:val="24"/>
        </w:rPr>
        <w:tab/>
      </w:r>
      <w:r w:rsidR="00906598">
        <w:rPr>
          <w:b/>
          <w:sz w:val="24"/>
        </w:rPr>
        <w:t>B–</w:t>
      </w:r>
      <w:r w:rsidR="00906598">
        <w:rPr>
          <w:b/>
          <w:spacing w:val="-1"/>
          <w:sz w:val="24"/>
        </w:rPr>
        <w:t xml:space="preserve"> </w:t>
      </w:r>
      <w:r w:rsidR="00906598">
        <w:rPr>
          <w:b/>
          <w:sz w:val="24"/>
        </w:rPr>
        <w:t>=</w:t>
      </w:r>
      <w:r w:rsidR="00906598">
        <w:rPr>
          <w:b/>
          <w:spacing w:val="59"/>
          <w:sz w:val="24"/>
        </w:rPr>
        <w:t xml:space="preserve"> </w:t>
      </w:r>
      <w:r w:rsidR="00906598">
        <w:rPr>
          <w:b/>
          <w:sz w:val="24"/>
        </w:rPr>
        <w:t>80–82</w:t>
      </w:r>
      <w:r>
        <w:rPr>
          <w:b/>
          <w:sz w:val="24"/>
        </w:rPr>
        <w:tab/>
      </w:r>
      <w:r w:rsidR="00906598">
        <w:rPr>
          <w:b/>
          <w:sz w:val="24"/>
        </w:rPr>
        <w:t>F= BELOW</w:t>
      </w:r>
      <w:r w:rsidR="00906598">
        <w:rPr>
          <w:b/>
          <w:spacing w:val="-2"/>
          <w:sz w:val="24"/>
        </w:rPr>
        <w:t xml:space="preserve"> </w:t>
      </w:r>
      <w:r w:rsidR="00906598">
        <w:rPr>
          <w:b/>
          <w:sz w:val="24"/>
        </w:rPr>
        <w:t>60</w:t>
      </w:r>
    </w:p>
    <w:p w14:paraId="3114FDEB" w14:textId="77777777" w:rsidR="00C47DC1" w:rsidRPr="007A409B" w:rsidRDefault="00906598" w:rsidP="006A44B2">
      <w:pPr>
        <w:pStyle w:val="BodyText"/>
        <w:spacing w:before="100" w:line="276" w:lineRule="auto"/>
        <w:ind w:right="187"/>
        <w:jc w:val="both"/>
        <w:rPr>
          <w:sz w:val="20"/>
        </w:rPr>
      </w:pPr>
      <w:r>
        <w:t xml:space="preserve">To receive credit for the course, you must earn a letter grade of C or better (for an area </w:t>
      </w:r>
      <w:r>
        <w:lastRenderedPageBreak/>
        <w:t>of study course) or D or better (for a non-area of</w:t>
      </w:r>
      <w:r w:rsidR="007A409B">
        <w:rPr>
          <w:sz w:val="20"/>
        </w:rPr>
        <w:t xml:space="preserve"> </w:t>
      </w:r>
      <w:r>
        <w:t>study course), based on the weighted average of all assigned course work (e.g., exams, assignments, discussion postings, etc.).</w:t>
      </w:r>
    </w:p>
    <w:p w14:paraId="0D5DE9E1" w14:textId="77777777" w:rsidR="00C47DC1" w:rsidRPr="006A44B2" w:rsidRDefault="00C47DC1">
      <w:pPr>
        <w:pStyle w:val="BodyText"/>
        <w:rPr>
          <w:sz w:val="22"/>
          <w:szCs w:val="22"/>
        </w:rPr>
      </w:pPr>
    </w:p>
    <w:p w14:paraId="66E2177B" w14:textId="77777777" w:rsidR="00C47DC1" w:rsidRPr="006A44B2" w:rsidRDefault="00942621">
      <w:pPr>
        <w:pStyle w:val="BodyText"/>
        <w:spacing w:before="1"/>
        <w:rPr>
          <w:sz w:val="22"/>
          <w:szCs w:val="22"/>
        </w:rPr>
      </w:pPr>
      <w:r w:rsidRPr="006A44B2">
        <w:rPr>
          <w:noProof/>
          <w:sz w:val="22"/>
          <w:szCs w:val="22"/>
        </w:rPr>
        <mc:AlternateContent>
          <mc:Choice Requires="wps">
            <w:drawing>
              <wp:anchor distT="0" distB="0" distL="0" distR="0" simplePos="0" relativeHeight="1440" behindDoc="0" locked="0" layoutInCell="1" allowOverlap="1" wp14:anchorId="5CA84D85" wp14:editId="3FB2BDDC">
                <wp:simplePos x="0" y="0"/>
                <wp:positionH relativeFrom="margin">
                  <wp:align>right</wp:align>
                </wp:positionH>
                <wp:positionV relativeFrom="paragraph">
                  <wp:posOffset>196215</wp:posOffset>
                </wp:positionV>
                <wp:extent cx="5949315" cy="296545"/>
                <wp:effectExtent l="0" t="0" r="0" b="8255"/>
                <wp:wrapTopAndBottom/>
                <wp:docPr id="993" name="Text Box 9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530689" w14:textId="77777777" w:rsidR="00921F27" w:rsidRDefault="00921F27" w:rsidP="00E9036B">
                            <w:pPr>
                              <w:spacing w:before="57"/>
                              <w:jc w:val="center"/>
                              <w:rPr>
                                <w:rFonts w:ascii="Calibri"/>
                                <w:b/>
                              </w:rPr>
                            </w:pPr>
                            <w:bookmarkStart w:id="163" w:name="Strategies_for_Success"/>
                            <w:bookmarkStart w:id="164" w:name="_bookmark41"/>
                            <w:bookmarkEnd w:id="163"/>
                            <w:bookmarkEnd w:id="164"/>
                            <w:r>
                              <w:rPr>
                                <w:rFonts w:ascii="Calibri"/>
                                <w:b/>
                                <w:color w:val="FFFFFF"/>
                              </w:rPr>
                              <w:t>STRATEGIES FOR SUCC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84D85" id="Text Box 977" o:spid="_x0000_s1092" type="#_x0000_t202" style="position:absolute;margin-left:417.25pt;margin-top:15.45pt;width:468.45pt;height:23.35pt;z-index:144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" fillcolor="#4f81bd" stroked="f">
                <v:textbox inset="0,0,0,0">
                  <w:txbxContent>
                    <w:p w14:paraId="1A530689" w14:textId="77777777" w:rsidR="00921F27" w:rsidRDefault="00921F27" w:rsidP="00E9036B">
                      <w:pPr>
                        <w:spacing w:before="57"/>
                        <w:jc w:val="center"/>
                        <w:rPr>
                          <w:rFonts w:ascii="Calibri"/>
                          <w:b/>
                        </w:rPr>
                      </w:pPr>
                      <w:bookmarkStart w:id="165" w:name="Strategies_for_Success"/>
                      <w:bookmarkStart w:id="166" w:name="_bookmark41"/>
                      <w:bookmarkEnd w:id="165"/>
                      <w:bookmarkEnd w:id="166"/>
                      <w:r>
                        <w:rPr>
                          <w:rFonts w:ascii="Calibri"/>
                          <w:b/>
                          <w:color w:val="FFFFFF"/>
                        </w:rPr>
                        <w:t>STRATEGIES FOR SUCCESS</w:t>
                      </w:r>
                    </w:p>
                  </w:txbxContent>
                </v:textbox>
                <w10:wrap type="topAndBottom" anchorx="margin"/>
              </v:shape>
            </w:pict>
          </mc:Fallback>
        </mc:AlternateContent>
      </w:r>
    </w:p>
    <w:p w14:paraId="0AABB31C" w14:textId="77777777" w:rsidR="00C47DC1" w:rsidRPr="006A44B2" w:rsidRDefault="00906598" w:rsidP="006A44B2">
      <w:pPr>
        <w:pStyle w:val="BodyText"/>
        <w:spacing w:before="100" w:line="276" w:lineRule="auto"/>
      </w:pPr>
      <w:r>
        <w:t>To succeed in this course, take the following steps:</w:t>
      </w:r>
    </w:p>
    <w:p w14:paraId="78030273" w14:textId="77777777" w:rsidR="007A409B" w:rsidRDefault="00906598" w:rsidP="002030B3">
      <w:pPr>
        <w:pStyle w:val="ListParagraph"/>
        <w:numPr>
          <w:ilvl w:val="0"/>
          <w:numId w:val="23"/>
        </w:numPr>
        <w:tabs>
          <w:tab w:val="left" w:pos="2356"/>
        </w:tabs>
        <w:spacing w:before="100" w:line="276" w:lineRule="auto"/>
        <w:ind w:right="187"/>
        <w:jc w:val="both"/>
        <w:rPr>
          <w:sz w:val="24"/>
        </w:rPr>
      </w:pPr>
      <w:r w:rsidRPr="007A409B">
        <w:rPr>
          <w:sz w:val="24"/>
        </w:rPr>
        <w:t xml:space="preserve">Read carefully the entire Syllabus, making sure that all aspects of the course are clear to you </w:t>
      </w:r>
      <w:r w:rsidR="007A409B">
        <w:rPr>
          <w:sz w:val="24"/>
        </w:rPr>
        <w:t xml:space="preserve">and you have all the materials </w:t>
      </w:r>
      <w:r w:rsidRPr="007A409B">
        <w:rPr>
          <w:sz w:val="24"/>
        </w:rPr>
        <w:t>required for the</w:t>
      </w:r>
      <w:r w:rsidRPr="007A409B">
        <w:rPr>
          <w:spacing w:val="-4"/>
          <w:sz w:val="24"/>
        </w:rPr>
        <w:t xml:space="preserve"> </w:t>
      </w:r>
      <w:r w:rsidRPr="007A409B">
        <w:rPr>
          <w:sz w:val="24"/>
        </w:rPr>
        <w:t>course.</w:t>
      </w:r>
    </w:p>
    <w:p w14:paraId="2681E858" w14:textId="3BDA5F64" w:rsidR="007A409B" w:rsidRDefault="00906598" w:rsidP="002030B3">
      <w:pPr>
        <w:pStyle w:val="ListParagraph"/>
        <w:numPr>
          <w:ilvl w:val="0"/>
          <w:numId w:val="23"/>
        </w:numPr>
        <w:tabs>
          <w:tab w:val="left" w:pos="2356"/>
        </w:tabs>
        <w:spacing w:before="1" w:line="276" w:lineRule="auto"/>
        <w:ind w:right="191"/>
        <w:jc w:val="both"/>
        <w:rPr>
          <w:sz w:val="24"/>
        </w:rPr>
      </w:pPr>
      <w:r w:rsidRPr="007A409B">
        <w:rPr>
          <w:sz w:val="24"/>
        </w:rPr>
        <w:t xml:space="preserve">Take the time to read the entire </w:t>
      </w:r>
      <w:r w:rsidRPr="007A409B">
        <w:rPr>
          <w:sz w:val="24"/>
          <w:u w:val="single"/>
        </w:rPr>
        <w:t>Online Student Handbook</w:t>
      </w:r>
      <w:r w:rsidRPr="007A409B">
        <w:rPr>
          <w:sz w:val="24"/>
        </w:rPr>
        <w:t xml:space="preserve">. The Handbook answers many questions about how to proceed through the course and how to get the most from your educational experience at </w:t>
      </w:r>
      <w:r w:rsidR="00AA0748">
        <w:rPr>
          <w:sz w:val="24"/>
        </w:rPr>
        <w:t>The university</w:t>
      </w:r>
      <w:r w:rsidRPr="007A409B">
        <w:rPr>
          <w:sz w:val="24"/>
        </w:rPr>
        <w:t>.</w:t>
      </w:r>
    </w:p>
    <w:p w14:paraId="60BB4777" w14:textId="77777777" w:rsidR="007A409B" w:rsidRDefault="00906598" w:rsidP="002030B3">
      <w:pPr>
        <w:pStyle w:val="ListParagraph"/>
        <w:numPr>
          <w:ilvl w:val="0"/>
          <w:numId w:val="23"/>
        </w:numPr>
        <w:tabs>
          <w:tab w:val="left" w:pos="2356"/>
        </w:tabs>
        <w:spacing w:before="1" w:line="276" w:lineRule="auto"/>
        <w:ind w:right="191"/>
        <w:jc w:val="both"/>
        <w:rPr>
          <w:sz w:val="24"/>
        </w:rPr>
      </w:pPr>
      <w:r w:rsidRPr="007A409B">
        <w:rPr>
          <w:sz w:val="24"/>
        </w:rPr>
        <w:t>Familiarize yourself with the learning management systems environment—how to navigate it and what the various course areas contain. If you know what to expect as you navigate the course, you can better pace yourself and complete the work on time.</w:t>
      </w:r>
    </w:p>
    <w:p w14:paraId="0BB195B9" w14:textId="77777777" w:rsidR="007A409B" w:rsidRDefault="00906598" w:rsidP="002030B3">
      <w:pPr>
        <w:pStyle w:val="ListParagraph"/>
        <w:numPr>
          <w:ilvl w:val="0"/>
          <w:numId w:val="23"/>
        </w:numPr>
        <w:tabs>
          <w:tab w:val="left" w:pos="2356"/>
        </w:tabs>
        <w:spacing w:before="1" w:line="276" w:lineRule="auto"/>
        <w:ind w:right="191"/>
        <w:jc w:val="both"/>
        <w:rPr>
          <w:sz w:val="24"/>
        </w:rPr>
      </w:pPr>
      <w:r w:rsidRPr="007A409B">
        <w:rPr>
          <w:sz w:val="24"/>
        </w:rPr>
        <w:t>If you are not familiar with web-based learning, be sure to review the processes for posting responses online and submitting assignments before class</w:t>
      </w:r>
      <w:r w:rsidRPr="007A409B">
        <w:rPr>
          <w:spacing w:val="-13"/>
          <w:sz w:val="24"/>
        </w:rPr>
        <w:t xml:space="preserve"> </w:t>
      </w:r>
      <w:r w:rsidRPr="007A409B">
        <w:rPr>
          <w:sz w:val="24"/>
        </w:rPr>
        <w:t>begins.</w:t>
      </w:r>
    </w:p>
    <w:p w14:paraId="36C9867E" w14:textId="77777777" w:rsidR="006A44B2" w:rsidRDefault="00906598" w:rsidP="002030B3">
      <w:pPr>
        <w:pStyle w:val="ListParagraph"/>
        <w:numPr>
          <w:ilvl w:val="0"/>
          <w:numId w:val="23"/>
        </w:numPr>
        <w:spacing w:before="1" w:line="276" w:lineRule="auto"/>
        <w:ind w:right="191"/>
        <w:jc w:val="both"/>
        <w:rPr>
          <w:sz w:val="24"/>
        </w:rPr>
      </w:pPr>
      <w:r w:rsidRPr="007A409B">
        <w:rPr>
          <w:sz w:val="24"/>
        </w:rPr>
        <w:t>To stay on track throughout the course, begin each week by consulting the course Calendar. The calendar provides an overview of the course and indicates due dates for submitting assignments, posting discussions, and scheduling and taking examinations.</w:t>
      </w:r>
    </w:p>
    <w:p w14:paraId="6C3950A9" w14:textId="77777777" w:rsidR="00C47DC1" w:rsidRPr="006A44B2" w:rsidRDefault="00906598" w:rsidP="002030B3">
      <w:pPr>
        <w:pStyle w:val="ListParagraph"/>
        <w:numPr>
          <w:ilvl w:val="0"/>
          <w:numId w:val="23"/>
        </w:numPr>
        <w:spacing w:before="1" w:line="276" w:lineRule="auto"/>
        <w:ind w:right="191"/>
        <w:jc w:val="both"/>
        <w:rPr>
          <w:sz w:val="24"/>
        </w:rPr>
      </w:pPr>
      <w:r w:rsidRPr="006A44B2">
        <w:rPr>
          <w:sz w:val="24"/>
        </w:rPr>
        <w:t>Check Announcements regularly for new course</w:t>
      </w:r>
      <w:r w:rsidRPr="006A44B2">
        <w:rPr>
          <w:spacing w:val="-17"/>
          <w:sz w:val="24"/>
        </w:rPr>
        <w:t xml:space="preserve"> </w:t>
      </w:r>
      <w:r w:rsidRPr="006A44B2">
        <w:rPr>
          <w:sz w:val="24"/>
        </w:rPr>
        <w:t>information.</w:t>
      </w:r>
    </w:p>
    <w:p w14:paraId="6DD848C5" w14:textId="77777777" w:rsidR="00C47DC1" w:rsidRDefault="00C47DC1">
      <w:pPr>
        <w:pStyle w:val="BodyText"/>
        <w:spacing w:before="1"/>
        <w:rPr>
          <w:sz w:val="22"/>
        </w:rPr>
      </w:pPr>
    </w:p>
    <w:p w14:paraId="1D6CA4A1" w14:textId="77777777" w:rsidR="006A44B2" w:rsidRDefault="006A44B2">
      <w:pPr>
        <w:pStyle w:val="BodyText"/>
        <w:spacing w:before="1"/>
        <w:rPr>
          <w:sz w:val="22"/>
        </w:rPr>
      </w:pPr>
    </w:p>
    <w:p w14:paraId="6BF48017" w14:textId="2E9AE5F9" w:rsidR="00C47DC1" w:rsidRPr="006023E3" w:rsidRDefault="00942621" w:rsidP="006023E3">
      <w:pPr>
        <w:pStyle w:val="BodyText"/>
        <w:spacing w:before="100" w:line="276" w:lineRule="auto"/>
        <w:jc w:val="both"/>
        <w:rPr>
          <w:sz w:val="20"/>
        </w:rPr>
      </w:pPr>
      <w:r>
        <w:rPr>
          <w:noProof/>
          <w:sz w:val="20"/>
        </w:rPr>
        <mc:AlternateContent>
          <mc:Choice Requires="wps">
            <w:drawing>
              <wp:anchor distT="0" distB="0" distL="114300" distR="114300" simplePos="0" relativeHeight="503183192" behindDoc="0" locked="0" layoutInCell="1" allowOverlap="1" wp14:anchorId="472A8148" wp14:editId="44AE7143">
                <wp:simplePos x="0" y="0"/>
                <wp:positionH relativeFrom="margin">
                  <wp:align>right</wp:align>
                </wp:positionH>
                <wp:positionV relativeFrom="paragraph">
                  <wp:posOffset>0</wp:posOffset>
                </wp:positionV>
                <wp:extent cx="5949315" cy="225425"/>
                <wp:effectExtent l="0" t="0" r="0" b="3175"/>
                <wp:wrapSquare wrapText="bothSides"/>
                <wp:docPr id="992"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2542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B970DE" w14:textId="77777777" w:rsidR="00921F27" w:rsidRDefault="00921F27" w:rsidP="007A409B">
                            <w:pPr>
                              <w:spacing w:before="57"/>
                              <w:ind w:left="88"/>
                              <w:jc w:val="center"/>
                              <w:rPr>
                                <w:rFonts w:ascii="Calibri"/>
                                <w:b/>
                              </w:rPr>
                            </w:pPr>
                            <w:bookmarkStart w:id="167" w:name="Academic_integrity"/>
                            <w:bookmarkStart w:id="168" w:name="_bookmark42"/>
                            <w:bookmarkEnd w:id="167"/>
                            <w:bookmarkEnd w:id="168"/>
                            <w:r>
                              <w:rPr>
                                <w:rFonts w:ascii="Calibri"/>
                                <w:b/>
                                <w:color w:val="FFFFFF"/>
                              </w:rPr>
                              <w:t>ACADEMIC INTEGRIT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2A8148" id="Text Box 976" o:spid="_x0000_s1093" type="#_x0000_t202" style="position:absolute;left:0;text-align:left;margin-left:417.25pt;margin-top:0;width:468.45pt;height:17.75pt;z-index:503183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" fillcolor="#4f81bd" stroked="f">
                <v:textbox inset="0,0,0,0">
                  <w:txbxContent>
                    <w:p w14:paraId="54B970DE" w14:textId="77777777" w:rsidR="00921F27" w:rsidRDefault="00921F27" w:rsidP="007A409B">
                      <w:pPr>
                        <w:spacing w:before="57"/>
                        <w:ind w:left="88"/>
                        <w:jc w:val="center"/>
                        <w:rPr>
                          <w:rFonts w:ascii="Calibri"/>
                          <w:b/>
                        </w:rPr>
                      </w:pPr>
                      <w:bookmarkStart w:id="169" w:name="Academic_integrity"/>
                      <w:bookmarkStart w:id="170" w:name="_bookmark42"/>
                      <w:bookmarkEnd w:id="169"/>
                      <w:bookmarkEnd w:id="170"/>
                      <w:r>
                        <w:rPr>
                          <w:rFonts w:ascii="Calibri"/>
                          <w:b/>
                          <w:color w:val="FFFFFF"/>
                        </w:rPr>
                        <w:t>ACADEMIC INTEGRITY</w:t>
                      </w:r>
                    </w:p>
                  </w:txbxContent>
                </v:textbox>
                <w10:wrap type="square" anchorx="margin"/>
              </v:shape>
            </w:pict>
          </mc:Fallback>
        </mc:AlternateContent>
      </w:r>
      <w:r w:rsidR="00906598">
        <w:t xml:space="preserve">Students at </w:t>
      </w:r>
      <w:r w:rsidR="00AA0748">
        <w:t>The university</w:t>
      </w:r>
      <w:r w:rsidR="00906598">
        <w:t xml:space="preserve"> are expected to exhibit the highest level of academic citizenship. In particular, students are expected to read and follow all policies, procedures, and program information guidelines contained in publications; pursue their learning goals with honesty and integrity; demonstrate that they are progressing satisfactorily and in a timely fashion by meeting course deadlines and following outlined procedures; observe a code of mutual respect in dealing with mentors, staff, and other students; behave in a manner consistent with the standards and codes of the profession in which they are practicing; keep official records updated regarding changes in name, address, telephone number, or e-mail address; and meet financial obligations in a timely </w:t>
      </w:r>
      <w:r w:rsidR="00906598">
        <w:lastRenderedPageBreak/>
        <w:t>manner. Students not practicing good academic citizenship may be subject to disciplinary action including suspension, dismissal, or financial holds on</w:t>
      </w:r>
      <w:r w:rsidR="00906598">
        <w:rPr>
          <w:spacing w:val="-11"/>
        </w:rPr>
        <w:t xml:space="preserve"> </w:t>
      </w:r>
      <w:r w:rsidR="00906598">
        <w:t>records.</w:t>
      </w:r>
    </w:p>
    <w:p w14:paraId="1DE2D6C3" w14:textId="77777777" w:rsidR="00C47DC1" w:rsidRDefault="00C47DC1">
      <w:pPr>
        <w:pStyle w:val="BodyText"/>
        <w:rPr>
          <w:sz w:val="20"/>
        </w:rPr>
      </w:pPr>
    </w:p>
    <w:p w14:paraId="2255B99A" w14:textId="77777777" w:rsidR="00C47DC1" w:rsidRDefault="00942621">
      <w:pPr>
        <w:pStyle w:val="BodyText"/>
        <w:spacing w:before="4"/>
        <w:rPr>
          <w:sz w:val="21"/>
        </w:rPr>
      </w:pPr>
      <w:r>
        <w:rPr>
          <w:noProof/>
        </w:rPr>
        <mc:AlternateContent>
          <mc:Choice Requires="wps">
            <w:drawing>
              <wp:anchor distT="0" distB="0" distL="0" distR="0" simplePos="0" relativeHeight="1488" behindDoc="0" locked="0" layoutInCell="1" allowOverlap="1" wp14:anchorId="733BE377" wp14:editId="5B923B0C">
                <wp:simplePos x="0" y="0"/>
                <wp:positionH relativeFrom="margin">
                  <wp:align>right</wp:align>
                </wp:positionH>
                <wp:positionV relativeFrom="paragraph">
                  <wp:posOffset>197485</wp:posOffset>
                </wp:positionV>
                <wp:extent cx="5949315" cy="237490"/>
                <wp:effectExtent l="0" t="0" r="0" b="0"/>
                <wp:wrapTopAndBottom/>
                <wp:docPr id="991"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3749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AB2F9" w14:textId="77777777" w:rsidR="00921F27" w:rsidRDefault="00921F27" w:rsidP="00E9036B">
                            <w:pPr>
                              <w:spacing w:before="57"/>
                              <w:ind w:left="88"/>
                              <w:rPr>
                                <w:rFonts w:ascii="Calibri"/>
                              </w:rPr>
                            </w:pPr>
                            <w:bookmarkStart w:id="171" w:name="Academic_Dishonesty"/>
                            <w:bookmarkEnd w:id="171"/>
                            <w:r>
                              <w:rPr>
                                <w:rFonts w:ascii="Calibri"/>
                              </w:rPr>
                              <w:t>ACADEMIC DISHONES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BE377" id="Text Box 975" o:spid="_x0000_s1094" type="#_x0000_t202" style="position:absolute;margin-left:417.25pt;margin-top:15.55pt;width:468.45pt;height:18.7pt;z-index:14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" fillcolor="#dbe5f1" stroked="f">
                <v:textbox inset="0,0,0,0">
                  <w:txbxContent>
                    <w:p w14:paraId="54CAB2F9" w14:textId="77777777" w:rsidR="00921F27" w:rsidRDefault="00921F27" w:rsidP="00E9036B">
                      <w:pPr>
                        <w:spacing w:before="57"/>
                        <w:ind w:left="88"/>
                        <w:rPr>
                          <w:rFonts w:ascii="Calibri"/>
                        </w:rPr>
                      </w:pPr>
                      <w:bookmarkStart w:id="172" w:name="Academic_Dishonesty"/>
                      <w:bookmarkEnd w:id="172"/>
                      <w:r>
                        <w:rPr>
                          <w:rFonts w:ascii="Calibri"/>
                        </w:rPr>
                        <w:t>ACADEMIC DISHONESTY</w:t>
                      </w:r>
                    </w:p>
                  </w:txbxContent>
                </v:textbox>
                <w10:wrap type="topAndBottom" anchorx="margin"/>
              </v:shape>
            </w:pict>
          </mc:Fallback>
        </mc:AlternateContent>
      </w:r>
    </w:p>
    <w:p w14:paraId="4DBE1CB7" w14:textId="37F5158E" w:rsidR="00C47DC1" w:rsidRPr="006A44B2" w:rsidRDefault="00AA0748" w:rsidP="006A44B2">
      <w:pPr>
        <w:pStyle w:val="BodyText"/>
        <w:spacing w:before="100" w:line="276" w:lineRule="auto"/>
        <w:ind w:right="187"/>
        <w:jc w:val="both"/>
      </w:pPr>
      <w:r>
        <w:t>The university</w:t>
      </w:r>
      <w:r w:rsidR="00906598">
        <w:t xml:space="preserve"> expects all of its students to approach their education with academic integrity—the pursuit of scholarly activity free from fraud and deception. All mentors and administrative staff members at the </w:t>
      </w:r>
      <w:r w:rsidR="00EE0333">
        <w:t>University</w:t>
      </w:r>
      <w:r w:rsidR="00906598">
        <w:t xml:space="preserve"> insist on strict standards of academic honesty in all courses. Academic dishonesty undermines this objective. Academic dishonesty can take the following forms:</w:t>
      </w:r>
    </w:p>
    <w:p w14:paraId="1160752C" w14:textId="77777777" w:rsidR="007A409B" w:rsidRDefault="00906598" w:rsidP="002030B3">
      <w:pPr>
        <w:pStyle w:val="ListParagraph"/>
        <w:numPr>
          <w:ilvl w:val="0"/>
          <w:numId w:val="24"/>
        </w:numPr>
        <w:tabs>
          <w:tab w:val="left" w:pos="2355"/>
          <w:tab w:val="left" w:pos="2356"/>
        </w:tabs>
        <w:spacing w:before="100" w:line="276" w:lineRule="auto"/>
        <w:rPr>
          <w:sz w:val="24"/>
        </w:rPr>
      </w:pPr>
      <w:r w:rsidRPr="007A409B">
        <w:rPr>
          <w:sz w:val="24"/>
        </w:rPr>
        <w:t>Cheating, in its various</w:t>
      </w:r>
      <w:r w:rsidRPr="007A409B">
        <w:rPr>
          <w:spacing w:val="-10"/>
          <w:sz w:val="24"/>
        </w:rPr>
        <w:t xml:space="preserve"> </w:t>
      </w:r>
      <w:r w:rsidRPr="007A409B">
        <w:rPr>
          <w:sz w:val="24"/>
        </w:rPr>
        <w:t>forms;</w:t>
      </w:r>
    </w:p>
    <w:p w14:paraId="3C7BC08C"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Gaining or providing unauthorized access to examinations or using unauthorized materials during exam</w:t>
      </w:r>
      <w:r w:rsidRPr="007A409B">
        <w:rPr>
          <w:spacing w:val="-22"/>
          <w:sz w:val="24"/>
        </w:rPr>
        <w:t xml:space="preserve"> </w:t>
      </w:r>
      <w:r w:rsidRPr="007A409B">
        <w:rPr>
          <w:sz w:val="24"/>
        </w:rPr>
        <w:t>administration;</w:t>
      </w:r>
    </w:p>
    <w:p w14:paraId="72969119"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Submitting credentials that are false or altered in any</w:t>
      </w:r>
      <w:r w:rsidRPr="007A409B">
        <w:rPr>
          <w:spacing w:val="-21"/>
          <w:sz w:val="24"/>
        </w:rPr>
        <w:t xml:space="preserve"> </w:t>
      </w:r>
      <w:r w:rsidRPr="007A409B">
        <w:rPr>
          <w:sz w:val="24"/>
        </w:rPr>
        <w:t>way;</w:t>
      </w:r>
    </w:p>
    <w:p w14:paraId="15496EE9"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Plagiarizing (including copying and pasting from the Internet without using quotation marks and without acknowledging sources);</w:t>
      </w:r>
    </w:p>
    <w:p w14:paraId="3D3099D1"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Forgery, fabricating information or citations, or falsifying documents;</w:t>
      </w:r>
    </w:p>
    <w:p w14:paraId="0C89B11C"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Submitting the work of another person in whole or in part as your own (including work obtained through document sharing sites, tutoring schools, term paper companies, or other</w:t>
      </w:r>
      <w:r w:rsidRPr="007A409B">
        <w:rPr>
          <w:spacing w:val="-17"/>
          <w:sz w:val="24"/>
        </w:rPr>
        <w:t xml:space="preserve"> </w:t>
      </w:r>
      <w:r w:rsidRPr="007A409B">
        <w:rPr>
          <w:sz w:val="24"/>
        </w:rPr>
        <w:t>sources);</w:t>
      </w:r>
    </w:p>
    <w:p w14:paraId="195C2BE8"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Submitting your own previously used assignments without prior permission from the</w:t>
      </w:r>
      <w:r w:rsidRPr="007A409B">
        <w:rPr>
          <w:spacing w:val="-7"/>
          <w:sz w:val="24"/>
        </w:rPr>
        <w:t xml:space="preserve"> </w:t>
      </w:r>
      <w:r w:rsidRPr="007A409B">
        <w:rPr>
          <w:sz w:val="24"/>
        </w:rPr>
        <w:t>mentor;</w:t>
      </w:r>
    </w:p>
    <w:p w14:paraId="000D279F" w14:textId="77777777" w:rsidR="007A409B" w:rsidRDefault="00906598" w:rsidP="002030B3">
      <w:pPr>
        <w:pStyle w:val="ListParagraph"/>
        <w:numPr>
          <w:ilvl w:val="0"/>
          <w:numId w:val="24"/>
        </w:numPr>
        <w:tabs>
          <w:tab w:val="left" w:pos="2355"/>
          <w:tab w:val="left" w:pos="2356"/>
        </w:tabs>
        <w:spacing w:line="276" w:lineRule="auto"/>
        <w:rPr>
          <w:sz w:val="24"/>
        </w:rPr>
      </w:pPr>
      <w:r w:rsidRPr="007A409B">
        <w:rPr>
          <w:sz w:val="24"/>
        </w:rPr>
        <w:t>Facilitating acts of dishonesty by others (including making tests, papers, and other course assignments available to other students, either directly or through document sharing sites, tutoring schools, term paper companies, or other</w:t>
      </w:r>
      <w:r w:rsidRPr="007A409B">
        <w:rPr>
          <w:spacing w:val="-10"/>
          <w:sz w:val="24"/>
        </w:rPr>
        <w:t xml:space="preserve"> </w:t>
      </w:r>
      <w:r w:rsidRPr="007A409B">
        <w:rPr>
          <w:sz w:val="24"/>
        </w:rPr>
        <w:t>sources;)</w:t>
      </w:r>
    </w:p>
    <w:p w14:paraId="13B5A50E" w14:textId="77777777" w:rsidR="00C47DC1" w:rsidRPr="006A44B2" w:rsidRDefault="00906598" w:rsidP="002030B3">
      <w:pPr>
        <w:pStyle w:val="ListParagraph"/>
        <w:numPr>
          <w:ilvl w:val="0"/>
          <w:numId w:val="24"/>
        </w:numPr>
        <w:tabs>
          <w:tab w:val="left" w:pos="2355"/>
          <w:tab w:val="left" w:pos="2356"/>
        </w:tabs>
        <w:spacing w:line="276" w:lineRule="auto"/>
        <w:rPr>
          <w:sz w:val="24"/>
        </w:rPr>
      </w:pPr>
      <w:r w:rsidRPr="007A409B">
        <w:rPr>
          <w:sz w:val="24"/>
        </w:rPr>
        <w:t>Tampering with the academic work of other</w:t>
      </w:r>
      <w:r w:rsidRPr="007A409B">
        <w:rPr>
          <w:spacing w:val="-18"/>
          <w:sz w:val="24"/>
        </w:rPr>
        <w:t xml:space="preserve"> </w:t>
      </w:r>
      <w:r w:rsidRPr="007A409B">
        <w:rPr>
          <w:sz w:val="24"/>
        </w:rPr>
        <w:t>students.</w:t>
      </w:r>
    </w:p>
    <w:p w14:paraId="3A89B698" w14:textId="12FD1B5A" w:rsidR="00C47DC1" w:rsidRDefault="00906598" w:rsidP="006A44B2">
      <w:pPr>
        <w:pStyle w:val="BodyText"/>
        <w:spacing w:before="100" w:line="276" w:lineRule="auto"/>
        <w:ind w:right="187"/>
      </w:pPr>
      <w:r>
        <w:t xml:space="preserve">Please refer to the </w:t>
      </w:r>
      <w:hyperlink r:id="rId36">
        <w:r>
          <w:rPr>
            <w:color w:val="1155CC"/>
            <w:u w:val="single" w:color="1155CC"/>
          </w:rPr>
          <w:t>Academic Code of Conduct Policy</w:t>
        </w:r>
      </w:hyperlink>
      <w:r>
        <w:rPr>
          <w:color w:val="1155CC"/>
          <w:u w:val="single" w:color="1155CC"/>
        </w:rPr>
        <w:t xml:space="preserve"> </w:t>
      </w:r>
      <w:r>
        <w:t xml:space="preserve">in the </w:t>
      </w:r>
      <w:r w:rsidR="00EE0333">
        <w:t xml:space="preserve">University </w:t>
      </w:r>
      <w:r>
        <w:t xml:space="preserve">Catalog and online at </w:t>
      </w:r>
      <w:hyperlink r:id="rId37">
        <w:r>
          <w:rPr>
            <w:color w:val="1155CC"/>
            <w:u w:val="single" w:color="1155CC"/>
          </w:rPr>
          <w:t>www.tesc.edu</w:t>
        </w:r>
        <w:r>
          <w:t>.</w:t>
        </w:r>
      </w:hyperlink>
    </w:p>
    <w:p w14:paraId="502EC8AB" w14:textId="77777777" w:rsidR="006A44B2" w:rsidRDefault="006A44B2" w:rsidP="006023E3">
      <w:pPr>
        <w:pStyle w:val="BodyText"/>
        <w:spacing w:line="276" w:lineRule="auto"/>
        <w:rPr>
          <w:sz w:val="20"/>
        </w:rPr>
      </w:pPr>
      <w:r>
        <w:rPr>
          <w:noProof/>
        </w:rPr>
        <mc:AlternateContent>
          <mc:Choice Requires="wps">
            <w:drawing>
              <wp:anchor distT="0" distB="0" distL="0" distR="0" simplePos="0" relativeHeight="1512" behindDoc="0" locked="0" layoutInCell="1" allowOverlap="1" wp14:anchorId="13F02E14" wp14:editId="00246C44">
                <wp:simplePos x="0" y="0"/>
                <wp:positionH relativeFrom="margin">
                  <wp:align>right</wp:align>
                </wp:positionH>
                <wp:positionV relativeFrom="paragraph">
                  <wp:posOffset>246751</wp:posOffset>
                </wp:positionV>
                <wp:extent cx="5949315" cy="248920"/>
                <wp:effectExtent l="0" t="0" r="0" b="0"/>
                <wp:wrapTopAndBottom/>
                <wp:docPr id="990" name="Text Box 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457778" w14:textId="77777777" w:rsidR="00921F27" w:rsidRDefault="00921F27" w:rsidP="00E9036B">
                            <w:pPr>
                              <w:spacing w:before="57"/>
                              <w:ind w:left="88"/>
                              <w:rPr>
                                <w:rFonts w:ascii="Calibri"/>
                              </w:rPr>
                            </w:pPr>
                            <w:bookmarkStart w:id="173" w:name="Plagiarism"/>
                            <w:bookmarkEnd w:id="173"/>
                            <w:r>
                              <w:rPr>
                                <w:rFonts w:ascii="Calibri"/>
                              </w:rPr>
                              <w:t>PLAGIARIS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02E14" id="Text Box 974" o:spid="_x0000_s1095" type="#_x0000_t202" style="position:absolute;margin-left:417.25pt;margin-top:19.45pt;width:468.45pt;height:19.6pt;z-index:151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" fillcolor="#dbe5f1" stroked="f">
                <v:textbox inset="0,0,0,0">
                  <w:txbxContent>
                    <w:p w14:paraId="75457778" w14:textId="77777777" w:rsidR="00921F27" w:rsidRDefault="00921F27" w:rsidP="00E9036B">
                      <w:pPr>
                        <w:spacing w:before="57"/>
                        <w:ind w:left="88"/>
                        <w:rPr>
                          <w:rFonts w:ascii="Calibri"/>
                        </w:rPr>
                      </w:pPr>
                      <w:bookmarkStart w:id="174" w:name="Plagiarism"/>
                      <w:bookmarkEnd w:id="174"/>
                      <w:r>
                        <w:rPr>
                          <w:rFonts w:ascii="Calibri"/>
                        </w:rPr>
                        <w:t>PLAGIARISM</w:t>
                      </w:r>
                    </w:p>
                  </w:txbxContent>
                </v:textbox>
                <w10:wrap type="topAndBottom" anchorx="margin"/>
              </v:shape>
            </w:pict>
          </mc:Fallback>
        </mc:AlternateContent>
      </w:r>
    </w:p>
    <w:p w14:paraId="2DD51B85" w14:textId="11DC06D5" w:rsidR="00C47DC1" w:rsidRDefault="00AA0748" w:rsidP="006A44B2">
      <w:pPr>
        <w:pStyle w:val="BodyText"/>
        <w:spacing w:beforeLines="100" w:before="240" w:line="276" w:lineRule="auto"/>
        <w:jc w:val="both"/>
        <w:rPr>
          <w:sz w:val="20"/>
        </w:rPr>
      </w:pPr>
      <w:r>
        <w:t>The university</w:t>
      </w:r>
      <w:r w:rsidR="00906598">
        <w:t xml:space="preserve"> takes a strong stance against plagiarism, and students found to be plagiarizing will be severely penalized. Using someone else’s work as your own is </w:t>
      </w:r>
      <w:r w:rsidR="00906598">
        <w:lastRenderedPageBreak/>
        <w:t>plagiarism. If you copy phrases, sentences, paragraphs, or whole documents word-for-word—or if you paraphrase, yet use the authors’ wording and sentence structure, although changing a word here and there, even though you have cited the author, not citing the author, or not identifying wording as a direct quote, then you are plagiarizing. Unintentional plagiarism is as much an offense as intentional plagiarism. Please keep in mind that this type of identification applies to all Internet sources, as well as to print-based sources. Copying and pasting from the Internet, without using</w:t>
      </w:r>
      <w:r w:rsidR="009666C2">
        <w:t xml:space="preserve"> </w:t>
      </w:r>
      <w:r w:rsidR="00906598">
        <w:t>quotation marks and without acknowledging sources, constitutes plagiarism. (For information about how to cite Internet sources, see Online Student Handbook &gt; Academic Standards &gt; “Citing</w:t>
      </w:r>
      <w:r w:rsidR="00906598">
        <w:rPr>
          <w:spacing w:val="-21"/>
        </w:rPr>
        <w:t xml:space="preserve"> </w:t>
      </w:r>
      <w:r w:rsidR="00906598">
        <w:t>Sources.”)</w:t>
      </w:r>
    </w:p>
    <w:p w14:paraId="638D7729" w14:textId="77777777" w:rsidR="00C47DC1" w:rsidRPr="006A44B2" w:rsidRDefault="00906598" w:rsidP="006A44B2">
      <w:pPr>
        <w:pStyle w:val="BodyText"/>
        <w:spacing w:beforeLines="100" w:before="240" w:line="276" w:lineRule="auto"/>
        <w:ind w:right="190"/>
        <w:jc w:val="both"/>
      </w:pPr>
      <w:r>
        <w:rPr>
          <w:i/>
        </w:rPr>
        <w:t xml:space="preserve">Accidentally </w:t>
      </w:r>
      <w:r>
        <w:t>copying the words and ideas of another writer does not excuse the charge of plagiarism. It is lazy to jot down notes and ideas from many sources, then write your own paper, without knowing</w:t>
      </w:r>
      <w:r w:rsidR="009666C2">
        <w:t xml:space="preserve"> </w:t>
      </w:r>
      <w:r>
        <w:t>which words are your own and which are someone else’s. It is more difficult to keep track of every source. However, the conscientious writer, who wishes to avoid plagiarizing, never fails to keep careful track of sources. Always be aware that if you write without acknowledging the sources of your ideas, you run the risk of being charged with</w:t>
      </w:r>
      <w:r>
        <w:rPr>
          <w:spacing w:val="-9"/>
        </w:rPr>
        <w:t xml:space="preserve"> </w:t>
      </w:r>
      <w:r>
        <w:t>plagiarism.</w:t>
      </w:r>
    </w:p>
    <w:p w14:paraId="4521426D" w14:textId="77777777" w:rsidR="00C47DC1" w:rsidRPr="006023E3" w:rsidRDefault="00906598" w:rsidP="006A44B2">
      <w:pPr>
        <w:pStyle w:val="BodyText"/>
        <w:spacing w:beforeLines="100" w:before="240" w:line="276" w:lineRule="auto"/>
        <w:ind w:right="192"/>
        <w:jc w:val="both"/>
      </w:pPr>
      <w:r>
        <w:t>Clearly, plagiarism, no matter the degree of intent to deceive, defeats the purpose of education. If you plagiarize deliberately, you are not educating yourself, and you are wasting your time on courses meant to improve your skills. If you plagiarize through carelessness, you are deceiving</w:t>
      </w:r>
      <w:r>
        <w:rPr>
          <w:spacing w:val="-8"/>
        </w:rPr>
        <w:t xml:space="preserve"> </w:t>
      </w:r>
      <w:r>
        <w:t>yourself.</w:t>
      </w:r>
    </w:p>
    <w:p w14:paraId="27FE23F8" w14:textId="77777777" w:rsidR="006023E3" w:rsidRDefault="00942621" w:rsidP="006023E3">
      <w:pPr>
        <w:pStyle w:val="BodyText"/>
        <w:spacing w:before="5"/>
      </w:pPr>
      <w:r>
        <w:rPr>
          <w:noProof/>
        </w:rPr>
        <mc:AlternateContent>
          <mc:Choice Requires="wps">
            <w:drawing>
              <wp:anchor distT="0" distB="0" distL="0" distR="0" simplePos="0" relativeHeight="1536" behindDoc="0" locked="0" layoutInCell="1" allowOverlap="1" wp14:anchorId="105A2C9F" wp14:editId="6E6E80EA">
                <wp:simplePos x="0" y="0"/>
                <wp:positionH relativeFrom="margin">
                  <wp:align>right</wp:align>
                </wp:positionH>
                <wp:positionV relativeFrom="paragraph">
                  <wp:posOffset>215900</wp:posOffset>
                </wp:positionV>
                <wp:extent cx="5937250" cy="225425"/>
                <wp:effectExtent l="0" t="0" r="6350" b="3175"/>
                <wp:wrapTopAndBottom/>
                <wp:docPr id="989"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2542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D2400" w14:textId="77777777" w:rsidR="00921F27" w:rsidRDefault="00921F27">
                            <w:pPr>
                              <w:spacing w:before="57"/>
                              <w:ind w:left="88"/>
                              <w:rPr>
                                <w:rFonts w:ascii="Calibri"/>
                              </w:rPr>
                            </w:pPr>
                            <w:bookmarkStart w:id="175" w:name="Disciplinary_Process"/>
                            <w:bookmarkEnd w:id="175"/>
                            <w:r>
                              <w:rPr>
                                <w:rFonts w:ascii="Calibri"/>
                              </w:rPr>
                              <w:t>DISCIPLINARY PROC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A2C9F" id="Text Box 973" o:spid="_x0000_s1096" type="#_x0000_t202" style="position:absolute;margin-left:416.3pt;margin-top:17pt;width:467.5pt;height:17.75pt;z-index:153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" fillcolor="#dbe5f1" stroked="f">
                <v:textbox inset="0,0,0,0">
                  <w:txbxContent>
                    <w:p w14:paraId="311D2400" w14:textId="77777777" w:rsidR="00921F27" w:rsidRDefault="00921F27">
                      <w:pPr>
                        <w:spacing w:before="57"/>
                        <w:ind w:left="88"/>
                        <w:rPr>
                          <w:rFonts w:ascii="Calibri"/>
                        </w:rPr>
                      </w:pPr>
                      <w:bookmarkStart w:id="176" w:name="Disciplinary_Process"/>
                      <w:bookmarkEnd w:id="176"/>
                      <w:r>
                        <w:rPr>
                          <w:rFonts w:ascii="Calibri"/>
                        </w:rPr>
                        <w:t>DISCIPLINARY PROCESS</w:t>
                      </w:r>
                    </w:p>
                  </w:txbxContent>
                </v:textbox>
                <w10:wrap type="topAndBottom" anchorx="margin"/>
              </v:shape>
            </w:pict>
          </mc:Fallback>
        </mc:AlternateContent>
      </w:r>
    </w:p>
    <w:p w14:paraId="5BB6A8CC" w14:textId="77777777" w:rsidR="00C47DC1" w:rsidRPr="006A44B2" w:rsidRDefault="00906598" w:rsidP="006A44B2">
      <w:pPr>
        <w:pStyle w:val="BodyText"/>
        <w:spacing w:before="100" w:line="276" w:lineRule="auto"/>
      </w:pPr>
      <w:r>
        <w:t>First-time incidents of academic dishonesty concerning plagiarism may reflect ignorance of appropriate citation requirements. Mentors will make a good faith effort to address all first-time offenses that occur in courses. In these cases, the mentor may impose sanctions that serve as a learning exercise for the offender. These may include the completion of tutorials, assignment rewrites, or any other reasonable learning tool, including a lower grade when appropriate. The mentor will notify the student by e-mail. Decisions about the sanctions applied for subsequent plagiarism offenses or other violations will be made by the appropriate dean’s office, with the advice of the mentor or staff person who reported the violation. The student will be notified of the decision via certified mail. Options for sanctions include the following:</w:t>
      </w:r>
    </w:p>
    <w:p w14:paraId="097693CC" w14:textId="77777777" w:rsidR="007A409B" w:rsidRDefault="00906598" w:rsidP="002030B3">
      <w:pPr>
        <w:pStyle w:val="ListParagraph"/>
        <w:numPr>
          <w:ilvl w:val="0"/>
          <w:numId w:val="25"/>
        </w:numPr>
        <w:tabs>
          <w:tab w:val="left" w:pos="2355"/>
          <w:tab w:val="left" w:pos="2356"/>
        </w:tabs>
        <w:spacing w:before="100" w:line="276" w:lineRule="auto"/>
        <w:rPr>
          <w:sz w:val="24"/>
        </w:rPr>
      </w:pPr>
      <w:r w:rsidRPr="007A409B">
        <w:rPr>
          <w:sz w:val="24"/>
        </w:rPr>
        <w:lastRenderedPageBreak/>
        <w:t>Lower or failing grade for an</w:t>
      </w:r>
      <w:r w:rsidRPr="007A409B">
        <w:rPr>
          <w:spacing w:val="-13"/>
          <w:sz w:val="24"/>
        </w:rPr>
        <w:t xml:space="preserve"> </w:t>
      </w:r>
      <w:r w:rsidRPr="007A409B">
        <w:rPr>
          <w:sz w:val="24"/>
        </w:rPr>
        <w:t>assignment</w:t>
      </w:r>
    </w:p>
    <w:p w14:paraId="2510ABFD" w14:textId="77777777" w:rsidR="007A409B" w:rsidRDefault="00906598" w:rsidP="002030B3">
      <w:pPr>
        <w:pStyle w:val="ListParagraph"/>
        <w:numPr>
          <w:ilvl w:val="0"/>
          <w:numId w:val="25"/>
        </w:numPr>
        <w:tabs>
          <w:tab w:val="left" w:pos="2355"/>
          <w:tab w:val="left" w:pos="2356"/>
        </w:tabs>
        <w:spacing w:line="276" w:lineRule="auto"/>
        <w:rPr>
          <w:sz w:val="24"/>
        </w:rPr>
      </w:pPr>
      <w:r w:rsidRPr="007A409B">
        <w:rPr>
          <w:sz w:val="24"/>
        </w:rPr>
        <w:t>Lower or failing grade for the</w:t>
      </w:r>
      <w:r w:rsidRPr="007A409B">
        <w:rPr>
          <w:spacing w:val="-8"/>
          <w:sz w:val="24"/>
        </w:rPr>
        <w:t xml:space="preserve"> </w:t>
      </w:r>
      <w:r w:rsidRPr="007A409B">
        <w:rPr>
          <w:sz w:val="24"/>
        </w:rPr>
        <w:t>course</w:t>
      </w:r>
    </w:p>
    <w:p w14:paraId="0BA2C934" w14:textId="77777777" w:rsidR="007A409B" w:rsidRDefault="00906598" w:rsidP="002030B3">
      <w:pPr>
        <w:pStyle w:val="ListParagraph"/>
        <w:numPr>
          <w:ilvl w:val="0"/>
          <w:numId w:val="25"/>
        </w:numPr>
        <w:tabs>
          <w:tab w:val="left" w:pos="2355"/>
          <w:tab w:val="left" w:pos="2356"/>
        </w:tabs>
        <w:spacing w:line="276" w:lineRule="auto"/>
        <w:rPr>
          <w:sz w:val="24"/>
        </w:rPr>
      </w:pPr>
      <w:r w:rsidRPr="007A409B">
        <w:rPr>
          <w:sz w:val="24"/>
        </w:rPr>
        <w:t>Rescinding</w:t>
      </w:r>
      <w:r w:rsidRPr="007A409B">
        <w:rPr>
          <w:spacing w:val="-7"/>
          <w:sz w:val="24"/>
        </w:rPr>
        <w:t xml:space="preserve"> </w:t>
      </w:r>
      <w:r w:rsidRPr="007A409B">
        <w:rPr>
          <w:sz w:val="24"/>
        </w:rPr>
        <w:t>credits</w:t>
      </w:r>
    </w:p>
    <w:p w14:paraId="7F0D7D85" w14:textId="77777777" w:rsidR="007A409B" w:rsidRDefault="00906598" w:rsidP="002030B3">
      <w:pPr>
        <w:pStyle w:val="ListParagraph"/>
        <w:numPr>
          <w:ilvl w:val="0"/>
          <w:numId w:val="25"/>
        </w:numPr>
        <w:tabs>
          <w:tab w:val="left" w:pos="2355"/>
          <w:tab w:val="left" w:pos="2356"/>
        </w:tabs>
        <w:spacing w:line="276" w:lineRule="auto"/>
        <w:rPr>
          <w:sz w:val="24"/>
        </w:rPr>
      </w:pPr>
      <w:r w:rsidRPr="007A409B">
        <w:rPr>
          <w:sz w:val="24"/>
        </w:rPr>
        <w:t>Rescinding certificates or</w:t>
      </w:r>
      <w:r w:rsidRPr="007A409B">
        <w:rPr>
          <w:spacing w:val="-9"/>
          <w:sz w:val="24"/>
        </w:rPr>
        <w:t xml:space="preserve"> </w:t>
      </w:r>
      <w:r w:rsidRPr="007A409B">
        <w:rPr>
          <w:sz w:val="24"/>
        </w:rPr>
        <w:t>degrees</w:t>
      </w:r>
    </w:p>
    <w:p w14:paraId="439548E8" w14:textId="77777777" w:rsidR="007A409B" w:rsidRDefault="00906598" w:rsidP="002030B3">
      <w:pPr>
        <w:pStyle w:val="ListParagraph"/>
        <w:numPr>
          <w:ilvl w:val="0"/>
          <w:numId w:val="25"/>
        </w:numPr>
        <w:tabs>
          <w:tab w:val="left" w:pos="2355"/>
          <w:tab w:val="left" w:pos="2356"/>
        </w:tabs>
        <w:spacing w:line="276" w:lineRule="auto"/>
        <w:rPr>
          <w:sz w:val="24"/>
        </w:rPr>
      </w:pPr>
      <w:r w:rsidRPr="007A409B">
        <w:rPr>
          <w:sz w:val="24"/>
        </w:rPr>
        <w:t>Recording academic sanctions on the</w:t>
      </w:r>
      <w:r w:rsidRPr="007A409B">
        <w:rPr>
          <w:spacing w:val="-15"/>
          <w:sz w:val="24"/>
        </w:rPr>
        <w:t xml:space="preserve"> </w:t>
      </w:r>
      <w:r w:rsidRPr="007A409B">
        <w:rPr>
          <w:sz w:val="24"/>
        </w:rPr>
        <w:t>transcript</w:t>
      </w:r>
    </w:p>
    <w:p w14:paraId="511AD435" w14:textId="14AFA4D9" w:rsidR="007A409B" w:rsidRDefault="00906598" w:rsidP="002030B3">
      <w:pPr>
        <w:pStyle w:val="ListParagraph"/>
        <w:numPr>
          <w:ilvl w:val="0"/>
          <w:numId w:val="25"/>
        </w:numPr>
        <w:tabs>
          <w:tab w:val="left" w:pos="2355"/>
          <w:tab w:val="left" w:pos="2356"/>
        </w:tabs>
        <w:spacing w:line="276" w:lineRule="auto"/>
        <w:rPr>
          <w:sz w:val="24"/>
        </w:rPr>
      </w:pPr>
      <w:r w:rsidRPr="007A409B">
        <w:rPr>
          <w:sz w:val="24"/>
        </w:rPr>
        <w:t>Suspension from the</w:t>
      </w:r>
      <w:r w:rsidRPr="007A409B">
        <w:rPr>
          <w:spacing w:val="-7"/>
          <w:sz w:val="24"/>
        </w:rPr>
        <w:t xml:space="preserve"> </w:t>
      </w:r>
      <w:r w:rsidR="00EE0333">
        <w:t>University</w:t>
      </w:r>
    </w:p>
    <w:p w14:paraId="0D4BCCA0" w14:textId="54BC3909" w:rsidR="00C47DC1" w:rsidRPr="007A409B" w:rsidRDefault="00906598" w:rsidP="002030B3">
      <w:pPr>
        <w:pStyle w:val="ListParagraph"/>
        <w:numPr>
          <w:ilvl w:val="0"/>
          <w:numId w:val="25"/>
        </w:numPr>
        <w:tabs>
          <w:tab w:val="left" w:pos="2355"/>
          <w:tab w:val="left" w:pos="2356"/>
        </w:tabs>
        <w:spacing w:line="276" w:lineRule="auto"/>
        <w:rPr>
          <w:sz w:val="24"/>
        </w:rPr>
      </w:pPr>
      <w:r w:rsidRPr="007A409B">
        <w:rPr>
          <w:sz w:val="24"/>
        </w:rPr>
        <w:t>Dismissal from the</w:t>
      </w:r>
      <w:r w:rsidRPr="007A409B">
        <w:rPr>
          <w:spacing w:val="-8"/>
          <w:sz w:val="24"/>
        </w:rPr>
        <w:t xml:space="preserve"> </w:t>
      </w:r>
      <w:r w:rsidR="00EE0333">
        <w:t>University</w:t>
      </w:r>
    </w:p>
    <w:p w14:paraId="2FF5C1A9" w14:textId="77777777" w:rsidR="00C47DC1" w:rsidRDefault="00942621">
      <w:pPr>
        <w:pStyle w:val="BodyText"/>
        <w:spacing w:before="2"/>
        <w:rPr>
          <w:sz w:val="27"/>
        </w:rPr>
      </w:pPr>
      <w:r>
        <w:rPr>
          <w:noProof/>
        </w:rPr>
        <mc:AlternateContent>
          <mc:Choice Requires="wps">
            <w:drawing>
              <wp:anchor distT="0" distB="0" distL="0" distR="0" simplePos="0" relativeHeight="1560" behindDoc="0" locked="0" layoutInCell="1" allowOverlap="1" wp14:anchorId="20547F36" wp14:editId="64A0FD60">
                <wp:simplePos x="0" y="0"/>
                <wp:positionH relativeFrom="margin">
                  <wp:align>right</wp:align>
                </wp:positionH>
                <wp:positionV relativeFrom="paragraph">
                  <wp:posOffset>243205</wp:posOffset>
                </wp:positionV>
                <wp:extent cx="5949315" cy="260985"/>
                <wp:effectExtent l="0" t="0" r="0" b="5715"/>
                <wp:wrapTopAndBottom/>
                <wp:docPr id="988"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E61F2" w14:textId="77777777" w:rsidR="00921F27" w:rsidRDefault="00921F27" w:rsidP="00E9036B">
                            <w:pPr>
                              <w:spacing w:before="57"/>
                              <w:ind w:left="88"/>
                              <w:rPr>
                                <w:rFonts w:ascii="Calibri"/>
                              </w:rPr>
                            </w:pPr>
                            <w:bookmarkStart w:id="177" w:name="Online_References,_Resources,_Learning_M"/>
                            <w:bookmarkEnd w:id="177"/>
                            <w:r>
                              <w:rPr>
                                <w:rFonts w:ascii="Calibri"/>
                              </w:rPr>
                              <w:t>ONLINE REFERENCES, RESOURCES, LEARNING MATERI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47F36" id="Text Box 972" o:spid="_x0000_s1097" type="#_x0000_t202" style="position:absolute;margin-left:417.25pt;margin-top:19.15pt;width:468.45pt;height:20.55pt;z-index:156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" fillcolor="#dbe5f1" stroked="f">
                <v:textbox inset="0,0,0,0">
                  <w:txbxContent>
                    <w:p w14:paraId="43CE61F2" w14:textId="77777777" w:rsidR="00921F27" w:rsidRDefault="00921F27" w:rsidP="00E9036B">
                      <w:pPr>
                        <w:spacing w:before="57"/>
                        <w:ind w:left="88"/>
                        <w:rPr>
                          <w:rFonts w:ascii="Calibri"/>
                        </w:rPr>
                      </w:pPr>
                      <w:bookmarkStart w:id="178" w:name="Online_References,_Resources,_Learning_M"/>
                      <w:bookmarkEnd w:id="178"/>
                      <w:r>
                        <w:rPr>
                          <w:rFonts w:ascii="Calibri"/>
                        </w:rPr>
                        <w:t>ONLINE REFERENCES, RESOURCES, LEARNING MATERIALS</w:t>
                      </w:r>
                    </w:p>
                  </w:txbxContent>
                </v:textbox>
                <w10:wrap type="topAndBottom" anchorx="margin"/>
              </v:shape>
            </w:pict>
          </mc:Fallback>
        </mc:AlternateContent>
      </w:r>
    </w:p>
    <w:p w14:paraId="02133854" w14:textId="77777777" w:rsidR="00C47DC1" w:rsidRPr="006A44B2" w:rsidRDefault="00906598" w:rsidP="006A44B2">
      <w:pPr>
        <w:spacing w:beforeLines="100" w:before="240" w:line="276" w:lineRule="auto"/>
        <w:ind w:right="187"/>
        <w:rPr>
          <w:sz w:val="24"/>
        </w:rPr>
      </w:pPr>
      <w:r>
        <w:rPr>
          <w:sz w:val="24"/>
        </w:rPr>
        <w:t>The OWL (Online Writing Lab) at Purdue Universi</w:t>
      </w:r>
      <w:r w:rsidR="006A44B2">
        <w:rPr>
          <w:sz w:val="24"/>
        </w:rPr>
        <w:t xml:space="preserve">ty, available at the following: </w:t>
      </w:r>
      <w:hyperlink r:id="rId38">
        <w:r>
          <w:rPr>
            <w:color w:val="1155CC"/>
            <w:sz w:val="25"/>
            <w:u w:val="single" w:color="1155CC"/>
          </w:rPr>
          <w:t>http://owl.english.purdue.edu/owl</w:t>
        </w:r>
      </w:hyperlink>
      <w:r>
        <w:rPr>
          <w:sz w:val="24"/>
        </w:rPr>
        <w:t>.</w:t>
      </w:r>
    </w:p>
    <w:p w14:paraId="3664B061" w14:textId="77777777" w:rsidR="00C47DC1" w:rsidRDefault="00906598" w:rsidP="006A44B2">
      <w:pPr>
        <w:spacing w:beforeLines="100" w:before="240" w:line="276" w:lineRule="auto"/>
        <w:ind w:right="190"/>
        <w:rPr>
          <w:sz w:val="24"/>
        </w:rPr>
      </w:pPr>
      <w:r>
        <w:rPr>
          <w:sz w:val="24"/>
        </w:rPr>
        <w:t xml:space="preserve">The Writing Center at the University of Wisconsin-Madison, available at the following: </w:t>
      </w:r>
      <w:hyperlink r:id="rId39">
        <w:r>
          <w:rPr>
            <w:color w:val="1155CC"/>
            <w:sz w:val="25"/>
            <w:u w:val="single" w:color="1155CC"/>
          </w:rPr>
          <w:t>http://www.wisc.edu/writing/Handbook/index.html</w:t>
        </w:r>
      </w:hyperlink>
      <w:r>
        <w:rPr>
          <w:sz w:val="24"/>
        </w:rPr>
        <w:t>.</w:t>
      </w:r>
    </w:p>
    <w:p w14:paraId="4FCF461E" w14:textId="77777777" w:rsidR="00C47DC1" w:rsidRDefault="00C47DC1">
      <w:pPr>
        <w:spacing w:line="276" w:lineRule="auto"/>
        <w:rPr>
          <w:sz w:val="24"/>
        </w:rPr>
        <w:sectPr w:rsidR="00C47DC1" w:rsidSect="00906598">
          <w:headerReference w:type="default" r:id="rId40"/>
          <w:pgSz w:w="12240" w:h="15840"/>
          <w:pgMar w:top="1440" w:right="1440" w:bottom="1440" w:left="1440" w:header="1036" w:footer="0" w:gutter="0"/>
          <w:paperSrc w:first="15" w:other="15"/>
          <w:cols w:space="720"/>
        </w:sectPr>
      </w:pPr>
    </w:p>
    <w:p w14:paraId="5DC1C550" w14:textId="77777777" w:rsidR="00C47DC1" w:rsidRDefault="00C47DC1">
      <w:pPr>
        <w:pStyle w:val="BodyText"/>
        <w:rPr>
          <w:sz w:val="20"/>
        </w:rPr>
      </w:pPr>
    </w:p>
    <w:p w14:paraId="6DBB74C9" w14:textId="77777777" w:rsidR="00C47DC1" w:rsidRDefault="00C47DC1">
      <w:pPr>
        <w:pStyle w:val="BodyText"/>
        <w:rPr>
          <w:sz w:val="20"/>
        </w:rPr>
      </w:pPr>
    </w:p>
    <w:p w14:paraId="62AE18E4" w14:textId="79D2E7AF" w:rsidR="00C47DC1" w:rsidRDefault="00C47DC1">
      <w:pPr>
        <w:pStyle w:val="BodyText"/>
        <w:rPr>
          <w:sz w:val="20"/>
        </w:rPr>
      </w:pPr>
    </w:p>
    <w:p w14:paraId="4BFDD252" w14:textId="77777777" w:rsidR="00C47DC1" w:rsidRDefault="00C47DC1">
      <w:pPr>
        <w:pStyle w:val="BodyText"/>
        <w:rPr>
          <w:sz w:val="20"/>
        </w:rPr>
      </w:pPr>
    </w:p>
    <w:p w14:paraId="637A786A" w14:textId="056B9270" w:rsidR="00C47DC1" w:rsidRDefault="00C47DC1">
      <w:pPr>
        <w:pStyle w:val="BodyText"/>
        <w:rPr>
          <w:sz w:val="20"/>
        </w:rPr>
      </w:pPr>
    </w:p>
    <w:p w14:paraId="0ADD7A7A" w14:textId="275B01A3" w:rsidR="00C43450" w:rsidRDefault="00C43450">
      <w:pPr>
        <w:pStyle w:val="BodyText"/>
        <w:rPr>
          <w:sz w:val="20"/>
        </w:rPr>
      </w:pPr>
    </w:p>
    <w:p w14:paraId="695A869B" w14:textId="6B007044" w:rsidR="00C43450" w:rsidRDefault="00C43450">
      <w:pPr>
        <w:pStyle w:val="BodyText"/>
        <w:rPr>
          <w:sz w:val="20"/>
        </w:rPr>
      </w:pPr>
    </w:p>
    <w:p w14:paraId="0ADFC8DB" w14:textId="5895D30E" w:rsidR="00C43450" w:rsidRDefault="00C43450">
      <w:pPr>
        <w:pStyle w:val="BodyText"/>
        <w:rPr>
          <w:sz w:val="20"/>
        </w:rPr>
      </w:pPr>
    </w:p>
    <w:p w14:paraId="06CEA77E" w14:textId="42DA4C6A" w:rsidR="00C43450" w:rsidRDefault="00C43450">
      <w:pPr>
        <w:pStyle w:val="BodyText"/>
        <w:rPr>
          <w:sz w:val="20"/>
        </w:rPr>
      </w:pPr>
    </w:p>
    <w:p w14:paraId="4BB253B3" w14:textId="04B4D948" w:rsidR="00C43450" w:rsidRDefault="00C43450">
      <w:pPr>
        <w:pStyle w:val="BodyText"/>
        <w:rPr>
          <w:sz w:val="20"/>
        </w:rPr>
      </w:pPr>
    </w:p>
    <w:p w14:paraId="2900593A" w14:textId="3895988F" w:rsidR="00C43450" w:rsidRDefault="00C43450">
      <w:pPr>
        <w:pStyle w:val="BodyText"/>
        <w:rPr>
          <w:sz w:val="20"/>
        </w:rPr>
      </w:pPr>
    </w:p>
    <w:p w14:paraId="5E0A8A34" w14:textId="58EDBBA1" w:rsidR="00C43450" w:rsidRDefault="00C43450">
      <w:pPr>
        <w:pStyle w:val="BodyText"/>
        <w:rPr>
          <w:sz w:val="20"/>
        </w:rPr>
      </w:pPr>
    </w:p>
    <w:p w14:paraId="3343F026" w14:textId="57781DCF" w:rsidR="00C43450" w:rsidRDefault="00C43450">
      <w:pPr>
        <w:pStyle w:val="BodyText"/>
        <w:rPr>
          <w:sz w:val="20"/>
        </w:rPr>
      </w:pPr>
    </w:p>
    <w:p w14:paraId="361C8257" w14:textId="73583BB5" w:rsidR="00C43450" w:rsidRDefault="00C43450">
      <w:pPr>
        <w:pStyle w:val="BodyText"/>
        <w:rPr>
          <w:sz w:val="20"/>
        </w:rPr>
      </w:pPr>
    </w:p>
    <w:p w14:paraId="1AF77DBA" w14:textId="77777777" w:rsidR="00C43450" w:rsidRDefault="00C43450">
      <w:pPr>
        <w:pStyle w:val="BodyText"/>
        <w:rPr>
          <w:sz w:val="20"/>
        </w:rPr>
      </w:pPr>
    </w:p>
    <w:p w14:paraId="6C6A7889" w14:textId="77777777" w:rsidR="00C47DC1" w:rsidRDefault="00C47DC1">
      <w:pPr>
        <w:pStyle w:val="BodyText"/>
        <w:rPr>
          <w:sz w:val="20"/>
        </w:rPr>
      </w:pPr>
    </w:p>
    <w:p w14:paraId="4B9F0D8A" w14:textId="77777777" w:rsidR="00C47DC1" w:rsidRDefault="00C47DC1">
      <w:pPr>
        <w:pStyle w:val="BodyText"/>
        <w:spacing w:before="12"/>
        <w:rPr>
          <w:sz w:val="23"/>
        </w:rPr>
      </w:pPr>
    </w:p>
    <w:p w14:paraId="406DFBB1" w14:textId="77777777" w:rsidR="00C43450" w:rsidRDefault="00906598" w:rsidP="00C43450">
      <w:pPr>
        <w:pStyle w:val="Heading1"/>
        <w:spacing w:line="480" w:lineRule="auto"/>
        <w:ind w:left="1440" w:right="5040"/>
        <w:rPr>
          <w:color w:val="4F81BD" w:themeColor="accent1"/>
        </w:rPr>
      </w:pPr>
      <w:bookmarkStart w:id="179" w:name="PREPARING_THE_CAPSTONE_HEADING"/>
      <w:r w:rsidRPr="0049103C">
        <w:rPr>
          <w:color w:val="4F81BD" w:themeColor="accent1"/>
          <w:sz w:val="64"/>
        </w:rPr>
        <w:t>P</w:t>
      </w:r>
      <w:r w:rsidRPr="0049103C">
        <w:rPr>
          <w:color w:val="4F81BD" w:themeColor="accent1"/>
        </w:rPr>
        <w:t xml:space="preserve">REPARING THE </w:t>
      </w:r>
      <w:r w:rsidRPr="0049103C">
        <w:rPr>
          <w:color w:val="4F81BD" w:themeColor="accent1"/>
          <w:sz w:val="64"/>
        </w:rPr>
        <w:t>C</w:t>
      </w:r>
      <w:r w:rsidRPr="0049103C">
        <w:rPr>
          <w:color w:val="4F81BD" w:themeColor="accent1"/>
        </w:rPr>
        <w:t>APSTONE</w:t>
      </w:r>
      <w:bookmarkStart w:id="180" w:name="_bookmark43"/>
      <w:bookmarkEnd w:id="179"/>
      <w:bookmarkEnd w:id="180"/>
    </w:p>
    <w:p w14:paraId="536E4E51" w14:textId="77777777" w:rsidR="00C43450" w:rsidRDefault="00C43450" w:rsidP="00C43450">
      <w:pPr>
        <w:pStyle w:val="BodyText"/>
      </w:pPr>
    </w:p>
    <w:p w14:paraId="3DF8C255" w14:textId="77777777" w:rsidR="00C43450" w:rsidRDefault="00C43450" w:rsidP="00C43450">
      <w:pPr>
        <w:pStyle w:val="BodyText"/>
      </w:pPr>
    </w:p>
    <w:p w14:paraId="12F4DEDB" w14:textId="77777777" w:rsidR="00C43450" w:rsidRDefault="00C43450" w:rsidP="00C43450">
      <w:pPr>
        <w:pStyle w:val="BodyText"/>
      </w:pPr>
    </w:p>
    <w:p w14:paraId="49B80557" w14:textId="3B95F2EC" w:rsidR="00C43450" w:rsidRDefault="00C43450" w:rsidP="00C43450">
      <w:pPr>
        <w:pStyle w:val="BodyText"/>
      </w:pPr>
    </w:p>
    <w:p w14:paraId="02951D75" w14:textId="6B6E5670" w:rsidR="00C43450" w:rsidRDefault="00C43450" w:rsidP="00C43450">
      <w:pPr>
        <w:pStyle w:val="BodyText"/>
      </w:pPr>
    </w:p>
    <w:p w14:paraId="02F6E421" w14:textId="10B5A986" w:rsidR="00C43450" w:rsidRDefault="00C43450" w:rsidP="00C43450">
      <w:pPr>
        <w:pStyle w:val="BodyText"/>
      </w:pPr>
    </w:p>
    <w:p w14:paraId="243533E7" w14:textId="7543F0C1" w:rsidR="00C43450" w:rsidRDefault="00C43450" w:rsidP="00C43450">
      <w:pPr>
        <w:pStyle w:val="BodyText"/>
      </w:pPr>
    </w:p>
    <w:p w14:paraId="4A782203" w14:textId="69716F5D" w:rsidR="00C43450" w:rsidRDefault="00C43450" w:rsidP="00C43450">
      <w:pPr>
        <w:pStyle w:val="BodyText"/>
      </w:pPr>
    </w:p>
    <w:p w14:paraId="3FCA398C" w14:textId="6BB9FA7E" w:rsidR="00C43450" w:rsidRDefault="00C43450" w:rsidP="00C43450">
      <w:pPr>
        <w:pStyle w:val="BodyText"/>
      </w:pPr>
    </w:p>
    <w:p w14:paraId="58CBB3C0" w14:textId="2FDE2A61" w:rsidR="00C43450" w:rsidRDefault="00C43450" w:rsidP="00C43450">
      <w:pPr>
        <w:pStyle w:val="BodyText"/>
      </w:pPr>
    </w:p>
    <w:p w14:paraId="790C9005" w14:textId="2D0BB3B4" w:rsidR="00C43450" w:rsidRDefault="00C43450" w:rsidP="00C43450">
      <w:pPr>
        <w:pStyle w:val="BodyText"/>
      </w:pPr>
    </w:p>
    <w:p w14:paraId="5DFA4515" w14:textId="69803927" w:rsidR="00C43450" w:rsidRDefault="00C43450" w:rsidP="00C43450">
      <w:pPr>
        <w:pStyle w:val="BodyText"/>
        <w:rPr>
          <w:color w:val="4F81BD" w:themeColor="accent1"/>
        </w:rPr>
      </w:pPr>
    </w:p>
    <w:p w14:paraId="6A6FBB79" w14:textId="6BB387D7" w:rsidR="00C47DC1" w:rsidRPr="00C43450" w:rsidRDefault="00C43450" w:rsidP="00C43450">
      <w:pPr>
        <w:pStyle w:val="Heading1"/>
        <w:spacing w:line="480" w:lineRule="auto"/>
        <w:ind w:left="1440"/>
        <w:rPr>
          <w:color w:val="4F81BD" w:themeColor="accent1"/>
        </w:rPr>
      </w:pPr>
      <w:r>
        <w:rPr>
          <w:noProof/>
        </w:rPr>
        <w:lastRenderedPageBreak/>
        <mc:AlternateContent>
          <mc:Choice Requires="wps">
            <w:drawing>
              <wp:anchor distT="0" distB="0" distL="0" distR="0" simplePos="0" relativeHeight="1608" behindDoc="0" locked="0" layoutInCell="1" allowOverlap="1" wp14:anchorId="05EC8B70" wp14:editId="2504954E">
                <wp:simplePos x="0" y="0"/>
                <wp:positionH relativeFrom="margin">
                  <wp:align>right</wp:align>
                </wp:positionH>
                <wp:positionV relativeFrom="paragraph">
                  <wp:posOffset>937747</wp:posOffset>
                </wp:positionV>
                <wp:extent cx="5949315" cy="249382"/>
                <wp:effectExtent l="0" t="0" r="0" b="0"/>
                <wp:wrapTopAndBottom/>
                <wp:docPr id="986"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9382"/>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310C99" w14:textId="77777777" w:rsidR="00921F27" w:rsidRDefault="00921F27" w:rsidP="00E9036B">
                            <w:pPr>
                              <w:spacing w:before="57"/>
                              <w:ind w:left="88"/>
                              <w:rPr>
                                <w:rFonts w:ascii="Calibri"/>
                              </w:rPr>
                            </w:pPr>
                            <w:bookmarkStart w:id="181" w:name="The_Twelve_Step_Program"/>
                            <w:bookmarkEnd w:id="181"/>
                            <w:r>
                              <w:rPr>
                                <w:rFonts w:ascii="Calibri"/>
                              </w:rPr>
                              <w:t>THE TWELVE-STEP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C8B70" id="Text Box 970" o:spid="_x0000_s1098" type="#_x0000_t202" style="position:absolute;left:0;text-align:left;margin-left:417.25pt;margin-top:73.85pt;width:468.45pt;height:19.65pt;z-index:160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" fillcolor="#dbe5f1" stroked="f">
                <v:textbox inset="0,0,0,0">
                  <w:txbxContent>
                    <w:p w14:paraId="04310C99" w14:textId="77777777" w:rsidR="00921F27" w:rsidRDefault="00921F27" w:rsidP="00E9036B">
                      <w:pPr>
                        <w:spacing w:before="57"/>
                        <w:ind w:left="88"/>
                        <w:rPr>
                          <w:rFonts w:ascii="Calibri"/>
                        </w:rPr>
                      </w:pPr>
                      <w:bookmarkStart w:id="182" w:name="The_Twelve_Step_Program"/>
                      <w:bookmarkEnd w:id="182"/>
                      <w:r>
                        <w:rPr>
                          <w:rFonts w:ascii="Calibri"/>
                        </w:rPr>
                        <w:t>THE TWELVE-STEP PROGRAM</w:t>
                      </w:r>
                    </w:p>
                  </w:txbxContent>
                </v:textbox>
                <w10:wrap type="topAndBottom" anchorx="margin"/>
              </v:shape>
            </w:pict>
          </mc:Fallback>
        </mc:AlternateContent>
      </w:r>
      <w:r>
        <w:rPr>
          <w:noProof/>
        </w:rPr>
        <mc:AlternateContent>
          <mc:Choice Requires="wps">
            <w:drawing>
              <wp:anchor distT="0" distB="0" distL="0" distR="0" simplePos="0" relativeHeight="1584" behindDoc="0" locked="0" layoutInCell="1" allowOverlap="1" wp14:anchorId="0F254603" wp14:editId="2BDAFB6F">
                <wp:simplePos x="0" y="0"/>
                <wp:positionH relativeFrom="margin">
                  <wp:align>right</wp:align>
                </wp:positionH>
                <wp:positionV relativeFrom="paragraph">
                  <wp:posOffset>518944</wp:posOffset>
                </wp:positionV>
                <wp:extent cx="5949315" cy="260985"/>
                <wp:effectExtent l="0" t="0" r="0" b="5715"/>
                <wp:wrapTopAndBottom/>
                <wp:docPr id="987" name="Text Box 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4157EF" w14:textId="77777777" w:rsidR="00921F27" w:rsidRDefault="00921F27" w:rsidP="007A409B">
                            <w:pPr>
                              <w:spacing w:before="57"/>
                              <w:ind w:left="1039"/>
                              <w:jc w:val="center"/>
                              <w:rPr>
                                <w:rFonts w:ascii="Calibri"/>
                                <w:b/>
                              </w:rPr>
                            </w:pPr>
                            <w:bookmarkStart w:id="183" w:name="OVERVIEW_AND_ORGANIZATION_OF_COURSE_ACTI"/>
                            <w:bookmarkStart w:id="184" w:name="_bookmark44"/>
                            <w:bookmarkEnd w:id="183"/>
                            <w:bookmarkEnd w:id="184"/>
                            <w:r>
                              <w:rPr>
                                <w:rFonts w:ascii="Calibri"/>
                                <w:b/>
                                <w:color w:val="FFFFFF"/>
                                <w:spacing w:val="12"/>
                              </w:rPr>
                              <w:t xml:space="preserve">OVERVIEW </w:t>
                            </w:r>
                            <w:r>
                              <w:rPr>
                                <w:rFonts w:ascii="Calibri"/>
                                <w:b/>
                                <w:color w:val="FFFFFF"/>
                                <w:spacing w:val="10"/>
                              </w:rPr>
                              <w:t xml:space="preserve">AND </w:t>
                            </w:r>
                            <w:r>
                              <w:rPr>
                                <w:rFonts w:ascii="Calibri"/>
                                <w:b/>
                                <w:color w:val="FFFFFF"/>
                                <w:spacing w:val="13"/>
                              </w:rPr>
                              <w:t xml:space="preserve">ORGANIZATION </w:t>
                            </w:r>
                            <w:r>
                              <w:rPr>
                                <w:rFonts w:ascii="Calibri"/>
                                <w:b/>
                                <w:color w:val="FFFFFF"/>
                                <w:spacing w:val="6"/>
                              </w:rPr>
                              <w:t xml:space="preserve">OF </w:t>
                            </w:r>
                            <w:r>
                              <w:rPr>
                                <w:rFonts w:ascii="Calibri"/>
                                <w:b/>
                                <w:color w:val="FFFFFF"/>
                                <w:spacing w:val="11"/>
                              </w:rPr>
                              <w:t xml:space="preserve">COURSE </w:t>
                            </w:r>
                            <w:r>
                              <w:rPr>
                                <w:rFonts w:ascii="Calibri"/>
                                <w:b/>
                                <w:color w:val="FFFFFF"/>
                                <w:spacing w:val="13"/>
                              </w:rPr>
                              <w:t>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54603" id="Text Box 971" o:spid="_x0000_s1099" type="#_x0000_t202" style="position:absolute;left:0;text-align:left;margin-left:417.25pt;margin-top:40.85pt;width:468.45pt;height:20.55pt;z-index:158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" fillcolor="#4f81bd" stroked="f">
                <v:textbox inset="0,0,0,0">
                  <w:txbxContent>
                    <w:p w14:paraId="3F4157EF" w14:textId="77777777" w:rsidR="00921F27" w:rsidRDefault="00921F27" w:rsidP="007A409B">
                      <w:pPr>
                        <w:spacing w:before="57"/>
                        <w:ind w:left="1039"/>
                        <w:jc w:val="center"/>
                        <w:rPr>
                          <w:rFonts w:ascii="Calibri"/>
                          <w:b/>
                        </w:rPr>
                      </w:pPr>
                      <w:bookmarkStart w:id="185" w:name="OVERVIEW_AND_ORGANIZATION_OF_COURSE_ACTI"/>
                      <w:bookmarkStart w:id="186" w:name="_bookmark44"/>
                      <w:bookmarkEnd w:id="185"/>
                      <w:bookmarkEnd w:id="186"/>
                      <w:r>
                        <w:rPr>
                          <w:rFonts w:ascii="Calibri"/>
                          <w:b/>
                          <w:color w:val="FFFFFF"/>
                          <w:spacing w:val="12"/>
                        </w:rPr>
                        <w:t xml:space="preserve">OVERVIEW </w:t>
                      </w:r>
                      <w:r>
                        <w:rPr>
                          <w:rFonts w:ascii="Calibri"/>
                          <w:b/>
                          <w:color w:val="FFFFFF"/>
                          <w:spacing w:val="10"/>
                        </w:rPr>
                        <w:t xml:space="preserve">AND </w:t>
                      </w:r>
                      <w:r>
                        <w:rPr>
                          <w:rFonts w:ascii="Calibri"/>
                          <w:b/>
                          <w:color w:val="FFFFFF"/>
                          <w:spacing w:val="13"/>
                        </w:rPr>
                        <w:t xml:space="preserve">ORGANIZATION </w:t>
                      </w:r>
                      <w:r>
                        <w:rPr>
                          <w:rFonts w:ascii="Calibri"/>
                          <w:b/>
                          <w:color w:val="FFFFFF"/>
                          <w:spacing w:val="6"/>
                        </w:rPr>
                        <w:t xml:space="preserve">OF </w:t>
                      </w:r>
                      <w:r>
                        <w:rPr>
                          <w:rFonts w:ascii="Calibri"/>
                          <w:b/>
                          <w:color w:val="FFFFFF"/>
                          <w:spacing w:val="11"/>
                        </w:rPr>
                        <w:t xml:space="preserve">COURSE </w:t>
                      </w:r>
                      <w:r>
                        <w:rPr>
                          <w:rFonts w:ascii="Calibri"/>
                          <w:b/>
                          <w:color w:val="FFFFFF"/>
                          <w:spacing w:val="13"/>
                        </w:rPr>
                        <w:t>ACTIVITIES</w:t>
                      </w:r>
                    </w:p>
                  </w:txbxContent>
                </v:textbox>
                <w10:wrap type="topAndBottom" anchorx="margin"/>
              </v:shape>
            </w:pict>
          </mc:Fallback>
        </mc:AlternateContent>
      </w:r>
      <w:r w:rsidR="00906598" w:rsidRPr="0049103C">
        <w:rPr>
          <w:color w:val="4F81BD" w:themeColor="accent1"/>
        </w:rPr>
        <w:t>PREPARING THE CAPSTONE</w:t>
      </w:r>
    </w:p>
    <w:p w14:paraId="23C4D6C8" w14:textId="1922EB8F" w:rsidR="00C47DC1" w:rsidRDefault="00906598" w:rsidP="00C43450">
      <w:pPr>
        <w:pStyle w:val="BodyText"/>
        <w:spacing w:before="5"/>
      </w:pPr>
      <w:r>
        <w:t>Now that you have a picture of primary and field research, as well as the types of research projects available to you, begin with a review of such skills as summarizing and paraphrasing</w:t>
      </w:r>
      <w:r>
        <w:rPr>
          <w:spacing w:val="-20"/>
        </w:rPr>
        <w:t xml:space="preserve"> </w:t>
      </w:r>
      <w:r>
        <w:t>information.</w:t>
      </w:r>
    </w:p>
    <w:p w14:paraId="51707E5D" w14:textId="77777777" w:rsidR="00C47DC1" w:rsidRDefault="00906598" w:rsidP="006A44B2">
      <w:pPr>
        <w:pStyle w:val="BodyText"/>
        <w:spacing w:beforeLines="100" w:before="240" w:line="276" w:lineRule="auto"/>
        <w:ind w:right="191"/>
        <w:jc w:val="both"/>
      </w:pPr>
      <w:r>
        <w:rPr>
          <w:color w:val="595958"/>
          <w:spacing w:val="6"/>
        </w:rPr>
        <w:t xml:space="preserve">STEP </w:t>
      </w:r>
      <w:r>
        <w:rPr>
          <w:color w:val="595958"/>
          <w:spacing w:val="4"/>
        </w:rPr>
        <w:t xml:space="preserve">1: </w:t>
      </w:r>
      <w:r>
        <w:t xml:space="preserve">Practice summarizing material that can serve as </w:t>
      </w:r>
      <w:r w:rsidR="006A44B2">
        <w:t>background for</w:t>
      </w:r>
      <w:r>
        <w:t xml:space="preserve"> your study. You will need this skill throughout your collecting of information and </w:t>
      </w:r>
      <w:r w:rsidRPr="000359D0">
        <w:rPr>
          <w:noProof/>
        </w:rPr>
        <w:t>transmitting</w:t>
      </w:r>
      <w:r>
        <w:t xml:space="preserve"> it to a</w:t>
      </w:r>
      <w:r>
        <w:rPr>
          <w:spacing w:val="-12"/>
        </w:rPr>
        <w:t xml:space="preserve"> </w:t>
      </w:r>
      <w:r>
        <w:t>reader.</w:t>
      </w:r>
    </w:p>
    <w:p w14:paraId="63AC891B" w14:textId="77777777" w:rsidR="00C47DC1" w:rsidRDefault="00906598" w:rsidP="006A44B2">
      <w:pPr>
        <w:pStyle w:val="BodyText"/>
        <w:spacing w:beforeLines="100" w:before="240" w:line="276" w:lineRule="auto"/>
        <w:ind w:right="193"/>
        <w:jc w:val="both"/>
      </w:pPr>
      <w:r>
        <w:rPr>
          <w:color w:val="595958"/>
        </w:rPr>
        <w:t xml:space="preserve">STEP 2: </w:t>
      </w:r>
      <w:r>
        <w:t>Review paraphrasing and citing sources of both paraphrases and quotations to prepare for writing and referencing the text of your project. This is particularly necessary for Chapter 2, Literature Review.</w:t>
      </w:r>
    </w:p>
    <w:p w14:paraId="6D14AA0C" w14:textId="0FEA79A5" w:rsidR="00C47DC1" w:rsidRDefault="00906598" w:rsidP="006A44B2">
      <w:pPr>
        <w:pStyle w:val="BodyText"/>
        <w:spacing w:beforeLines="100" w:before="240" w:line="276" w:lineRule="auto"/>
        <w:ind w:right="189"/>
        <w:jc w:val="both"/>
      </w:pPr>
      <w:r>
        <w:rPr>
          <w:color w:val="595958"/>
        </w:rPr>
        <w:t xml:space="preserve">STEP 3: </w:t>
      </w:r>
      <w:r>
        <w:t xml:space="preserve">Study APA referencing and APA report formatting, including title page and running head. Because this course requires </w:t>
      </w:r>
      <w:r w:rsidRPr="000359D0">
        <w:rPr>
          <w:noProof/>
        </w:rPr>
        <w:t>use</w:t>
      </w:r>
      <w:r w:rsidR="00EE0333">
        <w:t xml:space="preserve"> of APA style, and many university</w:t>
      </w:r>
      <w:r>
        <w:t xml:space="preserve"> students have been exposed only to MLA, you will need an intense study of correct formatting and preparing a formal APA report. Even if you are developing a creative project that uses MLA, your five research chapters are prepared in APA format. Your creative project, alone, may use MLA format, if appropriate.</w:t>
      </w:r>
    </w:p>
    <w:p w14:paraId="4CCC7503" w14:textId="77777777" w:rsidR="00C47DC1" w:rsidRDefault="00906598" w:rsidP="006A44B2">
      <w:pPr>
        <w:pStyle w:val="BodyText"/>
        <w:spacing w:beforeLines="100" w:before="240" w:line="276" w:lineRule="auto"/>
        <w:ind w:right="189"/>
        <w:jc w:val="both"/>
      </w:pPr>
      <w:r>
        <w:rPr>
          <w:color w:val="595958"/>
        </w:rPr>
        <w:t xml:space="preserve">STEP 4: </w:t>
      </w:r>
      <w:r>
        <w:t xml:space="preserve">Select a topic to be studied, develop an argumentative thesis statement to reflect your assumptions, and create a major question you will answer through field research. In order to answer this major question, you will create approximately three or four </w:t>
      </w:r>
      <w:r w:rsidRPr="000359D0">
        <w:rPr>
          <w:noProof/>
        </w:rPr>
        <w:t>sub</w:t>
      </w:r>
      <w:r w:rsidR="000359D0">
        <w:rPr>
          <w:noProof/>
        </w:rPr>
        <w:t>-</w:t>
      </w:r>
      <w:r w:rsidRPr="000359D0">
        <w:rPr>
          <w:noProof/>
        </w:rPr>
        <w:t>questions</w:t>
      </w:r>
      <w:r>
        <w:t xml:space="preserve"> that, when answered through primary and field research, will provide research conclusions.</w:t>
      </w:r>
    </w:p>
    <w:p w14:paraId="5AB1C83C" w14:textId="77777777" w:rsidR="00C47DC1" w:rsidRPr="007A409B" w:rsidRDefault="00906598" w:rsidP="006A44B2">
      <w:pPr>
        <w:pStyle w:val="BodyText"/>
        <w:spacing w:beforeLines="100" w:before="240" w:line="276" w:lineRule="auto"/>
        <w:ind w:right="189"/>
        <w:jc w:val="both"/>
        <w:rPr>
          <w:sz w:val="20"/>
        </w:rPr>
      </w:pPr>
      <w:r>
        <w:rPr>
          <w:color w:val="595958"/>
          <w:spacing w:val="6"/>
        </w:rPr>
        <w:t xml:space="preserve">STEP </w:t>
      </w:r>
      <w:r>
        <w:rPr>
          <w:color w:val="595958"/>
          <w:spacing w:val="4"/>
        </w:rPr>
        <w:t xml:space="preserve">5: </w:t>
      </w:r>
      <w:r>
        <w:t xml:space="preserve">Keep a research journal of your ideas and the comments </w:t>
      </w:r>
      <w:r w:rsidR="006A44B2">
        <w:t>of your</w:t>
      </w:r>
      <w:r>
        <w:t xml:space="preserve"> classmates </w:t>
      </w:r>
      <w:r w:rsidR="006A44B2">
        <w:t>who have</w:t>
      </w:r>
      <w:r>
        <w:t xml:space="preserve"> offered suggestions through the</w:t>
      </w:r>
      <w:r w:rsidR="00E9036B">
        <w:t xml:space="preserve"> </w:t>
      </w:r>
      <w:r>
        <w:t>Discussion</w:t>
      </w:r>
      <w:r w:rsidR="007A409B">
        <w:rPr>
          <w:sz w:val="20"/>
        </w:rPr>
        <w:t xml:space="preserve"> </w:t>
      </w:r>
      <w:r>
        <w:t>Board responses in Week 2. Develop an outline and guide to your performance as a researcher, so you will have a structure in place for your weekly activities.</w:t>
      </w:r>
    </w:p>
    <w:p w14:paraId="715B7EF5" w14:textId="77777777" w:rsidR="00C47DC1" w:rsidRDefault="00906598" w:rsidP="006A44B2">
      <w:pPr>
        <w:pStyle w:val="BodyText"/>
        <w:spacing w:beforeLines="100" w:before="240" w:line="276" w:lineRule="auto"/>
        <w:ind w:right="109"/>
        <w:jc w:val="both"/>
      </w:pPr>
      <w:r>
        <w:rPr>
          <w:color w:val="595958"/>
        </w:rPr>
        <w:t xml:space="preserve">STEP 6: </w:t>
      </w:r>
      <w:r>
        <w:t xml:space="preserve">Prepare </w:t>
      </w:r>
      <w:r>
        <w:rPr>
          <w:b/>
        </w:rPr>
        <w:t>Chapter 1</w:t>
      </w:r>
      <w:r>
        <w:t xml:space="preserve">, </w:t>
      </w:r>
      <w:r>
        <w:rPr>
          <w:b/>
        </w:rPr>
        <w:t>Introduction</w:t>
      </w:r>
      <w:r>
        <w:t xml:space="preserve">, to serve as a proposal and prelude to your final project. This is where you introduce your major question and sub-questions, as well </w:t>
      </w:r>
      <w:r>
        <w:lastRenderedPageBreak/>
        <w:t>as the reasoning behind your study. This is the “HERE IS WHAT I AM DOING” chapter.</w:t>
      </w:r>
    </w:p>
    <w:p w14:paraId="5E22830D" w14:textId="77777777" w:rsidR="00C47DC1" w:rsidRDefault="00906598" w:rsidP="006A44B2">
      <w:pPr>
        <w:pStyle w:val="BodyText"/>
        <w:spacing w:beforeLines="100" w:before="240" w:line="276" w:lineRule="auto"/>
        <w:ind w:right="109"/>
        <w:jc w:val="both"/>
      </w:pPr>
      <w:r>
        <w:rPr>
          <w:color w:val="595958"/>
        </w:rPr>
        <w:t xml:space="preserve">STEP 7: </w:t>
      </w:r>
      <w:r>
        <w:t xml:space="preserve">Develop </w:t>
      </w:r>
      <w:r>
        <w:rPr>
          <w:b/>
        </w:rPr>
        <w:t>Chapter 2</w:t>
      </w:r>
      <w:r>
        <w:t xml:space="preserve">, </w:t>
      </w:r>
      <w:r>
        <w:rPr>
          <w:b/>
        </w:rPr>
        <w:t>Literature Review</w:t>
      </w:r>
      <w:r>
        <w:t xml:space="preserve">, a multiple source </w:t>
      </w:r>
      <w:r w:rsidRPr="000359D0">
        <w:rPr>
          <w:noProof/>
        </w:rPr>
        <w:t>essay</w:t>
      </w:r>
      <w:r>
        <w:t xml:space="preserve"> to introduce previous research on your topic. This is a basic research paper in your field, supported by a minimum of 10 references, in addition to a five- source annotated bibliography. This section informs the reader of current information already published on your topic and gives validity to the importance you have placed on your topic. This is the “WHY OTHERS FEEL THIS TOPIC IS IMPORTANT” chapter.</w:t>
      </w:r>
    </w:p>
    <w:p w14:paraId="6D0A61E9" w14:textId="77777777" w:rsidR="00C47DC1" w:rsidRDefault="00906598" w:rsidP="006A44B2">
      <w:pPr>
        <w:pStyle w:val="BodyText"/>
        <w:spacing w:beforeLines="100" w:before="240" w:line="276" w:lineRule="auto"/>
        <w:ind w:right="111"/>
        <w:jc w:val="both"/>
      </w:pPr>
      <w:r>
        <w:rPr>
          <w:color w:val="595958"/>
          <w:spacing w:val="6"/>
        </w:rPr>
        <w:t xml:space="preserve">STEP </w:t>
      </w:r>
      <w:r>
        <w:rPr>
          <w:color w:val="595958"/>
          <w:spacing w:val="4"/>
        </w:rPr>
        <w:t xml:space="preserve">8: </w:t>
      </w:r>
      <w:r>
        <w:t xml:space="preserve">Create </w:t>
      </w:r>
      <w:r>
        <w:rPr>
          <w:b/>
        </w:rPr>
        <w:t>Chapter 3</w:t>
      </w:r>
      <w:r>
        <w:t xml:space="preserve">, </w:t>
      </w:r>
      <w:r>
        <w:rPr>
          <w:b/>
        </w:rPr>
        <w:t>Methodology</w:t>
      </w:r>
      <w:r>
        <w:t xml:space="preserve">, </w:t>
      </w:r>
      <w:r>
        <w:rPr>
          <w:b/>
        </w:rPr>
        <w:t xml:space="preserve">a description of your methods </w:t>
      </w:r>
      <w:r>
        <w:t>of collecting data from your study participants through two or three instruments. This data will answer your sub-questions, which will then answer your major question. The step-by-step description will enable another researcher to walk in your shoes to replicate your study. This is the “HOW I CONDUCTED MY STUDY”</w:t>
      </w:r>
      <w:r>
        <w:rPr>
          <w:spacing w:val="-15"/>
        </w:rPr>
        <w:t xml:space="preserve"> </w:t>
      </w:r>
      <w:r>
        <w:t>chapter.</w:t>
      </w:r>
    </w:p>
    <w:p w14:paraId="425B1FD4" w14:textId="77777777" w:rsidR="00C47DC1" w:rsidRDefault="00906598" w:rsidP="006A44B2">
      <w:pPr>
        <w:spacing w:beforeLines="100" w:before="240" w:line="276" w:lineRule="auto"/>
        <w:ind w:right="110"/>
        <w:jc w:val="both"/>
        <w:rPr>
          <w:sz w:val="24"/>
        </w:rPr>
      </w:pPr>
      <w:r>
        <w:rPr>
          <w:color w:val="595958"/>
          <w:spacing w:val="6"/>
          <w:sz w:val="24"/>
        </w:rPr>
        <w:t xml:space="preserve">STEP </w:t>
      </w:r>
      <w:r>
        <w:rPr>
          <w:color w:val="595958"/>
          <w:spacing w:val="4"/>
          <w:sz w:val="24"/>
        </w:rPr>
        <w:t xml:space="preserve">9: </w:t>
      </w:r>
      <w:r>
        <w:rPr>
          <w:sz w:val="24"/>
        </w:rPr>
        <w:t xml:space="preserve">Deliver in </w:t>
      </w:r>
      <w:r>
        <w:rPr>
          <w:b/>
          <w:sz w:val="24"/>
        </w:rPr>
        <w:t xml:space="preserve">Chapter 4, Results of </w:t>
      </w:r>
      <w:r w:rsidR="007A409B">
        <w:rPr>
          <w:b/>
          <w:sz w:val="24"/>
        </w:rPr>
        <w:t xml:space="preserve">the Study, results of your </w:t>
      </w:r>
      <w:r>
        <w:rPr>
          <w:b/>
          <w:sz w:val="24"/>
        </w:rPr>
        <w:t xml:space="preserve">field research </w:t>
      </w:r>
      <w:r>
        <w:rPr>
          <w:sz w:val="24"/>
        </w:rPr>
        <w:t xml:space="preserve">and </w:t>
      </w:r>
      <w:r>
        <w:rPr>
          <w:b/>
          <w:sz w:val="24"/>
        </w:rPr>
        <w:t xml:space="preserve">show </w:t>
      </w:r>
      <w:r>
        <w:rPr>
          <w:sz w:val="24"/>
        </w:rPr>
        <w:t xml:space="preserve">the data that answers each sub-question. Here, you will use figures and tables in the form of charts and graphs, as well as pictures to show visual results of your study. Each figure or table will be followed by a </w:t>
      </w:r>
      <w:r>
        <w:rPr>
          <w:b/>
          <w:sz w:val="24"/>
        </w:rPr>
        <w:t xml:space="preserve">narrative that describes </w:t>
      </w:r>
      <w:r>
        <w:rPr>
          <w:sz w:val="24"/>
        </w:rPr>
        <w:t>the actual data. This is the “WHAT I HAVE DISCOVERED FROM FIELD RESEARCH”</w:t>
      </w:r>
      <w:r>
        <w:rPr>
          <w:spacing w:val="-20"/>
          <w:sz w:val="24"/>
        </w:rPr>
        <w:t xml:space="preserve"> </w:t>
      </w:r>
      <w:r>
        <w:rPr>
          <w:sz w:val="24"/>
        </w:rPr>
        <w:t>chapter.</w:t>
      </w:r>
    </w:p>
    <w:p w14:paraId="3CE0EF58" w14:textId="77777777" w:rsidR="00C47DC1" w:rsidRDefault="00906598" w:rsidP="006A44B2">
      <w:pPr>
        <w:spacing w:beforeLines="100" w:before="240" w:line="276" w:lineRule="auto"/>
        <w:ind w:right="110"/>
        <w:jc w:val="both"/>
        <w:rPr>
          <w:sz w:val="20"/>
        </w:rPr>
      </w:pPr>
      <w:r>
        <w:rPr>
          <w:color w:val="595958"/>
          <w:sz w:val="24"/>
        </w:rPr>
        <w:t xml:space="preserve">STEP 10: </w:t>
      </w:r>
      <w:r>
        <w:rPr>
          <w:sz w:val="24"/>
        </w:rPr>
        <w:t xml:space="preserve">Summarize in </w:t>
      </w:r>
      <w:r>
        <w:rPr>
          <w:b/>
          <w:sz w:val="24"/>
        </w:rPr>
        <w:t xml:space="preserve">Chapter 5, Discussion and Recommendations, the entire project </w:t>
      </w:r>
      <w:r>
        <w:rPr>
          <w:sz w:val="24"/>
        </w:rPr>
        <w:t xml:space="preserve">and </w:t>
      </w:r>
      <w:r>
        <w:rPr>
          <w:b/>
          <w:sz w:val="24"/>
        </w:rPr>
        <w:t xml:space="preserve">discuss the answers </w:t>
      </w:r>
      <w:r>
        <w:rPr>
          <w:sz w:val="24"/>
        </w:rPr>
        <w:t>to each sub-question and how they eventually have answered the major question. In Section 5, you will explain HOW the sub-questions answer your major</w:t>
      </w:r>
      <w:r w:rsidR="00E9036B">
        <w:rPr>
          <w:sz w:val="24"/>
        </w:rPr>
        <w:t xml:space="preserve"> </w:t>
      </w:r>
      <w:r>
        <w:rPr>
          <w:sz w:val="24"/>
        </w:rPr>
        <w:t>question.</w:t>
      </w:r>
    </w:p>
    <w:p w14:paraId="1C4AC8F4" w14:textId="77777777" w:rsidR="00C47DC1" w:rsidRDefault="00906598" w:rsidP="006A44B2">
      <w:pPr>
        <w:pStyle w:val="BodyText"/>
        <w:spacing w:beforeLines="100" w:before="240" w:line="276" w:lineRule="auto"/>
        <w:jc w:val="both"/>
      </w:pPr>
      <w:r>
        <w:t>This is the “SO WHAT? I DID ALL THIS WORK; NOW, WHAT</w:t>
      </w:r>
      <w:r w:rsidR="009666C2">
        <w:t xml:space="preserve"> </w:t>
      </w:r>
      <w:r>
        <w:t>DOES</w:t>
      </w:r>
      <w:r w:rsidR="004E7902">
        <w:t xml:space="preserve"> </w:t>
      </w:r>
      <w:r>
        <w:t>IT MEAN?” chapter.</w:t>
      </w:r>
    </w:p>
    <w:p w14:paraId="7C0C0524" w14:textId="77777777" w:rsidR="00C47DC1" w:rsidRDefault="00906598" w:rsidP="006A44B2">
      <w:pPr>
        <w:pStyle w:val="BodyText"/>
        <w:spacing w:beforeLines="100" w:before="240" w:line="276" w:lineRule="auto"/>
        <w:ind w:right="193"/>
        <w:jc w:val="both"/>
      </w:pPr>
      <w:r>
        <w:rPr>
          <w:color w:val="595958"/>
          <w:spacing w:val="6"/>
        </w:rPr>
        <w:t xml:space="preserve">STEP 11: </w:t>
      </w:r>
      <w:r>
        <w:t>Return to Chapter 1 and 3 to make certain you have revised the early ideas that probably used</w:t>
      </w:r>
      <w:r w:rsidR="00285898">
        <w:t xml:space="preserve"> the</w:t>
      </w:r>
      <w:r>
        <w:t xml:space="preserve"> </w:t>
      </w:r>
      <w:r w:rsidRPr="00285898">
        <w:rPr>
          <w:noProof/>
        </w:rPr>
        <w:t>future</w:t>
      </w:r>
      <w:r>
        <w:t xml:space="preserve"> tense. Now, convert these verbs to past tense, as you have completed the</w:t>
      </w:r>
      <w:r>
        <w:rPr>
          <w:spacing w:val="-19"/>
        </w:rPr>
        <w:t xml:space="preserve"> </w:t>
      </w:r>
      <w:r>
        <w:t>actions.</w:t>
      </w:r>
    </w:p>
    <w:p w14:paraId="742E215F" w14:textId="77777777" w:rsidR="00C47DC1" w:rsidRPr="007A409B" w:rsidRDefault="00906598" w:rsidP="006A44B2">
      <w:pPr>
        <w:pStyle w:val="BodyText"/>
        <w:spacing w:beforeLines="100" w:before="240" w:line="276" w:lineRule="auto"/>
        <w:ind w:right="191"/>
        <w:jc w:val="both"/>
      </w:pPr>
      <w:r>
        <w:rPr>
          <w:color w:val="595958"/>
          <w:spacing w:val="6"/>
        </w:rPr>
        <w:t xml:space="preserve">STEP </w:t>
      </w:r>
      <w:r>
        <w:rPr>
          <w:color w:val="595958"/>
          <w:spacing w:val="7"/>
        </w:rPr>
        <w:t xml:space="preserve">12: </w:t>
      </w:r>
      <w:r>
        <w:t xml:space="preserve">Refer to </w:t>
      </w:r>
      <w:r>
        <w:rPr>
          <w:b/>
        </w:rPr>
        <w:t xml:space="preserve">Front Matter </w:t>
      </w:r>
      <w:r>
        <w:t xml:space="preserve">and </w:t>
      </w:r>
      <w:r>
        <w:rPr>
          <w:b/>
        </w:rPr>
        <w:t xml:space="preserve">Rear Matter </w:t>
      </w:r>
      <w:r>
        <w:t>and create an entire document that presents your Capstone project. SUBMIT it to your mentor and celebrate. You have accomplished a significant achievement.</w:t>
      </w:r>
      <w:r>
        <w:rPr>
          <w:spacing w:val="46"/>
        </w:rPr>
        <w:t xml:space="preserve"> </w:t>
      </w:r>
      <w:r>
        <w:t>Congratulations!</w:t>
      </w:r>
    </w:p>
    <w:p w14:paraId="28C33DE9" w14:textId="77777777" w:rsidR="004E7902" w:rsidRDefault="004E7902">
      <w:pPr>
        <w:pStyle w:val="BodyText"/>
        <w:spacing w:before="2"/>
        <w:rPr>
          <w:sz w:val="21"/>
        </w:rPr>
      </w:pPr>
    </w:p>
    <w:p w14:paraId="652AEBFC" w14:textId="77777777" w:rsidR="00C47DC1" w:rsidRDefault="00942621">
      <w:pPr>
        <w:pStyle w:val="BodyText"/>
        <w:spacing w:before="2"/>
        <w:rPr>
          <w:sz w:val="21"/>
        </w:rPr>
      </w:pPr>
      <w:r>
        <w:rPr>
          <w:noProof/>
        </w:rPr>
        <w:lastRenderedPageBreak/>
        <mc:AlternateContent>
          <mc:Choice Requires="wps">
            <w:drawing>
              <wp:anchor distT="0" distB="0" distL="0" distR="0" simplePos="0" relativeHeight="1632" behindDoc="0" locked="0" layoutInCell="1" allowOverlap="1" wp14:anchorId="52FF5223" wp14:editId="27FEE81A">
                <wp:simplePos x="0" y="0"/>
                <wp:positionH relativeFrom="margin">
                  <wp:align>right</wp:align>
                </wp:positionH>
                <wp:positionV relativeFrom="paragraph">
                  <wp:posOffset>194063</wp:posOffset>
                </wp:positionV>
                <wp:extent cx="5949538" cy="273132"/>
                <wp:effectExtent l="0" t="0" r="0" b="0"/>
                <wp:wrapTopAndBottom/>
                <wp:docPr id="985" name="Text Box 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538" cy="273132"/>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93E93" w14:textId="77777777" w:rsidR="00921F27" w:rsidRDefault="00921F27" w:rsidP="007A409B">
                            <w:pPr>
                              <w:spacing w:before="57"/>
                              <w:jc w:val="center"/>
                              <w:rPr>
                                <w:rFonts w:ascii="Calibri"/>
                                <w:b/>
                              </w:rPr>
                            </w:pPr>
                            <w:bookmarkStart w:id="187" w:name="Selecting_a_Capstone_Topic"/>
                            <w:bookmarkStart w:id="188" w:name="_bookmark45"/>
                            <w:bookmarkEnd w:id="187"/>
                            <w:bookmarkEnd w:id="188"/>
                            <w:r>
                              <w:rPr>
                                <w:rFonts w:ascii="Calibri"/>
                                <w:b/>
                                <w:color w:val="FFFFFF"/>
                              </w:rPr>
                              <w:t>SELECTING A CAPSTONE TOPI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F5223" id="Text Box 969" o:spid="_x0000_s1100" type="#_x0000_t202" style="position:absolute;margin-left:417.25pt;margin-top:15.3pt;width:468.45pt;height:21.5pt;z-index:163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" fillcolor="#4f81bd" stroked="f">
                <v:textbox inset="0,0,0,0">
                  <w:txbxContent>
                    <w:p w14:paraId="37A93E93" w14:textId="77777777" w:rsidR="00921F27" w:rsidRDefault="00921F27" w:rsidP="007A409B">
                      <w:pPr>
                        <w:spacing w:before="57"/>
                        <w:jc w:val="center"/>
                        <w:rPr>
                          <w:rFonts w:ascii="Calibri"/>
                          <w:b/>
                        </w:rPr>
                      </w:pPr>
                      <w:bookmarkStart w:id="189" w:name="Selecting_a_Capstone_Topic"/>
                      <w:bookmarkStart w:id="190" w:name="_bookmark45"/>
                      <w:bookmarkEnd w:id="189"/>
                      <w:bookmarkEnd w:id="190"/>
                      <w:r>
                        <w:rPr>
                          <w:rFonts w:ascii="Calibri"/>
                          <w:b/>
                          <w:color w:val="FFFFFF"/>
                        </w:rPr>
                        <w:t>SELECTING A CAPSTONE TOPIC</w:t>
                      </w:r>
                    </w:p>
                  </w:txbxContent>
                </v:textbox>
                <w10:wrap type="topAndBottom" anchorx="margin"/>
              </v:shape>
            </w:pict>
          </mc:Fallback>
        </mc:AlternateContent>
      </w:r>
    </w:p>
    <w:p w14:paraId="3AAC024E" w14:textId="77777777" w:rsidR="00C47DC1" w:rsidRDefault="00906598" w:rsidP="004E7902">
      <w:pPr>
        <w:pStyle w:val="BodyText"/>
        <w:spacing w:beforeLines="100" w:before="240" w:line="276" w:lineRule="auto"/>
        <w:ind w:right="187"/>
        <w:jc w:val="both"/>
      </w:pPr>
      <w:r>
        <w:t>This is the most difficult part of the Capstone course, deciding on a</w:t>
      </w:r>
      <w:r w:rsidR="009666C2">
        <w:t xml:space="preserve"> </w:t>
      </w:r>
      <w:r>
        <w:t xml:space="preserve">topic and selecting the major and sub-questions that will enable you to achieve your goals. Select a topic you feel passionate about, something that has </w:t>
      </w:r>
      <w:r w:rsidRPr="00285898">
        <w:rPr>
          <w:noProof/>
        </w:rPr>
        <w:t>meaning</w:t>
      </w:r>
      <w:r>
        <w:t xml:space="preserve"> to you, either personally or</w:t>
      </w:r>
      <w:r>
        <w:rPr>
          <w:spacing w:val="-23"/>
        </w:rPr>
        <w:t xml:space="preserve"> </w:t>
      </w:r>
      <w:r>
        <w:t>professionally.</w:t>
      </w:r>
    </w:p>
    <w:p w14:paraId="73E1496B" w14:textId="77777777" w:rsidR="00C47DC1" w:rsidRDefault="00906598" w:rsidP="004E7902">
      <w:pPr>
        <w:pStyle w:val="BodyText"/>
        <w:spacing w:beforeLines="100" w:before="240" w:line="276" w:lineRule="auto"/>
        <w:ind w:right="190"/>
        <w:jc w:val="both"/>
      </w:pPr>
      <w:r>
        <w:t>In addition to choosing a topic about which you care, you may also benefit from choosing one relevant to your work environment/field of experience. This is definitely worthwhile, as it will give you that extra backup to be able to interpret and answer your research questions, as well as, potentially, using this Capstone project as part of your professional portfolio.</w:t>
      </w:r>
    </w:p>
    <w:p w14:paraId="24CA7AF8" w14:textId="77777777" w:rsidR="00C47DC1" w:rsidRDefault="00906598" w:rsidP="004E7902">
      <w:pPr>
        <w:pStyle w:val="BodyText"/>
        <w:spacing w:beforeLines="100" w:before="240" w:line="276" w:lineRule="auto"/>
        <w:ind w:right="191"/>
        <w:jc w:val="both"/>
        <w:rPr>
          <w:sz w:val="20"/>
        </w:rPr>
      </w:pPr>
      <w:r>
        <w:t>The major question should reflect the results of this entire endeavor. It drives your sub-questions and culminates in a strategic plan to answer your question or solve a problem.</w:t>
      </w:r>
    </w:p>
    <w:p w14:paraId="06DC418E" w14:textId="77777777" w:rsidR="007A409B" w:rsidRPr="007A409B" w:rsidRDefault="007A409B">
      <w:pPr>
        <w:pStyle w:val="BodyText"/>
        <w:spacing w:before="1"/>
      </w:pPr>
    </w:p>
    <w:p w14:paraId="4ACBA6AC" w14:textId="77777777" w:rsidR="00C47DC1" w:rsidRDefault="007A409B">
      <w:pPr>
        <w:pStyle w:val="BodyText"/>
        <w:spacing w:before="1"/>
        <w:rPr>
          <w:sz w:val="22"/>
        </w:rPr>
      </w:pPr>
      <w:r>
        <w:rPr>
          <w:noProof/>
          <w:sz w:val="20"/>
        </w:rPr>
        <mc:AlternateContent>
          <mc:Choice Requires="wps">
            <w:drawing>
              <wp:anchor distT="0" distB="0" distL="114300" distR="114300" simplePos="0" relativeHeight="503184216" behindDoc="0" locked="0" layoutInCell="1" allowOverlap="1" wp14:anchorId="791AE9AF" wp14:editId="1883E047">
                <wp:simplePos x="0" y="0"/>
                <wp:positionH relativeFrom="margin">
                  <wp:align>right</wp:align>
                </wp:positionH>
                <wp:positionV relativeFrom="paragraph">
                  <wp:posOffset>193040</wp:posOffset>
                </wp:positionV>
                <wp:extent cx="5949315" cy="284480"/>
                <wp:effectExtent l="0" t="0" r="0" b="1270"/>
                <wp:wrapTopAndBottom/>
                <wp:docPr id="984" name="Text Box 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DA016" w14:textId="77777777" w:rsidR="00921F27" w:rsidRDefault="00921F27" w:rsidP="007A409B">
                            <w:pPr>
                              <w:spacing w:before="57" w:line="276" w:lineRule="auto"/>
                              <w:ind w:right="25"/>
                              <w:jc w:val="center"/>
                              <w:rPr>
                                <w:rFonts w:ascii="Calibri"/>
                                <w:b/>
                              </w:rPr>
                            </w:pPr>
                            <w:bookmarkStart w:id="191" w:name="Tips_for_Selecting_Your_Major_Question_a"/>
                            <w:bookmarkStart w:id="192" w:name="_bookmark46"/>
                            <w:bookmarkEnd w:id="191"/>
                            <w:bookmarkEnd w:id="192"/>
                            <w:r>
                              <w:rPr>
                                <w:rFonts w:ascii="Calibri"/>
                                <w:b/>
                                <w:color w:val="FFFFFF"/>
                              </w:rPr>
                              <w:t xml:space="preserve">TIPS FOR SELECTING YOUR MAJOR QUESTION AND </w:t>
                            </w:r>
                            <w:bookmarkStart w:id="193" w:name="Sub-Questions"/>
                            <w:bookmarkEnd w:id="193"/>
                            <w:r>
                              <w:rPr>
                                <w:rFonts w:ascii="Calibri"/>
                                <w:b/>
                                <w:color w:val="FFFFFF"/>
                              </w:rPr>
                              <w:t>SUB-QUESTION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1AE9AF" id="Text Box 968" o:spid="_x0000_s1101" type="#_x0000_t202" style="position:absolute;margin-left:417.25pt;margin-top:15.2pt;width:468.45pt;height:22.4pt;z-index:503184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" fillcolor="#4f81bd" stroked="f">
                <v:textbox inset="0,0,0,0">
                  <w:txbxContent>
                    <w:p w14:paraId="0D6DA016" w14:textId="77777777" w:rsidR="00921F27" w:rsidRDefault="00921F27" w:rsidP="007A409B">
                      <w:pPr>
                        <w:spacing w:before="57" w:line="276" w:lineRule="auto"/>
                        <w:ind w:right="25"/>
                        <w:jc w:val="center"/>
                        <w:rPr>
                          <w:rFonts w:ascii="Calibri"/>
                          <w:b/>
                        </w:rPr>
                      </w:pPr>
                      <w:bookmarkStart w:id="194" w:name="Tips_for_Selecting_Your_Major_Question_a"/>
                      <w:bookmarkStart w:id="195" w:name="_bookmark46"/>
                      <w:bookmarkEnd w:id="194"/>
                      <w:bookmarkEnd w:id="195"/>
                      <w:r>
                        <w:rPr>
                          <w:rFonts w:ascii="Calibri"/>
                          <w:b/>
                          <w:color w:val="FFFFFF"/>
                        </w:rPr>
                        <w:t xml:space="preserve">TIPS FOR SELECTING YOUR MAJOR QUESTION AND </w:t>
                      </w:r>
                      <w:bookmarkStart w:id="196" w:name="Sub-Questions"/>
                      <w:bookmarkEnd w:id="196"/>
                      <w:r>
                        <w:rPr>
                          <w:rFonts w:ascii="Calibri"/>
                          <w:b/>
                          <w:color w:val="FFFFFF"/>
                        </w:rPr>
                        <w:t>SUB-QUESTIONS</w:t>
                      </w:r>
                    </w:p>
                  </w:txbxContent>
                </v:textbox>
                <w10:wrap type="topAndBottom" anchorx="margin"/>
              </v:shape>
            </w:pict>
          </mc:Fallback>
        </mc:AlternateContent>
      </w:r>
    </w:p>
    <w:p w14:paraId="01C5F645" w14:textId="77777777" w:rsidR="00C47DC1" w:rsidRPr="004E7902" w:rsidRDefault="00906598" w:rsidP="004E7902">
      <w:pPr>
        <w:pStyle w:val="BodyText"/>
        <w:spacing w:beforeLines="100" w:before="240" w:line="276" w:lineRule="auto"/>
        <w:ind w:right="187"/>
        <w:jc w:val="both"/>
      </w:pPr>
      <w:r>
        <w:t xml:space="preserve">Select the major question that provides the most value to your personal and professional life. Do not underestimate the importance of selecting sub-questions. Pay very close attention to how each sub-question will help you answer your major question. Then, select sub-questions that provide data you will </w:t>
      </w:r>
      <w:r w:rsidRPr="00285898">
        <w:rPr>
          <w:noProof/>
        </w:rPr>
        <w:t>need</w:t>
      </w:r>
      <w:r w:rsidR="00285898">
        <w:rPr>
          <w:noProof/>
        </w:rPr>
        <w:t xml:space="preserve"> to</w:t>
      </w:r>
      <w:r>
        <w:t xml:space="preserve"> answer the major question most effectively, not those in which you are most interested.</w:t>
      </w:r>
    </w:p>
    <w:p w14:paraId="22856A1E" w14:textId="77777777" w:rsidR="00C47DC1" w:rsidRDefault="00906598" w:rsidP="004E7902">
      <w:pPr>
        <w:pStyle w:val="BodyText"/>
        <w:spacing w:beforeLines="100" w:before="240" w:line="276" w:lineRule="auto"/>
        <w:ind w:right="191"/>
        <w:jc w:val="both"/>
      </w:pPr>
      <w:r>
        <w:t>Do not expect to find the answers to all your sub-questions. You may have to tweak the questions, allowing the results to mesh with your intent. Here are some more examples.</w:t>
      </w:r>
    </w:p>
    <w:p w14:paraId="7344CB74" w14:textId="77777777" w:rsidR="00C47DC1" w:rsidRDefault="004E7902">
      <w:pPr>
        <w:pStyle w:val="BodyText"/>
        <w:rPr>
          <w:sz w:val="22"/>
          <w:szCs w:val="22"/>
        </w:rPr>
      </w:pPr>
      <w:r w:rsidRPr="004E7902">
        <w:rPr>
          <w:noProof/>
          <w:sz w:val="22"/>
          <w:szCs w:val="22"/>
        </w:rPr>
        <mc:AlternateContent>
          <mc:Choice Requires="wps">
            <w:drawing>
              <wp:anchor distT="0" distB="0" distL="0" distR="0" simplePos="0" relativeHeight="1680" behindDoc="0" locked="0" layoutInCell="1" allowOverlap="1" wp14:anchorId="163FC775" wp14:editId="27D387CE">
                <wp:simplePos x="0" y="0"/>
                <wp:positionH relativeFrom="margin">
                  <wp:align>right</wp:align>
                </wp:positionH>
                <wp:positionV relativeFrom="paragraph">
                  <wp:posOffset>389560</wp:posOffset>
                </wp:positionV>
                <wp:extent cx="5949315" cy="260985"/>
                <wp:effectExtent l="0" t="0" r="0" b="5715"/>
                <wp:wrapTopAndBottom/>
                <wp:docPr id="983" name="Text Box 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73CAD6" w14:textId="77777777" w:rsidR="00921F27" w:rsidRDefault="00921F27">
                            <w:pPr>
                              <w:spacing w:before="57"/>
                              <w:ind w:left="88"/>
                              <w:rPr>
                                <w:rFonts w:ascii="Calibri"/>
                              </w:rPr>
                            </w:pPr>
                            <w:bookmarkStart w:id="197" w:name="Traditional_Project"/>
                            <w:bookmarkEnd w:id="197"/>
                            <w:r>
                              <w:rPr>
                                <w:rFonts w:ascii="Calibri"/>
                              </w:rPr>
                              <w:t>TRADITIONAL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3FC775" id="Text Box 967" o:spid="_x0000_s1102" type="#_x0000_t202" style="position:absolute;margin-left:417.25pt;margin-top:30.65pt;width:468.45pt;height:20.55pt;z-index:168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" fillcolor="#dbe5f1" stroked="f">
                <v:textbox inset="0,0,0,0">
                  <w:txbxContent>
                    <w:p w14:paraId="2A73CAD6" w14:textId="77777777" w:rsidR="00921F27" w:rsidRDefault="00921F27">
                      <w:pPr>
                        <w:spacing w:before="57"/>
                        <w:ind w:left="88"/>
                        <w:rPr>
                          <w:rFonts w:ascii="Calibri"/>
                        </w:rPr>
                      </w:pPr>
                      <w:bookmarkStart w:id="198" w:name="Traditional_Project"/>
                      <w:bookmarkEnd w:id="198"/>
                      <w:r>
                        <w:rPr>
                          <w:rFonts w:ascii="Calibri"/>
                        </w:rPr>
                        <w:t>TRADITIONAL PROJECT</w:t>
                      </w:r>
                    </w:p>
                  </w:txbxContent>
                </v:textbox>
                <w10:wrap type="topAndBottom" anchorx="margin"/>
              </v:shape>
            </w:pict>
          </mc:Fallback>
        </mc:AlternateContent>
      </w:r>
    </w:p>
    <w:p w14:paraId="313E07B8" w14:textId="77777777" w:rsidR="004E7902" w:rsidRPr="004E7902" w:rsidRDefault="004E7902">
      <w:pPr>
        <w:pStyle w:val="BodyText"/>
        <w:rPr>
          <w:sz w:val="22"/>
          <w:szCs w:val="22"/>
        </w:rPr>
      </w:pPr>
      <w:r w:rsidRPr="004E7902">
        <w:rPr>
          <w:noProof/>
          <w:sz w:val="22"/>
          <w:szCs w:val="22"/>
        </w:rPr>
        <mc:AlternateContent>
          <mc:Choice Requires="wpg">
            <w:drawing>
              <wp:anchor distT="0" distB="0" distL="0" distR="0" simplePos="0" relativeHeight="1728" behindDoc="0" locked="0" layoutInCell="1" allowOverlap="1" wp14:anchorId="790DBB6E" wp14:editId="1EDC63BF">
                <wp:simplePos x="0" y="0"/>
                <wp:positionH relativeFrom="margin">
                  <wp:align>right</wp:align>
                </wp:positionH>
                <wp:positionV relativeFrom="paragraph">
                  <wp:posOffset>569207</wp:posOffset>
                </wp:positionV>
                <wp:extent cx="5913755" cy="213360"/>
                <wp:effectExtent l="0" t="0" r="29845" b="15240"/>
                <wp:wrapTopAndBottom/>
                <wp:docPr id="979" name="Group 9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13360"/>
                          <a:chOff x="3273" y="1032"/>
                          <a:chExt cx="7808" cy="380"/>
                        </a:xfrm>
                      </wpg:grpSpPr>
                      <wps:wsp>
                        <wps:cNvPr id="980" name="Line 966"/>
                        <wps:cNvCnPr>
                          <a:cxnSpLocks noChangeShapeType="1"/>
                        </wps:cNvCnPr>
                        <wps:spPr bwMode="auto">
                          <a:xfrm>
                            <a:off x="3288" y="104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81" name="Line 965"/>
                        <wps:cNvCnPr>
                          <a:cxnSpLocks noChangeShapeType="1"/>
                        </wps:cNvCnPr>
                        <wps:spPr bwMode="auto">
                          <a:xfrm>
                            <a:off x="3281" y="1039"/>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82" name="Text Box 964"/>
                        <wps:cNvSpPr txBox="1">
                          <a:spLocks noChangeArrowheads="1"/>
                        </wps:cNvSpPr>
                        <wps:spPr bwMode="auto">
                          <a:xfrm>
                            <a:off x="3274" y="103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FC176" w14:textId="77777777" w:rsidR="00921F27" w:rsidRDefault="00921F27">
                              <w:pPr>
                                <w:spacing w:before="59"/>
                                <w:ind w:left="81"/>
                                <w:rPr>
                                  <w:rFonts w:ascii="Calibri"/>
                                </w:rPr>
                              </w:pPr>
                              <w:r>
                                <w:rPr>
                                  <w:rFonts w:ascii="Calibri"/>
                                  <w:color w:val="243F60"/>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DBB6E" id="Group 963" o:spid="_x0000_s1103" style="position:absolute;margin-left:414.45pt;margin-top:44.8pt;width:465.65pt;height:16.8pt;z-index:1728;mso-wrap-distance-left:0;mso-wrap-distance-right:0;mso-position-horizontal:right;mso-position-horizontal-relative:margin;mso-position-vertical-relative:text" coordorigin="3273,103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">
                <v:line id="Line 966" o:spid="_x0000_s1104" style="position:absolute;visibility:visible;mso-wrap-style:square" from="3288,1046" to="11074,10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mON7cMAAADcAAAADwAAAGRycy9kb3ducmV2LnhtbERPy2rCQBTdF/yH4Qrd1UmlSBqdiIYG&#10;sigUbZEur5mbB83cCZlpkv69syi4PJz3bj+bTow0uNaygudVBIK4tLrlWsHXZ/4Ug3AeWWNnmRT8&#10;kYN9unjYYaLtxCcaz74WIYRdggoa7/tESlc2ZNCtbE8cuMoOBn2AQy31gFMIN51cR9FGGmw5NDTY&#10;U9ZQ+XP+NQqOH+959ZZFL4fyu5bX8VLIS26VelzOhy0IT7O/i//dhVbwGof54Uw4AjK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Zjje3DAAAA3AAAAA8AAAAAAAAAAAAA&#10;AAAAoQIAAGRycy9kb3ducmV2LnhtbFBLBQYAAAAABAAEAPkAAACRAwAAAAA=&#10;" strokecolor="#4f81bd" strokeweight=".72pt"/>
                <v:line id="Line 965" o:spid="_x0000_s1105" style="position:absolute;visibility:visible;mso-wrap-style:square" from="3281,1039" to="3281,14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S8odsQAAADcAAAADwAAAGRycy9kb3ducmV2LnhtbESPQYvCMBSE7wv+h/AEb2uqyKLVKCoW&#10;PAiLrhSPz+bZFpuX0sRa//1mQdjjMDPfMItVZyrRUuNKywpGwwgEcWZ1ybmC80/yOQXhPLLGyjIp&#10;eJGD1bL3scBY2ycfqT35XAQIuxgVFN7XsZQuK8igG9qaOHg32xj0QTa51A0+A9xUchxFX9JgyWGh&#10;wJq2BWX308Mo2HwfkttuG03W2SWX1zbdyzSxSg363XoOwlPn/8Pv9l4rmE1H8HcmHAG5/AU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JLyh2xAAAANwAAAAPAAAAAAAAAAAA&#10;AAAAAKECAABkcnMvZG93bnJldi54bWxQSwUGAAAAAAQABAD5AAAAkgMAAAAA&#10;" strokecolor="#4f81bd" strokeweight=".72pt"/>
                <v:shape id="Text Box 964" o:spid="_x0000_s1106" type="#_x0000_t202" style="position:absolute;left:3274;top:103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jTBqxQAA&#10;ANwAAAAPAAAAZHJzL2Rvd25yZXYueG1sRI9Ba8JAFITvhf6H5RW81Y0eJKauQaSCUJDG9NDja/aZ&#10;LMm+TbNbk/77bkHwOMzMN8wmn2wnrjR441jBYp6AIK6cNlwr+CgPzykIH5A1do5JwS95yLePDxvM&#10;tBu5oOs51CJC2GeooAmhz6T0VUMW/dz1xNG7uMFiiHKopR5wjHDbyWWSrKRFw3GhwZ72DVXt+ccq&#10;2H1y8Wq+T1/vxaUwZblO+G3VKjV7mnYvIAJN4R6+tY9awTpdwv+ZeATk9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WNMGrFAAAA3AAAAA8AAAAAAAAAAAAAAAAAlwIAAGRycy9k&#10;b3ducmV2LnhtbFBLBQYAAAAABAAEAPUAAACJAwAAAAA=&#10;" filled="f" stroked="f">
                  <v:textbox inset="0,0,0,0">
                    <w:txbxContent>
                      <w:p w14:paraId="295FC176" w14:textId="77777777" w:rsidR="00921F27" w:rsidRDefault="00921F27">
                        <w:pPr>
                          <w:spacing w:before="59"/>
                          <w:ind w:left="81"/>
                          <w:rPr>
                            <w:rFonts w:ascii="Calibri"/>
                          </w:rPr>
                        </w:pPr>
                        <w:r>
                          <w:rPr>
                            <w:rFonts w:ascii="Calibri"/>
                            <w:color w:val="243F60"/>
                          </w:rPr>
                          <w:t>MAJOR QUESTION</w:t>
                        </w:r>
                      </w:p>
                    </w:txbxContent>
                  </v:textbox>
                </v:shape>
                <w10:wrap type="topAndBottom" anchorx="margin"/>
              </v:group>
            </w:pict>
          </mc:Fallback>
        </mc:AlternateContent>
      </w:r>
    </w:p>
    <w:p w14:paraId="33BAEAF2" w14:textId="77777777" w:rsidR="00C47DC1" w:rsidRDefault="00906598" w:rsidP="004E7902">
      <w:pPr>
        <w:pStyle w:val="BodyText"/>
        <w:spacing w:beforeLines="100" w:before="240"/>
      </w:pPr>
      <w:r>
        <w:t>How do parents of children with Sickle Cell Disease cope with their children’s illness?</w:t>
      </w:r>
    </w:p>
    <w:p w14:paraId="24D41C3C" w14:textId="77777777" w:rsidR="00C47DC1" w:rsidRPr="004E7902" w:rsidRDefault="00906598" w:rsidP="004E7902">
      <w:pPr>
        <w:pStyle w:val="BodyText"/>
        <w:spacing w:beforeLines="100" w:before="240" w:line="276" w:lineRule="auto"/>
      </w:pPr>
      <w:r>
        <w:t>Sub-Questions:</w:t>
      </w:r>
    </w:p>
    <w:p w14:paraId="784BE6DC" w14:textId="77777777" w:rsidR="008B0FE9" w:rsidRDefault="00906598" w:rsidP="002030B3">
      <w:pPr>
        <w:pStyle w:val="ListParagraph"/>
        <w:numPr>
          <w:ilvl w:val="0"/>
          <w:numId w:val="34"/>
        </w:numPr>
        <w:tabs>
          <w:tab w:val="left" w:pos="2716"/>
        </w:tabs>
        <w:spacing w:beforeLines="100" w:before="240" w:line="276" w:lineRule="auto"/>
        <w:rPr>
          <w:sz w:val="24"/>
        </w:rPr>
      </w:pPr>
      <w:r w:rsidRPr="007A409B">
        <w:rPr>
          <w:sz w:val="24"/>
        </w:rPr>
        <w:lastRenderedPageBreak/>
        <w:t>What impact does stress have on</w:t>
      </w:r>
      <w:r w:rsidRPr="007A409B">
        <w:rPr>
          <w:spacing w:val="-12"/>
          <w:sz w:val="24"/>
        </w:rPr>
        <w:t xml:space="preserve"> </w:t>
      </w:r>
      <w:r w:rsidRPr="007A409B">
        <w:rPr>
          <w:sz w:val="24"/>
        </w:rPr>
        <w:t>parents?</w:t>
      </w:r>
    </w:p>
    <w:p w14:paraId="12E4878D" w14:textId="77777777" w:rsidR="008B0FE9" w:rsidRDefault="00906598" w:rsidP="002030B3">
      <w:pPr>
        <w:pStyle w:val="ListParagraph"/>
        <w:numPr>
          <w:ilvl w:val="0"/>
          <w:numId w:val="34"/>
        </w:numPr>
        <w:tabs>
          <w:tab w:val="left" w:pos="2716"/>
        </w:tabs>
        <w:spacing w:line="276" w:lineRule="auto"/>
        <w:rPr>
          <w:sz w:val="24"/>
        </w:rPr>
      </w:pPr>
      <w:r w:rsidRPr="008B0FE9">
        <w:rPr>
          <w:sz w:val="24"/>
        </w:rPr>
        <w:t xml:space="preserve">What </w:t>
      </w:r>
      <w:r w:rsidRPr="00285898">
        <w:rPr>
          <w:noProof/>
          <w:sz w:val="24"/>
        </w:rPr>
        <w:t>coping strategies do</w:t>
      </w:r>
      <w:r w:rsidRPr="008B0FE9">
        <w:rPr>
          <w:sz w:val="24"/>
        </w:rPr>
        <w:t xml:space="preserve"> parents of children with SCD</w:t>
      </w:r>
      <w:r w:rsidRPr="008B0FE9">
        <w:rPr>
          <w:spacing w:val="-20"/>
          <w:sz w:val="24"/>
        </w:rPr>
        <w:t xml:space="preserve"> </w:t>
      </w:r>
      <w:r w:rsidRPr="008B0FE9">
        <w:rPr>
          <w:sz w:val="24"/>
        </w:rPr>
        <w:t>use?</w:t>
      </w:r>
    </w:p>
    <w:p w14:paraId="6430E8FD" w14:textId="77777777" w:rsidR="008B0FE9" w:rsidRDefault="00906598" w:rsidP="002030B3">
      <w:pPr>
        <w:pStyle w:val="ListParagraph"/>
        <w:numPr>
          <w:ilvl w:val="0"/>
          <w:numId w:val="34"/>
        </w:numPr>
        <w:tabs>
          <w:tab w:val="left" w:pos="2716"/>
        </w:tabs>
        <w:spacing w:line="276" w:lineRule="auto"/>
        <w:rPr>
          <w:sz w:val="24"/>
        </w:rPr>
      </w:pPr>
      <w:r w:rsidRPr="008B0FE9">
        <w:rPr>
          <w:sz w:val="24"/>
        </w:rPr>
        <w:t>How does Complementary and Alternative Medicine (CAM) therapy help</w:t>
      </w:r>
      <w:r w:rsidRPr="008B0FE9">
        <w:rPr>
          <w:spacing w:val="-6"/>
          <w:sz w:val="24"/>
        </w:rPr>
        <w:t xml:space="preserve"> </w:t>
      </w:r>
      <w:r w:rsidRPr="008B0FE9">
        <w:rPr>
          <w:sz w:val="24"/>
        </w:rPr>
        <w:t>parents?</w:t>
      </w:r>
    </w:p>
    <w:p w14:paraId="436717AA" w14:textId="77777777" w:rsidR="008B0FE9" w:rsidRDefault="00906598" w:rsidP="002030B3">
      <w:pPr>
        <w:pStyle w:val="ListParagraph"/>
        <w:numPr>
          <w:ilvl w:val="0"/>
          <w:numId w:val="34"/>
        </w:numPr>
        <w:tabs>
          <w:tab w:val="left" w:pos="2716"/>
        </w:tabs>
        <w:spacing w:line="276" w:lineRule="auto"/>
        <w:rPr>
          <w:sz w:val="24"/>
        </w:rPr>
      </w:pPr>
      <w:r w:rsidRPr="008B0FE9">
        <w:rPr>
          <w:sz w:val="24"/>
        </w:rPr>
        <w:t>How does CAM alleviate children’s SCD</w:t>
      </w:r>
      <w:r w:rsidRPr="008B0FE9">
        <w:rPr>
          <w:spacing w:val="-15"/>
          <w:sz w:val="24"/>
        </w:rPr>
        <w:t xml:space="preserve"> </w:t>
      </w:r>
      <w:r w:rsidRPr="008B0FE9">
        <w:rPr>
          <w:sz w:val="24"/>
        </w:rPr>
        <w:t>symptoms?</w:t>
      </w:r>
    </w:p>
    <w:p w14:paraId="6503A1DB" w14:textId="77777777" w:rsidR="00C47DC1" w:rsidRDefault="00906598" w:rsidP="002030B3">
      <w:pPr>
        <w:pStyle w:val="ListParagraph"/>
        <w:numPr>
          <w:ilvl w:val="0"/>
          <w:numId w:val="34"/>
        </w:numPr>
        <w:tabs>
          <w:tab w:val="left" w:pos="2716"/>
        </w:tabs>
        <w:spacing w:line="276" w:lineRule="auto"/>
        <w:rPr>
          <w:sz w:val="24"/>
        </w:rPr>
      </w:pPr>
      <w:r w:rsidRPr="008B0FE9">
        <w:rPr>
          <w:sz w:val="24"/>
        </w:rPr>
        <w:t>What impact does education have on the ability for families to help children with</w:t>
      </w:r>
      <w:r w:rsidRPr="008B0FE9">
        <w:rPr>
          <w:spacing w:val="-9"/>
          <w:sz w:val="24"/>
        </w:rPr>
        <w:t xml:space="preserve"> </w:t>
      </w:r>
      <w:r w:rsidRPr="008B0FE9">
        <w:rPr>
          <w:sz w:val="24"/>
        </w:rPr>
        <w:t>SCD?</w:t>
      </w:r>
    </w:p>
    <w:p w14:paraId="57654B3D" w14:textId="77777777" w:rsidR="004E7902" w:rsidRPr="004E7902" w:rsidRDefault="004E7902" w:rsidP="004E7902">
      <w:pPr>
        <w:tabs>
          <w:tab w:val="left" w:pos="2716"/>
        </w:tabs>
        <w:spacing w:line="276" w:lineRule="auto"/>
        <w:rPr>
          <w:sz w:val="24"/>
        </w:rPr>
      </w:pPr>
      <w:r>
        <w:rPr>
          <w:noProof/>
          <w:sz w:val="20"/>
        </w:rPr>
        <mc:AlternateContent>
          <mc:Choice Requires="wpg">
            <w:drawing>
              <wp:anchor distT="0" distB="0" distL="114300" distR="114300" simplePos="0" relativeHeight="503185240" behindDoc="0" locked="0" layoutInCell="1" allowOverlap="1" wp14:anchorId="07EB68BD" wp14:editId="6D1DBFAC">
                <wp:simplePos x="0" y="0"/>
                <wp:positionH relativeFrom="margin">
                  <wp:align>right</wp:align>
                </wp:positionH>
                <wp:positionV relativeFrom="paragraph">
                  <wp:posOffset>275029</wp:posOffset>
                </wp:positionV>
                <wp:extent cx="5913912" cy="254595"/>
                <wp:effectExtent l="0" t="0" r="29845" b="12700"/>
                <wp:wrapTopAndBottom/>
                <wp:docPr id="975"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912" cy="254595"/>
                          <a:chOff x="0" y="0"/>
                          <a:chExt cx="7808" cy="378"/>
                        </a:xfrm>
                      </wpg:grpSpPr>
                      <wps:wsp>
                        <wps:cNvPr id="976" name="Line 962"/>
                        <wps:cNvCnPr>
                          <a:cxnSpLocks noChangeShapeType="1"/>
                        </wps:cNvCnPr>
                        <wps:spPr bwMode="auto">
                          <a:xfrm>
                            <a:off x="15" y="15"/>
                            <a:ext cx="7785"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77" name="Line 961"/>
                        <wps:cNvCnPr>
                          <a:cxnSpLocks noChangeShapeType="1"/>
                        </wps:cNvCnPr>
                        <wps:spPr bwMode="auto">
                          <a:xfrm>
                            <a:off x="8" y="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78" name="Text Box 960"/>
                        <wps:cNvSpPr txBox="1">
                          <a:spLocks noChangeArrowheads="1"/>
                        </wps:cNvSpPr>
                        <wps:spPr bwMode="auto">
                          <a:xfrm>
                            <a:off x="0" y="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3312C" w14:textId="77777777" w:rsidR="00921F27" w:rsidRDefault="00921F27">
                              <w:pPr>
                                <w:spacing w:before="59"/>
                                <w:ind w:left="81"/>
                                <w:rPr>
                                  <w:rFonts w:ascii="Calibri"/>
                                </w:rPr>
                              </w:pPr>
                              <w:r>
                                <w:rPr>
                                  <w:rFonts w:ascii="Calibri"/>
                                  <w:color w:val="243F60"/>
                                </w:rPr>
                                <w:t>MAJOR QUESTION</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7EB68BD" id="Group 959" o:spid="_x0000_s1107" style="position:absolute;margin-left:414.45pt;margin-top:21.65pt;width:465.65pt;height:20.05pt;z-index:503185240;mso-position-horizontal:right;mso-position-horizontal-relative:margin;mso-position-vertical-relative:text;mso-width-relative:margin;mso-height-relative:margin"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">
                <v:line id="Line 962" o:spid="_x0000_s1108" style="position:absolute;visibility:visible;mso-wrap-style:square" from="15,15" to="7800,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xPAJcYAAADcAAAADwAAAGRycy9kb3ducmV2LnhtbESPQWvCQBSE7wX/w/KE3symUlKNrqKh&#10;AQ+FYlrE4zP7TEKzb0N2G9N/3y0IPQ4z8w2z3o6mFQP1rrGs4CmKQRCXVjdcKfj8yGcLEM4ja2wt&#10;k4IfcrDdTB7WmGp74yMNha9EgLBLUUHtfZdK6cqaDLrIdsTBu9reoA+yr6Tu8RbgppXzOE6kwYbD&#10;Qo0dZTWVX8W3UbB/f8uvr1n8vCvPlbwMp4M85Vapx+m4W4HwNPr/8L190AqWLwn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MTwCXGAAAA3AAAAA8AAAAAAAAA&#10;AAAAAAAAoQIAAGRycy9kb3ducmV2LnhtbFBLBQYAAAAABAAEAPkAAACUAwAAAAA=&#10;" strokecolor="#4f81bd" strokeweight=".72pt"/>
                <v:line id="Line 961" o:spid="_x0000_s1109" style="position:absolute;visibility:visible;mso-wrap-style:square" from="8,8" to="8,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F9lvsUAAADcAAAADwAAAGRycy9kb3ducmV2LnhtbESPT4vCMBTE7wt+h/AEb5oqom7XKCoW&#10;PAiLf5A9vm2ebbF5KU2s9dubBWGPw8z8hpkvW1OKhmpXWFYwHEQgiFOrC84UnE9JfwbCeWSNpWVS&#10;8CQHy0XnY46xtg8+UHP0mQgQdjEqyL2vYildmpNBN7AVcfCutjbog6wzqWt8BLgp5SiKJtJgwWEh&#10;x4o2OaW3490oWH/vk+t2E41X6U8mf5vLTl4Sq1Sv266+QHhq/X/43d5pBZ/TKfydCUdALl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HF9lvsUAAADcAAAADwAAAAAAAAAA&#10;AAAAAAChAgAAZHJzL2Rvd25yZXYueG1sUEsFBgAAAAAEAAQA+QAAAJMDAAAAAA==&#10;" strokecolor="#4f81bd" strokeweight=".72pt"/>
                <v:shape id="Text Box 960" o:spid="_x0000_s1110" type="#_x0000_t202" style="position:absolute;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sHenwwAA&#10;ANwAAAAPAAAAZHJzL2Rvd25yZXYueG1sRE/Pa8IwFL4P/B/CE3abqR66WY2lyARhMFa7w47P5tmG&#10;Ni9dE7X775fDYMeP7/c2n2wvbjR641jBcpGAIK6dNtwo+KwOTy8gfEDW2DsmBT/kId/NHraYaXfn&#10;km6n0IgYwj5DBW0IQyalr1uy6BduII7cxY0WQ4RjI/WI9xhue7lKklRaNBwbWhxo31Ldna5WQfHF&#10;5av5fj9/lJfSVNU64be0U+pxPhUbEIGm8C/+cx+1gvVzXBvPxCMgd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xsHenwwAAANwAAAAPAAAAAAAAAAAAAAAAAJcCAABkcnMvZG93&#10;bnJldi54bWxQSwUGAAAAAAQABAD1AAAAhwMAAAAA&#10;" filled="f" stroked="f">
                  <v:textbox inset="0,0,0,0">
                    <w:txbxContent>
                      <w:p w14:paraId="28D3312C" w14:textId="77777777" w:rsidR="00921F27" w:rsidRDefault="00921F27">
                        <w:pPr>
                          <w:spacing w:before="59"/>
                          <w:ind w:left="81"/>
                          <w:rPr>
                            <w:rFonts w:ascii="Calibri"/>
                          </w:rPr>
                        </w:pPr>
                        <w:r>
                          <w:rPr>
                            <w:rFonts w:ascii="Calibri"/>
                            <w:color w:val="243F60"/>
                          </w:rPr>
                          <w:t>MAJOR QUESTION</w:t>
                        </w:r>
                      </w:p>
                    </w:txbxContent>
                  </v:textbox>
                </v:shape>
                <w10:wrap type="topAndBottom" anchorx="margin"/>
              </v:group>
            </w:pict>
          </mc:Fallback>
        </mc:AlternateContent>
      </w:r>
    </w:p>
    <w:p w14:paraId="64044697" w14:textId="77777777" w:rsidR="004E7902" w:rsidRDefault="00906598" w:rsidP="008B0FE9">
      <w:pPr>
        <w:pStyle w:val="BodyText"/>
        <w:spacing w:before="100" w:line="276" w:lineRule="auto"/>
      </w:pPr>
      <w:r>
        <w:t>How can body language be adequately</w:t>
      </w:r>
      <w:r w:rsidR="008B0FE9">
        <w:t xml:space="preserve"> interpreted by a listener? </w:t>
      </w:r>
    </w:p>
    <w:p w14:paraId="1314EA1F" w14:textId="77777777" w:rsidR="00C47DC1" w:rsidRDefault="008B0FE9" w:rsidP="008B0FE9">
      <w:pPr>
        <w:pStyle w:val="BodyText"/>
        <w:spacing w:before="100" w:line="276" w:lineRule="auto"/>
      </w:pPr>
      <w:r>
        <w:t xml:space="preserve">Sub </w:t>
      </w:r>
      <w:r w:rsidR="00906598">
        <w:t>Questions:</w:t>
      </w:r>
    </w:p>
    <w:p w14:paraId="246663E1" w14:textId="77777777" w:rsidR="008B0FE9" w:rsidRDefault="00906598" w:rsidP="002030B3">
      <w:pPr>
        <w:pStyle w:val="ListParagraph"/>
        <w:numPr>
          <w:ilvl w:val="0"/>
          <w:numId w:val="35"/>
        </w:numPr>
        <w:tabs>
          <w:tab w:val="left" w:pos="2716"/>
        </w:tabs>
        <w:spacing w:line="321" w:lineRule="exact"/>
        <w:rPr>
          <w:sz w:val="24"/>
        </w:rPr>
      </w:pPr>
      <w:r w:rsidRPr="00F701E9">
        <w:rPr>
          <w:sz w:val="24"/>
        </w:rPr>
        <w:t>What are meanings behind gestures that speakers</w:t>
      </w:r>
      <w:r w:rsidRPr="00F701E9">
        <w:rPr>
          <w:spacing w:val="-17"/>
          <w:sz w:val="24"/>
        </w:rPr>
        <w:t xml:space="preserve"> </w:t>
      </w:r>
      <w:r w:rsidRPr="00F701E9">
        <w:rPr>
          <w:sz w:val="24"/>
        </w:rPr>
        <w:t>use?</w:t>
      </w:r>
    </w:p>
    <w:p w14:paraId="0712868F" w14:textId="77777777" w:rsidR="008B0FE9" w:rsidRDefault="00906598" w:rsidP="002030B3">
      <w:pPr>
        <w:pStyle w:val="ListParagraph"/>
        <w:numPr>
          <w:ilvl w:val="0"/>
          <w:numId w:val="35"/>
        </w:numPr>
        <w:tabs>
          <w:tab w:val="left" w:pos="2716"/>
        </w:tabs>
        <w:spacing w:line="321" w:lineRule="exact"/>
        <w:rPr>
          <w:sz w:val="24"/>
        </w:rPr>
      </w:pPr>
      <w:r w:rsidRPr="008B0FE9">
        <w:rPr>
          <w:sz w:val="24"/>
        </w:rPr>
        <w:t>What are the common misconceptions about certain body movements?</w:t>
      </w:r>
    </w:p>
    <w:p w14:paraId="6CC0CAED" w14:textId="77777777" w:rsidR="00C47DC1" w:rsidRPr="008B0FE9" w:rsidRDefault="00906598" w:rsidP="002030B3">
      <w:pPr>
        <w:pStyle w:val="ListParagraph"/>
        <w:numPr>
          <w:ilvl w:val="0"/>
          <w:numId w:val="35"/>
        </w:numPr>
        <w:tabs>
          <w:tab w:val="left" w:pos="2716"/>
        </w:tabs>
        <w:spacing w:line="321" w:lineRule="exact"/>
        <w:rPr>
          <w:sz w:val="24"/>
        </w:rPr>
      </w:pPr>
      <w:r w:rsidRPr="008B0FE9">
        <w:rPr>
          <w:sz w:val="24"/>
        </w:rPr>
        <w:t>How do men and women’s body language differ from each other?</w:t>
      </w:r>
    </w:p>
    <w:p w14:paraId="3B35E208" w14:textId="77777777" w:rsidR="00C47DC1" w:rsidRDefault="00C47DC1" w:rsidP="008B0FE9">
      <w:pPr>
        <w:pStyle w:val="BodyText"/>
        <w:rPr>
          <w:sz w:val="20"/>
        </w:rPr>
      </w:pPr>
    </w:p>
    <w:p w14:paraId="1D2D112B" w14:textId="77777777" w:rsidR="00C47DC1" w:rsidRPr="003A5703" w:rsidRDefault="003A5703" w:rsidP="003A5703">
      <w:pPr>
        <w:pStyle w:val="BodyText"/>
        <w:spacing w:before="8"/>
        <w:rPr>
          <w:sz w:val="23"/>
        </w:rPr>
      </w:pPr>
      <w:r>
        <w:rPr>
          <w:noProof/>
        </w:rPr>
        <mc:AlternateContent>
          <mc:Choice Requires="wpg">
            <w:drawing>
              <wp:anchor distT="0" distB="0" distL="0" distR="0" simplePos="0" relativeHeight="1848" behindDoc="0" locked="0" layoutInCell="1" allowOverlap="1" wp14:anchorId="294F1F59" wp14:editId="5B726888">
                <wp:simplePos x="0" y="0"/>
                <wp:positionH relativeFrom="margin">
                  <wp:align>right</wp:align>
                </wp:positionH>
                <wp:positionV relativeFrom="paragraph">
                  <wp:posOffset>547312</wp:posOffset>
                </wp:positionV>
                <wp:extent cx="5925185" cy="201295"/>
                <wp:effectExtent l="0" t="0" r="37465" b="27305"/>
                <wp:wrapTopAndBottom/>
                <wp:docPr id="970" name="Group 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01295"/>
                          <a:chOff x="3273" y="1062"/>
                          <a:chExt cx="7808" cy="380"/>
                        </a:xfrm>
                      </wpg:grpSpPr>
                      <wps:wsp>
                        <wps:cNvPr id="971" name="Line 957"/>
                        <wps:cNvCnPr>
                          <a:cxnSpLocks noChangeShapeType="1"/>
                        </wps:cNvCnPr>
                        <wps:spPr bwMode="auto">
                          <a:xfrm>
                            <a:off x="3288" y="1077"/>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72" name="Line 956"/>
                        <wps:cNvCnPr>
                          <a:cxnSpLocks noChangeShapeType="1"/>
                        </wps:cNvCnPr>
                        <wps:spPr bwMode="auto">
                          <a:xfrm>
                            <a:off x="3281" y="1070"/>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73" name="Text Box 955"/>
                        <wps:cNvSpPr txBox="1">
                          <a:spLocks noChangeArrowheads="1"/>
                        </wps:cNvSpPr>
                        <wps:spPr bwMode="auto">
                          <a:xfrm>
                            <a:off x="3274" y="1063"/>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A2905" w14:textId="77777777" w:rsidR="00921F27" w:rsidRDefault="00921F27">
                              <w:pPr>
                                <w:spacing w:before="59"/>
                                <w:ind w:left="81"/>
                                <w:rPr>
                                  <w:rFonts w:ascii="Calibri"/>
                                </w:rPr>
                              </w:pPr>
                              <w:r>
                                <w:rPr>
                                  <w:rFonts w:ascii="Calibri"/>
                                  <w:color w:val="243F60"/>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4F1F59" id="Group 954" o:spid="_x0000_s1111" style="position:absolute;margin-left:415.35pt;margin-top:43.1pt;width:466.55pt;height:15.85pt;z-index:1848;mso-wrap-distance-left:0;mso-wrap-distance-right:0;mso-position-horizontal:right;mso-position-horizontal-relative:margin;mso-position-vertical-relative:text" coordorigin="3273,106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">
                <v:line id="Line 957" o:spid="_x0000_s1112" style="position:absolute;visibility:visible;mso-wrap-style:square" from="3288,1077" to="11074,107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pYUcYAAADcAAAADwAAAGRycy9kb3ducmV2LnhtbESPQWvCQBSE74X+h+UJvZmNpdgaXcVK&#10;AzkUSqOIx2f2mQSzb0N2TdJ/3y0IPQ4z8w2z2oymET11rrasYBbFIIgLq2suFRz26fQNhPPIGhvL&#10;pOCHHGzWjw8rTLQd+Jv63JciQNglqKDyvk2kdEVFBl1kW+LgXWxn0AfZlVJ3OAS4aeRzHM+lwZrD&#10;QoUt7SoqrvnNKHj/+kwvH7v4ZVucSnnuj5k8plapp8m4XYLwNPr/8L2daQWL1xn8nQlHQK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Pz6WFHGAAAA3AAAAA8AAAAAAAAA&#10;AAAAAAAAoQIAAGRycy9kb3ducmV2LnhtbFBLBQYAAAAABAAEAPkAAACUAwAAAAA=&#10;" strokecolor="#4f81bd" strokeweight=".72pt"/>
                <v:line id="Line 956" o:spid="_x0000_s1113" style="position:absolute;visibility:visible;mso-wrap-style:square" from="3281,1070" to="3281,14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CjGJsYAAADcAAAADwAAAGRycy9kb3ducmV2LnhtbESPQWvCQBSE7wX/w/IEb3WjiG1T1xDF&#10;QA6FUhXp8TX7TILZtyG7Jum/7xYKPQ4z8w2zSUbTiJ46V1tWsJhHIIgLq2suFZxP2eMzCOeRNTaW&#10;ScE3OUi2k4cNxtoO/EH90ZciQNjFqKDyvo2ldEVFBt3ctsTBu9rOoA+yK6XucAhw08hlFK2lwZrD&#10;QoUt7Ssqbse7UbB7f8uuh320SovPUn71l1xeMqvUbDqmryA8jf4//NfOtYKXpyX8nglHQG5/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AwoxibGAAAA3AAAAA8AAAAAAAAA&#10;AAAAAAAAoQIAAGRycy9kb3ducmV2LnhtbFBLBQYAAAAABAAEAPkAAACUAwAAAAA=&#10;" strokecolor="#4f81bd" strokeweight=".72pt"/>
                <v:shape id="Text Box 955" o:spid="_x0000_s1114" type="#_x0000_t202" style="position:absolute;left:3274;top:1063;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OXWxQAA&#10;ANwAAAAPAAAAZHJzL2Rvd25yZXYueG1sRI9Ba8JAFITvgv9heUJvurEFq6mriCgUBDGmhx5fs89k&#10;Mfs2zW41/ntXKHgcZuYbZr7sbC0u1HrjWMF4lIAgLpw2XCr4yrfDKQgfkDXWjknBjTwsF/3eHFPt&#10;rpzR5RhKESHsU1RQhdCkUvqiIot+5Bri6J1cazFE2ZZSt3iNcFvL1ySZSIuG40KFDa0rKs7HP6tg&#10;9c3Zxvzufw7ZKTN5Pkt4Nzkr9TLoVh8gAnXhGf5vf2oFs/c3eJyJR0Au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8U5dbFAAAA3AAAAA8AAAAAAAAAAAAAAAAAlwIAAGRycy9k&#10;b3ducmV2LnhtbFBLBQYAAAAABAAEAPUAAACJAwAAAAA=&#10;" filled="f" stroked="f">
                  <v:textbox inset="0,0,0,0">
                    <w:txbxContent>
                      <w:p w14:paraId="579A2905" w14:textId="77777777" w:rsidR="00921F27" w:rsidRDefault="00921F27">
                        <w:pPr>
                          <w:spacing w:before="59"/>
                          <w:ind w:left="81"/>
                          <w:rPr>
                            <w:rFonts w:ascii="Calibri"/>
                          </w:rPr>
                        </w:pPr>
                        <w:r>
                          <w:rPr>
                            <w:rFonts w:ascii="Calibri"/>
                            <w:color w:val="243F60"/>
                          </w:rPr>
                          <w:t>MAJOR QUESTION</w:t>
                        </w:r>
                      </w:p>
                    </w:txbxContent>
                  </v:textbox>
                </v:shape>
                <w10:wrap type="topAndBottom" anchorx="margin"/>
              </v:group>
            </w:pict>
          </mc:Fallback>
        </mc:AlternateContent>
      </w:r>
      <w:r w:rsidR="00942621">
        <w:rPr>
          <w:noProof/>
        </w:rPr>
        <mc:AlternateContent>
          <mc:Choice Requires="wps">
            <w:drawing>
              <wp:anchor distT="0" distB="0" distL="0" distR="0" simplePos="0" relativeHeight="1800" behindDoc="0" locked="0" layoutInCell="1" allowOverlap="1" wp14:anchorId="4F210305" wp14:editId="407DB9F2">
                <wp:simplePos x="0" y="0"/>
                <wp:positionH relativeFrom="margin">
                  <wp:align>right</wp:align>
                </wp:positionH>
                <wp:positionV relativeFrom="paragraph">
                  <wp:posOffset>214630</wp:posOffset>
                </wp:positionV>
                <wp:extent cx="5937250" cy="260985"/>
                <wp:effectExtent l="0" t="0" r="6350" b="5715"/>
                <wp:wrapTopAndBottom/>
                <wp:docPr id="974" name="Text Box 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6098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AB7E3D" w14:textId="77777777" w:rsidR="00921F27" w:rsidRDefault="00921F27">
                            <w:pPr>
                              <w:spacing w:before="57"/>
                              <w:ind w:left="88"/>
                              <w:rPr>
                                <w:rFonts w:ascii="Calibri"/>
                              </w:rPr>
                            </w:pPr>
                            <w:bookmarkStart w:id="199" w:name="Creative_Projects"/>
                            <w:bookmarkEnd w:id="199"/>
                            <w:r>
                              <w:rPr>
                                <w:rFonts w:ascii="Calibri"/>
                              </w:rPr>
                              <w:t>CREATIVE PROJE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10305" id="Text Box 958" o:spid="_x0000_s1115" type="#_x0000_t202" style="position:absolute;margin-left:416.3pt;margin-top:16.9pt;width:467.5pt;height:20.55pt;z-index:180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" fillcolor="#dbe5f1" stroked="f">
                <v:textbox inset="0,0,0,0">
                  <w:txbxContent>
                    <w:p w14:paraId="23AB7E3D" w14:textId="77777777" w:rsidR="00921F27" w:rsidRDefault="00921F27">
                      <w:pPr>
                        <w:spacing w:before="57"/>
                        <w:ind w:left="88"/>
                        <w:rPr>
                          <w:rFonts w:ascii="Calibri"/>
                        </w:rPr>
                      </w:pPr>
                      <w:bookmarkStart w:id="200" w:name="Creative_Projects"/>
                      <w:bookmarkEnd w:id="200"/>
                      <w:r>
                        <w:rPr>
                          <w:rFonts w:ascii="Calibri"/>
                        </w:rPr>
                        <w:t>CREATIVE PROJECTS</w:t>
                      </w:r>
                    </w:p>
                  </w:txbxContent>
                </v:textbox>
                <w10:wrap type="topAndBottom" anchorx="margin"/>
              </v:shape>
            </w:pict>
          </mc:Fallback>
        </mc:AlternateContent>
      </w:r>
    </w:p>
    <w:p w14:paraId="64F8644D" w14:textId="77777777" w:rsidR="00C47DC1" w:rsidRPr="003A5703" w:rsidRDefault="00906598" w:rsidP="003A5703">
      <w:pPr>
        <w:pStyle w:val="BodyText"/>
        <w:spacing w:beforeLines="100" w:before="240" w:line="276" w:lineRule="auto"/>
      </w:pPr>
      <w:r>
        <w:t xml:space="preserve">How does the researcher’s interpretation of the Bible disagree with </w:t>
      </w:r>
      <w:r w:rsidR="00285898" w:rsidRPr="00285898">
        <w:rPr>
          <w:noProof/>
        </w:rPr>
        <w:t>21</w:t>
      </w:r>
      <w:r w:rsidR="00285898" w:rsidRPr="00285898">
        <w:rPr>
          <w:noProof/>
          <w:vertAlign w:val="superscript"/>
        </w:rPr>
        <w:t>st</w:t>
      </w:r>
      <w:r w:rsidR="00285898">
        <w:rPr>
          <w:noProof/>
        </w:rPr>
        <w:t>-</w:t>
      </w:r>
      <w:r w:rsidR="00285898" w:rsidRPr="00285898">
        <w:rPr>
          <w:noProof/>
        </w:rPr>
        <w:t>century</w:t>
      </w:r>
      <w:r w:rsidR="00285898" w:rsidRPr="008B0FE9">
        <w:t xml:space="preserve"> </w:t>
      </w:r>
      <w:r>
        <w:t>interpretations of the Bible?</w:t>
      </w:r>
    </w:p>
    <w:p w14:paraId="282CDB54" w14:textId="77777777" w:rsidR="00C47DC1" w:rsidRPr="003A5703" w:rsidRDefault="00906598" w:rsidP="003A5703">
      <w:pPr>
        <w:pStyle w:val="BodyText"/>
        <w:spacing w:beforeLines="100" w:before="240"/>
      </w:pPr>
      <w:r>
        <w:t>Sub-Questions:</w:t>
      </w:r>
    </w:p>
    <w:p w14:paraId="5BE6FAEF" w14:textId="77777777" w:rsidR="008B0FE9" w:rsidRDefault="00906598" w:rsidP="002030B3">
      <w:pPr>
        <w:pStyle w:val="ListParagraph"/>
        <w:numPr>
          <w:ilvl w:val="0"/>
          <w:numId w:val="36"/>
        </w:numPr>
        <w:tabs>
          <w:tab w:val="left" w:pos="2716"/>
        </w:tabs>
        <w:spacing w:before="100"/>
        <w:rPr>
          <w:sz w:val="24"/>
        </w:rPr>
      </w:pPr>
      <w:r w:rsidRPr="00F701E9">
        <w:rPr>
          <w:sz w:val="24"/>
        </w:rPr>
        <w:t>What is the researcher’s interpretation of the</w:t>
      </w:r>
      <w:r w:rsidRPr="00F701E9">
        <w:rPr>
          <w:spacing w:val="-19"/>
          <w:sz w:val="24"/>
        </w:rPr>
        <w:t xml:space="preserve"> </w:t>
      </w:r>
      <w:r w:rsidRPr="00F701E9">
        <w:rPr>
          <w:sz w:val="24"/>
        </w:rPr>
        <w:t>Bible?</w:t>
      </w:r>
    </w:p>
    <w:p w14:paraId="47357F5C" w14:textId="77777777" w:rsidR="008B0FE9" w:rsidRDefault="00F701E9" w:rsidP="002030B3">
      <w:pPr>
        <w:pStyle w:val="ListParagraph"/>
        <w:numPr>
          <w:ilvl w:val="0"/>
          <w:numId w:val="36"/>
        </w:numPr>
        <w:tabs>
          <w:tab w:val="left" w:pos="2716"/>
        </w:tabs>
        <w:rPr>
          <w:sz w:val="24"/>
        </w:rPr>
      </w:pPr>
      <w:r w:rsidRPr="008B0FE9">
        <w:rPr>
          <w:sz w:val="24"/>
        </w:rPr>
        <w:t xml:space="preserve">What are the </w:t>
      </w:r>
      <w:r w:rsidRPr="00285898">
        <w:rPr>
          <w:noProof/>
          <w:sz w:val="24"/>
        </w:rPr>
        <w:t>21</w:t>
      </w:r>
      <w:r w:rsidRPr="00285898">
        <w:rPr>
          <w:noProof/>
          <w:sz w:val="24"/>
          <w:vertAlign w:val="superscript"/>
        </w:rPr>
        <w:t>st</w:t>
      </w:r>
      <w:r w:rsidR="00285898">
        <w:rPr>
          <w:noProof/>
          <w:sz w:val="24"/>
        </w:rPr>
        <w:t>-</w:t>
      </w:r>
      <w:r w:rsidR="00906598" w:rsidRPr="00285898">
        <w:rPr>
          <w:noProof/>
          <w:sz w:val="24"/>
        </w:rPr>
        <w:t>century</w:t>
      </w:r>
      <w:r w:rsidR="00906598" w:rsidRPr="008B0FE9">
        <w:rPr>
          <w:sz w:val="24"/>
        </w:rPr>
        <w:t xml:space="preserve"> interpretations of the</w:t>
      </w:r>
      <w:r w:rsidR="00906598" w:rsidRPr="008B0FE9">
        <w:rPr>
          <w:spacing w:val="-21"/>
          <w:sz w:val="24"/>
        </w:rPr>
        <w:t xml:space="preserve"> </w:t>
      </w:r>
      <w:r w:rsidR="00906598" w:rsidRPr="008B0FE9">
        <w:rPr>
          <w:sz w:val="24"/>
        </w:rPr>
        <w:t>Bible?</w:t>
      </w:r>
    </w:p>
    <w:p w14:paraId="6A63D2C6" w14:textId="77777777" w:rsidR="00C47DC1" w:rsidRPr="008B0FE9" w:rsidRDefault="00906598" w:rsidP="002030B3">
      <w:pPr>
        <w:pStyle w:val="ListParagraph"/>
        <w:numPr>
          <w:ilvl w:val="0"/>
          <w:numId w:val="36"/>
        </w:numPr>
        <w:tabs>
          <w:tab w:val="left" w:pos="2716"/>
        </w:tabs>
        <w:rPr>
          <w:sz w:val="24"/>
        </w:rPr>
      </w:pPr>
      <w:r w:rsidRPr="008B0FE9">
        <w:rPr>
          <w:sz w:val="24"/>
        </w:rPr>
        <w:t>What disagreements are observed between the researcher’s interp</w:t>
      </w:r>
      <w:r w:rsidR="00F701E9" w:rsidRPr="008B0FE9">
        <w:rPr>
          <w:sz w:val="24"/>
        </w:rPr>
        <w:t xml:space="preserve">retation of the Bible and the </w:t>
      </w:r>
      <w:r w:rsidR="00F701E9" w:rsidRPr="00285898">
        <w:rPr>
          <w:noProof/>
          <w:sz w:val="24"/>
        </w:rPr>
        <w:t>21</w:t>
      </w:r>
      <w:r w:rsidR="00F701E9" w:rsidRPr="00285898">
        <w:rPr>
          <w:noProof/>
          <w:sz w:val="24"/>
          <w:vertAlign w:val="superscript"/>
        </w:rPr>
        <w:t>st</w:t>
      </w:r>
      <w:r w:rsidR="00285898">
        <w:rPr>
          <w:noProof/>
          <w:sz w:val="24"/>
        </w:rPr>
        <w:t>-</w:t>
      </w:r>
      <w:r w:rsidRPr="00285898">
        <w:rPr>
          <w:noProof/>
          <w:sz w:val="24"/>
        </w:rPr>
        <w:t>century</w:t>
      </w:r>
      <w:r w:rsidRPr="008B0FE9">
        <w:rPr>
          <w:sz w:val="24"/>
        </w:rPr>
        <w:t xml:space="preserve"> interpretations of the</w:t>
      </w:r>
      <w:r w:rsidRPr="008B0FE9">
        <w:rPr>
          <w:spacing w:val="-5"/>
          <w:sz w:val="24"/>
        </w:rPr>
        <w:t xml:space="preserve"> </w:t>
      </w:r>
      <w:r w:rsidRPr="008B0FE9">
        <w:rPr>
          <w:sz w:val="24"/>
        </w:rPr>
        <w:t>Bible?</w:t>
      </w:r>
    </w:p>
    <w:p w14:paraId="1299D46B" w14:textId="77777777" w:rsidR="00C47DC1" w:rsidRDefault="00942621" w:rsidP="008B0FE9">
      <w:pPr>
        <w:pStyle w:val="BodyText"/>
        <w:spacing w:before="1"/>
        <w:rPr>
          <w:sz w:val="26"/>
        </w:rPr>
      </w:pPr>
      <w:r>
        <w:rPr>
          <w:noProof/>
        </w:rPr>
        <mc:AlternateContent>
          <mc:Choice Requires="wpg">
            <w:drawing>
              <wp:anchor distT="0" distB="0" distL="0" distR="0" simplePos="0" relativeHeight="1896" behindDoc="0" locked="0" layoutInCell="1" allowOverlap="1" wp14:anchorId="32535EAB" wp14:editId="43639339">
                <wp:simplePos x="0" y="0"/>
                <wp:positionH relativeFrom="margin">
                  <wp:align>right</wp:align>
                </wp:positionH>
                <wp:positionV relativeFrom="paragraph">
                  <wp:posOffset>248920</wp:posOffset>
                </wp:positionV>
                <wp:extent cx="5925185" cy="189865"/>
                <wp:effectExtent l="0" t="0" r="37465" b="19685"/>
                <wp:wrapTopAndBottom/>
                <wp:docPr id="966" name="Group 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189865"/>
                          <a:chOff x="3273" y="391"/>
                          <a:chExt cx="7808" cy="380"/>
                        </a:xfrm>
                      </wpg:grpSpPr>
                      <wps:wsp>
                        <wps:cNvPr id="967" name="Line 953"/>
                        <wps:cNvCnPr>
                          <a:cxnSpLocks noChangeShapeType="1"/>
                        </wps:cNvCnPr>
                        <wps:spPr bwMode="auto">
                          <a:xfrm>
                            <a:off x="3288" y="40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68" name="Line 952"/>
                        <wps:cNvCnPr>
                          <a:cxnSpLocks noChangeShapeType="1"/>
                        </wps:cNvCnPr>
                        <wps:spPr bwMode="auto">
                          <a:xfrm>
                            <a:off x="3281" y="399"/>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69" name="Text Box 951"/>
                        <wps:cNvSpPr txBox="1">
                          <a:spLocks noChangeArrowheads="1"/>
                        </wps:cNvSpPr>
                        <wps:spPr bwMode="auto">
                          <a:xfrm>
                            <a:off x="3274" y="39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69F05" w14:textId="77777777" w:rsidR="00921F27" w:rsidRDefault="00921F27">
                              <w:pPr>
                                <w:spacing w:before="59"/>
                                <w:ind w:left="81"/>
                                <w:rPr>
                                  <w:rFonts w:ascii="Calibri"/>
                                </w:rPr>
                              </w:pPr>
                              <w:r>
                                <w:rPr>
                                  <w:rFonts w:ascii="Calibri"/>
                                  <w:color w:val="243F60"/>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535EAB" id="Group 950" o:spid="_x0000_s1116" style="position:absolute;margin-left:415.35pt;margin-top:19.6pt;width:466.55pt;height:14.95pt;z-index:1896;mso-wrap-distance-left:0;mso-wrap-distance-right:0;mso-position-horizontal:right;mso-position-horizontal-relative:margin;mso-position-vertical-relative:text" coordorigin="3273,391"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">
                <v:line id="Line 953" o:spid="_x0000_s1117" style="position:absolute;visibility:visible;mso-wrap-style:square" from="3288,406" to="11074,40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YbzY8YAAADcAAAADwAAAGRycy9kb3ducmV2LnhtbESPQWvCQBSE7wX/w/KE3symUlKNrqKh&#10;AQ+FYlrE4zP7TEKzb0N2G9N/3y0IPQ4z8w2z3o6mFQP1rrGs4CmKQRCXVjdcKfj8yGcLEM4ja2wt&#10;k4IfcrDdTB7WmGp74yMNha9EgLBLUUHtfZdK6cqaDLrIdsTBu9reoA+yr6Tu8RbgppXzOE6kwYbD&#10;Qo0dZTWVX8W3UbB/f8uvr1n8vCvPlbwMp4M85Vapx+m4W4HwNPr/8L190AqWyQv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JmG82PGAAAA3AAAAA8AAAAAAAAA&#10;AAAAAAAAoQIAAGRycy9kb3ducmV2LnhtbFBLBQYAAAAABAAEAPkAAACUAwAAAAA=&#10;" strokecolor="#4f81bd" strokeweight=".72pt"/>
                <v:line id="Line 952" o:spid="_x0000_s1118" style="position:absolute;visibility:visible;mso-wrap-style:square" from="3281,399" to="3281,7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BlnEcIAAADcAAAADwAAAGRycy9kb3ducmV2LnhtbERPTWvCQBC9F/wPywje6kaR0EZX0dBA&#10;DgWpFfE4ZsckmJ0N2W2S/nv3UOjx8b43u9E0oqfO1ZYVLOYRCOLC6ppLBefv7PUNhPPIGhvLpOCX&#10;HOy2k5cNJtoO/EX9yZcihLBLUEHlfZtI6YqKDLq5bYkDd7edQR9gV0rd4RDCTSOXURRLgzWHhgpb&#10;SisqHqcfo+Bw/MzuH2m02hfXUt76Sy4vmVVqNh33axCeRv8v/nPnWsF7HNaGM+EIyO0T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6BlnEcIAAADcAAAADwAAAAAAAAAAAAAA&#10;AAChAgAAZHJzL2Rvd25yZXYueG1sUEsFBgAAAAAEAAQA+QAAAJADAAAAAA==&#10;" strokecolor="#4f81bd" strokeweight=".72pt"/>
                <v:shape id="Text Box 951" o:spid="_x0000_s1119" type="#_x0000_t202" style="position:absolute;left:3274;top:39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JUThxQAA&#10;ANwAAAAPAAAAZHJzL2Rvd25yZXYueG1sRI9Ba8JAFITvhf6H5RV6qxt7CE3qRkQsCIVijAePr9mX&#10;ZDH7NmZXTf+9Wyj0OMzMN8xiOdleXGn0xrGC+SwBQVw7bbhVcKg+Xt5A+ICssXdMCn7Iw7J4fFhg&#10;rt2NS7ruQysihH2OCroQhlxKX3dk0c/cQBy9xo0WQ5RjK/WItwi3vXxNklRaNBwXOhxo3VF92l+s&#10;gtWRy405f33vyqY0VZUl/JmelHp+mlbvIAJN4T/8195qBVmawe+ZeARkc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slROHFAAAA3AAAAA8AAAAAAAAAAAAAAAAAlwIAAGRycy9k&#10;b3ducmV2LnhtbFBLBQYAAAAABAAEAPUAAACJAwAAAAA=&#10;" filled="f" stroked="f">
                  <v:textbox inset="0,0,0,0">
                    <w:txbxContent>
                      <w:p w14:paraId="53369F05" w14:textId="77777777" w:rsidR="00921F27" w:rsidRDefault="00921F27">
                        <w:pPr>
                          <w:spacing w:before="59"/>
                          <w:ind w:left="81"/>
                          <w:rPr>
                            <w:rFonts w:ascii="Calibri"/>
                          </w:rPr>
                        </w:pPr>
                        <w:r>
                          <w:rPr>
                            <w:rFonts w:ascii="Calibri"/>
                            <w:color w:val="243F60"/>
                          </w:rPr>
                          <w:t>MAJOR QUESTION</w:t>
                        </w:r>
                      </w:p>
                    </w:txbxContent>
                  </v:textbox>
                </v:shape>
                <w10:wrap type="topAndBottom" anchorx="margin"/>
              </v:group>
            </w:pict>
          </mc:Fallback>
        </mc:AlternateContent>
      </w:r>
    </w:p>
    <w:p w14:paraId="3276C239" w14:textId="77777777" w:rsidR="008B0FE9" w:rsidRDefault="00906598" w:rsidP="003A5703">
      <w:pPr>
        <w:pStyle w:val="BodyText"/>
        <w:spacing w:beforeLines="100" w:before="240" w:line="276" w:lineRule="auto"/>
      </w:pPr>
      <w:r>
        <w:t>How can piano teachers improve self-regulating practice habits among students?</w:t>
      </w:r>
    </w:p>
    <w:p w14:paraId="1105C4C6" w14:textId="77777777" w:rsidR="00C47DC1" w:rsidRPr="003A5703" w:rsidRDefault="00906598" w:rsidP="003A5703">
      <w:pPr>
        <w:pStyle w:val="BodyText"/>
        <w:spacing w:beforeLines="100" w:before="240" w:line="276" w:lineRule="auto"/>
      </w:pPr>
      <w:r>
        <w:t>Sub-Questions:</w:t>
      </w:r>
    </w:p>
    <w:p w14:paraId="255A9F05" w14:textId="77777777" w:rsidR="008B0FE9" w:rsidRPr="008B0FE9" w:rsidRDefault="00906598" w:rsidP="002030B3">
      <w:pPr>
        <w:pStyle w:val="ListParagraph"/>
        <w:numPr>
          <w:ilvl w:val="0"/>
          <w:numId w:val="37"/>
        </w:numPr>
        <w:tabs>
          <w:tab w:val="left" w:pos="2716"/>
        </w:tabs>
        <w:spacing w:beforeLines="100" w:before="240" w:line="276" w:lineRule="auto"/>
        <w:rPr>
          <w:sz w:val="20"/>
        </w:rPr>
      </w:pPr>
      <w:r w:rsidRPr="008B0FE9">
        <w:rPr>
          <w:sz w:val="24"/>
        </w:rPr>
        <w:t>What type of practice goals do students respond to</w:t>
      </w:r>
      <w:r w:rsidRPr="008B0FE9">
        <w:rPr>
          <w:spacing w:val="-17"/>
          <w:sz w:val="24"/>
        </w:rPr>
        <w:t xml:space="preserve"> </w:t>
      </w:r>
      <w:r w:rsidRPr="008B0FE9">
        <w:rPr>
          <w:sz w:val="24"/>
        </w:rPr>
        <w:t>best?</w:t>
      </w:r>
    </w:p>
    <w:p w14:paraId="20935A69" w14:textId="77777777" w:rsidR="008B0FE9" w:rsidRPr="008B0FE9" w:rsidRDefault="00906598" w:rsidP="002030B3">
      <w:pPr>
        <w:pStyle w:val="ListParagraph"/>
        <w:numPr>
          <w:ilvl w:val="0"/>
          <w:numId w:val="37"/>
        </w:numPr>
        <w:tabs>
          <w:tab w:val="left" w:pos="2716"/>
        </w:tabs>
        <w:spacing w:line="276" w:lineRule="auto"/>
        <w:rPr>
          <w:sz w:val="20"/>
        </w:rPr>
      </w:pPr>
      <w:r w:rsidRPr="008B0FE9">
        <w:rPr>
          <w:sz w:val="24"/>
        </w:rPr>
        <w:t>How do students perceive practice</w:t>
      </w:r>
      <w:r w:rsidRPr="008B0FE9">
        <w:rPr>
          <w:spacing w:val="-18"/>
          <w:sz w:val="24"/>
        </w:rPr>
        <w:t xml:space="preserve"> </w:t>
      </w:r>
      <w:r w:rsidRPr="008B0FE9">
        <w:rPr>
          <w:sz w:val="24"/>
        </w:rPr>
        <w:t>instructions?</w:t>
      </w:r>
    </w:p>
    <w:p w14:paraId="50002E95" w14:textId="77777777" w:rsidR="00C47DC1" w:rsidRPr="008B0FE9" w:rsidRDefault="00906598" w:rsidP="002030B3">
      <w:pPr>
        <w:pStyle w:val="ListParagraph"/>
        <w:numPr>
          <w:ilvl w:val="0"/>
          <w:numId w:val="37"/>
        </w:numPr>
        <w:tabs>
          <w:tab w:val="left" w:pos="2716"/>
        </w:tabs>
        <w:spacing w:line="276" w:lineRule="auto"/>
        <w:rPr>
          <w:sz w:val="20"/>
        </w:rPr>
      </w:pPr>
      <w:r w:rsidRPr="008B0FE9">
        <w:rPr>
          <w:sz w:val="24"/>
        </w:rPr>
        <w:lastRenderedPageBreak/>
        <w:t>What incentive programs work best to improve student practice?</w:t>
      </w:r>
    </w:p>
    <w:p w14:paraId="3207EC10" w14:textId="77777777" w:rsidR="00C47DC1" w:rsidRPr="003A5703" w:rsidRDefault="003A5703" w:rsidP="003A5703">
      <w:pPr>
        <w:pStyle w:val="BodyText"/>
        <w:spacing w:before="4"/>
        <w:rPr>
          <w:sz w:val="23"/>
        </w:rPr>
      </w:pPr>
      <w:r>
        <w:rPr>
          <w:noProof/>
        </w:rPr>
        <mc:AlternateContent>
          <mc:Choice Requires="wpg">
            <w:drawing>
              <wp:anchor distT="0" distB="0" distL="0" distR="0" simplePos="0" relativeHeight="1968" behindDoc="0" locked="0" layoutInCell="1" allowOverlap="1" wp14:anchorId="5E13C806" wp14:editId="37ED719C">
                <wp:simplePos x="0" y="0"/>
                <wp:positionH relativeFrom="margin">
                  <wp:align>right</wp:align>
                </wp:positionH>
                <wp:positionV relativeFrom="paragraph">
                  <wp:posOffset>531817</wp:posOffset>
                </wp:positionV>
                <wp:extent cx="5913755" cy="225425"/>
                <wp:effectExtent l="0" t="0" r="29845" b="22225"/>
                <wp:wrapTopAndBottom/>
                <wp:docPr id="961"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25425"/>
                          <a:chOff x="3273" y="1061"/>
                          <a:chExt cx="7808" cy="339"/>
                        </a:xfrm>
                      </wpg:grpSpPr>
                      <wps:wsp>
                        <wps:cNvPr id="962" name="Line 948"/>
                        <wps:cNvCnPr>
                          <a:cxnSpLocks noChangeShapeType="1"/>
                        </wps:cNvCnPr>
                        <wps:spPr bwMode="auto">
                          <a:xfrm>
                            <a:off x="3288" y="107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63" name="Line 947"/>
                        <wps:cNvCnPr>
                          <a:cxnSpLocks noChangeShapeType="1"/>
                        </wps:cNvCnPr>
                        <wps:spPr bwMode="auto">
                          <a:xfrm>
                            <a:off x="3281" y="1068"/>
                            <a:ext cx="0" cy="324"/>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64" name="Text Box 946"/>
                        <wps:cNvSpPr txBox="1">
                          <a:spLocks noChangeArrowheads="1"/>
                        </wps:cNvSpPr>
                        <wps:spPr bwMode="auto">
                          <a:xfrm>
                            <a:off x="3274" y="1061"/>
                            <a:ext cx="7808"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1A7DC" w14:textId="77777777" w:rsidR="00921F27" w:rsidRDefault="00921F27">
                              <w:pPr>
                                <w:spacing w:before="18"/>
                                <w:ind w:left="81"/>
                                <w:rPr>
                                  <w:rFonts w:ascii="Calibri"/>
                                </w:rPr>
                              </w:pPr>
                              <w:r>
                                <w:rPr>
                                  <w:rFonts w:ascii="Calibri"/>
                                  <w:color w:val="243F60"/>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3C806" id="Group 945" o:spid="_x0000_s1120" style="position:absolute;margin-left:414.45pt;margin-top:41.9pt;width:465.65pt;height:17.75pt;z-index:1968;mso-wrap-distance-left:0;mso-wrap-distance-right:0;mso-position-horizontal:right;mso-position-horizontal-relative:margin;mso-position-vertical-relative:text" coordorigin="3273,1061" coordsize="7808,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">
                <v:line id="Line 948" o:spid="_x0000_s1121" style="position:absolute;visibility:visible;mso-wrap-style:square" from="3288,1076" to="11074,107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fFQ+8UAAADcAAAADwAAAGRycy9kb3ducmV2LnhtbESPQWvCQBSE7wX/w/IEb83GIFLTrKLB&#10;gAeh1Ir0+Jp9JqHZtyG7xvjvu4VCj8PMfMNkm9G0YqDeNZYVzKMYBHFpdcOVgvNH8fwCwnlkja1l&#10;UvAgB5v15CnDVNs7v9Nw8pUIEHYpKqi971IpXVmTQRfZjjh4V9sb9EH2ldQ93gPctDKJ46U02HBY&#10;qLGjvKby+3QzCnZvx+K6z+PFtvys5NdwOchLYZWaTcftKwhPo/8P/7UPWsFqmcDvmXAE5Po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ifFQ+8UAAADcAAAADwAAAAAAAAAA&#10;AAAAAAChAgAAZHJzL2Rvd25yZXYueG1sUEsFBgAAAAAEAAQA+QAAAJMDAAAAAA==&#10;" strokecolor="#4f81bd" strokeweight=".72pt"/>
                <v:line id="Line 947" o:spid="_x0000_s1122" style="position:absolute;visibility:visible;mso-wrap-style:square" from="3281,1068" to="3281,139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r31YMUAAADcAAAADwAAAGRycy9kb3ducmV2LnhtbESPS4vCQBCE7wv+h6EFbzrxgbhZR1Ex&#10;4EFYfCB77M20STDTEzJjjP/eWRD2WFTVV9R82ZpSNFS7wrKC4SACQZxaXXCm4HxK+jMQziNrLC2T&#10;gic5WC46H3OMtX3wgZqjz0SAsItRQe59FUvp0pwMuoGtiIN3tbVBH2SdSV3jI8BNKUdRNJUGCw4L&#10;OVa0ySm9He9Gwfp7n1y3m2iySn8y+dtcdvKSWKV63Xb1BcJT6//D7/ZOK/icjuHvTDgCcvE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5r31YMUAAADcAAAADwAAAAAAAAAA&#10;AAAAAAChAgAAZHJzL2Rvd25yZXYueG1sUEsFBgAAAAAEAAQA+QAAAJMDAAAAAA==&#10;" strokecolor="#4f81bd" strokeweight=".72pt"/>
                <v:shape id="Text Box 946" o:spid="_x0000_s1123" type="#_x0000_t202" style="position:absolute;left:3274;top:1061;width:7808;height:33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JOt/xQAA&#10;ANwAAAAPAAAAZHJzL2Rvd25yZXYueG1sRI9Ba8JAFITvQv/D8oTedKOUUFNXkaIgFIoxHjy+Zp/J&#10;YvZtzK6a/vuuUPA4zMw3zHzZ20bcqPPGsYLJOAFBXDptuFJwKDajdxA+IGtsHJOCX/KwXLwM5php&#10;d+ecbvtQiQhhn6GCOoQ2k9KXNVn0Y9cSR+/kOoshyq6SusN7hNtGTpMklRYNx4UaW/qsqTzvr1bB&#10;6sj52ly+f3b5KTdFMUv4Kz0r9TrsVx8gAvXhGf5vb7WCWfoG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Uk63/FAAAA3AAAAA8AAAAAAAAAAAAAAAAAlwIAAGRycy9k&#10;b3ducmV2LnhtbFBLBQYAAAAABAAEAPUAAACJAwAAAAA=&#10;" filled="f" stroked="f">
                  <v:textbox inset="0,0,0,0">
                    <w:txbxContent>
                      <w:p w14:paraId="3E51A7DC" w14:textId="77777777" w:rsidR="00921F27" w:rsidRDefault="00921F27">
                        <w:pPr>
                          <w:spacing w:before="18"/>
                          <w:ind w:left="81"/>
                          <w:rPr>
                            <w:rFonts w:ascii="Calibri"/>
                          </w:rPr>
                        </w:pPr>
                        <w:r>
                          <w:rPr>
                            <w:rFonts w:ascii="Calibri"/>
                            <w:color w:val="243F60"/>
                          </w:rPr>
                          <w:t>MAJOR QUESTION</w:t>
                        </w:r>
                      </w:p>
                    </w:txbxContent>
                  </v:textbox>
                </v:shape>
                <w10:wrap type="topAndBottom" anchorx="margin"/>
              </v:group>
            </w:pict>
          </mc:Fallback>
        </mc:AlternateContent>
      </w:r>
      <w:r w:rsidR="00942621">
        <w:rPr>
          <w:noProof/>
        </w:rPr>
        <mc:AlternateContent>
          <mc:Choice Requires="wps">
            <w:drawing>
              <wp:anchor distT="0" distB="0" distL="0" distR="0" simplePos="0" relativeHeight="1920" behindDoc="0" locked="0" layoutInCell="1" allowOverlap="1" wp14:anchorId="2B2C48F0" wp14:editId="5CF6DBCE">
                <wp:simplePos x="0" y="0"/>
                <wp:positionH relativeFrom="margin">
                  <wp:align>right</wp:align>
                </wp:positionH>
                <wp:positionV relativeFrom="paragraph">
                  <wp:posOffset>213995</wp:posOffset>
                </wp:positionV>
                <wp:extent cx="5963920" cy="272415"/>
                <wp:effectExtent l="0" t="0" r="0" b="0"/>
                <wp:wrapTopAndBottom/>
                <wp:docPr id="965" name="Text Box 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27241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142F58" w14:textId="77777777" w:rsidR="00921F27" w:rsidRDefault="00921F27">
                            <w:pPr>
                              <w:spacing w:before="57"/>
                              <w:ind w:left="88"/>
                              <w:rPr>
                                <w:rFonts w:ascii="Calibri"/>
                              </w:rPr>
                            </w:pPr>
                            <w:bookmarkStart w:id="201" w:name="Applied_Projects"/>
                            <w:bookmarkEnd w:id="201"/>
                            <w:r>
                              <w:rPr>
                                <w:rFonts w:ascii="Calibri"/>
                              </w:rPr>
                              <w:t>APPLIED PROJE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C48F0" id="Text Box 949" o:spid="_x0000_s1124" type="#_x0000_t202" style="position:absolute;margin-left:418.4pt;margin-top:16.85pt;width:469.6pt;height:21.45pt;z-index:19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" fillcolor="#dbe5f1" stroked="f">
                <v:textbox inset="0,0,0,0">
                  <w:txbxContent>
                    <w:p w14:paraId="15142F58" w14:textId="77777777" w:rsidR="00921F27" w:rsidRDefault="00921F27">
                      <w:pPr>
                        <w:spacing w:before="57"/>
                        <w:ind w:left="88"/>
                        <w:rPr>
                          <w:rFonts w:ascii="Calibri"/>
                        </w:rPr>
                      </w:pPr>
                      <w:bookmarkStart w:id="202" w:name="Applied_Projects"/>
                      <w:bookmarkEnd w:id="202"/>
                      <w:r>
                        <w:rPr>
                          <w:rFonts w:ascii="Calibri"/>
                        </w:rPr>
                        <w:t>APPLIED PROJECTS</w:t>
                      </w:r>
                    </w:p>
                  </w:txbxContent>
                </v:textbox>
                <w10:wrap type="topAndBottom" anchorx="margin"/>
              </v:shape>
            </w:pict>
          </mc:Fallback>
        </mc:AlternateContent>
      </w:r>
    </w:p>
    <w:p w14:paraId="74F7E4CC" w14:textId="77777777" w:rsidR="00C47DC1" w:rsidRPr="003A5703" w:rsidRDefault="00906598" w:rsidP="003A5703">
      <w:pPr>
        <w:pStyle w:val="BodyText"/>
        <w:spacing w:beforeLines="100" w:before="240" w:line="276" w:lineRule="auto"/>
        <w:ind w:right="193"/>
      </w:pPr>
      <w:r>
        <w:t>How can deaf/hard-of-hearing people benefit from communication technology?</w:t>
      </w:r>
    </w:p>
    <w:p w14:paraId="65114EC8" w14:textId="77777777" w:rsidR="00C47DC1" w:rsidRPr="003A5703" w:rsidRDefault="00906598" w:rsidP="003A5703">
      <w:pPr>
        <w:pStyle w:val="BodyText"/>
        <w:spacing w:beforeLines="100" w:before="240"/>
      </w:pPr>
      <w:r>
        <w:t>Sub-Questions:</w:t>
      </w:r>
    </w:p>
    <w:p w14:paraId="6408456A" w14:textId="77777777" w:rsidR="00F701E9" w:rsidRDefault="00906598" w:rsidP="002030B3">
      <w:pPr>
        <w:pStyle w:val="ListParagraph"/>
        <w:numPr>
          <w:ilvl w:val="0"/>
          <w:numId w:val="26"/>
        </w:numPr>
        <w:tabs>
          <w:tab w:val="left" w:pos="2716"/>
        </w:tabs>
        <w:spacing w:beforeLines="100" w:before="240" w:line="278" w:lineRule="auto"/>
        <w:ind w:right="194"/>
        <w:rPr>
          <w:sz w:val="24"/>
        </w:rPr>
      </w:pPr>
      <w:r w:rsidRPr="00F701E9">
        <w:rPr>
          <w:sz w:val="24"/>
        </w:rPr>
        <w:t>What communication technologies are deaf/hard-of-hearing people aware</w:t>
      </w:r>
      <w:r w:rsidRPr="00F701E9">
        <w:rPr>
          <w:spacing w:val="-2"/>
          <w:sz w:val="24"/>
        </w:rPr>
        <w:t xml:space="preserve"> </w:t>
      </w:r>
      <w:r w:rsidRPr="00F701E9">
        <w:rPr>
          <w:sz w:val="24"/>
        </w:rPr>
        <w:t>of?</w:t>
      </w:r>
    </w:p>
    <w:p w14:paraId="2C5BEFE4" w14:textId="77777777" w:rsidR="00F701E9" w:rsidRDefault="00906598" w:rsidP="002030B3">
      <w:pPr>
        <w:pStyle w:val="ListParagraph"/>
        <w:numPr>
          <w:ilvl w:val="0"/>
          <w:numId w:val="26"/>
        </w:numPr>
        <w:tabs>
          <w:tab w:val="left" w:pos="2716"/>
        </w:tabs>
        <w:spacing w:line="278" w:lineRule="auto"/>
        <w:ind w:right="194"/>
        <w:rPr>
          <w:sz w:val="24"/>
        </w:rPr>
      </w:pPr>
      <w:r w:rsidRPr="00F701E9">
        <w:rPr>
          <w:sz w:val="24"/>
        </w:rPr>
        <w:t>What role does communication technology play in the daily life of the</w:t>
      </w:r>
      <w:r w:rsidRPr="00F701E9">
        <w:rPr>
          <w:spacing w:val="-14"/>
          <w:sz w:val="24"/>
        </w:rPr>
        <w:t xml:space="preserve"> </w:t>
      </w:r>
      <w:r w:rsidRPr="00F701E9">
        <w:rPr>
          <w:sz w:val="24"/>
        </w:rPr>
        <w:t>deaf/hard-of-hearing?</w:t>
      </w:r>
    </w:p>
    <w:p w14:paraId="5E0EC562" w14:textId="77777777" w:rsidR="00C47DC1" w:rsidRPr="008B0FE9" w:rsidRDefault="00906598" w:rsidP="002030B3">
      <w:pPr>
        <w:pStyle w:val="ListParagraph"/>
        <w:numPr>
          <w:ilvl w:val="0"/>
          <w:numId w:val="26"/>
        </w:numPr>
        <w:tabs>
          <w:tab w:val="left" w:pos="2716"/>
        </w:tabs>
        <w:spacing w:line="278" w:lineRule="auto"/>
        <w:ind w:right="194"/>
        <w:rPr>
          <w:sz w:val="24"/>
        </w:rPr>
      </w:pPr>
      <w:r w:rsidRPr="00F701E9">
        <w:rPr>
          <w:sz w:val="24"/>
        </w:rPr>
        <w:t>How can communication technology be used more effectively by the</w:t>
      </w:r>
      <w:r w:rsidRPr="00F701E9">
        <w:rPr>
          <w:spacing w:val="-12"/>
          <w:sz w:val="24"/>
        </w:rPr>
        <w:t xml:space="preserve"> </w:t>
      </w:r>
      <w:r w:rsidRPr="00F701E9">
        <w:rPr>
          <w:sz w:val="24"/>
        </w:rPr>
        <w:t>deaf/hard-of-hearing?</w:t>
      </w:r>
    </w:p>
    <w:p w14:paraId="77B72C58" w14:textId="77777777" w:rsidR="00C47DC1" w:rsidRDefault="00942621">
      <w:pPr>
        <w:pStyle w:val="BodyText"/>
        <w:spacing w:before="4"/>
        <w:rPr>
          <w:sz w:val="26"/>
        </w:rPr>
      </w:pPr>
      <w:r>
        <w:rPr>
          <w:noProof/>
        </w:rPr>
        <mc:AlternateContent>
          <mc:Choice Requires="wpg">
            <w:drawing>
              <wp:anchor distT="0" distB="0" distL="0" distR="0" simplePos="0" relativeHeight="2016" behindDoc="0" locked="0" layoutInCell="1" allowOverlap="1" wp14:anchorId="055B45A8" wp14:editId="198BED04">
                <wp:simplePos x="0" y="0"/>
                <wp:positionH relativeFrom="margin">
                  <wp:align>right</wp:align>
                </wp:positionH>
                <wp:positionV relativeFrom="paragraph">
                  <wp:posOffset>247015</wp:posOffset>
                </wp:positionV>
                <wp:extent cx="5908040" cy="238760"/>
                <wp:effectExtent l="0" t="0" r="35560" b="27940"/>
                <wp:wrapTopAndBottom/>
                <wp:docPr id="957" name="Group 9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8040" cy="238760"/>
                          <a:chOff x="3273" y="394"/>
                          <a:chExt cx="7808" cy="378"/>
                        </a:xfrm>
                      </wpg:grpSpPr>
                      <wps:wsp>
                        <wps:cNvPr id="958" name="Line 944"/>
                        <wps:cNvCnPr>
                          <a:cxnSpLocks noChangeShapeType="1"/>
                        </wps:cNvCnPr>
                        <wps:spPr bwMode="auto">
                          <a:xfrm>
                            <a:off x="3288" y="409"/>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59" name="Line 943"/>
                        <wps:cNvCnPr>
                          <a:cxnSpLocks noChangeShapeType="1"/>
                        </wps:cNvCnPr>
                        <wps:spPr bwMode="auto">
                          <a:xfrm>
                            <a:off x="3281" y="401"/>
                            <a:ext cx="0" cy="363"/>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60" name="Text Box 942"/>
                        <wps:cNvSpPr txBox="1">
                          <a:spLocks noChangeArrowheads="1"/>
                        </wps:cNvSpPr>
                        <wps:spPr bwMode="auto">
                          <a:xfrm>
                            <a:off x="3274" y="394"/>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9DC7A" w14:textId="77777777" w:rsidR="00921F27" w:rsidRDefault="00921F27">
                              <w:pPr>
                                <w:spacing w:before="59"/>
                                <w:ind w:left="81"/>
                                <w:rPr>
                                  <w:rFonts w:ascii="Calibri"/>
                                </w:rPr>
                              </w:pPr>
                              <w:bookmarkStart w:id="203" w:name="Major_Question"/>
                              <w:bookmarkEnd w:id="203"/>
                              <w:r>
                                <w:rPr>
                                  <w:rFonts w:ascii="Calibri"/>
                                  <w:color w:val="243F60"/>
                                </w:rPr>
                                <w:t>MAJOR QUES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5B45A8" id="Group 941" o:spid="_x0000_s1125" style="position:absolute;margin-left:414pt;margin-top:19.45pt;width:465.2pt;height:18.8pt;z-index:2016;mso-wrap-distance-left:0;mso-wrap-distance-right:0;mso-position-horizontal:right;mso-position-horizontal-relative:margin;mso-position-vertical-relative:text" coordorigin="3273,394"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">
                <v:line id="Line 944" o:spid="_x0000_s1126" style="position:absolute;visibility:visible;mso-wrap-style:square" from="3288,409" to="11074,40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nWtrMMAAADcAAAADwAAAGRycy9kb3ducmV2LnhtbERPTWvCQBC9F/wPywi9NZsWLZq6ihUD&#10;ORSKUYLHaXZMQrOzIbtN4r/vHgo9Pt73ZjeZVgzUu8aygucoBkFcWt1wpeByTp9WIJxH1thaJgV3&#10;crDbzh42mGg78omG3FcihLBLUEHtfZdI6cqaDLrIdsSBu9neoA+wr6TucQzhppUvcfwqDTYcGmrs&#10;6FBT+Z3/GAXvnx/p7XiIF/vyWsmvochkkVqlHufT/g2Ep8n/i//cmVawXoa14Uw4AnL7C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Z1razDAAAA3AAAAA8AAAAAAAAAAAAA&#10;AAAAoQIAAGRycy9kb3ducmV2LnhtbFBLBQYAAAAABAAEAPkAAACRAwAAAAA=&#10;" strokecolor="#4f81bd" strokeweight=".72pt"/>
                <v:line id="Line 943" o:spid="_x0000_s1127" style="position:absolute;visibility:visible;mso-wrap-style:square" from="3281,401" to="3281,7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TkIN8YAAADcAAAADwAAAGRycy9kb3ducmV2LnhtbESPQWvCQBSE7wX/w/IK3symRUuNrqLS&#10;QA6F0rSIx2f2mQSzb0N2TdJ/3y0IPQ4z8w2z3o6mET11rras4CmKQRAXVtdcKvj+SmevIJxH1thY&#10;JgU/5GC7mTysMdF24E/qc1+KAGGXoILK+zaR0hUVGXSRbYmDd7GdQR9kV0rd4RDgppHPcfwiDdYc&#10;Fips6VBRcc1vRsH+4z29vB3i+a44lfLcHzN5TK1S08dxtwLhafT/4Xs70wqWiyX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k5CDfGAAAA3AAAAA8AAAAAAAAA&#10;AAAAAAAAoQIAAGRycy9kb3ducmV2LnhtbFBLBQYAAAAABAAEAPkAAACUAwAAAAA=&#10;" strokecolor="#4f81bd" strokeweight=".72pt"/>
                <v:shape id="Text Box 942" o:spid="_x0000_s1128" type="#_x0000_t202" style="position:absolute;left:3274;top:394;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H+18wwAA&#10;ANwAAAAPAAAAZHJzL2Rvd25yZXYueG1sRE89a8MwEN0D/Q/iAt1iOR1M41oxITRQKJQ6ztDxYl1s&#10;YevkWGri/vtqKHR8vO+inO0gbjR541jBOklBEDdOG24VnOrD6hmED8gaB8ek4Ic8lNuHRYG5dneu&#10;6HYMrYgh7HNU0IUw5lL6piOLPnEjceQubrIYIpxaqSe8x3A7yKc0zaRFw7Ghw5H2HTX98dsq2H1x&#10;9WquH+fP6lKZut6k/J71Sj0u590LiEBz+Bf/ud+0gk0W58cz8QjI7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KH+18wwAAANwAAAAPAAAAAAAAAAAAAAAAAJcCAABkcnMvZG93&#10;bnJldi54bWxQSwUGAAAAAAQABAD1AAAAhwMAAAAA&#10;" filled="f" stroked="f">
                  <v:textbox inset="0,0,0,0">
                    <w:txbxContent>
                      <w:p w14:paraId="5349DC7A" w14:textId="77777777" w:rsidR="00921F27" w:rsidRDefault="00921F27">
                        <w:pPr>
                          <w:spacing w:before="59"/>
                          <w:ind w:left="81"/>
                          <w:rPr>
                            <w:rFonts w:ascii="Calibri"/>
                          </w:rPr>
                        </w:pPr>
                        <w:bookmarkStart w:id="204" w:name="Major_Question"/>
                        <w:bookmarkEnd w:id="204"/>
                        <w:r>
                          <w:rPr>
                            <w:rFonts w:ascii="Calibri"/>
                            <w:color w:val="243F60"/>
                          </w:rPr>
                          <w:t>MAJOR QUESTION</w:t>
                        </w:r>
                      </w:p>
                    </w:txbxContent>
                  </v:textbox>
                </v:shape>
                <w10:wrap type="topAndBottom" anchorx="margin"/>
              </v:group>
            </w:pict>
          </mc:Fallback>
        </mc:AlternateContent>
      </w:r>
    </w:p>
    <w:p w14:paraId="492D33D0" w14:textId="77777777" w:rsidR="003A5703" w:rsidRDefault="00906598" w:rsidP="003A5703">
      <w:pPr>
        <w:pStyle w:val="BodyText"/>
        <w:spacing w:beforeLines="100" w:before="240" w:line="276" w:lineRule="auto"/>
      </w:pPr>
      <w:r>
        <w:t xml:space="preserve">How can parents prepare for their foster care journey? </w:t>
      </w:r>
    </w:p>
    <w:p w14:paraId="6629988A" w14:textId="77777777" w:rsidR="00C47DC1" w:rsidRDefault="00906598" w:rsidP="003A5703">
      <w:pPr>
        <w:pStyle w:val="BodyText"/>
        <w:spacing w:beforeLines="100" w:before="240" w:line="276" w:lineRule="auto"/>
      </w:pPr>
      <w:r>
        <w:t>Sub-Questions:</w:t>
      </w:r>
    </w:p>
    <w:p w14:paraId="64CDC823" w14:textId="77777777" w:rsidR="00F701E9" w:rsidRDefault="00906598" w:rsidP="002030B3">
      <w:pPr>
        <w:pStyle w:val="ListParagraph"/>
        <w:numPr>
          <w:ilvl w:val="0"/>
          <w:numId w:val="27"/>
        </w:numPr>
        <w:tabs>
          <w:tab w:val="left" w:pos="2716"/>
        </w:tabs>
        <w:spacing w:beforeLines="100" w:before="240" w:line="276" w:lineRule="auto"/>
        <w:rPr>
          <w:sz w:val="24"/>
        </w:rPr>
      </w:pPr>
      <w:r w:rsidRPr="00F701E9">
        <w:rPr>
          <w:sz w:val="24"/>
        </w:rPr>
        <w:t>What daily struggles do foster parents</w:t>
      </w:r>
      <w:r w:rsidRPr="00F701E9">
        <w:rPr>
          <w:spacing w:val="-16"/>
          <w:sz w:val="24"/>
        </w:rPr>
        <w:t xml:space="preserve"> </w:t>
      </w:r>
      <w:r w:rsidRPr="00F701E9">
        <w:rPr>
          <w:sz w:val="24"/>
        </w:rPr>
        <w:t>face?</w:t>
      </w:r>
    </w:p>
    <w:p w14:paraId="4583D708" w14:textId="77777777" w:rsidR="00F701E9" w:rsidRDefault="00906598" w:rsidP="002030B3">
      <w:pPr>
        <w:pStyle w:val="ListParagraph"/>
        <w:numPr>
          <w:ilvl w:val="0"/>
          <w:numId w:val="27"/>
        </w:numPr>
        <w:tabs>
          <w:tab w:val="left" w:pos="2716"/>
        </w:tabs>
        <w:spacing w:line="276" w:lineRule="auto"/>
        <w:rPr>
          <w:sz w:val="24"/>
        </w:rPr>
      </w:pPr>
      <w:r w:rsidRPr="00F701E9">
        <w:rPr>
          <w:sz w:val="24"/>
        </w:rPr>
        <w:t>How does being a foster parent affect personal</w:t>
      </w:r>
      <w:r w:rsidRPr="00F701E9">
        <w:rPr>
          <w:spacing w:val="-17"/>
          <w:sz w:val="24"/>
        </w:rPr>
        <w:t xml:space="preserve"> </w:t>
      </w:r>
      <w:r w:rsidRPr="00F701E9">
        <w:rPr>
          <w:sz w:val="24"/>
        </w:rPr>
        <w:t>finances?</w:t>
      </w:r>
    </w:p>
    <w:p w14:paraId="6DDD3275" w14:textId="77777777" w:rsidR="00F701E9" w:rsidRDefault="00906598" w:rsidP="002030B3">
      <w:pPr>
        <w:pStyle w:val="ListParagraph"/>
        <w:numPr>
          <w:ilvl w:val="0"/>
          <w:numId w:val="27"/>
        </w:numPr>
        <w:tabs>
          <w:tab w:val="left" w:pos="2716"/>
        </w:tabs>
        <w:spacing w:line="276" w:lineRule="auto"/>
        <w:rPr>
          <w:sz w:val="24"/>
        </w:rPr>
      </w:pPr>
      <w:r w:rsidRPr="00F701E9">
        <w:rPr>
          <w:sz w:val="24"/>
        </w:rPr>
        <w:t>What are the advantages of being a foster</w:t>
      </w:r>
      <w:r w:rsidRPr="00F701E9">
        <w:rPr>
          <w:spacing w:val="-14"/>
          <w:sz w:val="24"/>
        </w:rPr>
        <w:t xml:space="preserve"> </w:t>
      </w:r>
      <w:r w:rsidRPr="00F701E9">
        <w:rPr>
          <w:sz w:val="24"/>
        </w:rPr>
        <w:t>parent?</w:t>
      </w:r>
    </w:p>
    <w:p w14:paraId="59E5A990" w14:textId="77777777" w:rsidR="00C47DC1" w:rsidRPr="003A5703" w:rsidRDefault="00906598" w:rsidP="002030B3">
      <w:pPr>
        <w:pStyle w:val="ListParagraph"/>
        <w:numPr>
          <w:ilvl w:val="0"/>
          <w:numId w:val="27"/>
        </w:numPr>
        <w:tabs>
          <w:tab w:val="left" w:pos="2716"/>
        </w:tabs>
        <w:spacing w:line="276" w:lineRule="auto"/>
        <w:rPr>
          <w:sz w:val="24"/>
        </w:rPr>
      </w:pPr>
      <w:r w:rsidRPr="00F701E9">
        <w:rPr>
          <w:sz w:val="24"/>
        </w:rPr>
        <w:t>What are the disadvantages of being a foster</w:t>
      </w:r>
      <w:r w:rsidRPr="00F701E9">
        <w:rPr>
          <w:spacing w:val="-14"/>
          <w:sz w:val="24"/>
        </w:rPr>
        <w:t xml:space="preserve"> </w:t>
      </w:r>
      <w:r w:rsidRPr="00F701E9">
        <w:rPr>
          <w:sz w:val="24"/>
        </w:rPr>
        <w:t>parent?</w:t>
      </w:r>
    </w:p>
    <w:p w14:paraId="5AA6EB47" w14:textId="77777777" w:rsidR="00C47DC1" w:rsidRPr="003A5703" w:rsidRDefault="00906598" w:rsidP="003A5703">
      <w:pPr>
        <w:pStyle w:val="BodyText"/>
        <w:spacing w:before="100" w:line="276" w:lineRule="auto"/>
        <w:jc w:val="both"/>
      </w:pPr>
      <w:r>
        <w:t xml:space="preserve">Remember: Your capstone is not a course research paper or a literary report; it is a research </w:t>
      </w:r>
      <w:r>
        <w:rPr>
          <w:u w:val="single"/>
        </w:rPr>
        <w:t>study</w:t>
      </w:r>
      <w:r>
        <w:t>. All studies involve participants or subjects. The major difference is the number of</w:t>
      </w:r>
      <w:r w:rsidR="008B0FE9">
        <w:t xml:space="preserve"> study subjects and the amount </w:t>
      </w:r>
      <w:r>
        <w:t>of</w:t>
      </w:r>
      <w:r w:rsidR="008B0FE9">
        <w:t xml:space="preserve"> </w:t>
      </w:r>
      <w:r>
        <w:t>data used. In a research project, the data is primary. In a creative project, the data is secondary.</w:t>
      </w:r>
    </w:p>
    <w:p w14:paraId="509CE732" w14:textId="77777777" w:rsidR="00C47DC1" w:rsidRPr="003A5703" w:rsidRDefault="00906598" w:rsidP="003A5703">
      <w:pPr>
        <w:pStyle w:val="BodyText"/>
        <w:spacing w:before="100" w:line="276" w:lineRule="auto"/>
        <w:ind w:right="112"/>
        <w:jc w:val="both"/>
      </w:pPr>
      <w:r>
        <w:t>Regardless of the type of capstone you are planning, settling on which questions to answer is the base of your capstone project. Once you have organized and revised your sub-questions that answer your major question, you are on the road to success.</w:t>
      </w:r>
    </w:p>
    <w:p w14:paraId="2E5E524A" w14:textId="77777777" w:rsidR="00C47DC1" w:rsidRPr="003A5703" w:rsidRDefault="00906598" w:rsidP="003A5703">
      <w:pPr>
        <w:pStyle w:val="BodyText"/>
        <w:spacing w:before="100" w:line="276" w:lineRule="auto"/>
        <w:ind w:right="111"/>
        <w:jc w:val="both"/>
      </w:pPr>
      <w:r>
        <w:t xml:space="preserve">Keep in mind the methods you will have to use to gather the data to answer your sub-questions. If the sub-questions are too broad, you will not find participants capable of answering them. If the sub-questions are too narrow, you will not have sufficient data </w:t>
      </w:r>
      <w:r>
        <w:lastRenderedPageBreak/>
        <w:t xml:space="preserve">to answer them. A comfortable, </w:t>
      </w:r>
      <w:r w:rsidRPr="00285898">
        <w:rPr>
          <w:noProof/>
        </w:rPr>
        <w:t>middle-of-the</w:t>
      </w:r>
      <w:r w:rsidR="00285898">
        <w:rPr>
          <w:noProof/>
        </w:rPr>
        <w:t>-</w:t>
      </w:r>
      <w:r w:rsidRPr="00285898">
        <w:rPr>
          <w:noProof/>
        </w:rPr>
        <w:t>road</w:t>
      </w:r>
      <w:r>
        <w:t xml:space="preserve"> structure is necessary to enable you to achieve your goal.</w:t>
      </w:r>
    </w:p>
    <w:p w14:paraId="7387B4A6" w14:textId="77777777" w:rsidR="00C47DC1" w:rsidRDefault="00906598" w:rsidP="003A5703">
      <w:pPr>
        <w:pStyle w:val="BodyText"/>
        <w:spacing w:before="100" w:line="276" w:lineRule="auto"/>
        <w:ind w:right="111"/>
        <w:jc w:val="both"/>
      </w:pPr>
      <w:r>
        <w:t>Do not expect to immediately find the answers to all your sub- questions. You may have to tweak the questions, allowing the results to mesh with your intent.</w:t>
      </w:r>
    </w:p>
    <w:p w14:paraId="382A475B" w14:textId="77777777" w:rsidR="00C47DC1" w:rsidRDefault="008B0FE9">
      <w:pPr>
        <w:pStyle w:val="BodyText"/>
        <w:rPr>
          <w:sz w:val="20"/>
        </w:rPr>
      </w:pPr>
      <w:r>
        <w:rPr>
          <w:noProof/>
        </w:rPr>
        <w:drawing>
          <wp:anchor distT="0" distB="0" distL="0" distR="0" simplePos="0" relativeHeight="251658240" behindDoc="0" locked="0" layoutInCell="1" allowOverlap="1" wp14:anchorId="281061A9" wp14:editId="177F5482">
            <wp:simplePos x="0" y="0"/>
            <wp:positionH relativeFrom="margin">
              <wp:align>center</wp:align>
            </wp:positionH>
            <wp:positionV relativeFrom="paragraph">
              <wp:posOffset>348047</wp:posOffset>
            </wp:positionV>
            <wp:extent cx="1745071" cy="2629471"/>
            <wp:effectExtent l="0" t="0" r="7620" b="0"/>
            <wp:wrapTopAndBottom/>
            <wp:docPr id="9" name="image5.jpeg" descr="C:\Users\Nina\AppData\Local\Microsoft\Windows\Temporary Internet Files\Content.IE5\539DK8U7\MP90044249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41" cstate="print"/>
                    <a:stretch>
                      <a:fillRect/>
                    </a:stretch>
                  </pic:blipFill>
                  <pic:spPr>
                    <a:xfrm>
                      <a:off x="0" y="0"/>
                      <a:ext cx="1745071" cy="2629471"/>
                    </a:xfrm>
                    <a:prstGeom prst="rect">
                      <a:avLst/>
                    </a:prstGeom>
                  </pic:spPr>
                </pic:pic>
              </a:graphicData>
            </a:graphic>
          </wp:anchor>
        </w:drawing>
      </w:r>
    </w:p>
    <w:p w14:paraId="49003C0F" w14:textId="77777777" w:rsidR="00C47DC1" w:rsidRDefault="00C47DC1">
      <w:pPr>
        <w:pStyle w:val="BodyText"/>
        <w:rPr>
          <w:sz w:val="20"/>
        </w:rPr>
      </w:pPr>
    </w:p>
    <w:p w14:paraId="290CE8A9" w14:textId="77777777" w:rsidR="00C47DC1" w:rsidRDefault="00C47DC1">
      <w:pPr>
        <w:pStyle w:val="BodyText"/>
        <w:spacing w:before="1"/>
        <w:rPr>
          <w:sz w:val="20"/>
        </w:rPr>
      </w:pPr>
    </w:p>
    <w:p w14:paraId="6F4673BC" w14:textId="77777777" w:rsidR="00C47DC1" w:rsidRDefault="00C47DC1">
      <w:pPr>
        <w:pStyle w:val="BodyText"/>
        <w:spacing w:before="4"/>
        <w:rPr>
          <w:sz w:val="22"/>
        </w:rPr>
      </w:pPr>
    </w:p>
    <w:p w14:paraId="7CD2D30D" w14:textId="77777777" w:rsidR="00C47DC1" w:rsidRDefault="00906598" w:rsidP="008B0FE9">
      <w:pPr>
        <w:pStyle w:val="BodyText"/>
        <w:jc w:val="center"/>
      </w:pPr>
      <w:r>
        <w:t>Do not get discouraged!</w:t>
      </w:r>
    </w:p>
    <w:p w14:paraId="3EF79F52" w14:textId="77777777" w:rsidR="00C47DC1" w:rsidRDefault="00C47DC1">
      <w:pPr>
        <w:sectPr w:rsidR="00C47DC1" w:rsidSect="00906598">
          <w:headerReference w:type="default" r:id="rId42"/>
          <w:pgSz w:w="12240" w:h="15840"/>
          <w:pgMar w:top="1440" w:right="1440" w:bottom="1440" w:left="1440" w:header="1036" w:footer="0" w:gutter="0"/>
          <w:paperSrc w:first="15" w:other="15"/>
          <w:cols w:space="720"/>
        </w:sectPr>
      </w:pPr>
    </w:p>
    <w:p w14:paraId="3CA7E189" w14:textId="77777777" w:rsidR="00C47DC1" w:rsidRDefault="00C47DC1">
      <w:pPr>
        <w:pStyle w:val="BodyText"/>
        <w:rPr>
          <w:sz w:val="20"/>
        </w:rPr>
      </w:pPr>
    </w:p>
    <w:p w14:paraId="0F8408F5" w14:textId="77777777" w:rsidR="00C47DC1" w:rsidRDefault="00C47DC1">
      <w:pPr>
        <w:pStyle w:val="BodyText"/>
        <w:rPr>
          <w:sz w:val="20"/>
        </w:rPr>
      </w:pPr>
    </w:p>
    <w:p w14:paraId="57585DB8" w14:textId="77777777" w:rsidR="00C47DC1" w:rsidRDefault="00C47DC1">
      <w:pPr>
        <w:pStyle w:val="BodyText"/>
        <w:rPr>
          <w:sz w:val="20"/>
        </w:rPr>
      </w:pPr>
    </w:p>
    <w:p w14:paraId="741036F4" w14:textId="77777777" w:rsidR="00C47DC1" w:rsidRDefault="00C47DC1">
      <w:pPr>
        <w:pStyle w:val="BodyText"/>
        <w:rPr>
          <w:sz w:val="20"/>
        </w:rPr>
      </w:pPr>
    </w:p>
    <w:p w14:paraId="2D192A0D" w14:textId="77777777" w:rsidR="00C47DC1" w:rsidRDefault="00C47DC1">
      <w:pPr>
        <w:pStyle w:val="BodyText"/>
        <w:rPr>
          <w:sz w:val="20"/>
        </w:rPr>
      </w:pPr>
    </w:p>
    <w:p w14:paraId="396EEE7E" w14:textId="77777777" w:rsidR="00C47DC1" w:rsidRDefault="00C47DC1">
      <w:pPr>
        <w:pStyle w:val="BodyText"/>
        <w:rPr>
          <w:sz w:val="20"/>
        </w:rPr>
      </w:pPr>
    </w:p>
    <w:p w14:paraId="6FC03355" w14:textId="77777777" w:rsidR="00C47DC1" w:rsidRDefault="00C47DC1">
      <w:pPr>
        <w:pStyle w:val="BodyText"/>
        <w:rPr>
          <w:sz w:val="20"/>
        </w:rPr>
      </w:pPr>
    </w:p>
    <w:p w14:paraId="3B7E42BC" w14:textId="77777777" w:rsidR="00C47DC1" w:rsidRDefault="00C47DC1">
      <w:pPr>
        <w:pStyle w:val="BodyText"/>
        <w:rPr>
          <w:sz w:val="20"/>
        </w:rPr>
      </w:pPr>
    </w:p>
    <w:p w14:paraId="75D2EDB3" w14:textId="77777777" w:rsidR="00C47DC1" w:rsidRDefault="00C47DC1">
      <w:pPr>
        <w:pStyle w:val="BodyText"/>
        <w:rPr>
          <w:sz w:val="20"/>
        </w:rPr>
      </w:pPr>
    </w:p>
    <w:p w14:paraId="37F5F034" w14:textId="77777777" w:rsidR="00C47DC1" w:rsidRDefault="00C47DC1">
      <w:pPr>
        <w:pStyle w:val="BodyText"/>
        <w:rPr>
          <w:sz w:val="20"/>
        </w:rPr>
      </w:pPr>
    </w:p>
    <w:p w14:paraId="710CBE40" w14:textId="77777777" w:rsidR="00C47DC1" w:rsidRDefault="00C47DC1">
      <w:pPr>
        <w:pStyle w:val="BodyText"/>
        <w:rPr>
          <w:sz w:val="20"/>
        </w:rPr>
      </w:pPr>
    </w:p>
    <w:p w14:paraId="10EB8268" w14:textId="77777777" w:rsidR="00C47DC1" w:rsidRDefault="00C47DC1">
      <w:pPr>
        <w:pStyle w:val="BodyText"/>
        <w:rPr>
          <w:sz w:val="20"/>
        </w:rPr>
      </w:pPr>
    </w:p>
    <w:p w14:paraId="35F68BA6" w14:textId="77777777" w:rsidR="00C47DC1" w:rsidRDefault="00C47DC1">
      <w:pPr>
        <w:pStyle w:val="BodyText"/>
        <w:rPr>
          <w:sz w:val="20"/>
        </w:rPr>
      </w:pPr>
    </w:p>
    <w:p w14:paraId="4E583E2A" w14:textId="77777777" w:rsidR="00C47DC1" w:rsidRDefault="00C47DC1">
      <w:pPr>
        <w:pStyle w:val="BodyText"/>
        <w:rPr>
          <w:sz w:val="20"/>
        </w:rPr>
      </w:pPr>
    </w:p>
    <w:p w14:paraId="638BB6F3" w14:textId="79D96A34" w:rsidR="00C47DC1" w:rsidRDefault="00C47DC1">
      <w:pPr>
        <w:pStyle w:val="BodyText"/>
        <w:spacing w:before="12"/>
        <w:rPr>
          <w:sz w:val="23"/>
        </w:rPr>
      </w:pPr>
    </w:p>
    <w:p w14:paraId="01F6698A" w14:textId="166BEA1E" w:rsidR="00C47DC1" w:rsidRPr="0049103C" w:rsidRDefault="0049103C" w:rsidP="0049103C">
      <w:pPr>
        <w:pStyle w:val="Heading1"/>
        <w:spacing w:line="480" w:lineRule="auto"/>
        <w:ind w:left="1440" w:right="5040"/>
        <w:rPr>
          <w:color w:val="4F81BD" w:themeColor="accent1"/>
        </w:rPr>
      </w:pPr>
      <w:bookmarkStart w:id="205" w:name="DEVELOPING_THE_PROPOSAL_HEADING"/>
      <w:r w:rsidRPr="0049103C">
        <w:rPr>
          <w:color w:val="4F81BD" w:themeColor="accent1"/>
        </w:rPr>
        <w:t>DEVELOPING THE PROPOSAL</w:t>
      </w:r>
    </w:p>
    <w:bookmarkEnd w:id="205"/>
    <w:p w14:paraId="653B7DC4" w14:textId="77777777" w:rsidR="00C47DC1" w:rsidRDefault="00C47DC1">
      <w:pPr>
        <w:spacing w:line="753" w:lineRule="exact"/>
        <w:sectPr w:rsidR="00C47DC1" w:rsidSect="00906598">
          <w:headerReference w:type="default" r:id="rId43"/>
          <w:pgSz w:w="12240" w:h="15840"/>
          <w:pgMar w:top="1440" w:right="1440" w:bottom="1440" w:left="1440" w:header="1036" w:footer="0" w:gutter="0"/>
          <w:paperSrc w:first="15" w:other="15"/>
          <w:cols w:space="720"/>
        </w:sectPr>
      </w:pPr>
    </w:p>
    <w:p w14:paraId="3654AF9C" w14:textId="77777777" w:rsidR="00C47DC1" w:rsidRPr="0049103C" w:rsidRDefault="00906598" w:rsidP="0049103C">
      <w:pPr>
        <w:pStyle w:val="Heading1"/>
        <w:ind w:left="0"/>
        <w:jc w:val="center"/>
        <w:rPr>
          <w:u w:val="single"/>
        </w:rPr>
      </w:pPr>
      <w:r w:rsidRPr="0049103C">
        <w:rPr>
          <w:color w:val="4F81BD" w:themeColor="accent1"/>
          <w:sz w:val="64"/>
          <w:u w:val="single"/>
        </w:rPr>
        <w:lastRenderedPageBreak/>
        <w:t>C</w:t>
      </w:r>
      <w:r w:rsidRPr="0049103C">
        <w:rPr>
          <w:color w:val="4F81BD" w:themeColor="accent1"/>
          <w:u w:val="single"/>
        </w:rPr>
        <w:t>APSTONE CHAPTERS</w:t>
      </w:r>
    </w:p>
    <w:p w14:paraId="69E1B143" w14:textId="77777777" w:rsidR="00C47DC1" w:rsidRPr="0049103C" w:rsidRDefault="00906598" w:rsidP="0049103C">
      <w:pPr>
        <w:pStyle w:val="Heading1"/>
        <w:spacing w:before="240"/>
        <w:ind w:left="0"/>
        <w:jc w:val="center"/>
        <w:rPr>
          <w:color w:val="4F81BD" w:themeColor="accent1"/>
        </w:rPr>
      </w:pPr>
      <w:bookmarkStart w:id="206" w:name="_bookmark47"/>
      <w:bookmarkEnd w:id="206"/>
      <w:r w:rsidRPr="0049103C">
        <w:rPr>
          <w:color w:val="4F81BD" w:themeColor="accent1"/>
        </w:rPr>
        <w:t>DEVELOPING THE PROPOSAL</w:t>
      </w:r>
    </w:p>
    <w:p w14:paraId="125A3D05" w14:textId="77777777" w:rsidR="00C47DC1" w:rsidRPr="003A5703" w:rsidRDefault="00906598" w:rsidP="003A5703">
      <w:pPr>
        <w:pStyle w:val="BodyText"/>
        <w:spacing w:beforeLines="100" w:before="240" w:line="276" w:lineRule="auto"/>
        <w:ind w:right="113"/>
        <w:jc w:val="both"/>
      </w:pPr>
      <w:r>
        <w:t>Consider the first three chapters your research proposal in the formative stage.)</w:t>
      </w:r>
    </w:p>
    <w:p w14:paraId="2AE3AEF3" w14:textId="77777777" w:rsidR="00C47DC1" w:rsidRPr="003A5703" w:rsidRDefault="00906598" w:rsidP="003A5703">
      <w:pPr>
        <w:pStyle w:val="BodyText"/>
        <w:spacing w:beforeLines="100" w:before="240" w:line="276" w:lineRule="auto"/>
        <w:ind w:right="112"/>
        <w:jc w:val="both"/>
      </w:pPr>
      <w:r>
        <w:t>This chapter, actually a combination of elements, serves as the proposal to your Capstone project. As described in Module 1 of the online course platform, it provides the overview of the first three chapters of your Capstone. Imagine another researcher interested in what you have accomplished, who will someday replicate your study to add to the information you have already presented. That is the biggest compliment a researcher can have, someone using your conclusions to add to the body of knowledge in your field.</w:t>
      </w:r>
    </w:p>
    <w:p w14:paraId="7BBB7AB6" w14:textId="77777777" w:rsidR="00C47DC1" w:rsidRPr="003A5703" w:rsidRDefault="00906598" w:rsidP="003A5703">
      <w:pPr>
        <w:pStyle w:val="BodyText"/>
        <w:spacing w:beforeLines="100" w:before="240" w:line="276" w:lineRule="auto"/>
        <w:ind w:right="110"/>
        <w:jc w:val="both"/>
      </w:pPr>
      <w:r>
        <w:t>Consider your first draft a working proposal presented in the future tense. Submit it in that form, but remember to eventually return to revise and convert the verbs to past tense, to reflect your finalization of the</w:t>
      </w:r>
      <w:r>
        <w:rPr>
          <w:spacing w:val="-3"/>
        </w:rPr>
        <w:t xml:space="preserve"> </w:t>
      </w:r>
      <w:r>
        <w:t>chapter.</w:t>
      </w:r>
    </w:p>
    <w:p w14:paraId="625FA189" w14:textId="77777777" w:rsidR="00C47DC1" w:rsidRDefault="00906598" w:rsidP="003A5703">
      <w:pPr>
        <w:pStyle w:val="BodyText"/>
        <w:spacing w:beforeLines="100" w:before="240" w:line="276" w:lineRule="auto"/>
        <w:ind w:right="111"/>
        <w:jc w:val="both"/>
        <w:rPr>
          <w:sz w:val="20"/>
        </w:rPr>
      </w:pPr>
      <w:r>
        <w:rPr>
          <w:b/>
        </w:rPr>
        <w:t xml:space="preserve">Introduction to the Chapter: </w:t>
      </w:r>
      <w:r>
        <w:t xml:space="preserve">Do not use this heading, as the entire chapter is identified as </w:t>
      </w:r>
      <w:r>
        <w:rPr>
          <w:b/>
        </w:rPr>
        <w:t xml:space="preserve">Chapter 1: Introduction. </w:t>
      </w:r>
      <w:r>
        <w:t>Your purpose is to provide just enough information to present the picture of the entire project through summary-type sections. Begin with one or two paragraphs that describe your purpose without specificity. Each section is introduced by a specific heading.</w:t>
      </w:r>
    </w:p>
    <w:p w14:paraId="09C4E3B5" w14:textId="77777777" w:rsidR="00C47DC1" w:rsidRDefault="00F701E9">
      <w:pPr>
        <w:pStyle w:val="BodyText"/>
        <w:spacing w:before="7"/>
        <w:rPr>
          <w:sz w:val="21"/>
        </w:rPr>
      </w:pPr>
      <w:r>
        <w:rPr>
          <w:noProof/>
          <w:sz w:val="20"/>
        </w:rPr>
        <mc:AlternateContent>
          <mc:Choice Requires="wpg">
            <w:drawing>
              <wp:anchor distT="0" distB="0" distL="114300" distR="114300" simplePos="0" relativeHeight="503186264" behindDoc="0" locked="0" layoutInCell="1" allowOverlap="1" wp14:anchorId="0AD9B6FA" wp14:editId="5D4D4DB0">
                <wp:simplePos x="0" y="0"/>
                <wp:positionH relativeFrom="margin">
                  <wp:align>right</wp:align>
                </wp:positionH>
                <wp:positionV relativeFrom="paragraph">
                  <wp:posOffset>189783</wp:posOffset>
                </wp:positionV>
                <wp:extent cx="5925185" cy="273132"/>
                <wp:effectExtent l="0" t="0" r="37465" b="12700"/>
                <wp:wrapTopAndBottom/>
                <wp:docPr id="953" name="Group 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73132"/>
                          <a:chOff x="0" y="0"/>
                          <a:chExt cx="7808" cy="378"/>
                        </a:xfrm>
                      </wpg:grpSpPr>
                      <wps:wsp>
                        <wps:cNvPr id="954" name="Line 940"/>
                        <wps:cNvCnPr>
                          <a:cxnSpLocks noChangeShapeType="1"/>
                        </wps:cNvCnPr>
                        <wps:spPr bwMode="auto">
                          <a:xfrm>
                            <a:off x="15" y="15"/>
                            <a:ext cx="7785"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55" name="Line 939"/>
                        <wps:cNvCnPr>
                          <a:cxnSpLocks noChangeShapeType="1"/>
                        </wps:cNvCnPr>
                        <wps:spPr bwMode="auto">
                          <a:xfrm>
                            <a:off x="8" y="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56" name="Text Box 938"/>
                        <wps:cNvSpPr txBox="1">
                          <a:spLocks noChangeArrowheads="1"/>
                        </wps:cNvSpPr>
                        <wps:spPr bwMode="auto">
                          <a:xfrm>
                            <a:off x="0" y="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37B7F" w14:textId="77777777" w:rsidR="00921F27" w:rsidRDefault="00921F27">
                              <w:pPr>
                                <w:spacing w:before="59"/>
                                <w:ind w:left="81"/>
                                <w:rPr>
                                  <w:rFonts w:ascii="Calibri"/>
                                </w:rPr>
                              </w:pPr>
                              <w:bookmarkStart w:id="207" w:name="APA_Levels_of_Headings"/>
                              <w:bookmarkEnd w:id="207"/>
                              <w:r>
                                <w:rPr>
                                  <w:rFonts w:ascii="Calibri"/>
                                  <w:color w:val="243F60"/>
                                </w:rPr>
                                <w:t>APA LEVELS OF HEADING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9B6FA" id="Group 937" o:spid="_x0000_s1129" style="position:absolute;margin-left:415.35pt;margin-top:14.95pt;width:466.55pt;height:21.5pt;z-index:503186264;mso-position-horizontal:right;mso-position-horizontal-relative:margin;mso-position-vertical-relative:text;mso-width-relative:margin;mso-height-relative:margin"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">
                <v:line id="Line 940" o:spid="_x0000_s1130" style="position:absolute;visibility:visible;mso-wrap-style:square" from="15,15" to="7800,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zinqcUAAADcAAAADwAAAGRycy9kb3ducmV2LnhtbESPT4vCMBTE74LfITzB25oqurhdo6hY&#10;8CAs/kH2+LZ5tsXmpTSx1m9vhAWPw8z8hpktWlOKhmpXWFYwHEQgiFOrC84UnI7JxxSE88gaS8uk&#10;4EEOFvNuZ4axtnfeU3PwmQgQdjEqyL2vYildmpNBN7AVcfAutjbog6wzqWu8B7gp5SiKPqXBgsNC&#10;jhWtc0qvh5tRsPrZJZfNOhov099M/jXnrTwnVql+r11+g/DU+nf4v73VCr4mY3idCUdAzp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zinqcUAAADcAAAADwAAAAAAAAAA&#10;AAAAAAChAgAAZHJzL2Rvd25yZXYueG1sUEsFBgAAAAAEAAQA+QAAAJMDAAAAAA==&#10;" strokecolor="#4f81bd" strokeweight=".72pt"/>
                <v:line id="Line 939" o:spid="_x0000_s1131" style="position:absolute;visibility:visible;mso-wrap-style:square" from="8,8" to="8,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HQCMsYAAADcAAAADwAAAGRycy9kb3ducmV2LnhtbESPQWvCQBSE7wX/w/KE3sym0hSNrqKh&#10;AQ+FYlrE4zP7TEKzb0N2G9N/3y0IPQ4z8w2z3o6mFQP1rrGs4CmKQRCXVjdcKfj8yGcLEM4ja2wt&#10;k4IfcrDdTB7WmGp74yMNha9EgLBLUUHtfZdK6cqaDLrIdsTBu9reoA+yr6Tu8RbgppXzOH6RBhsO&#10;CzV2lNVUfhXfRsH+/S2/vmbx8648V/IynA7ylFulHqfjbgXC0+j/w/f2QStYJgn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Mh0AjLGAAAA3AAAAA8AAAAAAAAA&#10;AAAAAAAAoQIAAGRycy9kb3ducmV2LnhtbFBLBQYAAAAABAAEAPkAAACUAwAAAAA=&#10;" strokecolor="#4f81bd" strokeweight=".72pt"/>
                <v:shape id="Text Box 938" o:spid="_x0000_s1132" type="#_x0000_t202" style="position:absolute;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1houxQAA&#10;ANwAAAAPAAAAZHJzL2Rvd25yZXYueG1sRI9Ba8JAFITvQv/D8oTedKPQUFNXkaIgFIoxHjy+Zp/J&#10;YvZtzK6a/vuuUPA4zMw3zHzZ20bcqPPGsYLJOAFBXDptuFJwKDajdxA+IGtsHJOCX/KwXLwM5php&#10;d+ecbvtQiQhhn6GCOoQ2k9KXNVn0Y9cSR+/kOoshyq6SusN7hNtGTpMklRYNx4UaW/qsqTzvr1bB&#10;6sj52ly+f3b5KTdFMUv4Kz0r9TrsVx8gAvXhGf5vb7WC2VsK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TWGi7FAAAA3AAAAA8AAAAAAAAAAAAAAAAAlwIAAGRycy9k&#10;b3ducmV2LnhtbFBLBQYAAAAABAAEAPUAAACJAwAAAAA=&#10;" filled="f" stroked="f">
                  <v:textbox inset="0,0,0,0">
                    <w:txbxContent>
                      <w:p w14:paraId="26537B7F" w14:textId="77777777" w:rsidR="00921F27" w:rsidRDefault="00921F27">
                        <w:pPr>
                          <w:spacing w:before="59"/>
                          <w:ind w:left="81"/>
                          <w:rPr>
                            <w:rFonts w:ascii="Calibri"/>
                          </w:rPr>
                        </w:pPr>
                        <w:bookmarkStart w:id="208" w:name="APA_Levels_of_Headings"/>
                        <w:bookmarkEnd w:id="208"/>
                        <w:r>
                          <w:rPr>
                            <w:rFonts w:ascii="Calibri"/>
                            <w:color w:val="243F60"/>
                          </w:rPr>
                          <w:t>APA LEVELS OF HEADINGS</w:t>
                        </w:r>
                      </w:p>
                    </w:txbxContent>
                  </v:textbox>
                </v:shape>
                <w10:wrap type="topAndBottom" anchorx="margin"/>
              </v:group>
            </w:pict>
          </mc:Fallback>
        </mc:AlternateContent>
      </w:r>
    </w:p>
    <w:p w14:paraId="61604F8C" w14:textId="77777777" w:rsidR="00C47DC1" w:rsidRDefault="00906598" w:rsidP="008B0FE9">
      <w:pPr>
        <w:pStyle w:val="BodyText"/>
        <w:spacing w:before="100" w:line="276" w:lineRule="auto"/>
        <w:ind w:right="230"/>
        <w:jc w:val="both"/>
      </w:pPr>
      <w:r>
        <w:t xml:space="preserve">APA Style uses a unique headings system to separate and classify paper sections. There are 5 </w:t>
      </w:r>
      <w:r>
        <w:rPr>
          <w:b/>
        </w:rPr>
        <w:t xml:space="preserve">heading levels </w:t>
      </w:r>
      <w:r w:rsidR="003A5703">
        <w:t>in APA. The 6</w:t>
      </w:r>
      <w:r w:rsidR="003A5703" w:rsidRPr="003A5703">
        <w:rPr>
          <w:vertAlign w:val="superscript"/>
        </w:rPr>
        <w:t>th</w:t>
      </w:r>
      <w:r w:rsidR="003A5703">
        <w:t xml:space="preserve"> </w:t>
      </w:r>
      <w:r>
        <w:t>edition of the APA manual revises and simplifies previous heading guidelines. Regardless of the number of levels, always use the headings in order, beginning with level 1. The format of each level is illustrated below:</w:t>
      </w:r>
    </w:p>
    <w:p w14:paraId="46D8A1EC" w14:textId="77777777" w:rsidR="00C47DC1" w:rsidRDefault="00C47DC1">
      <w:pPr>
        <w:pStyle w:val="BodyText"/>
        <w:spacing w:before="9"/>
        <w:rPr>
          <w:sz w:val="23"/>
        </w:rPr>
      </w:pPr>
    </w:p>
    <w:p w14:paraId="7FC8C26E" w14:textId="77777777" w:rsidR="003A5703" w:rsidRDefault="003A5703">
      <w:pPr>
        <w:pStyle w:val="BodyText"/>
        <w:spacing w:before="9"/>
        <w:rPr>
          <w:sz w:val="23"/>
        </w:rPr>
      </w:pPr>
    </w:p>
    <w:p w14:paraId="53D80526" w14:textId="77777777" w:rsidR="003A5703" w:rsidRDefault="003A5703">
      <w:pPr>
        <w:pStyle w:val="BodyText"/>
        <w:spacing w:before="9"/>
        <w:rPr>
          <w:sz w:val="23"/>
        </w:rPr>
      </w:pPr>
    </w:p>
    <w:p w14:paraId="214A6124" w14:textId="77777777" w:rsidR="003A5703" w:rsidRDefault="003A5703">
      <w:pPr>
        <w:pStyle w:val="BodyText"/>
        <w:spacing w:before="9"/>
        <w:rPr>
          <w:sz w:val="23"/>
        </w:rPr>
      </w:pPr>
    </w:p>
    <w:p w14:paraId="3D7D6FDB" w14:textId="77777777" w:rsidR="003A5703" w:rsidRDefault="003A5703">
      <w:pPr>
        <w:pStyle w:val="BodyText"/>
        <w:spacing w:before="9"/>
        <w:rPr>
          <w:sz w:val="23"/>
        </w:rPr>
      </w:pPr>
    </w:p>
    <w:tbl>
      <w:tblPr>
        <w:tblW w:w="0" w:type="auto"/>
        <w:tblInd w:w="72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CellMar>
          <w:left w:w="0" w:type="dxa"/>
          <w:right w:w="0" w:type="dxa"/>
        </w:tblCellMar>
        <w:tblLook w:val="01E0" w:firstRow="1" w:lastRow="1" w:firstColumn="1" w:lastColumn="1" w:noHBand="0" w:noVBand="0"/>
      </w:tblPr>
      <w:tblGrid>
        <w:gridCol w:w="977"/>
        <w:gridCol w:w="6929"/>
      </w:tblGrid>
      <w:tr w:rsidR="00C47DC1" w14:paraId="2622CE8C" w14:textId="77777777" w:rsidTr="00F701E9">
        <w:trPr>
          <w:trHeight w:hRule="exact" w:val="640"/>
        </w:trPr>
        <w:tc>
          <w:tcPr>
            <w:tcW w:w="7906" w:type="dxa"/>
            <w:gridSpan w:val="2"/>
            <w:tcBorders>
              <w:top w:val="nil"/>
              <w:left w:val="nil"/>
              <w:bottom w:val="nil"/>
              <w:right w:val="nil"/>
            </w:tcBorders>
            <w:shd w:val="clear" w:color="auto" w:fill="4F81BD"/>
          </w:tcPr>
          <w:p w14:paraId="1038ECDE" w14:textId="77777777" w:rsidR="00C47DC1" w:rsidRDefault="00906598">
            <w:pPr>
              <w:pStyle w:val="TableParagraph"/>
              <w:spacing w:before="10" w:line="340" w:lineRule="exact"/>
              <w:ind w:left="3122" w:right="3121"/>
              <w:jc w:val="center"/>
              <w:rPr>
                <w:rFonts w:ascii="Calibri"/>
                <w:b/>
                <w:sz w:val="28"/>
              </w:rPr>
            </w:pPr>
            <w:r>
              <w:rPr>
                <w:rFonts w:ascii="Calibri"/>
                <w:b/>
                <w:color w:val="FFFFFF"/>
                <w:sz w:val="28"/>
              </w:rPr>
              <w:lastRenderedPageBreak/>
              <w:t>APA Headings</w:t>
            </w:r>
          </w:p>
          <w:p w14:paraId="72E3BEFC" w14:textId="77777777" w:rsidR="00C47DC1" w:rsidRDefault="00906598">
            <w:pPr>
              <w:pStyle w:val="TableParagraph"/>
              <w:tabs>
                <w:tab w:val="left" w:pos="2619"/>
              </w:tabs>
              <w:spacing w:line="267" w:lineRule="exact"/>
              <w:ind w:left="108"/>
              <w:rPr>
                <w:rFonts w:ascii="Calibri"/>
                <w:b/>
              </w:rPr>
            </w:pPr>
            <w:r>
              <w:rPr>
                <w:rFonts w:ascii="Calibri"/>
                <w:b/>
                <w:color w:val="FFFFFF"/>
              </w:rPr>
              <w:t>Level</w:t>
            </w:r>
            <w:r>
              <w:rPr>
                <w:rFonts w:ascii="Calibri"/>
                <w:b/>
                <w:color w:val="FFFFFF"/>
              </w:rPr>
              <w:tab/>
              <w:t>Format</w:t>
            </w:r>
          </w:p>
        </w:tc>
      </w:tr>
      <w:tr w:rsidR="00C47DC1" w14:paraId="4D13A338" w14:textId="77777777" w:rsidTr="00F701E9">
        <w:trPr>
          <w:trHeight w:hRule="exact" w:val="307"/>
        </w:trPr>
        <w:tc>
          <w:tcPr>
            <w:tcW w:w="977" w:type="dxa"/>
            <w:tcBorders>
              <w:top w:val="nil"/>
              <w:right w:val="single" w:sz="4" w:space="0" w:color="000000"/>
            </w:tcBorders>
          </w:tcPr>
          <w:p w14:paraId="205A9439" w14:textId="77777777" w:rsidR="00C47DC1" w:rsidRDefault="00906598">
            <w:pPr>
              <w:pStyle w:val="TableParagraph"/>
              <w:spacing w:line="296" w:lineRule="exact"/>
              <w:ind w:left="98"/>
              <w:rPr>
                <w:rFonts w:ascii="Palatino Linotype"/>
                <w:b/>
              </w:rPr>
            </w:pPr>
            <w:r>
              <w:rPr>
                <w:rFonts w:ascii="Palatino Linotype"/>
                <w:b/>
              </w:rPr>
              <w:t>1</w:t>
            </w:r>
          </w:p>
        </w:tc>
        <w:tc>
          <w:tcPr>
            <w:tcW w:w="6929" w:type="dxa"/>
            <w:tcBorders>
              <w:top w:val="nil"/>
              <w:left w:val="single" w:sz="4" w:space="0" w:color="000000"/>
            </w:tcBorders>
          </w:tcPr>
          <w:p w14:paraId="4DF50D7F" w14:textId="77777777" w:rsidR="00C47DC1" w:rsidRDefault="00906598">
            <w:pPr>
              <w:pStyle w:val="TableParagraph"/>
              <w:spacing w:line="265" w:lineRule="exact"/>
              <w:ind w:left="909"/>
              <w:rPr>
                <w:rFonts w:ascii="Calibri"/>
                <w:b/>
              </w:rPr>
            </w:pPr>
            <w:r>
              <w:rPr>
                <w:rFonts w:ascii="Calibri"/>
                <w:b/>
              </w:rPr>
              <w:t xml:space="preserve">Centered, Boldface, </w:t>
            </w:r>
            <w:r w:rsidRPr="00285898">
              <w:rPr>
                <w:rFonts w:ascii="Calibri"/>
                <w:b/>
                <w:noProof/>
              </w:rPr>
              <w:t>Uppercase</w:t>
            </w:r>
            <w:r w:rsidR="00285898">
              <w:rPr>
                <w:rFonts w:ascii="Calibri"/>
                <w:b/>
                <w:noProof/>
              </w:rPr>
              <w:t>,</w:t>
            </w:r>
            <w:r>
              <w:rPr>
                <w:rFonts w:ascii="Calibri"/>
                <w:b/>
              </w:rPr>
              <w:t xml:space="preserve"> and Lower Case Heading</w:t>
            </w:r>
          </w:p>
        </w:tc>
      </w:tr>
      <w:tr w:rsidR="00C47DC1" w14:paraId="077B08CB" w14:textId="77777777" w:rsidTr="00F701E9">
        <w:trPr>
          <w:trHeight w:hRule="exact" w:val="317"/>
        </w:trPr>
        <w:tc>
          <w:tcPr>
            <w:tcW w:w="977" w:type="dxa"/>
            <w:tcBorders>
              <w:right w:val="single" w:sz="4" w:space="0" w:color="000000"/>
            </w:tcBorders>
          </w:tcPr>
          <w:p w14:paraId="05696C45" w14:textId="77777777" w:rsidR="00C47DC1" w:rsidRDefault="00906598">
            <w:pPr>
              <w:pStyle w:val="TableParagraph"/>
              <w:spacing w:line="296" w:lineRule="exact"/>
              <w:ind w:left="98"/>
              <w:rPr>
                <w:rFonts w:ascii="Palatino Linotype"/>
                <w:b/>
              </w:rPr>
            </w:pPr>
            <w:r>
              <w:rPr>
                <w:rFonts w:ascii="Palatino Linotype"/>
                <w:b/>
              </w:rPr>
              <w:t>2</w:t>
            </w:r>
          </w:p>
        </w:tc>
        <w:tc>
          <w:tcPr>
            <w:tcW w:w="6929" w:type="dxa"/>
            <w:tcBorders>
              <w:left w:val="single" w:sz="4" w:space="0" w:color="000000"/>
            </w:tcBorders>
          </w:tcPr>
          <w:p w14:paraId="386B4D23" w14:textId="77777777" w:rsidR="00C47DC1" w:rsidRDefault="00906598">
            <w:pPr>
              <w:pStyle w:val="TableParagraph"/>
              <w:spacing w:line="265" w:lineRule="exact"/>
              <w:ind w:left="103"/>
              <w:rPr>
                <w:rFonts w:ascii="Calibri"/>
                <w:b/>
              </w:rPr>
            </w:pPr>
            <w:r>
              <w:rPr>
                <w:rFonts w:ascii="Calibri"/>
                <w:b/>
              </w:rPr>
              <w:t>Left-aligned, Boldface, Uppercase and Lowercase Heading</w:t>
            </w:r>
          </w:p>
        </w:tc>
      </w:tr>
      <w:tr w:rsidR="00C47DC1" w14:paraId="3F74DBA6" w14:textId="77777777" w:rsidTr="00F701E9">
        <w:trPr>
          <w:trHeight w:hRule="exact" w:val="557"/>
        </w:trPr>
        <w:tc>
          <w:tcPr>
            <w:tcW w:w="977" w:type="dxa"/>
            <w:tcBorders>
              <w:right w:val="single" w:sz="4" w:space="0" w:color="000000"/>
            </w:tcBorders>
          </w:tcPr>
          <w:p w14:paraId="160CF564" w14:textId="77777777" w:rsidR="00C47DC1" w:rsidRDefault="00906598">
            <w:pPr>
              <w:pStyle w:val="TableParagraph"/>
              <w:spacing w:line="296" w:lineRule="exact"/>
              <w:ind w:left="98"/>
              <w:rPr>
                <w:rFonts w:ascii="Palatino Linotype"/>
                <w:b/>
              </w:rPr>
            </w:pPr>
            <w:r>
              <w:rPr>
                <w:rFonts w:ascii="Palatino Linotype"/>
                <w:b/>
              </w:rPr>
              <w:t>3</w:t>
            </w:r>
          </w:p>
        </w:tc>
        <w:tc>
          <w:tcPr>
            <w:tcW w:w="6929" w:type="dxa"/>
            <w:tcBorders>
              <w:left w:val="single" w:sz="4" w:space="0" w:color="000000"/>
            </w:tcBorders>
          </w:tcPr>
          <w:p w14:paraId="0A2EC629" w14:textId="77777777" w:rsidR="00C47DC1" w:rsidRDefault="00906598">
            <w:pPr>
              <w:pStyle w:val="TableParagraph"/>
              <w:ind w:left="103" w:firstLine="249"/>
              <w:rPr>
                <w:rFonts w:ascii="Calibri"/>
              </w:rPr>
            </w:pPr>
            <w:r>
              <w:rPr>
                <w:rFonts w:ascii="Calibri"/>
                <w:b/>
              </w:rPr>
              <w:t xml:space="preserve">Indented, boldface, lowercase heading with a period. </w:t>
            </w:r>
            <w:r>
              <w:rPr>
                <w:rFonts w:ascii="Calibri"/>
              </w:rPr>
              <w:t>Begin body text after the period.</w:t>
            </w:r>
          </w:p>
        </w:tc>
      </w:tr>
      <w:tr w:rsidR="00C47DC1" w14:paraId="6B654D0A" w14:textId="77777777" w:rsidTr="00F701E9">
        <w:trPr>
          <w:trHeight w:hRule="exact" w:val="557"/>
        </w:trPr>
        <w:tc>
          <w:tcPr>
            <w:tcW w:w="977" w:type="dxa"/>
            <w:tcBorders>
              <w:right w:val="single" w:sz="4" w:space="0" w:color="000000"/>
            </w:tcBorders>
          </w:tcPr>
          <w:p w14:paraId="011B5776" w14:textId="77777777" w:rsidR="00C47DC1" w:rsidRDefault="00906598">
            <w:pPr>
              <w:pStyle w:val="TableParagraph"/>
              <w:spacing w:line="296" w:lineRule="exact"/>
              <w:ind w:left="98"/>
              <w:rPr>
                <w:rFonts w:ascii="Palatino Linotype"/>
                <w:b/>
              </w:rPr>
            </w:pPr>
            <w:r>
              <w:rPr>
                <w:rFonts w:ascii="Palatino Linotype"/>
                <w:b/>
              </w:rPr>
              <w:t>4</w:t>
            </w:r>
          </w:p>
        </w:tc>
        <w:tc>
          <w:tcPr>
            <w:tcW w:w="6929" w:type="dxa"/>
            <w:tcBorders>
              <w:left w:val="single" w:sz="4" w:space="0" w:color="000000"/>
            </w:tcBorders>
          </w:tcPr>
          <w:p w14:paraId="10F6E96A" w14:textId="77777777" w:rsidR="00C47DC1" w:rsidRDefault="00906598">
            <w:pPr>
              <w:pStyle w:val="TableParagraph"/>
              <w:ind w:left="103" w:firstLine="249"/>
              <w:rPr>
                <w:rFonts w:ascii="Calibri"/>
              </w:rPr>
            </w:pPr>
            <w:r>
              <w:rPr>
                <w:rFonts w:ascii="Calibri"/>
                <w:b/>
                <w:i/>
              </w:rPr>
              <w:t xml:space="preserve">Indented, boldface, italicized, lowercase heading with a period. </w:t>
            </w:r>
            <w:r>
              <w:rPr>
                <w:rFonts w:ascii="Calibri"/>
              </w:rPr>
              <w:t>Begin body text after the period.</w:t>
            </w:r>
          </w:p>
        </w:tc>
      </w:tr>
      <w:tr w:rsidR="00C47DC1" w14:paraId="2D04916A" w14:textId="77777777" w:rsidTr="00F701E9">
        <w:trPr>
          <w:trHeight w:hRule="exact" w:val="559"/>
        </w:trPr>
        <w:tc>
          <w:tcPr>
            <w:tcW w:w="977" w:type="dxa"/>
            <w:tcBorders>
              <w:right w:val="single" w:sz="4" w:space="0" w:color="000000"/>
            </w:tcBorders>
          </w:tcPr>
          <w:p w14:paraId="2849738E" w14:textId="77777777" w:rsidR="00C47DC1" w:rsidRDefault="00906598">
            <w:pPr>
              <w:pStyle w:val="TableParagraph"/>
              <w:spacing w:before="2"/>
              <w:ind w:left="98"/>
              <w:rPr>
                <w:rFonts w:ascii="Palatino Linotype"/>
                <w:b/>
              </w:rPr>
            </w:pPr>
            <w:r>
              <w:rPr>
                <w:rFonts w:ascii="Palatino Linotype"/>
                <w:b/>
              </w:rPr>
              <w:t>5</w:t>
            </w:r>
          </w:p>
        </w:tc>
        <w:tc>
          <w:tcPr>
            <w:tcW w:w="6929" w:type="dxa"/>
            <w:tcBorders>
              <w:left w:val="single" w:sz="4" w:space="0" w:color="000000"/>
            </w:tcBorders>
          </w:tcPr>
          <w:p w14:paraId="24E2D4A5" w14:textId="77777777" w:rsidR="00C47DC1" w:rsidRDefault="00906598">
            <w:pPr>
              <w:pStyle w:val="TableParagraph"/>
              <w:spacing w:before="1" w:line="237" w:lineRule="auto"/>
              <w:ind w:left="103" w:firstLine="252"/>
              <w:rPr>
                <w:rFonts w:ascii="Calibri"/>
              </w:rPr>
            </w:pPr>
            <w:r>
              <w:rPr>
                <w:rFonts w:ascii="Calibri"/>
                <w:i/>
              </w:rPr>
              <w:t xml:space="preserve">Indented, italicized, lowercase heading with a period. </w:t>
            </w:r>
            <w:r>
              <w:rPr>
                <w:rFonts w:ascii="Calibri"/>
              </w:rPr>
              <w:t>Begin body text after the period.</w:t>
            </w:r>
          </w:p>
        </w:tc>
      </w:tr>
    </w:tbl>
    <w:p w14:paraId="234B5053" w14:textId="77777777" w:rsidR="00C47DC1" w:rsidRDefault="00C47DC1">
      <w:pPr>
        <w:pStyle w:val="BodyText"/>
        <w:rPr>
          <w:sz w:val="20"/>
        </w:rPr>
      </w:pPr>
    </w:p>
    <w:p w14:paraId="1B553834" w14:textId="77777777" w:rsidR="00C47DC1" w:rsidRDefault="00906598" w:rsidP="003A5703">
      <w:pPr>
        <w:pStyle w:val="BodyText"/>
        <w:spacing w:beforeLines="100" w:before="240" w:line="276" w:lineRule="auto"/>
        <w:ind w:right="230"/>
        <w:jc w:val="both"/>
      </w:pPr>
      <w:r>
        <w:t>Thus, if the article has four sections, some of which have subsections and some of which do not, use headings depending on the level of subordination. Section headings receive level one format. Subsections receive level two format. Subsections of subsections receive level three format. See the box</w:t>
      </w:r>
      <w:r>
        <w:rPr>
          <w:spacing w:val="-7"/>
        </w:rPr>
        <w:t xml:space="preserve"> </w:t>
      </w:r>
      <w:r>
        <w:t>below.</w:t>
      </w:r>
    </w:p>
    <w:p w14:paraId="2F59D146" w14:textId="77777777" w:rsidR="00C47DC1" w:rsidRDefault="003A5703" w:rsidP="003A5703">
      <w:pPr>
        <w:pStyle w:val="BodyText"/>
        <w:spacing w:beforeLines="100" w:before="240" w:line="276" w:lineRule="auto"/>
      </w:pPr>
      <w:r w:rsidRPr="003A5703">
        <w:rPr>
          <w:rFonts w:ascii="Times New Roman"/>
          <w:noProof/>
          <w:sz w:val="20"/>
        </w:rPr>
        <mc:AlternateContent>
          <mc:Choice Requires="wps">
            <w:drawing>
              <wp:anchor distT="45720" distB="45720" distL="114300" distR="114300" simplePos="0" relativeHeight="503229272" behindDoc="0" locked="0" layoutInCell="1" allowOverlap="1" wp14:anchorId="79AA53F7" wp14:editId="166434AD">
                <wp:simplePos x="0" y="0"/>
                <wp:positionH relativeFrom="margin">
                  <wp:posOffset>35626</wp:posOffset>
                </wp:positionH>
                <wp:positionV relativeFrom="paragraph">
                  <wp:posOffset>1384233</wp:posOffset>
                </wp:positionV>
                <wp:extent cx="5593080" cy="3669475"/>
                <wp:effectExtent l="0" t="0" r="26670" b="26670"/>
                <wp:wrapSquare wrapText="bothSides"/>
                <wp:docPr id="1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3669475"/>
                        </a:xfrm>
                        <a:prstGeom prst="rect">
                          <a:avLst/>
                        </a:prstGeom>
                        <a:solidFill>
                          <a:srgbClr val="FFFFFF"/>
                        </a:solidFill>
                        <a:ln w="9525">
                          <a:solidFill>
                            <a:srgbClr val="000000"/>
                          </a:solidFill>
                          <a:miter lim="800000"/>
                          <a:headEnd/>
                          <a:tailEnd/>
                        </a:ln>
                      </wps:spPr>
                      <wps:txbx>
                        <w:txbxContent>
                          <w:p w14:paraId="2E6DE52B" w14:textId="77777777" w:rsidR="00921F27" w:rsidRPr="003A5703" w:rsidRDefault="00921F27" w:rsidP="003A5703">
                            <w:pPr>
                              <w:jc w:val="center"/>
                              <w:rPr>
                                <w:u w:val="single"/>
                              </w:rPr>
                            </w:pPr>
                            <w:r w:rsidRPr="003A5703">
                              <w:rPr>
                                <w:u w:val="single"/>
                              </w:rPr>
                              <w:t>Example of the Headings of a Paper</w:t>
                            </w:r>
                          </w:p>
                          <w:p w14:paraId="48FD69E1" w14:textId="77777777" w:rsidR="00921F27" w:rsidRDefault="00921F27"/>
                          <w:p w14:paraId="3CD3AC9D" w14:textId="77777777" w:rsidR="00921F27" w:rsidRDefault="00921F27" w:rsidP="00230DA7">
                            <w:pPr>
                              <w:spacing w:before="100"/>
                              <w:jc w:val="center"/>
                            </w:pPr>
                            <w:r w:rsidRPr="003A5703">
                              <w:rPr>
                                <w:b/>
                              </w:rPr>
                              <w:t>Method</w:t>
                            </w:r>
                            <w:r>
                              <w:t xml:space="preserve"> (Level 1)</w:t>
                            </w:r>
                          </w:p>
                          <w:p w14:paraId="1F91CEA4" w14:textId="77777777" w:rsidR="00921F27" w:rsidRDefault="00921F27" w:rsidP="00230DA7">
                            <w:pPr>
                              <w:spacing w:before="100"/>
                            </w:pPr>
                            <w:r w:rsidRPr="003A5703">
                              <w:rPr>
                                <w:b/>
                              </w:rPr>
                              <w:t>Site of Study</w:t>
                            </w:r>
                            <w:r>
                              <w:t xml:space="preserve"> (Level 2)</w:t>
                            </w:r>
                          </w:p>
                          <w:p w14:paraId="37B1279F" w14:textId="77777777" w:rsidR="00921F27" w:rsidRDefault="00921F27" w:rsidP="00230DA7">
                            <w:pPr>
                              <w:spacing w:before="100"/>
                            </w:pPr>
                            <w:r w:rsidRPr="00230DA7">
                              <w:rPr>
                                <w:b/>
                              </w:rPr>
                              <w:t>Participant Population</w:t>
                            </w:r>
                            <w:r>
                              <w:t xml:space="preserve"> (Level 2)</w:t>
                            </w:r>
                          </w:p>
                          <w:p w14:paraId="2249C186" w14:textId="77777777" w:rsidR="00921F27" w:rsidRDefault="00921F27" w:rsidP="00230DA7">
                            <w:pPr>
                              <w:spacing w:before="100"/>
                              <w:ind w:firstLine="720"/>
                            </w:pPr>
                            <w:r w:rsidRPr="00230DA7">
                              <w:rPr>
                                <w:b/>
                              </w:rPr>
                              <w:t>Teachers.</w:t>
                            </w:r>
                            <w:r>
                              <w:t xml:space="preserve"> (Level 3)</w:t>
                            </w:r>
                          </w:p>
                          <w:p w14:paraId="02920574" w14:textId="77777777" w:rsidR="00921F27" w:rsidRDefault="00921F27" w:rsidP="00230DA7">
                            <w:pPr>
                              <w:spacing w:before="100"/>
                              <w:ind w:firstLine="720"/>
                            </w:pPr>
                            <w:r w:rsidRPr="00230DA7">
                              <w:rPr>
                                <w:b/>
                              </w:rPr>
                              <w:t>Students.</w:t>
                            </w:r>
                            <w:r>
                              <w:t xml:space="preserve"> (Level 3)</w:t>
                            </w:r>
                          </w:p>
                          <w:p w14:paraId="36E7E977" w14:textId="77777777" w:rsidR="00921F27" w:rsidRDefault="00921F27" w:rsidP="00230DA7">
                            <w:pPr>
                              <w:spacing w:before="100"/>
                              <w:jc w:val="center"/>
                            </w:pPr>
                            <w:r w:rsidRPr="00230DA7">
                              <w:rPr>
                                <w:b/>
                              </w:rPr>
                              <w:t>Results</w:t>
                            </w:r>
                            <w:r>
                              <w:t xml:space="preserve"> (Level 1)</w:t>
                            </w:r>
                          </w:p>
                          <w:p w14:paraId="79F44828" w14:textId="77777777" w:rsidR="00921F27" w:rsidRDefault="00921F27" w:rsidP="00230DA7">
                            <w:pPr>
                              <w:spacing w:before="100"/>
                            </w:pPr>
                            <w:r w:rsidRPr="00230DA7">
                              <w:rPr>
                                <w:b/>
                              </w:rPr>
                              <w:t>Spatial Ability</w:t>
                            </w:r>
                            <w:r>
                              <w:t xml:space="preserve"> (Level 2)</w:t>
                            </w:r>
                          </w:p>
                          <w:p w14:paraId="2B8113C7" w14:textId="77777777" w:rsidR="00921F27" w:rsidRDefault="00921F27" w:rsidP="00230DA7">
                            <w:pPr>
                              <w:spacing w:before="100"/>
                              <w:ind w:firstLine="720"/>
                            </w:pPr>
                            <w:r w:rsidRPr="00230DA7">
                              <w:rPr>
                                <w:b/>
                              </w:rPr>
                              <w:t>Test one.</w:t>
                            </w:r>
                            <w:r>
                              <w:t xml:space="preserve"> (Level 3)</w:t>
                            </w:r>
                          </w:p>
                          <w:p w14:paraId="11E08CD7" w14:textId="77777777" w:rsidR="00921F27" w:rsidRDefault="00921F27" w:rsidP="00230DA7">
                            <w:pPr>
                              <w:spacing w:before="100"/>
                              <w:ind w:firstLine="720"/>
                            </w:pPr>
                            <w:r w:rsidRPr="00230DA7">
                              <w:rPr>
                                <w:b/>
                                <w:i/>
                              </w:rPr>
                              <w:t>Teachers with experience</w:t>
                            </w:r>
                            <w:r>
                              <w:t>. (Level 4)</w:t>
                            </w:r>
                          </w:p>
                          <w:p w14:paraId="6E87DBE2" w14:textId="77777777" w:rsidR="00921F27" w:rsidRDefault="00921F27" w:rsidP="00230DA7">
                            <w:pPr>
                              <w:spacing w:before="100"/>
                              <w:ind w:firstLine="720"/>
                            </w:pPr>
                            <w:r w:rsidRPr="00230DA7">
                              <w:rPr>
                                <w:b/>
                                <w:i/>
                              </w:rPr>
                              <w:t>Teachers in training.</w:t>
                            </w:r>
                            <w:r>
                              <w:t xml:space="preserve"> (Level 4)</w:t>
                            </w:r>
                          </w:p>
                          <w:p w14:paraId="6D0B6DC0" w14:textId="77777777" w:rsidR="00921F27" w:rsidRDefault="00921F27" w:rsidP="00230DA7">
                            <w:pPr>
                              <w:spacing w:before="100"/>
                              <w:ind w:firstLine="720"/>
                            </w:pPr>
                            <w:r w:rsidRPr="00230DA7">
                              <w:rPr>
                                <w:b/>
                              </w:rPr>
                              <w:t>Test two.</w:t>
                            </w:r>
                            <w:r>
                              <w:t xml:space="preserve"> (Level 3)</w:t>
                            </w:r>
                          </w:p>
                          <w:p w14:paraId="6A7E5A4E" w14:textId="77777777" w:rsidR="00921F27" w:rsidRDefault="00921F27" w:rsidP="00230DA7">
                            <w:pPr>
                              <w:spacing w:before="100"/>
                            </w:pPr>
                            <w:r w:rsidRPr="00230DA7">
                              <w:rPr>
                                <w:b/>
                              </w:rPr>
                              <w:t>Kinesthetic Ability</w:t>
                            </w:r>
                            <w:r>
                              <w:t xml:space="preserve"> (Level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A53F7" id="Text Box 2" o:spid="_x0000_s1133" type="#_x0000_t202" style="position:absolute;margin-left:2.8pt;margin-top:109pt;width:440.4pt;height:288.95pt;z-index:503229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">
                <v:textbox>
                  <w:txbxContent>
                    <w:p w14:paraId="2E6DE52B" w14:textId="77777777" w:rsidR="00921F27" w:rsidRPr="003A5703" w:rsidRDefault="00921F27" w:rsidP="003A5703">
                      <w:pPr>
                        <w:jc w:val="center"/>
                        <w:rPr>
                          <w:u w:val="single"/>
                        </w:rPr>
                      </w:pPr>
                      <w:r w:rsidRPr="003A5703">
                        <w:rPr>
                          <w:u w:val="single"/>
                        </w:rPr>
                        <w:t>Example of the Headings of a Paper</w:t>
                      </w:r>
                    </w:p>
                    <w:p w14:paraId="48FD69E1" w14:textId="77777777" w:rsidR="00921F27" w:rsidRDefault="00921F27"/>
                    <w:p w14:paraId="3CD3AC9D" w14:textId="77777777" w:rsidR="00921F27" w:rsidRDefault="00921F27" w:rsidP="00230DA7">
                      <w:pPr>
                        <w:spacing w:before="100"/>
                        <w:jc w:val="center"/>
                      </w:pPr>
                      <w:r w:rsidRPr="003A5703">
                        <w:rPr>
                          <w:b/>
                        </w:rPr>
                        <w:t>Method</w:t>
                      </w:r>
                      <w:r>
                        <w:t xml:space="preserve"> (Level 1)</w:t>
                      </w:r>
                    </w:p>
                    <w:p w14:paraId="1F91CEA4" w14:textId="77777777" w:rsidR="00921F27" w:rsidRDefault="00921F27" w:rsidP="00230DA7">
                      <w:pPr>
                        <w:spacing w:before="100"/>
                      </w:pPr>
                      <w:r w:rsidRPr="003A5703">
                        <w:rPr>
                          <w:b/>
                        </w:rPr>
                        <w:t>Site of Study</w:t>
                      </w:r>
                      <w:r>
                        <w:t xml:space="preserve"> (Level 2)</w:t>
                      </w:r>
                    </w:p>
                    <w:p w14:paraId="37B1279F" w14:textId="77777777" w:rsidR="00921F27" w:rsidRDefault="00921F27" w:rsidP="00230DA7">
                      <w:pPr>
                        <w:spacing w:before="100"/>
                      </w:pPr>
                      <w:r w:rsidRPr="00230DA7">
                        <w:rPr>
                          <w:b/>
                        </w:rPr>
                        <w:t>Participant Population</w:t>
                      </w:r>
                      <w:r>
                        <w:t xml:space="preserve"> (Level 2)</w:t>
                      </w:r>
                    </w:p>
                    <w:p w14:paraId="2249C186" w14:textId="77777777" w:rsidR="00921F27" w:rsidRDefault="00921F27" w:rsidP="00230DA7">
                      <w:pPr>
                        <w:spacing w:before="100"/>
                        <w:ind w:firstLine="720"/>
                      </w:pPr>
                      <w:r w:rsidRPr="00230DA7">
                        <w:rPr>
                          <w:b/>
                        </w:rPr>
                        <w:t>Teachers.</w:t>
                      </w:r>
                      <w:r>
                        <w:t xml:space="preserve"> (Level 3)</w:t>
                      </w:r>
                    </w:p>
                    <w:p w14:paraId="02920574" w14:textId="77777777" w:rsidR="00921F27" w:rsidRDefault="00921F27" w:rsidP="00230DA7">
                      <w:pPr>
                        <w:spacing w:before="100"/>
                        <w:ind w:firstLine="720"/>
                      </w:pPr>
                      <w:r w:rsidRPr="00230DA7">
                        <w:rPr>
                          <w:b/>
                        </w:rPr>
                        <w:t>Students.</w:t>
                      </w:r>
                      <w:r>
                        <w:t xml:space="preserve"> (Level 3)</w:t>
                      </w:r>
                    </w:p>
                    <w:p w14:paraId="36E7E977" w14:textId="77777777" w:rsidR="00921F27" w:rsidRDefault="00921F27" w:rsidP="00230DA7">
                      <w:pPr>
                        <w:spacing w:before="100"/>
                        <w:jc w:val="center"/>
                      </w:pPr>
                      <w:r w:rsidRPr="00230DA7">
                        <w:rPr>
                          <w:b/>
                        </w:rPr>
                        <w:t>Results</w:t>
                      </w:r>
                      <w:r>
                        <w:t xml:space="preserve"> (Level 1)</w:t>
                      </w:r>
                    </w:p>
                    <w:p w14:paraId="79F44828" w14:textId="77777777" w:rsidR="00921F27" w:rsidRDefault="00921F27" w:rsidP="00230DA7">
                      <w:pPr>
                        <w:spacing w:before="100"/>
                      </w:pPr>
                      <w:r w:rsidRPr="00230DA7">
                        <w:rPr>
                          <w:b/>
                        </w:rPr>
                        <w:t>Spatial Ability</w:t>
                      </w:r>
                      <w:r>
                        <w:t xml:space="preserve"> (Level 2)</w:t>
                      </w:r>
                    </w:p>
                    <w:p w14:paraId="2B8113C7" w14:textId="77777777" w:rsidR="00921F27" w:rsidRDefault="00921F27" w:rsidP="00230DA7">
                      <w:pPr>
                        <w:spacing w:before="100"/>
                        <w:ind w:firstLine="720"/>
                      </w:pPr>
                      <w:r w:rsidRPr="00230DA7">
                        <w:rPr>
                          <w:b/>
                        </w:rPr>
                        <w:t>Test one.</w:t>
                      </w:r>
                      <w:r>
                        <w:t xml:space="preserve"> (Level 3)</w:t>
                      </w:r>
                    </w:p>
                    <w:p w14:paraId="11E08CD7" w14:textId="77777777" w:rsidR="00921F27" w:rsidRDefault="00921F27" w:rsidP="00230DA7">
                      <w:pPr>
                        <w:spacing w:before="100"/>
                        <w:ind w:firstLine="720"/>
                      </w:pPr>
                      <w:r w:rsidRPr="00230DA7">
                        <w:rPr>
                          <w:b/>
                          <w:i/>
                        </w:rPr>
                        <w:t>Teachers with experience</w:t>
                      </w:r>
                      <w:r>
                        <w:t>. (Level 4)</w:t>
                      </w:r>
                    </w:p>
                    <w:p w14:paraId="6E87DBE2" w14:textId="77777777" w:rsidR="00921F27" w:rsidRDefault="00921F27" w:rsidP="00230DA7">
                      <w:pPr>
                        <w:spacing w:before="100"/>
                        <w:ind w:firstLine="720"/>
                      </w:pPr>
                      <w:r w:rsidRPr="00230DA7">
                        <w:rPr>
                          <w:b/>
                          <w:i/>
                        </w:rPr>
                        <w:t>Teachers in training.</w:t>
                      </w:r>
                      <w:r>
                        <w:t xml:space="preserve"> (Level 4)</w:t>
                      </w:r>
                    </w:p>
                    <w:p w14:paraId="6D0B6DC0" w14:textId="77777777" w:rsidR="00921F27" w:rsidRDefault="00921F27" w:rsidP="00230DA7">
                      <w:pPr>
                        <w:spacing w:before="100"/>
                        <w:ind w:firstLine="720"/>
                      </w:pPr>
                      <w:r w:rsidRPr="00230DA7">
                        <w:rPr>
                          <w:b/>
                        </w:rPr>
                        <w:t>Test two.</w:t>
                      </w:r>
                      <w:r>
                        <w:t xml:space="preserve"> (Level 3)</w:t>
                      </w:r>
                    </w:p>
                    <w:p w14:paraId="6A7E5A4E" w14:textId="77777777" w:rsidR="00921F27" w:rsidRDefault="00921F27" w:rsidP="00230DA7">
                      <w:pPr>
                        <w:spacing w:before="100"/>
                      </w:pPr>
                      <w:r w:rsidRPr="00230DA7">
                        <w:rPr>
                          <w:b/>
                        </w:rPr>
                        <w:t>Kinesthetic Ability</w:t>
                      </w:r>
                      <w:r>
                        <w:t xml:space="preserve"> (Level 2)</w:t>
                      </w:r>
                    </w:p>
                  </w:txbxContent>
                </v:textbox>
                <w10:wrap type="square" anchorx="margin"/>
              </v:shape>
            </w:pict>
          </mc:Fallback>
        </mc:AlternateContent>
      </w:r>
      <w:r w:rsidR="00906598">
        <w:rPr>
          <w:color w:val="595958"/>
          <w:spacing w:val="7"/>
        </w:rPr>
        <w:t xml:space="preserve">NOTE: </w:t>
      </w:r>
      <w:r w:rsidR="00906598">
        <w:t>In APA Style, the Introduction section of each chapter never gets a heading and headings are not indicated by letters or numbers. Levels of headings will depend upon the length and organization of your paper. Regardless, always begin with Level One headings and proceed to Level Two, etc. (Purdue Online Writing Lab. APA headin</w:t>
      </w:r>
      <w:r w:rsidR="00F701E9">
        <w:t xml:space="preserve">gs and seriation. 17 Nov. 2014. </w:t>
      </w:r>
      <w:r w:rsidR="00906598" w:rsidRPr="00F701E9">
        <w:t>https//owl.english.purdue.edu/owl/resource/560/16/)</w:t>
      </w:r>
    </w:p>
    <w:p w14:paraId="23BE2E9E" w14:textId="77777777" w:rsidR="003A5703" w:rsidRDefault="003A5703" w:rsidP="003A5703">
      <w:pPr>
        <w:pStyle w:val="BodyText"/>
        <w:spacing w:beforeLines="100" w:before="240" w:line="276" w:lineRule="auto"/>
        <w:rPr>
          <w:rFonts w:ascii="Times New Roman"/>
          <w:sz w:val="20"/>
        </w:rPr>
      </w:pPr>
    </w:p>
    <w:p w14:paraId="520F221D" w14:textId="77777777" w:rsidR="00C47DC1" w:rsidRDefault="00906598" w:rsidP="00F701E9">
      <w:pPr>
        <w:pStyle w:val="Heading1"/>
        <w:spacing w:line="631" w:lineRule="exact"/>
        <w:ind w:left="0"/>
        <w:jc w:val="center"/>
      </w:pPr>
      <w:bookmarkStart w:id="209" w:name="_bookmark48"/>
      <w:bookmarkEnd w:id="209"/>
      <w:r>
        <w:rPr>
          <w:color w:val="4F81BD"/>
        </w:rPr>
        <w:t>CHAPTER 1: INTRODUCTION</w:t>
      </w:r>
    </w:p>
    <w:p w14:paraId="299C8DA6" w14:textId="77777777" w:rsidR="00C47DC1" w:rsidRPr="00230DA7" w:rsidRDefault="00906598" w:rsidP="00230DA7">
      <w:pPr>
        <w:pStyle w:val="BodyText"/>
        <w:spacing w:beforeLines="100" w:before="240" w:line="276" w:lineRule="auto"/>
        <w:ind w:right="191"/>
        <w:jc w:val="both"/>
      </w:pPr>
      <w:r>
        <w:t xml:space="preserve">Regardless of what type of capstone project you choose to produce, you must submit an associated paper. For this </w:t>
      </w:r>
      <w:r w:rsidR="00230DA7">
        <w:t>assignment,</w:t>
      </w:r>
      <w:r>
        <w:t xml:space="preserve"> you are required to develop and submit a draft of the first chapter of your capstone paper, </w:t>
      </w:r>
      <w:r>
        <w:rPr>
          <w:b/>
        </w:rPr>
        <w:t>Chapter 1:</w:t>
      </w:r>
      <w:r>
        <w:rPr>
          <w:b/>
          <w:spacing w:val="-11"/>
        </w:rPr>
        <w:t xml:space="preserve"> </w:t>
      </w:r>
      <w:r>
        <w:rPr>
          <w:b/>
        </w:rPr>
        <w:t>Introduction</w:t>
      </w:r>
      <w:r>
        <w:t>.</w:t>
      </w:r>
    </w:p>
    <w:p w14:paraId="75F2EE58" w14:textId="77777777" w:rsidR="00C47DC1" w:rsidRPr="00230DA7" w:rsidRDefault="00906598" w:rsidP="00230DA7">
      <w:pPr>
        <w:pStyle w:val="BodyText"/>
        <w:spacing w:beforeLines="100" w:before="240" w:line="276" w:lineRule="auto"/>
        <w:ind w:right="192"/>
        <w:jc w:val="both"/>
      </w:pPr>
      <w:r>
        <w:t>This should be a draft only. Later in the course, you will finalize this particular chapter as part of your work in Module 6.</w:t>
      </w:r>
    </w:p>
    <w:p w14:paraId="03AEAC65" w14:textId="77777777" w:rsidR="00C47DC1" w:rsidRPr="00230DA7" w:rsidRDefault="00906598" w:rsidP="00230DA7">
      <w:pPr>
        <w:pStyle w:val="BodyText"/>
        <w:spacing w:beforeLines="100" w:before="240" w:line="276" w:lineRule="auto"/>
        <w:ind w:right="190"/>
        <w:jc w:val="both"/>
      </w:pPr>
      <w:r>
        <w:t>Organize your draft according to the outline below. In at least one solid paragraph for each subheading, prepare the following, using these headings in their proper format. Major headings are always centered and bold, but not all in capital letters. These serve as a title. The rest of this section is formatted as your manuscript should be for Chapter 1.</w:t>
      </w:r>
    </w:p>
    <w:p w14:paraId="5F184D12" w14:textId="77777777" w:rsidR="00C47DC1" w:rsidRDefault="00906598" w:rsidP="00230DA7">
      <w:pPr>
        <w:pStyle w:val="BodyText"/>
        <w:spacing w:beforeLines="100" w:before="240" w:line="276" w:lineRule="auto"/>
        <w:ind w:right="190"/>
        <w:jc w:val="both"/>
      </w:pPr>
      <w:r>
        <w:t>To introduce this chapter, reveal your topic, state the gap in knowledge, creative process or problem, etc. that you are researching, investigating, or showcasing, and tell the reader what to expect. This need not be longer than a few paragraphs. State the problem and tell the reader what to expect in the rest of the chapter. Be direct and pointed in your information.</w:t>
      </w:r>
    </w:p>
    <w:p w14:paraId="42519616" w14:textId="77777777" w:rsidR="00C47DC1" w:rsidRDefault="00C47DC1">
      <w:pPr>
        <w:pStyle w:val="BodyText"/>
        <w:rPr>
          <w:sz w:val="20"/>
        </w:rPr>
      </w:pPr>
    </w:p>
    <w:p w14:paraId="4EF7AF12" w14:textId="77777777" w:rsidR="00230DA7" w:rsidRDefault="00230DA7">
      <w:pPr>
        <w:pStyle w:val="BodyText"/>
        <w:rPr>
          <w:sz w:val="20"/>
        </w:rPr>
      </w:pPr>
      <w:r>
        <w:rPr>
          <w:noProof/>
        </w:rPr>
        <mc:AlternateContent>
          <mc:Choice Requires="wps">
            <w:drawing>
              <wp:anchor distT="0" distB="0" distL="0" distR="0" simplePos="0" relativeHeight="2184" behindDoc="0" locked="0" layoutInCell="1" allowOverlap="1" wp14:anchorId="1D4593C3" wp14:editId="11425B30">
                <wp:simplePos x="0" y="0"/>
                <wp:positionH relativeFrom="margin">
                  <wp:align>right</wp:align>
                </wp:positionH>
                <wp:positionV relativeFrom="paragraph">
                  <wp:posOffset>212015</wp:posOffset>
                </wp:positionV>
                <wp:extent cx="5949315" cy="284480"/>
                <wp:effectExtent l="0" t="0" r="0" b="1270"/>
                <wp:wrapTopAndBottom/>
                <wp:docPr id="948"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28791A" w14:textId="77777777" w:rsidR="00921F27" w:rsidRDefault="00921F27" w:rsidP="00F701E9">
                            <w:pPr>
                              <w:spacing w:before="57"/>
                              <w:ind w:right="9"/>
                              <w:jc w:val="center"/>
                              <w:rPr>
                                <w:rFonts w:ascii="Calibri"/>
                                <w:b/>
                              </w:rPr>
                            </w:pPr>
                            <w:bookmarkStart w:id="210" w:name="Background"/>
                            <w:bookmarkStart w:id="211" w:name="_bookmark49"/>
                            <w:bookmarkEnd w:id="210"/>
                            <w:bookmarkEnd w:id="211"/>
                            <w:r>
                              <w:rPr>
                                <w:rFonts w:ascii="Calibri"/>
                                <w:b/>
                                <w:color w:val="FFFFFF"/>
                              </w:rPr>
                              <w:t>BACKGROUN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593C3" id="Text Box 932" o:spid="_x0000_s1134" type="#_x0000_t202" style="position:absolute;margin-left:417.25pt;margin-top:16.7pt;width:468.45pt;height:22.4pt;z-index:218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" fillcolor="#4f81bd" stroked="f">
                <v:textbox inset="0,0,0,0">
                  <w:txbxContent>
                    <w:p w14:paraId="2628791A" w14:textId="77777777" w:rsidR="00921F27" w:rsidRDefault="00921F27" w:rsidP="00F701E9">
                      <w:pPr>
                        <w:spacing w:before="57"/>
                        <w:ind w:right="9"/>
                        <w:jc w:val="center"/>
                        <w:rPr>
                          <w:rFonts w:ascii="Calibri"/>
                          <w:b/>
                        </w:rPr>
                      </w:pPr>
                      <w:bookmarkStart w:id="212" w:name="Background"/>
                      <w:bookmarkStart w:id="213" w:name="_bookmark49"/>
                      <w:bookmarkEnd w:id="212"/>
                      <w:bookmarkEnd w:id="213"/>
                      <w:r>
                        <w:rPr>
                          <w:rFonts w:ascii="Calibri"/>
                          <w:b/>
                          <w:color w:val="FFFFFF"/>
                        </w:rPr>
                        <w:t>BACKGROUND</w:t>
                      </w:r>
                    </w:p>
                  </w:txbxContent>
                </v:textbox>
                <w10:wrap type="topAndBottom" anchorx="margin"/>
              </v:shape>
            </w:pict>
          </mc:Fallback>
        </mc:AlternateContent>
      </w:r>
    </w:p>
    <w:p w14:paraId="0F0420A8" w14:textId="77777777" w:rsidR="00C47DC1" w:rsidRDefault="00906598" w:rsidP="0088697B">
      <w:pPr>
        <w:pStyle w:val="BodyText"/>
        <w:spacing w:before="100" w:line="276" w:lineRule="auto"/>
      </w:pPr>
      <w:r>
        <w:t xml:space="preserve">Relate only to societal, business, or artistic factors--NO personal factors. You might want to present the social factors that have created this problem and explain why the investigation and resolution of the problem are important. Include briefly any professional developments that have impacted the situation thus resulting in the need for the study. You may also include any historical background relevant to your main question. Use referenced material to validate your background information and cite everything in APA format. This need </w:t>
      </w:r>
      <w:r w:rsidRPr="00285898">
        <w:rPr>
          <w:noProof/>
        </w:rPr>
        <w:t>be</w:t>
      </w:r>
      <w:r>
        <w:t xml:space="preserve"> only a few</w:t>
      </w:r>
      <w:r w:rsidR="0088697B">
        <w:t xml:space="preserve"> </w:t>
      </w:r>
      <w:r>
        <w:t>paragraphs, as Chapter 2 will present additional information on your topic.</w:t>
      </w:r>
    </w:p>
    <w:p w14:paraId="2C657BB7" w14:textId="77777777" w:rsidR="00C47DC1" w:rsidRDefault="00C47DC1">
      <w:pPr>
        <w:pStyle w:val="BodyText"/>
        <w:rPr>
          <w:sz w:val="20"/>
        </w:rPr>
      </w:pPr>
    </w:p>
    <w:p w14:paraId="4C47D52D" w14:textId="77777777" w:rsidR="00C47DC1" w:rsidRPr="0088697B" w:rsidRDefault="00942621" w:rsidP="0088697B">
      <w:pPr>
        <w:pStyle w:val="BodyText"/>
        <w:spacing w:before="100" w:line="276" w:lineRule="auto"/>
      </w:pPr>
      <w:r>
        <w:rPr>
          <w:noProof/>
        </w:rPr>
        <w:lastRenderedPageBreak/>
        <mc:AlternateContent>
          <mc:Choice Requires="wps">
            <w:drawing>
              <wp:anchor distT="0" distB="0" distL="0" distR="0" simplePos="0" relativeHeight="2208" behindDoc="0" locked="0" layoutInCell="1" allowOverlap="1" wp14:anchorId="39B0EE85" wp14:editId="53BB32FE">
                <wp:simplePos x="0" y="0"/>
                <wp:positionH relativeFrom="margin">
                  <wp:align>right</wp:align>
                </wp:positionH>
                <wp:positionV relativeFrom="paragraph">
                  <wp:posOffset>198755</wp:posOffset>
                </wp:positionV>
                <wp:extent cx="5949315" cy="248920"/>
                <wp:effectExtent l="0" t="0" r="0" b="0"/>
                <wp:wrapTopAndBottom/>
                <wp:docPr id="947"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C273B" w14:textId="77777777" w:rsidR="00921F27" w:rsidRDefault="00921F27" w:rsidP="00F701E9">
                            <w:pPr>
                              <w:spacing w:before="57"/>
                              <w:ind w:right="9"/>
                              <w:jc w:val="center"/>
                              <w:rPr>
                                <w:rFonts w:ascii="Calibri"/>
                                <w:b/>
                              </w:rPr>
                            </w:pPr>
                            <w:bookmarkStart w:id="214" w:name="Problem_Statement"/>
                            <w:bookmarkStart w:id="215" w:name="_bookmark50"/>
                            <w:bookmarkEnd w:id="214"/>
                            <w:bookmarkEnd w:id="215"/>
                            <w:r>
                              <w:rPr>
                                <w:rFonts w:ascii="Calibri"/>
                                <w:b/>
                                <w:color w:val="FFFFFF"/>
                              </w:rPr>
                              <w:t>PROBLEM STAT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0EE85" id="Text Box 931" o:spid="_x0000_s1135" type="#_x0000_t202" style="position:absolute;margin-left:417.25pt;margin-top:15.65pt;width:468.45pt;height:19.6pt;z-index:220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" fillcolor="#4f81bd" stroked="f">
                <v:textbox inset="0,0,0,0">
                  <w:txbxContent>
                    <w:p w14:paraId="0A8C273B" w14:textId="77777777" w:rsidR="00921F27" w:rsidRDefault="00921F27" w:rsidP="00F701E9">
                      <w:pPr>
                        <w:spacing w:before="57"/>
                        <w:ind w:right="9"/>
                        <w:jc w:val="center"/>
                        <w:rPr>
                          <w:rFonts w:ascii="Calibri"/>
                          <w:b/>
                        </w:rPr>
                      </w:pPr>
                      <w:bookmarkStart w:id="216" w:name="Problem_Statement"/>
                      <w:bookmarkStart w:id="217" w:name="_bookmark50"/>
                      <w:bookmarkEnd w:id="216"/>
                      <w:bookmarkEnd w:id="217"/>
                      <w:r>
                        <w:rPr>
                          <w:rFonts w:ascii="Calibri"/>
                          <w:b/>
                          <w:color w:val="FFFFFF"/>
                        </w:rPr>
                        <w:t>PROBLEM STATEMENT</w:t>
                      </w:r>
                    </w:p>
                  </w:txbxContent>
                </v:textbox>
                <w10:wrap type="topAndBottom" anchorx="margin"/>
              </v:shape>
            </w:pict>
          </mc:Fallback>
        </mc:AlternateContent>
      </w:r>
      <w:r w:rsidR="00906598">
        <w:t xml:space="preserve">This need be only a paragraph in length. Explain to the reader what the problem entails. How is it a problem needing correction or evaluation? Identify the gap in knowledge or the creative aspect of the problem. Next, post a sub-heading </w:t>
      </w:r>
      <w:r w:rsidR="00906598">
        <w:rPr>
          <w:b/>
        </w:rPr>
        <w:t>Major Question</w:t>
      </w:r>
      <w:r w:rsidR="00906598">
        <w:t>. Ask the major question you are going to answer through your capstone project. Beneath th</w:t>
      </w:r>
      <w:r w:rsidR="00DD3E41">
        <w:t>at, post the sub-questions to be</w:t>
      </w:r>
      <w:r w:rsidR="00906598">
        <w:t xml:space="preserve"> studied in order to answer the major question. The optimum number of sub-questions is 3-4. (See examples). The data from these sub-questions will be used to answer the major question.</w:t>
      </w:r>
      <w:r w:rsidR="009666C2">
        <w:t xml:space="preserve"> </w:t>
      </w:r>
      <w:r w:rsidR="00906598">
        <w:t>You will be able to copy and paste these questions at the end of the introduction to each</w:t>
      </w:r>
      <w:r w:rsidR="00906598">
        <w:rPr>
          <w:spacing w:val="-6"/>
        </w:rPr>
        <w:t xml:space="preserve"> </w:t>
      </w:r>
      <w:r w:rsidR="00906598">
        <w:t>chapter.</w:t>
      </w:r>
    </w:p>
    <w:p w14:paraId="7AC9F3F0" w14:textId="77777777" w:rsidR="00C47DC1" w:rsidRDefault="00C47DC1">
      <w:pPr>
        <w:pStyle w:val="BodyText"/>
        <w:rPr>
          <w:sz w:val="20"/>
        </w:rPr>
      </w:pPr>
    </w:p>
    <w:p w14:paraId="30A0412A" w14:textId="77777777" w:rsidR="00C47DC1" w:rsidRDefault="00942621">
      <w:pPr>
        <w:pStyle w:val="BodyText"/>
        <w:spacing w:before="4"/>
        <w:rPr>
          <w:sz w:val="21"/>
        </w:rPr>
      </w:pPr>
      <w:r>
        <w:rPr>
          <w:noProof/>
        </w:rPr>
        <mc:AlternateContent>
          <mc:Choice Requires="wps">
            <w:drawing>
              <wp:anchor distT="0" distB="0" distL="0" distR="0" simplePos="0" relativeHeight="2232" behindDoc="0" locked="0" layoutInCell="1" allowOverlap="1" wp14:anchorId="4FA00979" wp14:editId="49984092">
                <wp:simplePos x="0" y="0"/>
                <wp:positionH relativeFrom="margin">
                  <wp:align>right</wp:align>
                </wp:positionH>
                <wp:positionV relativeFrom="paragraph">
                  <wp:posOffset>198755</wp:posOffset>
                </wp:positionV>
                <wp:extent cx="5949315" cy="260985"/>
                <wp:effectExtent l="0" t="0" r="0" b="5715"/>
                <wp:wrapTopAndBottom/>
                <wp:docPr id="946"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7A0724" w14:textId="77777777" w:rsidR="00921F27" w:rsidRDefault="00921F27" w:rsidP="00F701E9">
                            <w:pPr>
                              <w:spacing w:before="57"/>
                              <w:jc w:val="center"/>
                              <w:rPr>
                                <w:rFonts w:ascii="Calibri"/>
                                <w:b/>
                              </w:rPr>
                            </w:pPr>
                            <w:bookmarkStart w:id="218" w:name="Professional_Significance"/>
                            <w:bookmarkStart w:id="219" w:name="_bookmark51"/>
                            <w:bookmarkEnd w:id="218"/>
                            <w:bookmarkEnd w:id="219"/>
                            <w:r>
                              <w:rPr>
                                <w:rFonts w:ascii="Calibri"/>
                                <w:b/>
                                <w:color w:val="FFFFFF"/>
                              </w:rPr>
                              <w:t>PROFESSIONAL SIGNIFIC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00979" id="Text Box 930" o:spid="_x0000_s1136" type="#_x0000_t202" style="position:absolute;margin-left:417.25pt;margin-top:15.65pt;width:468.45pt;height:20.55pt;z-index:223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" fillcolor="#4f81bd" stroked="f">
                <v:textbox inset="0,0,0,0">
                  <w:txbxContent>
                    <w:p w14:paraId="7D7A0724" w14:textId="77777777" w:rsidR="00921F27" w:rsidRDefault="00921F27" w:rsidP="00F701E9">
                      <w:pPr>
                        <w:spacing w:before="57"/>
                        <w:jc w:val="center"/>
                        <w:rPr>
                          <w:rFonts w:ascii="Calibri"/>
                          <w:b/>
                        </w:rPr>
                      </w:pPr>
                      <w:bookmarkStart w:id="220" w:name="Professional_Significance"/>
                      <w:bookmarkStart w:id="221" w:name="_bookmark51"/>
                      <w:bookmarkEnd w:id="220"/>
                      <w:bookmarkEnd w:id="221"/>
                      <w:r>
                        <w:rPr>
                          <w:rFonts w:ascii="Calibri"/>
                          <w:b/>
                          <w:color w:val="FFFFFF"/>
                        </w:rPr>
                        <w:t>PROFESSIONAL SIGNIFICANCE</w:t>
                      </w:r>
                    </w:p>
                  </w:txbxContent>
                </v:textbox>
                <w10:wrap type="topAndBottom" anchorx="margin"/>
              </v:shape>
            </w:pict>
          </mc:Fallback>
        </mc:AlternateContent>
      </w:r>
    </w:p>
    <w:p w14:paraId="0EF0AF38" w14:textId="77777777" w:rsidR="00C47DC1" w:rsidRDefault="00906598" w:rsidP="0088697B">
      <w:pPr>
        <w:pStyle w:val="BodyText"/>
        <w:spacing w:before="100" w:line="276" w:lineRule="auto"/>
        <w:ind w:right="187"/>
        <w:jc w:val="both"/>
      </w:pPr>
      <w:r>
        <w:t>Respond to the internal question: “Why did I bother to produce this particular project?” Be specific in relation to the need for this data and why it is important. You may w</w:t>
      </w:r>
      <w:r w:rsidR="00DD3E41">
        <w:t>ant to include previous studies</w:t>
      </w:r>
      <w:r>
        <w:t xml:space="preserve"> that have answered similar problems or even conflicting data. Why is this of value to anyone? Consider how your study’s results will advance the knowledge in your field. This need be only </w:t>
      </w:r>
      <w:r w:rsidRPr="00285898">
        <w:rPr>
          <w:noProof/>
        </w:rPr>
        <w:t>about</w:t>
      </w:r>
      <w:r>
        <w:t xml:space="preserve"> a page, but be sure to include cited information, where appropriate.</w:t>
      </w:r>
    </w:p>
    <w:p w14:paraId="427EAB58" w14:textId="77777777" w:rsidR="00C47DC1" w:rsidRDefault="00C47DC1">
      <w:pPr>
        <w:pStyle w:val="BodyText"/>
        <w:rPr>
          <w:sz w:val="20"/>
        </w:rPr>
      </w:pPr>
    </w:p>
    <w:p w14:paraId="10802B0F" w14:textId="77777777" w:rsidR="00C47DC1" w:rsidRDefault="00942621">
      <w:pPr>
        <w:pStyle w:val="BodyText"/>
        <w:spacing w:before="2"/>
        <w:rPr>
          <w:sz w:val="21"/>
        </w:rPr>
      </w:pPr>
      <w:r>
        <w:rPr>
          <w:noProof/>
        </w:rPr>
        <mc:AlternateContent>
          <mc:Choice Requires="wps">
            <w:drawing>
              <wp:anchor distT="0" distB="0" distL="0" distR="0" simplePos="0" relativeHeight="2256" behindDoc="0" locked="0" layoutInCell="1" allowOverlap="1" wp14:anchorId="70F2042B" wp14:editId="0F96CB61">
                <wp:simplePos x="0" y="0"/>
                <wp:positionH relativeFrom="margin">
                  <wp:align>left</wp:align>
                </wp:positionH>
                <wp:positionV relativeFrom="paragraph">
                  <wp:posOffset>190500</wp:posOffset>
                </wp:positionV>
                <wp:extent cx="6159500" cy="225425"/>
                <wp:effectExtent l="0" t="0" r="0" b="3175"/>
                <wp:wrapTopAndBottom/>
                <wp:docPr id="945" name="Text Box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00" cy="22542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9F01D2" w14:textId="77777777" w:rsidR="00921F27" w:rsidRDefault="00921F27" w:rsidP="00F701E9">
                            <w:pPr>
                              <w:spacing w:before="57"/>
                              <w:jc w:val="center"/>
                              <w:rPr>
                                <w:rFonts w:ascii="Calibri"/>
                                <w:b/>
                              </w:rPr>
                            </w:pPr>
                            <w:bookmarkStart w:id="222" w:name="Overview_of_Methodology"/>
                            <w:bookmarkStart w:id="223" w:name="_bookmark52"/>
                            <w:bookmarkEnd w:id="222"/>
                            <w:bookmarkEnd w:id="223"/>
                            <w:r>
                              <w:rPr>
                                <w:rFonts w:ascii="Calibri"/>
                                <w:b/>
                                <w:color w:val="FFFFFF"/>
                                <w:spacing w:val="12"/>
                              </w:rPr>
                              <w:t xml:space="preserve">OVERVIEW </w:t>
                            </w:r>
                            <w:r>
                              <w:rPr>
                                <w:rFonts w:ascii="Calibri"/>
                                <w:b/>
                                <w:color w:val="FFFFFF"/>
                                <w:spacing w:val="8"/>
                              </w:rPr>
                              <w:t>OF</w:t>
                            </w:r>
                            <w:r>
                              <w:rPr>
                                <w:rFonts w:ascii="Calibri"/>
                                <w:b/>
                                <w:color w:val="FFFFFF"/>
                                <w:spacing w:val="64"/>
                              </w:rPr>
                              <w:t xml:space="preserve"> </w:t>
                            </w:r>
                            <w:r>
                              <w:rPr>
                                <w:rFonts w:ascii="Calibri"/>
                                <w:b/>
                                <w:color w:val="FFFFFF"/>
                                <w:spacing w:val="12"/>
                              </w:rPr>
                              <w:t>METHOD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2042B" id="Text Box 929" o:spid="_x0000_s1137" type="#_x0000_t202" style="position:absolute;margin-left:0;margin-top:15pt;width:485pt;height:17.75pt;z-index:225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" fillcolor="#4f81bd" stroked="f">
                <v:textbox inset="0,0,0,0">
                  <w:txbxContent>
                    <w:p w14:paraId="019F01D2" w14:textId="77777777" w:rsidR="00921F27" w:rsidRDefault="00921F27" w:rsidP="00F701E9">
                      <w:pPr>
                        <w:spacing w:before="57"/>
                        <w:jc w:val="center"/>
                        <w:rPr>
                          <w:rFonts w:ascii="Calibri"/>
                          <w:b/>
                        </w:rPr>
                      </w:pPr>
                      <w:bookmarkStart w:id="224" w:name="Overview_of_Methodology"/>
                      <w:bookmarkStart w:id="225" w:name="_bookmark52"/>
                      <w:bookmarkEnd w:id="224"/>
                      <w:bookmarkEnd w:id="225"/>
                      <w:r>
                        <w:rPr>
                          <w:rFonts w:ascii="Calibri"/>
                          <w:b/>
                          <w:color w:val="FFFFFF"/>
                          <w:spacing w:val="12"/>
                        </w:rPr>
                        <w:t xml:space="preserve">OVERVIEW </w:t>
                      </w:r>
                      <w:r>
                        <w:rPr>
                          <w:rFonts w:ascii="Calibri"/>
                          <w:b/>
                          <w:color w:val="FFFFFF"/>
                          <w:spacing w:val="8"/>
                        </w:rPr>
                        <w:t>OF</w:t>
                      </w:r>
                      <w:r>
                        <w:rPr>
                          <w:rFonts w:ascii="Calibri"/>
                          <w:b/>
                          <w:color w:val="FFFFFF"/>
                          <w:spacing w:val="64"/>
                        </w:rPr>
                        <w:t xml:space="preserve"> </w:t>
                      </w:r>
                      <w:r>
                        <w:rPr>
                          <w:rFonts w:ascii="Calibri"/>
                          <w:b/>
                          <w:color w:val="FFFFFF"/>
                          <w:spacing w:val="12"/>
                        </w:rPr>
                        <w:t>METHODOLOGY</w:t>
                      </w:r>
                    </w:p>
                  </w:txbxContent>
                </v:textbox>
                <w10:wrap type="topAndBottom" anchorx="margin"/>
              </v:shape>
            </w:pict>
          </mc:Fallback>
        </mc:AlternateContent>
      </w:r>
    </w:p>
    <w:p w14:paraId="20009AFE" w14:textId="77777777" w:rsidR="00C47DC1" w:rsidRPr="00230DA7" w:rsidRDefault="00906598" w:rsidP="00230DA7">
      <w:pPr>
        <w:pStyle w:val="BodyText"/>
        <w:spacing w:beforeLines="100" w:before="240" w:line="276" w:lineRule="auto"/>
        <w:ind w:right="187"/>
        <w:rPr>
          <w:sz w:val="20"/>
        </w:rPr>
      </w:pPr>
      <w:r>
        <w:t>How do you expect to proceed in order to answer your sub-questio</w:t>
      </w:r>
      <w:r w:rsidR="00DD3E41">
        <w:t>ns? These sub-questions answer the major</w:t>
      </w:r>
      <w:r>
        <w:t xml:space="preserve"> question for</w:t>
      </w:r>
      <w:r w:rsidR="009666C2">
        <w:t xml:space="preserve"> </w:t>
      </w:r>
      <w:r>
        <w:t>you. Ask yourself,</w:t>
      </w:r>
      <w:r w:rsidR="00DD3E41">
        <w:rPr>
          <w:sz w:val="20"/>
        </w:rPr>
        <w:t xml:space="preserve"> </w:t>
      </w:r>
      <w:r>
        <w:t xml:space="preserve">“If I were reading this chapter, what do I need to know about how the researcher is conducting the study, what methods and instruments he or she is using, and what type of study this represents.” This need </w:t>
      </w:r>
      <w:r w:rsidRPr="00285898">
        <w:rPr>
          <w:noProof/>
        </w:rPr>
        <w:t>be</w:t>
      </w:r>
      <w:r>
        <w:t xml:space="preserve"> only a few paragraphs, as a detailed description will follow in Chapter</w:t>
      </w:r>
      <w:r>
        <w:rPr>
          <w:spacing w:val="-22"/>
        </w:rPr>
        <w:t xml:space="preserve"> </w:t>
      </w:r>
      <w:r>
        <w:t>3.</w:t>
      </w:r>
    </w:p>
    <w:p w14:paraId="5246D31F" w14:textId="77777777" w:rsidR="00C47DC1" w:rsidRDefault="00906598" w:rsidP="00230DA7">
      <w:pPr>
        <w:pStyle w:val="BodyText"/>
        <w:spacing w:beforeLines="100" w:before="240" w:line="276" w:lineRule="auto"/>
        <w:ind w:right="191"/>
        <w:jc w:val="both"/>
      </w:pPr>
      <w:r>
        <w:rPr>
          <w:color w:val="595958"/>
          <w:spacing w:val="7"/>
        </w:rPr>
        <w:t xml:space="preserve">NOTE: </w:t>
      </w:r>
      <w:r>
        <w:t>If you are thinking about using surveys or questionnaires, check first with your mentor. Only 10% return is typical for a mass</w:t>
      </w:r>
      <w:r w:rsidR="009666C2">
        <w:t xml:space="preserve"> </w:t>
      </w:r>
      <w:r>
        <w:t xml:space="preserve">distribution to a random public, and the time it takes to devise such instruments combined with the amount of time it will take to received them back and analyze the results might not give you enough time to complete your project by the end of the semester. Consider using these instruments with a population you have accessible to you. Examine </w:t>
      </w:r>
      <w:hyperlink r:id="rId44">
        <w:r>
          <w:rPr>
            <w:color w:val="0070C0"/>
            <w:u w:val="single" w:color="0070C0"/>
          </w:rPr>
          <w:t xml:space="preserve">www.Surveymonkey.com </w:t>
        </w:r>
      </w:hyperlink>
      <w:r>
        <w:t xml:space="preserve">for </w:t>
      </w:r>
      <w:r>
        <w:lastRenderedPageBreak/>
        <w:t>ideas, format, and development of these surveys.</w:t>
      </w:r>
    </w:p>
    <w:p w14:paraId="021E25BB" w14:textId="77777777" w:rsidR="00C47DC1" w:rsidRDefault="00C47DC1">
      <w:pPr>
        <w:pStyle w:val="BodyText"/>
        <w:rPr>
          <w:sz w:val="20"/>
        </w:rPr>
      </w:pPr>
    </w:p>
    <w:p w14:paraId="599A25C3" w14:textId="77777777" w:rsidR="00C47DC1" w:rsidRDefault="00942621">
      <w:pPr>
        <w:pStyle w:val="BodyText"/>
        <w:spacing w:before="1"/>
        <w:rPr>
          <w:sz w:val="21"/>
        </w:rPr>
      </w:pPr>
      <w:r>
        <w:rPr>
          <w:noProof/>
        </w:rPr>
        <mc:AlternateContent>
          <mc:Choice Requires="wps">
            <w:drawing>
              <wp:anchor distT="0" distB="0" distL="0" distR="0" simplePos="0" relativeHeight="2280" behindDoc="0" locked="0" layoutInCell="1" allowOverlap="1" wp14:anchorId="2704EF21" wp14:editId="035682E2">
                <wp:simplePos x="0" y="0"/>
                <wp:positionH relativeFrom="margin">
                  <wp:align>right</wp:align>
                </wp:positionH>
                <wp:positionV relativeFrom="paragraph">
                  <wp:posOffset>195580</wp:posOffset>
                </wp:positionV>
                <wp:extent cx="5949315" cy="248920"/>
                <wp:effectExtent l="0" t="0" r="0" b="0"/>
                <wp:wrapTopAndBottom/>
                <wp:docPr id="944"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906B6" w14:textId="77777777" w:rsidR="00921F27" w:rsidRDefault="00921F27" w:rsidP="00DD3E41">
                            <w:pPr>
                              <w:spacing w:before="57"/>
                              <w:jc w:val="center"/>
                              <w:rPr>
                                <w:rFonts w:ascii="Calibri"/>
                                <w:b/>
                              </w:rPr>
                            </w:pPr>
                            <w:bookmarkStart w:id="226" w:name="Delimitations_and_Limitations"/>
                            <w:bookmarkStart w:id="227" w:name="_bookmark53"/>
                            <w:bookmarkEnd w:id="226"/>
                            <w:bookmarkEnd w:id="227"/>
                            <w:r>
                              <w:rPr>
                                <w:rFonts w:ascii="Calibri"/>
                                <w:b/>
                                <w:color w:val="FFFFFF"/>
                              </w:rPr>
                              <w:t>DELIMITATIONS AND LIMI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4EF21" id="Text Box 928" o:spid="_x0000_s1138" type="#_x0000_t202" style="position:absolute;margin-left:417.25pt;margin-top:15.4pt;width:468.45pt;height:19.6pt;z-index:228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" fillcolor="#4f81bd" stroked="f">
                <v:textbox inset="0,0,0,0">
                  <w:txbxContent>
                    <w:p w14:paraId="6FF906B6" w14:textId="77777777" w:rsidR="00921F27" w:rsidRDefault="00921F27" w:rsidP="00DD3E41">
                      <w:pPr>
                        <w:spacing w:before="57"/>
                        <w:jc w:val="center"/>
                        <w:rPr>
                          <w:rFonts w:ascii="Calibri"/>
                          <w:b/>
                        </w:rPr>
                      </w:pPr>
                      <w:bookmarkStart w:id="228" w:name="Delimitations_and_Limitations"/>
                      <w:bookmarkStart w:id="229" w:name="_bookmark53"/>
                      <w:bookmarkEnd w:id="228"/>
                      <w:bookmarkEnd w:id="229"/>
                      <w:r>
                        <w:rPr>
                          <w:rFonts w:ascii="Calibri"/>
                          <w:b/>
                          <w:color w:val="FFFFFF"/>
                        </w:rPr>
                        <w:t>DELIMITATIONS AND LIMITATIONS</w:t>
                      </w:r>
                    </w:p>
                  </w:txbxContent>
                </v:textbox>
                <w10:wrap type="topAndBottom" anchorx="margin"/>
              </v:shape>
            </w:pict>
          </mc:Fallback>
        </mc:AlternateContent>
      </w:r>
    </w:p>
    <w:p w14:paraId="09A797D7" w14:textId="77777777" w:rsidR="00C47DC1" w:rsidRPr="00230DA7" w:rsidRDefault="00906598" w:rsidP="00230DA7">
      <w:pPr>
        <w:pStyle w:val="BodyText"/>
        <w:spacing w:beforeLines="100" w:before="240" w:line="276" w:lineRule="auto"/>
        <w:jc w:val="both"/>
      </w:pPr>
      <w:r>
        <w:t>Separate each under its particular heading</w:t>
      </w:r>
      <w:r w:rsidR="00230DA7">
        <w:t>.</w:t>
      </w:r>
    </w:p>
    <w:p w14:paraId="7D78D018" w14:textId="77777777" w:rsidR="00C47DC1" w:rsidRPr="00230DA7" w:rsidRDefault="00906598" w:rsidP="00230DA7">
      <w:pPr>
        <w:pStyle w:val="BodyText"/>
        <w:spacing w:beforeLines="100" w:before="240" w:line="276" w:lineRule="auto"/>
        <w:ind w:right="191"/>
        <w:jc w:val="both"/>
      </w:pPr>
      <w:r>
        <w:rPr>
          <w:color w:val="595958"/>
          <w:spacing w:val="8"/>
        </w:rPr>
        <w:t xml:space="preserve">DELIMITATIONS </w:t>
      </w:r>
      <w:r>
        <w:t>reflect the boundaries of your project, not the flaws or problems in your study or methods. Consider what the reader needs to know about the nature of your study, as well as the size of your sample, the particulars related to the setting, and even the time period in which you conduct your</w:t>
      </w:r>
      <w:r>
        <w:rPr>
          <w:spacing w:val="-11"/>
        </w:rPr>
        <w:t xml:space="preserve"> </w:t>
      </w:r>
      <w:r>
        <w:t>research.</w:t>
      </w:r>
    </w:p>
    <w:p w14:paraId="1ED42361" w14:textId="77777777" w:rsidR="00C47DC1" w:rsidRPr="00230DA7" w:rsidRDefault="00906598" w:rsidP="00230DA7">
      <w:pPr>
        <w:pStyle w:val="BodyText"/>
        <w:spacing w:beforeLines="100" w:before="240" w:line="276" w:lineRule="auto"/>
        <w:ind w:right="193"/>
        <w:jc w:val="both"/>
      </w:pPr>
      <w:r>
        <w:rPr>
          <w:color w:val="595958"/>
          <w:spacing w:val="8"/>
        </w:rPr>
        <w:t xml:space="preserve">LIMITATIONS </w:t>
      </w:r>
      <w:r>
        <w:t xml:space="preserve">reflect the problems you, as the researcher, anticipate having. You can include what </w:t>
      </w:r>
      <w:r w:rsidR="00230DA7">
        <w:t xml:space="preserve">you perceive as weaknesses and </w:t>
      </w:r>
      <w:r>
        <w:t>situations that may impede your collection of</w:t>
      </w:r>
      <w:r>
        <w:rPr>
          <w:spacing w:val="-16"/>
        </w:rPr>
        <w:t xml:space="preserve"> </w:t>
      </w:r>
      <w:r>
        <w:t>data.</w:t>
      </w:r>
    </w:p>
    <w:p w14:paraId="4B5E010D" w14:textId="77777777" w:rsidR="00C47DC1" w:rsidRDefault="00906598" w:rsidP="00230DA7">
      <w:pPr>
        <w:pStyle w:val="BodyText"/>
        <w:spacing w:beforeLines="100" w:before="240" w:line="276" w:lineRule="auto"/>
        <w:jc w:val="both"/>
      </w:pPr>
      <w:r>
        <w:t>(This section will be revised after you complete Chapter 4).</w:t>
      </w:r>
    </w:p>
    <w:p w14:paraId="705B2E21" w14:textId="77777777" w:rsidR="00DD3E41" w:rsidRDefault="00DD3E41" w:rsidP="0088697B">
      <w:pPr>
        <w:pStyle w:val="BodyText"/>
        <w:spacing w:before="1" w:line="276" w:lineRule="auto"/>
        <w:jc w:val="both"/>
      </w:pPr>
    </w:p>
    <w:p w14:paraId="7505A318" w14:textId="77777777" w:rsidR="00DD3E41" w:rsidRDefault="00DD3E41" w:rsidP="00DD3E41">
      <w:pPr>
        <w:pStyle w:val="BodyText"/>
        <w:spacing w:before="1"/>
        <w:jc w:val="both"/>
        <w:rPr>
          <w:sz w:val="20"/>
        </w:rPr>
      </w:pPr>
      <w:r>
        <w:rPr>
          <w:noProof/>
          <w:sz w:val="20"/>
        </w:rPr>
        <mc:AlternateContent>
          <mc:Choice Requires="wps">
            <w:drawing>
              <wp:anchor distT="0" distB="0" distL="114300" distR="114300" simplePos="0" relativeHeight="503187288" behindDoc="0" locked="0" layoutInCell="1" allowOverlap="1" wp14:anchorId="28E7CCEE" wp14:editId="5FAD7C1C">
                <wp:simplePos x="0" y="0"/>
                <wp:positionH relativeFrom="margin">
                  <wp:align>right</wp:align>
                </wp:positionH>
                <wp:positionV relativeFrom="paragraph">
                  <wp:posOffset>290979</wp:posOffset>
                </wp:positionV>
                <wp:extent cx="5949315" cy="260985"/>
                <wp:effectExtent l="0" t="0" r="0" b="5715"/>
                <wp:wrapTopAndBottom/>
                <wp:docPr id="943" name="Text Box 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D04E06" w14:textId="77777777" w:rsidR="00921F27" w:rsidRDefault="00921F27" w:rsidP="00DD3E41">
                            <w:pPr>
                              <w:spacing w:before="57"/>
                              <w:ind w:right="9"/>
                              <w:jc w:val="center"/>
                              <w:rPr>
                                <w:rFonts w:ascii="Calibri"/>
                                <w:b/>
                              </w:rPr>
                            </w:pPr>
                            <w:bookmarkStart w:id="230" w:name="Definition_of_Terms"/>
                            <w:bookmarkStart w:id="231" w:name="_bookmark54"/>
                            <w:bookmarkEnd w:id="230"/>
                            <w:bookmarkEnd w:id="231"/>
                            <w:r>
                              <w:rPr>
                                <w:rFonts w:ascii="Calibri"/>
                                <w:b/>
                                <w:color w:val="FFFFFF"/>
                              </w:rPr>
                              <w:t>DEFINITION OF TERM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E7CCEE" id="Text Box 927" o:spid="_x0000_s1139" type="#_x0000_t202" style="position:absolute;left:0;text-align:left;margin-left:417.25pt;margin-top:22.9pt;width:468.45pt;height:20.55pt;z-index:503187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" fillcolor="#4f81bd" stroked="f">
                <v:textbox inset="0,0,0,0">
                  <w:txbxContent>
                    <w:p w14:paraId="2FD04E06" w14:textId="77777777" w:rsidR="00921F27" w:rsidRDefault="00921F27" w:rsidP="00DD3E41">
                      <w:pPr>
                        <w:spacing w:before="57"/>
                        <w:ind w:right="9"/>
                        <w:jc w:val="center"/>
                        <w:rPr>
                          <w:rFonts w:ascii="Calibri"/>
                          <w:b/>
                        </w:rPr>
                      </w:pPr>
                      <w:bookmarkStart w:id="232" w:name="Definition_of_Terms"/>
                      <w:bookmarkStart w:id="233" w:name="_bookmark54"/>
                      <w:bookmarkEnd w:id="232"/>
                      <w:bookmarkEnd w:id="233"/>
                      <w:r>
                        <w:rPr>
                          <w:rFonts w:ascii="Calibri"/>
                          <w:b/>
                          <w:color w:val="FFFFFF"/>
                        </w:rPr>
                        <w:t>DEFINITION OF TERMS</w:t>
                      </w:r>
                    </w:p>
                  </w:txbxContent>
                </v:textbox>
                <w10:wrap type="topAndBottom" anchorx="margin"/>
              </v:shape>
            </w:pict>
          </mc:Fallback>
        </mc:AlternateContent>
      </w:r>
    </w:p>
    <w:p w14:paraId="744EBA57" w14:textId="77777777" w:rsidR="00C47DC1" w:rsidRDefault="00906598" w:rsidP="00230DA7">
      <w:pPr>
        <w:pStyle w:val="BodyText"/>
        <w:spacing w:before="100" w:line="276" w:lineRule="auto"/>
        <w:ind w:right="187"/>
        <w:jc w:val="both"/>
      </w:pPr>
      <w:r>
        <w:t>Consider your audience; the readers may not know what you mean by the terms you use. They may be technical terms or ordinary words you are using in a specialized way. Do not use dictionary definitions. These terms are particular to your project. Explain them in alphabetical order.</w:t>
      </w:r>
    </w:p>
    <w:p w14:paraId="0B4F87BB" w14:textId="77777777" w:rsidR="00C47DC1" w:rsidRPr="00230DA7" w:rsidRDefault="00C47DC1">
      <w:pPr>
        <w:pStyle w:val="BodyText"/>
        <w:rPr>
          <w:sz w:val="22"/>
          <w:szCs w:val="22"/>
        </w:rPr>
      </w:pPr>
    </w:p>
    <w:p w14:paraId="0516C89C" w14:textId="77777777" w:rsidR="00C47DC1" w:rsidRDefault="00942621">
      <w:pPr>
        <w:pStyle w:val="BodyText"/>
        <w:spacing w:before="2"/>
        <w:rPr>
          <w:sz w:val="21"/>
        </w:rPr>
      </w:pPr>
      <w:r>
        <w:rPr>
          <w:noProof/>
        </w:rPr>
        <mc:AlternateContent>
          <mc:Choice Requires="wps">
            <w:drawing>
              <wp:anchor distT="0" distB="0" distL="0" distR="0" simplePos="0" relativeHeight="2328" behindDoc="0" locked="0" layoutInCell="1" allowOverlap="1" wp14:anchorId="1D7F1A1C" wp14:editId="30197924">
                <wp:simplePos x="0" y="0"/>
                <wp:positionH relativeFrom="margin">
                  <wp:align>right</wp:align>
                </wp:positionH>
                <wp:positionV relativeFrom="paragraph">
                  <wp:posOffset>187325</wp:posOffset>
                </wp:positionV>
                <wp:extent cx="5949315" cy="284480"/>
                <wp:effectExtent l="0" t="0" r="0" b="1270"/>
                <wp:wrapTopAndBottom/>
                <wp:docPr id="942" name="Text Box 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17E461" w14:textId="77777777" w:rsidR="00921F27" w:rsidRDefault="00921F27" w:rsidP="00DD3E41">
                            <w:pPr>
                              <w:spacing w:before="57"/>
                              <w:ind w:right="9"/>
                              <w:jc w:val="center"/>
                              <w:rPr>
                                <w:rFonts w:ascii="Calibri"/>
                                <w:b/>
                              </w:rPr>
                            </w:pPr>
                            <w:bookmarkStart w:id="234" w:name="_bookmark55"/>
                            <w:bookmarkEnd w:id="234"/>
                            <w:r>
                              <w:rPr>
                                <w:rFonts w:ascii="Calibri"/>
                                <w:b/>
                                <w:color w:val="FFFFFF"/>
                              </w:rPr>
                              <w:t>SUMM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F1A1C" id="Text Box 926" o:spid="_x0000_s1140" type="#_x0000_t202" style="position:absolute;margin-left:417.25pt;margin-top:14.75pt;width:468.45pt;height:22.4pt;z-index:232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" fillcolor="#4f81bd" stroked="f">
                <v:textbox inset="0,0,0,0">
                  <w:txbxContent>
                    <w:p w14:paraId="7B17E461" w14:textId="77777777" w:rsidR="00921F27" w:rsidRDefault="00921F27" w:rsidP="00DD3E41">
                      <w:pPr>
                        <w:spacing w:before="57"/>
                        <w:ind w:right="9"/>
                        <w:jc w:val="center"/>
                        <w:rPr>
                          <w:rFonts w:ascii="Calibri"/>
                          <w:b/>
                        </w:rPr>
                      </w:pPr>
                      <w:bookmarkStart w:id="235" w:name="_bookmark55"/>
                      <w:bookmarkEnd w:id="235"/>
                      <w:r>
                        <w:rPr>
                          <w:rFonts w:ascii="Calibri"/>
                          <w:b/>
                          <w:color w:val="FFFFFF"/>
                        </w:rPr>
                        <w:t>SUMMARY</w:t>
                      </w:r>
                    </w:p>
                  </w:txbxContent>
                </v:textbox>
                <w10:wrap type="topAndBottom" anchorx="margin"/>
              </v:shape>
            </w:pict>
          </mc:Fallback>
        </mc:AlternateContent>
      </w:r>
    </w:p>
    <w:p w14:paraId="561ABA93" w14:textId="77777777" w:rsidR="0088697B" w:rsidRPr="00230DA7" w:rsidRDefault="00230DA7" w:rsidP="00230DA7">
      <w:pPr>
        <w:pStyle w:val="BodyText"/>
        <w:spacing w:before="100" w:line="276" w:lineRule="auto"/>
        <w:ind w:right="187"/>
        <w:jc w:val="both"/>
      </w:pPr>
      <w:r>
        <w:rPr>
          <w:noProof/>
        </w:rPr>
        <mc:AlternateContent>
          <mc:Choice Requires="wpg">
            <w:drawing>
              <wp:anchor distT="0" distB="0" distL="0" distR="0" simplePos="0" relativeHeight="2352" behindDoc="0" locked="0" layoutInCell="1" allowOverlap="1" wp14:anchorId="5C49332B" wp14:editId="7F3CD155">
                <wp:simplePos x="0" y="0"/>
                <wp:positionH relativeFrom="margin">
                  <wp:align>center</wp:align>
                </wp:positionH>
                <wp:positionV relativeFrom="paragraph">
                  <wp:posOffset>1034415</wp:posOffset>
                </wp:positionV>
                <wp:extent cx="1721922" cy="1419984"/>
                <wp:effectExtent l="0" t="0" r="0" b="8890"/>
                <wp:wrapTopAndBottom/>
                <wp:docPr id="913" name="Group 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1922" cy="1419984"/>
                          <a:chOff x="4792" y="384"/>
                          <a:chExt cx="4783" cy="3751"/>
                        </a:xfrm>
                      </wpg:grpSpPr>
                      <wps:wsp>
                        <wps:cNvPr id="914" name="Freeform 925"/>
                        <wps:cNvSpPr>
                          <a:spLocks/>
                        </wps:cNvSpPr>
                        <wps:spPr bwMode="auto">
                          <a:xfrm>
                            <a:off x="4792" y="384"/>
                            <a:ext cx="4351" cy="3267"/>
                          </a:xfrm>
                          <a:custGeom>
                            <a:avLst/>
                            <a:gdLst>
                              <a:gd name="T0" fmla="+- 0 6663 4792"/>
                              <a:gd name="T1" fmla="*/ T0 w 4351"/>
                              <a:gd name="T2" fmla="+- 0 384 384"/>
                              <a:gd name="T3" fmla="*/ 384 h 3267"/>
                              <a:gd name="T4" fmla="+- 0 6480 4792"/>
                              <a:gd name="T5" fmla="*/ T4 w 4351"/>
                              <a:gd name="T6" fmla="+- 0 408 384"/>
                              <a:gd name="T7" fmla="*/ 408 h 3267"/>
                              <a:gd name="T8" fmla="+- 0 6259 4792"/>
                              <a:gd name="T9" fmla="*/ T8 w 4351"/>
                              <a:gd name="T10" fmla="+- 0 453 384"/>
                              <a:gd name="T11" fmla="*/ 453 h 3267"/>
                              <a:gd name="T12" fmla="+- 0 6151 4792"/>
                              <a:gd name="T13" fmla="*/ T12 w 4351"/>
                              <a:gd name="T14" fmla="+- 0 483 384"/>
                              <a:gd name="T15" fmla="*/ 483 h 3267"/>
                              <a:gd name="T16" fmla="+- 0 5947 4792"/>
                              <a:gd name="T17" fmla="*/ T16 w 4351"/>
                              <a:gd name="T18" fmla="+- 0 551 384"/>
                              <a:gd name="T19" fmla="*/ 551 h 3267"/>
                              <a:gd name="T20" fmla="+- 0 5758 4792"/>
                              <a:gd name="T21" fmla="*/ T20 w 4351"/>
                              <a:gd name="T22" fmla="+- 0 633 384"/>
                              <a:gd name="T23" fmla="*/ 633 h 3267"/>
                              <a:gd name="T24" fmla="+- 0 5539 4792"/>
                              <a:gd name="T25" fmla="*/ T24 w 4351"/>
                              <a:gd name="T26" fmla="+- 0 754 384"/>
                              <a:gd name="T27" fmla="*/ 754 h 3267"/>
                              <a:gd name="T28" fmla="+- 0 5419 4792"/>
                              <a:gd name="T29" fmla="*/ T28 w 4351"/>
                              <a:gd name="T30" fmla="+- 0 837 384"/>
                              <a:gd name="T31" fmla="*/ 837 h 3267"/>
                              <a:gd name="T32" fmla="+- 0 5273 4792"/>
                              <a:gd name="T33" fmla="*/ T32 w 4351"/>
                              <a:gd name="T34" fmla="+- 0 955 384"/>
                              <a:gd name="T35" fmla="*/ 955 h 3267"/>
                              <a:gd name="T36" fmla="+- 0 5109 4792"/>
                              <a:gd name="T37" fmla="*/ T36 w 4351"/>
                              <a:gd name="T38" fmla="+- 0 1118 384"/>
                              <a:gd name="T39" fmla="*/ 1118 h 3267"/>
                              <a:gd name="T40" fmla="+- 0 4976 4792"/>
                              <a:gd name="T41" fmla="*/ T40 w 4351"/>
                              <a:gd name="T42" fmla="+- 0 1296 384"/>
                              <a:gd name="T43" fmla="*/ 1296 h 3267"/>
                              <a:gd name="T44" fmla="+- 0 4890 4792"/>
                              <a:gd name="T45" fmla="*/ T44 w 4351"/>
                              <a:gd name="T46" fmla="+- 0 1447 384"/>
                              <a:gd name="T47" fmla="*/ 1447 h 3267"/>
                              <a:gd name="T48" fmla="+- 0 4825 4792"/>
                              <a:gd name="T49" fmla="*/ T48 w 4351"/>
                              <a:gd name="T50" fmla="+- 0 1605 384"/>
                              <a:gd name="T51" fmla="*/ 1605 h 3267"/>
                              <a:gd name="T52" fmla="+- 0 4792 4792"/>
                              <a:gd name="T53" fmla="*/ T52 w 4351"/>
                              <a:gd name="T54" fmla="+- 0 1728 384"/>
                              <a:gd name="T55" fmla="*/ 1728 h 3267"/>
                              <a:gd name="T56" fmla="+- 0 4792 4792"/>
                              <a:gd name="T57" fmla="*/ T56 w 4351"/>
                              <a:gd name="T58" fmla="+- 0 2299 384"/>
                              <a:gd name="T59" fmla="*/ 2299 h 3267"/>
                              <a:gd name="T60" fmla="+- 0 4825 4792"/>
                              <a:gd name="T61" fmla="*/ T60 w 4351"/>
                              <a:gd name="T62" fmla="+- 0 2418 384"/>
                              <a:gd name="T63" fmla="*/ 2418 h 3267"/>
                              <a:gd name="T64" fmla="+- 0 4890 4792"/>
                              <a:gd name="T65" fmla="*/ T64 w 4351"/>
                              <a:gd name="T66" fmla="+- 0 2574 384"/>
                              <a:gd name="T67" fmla="*/ 2574 h 3267"/>
                              <a:gd name="T68" fmla="+- 0 4973 4792"/>
                              <a:gd name="T69" fmla="*/ T68 w 4351"/>
                              <a:gd name="T70" fmla="+- 0 2719 384"/>
                              <a:gd name="T71" fmla="*/ 2719 h 3267"/>
                              <a:gd name="T72" fmla="+- 0 5074 4792"/>
                              <a:gd name="T73" fmla="*/ T72 w 4351"/>
                              <a:gd name="T74" fmla="+- 0 2860 384"/>
                              <a:gd name="T75" fmla="*/ 2860 h 3267"/>
                              <a:gd name="T76" fmla="+- 0 5192 4792"/>
                              <a:gd name="T77" fmla="*/ T76 w 4351"/>
                              <a:gd name="T78" fmla="+- 0 2990 384"/>
                              <a:gd name="T79" fmla="*/ 2990 h 3267"/>
                              <a:gd name="T80" fmla="+- 0 5328 4792"/>
                              <a:gd name="T81" fmla="*/ T80 w 4351"/>
                              <a:gd name="T82" fmla="+- 0 3113 384"/>
                              <a:gd name="T83" fmla="*/ 3113 h 3267"/>
                              <a:gd name="T84" fmla="+- 0 5477 4792"/>
                              <a:gd name="T85" fmla="*/ T84 w 4351"/>
                              <a:gd name="T86" fmla="+- 0 3224 384"/>
                              <a:gd name="T87" fmla="*/ 3224 h 3267"/>
                              <a:gd name="T88" fmla="+- 0 5640 4792"/>
                              <a:gd name="T89" fmla="*/ T88 w 4351"/>
                              <a:gd name="T90" fmla="+- 0 3324 384"/>
                              <a:gd name="T91" fmla="*/ 3324 h 3267"/>
                              <a:gd name="T92" fmla="+- 0 5814 4792"/>
                              <a:gd name="T93" fmla="*/ T92 w 4351"/>
                              <a:gd name="T94" fmla="+- 0 3412 384"/>
                              <a:gd name="T95" fmla="*/ 3412 h 3267"/>
                              <a:gd name="T96" fmla="+- 0 6000 4792"/>
                              <a:gd name="T97" fmla="*/ T96 w 4351"/>
                              <a:gd name="T98" fmla="+- 0 3487 384"/>
                              <a:gd name="T99" fmla="*/ 3487 h 3267"/>
                              <a:gd name="T100" fmla="+- 0 6196 4792"/>
                              <a:gd name="T101" fmla="*/ T100 w 4351"/>
                              <a:gd name="T102" fmla="+- 0 3550 384"/>
                              <a:gd name="T103" fmla="*/ 3550 h 3267"/>
                              <a:gd name="T104" fmla="+- 0 6508 4792"/>
                              <a:gd name="T105" fmla="*/ T104 w 4351"/>
                              <a:gd name="T106" fmla="+- 0 3618 384"/>
                              <a:gd name="T107" fmla="*/ 3618 h 3267"/>
                              <a:gd name="T108" fmla="+- 0 6838 4792"/>
                              <a:gd name="T109" fmla="*/ T108 w 4351"/>
                              <a:gd name="T110" fmla="+- 0 3648 384"/>
                              <a:gd name="T111" fmla="*/ 3648 h 3267"/>
                              <a:gd name="T112" fmla="+- 0 7019 4792"/>
                              <a:gd name="T113" fmla="*/ T112 w 4351"/>
                              <a:gd name="T114" fmla="+- 0 3650 384"/>
                              <a:gd name="T115" fmla="*/ 3650 h 3267"/>
                              <a:gd name="T116" fmla="+- 0 7223 4792"/>
                              <a:gd name="T117" fmla="*/ T116 w 4351"/>
                              <a:gd name="T118" fmla="+- 0 3638 384"/>
                              <a:gd name="T119" fmla="*/ 3638 h 3267"/>
                              <a:gd name="T120" fmla="+- 0 7419 4792"/>
                              <a:gd name="T121" fmla="*/ T120 w 4351"/>
                              <a:gd name="T122" fmla="+- 0 3613 384"/>
                              <a:gd name="T123" fmla="*/ 3613 h 3267"/>
                              <a:gd name="T124" fmla="+- 0 7673 4792"/>
                              <a:gd name="T125" fmla="*/ T124 w 4351"/>
                              <a:gd name="T126" fmla="+- 0 3557 384"/>
                              <a:gd name="T127" fmla="*/ 3557 h 3267"/>
                              <a:gd name="T128" fmla="+- 0 7794 4792"/>
                              <a:gd name="T129" fmla="*/ T128 w 4351"/>
                              <a:gd name="T130" fmla="+- 0 3522 384"/>
                              <a:gd name="T131" fmla="*/ 3522 h 3267"/>
                              <a:gd name="T132" fmla="+- 0 7912 4792"/>
                              <a:gd name="T133" fmla="*/ T132 w 4351"/>
                              <a:gd name="T134" fmla="+- 0 3485 384"/>
                              <a:gd name="T135" fmla="*/ 3485 h 3267"/>
                              <a:gd name="T136" fmla="+- 0 8098 4792"/>
                              <a:gd name="T137" fmla="*/ T136 w 4351"/>
                              <a:gd name="T138" fmla="+- 0 3407 384"/>
                              <a:gd name="T139" fmla="*/ 3407 h 3267"/>
                              <a:gd name="T140" fmla="+- 0 8337 4792"/>
                              <a:gd name="T141" fmla="*/ T140 w 4351"/>
                              <a:gd name="T142" fmla="+- 0 3279 384"/>
                              <a:gd name="T143" fmla="*/ 3279 h 3267"/>
                              <a:gd name="T144" fmla="+- 0 8551 4792"/>
                              <a:gd name="T145" fmla="*/ T144 w 4351"/>
                              <a:gd name="T146" fmla="+- 0 3131 384"/>
                              <a:gd name="T147" fmla="*/ 3131 h 3267"/>
                              <a:gd name="T148" fmla="+- 0 8737 4792"/>
                              <a:gd name="T149" fmla="*/ T148 w 4351"/>
                              <a:gd name="T150" fmla="+- 0 2960 384"/>
                              <a:gd name="T151" fmla="*/ 2960 h 3267"/>
                              <a:gd name="T152" fmla="+- 0 8890 4792"/>
                              <a:gd name="T153" fmla="*/ T152 w 4351"/>
                              <a:gd name="T154" fmla="+- 0 2772 384"/>
                              <a:gd name="T155" fmla="*/ 2772 h 3267"/>
                              <a:gd name="T156" fmla="+- 0 9011 4792"/>
                              <a:gd name="T157" fmla="*/ T156 w 4351"/>
                              <a:gd name="T158" fmla="+- 0 2569 384"/>
                              <a:gd name="T159" fmla="*/ 2569 h 3267"/>
                              <a:gd name="T160" fmla="+- 0 9094 4792"/>
                              <a:gd name="T161" fmla="*/ T160 w 4351"/>
                              <a:gd name="T162" fmla="+- 0 2353 384"/>
                              <a:gd name="T163" fmla="*/ 2353 h 3267"/>
                              <a:gd name="T164" fmla="+- 0 9137 4792"/>
                              <a:gd name="T165" fmla="*/ T164 w 4351"/>
                              <a:gd name="T166" fmla="+- 0 2127 384"/>
                              <a:gd name="T167" fmla="*/ 2127 h 3267"/>
                              <a:gd name="T168" fmla="+- 0 9137 4792"/>
                              <a:gd name="T169" fmla="*/ T168 w 4351"/>
                              <a:gd name="T170" fmla="+- 0 1903 384"/>
                              <a:gd name="T171" fmla="*/ 1903 h 3267"/>
                              <a:gd name="T172" fmla="+- 0 9102 4792"/>
                              <a:gd name="T173" fmla="*/ T172 w 4351"/>
                              <a:gd name="T174" fmla="+- 0 1700 384"/>
                              <a:gd name="T175" fmla="*/ 1700 h 3267"/>
                              <a:gd name="T176" fmla="+- 0 9034 4792"/>
                              <a:gd name="T177" fmla="*/ T176 w 4351"/>
                              <a:gd name="T178" fmla="+- 0 1502 384"/>
                              <a:gd name="T179" fmla="*/ 1502 h 3267"/>
                              <a:gd name="T180" fmla="+- 0 8936 4792"/>
                              <a:gd name="T181" fmla="*/ T180 w 4351"/>
                              <a:gd name="T182" fmla="+- 0 1316 384"/>
                              <a:gd name="T183" fmla="*/ 1316 h 3267"/>
                              <a:gd name="T184" fmla="+- 0 8810 4792"/>
                              <a:gd name="T185" fmla="*/ T184 w 4351"/>
                              <a:gd name="T186" fmla="+- 0 1143 384"/>
                              <a:gd name="T187" fmla="*/ 1143 h 3267"/>
                              <a:gd name="T188" fmla="+- 0 8657 4792"/>
                              <a:gd name="T189" fmla="*/ T188 w 4351"/>
                              <a:gd name="T190" fmla="+- 0 982 384"/>
                              <a:gd name="T191" fmla="*/ 982 h 3267"/>
                              <a:gd name="T192" fmla="+- 0 8480 4792"/>
                              <a:gd name="T193" fmla="*/ T192 w 4351"/>
                              <a:gd name="T194" fmla="+- 0 837 384"/>
                              <a:gd name="T195" fmla="*/ 837 h 3267"/>
                              <a:gd name="T196" fmla="+- 0 8282 4792"/>
                              <a:gd name="T197" fmla="*/ T196 w 4351"/>
                              <a:gd name="T198" fmla="+- 0 706 384"/>
                              <a:gd name="T199" fmla="*/ 706 h 3267"/>
                              <a:gd name="T200" fmla="+- 0 8111 4792"/>
                              <a:gd name="T201" fmla="*/ T200 w 4351"/>
                              <a:gd name="T202" fmla="+- 0 616 384"/>
                              <a:gd name="T203" fmla="*/ 616 h 3267"/>
                              <a:gd name="T204" fmla="+- 0 7902 4792"/>
                              <a:gd name="T205" fmla="*/ T204 w 4351"/>
                              <a:gd name="T206" fmla="+- 0 531 384"/>
                              <a:gd name="T207" fmla="*/ 531 h 3267"/>
                              <a:gd name="T208" fmla="+- 0 7753 4792"/>
                              <a:gd name="T209" fmla="*/ T208 w 4351"/>
                              <a:gd name="T210" fmla="+- 0 483 384"/>
                              <a:gd name="T211" fmla="*/ 483 h 3267"/>
                              <a:gd name="T212" fmla="+- 0 7446 4792"/>
                              <a:gd name="T213" fmla="*/ T212 w 4351"/>
                              <a:gd name="T214" fmla="+- 0 413 384"/>
                              <a:gd name="T215" fmla="*/ 413 h 3267"/>
                              <a:gd name="T216" fmla="+- 0 7248 4792"/>
                              <a:gd name="T217" fmla="*/ T216 w 4351"/>
                              <a:gd name="T218" fmla="+- 0 384 384"/>
                              <a:gd name="T219" fmla="*/ 384 h 32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4351" h="3267">
                                <a:moveTo>
                                  <a:pt x="2456" y="0"/>
                                </a:moveTo>
                                <a:lnTo>
                                  <a:pt x="1871" y="0"/>
                                </a:lnTo>
                                <a:lnTo>
                                  <a:pt x="1862" y="1"/>
                                </a:lnTo>
                                <a:lnTo>
                                  <a:pt x="1688" y="24"/>
                                </a:lnTo>
                                <a:lnTo>
                                  <a:pt x="1578" y="44"/>
                                </a:lnTo>
                                <a:lnTo>
                                  <a:pt x="1467" y="69"/>
                                </a:lnTo>
                                <a:lnTo>
                                  <a:pt x="1414" y="84"/>
                                </a:lnTo>
                                <a:lnTo>
                                  <a:pt x="1359" y="99"/>
                                </a:lnTo>
                                <a:lnTo>
                                  <a:pt x="1256" y="132"/>
                                </a:lnTo>
                                <a:lnTo>
                                  <a:pt x="1155" y="167"/>
                                </a:lnTo>
                                <a:lnTo>
                                  <a:pt x="1059" y="207"/>
                                </a:lnTo>
                                <a:lnTo>
                                  <a:pt x="966" y="249"/>
                                </a:lnTo>
                                <a:lnTo>
                                  <a:pt x="878" y="295"/>
                                </a:lnTo>
                                <a:lnTo>
                                  <a:pt x="747" y="370"/>
                                </a:lnTo>
                                <a:lnTo>
                                  <a:pt x="667" y="423"/>
                                </a:lnTo>
                                <a:lnTo>
                                  <a:pt x="627" y="453"/>
                                </a:lnTo>
                                <a:lnTo>
                                  <a:pt x="589" y="480"/>
                                </a:lnTo>
                                <a:lnTo>
                                  <a:pt x="481" y="571"/>
                                </a:lnTo>
                                <a:lnTo>
                                  <a:pt x="413" y="633"/>
                                </a:lnTo>
                                <a:lnTo>
                                  <a:pt x="317" y="734"/>
                                </a:lnTo>
                                <a:lnTo>
                                  <a:pt x="234" y="839"/>
                                </a:lnTo>
                                <a:lnTo>
                                  <a:pt x="184" y="912"/>
                                </a:lnTo>
                                <a:lnTo>
                                  <a:pt x="139" y="987"/>
                                </a:lnTo>
                                <a:lnTo>
                                  <a:pt x="98" y="1063"/>
                                </a:lnTo>
                                <a:lnTo>
                                  <a:pt x="63" y="1140"/>
                                </a:lnTo>
                                <a:lnTo>
                                  <a:pt x="33" y="1221"/>
                                </a:lnTo>
                                <a:lnTo>
                                  <a:pt x="10" y="1301"/>
                                </a:lnTo>
                                <a:lnTo>
                                  <a:pt x="0" y="1344"/>
                                </a:lnTo>
                                <a:lnTo>
                                  <a:pt x="0" y="1345"/>
                                </a:lnTo>
                                <a:lnTo>
                                  <a:pt x="0" y="1915"/>
                                </a:lnTo>
                                <a:lnTo>
                                  <a:pt x="10" y="1956"/>
                                </a:lnTo>
                                <a:lnTo>
                                  <a:pt x="33" y="2034"/>
                                </a:lnTo>
                                <a:lnTo>
                                  <a:pt x="63" y="2112"/>
                                </a:lnTo>
                                <a:lnTo>
                                  <a:pt x="98" y="2190"/>
                                </a:lnTo>
                                <a:lnTo>
                                  <a:pt x="139" y="2262"/>
                                </a:lnTo>
                                <a:lnTo>
                                  <a:pt x="181" y="2335"/>
                                </a:lnTo>
                                <a:lnTo>
                                  <a:pt x="229" y="2408"/>
                                </a:lnTo>
                                <a:lnTo>
                                  <a:pt x="282" y="2476"/>
                                </a:lnTo>
                                <a:lnTo>
                                  <a:pt x="340" y="2543"/>
                                </a:lnTo>
                                <a:lnTo>
                                  <a:pt x="400" y="2606"/>
                                </a:lnTo>
                                <a:lnTo>
                                  <a:pt x="466" y="2669"/>
                                </a:lnTo>
                                <a:lnTo>
                                  <a:pt x="536" y="2729"/>
                                </a:lnTo>
                                <a:lnTo>
                                  <a:pt x="609" y="2784"/>
                                </a:lnTo>
                                <a:lnTo>
                                  <a:pt x="685" y="2840"/>
                                </a:lnTo>
                                <a:lnTo>
                                  <a:pt x="765" y="2892"/>
                                </a:lnTo>
                                <a:lnTo>
                                  <a:pt x="848" y="2940"/>
                                </a:lnTo>
                                <a:lnTo>
                                  <a:pt x="934" y="2985"/>
                                </a:lnTo>
                                <a:lnTo>
                                  <a:pt x="1022" y="3028"/>
                                </a:lnTo>
                                <a:lnTo>
                                  <a:pt x="1115" y="3068"/>
                                </a:lnTo>
                                <a:lnTo>
                                  <a:pt x="1208" y="3103"/>
                                </a:lnTo>
                                <a:lnTo>
                                  <a:pt x="1306" y="3138"/>
                                </a:lnTo>
                                <a:lnTo>
                                  <a:pt x="1404" y="3166"/>
                                </a:lnTo>
                                <a:lnTo>
                                  <a:pt x="1507" y="3193"/>
                                </a:lnTo>
                                <a:lnTo>
                                  <a:pt x="1716" y="3234"/>
                                </a:lnTo>
                                <a:lnTo>
                                  <a:pt x="1935" y="3259"/>
                                </a:lnTo>
                                <a:lnTo>
                                  <a:pt x="2046" y="3264"/>
                                </a:lnTo>
                                <a:lnTo>
                                  <a:pt x="2159" y="3266"/>
                                </a:lnTo>
                                <a:lnTo>
                                  <a:pt x="2227" y="3266"/>
                                </a:lnTo>
                                <a:lnTo>
                                  <a:pt x="2295" y="3264"/>
                                </a:lnTo>
                                <a:lnTo>
                                  <a:pt x="2431" y="3254"/>
                                </a:lnTo>
                                <a:lnTo>
                                  <a:pt x="2561" y="3239"/>
                                </a:lnTo>
                                <a:lnTo>
                                  <a:pt x="2627" y="3229"/>
                                </a:lnTo>
                                <a:lnTo>
                                  <a:pt x="2755" y="3203"/>
                                </a:lnTo>
                                <a:lnTo>
                                  <a:pt x="2881" y="3173"/>
                                </a:lnTo>
                                <a:lnTo>
                                  <a:pt x="2941" y="3158"/>
                                </a:lnTo>
                                <a:lnTo>
                                  <a:pt x="3002" y="3138"/>
                                </a:lnTo>
                                <a:lnTo>
                                  <a:pt x="3062" y="3121"/>
                                </a:lnTo>
                                <a:lnTo>
                                  <a:pt x="3120" y="3101"/>
                                </a:lnTo>
                                <a:lnTo>
                                  <a:pt x="3178" y="3078"/>
                                </a:lnTo>
                                <a:lnTo>
                                  <a:pt x="3306" y="3023"/>
                                </a:lnTo>
                                <a:lnTo>
                                  <a:pt x="3429" y="2963"/>
                                </a:lnTo>
                                <a:lnTo>
                                  <a:pt x="3545" y="2895"/>
                                </a:lnTo>
                                <a:lnTo>
                                  <a:pt x="3656" y="2822"/>
                                </a:lnTo>
                                <a:lnTo>
                                  <a:pt x="3759" y="2747"/>
                                </a:lnTo>
                                <a:lnTo>
                                  <a:pt x="3854" y="2664"/>
                                </a:lnTo>
                                <a:lnTo>
                                  <a:pt x="3945" y="2576"/>
                                </a:lnTo>
                                <a:lnTo>
                                  <a:pt x="4026" y="2483"/>
                                </a:lnTo>
                                <a:lnTo>
                                  <a:pt x="4098" y="2388"/>
                                </a:lnTo>
                                <a:lnTo>
                                  <a:pt x="4164" y="2287"/>
                                </a:lnTo>
                                <a:lnTo>
                                  <a:pt x="4219" y="2185"/>
                                </a:lnTo>
                                <a:lnTo>
                                  <a:pt x="4265" y="2079"/>
                                </a:lnTo>
                                <a:lnTo>
                                  <a:pt x="4302" y="1969"/>
                                </a:lnTo>
                                <a:lnTo>
                                  <a:pt x="4327" y="1856"/>
                                </a:lnTo>
                                <a:lnTo>
                                  <a:pt x="4345" y="1743"/>
                                </a:lnTo>
                                <a:lnTo>
                                  <a:pt x="4350" y="1625"/>
                                </a:lnTo>
                                <a:lnTo>
                                  <a:pt x="4345" y="1519"/>
                                </a:lnTo>
                                <a:lnTo>
                                  <a:pt x="4332" y="1417"/>
                                </a:lnTo>
                                <a:lnTo>
                                  <a:pt x="4310" y="1316"/>
                                </a:lnTo>
                                <a:lnTo>
                                  <a:pt x="4280" y="1216"/>
                                </a:lnTo>
                                <a:lnTo>
                                  <a:pt x="4242" y="1118"/>
                                </a:lnTo>
                                <a:lnTo>
                                  <a:pt x="4197" y="1025"/>
                                </a:lnTo>
                                <a:lnTo>
                                  <a:pt x="4144" y="932"/>
                                </a:lnTo>
                                <a:lnTo>
                                  <a:pt x="4086" y="844"/>
                                </a:lnTo>
                                <a:lnTo>
                                  <a:pt x="4018" y="759"/>
                                </a:lnTo>
                                <a:lnTo>
                                  <a:pt x="3945" y="676"/>
                                </a:lnTo>
                                <a:lnTo>
                                  <a:pt x="3865" y="598"/>
                                </a:lnTo>
                                <a:lnTo>
                                  <a:pt x="3779" y="523"/>
                                </a:lnTo>
                                <a:lnTo>
                                  <a:pt x="3688" y="453"/>
                                </a:lnTo>
                                <a:lnTo>
                                  <a:pt x="3593" y="385"/>
                                </a:lnTo>
                                <a:lnTo>
                                  <a:pt x="3490" y="322"/>
                                </a:lnTo>
                                <a:lnTo>
                                  <a:pt x="3384" y="265"/>
                                </a:lnTo>
                                <a:lnTo>
                                  <a:pt x="3319" y="232"/>
                                </a:lnTo>
                                <a:lnTo>
                                  <a:pt x="3251" y="202"/>
                                </a:lnTo>
                                <a:lnTo>
                                  <a:pt x="3110" y="147"/>
                                </a:lnTo>
                                <a:lnTo>
                                  <a:pt x="3037" y="121"/>
                                </a:lnTo>
                                <a:lnTo>
                                  <a:pt x="2961" y="99"/>
                                </a:lnTo>
                                <a:lnTo>
                                  <a:pt x="2810" y="59"/>
                                </a:lnTo>
                                <a:lnTo>
                                  <a:pt x="2654" y="29"/>
                                </a:lnTo>
                                <a:lnTo>
                                  <a:pt x="2491" y="4"/>
                                </a:lnTo>
                                <a:lnTo>
                                  <a:pt x="2456" y="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5" name="AutoShape 924"/>
                        <wps:cNvSpPr>
                          <a:spLocks/>
                        </wps:cNvSpPr>
                        <wps:spPr bwMode="auto">
                          <a:xfrm>
                            <a:off x="7117" y="761"/>
                            <a:ext cx="2458" cy="3072"/>
                          </a:xfrm>
                          <a:custGeom>
                            <a:avLst/>
                            <a:gdLst>
                              <a:gd name="T0" fmla="+- 0 9132 7117"/>
                              <a:gd name="T1" fmla="*/ T0 w 2458"/>
                              <a:gd name="T2" fmla="+- 0 2669 761"/>
                              <a:gd name="T3" fmla="*/ 2669 h 3072"/>
                              <a:gd name="T4" fmla="+- 0 8420 7117"/>
                              <a:gd name="T5" fmla="*/ T4 w 2458"/>
                              <a:gd name="T6" fmla="+- 0 2669 761"/>
                              <a:gd name="T7" fmla="*/ 2669 h 3072"/>
                              <a:gd name="T8" fmla="+- 0 8498 7117"/>
                              <a:gd name="T9" fmla="*/ T8 w 2458"/>
                              <a:gd name="T10" fmla="+- 0 3833 761"/>
                              <a:gd name="T11" fmla="*/ 3833 h 3072"/>
                              <a:gd name="T12" fmla="+- 0 8958 7117"/>
                              <a:gd name="T13" fmla="*/ T12 w 2458"/>
                              <a:gd name="T14" fmla="+- 0 3731 761"/>
                              <a:gd name="T15" fmla="*/ 3731 h 3072"/>
                              <a:gd name="T16" fmla="+- 0 8802 7117"/>
                              <a:gd name="T17" fmla="*/ T16 w 2458"/>
                              <a:gd name="T18" fmla="+- 0 2679 761"/>
                              <a:gd name="T19" fmla="*/ 2679 h 3072"/>
                              <a:gd name="T20" fmla="+- 0 9132 7117"/>
                              <a:gd name="T21" fmla="*/ T20 w 2458"/>
                              <a:gd name="T22" fmla="+- 0 2669 761"/>
                              <a:gd name="T23" fmla="*/ 2669 h 3072"/>
                              <a:gd name="T24" fmla="+- 0 9575 7117"/>
                              <a:gd name="T25" fmla="*/ T24 w 2458"/>
                              <a:gd name="T26" fmla="+- 0 761 761"/>
                              <a:gd name="T27" fmla="*/ 761 h 3072"/>
                              <a:gd name="T28" fmla="+- 0 7117 7117"/>
                              <a:gd name="T29" fmla="*/ T28 w 2458"/>
                              <a:gd name="T30" fmla="+- 0 867 761"/>
                              <a:gd name="T31" fmla="*/ 867 h 3072"/>
                              <a:gd name="T32" fmla="+- 0 7293 7117"/>
                              <a:gd name="T33" fmla="*/ T32 w 2458"/>
                              <a:gd name="T34" fmla="+- 0 2546 761"/>
                              <a:gd name="T35" fmla="*/ 2546 h 3072"/>
                              <a:gd name="T36" fmla="+- 0 7610 7117"/>
                              <a:gd name="T37" fmla="*/ T36 w 2458"/>
                              <a:gd name="T38" fmla="+- 0 2624 761"/>
                              <a:gd name="T39" fmla="*/ 2624 h 3072"/>
                              <a:gd name="T40" fmla="+- 0 7416 7117"/>
                              <a:gd name="T41" fmla="*/ T40 w 2458"/>
                              <a:gd name="T42" fmla="+- 0 3256 761"/>
                              <a:gd name="T43" fmla="*/ 3256 h 3072"/>
                              <a:gd name="T44" fmla="+- 0 7698 7117"/>
                              <a:gd name="T45" fmla="*/ T44 w 2458"/>
                              <a:gd name="T46" fmla="+- 0 3460 761"/>
                              <a:gd name="T47" fmla="*/ 3460 h 3072"/>
                              <a:gd name="T48" fmla="+- 0 7919 7117"/>
                              <a:gd name="T49" fmla="*/ T48 w 2458"/>
                              <a:gd name="T50" fmla="+- 0 2669 761"/>
                              <a:gd name="T51" fmla="*/ 2669 h 3072"/>
                              <a:gd name="T52" fmla="+- 0 9132 7117"/>
                              <a:gd name="T53" fmla="*/ T52 w 2458"/>
                              <a:gd name="T54" fmla="+- 0 2669 761"/>
                              <a:gd name="T55" fmla="*/ 2669 h 3072"/>
                              <a:gd name="T56" fmla="+- 0 9431 7117"/>
                              <a:gd name="T57" fmla="*/ T56 w 2458"/>
                              <a:gd name="T58" fmla="+- 0 1376 761"/>
                              <a:gd name="T59" fmla="*/ 1376 h 3072"/>
                              <a:gd name="T60" fmla="+- 0 9575 7117"/>
                              <a:gd name="T61" fmla="*/ T60 w 2458"/>
                              <a:gd name="T62" fmla="+- 0 761 761"/>
                              <a:gd name="T63" fmla="*/ 761 h 30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458" h="3072">
                                <a:moveTo>
                                  <a:pt x="2015" y="1908"/>
                                </a:moveTo>
                                <a:lnTo>
                                  <a:pt x="1303" y="1908"/>
                                </a:lnTo>
                                <a:lnTo>
                                  <a:pt x="1381" y="3072"/>
                                </a:lnTo>
                                <a:lnTo>
                                  <a:pt x="1841" y="2970"/>
                                </a:lnTo>
                                <a:lnTo>
                                  <a:pt x="1685" y="1918"/>
                                </a:lnTo>
                                <a:lnTo>
                                  <a:pt x="2015" y="1908"/>
                                </a:lnTo>
                                <a:close/>
                                <a:moveTo>
                                  <a:pt x="2458" y="0"/>
                                </a:moveTo>
                                <a:lnTo>
                                  <a:pt x="0" y="106"/>
                                </a:lnTo>
                                <a:lnTo>
                                  <a:pt x="176" y="1785"/>
                                </a:lnTo>
                                <a:lnTo>
                                  <a:pt x="493" y="1863"/>
                                </a:lnTo>
                                <a:lnTo>
                                  <a:pt x="299" y="2495"/>
                                </a:lnTo>
                                <a:lnTo>
                                  <a:pt x="581" y="2699"/>
                                </a:lnTo>
                                <a:lnTo>
                                  <a:pt x="802" y="1908"/>
                                </a:lnTo>
                                <a:lnTo>
                                  <a:pt x="2015" y="1908"/>
                                </a:lnTo>
                                <a:lnTo>
                                  <a:pt x="2314" y="615"/>
                                </a:lnTo>
                                <a:lnTo>
                                  <a:pt x="2458" y="0"/>
                                </a:lnTo>
                                <a:close/>
                              </a:path>
                            </a:pathLst>
                          </a:custGeom>
                          <a:solidFill>
                            <a:srgbClr val="00F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6" name="AutoShape 923"/>
                        <wps:cNvSpPr>
                          <a:spLocks/>
                        </wps:cNvSpPr>
                        <wps:spPr bwMode="auto">
                          <a:xfrm>
                            <a:off x="7197" y="837"/>
                            <a:ext cx="2265" cy="2927"/>
                          </a:xfrm>
                          <a:custGeom>
                            <a:avLst/>
                            <a:gdLst>
                              <a:gd name="T0" fmla="+- 0 9089 7197"/>
                              <a:gd name="T1" fmla="*/ T0 w 2265"/>
                              <a:gd name="T2" fmla="+- 0 2589 837"/>
                              <a:gd name="T3" fmla="*/ 2589 h 2927"/>
                              <a:gd name="T4" fmla="+- 0 7867 7197"/>
                              <a:gd name="T5" fmla="*/ T4 w 2265"/>
                              <a:gd name="T6" fmla="+- 0 2589 837"/>
                              <a:gd name="T7" fmla="*/ 2589 h 2927"/>
                              <a:gd name="T8" fmla="+- 0 8455 7197"/>
                              <a:gd name="T9" fmla="*/ T8 w 2265"/>
                              <a:gd name="T10" fmla="+- 0 2616 837"/>
                              <a:gd name="T11" fmla="*/ 2616 h 2927"/>
                              <a:gd name="T12" fmla="+- 0 8561 7197"/>
                              <a:gd name="T13" fmla="*/ T12 w 2265"/>
                              <a:gd name="T14" fmla="+- 0 3763 837"/>
                              <a:gd name="T15" fmla="*/ 3763 h 2927"/>
                              <a:gd name="T16" fmla="+- 0 8573 7197"/>
                              <a:gd name="T17" fmla="*/ T16 w 2265"/>
                              <a:gd name="T18" fmla="+- 0 3761 837"/>
                              <a:gd name="T19" fmla="*/ 3761 h 2927"/>
                              <a:gd name="T20" fmla="+- 0 8604 7197"/>
                              <a:gd name="T21" fmla="*/ T20 w 2265"/>
                              <a:gd name="T22" fmla="+- 0 3751 837"/>
                              <a:gd name="T23" fmla="*/ 3751 h 2927"/>
                              <a:gd name="T24" fmla="+- 0 8757 7197"/>
                              <a:gd name="T25" fmla="*/ T24 w 2265"/>
                              <a:gd name="T26" fmla="+- 0 3708 837"/>
                              <a:gd name="T27" fmla="*/ 3708 h 2927"/>
                              <a:gd name="T28" fmla="+- 0 8805 7197"/>
                              <a:gd name="T29" fmla="*/ T28 w 2265"/>
                              <a:gd name="T30" fmla="+- 0 3695 837"/>
                              <a:gd name="T31" fmla="*/ 3695 h 2927"/>
                              <a:gd name="T32" fmla="+- 0 8845 7197"/>
                              <a:gd name="T33" fmla="*/ T32 w 2265"/>
                              <a:gd name="T34" fmla="+- 0 3685 837"/>
                              <a:gd name="T35" fmla="*/ 3685 h 2927"/>
                              <a:gd name="T36" fmla="+- 0 8865 7197"/>
                              <a:gd name="T37" fmla="*/ T36 w 2265"/>
                              <a:gd name="T38" fmla="+- 0 3683 837"/>
                              <a:gd name="T39" fmla="*/ 3683 h 2927"/>
                              <a:gd name="T40" fmla="+- 0 8865 7197"/>
                              <a:gd name="T41" fmla="*/ T40 w 2265"/>
                              <a:gd name="T42" fmla="+- 0 3638 837"/>
                              <a:gd name="T43" fmla="*/ 3638 h 2927"/>
                              <a:gd name="T44" fmla="+- 0 8853 7197"/>
                              <a:gd name="T45" fmla="*/ T44 w 2265"/>
                              <a:gd name="T46" fmla="+- 0 3520 837"/>
                              <a:gd name="T47" fmla="*/ 3520 h 2927"/>
                              <a:gd name="T48" fmla="+- 0 8828 7197"/>
                              <a:gd name="T49" fmla="*/ T48 w 2265"/>
                              <a:gd name="T50" fmla="+- 0 3352 837"/>
                              <a:gd name="T51" fmla="*/ 3352 h 2927"/>
                              <a:gd name="T52" fmla="+- 0 8767 7197"/>
                              <a:gd name="T53" fmla="*/ T52 w 2265"/>
                              <a:gd name="T54" fmla="+- 0 2965 837"/>
                              <a:gd name="T55" fmla="*/ 2965 h 2927"/>
                              <a:gd name="T56" fmla="+- 0 8740 7197"/>
                              <a:gd name="T57" fmla="*/ T56 w 2265"/>
                              <a:gd name="T58" fmla="+- 0 2797 837"/>
                              <a:gd name="T59" fmla="*/ 2797 h 2927"/>
                              <a:gd name="T60" fmla="+- 0 8719 7197"/>
                              <a:gd name="T61" fmla="*/ T60 w 2265"/>
                              <a:gd name="T62" fmla="+- 0 2679 837"/>
                              <a:gd name="T63" fmla="*/ 2679 h 2927"/>
                              <a:gd name="T64" fmla="+- 0 8712 7197"/>
                              <a:gd name="T65" fmla="*/ T64 w 2265"/>
                              <a:gd name="T66" fmla="+- 0 2634 837"/>
                              <a:gd name="T67" fmla="*/ 2634 h 2927"/>
                              <a:gd name="T68" fmla="+- 0 9079 7197"/>
                              <a:gd name="T69" fmla="*/ T68 w 2265"/>
                              <a:gd name="T70" fmla="+- 0 2634 837"/>
                              <a:gd name="T71" fmla="*/ 2634 h 2927"/>
                              <a:gd name="T72" fmla="+- 0 9089 7197"/>
                              <a:gd name="T73" fmla="*/ T72 w 2265"/>
                              <a:gd name="T74" fmla="+- 0 2589 837"/>
                              <a:gd name="T75" fmla="*/ 2589 h 2927"/>
                              <a:gd name="T76" fmla="+- 0 9094 7197"/>
                              <a:gd name="T77" fmla="*/ T76 w 2265"/>
                              <a:gd name="T78" fmla="+- 0 2564 837"/>
                              <a:gd name="T79" fmla="*/ 2564 h 2927"/>
                              <a:gd name="T80" fmla="+- 0 7688 7197"/>
                              <a:gd name="T81" fmla="*/ T80 w 2265"/>
                              <a:gd name="T82" fmla="+- 0 2564 837"/>
                              <a:gd name="T83" fmla="*/ 2564 h 2927"/>
                              <a:gd name="T84" fmla="+- 0 7482 7197"/>
                              <a:gd name="T85" fmla="*/ T84 w 2265"/>
                              <a:gd name="T86" fmla="+- 0 3229 837"/>
                              <a:gd name="T87" fmla="*/ 3229 h 2927"/>
                              <a:gd name="T88" fmla="+- 0 7660 7197"/>
                              <a:gd name="T89" fmla="*/ T88 w 2265"/>
                              <a:gd name="T90" fmla="+- 0 3362 837"/>
                              <a:gd name="T91" fmla="*/ 3362 h 2927"/>
                              <a:gd name="T92" fmla="+- 0 7867 7197"/>
                              <a:gd name="T93" fmla="*/ T92 w 2265"/>
                              <a:gd name="T94" fmla="+- 0 2589 837"/>
                              <a:gd name="T95" fmla="*/ 2589 h 2927"/>
                              <a:gd name="T96" fmla="+- 0 9089 7197"/>
                              <a:gd name="T97" fmla="*/ T96 w 2265"/>
                              <a:gd name="T98" fmla="+- 0 2589 837"/>
                              <a:gd name="T99" fmla="*/ 2589 h 2927"/>
                              <a:gd name="T100" fmla="+- 0 9094 7197"/>
                              <a:gd name="T101" fmla="*/ T100 w 2265"/>
                              <a:gd name="T102" fmla="+- 0 2564 837"/>
                              <a:gd name="T103" fmla="*/ 2564 h 2927"/>
                              <a:gd name="T104" fmla="+- 0 9462 7197"/>
                              <a:gd name="T105" fmla="*/ T104 w 2265"/>
                              <a:gd name="T106" fmla="+- 0 837 837"/>
                              <a:gd name="T107" fmla="*/ 837 h 2927"/>
                              <a:gd name="T108" fmla="+- 0 7197 7197"/>
                              <a:gd name="T109" fmla="*/ T108 w 2265"/>
                              <a:gd name="T110" fmla="+- 0 945 837"/>
                              <a:gd name="T111" fmla="*/ 945 h 2927"/>
                              <a:gd name="T112" fmla="+- 0 7366 7197"/>
                              <a:gd name="T113" fmla="*/ T112 w 2265"/>
                              <a:gd name="T114" fmla="+- 0 2571 837"/>
                              <a:gd name="T115" fmla="*/ 2571 h 2927"/>
                              <a:gd name="T116" fmla="+- 0 7688 7197"/>
                              <a:gd name="T117" fmla="*/ T116 w 2265"/>
                              <a:gd name="T118" fmla="+- 0 2564 837"/>
                              <a:gd name="T119" fmla="*/ 2564 h 2927"/>
                              <a:gd name="T120" fmla="+- 0 9094 7197"/>
                              <a:gd name="T121" fmla="*/ T120 w 2265"/>
                              <a:gd name="T122" fmla="+- 0 2564 837"/>
                              <a:gd name="T123" fmla="*/ 2564 h 2927"/>
                              <a:gd name="T124" fmla="+- 0 9462 7197"/>
                              <a:gd name="T125" fmla="*/ T124 w 2265"/>
                              <a:gd name="T126" fmla="+- 0 837 837"/>
                              <a:gd name="T127" fmla="*/ 837 h 2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65" h="2927">
                                <a:moveTo>
                                  <a:pt x="1892" y="1752"/>
                                </a:moveTo>
                                <a:lnTo>
                                  <a:pt x="670" y="1752"/>
                                </a:lnTo>
                                <a:lnTo>
                                  <a:pt x="1258" y="1779"/>
                                </a:lnTo>
                                <a:lnTo>
                                  <a:pt x="1364" y="2926"/>
                                </a:lnTo>
                                <a:lnTo>
                                  <a:pt x="1376" y="2924"/>
                                </a:lnTo>
                                <a:lnTo>
                                  <a:pt x="1407" y="2914"/>
                                </a:lnTo>
                                <a:lnTo>
                                  <a:pt x="1560" y="2871"/>
                                </a:lnTo>
                                <a:lnTo>
                                  <a:pt x="1608" y="2858"/>
                                </a:lnTo>
                                <a:lnTo>
                                  <a:pt x="1648" y="2848"/>
                                </a:lnTo>
                                <a:lnTo>
                                  <a:pt x="1668" y="2846"/>
                                </a:lnTo>
                                <a:lnTo>
                                  <a:pt x="1668" y="2801"/>
                                </a:lnTo>
                                <a:lnTo>
                                  <a:pt x="1656" y="2683"/>
                                </a:lnTo>
                                <a:lnTo>
                                  <a:pt x="1631" y="2515"/>
                                </a:lnTo>
                                <a:lnTo>
                                  <a:pt x="1570" y="2128"/>
                                </a:lnTo>
                                <a:lnTo>
                                  <a:pt x="1543" y="1960"/>
                                </a:lnTo>
                                <a:lnTo>
                                  <a:pt x="1522" y="1842"/>
                                </a:lnTo>
                                <a:lnTo>
                                  <a:pt x="1515" y="1797"/>
                                </a:lnTo>
                                <a:lnTo>
                                  <a:pt x="1882" y="1797"/>
                                </a:lnTo>
                                <a:lnTo>
                                  <a:pt x="1892" y="1752"/>
                                </a:lnTo>
                                <a:close/>
                                <a:moveTo>
                                  <a:pt x="1897" y="1727"/>
                                </a:moveTo>
                                <a:lnTo>
                                  <a:pt x="491" y="1727"/>
                                </a:lnTo>
                                <a:lnTo>
                                  <a:pt x="285" y="2392"/>
                                </a:lnTo>
                                <a:lnTo>
                                  <a:pt x="463" y="2525"/>
                                </a:lnTo>
                                <a:lnTo>
                                  <a:pt x="670" y="1752"/>
                                </a:lnTo>
                                <a:lnTo>
                                  <a:pt x="1892" y="1752"/>
                                </a:lnTo>
                                <a:lnTo>
                                  <a:pt x="1897" y="1727"/>
                                </a:lnTo>
                                <a:close/>
                                <a:moveTo>
                                  <a:pt x="2265" y="0"/>
                                </a:moveTo>
                                <a:lnTo>
                                  <a:pt x="0" y="108"/>
                                </a:lnTo>
                                <a:lnTo>
                                  <a:pt x="169" y="1734"/>
                                </a:lnTo>
                                <a:lnTo>
                                  <a:pt x="491" y="1727"/>
                                </a:lnTo>
                                <a:lnTo>
                                  <a:pt x="1897" y="1727"/>
                                </a:lnTo>
                                <a:lnTo>
                                  <a:pt x="22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7" name="Freeform 922"/>
                        <wps:cNvSpPr>
                          <a:spLocks/>
                        </wps:cNvSpPr>
                        <wps:spPr bwMode="auto">
                          <a:xfrm>
                            <a:off x="7394" y="1043"/>
                            <a:ext cx="1749" cy="1413"/>
                          </a:xfrm>
                          <a:custGeom>
                            <a:avLst/>
                            <a:gdLst>
                              <a:gd name="T0" fmla="+- 0 9142 7394"/>
                              <a:gd name="T1" fmla="*/ T0 w 1749"/>
                              <a:gd name="T2" fmla="+- 0 1043 1043"/>
                              <a:gd name="T3" fmla="*/ 1043 h 1413"/>
                              <a:gd name="T4" fmla="+- 0 7394 7394"/>
                              <a:gd name="T5" fmla="*/ T4 w 1749"/>
                              <a:gd name="T6" fmla="+- 0 1103 1043"/>
                              <a:gd name="T7" fmla="*/ 1103 h 1413"/>
                              <a:gd name="T8" fmla="+- 0 7545 7394"/>
                              <a:gd name="T9" fmla="*/ T8 w 1749"/>
                              <a:gd name="T10" fmla="+- 0 2420 1043"/>
                              <a:gd name="T11" fmla="*/ 2420 h 1413"/>
                              <a:gd name="T12" fmla="+- 0 8908 7394"/>
                              <a:gd name="T13" fmla="*/ T12 w 1749"/>
                              <a:gd name="T14" fmla="+- 0 2456 1043"/>
                              <a:gd name="T15" fmla="*/ 2456 h 1413"/>
                              <a:gd name="T16" fmla="+- 0 9142 7394"/>
                              <a:gd name="T17" fmla="*/ T16 w 1749"/>
                              <a:gd name="T18" fmla="+- 0 1043 1043"/>
                              <a:gd name="T19" fmla="*/ 1043 h 1413"/>
                            </a:gdLst>
                            <a:ahLst/>
                            <a:cxnLst>
                              <a:cxn ang="0">
                                <a:pos x="T1" y="T3"/>
                              </a:cxn>
                              <a:cxn ang="0">
                                <a:pos x="T5" y="T7"/>
                              </a:cxn>
                              <a:cxn ang="0">
                                <a:pos x="T9" y="T11"/>
                              </a:cxn>
                              <a:cxn ang="0">
                                <a:pos x="T13" y="T15"/>
                              </a:cxn>
                              <a:cxn ang="0">
                                <a:pos x="T17" y="T19"/>
                              </a:cxn>
                            </a:cxnLst>
                            <a:rect l="0" t="0" r="r" b="b"/>
                            <a:pathLst>
                              <a:path w="1749" h="1413">
                                <a:moveTo>
                                  <a:pt x="1748" y="0"/>
                                </a:moveTo>
                                <a:lnTo>
                                  <a:pt x="0" y="60"/>
                                </a:lnTo>
                                <a:lnTo>
                                  <a:pt x="151" y="1377"/>
                                </a:lnTo>
                                <a:lnTo>
                                  <a:pt x="1514" y="1413"/>
                                </a:lnTo>
                                <a:lnTo>
                                  <a:pt x="17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8" name="Freeform 921"/>
                        <wps:cNvSpPr>
                          <a:spLocks/>
                        </wps:cNvSpPr>
                        <wps:spPr bwMode="auto">
                          <a:xfrm>
                            <a:off x="7867" y="1291"/>
                            <a:ext cx="232" cy="987"/>
                          </a:xfrm>
                          <a:custGeom>
                            <a:avLst/>
                            <a:gdLst>
                              <a:gd name="T0" fmla="+- 0 7867 7867"/>
                              <a:gd name="T1" fmla="*/ T0 w 232"/>
                              <a:gd name="T2" fmla="+- 0 1291 1291"/>
                              <a:gd name="T3" fmla="*/ 1291 h 987"/>
                              <a:gd name="T4" fmla="+- 0 7955 7867"/>
                              <a:gd name="T5" fmla="*/ T4 w 232"/>
                              <a:gd name="T6" fmla="+- 0 2277 1291"/>
                              <a:gd name="T7" fmla="*/ 2277 h 987"/>
                              <a:gd name="T8" fmla="+- 0 8098 7867"/>
                              <a:gd name="T9" fmla="*/ T8 w 232"/>
                              <a:gd name="T10" fmla="+- 0 2270 1291"/>
                              <a:gd name="T11" fmla="*/ 2270 h 987"/>
                              <a:gd name="T12" fmla="+- 0 8018 7867"/>
                              <a:gd name="T13" fmla="*/ T12 w 232"/>
                              <a:gd name="T14" fmla="+- 0 1326 1291"/>
                              <a:gd name="T15" fmla="*/ 1326 h 987"/>
                              <a:gd name="T16" fmla="+- 0 7867 7867"/>
                              <a:gd name="T17" fmla="*/ T16 w 232"/>
                              <a:gd name="T18" fmla="+- 0 1291 1291"/>
                              <a:gd name="T19" fmla="*/ 1291 h 987"/>
                            </a:gdLst>
                            <a:ahLst/>
                            <a:cxnLst>
                              <a:cxn ang="0">
                                <a:pos x="T1" y="T3"/>
                              </a:cxn>
                              <a:cxn ang="0">
                                <a:pos x="T5" y="T7"/>
                              </a:cxn>
                              <a:cxn ang="0">
                                <a:pos x="T9" y="T11"/>
                              </a:cxn>
                              <a:cxn ang="0">
                                <a:pos x="T13" y="T15"/>
                              </a:cxn>
                              <a:cxn ang="0">
                                <a:pos x="T17" y="T19"/>
                              </a:cxn>
                            </a:cxnLst>
                            <a:rect l="0" t="0" r="r" b="b"/>
                            <a:pathLst>
                              <a:path w="232" h="987">
                                <a:moveTo>
                                  <a:pt x="0" y="0"/>
                                </a:moveTo>
                                <a:lnTo>
                                  <a:pt x="88" y="986"/>
                                </a:lnTo>
                                <a:lnTo>
                                  <a:pt x="231" y="979"/>
                                </a:lnTo>
                                <a:lnTo>
                                  <a:pt x="151" y="35"/>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9" name="Freeform 920"/>
                        <wps:cNvSpPr>
                          <a:spLocks/>
                        </wps:cNvSpPr>
                        <wps:spPr bwMode="auto">
                          <a:xfrm>
                            <a:off x="7580" y="1522"/>
                            <a:ext cx="179" cy="738"/>
                          </a:xfrm>
                          <a:custGeom>
                            <a:avLst/>
                            <a:gdLst>
                              <a:gd name="T0" fmla="+- 0 7688 7580"/>
                              <a:gd name="T1" fmla="*/ T0 w 179"/>
                              <a:gd name="T2" fmla="+- 0 1522 1522"/>
                              <a:gd name="T3" fmla="*/ 1522 h 738"/>
                              <a:gd name="T4" fmla="+- 0 7580 7580"/>
                              <a:gd name="T5" fmla="*/ T4 w 179"/>
                              <a:gd name="T6" fmla="+- 0 1557 1522"/>
                              <a:gd name="T7" fmla="*/ 1557 h 738"/>
                              <a:gd name="T8" fmla="+- 0 7670 7580"/>
                              <a:gd name="T9" fmla="*/ T8 w 179"/>
                              <a:gd name="T10" fmla="+- 0 2260 1522"/>
                              <a:gd name="T11" fmla="*/ 2260 h 738"/>
                              <a:gd name="T12" fmla="+- 0 7758 7580"/>
                              <a:gd name="T13" fmla="*/ T12 w 179"/>
                              <a:gd name="T14" fmla="+- 0 2242 1522"/>
                              <a:gd name="T15" fmla="*/ 2242 h 738"/>
                              <a:gd name="T16" fmla="+- 0 7688 7580"/>
                              <a:gd name="T17" fmla="*/ T16 w 179"/>
                              <a:gd name="T18" fmla="+- 0 1522 1522"/>
                              <a:gd name="T19" fmla="*/ 1522 h 738"/>
                            </a:gdLst>
                            <a:ahLst/>
                            <a:cxnLst>
                              <a:cxn ang="0">
                                <a:pos x="T1" y="T3"/>
                              </a:cxn>
                              <a:cxn ang="0">
                                <a:pos x="T5" y="T7"/>
                              </a:cxn>
                              <a:cxn ang="0">
                                <a:pos x="T9" y="T11"/>
                              </a:cxn>
                              <a:cxn ang="0">
                                <a:pos x="T13" y="T15"/>
                              </a:cxn>
                              <a:cxn ang="0">
                                <a:pos x="T17" y="T19"/>
                              </a:cxn>
                            </a:cxnLst>
                            <a:rect l="0" t="0" r="r" b="b"/>
                            <a:pathLst>
                              <a:path w="179" h="738">
                                <a:moveTo>
                                  <a:pt x="108" y="0"/>
                                </a:moveTo>
                                <a:lnTo>
                                  <a:pt x="0" y="35"/>
                                </a:lnTo>
                                <a:lnTo>
                                  <a:pt x="90" y="738"/>
                                </a:lnTo>
                                <a:lnTo>
                                  <a:pt x="178" y="720"/>
                                </a:lnTo>
                                <a:lnTo>
                                  <a:pt x="108"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0" name="Freeform 919"/>
                        <wps:cNvSpPr>
                          <a:spLocks/>
                        </wps:cNvSpPr>
                        <wps:spPr bwMode="auto">
                          <a:xfrm>
                            <a:off x="8624" y="1140"/>
                            <a:ext cx="322" cy="1155"/>
                          </a:xfrm>
                          <a:custGeom>
                            <a:avLst/>
                            <a:gdLst>
                              <a:gd name="T0" fmla="+- 0 8946 8624"/>
                              <a:gd name="T1" fmla="*/ T0 w 322"/>
                              <a:gd name="T2" fmla="+- 0 1140 1140"/>
                              <a:gd name="T3" fmla="*/ 1140 h 1155"/>
                              <a:gd name="T4" fmla="+- 0 8757 8624"/>
                              <a:gd name="T5" fmla="*/ T4 w 322"/>
                              <a:gd name="T6" fmla="+- 0 1183 1140"/>
                              <a:gd name="T7" fmla="*/ 1183 h 1155"/>
                              <a:gd name="T8" fmla="+- 0 8624 8624"/>
                              <a:gd name="T9" fmla="*/ T8 w 322"/>
                              <a:gd name="T10" fmla="+- 0 2295 1140"/>
                              <a:gd name="T11" fmla="*/ 2295 h 1155"/>
                              <a:gd name="T12" fmla="+- 0 8757 8624"/>
                              <a:gd name="T13" fmla="*/ T12 w 322"/>
                              <a:gd name="T14" fmla="+- 0 2295 1140"/>
                              <a:gd name="T15" fmla="*/ 2295 h 1155"/>
                              <a:gd name="T16" fmla="+- 0 8946 8624"/>
                              <a:gd name="T17" fmla="*/ T16 w 322"/>
                              <a:gd name="T18" fmla="+- 0 1140 1140"/>
                              <a:gd name="T19" fmla="*/ 1140 h 1155"/>
                            </a:gdLst>
                            <a:ahLst/>
                            <a:cxnLst>
                              <a:cxn ang="0">
                                <a:pos x="T1" y="T3"/>
                              </a:cxn>
                              <a:cxn ang="0">
                                <a:pos x="T5" y="T7"/>
                              </a:cxn>
                              <a:cxn ang="0">
                                <a:pos x="T9" y="T11"/>
                              </a:cxn>
                              <a:cxn ang="0">
                                <a:pos x="T13" y="T15"/>
                              </a:cxn>
                              <a:cxn ang="0">
                                <a:pos x="T17" y="T19"/>
                              </a:cxn>
                            </a:cxnLst>
                            <a:rect l="0" t="0" r="r" b="b"/>
                            <a:pathLst>
                              <a:path w="322" h="1155">
                                <a:moveTo>
                                  <a:pt x="322" y="0"/>
                                </a:moveTo>
                                <a:lnTo>
                                  <a:pt x="133" y="43"/>
                                </a:lnTo>
                                <a:lnTo>
                                  <a:pt x="0" y="1155"/>
                                </a:lnTo>
                                <a:lnTo>
                                  <a:pt x="133" y="1155"/>
                                </a:lnTo>
                                <a:lnTo>
                                  <a:pt x="322"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1" name="Freeform 918"/>
                        <wps:cNvSpPr>
                          <a:spLocks/>
                        </wps:cNvSpPr>
                        <wps:spPr bwMode="auto">
                          <a:xfrm>
                            <a:off x="8294" y="1557"/>
                            <a:ext cx="187" cy="738"/>
                          </a:xfrm>
                          <a:custGeom>
                            <a:avLst/>
                            <a:gdLst>
                              <a:gd name="T0" fmla="+- 0 8329 8294"/>
                              <a:gd name="T1" fmla="*/ T0 w 187"/>
                              <a:gd name="T2" fmla="+- 0 1557 1557"/>
                              <a:gd name="T3" fmla="*/ 1557 h 738"/>
                              <a:gd name="T4" fmla="+- 0 8294 8294"/>
                              <a:gd name="T5" fmla="*/ T4 w 187"/>
                              <a:gd name="T6" fmla="+- 0 2295 1557"/>
                              <a:gd name="T7" fmla="*/ 2295 h 738"/>
                              <a:gd name="T8" fmla="+- 0 8428 8294"/>
                              <a:gd name="T9" fmla="*/ T8 w 187"/>
                              <a:gd name="T10" fmla="+- 0 2295 1557"/>
                              <a:gd name="T11" fmla="*/ 2295 h 738"/>
                              <a:gd name="T12" fmla="+- 0 8480 8294"/>
                              <a:gd name="T13" fmla="*/ T12 w 187"/>
                              <a:gd name="T14" fmla="+- 0 1575 1557"/>
                              <a:gd name="T15" fmla="*/ 1575 h 738"/>
                              <a:gd name="T16" fmla="+- 0 8329 8294"/>
                              <a:gd name="T17" fmla="*/ T16 w 187"/>
                              <a:gd name="T18" fmla="+- 0 1557 1557"/>
                              <a:gd name="T19" fmla="*/ 1557 h 738"/>
                            </a:gdLst>
                            <a:ahLst/>
                            <a:cxnLst>
                              <a:cxn ang="0">
                                <a:pos x="T1" y="T3"/>
                              </a:cxn>
                              <a:cxn ang="0">
                                <a:pos x="T5" y="T7"/>
                              </a:cxn>
                              <a:cxn ang="0">
                                <a:pos x="T9" y="T11"/>
                              </a:cxn>
                              <a:cxn ang="0">
                                <a:pos x="T13" y="T15"/>
                              </a:cxn>
                              <a:cxn ang="0">
                                <a:pos x="T17" y="T19"/>
                              </a:cxn>
                            </a:cxnLst>
                            <a:rect l="0" t="0" r="r" b="b"/>
                            <a:pathLst>
                              <a:path w="187" h="738">
                                <a:moveTo>
                                  <a:pt x="35" y="0"/>
                                </a:moveTo>
                                <a:lnTo>
                                  <a:pt x="0" y="738"/>
                                </a:lnTo>
                                <a:lnTo>
                                  <a:pt x="134" y="738"/>
                                </a:lnTo>
                                <a:lnTo>
                                  <a:pt x="186" y="18"/>
                                </a:lnTo>
                                <a:lnTo>
                                  <a:pt x="35" y="0"/>
                                </a:lnTo>
                                <a:close/>
                              </a:path>
                            </a:pathLst>
                          </a:custGeom>
                          <a:solidFill>
                            <a:srgbClr val="00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2" name="Freeform 917"/>
                        <wps:cNvSpPr>
                          <a:spLocks/>
                        </wps:cNvSpPr>
                        <wps:spPr bwMode="auto">
                          <a:xfrm>
                            <a:off x="4817" y="1964"/>
                            <a:ext cx="2333" cy="2171"/>
                          </a:xfrm>
                          <a:custGeom>
                            <a:avLst/>
                            <a:gdLst>
                              <a:gd name="T0" fmla="+- 0 5570 4817"/>
                              <a:gd name="T1" fmla="*/ T0 w 2333"/>
                              <a:gd name="T2" fmla="+- 0 1964 1964"/>
                              <a:gd name="T3" fmla="*/ 1964 h 2171"/>
                              <a:gd name="T4" fmla="+- 0 5529 4817"/>
                              <a:gd name="T5" fmla="*/ T4 w 2333"/>
                              <a:gd name="T6" fmla="+- 0 2089 1964"/>
                              <a:gd name="T7" fmla="*/ 2089 h 2171"/>
                              <a:gd name="T8" fmla="+- 0 4845 4817"/>
                              <a:gd name="T9" fmla="*/ T8 w 2333"/>
                              <a:gd name="T10" fmla="+- 0 2506 1964"/>
                              <a:gd name="T11" fmla="*/ 2506 h 2171"/>
                              <a:gd name="T12" fmla="+- 0 4835 4817"/>
                              <a:gd name="T13" fmla="*/ T12 w 2333"/>
                              <a:gd name="T14" fmla="+- 0 2541 1964"/>
                              <a:gd name="T15" fmla="*/ 2541 h 2171"/>
                              <a:gd name="T16" fmla="+- 0 4820 4817"/>
                              <a:gd name="T17" fmla="*/ T16 w 2333"/>
                              <a:gd name="T18" fmla="+- 0 2631 1964"/>
                              <a:gd name="T19" fmla="*/ 2631 h 2171"/>
                              <a:gd name="T20" fmla="+- 0 4817 4817"/>
                              <a:gd name="T21" fmla="*/ T20 w 2333"/>
                              <a:gd name="T22" fmla="+- 0 2752 1964"/>
                              <a:gd name="T23" fmla="*/ 2752 h 2171"/>
                              <a:gd name="T24" fmla="+- 0 4845 4817"/>
                              <a:gd name="T25" fmla="*/ T24 w 2333"/>
                              <a:gd name="T26" fmla="+- 0 2885 1964"/>
                              <a:gd name="T27" fmla="*/ 2885 h 2171"/>
                              <a:gd name="T28" fmla="+- 0 4863 4817"/>
                              <a:gd name="T29" fmla="*/ T28 w 2333"/>
                              <a:gd name="T30" fmla="+- 0 2930 1964"/>
                              <a:gd name="T31" fmla="*/ 2930 h 2171"/>
                              <a:gd name="T32" fmla="+- 0 4903 4817"/>
                              <a:gd name="T33" fmla="*/ T32 w 2333"/>
                              <a:gd name="T34" fmla="+- 0 3030 1964"/>
                              <a:gd name="T35" fmla="*/ 3030 h 2171"/>
                              <a:gd name="T36" fmla="+- 0 4953 4817"/>
                              <a:gd name="T37" fmla="*/ T36 w 2333"/>
                              <a:gd name="T38" fmla="+- 0 3136 1964"/>
                              <a:gd name="T39" fmla="*/ 3136 h 2171"/>
                              <a:gd name="T40" fmla="+- 0 4981 4817"/>
                              <a:gd name="T41" fmla="*/ T40 w 2333"/>
                              <a:gd name="T42" fmla="+- 0 3191 1964"/>
                              <a:gd name="T43" fmla="*/ 3191 h 2171"/>
                              <a:gd name="T44" fmla="+- 0 5009 4817"/>
                              <a:gd name="T45" fmla="*/ T44 w 2333"/>
                              <a:gd name="T46" fmla="+- 0 3249 1964"/>
                              <a:gd name="T47" fmla="*/ 3249 h 2171"/>
                              <a:gd name="T48" fmla="+- 0 5041 4817"/>
                              <a:gd name="T49" fmla="*/ T48 w 2333"/>
                              <a:gd name="T50" fmla="+- 0 3306 1964"/>
                              <a:gd name="T51" fmla="*/ 3306 h 2171"/>
                              <a:gd name="T52" fmla="+- 0 5102 4817"/>
                              <a:gd name="T53" fmla="*/ T52 w 2333"/>
                              <a:gd name="T54" fmla="+- 0 3412 1964"/>
                              <a:gd name="T55" fmla="*/ 3412 h 2171"/>
                              <a:gd name="T56" fmla="+- 0 5134 4817"/>
                              <a:gd name="T57" fmla="*/ T56 w 2333"/>
                              <a:gd name="T58" fmla="+- 0 3467 1964"/>
                              <a:gd name="T59" fmla="*/ 3467 h 2171"/>
                              <a:gd name="T60" fmla="+- 0 5170 4817"/>
                              <a:gd name="T61" fmla="*/ T60 w 2333"/>
                              <a:gd name="T62" fmla="+- 0 3520 1964"/>
                              <a:gd name="T63" fmla="*/ 3520 h 2171"/>
                              <a:gd name="T64" fmla="+- 0 5207 4817"/>
                              <a:gd name="T65" fmla="*/ T64 w 2333"/>
                              <a:gd name="T66" fmla="+- 0 3572 1964"/>
                              <a:gd name="T67" fmla="*/ 3572 h 2171"/>
                              <a:gd name="T68" fmla="+- 0 5245 4817"/>
                              <a:gd name="T69" fmla="*/ T68 w 2333"/>
                              <a:gd name="T70" fmla="+- 0 3628 1964"/>
                              <a:gd name="T71" fmla="*/ 3628 h 2171"/>
                              <a:gd name="T72" fmla="+- 0 5285 4817"/>
                              <a:gd name="T73" fmla="*/ T72 w 2333"/>
                              <a:gd name="T74" fmla="+- 0 3680 1964"/>
                              <a:gd name="T75" fmla="*/ 3680 h 2171"/>
                              <a:gd name="T76" fmla="+- 0 5328 4817"/>
                              <a:gd name="T77" fmla="*/ T76 w 2333"/>
                              <a:gd name="T78" fmla="+- 0 3733 1964"/>
                              <a:gd name="T79" fmla="*/ 3733 h 2171"/>
                              <a:gd name="T80" fmla="+- 0 5373 4817"/>
                              <a:gd name="T81" fmla="*/ T80 w 2333"/>
                              <a:gd name="T82" fmla="+- 0 3788 1964"/>
                              <a:gd name="T83" fmla="*/ 3788 h 2171"/>
                              <a:gd name="T84" fmla="+- 0 5399 4817"/>
                              <a:gd name="T85" fmla="*/ T84 w 2333"/>
                              <a:gd name="T86" fmla="+- 0 3813 1964"/>
                              <a:gd name="T87" fmla="*/ 3813 h 2171"/>
                              <a:gd name="T88" fmla="+- 0 5424 4817"/>
                              <a:gd name="T89" fmla="*/ T88 w 2333"/>
                              <a:gd name="T90" fmla="+- 0 3841 1964"/>
                              <a:gd name="T91" fmla="*/ 3841 h 2171"/>
                              <a:gd name="T92" fmla="+- 0 5449 4817"/>
                              <a:gd name="T93" fmla="*/ T92 w 2333"/>
                              <a:gd name="T94" fmla="+- 0 3866 1964"/>
                              <a:gd name="T95" fmla="*/ 3866 h 2171"/>
                              <a:gd name="T96" fmla="+- 0 5474 4817"/>
                              <a:gd name="T97" fmla="*/ T96 w 2333"/>
                              <a:gd name="T98" fmla="+- 0 3894 1964"/>
                              <a:gd name="T99" fmla="*/ 3894 h 2171"/>
                              <a:gd name="T100" fmla="+- 0 5499 4817"/>
                              <a:gd name="T101" fmla="*/ T100 w 2333"/>
                              <a:gd name="T102" fmla="+- 0 3919 1964"/>
                              <a:gd name="T103" fmla="*/ 3919 h 2171"/>
                              <a:gd name="T104" fmla="+- 0 5610 4817"/>
                              <a:gd name="T105" fmla="*/ T104 w 2333"/>
                              <a:gd name="T106" fmla="+- 0 4019 1964"/>
                              <a:gd name="T107" fmla="*/ 4019 h 2171"/>
                              <a:gd name="T108" fmla="+- 0 5640 4817"/>
                              <a:gd name="T109" fmla="*/ T108 w 2333"/>
                              <a:gd name="T110" fmla="+- 0 4042 1964"/>
                              <a:gd name="T111" fmla="*/ 4042 h 2171"/>
                              <a:gd name="T112" fmla="+- 0 5668 4817"/>
                              <a:gd name="T113" fmla="*/ T112 w 2333"/>
                              <a:gd name="T114" fmla="+- 0 4067 1964"/>
                              <a:gd name="T115" fmla="*/ 4067 h 2171"/>
                              <a:gd name="T116" fmla="+- 0 5698 4817"/>
                              <a:gd name="T117" fmla="*/ T116 w 2333"/>
                              <a:gd name="T118" fmla="+- 0 4089 1964"/>
                              <a:gd name="T119" fmla="*/ 4089 h 2171"/>
                              <a:gd name="T120" fmla="+- 0 5731 4817"/>
                              <a:gd name="T121" fmla="*/ T120 w 2333"/>
                              <a:gd name="T122" fmla="+- 0 4112 1964"/>
                              <a:gd name="T123" fmla="*/ 4112 h 2171"/>
                              <a:gd name="T124" fmla="+- 0 5761 4817"/>
                              <a:gd name="T125" fmla="*/ T124 w 2333"/>
                              <a:gd name="T126" fmla="+- 0 4135 1964"/>
                              <a:gd name="T127" fmla="*/ 4135 h 2171"/>
                              <a:gd name="T128" fmla="+- 0 5778 4817"/>
                              <a:gd name="T129" fmla="*/ T128 w 2333"/>
                              <a:gd name="T130" fmla="+- 0 4135 1964"/>
                              <a:gd name="T131" fmla="*/ 4135 h 2171"/>
                              <a:gd name="T132" fmla="+- 0 5801 4817"/>
                              <a:gd name="T133" fmla="*/ T132 w 2333"/>
                              <a:gd name="T134" fmla="+- 0 4132 1964"/>
                              <a:gd name="T135" fmla="*/ 4132 h 2171"/>
                              <a:gd name="T136" fmla="+- 0 5831 4817"/>
                              <a:gd name="T137" fmla="*/ T136 w 2333"/>
                              <a:gd name="T138" fmla="+- 0 4130 1964"/>
                              <a:gd name="T139" fmla="*/ 4130 h 2171"/>
                              <a:gd name="T140" fmla="+- 0 5914 4817"/>
                              <a:gd name="T141" fmla="*/ T140 w 2333"/>
                              <a:gd name="T142" fmla="+- 0 4117 1964"/>
                              <a:gd name="T143" fmla="*/ 4117 h 2171"/>
                              <a:gd name="T144" fmla="+- 0 6023 4817"/>
                              <a:gd name="T145" fmla="*/ T144 w 2333"/>
                              <a:gd name="T146" fmla="+- 0 4094 1964"/>
                              <a:gd name="T147" fmla="*/ 4094 h 2171"/>
                              <a:gd name="T148" fmla="+- 0 6151 4817"/>
                              <a:gd name="T149" fmla="*/ T148 w 2333"/>
                              <a:gd name="T150" fmla="+- 0 4062 1964"/>
                              <a:gd name="T151" fmla="*/ 4062 h 2171"/>
                              <a:gd name="T152" fmla="+- 0 6221 4817"/>
                              <a:gd name="T153" fmla="*/ T152 w 2333"/>
                              <a:gd name="T154" fmla="+- 0 4039 1964"/>
                              <a:gd name="T155" fmla="*/ 4039 h 2171"/>
                              <a:gd name="T156" fmla="+- 0 6297 4817"/>
                              <a:gd name="T157" fmla="*/ T156 w 2333"/>
                              <a:gd name="T158" fmla="+- 0 4012 1964"/>
                              <a:gd name="T159" fmla="*/ 4012 h 2171"/>
                              <a:gd name="T160" fmla="+- 0 6375 4817"/>
                              <a:gd name="T161" fmla="*/ T160 w 2333"/>
                              <a:gd name="T162" fmla="+- 0 3979 1964"/>
                              <a:gd name="T163" fmla="*/ 3979 h 2171"/>
                              <a:gd name="T164" fmla="+- 0 6455 4817"/>
                              <a:gd name="T165" fmla="*/ T164 w 2333"/>
                              <a:gd name="T166" fmla="+- 0 3944 1964"/>
                              <a:gd name="T167" fmla="*/ 3944 h 2171"/>
                              <a:gd name="T168" fmla="+- 0 6538 4817"/>
                              <a:gd name="T169" fmla="*/ T168 w 2333"/>
                              <a:gd name="T170" fmla="+- 0 3901 1964"/>
                              <a:gd name="T171" fmla="*/ 3901 h 2171"/>
                              <a:gd name="T172" fmla="+- 0 6624 4817"/>
                              <a:gd name="T173" fmla="*/ T172 w 2333"/>
                              <a:gd name="T174" fmla="+- 0 3854 1964"/>
                              <a:gd name="T175" fmla="*/ 3854 h 2171"/>
                              <a:gd name="T176" fmla="+- 0 6752 4817"/>
                              <a:gd name="T177" fmla="*/ T176 w 2333"/>
                              <a:gd name="T178" fmla="+- 0 3274 1964"/>
                              <a:gd name="T179" fmla="*/ 3274 h 2171"/>
                              <a:gd name="T180" fmla="+- 0 7147 4817"/>
                              <a:gd name="T181" fmla="*/ T180 w 2333"/>
                              <a:gd name="T182" fmla="+- 0 3116 1964"/>
                              <a:gd name="T183" fmla="*/ 3116 h 2171"/>
                              <a:gd name="T184" fmla="+- 0 7150 4817"/>
                              <a:gd name="T185" fmla="*/ T184 w 2333"/>
                              <a:gd name="T186" fmla="+- 0 3096 1964"/>
                              <a:gd name="T187" fmla="*/ 3096 h 2171"/>
                              <a:gd name="T188" fmla="+- 0 7150 4817"/>
                              <a:gd name="T189" fmla="*/ T188 w 2333"/>
                              <a:gd name="T190" fmla="+- 0 3040 1964"/>
                              <a:gd name="T191" fmla="*/ 3040 h 2171"/>
                              <a:gd name="T192" fmla="+- 0 7147 4817"/>
                              <a:gd name="T193" fmla="*/ T192 w 2333"/>
                              <a:gd name="T194" fmla="+- 0 2960 1964"/>
                              <a:gd name="T195" fmla="*/ 2960 h 2171"/>
                              <a:gd name="T196" fmla="+- 0 7132 4817"/>
                              <a:gd name="T197" fmla="*/ T196 w 2333"/>
                              <a:gd name="T198" fmla="+- 0 2862 1964"/>
                              <a:gd name="T199" fmla="*/ 2862 h 2171"/>
                              <a:gd name="T200" fmla="+- 0 7102 4817"/>
                              <a:gd name="T201" fmla="*/ T200 w 2333"/>
                              <a:gd name="T202" fmla="+- 0 2762 1964"/>
                              <a:gd name="T203" fmla="*/ 2762 h 2171"/>
                              <a:gd name="T204" fmla="+- 0 7051 4817"/>
                              <a:gd name="T205" fmla="*/ T204 w 2333"/>
                              <a:gd name="T206" fmla="+- 0 2661 1964"/>
                              <a:gd name="T207" fmla="*/ 2661 h 2171"/>
                              <a:gd name="T208" fmla="+- 0 6976 4817"/>
                              <a:gd name="T209" fmla="*/ T208 w 2333"/>
                              <a:gd name="T210" fmla="+- 0 2579 1964"/>
                              <a:gd name="T211" fmla="*/ 2579 h 2171"/>
                              <a:gd name="T212" fmla="+- 0 6870 4817"/>
                              <a:gd name="T213" fmla="*/ T212 w 2333"/>
                              <a:gd name="T214" fmla="+- 0 2516 1964"/>
                              <a:gd name="T215" fmla="*/ 2516 h 2171"/>
                              <a:gd name="T216" fmla="+- 0 6745 4817"/>
                              <a:gd name="T217" fmla="*/ T216 w 2333"/>
                              <a:gd name="T218" fmla="+- 0 2333 1964"/>
                              <a:gd name="T219" fmla="*/ 2333 h 2171"/>
                              <a:gd name="T220" fmla="+- 0 6370 4817"/>
                              <a:gd name="T221" fmla="*/ T220 w 2333"/>
                              <a:gd name="T222" fmla="+- 0 2220 1964"/>
                              <a:gd name="T223" fmla="*/ 2220 h 2171"/>
                              <a:gd name="T224" fmla="+- 0 5570 4817"/>
                              <a:gd name="T225" fmla="*/ T224 w 2333"/>
                              <a:gd name="T226" fmla="+- 0 1964 1964"/>
                              <a:gd name="T227" fmla="*/ 1964 h 21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2333" h="2171">
                                <a:moveTo>
                                  <a:pt x="753" y="0"/>
                                </a:moveTo>
                                <a:lnTo>
                                  <a:pt x="712" y="125"/>
                                </a:lnTo>
                                <a:lnTo>
                                  <a:pt x="28" y="542"/>
                                </a:lnTo>
                                <a:lnTo>
                                  <a:pt x="18" y="577"/>
                                </a:lnTo>
                                <a:lnTo>
                                  <a:pt x="3" y="667"/>
                                </a:lnTo>
                                <a:lnTo>
                                  <a:pt x="0" y="788"/>
                                </a:lnTo>
                                <a:lnTo>
                                  <a:pt x="28" y="921"/>
                                </a:lnTo>
                                <a:lnTo>
                                  <a:pt x="46" y="966"/>
                                </a:lnTo>
                                <a:lnTo>
                                  <a:pt x="86" y="1066"/>
                                </a:lnTo>
                                <a:lnTo>
                                  <a:pt x="136" y="1172"/>
                                </a:lnTo>
                                <a:lnTo>
                                  <a:pt x="164" y="1227"/>
                                </a:lnTo>
                                <a:lnTo>
                                  <a:pt x="192" y="1285"/>
                                </a:lnTo>
                                <a:lnTo>
                                  <a:pt x="224" y="1342"/>
                                </a:lnTo>
                                <a:lnTo>
                                  <a:pt x="285" y="1448"/>
                                </a:lnTo>
                                <a:lnTo>
                                  <a:pt x="317" y="1503"/>
                                </a:lnTo>
                                <a:lnTo>
                                  <a:pt x="353" y="1556"/>
                                </a:lnTo>
                                <a:lnTo>
                                  <a:pt x="390" y="1608"/>
                                </a:lnTo>
                                <a:lnTo>
                                  <a:pt x="428" y="1664"/>
                                </a:lnTo>
                                <a:lnTo>
                                  <a:pt x="468" y="1716"/>
                                </a:lnTo>
                                <a:lnTo>
                                  <a:pt x="511" y="1769"/>
                                </a:lnTo>
                                <a:lnTo>
                                  <a:pt x="556" y="1824"/>
                                </a:lnTo>
                                <a:lnTo>
                                  <a:pt x="582" y="1849"/>
                                </a:lnTo>
                                <a:lnTo>
                                  <a:pt x="607" y="1877"/>
                                </a:lnTo>
                                <a:lnTo>
                                  <a:pt x="632" y="1902"/>
                                </a:lnTo>
                                <a:lnTo>
                                  <a:pt x="657" y="1930"/>
                                </a:lnTo>
                                <a:lnTo>
                                  <a:pt x="682" y="1955"/>
                                </a:lnTo>
                                <a:lnTo>
                                  <a:pt x="793" y="2055"/>
                                </a:lnTo>
                                <a:lnTo>
                                  <a:pt x="823" y="2078"/>
                                </a:lnTo>
                                <a:lnTo>
                                  <a:pt x="851" y="2103"/>
                                </a:lnTo>
                                <a:lnTo>
                                  <a:pt x="881" y="2125"/>
                                </a:lnTo>
                                <a:lnTo>
                                  <a:pt x="914" y="2148"/>
                                </a:lnTo>
                                <a:lnTo>
                                  <a:pt x="944" y="2171"/>
                                </a:lnTo>
                                <a:lnTo>
                                  <a:pt x="961" y="2171"/>
                                </a:lnTo>
                                <a:lnTo>
                                  <a:pt x="984" y="2168"/>
                                </a:lnTo>
                                <a:lnTo>
                                  <a:pt x="1014" y="2166"/>
                                </a:lnTo>
                                <a:lnTo>
                                  <a:pt x="1097" y="2153"/>
                                </a:lnTo>
                                <a:lnTo>
                                  <a:pt x="1206" y="2130"/>
                                </a:lnTo>
                                <a:lnTo>
                                  <a:pt x="1334" y="2098"/>
                                </a:lnTo>
                                <a:lnTo>
                                  <a:pt x="1404" y="2075"/>
                                </a:lnTo>
                                <a:lnTo>
                                  <a:pt x="1480" y="2048"/>
                                </a:lnTo>
                                <a:lnTo>
                                  <a:pt x="1558" y="2015"/>
                                </a:lnTo>
                                <a:lnTo>
                                  <a:pt x="1638" y="1980"/>
                                </a:lnTo>
                                <a:lnTo>
                                  <a:pt x="1721" y="1937"/>
                                </a:lnTo>
                                <a:lnTo>
                                  <a:pt x="1807" y="1890"/>
                                </a:lnTo>
                                <a:lnTo>
                                  <a:pt x="1935" y="1310"/>
                                </a:lnTo>
                                <a:lnTo>
                                  <a:pt x="2330" y="1152"/>
                                </a:lnTo>
                                <a:lnTo>
                                  <a:pt x="2333" y="1132"/>
                                </a:lnTo>
                                <a:lnTo>
                                  <a:pt x="2333" y="1076"/>
                                </a:lnTo>
                                <a:lnTo>
                                  <a:pt x="2330" y="996"/>
                                </a:lnTo>
                                <a:lnTo>
                                  <a:pt x="2315" y="898"/>
                                </a:lnTo>
                                <a:lnTo>
                                  <a:pt x="2285" y="798"/>
                                </a:lnTo>
                                <a:lnTo>
                                  <a:pt x="2234" y="697"/>
                                </a:lnTo>
                                <a:lnTo>
                                  <a:pt x="2159" y="615"/>
                                </a:lnTo>
                                <a:lnTo>
                                  <a:pt x="2053" y="552"/>
                                </a:lnTo>
                                <a:lnTo>
                                  <a:pt x="1928" y="369"/>
                                </a:lnTo>
                                <a:lnTo>
                                  <a:pt x="1553" y="256"/>
                                </a:lnTo>
                                <a:lnTo>
                                  <a:pt x="753"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3" name="AutoShape 916"/>
                        <wps:cNvSpPr>
                          <a:spLocks/>
                        </wps:cNvSpPr>
                        <wps:spPr bwMode="auto">
                          <a:xfrm>
                            <a:off x="4916" y="729"/>
                            <a:ext cx="2612" cy="3338"/>
                          </a:xfrm>
                          <a:custGeom>
                            <a:avLst/>
                            <a:gdLst>
                              <a:gd name="T0" fmla="+- 0 6058 4916"/>
                              <a:gd name="T1" fmla="*/ T0 w 2612"/>
                              <a:gd name="T2" fmla="+- 0 4067 729"/>
                              <a:gd name="T3" fmla="*/ 4067 h 3338"/>
                              <a:gd name="T4" fmla="+- 0 5809 4916"/>
                              <a:gd name="T5" fmla="*/ T4 w 2612"/>
                              <a:gd name="T6" fmla="+- 0 779 729"/>
                              <a:gd name="T7" fmla="*/ 779 h 3338"/>
                              <a:gd name="T8" fmla="+- 0 5607 4916"/>
                              <a:gd name="T9" fmla="*/ T8 w 2612"/>
                              <a:gd name="T10" fmla="+- 0 955 729"/>
                              <a:gd name="T11" fmla="*/ 955 h 3338"/>
                              <a:gd name="T12" fmla="+- 0 5494 4916"/>
                              <a:gd name="T13" fmla="*/ T12 w 2612"/>
                              <a:gd name="T14" fmla="+- 0 1105 729"/>
                              <a:gd name="T15" fmla="*/ 1105 h 3338"/>
                              <a:gd name="T16" fmla="+- 0 5444 4916"/>
                              <a:gd name="T17" fmla="*/ T16 w 2612"/>
                              <a:gd name="T18" fmla="+- 0 1281 729"/>
                              <a:gd name="T19" fmla="*/ 1281 h 3338"/>
                              <a:gd name="T20" fmla="+- 0 5336 4916"/>
                              <a:gd name="T21" fmla="*/ T20 w 2612"/>
                              <a:gd name="T22" fmla="+- 0 1457 729"/>
                              <a:gd name="T23" fmla="*/ 1457 h 3338"/>
                              <a:gd name="T24" fmla="+- 0 5235 4916"/>
                              <a:gd name="T25" fmla="*/ T24 w 2612"/>
                              <a:gd name="T26" fmla="+- 0 1582 729"/>
                              <a:gd name="T27" fmla="*/ 1582 h 3338"/>
                              <a:gd name="T28" fmla="+- 0 5245 4916"/>
                              <a:gd name="T29" fmla="*/ T28 w 2612"/>
                              <a:gd name="T30" fmla="+- 0 1758 729"/>
                              <a:gd name="T31" fmla="*/ 1758 h 3338"/>
                              <a:gd name="T32" fmla="+- 0 5411 4916"/>
                              <a:gd name="T33" fmla="*/ T32 w 2612"/>
                              <a:gd name="T34" fmla="+- 0 1959 729"/>
                              <a:gd name="T35" fmla="*/ 1959 h 3338"/>
                              <a:gd name="T36" fmla="+- 0 5630 4916"/>
                              <a:gd name="T37" fmla="*/ T36 w 2612"/>
                              <a:gd name="T38" fmla="+- 0 2034 729"/>
                              <a:gd name="T39" fmla="*/ 2034 h 3338"/>
                              <a:gd name="T40" fmla="+- 0 5580 4916"/>
                              <a:gd name="T41" fmla="*/ T40 w 2612"/>
                              <a:gd name="T42" fmla="+- 0 2159 729"/>
                              <a:gd name="T43" fmla="*/ 2159 h 3338"/>
                              <a:gd name="T44" fmla="+- 0 5243 4916"/>
                              <a:gd name="T45" fmla="*/ T44 w 2612"/>
                              <a:gd name="T46" fmla="+- 0 2360 729"/>
                              <a:gd name="T47" fmla="*/ 2360 h 3338"/>
                              <a:gd name="T48" fmla="+- 0 4923 4916"/>
                              <a:gd name="T49" fmla="*/ T48 w 2612"/>
                              <a:gd name="T50" fmla="+- 0 2586 729"/>
                              <a:gd name="T51" fmla="*/ 2586 h 3338"/>
                              <a:gd name="T52" fmla="+- 0 4916 4916"/>
                              <a:gd name="T53" fmla="*/ T52 w 2612"/>
                              <a:gd name="T54" fmla="+- 0 2712 729"/>
                              <a:gd name="T55" fmla="*/ 2712 h 3338"/>
                              <a:gd name="T56" fmla="+- 0 4991 4916"/>
                              <a:gd name="T57" fmla="*/ T56 w 2612"/>
                              <a:gd name="T58" fmla="+- 0 3038 729"/>
                              <a:gd name="T59" fmla="*/ 3038 h 3338"/>
                              <a:gd name="T60" fmla="+- 0 5147 4916"/>
                              <a:gd name="T61" fmla="*/ T60 w 2612"/>
                              <a:gd name="T62" fmla="+- 0 3314 729"/>
                              <a:gd name="T63" fmla="*/ 3314 h 3338"/>
                              <a:gd name="T64" fmla="+- 0 5328 4916"/>
                              <a:gd name="T65" fmla="*/ T64 w 2612"/>
                              <a:gd name="T66" fmla="+- 0 3590 729"/>
                              <a:gd name="T67" fmla="*/ 3590 h 3338"/>
                              <a:gd name="T68" fmla="+- 0 5665 4916"/>
                              <a:gd name="T69" fmla="*/ T68 w 2612"/>
                              <a:gd name="T70" fmla="+- 0 3966 729"/>
                              <a:gd name="T71" fmla="*/ 3966 h 3338"/>
                              <a:gd name="T72" fmla="+- 0 6219 4916"/>
                              <a:gd name="T73" fmla="*/ T72 w 2612"/>
                              <a:gd name="T74" fmla="+- 0 4017 729"/>
                              <a:gd name="T75" fmla="*/ 4017 h 3338"/>
                              <a:gd name="T76" fmla="+- 0 6407 4916"/>
                              <a:gd name="T77" fmla="*/ T76 w 2612"/>
                              <a:gd name="T78" fmla="+- 0 3916 729"/>
                              <a:gd name="T79" fmla="*/ 3916 h 3338"/>
                              <a:gd name="T80" fmla="+- 0 6523 4916"/>
                              <a:gd name="T81" fmla="*/ T80 w 2612"/>
                              <a:gd name="T82" fmla="+- 0 3741 729"/>
                              <a:gd name="T83" fmla="*/ 3741 h 3338"/>
                              <a:gd name="T84" fmla="+- 0 6385 4916"/>
                              <a:gd name="T85" fmla="*/ T84 w 2612"/>
                              <a:gd name="T86" fmla="+- 0 3389 729"/>
                              <a:gd name="T87" fmla="*/ 3389 h 3338"/>
                              <a:gd name="T88" fmla="+- 0 6508 4916"/>
                              <a:gd name="T89" fmla="*/ T88 w 2612"/>
                              <a:gd name="T90" fmla="+- 0 3339 729"/>
                              <a:gd name="T91" fmla="*/ 3339 h 3338"/>
                              <a:gd name="T92" fmla="+- 0 6772 4916"/>
                              <a:gd name="T93" fmla="*/ T92 w 2612"/>
                              <a:gd name="T94" fmla="+- 0 3214 729"/>
                              <a:gd name="T95" fmla="*/ 3214 h 3338"/>
                              <a:gd name="T96" fmla="+- 0 7024 4916"/>
                              <a:gd name="T97" fmla="*/ T96 w 2612"/>
                              <a:gd name="T98" fmla="+- 0 3113 729"/>
                              <a:gd name="T99" fmla="*/ 3113 h 3338"/>
                              <a:gd name="T100" fmla="+- 0 7109 4916"/>
                              <a:gd name="T101" fmla="*/ T100 w 2612"/>
                              <a:gd name="T102" fmla="+- 0 3038 729"/>
                              <a:gd name="T103" fmla="*/ 3038 h 3338"/>
                              <a:gd name="T104" fmla="+- 0 7245 4916"/>
                              <a:gd name="T105" fmla="*/ T104 w 2612"/>
                              <a:gd name="T106" fmla="+- 0 2937 729"/>
                              <a:gd name="T107" fmla="*/ 2937 h 3338"/>
                              <a:gd name="T108" fmla="+- 0 7386 4916"/>
                              <a:gd name="T109" fmla="*/ T108 w 2612"/>
                              <a:gd name="T110" fmla="+- 0 2837 729"/>
                              <a:gd name="T111" fmla="*/ 2837 h 3338"/>
                              <a:gd name="T112" fmla="+- 0 7479 4916"/>
                              <a:gd name="T113" fmla="*/ T112 w 2612"/>
                              <a:gd name="T114" fmla="+- 0 2712 729"/>
                              <a:gd name="T115" fmla="*/ 2712 h 3338"/>
                              <a:gd name="T116" fmla="+- 0 6722 4916"/>
                              <a:gd name="T117" fmla="*/ T116 w 2612"/>
                              <a:gd name="T118" fmla="+- 0 2511 729"/>
                              <a:gd name="T119" fmla="*/ 2511 h 3338"/>
                              <a:gd name="T120" fmla="+- 0 6624 4916"/>
                              <a:gd name="T121" fmla="*/ T120 w 2612"/>
                              <a:gd name="T122" fmla="+- 0 2360 729"/>
                              <a:gd name="T123" fmla="*/ 2360 h 3338"/>
                              <a:gd name="T124" fmla="+- 0 6430 4916"/>
                              <a:gd name="T125" fmla="*/ T124 w 2612"/>
                              <a:gd name="T126" fmla="+- 0 2310 729"/>
                              <a:gd name="T127" fmla="*/ 2310 h 3338"/>
                              <a:gd name="T128" fmla="+- 0 6415 4916"/>
                              <a:gd name="T129" fmla="*/ T128 w 2612"/>
                              <a:gd name="T130" fmla="+- 0 2210 729"/>
                              <a:gd name="T131" fmla="*/ 2210 h 3338"/>
                              <a:gd name="T132" fmla="+- 0 6568 4916"/>
                              <a:gd name="T133" fmla="*/ T132 w 2612"/>
                              <a:gd name="T134" fmla="+- 0 2109 729"/>
                              <a:gd name="T135" fmla="*/ 2109 h 3338"/>
                              <a:gd name="T136" fmla="+- 0 6677 4916"/>
                              <a:gd name="T137" fmla="*/ T136 w 2612"/>
                              <a:gd name="T138" fmla="+- 0 1908 729"/>
                              <a:gd name="T139" fmla="*/ 1908 h 3338"/>
                              <a:gd name="T140" fmla="+- 0 6868 4916"/>
                              <a:gd name="T141" fmla="*/ T140 w 2612"/>
                              <a:gd name="T142" fmla="+- 0 1833 729"/>
                              <a:gd name="T143" fmla="*/ 1833 h 3338"/>
                              <a:gd name="T144" fmla="+- 0 6911 4916"/>
                              <a:gd name="T145" fmla="*/ T144 w 2612"/>
                              <a:gd name="T146" fmla="+- 0 1683 729"/>
                              <a:gd name="T147" fmla="*/ 1683 h 3338"/>
                              <a:gd name="T148" fmla="+- 0 6780 4916"/>
                              <a:gd name="T149" fmla="*/ T148 w 2612"/>
                              <a:gd name="T150" fmla="+- 0 1632 729"/>
                              <a:gd name="T151" fmla="*/ 1632 h 3338"/>
                              <a:gd name="T152" fmla="+- 0 6812 4916"/>
                              <a:gd name="T153" fmla="*/ T152 w 2612"/>
                              <a:gd name="T154" fmla="+- 0 1306 729"/>
                              <a:gd name="T155" fmla="*/ 1306 h 3338"/>
                              <a:gd name="T156" fmla="+- 0 6772 4916"/>
                              <a:gd name="T157" fmla="*/ T156 w 2612"/>
                              <a:gd name="T158" fmla="+- 0 1130 729"/>
                              <a:gd name="T159" fmla="*/ 1130 h 3338"/>
                              <a:gd name="T160" fmla="+- 0 6646 4916"/>
                              <a:gd name="T161" fmla="*/ T160 w 2612"/>
                              <a:gd name="T162" fmla="+- 0 1030 729"/>
                              <a:gd name="T163" fmla="*/ 1030 h 3338"/>
                              <a:gd name="T164" fmla="+- 0 6624 4916"/>
                              <a:gd name="T165" fmla="*/ T164 w 2612"/>
                              <a:gd name="T166" fmla="+- 0 980 729"/>
                              <a:gd name="T167" fmla="*/ 980 h 3338"/>
                              <a:gd name="T168" fmla="+- 0 6573 4916"/>
                              <a:gd name="T169" fmla="*/ T168 w 2612"/>
                              <a:gd name="T170" fmla="+- 0 854 729"/>
                              <a:gd name="T171" fmla="*/ 854 h 3338"/>
                              <a:gd name="T172" fmla="+- 0 6068 4916"/>
                              <a:gd name="T173" fmla="*/ T172 w 2612"/>
                              <a:gd name="T174" fmla="+- 0 754 729"/>
                              <a:gd name="T175" fmla="*/ 754 h 3338"/>
                              <a:gd name="T176" fmla="+- 0 6501 4916"/>
                              <a:gd name="T177" fmla="*/ T176 w 2612"/>
                              <a:gd name="T178" fmla="+- 0 3364 729"/>
                              <a:gd name="T179" fmla="*/ 3364 h 3338"/>
                              <a:gd name="T180" fmla="+- 0 6692 4916"/>
                              <a:gd name="T181" fmla="*/ T180 w 2612"/>
                              <a:gd name="T182" fmla="+- 0 3314 729"/>
                              <a:gd name="T183" fmla="*/ 3314 h 3338"/>
                              <a:gd name="T184" fmla="+- 0 7190 4916"/>
                              <a:gd name="T185" fmla="*/ T184 w 2612"/>
                              <a:gd name="T186" fmla="+- 0 2436 729"/>
                              <a:gd name="T187" fmla="*/ 2436 h 3338"/>
                              <a:gd name="T188" fmla="+- 0 6943 4916"/>
                              <a:gd name="T189" fmla="*/ T188 w 2612"/>
                              <a:gd name="T190" fmla="+- 0 2561 729"/>
                              <a:gd name="T191" fmla="*/ 2561 h 3338"/>
                              <a:gd name="T192" fmla="+- 0 6772 4916"/>
                              <a:gd name="T193" fmla="*/ T192 w 2612"/>
                              <a:gd name="T194" fmla="+- 0 2636 729"/>
                              <a:gd name="T195" fmla="*/ 2636 h 3338"/>
                              <a:gd name="T196" fmla="+- 0 7504 4916"/>
                              <a:gd name="T197" fmla="*/ T196 w 2612"/>
                              <a:gd name="T198" fmla="+- 0 2536 729"/>
                              <a:gd name="T199" fmla="*/ 2536 h 3338"/>
                              <a:gd name="T200" fmla="+- 0 7519 4916"/>
                              <a:gd name="T201" fmla="*/ T200 w 2612"/>
                              <a:gd name="T202" fmla="+- 0 2410 729"/>
                              <a:gd name="T203" fmla="*/ 2410 h 3338"/>
                              <a:gd name="T204" fmla="+- 0 6810 4916"/>
                              <a:gd name="T205" fmla="*/ T204 w 2612"/>
                              <a:gd name="T206" fmla="+- 0 1858 729"/>
                              <a:gd name="T207" fmla="*/ 1858 h 3338"/>
                              <a:gd name="T208" fmla="+- 0 6810 4916"/>
                              <a:gd name="T209" fmla="*/ T208 w 2612"/>
                              <a:gd name="T210" fmla="+- 0 1858 729"/>
                              <a:gd name="T211" fmla="*/ 1858 h 3338"/>
                              <a:gd name="T212" fmla="+- 0 6878 4916"/>
                              <a:gd name="T213" fmla="*/ T212 w 2612"/>
                              <a:gd name="T214" fmla="+- 0 1632 729"/>
                              <a:gd name="T215" fmla="*/ 1632 h 3338"/>
                              <a:gd name="T216" fmla="+- 0 6885 4916"/>
                              <a:gd name="T217" fmla="*/ T216 w 2612"/>
                              <a:gd name="T218" fmla="+- 0 1607 729"/>
                              <a:gd name="T219" fmla="*/ 1607 h 3338"/>
                              <a:gd name="T220" fmla="+- 0 6867 4916"/>
                              <a:gd name="T221" fmla="*/ T220 w 2612"/>
                              <a:gd name="T222" fmla="+- 0 1591 729"/>
                              <a:gd name="T223" fmla="*/ 1591 h 3338"/>
                              <a:gd name="T224" fmla="+- 0 6231 4916"/>
                              <a:gd name="T225" fmla="*/ T224 w 2612"/>
                              <a:gd name="T226" fmla="+- 0 779 729"/>
                              <a:gd name="T227" fmla="*/ 779 h 3338"/>
                              <a:gd name="T228" fmla="+- 0 5939 4916"/>
                              <a:gd name="T229" fmla="*/ T228 w 2612"/>
                              <a:gd name="T230" fmla="+- 0 729 729"/>
                              <a:gd name="T231" fmla="*/ 729 h 3338"/>
                              <a:gd name="T232" fmla="+- 0 6415 4916"/>
                              <a:gd name="T233" fmla="*/ T232 w 2612"/>
                              <a:gd name="T234" fmla="+- 0 729 729"/>
                              <a:gd name="T235" fmla="*/ 729 h 3338"/>
                              <a:gd name="T236" fmla="+- 0 6415 4916"/>
                              <a:gd name="T237" fmla="*/ T236 w 2612"/>
                              <a:gd name="T238" fmla="+- 0 729 729"/>
                              <a:gd name="T239" fmla="*/ 729 h 3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2612" h="3338">
                                <a:moveTo>
                                  <a:pt x="1177" y="3313"/>
                                </a:moveTo>
                                <a:lnTo>
                                  <a:pt x="850" y="3313"/>
                                </a:lnTo>
                                <a:lnTo>
                                  <a:pt x="910" y="3338"/>
                                </a:lnTo>
                                <a:lnTo>
                                  <a:pt x="1142" y="3338"/>
                                </a:lnTo>
                                <a:lnTo>
                                  <a:pt x="1177" y="3313"/>
                                </a:lnTo>
                                <a:close/>
                                <a:moveTo>
                                  <a:pt x="1152" y="25"/>
                                </a:moveTo>
                                <a:lnTo>
                                  <a:pt x="940" y="25"/>
                                </a:lnTo>
                                <a:lnTo>
                                  <a:pt x="893" y="50"/>
                                </a:lnTo>
                                <a:lnTo>
                                  <a:pt x="807" y="100"/>
                                </a:lnTo>
                                <a:lnTo>
                                  <a:pt x="769" y="150"/>
                                </a:lnTo>
                                <a:lnTo>
                                  <a:pt x="729" y="176"/>
                                </a:lnTo>
                                <a:lnTo>
                                  <a:pt x="691" y="226"/>
                                </a:lnTo>
                                <a:lnTo>
                                  <a:pt x="656" y="276"/>
                                </a:lnTo>
                                <a:lnTo>
                                  <a:pt x="618" y="301"/>
                                </a:lnTo>
                                <a:lnTo>
                                  <a:pt x="596" y="326"/>
                                </a:lnTo>
                                <a:lnTo>
                                  <a:pt x="578" y="376"/>
                                </a:lnTo>
                                <a:lnTo>
                                  <a:pt x="563" y="401"/>
                                </a:lnTo>
                                <a:lnTo>
                                  <a:pt x="543" y="477"/>
                                </a:lnTo>
                                <a:lnTo>
                                  <a:pt x="535" y="502"/>
                                </a:lnTo>
                                <a:lnTo>
                                  <a:pt x="528" y="552"/>
                                </a:lnTo>
                                <a:lnTo>
                                  <a:pt x="505" y="627"/>
                                </a:lnTo>
                                <a:lnTo>
                                  <a:pt x="483" y="652"/>
                                </a:lnTo>
                                <a:lnTo>
                                  <a:pt x="452" y="677"/>
                                </a:lnTo>
                                <a:lnTo>
                                  <a:pt x="420" y="728"/>
                                </a:lnTo>
                                <a:lnTo>
                                  <a:pt x="387" y="753"/>
                                </a:lnTo>
                                <a:lnTo>
                                  <a:pt x="357" y="778"/>
                                </a:lnTo>
                                <a:lnTo>
                                  <a:pt x="334" y="828"/>
                                </a:lnTo>
                                <a:lnTo>
                                  <a:pt x="319" y="853"/>
                                </a:lnTo>
                                <a:lnTo>
                                  <a:pt x="312" y="903"/>
                                </a:lnTo>
                                <a:lnTo>
                                  <a:pt x="312" y="954"/>
                                </a:lnTo>
                                <a:lnTo>
                                  <a:pt x="317" y="1004"/>
                                </a:lnTo>
                                <a:lnTo>
                                  <a:pt x="329" y="1029"/>
                                </a:lnTo>
                                <a:lnTo>
                                  <a:pt x="347" y="1079"/>
                                </a:lnTo>
                                <a:lnTo>
                                  <a:pt x="369" y="1104"/>
                                </a:lnTo>
                                <a:lnTo>
                                  <a:pt x="397" y="1154"/>
                                </a:lnTo>
                                <a:lnTo>
                                  <a:pt x="495" y="1230"/>
                                </a:lnTo>
                                <a:lnTo>
                                  <a:pt x="530" y="1255"/>
                                </a:lnTo>
                                <a:lnTo>
                                  <a:pt x="644" y="1280"/>
                                </a:lnTo>
                                <a:lnTo>
                                  <a:pt x="679" y="1305"/>
                                </a:lnTo>
                                <a:lnTo>
                                  <a:pt x="714" y="1305"/>
                                </a:lnTo>
                                <a:lnTo>
                                  <a:pt x="701" y="1330"/>
                                </a:lnTo>
                                <a:lnTo>
                                  <a:pt x="694" y="1380"/>
                                </a:lnTo>
                                <a:lnTo>
                                  <a:pt x="681" y="1405"/>
                                </a:lnTo>
                                <a:lnTo>
                                  <a:pt x="664" y="1430"/>
                                </a:lnTo>
                                <a:lnTo>
                                  <a:pt x="618" y="1456"/>
                                </a:lnTo>
                                <a:lnTo>
                                  <a:pt x="576" y="1456"/>
                                </a:lnTo>
                                <a:lnTo>
                                  <a:pt x="447" y="1531"/>
                                </a:lnTo>
                                <a:lnTo>
                                  <a:pt x="327" y="1631"/>
                                </a:lnTo>
                                <a:lnTo>
                                  <a:pt x="206" y="1707"/>
                                </a:lnTo>
                                <a:lnTo>
                                  <a:pt x="166" y="1757"/>
                                </a:lnTo>
                                <a:lnTo>
                                  <a:pt x="128" y="1782"/>
                                </a:lnTo>
                                <a:lnTo>
                                  <a:pt x="7" y="1857"/>
                                </a:lnTo>
                                <a:lnTo>
                                  <a:pt x="5" y="1882"/>
                                </a:lnTo>
                                <a:lnTo>
                                  <a:pt x="2" y="1932"/>
                                </a:lnTo>
                                <a:lnTo>
                                  <a:pt x="0" y="1957"/>
                                </a:lnTo>
                                <a:lnTo>
                                  <a:pt x="0" y="1983"/>
                                </a:lnTo>
                                <a:lnTo>
                                  <a:pt x="7" y="2058"/>
                                </a:lnTo>
                                <a:lnTo>
                                  <a:pt x="32" y="2183"/>
                                </a:lnTo>
                                <a:lnTo>
                                  <a:pt x="52" y="2234"/>
                                </a:lnTo>
                                <a:lnTo>
                                  <a:pt x="75" y="2309"/>
                                </a:lnTo>
                                <a:lnTo>
                                  <a:pt x="130" y="2409"/>
                                </a:lnTo>
                                <a:lnTo>
                                  <a:pt x="163" y="2485"/>
                                </a:lnTo>
                                <a:lnTo>
                                  <a:pt x="196" y="2535"/>
                                </a:lnTo>
                                <a:lnTo>
                                  <a:pt x="231" y="2585"/>
                                </a:lnTo>
                                <a:lnTo>
                                  <a:pt x="301" y="2710"/>
                                </a:lnTo>
                                <a:lnTo>
                                  <a:pt x="339" y="2761"/>
                                </a:lnTo>
                                <a:lnTo>
                                  <a:pt x="374" y="2811"/>
                                </a:lnTo>
                                <a:lnTo>
                                  <a:pt x="412" y="2861"/>
                                </a:lnTo>
                                <a:lnTo>
                                  <a:pt x="447" y="2911"/>
                                </a:lnTo>
                                <a:lnTo>
                                  <a:pt x="533" y="3012"/>
                                </a:lnTo>
                                <a:lnTo>
                                  <a:pt x="704" y="3187"/>
                                </a:lnTo>
                                <a:lnTo>
                                  <a:pt x="749" y="3237"/>
                                </a:lnTo>
                                <a:lnTo>
                                  <a:pt x="792" y="3288"/>
                                </a:lnTo>
                                <a:lnTo>
                                  <a:pt x="820" y="3313"/>
                                </a:lnTo>
                                <a:lnTo>
                                  <a:pt x="1242" y="3313"/>
                                </a:lnTo>
                                <a:lnTo>
                                  <a:pt x="1303" y="3288"/>
                                </a:lnTo>
                                <a:lnTo>
                                  <a:pt x="1368" y="3263"/>
                                </a:lnTo>
                                <a:lnTo>
                                  <a:pt x="1398" y="3237"/>
                                </a:lnTo>
                                <a:lnTo>
                                  <a:pt x="1431" y="3237"/>
                                </a:lnTo>
                                <a:lnTo>
                                  <a:pt x="1491" y="3187"/>
                                </a:lnTo>
                                <a:lnTo>
                                  <a:pt x="1522" y="3187"/>
                                </a:lnTo>
                                <a:lnTo>
                                  <a:pt x="1552" y="3162"/>
                                </a:lnTo>
                                <a:lnTo>
                                  <a:pt x="1582" y="3087"/>
                                </a:lnTo>
                                <a:lnTo>
                                  <a:pt x="1607" y="3012"/>
                                </a:lnTo>
                                <a:lnTo>
                                  <a:pt x="1640" y="2936"/>
                                </a:lnTo>
                                <a:lnTo>
                                  <a:pt x="1710" y="2736"/>
                                </a:lnTo>
                                <a:lnTo>
                                  <a:pt x="1746" y="2660"/>
                                </a:lnTo>
                                <a:lnTo>
                                  <a:pt x="1469" y="2660"/>
                                </a:lnTo>
                                <a:lnTo>
                                  <a:pt x="1486" y="2635"/>
                                </a:lnTo>
                                <a:lnTo>
                                  <a:pt x="1514" y="2635"/>
                                </a:lnTo>
                                <a:lnTo>
                                  <a:pt x="1549" y="2610"/>
                                </a:lnTo>
                                <a:lnTo>
                                  <a:pt x="1592" y="2610"/>
                                </a:lnTo>
                                <a:lnTo>
                                  <a:pt x="1637" y="2585"/>
                                </a:lnTo>
                                <a:lnTo>
                                  <a:pt x="1743" y="2535"/>
                                </a:lnTo>
                                <a:lnTo>
                                  <a:pt x="1798" y="2510"/>
                                </a:lnTo>
                                <a:lnTo>
                                  <a:pt x="1856" y="2485"/>
                                </a:lnTo>
                                <a:lnTo>
                                  <a:pt x="1912" y="2459"/>
                                </a:lnTo>
                                <a:lnTo>
                                  <a:pt x="2017" y="2409"/>
                                </a:lnTo>
                                <a:lnTo>
                                  <a:pt x="2065" y="2384"/>
                                </a:lnTo>
                                <a:lnTo>
                                  <a:pt x="2108" y="2384"/>
                                </a:lnTo>
                                <a:lnTo>
                                  <a:pt x="2146" y="2359"/>
                                </a:lnTo>
                                <a:lnTo>
                                  <a:pt x="2176" y="2359"/>
                                </a:lnTo>
                                <a:lnTo>
                                  <a:pt x="2188" y="2334"/>
                                </a:lnTo>
                                <a:lnTo>
                                  <a:pt x="2193" y="2309"/>
                                </a:lnTo>
                                <a:lnTo>
                                  <a:pt x="2193" y="2259"/>
                                </a:lnTo>
                                <a:lnTo>
                                  <a:pt x="2198" y="2234"/>
                                </a:lnTo>
                                <a:lnTo>
                                  <a:pt x="2284" y="2234"/>
                                </a:lnTo>
                                <a:lnTo>
                                  <a:pt x="2329" y="2208"/>
                                </a:lnTo>
                                <a:lnTo>
                                  <a:pt x="2372" y="2183"/>
                                </a:lnTo>
                                <a:lnTo>
                                  <a:pt x="2410" y="2158"/>
                                </a:lnTo>
                                <a:lnTo>
                                  <a:pt x="2445" y="2133"/>
                                </a:lnTo>
                                <a:lnTo>
                                  <a:pt x="2470" y="2108"/>
                                </a:lnTo>
                                <a:lnTo>
                                  <a:pt x="2490" y="2058"/>
                                </a:lnTo>
                                <a:lnTo>
                                  <a:pt x="2505" y="2033"/>
                                </a:lnTo>
                                <a:lnTo>
                                  <a:pt x="2546" y="2008"/>
                                </a:lnTo>
                                <a:lnTo>
                                  <a:pt x="2563" y="1983"/>
                                </a:lnTo>
                                <a:lnTo>
                                  <a:pt x="2578" y="1957"/>
                                </a:lnTo>
                                <a:lnTo>
                                  <a:pt x="2578" y="1907"/>
                                </a:lnTo>
                                <a:lnTo>
                                  <a:pt x="1856" y="1907"/>
                                </a:lnTo>
                                <a:lnTo>
                                  <a:pt x="1806" y="1782"/>
                                </a:lnTo>
                                <a:lnTo>
                                  <a:pt x="1791" y="1757"/>
                                </a:lnTo>
                                <a:lnTo>
                                  <a:pt x="1776" y="1707"/>
                                </a:lnTo>
                                <a:lnTo>
                                  <a:pt x="1735" y="1656"/>
                                </a:lnTo>
                                <a:lnTo>
                                  <a:pt x="1708" y="1631"/>
                                </a:lnTo>
                                <a:lnTo>
                                  <a:pt x="1678" y="1631"/>
                                </a:lnTo>
                                <a:lnTo>
                                  <a:pt x="1645" y="1606"/>
                                </a:lnTo>
                                <a:lnTo>
                                  <a:pt x="1579" y="1581"/>
                                </a:lnTo>
                                <a:lnTo>
                                  <a:pt x="1514" y="1581"/>
                                </a:lnTo>
                                <a:lnTo>
                                  <a:pt x="1486" y="1556"/>
                                </a:lnTo>
                                <a:lnTo>
                                  <a:pt x="1491" y="1531"/>
                                </a:lnTo>
                                <a:lnTo>
                                  <a:pt x="1494" y="1506"/>
                                </a:lnTo>
                                <a:lnTo>
                                  <a:pt x="1499" y="1481"/>
                                </a:lnTo>
                                <a:lnTo>
                                  <a:pt x="1509" y="1481"/>
                                </a:lnTo>
                                <a:lnTo>
                                  <a:pt x="1562" y="1456"/>
                                </a:lnTo>
                                <a:lnTo>
                                  <a:pt x="1610" y="1405"/>
                                </a:lnTo>
                                <a:lnTo>
                                  <a:pt x="1652" y="1380"/>
                                </a:lnTo>
                                <a:lnTo>
                                  <a:pt x="1690" y="1330"/>
                                </a:lnTo>
                                <a:lnTo>
                                  <a:pt x="1720" y="1280"/>
                                </a:lnTo>
                                <a:lnTo>
                                  <a:pt x="1743" y="1230"/>
                                </a:lnTo>
                                <a:lnTo>
                                  <a:pt x="1761" y="1179"/>
                                </a:lnTo>
                                <a:lnTo>
                                  <a:pt x="1771" y="1129"/>
                                </a:lnTo>
                                <a:lnTo>
                                  <a:pt x="1914" y="1129"/>
                                </a:lnTo>
                                <a:lnTo>
                                  <a:pt x="1934" y="1104"/>
                                </a:lnTo>
                                <a:lnTo>
                                  <a:pt x="1952" y="1104"/>
                                </a:lnTo>
                                <a:lnTo>
                                  <a:pt x="1977" y="1054"/>
                                </a:lnTo>
                                <a:lnTo>
                                  <a:pt x="1987" y="1029"/>
                                </a:lnTo>
                                <a:lnTo>
                                  <a:pt x="1992" y="1004"/>
                                </a:lnTo>
                                <a:lnTo>
                                  <a:pt x="1995" y="954"/>
                                </a:lnTo>
                                <a:lnTo>
                                  <a:pt x="1991" y="928"/>
                                </a:lnTo>
                                <a:lnTo>
                                  <a:pt x="1899" y="928"/>
                                </a:lnTo>
                                <a:lnTo>
                                  <a:pt x="1886" y="903"/>
                                </a:lnTo>
                                <a:lnTo>
                                  <a:pt x="1864" y="903"/>
                                </a:lnTo>
                                <a:lnTo>
                                  <a:pt x="1844" y="878"/>
                                </a:lnTo>
                                <a:lnTo>
                                  <a:pt x="1844" y="803"/>
                                </a:lnTo>
                                <a:lnTo>
                                  <a:pt x="1884" y="652"/>
                                </a:lnTo>
                                <a:lnTo>
                                  <a:pt x="1896" y="577"/>
                                </a:lnTo>
                                <a:lnTo>
                                  <a:pt x="1896" y="527"/>
                                </a:lnTo>
                                <a:lnTo>
                                  <a:pt x="1889" y="477"/>
                                </a:lnTo>
                                <a:lnTo>
                                  <a:pt x="1874" y="427"/>
                                </a:lnTo>
                                <a:lnTo>
                                  <a:pt x="1856" y="401"/>
                                </a:lnTo>
                                <a:lnTo>
                                  <a:pt x="1831" y="376"/>
                                </a:lnTo>
                                <a:lnTo>
                                  <a:pt x="1801" y="351"/>
                                </a:lnTo>
                                <a:lnTo>
                                  <a:pt x="1768" y="326"/>
                                </a:lnTo>
                                <a:lnTo>
                                  <a:pt x="1730" y="301"/>
                                </a:lnTo>
                                <a:lnTo>
                                  <a:pt x="1725" y="301"/>
                                </a:lnTo>
                                <a:lnTo>
                                  <a:pt x="1720" y="276"/>
                                </a:lnTo>
                                <a:lnTo>
                                  <a:pt x="1715" y="276"/>
                                </a:lnTo>
                                <a:lnTo>
                                  <a:pt x="1708" y="251"/>
                                </a:lnTo>
                                <a:lnTo>
                                  <a:pt x="1700" y="201"/>
                                </a:lnTo>
                                <a:lnTo>
                                  <a:pt x="1690" y="176"/>
                                </a:lnTo>
                                <a:lnTo>
                                  <a:pt x="1675" y="150"/>
                                </a:lnTo>
                                <a:lnTo>
                                  <a:pt x="1657" y="125"/>
                                </a:lnTo>
                                <a:lnTo>
                                  <a:pt x="1637" y="75"/>
                                </a:lnTo>
                                <a:lnTo>
                                  <a:pt x="1612" y="50"/>
                                </a:lnTo>
                                <a:lnTo>
                                  <a:pt x="1273" y="50"/>
                                </a:lnTo>
                                <a:lnTo>
                                  <a:pt x="1152" y="25"/>
                                </a:lnTo>
                                <a:close/>
                                <a:moveTo>
                                  <a:pt x="1776" y="2585"/>
                                </a:moveTo>
                                <a:lnTo>
                                  <a:pt x="1738" y="2585"/>
                                </a:lnTo>
                                <a:lnTo>
                                  <a:pt x="1698" y="2610"/>
                                </a:lnTo>
                                <a:lnTo>
                                  <a:pt x="1585" y="2635"/>
                                </a:lnTo>
                                <a:lnTo>
                                  <a:pt x="1507" y="2635"/>
                                </a:lnTo>
                                <a:lnTo>
                                  <a:pt x="1469" y="2660"/>
                                </a:lnTo>
                                <a:lnTo>
                                  <a:pt x="1746" y="2660"/>
                                </a:lnTo>
                                <a:lnTo>
                                  <a:pt x="1776" y="2585"/>
                                </a:lnTo>
                                <a:close/>
                                <a:moveTo>
                                  <a:pt x="2540" y="1606"/>
                                </a:moveTo>
                                <a:lnTo>
                                  <a:pt x="2493" y="1631"/>
                                </a:lnTo>
                                <a:lnTo>
                                  <a:pt x="2402" y="1631"/>
                                </a:lnTo>
                                <a:lnTo>
                                  <a:pt x="2274" y="1707"/>
                                </a:lnTo>
                                <a:lnTo>
                                  <a:pt x="2234" y="1707"/>
                                </a:lnTo>
                                <a:lnTo>
                                  <a:pt x="2191" y="1732"/>
                                </a:lnTo>
                                <a:lnTo>
                                  <a:pt x="2070" y="1807"/>
                                </a:lnTo>
                                <a:lnTo>
                                  <a:pt x="2027" y="1832"/>
                                </a:lnTo>
                                <a:lnTo>
                                  <a:pt x="1987" y="1857"/>
                                </a:lnTo>
                                <a:lnTo>
                                  <a:pt x="1944" y="1882"/>
                                </a:lnTo>
                                <a:lnTo>
                                  <a:pt x="1901" y="1882"/>
                                </a:lnTo>
                                <a:lnTo>
                                  <a:pt x="1856" y="1907"/>
                                </a:lnTo>
                                <a:lnTo>
                                  <a:pt x="2578" y="1907"/>
                                </a:lnTo>
                                <a:lnTo>
                                  <a:pt x="2573" y="1882"/>
                                </a:lnTo>
                                <a:lnTo>
                                  <a:pt x="2571" y="1832"/>
                                </a:lnTo>
                                <a:lnTo>
                                  <a:pt x="2588" y="1807"/>
                                </a:lnTo>
                                <a:lnTo>
                                  <a:pt x="2603" y="1782"/>
                                </a:lnTo>
                                <a:lnTo>
                                  <a:pt x="2611" y="1757"/>
                                </a:lnTo>
                                <a:lnTo>
                                  <a:pt x="2611" y="1732"/>
                                </a:lnTo>
                                <a:lnTo>
                                  <a:pt x="2603" y="1681"/>
                                </a:lnTo>
                                <a:lnTo>
                                  <a:pt x="2593" y="1656"/>
                                </a:lnTo>
                                <a:lnTo>
                                  <a:pt x="2573" y="1631"/>
                                </a:lnTo>
                                <a:lnTo>
                                  <a:pt x="2540" y="1606"/>
                                </a:lnTo>
                                <a:close/>
                                <a:moveTo>
                                  <a:pt x="1894" y="1129"/>
                                </a:moveTo>
                                <a:lnTo>
                                  <a:pt x="1796" y="1129"/>
                                </a:lnTo>
                                <a:lnTo>
                                  <a:pt x="1808" y="1154"/>
                                </a:lnTo>
                                <a:lnTo>
                                  <a:pt x="1874" y="1154"/>
                                </a:lnTo>
                                <a:lnTo>
                                  <a:pt x="1894" y="1129"/>
                                </a:lnTo>
                                <a:close/>
                                <a:moveTo>
                                  <a:pt x="1951" y="862"/>
                                </a:moveTo>
                                <a:lnTo>
                                  <a:pt x="1954" y="878"/>
                                </a:lnTo>
                                <a:lnTo>
                                  <a:pt x="1962" y="878"/>
                                </a:lnTo>
                                <a:lnTo>
                                  <a:pt x="1962" y="903"/>
                                </a:lnTo>
                                <a:lnTo>
                                  <a:pt x="1957" y="928"/>
                                </a:lnTo>
                                <a:lnTo>
                                  <a:pt x="1991" y="928"/>
                                </a:lnTo>
                                <a:lnTo>
                                  <a:pt x="1987" y="903"/>
                                </a:lnTo>
                                <a:lnTo>
                                  <a:pt x="1969" y="878"/>
                                </a:lnTo>
                                <a:lnTo>
                                  <a:pt x="1951" y="862"/>
                                </a:lnTo>
                                <a:close/>
                                <a:moveTo>
                                  <a:pt x="1949" y="853"/>
                                </a:moveTo>
                                <a:lnTo>
                                  <a:pt x="1942" y="853"/>
                                </a:lnTo>
                                <a:lnTo>
                                  <a:pt x="1951" y="862"/>
                                </a:lnTo>
                                <a:lnTo>
                                  <a:pt x="1949" y="853"/>
                                </a:lnTo>
                                <a:close/>
                                <a:moveTo>
                                  <a:pt x="1579" y="25"/>
                                </a:moveTo>
                                <a:lnTo>
                                  <a:pt x="1328" y="25"/>
                                </a:lnTo>
                                <a:lnTo>
                                  <a:pt x="1315" y="50"/>
                                </a:lnTo>
                                <a:lnTo>
                                  <a:pt x="1612" y="50"/>
                                </a:lnTo>
                                <a:lnTo>
                                  <a:pt x="1579" y="25"/>
                                </a:lnTo>
                                <a:close/>
                                <a:moveTo>
                                  <a:pt x="1066" y="0"/>
                                </a:moveTo>
                                <a:lnTo>
                                  <a:pt x="1023" y="0"/>
                                </a:lnTo>
                                <a:lnTo>
                                  <a:pt x="981" y="25"/>
                                </a:lnTo>
                                <a:lnTo>
                                  <a:pt x="1109" y="25"/>
                                </a:lnTo>
                                <a:lnTo>
                                  <a:pt x="1066" y="0"/>
                                </a:lnTo>
                                <a:close/>
                                <a:moveTo>
                                  <a:pt x="1499" y="0"/>
                                </a:moveTo>
                                <a:lnTo>
                                  <a:pt x="1451" y="0"/>
                                </a:lnTo>
                                <a:lnTo>
                                  <a:pt x="1393" y="25"/>
                                </a:lnTo>
                                <a:lnTo>
                                  <a:pt x="1544" y="25"/>
                                </a:lnTo>
                                <a:lnTo>
                                  <a:pt x="14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4" name="AutoShape 915"/>
                        <wps:cNvSpPr>
                          <a:spLocks/>
                        </wps:cNvSpPr>
                        <wps:spPr bwMode="auto">
                          <a:xfrm>
                            <a:off x="5995" y="1050"/>
                            <a:ext cx="677" cy="1075"/>
                          </a:xfrm>
                          <a:custGeom>
                            <a:avLst/>
                            <a:gdLst>
                              <a:gd name="T0" fmla="+- 0 6231 5995"/>
                              <a:gd name="T1" fmla="*/ T0 w 677"/>
                              <a:gd name="T2" fmla="+- 0 1733 1050"/>
                              <a:gd name="T3" fmla="*/ 1733 h 1075"/>
                              <a:gd name="T4" fmla="+- 0 6206 5995"/>
                              <a:gd name="T5" fmla="*/ T4 w 677"/>
                              <a:gd name="T6" fmla="+- 0 1808 1050"/>
                              <a:gd name="T7" fmla="*/ 1808 h 1075"/>
                              <a:gd name="T8" fmla="+- 0 6158 5995"/>
                              <a:gd name="T9" fmla="*/ T8 w 677"/>
                              <a:gd name="T10" fmla="+- 0 1878 1050"/>
                              <a:gd name="T11" fmla="*/ 1878 h 1075"/>
                              <a:gd name="T12" fmla="+- 0 6101 5995"/>
                              <a:gd name="T13" fmla="*/ T12 w 677"/>
                              <a:gd name="T14" fmla="+- 0 1939 1050"/>
                              <a:gd name="T15" fmla="*/ 1939 h 1075"/>
                              <a:gd name="T16" fmla="+- 0 6033 5995"/>
                              <a:gd name="T17" fmla="*/ T16 w 677"/>
                              <a:gd name="T18" fmla="+- 0 1989 1050"/>
                              <a:gd name="T19" fmla="*/ 1989 h 1075"/>
                              <a:gd name="T20" fmla="+- 0 6073 5995"/>
                              <a:gd name="T21" fmla="*/ T20 w 677"/>
                              <a:gd name="T22" fmla="+- 0 2024 1050"/>
                              <a:gd name="T23" fmla="*/ 2024 h 1075"/>
                              <a:gd name="T24" fmla="+- 0 6106 5995"/>
                              <a:gd name="T25" fmla="*/ T24 w 677"/>
                              <a:gd name="T26" fmla="+- 0 2049 1050"/>
                              <a:gd name="T27" fmla="*/ 2049 h 1075"/>
                              <a:gd name="T28" fmla="+- 0 6138 5995"/>
                              <a:gd name="T29" fmla="*/ T28 w 677"/>
                              <a:gd name="T30" fmla="+- 0 2069 1050"/>
                              <a:gd name="T31" fmla="*/ 2069 h 1075"/>
                              <a:gd name="T32" fmla="+- 0 6186 5995"/>
                              <a:gd name="T33" fmla="*/ T32 w 677"/>
                              <a:gd name="T34" fmla="+- 0 2089 1050"/>
                              <a:gd name="T35" fmla="*/ 2089 h 1075"/>
                              <a:gd name="T36" fmla="+- 0 6287 5995"/>
                              <a:gd name="T37" fmla="*/ T36 w 677"/>
                              <a:gd name="T38" fmla="+- 0 2117 1050"/>
                              <a:gd name="T39" fmla="*/ 2117 h 1075"/>
                              <a:gd name="T40" fmla="+- 0 6357 5995"/>
                              <a:gd name="T41" fmla="*/ T40 w 677"/>
                              <a:gd name="T42" fmla="+- 0 2124 1050"/>
                              <a:gd name="T43" fmla="*/ 2124 h 1075"/>
                              <a:gd name="T44" fmla="+- 0 6420 5995"/>
                              <a:gd name="T45" fmla="*/ T44 w 677"/>
                              <a:gd name="T46" fmla="+- 0 2114 1050"/>
                              <a:gd name="T47" fmla="*/ 2114 h 1075"/>
                              <a:gd name="T48" fmla="+- 0 6493 5995"/>
                              <a:gd name="T49" fmla="*/ T48 w 677"/>
                              <a:gd name="T50" fmla="+- 0 2062 1050"/>
                              <a:gd name="T51" fmla="*/ 2062 h 1075"/>
                              <a:gd name="T52" fmla="+- 0 6571 5995"/>
                              <a:gd name="T53" fmla="*/ T52 w 677"/>
                              <a:gd name="T54" fmla="+- 0 1951 1050"/>
                              <a:gd name="T55" fmla="*/ 1951 h 1075"/>
                              <a:gd name="T56" fmla="+- 0 6624 5995"/>
                              <a:gd name="T57" fmla="*/ T56 w 677"/>
                              <a:gd name="T58" fmla="+- 0 1816 1050"/>
                              <a:gd name="T59" fmla="*/ 1816 h 1075"/>
                              <a:gd name="T60" fmla="+- 0 6640 5995"/>
                              <a:gd name="T61" fmla="*/ T60 w 677"/>
                              <a:gd name="T62" fmla="+- 0 1733 1050"/>
                              <a:gd name="T63" fmla="*/ 1733 h 1075"/>
                              <a:gd name="T64" fmla="+- 0 6339 5995"/>
                              <a:gd name="T65" fmla="*/ T64 w 677"/>
                              <a:gd name="T66" fmla="+- 0 1053 1050"/>
                              <a:gd name="T67" fmla="*/ 1053 h 1075"/>
                              <a:gd name="T68" fmla="+- 0 6289 5995"/>
                              <a:gd name="T69" fmla="*/ T68 w 677"/>
                              <a:gd name="T70" fmla="+- 0 1068 1050"/>
                              <a:gd name="T71" fmla="*/ 1068 h 1075"/>
                              <a:gd name="T72" fmla="+- 0 6206 5995"/>
                              <a:gd name="T73" fmla="*/ T72 w 677"/>
                              <a:gd name="T74" fmla="+- 0 1138 1050"/>
                              <a:gd name="T75" fmla="*/ 1138 h 1075"/>
                              <a:gd name="T76" fmla="+- 0 6166 5995"/>
                              <a:gd name="T77" fmla="*/ T76 w 677"/>
                              <a:gd name="T78" fmla="+- 0 1233 1050"/>
                              <a:gd name="T79" fmla="*/ 1233 h 1075"/>
                              <a:gd name="T80" fmla="+- 0 6151 5995"/>
                              <a:gd name="T81" fmla="*/ T80 w 677"/>
                              <a:gd name="T82" fmla="+- 0 1344 1050"/>
                              <a:gd name="T83" fmla="*/ 1344 h 1075"/>
                              <a:gd name="T84" fmla="+- 0 6141 5995"/>
                              <a:gd name="T85" fmla="*/ T84 w 677"/>
                              <a:gd name="T86" fmla="+- 0 1494 1050"/>
                              <a:gd name="T87" fmla="*/ 1494 h 1075"/>
                              <a:gd name="T88" fmla="+- 0 6030 5995"/>
                              <a:gd name="T89" fmla="*/ T88 w 677"/>
                              <a:gd name="T90" fmla="+- 0 1620 1050"/>
                              <a:gd name="T91" fmla="*/ 1620 h 1075"/>
                              <a:gd name="T92" fmla="+- 0 5995 5995"/>
                              <a:gd name="T93" fmla="*/ T92 w 677"/>
                              <a:gd name="T94" fmla="+- 0 1688 1050"/>
                              <a:gd name="T95" fmla="*/ 1688 h 1075"/>
                              <a:gd name="T96" fmla="+- 0 6002 5995"/>
                              <a:gd name="T97" fmla="*/ T96 w 677"/>
                              <a:gd name="T98" fmla="+- 0 1745 1050"/>
                              <a:gd name="T99" fmla="*/ 1745 h 1075"/>
                              <a:gd name="T100" fmla="+- 0 6033 5995"/>
                              <a:gd name="T101" fmla="*/ T100 w 677"/>
                              <a:gd name="T102" fmla="+- 0 1778 1050"/>
                              <a:gd name="T103" fmla="*/ 1778 h 1075"/>
                              <a:gd name="T104" fmla="+- 0 6075 5995"/>
                              <a:gd name="T105" fmla="*/ T104 w 677"/>
                              <a:gd name="T106" fmla="+- 0 1790 1050"/>
                              <a:gd name="T107" fmla="*/ 1790 h 1075"/>
                              <a:gd name="T108" fmla="+- 0 6126 5995"/>
                              <a:gd name="T109" fmla="*/ T108 w 677"/>
                              <a:gd name="T110" fmla="+- 0 1790 1050"/>
                              <a:gd name="T111" fmla="*/ 1790 h 1075"/>
                              <a:gd name="T112" fmla="+- 0 6194 5995"/>
                              <a:gd name="T113" fmla="*/ T112 w 677"/>
                              <a:gd name="T114" fmla="+- 0 1765 1050"/>
                              <a:gd name="T115" fmla="*/ 1765 h 1075"/>
                              <a:gd name="T116" fmla="+- 0 6231 5995"/>
                              <a:gd name="T117" fmla="*/ T116 w 677"/>
                              <a:gd name="T118" fmla="+- 0 1733 1050"/>
                              <a:gd name="T119" fmla="*/ 1733 h 1075"/>
                              <a:gd name="T120" fmla="+- 0 6646 5995"/>
                              <a:gd name="T121" fmla="*/ T120 w 677"/>
                              <a:gd name="T122" fmla="+- 0 1680 1050"/>
                              <a:gd name="T123" fmla="*/ 1680 h 1075"/>
                              <a:gd name="T124" fmla="+- 0 6649 5995"/>
                              <a:gd name="T125" fmla="*/ T124 w 677"/>
                              <a:gd name="T126" fmla="+- 0 1565 1050"/>
                              <a:gd name="T127" fmla="*/ 1565 h 1075"/>
                              <a:gd name="T128" fmla="+- 0 6664 5995"/>
                              <a:gd name="T129" fmla="*/ T128 w 677"/>
                              <a:gd name="T130" fmla="+- 0 1462 1050"/>
                              <a:gd name="T131" fmla="*/ 1462 h 1075"/>
                              <a:gd name="T132" fmla="+- 0 6672 5995"/>
                              <a:gd name="T133" fmla="*/ T132 w 677"/>
                              <a:gd name="T134" fmla="+- 0 1371 1050"/>
                              <a:gd name="T135" fmla="*/ 1371 h 1075"/>
                              <a:gd name="T136" fmla="+- 0 6641 5995"/>
                              <a:gd name="T137" fmla="*/ T136 w 677"/>
                              <a:gd name="T138" fmla="+- 0 1276 1050"/>
                              <a:gd name="T139" fmla="*/ 1276 h 1075"/>
                              <a:gd name="T140" fmla="+- 0 6589 5995"/>
                              <a:gd name="T141" fmla="*/ T140 w 677"/>
                              <a:gd name="T142" fmla="+- 0 1208 1050"/>
                              <a:gd name="T143" fmla="*/ 1208 h 1075"/>
                              <a:gd name="T144" fmla="+- 0 6551 5995"/>
                              <a:gd name="T145" fmla="*/ T144 w 677"/>
                              <a:gd name="T146" fmla="+- 0 1153 1050"/>
                              <a:gd name="T147" fmla="*/ 1153 h 1075"/>
                              <a:gd name="T148" fmla="+- 0 6523 5995"/>
                              <a:gd name="T149" fmla="*/ T148 w 677"/>
                              <a:gd name="T150" fmla="+- 0 1120 1050"/>
                              <a:gd name="T151" fmla="*/ 1120 h 1075"/>
                              <a:gd name="T152" fmla="+- 0 6490 5995"/>
                              <a:gd name="T153" fmla="*/ T152 w 677"/>
                              <a:gd name="T154" fmla="+- 0 1090 1050"/>
                              <a:gd name="T155" fmla="*/ 1090 h 1075"/>
                              <a:gd name="T156" fmla="+- 0 6445 5995"/>
                              <a:gd name="T157" fmla="*/ T156 w 677"/>
                              <a:gd name="T158" fmla="+- 0 1065 1050"/>
                              <a:gd name="T159" fmla="*/ 1065 h 1075"/>
                              <a:gd name="T160" fmla="+- 0 6395 5995"/>
                              <a:gd name="T161" fmla="*/ T160 w 677"/>
                              <a:gd name="T162" fmla="+- 0 1053 1050"/>
                              <a:gd name="T163" fmla="*/ 1053 h 10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677" h="1075">
                                <a:moveTo>
                                  <a:pt x="645" y="683"/>
                                </a:moveTo>
                                <a:lnTo>
                                  <a:pt x="236" y="683"/>
                                </a:lnTo>
                                <a:lnTo>
                                  <a:pt x="226" y="720"/>
                                </a:lnTo>
                                <a:lnTo>
                                  <a:pt x="211" y="758"/>
                                </a:lnTo>
                                <a:lnTo>
                                  <a:pt x="189" y="796"/>
                                </a:lnTo>
                                <a:lnTo>
                                  <a:pt x="163" y="828"/>
                                </a:lnTo>
                                <a:lnTo>
                                  <a:pt x="136" y="861"/>
                                </a:lnTo>
                                <a:lnTo>
                                  <a:pt x="106" y="889"/>
                                </a:lnTo>
                                <a:lnTo>
                                  <a:pt x="70" y="916"/>
                                </a:lnTo>
                                <a:lnTo>
                                  <a:pt x="38" y="939"/>
                                </a:lnTo>
                                <a:lnTo>
                                  <a:pt x="60" y="959"/>
                                </a:lnTo>
                                <a:lnTo>
                                  <a:pt x="78" y="974"/>
                                </a:lnTo>
                                <a:lnTo>
                                  <a:pt x="93" y="986"/>
                                </a:lnTo>
                                <a:lnTo>
                                  <a:pt x="111" y="999"/>
                                </a:lnTo>
                                <a:lnTo>
                                  <a:pt x="126" y="1009"/>
                                </a:lnTo>
                                <a:lnTo>
                                  <a:pt x="143" y="1019"/>
                                </a:lnTo>
                                <a:lnTo>
                                  <a:pt x="166" y="1029"/>
                                </a:lnTo>
                                <a:lnTo>
                                  <a:pt x="191" y="1039"/>
                                </a:lnTo>
                                <a:lnTo>
                                  <a:pt x="256" y="1059"/>
                                </a:lnTo>
                                <a:lnTo>
                                  <a:pt x="292" y="1067"/>
                                </a:lnTo>
                                <a:lnTo>
                                  <a:pt x="327" y="1072"/>
                                </a:lnTo>
                                <a:lnTo>
                                  <a:pt x="362" y="1074"/>
                                </a:lnTo>
                                <a:lnTo>
                                  <a:pt x="395" y="1072"/>
                                </a:lnTo>
                                <a:lnTo>
                                  <a:pt x="425" y="1064"/>
                                </a:lnTo>
                                <a:lnTo>
                                  <a:pt x="453" y="1052"/>
                                </a:lnTo>
                                <a:lnTo>
                                  <a:pt x="498" y="1012"/>
                                </a:lnTo>
                                <a:lnTo>
                                  <a:pt x="541" y="961"/>
                                </a:lnTo>
                                <a:lnTo>
                                  <a:pt x="576" y="901"/>
                                </a:lnTo>
                                <a:lnTo>
                                  <a:pt x="606" y="833"/>
                                </a:lnTo>
                                <a:lnTo>
                                  <a:pt x="629" y="766"/>
                                </a:lnTo>
                                <a:lnTo>
                                  <a:pt x="644" y="695"/>
                                </a:lnTo>
                                <a:lnTo>
                                  <a:pt x="645" y="683"/>
                                </a:lnTo>
                                <a:close/>
                                <a:moveTo>
                                  <a:pt x="372" y="0"/>
                                </a:moveTo>
                                <a:lnTo>
                                  <a:pt x="344" y="3"/>
                                </a:lnTo>
                                <a:lnTo>
                                  <a:pt x="319" y="8"/>
                                </a:lnTo>
                                <a:lnTo>
                                  <a:pt x="294" y="18"/>
                                </a:lnTo>
                                <a:lnTo>
                                  <a:pt x="246" y="50"/>
                                </a:lnTo>
                                <a:lnTo>
                                  <a:pt x="211" y="88"/>
                                </a:lnTo>
                                <a:lnTo>
                                  <a:pt x="186" y="133"/>
                                </a:lnTo>
                                <a:lnTo>
                                  <a:pt x="171" y="183"/>
                                </a:lnTo>
                                <a:lnTo>
                                  <a:pt x="161" y="236"/>
                                </a:lnTo>
                                <a:lnTo>
                                  <a:pt x="156" y="294"/>
                                </a:lnTo>
                                <a:lnTo>
                                  <a:pt x="156" y="407"/>
                                </a:lnTo>
                                <a:lnTo>
                                  <a:pt x="146" y="444"/>
                                </a:lnTo>
                                <a:lnTo>
                                  <a:pt x="126" y="479"/>
                                </a:lnTo>
                                <a:lnTo>
                                  <a:pt x="35" y="570"/>
                                </a:lnTo>
                                <a:lnTo>
                                  <a:pt x="12" y="600"/>
                                </a:lnTo>
                                <a:lnTo>
                                  <a:pt x="0" y="638"/>
                                </a:lnTo>
                                <a:lnTo>
                                  <a:pt x="0" y="678"/>
                                </a:lnTo>
                                <a:lnTo>
                                  <a:pt x="7" y="695"/>
                                </a:lnTo>
                                <a:lnTo>
                                  <a:pt x="22" y="713"/>
                                </a:lnTo>
                                <a:lnTo>
                                  <a:pt x="38" y="728"/>
                                </a:lnTo>
                                <a:lnTo>
                                  <a:pt x="58" y="735"/>
                                </a:lnTo>
                                <a:lnTo>
                                  <a:pt x="80" y="740"/>
                                </a:lnTo>
                                <a:lnTo>
                                  <a:pt x="106" y="743"/>
                                </a:lnTo>
                                <a:lnTo>
                                  <a:pt x="131" y="740"/>
                                </a:lnTo>
                                <a:lnTo>
                                  <a:pt x="153" y="735"/>
                                </a:lnTo>
                                <a:lnTo>
                                  <a:pt x="199" y="715"/>
                                </a:lnTo>
                                <a:lnTo>
                                  <a:pt x="219" y="700"/>
                                </a:lnTo>
                                <a:lnTo>
                                  <a:pt x="236" y="683"/>
                                </a:lnTo>
                                <a:lnTo>
                                  <a:pt x="645" y="683"/>
                                </a:lnTo>
                                <a:lnTo>
                                  <a:pt x="651" y="630"/>
                                </a:lnTo>
                                <a:lnTo>
                                  <a:pt x="651" y="572"/>
                                </a:lnTo>
                                <a:lnTo>
                                  <a:pt x="654" y="515"/>
                                </a:lnTo>
                                <a:lnTo>
                                  <a:pt x="661" y="462"/>
                                </a:lnTo>
                                <a:lnTo>
                                  <a:pt x="669" y="412"/>
                                </a:lnTo>
                                <a:lnTo>
                                  <a:pt x="677" y="367"/>
                                </a:lnTo>
                                <a:lnTo>
                                  <a:pt x="677" y="321"/>
                                </a:lnTo>
                                <a:lnTo>
                                  <a:pt x="669" y="274"/>
                                </a:lnTo>
                                <a:lnTo>
                                  <a:pt x="646" y="226"/>
                                </a:lnTo>
                                <a:lnTo>
                                  <a:pt x="606" y="173"/>
                                </a:lnTo>
                                <a:lnTo>
                                  <a:pt x="594" y="158"/>
                                </a:lnTo>
                                <a:lnTo>
                                  <a:pt x="568" y="123"/>
                                </a:lnTo>
                                <a:lnTo>
                                  <a:pt x="556" y="103"/>
                                </a:lnTo>
                                <a:lnTo>
                                  <a:pt x="543" y="85"/>
                                </a:lnTo>
                                <a:lnTo>
                                  <a:pt x="528" y="70"/>
                                </a:lnTo>
                                <a:lnTo>
                                  <a:pt x="513" y="53"/>
                                </a:lnTo>
                                <a:lnTo>
                                  <a:pt x="495" y="40"/>
                                </a:lnTo>
                                <a:lnTo>
                                  <a:pt x="475" y="25"/>
                                </a:lnTo>
                                <a:lnTo>
                                  <a:pt x="450" y="15"/>
                                </a:lnTo>
                                <a:lnTo>
                                  <a:pt x="425" y="8"/>
                                </a:lnTo>
                                <a:lnTo>
                                  <a:pt x="400" y="3"/>
                                </a:lnTo>
                                <a:lnTo>
                                  <a:pt x="372" y="0"/>
                                </a:lnTo>
                                <a:close/>
                              </a:path>
                            </a:pathLst>
                          </a:custGeom>
                          <a:solidFill>
                            <a:srgbClr val="F2CC8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5" name="Freeform 914"/>
                        <wps:cNvSpPr>
                          <a:spLocks/>
                        </wps:cNvSpPr>
                        <wps:spPr bwMode="auto">
                          <a:xfrm>
                            <a:off x="5597" y="1145"/>
                            <a:ext cx="280" cy="625"/>
                          </a:xfrm>
                          <a:custGeom>
                            <a:avLst/>
                            <a:gdLst>
                              <a:gd name="T0" fmla="+- 0 5874 5597"/>
                              <a:gd name="T1" fmla="*/ T0 w 280"/>
                              <a:gd name="T2" fmla="+- 0 1145 1145"/>
                              <a:gd name="T3" fmla="*/ 1145 h 625"/>
                              <a:gd name="T4" fmla="+- 0 5856 5597"/>
                              <a:gd name="T5" fmla="*/ T4 w 280"/>
                              <a:gd name="T6" fmla="+- 0 1216 1145"/>
                              <a:gd name="T7" fmla="*/ 1216 h 625"/>
                              <a:gd name="T8" fmla="+- 0 5831 5597"/>
                              <a:gd name="T9" fmla="*/ T8 w 280"/>
                              <a:gd name="T10" fmla="+- 0 1286 1145"/>
                              <a:gd name="T11" fmla="*/ 1286 h 625"/>
                              <a:gd name="T12" fmla="+- 0 5776 5597"/>
                              <a:gd name="T13" fmla="*/ T12 w 280"/>
                              <a:gd name="T14" fmla="+- 0 1349 1145"/>
                              <a:gd name="T15" fmla="*/ 1349 h 625"/>
                              <a:gd name="T16" fmla="+- 0 5708 5597"/>
                              <a:gd name="T17" fmla="*/ T16 w 280"/>
                              <a:gd name="T18" fmla="+- 0 1394 1145"/>
                              <a:gd name="T19" fmla="*/ 1394 h 625"/>
                              <a:gd name="T20" fmla="+- 0 5675 5597"/>
                              <a:gd name="T21" fmla="*/ T20 w 280"/>
                              <a:gd name="T22" fmla="+- 0 1419 1145"/>
                              <a:gd name="T23" fmla="*/ 1419 h 625"/>
                              <a:gd name="T24" fmla="+- 0 5645 5597"/>
                              <a:gd name="T25" fmla="*/ T24 w 280"/>
                              <a:gd name="T26" fmla="+- 0 1444 1145"/>
                              <a:gd name="T27" fmla="*/ 1444 h 625"/>
                              <a:gd name="T28" fmla="+- 0 5620 5597"/>
                              <a:gd name="T29" fmla="*/ T28 w 280"/>
                              <a:gd name="T30" fmla="+- 0 1477 1145"/>
                              <a:gd name="T31" fmla="*/ 1477 h 625"/>
                              <a:gd name="T32" fmla="+- 0 5602 5597"/>
                              <a:gd name="T33" fmla="*/ T32 w 280"/>
                              <a:gd name="T34" fmla="+- 0 1517 1145"/>
                              <a:gd name="T35" fmla="*/ 1517 h 625"/>
                              <a:gd name="T36" fmla="+- 0 5597 5597"/>
                              <a:gd name="T37" fmla="*/ T36 w 280"/>
                              <a:gd name="T38" fmla="+- 0 1545 1145"/>
                              <a:gd name="T39" fmla="*/ 1545 h 625"/>
                              <a:gd name="T40" fmla="+- 0 5597 5597"/>
                              <a:gd name="T41" fmla="*/ T40 w 280"/>
                              <a:gd name="T42" fmla="+- 0 1570 1145"/>
                              <a:gd name="T43" fmla="*/ 1570 h 625"/>
                              <a:gd name="T44" fmla="+- 0 5620 5597"/>
                              <a:gd name="T45" fmla="*/ T44 w 280"/>
                              <a:gd name="T46" fmla="+- 0 1640 1145"/>
                              <a:gd name="T47" fmla="*/ 1640 h 625"/>
                              <a:gd name="T48" fmla="+- 0 5670 5597"/>
                              <a:gd name="T49" fmla="*/ T48 w 280"/>
                              <a:gd name="T50" fmla="+- 0 1700 1145"/>
                              <a:gd name="T51" fmla="*/ 1700 h 625"/>
                              <a:gd name="T52" fmla="+- 0 5733 5597"/>
                              <a:gd name="T53" fmla="*/ T52 w 280"/>
                              <a:gd name="T54" fmla="+- 0 1743 1145"/>
                              <a:gd name="T55" fmla="*/ 1743 h 625"/>
                              <a:gd name="T56" fmla="+- 0 5753 5597"/>
                              <a:gd name="T57" fmla="*/ T56 w 280"/>
                              <a:gd name="T58" fmla="+- 0 1755 1145"/>
                              <a:gd name="T59" fmla="*/ 1755 h 625"/>
                              <a:gd name="T60" fmla="+- 0 5776 5597"/>
                              <a:gd name="T61" fmla="*/ T60 w 280"/>
                              <a:gd name="T62" fmla="+- 0 1765 1145"/>
                              <a:gd name="T63" fmla="*/ 1765 h 625"/>
                              <a:gd name="T64" fmla="+- 0 5801 5597"/>
                              <a:gd name="T65" fmla="*/ T64 w 280"/>
                              <a:gd name="T66" fmla="+- 0 1770 1145"/>
                              <a:gd name="T67" fmla="*/ 1770 h 625"/>
                              <a:gd name="T68" fmla="+- 0 5826 5597"/>
                              <a:gd name="T69" fmla="*/ T68 w 280"/>
                              <a:gd name="T70" fmla="+- 0 1770 1145"/>
                              <a:gd name="T71" fmla="*/ 1770 h 625"/>
                              <a:gd name="T72" fmla="+- 0 5851 5597"/>
                              <a:gd name="T73" fmla="*/ T72 w 280"/>
                              <a:gd name="T74" fmla="+- 0 1760 1145"/>
                              <a:gd name="T75" fmla="*/ 1760 h 625"/>
                              <a:gd name="T76" fmla="+- 0 5811 5597"/>
                              <a:gd name="T77" fmla="*/ T76 w 280"/>
                              <a:gd name="T78" fmla="+- 0 1750 1145"/>
                              <a:gd name="T79" fmla="*/ 1750 h 625"/>
                              <a:gd name="T80" fmla="+- 0 5758 5597"/>
                              <a:gd name="T81" fmla="*/ T80 w 280"/>
                              <a:gd name="T82" fmla="+- 0 1720 1145"/>
                              <a:gd name="T83" fmla="*/ 1720 h 625"/>
                              <a:gd name="T84" fmla="+- 0 5728 5597"/>
                              <a:gd name="T85" fmla="*/ T84 w 280"/>
                              <a:gd name="T86" fmla="+- 0 1690 1145"/>
                              <a:gd name="T87" fmla="*/ 1690 h 625"/>
                              <a:gd name="T88" fmla="+- 0 5716 5597"/>
                              <a:gd name="T89" fmla="*/ T88 w 280"/>
                              <a:gd name="T90" fmla="+- 0 1673 1145"/>
                              <a:gd name="T91" fmla="*/ 1673 h 625"/>
                              <a:gd name="T92" fmla="+- 0 5698 5597"/>
                              <a:gd name="T93" fmla="*/ T92 w 280"/>
                              <a:gd name="T94" fmla="+- 0 1627 1145"/>
                              <a:gd name="T95" fmla="*/ 1627 h 625"/>
                              <a:gd name="T96" fmla="+- 0 5695 5597"/>
                              <a:gd name="T97" fmla="*/ T96 w 280"/>
                              <a:gd name="T98" fmla="+- 0 1575 1145"/>
                              <a:gd name="T99" fmla="*/ 1575 h 625"/>
                              <a:gd name="T100" fmla="+- 0 5706 5597"/>
                              <a:gd name="T101" fmla="*/ T100 w 280"/>
                              <a:gd name="T102" fmla="+- 0 1524 1145"/>
                              <a:gd name="T103" fmla="*/ 1524 h 625"/>
                              <a:gd name="T104" fmla="+- 0 5723 5597"/>
                              <a:gd name="T105" fmla="*/ T104 w 280"/>
                              <a:gd name="T106" fmla="+- 0 1479 1145"/>
                              <a:gd name="T107" fmla="*/ 1479 h 625"/>
                              <a:gd name="T108" fmla="+- 0 5784 5597"/>
                              <a:gd name="T109" fmla="*/ T108 w 280"/>
                              <a:gd name="T110" fmla="+- 0 1404 1145"/>
                              <a:gd name="T111" fmla="*/ 1404 h 625"/>
                              <a:gd name="T112" fmla="+- 0 5811 5597"/>
                              <a:gd name="T113" fmla="*/ T112 w 280"/>
                              <a:gd name="T114" fmla="+- 0 1366 1145"/>
                              <a:gd name="T115" fmla="*/ 1366 h 625"/>
                              <a:gd name="T116" fmla="+- 0 5836 5597"/>
                              <a:gd name="T117" fmla="*/ T116 w 280"/>
                              <a:gd name="T118" fmla="+- 0 1326 1145"/>
                              <a:gd name="T119" fmla="*/ 1326 h 625"/>
                              <a:gd name="T120" fmla="+- 0 5856 5597"/>
                              <a:gd name="T121" fmla="*/ T120 w 280"/>
                              <a:gd name="T122" fmla="+- 0 1286 1145"/>
                              <a:gd name="T123" fmla="*/ 1286 h 625"/>
                              <a:gd name="T124" fmla="+- 0 5872 5597"/>
                              <a:gd name="T125" fmla="*/ T124 w 280"/>
                              <a:gd name="T126" fmla="+- 0 1241 1145"/>
                              <a:gd name="T127" fmla="*/ 1241 h 625"/>
                              <a:gd name="T128" fmla="+- 0 5877 5597"/>
                              <a:gd name="T129" fmla="*/ T128 w 280"/>
                              <a:gd name="T130" fmla="+- 0 1196 1145"/>
                              <a:gd name="T131" fmla="*/ 1196 h 625"/>
                              <a:gd name="T132" fmla="+- 0 5874 5597"/>
                              <a:gd name="T133" fmla="*/ T132 w 280"/>
                              <a:gd name="T134" fmla="+- 0 1145 1145"/>
                              <a:gd name="T135" fmla="*/ 1145 h 6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80" h="625">
                                <a:moveTo>
                                  <a:pt x="277" y="0"/>
                                </a:moveTo>
                                <a:lnTo>
                                  <a:pt x="259" y="71"/>
                                </a:lnTo>
                                <a:lnTo>
                                  <a:pt x="234" y="141"/>
                                </a:lnTo>
                                <a:lnTo>
                                  <a:pt x="179" y="204"/>
                                </a:lnTo>
                                <a:lnTo>
                                  <a:pt x="111" y="249"/>
                                </a:lnTo>
                                <a:lnTo>
                                  <a:pt x="78" y="274"/>
                                </a:lnTo>
                                <a:lnTo>
                                  <a:pt x="48" y="299"/>
                                </a:lnTo>
                                <a:lnTo>
                                  <a:pt x="23" y="332"/>
                                </a:lnTo>
                                <a:lnTo>
                                  <a:pt x="5" y="372"/>
                                </a:lnTo>
                                <a:lnTo>
                                  <a:pt x="0" y="400"/>
                                </a:lnTo>
                                <a:lnTo>
                                  <a:pt x="0" y="425"/>
                                </a:lnTo>
                                <a:lnTo>
                                  <a:pt x="23" y="495"/>
                                </a:lnTo>
                                <a:lnTo>
                                  <a:pt x="73" y="555"/>
                                </a:lnTo>
                                <a:lnTo>
                                  <a:pt x="136" y="598"/>
                                </a:lnTo>
                                <a:lnTo>
                                  <a:pt x="156" y="610"/>
                                </a:lnTo>
                                <a:lnTo>
                                  <a:pt x="179" y="620"/>
                                </a:lnTo>
                                <a:lnTo>
                                  <a:pt x="204" y="625"/>
                                </a:lnTo>
                                <a:lnTo>
                                  <a:pt x="229" y="625"/>
                                </a:lnTo>
                                <a:lnTo>
                                  <a:pt x="254" y="615"/>
                                </a:lnTo>
                                <a:lnTo>
                                  <a:pt x="214" y="605"/>
                                </a:lnTo>
                                <a:lnTo>
                                  <a:pt x="161" y="575"/>
                                </a:lnTo>
                                <a:lnTo>
                                  <a:pt x="131" y="545"/>
                                </a:lnTo>
                                <a:lnTo>
                                  <a:pt x="119" y="528"/>
                                </a:lnTo>
                                <a:lnTo>
                                  <a:pt x="101" y="482"/>
                                </a:lnTo>
                                <a:lnTo>
                                  <a:pt x="98" y="430"/>
                                </a:lnTo>
                                <a:lnTo>
                                  <a:pt x="109" y="379"/>
                                </a:lnTo>
                                <a:lnTo>
                                  <a:pt x="126" y="334"/>
                                </a:lnTo>
                                <a:lnTo>
                                  <a:pt x="187" y="259"/>
                                </a:lnTo>
                                <a:lnTo>
                                  <a:pt x="214" y="221"/>
                                </a:lnTo>
                                <a:lnTo>
                                  <a:pt x="239" y="181"/>
                                </a:lnTo>
                                <a:lnTo>
                                  <a:pt x="259" y="141"/>
                                </a:lnTo>
                                <a:lnTo>
                                  <a:pt x="275" y="96"/>
                                </a:lnTo>
                                <a:lnTo>
                                  <a:pt x="280" y="51"/>
                                </a:lnTo>
                                <a:lnTo>
                                  <a:pt x="277" y="0"/>
                                </a:lnTo>
                                <a:close/>
                              </a:path>
                            </a:pathLst>
                          </a:custGeom>
                          <a:solidFill>
                            <a:srgbClr val="00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26" name="Picture 9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5391" y="1437"/>
                            <a:ext cx="131" cy="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7" name="Picture 9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5894" y="1999"/>
                            <a:ext cx="196"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8" name="Freeform 911"/>
                        <wps:cNvSpPr>
                          <a:spLocks/>
                        </wps:cNvSpPr>
                        <wps:spPr bwMode="auto">
                          <a:xfrm>
                            <a:off x="5726" y="2099"/>
                            <a:ext cx="526" cy="259"/>
                          </a:xfrm>
                          <a:custGeom>
                            <a:avLst/>
                            <a:gdLst>
                              <a:gd name="T0" fmla="+- 0 5763 5726"/>
                              <a:gd name="T1" fmla="*/ T0 w 526"/>
                              <a:gd name="T2" fmla="+- 0 2099 2099"/>
                              <a:gd name="T3" fmla="*/ 2099 h 259"/>
                              <a:gd name="T4" fmla="+- 0 5751 5726"/>
                              <a:gd name="T5" fmla="*/ T4 w 526"/>
                              <a:gd name="T6" fmla="+- 0 2132 2099"/>
                              <a:gd name="T7" fmla="*/ 2132 h 259"/>
                              <a:gd name="T8" fmla="+- 0 5736 5726"/>
                              <a:gd name="T9" fmla="*/ T8 w 526"/>
                              <a:gd name="T10" fmla="+- 0 2162 2099"/>
                              <a:gd name="T11" fmla="*/ 2162 h 259"/>
                              <a:gd name="T12" fmla="+- 0 5726 5726"/>
                              <a:gd name="T13" fmla="*/ T12 w 526"/>
                              <a:gd name="T14" fmla="+- 0 2195 2099"/>
                              <a:gd name="T15" fmla="*/ 2195 h 259"/>
                              <a:gd name="T16" fmla="+- 0 5733 5726"/>
                              <a:gd name="T17" fmla="*/ T16 w 526"/>
                              <a:gd name="T18" fmla="+- 0 2227 2099"/>
                              <a:gd name="T19" fmla="*/ 2227 h 259"/>
                              <a:gd name="T20" fmla="+- 0 5761 5726"/>
                              <a:gd name="T21" fmla="*/ T20 w 526"/>
                              <a:gd name="T22" fmla="+- 0 2242 2099"/>
                              <a:gd name="T23" fmla="*/ 2242 h 259"/>
                              <a:gd name="T24" fmla="+- 0 5789 5726"/>
                              <a:gd name="T25" fmla="*/ T24 w 526"/>
                              <a:gd name="T26" fmla="+- 0 2260 2099"/>
                              <a:gd name="T27" fmla="*/ 2260 h 259"/>
                              <a:gd name="T28" fmla="+- 0 5816 5726"/>
                              <a:gd name="T29" fmla="*/ T28 w 526"/>
                              <a:gd name="T30" fmla="+- 0 2272 2099"/>
                              <a:gd name="T31" fmla="*/ 2272 h 259"/>
                              <a:gd name="T32" fmla="+- 0 5846 5726"/>
                              <a:gd name="T33" fmla="*/ T32 w 526"/>
                              <a:gd name="T34" fmla="+- 0 2287 2099"/>
                              <a:gd name="T35" fmla="*/ 2287 h 259"/>
                              <a:gd name="T36" fmla="+- 0 5877 5726"/>
                              <a:gd name="T37" fmla="*/ T36 w 526"/>
                              <a:gd name="T38" fmla="+- 0 2300 2099"/>
                              <a:gd name="T39" fmla="*/ 2300 h 259"/>
                              <a:gd name="T40" fmla="+- 0 5934 5726"/>
                              <a:gd name="T41" fmla="*/ T40 w 526"/>
                              <a:gd name="T42" fmla="+- 0 2323 2099"/>
                              <a:gd name="T43" fmla="*/ 2323 h 259"/>
                              <a:gd name="T44" fmla="+- 0 5997 5726"/>
                              <a:gd name="T45" fmla="*/ T44 w 526"/>
                              <a:gd name="T46" fmla="+- 0 2340 2099"/>
                              <a:gd name="T47" fmla="*/ 2340 h 259"/>
                              <a:gd name="T48" fmla="+- 0 6063 5726"/>
                              <a:gd name="T49" fmla="*/ T48 w 526"/>
                              <a:gd name="T50" fmla="+- 0 2353 2099"/>
                              <a:gd name="T51" fmla="*/ 2353 h 259"/>
                              <a:gd name="T52" fmla="+- 0 6128 5726"/>
                              <a:gd name="T53" fmla="*/ T52 w 526"/>
                              <a:gd name="T54" fmla="+- 0 2358 2099"/>
                              <a:gd name="T55" fmla="*/ 2358 h 259"/>
                              <a:gd name="T56" fmla="+- 0 6161 5726"/>
                              <a:gd name="T57" fmla="*/ T56 w 526"/>
                              <a:gd name="T58" fmla="+- 0 2358 2099"/>
                              <a:gd name="T59" fmla="*/ 2358 h 259"/>
                              <a:gd name="T60" fmla="+- 0 6231 5726"/>
                              <a:gd name="T61" fmla="*/ T60 w 526"/>
                              <a:gd name="T62" fmla="+- 0 2353 2099"/>
                              <a:gd name="T63" fmla="*/ 2353 h 259"/>
                              <a:gd name="T64" fmla="+- 0 6239 5726"/>
                              <a:gd name="T65" fmla="*/ T64 w 526"/>
                              <a:gd name="T66" fmla="+- 0 2335 2099"/>
                              <a:gd name="T67" fmla="*/ 2335 h 259"/>
                              <a:gd name="T68" fmla="+- 0 6244 5726"/>
                              <a:gd name="T69" fmla="*/ T68 w 526"/>
                              <a:gd name="T70" fmla="+- 0 2318 2099"/>
                              <a:gd name="T71" fmla="*/ 2318 h 259"/>
                              <a:gd name="T72" fmla="+- 0 6249 5726"/>
                              <a:gd name="T73" fmla="*/ T72 w 526"/>
                              <a:gd name="T74" fmla="+- 0 2302 2099"/>
                              <a:gd name="T75" fmla="*/ 2302 h 259"/>
                              <a:gd name="T76" fmla="+- 0 6251 5726"/>
                              <a:gd name="T77" fmla="*/ T76 w 526"/>
                              <a:gd name="T78" fmla="+- 0 2285 2099"/>
                              <a:gd name="T79" fmla="*/ 2285 h 259"/>
                              <a:gd name="T80" fmla="+- 0 6151 5726"/>
                              <a:gd name="T81" fmla="*/ T80 w 526"/>
                              <a:gd name="T82" fmla="+- 0 2277 2099"/>
                              <a:gd name="T83" fmla="*/ 2277 h 259"/>
                              <a:gd name="T84" fmla="+- 0 6116 5726"/>
                              <a:gd name="T85" fmla="*/ T84 w 526"/>
                              <a:gd name="T86" fmla="+- 0 2272 2099"/>
                              <a:gd name="T87" fmla="*/ 2272 h 259"/>
                              <a:gd name="T88" fmla="+- 0 6085 5726"/>
                              <a:gd name="T89" fmla="*/ T88 w 526"/>
                              <a:gd name="T90" fmla="+- 0 2265 2099"/>
                              <a:gd name="T91" fmla="*/ 2265 h 259"/>
                              <a:gd name="T92" fmla="+- 0 6020 5726"/>
                              <a:gd name="T93" fmla="*/ T92 w 526"/>
                              <a:gd name="T94" fmla="+- 0 2250 2099"/>
                              <a:gd name="T95" fmla="*/ 2250 h 259"/>
                              <a:gd name="T96" fmla="+- 0 5990 5726"/>
                              <a:gd name="T97" fmla="*/ T96 w 526"/>
                              <a:gd name="T98" fmla="+- 0 2237 2099"/>
                              <a:gd name="T99" fmla="*/ 2237 h 259"/>
                              <a:gd name="T100" fmla="+- 0 5899 5726"/>
                              <a:gd name="T101" fmla="*/ T100 w 526"/>
                              <a:gd name="T102" fmla="+- 0 2197 2099"/>
                              <a:gd name="T103" fmla="*/ 2197 h 259"/>
                              <a:gd name="T104" fmla="+- 0 5844 5726"/>
                              <a:gd name="T105" fmla="*/ T104 w 526"/>
                              <a:gd name="T106" fmla="+- 0 2164 2099"/>
                              <a:gd name="T107" fmla="*/ 2164 h 259"/>
                              <a:gd name="T108" fmla="+- 0 5789 5726"/>
                              <a:gd name="T109" fmla="*/ T108 w 526"/>
                              <a:gd name="T110" fmla="+- 0 2122 2099"/>
                              <a:gd name="T111" fmla="*/ 2122 h 259"/>
                              <a:gd name="T112" fmla="+- 0 5763 5726"/>
                              <a:gd name="T113" fmla="*/ T112 w 526"/>
                              <a:gd name="T114" fmla="+- 0 2099 2099"/>
                              <a:gd name="T115" fmla="*/ 2099 h 2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526" h="259">
                                <a:moveTo>
                                  <a:pt x="37" y="0"/>
                                </a:moveTo>
                                <a:lnTo>
                                  <a:pt x="25" y="33"/>
                                </a:lnTo>
                                <a:lnTo>
                                  <a:pt x="10" y="63"/>
                                </a:lnTo>
                                <a:lnTo>
                                  <a:pt x="0" y="96"/>
                                </a:lnTo>
                                <a:lnTo>
                                  <a:pt x="7" y="128"/>
                                </a:lnTo>
                                <a:lnTo>
                                  <a:pt x="35" y="143"/>
                                </a:lnTo>
                                <a:lnTo>
                                  <a:pt x="63" y="161"/>
                                </a:lnTo>
                                <a:lnTo>
                                  <a:pt x="90" y="173"/>
                                </a:lnTo>
                                <a:lnTo>
                                  <a:pt x="120" y="188"/>
                                </a:lnTo>
                                <a:lnTo>
                                  <a:pt x="151" y="201"/>
                                </a:lnTo>
                                <a:lnTo>
                                  <a:pt x="208" y="224"/>
                                </a:lnTo>
                                <a:lnTo>
                                  <a:pt x="271" y="241"/>
                                </a:lnTo>
                                <a:lnTo>
                                  <a:pt x="337" y="254"/>
                                </a:lnTo>
                                <a:lnTo>
                                  <a:pt x="402" y="259"/>
                                </a:lnTo>
                                <a:lnTo>
                                  <a:pt x="435" y="259"/>
                                </a:lnTo>
                                <a:lnTo>
                                  <a:pt x="505" y="254"/>
                                </a:lnTo>
                                <a:lnTo>
                                  <a:pt x="513" y="236"/>
                                </a:lnTo>
                                <a:lnTo>
                                  <a:pt x="518" y="219"/>
                                </a:lnTo>
                                <a:lnTo>
                                  <a:pt x="523" y="203"/>
                                </a:lnTo>
                                <a:lnTo>
                                  <a:pt x="525" y="186"/>
                                </a:lnTo>
                                <a:lnTo>
                                  <a:pt x="425" y="178"/>
                                </a:lnTo>
                                <a:lnTo>
                                  <a:pt x="390" y="173"/>
                                </a:lnTo>
                                <a:lnTo>
                                  <a:pt x="359" y="166"/>
                                </a:lnTo>
                                <a:lnTo>
                                  <a:pt x="294" y="151"/>
                                </a:lnTo>
                                <a:lnTo>
                                  <a:pt x="264" y="138"/>
                                </a:lnTo>
                                <a:lnTo>
                                  <a:pt x="173" y="98"/>
                                </a:lnTo>
                                <a:lnTo>
                                  <a:pt x="118" y="65"/>
                                </a:lnTo>
                                <a:lnTo>
                                  <a:pt x="63" y="23"/>
                                </a:lnTo>
                                <a:lnTo>
                                  <a:pt x="37"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9" name="AutoShape 910"/>
                        <wps:cNvSpPr>
                          <a:spLocks/>
                        </wps:cNvSpPr>
                        <wps:spPr bwMode="auto">
                          <a:xfrm>
                            <a:off x="6973" y="2413"/>
                            <a:ext cx="473" cy="465"/>
                          </a:xfrm>
                          <a:custGeom>
                            <a:avLst/>
                            <a:gdLst>
                              <a:gd name="T0" fmla="+- 0 7419 6973"/>
                              <a:gd name="T1" fmla="*/ T0 w 473"/>
                              <a:gd name="T2" fmla="+- 0 2415 2413"/>
                              <a:gd name="T3" fmla="*/ 2415 h 465"/>
                              <a:gd name="T4" fmla="+- 0 7381 6973"/>
                              <a:gd name="T5" fmla="*/ T4 w 473"/>
                              <a:gd name="T6" fmla="+- 0 2436 2413"/>
                              <a:gd name="T7" fmla="*/ 2436 h 465"/>
                              <a:gd name="T8" fmla="+- 0 7351 6973"/>
                              <a:gd name="T9" fmla="*/ T8 w 473"/>
                              <a:gd name="T10" fmla="+- 0 2451 2413"/>
                              <a:gd name="T11" fmla="*/ 2451 h 465"/>
                              <a:gd name="T12" fmla="+- 0 7250 6973"/>
                              <a:gd name="T13" fmla="*/ T12 w 473"/>
                              <a:gd name="T14" fmla="+- 0 2486 2413"/>
                              <a:gd name="T15" fmla="*/ 2486 h 465"/>
                              <a:gd name="T16" fmla="+- 0 7155 6973"/>
                              <a:gd name="T17" fmla="*/ T16 w 473"/>
                              <a:gd name="T18" fmla="+- 0 2528 2413"/>
                              <a:gd name="T19" fmla="*/ 2528 h 465"/>
                              <a:gd name="T20" fmla="+- 0 6973 6973"/>
                              <a:gd name="T21" fmla="*/ T20 w 473"/>
                              <a:gd name="T22" fmla="+- 0 2634 2413"/>
                              <a:gd name="T23" fmla="*/ 2634 h 465"/>
                              <a:gd name="T24" fmla="+- 0 7019 6973"/>
                              <a:gd name="T25" fmla="*/ T24 w 473"/>
                              <a:gd name="T26" fmla="+- 0 2689 2413"/>
                              <a:gd name="T27" fmla="*/ 2689 h 465"/>
                              <a:gd name="T28" fmla="+- 0 7054 6973"/>
                              <a:gd name="T29" fmla="*/ T28 w 473"/>
                              <a:gd name="T30" fmla="+- 0 2747 2413"/>
                              <a:gd name="T31" fmla="*/ 2747 h 465"/>
                              <a:gd name="T32" fmla="+- 0 7097 6973"/>
                              <a:gd name="T33" fmla="*/ T32 w 473"/>
                              <a:gd name="T34" fmla="+- 0 2877 2413"/>
                              <a:gd name="T35" fmla="*/ 2877 h 465"/>
                              <a:gd name="T36" fmla="+- 0 7157 6973"/>
                              <a:gd name="T37" fmla="*/ T36 w 473"/>
                              <a:gd name="T38" fmla="+- 0 2857 2413"/>
                              <a:gd name="T39" fmla="*/ 2857 h 465"/>
                              <a:gd name="T40" fmla="+- 0 7215 6973"/>
                              <a:gd name="T41" fmla="*/ T40 w 473"/>
                              <a:gd name="T42" fmla="+- 0 2837 2413"/>
                              <a:gd name="T43" fmla="*/ 2837 h 465"/>
                              <a:gd name="T44" fmla="+- 0 7253 6973"/>
                              <a:gd name="T45" fmla="*/ T44 w 473"/>
                              <a:gd name="T46" fmla="+- 0 2820 2413"/>
                              <a:gd name="T47" fmla="*/ 2820 h 465"/>
                              <a:gd name="T48" fmla="+- 0 7280 6973"/>
                              <a:gd name="T49" fmla="*/ T48 w 473"/>
                              <a:gd name="T50" fmla="+- 0 2802 2413"/>
                              <a:gd name="T51" fmla="*/ 2802 h 465"/>
                              <a:gd name="T52" fmla="+- 0 7311 6973"/>
                              <a:gd name="T53" fmla="*/ T52 w 473"/>
                              <a:gd name="T54" fmla="+- 0 2784 2413"/>
                              <a:gd name="T55" fmla="*/ 2784 h 465"/>
                              <a:gd name="T56" fmla="+- 0 7333 6973"/>
                              <a:gd name="T57" fmla="*/ T56 w 473"/>
                              <a:gd name="T58" fmla="+- 0 2762 2413"/>
                              <a:gd name="T59" fmla="*/ 2762 h 465"/>
                              <a:gd name="T60" fmla="+- 0 7223 6973"/>
                              <a:gd name="T61" fmla="*/ T60 w 473"/>
                              <a:gd name="T62" fmla="+- 0 2749 2413"/>
                              <a:gd name="T63" fmla="*/ 2749 h 465"/>
                              <a:gd name="T64" fmla="+- 0 7233 6973"/>
                              <a:gd name="T65" fmla="*/ T64 w 473"/>
                              <a:gd name="T66" fmla="+- 0 2732 2413"/>
                              <a:gd name="T67" fmla="*/ 2732 h 465"/>
                              <a:gd name="T68" fmla="+- 0 7285 6973"/>
                              <a:gd name="T69" fmla="*/ T68 w 473"/>
                              <a:gd name="T70" fmla="+- 0 2699 2413"/>
                              <a:gd name="T71" fmla="*/ 2699 h 465"/>
                              <a:gd name="T72" fmla="+- 0 7336 6973"/>
                              <a:gd name="T73" fmla="*/ T72 w 473"/>
                              <a:gd name="T74" fmla="+- 0 2666 2413"/>
                              <a:gd name="T75" fmla="*/ 2666 h 465"/>
                              <a:gd name="T76" fmla="+- 0 7389 6973"/>
                              <a:gd name="T77" fmla="*/ T76 w 473"/>
                              <a:gd name="T78" fmla="+- 0 2636 2413"/>
                              <a:gd name="T79" fmla="*/ 2636 h 465"/>
                              <a:gd name="T80" fmla="+- 0 7417 6973"/>
                              <a:gd name="T81" fmla="*/ T80 w 473"/>
                              <a:gd name="T82" fmla="+- 0 2619 2413"/>
                              <a:gd name="T83" fmla="*/ 2619 h 465"/>
                              <a:gd name="T84" fmla="+- 0 7207 6973"/>
                              <a:gd name="T85" fmla="*/ T84 w 473"/>
                              <a:gd name="T86" fmla="+- 0 2601 2413"/>
                              <a:gd name="T87" fmla="*/ 2601 h 465"/>
                              <a:gd name="T88" fmla="+- 0 7270 6973"/>
                              <a:gd name="T89" fmla="*/ T88 w 473"/>
                              <a:gd name="T90" fmla="+- 0 2569 2413"/>
                              <a:gd name="T91" fmla="*/ 2569 h 465"/>
                              <a:gd name="T92" fmla="+- 0 7363 6973"/>
                              <a:gd name="T93" fmla="*/ T92 w 473"/>
                              <a:gd name="T94" fmla="+- 0 2518 2413"/>
                              <a:gd name="T95" fmla="*/ 2518 h 465"/>
                              <a:gd name="T96" fmla="+- 0 7426 6973"/>
                              <a:gd name="T97" fmla="*/ T96 w 473"/>
                              <a:gd name="T98" fmla="+- 0 2483 2413"/>
                              <a:gd name="T99" fmla="*/ 2483 h 465"/>
                              <a:gd name="T100" fmla="+- 0 7431 6973"/>
                              <a:gd name="T101" fmla="*/ T100 w 473"/>
                              <a:gd name="T102" fmla="+- 0 2471 2413"/>
                              <a:gd name="T103" fmla="*/ 2471 h 465"/>
                              <a:gd name="T104" fmla="+- 0 7446 6973"/>
                              <a:gd name="T105" fmla="*/ T104 w 473"/>
                              <a:gd name="T106" fmla="+- 0 2430 2413"/>
                              <a:gd name="T107" fmla="*/ 2430 h 465"/>
                              <a:gd name="T108" fmla="+- 0 7434 6973"/>
                              <a:gd name="T109" fmla="*/ T108 w 473"/>
                              <a:gd name="T110" fmla="+- 0 2413 2413"/>
                              <a:gd name="T111" fmla="*/ 2413 h 465"/>
                              <a:gd name="T112" fmla="+- 0 7323 6973"/>
                              <a:gd name="T113" fmla="*/ T112 w 473"/>
                              <a:gd name="T114" fmla="+- 0 2734 2413"/>
                              <a:gd name="T115" fmla="*/ 2734 h 465"/>
                              <a:gd name="T116" fmla="+- 0 7290 6973"/>
                              <a:gd name="T117" fmla="*/ T116 w 473"/>
                              <a:gd name="T118" fmla="+- 0 2742 2413"/>
                              <a:gd name="T119" fmla="*/ 2742 h 465"/>
                              <a:gd name="T120" fmla="+- 0 7240 6973"/>
                              <a:gd name="T121" fmla="*/ T120 w 473"/>
                              <a:gd name="T122" fmla="+- 0 2749 2413"/>
                              <a:gd name="T123" fmla="*/ 2749 h 465"/>
                              <a:gd name="T124" fmla="+- 0 7338 6973"/>
                              <a:gd name="T125" fmla="*/ T124 w 473"/>
                              <a:gd name="T126" fmla="+- 0 2747 2413"/>
                              <a:gd name="T127" fmla="*/ 2747 h 465"/>
                              <a:gd name="T128" fmla="+- 0 7419 6973"/>
                              <a:gd name="T129" fmla="*/ T128 w 473"/>
                              <a:gd name="T130" fmla="+- 0 2553 2413"/>
                              <a:gd name="T131" fmla="*/ 2553 h 465"/>
                              <a:gd name="T132" fmla="+- 0 7358 6973"/>
                              <a:gd name="T133" fmla="*/ T132 w 473"/>
                              <a:gd name="T134" fmla="+- 0 2569 2413"/>
                              <a:gd name="T135" fmla="*/ 2569 h 465"/>
                              <a:gd name="T136" fmla="+- 0 7301 6973"/>
                              <a:gd name="T137" fmla="*/ T136 w 473"/>
                              <a:gd name="T138" fmla="+- 0 2594 2413"/>
                              <a:gd name="T139" fmla="*/ 2594 h 465"/>
                              <a:gd name="T140" fmla="+- 0 7210 6973"/>
                              <a:gd name="T141" fmla="*/ T140 w 473"/>
                              <a:gd name="T142" fmla="+- 0 2619 2413"/>
                              <a:gd name="T143" fmla="*/ 2619 h 465"/>
                              <a:gd name="T144" fmla="+- 0 7424 6973"/>
                              <a:gd name="T145" fmla="*/ T144 w 473"/>
                              <a:gd name="T146" fmla="+- 0 2606 2413"/>
                              <a:gd name="T147" fmla="*/ 2606 h 465"/>
                              <a:gd name="T148" fmla="+- 0 7426 6973"/>
                              <a:gd name="T149" fmla="*/ T148 w 473"/>
                              <a:gd name="T150" fmla="+- 0 2569 2413"/>
                              <a:gd name="T151" fmla="*/ 2569 h 4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73" h="465">
                                <a:moveTo>
                                  <a:pt x="461" y="0"/>
                                </a:moveTo>
                                <a:lnTo>
                                  <a:pt x="446" y="2"/>
                                </a:lnTo>
                                <a:lnTo>
                                  <a:pt x="428" y="12"/>
                                </a:lnTo>
                                <a:lnTo>
                                  <a:pt x="408" y="23"/>
                                </a:lnTo>
                                <a:lnTo>
                                  <a:pt x="390" y="33"/>
                                </a:lnTo>
                                <a:lnTo>
                                  <a:pt x="378" y="38"/>
                                </a:lnTo>
                                <a:lnTo>
                                  <a:pt x="328" y="53"/>
                                </a:lnTo>
                                <a:lnTo>
                                  <a:pt x="277" y="73"/>
                                </a:lnTo>
                                <a:lnTo>
                                  <a:pt x="229" y="93"/>
                                </a:lnTo>
                                <a:lnTo>
                                  <a:pt x="182" y="115"/>
                                </a:lnTo>
                                <a:lnTo>
                                  <a:pt x="136" y="138"/>
                                </a:lnTo>
                                <a:lnTo>
                                  <a:pt x="0" y="221"/>
                                </a:lnTo>
                                <a:lnTo>
                                  <a:pt x="26" y="246"/>
                                </a:lnTo>
                                <a:lnTo>
                                  <a:pt x="46" y="276"/>
                                </a:lnTo>
                                <a:lnTo>
                                  <a:pt x="63" y="304"/>
                                </a:lnTo>
                                <a:lnTo>
                                  <a:pt x="81" y="334"/>
                                </a:lnTo>
                                <a:lnTo>
                                  <a:pt x="94" y="366"/>
                                </a:lnTo>
                                <a:lnTo>
                                  <a:pt x="124" y="464"/>
                                </a:lnTo>
                                <a:lnTo>
                                  <a:pt x="144" y="459"/>
                                </a:lnTo>
                                <a:lnTo>
                                  <a:pt x="184" y="444"/>
                                </a:lnTo>
                                <a:lnTo>
                                  <a:pt x="202" y="439"/>
                                </a:lnTo>
                                <a:lnTo>
                                  <a:pt x="242" y="424"/>
                                </a:lnTo>
                                <a:lnTo>
                                  <a:pt x="260" y="414"/>
                                </a:lnTo>
                                <a:lnTo>
                                  <a:pt x="280" y="407"/>
                                </a:lnTo>
                                <a:lnTo>
                                  <a:pt x="292" y="396"/>
                                </a:lnTo>
                                <a:lnTo>
                                  <a:pt x="307" y="389"/>
                                </a:lnTo>
                                <a:lnTo>
                                  <a:pt x="322" y="379"/>
                                </a:lnTo>
                                <a:lnTo>
                                  <a:pt x="338" y="371"/>
                                </a:lnTo>
                                <a:lnTo>
                                  <a:pt x="353" y="361"/>
                                </a:lnTo>
                                <a:lnTo>
                                  <a:pt x="360" y="349"/>
                                </a:lnTo>
                                <a:lnTo>
                                  <a:pt x="364" y="336"/>
                                </a:lnTo>
                                <a:lnTo>
                                  <a:pt x="250" y="336"/>
                                </a:lnTo>
                                <a:lnTo>
                                  <a:pt x="234" y="334"/>
                                </a:lnTo>
                                <a:lnTo>
                                  <a:pt x="260" y="319"/>
                                </a:lnTo>
                                <a:lnTo>
                                  <a:pt x="287" y="304"/>
                                </a:lnTo>
                                <a:lnTo>
                                  <a:pt x="312" y="286"/>
                                </a:lnTo>
                                <a:lnTo>
                                  <a:pt x="338" y="271"/>
                                </a:lnTo>
                                <a:lnTo>
                                  <a:pt x="363" y="253"/>
                                </a:lnTo>
                                <a:lnTo>
                                  <a:pt x="390" y="238"/>
                                </a:lnTo>
                                <a:lnTo>
                                  <a:pt x="416" y="223"/>
                                </a:lnTo>
                                <a:lnTo>
                                  <a:pt x="443" y="208"/>
                                </a:lnTo>
                                <a:lnTo>
                                  <a:pt x="444" y="206"/>
                                </a:lnTo>
                                <a:lnTo>
                                  <a:pt x="204" y="206"/>
                                </a:lnTo>
                                <a:lnTo>
                                  <a:pt x="234" y="188"/>
                                </a:lnTo>
                                <a:lnTo>
                                  <a:pt x="267" y="173"/>
                                </a:lnTo>
                                <a:lnTo>
                                  <a:pt x="297" y="156"/>
                                </a:lnTo>
                                <a:lnTo>
                                  <a:pt x="330" y="140"/>
                                </a:lnTo>
                                <a:lnTo>
                                  <a:pt x="390" y="105"/>
                                </a:lnTo>
                                <a:lnTo>
                                  <a:pt x="423" y="88"/>
                                </a:lnTo>
                                <a:lnTo>
                                  <a:pt x="453" y="70"/>
                                </a:lnTo>
                                <a:lnTo>
                                  <a:pt x="456" y="65"/>
                                </a:lnTo>
                                <a:lnTo>
                                  <a:pt x="458" y="58"/>
                                </a:lnTo>
                                <a:lnTo>
                                  <a:pt x="463" y="48"/>
                                </a:lnTo>
                                <a:lnTo>
                                  <a:pt x="473" y="17"/>
                                </a:lnTo>
                                <a:lnTo>
                                  <a:pt x="471" y="2"/>
                                </a:lnTo>
                                <a:lnTo>
                                  <a:pt x="461" y="0"/>
                                </a:lnTo>
                                <a:close/>
                                <a:moveTo>
                                  <a:pt x="365" y="316"/>
                                </a:moveTo>
                                <a:lnTo>
                                  <a:pt x="350" y="321"/>
                                </a:lnTo>
                                <a:lnTo>
                                  <a:pt x="333" y="324"/>
                                </a:lnTo>
                                <a:lnTo>
                                  <a:pt x="317" y="329"/>
                                </a:lnTo>
                                <a:lnTo>
                                  <a:pt x="282" y="334"/>
                                </a:lnTo>
                                <a:lnTo>
                                  <a:pt x="267" y="336"/>
                                </a:lnTo>
                                <a:lnTo>
                                  <a:pt x="364" y="336"/>
                                </a:lnTo>
                                <a:lnTo>
                                  <a:pt x="365" y="334"/>
                                </a:lnTo>
                                <a:lnTo>
                                  <a:pt x="365" y="316"/>
                                </a:lnTo>
                                <a:close/>
                                <a:moveTo>
                                  <a:pt x="446" y="140"/>
                                </a:moveTo>
                                <a:lnTo>
                                  <a:pt x="416" y="145"/>
                                </a:lnTo>
                                <a:lnTo>
                                  <a:pt x="385" y="156"/>
                                </a:lnTo>
                                <a:lnTo>
                                  <a:pt x="355" y="168"/>
                                </a:lnTo>
                                <a:lnTo>
                                  <a:pt x="328" y="181"/>
                                </a:lnTo>
                                <a:lnTo>
                                  <a:pt x="267" y="201"/>
                                </a:lnTo>
                                <a:lnTo>
                                  <a:pt x="237" y="206"/>
                                </a:lnTo>
                                <a:lnTo>
                                  <a:pt x="444" y="206"/>
                                </a:lnTo>
                                <a:lnTo>
                                  <a:pt x="451" y="193"/>
                                </a:lnTo>
                                <a:lnTo>
                                  <a:pt x="456" y="173"/>
                                </a:lnTo>
                                <a:lnTo>
                                  <a:pt x="453" y="156"/>
                                </a:lnTo>
                                <a:lnTo>
                                  <a:pt x="446" y="140"/>
                                </a:lnTo>
                                <a:close/>
                              </a:path>
                            </a:pathLst>
                          </a:custGeom>
                          <a:solidFill>
                            <a:srgbClr val="F2CC8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0" name="AutoShape 909"/>
                        <wps:cNvSpPr>
                          <a:spLocks/>
                        </wps:cNvSpPr>
                        <wps:spPr bwMode="auto">
                          <a:xfrm>
                            <a:off x="5119" y="2556"/>
                            <a:ext cx="1560" cy="517"/>
                          </a:xfrm>
                          <a:custGeom>
                            <a:avLst/>
                            <a:gdLst>
                              <a:gd name="T0" fmla="+- 0 5316 5119"/>
                              <a:gd name="T1" fmla="*/ T0 w 1560"/>
                              <a:gd name="T2" fmla="+- 0 2589 2556"/>
                              <a:gd name="T3" fmla="*/ 2589 h 517"/>
                              <a:gd name="T4" fmla="+- 0 5368 5119"/>
                              <a:gd name="T5" fmla="*/ T4 w 1560"/>
                              <a:gd name="T6" fmla="+- 0 2599 2556"/>
                              <a:gd name="T7" fmla="*/ 2599 h 517"/>
                              <a:gd name="T8" fmla="+- 0 5444 5119"/>
                              <a:gd name="T9" fmla="*/ T8 w 1560"/>
                              <a:gd name="T10" fmla="+- 0 2611 2556"/>
                              <a:gd name="T11" fmla="*/ 2611 h 517"/>
                              <a:gd name="T12" fmla="+- 0 5497 5119"/>
                              <a:gd name="T13" fmla="*/ T12 w 1560"/>
                              <a:gd name="T14" fmla="+- 0 2624 2556"/>
                              <a:gd name="T15" fmla="*/ 2624 h 517"/>
                              <a:gd name="T16" fmla="+- 0 5547 5119"/>
                              <a:gd name="T17" fmla="*/ T16 w 1560"/>
                              <a:gd name="T18" fmla="+- 0 2636 2556"/>
                              <a:gd name="T19" fmla="*/ 2636 h 517"/>
                              <a:gd name="T20" fmla="+- 0 5648 5119"/>
                              <a:gd name="T21" fmla="*/ T20 w 1560"/>
                              <a:gd name="T22" fmla="+- 0 2664 2556"/>
                              <a:gd name="T23" fmla="*/ 2664 h 517"/>
                              <a:gd name="T24" fmla="+- 0 5695 5119"/>
                              <a:gd name="T25" fmla="*/ T24 w 1560"/>
                              <a:gd name="T26" fmla="+- 0 2681 2556"/>
                              <a:gd name="T27" fmla="*/ 2681 h 517"/>
                              <a:gd name="T28" fmla="+- 0 5761 5119"/>
                              <a:gd name="T29" fmla="*/ T28 w 1560"/>
                              <a:gd name="T30" fmla="+- 0 2704 2556"/>
                              <a:gd name="T31" fmla="*/ 2704 h 517"/>
                              <a:gd name="T32" fmla="+- 0 5841 5119"/>
                              <a:gd name="T33" fmla="*/ T32 w 1560"/>
                              <a:gd name="T34" fmla="+- 0 2742 2556"/>
                              <a:gd name="T35" fmla="*/ 2742 h 517"/>
                              <a:gd name="T36" fmla="+- 0 5955 5119"/>
                              <a:gd name="T37" fmla="*/ T36 w 1560"/>
                              <a:gd name="T38" fmla="+- 0 2812 2556"/>
                              <a:gd name="T39" fmla="*/ 2812 h 517"/>
                              <a:gd name="T40" fmla="+- 0 6028 5119"/>
                              <a:gd name="T41" fmla="*/ T40 w 1560"/>
                              <a:gd name="T42" fmla="+- 0 2865 2556"/>
                              <a:gd name="T43" fmla="*/ 2865 h 517"/>
                              <a:gd name="T44" fmla="+- 0 6100 5119"/>
                              <a:gd name="T45" fmla="*/ T44 w 1560"/>
                              <a:gd name="T46" fmla="+- 0 2917 2556"/>
                              <a:gd name="T47" fmla="*/ 2917 h 517"/>
                              <a:gd name="T48" fmla="+- 0 6209 5119"/>
                              <a:gd name="T49" fmla="*/ T48 w 1560"/>
                              <a:gd name="T50" fmla="+- 0 2998 2556"/>
                              <a:gd name="T51" fmla="*/ 2998 h 517"/>
                              <a:gd name="T52" fmla="+- 0 6284 5119"/>
                              <a:gd name="T53" fmla="*/ T52 w 1560"/>
                              <a:gd name="T54" fmla="+- 0 3050 2556"/>
                              <a:gd name="T55" fmla="*/ 3050 h 517"/>
                              <a:gd name="T56" fmla="+- 0 6307 5119"/>
                              <a:gd name="T57" fmla="*/ T56 w 1560"/>
                              <a:gd name="T58" fmla="+- 0 3048 2556"/>
                              <a:gd name="T59" fmla="*/ 3048 h 517"/>
                              <a:gd name="T60" fmla="+- 0 6277 5119"/>
                              <a:gd name="T61" fmla="*/ T60 w 1560"/>
                              <a:gd name="T62" fmla="+- 0 3000 2556"/>
                              <a:gd name="T63" fmla="*/ 3000 h 517"/>
                              <a:gd name="T64" fmla="+- 0 6246 5119"/>
                              <a:gd name="T65" fmla="*/ T64 w 1560"/>
                              <a:gd name="T66" fmla="+- 0 2953 2556"/>
                              <a:gd name="T67" fmla="*/ 2953 h 517"/>
                              <a:gd name="T68" fmla="+- 0 6216 5119"/>
                              <a:gd name="T69" fmla="*/ T68 w 1560"/>
                              <a:gd name="T70" fmla="+- 0 2905 2556"/>
                              <a:gd name="T71" fmla="*/ 2905 h 517"/>
                              <a:gd name="T72" fmla="+- 0 6234 5119"/>
                              <a:gd name="T73" fmla="*/ T72 w 1560"/>
                              <a:gd name="T74" fmla="+- 0 2872 2556"/>
                              <a:gd name="T75" fmla="*/ 2872 h 517"/>
                              <a:gd name="T76" fmla="+- 0 6347 5119"/>
                              <a:gd name="T77" fmla="*/ T76 w 1560"/>
                              <a:gd name="T78" fmla="+- 0 2832 2556"/>
                              <a:gd name="T79" fmla="*/ 2832 h 517"/>
                              <a:gd name="T80" fmla="+- 0 6080 5119"/>
                              <a:gd name="T81" fmla="*/ T80 w 1560"/>
                              <a:gd name="T82" fmla="+- 0 2825 2556"/>
                              <a:gd name="T83" fmla="*/ 2825 h 517"/>
                              <a:gd name="T84" fmla="+- 0 6053 5119"/>
                              <a:gd name="T85" fmla="*/ T84 w 1560"/>
                              <a:gd name="T86" fmla="+- 0 2804 2556"/>
                              <a:gd name="T87" fmla="*/ 2804 h 517"/>
                              <a:gd name="T88" fmla="+- 0 6025 5119"/>
                              <a:gd name="T89" fmla="*/ T88 w 1560"/>
                              <a:gd name="T90" fmla="+- 0 2784 2556"/>
                              <a:gd name="T91" fmla="*/ 2784 h 517"/>
                              <a:gd name="T92" fmla="+- 0 5997 5119"/>
                              <a:gd name="T93" fmla="*/ T92 w 1560"/>
                              <a:gd name="T94" fmla="+- 0 2762 2556"/>
                              <a:gd name="T95" fmla="*/ 2762 h 517"/>
                              <a:gd name="T96" fmla="+- 0 5909 5119"/>
                              <a:gd name="T97" fmla="*/ T96 w 1560"/>
                              <a:gd name="T98" fmla="+- 0 2704 2556"/>
                              <a:gd name="T99" fmla="*/ 2704 h 517"/>
                              <a:gd name="T100" fmla="+- 0 5761 5119"/>
                              <a:gd name="T101" fmla="*/ T100 w 1560"/>
                              <a:gd name="T102" fmla="+- 0 2634 2556"/>
                              <a:gd name="T103" fmla="*/ 2634 h 517"/>
                              <a:gd name="T104" fmla="+- 0 5617 5119"/>
                              <a:gd name="T105" fmla="*/ T104 w 1560"/>
                              <a:gd name="T106" fmla="+- 0 2589 2556"/>
                              <a:gd name="T107" fmla="*/ 2589 h 517"/>
                              <a:gd name="T108" fmla="+- 0 6599 5119"/>
                              <a:gd name="T109" fmla="*/ T108 w 1560"/>
                              <a:gd name="T110" fmla="+- 0 2717 2556"/>
                              <a:gd name="T111" fmla="*/ 2717 h 517"/>
                              <a:gd name="T112" fmla="+- 0 6498 5119"/>
                              <a:gd name="T113" fmla="*/ T112 w 1560"/>
                              <a:gd name="T114" fmla="+- 0 2739 2556"/>
                              <a:gd name="T115" fmla="*/ 2739 h 517"/>
                              <a:gd name="T116" fmla="+- 0 6397 5119"/>
                              <a:gd name="T117" fmla="*/ T116 w 1560"/>
                              <a:gd name="T118" fmla="+- 0 2762 2556"/>
                              <a:gd name="T119" fmla="*/ 2762 h 517"/>
                              <a:gd name="T120" fmla="+- 0 6329 5119"/>
                              <a:gd name="T121" fmla="*/ T120 w 1560"/>
                              <a:gd name="T122" fmla="+- 0 2774 2556"/>
                              <a:gd name="T123" fmla="*/ 2774 h 517"/>
                              <a:gd name="T124" fmla="+- 0 6229 5119"/>
                              <a:gd name="T125" fmla="*/ T124 w 1560"/>
                              <a:gd name="T126" fmla="+- 0 2797 2556"/>
                              <a:gd name="T127" fmla="*/ 2797 h 517"/>
                              <a:gd name="T128" fmla="+- 0 6161 5119"/>
                              <a:gd name="T129" fmla="*/ T128 w 1560"/>
                              <a:gd name="T130" fmla="+- 0 2814 2556"/>
                              <a:gd name="T131" fmla="*/ 2814 h 517"/>
                              <a:gd name="T132" fmla="+- 0 6095 5119"/>
                              <a:gd name="T133" fmla="*/ T132 w 1560"/>
                              <a:gd name="T134" fmla="+- 0 2832 2556"/>
                              <a:gd name="T135" fmla="*/ 2832 h 517"/>
                              <a:gd name="T136" fmla="+- 0 6385 5119"/>
                              <a:gd name="T137" fmla="*/ T136 w 1560"/>
                              <a:gd name="T138" fmla="+- 0 2820 2556"/>
                              <a:gd name="T139" fmla="*/ 2820 h 517"/>
                              <a:gd name="T140" fmla="+- 0 6445 5119"/>
                              <a:gd name="T141" fmla="*/ T140 w 1560"/>
                              <a:gd name="T142" fmla="+- 0 2797 2556"/>
                              <a:gd name="T143" fmla="*/ 2797 h 517"/>
                              <a:gd name="T144" fmla="+- 0 6503 5119"/>
                              <a:gd name="T145" fmla="*/ T144 w 1560"/>
                              <a:gd name="T146" fmla="+- 0 2774 2556"/>
                              <a:gd name="T147" fmla="*/ 2774 h 517"/>
                              <a:gd name="T148" fmla="+- 0 6563 5119"/>
                              <a:gd name="T149" fmla="*/ T148 w 1560"/>
                              <a:gd name="T150" fmla="+- 0 2752 2556"/>
                              <a:gd name="T151" fmla="*/ 2752 h 517"/>
                              <a:gd name="T152" fmla="+- 0 6651 5119"/>
                              <a:gd name="T153" fmla="*/ T152 w 1560"/>
                              <a:gd name="T154" fmla="+- 0 2717 2556"/>
                              <a:gd name="T155" fmla="*/ 2717 h 517"/>
                              <a:gd name="T156" fmla="+- 0 6646 5119"/>
                              <a:gd name="T157" fmla="*/ T156 w 1560"/>
                              <a:gd name="T158" fmla="+- 0 2709 2556"/>
                              <a:gd name="T159" fmla="*/ 2709 h 517"/>
                              <a:gd name="T160" fmla="+- 0 6679 5119"/>
                              <a:gd name="T161" fmla="*/ T160 w 1560"/>
                              <a:gd name="T162" fmla="+- 0 2704 2556"/>
                              <a:gd name="T163" fmla="*/ 2704 h 517"/>
                              <a:gd name="T164" fmla="+- 0 6646 5119"/>
                              <a:gd name="T165" fmla="*/ T164 w 1560"/>
                              <a:gd name="T166" fmla="+- 0 2709 2556"/>
                              <a:gd name="T167" fmla="*/ 2709 h 517"/>
                              <a:gd name="T168" fmla="+- 0 6679 5119"/>
                              <a:gd name="T169" fmla="*/ T168 w 1560"/>
                              <a:gd name="T170" fmla="+- 0 2704 2556"/>
                              <a:gd name="T171" fmla="*/ 2704 h 517"/>
                              <a:gd name="T172" fmla="+- 0 5255 5119"/>
                              <a:gd name="T173" fmla="*/ T172 w 1560"/>
                              <a:gd name="T174" fmla="+- 0 2561 2556"/>
                              <a:gd name="T175" fmla="*/ 2561 h 517"/>
                              <a:gd name="T176" fmla="+- 0 5177 5119"/>
                              <a:gd name="T177" fmla="*/ T176 w 1560"/>
                              <a:gd name="T178" fmla="+- 0 2574 2556"/>
                              <a:gd name="T179" fmla="*/ 2574 h 517"/>
                              <a:gd name="T180" fmla="+- 0 5129 5119"/>
                              <a:gd name="T181" fmla="*/ T180 w 1560"/>
                              <a:gd name="T182" fmla="+- 0 2589 2556"/>
                              <a:gd name="T183" fmla="*/ 2589 h 517"/>
                              <a:gd name="T184" fmla="+- 0 5192 5119"/>
                              <a:gd name="T185" fmla="*/ T184 w 1560"/>
                              <a:gd name="T186" fmla="+- 0 2594 2556"/>
                              <a:gd name="T187" fmla="*/ 2594 h 517"/>
                              <a:gd name="T188" fmla="+- 0 5243 5119"/>
                              <a:gd name="T189" fmla="*/ T188 w 1560"/>
                              <a:gd name="T190" fmla="+- 0 2591 2556"/>
                              <a:gd name="T191" fmla="*/ 2591 h 517"/>
                              <a:gd name="T192" fmla="+- 0 5617 5119"/>
                              <a:gd name="T193" fmla="*/ T192 w 1560"/>
                              <a:gd name="T194" fmla="+- 0 2589 2556"/>
                              <a:gd name="T195" fmla="*/ 2589 h 517"/>
                              <a:gd name="T196" fmla="+- 0 5482 5119"/>
                              <a:gd name="T197" fmla="*/ T196 w 1560"/>
                              <a:gd name="T198" fmla="+- 0 2564 2556"/>
                              <a:gd name="T199" fmla="*/ 2564 h 517"/>
                              <a:gd name="T200" fmla="+- 0 5358 5119"/>
                              <a:gd name="T201" fmla="*/ T200 w 1560"/>
                              <a:gd name="T202" fmla="+- 0 2556 2556"/>
                              <a:gd name="T203" fmla="*/ 2556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1560" h="517">
                                <a:moveTo>
                                  <a:pt x="498" y="33"/>
                                </a:moveTo>
                                <a:lnTo>
                                  <a:pt x="197" y="33"/>
                                </a:lnTo>
                                <a:lnTo>
                                  <a:pt x="222" y="38"/>
                                </a:lnTo>
                                <a:lnTo>
                                  <a:pt x="249" y="43"/>
                                </a:lnTo>
                                <a:lnTo>
                                  <a:pt x="275" y="45"/>
                                </a:lnTo>
                                <a:lnTo>
                                  <a:pt x="325" y="55"/>
                                </a:lnTo>
                                <a:lnTo>
                                  <a:pt x="350" y="63"/>
                                </a:lnTo>
                                <a:lnTo>
                                  <a:pt x="378" y="68"/>
                                </a:lnTo>
                                <a:lnTo>
                                  <a:pt x="403" y="73"/>
                                </a:lnTo>
                                <a:lnTo>
                                  <a:pt x="428" y="80"/>
                                </a:lnTo>
                                <a:lnTo>
                                  <a:pt x="453" y="85"/>
                                </a:lnTo>
                                <a:lnTo>
                                  <a:pt x="529" y="108"/>
                                </a:lnTo>
                                <a:lnTo>
                                  <a:pt x="551" y="115"/>
                                </a:lnTo>
                                <a:lnTo>
                                  <a:pt x="576" y="125"/>
                                </a:lnTo>
                                <a:lnTo>
                                  <a:pt x="602" y="133"/>
                                </a:lnTo>
                                <a:lnTo>
                                  <a:pt x="642" y="148"/>
                                </a:lnTo>
                                <a:lnTo>
                                  <a:pt x="682" y="166"/>
                                </a:lnTo>
                                <a:lnTo>
                                  <a:pt x="722" y="186"/>
                                </a:lnTo>
                                <a:lnTo>
                                  <a:pt x="798" y="231"/>
                                </a:lnTo>
                                <a:lnTo>
                                  <a:pt x="836" y="256"/>
                                </a:lnTo>
                                <a:lnTo>
                                  <a:pt x="871" y="281"/>
                                </a:lnTo>
                                <a:lnTo>
                                  <a:pt x="909" y="309"/>
                                </a:lnTo>
                                <a:lnTo>
                                  <a:pt x="944" y="334"/>
                                </a:lnTo>
                                <a:lnTo>
                                  <a:pt x="981" y="361"/>
                                </a:lnTo>
                                <a:lnTo>
                                  <a:pt x="1052" y="417"/>
                                </a:lnTo>
                                <a:lnTo>
                                  <a:pt x="1090" y="442"/>
                                </a:lnTo>
                                <a:lnTo>
                                  <a:pt x="1127" y="469"/>
                                </a:lnTo>
                                <a:lnTo>
                                  <a:pt x="1165" y="494"/>
                                </a:lnTo>
                                <a:lnTo>
                                  <a:pt x="1203" y="517"/>
                                </a:lnTo>
                                <a:lnTo>
                                  <a:pt x="1188" y="492"/>
                                </a:lnTo>
                                <a:lnTo>
                                  <a:pt x="1173" y="469"/>
                                </a:lnTo>
                                <a:lnTo>
                                  <a:pt x="1158" y="444"/>
                                </a:lnTo>
                                <a:lnTo>
                                  <a:pt x="1143" y="422"/>
                                </a:lnTo>
                                <a:lnTo>
                                  <a:pt x="1127" y="397"/>
                                </a:lnTo>
                                <a:lnTo>
                                  <a:pt x="1112" y="374"/>
                                </a:lnTo>
                                <a:lnTo>
                                  <a:pt x="1097" y="349"/>
                                </a:lnTo>
                                <a:lnTo>
                                  <a:pt x="1085" y="326"/>
                                </a:lnTo>
                                <a:lnTo>
                                  <a:pt x="1115" y="316"/>
                                </a:lnTo>
                                <a:lnTo>
                                  <a:pt x="1145" y="304"/>
                                </a:lnTo>
                                <a:lnTo>
                                  <a:pt x="1228" y="276"/>
                                </a:lnTo>
                                <a:lnTo>
                                  <a:pt x="976" y="276"/>
                                </a:lnTo>
                                <a:lnTo>
                                  <a:pt x="961" y="269"/>
                                </a:lnTo>
                                <a:lnTo>
                                  <a:pt x="946" y="258"/>
                                </a:lnTo>
                                <a:lnTo>
                                  <a:pt x="934" y="248"/>
                                </a:lnTo>
                                <a:lnTo>
                                  <a:pt x="919" y="238"/>
                                </a:lnTo>
                                <a:lnTo>
                                  <a:pt x="906" y="228"/>
                                </a:lnTo>
                                <a:lnTo>
                                  <a:pt x="891" y="218"/>
                                </a:lnTo>
                                <a:lnTo>
                                  <a:pt x="878" y="206"/>
                                </a:lnTo>
                                <a:lnTo>
                                  <a:pt x="863" y="196"/>
                                </a:lnTo>
                                <a:lnTo>
                                  <a:pt x="790" y="148"/>
                                </a:lnTo>
                                <a:lnTo>
                                  <a:pt x="717" y="110"/>
                                </a:lnTo>
                                <a:lnTo>
                                  <a:pt x="642" y="78"/>
                                </a:lnTo>
                                <a:lnTo>
                                  <a:pt x="569" y="50"/>
                                </a:lnTo>
                                <a:lnTo>
                                  <a:pt x="498" y="33"/>
                                </a:lnTo>
                                <a:close/>
                                <a:moveTo>
                                  <a:pt x="1512" y="151"/>
                                </a:moveTo>
                                <a:lnTo>
                                  <a:pt x="1480" y="161"/>
                                </a:lnTo>
                                <a:lnTo>
                                  <a:pt x="1414" y="176"/>
                                </a:lnTo>
                                <a:lnTo>
                                  <a:pt x="1379" y="183"/>
                                </a:lnTo>
                                <a:lnTo>
                                  <a:pt x="1314" y="198"/>
                                </a:lnTo>
                                <a:lnTo>
                                  <a:pt x="1278" y="206"/>
                                </a:lnTo>
                                <a:lnTo>
                                  <a:pt x="1246" y="213"/>
                                </a:lnTo>
                                <a:lnTo>
                                  <a:pt x="1210" y="218"/>
                                </a:lnTo>
                                <a:lnTo>
                                  <a:pt x="1145" y="233"/>
                                </a:lnTo>
                                <a:lnTo>
                                  <a:pt x="1110" y="241"/>
                                </a:lnTo>
                                <a:lnTo>
                                  <a:pt x="1077" y="248"/>
                                </a:lnTo>
                                <a:lnTo>
                                  <a:pt x="1042" y="258"/>
                                </a:lnTo>
                                <a:lnTo>
                                  <a:pt x="1009" y="266"/>
                                </a:lnTo>
                                <a:lnTo>
                                  <a:pt x="976" y="276"/>
                                </a:lnTo>
                                <a:lnTo>
                                  <a:pt x="1228" y="276"/>
                                </a:lnTo>
                                <a:lnTo>
                                  <a:pt x="1266" y="264"/>
                                </a:lnTo>
                                <a:lnTo>
                                  <a:pt x="1296" y="251"/>
                                </a:lnTo>
                                <a:lnTo>
                                  <a:pt x="1326" y="241"/>
                                </a:lnTo>
                                <a:lnTo>
                                  <a:pt x="1354" y="231"/>
                                </a:lnTo>
                                <a:lnTo>
                                  <a:pt x="1384" y="218"/>
                                </a:lnTo>
                                <a:lnTo>
                                  <a:pt x="1414" y="208"/>
                                </a:lnTo>
                                <a:lnTo>
                                  <a:pt x="1444" y="196"/>
                                </a:lnTo>
                                <a:lnTo>
                                  <a:pt x="1472" y="186"/>
                                </a:lnTo>
                                <a:lnTo>
                                  <a:pt x="1532" y="161"/>
                                </a:lnTo>
                                <a:lnTo>
                                  <a:pt x="1549" y="153"/>
                                </a:lnTo>
                                <a:lnTo>
                                  <a:pt x="1527" y="153"/>
                                </a:lnTo>
                                <a:lnTo>
                                  <a:pt x="1512" y="151"/>
                                </a:lnTo>
                                <a:close/>
                                <a:moveTo>
                                  <a:pt x="1560" y="148"/>
                                </a:moveTo>
                                <a:lnTo>
                                  <a:pt x="1553" y="148"/>
                                </a:lnTo>
                                <a:lnTo>
                                  <a:pt x="1527" y="153"/>
                                </a:lnTo>
                                <a:lnTo>
                                  <a:pt x="1549" y="153"/>
                                </a:lnTo>
                                <a:lnTo>
                                  <a:pt x="1560" y="148"/>
                                </a:lnTo>
                                <a:close/>
                                <a:moveTo>
                                  <a:pt x="239" y="0"/>
                                </a:moveTo>
                                <a:lnTo>
                                  <a:pt x="136" y="5"/>
                                </a:lnTo>
                                <a:lnTo>
                                  <a:pt x="93" y="10"/>
                                </a:lnTo>
                                <a:lnTo>
                                  <a:pt x="58" y="18"/>
                                </a:lnTo>
                                <a:lnTo>
                                  <a:pt x="31" y="25"/>
                                </a:lnTo>
                                <a:lnTo>
                                  <a:pt x="10" y="33"/>
                                </a:lnTo>
                                <a:lnTo>
                                  <a:pt x="0" y="38"/>
                                </a:lnTo>
                                <a:lnTo>
                                  <a:pt x="73" y="38"/>
                                </a:lnTo>
                                <a:lnTo>
                                  <a:pt x="98" y="35"/>
                                </a:lnTo>
                                <a:lnTo>
                                  <a:pt x="124" y="35"/>
                                </a:lnTo>
                                <a:lnTo>
                                  <a:pt x="146" y="33"/>
                                </a:lnTo>
                                <a:lnTo>
                                  <a:pt x="498" y="33"/>
                                </a:lnTo>
                                <a:lnTo>
                                  <a:pt x="428" y="18"/>
                                </a:lnTo>
                                <a:lnTo>
                                  <a:pt x="363" y="8"/>
                                </a:lnTo>
                                <a:lnTo>
                                  <a:pt x="297" y="2"/>
                                </a:lnTo>
                                <a:lnTo>
                                  <a:pt x="239"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1" name="Freeform 908"/>
                        <wps:cNvSpPr>
                          <a:spLocks/>
                        </wps:cNvSpPr>
                        <wps:spPr bwMode="auto">
                          <a:xfrm>
                            <a:off x="5220" y="2980"/>
                            <a:ext cx="954" cy="507"/>
                          </a:xfrm>
                          <a:custGeom>
                            <a:avLst/>
                            <a:gdLst>
                              <a:gd name="T0" fmla="+- 0 5220 5220"/>
                              <a:gd name="T1" fmla="*/ T0 w 954"/>
                              <a:gd name="T2" fmla="+- 0 2980 2980"/>
                              <a:gd name="T3" fmla="*/ 2980 h 507"/>
                              <a:gd name="T4" fmla="+- 0 5233 5220"/>
                              <a:gd name="T5" fmla="*/ T4 w 954"/>
                              <a:gd name="T6" fmla="+- 0 2998 2980"/>
                              <a:gd name="T7" fmla="*/ 2998 h 507"/>
                              <a:gd name="T8" fmla="+- 0 5248 5220"/>
                              <a:gd name="T9" fmla="*/ T8 w 954"/>
                              <a:gd name="T10" fmla="+- 0 3015 2980"/>
                              <a:gd name="T11" fmla="*/ 3015 h 507"/>
                              <a:gd name="T12" fmla="+- 0 5263 5220"/>
                              <a:gd name="T13" fmla="*/ T12 w 954"/>
                              <a:gd name="T14" fmla="+- 0 3030 2980"/>
                              <a:gd name="T15" fmla="*/ 3030 h 507"/>
                              <a:gd name="T16" fmla="+- 0 5275 5220"/>
                              <a:gd name="T17" fmla="*/ T16 w 954"/>
                              <a:gd name="T18" fmla="+- 0 3048 2980"/>
                              <a:gd name="T19" fmla="*/ 3048 h 507"/>
                              <a:gd name="T20" fmla="+- 0 5306 5220"/>
                              <a:gd name="T21" fmla="*/ T20 w 954"/>
                              <a:gd name="T22" fmla="+- 0 3078 2980"/>
                              <a:gd name="T23" fmla="*/ 3078 h 507"/>
                              <a:gd name="T24" fmla="+- 0 5323 5220"/>
                              <a:gd name="T25" fmla="*/ T24 w 954"/>
                              <a:gd name="T26" fmla="+- 0 3093 2980"/>
                              <a:gd name="T27" fmla="*/ 3093 h 507"/>
                              <a:gd name="T28" fmla="+- 0 5338 5220"/>
                              <a:gd name="T29" fmla="*/ T28 w 954"/>
                              <a:gd name="T30" fmla="+- 0 3108 2980"/>
                              <a:gd name="T31" fmla="*/ 3108 h 507"/>
                              <a:gd name="T32" fmla="+- 0 5376 5220"/>
                              <a:gd name="T33" fmla="*/ T32 w 954"/>
                              <a:gd name="T34" fmla="+- 0 3148 2980"/>
                              <a:gd name="T35" fmla="*/ 3148 h 507"/>
                              <a:gd name="T36" fmla="+- 0 5414 5220"/>
                              <a:gd name="T37" fmla="*/ T36 w 954"/>
                              <a:gd name="T38" fmla="+- 0 3183 2980"/>
                              <a:gd name="T39" fmla="*/ 3183 h 507"/>
                              <a:gd name="T40" fmla="+- 0 5454 5220"/>
                              <a:gd name="T41" fmla="*/ T40 w 954"/>
                              <a:gd name="T42" fmla="+- 0 3219 2980"/>
                              <a:gd name="T43" fmla="*/ 3219 h 507"/>
                              <a:gd name="T44" fmla="+- 0 5497 5220"/>
                              <a:gd name="T45" fmla="*/ T44 w 954"/>
                              <a:gd name="T46" fmla="+- 0 3249 2980"/>
                              <a:gd name="T47" fmla="*/ 3249 h 507"/>
                              <a:gd name="T48" fmla="+- 0 5537 5220"/>
                              <a:gd name="T49" fmla="*/ T48 w 954"/>
                              <a:gd name="T50" fmla="+- 0 3279 2980"/>
                              <a:gd name="T51" fmla="*/ 3279 h 507"/>
                              <a:gd name="T52" fmla="+- 0 5582 5220"/>
                              <a:gd name="T53" fmla="*/ T52 w 954"/>
                              <a:gd name="T54" fmla="+- 0 3304 2980"/>
                              <a:gd name="T55" fmla="*/ 3304 h 507"/>
                              <a:gd name="T56" fmla="+- 0 5625 5220"/>
                              <a:gd name="T57" fmla="*/ T56 w 954"/>
                              <a:gd name="T58" fmla="+- 0 3329 2980"/>
                              <a:gd name="T59" fmla="*/ 3329 h 507"/>
                              <a:gd name="T60" fmla="+- 0 5670 5220"/>
                              <a:gd name="T61" fmla="*/ T60 w 954"/>
                              <a:gd name="T62" fmla="+- 0 3349 2980"/>
                              <a:gd name="T63" fmla="*/ 3349 h 507"/>
                              <a:gd name="T64" fmla="+- 0 5716 5220"/>
                              <a:gd name="T65" fmla="*/ T64 w 954"/>
                              <a:gd name="T66" fmla="+- 0 3372 2980"/>
                              <a:gd name="T67" fmla="*/ 3372 h 507"/>
                              <a:gd name="T68" fmla="+- 0 5763 5220"/>
                              <a:gd name="T69" fmla="*/ T68 w 954"/>
                              <a:gd name="T70" fmla="+- 0 3389 2980"/>
                              <a:gd name="T71" fmla="*/ 3389 h 507"/>
                              <a:gd name="T72" fmla="+- 0 5809 5220"/>
                              <a:gd name="T73" fmla="*/ T72 w 954"/>
                              <a:gd name="T74" fmla="+- 0 3407 2980"/>
                              <a:gd name="T75" fmla="*/ 3407 h 507"/>
                              <a:gd name="T76" fmla="+- 0 5952 5220"/>
                              <a:gd name="T77" fmla="*/ T76 w 954"/>
                              <a:gd name="T78" fmla="+- 0 3452 2980"/>
                              <a:gd name="T79" fmla="*/ 3452 h 507"/>
                              <a:gd name="T80" fmla="+- 0 6002 5220"/>
                              <a:gd name="T81" fmla="*/ T80 w 954"/>
                              <a:gd name="T82" fmla="+- 0 3467 2980"/>
                              <a:gd name="T83" fmla="*/ 3467 h 507"/>
                              <a:gd name="T84" fmla="+- 0 6050 5220"/>
                              <a:gd name="T85" fmla="*/ T84 w 954"/>
                              <a:gd name="T86" fmla="+- 0 3480 2980"/>
                              <a:gd name="T87" fmla="*/ 3480 h 507"/>
                              <a:gd name="T88" fmla="+- 0 6095 5220"/>
                              <a:gd name="T89" fmla="*/ T88 w 954"/>
                              <a:gd name="T90" fmla="+- 0 3487 2980"/>
                              <a:gd name="T91" fmla="*/ 3487 h 507"/>
                              <a:gd name="T92" fmla="+- 0 6143 5220"/>
                              <a:gd name="T93" fmla="*/ T92 w 954"/>
                              <a:gd name="T94" fmla="+- 0 3487 2980"/>
                              <a:gd name="T95" fmla="*/ 3487 h 507"/>
                              <a:gd name="T96" fmla="+- 0 6158 5220"/>
                              <a:gd name="T97" fmla="*/ T96 w 954"/>
                              <a:gd name="T98" fmla="+- 0 3485 2980"/>
                              <a:gd name="T99" fmla="*/ 3485 h 507"/>
                              <a:gd name="T100" fmla="+- 0 6173 5220"/>
                              <a:gd name="T101" fmla="*/ T100 w 954"/>
                              <a:gd name="T102" fmla="+- 0 3480 2980"/>
                              <a:gd name="T103" fmla="*/ 3480 h 507"/>
                              <a:gd name="T104" fmla="+- 0 6126 5220"/>
                              <a:gd name="T105" fmla="*/ T104 w 954"/>
                              <a:gd name="T106" fmla="+- 0 3462 2980"/>
                              <a:gd name="T107" fmla="*/ 3462 h 507"/>
                              <a:gd name="T108" fmla="+- 0 6075 5220"/>
                              <a:gd name="T109" fmla="*/ T108 w 954"/>
                              <a:gd name="T110" fmla="+- 0 3444 2980"/>
                              <a:gd name="T111" fmla="*/ 3444 h 507"/>
                              <a:gd name="T112" fmla="+- 0 5980 5220"/>
                              <a:gd name="T113" fmla="*/ T112 w 954"/>
                              <a:gd name="T114" fmla="+- 0 3404 2980"/>
                              <a:gd name="T115" fmla="*/ 3404 h 507"/>
                              <a:gd name="T116" fmla="+- 0 5934 5220"/>
                              <a:gd name="T117" fmla="*/ T116 w 954"/>
                              <a:gd name="T118" fmla="+- 0 3382 2980"/>
                              <a:gd name="T119" fmla="*/ 3382 h 507"/>
                              <a:gd name="T120" fmla="+- 0 5887 5220"/>
                              <a:gd name="T121" fmla="*/ T120 w 954"/>
                              <a:gd name="T122" fmla="+- 0 3362 2980"/>
                              <a:gd name="T123" fmla="*/ 3362 h 507"/>
                              <a:gd name="T124" fmla="+- 0 5839 5220"/>
                              <a:gd name="T125" fmla="*/ T124 w 954"/>
                              <a:gd name="T126" fmla="+- 0 3339 2980"/>
                              <a:gd name="T127" fmla="*/ 3339 h 507"/>
                              <a:gd name="T128" fmla="+- 0 5794 5220"/>
                              <a:gd name="T129" fmla="*/ T128 w 954"/>
                              <a:gd name="T130" fmla="+- 0 3316 2980"/>
                              <a:gd name="T131" fmla="*/ 3316 h 507"/>
                              <a:gd name="T132" fmla="+- 0 5746 5220"/>
                              <a:gd name="T133" fmla="*/ T132 w 954"/>
                              <a:gd name="T134" fmla="+- 0 3294 2980"/>
                              <a:gd name="T135" fmla="*/ 3294 h 507"/>
                              <a:gd name="T136" fmla="+- 0 5700 5220"/>
                              <a:gd name="T137" fmla="*/ T136 w 954"/>
                              <a:gd name="T138" fmla="+- 0 3271 2980"/>
                              <a:gd name="T139" fmla="*/ 3271 h 507"/>
                              <a:gd name="T140" fmla="+- 0 5653 5220"/>
                              <a:gd name="T141" fmla="*/ T140 w 954"/>
                              <a:gd name="T142" fmla="+- 0 3246 2980"/>
                              <a:gd name="T143" fmla="*/ 3246 h 507"/>
                              <a:gd name="T144" fmla="+- 0 5607 5220"/>
                              <a:gd name="T145" fmla="*/ T144 w 954"/>
                              <a:gd name="T146" fmla="+- 0 3224 2980"/>
                              <a:gd name="T147" fmla="*/ 3224 h 507"/>
                              <a:gd name="T148" fmla="+- 0 5560 5220"/>
                              <a:gd name="T149" fmla="*/ T148 w 954"/>
                              <a:gd name="T150" fmla="+- 0 3201 2980"/>
                              <a:gd name="T151" fmla="*/ 3201 h 507"/>
                              <a:gd name="T152" fmla="+- 0 5514 5220"/>
                              <a:gd name="T153" fmla="*/ T152 w 954"/>
                              <a:gd name="T154" fmla="+- 0 3176 2980"/>
                              <a:gd name="T155" fmla="*/ 3176 h 507"/>
                              <a:gd name="T156" fmla="+- 0 5469 5220"/>
                              <a:gd name="T157" fmla="*/ T156 w 954"/>
                              <a:gd name="T158" fmla="+- 0 3153 2980"/>
                              <a:gd name="T159" fmla="*/ 3153 h 507"/>
                              <a:gd name="T160" fmla="+- 0 5421 5220"/>
                              <a:gd name="T161" fmla="*/ T160 w 954"/>
                              <a:gd name="T162" fmla="+- 0 3131 2980"/>
                              <a:gd name="T163" fmla="*/ 3131 h 507"/>
                              <a:gd name="T164" fmla="+- 0 5394 5220"/>
                              <a:gd name="T165" fmla="*/ T164 w 954"/>
                              <a:gd name="T166" fmla="+- 0 3116 2980"/>
                              <a:gd name="T167" fmla="*/ 3116 h 507"/>
                              <a:gd name="T168" fmla="+- 0 5343 5220"/>
                              <a:gd name="T169" fmla="*/ T168 w 954"/>
                              <a:gd name="T170" fmla="+- 0 3076 2980"/>
                              <a:gd name="T171" fmla="*/ 3076 h 507"/>
                              <a:gd name="T172" fmla="+- 0 5321 5220"/>
                              <a:gd name="T173" fmla="*/ T172 w 954"/>
                              <a:gd name="T174" fmla="+- 0 3055 2980"/>
                              <a:gd name="T175" fmla="*/ 3055 h 507"/>
                              <a:gd name="T176" fmla="+- 0 5270 5220"/>
                              <a:gd name="T177" fmla="*/ T176 w 954"/>
                              <a:gd name="T178" fmla="+- 0 3015 2980"/>
                              <a:gd name="T179" fmla="*/ 3015 h 507"/>
                              <a:gd name="T180" fmla="+- 0 5220 5220"/>
                              <a:gd name="T181" fmla="*/ T180 w 954"/>
                              <a:gd name="T182" fmla="+- 0 2980 2980"/>
                              <a:gd name="T183" fmla="*/ 2980 h 5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954" h="507">
                                <a:moveTo>
                                  <a:pt x="0" y="0"/>
                                </a:moveTo>
                                <a:lnTo>
                                  <a:pt x="13" y="18"/>
                                </a:lnTo>
                                <a:lnTo>
                                  <a:pt x="28" y="35"/>
                                </a:lnTo>
                                <a:lnTo>
                                  <a:pt x="43" y="50"/>
                                </a:lnTo>
                                <a:lnTo>
                                  <a:pt x="55" y="68"/>
                                </a:lnTo>
                                <a:lnTo>
                                  <a:pt x="86" y="98"/>
                                </a:lnTo>
                                <a:lnTo>
                                  <a:pt x="103" y="113"/>
                                </a:lnTo>
                                <a:lnTo>
                                  <a:pt x="118" y="128"/>
                                </a:lnTo>
                                <a:lnTo>
                                  <a:pt x="156" y="168"/>
                                </a:lnTo>
                                <a:lnTo>
                                  <a:pt x="194" y="203"/>
                                </a:lnTo>
                                <a:lnTo>
                                  <a:pt x="234" y="239"/>
                                </a:lnTo>
                                <a:lnTo>
                                  <a:pt x="277" y="269"/>
                                </a:lnTo>
                                <a:lnTo>
                                  <a:pt x="317" y="299"/>
                                </a:lnTo>
                                <a:lnTo>
                                  <a:pt x="362" y="324"/>
                                </a:lnTo>
                                <a:lnTo>
                                  <a:pt x="405" y="349"/>
                                </a:lnTo>
                                <a:lnTo>
                                  <a:pt x="450" y="369"/>
                                </a:lnTo>
                                <a:lnTo>
                                  <a:pt x="496" y="392"/>
                                </a:lnTo>
                                <a:lnTo>
                                  <a:pt x="543" y="409"/>
                                </a:lnTo>
                                <a:lnTo>
                                  <a:pt x="589" y="427"/>
                                </a:lnTo>
                                <a:lnTo>
                                  <a:pt x="732" y="472"/>
                                </a:lnTo>
                                <a:lnTo>
                                  <a:pt x="782" y="487"/>
                                </a:lnTo>
                                <a:lnTo>
                                  <a:pt x="830" y="500"/>
                                </a:lnTo>
                                <a:lnTo>
                                  <a:pt x="875" y="507"/>
                                </a:lnTo>
                                <a:lnTo>
                                  <a:pt x="923" y="507"/>
                                </a:lnTo>
                                <a:lnTo>
                                  <a:pt x="938" y="505"/>
                                </a:lnTo>
                                <a:lnTo>
                                  <a:pt x="953" y="500"/>
                                </a:lnTo>
                                <a:lnTo>
                                  <a:pt x="906" y="482"/>
                                </a:lnTo>
                                <a:lnTo>
                                  <a:pt x="855" y="464"/>
                                </a:lnTo>
                                <a:lnTo>
                                  <a:pt x="760" y="424"/>
                                </a:lnTo>
                                <a:lnTo>
                                  <a:pt x="714" y="402"/>
                                </a:lnTo>
                                <a:lnTo>
                                  <a:pt x="667" y="382"/>
                                </a:lnTo>
                                <a:lnTo>
                                  <a:pt x="619" y="359"/>
                                </a:lnTo>
                                <a:lnTo>
                                  <a:pt x="574" y="336"/>
                                </a:lnTo>
                                <a:lnTo>
                                  <a:pt x="526" y="314"/>
                                </a:lnTo>
                                <a:lnTo>
                                  <a:pt x="480" y="291"/>
                                </a:lnTo>
                                <a:lnTo>
                                  <a:pt x="433" y="266"/>
                                </a:lnTo>
                                <a:lnTo>
                                  <a:pt x="387" y="244"/>
                                </a:lnTo>
                                <a:lnTo>
                                  <a:pt x="340" y="221"/>
                                </a:lnTo>
                                <a:lnTo>
                                  <a:pt x="294" y="196"/>
                                </a:lnTo>
                                <a:lnTo>
                                  <a:pt x="249" y="173"/>
                                </a:lnTo>
                                <a:lnTo>
                                  <a:pt x="201" y="151"/>
                                </a:lnTo>
                                <a:lnTo>
                                  <a:pt x="174" y="136"/>
                                </a:lnTo>
                                <a:lnTo>
                                  <a:pt x="123" y="96"/>
                                </a:lnTo>
                                <a:lnTo>
                                  <a:pt x="101" y="75"/>
                                </a:lnTo>
                                <a:lnTo>
                                  <a:pt x="50" y="35"/>
                                </a:lnTo>
                                <a:lnTo>
                                  <a:pt x="0"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2" name="Freeform 907"/>
                        <wps:cNvSpPr>
                          <a:spLocks/>
                        </wps:cNvSpPr>
                        <wps:spPr bwMode="auto">
                          <a:xfrm>
                            <a:off x="6908" y="2892"/>
                            <a:ext cx="81" cy="88"/>
                          </a:xfrm>
                          <a:custGeom>
                            <a:avLst/>
                            <a:gdLst>
                              <a:gd name="T0" fmla="+- 0 6948 6908"/>
                              <a:gd name="T1" fmla="*/ T0 w 81"/>
                              <a:gd name="T2" fmla="+- 0 2892 2892"/>
                              <a:gd name="T3" fmla="*/ 2892 h 88"/>
                              <a:gd name="T4" fmla="+- 0 6933 6908"/>
                              <a:gd name="T5" fmla="*/ T4 w 81"/>
                              <a:gd name="T6" fmla="+- 0 2895 2892"/>
                              <a:gd name="T7" fmla="*/ 2895 h 88"/>
                              <a:gd name="T8" fmla="+- 0 6921 6908"/>
                              <a:gd name="T9" fmla="*/ T8 w 81"/>
                              <a:gd name="T10" fmla="+- 0 2905 2892"/>
                              <a:gd name="T11" fmla="*/ 2905 h 88"/>
                              <a:gd name="T12" fmla="+- 0 6911 6908"/>
                              <a:gd name="T13" fmla="*/ T12 w 81"/>
                              <a:gd name="T14" fmla="+- 0 2920 2892"/>
                              <a:gd name="T15" fmla="*/ 2920 h 88"/>
                              <a:gd name="T16" fmla="+- 0 6908 6908"/>
                              <a:gd name="T17" fmla="*/ T16 w 81"/>
                              <a:gd name="T18" fmla="+- 0 2935 2892"/>
                              <a:gd name="T19" fmla="*/ 2935 h 88"/>
                              <a:gd name="T20" fmla="+- 0 6911 6908"/>
                              <a:gd name="T21" fmla="*/ T20 w 81"/>
                              <a:gd name="T22" fmla="+- 0 2953 2892"/>
                              <a:gd name="T23" fmla="*/ 2953 h 88"/>
                              <a:gd name="T24" fmla="+- 0 6921 6908"/>
                              <a:gd name="T25" fmla="*/ T24 w 81"/>
                              <a:gd name="T26" fmla="+- 0 2968 2892"/>
                              <a:gd name="T27" fmla="*/ 2968 h 88"/>
                              <a:gd name="T28" fmla="+- 0 6933 6908"/>
                              <a:gd name="T29" fmla="*/ T28 w 81"/>
                              <a:gd name="T30" fmla="+- 0 2978 2892"/>
                              <a:gd name="T31" fmla="*/ 2978 h 88"/>
                              <a:gd name="T32" fmla="+- 0 6948 6908"/>
                              <a:gd name="T33" fmla="*/ T32 w 81"/>
                              <a:gd name="T34" fmla="+- 0 2980 2892"/>
                              <a:gd name="T35" fmla="*/ 2980 h 88"/>
                              <a:gd name="T36" fmla="+- 0 6963 6908"/>
                              <a:gd name="T37" fmla="*/ T36 w 81"/>
                              <a:gd name="T38" fmla="+- 0 2978 2892"/>
                              <a:gd name="T39" fmla="*/ 2978 h 88"/>
                              <a:gd name="T40" fmla="+- 0 6976 6908"/>
                              <a:gd name="T41" fmla="*/ T40 w 81"/>
                              <a:gd name="T42" fmla="+- 0 2968 2892"/>
                              <a:gd name="T43" fmla="*/ 2968 h 88"/>
                              <a:gd name="T44" fmla="+- 0 6986 6908"/>
                              <a:gd name="T45" fmla="*/ T44 w 81"/>
                              <a:gd name="T46" fmla="+- 0 2953 2892"/>
                              <a:gd name="T47" fmla="*/ 2953 h 88"/>
                              <a:gd name="T48" fmla="+- 0 6989 6908"/>
                              <a:gd name="T49" fmla="*/ T48 w 81"/>
                              <a:gd name="T50" fmla="+- 0 2935 2892"/>
                              <a:gd name="T51" fmla="*/ 2935 h 88"/>
                              <a:gd name="T52" fmla="+- 0 6986 6908"/>
                              <a:gd name="T53" fmla="*/ T52 w 81"/>
                              <a:gd name="T54" fmla="+- 0 2920 2892"/>
                              <a:gd name="T55" fmla="*/ 2920 h 88"/>
                              <a:gd name="T56" fmla="+- 0 6976 6908"/>
                              <a:gd name="T57" fmla="*/ T56 w 81"/>
                              <a:gd name="T58" fmla="+- 0 2905 2892"/>
                              <a:gd name="T59" fmla="*/ 2905 h 88"/>
                              <a:gd name="T60" fmla="+- 0 6963 6908"/>
                              <a:gd name="T61" fmla="*/ T60 w 81"/>
                              <a:gd name="T62" fmla="+- 0 2895 2892"/>
                              <a:gd name="T63" fmla="*/ 2895 h 88"/>
                              <a:gd name="T64" fmla="+- 0 6948 6908"/>
                              <a:gd name="T65" fmla="*/ T64 w 81"/>
                              <a:gd name="T66" fmla="+- 0 2892 2892"/>
                              <a:gd name="T67" fmla="*/ 2892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1" h="88">
                                <a:moveTo>
                                  <a:pt x="40" y="0"/>
                                </a:moveTo>
                                <a:lnTo>
                                  <a:pt x="25" y="3"/>
                                </a:lnTo>
                                <a:lnTo>
                                  <a:pt x="13" y="13"/>
                                </a:lnTo>
                                <a:lnTo>
                                  <a:pt x="3" y="28"/>
                                </a:lnTo>
                                <a:lnTo>
                                  <a:pt x="0" y="43"/>
                                </a:lnTo>
                                <a:lnTo>
                                  <a:pt x="3" y="61"/>
                                </a:lnTo>
                                <a:lnTo>
                                  <a:pt x="13" y="76"/>
                                </a:lnTo>
                                <a:lnTo>
                                  <a:pt x="25" y="86"/>
                                </a:lnTo>
                                <a:lnTo>
                                  <a:pt x="40" y="88"/>
                                </a:lnTo>
                                <a:lnTo>
                                  <a:pt x="55" y="86"/>
                                </a:lnTo>
                                <a:lnTo>
                                  <a:pt x="68" y="76"/>
                                </a:lnTo>
                                <a:lnTo>
                                  <a:pt x="78" y="61"/>
                                </a:lnTo>
                                <a:lnTo>
                                  <a:pt x="81" y="43"/>
                                </a:lnTo>
                                <a:lnTo>
                                  <a:pt x="78" y="28"/>
                                </a:lnTo>
                                <a:lnTo>
                                  <a:pt x="68" y="13"/>
                                </a:lnTo>
                                <a:lnTo>
                                  <a:pt x="55" y="3"/>
                                </a:lnTo>
                                <a:lnTo>
                                  <a:pt x="40"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3" name="Freeform 906"/>
                        <wps:cNvSpPr>
                          <a:spLocks/>
                        </wps:cNvSpPr>
                        <wps:spPr bwMode="auto">
                          <a:xfrm>
                            <a:off x="6760" y="2958"/>
                            <a:ext cx="81" cy="88"/>
                          </a:xfrm>
                          <a:custGeom>
                            <a:avLst/>
                            <a:gdLst>
                              <a:gd name="T0" fmla="+- 0 6800 6760"/>
                              <a:gd name="T1" fmla="*/ T0 w 81"/>
                              <a:gd name="T2" fmla="+- 0 2958 2958"/>
                              <a:gd name="T3" fmla="*/ 2958 h 88"/>
                              <a:gd name="T4" fmla="+- 0 6785 6760"/>
                              <a:gd name="T5" fmla="*/ T4 w 81"/>
                              <a:gd name="T6" fmla="+- 0 2960 2958"/>
                              <a:gd name="T7" fmla="*/ 2960 h 88"/>
                              <a:gd name="T8" fmla="+- 0 6772 6760"/>
                              <a:gd name="T9" fmla="*/ T8 w 81"/>
                              <a:gd name="T10" fmla="+- 0 2970 2958"/>
                              <a:gd name="T11" fmla="*/ 2970 h 88"/>
                              <a:gd name="T12" fmla="+- 0 6762 6760"/>
                              <a:gd name="T13" fmla="*/ T12 w 81"/>
                              <a:gd name="T14" fmla="+- 0 2985 2958"/>
                              <a:gd name="T15" fmla="*/ 2985 h 88"/>
                              <a:gd name="T16" fmla="+- 0 6760 6760"/>
                              <a:gd name="T17" fmla="*/ T16 w 81"/>
                              <a:gd name="T18" fmla="+- 0 3003 2958"/>
                              <a:gd name="T19" fmla="*/ 3003 h 88"/>
                              <a:gd name="T20" fmla="+- 0 6762 6760"/>
                              <a:gd name="T21" fmla="*/ T20 w 81"/>
                              <a:gd name="T22" fmla="+- 0 3018 2958"/>
                              <a:gd name="T23" fmla="*/ 3018 h 88"/>
                              <a:gd name="T24" fmla="+- 0 6772 6760"/>
                              <a:gd name="T25" fmla="*/ T24 w 81"/>
                              <a:gd name="T26" fmla="+- 0 3033 2958"/>
                              <a:gd name="T27" fmla="*/ 3033 h 88"/>
                              <a:gd name="T28" fmla="+- 0 6785 6760"/>
                              <a:gd name="T29" fmla="*/ T28 w 81"/>
                              <a:gd name="T30" fmla="+- 0 3043 2958"/>
                              <a:gd name="T31" fmla="*/ 3043 h 88"/>
                              <a:gd name="T32" fmla="+- 0 6800 6760"/>
                              <a:gd name="T33" fmla="*/ T32 w 81"/>
                              <a:gd name="T34" fmla="+- 0 3045 2958"/>
                              <a:gd name="T35" fmla="*/ 3045 h 88"/>
                              <a:gd name="T36" fmla="+- 0 6815 6760"/>
                              <a:gd name="T37" fmla="*/ T36 w 81"/>
                              <a:gd name="T38" fmla="+- 0 3043 2958"/>
                              <a:gd name="T39" fmla="*/ 3043 h 88"/>
                              <a:gd name="T40" fmla="+- 0 6828 6760"/>
                              <a:gd name="T41" fmla="*/ T40 w 81"/>
                              <a:gd name="T42" fmla="+- 0 3033 2958"/>
                              <a:gd name="T43" fmla="*/ 3033 h 88"/>
                              <a:gd name="T44" fmla="+- 0 6838 6760"/>
                              <a:gd name="T45" fmla="*/ T44 w 81"/>
                              <a:gd name="T46" fmla="+- 0 3018 2958"/>
                              <a:gd name="T47" fmla="*/ 3018 h 88"/>
                              <a:gd name="T48" fmla="+- 0 6840 6760"/>
                              <a:gd name="T49" fmla="*/ T48 w 81"/>
                              <a:gd name="T50" fmla="+- 0 3003 2958"/>
                              <a:gd name="T51" fmla="*/ 3003 h 88"/>
                              <a:gd name="T52" fmla="+- 0 6838 6760"/>
                              <a:gd name="T53" fmla="*/ T52 w 81"/>
                              <a:gd name="T54" fmla="+- 0 2985 2958"/>
                              <a:gd name="T55" fmla="*/ 2985 h 88"/>
                              <a:gd name="T56" fmla="+- 0 6828 6760"/>
                              <a:gd name="T57" fmla="*/ T56 w 81"/>
                              <a:gd name="T58" fmla="+- 0 2970 2958"/>
                              <a:gd name="T59" fmla="*/ 2970 h 88"/>
                              <a:gd name="T60" fmla="+- 0 6815 6760"/>
                              <a:gd name="T61" fmla="*/ T60 w 81"/>
                              <a:gd name="T62" fmla="+- 0 2960 2958"/>
                              <a:gd name="T63" fmla="*/ 2960 h 88"/>
                              <a:gd name="T64" fmla="+- 0 6800 6760"/>
                              <a:gd name="T65" fmla="*/ T64 w 81"/>
                              <a:gd name="T66" fmla="+- 0 2958 2958"/>
                              <a:gd name="T67" fmla="*/ 2958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1" h="88">
                                <a:moveTo>
                                  <a:pt x="40" y="0"/>
                                </a:moveTo>
                                <a:lnTo>
                                  <a:pt x="25" y="2"/>
                                </a:lnTo>
                                <a:lnTo>
                                  <a:pt x="12" y="12"/>
                                </a:lnTo>
                                <a:lnTo>
                                  <a:pt x="2" y="27"/>
                                </a:lnTo>
                                <a:lnTo>
                                  <a:pt x="0" y="45"/>
                                </a:lnTo>
                                <a:lnTo>
                                  <a:pt x="2" y="60"/>
                                </a:lnTo>
                                <a:lnTo>
                                  <a:pt x="12" y="75"/>
                                </a:lnTo>
                                <a:lnTo>
                                  <a:pt x="25" y="85"/>
                                </a:lnTo>
                                <a:lnTo>
                                  <a:pt x="40" y="87"/>
                                </a:lnTo>
                                <a:lnTo>
                                  <a:pt x="55" y="85"/>
                                </a:lnTo>
                                <a:lnTo>
                                  <a:pt x="68" y="75"/>
                                </a:lnTo>
                                <a:lnTo>
                                  <a:pt x="78" y="60"/>
                                </a:lnTo>
                                <a:lnTo>
                                  <a:pt x="80" y="45"/>
                                </a:lnTo>
                                <a:lnTo>
                                  <a:pt x="78" y="27"/>
                                </a:lnTo>
                                <a:lnTo>
                                  <a:pt x="68" y="12"/>
                                </a:lnTo>
                                <a:lnTo>
                                  <a:pt x="55" y="2"/>
                                </a:lnTo>
                                <a:lnTo>
                                  <a:pt x="40" y="0"/>
                                </a:lnTo>
                                <a:close/>
                              </a:path>
                            </a:pathLst>
                          </a:custGeom>
                          <a:solidFill>
                            <a:srgbClr val="7F7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4" name="AutoShape 905"/>
                        <wps:cNvSpPr>
                          <a:spLocks/>
                        </wps:cNvSpPr>
                        <wps:spPr bwMode="auto">
                          <a:xfrm>
                            <a:off x="6073" y="1417"/>
                            <a:ext cx="302" cy="91"/>
                          </a:xfrm>
                          <a:custGeom>
                            <a:avLst/>
                            <a:gdLst>
                              <a:gd name="T0" fmla="+- 0 6272 6073"/>
                              <a:gd name="T1" fmla="*/ T0 w 302"/>
                              <a:gd name="T2" fmla="+- 0 1417 1417"/>
                              <a:gd name="T3" fmla="*/ 1417 h 91"/>
                              <a:gd name="T4" fmla="+- 0 6221 6073"/>
                              <a:gd name="T5" fmla="*/ T4 w 302"/>
                              <a:gd name="T6" fmla="+- 0 1417 1417"/>
                              <a:gd name="T7" fmla="*/ 1417 h 91"/>
                              <a:gd name="T8" fmla="+- 0 6176 6073"/>
                              <a:gd name="T9" fmla="*/ T8 w 302"/>
                              <a:gd name="T10" fmla="+- 0 1429 1417"/>
                              <a:gd name="T11" fmla="*/ 1429 h 91"/>
                              <a:gd name="T12" fmla="+- 0 6133 6073"/>
                              <a:gd name="T13" fmla="*/ T12 w 302"/>
                              <a:gd name="T14" fmla="+- 0 1454 1417"/>
                              <a:gd name="T15" fmla="*/ 1454 h 91"/>
                              <a:gd name="T16" fmla="+- 0 6100 6073"/>
                              <a:gd name="T17" fmla="*/ T16 w 302"/>
                              <a:gd name="T18" fmla="+- 0 1479 1417"/>
                              <a:gd name="T19" fmla="*/ 1479 h 91"/>
                              <a:gd name="T20" fmla="+- 0 6073 6073"/>
                              <a:gd name="T21" fmla="*/ T20 w 302"/>
                              <a:gd name="T22" fmla="+- 0 1507 1417"/>
                              <a:gd name="T23" fmla="*/ 1507 h 91"/>
                              <a:gd name="T24" fmla="+- 0 6141 6073"/>
                              <a:gd name="T25" fmla="*/ T24 w 302"/>
                              <a:gd name="T26" fmla="+- 0 1482 1417"/>
                              <a:gd name="T27" fmla="*/ 1482 h 91"/>
                              <a:gd name="T28" fmla="+- 0 6201 6073"/>
                              <a:gd name="T29" fmla="*/ T28 w 302"/>
                              <a:gd name="T30" fmla="+- 0 1469 1417"/>
                              <a:gd name="T31" fmla="*/ 1469 h 91"/>
                              <a:gd name="T32" fmla="+- 0 6254 6073"/>
                              <a:gd name="T33" fmla="*/ T32 w 302"/>
                              <a:gd name="T34" fmla="+- 0 1464 1417"/>
                              <a:gd name="T35" fmla="*/ 1464 h 91"/>
                              <a:gd name="T36" fmla="+- 0 6350 6073"/>
                              <a:gd name="T37" fmla="*/ T36 w 302"/>
                              <a:gd name="T38" fmla="+- 0 1464 1417"/>
                              <a:gd name="T39" fmla="*/ 1464 h 91"/>
                              <a:gd name="T40" fmla="+- 0 6324 6073"/>
                              <a:gd name="T41" fmla="*/ T40 w 302"/>
                              <a:gd name="T42" fmla="+- 0 1439 1417"/>
                              <a:gd name="T43" fmla="*/ 1439 h 91"/>
                              <a:gd name="T44" fmla="+- 0 6272 6073"/>
                              <a:gd name="T45" fmla="*/ T44 w 302"/>
                              <a:gd name="T46" fmla="+- 0 1417 1417"/>
                              <a:gd name="T47" fmla="*/ 1417 h 91"/>
                              <a:gd name="T48" fmla="+- 0 6350 6073"/>
                              <a:gd name="T49" fmla="*/ T48 w 302"/>
                              <a:gd name="T50" fmla="+- 0 1464 1417"/>
                              <a:gd name="T51" fmla="*/ 1464 h 91"/>
                              <a:gd name="T52" fmla="+- 0 6254 6073"/>
                              <a:gd name="T53" fmla="*/ T52 w 302"/>
                              <a:gd name="T54" fmla="+- 0 1464 1417"/>
                              <a:gd name="T55" fmla="*/ 1464 h 91"/>
                              <a:gd name="T56" fmla="+- 0 6297 6073"/>
                              <a:gd name="T57" fmla="*/ T56 w 302"/>
                              <a:gd name="T58" fmla="+- 0 1467 1417"/>
                              <a:gd name="T59" fmla="*/ 1467 h 91"/>
                              <a:gd name="T60" fmla="+- 0 6329 6073"/>
                              <a:gd name="T61" fmla="*/ T60 w 302"/>
                              <a:gd name="T62" fmla="+- 0 1474 1417"/>
                              <a:gd name="T63" fmla="*/ 1474 h 91"/>
                              <a:gd name="T64" fmla="+- 0 6355 6073"/>
                              <a:gd name="T65" fmla="*/ T64 w 302"/>
                              <a:gd name="T66" fmla="+- 0 1479 1417"/>
                              <a:gd name="T67" fmla="*/ 1479 h 91"/>
                              <a:gd name="T68" fmla="+- 0 6375 6073"/>
                              <a:gd name="T69" fmla="*/ T68 w 302"/>
                              <a:gd name="T70" fmla="+- 0 1489 1417"/>
                              <a:gd name="T71" fmla="*/ 1489 h 91"/>
                              <a:gd name="T72" fmla="+- 0 6350 6073"/>
                              <a:gd name="T73" fmla="*/ T72 w 302"/>
                              <a:gd name="T74" fmla="+- 0 1464 1417"/>
                              <a:gd name="T75" fmla="*/ 146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2" h="91">
                                <a:moveTo>
                                  <a:pt x="199" y="0"/>
                                </a:moveTo>
                                <a:lnTo>
                                  <a:pt x="148" y="0"/>
                                </a:lnTo>
                                <a:lnTo>
                                  <a:pt x="103" y="12"/>
                                </a:lnTo>
                                <a:lnTo>
                                  <a:pt x="60" y="37"/>
                                </a:lnTo>
                                <a:lnTo>
                                  <a:pt x="27" y="62"/>
                                </a:lnTo>
                                <a:lnTo>
                                  <a:pt x="0" y="90"/>
                                </a:lnTo>
                                <a:lnTo>
                                  <a:pt x="68" y="65"/>
                                </a:lnTo>
                                <a:lnTo>
                                  <a:pt x="128" y="52"/>
                                </a:lnTo>
                                <a:lnTo>
                                  <a:pt x="181" y="47"/>
                                </a:lnTo>
                                <a:lnTo>
                                  <a:pt x="277" y="47"/>
                                </a:lnTo>
                                <a:lnTo>
                                  <a:pt x="251" y="22"/>
                                </a:lnTo>
                                <a:lnTo>
                                  <a:pt x="199" y="0"/>
                                </a:lnTo>
                                <a:close/>
                                <a:moveTo>
                                  <a:pt x="277" y="47"/>
                                </a:moveTo>
                                <a:lnTo>
                                  <a:pt x="181" y="47"/>
                                </a:lnTo>
                                <a:lnTo>
                                  <a:pt x="224" y="50"/>
                                </a:lnTo>
                                <a:lnTo>
                                  <a:pt x="256" y="57"/>
                                </a:lnTo>
                                <a:lnTo>
                                  <a:pt x="282" y="62"/>
                                </a:lnTo>
                                <a:lnTo>
                                  <a:pt x="302" y="72"/>
                                </a:lnTo>
                                <a:lnTo>
                                  <a:pt x="27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5" name="Freeform 904"/>
                        <wps:cNvSpPr>
                          <a:spLocks/>
                        </wps:cNvSpPr>
                        <wps:spPr bwMode="auto">
                          <a:xfrm>
                            <a:off x="6138" y="1524"/>
                            <a:ext cx="214" cy="71"/>
                          </a:xfrm>
                          <a:custGeom>
                            <a:avLst/>
                            <a:gdLst>
                              <a:gd name="T0" fmla="+- 0 6282 6138"/>
                              <a:gd name="T1" fmla="*/ T0 w 214"/>
                              <a:gd name="T2" fmla="+- 0 1524 1524"/>
                              <a:gd name="T3" fmla="*/ 1524 h 71"/>
                              <a:gd name="T4" fmla="+- 0 6244 6138"/>
                              <a:gd name="T5" fmla="*/ T4 w 214"/>
                              <a:gd name="T6" fmla="+- 0 1524 1524"/>
                              <a:gd name="T7" fmla="*/ 1524 h 71"/>
                              <a:gd name="T8" fmla="+- 0 6211 6138"/>
                              <a:gd name="T9" fmla="*/ T8 w 214"/>
                              <a:gd name="T10" fmla="+- 0 1529 1524"/>
                              <a:gd name="T11" fmla="*/ 1529 h 71"/>
                              <a:gd name="T12" fmla="+- 0 6181 6138"/>
                              <a:gd name="T13" fmla="*/ T12 w 214"/>
                              <a:gd name="T14" fmla="+- 0 1540 1524"/>
                              <a:gd name="T15" fmla="*/ 1540 h 71"/>
                              <a:gd name="T16" fmla="+- 0 6158 6138"/>
                              <a:gd name="T17" fmla="*/ T16 w 214"/>
                              <a:gd name="T18" fmla="+- 0 1550 1524"/>
                              <a:gd name="T19" fmla="*/ 1550 h 71"/>
                              <a:gd name="T20" fmla="+- 0 6143 6138"/>
                              <a:gd name="T21" fmla="*/ T20 w 214"/>
                              <a:gd name="T22" fmla="+- 0 1560 1524"/>
                              <a:gd name="T23" fmla="*/ 1560 h 71"/>
                              <a:gd name="T24" fmla="+- 0 6138 6138"/>
                              <a:gd name="T25" fmla="*/ T24 w 214"/>
                              <a:gd name="T26" fmla="+- 0 1562 1524"/>
                              <a:gd name="T27" fmla="*/ 1562 h 71"/>
                              <a:gd name="T28" fmla="+- 0 6173 6138"/>
                              <a:gd name="T29" fmla="*/ T28 w 214"/>
                              <a:gd name="T30" fmla="+- 0 1585 1524"/>
                              <a:gd name="T31" fmla="*/ 1585 h 71"/>
                              <a:gd name="T32" fmla="+- 0 6211 6138"/>
                              <a:gd name="T33" fmla="*/ T32 w 214"/>
                              <a:gd name="T34" fmla="+- 0 1595 1524"/>
                              <a:gd name="T35" fmla="*/ 1595 h 71"/>
                              <a:gd name="T36" fmla="+- 0 6246 6138"/>
                              <a:gd name="T37" fmla="*/ T36 w 214"/>
                              <a:gd name="T38" fmla="+- 0 1595 1524"/>
                              <a:gd name="T39" fmla="*/ 1595 h 71"/>
                              <a:gd name="T40" fmla="+- 0 6279 6138"/>
                              <a:gd name="T41" fmla="*/ T40 w 214"/>
                              <a:gd name="T42" fmla="+- 0 1590 1524"/>
                              <a:gd name="T43" fmla="*/ 1590 h 71"/>
                              <a:gd name="T44" fmla="+- 0 6309 6138"/>
                              <a:gd name="T45" fmla="*/ T44 w 214"/>
                              <a:gd name="T46" fmla="+- 0 1580 1524"/>
                              <a:gd name="T47" fmla="*/ 1580 h 71"/>
                              <a:gd name="T48" fmla="+- 0 6332 6138"/>
                              <a:gd name="T49" fmla="*/ T48 w 214"/>
                              <a:gd name="T50" fmla="+- 0 1570 1524"/>
                              <a:gd name="T51" fmla="*/ 1570 h 71"/>
                              <a:gd name="T52" fmla="+- 0 6347 6138"/>
                              <a:gd name="T53" fmla="*/ T52 w 214"/>
                              <a:gd name="T54" fmla="+- 0 1560 1524"/>
                              <a:gd name="T55" fmla="*/ 1560 h 71"/>
                              <a:gd name="T56" fmla="+- 0 6352 6138"/>
                              <a:gd name="T57" fmla="*/ T56 w 214"/>
                              <a:gd name="T58" fmla="+- 0 1557 1524"/>
                              <a:gd name="T59" fmla="*/ 1557 h 71"/>
                              <a:gd name="T60" fmla="+- 0 6317 6138"/>
                              <a:gd name="T61" fmla="*/ T60 w 214"/>
                              <a:gd name="T62" fmla="+- 0 1534 1524"/>
                              <a:gd name="T63" fmla="*/ 1534 h 71"/>
                              <a:gd name="T64" fmla="+- 0 6282 6138"/>
                              <a:gd name="T65" fmla="*/ T64 w 214"/>
                              <a:gd name="T66" fmla="+- 0 1524 1524"/>
                              <a:gd name="T67" fmla="*/ 1524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14" h="71">
                                <a:moveTo>
                                  <a:pt x="144" y="0"/>
                                </a:moveTo>
                                <a:lnTo>
                                  <a:pt x="106" y="0"/>
                                </a:lnTo>
                                <a:lnTo>
                                  <a:pt x="73" y="5"/>
                                </a:lnTo>
                                <a:lnTo>
                                  <a:pt x="43" y="16"/>
                                </a:lnTo>
                                <a:lnTo>
                                  <a:pt x="20" y="26"/>
                                </a:lnTo>
                                <a:lnTo>
                                  <a:pt x="5" y="36"/>
                                </a:lnTo>
                                <a:lnTo>
                                  <a:pt x="0" y="38"/>
                                </a:lnTo>
                                <a:lnTo>
                                  <a:pt x="35" y="61"/>
                                </a:lnTo>
                                <a:lnTo>
                                  <a:pt x="73" y="71"/>
                                </a:lnTo>
                                <a:lnTo>
                                  <a:pt x="108" y="71"/>
                                </a:lnTo>
                                <a:lnTo>
                                  <a:pt x="141" y="66"/>
                                </a:lnTo>
                                <a:lnTo>
                                  <a:pt x="171" y="56"/>
                                </a:lnTo>
                                <a:lnTo>
                                  <a:pt x="194" y="46"/>
                                </a:lnTo>
                                <a:lnTo>
                                  <a:pt x="209" y="36"/>
                                </a:lnTo>
                                <a:lnTo>
                                  <a:pt x="214" y="33"/>
                                </a:lnTo>
                                <a:lnTo>
                                  <a:pt x="179" y="10"/>
                                </a:lnTo>
                                <a:lnTo>
                                  <a:pt x="1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6" name="Freeform 903"/>
                        <wps:cNvSpPr>
                          <a:spLocks/>
                        </wps:cNvSpPr>
                        <wps:spPr bwMode="auto">
                          <a:xfrm>
                            <a:off x="6538" y="1512"/>
                            <a:ext cx="214" cy="73"/>
                          </a:xfrm>
                          <a:custGeom>
                            <a:avLst/>
                            <a:gdLst>
                              <a:gd name="T0" fmla="+- 0 6679 6538"/>
                              <a:gd name="T1" fmla="*/ T0 w 214"/>
                              <a:gd name="T2" fmla="+- 0 1512 1512"/>
                              <a:gd name="T3" fmla="*/ 1512 h 73"/>
                              <a:gd name="T4" fmla="+- 0 6644 6538"/>
                              <a:gd name="T5" fmla="*/ T4 w 214"/>
                              <a:gd name="T6" fmla="+- 0 1512 1512"/>
                              <a:gd name="T7" fmla="*/ 1512 h 73"/>
                              <a:gd name="T8" fmla="+- 0 6611 6538"/>
                              <a:gd name="T9" fmla="*/ T8 w 214"/>
                              <a:gd name="T10" fmla="+- 0 1517 1512"/>
                              <a:gd name="T11" fmla="*/ 1517 h 73"/>
                              <a:gd name="T12" fmla="+- 0 6581 6538"/>
                              <a:gd name="T13" fmla="*/ T12 w 214"/>
                              <a:gd name="T14" fmla="+- 0 1527 1512"/>
                              <a:gd name="T15" fmla="*/ 1527 h 73"/>
                              <a:gd name="T16" fmla="+- 0 6558 6538"/>
                              <a:gd name="T17" fmla="*/ T16 w 214"/>
                              <a:gd name="T18" fmla="+- 0 1537 1512"/>
                              <a:gd name="T19" fmla="*/ 1537 h 73"/>
                              <a:gd name="T20" fmla="+- 0 6543 6538"/>
                              <a:gd name="T21" fmla="*/ T20 w 214"/>
                              <a:gd name="T22" fmla="+- 0 1547 1512"/>
                              <a:gd name="T23" fmla="*/ 1547 h 73"/>
                              <a:gd name="T24" fmla="+- 0 6538 6538"/>
                              <a:gd name="T25" fmla="*/ T24 w 214"/>
                              <a:gd name="T26" fmla="+- 0 1550 1512"/>
                              <a:gd name="T27" fmla="*/ 1550 h 73"/>
                              <a:gd name="T28" fmla="+- 0 6573 6538"/>
                              <a:gd name="T29" fmla="*/ T28 w 214"/>
                              <a:gd name="T30" fmla="+- 0 1572 1512"/>
                              <a:gd name="T31" fmla="*/ 1572 h 73"/>
                              <a:gd name="T32" fmla="+- 0 6611 6538"/>
                              <a:gd name="T33" fmla="*/ T32 w 214"/>
                              <a:gd name="T34" fmla="+- 0 1582 1512"/>
                              <a:gd name="T35" fmla="*/ 1582 h 73"/>
                              <a:gd name="T36" fmla="+- 0 6646 6538"/>
                              <a:gd name="T37" fmla="*/ T36 w 214"/>
                              <a:gd name="T38" fmla="+- 0 1585 1512"/>
                              <a:gd name="T39" fmla="*/ 1585 h 73"/>
                              <a:gd name="T40" fmla="+- 0 6679 6538"/>
                              <a:gd name="T41" fmla="*/ T40 w 214"/>
                              <a:gd name="T42" fmla="+- 0 1577 1512"/>
                              <a:gd name="T43" fmla="*/ 1577 h 73"/>
                              <a:gd name="T44" fmla="+- 0 6709 6538"/>
                              <a:gd name="T45" fmla="*/ T44 w 214"/>
                              <a:gd name="T46" fmla="+- 0 1570 1512"/>
                              <a:gd name="T47" fmla="*/ 1570 h 73"/>
                              <a:gd name="T48" fmla="+- 0 6732 6538"/>
                              <a:gd name="T49" fmla="*/ T48 w 214"/>
                              <a:gd name="T50" fmla="+- 0 1560 1512"/>
                              <a:gd name="T51" fmla="*/ 1560 h 73"/>
                              <a:gd name="T52" fmla="+- 0 6747 6538"/>
                              <a:gd name="T53" fmla="*/ T52 w 214"/>
                              <a:gd name="T54" fmla="+- 0 1550 1512"/>
                              <a:gd name="T55" fmla="*/ 1550 h 73"/>
                              <a:gd name="T56" fmla="+- 0 6752 6538"/>
                              <a:gd name="T57" fmla="*/ T56 w 214"/>
                              <a:gd name="T58" fmla="+- 0 1547 1512"/>
                              <a:gd name="T59" fmla="*/ 1547 h 73"/>
                              <a:gd name="T60" fmla="+- 0 6717 6538"/>
                              <a:gd name="T61" fmla="*/ T60 w 214"/>
                              <a:gd name="T62" fmla="+- 0 1524 1512"/>
                              <a:gd name="T63" fmla="*/ 1524 h 73"/>
                              <a:gd name="T64" fmla="+- 0 6679 6538"/>
                              <a:gd name="T65" fmla="*/ T64 w 214"/>
                              <a:gd name="T66" fmla="+- 0 1512 1512"/>
                              <a:gd name="T67" fmla="*/ 1512 h 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14" h="73">
                                <a:moveTo>
                                  <a:pt x="141" y="0"/>
                                </a:moveTo>
                                <a:lnTo>
                                  <a:pt x="106" y="0"/>
                                </a:lnTo>
                                <a:lnTo>
                                  <a:pt x="73" y="5"/>
                                </a:lnTo>
                                <a:lnTo>
                                  <a:pt x="43" y="15"/>
                                </a:lnTo>
                                <a:lnTo>
                                  <a:pt x="20" y="25"/>
                                </a:lnTo>
                                <a:lnTo>
                                  <a:pt x="5" y="35"/>
                                </a:lnTo>
                                <a:lnTo>
                                  <a:pt x="0" y="38"/>
                                </a:lnTo>
                                <a:lnTo>
                                  <a:pt x="35" y="60"/>
                                </a:lnTo>
                                <a:lnTo>
                                  <a:pt x="73" y="70"/>
                                </a:lnTo>
                                <a:lnTo>
                                  <a:pt x="108" y="73"/>
                                </a:lnTo>
                                <a:lnTo>
                                  <a:pt x="141" y="65"/>
                                </a:lnTo>
                                <a:lnTo>
                                  <a:pt x="171" y="58"/>
                                </a:lnTo>
                                <a:lnTo>
                                  <a:pt x="194" y="48"/>
                                </a:lnTo>
                                <a:lnTo>
                                  <a:pt x="209" y="38"/>
                                </a:lnTo>
                                <a:lnTo>
                                  <a:pt x="214" y="35"/>
                                </a:lnTo>
                                <a:lnTo>
                                  <a:pt x="179" y="12"/>
                                </a:lnTo>
                                <a:lnTo>
                                  <a:pt x="1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37" name="Picture 90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6307" y="1838"/>
                            <a:ext cx="277"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8" name="AutoShape 901"/>
                        <wps:cNvSpPr>
                          <a:spLocks/>
                        </wps:cNvSpPr>
                        <wps:spPr bwMode="auto">
                          <a:xfrm>
                            <a:off x="6385" y="1432"/>
                            <a:ext cx="302" cy="339"/>
                          </a:xfrm>
                          <a:custGeom>
                            <a:avLst/>
                            <a:gdLst>
                              <a:gd name="T0" fmla="+- 0 6578 6385"/>
                              <a:gd name="T1" fmla="*/ T0 w 302"/>
                              <a:gd name="T2" fmla="+- 0 1432 1432"/>
                              <a:gd name="T3" fmla="*/ 1432 h 339"/>
                              <a:gd name="T4" fmla="+- 0 6508 6385"/>
                              <a:gd name="T5" fmla="*/ T4 w 302"/>
                              <a:gd name="T6" fmla="+- 0 1442 1432"/>
                              <a:gd name="T7" fmla="*/ 1442 h 339"/>
                              <a:gd name="T8" fmla="+- 0 6470 6385"/>
                              <a:gd name="T9" fmla="*/ T8 w 302"/>
                              <a:gd name="T10" fmla="+- 0 1474 1432"/>
                              <a:gd name="T11" fmla="*/ 1474 h 339"/>
                              <a:gd name="T12" fmla="+- 0 6455 6385"/>
                              <a:gd name="T13" fmla="*/ T12 w 302"/>
                              <a:gd name="T14" fmla="+- 0 1524 1432"/>
                              <a:gd name="T15" fmla="*/ 1524 h 339"/>
                              <a:gd name="T16" fmla="+- 0 6460 6385"/>
                              <a:gd name="T17" fmla="*/ T16 w 302"/>
                              <a:gd name="T18" fmla="+- 0 1582 1432"/>
                              <a:gd name="T19" fmla="*/ 1582 h 339"/>
                              <a:gd name="T20" fmla="+- 0 6473 6385"/>
                              <a:gd name="T21" fmla="*/ T20 w 302"/>
                              <a:gd name="T22" fmla="+- 0 1637 1432"/>
                              <a:gd name="T23" fmla="*/ 1637 h 339"/>
                              <a:gd name="T24" fmla="+- 0 6493 6385"/>
                              <a:gd name="T25" fmla="*/ T24 w 302"/>
                              <a:gd name="T26" fmla="+- 0 1685 1432"/>
                              <a:gd name="T27" fmla="*/ 1685 h 339"/>
                              <a:gd name="T28" fmla="+- 0 6508 6385"/>
                              <a:gd name="T29" fmla="*/ T28 w 302"/>
                              <a:gd name="T30" fmla="+- 0 1715 1432"/>
                              <a:gd name="T31" fmla="*/ 1715 h 339"/>
                              <a:gd name="T32" fmla="+- 0 6493 6385"/>
                              <a:gd name="T33" fmla="*/ T32 w 302"/>
                              <a:gd name="T34" fmla="+- 0 1720 1432"/>
                              <a:gd name="T35" fmla="*/ 1720 h 339"/>
                              <a:gd name="T36" fmla="+- 0 6475 6385"/>
                              <a:gd name="T37" fmla="*/ T36 w 302"/>
                              <a:gd name="T38" fmla="+- 0 1725 1432"/>
                              <a:gd name="T39" fmla="*/ 1725 h 339"/>
                              <a:gd name="T40" fmla="+- 0 6460 6385"/>
                              <a:gd name="T41" fmla="*/ T40 w 302"/>
                              <a:gd name="T42" fmla="+- 0 1730 1432"/>
                              <a:gd name="T43" fmla="*/ 1730 h 339"/>
                              <a:gd name="T44" fmla="+- 0 6443 6385"/>
                              <a:gd name="T45" fmla="*/ T44 w 302"/>
                              <a:gd name="T46" fmla="+- 0 1735 1432"/>
                              <a:gd name="T47" fmla="*/ 1735 h 339"/>
                              <a:gd name="T48" fmla="+- 0 6397 6385"/>
                              <a:gd name="T49" fmla="*/ T48 w 302"/>
                              <a:gd name="T50" fmla="+- 0 1750 1432"/>
                              <a:gd name="T51" fmla="*/ 1750 h 339"/>
                              <a:gd name="T52" fmla="+- 0 6385 6385"/>
                              <a:gd name="T53" fmla="*/ T52 w 302"/>
                              <a:gd name="T54" fmla="+- 0 1758 1432"/>
                              <a:gd name="T55" fmla="*/ 1758 h 339"/>
                              <a:gd name="T56" fmla="+- 0 6407 6385"/>
                              <a:gd name="T57" fmla="*/ T56 w 302"/>
                              <a:gd name="T58" fmla="+- 0 1763 1432"/>
                              <a:gd name="T59" fmla="*/ 1763 h 339"/>
                              <a:gd name="T60" fmla="+- 0 6483 6385"/>
                              <a:gd name="T61" fmla="*/ T60 w 302"/>
                              <a:gd name="T62" fmla="+- 0 1770 1432"/>
                              <a:gd name="T63" fmla="*/ 1770 h 339"/>
                              <a:gd name="T64" fmla="+- 0 6508 6385"/>
                              <a:gd name="T65" fmla="*/ T64 w 302"/>
                              <a:gd name="T66" fmla="+- 0 1770 1432"/>
                              <a:gd name="T67" fmla="*/ 1770 h 339"/>
                              <a:gd name="T68" fmla="+- 0 6531 6385"/>
                              <a:gd name="T69" fmla="*/ T68 w 302"/>
                              <a:gd name="T70" fmla="+- 0 1768 1432"/>
                              <a:gd name="T71" fmla="*/ 1768 h 339"/>
                              <a:gd name="T72" fmla="+- 0 6553 6385"/>
                              <a:gd name="T73" fmla="*/ T72 w 302"/>
                              <a:gd name="T74" fmla="+- 0 1760 1432"/>
                              <a:gd name="T75" fmla="*/ 1760 h 339"/>
                              <a:gd name="T76" fmla="+- 0 6576 6385"/>
                              <a:gd name="T77" fmla="*/ T76 w 302"/>
                              <a:gd name="T78" fmla="+- 0 1750 1432"/>
                              <a:gd name="T79" fmla="*/ 1750 h 339"/>
                              <a:gd name="T80" fmla="+- 0 6546 6385"/>
                              <a:gd name="T81" fmla="*/ T80 w 302"/>
                              <a:gd name="T82" fmla="+- 0 1695 1432"/>
                              <a:gd name="T83" fmla="*/ 1695 h 339"/>
                              <a:gd name="T84" fmla="+- 0 6533 6385"/>
                              <a:gd name="T85" fmla="*/ T84 w 302"/>
                              <a:gd name="T86" fmla="+- 0 1668 1432"/>
                              <a:gd name="T87" fmla="*/ 1668 h 339"/>
                              <a:gd name="T88" fmla="+- 0 6513 6385"/>
                              <a:gd name="T89" fmla="*/ T88 w 302"/>
                              <a:gd name="T90" fmla="+- 0 1607 1432"/>
                              <a:gd name="T91" fmla="*/ 1607 h 339"/>
                              <a:gd name="T92" fmla="+- 0 6503 6385"/>
                              <a:gd name="T93" fmla="*/ T92 w 302"/>
                              <a:gd name="T94" fmla="+- 0 1547 1432"/>
                              <a:gd name="T95" fmla="*/ 1547 h 339"/>
                              <a:gd name="T96" fmla="+- 0 6501 6385"/>
                              <a:gd name="T97" fmla="*/ T96 w 302"/>
                              <a:gd name="T98" fmla="+- 0 1514 1432"/>
                              <a:gd name="T99" fmla="*/ 1514 h 339"/>
                              <a:gd name="T100" fmla="+- 0 6528 6385"/>
                              <a:gd name="T101" fmla="*/ T100 w 302"/>
                              <a:gd name="T102" fmla="+- 0 1482 1432"/>
                              <a:gd name="T103" fmla="*/ 1482 h 339"/>
                              <a:gd name="T104" fmla="+- 0 6558 6385"/>
                              <a:gd name="T105" fmla="*/ T104 w 302"/>
                              <a:gd name="T106" fmla="+- 0 1462 1432"/>
                              <a:gd name="T107" fmla="*/ 1462 h 339"/>
                              <a:gd name="T108" fmla="+- 0 6586 6385"/>
                              <a:gd name="T109" fmla="*/ T108 w 302"/>
                              <a:gd name="T110" fmla="+- 0 1454 1432"/>
                              <a:gd name="T111" fmla="*/ 1454 h 339"/>
                              <a:gd name="T112" fmla="+- 0 6686 6385"/>
                              <a:gd name="T113" fmla="*/ T112 w 302"/>
                              <a:gd name="T114" fmla="+- 0 1454 1432"/>
                              <a:gd name="T115" fmla="*/ 1454 h 339"/>
                              <a:gd name="T116" fmla="+- 0 6687 6385"/>
                              <a:gd name="T117" fmla="*/ T116 w 302"/>
                              <a:gd name="T118" fmla="+- 0 1452 1432"/>
                              <a:gd name="T119" fmla="*/ 1452 h 339"/>
                              <a:gd name="T120" fmla="+- 0 6578 6385"/>
                              <a:gd name="T121" fmla="*/ T120 w 302"/>
                              <a:gd name="T122" fmla="+- 0 1432 1432"/>
                              <a:gd name="T123" fmla="*/ 1432 h 339"/>
                              <a:gd name="T124" fmla="+- 0 6686 6385"/>
                              <a:gd name="T125" fmla="*/ T124 w 302"/>
                              <a:gd name="T126" fmla="+- 0 1454 1432"/>
                              <a:gd name="T127" fmla="*/ 1454 h 339"/>
                              <a:gd name="T128" fmla="+- 0 6616 6385"/>
                              <a:gd name="T129" fmla="*/ T128 w 302"/>
                              <a:gd name="T130" fmla="+- 0 1454 1432"/>
                              <a:gd name="T131" fmla="*/ 1454 h 339"/>
                              <a:gd name="T132" fmla="+- 0 6639 6385"/>
                              <a:gd name="T133" fmla="*/ T132 w 302"/>
                              <a:gd name="T134" fmla="+- 0 1459 1432"/>
                              <a:gd name="T135" fmla="*/ 1459 h 339"/>
                              <a:gd name="T136" fmla="+- 0 6659 6385"/>
                              <a:gd name="T137" fmla="*/ T136 w 302"/>
                              <a:gd name="T138" fmla="+- 0 1467 1432"/>
                              <a:gd name="T139" fmla="*/ 1467 h 339"/>
                              <a:gd name="T140" fmla="+- 0 6672 6385"/>
                              <a:gd name="T141" fmla="*/ T140 w 302"/>
                              <a:gd name="T142" fmla="+- 0 1474 1432"/>
                              <a:gd name="T143" fmla="*/ 1474 h 339"/>
                              <a:gd name="T144" fmla="+- 0 6677 6385"/>
                              <a:gd name="T145" fmla="*/ T144 w 302"/>
                              <a:gd name="T146" fmla="+- 0 1477 1432"/>
                              <a:gd name="T147" fmla="*/ 1477 h 339"/>
                              <a:gd name="T148" fmla="+- 0 6686 6385"/>
                              <a:gd name="T149" fmla="*/ T148 w 302"/>
                              <a:gd name="T150" fmla="+- 0 1454 1432"/>
                              <a:gd name="T151" fmla="*/ 1454 h 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302" h="339">
                                <a:moveTo>
                                  <a:pt x="193" y="0"/>
                                </a:moveTo>
                                <a:lnTo>
                                  <a:pt x="123" y="10"/>
                                </a:lnTo>
                                <a:lnTo>
                                  <a:pt x="85" y="42"/>
                                </a:lnTo>
                                <a:lnTo>
                                  <a:pt x="70" y="92"/>
                                </a:lnTo>
                                <a:lnTo>
                                  <a:pt x="75" y="150"/>
                                </a:lnTo>
                                <a:lnTo>
                                  <a:pt x="88" y="205"/>
                                </a:lnTo>
                                <a:lnTo>
                                  <a:pt x="108" y="253"/>
                                </a:lnTo>
                                <a:lnTo>
                                  <a:pt x="123" y="283"/>
                                </a:lnTo>
                                <a:lnTo>
                                  <a:pt x="108" y="288"/>
                                </a:lnTo>
                                <a:lnTo>
                                  <a:pt x="90" y="293"/>
                                </a:lnTo>
                                <a:lnTo>
                                  <a:pt x="75" y="298"/>
                                </a:lnTo>
                                <a:lnTo>
                                  <a:pt x="58" y="303"/>
                                </a:lnTo>
                                <a:lnTo>
                                  <a:pt x="12" y="318"/>
                                </a:lnTo>
                                <a:lnTo>
                                  <a:pt x="0" y="326"/>
                                </a:lnTo>
                                <a:lnTo>
                                  <a:pt x="22" y="331"/>
                                </a:lnTo>
                                <a:lnTo>
                                  <a:pt x="98" y="338"/>
                                </a:lnTo>
                                <a:lnTo>
                                  <a:pt x="123" y="338"/>
                                </a:lnTo>
                                <a:lnTo>
                                  <a:pt x="146" y="336"/>
                                </a:lnTo>
                                <a:lnTo>
                                  <a:pt x="168" y="328"/>
                                </a:lnTo>
                                <a:lnTo>
                                  <a:pt x="191" y="318"/>
                                </a:lnTo>
                                <a:lnTo>
                                  <a:pt x="161" y="263"/>
                                </a:lnTo>
                                <a:lnTo>
                                  <a:pt x="148" y="236"/>
                                </a:lnTo>
                                <a:lnTo>
                                  <a:pt x="128" y="175"/>
                                </a:lnTo>
                                <a:lnTo>
                                  <a:pt x="118" y="115"/>
                                </a:lnTo>
                                <a:lnTo>
                                  <a:pt x="116" y="82"/>
                                </a:lnTo>
                                <a:lnTo>
                                  <a:pt x="143" y="50"/>
                                </a:lnTo>
                                <a:lnTo>
                                  <a:pt x="173" y="30"/>
                                </a:lnTo>
                                <a:lnTo>
                                  <a:pt x="201" y="22"/>
                                </a:lnTo>
                                <a:lnTo>
                                  <a:pt x="301" y="22"/>
                                </a:lnTo>
                                <a:lnTo>
                                  <a:pt x="302" y="20"/>
                                </a:lnTo>
                                <a:lnTo>
                                  <a:pt x="193" y="0"/>
                                </a:lnTo>
                                <a:close/>
                                <a:moveTo>
                                  <a:pt x="301" y="22"/>
                                </a:moveTo>
                                <a:lnTo>
                                  <a:pt x="231" y="22"/>
                                </a:lnTo>
                                <a:lnTo>
                                  <a:pt x="254" y="27"/>
                                </a:lnTo>
                                <a:lnTo>
                                  <a:pt x="274" y="35"/>
                                </a:lnTo>
                                <a:lnTo>
                                  <a:pt x="287" y="42"/>
                                </a:lnTo>
                                <a:lnTo>
                                  <a:pt x="292" y="45"/>
                                </a:lnTo>
                                <a:lnTo>
                                  <a:pt x="301"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 name="Freeform 900"/>
                        <wps:cNvSpPr>
                          <a:spLocks/>
                        </wps:cNvSpPr>
                        <wps:spPr bwMode="auto">
                          <a:xfrm>
                            <a:off x="6506" y="1698"/>
                            <a:ext cx="11" cy="16"/>
                          </a:xfrm>
                          <a:custGeom>
                            <a:avLst/>
                            <a:gdLst>
                              <a:gd name="T0" fmla="+- 0 6506 6506"/>
                              <a:gd name="T1" fmla="*/ T0 w 11"/>
                              <a:gd name="T2" fmla="+- 0 1698 1698"/>
                              <a:gd name="T3" fmla="*/ 1698 h 16"/>
                              <a:gd name="T4" fmla="+- 0 6508 6506"/>
                              <a:gd name="T5" fmla="*/ T4 w 11"/>
                              <a:gd name="T6" fmla="+- 0 1703 1698"/>
                              <a:gd name="T7" fmla="*/ 1703 h 16"/>
                              <a:gd name="T8" fmla="+- 0 6508 6506"/>
                              <a:gd name="T9" fmla="*/ T8 w 11"/>
                              <a:gd name="T10" fmla="+- 0 1708 1698"/>
                              <a:gd name="T11" fmla="*/ 1708 h 16"/>
                              <a:gd name="T12" fmla="+- 0 6511 6506"/>
                              <a:gd name="T13" fmla="*/ T12 w 11"/>
                              <a:gd name="T14" fmla="+- 0 1713 1698"/>
                              <a:gd name="T15" fmla="*/ 1713 h 16"/>
                              <a:gd name="T16" fmla="+- 0 6516 6506"/>
                              <a:gd name="T17" fmla="*/ T16 w 11"/>
                              <a:gd name="T18" fmla="+- 0 1713 1698"/>
                              <a:gd name="T19" fmla="*/ 1713 h 16"/>
                              <a:gd name="T20" fmla="+- 0 6511 6506"/>
                              <a:gd name="T21" fmla="*/ T20 w 11"/>
                              <a:gd name="T22" fmla="+- 0 1703 1698"/>
                              <a:gd name="T23" fmla="*/ 1703 h 16"/>
                              <a:gd name="T24" fmla="+- 0 6506 6506"/>
                              <a:gd name="T25" fmla="*/ T24 w 11"/>
                              <a:gd name="T26" fmla="+- 0 1698 1698"/>
                              <a:gd name="T27" fmla="*/ 1698 h 16"/>
                            </a:gdLst>
                            <a:ahLst/>
                            <a:cxnLst>
                              <a:cxn ang="0">
                                <a:pos x="T1" y="T3"/>
                              </a:cxn>
                              <a:cxn ang="0">
                                <a:pos x="T5" y="T7"/>
                              </a:cxn>
                              <a:cxn ang="0">
                                <a:pos x="T9" y="T11"/>
                              </a:cxn>
                              <a:cxn ang="0">
                                <a:pos x="T13" y="T15"/>
                              </a:cxn>
                              <a:cxn ang="0">
                                <a:pos x="T17" y="T19"/>
                              </a:cxn>
                              <a:cxn ang="0">
                                <a:pos x="T21" y="T23"/>
                              </a:cxn>
                              <a:cxn ang="0">
                                <a:pos x="T25" y="T27"/>
                              </a:cxn>
                            </a:cxnLst>
                            <a:rect l="0" t="0" r="r" b="b"/>
                            <a:pathLst>
                              <a:path w="11" h="16">
                                <a:moveTo>
                                  <a:pt x="0" y="0"/>
                                </a:moveTo>
                                <a:lnTo>
                                  <a:pt x="2" y="5"/>
                                </a:lnTo>
                                <a:lnTo>
                                  <a:pt x="2" y="10"/>
                                </a:lnTo>
                                <a:lnTo>
                                  <a:pt x="5" y="15"/>
                                </a:lnTo>
                                <a:lnTo>
                                  <a:pt x="10" y="15"/>
                                </a:lnTo>
                                <a:lnTo>
                                  <a:pt x="5" y="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0" name="AutoShape 899"/>
                        <wps:cNvSpPr>
                          <a:spLocks/>
                        </wps:cNvSpPr>
                        <wps:spPr bwMode="auto">
                          <a:xfrm>
                            <a:off x="7409" y="1439"/>
                            <a:ext cx="916" cy="992"/>
                          </a:xfrm>
                          <a:custGeom>
                            <a:avLst/>
                            <a:gdLst>
                              <a:gd name="T0" fmla="+- 0 7482 7409"/>
                              <a:gd name="T1" fmla="*/ T0 w 916"/>
                              <a:gd name="T2" fmla="+- 0 2427 1439"/>
                              <a:gd name="T3" fmla="*/ 2427 h 992"/>
                              <a:gd name="T4" fmla="+- 0 7479 7409"/>
                              <a:gd name="T5" fmla="*/ T4 w 916"/>
                              <a:gd name="T6" fmla="+- 0 2430 1439"/>
                              <a:gd name="T7" fmla="*/ 2430 h 992"/>
                              <a:gd name="T8" fmla="+- 0 7482 7409"/>
                              <a:gd name="T9" fmla="*/ T8 w 916"/>
                              <a:gd name="T10" fmla="+- 0 2428 1439"/>
                              <a:gd name="T11" fmla="*/ 2428 h 992"/>
                              <a:gd name="T12" fmla="+- 0 7482 7409"/>
                              <a:gd name="T13" fmla="*/ T12 w 916"/>
                              <a:gd name="T14" fmla="+- 0 2427 1439"/>
                              <a:gd name="T15" fmla="*/ 2427 h 992"/>
                              <a:gd name="T16" fmla="+- 0 8297 7409"/>
                              <a:gd name="T17" fmla="*/ T16 w 916"/>
                              <a:gd name="T18" fmla="+- 0 1439 1439"/>
                              <a:gd name="T19" fmla="*/ 1439 h 992"/>
                              <a:gd name="T20" fmla="+- 0 7409 7409"/>
                              <a:gd name="T21" fmla="*/ T20 w 916"/>
                              <a:gd name="T22" fmla="+- 0 2353 1439"/>
                              <a:gd name="T23" fmla="*/ 2353 h 992"/>
                              <a:gd name="T24" fmla="+- 0 7444 7409"/>
                              <a:gd name="T25" fmla="*/ T24 w 916"/>
                              <a:gd name="T26" fmla="+- 0 2360 1439"/>
                              <a:gd name="T27" fmla="*/ 2360 h 992"/>
                              <a:gd name="T28" fmla="+- 0 7467 7409"/>
                              <a:gd name="T29" fmla="*/ T28 w 916"/>
                              <a:gd name="T30" fmla="+- 0 2373 1439"/>
                              <a:gd name="T31" fmla="*/ 2373 h 992"/>
                              <a:gd name="T32" fmla="+- 0 7482 7409"/>
                              <a:gd name="T33" fmla="*/ T32 w 916"/>
                              <a:gd name="T34" fmla="+- 0 2385 1439"/>
                              <a:gd name="T35" fmla="*/ 2385 h 992"/>
                              <a:gd name="T36" fmla="+- 0 7487 7409"/>
                              <a:gd name="T37" fmla="*/ T36 w 916"/>
                              <a:gd name="T38" fmla="+- 0 2398 1439"/>
                              <a:gd name="T39" fmla="*/ 2398 h 992"/>
                              <a:gd name="T40" fmla="+- 0 7487 7409"/>
                              <a:gd name="T41" fmla="*/ T40 w 916"/>
                              <a:gd name="T42" fmla="+- 0 2410 1439"/>
                              <a:gd name="T43" fmla="*/ 2410 h 992"/>
                              <a:gd name="T44" fmla="+- 0 7484 7409"/>
                              <a:gd name="T45" fmla="*/ T44 w 916"/>
                              <a:gd name="T46" fmla="+- 0 2420 1439"/>
                              <a:gd name="T47" fmla="*/ 2420 h 992"/>
                              <a:gd name="T48" fmla="+- 0 7482 7409"/>
                              <a:gd name="T49" fmla="*/ T48 w 916"/>
                              <a:gd name="T50" fmla="+- 0 2427 1439"/>
                              <a:gd name="T51" fmla="*/ 2427 h 992"/>
                              <a:gd name="T52" fmla="+- 0 8324 7409"/>
                              <a:gd name="T53" fmla="*/ T52 w 916"/>
                              <a:gd name="T54" fmla="+- 0 1447 1439"/>
                              <a:gd name="T55" fmla="*/ 1447 h 992"/>
                              <a:gd name="T56" fmla="+- 0 8297 7409"/>
                              <a:gd name="T57" fmla="*/ T56 w 916"/>
                              <a:gd name="T58" fmla="+- 0 1439 1439"/>
                              <a:gd name="T59" fmla="*/ 1439 h 9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6" h="992">
                                <a:moveTo>
                                  <a:pt x="73" y="988"/>
                                </a:moveTo>
                                <a:lnTo>
                                  <a:pt x="70" y="991"/>
                                </a:lnTo>
                                <a:lnTo>
                                  <a:pt x="73" y="989"/>
                                </a:lnTo>
                                <a:lnTo>
                                  <a:pt x="73" y="988"/>
                                </a:lnTo>
                                <a:close/>
                                <a:moveTo>
                                  <a:pt x="888" y="0"/>
                                </a:moveTo>
                                <a:lnTo>
                                  <a:pt x="0" y="914"/>
                                </a:lnTo>
                                <a:lnTo>
                                  <a:pt x="35" y="921"/>
                                </a:lnTo>
                                <a:lnTo>
                                  <a:pt x="58" y="934"/>
                                </a:lnTo>
                                <a:lnTo>
                                  <a:pt x="73" y="946"/>
                                </a:lnTo>
                                <a:lnTo>
                                  <a:pt x="78" y="959"/>
                                </a:lnTo>
                                <a:lnTo>
                                  <a:pt x="78" y="971"/>
                                </a:lnTo>
                                <a:lnTo>
                                  <a:pt x="75" y="981"/>
                                </a:lnTo>
                                <a:lnTo>
                                  <a:pt x="73" y="988"/>
                                </a:lnTo>
                                <a:lnTo>
                                  <a:pt x="915" y="8"/>
                                </a:lnTo>
                                <a:lnTo>
                                  <a:pt x="8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1" name="AutoShape 898"/>
                        <wps:cNvSpPr>
                          <a:spLocks/>
                        </wps:cNvSpPr>
                        <wps:spPr bwMode="auto">
                          <a:xfrm>
                            <a:off x="7839" y="1748"/>
                            <a:ext cx="1080" cy="430"/>
                          </a:xfrm>
                          <a:custGeom>
                            <a:avLst/>
                            <a:gdLst>
                              <a:gd name="T0" fmla="+- 0 8163 7839"/>
                              <a:gd name="T1" fmla="*/ T0 w 1080"/>
                              <a:gd name="T2" fmla="+- 0 1996 1748"/>
                              <a:gd name="T3" fmla="*/ 1996 h 430"/>
                              <a:gd name="T4" fmla="+- 0 8156 7839"/>
                              <a:gd name="T5" fmla="*/ T4 w 1080"/>
                              <a:gd name="T6" fmla="+- 0 1999 1748"/>
                              <a:gd name="T7" fmla="*/ 1999 h 430"/>
                              <a:gd name="T8" fmla="+- 0 7839 7839"/>
                              <a:gd name="T9" fmla="*/ T8 w 1080"/>
                              <a:gd name="T10" fmla="+- 0 2139 1748"/>
                              <a:gd name="T11" fmla="*/ 2139 h 430"/>
                              <a:gd name="T12" fmla="+- 0 7856 7839"/>
                              <a:gd name="T13" fmla="*/ T12 w 1080"/>
                              <a:gd name="T14" fmla="+- 0 2177 1748"/>
                              <a:gd name="T15" fmla="*/ 2177 h 430"/>
                              <a:gd name="T16" fmla="+- 0 8168 7839"/>
                              <a:gd name="T17" fmla="*/ T16 w 1080"/>
                              <a:gd name="T18" fmla="+- 0 2039 1748"/>
                              <a:gd name="T19" fmla="*/ 2039 h 430"/>
                              <a:gd name="T20" fmla="+- 0 8388 7839"/>
                              <a:gd name="T21" fmla="*/ T20 w 1080"/>
                              <a:gd name="T22" fmla="+- 0 2039 1748"/>
                              <a:gd name="T23" fmla="*/ 2039 h 430"/>
                              <a:gd name="T24" fmla="+- 0 8168 7839"/>
                              <a:gd name="T25" fmla="*/ T24 w 1080"/>
                              <a:gd name="T26" fmla="+- 0 1999 1748"/>
                              <a:gd name="T27" fmla="*/ 1999 h 430"/>
                              <a:gd name="T28" fmla="+- 0 8163 7839"/>
                              <a:gd name="T29" fmla="*/ T28 w 1080"/>
                              <a:gd name="T30" fmla="+- 0 1996 1748"/>
                              <a:gd name="T31" fmla="*/ 1996 h 430"/>
                              <a:gd name="T32" fmla="+- 0 8388 7839"/>
                              <a:gd name="T33" fmla="*/ T32 w 1080"/>
                              <a:gd name="T34" fmla="+- 0 2039 1748"/>
                              <a:gd name="T35" fmla="*/ 2039 h 430"/>
                              <a:gd name="T36" fmla="+- 0 8168 7839"/>
                              <a:gd name="T37" fmla="*/ T36 w 1080"/>
                              <a:gd name="T38" fmla="+- 0 2039 1748"/>
                              <a:gd name="T39" fmla="*/ 2039 h 430"/>
                              <a:gd name="T40" fmla="+- 0 8541 7839"/>
                              <a:gd name="T41" fmla="*/ T40 w 1080"/>
                              <a:gd name="T42" fmla="+- 0 2107 1748"/>
                              <a:gd name="T43" fmla="*/ 2107 h 430"/>
                              <a:gd name="T44" fmla="+- 0 8551 7839"/>
                              <a:gd name="T45" fmla="*/ T44 w 1080"/>
                              <a:gd name="T46" fmla="+- 0 2109 1748"/>
                              <a:gd name="T47" fmla="*/ 2109 h 430"/>
                              <a:gd name="T48" fmla="+- 0 8556 7839"/>
                              <a:gd name="T49" fmla="*/ T48 w 1080"/>
                              <a:gd name="T50" fmla="+- 0 2104 1748"/>
                              <a:gd name="T51" fmla="*/ 2104 h 430"/>
                              <a:gd name="T52" fmla="+- 0 8598 7839"/>
                              <a:gd name="T53" fmla="*/ T52 w 1080"/>
                              <a:gd name="T54" fmla="+- 0 2067 1748"/>
                              <a:gd name="T55" fmla="*/ 2067 h 430"/>
                              <a:gd name="T56" fmla="+- 0 8538 7839"/>
                              <a:gd name="T57" fmla="*/ T56 w 1080"/>
                              <a:gd name="T58" fmla="+- 0 2067 1748"/>
                              <a:gd name="T59" fmla="*/ 2067 h 430"/>
                              <a:gd name="T60" fmla="+- 0 8388 7839"/>
                              <a:gd name="T61" fmla="*/ T60 w 1080"/>
                              <a:gd name="T62" fmla="+- 0 2039 1748"/>
                              <a:gd name="T63" fmla="*/ 2039 h 430"/>
                              <a:gd name="T64" fmla="+- 0 8890 7839"/>
                              <a:gd name="T65" fmla="*/ T64 w 1080"/>
                              <a:gd name="T66" fmla="+- 0 1748 1748"/>
                              <a:gd name="T67" fmla="*/ 1748 h 430"/>
                              <a:gd name="T68" fmla="+- 0 8538 7839"/>
                              <a:gd name="T69" fmla="*/ T68 w 1080"/>
                              <a:gd name="T70" fmla="+- 0 2067 1748"/>
                              <a:gd name="T71" fmla="*/ 2067 h 430"/>
                              <a:gd name="T72" fmla="+- 0 8598 7839"/>
                              <a:gd name="T73" fmla="*/ T72 w 1080"/>
                              <a:gd name="T74" fmla="+- 0 2067 1748"/>
                              <a:gd name="T75" fmla="*/ 2067 h 430"/>
                              <a:gd name="T76" fmla="+- 0 8918 7839"/>
                              <a:gd name="T77" fmla="*/ T76 w 1080"/>
                              <a:gd name="T78" fmla="+- 0 1778 1748"/>
                              <a:gd name="T79" fmla="*/ 1778 h 430"/>
                              <a:gd name="T80" fmla="+- 0 8890 7839"/>
                              <a:gd name="T81" fmla="*/ T80 w 1080"/>
                              <a:gd name="T82" fmla="+- 0 1748 1748"/>
                              <a:gd name="T83" fmla="*/ 1748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80" h="430">
                                <a:moveTo>
                                  <a:pt x="324" y="248"/>
                                </a:moveTo>
                                <a:lnTo>
                                  <a:pt x="317" y="251"/>
                                </a:lnTo>
                                <a:lnTo>
                                  <a:pt x="0" y="391"/>
                                </a:lnTo>
                                <a:lnTo>
                                  <a:pt x="17" y="429"/>
                                </a:lnTo>
                                <a:lnTo>
                                  <a:pt x="329" y="291"/>
                                </a:lnTo>
                                <a:lnTo>
                                  <a:pt x="549" y="291"/>
                                </a:lnTo>
                                <a:lnTo>
                                  <a:pt x="329" y="251"/>
                                </a:lnTo>
                                <a:lnTo>
                                  <a:pt x="324" y="248"/>
                                </a:lnTo>
                                <a:close/>
                                <a:moveTo>
                                  <a:pt x="549" y="291"/>
                                </a:moveTo>
                                <a:lnTo>
                                  <a:pt x="329" y="291"/>
                                </a:lnTo>
                                <a:lnTo>
                                  <a:pt x="702" y="359"/>
                                </a:lnTo>
                                <a:lnTo>
                                  <a:pt x="712" y="361"/>
                                </a:lnTo>
                                <a:lnTo>
                                  <a:pt x="717" y="356"/>
                                </a:lnTo>
                                <a:lnTo>
                                  <a:pt x="759" y="319"/>
                                </a:lnTo>
                                <a:lnTo>
                                  <a:pt x="699" y="319"/>
                                </a:lnTo>
                                <a:lnTo>
                                  <a:pt x="549" y="291"/>
                                </a:lnTo>
                                <a:close/>
                                <a:moveTo>
                                  <a:pt x="1051" y="0"/>
                                </a:moveTo>
                                <a:lnTo>
                                  <a:pt x="699" y="319"/>
                                </a:lnTo>
                                <a:lnTo>
                                  <a:pt x="759" y="319"/>
                                </a:lnTo>
                                <a:lnTo>
                                  <a:pt x="1079" y="30"/>
                                </a:lnTo>
                                <a:lnTo>
                                  <a:pt x="1051" y="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6458C095" id="Group 897" o:spid="_x0000_s1026" style="position:absolute;margin-left:0;margin-top:81.45pt;width:135.6pt;height:111.8pt;z-index:2352;mso-wrap-distance-left:0;mso-wrap-distance-right:0;mso-position-horizontal:center;mso-position-horizontal-relative:margin" coordorigin="4792,384" coordsize="4783,3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">
                <v:shape id="Freeform 925" o:spid="_x0000_s1027" style="position:absolute;left:4792;top:384;width:4351;height:3267;visibility:visible;mso-wrap-style:square;v-text-anchor:top" coordsize="4351,3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" path="m2456,l1871,r-9,1l1688,24,1578,44,1467,69r-53,15l1359,99r-103,33l1155,167r-96,40l966,249r-88,46l747,370r-80,53l627,453r-38,27l481,571r-68,62l317,734,234,839r-50,73l139,987r-41,76l63,1140r-30,81l10,1301,,1344r,1l,1915r10,41l33,2034r30,78l98,2190r41,72l181,2335r48,73l282,2476r58,67l400,2606r66,63l536,2729r73,55l685,2840r80,52l848,2940r86,45l1022,3028r93,40l1208,3103r98,35l1404,3166r103,27l1716,3234r219,25l2046,3264r113,2l2227,3266r68,-2l2431,3254r130,-15l2627,3229r128,-26l2881,3173r60,-15l3002,3138r60,-17l3120,3101r58,-23l3306,3023r123,-60l3545,2895r111,-73l3759,2747r95,-83l3945,2576r81,-93l4098,2388r66,-101l4219,2185r46,-106l4302,1969r25,-113l4345,1743r5,-118l4345,1519r-13,-102l4310,1316r-30,-100l4242,1118r-45,-93l4144,932r-58,-88l4018,759r-73,-83l3865,598r-86,-75l3688,453r-95,-68l3490,322,3384,265r-65,-33l3251,202,3110,147r-73,-26l2961,99,2810,59,2654,29,2491,4,2456,xe" fillcolor="yellow" stroked="f">
                  <v:path arrowok="t" o:connecttype="custom" o:connectlocs="1871,384;1688,408;1467,453;1359,483;1155,551;966,633;747,754;627,837;481,955;317,1118;184,1296;98,1447;33,1605;0,1728;0,2299;33,2418;98,2574;181,2719;282,2860;400,2990;536,3113;685,3224;848,3324;1022,3412;1208,3487;1404,3550;1716,3618;2046,3648;2227,3650;2431,3638;2627,3613;2881,3557;3002,3522;3120,3485;3306,3407;3545,3279;3759,3131;3945,2960;4098,2772;4219,2569;4302,2353;4345,2127;4345,1903;4310,1700;4242,1502;4144,1316;4018,1143;3865,982;3688,837;3490,706;3319,616;3110,531;2961,483;2654,413;2456,384" o:connectangles="0,0,0,0,0,0,0,0,0,0,0,0,0,0,0,0,0,0,0,0,0,0,0,0,0,0,0,0,0,0,0,0,0,0,0,0,0,0,0,0,0,0,0,0,0,0,0,0,0,0,0,0,0,0,0"/>
                </v:shape>
                <v:shape id="AutoShape 924" o:spid="_x0000_s1028" style="position:absolute;left:7117;top:761;width:2458;height:3072;visibility:visible;mso-wrap-style:square;v-text-anchor:top" coordsize="2458,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" path="m2015,1908r-712,l1381,3072r460,-102l1685,1918r330,-10xm2458,l,106,176,1785r317,78l299,2495r282,204l802,1908r1213,l2314,615,2458,xe" fillcolor="#00ff7f" stroked="f">
                  <v:path arrowok="t" o:connecttype="custom" o:connectlocs="2015,2669;1303,2669;1381,3833;1841,3731;1685,2679;2015,2669;2458,761;0,867;176,2546;493,2624;299,3256;581,3460;802,2669;2015,2669;2314,1376;2458,761" o:connectangles="0,0,0,0,0,0,0,0,0,0,0,0,0,0,0,0"/>
                </v:shape>
                <v:shape id="AutoShape 923" o:spid="_x0000_s1029" style="position:absolute;left:7197;top:837;width:2265;height:2927;visibility:visible;mso-wrap-style:square;v-text-anchor:top" coordsize="2265,2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" path="m1892,1752r-1222,l1258,1779r106,1147l1376,2924r31,-10l1560,2871r48,-13l1648,2848r20,-2l1668,2801r-12,-118l1631,2515r-61,-387l1543,1960r-21,-118l1515,1797r367,l1892,1752xm1897,1727r-1406,l285,2392r178,133l670,1752r1222,l1897,1727xm2265,l,108,169,1734r322,-7l1897,1727,2265,xe" fillcolor="black" stroked="f">
                  <v:path arrowok="t" o:connecttype="custom" o:connectlocs="1892,2589;670,2589;1258,2616;1364,3763;1376,3761;1407,3751;1560,3708;1608,3695;1648,3685;1668,3683;1668,3638;1656,3520;1631,3352;1570,2965;1543,2797;1522,2679;1515,2634;1882,2634;1892,2589;1897,2564;491,2564;285,3229;463,3362;670,2589;1892,2589;1897,2564;2265,837;0,945;169,2571;491,2564;1897,2564;2265,837" o:connectangles="0,0,0,0,0,0,0,0,0,0,0,0,0,0,0,0,0,0,0,0,0,0,0,0,0,0,0,0,0,0,0,0"/>
                </v:shape>
                <v:shape id="Freeform 922" o:spid="_x0000_s1030" style="position:absolute;left:7394;top:1043;width:1749;height:1413;visibility:visible;mso-wrap-style:square;v-text-anchor:top" coordsize="1749,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" path="m1748,l,60,151,1377r1363,36l1748,xe" stroked="f">
                  <v:path arrowok="t" o:connecttype="custom" o:connectlocs="1748,1043;0,1103;151,2420;1514,2456;1748,1043" o:connectangles="0,0,0,0,0"/>
                </v:shape>
                <v:shape id="Freeform 921" o:spid="_x0000_s1031" style="position:absolute;left:7867;top:1291;width:232;height:987;visibility:visible;mso-wrap-style:square;v-text-anchor:top" coordsize="232,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" path="m,l88,986r143,-7l151,35,,xe" fillcolor="red" stroked="f">
                  <v:path arrowok="t" o:connecttype="custom" o:connectlocs="0,1291;88,2277;231,2270;151,1326;0,1291" o:connectangles="0,0,0,0,0"/>
                </v:shape>
                <v:shape id="Freeform 920" o:spid="_x0000_s1032" style="position:absolute;left:7580;top:1522;width:179;height:738;visibility:visible;mso-wrap-style:square;v-text-anchor:top" coordsize="179,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" path="m108,l,35,90,738r88,-18l108,xe" fillcolor="#7f7fff" stroked="f">
                  <v:path arrowok="t" o:connecttype="custom" o:connectlocs="108,1522;0,1557;90,2260;178,2242;108,1522" o:connectangles="0,0,0,0,0"/>
                </v:shape>
                <v:shape id="Freeform 919" o:spid="_x0000_s1033" style="position:absolute;left:8624;top:1140;width:322;height:1155;visibility:visible;mso-wrap-style:square;v-text-anchor:top" coordsize="322,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" path="m322,l133,43,,1155r133,l322,xe" fillcolor="lime" stroked="f">
                  <v:path arrowok="t" o:connecttype="custom" o:connectlocs="322,1140;133,1183;0,2295;133,2295;322,1140" o:connectangles="0,0,0,0,0"/>
                </v:shape>
                <v:shape id="Freeform 918" o:spid="_x0000_s1034" style="position:absolute;left:8294;top:1557;width:187;height:738;visibility:visible;mso-wrap-style:square;v-text-anchor:top" coordsize="187,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" path="m35,l,738r134,l186,18,35,xe" fillcolor="aqua" stroked="f">
                  <v:path arrowok="t" o:connecttype="custom" o:connectlocs="35,1557;0,2295;134,2295;186,1575;35,1557" o:connectangles="0,0,0,0,0"/>
                </v:shape>
                <v:shape id="Freeform 917" o:spid="_x0000_s1035" style="position:absolute;left:4817;top:1964;width:2333;height:2171;visibility:visible;mso-wrap-style:square;v-text-anchor:top" coordsize="2333,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" path="m753,l712,125,28,542,18,577,3,667,,788,28,921r18,45l86,1066r50,106l164,1227r28,58l224,1342r61,106l317,1503r36,53l390,1608r38,56l468,1716r43,53l556,1824r26,25l607,1877r25,25l657,1930r25,25l793,2055r30,23l851,2103r30,22l914,2148r30,23l961,2171r23,-3l1014,2166r83,-13l1206,2130r128,-32l1404,2075r76,-27l1558,2015r80,-35l1721,1937r86,-47l1935,1310r395,-158l2333,1132r,-56l2330,996r-15,-98l2285,798,2234,697r-75,-82l2053,552,1928,369,1553,256,753,xe" fillcolor="#7f7fff" stroked="f">
                  <v:path arrowok="t" o:connecttype="custom" o:connectlocs="753,1964;712,2089;28,2506;18,2541;3,2631;0,2752;28,2885;46,2930;86,3030;136,3136;164,3191;192,3249;224,3306;285,3412;317,3467;353,3520;390,3572;428,3628;468,3680;511,3733;556,3788;582,3813;607,3841;632,3866;657,3894;682,3919;793,4019;823,4042;851,4067;881,4089;914,4112;944,4135;961,4135;984,4132;1014,4130;1097,4117;1206,4094;1334,4062;1404,4039;1480,4012;1558,3979;1638,3944;1721,3901;1807,3854;1935,3274;2330,3116;2333,3096;2333,3040;2330,2960;2315,2862;2285,2762;2234,2661;2159,2579;2053,2516;1928,2333;1553,2220;753,1964" o:connectangles="0,0,0,0,0,0,0,0,0,0,0,0,0,0,0,0,0,0,0,0,0,0,0,0,0,0,0,0,0,0,0,0,0,0,0,0,0,0,0,0,0,0,0,0,0,0,0,0,0,0,0,0,0,0,0,0,0"/>
                </v:shape>
                <v:shape id="AutoShape 916" o:spid="_x0000_s1036" style="position:absolute;left:4916;top:729;width:2612;height:3338;visibility:visible;mso-wrap-style:square;v-text-anchor:top" coordsize="2612,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" path="m1177,3313r-327,l910,3338r232,l1177,3313xm1152,25r-212,l893,50r-86,50l769,150r-40,26l691,226r-35,50l618,301r-22,25l578,376r-15,25l543,477r-8,25l528,552r-23,75l483,652r-31,25l420,728r-33,25l357,778r-23,50l319,853r-7,50l312,954r5,50l329,1029r18,50l369,1104r28,50l495,1230r35,25l644,1280r35,25l714,1305r-13,25l694,1380r-13,25l664,1430r-46,26l576,1456r-129,75l327,1631r-121,76l166,1757r-38,25l7,1857r-2,25l2,1932,,1957r,26l7,2058r25,125l52,2234r23,75l130,2409r33,76l196,2535r35,50l301,2710r38,51l374,2811r38,50l447,2911r86,101l704,3187r45,50l792,3288r28,25l1242,3313r61,-25l1368,3263r30,-26l1431,3237r60,-50l1522,3187r30,-25l1582,3087r25,-75l1640,2936r70,-200l1746,2660r-277,l1486,2635r28,l1549,2610r43,l1637,2585r106,-50l1798,2510r58,-25l1912,2459r105,-50l2065,2384r43,l2146,2359r30,l2188,2334r5,-25l2193,2259r5,-25l2284,2234r45,-26l2372,2183r38,-25l2445,2133r25,-25l2490,2058r15,-25l2546,2008r17,-25l2578,1957r,-50l1856,1907r-50,-125l1791,1757r-15,-50l1735,1656r-27,-25l1678,1631r-33,-25l1579,1581r-65,l1486,1556r5,-25l1494,1506r5,-25l1509,1481r53,-25l1610,1405r42,-25l1690,1330r30,-50l1743,1230r18,-51l1771,1129r143,l1934,1104r18,l1977,1054r10,-25l1992,1004r3,-50l1991,928r-92,l1886,903r-22,l1844,878r,-75l1884,652r12,-75l1896,527r-7,-50l1874,427r-18,-26l1831,376r-30,-25l1768,326r-38,-25l1725,301r-5,-25l1715,276r-7,-25l1700,201r-10,-25l1675,150r-18,-25l1637,75,1612,50r-339,l1152,25xm1776,2585r-38,l1698,2610r-113,25l1507,2635r-38,25l1746,2660r30,-75xm2540,1606r-47,25l2402,1631r-128,76l2234,1707r-43,25l2070,1807r-43,25l1987,1857r-43,25l1901,1882r-45,25l2578,1907r-5,-25l2571,1832r17,-25l2603,1782r8,-25l2611,1732r-8,-51l2593,1656r-20,-25l2540,1606xm1894,1129r-98,l1808,1154r66,l1894,1129xm1951,862r3,16l1962,878r,25l1957,928r34,l1987,903r-18,-25l1951,862xm1949,853r-7,l1951,862r-2,-9xm1579,25r-251,l1315,50r297,l1579,25xm1066,r-43,l981,25r128,l1066,xm1499,r-48,l1393,25r151,l1499,xe" fillcolor="black" stroked="f">
                  <v:path arrowok="t" o:connecttype="custom" o:connectlocs="1142,4067;893,779;691,955;578,1105;528,1281;420,1457;319,1582;329,1758;495,1959;714,2034;664,2159;327,2360;7,2586;0,2712;75,3038;231,3314;412,3590;749,3966;1303,4017;1491,3916;1607,3741;1469,3389;1592,3339;1856,3214;2108,3113;2193,3038;2329,2937;2470,2837;2563,2712;1806,2511;1708,2360;1514,2310;1499,2210;1652,2109;1761,1908;1952,1833;1995,1683;1864,1632;1896,1306;1856,1130;1730,1030;1708,980;1657,854;1152,754;1585,3364;1776,3314;2274,2436;2027,2561;1856,2636;2588,2536;2603,2410;1894,1858;1894,1858;1962,1632;1969,1607;1951,1591;1315,779;1023,729;1499,729;1499,729" o:connectangles="0,0,0,0,0,0,0,0,0,0,0,0,0,0,0,0,0,0,0,0,0,0,0,0,0,0,0,0,0,0,0,0,0,0,0,0,0,0,0,0,0,0,0,0,0,0,0,0,0,0,0,0,0,0,0,0,0,0,0,0"/>
                </v:shape>
                <v:shape id="AutoShape 915" o:spid="_x0000_s1037" style="position:absolute;left:5995;top:1050;width:677;height:1075;visibility:visible;mso-wrap-style:square;v-text-anchor:top" coordsize="677,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" path="m645,683r-409,l226,720r-15,38l189,796r-26,32l136,861r-30,28l70,916,38,939r22,20l78,974r15,12l111,999r15,10l143,1019r23,10l191,1039r65,20l292,1067r35,5l362,1074r33,-2l425,1064r28,-12l498,1012r43,-51l576,901r30,-68l629,766r15,-71l645,683xm372,l344,3,319,8,294,18,246,50,211,88r-25,45l171,183r-10,53l156,294r,113l146,444r-20,35l35,570,12,600,,638r,40l7,695r15,18l38,728r20,7l80,740r26,3l131,740r22,-5l199,715r20,-15l236,683r409,l651,630r,-58l654,515r7,-53l669,412r8,-45l677,321r-8,-47l646,226,606,173,594,158,568,123,556,103,543,85,528,70,513,53,495,40,475,25,450,15,425,8,400,3,372,xe" fillcolor="#f2cc82" stroked="f">
                  <v:path arrowok="t" o:connecttype="custom" o:connectlocs="236,1733;211,1808;163,1878;106,1939;38,1989;78,2024;111,2049;143,2069;191,2089;292,2117;362,2124;425,2114;498,2062;576,1951;629,1816;645,1733;344,1053;294,1068;211,1138;171,1233;156,1344;146,1494;35,1620;0,1688;7,1745;38,1778;80,1790;131,1790;199,1765;236,1733;651,1680;654,1565;669,1462;677,1371;646,1276;594,1208;556,1153;528,1120;495,1090;450,1065;400,1053" o:connectangles="0,0,0,0,0,0,0,0,0,0,0,0,0,0,0,0,0,0,0,0,0,0,0,0,0,0,0,0,0,0,0,0,0,0,0,0,0,0,0,0,0"/>
                </v:shape>
                <v:shape id="Freeform 914" o:spid="_x0000_s1038" style="position:absolute;left:5597;top:1145;width:280;height:625;visibility:visible;mso-wrap-style:square;v-text-anchor:top" coordsize="28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" path="m277,l259,71r-25,70l179,204r-68,45l78,274,48,299,23,332,5,372,,400r,25l23,495r50,60l136,598r20,12l179,620r25,5l229,625r25,-10l214,605,161,575,131,545,119,528,101,482,98,430r11,-51l126,334r61,-75l214,221r25,-40l259,141,275,96r5,-45l277,xe" fillcolor="#007fff" stroked="f">
                  <v:path arrowok="t" o:connecttype="custom" o:connectlocs="277,1145;259,1216;234,1286;179,1349;111,1394;78,1419;48,1444;23,1477;5,1517;0,1545;0,1570;23,1640;73,1700;136,1743;156,1755;179,1765;204,1770;229,1770;254,1760;214,1750;161,1720;131,1690;119,1673;101,1627;98,1575;109,1524;126,1479;187,1404;214,1366;239,1326;259,1286;275,1241;280,1196;277,1145" o:connectangles="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3" o:spid="_x0000_s1039" type="#_x0000_t75" style="position:absolute;left:5391;top:1437;width:131;height: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">
                  <v:imagedata r:id="rId53" o:title=""/>
                </v:shape>
                <v:shape id="Picture 912" o:spid="_x0000_s1040" type="#_x0000_t75" style="position:absolute;left:5894;top:1999;width:196;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">
                  <v:imagedata r:id="rId54" o:title=""/>
                </v:shape>
                <v:shape id="Freeform 911" o:spid="_x0000_s1041" style="position:absolute;left:5726;top:2099;width:526;height:259;visibility:visible;mso-wrap-style:square;v-text-anchor:top" coordsize="526,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" path="m37,l25,33,10,63,,96r7,32l35,143r28,18l90,173r30,15l151,201r57,23l271,241r66,13l402,259r33,l505,254r8,-18l518,219r5,-16l525,186,425,178r-35,-5l359,166,294,151,264,138,173,98,118,65,63,23,37,xe" fillcolor="#7f7fff" stroked="f">
                  <v:path arrowok="t" o:connecttype="custom" o:connectlocs="37,2099;25,2132;10,2162;0,2195;7,2227;35,2242;63,2260;90,2272;120,2287;151,2300;208,2323;271,2340;337,2353;402,2358;435,2358;505,2353;513,2335;518,2318;523,2302;525,2285;425,2277;390,2272;359,2265;294,2250;264,2237;173,2197;118,2164;63,2122;37,2099" o:connectangles="0,0,0,0,0,0,0,0,0,0,0,0,0,0,0,0,0,0,0,0,0,0,0,0,0,0,0,0,0"/>
                </v:shape>
                <v:shape id="AutoShape 910" o:spid="_x0000_s1042" style="position:absolute;left:6973;top:2413;width:473;height:465;visibility:visible;mso-wrap-style:square;v-text-anchor:top" coordsize="473,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" path="m461,l446,2,428,12,408,23,390,33r-12,5l328,53,277,73,229,93r-47,22l136,138,,221r26,25l46,276r17,28l81,334r13,32l124,464r20,-5l184,444r18,-5l242,424r18,-10l280,407r12,-11l307,389r15,-10l338,371r15,-10l360,349r4,-13l250,336r-16,-2l260,319r27,-15l312,286r26,-15l363,253r27,-15l416,223r27,-15l444,206r-240,l234,188r33,-15l297,156r33,-16l390,105,423,88,453,70r3,-5l458,58r5,-10l473,17,471,2,461,xm365,316r-15,5l333,324r-16,5l282,334r-15,2l364,336r1,-2l365,316xm446,140r-30,5l385,156r-30,12l328,181r-61,20l237,206r207,l451,193r5,-20l453,156r-7,-16xe" fillcolor="#f2cc82" stroked="f">
                  <v:path arrowok="t" o:connecttype="custom" o:connectlocs="446,2415;408,2436;378,2451;277,2486;182,2528;0,2634;46,2689;81,2747;124,2877;184,2857;242,2837;280,2820;307,2802;338,2784;360,2762;250,2749;260,2732;312,2699;363,2666;416,2636;444,2619;234,2601;297,2569;390,2518;453,2483;458,2471;473,2430;461,2413;350,2734;317,2742;267,2749;365,2747;446,2553;385,2569;328,2594;237,2619;451,2606;453,2569" o:connectangles="0,0,0,0,0,0,0,0,0,0,0,0,0,0,0,0,0,0,0,0,0,0,0,0,0,0,0,0,0,0,0,0,0,0,0,0,0,0"/>
                </v:shape>
                <v:shape id="AutoShape 909" o:spid="_x0000_s1043" style="position:absolute;left:5119;top:2556;width:1560;height:517;visibility:visible;mso-wrap-style:square;v-text-anchor:top" coordsize="156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" path="m498,33r-301,l222,38r27,5l275,45r50,10l350,63r28,5l403,73r25,7l453,85r76,23l551,115r25,10l602,133r40,15l682,166r40,20l798,231r38,25l871,281r38,28l944,334r37,27l1052,417r38,25l1127,469r38,25l1203,517r-15,-25l1173,469r-15,-25l1143,422r-16,-25l1112,374r-15,-25l1085,326r30,-10l1145,304r83,-28l976,276r-15,-7l946,258,934,248,919,238,906,228,891,218,878,206,863,196,790,148,717,110,642,78,569,50,498,33xm1512,151r-32,10l1414,176r-35,7l1314,198r-36,8l1246,213r-36,5l1145,233r-35,8l1077,248r-35,10l1009,266r-33,10l1228,276r38,-12l1296,251r30,-10l1354,231r30,-13l1414,208r30,-12l1472,186r60,-25l1549,153r-22,l1512,151xm1560,148r-7,l1527,153r22,l1560,148xm239,l136,5,93,10,58,18,31,25,10,33,,38r73,l98,35r26,l146,33r352,l428,18,363,8,297,2,239,xe" fillcolor="#7f7fff" stroked="f">
                  <v:path arrowok="t" o:connecttype="custom" o:connectlocs="197,2589;249,2599;325,2611;378,2624;428,2636;529,2664;576,2681;642,2704;722,2742;836,2812;909,2865;981,2917;1090,2998;1165,3050;1188,3048;1158,3000;1127,2953;1097,2905;1115,2872;1228,2832;961,2825;934,2804;906,2784;878,2762;790,2704;642,2634;498,2589;1480,2717;1379,2739;1278,2762;1210,2774;1110,2797;1042,2814;976,2832;1266,2820;1326,2797;1384,2774;1444,2752;1532,2717;1527,2709;1560,2704;1527,2709;1560,2704;136,2561;58,2574;10,2589;73,2594;124,2591;498,2589;363,2564;239,2556" o:connectangles="0,0,0,0,0,0,0,0,0,0,0,0,0,0,0,0,0,0,0,0,0,0,0,0,0,0,0,0,0,0,0,0,0,0,0,0,0,0,0,0,0,0,0,0,0,0,0,0,0,0,0"/>
                </v:shape>
                <v:shape id="Freeform 908" o:spid="_x0000_s1044" style="position:absolute;left:5220;top:2980;width:954;height:507;visibility:visible;mso-wrap-style:square;v-text-anchor:top" coordsize="95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" path="m,l13,18,28,35,43,50,55,68,86,98r17,15l118,128r38,40l194,203r40,36l277,269r40,30l362,324r43,25l450,369r46,23l543,409r46,18l732,472r50,15l830,500r45,7l923,507r15,-2l953,500,906,482,855,464,760,424,714,402,667,382,619,359,574,336,526,314,480,291,433,266,387,244,340,221,294,196,249,173,201,151,174,136,123,96,101,75,50,35,,xe" fillcolor="#7f7fff" stroked="f">
                  <v:path arrowok="t" o:connecttype="custom" o:connectlocs="0,2980;13,2998;28,3015;43,3030;55,3048;86,3078;103,3093;118,3108;156,3148;194,3183;234,3219;277,3249;317,3279;362,3304;405,3329;450,3349;496,3372;543,3389;589,3407;732,3452;782,3467;830,3480;875,3487;923,3487;938,3485;953,3480;906,3462;855,3444;760,3404;714,3382;667,3362;619,3339;574,3316;526,3294;480,3271;433,3246;387,3224;340,3201;294,3176;249,3153;201,3131;174,3116;123,3076;101,3055;50,3015;0,2980" o:connectangles="0,0,0,0,0,0,0,0,0,0,0,0,0,0,0,0,0,0,0,0,0,0,0,0,0,0,0,0,0,0,0,0,0,0,0,0,0,0,0,0,0,0,0,0,0,0"/>
                </v:shape>
                <v:shape id="Freeform 907" o:spid="_x0000_s1045" style="position:absolute;left:6908;top:2892;width:81;height:88;visibility:visible;mso-wrap-style:square;v-text-anchor:top" coordsize="8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" path="m40,l25,3,13,13,3,28,,43,3,61,13,76,25,86r15,2l55,86,68,76,78,61,81,43,78,28,68,13,55,3,40,xe" fillcolor="#7f7fff" stroked="f">
                  <v:path arrowok="t" o:connecttype="custom" o:connectlocs="40,2892;25,2895;13,2905;3,2920;0,2935;3,2953;13,2968;25,2978;40,2980;55,2978;68,2968;78,2953;81,2935;78,2920;68,2905;55,2895;40,2892" o:connectangles="0,0,0,0,0,0,0,0,0,0,0,0,0,0,0,0,0"/>
                </v:shape>
                <v:shape id="Freeform 906" o:spid="_x0000_s1046" style="position:absolute;left:6760;top:2958;width:81;height:88;visibility:visible;mso-wrap-style:square;v-text-anchor:top" coordsize="8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" path="m40,l25,2,12,12,2,27,,45,2,60,12,75,25,85r15,2l55,85,68,75,78,60,80,45,78,27,68,12,55,2,40,xe" fillcolor="#7f7fff" stroked="f">
                  <v:path arrowok="t" o:connecttype="custom" o:connectlocs="40,2958;25,2960;12,2970;2,2985;0,3003;2,3018;12,3033;25,3043;40,3045;55,3043;68,3033;78,3018;80,3003;78,2985;68,2970;55,2960;40,2958" o:connectangles="0,0,0,0,0,0,0,0,0,0,0,0,0,0,0,0,0"/>
                </v:shape>
                <v:shape id="AutoShape 905" o:spid="_x0000_s1047" style="position:absolute;left:6073;top:1417;width:302;height:91;visibility:visible;mso-wrap-style:square;v-text-anchor:top" coordsize="3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" path="m199,l148,,103,12,60,37,27,62,,90,68,65,128,52r53,-5l277,47,251,22,199,xm277,47r-96,l224,50r32,7l282,62r20,10l277,47xe" fillcolor="black" stroked="f">
                  <v:path arrowok="t" o:connecttype="custom" o:connectlocs="199,1417;148,1417;103,1429;60,1454;27,1479;0,1507;68,1482;128,1469;181,1464;277,1464;251,1439;199,1417;277,1464;181,1464;224,1467;256,1474;282,1479;302,1489;277,1464" o:connectangles="0,0,0,0,0,0,0,0,0,0,0,0,0,0,0,0,0,0,0"/>
                </v:shape>
                <v:shape id="Freeform 904" o:spid="_x0000_s1048" style="position:absolute;left:6138;top:1524;width:214;height:71;visibility:visible;mso-wrap-style:square;v-text-anchor:top" coordsize="2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" path="m144,l106,,73,5,43,16,20,26,5,36,,38,35,61,73,71r35,l141,66,171,56,194,46,209,36r5,-3l179,10,144,xe" fillcolor="black" stroked="f">
                  <v:path arrowok="t" o:connecttype="custom" o:connectlocs="144,1524;106,1524;73,1529;43,1540;20,1550;5,1560;0,1562;35,1585;73,1595;108,1595;141,1590;171,1580;194,1570;209,1560;214,1557;179,1534;144,1524" o:connectangles="0,0,0,0,0,0,0,0,0,0,0,0,0,0,0,0,0"/>
                </v:shape>
                <v:shape id="Freeform 903" o:spid="_x0000_s1049" style="position:absolute;left:6538;top:1512;width:214;height:73;visibility:visible;mso-wrap-style:square;v-text-anchor:top" coordsize="2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" path="m141,l106,,73,5,43,15,20,25,5,35,,38,35,60,73,70r35,3l141,65r30,-7l194,48,209,38r5,-3l179,12,141,xe" fillcolor="black" stroked="f">
                  <v:path arrowok="t" o:connecttype="custom" o:connectlocs="141,1512;106,1512;73,1517;43,1527;20,1537;5,1547;0,1550;35,1572;73,1582;108,1585;141,1577;171,1570;194,1560;209,1550;214,1547;179,1524;141,1512" o:connectangles="0,0,0,0,0,0,0,0,0,0,0,0,0,0,0,0,0"/>
                </v:shape>
                <v:shape id="Picture 902" o:spid="_x0000_s1050" type="#_x0000_t75" style="position:absolute;left:6307;top:1838;width:27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">
                  <v:imagedata r:id="rId55" o:title=""/>
                </v:shape>
                <v:shape id="AutoShape 901" o:spid="_x0000_s1051" style="position:absolute;left:6385;top:1432;width:302;height:339;visibility:visible;mso-wrap-style:square;v-text-anchor:top" coordsize="30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" path="m193,l123,10,85,42,70,92r5,58l88,205r20,48l123,283r-15,5l90,293r-15,5l58,303,12,318,,326r22,5l98,338r25,l146,336r22,-8l191,318,161,263,148,236,128,175,118,115,116,82,143,50,173,30r28,-8l301,22r1,-2l193,xm301,22r-70,l254,27r20,8l287,42r5,3l301,22xe" fillcolor="black" stroked="f">
                  <v:path arrowok="t" o:connecttype="custom" o:connectlocs="193,1432;123,1442;85,1474;70,1524;75,1582;88,1637;108,1685;123,1715;108,1720;90,1725;75,1730;58,1735;12,1750;0,1758;22,1763;98,1770;123,1770;146,1768;168,1760;191,1750;161,1695;148,1668;128,1607;118,1547;116,1514;143,1482;173,1462;201,1454;301,1454;302,1452;193,1432;301,1454;231,1454;254,1459;274,1467;287,1474;292,1477;301,1454" o:connectangles="0,0,0,0,0,0,0,0,0,0,0,0,0,0,0,0,0,0,0,0,0,0,0,0,0,0,0,0,0,0,0,0,0,0,0,0,0,0"/>
                </v:shape>
                <v:shape id="Freeform 900" o:spid="_x0000_s1052" style="position:absolute;left:6506;top:1698;width:11;height:16;visibility:visible;mso-wrap-style:square;v-text-anchor:top" coordsize="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" path="m,l2,5r,5l5,15r5,l5,5,,xe" fillcolor="black" stroked="f">
                  <v:path arrowok="t" o:connecttype="custom" o:connectlocs="0,1698;2,1703;2,1708;5,1713;10,1713;5,1703;0,1698" o:connectangles="0,0,0,0,0,0,0"/>
                </v:shape>
                <v:shape id="AutoShape 899" o:spid="_x0000_s1053" style="position:absolute;left:7409;top:1439;width:916;height:992;visibility:visible;mso-wrap-style:square;v-text-anchor:top" coordsize="9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" path="m73,988r-3,3l73,989r,-1xm888,l,914r35,7l58,934r15,12l78,959r,12l75,981r-2,7l915,8,888,xe" fillcolor="black" stroked="f">
                  <v:path arrowok="t" o:connecttype="custom" o:connectlocs="73,2427;70,2430;73,2428;73,2427;888,1439;0,2353;35,2360;58,2373;73,2385;78,2398;78,2410;75,2420;73,2427;915,1447;888,1439" o:connectangles="0,0,0,0,0,0,0,0,0,0,0,0,0,0,0"/>
                </v:shape>
                <v:shape id="AutoShape 898" o:spid="_x0000_s1054" style="position:absolute;left:7839;top:1748;width:1080;height:430;visibility:visible;mso-wrap-style:square;v-text-anchor:top" coordsize="108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" path="m324,248r-7,3l,391r17,38l329,291r220,l329,251r-5,-3xm549,291r-220,l702,359r10,2l717,356r42,-37l699,319,549,291xm1051,l699,319r60,l1079,30,1051,xe" fillcolor="blue" stroked="f">
                  <v:path arrowok="t" o:connecttype="custom" o:connectlocs="324,1996;317,1999;0,2139;17,2177;329,2039;549,2039;329,1999;324,1996;549,2039;329,2039;702,2107;712,2109;717,2104;759,2067;699,2067;549,2039;1051,1748;699,2067;759,2067;1079,1778;1051,1748" o:connectangles="0,0,0,0,0,0,0,0,0,0,0,0,0,0,0,0,0,0,0,0,0"/>
                </v:shape>
                <w10:wrap type="topAndBottom" anchorx="margin"/>
              </v:group>
            </w:pict>
          </mc:Fallback>
        </mc:AlternateContent>
      </w:r>
      <w:r w:rsidR="00906598">
        <w:t>All the chapters in your paper, including your introduction, must have a concluding paragraph that serves as a summary. Do not add any new ideas or information to the</w:t>
      </w:r>
      <w:r w:rsidR="00906598">
        <w:rPr>
          <w:spacing w:val="-11"/>
        </w:rPr>
        <w:t xml:space="preserve"> </w:t>
      </w:r>
      <w:r w:rsidR="00906598">
        <w:t>summary.</w:t>
      </w:r>
      <w:bookmarkStart w:id="236" w:name="_bookmark56"/>
      <w:bookmarkEnd w:id="236"/>
    </w:p>
    <w:p w14:paraId="5A747231" w14:textId="77777777" w:rsidR="00C47DC1" w:rsidRDefault="00906598" w:rsidP="00DD3E41">
      <w:pPr>
        <w:pStyle w:val="Heading1"/>
        <w:spacing w:line="631" w:lineRule="exact"/>
        <w:ind w:left="0"/>
        <w:jc w:val="center"/>
      </w:pPr>
      <w:bookmarkStart w:id="237" w:name="_CHAPTER_2:_LITERATURE"/>
      <w:bookmarkEnd w:id="237"/>
      <w:r>
        <w:rPr>
          <w:color w:val="4F81BD"/>
          <w:spacing w:val="7"/>
        </w:rPr>
        <w:lastRenderedPageBreak/>
        <w:t xml:space="preserve">CHAPTER </w:t>
      </w:r>
      <w:r>
        <w:rPr>
          <w:color w:val="4F81BD"/>
          <w:spacing w:val="3"/>
        </w:rPr>
        <w:t xml:space="preserve">2: </w:t>
      </w:r>
      <w:r>
        <w:rPr>
          <w:color w:val="4F81BD"/>
          <w:spacing w:val="4"/>
        </w:rPr>
        <w:t>LITERATURE</w:t>
      </w:r>
      <w:r>
        <w:rPr>
          <w:color w:val="4F81BD"/>
          <w:spacing w:val="64"/>
        </w:rPr>
        <w:t xml:space="preserve"> </w:t>
      </w:r>
      <w:r>
        <w:rPr>
          <w:color w:val="4F81BD"/>
          <w:spacing w:val="9"/>
        </w:rPr>
        <w:t>REVIEW</w:t>
      </w:r>
    </w:p>
    <w:p w14:paraId="404DA502" w14:textId="77777777" w:rsidR="00C47DC1" w:rsidRPr="00230DA7" w:rsidRDefault="00906598" w:rsidP="00230DA7">
      <w:pPr>
        <w:pStyle w:val="BodyText"/>
        <w:spacing w:beforeLines="100" w:before="240" w:line="276" w:lineRule="auto"/>
        <w:ind w:right="192"/>
        <w:jc w:val="both"/>
      </w:pPr>
      <w:r>
        <w:t>The purpose of this chapter stems from the need to demonstrate and validate the importance of your topic and the major question you have presented, as well as the answers to your sub-questions.</w:t>
      </w:r>
    </w:p>
    <w:p w14:paraId="7DC00415" w14:textId="77777777" w:rsidR="00C47DC1" w:rsidRDefault="00906598" w:rsidP="00230DA7">
      <w:pPr>
        <w:pStyle w:val="BodyText"/>
        <w:spacing w:beforeLines="100" w:before="240" w:line="276" w:lineRule="auto"/>
        <w:ind w:right="191"/>
        <w:jc w:val="both"/>
      </w:pPr>
      <w:r>
        <w:t>In essence, this chapter is nothing more than a research paper on your topic. It should not include any personal opinions or thoughts. Look for information on prior studies, demonstrations, presentations, etc., to which your work will add information in a qualitative way.</w:t>
      </w:r>
    </w:p>
    <w:p w14:paraId="4A6988F9" w14:textId="77777777" w:rsidR="00C47DC1" w:rsidRDefault="00C47DC1">
      <w:pPr>
        <w:pStyle w:val="BodyText"/>
        <w:rPr>
          <w:sz w:val="20"/>
        </w:rPr>
      </w:pPr>
    </w:p>
    <w:p w14:paraId="4DB88F4C" w14:textId="77777777" w:rsidR="00C47DC1" w:rsidRDefault="00942621">
      <w:pPr>
        <w:pStyle w:val="BodyText"/>
        <w:spacing w:before="1"/>
        <w:rPr>
          <w:sz w:val="21"/>
        </w:rPr>
      </w:pPr>
      <w:r>
        <w:rPr>
          <w:noProof/>
        </w:rPr>
        <mc:AlternateContent>
          <mc:Choice Requires="wps">
            <w:drawing>
              <wp:anchor distT="0" distB="0" distL="0" distR="0" simplePos="0" relativeHeight="2376" behindDoc="0" locked="0" layoutInCell="1" allowOverlap="1" wp14:anchorId="5B37AC7A" wp14:editId="01E0B53E">
                <wp:simplePos x="0" y="0"/>
                <wp:positionH relativeFrom="margin">
                  <wp:align>right</wp:align>
                </wp:positionH>
                <wp:positionV relativeFrom="paragraph">
                  <wp:posOffset>190500</wp:posOffset>
                </wp:positionV>
                <wp:extent cx="5949315" cy="248920"/>
                <wp:effectExtent l="0" t="0" r="0" b="0"/>
                <wp:wrapTopAndBottom/>
                <wp:docPr id="912"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1A6EC4" w14:textId="77777777" w:rsidR="00921F27" w:rsidRDefault="00921F27" w:rsidP="00DD3E41">
                            <w:pPr>
                              <w:spacing w:before="57"/>
                              <w:ind w:right="9"/>
                              <w:jc w:val="center"/>
                              <w:rPr>
                                <w:rFonts w:ascii="Calibri"/>
                                <w:b/>
                              </w:rPr>
                            </w:pPr>
                            <w:bookmarkStart w:id="238" w:name="Part_I_and_Part_II"/>
                            <w:bookmarkStart w:id="239" w:name="_bookmark57"/>
                            <w:bookmarkEnd w:id="238"/>
                            <w:bookmarkEnd w:id="239"/>
                            <w:r>
                              <w:rPr>
                                <w:rFonts w:ascii="Calibri"/>
                                <w:b/>
                                <w:color w:val="FFFFFF"/>
                              </w:rPr>
                              <w:t>PART I AND PART 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7AC7A" id="Text Box 896" o:spid="_x0000_s1141" type="#_x0000_t202" style="position:absolute;margin-left:417.25pt;margin-top:15pt;width:468.45pt;height:19.6pt;z-index:237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" fillcolor="#4f81bd" stroked="f">
                <v:textbox inset="0,0,0,0">
                  <w:txbxContent>
                    <w:p w14:paraId="6F1A6EC4" w14:textId="77777777" w:rsidR="00921F27" w:rsidRDefault="00921F27" w:rsidP="00DD3E41">
                      <w:pPr>
                        <w:spacing w:before="57"/>
                        <w:ind w:right="9"/>
                        <w:jc w:val="center"/>
                        <w:rPr>
                          <w:rFonts w:ascii="Calibri"/>
                          <w:b/>
                        </w:rPr>
                      </w:pPr>
                      <w:bookmarkStart w:id="240" w:name="Part_I_and_Part_II"/>
                      <w:bookmarkStart w:id="241" w:name="_bookmark57"/>
                      <w:bookmarkEnd w:id="240"/>
                      <w:bookmarkEnd w:id="241"/>
                      <w:r>
                        <w:rPr>
                          <w:rFonts w:ascii="Calibri"/>
                          <w:b/>
                          <w:color w:val="FFFFFF"/>
                        </w:rPr>
                        <w:t>PART I AND PART II</w:t>
                      </w:r>
                    </w:p>
                  </w:txbxContent>
                </v:textbox>
                <w10:wrap type="topAndBottom" anchorx="margin"/>
              </v:shape>
            </w:pict>
          </mc:Fallback>
        </mc:AlternateContent>
      </w:r>
    </w:p>
    <w:p w14:paraId="3C5E4474" w14:textId="77777777" w:rsidR="00C47DC1" w:rsidRDefault="00906598" w:rsidP="0088697B">
      <w:pPr>
        <w:pStyle w:val="BodyText"/>
        <w:spacing w:beforeLines="100" w:before="240" w:line="276" w:lineRule="auto"/>
        <w:ind w:right="193"/>
        <w:jc w:val="both"/>
      </w:pPr>
      <w:r>
        <w:t>This chapter includes has two parts, a review of the literature you have explored for your final project and an annotated bibliography of the sources listed.</w:t>
      </w:r>
    </w:p>
    <w:p w14:paraId="0774FAEC" w14:textId="77777777" w:rsidR="0088697B" w:rsidRDefault="0088697B">
      <w:pPr>
        <w:pStyle w:val="BodyText"/>
        <w:spacing w:before="2"/>
        <w:rPr>
          <w:sz w:val="21"/>
        </w:rPr>
      </w:pPr>
    </w:p>
    <w:p w14:paraId="2DCAEEFA" w14:textId="77777777" w:rsidR="00C47DC1" w:rsidRDefault="00942621">
      <w:pPr>
        <w:pStyle w:val="BodyText"/>
        <w:spacing w:before="2"/>
        <w:rPr>
          <w:sz w:val="21"/>
        </w:rPr>
      </w:pPr>
      <w:r>
        <w:rPr>
          <w:noProof/>
        </w:rPr>
        <mc:AlternateContent>
          <mc:Choice Requires="wps">
            <w:drawing>
              <wp:anchor distT="0" distB="0" distL="0" distR="0" simplePos="0" relativeHeight="2400" behindDoc="0" locked="0" layoutInCell="1" allowOverlap="1" wp14:anchorId="2495B4BC" wp14:editId="1E436665">
                <wp:simplePos x="0" y="0"/>
                <wp:positionH relativeFrom="margin">
                  <wp:align>right</wp:align>
                </wp:positionH>
                <wp:positionV relativeFrom="paragraph">
                  <wp:posOffset>192405</wp:posOffset>
                </wp:positionV>
                <wp:extent cx="5949315" cy="260985"/>
                <wp:effectExtent l="0" t="0" r="0" b="5715"/>
                <wp:wrapTopAndBottom/>
                <wp:docPr id="911" name="Text Box 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D71F0D" w14:textId="77777777" w:rsidR="00921F27" w:rsidRDefault="00921F27" w:rsidP="00DD3E41">
                            <w:pPr>
                              <w:spacing w:before="57"/>
                              <w:jc w:val="center"/>
                              <w:rPr>
                                <w:rFonts w:ascii="Calibri"/>
                                <w:b/>
                              </w:rPr>
                            </w:pPr>
                            <w:bookmarkStart w:id="242" w:name="Tips_for_Collecting_and_Citing_Research_"/>
                            <w:bookmarkStart w:id="243" w:name="_bookmark58"/>
                            <w:bookmarkEnd w:id="242"/>
                            <w:bookmarkEnd w:id="243"/>
                            <w:r>
                              <w:rPr>
                                <w:rFonts w:ascii="Calibri"/>
                                <w:b/>
                                <w:color w:val="FFFFFF"/>
                              </w:rPr>
                              <w:t>TIPS FOR COLLECTING AND CITING RESEARCH MATER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B4BC" id="Text Box 895" o:spid="_x0000_s1142" type="#_x0000_t202" style="position:absolute;margin-left:417.25pt;margin-top:15.15pt;width:468.45pt;height:20.55pt;z-index:240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" fillcolor="#4f81bd" stroked="f">
                <v:textbox inset="0,0,0,0">
                  <w:txbxContent>
                    <w:p w14:paraId="0FD71F0D" w14:textId="77777777" w:rsidR="00921F27" w:rsidRDefault="00921F27" w:rsidP="00DD3E41">
                      <w:pPr>
                        <w:spacing w:before="57"/>
                        <w:jc w:val="center"/>
                        <w:rPr>
                          <w:rFonts w:ascii="Calibri"/>
                          <w:b/>
                        </w:rPr>
                      </w:pPr>
                      <w:bookmarkStart w:id="244" w:name="Tips_for_Collecting_and_Citing_Research_"/>
                      <w:bookmarkStart w:id="245" w:name="_bookmark58"/>
                      <w:bookmarkEnd w:id="244"/>
                      <w:bookmarkEnd w:id="245"/>
                      <w:r>
                        <w:rPr>
                          <w:rFonts w:ascii="Calibri"/>
                          <w:b/>
                          <w:color w:val="FFFFFF"/>
                        </w:rPr>
                        <w:t>TIPS FOR COLLECTING AND CITING RESEARCH MATERIAL</w:t>
                      </w:r>
                    </w:p>
                  </w:txbxContent>
                </v:textbox>
                <w10:wrap type="topAndBottom" anchorx="margin"/>
              </v:shape>
            </w:pict>
          </mc:Fallback>
        </mc:AlternateContent>
      </w:r>
    </w:p>
    <w:p w14:paraId="5D3EABFC" w14:textId="77777777" w:rsidR="00C47DC1" w:rsidRPr="00230DA7" w:rsidRDefault="00906598" w:rsidP="00230DA7">
      <w:pPr>
        <w:pStyle w:val="BodyText"/>
        <w:spacing w:beforeLines="100" w:before="240" w:line="276" w:lineRule="auto"/>
        <w:ind w:right="187"/>
        <w:jc w:val="both"/>
      </w:pPr>
      <w:r>
        <w:t xml:space="preserve">Avoid collecting research data and articles by the dozens. They all may seem </w:t>
      </w:r>
      <w:r w:rsidRPr="00285898">
        <w:rPr>
          <w:noProof/>
        </w:rPr>
        <w:t>useful</w:t>
      </w:r>
      <w:r>
        <w:t xml:space="preserve"> but may be repetitive and </w:t>
      </w:r>
      <w:r w:rsidRPr="00285898">
        <w:rPr>
          <w:noProof/>
        </w:rPr>
        <w:t>time</w:t>
      </w:r>
      <w:r w:rsidR="00285898">
        <w:rPr>
          <w:noProof/>
        </w:rPr>
        <w:t>-</w:t>
      </w:r>
      <w:r w:rsidRPr="00285898">
        <w:rPr>
          <w:noProof/>
        </w:rPr>
        <w:t>consuming</w:t>
      </w:r>
      <w:r>
        <w:t>, without offering new, fresh content. Set up a time schedule and allow yourself only a block of time for research. Conside</w:t>
      </w:r>
      <w:r w:rsidR="00230DA7">
        <w:t xml:space="preserve">r this portion of the Capstone </w:t>
      </w:r>
      <w:r>
        <w:t>a “mini-research report,” with the purpose of validating the need for your</w:t>
      </w:r>
      <w:r>
        <w:rPr>
          <w:spacing w:val="-3"/>
        </w:rPr>
        <w:t xml:space="preserve"> </w:t>
      </w:r>
      <w:r>
        <w:t>study.</w:t>
      </w:r>
    </w:p>
    <w:p w14:paraId="4858C11B" w14:textId="77777777" w:rsidR="00C47DC1" w:rsidRPr="00230DA7" w:rsidRDefault="00906598" w:rsidP="00230DA7">
      <w:pPr>
        <w:pStyle w:val="BodyText"/>
        <w:spacing w:beforeLines="100" w:before="240" w:line="276" w:lineRule="auto"/>
        <w:ind w:right="190"/>
        <w:jc w:val="both"/>
      </w:pPr>
      <w:r>
        <w:t>Scholarly studies and academic sources are necessary for this chapter. Do not use Wikipedia or any student papers as sources. They will invalidate your information. This is an intensive analysis of information previously developed by other professionals i</w:t>
      </w:r>
      <w:r w:rsidR="00230DA7">
        <w:t xml:space="preserve">n the field. Do not select one source and </w:t>
      </w:r>
      <w:r>
        <w:t>summarize it to</w:t>
      </w:r>
      <w:r w:rsidR="00230DA7">
        <w:t xml:space="preserve"> deliver information.</w:t>
      </w:r>
      <w:r w:rsidR="009666C2">
        <w:t xml:space="preserve"> </w:t>
      </w:r>
      <w:r w:rsidR="00230DA7">
        <w:t xml:space="preserve">Begin with </w:t>
      </w:r>
      <w:r>
        <w:t>an</w:t>
      </w:r>
      <w:r w:rsidR="0088697B">
        <w:t xml:space="preserve"> </w:t>
      </w:r>
      <w:r>
        <w:t xml:space="preserve">introductory paragraph. Select headings, according to APA format, to separate content in the chapter. Each paragraph must relate to that heading and have a valid topic sentence that reflects the nature of the thesis statement. Cited information by </w:t>
      </w:r>
      <w:r>
        <w:rPr>
          <w:b/>
        </w:rPr>
        <w:t xml:space="preserve">at least two different sources </w:t>
      </w:r>
      <w:r>
        <w:t>must support that topic sentence. Each paragraph must have a concluding sentence as well.</w:t>
      </w:r>
    </w:p>
    <w:p w14:paraId="0FF50B7E" w14:textId="77777777" w:rsidR="00C47DC1" w:rsidRPr="00230DA7" w:rsidRDefault="00906598" w:rsidP="00230DA7">
      <w:pPr>
        <w:pStyle w:val="BodyText"/>
        <w:spacing w:beforeLines="100" w:before="240" w:line="276" w:lineRule="auto"/>
        <w:ind w:right="190"/>
        <w:jc w:val="both"/>
      </w:pPr>
      <w:r>
        <w:rPr>
          <w:color w:val="595958"/>
        </w:rPr>
        <w:t xml:space="preserve">REMEMBER: </w:t>
      </w:r>
      <w:r>
        <w:t xml:space="preserve">Each paragraph in Chapter 2 </w:t>
      </w:r>
      <w:r>
        <w:rPr>
          <w:b/>
        </w:rPr>
        <w:t xml:space="preserve">must </w:t>
      </w:r>
      <w:r>
        <w:t xml:space="preserve">have citations for all information taken </w:t>
      </w:r>
      <w:r>
        <w:lastRenderedPageBreak/>
        <w:t xml:space="preserve">from any outside source. No personal opinions or personal comments may be included. No personal pronouns can be interjected here. Only 10% of the chapter (maximum) should involve quotes, which must be cited in proper APA format with page numbers; </w:t>
      </w:r>
      <w:r>
        <w:rPr>
          <w:b/>
        </w:rPr>
        <w:t>all paraphrased material must be cited</w:t>
      </w:r>
      <w:r>
        <w:t>. Use APA for all, including creative or literary topics, which typically use MLA format. This is the research component of the study, regardless of the topic. This type of investigation requires APA, but creative products may use MLA, in the final product, where appropriate. Do not use Chicago School or any hybrid style of citations.</w:t>
      </w:r>
    </w:p>
    <w:p w14:paraId="46C69CB7" w14:textId="77777777" w:rsidR="00C47DC1" w:rsidRDefault="00906598" w:rsidP="00230DA7">
      <w:pPr>
        <w:pStyle w:val="BodyText"/>
        <w:spacing w:beforeLines="100" w:before="240" w:line="276" w:lineRule="auto"/>
        <w:ind w:right="194"/>
        <w:jc w:val="both"/>
      </w:pPr>
      <w:r>
        <w:t xml:space="preserve">Keep in mind this chapter is the only one that must be examined through </w:t>
      </w:r>
      <w:r>
        <w:rPr>
          <w:b/>
        </w:rPr>
        <w:t>Turnitin</w:t>
      </w:r>
      <w:r>
        <w:t>.</w:t>
      </w:r>
    </w:p>
    <w:p w14:paraId="4C76FE4F" w14:textId="77777777" w:rsidR="00C47DC1" w:rsidRDefault="00C47DC1">
      <w:pPr>
        <w:pStyle w:val="BodyText"/>
        <w:rPr>
          <w:sz w:val="20"/>
        </w:rPr>
      </w:pPr>
    </w:p>
    <w:p w14:paraId="0C06F0C6" w14:textId="77777777" w:rsidR="00C47DC1" w:rsidRDefault="00942621">
      <w:pPr>
        <w:pStyle w:val="BodyText"/>
        <w:spacing w:before="4"/>
        <w:rPr>
          <w:sz w:val="21"/>
        </w:rPr>
      </w:pPr>
      <w:r>
        <w:rPr>
          <w:noProof/>
        </w:rPr>
        <mc:AlternateContent>
          <mc:Choice Requires="wps">
            <w:drawing>
              <wp:anchor distT="0" distB="0" distL="0" distR="0" simplePos="0" relativeHeight="2424" behindDoc="0" locked="0" layoutInCell="1" allowOverlap="1" wp14:anchorId="1ABBEFDC" wp14:editId="36ED831E">
                <wp:simplePos x="0" y="0"/>
                <wp:positionH relativeFrom="margin">
                  <wp:align>right</wp:align>
                </wp:positionH>
                <wp:positionV relativeFrom="paragraph">
                  <wp:posOffset>196850</wp:posOffset>
                </wp:positionV>
                <wp:extent cx="5949315" cy="260985"/>
                <wp:effectExtent l="0" t="0" r="0" b="5715"/>
                <wp:wrapTopAndBottom/>
                <wp:docPr id="910" name="Text Box 8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246" w:name="Developing_the_Literature_Review"/>
                          <w:bookmarkStart w:id="247" w:name="_bookmark59"/>
                          <w:bookmarkEnd w:id="246"/>
                          <w:bookmarkEnd w:id="247"/>
                          <w:p w14:paraId="0225150D" w14:textId="77777777" w:rsidR="00921F27" w:rsidRDefault="00921F27" w:rsidP="00DD3E41">
                            <w:pPr>
                              <w:spacing w:before="57"/>
                              <w:jc w:val="center"/>
                              <w:rPr>
                                <w:rFonts w:ascii="Calibri"/>
                                <w:b/>
                              </w:rPr>
                            </w:pPr>
                            <w:r>
                              <w:fldChar w:fldCharType="begin"/>
                            </w:r>
                            <w:r>
                              <w:instrText xml:space="preserve"> HYPERLINK "https://docs.google.com/file/d/0B3Hl0w2fKCbXcjVBLVFSUzRvTWs/edit?usp=sharing" \h </w:instrText>
                            </w:r>
                            <w:r>
                              <w:fldChar w:fldCharType="separate"/>
                            </w:r>
                            <w:r>
                              <w:rPr>
                                <w:rFonts w:ascii="Calibri"/>
                                <w:b/>
                                <w:color w:val="FFFFFF"/>
                              </w:rPr>
                              <w:t>DEVELOPING THE LITERATURE REVIEW</w:t>
                            </w:r>
                            <w:r>
                              <w:rPr>
                                <w:rFonts w:ascii="Calibri"/>
                                <w:b/>
                                <w:color w:val="FFFFF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BEFDC" id="Text Box 894" o:spid="_x0000_s1143" type="#_x0000_t202" style="position:absolute;margin-left:417.25pt;margin-top:15.5pt;width:468.45pt;height:20.55pt;z-index:242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" fillcolor="#4f81bd" stroked="f">
                <v:textbox inset="0,0,0,0">
                  <w:txbxContent>
                    <w:bookmarkStart w:id="248" w:name="Developing_the_Literature_Review"/>
                    <w:bookmarkStart w:id="249" w:name="_bookmark59"/>
                    <w:bookmarkEnd w:id="248"/>
                    <w:bookmarkEnd w:id="249"/>
                    <w:p w14:paraId="0225150D" w14:textId="77777777" w:rsidR="00921F27" w:rsidRDefault="00921F27" w:rsidP="00DD3E41">
                      <w:pPr>
                        <w:spacing w:before="57"/>
                        <w:jc w:val="center"/>
                        <w:rPr>
                          <w:rFonts w:ascii="Calibri"/>
                          <w:b/>
                        </w:rPr>
                      </w:pPr>
                      <w:r>
                        <w:fldChar w:fldCharType="begin"/>
                      </w:r>
                      <w:r>
                        <w:instrText xml:space="preserve"> HYPERLINK "https://docs.google.com/file/d/0B3Hl0w2fKCbXcjVBLVFSUzRvTWs/edit?usp=sharing" \h </w:instrText>
                      </w:r>
                      <w:r>
                        <w:fldChar w:fldCharType="separate"/>
                      </w:r>
                      <w:r>
                        <w:rPr>
                          <w:rFonts w:ascii="Calibri"/>
                          <w:b/>
                          <w:color w:val="FFFFFF"/>
                        </w:rPr>
                        <w:t>DEVELOPING THE LITERATURE REVIEW</w:t>
                      </w:r>
                      <w:r>
                        <w:rPr>
                          <w:rFonts w:ascii="Calibri"/>
                          <w:b/>
                          <w:color w:val="FFFFFF"/>
                        </w:rPr>
                        <w:fldChar w:fldCharType="end"/>
                      </w:r>
                    </w:p>
                  </w:txbxContent>
                </v:textbox>
                <w10:wrap type="topAndBottom" anchorx="margin"/>
              </v:shape>
            </w:pict>
          </mc:Fallback>
        </mc:AlternateContent>
      </w:r>
    </w:p>
    <w:p w14:paraId="014F87C4" w14:textId="77777777" w:rsidR="00DD3E41" w:rsidRDefault="00DD3E41" w:rsidP="0088697B">
      <w:pPr>
        <w:pStyle w:val="BodyText"/>
        <w:spacing w:before="100" w:line="276" w:lineRule="auto"/>
      </w:pPr>
      <w:r>
        <w:rPr>
          <w:noProof/>
        </w:rPr>
        <mc:AlternateContent>
          <mc:Choice Requires="wpg">
            <w:drawing>
              <wp:anchor distT="0" distB="0" distL="0" distR="0" simplePos="0" relativeHeight="2472" behindDoc="0" locked="0" layoutInCell="1" allowOverlap="1" wp14:anchorId="50CBF894" wp14:editId="3C0C2812">
                <wp:simplePos x="0" y="0"/>
                <wp:positionH relativeFrom="margin">
                  <wp:align>right</wp:align>
                </wp:positionH>
                <wp:positionV relativeFrom="paragraph">
                  <wp:posOffset>465455</wp:posOffset>
                </wp:positionV>
                <wp:extent cx="5913755" cy="201295"/>
                <wp:effectExtent l="0" t="0" r="29845" b="27305"/>
                <wp:wrapTopAndBottom/>
                <wp:docPr id="906" name="Group 8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01295"/>
                          <a:chOff x="3273" y="1032"/>
                          <a:chExt cx="7808" cy="380"/>
                        </a:xfrm>
                      </wpg:grpSpPr>
                      <wps:wsp>
                        <wps:cNvPr id="907" name="Line 893"/>
                        <wps:cNvCnPr>
                          <a:cxnSpLocks noChangeShapeType="1"/>
                        </wps:cNvCnPr>
                        <wps:spPr bwMode="auto">
                          <a:xfrm>
                            <a:off x="3288" y="104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8" name="Line 892"/>
                        <wps:cNvCnPr>
                          <a:cxnSpLocks noChangeShapeType="1"/>
                        </wps:cNvCnPr>
                        <wps:spPr bwMode="auto">
                          <a:xfrm>
                            <a:off x="3281" y="1039"/>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9" name="Text Box 891"/>
                        <wps:cNvSpPr txBox="1">
                          <a:spLocks noChangeArrowheads="1"/>
                        </wps:cNvSpPr>
                        <wps:spPr bwMode="auto">
                          <a:xfrm>
                            <a:off x="3274" y="103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10D6A" w14:textId="77777777" w:rsidR="00921F27" w:rsidRDefault="00921F27">
                              <w:pPr>
                                <w:spacing w:before="59"/>
                                <w:ind w:left="81"/>
                                <w:rPr>
                                  <w:rFonts w:ascii="Calibri"/>
                                </w:rPr>
                              </w:pPr>
                              <w:bookmarkStart w:id="250" w:name="Use_of_Literature_within_the_Capstone_St"/>
                              <w:bookmarkEnd w:id="250"/>
                              <w:r>
                                <w:rPr>
                                  <w:rFonts w:ascii="Calibri"/>
                                  <w:color w:val="243F60"/>
                                </w:rPr>
                                <w:t>USE OF LITERATURE WITHIN THE CAPSTONE STUD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CBF894" id="Group 890" o:spid="_x0000_s1144" style="position:absolute;margin-left:414.45pt;margin-top:36.65pt;width:465.65pt;height:15.85pt;z-index:2472;mso-wrap-distance-left:0;mso-wrap-distance-right:0;mso-position-horizontal:right;mso-position-horizontal-relative:margin;mso-position-vertical-relative:text" coordorigin="3273,103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">
                <v:line id="Line 893" o:spid="_x0000_s1145" style="position:absolute;visibility:visible;mso-wrap-style:square" from="3288,1046" to="11074,10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FkWw8UAAADcAAAADwAAAGRycy9kb3ducmV2LnhtbESPQWvCQBSE74X+h+UVvOluRWwbXcWK&#10;AQ9C0Rbx+Mw+k2D2bciuMf57VxB6HGbmG2Y672wlWmp86VjD+0CBIM6cKTnX8Peb9j9B+IBssHJM&#10;Gm7kYT57fZliYtyVt9TuQi4ihH2CGooQ6kRKnxVk0Q9cTRy9k2sshiibXJoGrxFuKzlUaiwtlhwX&#10;CqxpWVB23l2shu+fTXpaLdVokR1yeWz3a7lPnda9t24xARGoC//hZ3ttNHypD3iciUdAzu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RFkWw8UAAADcAAAADwAAAAAAAAAA&#10;AAAAAAChAgAAZHJzL2Rvd25yZXYueG1sUEsFBgAAAAAEAAQA+QAAAJMDAAAAAA==&#10;" strokecolor="#4f81bd" strokeweight=".72pt"/>
                <v:line id="Line 892" o:spid="_x0000_s1146" style="position:absolute;visibility:visible;mso-wrap-style:square" from="3281,1039" to="3281,14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caCscIAAADcAAAADwAAAGRycy9kb3ducmV2LnhtbERPz2vCMBS+D/Y/hCfsNhOHyFaN4mQF&#10;D8JYHcXjs3m2xealJLF2//1yGOz48f1ebUbbiYF8aB1rmE0VCOLKmZZrDd/H/PkVRIjIBjvHpOGH&#10;AmzWjw8rzIy78xcNRaxFCuGQoYYmxj6TMlQNWQxT1xMn7uK8xZigr6XxeE/htpMvSi2kxZZTQ4M9&#10;7RqqrsXNanj/POSXj52ab6tTLc9DuZdl7rR+mozbJYhIY/wX/7n3RsObSmvTmXQE5PoX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NcaCscIAAADcAAAADwAAAAAAAAAAAAAA&#10;AAChAgAAZHJzL2Rvd25yZXYueG1sUEsFBgAAAAAEAAQA+QAAAJADAAAAAA==&#10;" strokecolor="#4f81bd" strokeweight=".72pt"/>
                <v:shape id="Text Box 891" o:spid="_x0000_s1147" type="#_x0000_t202" style="position:absolute;left:3274;top:103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qFBxQAA&#10;ANwAAAAPAAAAZHJzL2Rvd25yZXYueG1sRI9BawIxFITvgv8hPKE3TexBuqtRRCwUCsV1e+jxuXnu&#10;Bjcv6ybV7b83hUKPw8x8w6w2g2vFjfpgPWuYzxQI4soby7WGz/J1+gIiRGSDrWfS8EMBNuvxaIW5&#10;8Xcu6HaMtUgQDjlqaGLscilD1ZDDMPMdcfLOvncYk+xraXq8J7hr5bNSC+nQclposKNdQ9Xl+O00&#10;bL+42Nvrx+lQnAtblpni98VF66fJsF2CiDTE//Bf+81oyFQGv2fSEZDr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b6oUHFAAAA3AAAAA8AAAAAAAAAAAAAAAAAlwIAAGRycy9k&#10;b3ducmV2LnhtbFBLBQYAAAAABAAEAPUAAACJAwAAAAA=&#10;" filled="f" stroked="f">
                  <v:textbox inset="0,0,0,0">
                    <w:txbxContent>
                      <w:p w14:paraId="58610D6A" w14:textId="77777777" w:rsidR="00921F27" w:rsidRDefault="00921F27">
                        <w:pPr>
                          <w:spacing w:before="59"/>
                          <w:ind w:left="81"/>
                          <w:rPr>
                            <w:rFonts w:ascii="Calibri"/>
                          </w:rPr>
                        </w:pPr>
                        <w:bookmarkStart w:id="251" w:name="Use_of_Literature_within_the_Capstone_St"/>
                        <w:bookmarkEnd w:id="251"/>
                        <w:r>
                          <w:rPr>
                            <w:rFonts w:ascii="Calibri"/>
                            <w:color w:val="243F60"/>
                          </w:rPr>
                          <w:t>USE OF LITERATURE WITHIN THE CAPSTONE STUDY</w:t>
                        </w:r>
                      </w:p>
                    </w:txbxContent>
                  </v:textbox>
                </v:shape>
                <w10:wrap type="topAndBottom" anchorx="margin"/>
              </v:group>
            </w:pict>
          </mc:Fallback>
        </mc:AlternateContent>
      </w:r>
      <w:r w:rsidR="00906598" w:rsidRPr="00DD3E41">
        <w:t>Reference literature at the beginning of the study (this will be in Background of Chapter 1) to document or justify the importance of the research</w:t>
      </w:r>
      <w:r w:rsidR="00906598" w:rsidRPr="00DD3E41">
        <w:rPr>
          <w:spacing w:val="-5"/>
        </w:rPr>
        <w:t xml:space="preserve"> </w:t>
      </w:r>
      <w:r w:rsidR="00906598" w:rsidRPr="00DD3E41">
        <w:t>problem.</w:t>
      </w:r>
    </w:p>
    <w:p w14:paraId="631827A4" w14:textId="77777777" w:rsidR="00DD3E41" w:rsidRPr="00DD3E41" w:rsidRDefault="00906598" w:rsidP="002030B3">
      <w:pPr>
        <w:pStyle w:val="ListParagraph"/>
        <w:numPr>
          <w:ilvl w:val="0"/>
          <w:numId w:val="28"/>
        </w:numPr>
        <w:tabs>
          <w:tab w:val="left" w:pos="1996"/>
        </w:tabs>
        <w:spacing w:before="100" w:line="276" w:lineRule="auto"/>
        <w:ind w:right="187"/>
        <w:jc w:val="both"/>
        <w:rPr>
          <w:sz w:val="20"/>
        </w:rPr>
      </w:pPr>
      <w:r w:rsidRPr="00DD3E41">
        <w:rPr>
          <w:sz w:val="24"/>
        </w:rPr>
        <w:t>Do not discuss the literature at length in the introduction to this chapter.</w:t>
      </w:r>
    </w:p>
    <w:p w14:paraId="30B5BCAF" w14:textId="77777777" w:rsidR="00DD3E41" w:rsidRPr="00DD3E41" w:rsidRDefault="00906598" w:rsidP="002030B3">
      <w:pPr>
        <w:pStyle w:val="ListParagraph"/>
        <w:numPr>
          <w:ilvl w:val="0"/>
          <w:numId w:val="28"/>
        </w:numPr>
        <w:tabs>
          <w:tab w:val="left" w:pos="1996"/>
        </w:tabs>
        <w:spacing w:line="276" w:lineRule="auto"/>
        <w:ind w:right="187"/>
        <w:jc w:val="both"/>
        <w:rPr>
          <w:sz w:val="20"/>
        </w:rPr>
      </w:pPr>
      <w:r w:rsidRPr="00DD3E41">
        <w:rPr>
          <w:sz w:val="24"/>
        </w:rPr>
        <w:t>At the end of the study (this will be in Chapter 5), cite the literature again to serve as a contrast and comparison with major findings of the</w:t>
      </w:r>
      <w:r w:rsidRPr="00DD3E41">
        <w:rPr>
          <w:spacing w:val="-4"/>
          <w:sz w:val="24"/>
        </w:rPr>
        <w:t xml:space="preserve"> </w:t>
      </w:r>
      <w:r w:rsidRPr="00DD3E41">
        <w:rPr>
          <w:sz w:val="24"/>
        </w:rPr>
        <w:t>study.</w:t>
      </w:r>
    </w:p>
    <w:p w14:paraId="47145F6A" w14:textId="77777777" w:rsidR="00C47DC1" w:rsidRPr="00DD3E41" w:rsidRDefault="00906598" w:rsidP="002030B3">
      <w:pPr>
        <w:pStyle w:val="ListParagraph"/>
        <w:numPr>
          <w:ilvl w:val="0"/>
          <w:numId w:val="28"/>
        </w:numPr>
        <w:tabs>
          <w:tab w:val="left" w:pos="1996"/>
        </w:tabs>
        <w:spacing w:line="276" w:lineRule="auto"/>
        <w:ind w:right="187"/>
        <w:jc w:val="both"/>
        <w:rPr>
          <w:sz w:val="20"/>
        </w:rPr>
      </w:pPr>
      <w:r w:rsidRPr="00DD3E41">
        <w:rPr>
          <w:sz w:val="24"/>
        </w:rPr>
        <w:t>In the final capstone paper, you should have a minimum of 15 scholarly sources in your References/Works Cited. You should have approximately 30 in-text citations used to reference</w:t>
      </w:r>
      <w:r w:rsidRPr="00DD3E41">
        <w:rPr>
          <w:spacing w:val="-19"/>
          <w:sz w:val="24"/>
        </w:rPr>
        <w:t xml:space="preserve"> </w:t>
      </w:r>
      <w:r w:rsidRPr="00DD3E41">
        <w:rPr>
          <w:sz w:val="24"/>
        </w:rPr>
        <w:t>content.</w:t>
      </w:r>
    </w:p>
    <w:p w14:paraId="739D372D" w14:textId="77777777" w:rsidR="00C47DC1" w:rsidRDefault="00DD3E41">
      <w:pPr>
        <w:pStyle w:val="BodyText"/>
        <w:rPr>
          <w:sz w:val="20"/>
        </w:rPr>
      </w:pPr>
      <w:r>
        <w:rPr>
          <w:noProof/>
        </w:rPr>
        <mc:AlternateContent>
          <mc:Choice Requires="wpg">
            <w:drawing>
              <wp:anchor distT="0" distB="0" distL="0" distR="0" simplePos="0" relativeHeight="2520" behindDoc="0" locked="0" layoutInCell="1" allowOverlap="1" wp14:anchorId="396A205E" wp14:editId="37688A38">
                <wp:simplePos x="0" y="0"/>
                <wp:positionH relativeFrom="margin">
                  <wp:align>right</wp:align>
                </wp:positionH>
                <wp:positionV relativeFrom="paragraph">
                  <wp:posOffset>255773</wp:posOffset>
                </wp:positionV>
                <wp:extent cx="5914390" cy="201295"/>
                <wp:effectExtent l="0" t="0" r="29210" b="27305"/>
                <wp:wrapTopAndBottom/>
                <wp:docPr id="902"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201295"/>
                          <a:chOff x="3273" y="392"/>
                          <a:chExt cx="7808" cy="378"/>
                        </a:xfrm>
                      </wpg:grpSpPr>
                      <wps:wsp>
                        <wps:cNvPr id="903" name="Line 889"/>
                        <wps:cNvCnPr>
                          <a:cxnSpLocks noChangeShapeType="1"/>
                        </wps:cNvCnPr>
                        <wps:spPr bwMode="auto">
                          <a:xfrm>
                            <a:off x="3288" y="407"/>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4" name="Line 888"/>
                        <wps:cNvCnPr>
                          <a:cxnSpLocks noChangeShapeType="1"/>
                        </wps:cNvCnPr>
                        <wps:spPr bwMode="auto">
                          <a:xfrm>
                            <a:off x="3281" y="400"/>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5" name="Text Box 887"/>
                        <wps:cNvSpPr txBox="1">
                          <a:spLocks noChangeArrowheads="1"/>
                        </wps:cNvSpPr>
                        <wps:spPr bwMode="auto">
                          <a:xfrm>
                            <a:off x="3274" y="393"/>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EDEEA" w14:textId="77777777" w:rsidR="00921F27" w:rsidRDefault="00921F27">
                              <w:pPr>
                                <w:spacing w:before="59"/>
                                <w:ind w:left="81"/>
                                <w:rPr>
                                  <w:rFonts w:ascii="Calibri"/>
                                </w:rPr>
                              </w:pPr>
                              <w:bookmarkStart w:id="252" w:name="Helpful_Strategies_for_Organizing_the_Li"/>
                              <w:bookmarkEnd w:id="252"/>
                              <w:r>
                                <w:rPr>
                                  <w:rFonts w:ascii="Calibri"/>
                                  <w:color w:val="243F60"/>
                                </w:rPr>
                                <w:t>HELPFUL STRATEGIES FOR ORGANIZING THE LITERATURE REVIE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A205E" id="Group 886" o:spid="_x0000_s1148" style="position:absolute;margin-left:414.5pt;margin-top:20.15pt;width:465.7pt;height:15.85pt;z-index:2520;mso-wrap-distance-left:0;mso-wrap-distance-right:0;mso-position-horizontal:right;mso-position-horizontal-relative:margin;mso-position-vertical-relative:text" coordorigin="3273,392"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">
                <v:line id="Line 889" o:spid="_x0000_s1149" style="position:absolute;visibility:visible;mso-wrap-style:square" from="3288,407" to="11074,40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2IQwMUAAADcAAAADwAAAGRycy9kb3ducmV2LnhtbESPQWvCQBSE74X+h+UVvOluVUobXcWK&#10;AQ9C0Rbx+Mw+k2D2bciuMf57VxB6HGbmG2Y672wlWmp86VjD+0CBIM6cKTnX8Peb9j9B+IBssHJM&#10;Gm7kYT57fZliYtyVt9TuQi4ihH2CGooQ6kRKnxVk0Q9cTRy9k2sshiibXJoGrxFuKzlU6kNaLDku&#10;FFjTsqDsvLtYDd8/m/S0WqrxIjvk8tju13KfOq17b91iAiJQF/7Dz/baaPhSI3iciUdAzu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O2IQwMUAAADcAAAADwAAAAAAAAAA&#10;AAAAAAChAgAAZHJzL2Rvd25yZXYueG1sUEsFBgAAAAAEAAQA+QAAAJMDAAAAAA==&#10;" strokecolor="#4f81bd" strokeweight=".72pt"/>
                <v:line id="Line 888" o:spid="_x0000_s1150" style="position:absolute;visibility:visible;mso-wrap-style:square" from="3281,400" to="3281,7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IuItMYAAADcAAAADwAAAGRycy9kb3ducmV2LnhtbESPT2vCQBTE74LfYXlCb7prkdJGN2Kl&#10;AQ+FUivB4zP78gezb0N2G9Nv3y0UPA4z8xtmsx1tKwbqfeNYw3KhQBAXzjRcaTh9ZfNnED4gG2wd&#10;k4Yf8rBNp5MNJsbd+JOGY6hEhLBPUEMdQpdI6YuaLPqF64ijV7reYoiyr6Tp8RbhtpWPSj1Jiw3H&#10;hRo72tdUXI/fVsPrx3tWvu3ValecK3kZ8oPMM6f1w2zcrUEEGsM9/N8+GA0vagV/Z+IRkOkv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SLiLTGAAAA3AAAAA8AAAAAAAAA&#10;AAAAAAAAoQIAAGRycy9kb3ducmV2LnhtbFBLBQYAAAAABAAEAPkAAACUAwAAAAA=&#10;" strokecolor="#4f81bd" strokeweight=".72pt"/>
                <v:shape id="Text Box 887" o:spid="_x0000_s1151" type="#_x0000_t202" style="position:absolute;left:3274;top:393;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t6tExQAA&#10;ANwAAAAPAAAAZHJzL2Rvd25yZXYueG1sRI9BawIxFITvBf9DeAVvNWlBqVujiFgQCsV1PXh83Tx3&#10;g5uXdRN1++8boeBxmJlvmNmid424UhesZw2vIwWCuPTGcqVhX3y+vIMIEdlg45k0/FKAxXzwNMPM&#10;+BvndN3FSiQIhww11DG2mZShrMlhGPmWOHlH3zmMSXaVNB3eEtw18k2piXRoOS3U2NKqpvK0uzgN&#10;ywPna3v+/tnmx9wWxVTx1+Sk9fC5X36AiNTHR/i/vTEapmoM9zPpCMj5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e3q0TFAAAA3AAAAA8AAAAAAAAAAAAAAAAAlwIAAGRycy9k&#10;b3ducmV2LnhtbFBLBQYAAAAABAAEAPUAAACJAwAAAAA=&#10;" filled="f" stroked="f">
                  <v:textbox inset="0,0,0,0">
                    <w:txbxContent>
                      <w:p w14:paraId="771EDEEA" w14:textId="77777777" w:rsidR="00921F27" w:rsidRDefault="00921F27">
                        <w:pPr>
                          <w:spacing w:before="59"/>
                          <w:ind w:left="81"/>
                          <w:rPr>
                            <w:rFonts w:ascii="Calibri"/>
                          </w:rPr>
                        </w:pPr>
                        <w:bookmarkStart w:id="253" w:name="Helpful_Strategies_for_Organizing_the_Li"/>
                        <w:bookmarkEnd w:id="253"/>
                        <w:r>
                          <w:rPr>
                            <w:rFonts w:ascii="Calibri"/>
                            <w:color w:val="243F60"/>
                          </w:rPr>
                          <w:t>HELPFUL STRATEGIES FOR ORGANIZING THE LITERATURE REVIEW</w:t>
                        </w:r>
                      </w:p>
                    </w:txbxContent>
                  </v:textbox>
                </v:shape>
                <w10:wrap type="topAndBottom" anchorx="margin"/>
              </v:group>
            </w:pict>
          </mc:Fallback>
        </mc:AlternateContent>
      </w:r>
    </w:p>
    <w:p w14:paraId="715AB919" w14:textId="77777777" w:rsidR="00DD3E41" w:rsidRDefault="00906598" w:rsidP="002030B3">
      <w:pPr>
        <w:pStyle w:val="ListParagraph"/>
        <w:numPr>
          <w:ilvl w:val="0"/>
          <w:numId w:val="29"/>
        </w:numPr>
        <w:tabs>
          <w:tab w:val="left" w:pos="1996"/>
        </w:tabs>
        <w:spacing w:line="276" w:lineRule="auto"/>
        <w:ind w:right="144"/>
        <w:rPr>
          <w:sz w:val="24"/>
        </w:rPr>
      </w:pPr>
      <w:r w:rsidRPr="00DD3E41">
        <w:rPr>
          <w:sz w:val="24"/>
        </w:rPr>
        <w:t>Select relevant literature and summarize information that highlights important elements. Put them on note cards and identify not only the citation information but the page number of the information. Extract the following from the</w:t>
      </w:r>
      <w:r w:rsidRPr="00DD3E41">
        <w:rPr>
          <w:spacing w:val="-12"/>
          <w:sz w:val="24"/>
        </w:rPr>
        <w:t xml:space="preserve"> </w:t>
      </w:r>
      <w:r w:rsidRPr="00DD3E41">
        <w:rPr>
          <w:sz w:val="24"/>
        </w:rPr>
        <w:t>literature:</w:t>
      </w:r>
    </w:p>
    <w:p w14:paraId="407BE8BF" w14:textId="77777777" w:rsidR="00DD3E41" w:rsidRDefault="00906598" w:rsidP="002030B3">
      <w:pPr>
        <w:pStyle w:val="ListParagraph"/>
        <w:numPr>
          <w:ilvl w:val="1"/>
          <w:numId w:val="29"/>
        </w:numPr>
        <w:tabs>
          <w:tab w:val="left" w:pos="1996"/>
        </w:tabs>
        <w:spacing w:line="276" w:lineRule="auto"/>
        <w:ind w:right="151"/>
        <w:rPr>
          <w:sz w:val="24"/>
        </w:rPr>
      </w:pPr>
      <w:r w:rsidRPr="00DD3E41">
        <w:rPr>
          <w:sz w:val="24"/>
        </w:rPr>
        <w:t xml:space="preserve">Information related to major question and </w:t>
      </w:r>
      <w:r w:rsidRPr="00285898">
        <w:rPr>
          <w:noProof/>
          <w:sz w:val="24"/>
        </w:rPr>
        <w:t>sub</w:t>
      </w:r>
      <w:r w:rsidR="00285898">
        <w:rPr>
          <w:noProof/>
          <w:spacing w:val="-19"/>
          <w:sz w:val="24"/>
        </w:rPr>
        <w:t>-</w:t>
      </w:r>
      <w:r w:rsidRPr="00285898">
        <w:rPr>
          <w:noProof/>
          <w:sz w:val="24"/>
        </w:rPr>
        <w:t>questions</w:t>
      </w:r>
      <w:r w:rsidRPr="00DD3E41">
        <w:rPr>
          <w:sz w:val="24"/>
        </w:rPr>
        <w:t>;</w:t>
      </w:r>
    </w:p>
    <w:p w14:paraId="6C9CBA2E" w14:textId="77777777" w:rsidR="00DD3E41" w:rsidRDefault="00906598" w:rsidP="002030B3">
      <w:pPr>
        <w:pStyle w:val="ListParagraph"/>
        <w:numPr>
          <w:ilvl w:val="1"/>
          <w:numId w:val="29"/>
        </w:numPr>
        <w:tabs>
          <w:tab w:val="left" w:pos="1996"/>
        </w:tabs>
        <w:spacing w:line="276" w:lineRule="auto"/>
        <w:ind w:right="151"/>
        <w:rPr>
          <w:sz w:val="24"/>
        </w:rPr>
      </w:pPr>
      <w:r w:rsidRPr="00DD3E41">
        <w:rPr>
          <w:sz w:val="24"/>
        </w:rPr>
        <w:t>Studies that have been done related to</w:t>
      </w:r>
      <w:r w:rsidRPr="00DD3E41">
        <w:rPr>
          <w:spacing w:val="-18"/>
          <w:sz w:val="24"/>
        </w:rPr>
        <w:t xml:space="preserve"> </w:t>
      </w:r>
      <w:r w:rsidRPr="00DD3E41">
        <w:rPr>
          <w:sz w:val="24"/>
        </w:rPr>
        <w:t>questions;</w:t>
      </w:r>
    </w:p>
    <w:p w14:paraId="539F6BE6" w14:textId="77777777" w:rsidR="00DD3E41" w:rsidRDefault="00906598" w:rsidP="002030B3">
      <w:pPr>
        <w:pStyle w:val="ListParagraph"/>
        <w:numPr>
          <w:ilvl w:val="1"/>
          <w:numId w:val="29"/>
        </w:numPr>
        <w:tabs>
          <w:tab w:val="left" w:pos="1996"/>
        </w:tabs>
        <w:spacing w:line="276" w:lineRule="auto"/>
        <w:ind w:right="151"/>
        <w:rPr>
          <w:sz w:val="24"/>
        </w:rPr>
      </w:pPr>
      <w:r w:rsidRPr="00DD3E41">
        <w:rPr>
          <w:sz w:val="24"/>
        </w:rPr>
        <w:t>Analysis of studies and information related to</w:t>
      </w:r>
      <w:r w:rsidRPr="00DD3E41">
        <w:rPr>
          <w:spacing w:val="-20"/>
          <w:sz w:val="24"/>
        </w:rPr>
        <w:t xml:space="preserve"> </w:t>
      </w:r>
      <w:r w:rsidRPr="00DD3E41">
        <w:rPr>
          <w:sz w:val="24"/>
        </w:rPr>
        <w:t>questions;</w:t>
      </w:r>
    </w:p>
    <w:p w14:paraId="25FB33B1" w14:textId="77777777" w:rsidR="00DD3E41" w:rsidRDefault="00906598" w:rsidP="002030B3">
      <w:pPr>
        <w:pStyle w:val="ListParagraph"/>
        <w:numPr>
          <w:ilvl w:val="1"/>
          <w:numId w:val="29"/>
        </w:numPr>
        <w:tabs>
          <w:tab w:val="left" w:pos="1996"/>
        </w:tabs>
        <w:spacing w:line="276" w:lineRule="auto"/>
        <w:ind w:right="151"/>
        <w:rPr>
          <w:sz w:val="24"/>
        </w:rPr>
      </w:pPr>
      <w:r w:rsidRPr="00DD3E41">
        <w:rPr>
          <w:sz w:val="24"/>
        </w:rPr>
        <w:t>Descriptions.</w:t>
      </w:r>
    </w:p>
    <w:p w14:paraId="30FADEAD" w14:textId="77777777" w:rsidR="00C47DC1" w:rsidRPr="00DD3E41" w:rsidRDefault="00906598" w:rsidP="002030B3">
      <w:pPr>
        <w:pStyle w:val="ListParagraph"/>
        <w:numPr>
          <w:ilvl w:val="0"/>
          <w:numId w:val="29"/>
        </w:numPr>
        <w:tabs>
          <w:tab w:val="left" w:pos="1996"/>
        </w:tabs>
        <w:spacing w:line="276" w:lineRule="auto"/>
        <w:ind w:right="151"/>
        <w:rPr>
          <w:sz w:val="24"/>
        </w:rPr>
      </w:pPr>
      <w:r w:rsidRPr="00DD3E41">
        <w:rPr>
          <w:sz w:val="24"/>
        </w:rPr>
        <w:t>Write out complete citations for the summaries. Develop headings according to APA</w:t>
      </w:r>
      <w:r w:rsidRPr="00DD3E41">
        <w:rPr>
          <w:spacing w:val="-5"/>
          <w:sz w:val="24"/>
        </w:rPr>
        <w:t xml:space="preserve"> </w:t>
      </w:r>
      <w:r w:rsidRPr="00DD3E41">
        <w:rPr>
          <w:sz w:val="24"/>
        </w:rPr>
        <w:t>format.</w:t>
      </w:r>
    </w:p>
    <w:p w14:paraId="233D505E" w14:textId="77777777" w:rsidR="00C47DC1" w:rsidRDefault="00C47DC1" w:rsidP="0088697B">
      <w:pPr>
        <w:pStyle w:val="BodyText"/>
        <w:spacing w:before="9" w:line="276" w:lineRule="auto"/>
        <w:rPr>
          <w:sz w:val="17"/>
        </w:rPr>
      </w:pPr>
    </w:p>
    <w:p w14:paraId="0240DE80" w14:textId="77777777" w:rsidR="00C47DC1" w:rsidRPr="00230DA7" w:rsidRDefault="00906598" w:rsidP="00230DA7">
      <w:pPr>
        <w:pStyle w:val="BodyText"/>
        <w:spacing w:line="276" w:lineRule="auto"/>
        <w:jc w:val="both"/>
      </w:pPr>
      <w:r>
        <w:t>You may use a combination of these types of reviews:</w:t>
      </w:r>
    </w:p>
    <w:p w14:paraId="0DA47865" w14:textId="77777777" w:rsidR="00230DA7" w:rsidRDefault="00906598" w:rsidP="00230DA7">
      <w:pPr>
        <w:pStyle w:val="BodyText"/>
        <w:spacing w:before="100" w:line="276" w:lineRule="auto"/>
        <w:ind w:right="144"/>
        <w:jc w:val="both"/>
      </w:pPr>
      <w:r>
        <w:rPr>
          <w:color w:val="595958"/>
        </w:rPr>
        <w:t>THEMATIC REVIEW</w:t>
      </w:r>
      <w:r>
        <w:t>: Identify a theme and cite literature to document the theme. Deal with only the major ideas and results that support the thesis.</w:t>
      </w:r>
    </w:p>
    <w:p w14:paraId="79AB6E64" w14:textId="77777777" w:rsidR="00230DA7" w:rsidRDefault="00906598" w:rsidP="00230DA7">
      <w:pPr>
        <w:pStyle w:val="BodyText"/>
        <w:spacing w:before="100" w:line="276" w:lineRule="auto"/>
        <w:ind w:right="144"/>
        <w:jc w:val="both"/>
      </w:pPr>
      <w:r>
        <w:rPr>
          <w:color w:val="595958"/>
        </w:rPr>
        <w:t>STUDY-BY-STUDY REVIEW</w:t>
      </w:r>
      <w:r>
        <w:t>: Detailed summary of studies, discussions, analyses, grouped under</w:t>
      </w:r>
      <w:r w:rsidR="00285898">
        <w:t xml:space="preserve"> a</w:t>
      </w:r>
      <w:r>
        <w:t xml:space="preserve"> </w:t>
      </w:r>
      <w:r w:rsidRPr="00285898">
        <w:rPr>
          <w:noProof/>
        </w:rPr>
        <w:t>broad</w:t>
      </w:r>
      <w:r>
        <w:t xml:space="preserve"> theme. Use subheadings to reflect themes and major divisions.</w:t>
      </w:r>
    </w:p>
    <w:p w14:paraId="40B6EFE9" w14:textId="77777777" w:rsidR="00230DA7" w:rsidRPr="00230DA7" w:rsidRDefault="00230DA7" w:rsidP="00230DA7">
      <w:pPr>
        <w:pStyle w:val="BodyText"/>
        <w:spacing w:line="276" w:lineRule="auto"/>
        <w:ind w:right="151"/>
        <w:jc w:val="both"/>
      </w:pPr>
      <w:r>
        <w:rPr>
          <w:noProof/>
          <w:sz w:val="20"/>
        </w:rPr>
        <mc:AlternateContent>
          <mc:Choice Requires="wpg">
            <w:drawing>
              <wp:anchor distT="0" distB="0" distL="114300" distR="114300" simplePos="0" relativeHeight="503188312" behindDoc="0" locked="0" layoutInCell="1" allowOverlap="1" wp14:anchorId="408B588A" wp14:editId="3CD089F0">
                <wp:simplePos x="0" y="0"/>
                <wp:positionH relativeFrom="margin">
                  <wp:posOffset>-19050</wp:posOffset>
                </wp:positionH>
                <wp:positionV relativeFrom="paragraph">
                  <wp:posOffset>243386</wp:posOffset>
                </wp:positionV>
                <wp:extent cx="5925185" cy="237490"/>
                <wp:effectExtent l="0" t="0" r="37465" b="10160"/>
                <wp:wrapTopAndBottom/>
                <wp:docPr id="898" name="Group 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37490"/>
                          <a:chOff x="0" y="0"/>
                          <a:chExt cx="7808" cy="378"/>
                        </a:xfrm>
                      </wpg:grpSpPr>
                      <wps:wsp>
                        <wps:cNvPr id="899" name="Line 885"/>
                        <wps:cNvCnPr>
                          <a:cxnSpLocks noChangeShapeType="1"/>
                        </wps:cNvCnPr>
                        <wps:spPr bwMode="auto">
                          <a:xfrm>
                            <a:off x="15" y="15"/>
                            <a:ext cx="7785"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0" name="Line 884"/>
                        <wps:cNvCnPr>
                          <a:cxnSpLocks noChangeShapeType="1"/>
                        </wps:cNvCnPr>
                        <wps:spPr bwMode="auto">
                          <a:xfrm>
                            <a:off x="8" y="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901" name="Text Box 883"/>
                        <wps:cNvSpPr txBox="1">
                          <a:spLocks noChangeArrowheads="1"/>
                        </wps:cNvSpPr>
                        <wps:spPr bwMode="auto">
                          <a:xfrm>
                            <a:off x="0" y="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47E3C" w14:textId="77777777" w:rsidR="00921F27" w:rsidRDefault="00921F27">
                              <w:pPr>
                                <w:spacing w:before="59"/>
                                <w:ind w:left="81"/>
                                <w:rPr>
                                  <w:rFonts w:ascii="Calibri"/>
                                </w:rPr>
                              </w:pPr>
                              <w:bookmarkStart w:id="254" w:name="Format_and_Style"/>
                              <w:bookmarkEnd w:id="254"/>
                              <w:r>
                                <w:rPr>
                                  <w:rFonts w:ascii="Calibri"/>
                                  <w:color w:val="243F60"/>
                                  <w:spacing w:val="11"/>
                                </w:rPr>
                                <w:t xml:space="preserve">FORMAT </w:t>
                              </w:r>
                              <w:r>
                                <w:rPr>
                                  <w:rFonts w:ascii="Calibri"/>
                                  <w:color w:val="243F60"/>
                                  <w:spacing w:val="8"/>
                                </w:rPr>
                                <w:t>AND</w:t>
                              </w:r>
                              <w:r>
                                <w:rPr>
                                  <w:rFonts w:ascii="Calibri"/>
                                  <w:color w:val="243F60"/>
                                  <w:spacing w:val="59"/>
                                </w:rPr>
                                <w:t xml:space="preserve"> </w:t>
                              </w:r>
                              <w:r>
                                <w:rPr>
                                  <w:rFonts w:ascii="Calibri"/>
                                  <w:color w:val="243F60"/>
                                  <w:spacing w:val="11"/>
                                </w:rPr>
                                <w:t>STYLE</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08B588A" id="Group 882" o:spid="_x0000_s1152" style="position:absolute;left:0;text-align:left;margin-left:-1.5pt;margin-top:19.15pt;width:466.55pt;height:18.7pt;z-index:503188312;mso-position-horizontal-relative:margin;mso-position-vertical-relative:text;mso-width-relative:margin;mso-height-relative:margin"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">
                <v:line id="Line 885" o:spid="_x0000_s1153" style="position:absolute;visibility:visible;mso-wrap-style:square" from="15,15" to="7800,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GG9MMQAAADcAAAADwAAAGRycy9kb3ducmV2LnhtbESPQYvCMBSE74L/ITzBm6aKiFajqGzB&#10;w4Ksinh8Ns+22LyUJlu7/94ICx6HmfmGWa5bU4qGaldYVjAaRiCIU6sLzhScT8lgBsJ5ZI2lZVLw&#10;Rw7Wq25nibG2T/6h5ugzESDsYlSQe1/FUro0J4NuaCvi4N1tbdAHWWdS1/gMcFPKcRRNpcGCw0KO&#10;Fe1ySh/HX6Nge/hO7l+7aLJJr5m8NZe9vCRWqX6v3SxAeGr9J/zf3msFs/kc3mfCEZCr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EYb0wxAAAANwAAAAPAAAAAAAAAAAA&#10;AAAAAKECAABkcnMvZG93bnJldi54bWxQSwUGAAAAAAQABAD5AAAAkgMAAAAA&#10;" strokecolor="#4f81bd" strokeweight=".72pt"/>
                <v:line id="Line 884" o:spid="_x0000_s1154" style="position:absolute;visibility:visible;mso-wrap-style:square" from="8,8" to="8,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7COt8IAAADcAAAADwAAAGRycy9kb3ducmV2LnhtbERPz2vCMBS+D/Y/hCfsNhOHyFaN4mQF&#10;D8JYHcXjs3m2xealJLF2//1yGOz48f1ebUbbiYF8aB1rmE0VCOLKmZZrDd/H/PkVRIjIBjvHpOGH&#10;AmzWjw8rzIy78xcNRaxFCuGQoYYmxj6TMlQNWQxT1xMn7uK8xZigr6XxeE/htpMvSi2kxZZTQ4M9&#10;7RqqrsXNanj/POSXj52ab6tTLc9DuZdl7rR+mozbJYhIY/wX/7n3RsObSvPTmXQE5PoX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y7COt8IAAADcAAAADwAAAAAAAAAAAAAA&#10;AAChAgAAZHJzL2Rvd25yZXYueG1sUEsFBgAAAAAEAAQA+QAAAJADAAAAAA==&#10;" strokecolor="#4f81bd" strokeweight=".72pt"/>
                <v:shape id="Text Box 883" o:spid="_x0000_s1155" type="#_x0000_t202" style="position:absolute;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jK1HxAAA&#10;ANwAAAAPAAAAZHJzL2Rvd25yZXYueG1sRI9BawIxFITvgv8hPKE3TexB6moUkRYKheK6Hjw+N8/d&#10;4OZlu0l1++9NQfA4zMw3zHLdu0ZcqQvWs4bpRIEgLr2xXGk4FB/jNxAhIhtsPJOGPwqwXg0HS8yM&#10;v3FO132sRIJwyFBDHWObSRnKmhyGiW+Jk3f2ncOYZFdJ0+EtwV0jX5WaSYeW00KNLW1rKi/7X6dh&#10;c+T83f58n3b5ObdFMVf8Nbto/TLqNwsQkfr4DD/an0bDXE3h/0w6AnJ1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IytR8QAAADcAAAADwAAAAAAAAAAAAAAAACXAgAAZHJzL2Rv&#10;d25yZXYueG1sUEsFBgAAAAAEAAQA9QAAAIgDAAAAAA==&#10;" filled="f" stroked="f">
                  <v:textbox inset="0,0,0,0">
                    <w:txbxContent>
                      <w:p w14:paraId="0EF47E3C" w14:textId="77777777" w:rsidR="00921F27" w:rsidRDefault="00921F27">
                        <w:pPr>
                          <w:spacing w:before="59"/>
                          <w:ind w:left="81"/>
                          <w:rPr>
                            <w:rFonts w:ascii="Calibri"/>
                          </w:rPr>
                        </w:pPr>
                        <w:bookmarkStart w:id="255" w:name="Format_and_Style"/>
                        <w:bookmarkEnd w:id="255"/>
                        <w:r>
                          <w:rPr>
                            <w:rFonts w:ascii="Calibri"/>
                            <w:color w:val="243F60"/>
                            <w:spacing w:val="11"/>
                          </w:rPr>
                          <w:t xml:space="preserve">FORMAT </w:t>
                        </w:r>
                        <w:r>
                          <w:rPr>
                            <w:rFonts w:ascii="Calibri"/>
                            <w:color w:val="243F60"/>
                            <w:spacing w:val="8"/>
                          </w:rPr>
                          <w:t>AND</w:t>
                        </w:r>
                        <w:r>
                          <w:rPr>
                            <w:rFonts w:ascii="Calibri"/>
                            <w:color w:val="243F60"/>
                            <w:spacing w:val="59"/>
                          </w:rPr>
                          <w:t xml:space="preserve"> </w:t>
                        </w:r>
                        <w:r>
                          <w:rPr>
                            <w:rFonts w:ascii="Calibri"/>
                            <w:color w:val="243F60"/>
                            <w:spacing w:val="11"/>
                          </w:rPr>
                          <w:t>STYLE</w:t>
                        </w:r>
                      </w:p>
                    </w:txbxContent>
                  </v:textbox>
                </v:shape>
                <w10:wrap type="topAndBottom" anchorx="margin"/>
              </v:group>
            </w:pict>
          </mc:Fallback>
        </mc:AlternateContent>
      </w:r>
    </w:p>
    <w:p w14:paraId="451E819B" w14:textId="77777777" w:rsidR="00C47DC1" w:rsidRPr="00230DA7" w:rsidRDefault="00906598" w:rsidP="00230DA7">
      <w:pPr>
        <w:pStyle w:val="BodyText"/>
        <w:spacing w:beforeLines="100" w:before="240" w:line="276" w:lineRule="auto"/>
        <w:ind w:right="144"/>
        <w:jc w:val="both"/>
      </w:pPr>
      <w:r>
        <w:t>Typically, literature reviews for proposals run about 10 pages. Try not to go back beyond 10 years for your sources, focusing rather on more recent information. Attempt to find</w:t>
      </w:r>
      <w:r w:rsidR="00DD3E41">
        <w:t xml:space="preserve"> original research, rather than</w:t>
      </w:r>
      <w:r>
        <w:t xml:space="preserve"> studies reported on by</w:t>
      </w:r>
      <w:r>
        <w:rPr>
          <w:spacing w:val="-5"/>
        </w:rPr>
        <w:t xml:space="preserve"> </w:t>
      </w:r>
      <w:r>
        <w:t>others.</w:t>
      </w:r>
    </w:p>
    <w:p w14:paraId="3E5EE77B" w14:textId="77777777" w:rsidR="00C47DC1" w:rsidRPr="00230DA7" w:rsidRDefault="00906598" w:rsidP="00230DA7">
      <w:pPr>
        <w:pStyle w:val="BodyText"/>
        <w:spacing w:beforeLines="100" w:before="240" w:line="276" w:lineRule="auto"/>
        <w:ind w:right="150"/>
        <w:jc w:val="both"/>
      </w:pPr>
      <w:r>
        <w:t xml:space="preserve">All writing must be error-free in both organization and writing skills. Typographic errors, spelling mistakes, or grammatical or punctuation errors detract from the professionalism of the Capstone. Standard Academic English is required. If you have problems with your writing, have someone proofread your work, before you submit it, for APA or MLA format in style and organization. In-text citations and the References (for APA) or Works Cited (for MLA) page must be </w:t>
      </w:r>
      <w:r>
        <w:rPr>
          <w:b/>
        </w:rPr>
        <w:t>PERFECT</w:t>
      </w:r>
      <w:r>
        <w:t>.</w:t>
      </w:r>
    </w:p>
    <w:p w14:paraId="59E34129" w14:textId="77777777" w:rsidR="00C47DC1" w:rsidRPr="00230DA7" w:rsidRDefault="00906598" w:rsidP="00230DA7">
      <w:pPr>
        <w:pStyle w:val="BodyText"/>
        <w:spacing w:beforeLines="100" w:before="240" w:line="276" w:lineRule="auto"/>
        <w:ind w:right="153"/>
        <w:jc w:val="both"/>
      </w:pPr>
      <w:r>
        <w:t xml:space="preserve">Note that all business, science, and social science disciplines, as well as those developing a creative </w:t>
      </w:r>
      <w:r w:rsidRPr="00285898">
        <w:rPr>
          <w:noProof/>
        </w:rPr>
        <w:t>product</w:t>
      </w:r>
      <w:r w:rsidR="00285898">
        <w:rPr>
          <w:noProof/>
        </w:rPr>
        <w:t xml:space="preserve">, </w:t>
      </w:r>
      <w:r>
        <w:t xml:space="preserve"> must use the APA format for citations.</w:t>
      </w:r>
    </w:p>
    <w:p w14:paraId="7E4795D0" w14:textId="77777777" w:rsidR="00C47DC1" w:rsidRDefault="00906598" w:rsidP="00230DA7">
      <w:pPr>
        <w:pStyle w:val="BodyText"/>
        <w:spacing w:beforeLines="100" w:before="240" w:line="276" w:lineRule="auto"/>
        <w:ind w:right="153"/>
        <w:jc w:val="both"/>
      </w:pPr>
      <w:r>
        <w:t>Your draft of Chapter 2 should be structured according to the outline given below, which lists the different subheadings you need to include. Consult the explanation</w:t>
      </w:r>
      <w:r w:rsidR="00DD3E41">
        <w:t xml:space="preserve">s given for guidance regarding </w:t>
      </w:r>
      <w:r>
        <w:t>what information to include under each of these subheadings.</w:t>
      </w:r>
    </w:p>
    <w:p w14:paraId="1B4B3730" w14:textId="77777777" w:rsidR="00DD3E41" w:rsidRDefault="00DD3E41" w:rsidP="00DD3E41">
      <w:pPr>
        <w:pStyle w:val="BodyText"/>
        <w:spacing w:line="276" w:lineRule="auto"/>
        <w:ind w:right="153"/>
        <w:jc w:val="both"/>
        <w:rPr>
          <w:sz w:val="20"/>
        </w:rPr>
      </w:pPr>
    </w:p>
    <w:p w14:paraId="2F90F232" w14:textId="77777777" w:rsidR="00C47DC1" w:rsidRDefault="00DD3E41">
      <w:pPr>
        <w:pStyle w:val="BodyText"/>
        <w:spacing w:before="1"/>
        <w:rPr>
          <w:sz w:val="22"/>
        </w:rPr>
      </w:pPr>
      <w:r>
        <w:rPr>
          <w:noProof/>
          <w:sz w:val="20"/>
        </w:rPr>
        <mc:AlternateContent>
          <mc:Choice Requires="wps">
            <w:drawing>
              <wp:anchor distT="0" distB="0" distL="114300" distR="114300" simplePos="0" relativeHeight="503189336" behindDoc="0" locked="0" layoutInCell="1" allowOverlap="1" wp14:anchorId="274893EE" wp14:editId="265FDFD6">
                <wp:simplePos x="0" y="0"/>
                <wp:positionH relativeFrom="margin">
                  <wp:align>right</wp:align>
                </wp:positionH>
                <wp:positionV relativeFrom="paragraph">
                  <wp:posOffset>190500</wp:posOffset>
                </wp:positionV>
                <wp:extent cx="5949315" cy="213360"/>
                <wp:effectExtent l="0" t="0" r="0" b="0"/>
                <wp:wrapTopAndBottom/>
                <wp:docPr id="897" name="Text Box 8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1336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41A0DC" w14:textId="77777777" w:rsidR="00921F27" w:rsidRDefault="00921F27" w:rsidP="00DD3E41">
                            <w:pPr>
                              <w:spacing w:before="57"/>
                              <w:jc w:val="center"/>
                              <w:rPr>
                                <w:rFonts w:ascii="Calibri"/>
                                <w:b/>
                              </w:rPr>
                            </w:pPr>
                            <w:bookmarkStart w:id="256" w:name="Part_I_of_Module_2:_Literature_Review"/>
                            <w:bookmarkStart w:id="257" w:name="_bookmark60"/>
                            <w:bookmarkEnd w:id="256"/>
                            <w:bookmarkEnd w:id="257"/>
                            <w:r>
                              <w:rPr>
                                <w:rFonts w:ascii="Calibri"/>
                                <w:b/>
                                <w:color w:val="FFFFFF"/>
                              </w:rPr>
                              <w:t>PART I OF MODULE 2: LITERATURE REVIEW</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4893EE" id="Text Box 881" o:spid="_x0000_s1156" type="#_x0000_t202" style="position:absolute;margin-left:417.25pt;margin-top:15pt;width:468.45pt;height:16.8pt;z-index:503189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" fillcolor="#4f81bd" stroked="f">
                <v:textbox inset="0,0,0,0">
                  <w:txbxContent>
                    <w:p w14:paraId="6941A0DC" w14:textId="77777777" w:rsidR="00921F27" w:rsidRDefault="00921F27" w:rsidP="00DD3E41">
                      <w:pPr>
                        <w:spacing w:before="57"/>
                        <w:jc w:val="center"/>
                        <w:rPr>
                          <w:rFonts w:ascii="Calibri"/>
                          <w:b/>
                        </w:rPr>
                      </w:pPr>
                      <w:bookmarkStart w:id="258" w:name="Part_I_of_Module_2:_Literature_Review"/>
                      <w:bookmarkStart w:id="259" w:name="_bookmark60"/>
                      <w:bookmarkEnd w:id="258"/>
                      <w:bookmarkEnd w:id="259"/>
                      <w:r>
                        <w:rPr>
                          <w:rFonts w:ascii="Calibri"/>
                          <w:b/>
                          <w:color w:val="FFFFFF"/>
                        </w:rPr>
                        <w:t>PART I OF MODULE 2: LITERATURE REVIEW</w:t>
                      </w:r>
                    </w:p>
                  </w:txbxContent>
                </v:textbox>
                <w10:wrap type="topAndBottom" anchorx="margin"/>
              </v:shape>
            </w:pict>
          </mc:Fallback>
        </mc:AlternateContent>
      </w:r>
    </w:p>
    <w:p w14:paraId="66A8461F" w14:textId="77777777" w:rsidR="00C47DC1" w:rsidRDefault="00906598" w:rsidP="0088697B">
      <w:pPr>
        <w:pStyle w:val="BodyText"/>
        <w:spacing w:before="100" w:line="276" w:lineRule="auto"/>
        <w:jc w:val="both"/>
      </w:pPr>
      <w:r>
        <w:t>Write and submit a draft of Chapter 2, the Literature Review, including headings appropriate to the content. Take notes from the sources and organize them according to content themes.</w:t>
      </w:r>
    </w:p>
    <w:p w14:paraId="60970AEC" w14:textId="77777777" w:rsidR="00C47DC1" w:rsidRDefault="00942621">
      <w:pPr>
        <w:pStyle w:val="BodyText"/>
        <w:spacing w:before="7"/>
        <w:rPr>
          <w:sz w:val="18"/>
        </w:rPr>
      </w:pPr>
      <w:r>
        <w:rPr>
          <w:noProof/>
        </w:rPr>
        <mc:AlternateContent>
          <mc:Choice Requires="wpg">
            <w:drawing>
              <wp:anchor distT="0" distB="0" distL="0" distR="0" simplePos="0" relativeHeight="2640" behindDoc="0" locked="0" layoutInCell="1" allowOverlap="1" wp14:anchorId="471AEE6E" wp14:editId="6F39DC0F">
                <wp:simplePos x="0" y="0"/>
                <wp:positionH relativeFrom="margin">
                  <wp:align>right</wp:align>
                </wp:positionH>
                <wp:positionV relativeFrom="paragraph">
                  <wp:posOffset>178435</wp:posOffset>
                </wp:positionV>
                <wp:extent cx="5925185" cy="177800"/>
                <wp:effectExtent l="0" t="0" r="37465" b="12700"/>
                <wp:wrapTopAndBottom/>
                <wp:docPr id="893" name="Group 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177800"/>
                          <a:chOff x="3273" y="290"/>
                          <a:chExt cx="7808" cy="380"/>
                        </a:xfrm>
                      </wpg:grpSpPr>
                      <wps:wsp>
                        <wps:cNvPr id="894" name="Line 880"/>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95" name="Line 879"/>
                        <wps:cNvCnPr>
                          <a:cxnSpLocks noChangeShapeType="1"/>
                        </wps:cNvCnPr>
                        <wps:spPr bwMode="auto">
                          <a:xfrm>
                            <a:off x="3281" y="297"/>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96" name="Text Box 878"/>
                        <wps:cNvSpPr txBox="1">
                          <a:spLocks noChangeArrowheads="1"/>
                        </wps:cNvSpPr>
                        <wps:spPr bwMode="auto">
                          <a:xfrm>
                            <a:off x="3274" y="290"/>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01C48" w14:textId="77777777" w:rsidR="00921F27" w:rsidRDefault="00921F27">
                              <w:pPr>
                                <w:spacing w:before="59"/>
                                <w:ind w:left="81"/>
                                <w:rPr>
                                  <w:rFonts w:ascii="Calibri"/>
                                </w:rPr>
                              </w:pPr>
                              <w:r>
                                <w:rPr>
                                  <w:rFonts w:ascii="Calibri"/>
                                  <w:color w:val="243F60"/>
                                </w:rPr>
                                <w:t>INTRODUCTORY PARAGRAP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AEE6E" id="Group 877" o:spid="_x0000_s1157" style="position:absolute;margin-left:415.35pt;margin-top:14.05pt;width:466.55pt;height:14pt;z-index:2640;mso-wrap-distance-left:0;mso-wrap-distance-right:0;mso-position-horizontal:right;mso-position-horizontal-relative:margin;mso-position-vertical-relative:text" coordorigin="3273,290"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">
                <v:line id="Line 880" o:spid="_x0000_s1158"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mASrsQAAADcAAAADwAAAGRycy9kb3ducmV2LnhtbESPT4vCMBTE74LfITzBm6YuIto1isoW&#10;PAjiH2SPb5tnW7Z5KU2s9dsbQfA4zMxvmPmyNaVoqHaFZQWjYQSCOLW64EzB+ZQMpiCcR9ZYWiYF&#10;D3KwXHQ7c4y1vfOBmqPPRICwi1FB7n0VS+nSnAy6oa2Ig3e1tUEfZJ1JXeM9wE0pv6JoIg0WHBZy&#10;rGiTU/p/vBkF6/0uuf5sovEq/c3kX3PZyktiler32tU3CE+t/4Tf7a1WMJ2N4XUmHAG5e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qYBKuxAAAANwAAAAPAAAAAAAAAAAA&#10;AAAAAKECAABkcnMvZG93bnJldi54bWxQSwUGAAAAAAQABAD5AAAAkgMAAAAA&#10;" strokecolor="#4f81bd" strokeweight=".72pt"/>
                <v:line id="Line 879" o:spid="_x0000_s1159" style="position:absolute;visibility:visible;mso-wrap-style:square" from="3281,297" to="3281,6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Sy3NcUAAADcAAAADwAAAGRycy9kb3ducmV2LnhtbESPT4vCMBTE7wt+h/AEb2uqqLhdo6hY&#10;8CAs/kH2+LZ5tsXmpTSx1m9vFgSPw8z8hpktWlOKhmpXWFYw6EcgiFOrC84UnI7J5xSE88gaS8uk&#10;4EEOFvPOxwxjbe+8p+bgMxEg7GJUkHtfxVK6NCeDrm8r4uBdbG3QB1lnUtd4D3BTymEUTaTBgsNC&#10;jhWtc0qvh5tRsPrZJZfNOhot099M/jXnrTwnVqlet11+g/DU+nf41d5qBdOvMfyfCUdAzp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RSy3NcUAAADcAAAADwAAAAAAAAAA&#10;AAAAAAChAgAAZHJzL2Rvd25yZXYueG1sUEsFBgAAAAAEAAQA+QAAAJMDAAAAAA==&#10;" strokecolor="#4f81bd" strokeweight=".72pt"/>
                <v:shape id="Text Box 878" o:spid="_x0000_s1160" type="#_x0000_t202" style="position:absolute;left:3274;top:290;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jq8pxQAA&#10;ANwAAAAPAAAAZHJzL2Rvd25yZXYueG1sRI9Ba8JAFITvQv/D8oTezMYegkY3QUoLBaE0xoPH1+wz&#10;Wcy+TbOrpv++Wyj0OMzMN8y2nGwvbjR641jBMklBEDdOG24VHOvXxQqED8gae8ek4Js8lMXDbIu5&#10;dneu6HYIrYgQ9jkq6EIYcil905FFn7iBOHpnN1oMUY6t1CPeI9z28ilNM2nRcFzocKDnjprL4WoV&#10;7E5cvZiv98+P6lyZul6nvM8uSj3Op90GRKAp/If/2m9awWqdwe+ZeARk8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mOrynFAAAA3AAAAA8AAAAAAAAAAAAAAAAAlwIAAGRycy9k&#10;b3ducmV2LnhtbFBLBQYAAAAABAAEAPUAAACJAwAAAAA=&#10;" filled="f" stroked="f">
                  <v:textbox inset="0,0,0,0">
                    <w:txbxContent>
                      <w:p w14:paraId="44A01C48" w14:textId="77777777" w:rsidR="00921F27" w:rsidRDefault="00921F27">
                        <w:pPr>
                          <w:spacing w:before="59"/>
                          <w:ind w:left="81"/>
                          <w:rPr>
                            <w:rFonts w:ascii="Calibri"/>
                          </w:rPr>
                        </w:pPr>
                        <w:r>
                          <w:rPr>
                            <w:rFonts w:ascii="Calibri"/>
                            <w:color w:val="243F60"/>
                          </w:rPr>
                          <w:t>INTRODUCTORY PARAGRAPH</w:t>
                        </w:r>
                      </w:p>
                    </w:txbxContent>
                  </v:textbox>
                </v:shape>
                <w10:wrap type="topAndBottom" anchorx="margin"/>
              </v:group>
            </w:pict>
          </mc:Fallback>
        </mc:AlternateContent>
      </w:r>
    </w:p>
    <w:p w14:paraId="1D8ADCA6" w14:textId="77777777" w:rsidR="00C47DC1" w:rsidRPr="00230DA7" w:rsidRDefault="00906598" w:rsidP="00230DA7">
      <w:pPr>
        <w:pStyle w:val="BodyText"/>
        <w:spacing w:before="100" w:line="276" w:lineRule="auto"/>
        <w:ind w:right="187"/>
        <w:jc w:val="both"/>
      </w:pPr>
      <w:r>
        <w:rPr>
          <w:b/>
        </w:rPr>
        <w:t>Do no</w:t>
      </w:r>
      <w:r>
        <w:t xml:space="preserve">t label this as </w:t>
      </w:r>
      <w:r w:rsidRPr="00285898">
        <w:rPr>
          <w:noProof/>
        </w:rPr>
        <w:t>introduction</w:t>
      </w:r>
      <w:r>
        <w:t xml:space="preserve">, as latest APA format requires only indented </w:t>
      </w:r>
      <w:r>
        <w:lastRenderedPageBreak/>
        <w:t>paragraph.</w:t>
      </w:r>
    </w:p>
    <w:p w14:paraId="733F88C5" w14:textId="77777777" w:rsidR="00C47DC1" w:rsidRDefault="00906598" w:rsidP="00230DA7">
      <w:pPr>
        <w:pStyle w:val="BodyText"/>
        <w:spacing w:before="100" w:line="276" w:lineRule="auto"/>
        <w:ind w:right="187"/>
        <w:jc w:val="both"/>
      </w:pPr>
      <w:r>
        <w:t xml:space="preserve">Begin with an introductory paragraph and place the informative thesis statement at the </w:t>
      </w:r>
      <w:r>
        <w:rPr>
          <w:b/>
        </w:rPr>
        <w:t xml:space="preserve">end </w:t>
      </w:r>
      <w:r>
        <w:t>of that first paragraph. The thesis statement is the major focus of the literature review chapter. All paragraphs relate in some way to that thesis statement.</w:t>
      </w:r>
    </w:p>
    <w:p w14:paraId="676EDDCF" w14:textId="77777777" w:rsidR="00C47DC1" w:rsidRPr="00230DA7" w:rsidRDefault="00230DA7">
      <w:pPr>
        <w:pStyle w:val="BodyText"/>
        <w:spacing w:before="7"/>
        <w:rPr>
          <w:sz w:val="22"/>
          <w:szCs w:val="22"/>
        </w:rPr>
      </w:pPr>
      <w:r w:rsidRPr="00230DA7">
        <w:rPr>
          <w:noProof/>
          <w:sz w:val="22"/>
          <w:szCs w:val="22"/>
        </w:rPr>
        <mc:AlternateContent>
          <mc:Choice Requires="wpg">
            <w:drawing>
              <wp:anchor distT="0" distB="0" distL="0" distR="0" simplePos="0" relativeHeight="2688" behindDoc="0" locked="0" layoutInCell="1" allowOverlap="1" wp14:anchorId="19BC0D15" wp14:editId="5E4EAC2E">
                <wp:simplePos x="0" y="0"/>
                <wp:positionH relativeFrom="margin">
                  <wp:align>right</wp:align>
                </wp:positionH>
                <wp:positionV relativeFrom="paragraph">
                  <wp:posOffset>328369</wp:posOffset>
                </wp:positionV>
                <wp:extent cx="5925185" cy="213360"/>
                <wp:effectExtent l="0" t="0" r="37465" b="15240"/>
                <wp:wrapTopAndBottom/>
                <wp:docPr id="889" name="Group 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13360"/>
                          <a:chOff x="3273" y="290"/>
                          <a:chExt cx="7808" cy="380"/>
                        </a:xfrm>
                      </wpg:grpSpPr>
                      <wps:wsp>
                        <wps:cNvPr id="890" name="Line 876"/>
                        <wps:cNvCnPr>
                          <a:cxnSpLocks noChangeShapeType="1"/>
                        </wps:cNvCnPr>
                        <wps:spPr bwMode="auto">
                          <a:xfrm>
                            <a:off x="3288" y="305"/>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91" name="Line 875"/>
                        <wps:cNvCnPr>
                          <a:cxnSpLocks noChangeShapeType="1"/>
                        </wps:cNvCnPr>
                        <wps:spPr bwMode="auto">
                          <a:xfrm>
                            <a:off x="3281" y="297"/>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92" name="Text Box 874"/>
                        <wps:cNvSpPr txBox="1">
                          <a:spLocks noChangeArrowheads="1"/>
                        </wps:cNvSpPr>
                        <wps:spPr bwMode="auto">
                          <a:xfrm>
                            <a:off x="3274" y="290"/>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6C946" w14:textId="77777777" w:rsidR="00921F27" w:rsidRDefault="00921F27">
                              <w:pPr>
                                <w:spacing w:before="59"/>
                                <w:ind w:left="81"/>
                                <w:rPr>
                                  <w:rFonts w:ascii="Calibri"/>
                                </w:rPr>
                              </w:pPr>
                              <w:bookmarkStart w:id="260" w:name="BODY_PARAGRAPHS"/>
                              <w:bookmarkEnd w:id="260"/>
                              <w:r>
                                <w:rPr>
                                  <w:rFonts w:ascii="Calibri"/>
                                  <w:color w:val="243F60"/>
                                </w:rPr>
                                <w:t>BODY PARAGRAPH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C0D15" id="Group 873" o:spid="_x0000_s1161" style="position:absolute;margin-left:415.35pt;margin-top:25.85pt;width:466.55pt;height:16.8pt;z-index:2688;mso-wrap-distance-left:0;mso-wrap-distance-right:0;mso-position-horizontal:right;mso-position-horizontal-relative:margin;mso-position-vertical-relative:text" coordorigin="3273,290"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">
                <v:line id="Line 876" o:spid="_x0000_s1162" style="position:absolute;visibility:visible;mso-wrap-style:square" from="3288,305" to="11074,30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VsUrcMAAADcAAAADwAAAGRycy9kb3ducmV2LnhtbERPy2rCQBTdF/yH4Qrd1UmlSBqdiIYG&#10;sigUbZEur5mbB83cCZlpkv69syi4PJz3bj+bTow0uNaygudVBIK4tLrlWsHXZ/4Ug3AeWWNnmRT8&#10;kYN9unjYYaLtxCcaz74WIYRdggoa7/tESlc2ZNCtbE8cuMoOBn2AQy31gFMIN51cR9FGGmw5NDTY&#10;U9ZQ+XP+NQqOH+959ZZFL4fyu5bX8VLIS26VelzOhy0IT7O/i//dhVYQv4b54Uw4AjK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VbFK3DAAAA3AAAAA8AAAAAAAAAAAAA&#10;AAAAoQIAAGRycy9kb3ducmV2LnhtbFBLBQYAAAAABAAEAPkAAACRAwAAAAA=&#10;" strokecolor="#4f81bd" strokeweight=".72pt"/>
                <v:line id="Line 875" o:spid="_x0000_s1163" style="position:absolute;visibility:visible;mso-wrap-style:square" from="3281,297" to="3281,6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hexNsQAAADcAAAADwAAAGRycy9kb3ducmV2LnhtbESPQYvCMBSE7wv+h/AEb2uqyKLVKCoW&#10;PAiLrhSPz+bZFpuX0sRa//1mQdjjMDPfMItVZyrRUuNKywpGwwgEcWZ1ybmC80/yOQXhPLLGyjIp&#10;eJGD1bL3scBY2ycfqT35XAQIuxgVFN7XsZQuK8igG9qaOHg32xj0QTa51A0+A9xUchxFX9JgyWGh&#10;wJq2BWX308Mo2HwfkttuG03W2SWX1zbdyzSxSg363XoOwlPn/8Pv9l4rmM5G8HcmHAG5/AU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6F7E2xAAAANwAAAAPAAAAAAAAAAAA&#10;AAAAAKECAABkcnMvZG93bnJldi54bWxQSwUGAAAAAAQABAD5AAAAkgMAAAAA&#10;" strokecolor="#4f81bd" strokeweight=".72pt"/>
                <v:shape id="Text Box 874" o:spid="_x0000_s1164" type="#_x0000_t202" style="position:absolute;left:3274;top:290;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takqxQAA&#10;ANwAAAAPAAAAZHJzL2Rvd25yZXYueG1sRI9Ba8JAFITvhf6H5RW81Y0eJKauQaSCUJDG9NDja/aZ&#10;LMm+TbNbk/77bkHwOMzMN8wmn2wnrjR441jBYp6AIK6cNlwr+CgPzykIH5A1do5JwS95yLePDxvM&#10;tBu5oOs51CJC2GeooAmhz6T0VUMW/dz1xNG7uMFiiHKopR5wjHDbyWWSrKRFw3GhwZ72DVXt+ccq&#10;2H1y8Wq+T1/vxaUwZblO+G3VKjV7mnYvIAJN4R6+tY9aQbpewv+ZeATk9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a1qSrFAAAA3AAAAA8AAAAAAAAAAAAAAAAAlwIAAGRycy9k&#10;b3ducmV2LnhtbFBLBQYAAAAABAAEAPUAAACJAwAAAAA=&#10;" filled="f" stroked="f">
                  <v:textbox inset="0,0,0,0">
                    <w:txbxContent>
                      <w:p w14:paraId="6E26C946" w14:textId="77777777" w:rsidR="00921F27" w:rsidRDefault="00921F27">
                        <w:pPr>
                          <w:spacing w:before="59"/>
                          <w:ind w:left="81"/>
                          <w:rPr>
                            <w:rFonts w:ascii="Calibri"/>
                          </w:rPr>
                        </w:pPr>
                        <w:bookmarkStart w:id="261" w:name="BODY_PARAGRAPHS"/>
                        <w:bookmarkEnd w:id="261"/>
                        <w:r>
                          <w:rPr>
                            <w:rFonts w:ascii="Calibri"/>
                            <w:color w:val="243F60"/>
                          </w:rPr>
                          <w:t>BODY PARAGRAPHS</w:t>
                        </w:r>
                      </w:p>
                    </w:txbxContent>
                  </v:textbox>
                </v:shape>
                <w10:wrap type="topAndBottom" anchorx="margin"/>
              </v:group>
            </w:pict>
          </mc:Fallback>
        </mc:AlternateContent>
      </w:r>
    </w:p>
    <w:p w14:paraId="23402BF0" w14:textId="77777777" w:rsidR="00C47DC1" w:rsidRPr="00230DA7" w:rsidRDefault="00906598" w:rsidP="00230DA7">
      <w:pPr>
        <w:pStyle w:val="BodyText"/>
        <w:spacing w:beforeLines="100" w:before="240" w:line="276" w:lineRule="auto"/>
        <w:ind w:right="187"/>
        <w:jc w:val="both"/>
      </w:pPr>
      <w:r>
        <w:t>These are labeled according to your content, separating information based on your own headings. Use APA format for all internal headings.</w:t>
      </w:r>
    </w:p>
    <w:p w14:paraId="6FE25294" w14:textId="77777777" w:rsidR="00C47DC1" w:rsidRDefault="00906598" w:rsidP="00230DA7">
      <w:pPr>
        <w:pStyle w:val="BodyText"/>
        <w:spacing w:beforeLines="100" w:before="240" w:line="276" w:lineRule="auto"/>
        <w:ind w:right="189"/>
        <w:jc w:val="both"/>
      </w:pPr>
      <w:r>
        <w:t>Each body paragraph must begin with a topic sentence and end with a concluding sentence. Every paragraph must contain information you have read in sources. The quotes in Chapter 2 should comprise no more than 10% of the entire chapter. Every paragraph must have citations for all paraphrased information. Do not use any of your own opinions or experiences. This is purely information from researched sources.</w:t>
      </w:r>
    </w:p>
    <w:p w14:paraId="5886E10A" w14:textId="77777777" w:rsidR="00C47DC1" w:rsidRPr="00230DA7" w:rsidRDefault="00230DA7">
      <w:pPr>
        <w:pStyle w:val="BodyText"/>
        <w:spacing w:before="7"/>
        <w:rPr>
          <w:sz w:val="22"/>
          <w:szCs w:val="22"/>
        </w:rPr>
      </w:pPr>
      <w:r w:rsidRPr="00230DA7">
        <w:rPr>
          <w:noProof/>
          <w:sz w:val="22"/>
          <w:szCs w:val="22"/>
        </w:rPr>
        <mc:AlternateContent>
          <mc:Choice Requires="wpg">
            <w:drawing>
              <wp:anchor distT="0" distB="0" distL="0" distR="0" simplePos="0" relativeHeight="2736" behindDoc="0" locked="0" layoutInCell="1" allowOverlap="1" wp14:anchorId="0B303A7B" wp14:editId="54402506">
                <wp:simplePos x="0" y="0"/>
                <wp:positionH relativeFrom="margin">
                  <wp:posOffset>-19050</wp:posOffset>
                </wp:positionH>
                <wp:positionV relativeFrom="paragraph">
                  <wp:posOffset>316048</wp:posOffset>
                </wp:positionV>
                <wp:extent cx="5925185" cy="213360"/>
                <wp:effectExtent l="0" t="0" r="37465" b="15240"/>
                <wp:wrapTopAndBottom/>
                <wp:docPr id="885" name="Group 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13360"/>
                          <a:chOff x="3273" y="289"/>
                          <a:chExt cx="7808" cy="380"/>
                        </a:xfrm>
                      </wpg:grpSpPr>
                      <wps:wsp>
                        <wps:cNvPr id="886" name="Line 872"/>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87" name="Line 871"/>
                        <wps:cNvCnPr>
                          <a:cxnSpLocks noChangeShapeType="1"/>
                        </wps:cNvCnPr>
                        <wps:spPr bwMode="auto">
                          <a:xfrm>
                            <a:off x="3281" y="296"/>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88" name="Text Box 870"/>
                        <wps:cNvSpPr txBox="1">
                          <a:spLocks noChangeArrowheads="1"/>
                        </wps:cNvSpPr>
                        <wps:spPr bwMode="auto">
                          <a:xfrm>
                            <a:off x="3274" y="289"/>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8ADC3" w14:textId="77777777" w:rsidR="00921F27" w:rsidRDefault="00921F27">
                              <w:pPr>
                                <w:spacing w:before="59"/>
                                <w:ind w:left="81"/>
                                <w:rPr>
                                  <w:rFonts w:ascii="Calibri"/>
                                </w:rPr>
                              </w:pPr>
                              <w:bookmarkStart w:id="262" w:name="CONCLUDING_PARAGRAPH"/>
                              <w:bookmarkEnd w:id="262"/>
                              <w:r>
                                <w:rPr>
                                  <w:rFonts w:ascii="Calibri"/>
                                  <w:color w:val="243F60"/>
                                </w:rPr>
                                <w:t>CONCLUDING PARAGRAP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303A7B" id="Group 869" o:spid="_x0000_s1165" style="position:absolute;margin-left:-1.5pt;margin-top:24.9pt;width:466.55pt;height:16.8pt;z-index:2736;mso-wrap-distance-left:0;mso-wrap-distance-right:0;mso-position-horizontal-relative:margin;mso-position-vertical-relative:text" coordorigin="3273,289"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">
                <v:line id="Line 872" o:spid="_x0000_s1166"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Ce/n8QAAADcAAAADwAAAGRycy9kb3ducmV2LnhtbESPT4vCMBTE74LfITzBm6YuIqUaRcWC&#10;h4XFP4jHZ/Nsi81LabK1++03guBxmJnfMItVZyrRUuNKywom4wgEcWZ1ybmC8ykdxSCcR9ZYWSYF&#10;f+Rgtez3Fpho++QDtUefiwBhl6CCwvs6kdJlBRl0Y1sTB+9uG4M+yCaXusFngJtKfkXRTBosOSwU&#10;WNO2oOxx/DUKNj/f6X23jabr7JrLW3vZy0tqlRoOuvUchKfOf8Lv9l4riOMZvM6EIyC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wJ7+fxAAAANwAAAAPAAAAAAAAAAAA&#10;AAAAAKECAABkcnMvZG93bnJldi54bWxQSwUGAAAAAAQABAD5AAAAkgMAAAAA&#10;" strokecolor="#4f81bd" strokeweight=".72pt"/>
                <v:line id="Line 871" o:spid="_x0000_s1167" style="position:absolute;visibility:visible;mso-wrap-style:square" from="3281,296" to="3281,6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2saBMYAAADcAAAADwAAAGRycy9kb3ducmV2LnhtbESPQWvCQBSE70L/w/IK3sympWhIXSUN&#10;DXgQiraEHp/ZZxLMvg3ZbYz/vlsoeBxm5htmvZ1MJ0YaXGtZwVMUgyCurG65VvD1WSwSEM4ja+ws&#10;k4IbOdhuHmZrTLW98oHGo69FgLBLUUHjfZ9K6aqGDLrI9sTBO9vBoA9yqKUe8BrgppPPcbyUBlsO&#10;Cw32lDdUXY4/RsHbx744v+fxS1Z91/I0ljtZFlap+eOUvYLwNPl7+L+90wqSZAV/Z8IRkJt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9rGgTGAAAA3AAAAA8AAAAAAAAA&#10;AAAAAAAAoQIAAGRycy9kb3ducmV2LnhtbFBLBQYAAAAABAAEAPkAAACUAwAAAAA=&#10;" strokecolor="#4f81bd" strokeweight=".72pt"/>
                <v:shape id="Text Box 870" o:spid="_x0000_s1168" type="#_x0000_t202" style="position:absolute;left:3274;top:289;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hAgdwwAA&#10;ANwAAAAPAAAAZHJzL2Rvd25yZXYueG1sRE89a8MwEN0L/Q/iCt1quRmC41oxobQQKJQ4ztDxal1s&#10;YevkWmri/PtoCGR8vO+inO0gTjR541jBa5KCIG6cNtwqONSfLxkIH5A1Do5JwYU8lOvHhwJz7c5c&#10;0WkfWhFD2OeooAthzKX0TUcWfeJG4sgd3WQxRDi1Uk94juF2kIs0XUqLhmNDhyO9d9T0+3+rYPPD&#10;1Yf5+/7dVcfK1PUq5a9lr9Tz07x5AxFoDnfxzb3VCrIsro1n4hGQ6y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hAgdwwAAANwAAAAPAAAAAAAAAAAAAAAAAJcCAABkcnMvZG93&#10;bnJldi54bWxQSwUGAAAAAAQABAD1AAAAhwMAAAAA&#10;" filled="f" stroked="f">
                  <v:textbox inset="0,0,0,0">
                    <w:txbxContent>
                      <w:p w14:paraId="02B8ADC3" w14:textId="77777777" w:rsidR="00921F27" w:rsidRDefault="00921F27">
                        <w:pPr>
                          <w:spacing w:before="59"/>
                          <w:ind w:left="81"/>
                          <w:rPr>
                            <w:rFonts w:ascii="Calibri"/>
                          </w:rPr>
                        </w:pPr>
                        <w:bookmarkStart w:id="263" w:name="CONCLUDING_PARAGRAPH"/>
                        <w:bookmarkEnd w:id="263"/>
                        <w:r>
                          <w:rPr>
                            <w:rFonts w:ascii="Calibri"/>
                            <w:color w:val="243F60"/>
                          </w:rPr>
                          <w:t>CONCLUDING PARAGRAPH</w:t>
                        </w:r>
                      </w:p>
                    </w:txbxContent>
                  </v:textbox>
                </v:shape>
                <w10:wrap type="topAndBottom" anchorx="margin"/>
              </v:group>
            </w:pict>
          </mc:Fallback>
        </mc:AlternateContent>
      </w:r>
    </w:p>
    <w:p w14:paraId="49741E6A" w14:textId="77777777" w:rsidR="00C47DC1" w:rsidRPr="00230DA7" w:rsidRDefault="00906598" w:rsidP="00230DA7">
      <w:pPr>
        <w:spacing w:beforeLines="100" w:before="240" w:line="276" w:lineRule="auto"/>
        <w:jc w:val="both"/>
        <w:rPr>
          <w:sz w:val="24"/>
        </w:rPr>
      </w:pPr>
      <w:r>
        <w:rPr>
          <w:sz w:val="24"/>
        </w:rPr>
        <w:t xml:space="preserve">This may be labeled </w:t>
      </w:r>
      <w:r>
        <w:rPr>
          <w:b/>
          <w:sz w:val="24"/>
        </w:rPr>
        <w:t xml:space="preserve">Conclusion </w:t>
      </w:r>
      <w:r>
        <w:rPr>
          <w:sz w:val="24"/>
        </w:rPr>
        <w:t xml:space="preserve">or </w:t>
      </w:r>
      <w:r>
        <w:rPr>
          <w:b/>
          <w:sz w:val="24"/>
        </w:rPr>
        <w:t>Summary</w:t>
      </w:r>
      <w:r>
        <w:rPr>
          <w:sz w:val="24"/>
        </w:rPr>
        <w:t>.</w:t>
      </w:r>
    </w:p>
    <w:p w14:paraId="06BFA3ED" w14:textId="77777777" w:rsidR="00C47DC1" w:rsidRDefault="00906598" w:rsidP="00230DA7">
      <w:pPr>
        <w:pStyle w:val="BodyText"/>
        <w:spacing w:beforeLines="100" w:before="240" w:line="276" w:lineRule="auto"/>
        <w:ind w:right="191"/>
        <w:jc w:val="both"/>
        <w:rPr>
          <w:sz w:val="20"/>
        </w:rPr>
      </w:pPr>
      <w:r>
        <w:t>End with a concluding paragraph that begins with a restateme</w:t>
      </w:r>
      <w:r w:rsidR="0088697B">
        <w:t xml:space="preserve">nt of your thesis sentence </w:t>
      </w:r>
      <w:r>
        <w:t>that you used in the introduction. Add nothing new to the conclusion. It is a summary of the body paragraphs.</w:t>
      </w:r>
    </w:p>
    <w:p w14:paraId="01005F4B" w14:textId="77777777" w:rsidR="00C47DC1" w:rsidRDefault="00C47DC1" w:rsidP="00DD3E41">
      <w:pPr>
        <w:pStyle w:val="BodyText"/>
        <w:rPr>
          <w:sz w:val="20"/>
        </w:rPr>
      </w:pPr>
    </w:p>
    <w:p w14:paraId="06546976" w14:textId="77777777" w:rsidR="00C47DC1" w:rsidRDefault="00230DA7" w:rsidP="0088697B">
      <w:pPr>
        <w:pStyle w:val="BodyText"/>
        <w:spacing w:before="100" w:line="276" w:lineRule="auto"/>
      </w:pPr>
      <w:r>
        <w:rPr>
          <w:noProof/>
        </w:rPr>
        <mc:AlternateContent>
          <mc:Choice Requires="wps">
            <w:drawing>
              <wp:anchor distT="0" distB="0" distL="0" distR="0" simplePos="0" relativeHeight="2808" behindDoc="0" locked="0" layoutInCell="1" allowOverlap="1" wp14:anchorId="3BD934B1" wp14:editId="16C73827">
                <wp:simplePos x="0" y="0"/>
                <wp:positionH relativeFrom="margin">
                  <wp:align>center</wp:align>
                </wp:positionH>
                <wp:positionV relativeFrom="paragraph">
                  <wp:posOffset>1466660</wp:posOffset>
                </wp:positionV>
                <wp:extent cx="4773295" cy="1245235"/>
                <wp:effectExtent l="0" t="0" r="27305" b="12065"/>
                <wp:wrapTopAndBottom/>
                <wp:docPr id="880" name="Text Box 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3295" cy="1245235"/>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E84F814" w14:textId="77777777" w:rsidR="00921F27" w:rsidRDefault="00921F27">
                            <w:pPr>
                              <w:pStyle w:val="BodyText"/>
                              <w:spacing w:before="9"/>
                              <w:rPr>
                                <w:sz w:val="22"/>
                              </w:rPr>
                            </w:pPr>
                          </w:p>
                          <w:p w14:paraId="0E2DDEAC" w14:textId="77777777" w:rsidR="00921F27" w:rsidRPr="00230DA7" w:rsidRDefault="00921F27" w:rsidP="00230DA7">
                            <w:pPr>
                              <w:ind w:left="1642"/>
                              <w:rPr>
                                <w:rFonts w:ascii="Times New Roman"/>
                              </w:rPr>
                            </w:pPr>
                            <w:r>
                              <w:rPr>
                                <w:rFonts w:ascii="Times New Roman"/>
                                <w:u w:val="single"/>
                              </w:rPr>
                              <w:t>Example of book reference using hanging-indent</w:t>
                            </w:r>
                          </w:p>
                          <w:p w14:paraId="10C41C4B" w14:textId="77777777" w:rsidR="00921F27" w:rsidRDefault="00921F27">
                            <w:pPr>
                              <w:pStyle w:val="BodyText"/>
                              <w:spacing w:before="11"/>
                              <w:rPr>
                                <w:sz w:val="35"/>
                              </w:rPr>
                            </w:pPr>
                          </w:p>
                          <w:p w14:paraId="4E7E1860" w14:textId="77777777" w:rsidR="00921F27" w:rsidRDefault="00921F27">
                            <w:pPr>
                              <w:spacing w:line="480" w:lineRule="auto"/>
                              <w:ind w:left="864" w:right="55" w:hanging="721"/>
                              <w:rPr>
                                <w:rFonts w:ascii="Times New Roman"/>
                              </w:rPr>
                            </w:pPr>
                            <w:r>
                              <w:rPr>
                                <w:rFonts w:ascii="Times New Roman"/>
                              </w:rPr>
                              <w:t xml:space="preserve">Ehrenreich, B. (2001). </w:t>
                            </w:r>
                            <w:r>
                              <w:rPr>
                                <w:rFonts w:ascii="Times New Roman"/>
                                <w:i/>
                              </w:rPr>
                              <w:t>Nickel and dimed: On (not) getting by in America</w:t>
                            </w:r>
                            <w:r>
                              <w:rPr>
                                <w:rFonts w:ascii="Times New Roman"/>
                              </w:rPr>
                              <w:t>. New York: Henry Holt and Compan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D934B1" id="Text Box 864" o:spid="_x0000_s1169" type="#_x0000_t202" style="position:absolute;margin-left:0;margin-top:115.5pt;width:375.85pt;height:98.05pt;z-index:280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" filled="f" strokeweight="1.5pt">
                <v:textbox inset="0,0,0,0">
                  <w:txbxContent>
                    <w:p w14:paraId="3E84F814" w14:textId="77777777" w:rsidR="00921F27" w:rsidRDefault="00921F27">
                      <w:pPr>
                        <w:pStyle w:val="BodyText"/>
                        <w:spacing w:before="9"/>
                        <w:rPr>
                          <w:sz w:val="22"/>
                        </w:rPr>
                      </w:pPr>
                    </w:p>
                    <w:p w14:paraId="0E2DDEAC" w14:textId="77777777" w:rsidR="00921F27" w:rsidRPr="00230DA7" w:rsidRDefault="00921F27" w:rsidP="00230DA7">
                      <w:pPr>
                        <w:ind w:left="1642"/>
                        <w:rPr>
                          <w:rFonts w:ascii="Times New Roman"/>
                        </w:rPr>
                      </w:pPr>
                      <w:r>
                        <w:rPr>
                          <w:rFonts w:ascii="Times New Roman"/>
                          <w:u w:val="single"/>
                        </w:rPr>
                        <w:t>Example of book reference using hanging-indent</w:t>
                      </w:r>
                    </w:p>
                    <w:p w14:paraId="10C41C4B" w14:textId="77777777" w:rsidR="00921F27" w:rsidRDefault="00921F27">
                      <w:pPr>
                        <w:pStyle w:val="BodyText"/>
                        <w:spacing w:before="11"/>
                        <w:rPr>
                          <w:sz w:val="35"/>
                        </w:rPr>
                      </w:pPr>
                    </w:p>
                    <w:p w14:paraId="4E7E1860" w14:textId="77777777" w:rsidR="00921F27" w:rsidRDefault="00921F27">
                      <w:pPr>
                        <w:spacing w:line="480" w:lineRule="auto"/>
                        <w:ind w:left="864" w:right="55" w:hanging="721"/>
                        <w:rPr>
                          <w:rFonts w:ascii="Times New Roman"/>
                        </w:rPr>
                      </w:pPr>
                      <w:r>
                        <w:rPr>
                          <w:rFonts w:ascii="Times New Roman"/>
                        </w:rPr>
                        <w:t xml:space="preserve">Ehrenreich, B. (2001). </w:t>
                      </w:r>
                      <w:r>
                        <w:rPr>
                          <w:rFonts w:ascii="Times New Roman"/>
                          <w:i/>
                        </w:rPr>
                        <w:t>Nickel and dimed: On (not) getting by in America</w:t>
                      </w:r>
                      <w:r>
                        <w:rPr>
                          <w:rFonts w:ascii="Times New Roman"/>
                        </w:rPr>
                        <w:t>. New York: Henry Holt and Company.</w:t>
                      </w:r>
                    </w:p>
                  </w:txbxContent>
                </v:textbox>
                <w10:wrap type="topAndBottom" anchorx="margin"/>
              </v:shape>
            </w:pict>
          </mc:Fallback>
        </mc:AlternateContent>
      </w:r>
      <w:r w:rsidR="0088697B">
        <w:rPr>
          <w:noProof/>
          <w:sz w:val="20"/>
        </w:rPr>
        <mc:AlternateContent>
          <mc:Choice Requires="wpg">
            <w:drawing>
              <wp:anchor distT="0" distB="0" distL="114300" distR="114300" simplePos="0" relativeHeight="503190360" behindDoc="0" locked="0" layoutInCell="1" allowOverlap="1" wp14:anchorId="73C1FF70" wp14:editId="747172A1">
                <wp:simplePos x="0" y="0"/>
                <wp:positionH relativeFrom="margin">
                  <wp:align>right</wp:align>
                </wp:positionH>
                <wp:positionV relativeFrom="paragraph">
                  <wp:posOffset>148694</wp:posOffset>
                </wp:positionV>
                <wp:extent cx="5925185" cy="255270"/>
                <wp:effectExtent l="0" t="0" r="37465" b="11430"/>
                <wp:wrapTopAndBottom/>
                <wp:docPr id="881" name="Group 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55270"/>
                          <a:chOff x="0" y="0"/>
                          <a:chExt cx="7808" cy="377"/>
                        </a:xfrm>
                      </wpg:grpSpPr>
                      <wps:wsp>
                        <wps:cNvPr id="882" name="Line 868"/>
                        <wps:cNvCnPr>
                          <a:cxnSpLocks noChangeShapeType="1"/>
                        </wps:cNvCnPr>
                        <wps:spPr bwMode="auto">
                          <a:xfrm>
                            <a:off x="15" y="15"/>
                            <a:ext cx="7785"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83" name="Line 867"/>
                        <wps:cNvCnPr>
                          <a:cxnSpLocks noChangeShapeType="1"/>
                        </wps:cNvCnPr>
                        <wps:spPr bwMode="auto">
                          <a:xfrm>
                            <a:off x="8" y="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84" name="Text Box 866"/>
                        <wps:cNvSpPr txBox="1">
                          <a:spLocks noChangeArrowheads="1"/>
                        </wps:cNvSpPr>
                        <wps:spPr bwMode="auto">
                          <a:xfrm>
                            <a:off x="0" y="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0B179" w14:textId="77777777" w:rsidR="00921F27" w:rsidRDefault="00921F27">
                              <w:pPr>
                                <w:spacing w:before="59"/>
                                <w:ind w:left="81"/>
                                <w:rPr>
                                  <w:rFonts w:ascii="Calibri"/>
                                </w:rPr>
                              </w:pPr>
                              <w:r>
                                <w:rPr>
                                  <w:rFonts w:ascii="Calibri"/>
                                  <w:color w:val="243F60"/>
                                </w:rPr>
                                <w:t>REFERENCE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3C1FF70" id="Group 865" o:spid="_x0000_s1170" style="position:absolute;margin-left:415.35pt;margin-top:11.7pt;width:466.55pt;height:20.1pt;z-index:503190360;mso-position-horizontal:right;mso-position-horizontal-relative:margin;mso-position-vertical-relative:text;mso-width-relative:margin;mso-height-relative:margin" coordsize="7808,37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">
                <v:line id="Line 868" o:spid="_x0000_s1171" style="position:absolute;visibility:visible;mso-wrap-style:square" from="15,15" to="7800,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xy5nMQAAADcAAAADwAAAGRycy9kb3ducmV2LnhtbESPQYvCMBSE74L/ITzBm6aKLKVrFBUL&#10;HoRldSl7fNs822LzUppY6783C4LHYWa+YZbr3tSio9ZVlhXMphEI4tzqigsFP+d0EoNwHlljbZkU&#10;PMjBejUcLDHR9s7f1J18IQKEXYIKSu+bREqXl2TQTW1DHLyLbQ36INtC6hbvAW5qOY+iD2mw4rBQ&#10;YkO7kvLr6WYUbL+O6WW/ixab/LeQf112kFlqlRqP+s0nCE+9f4df7YNWEMdz+D8TjoBcP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PHLmcxAAAANwAAAAPAAAAAAAAAAAA&#10;AAAAAKECAABkcnMvZG93bnJldi54bWxQSwUGAAAAAAQABAD5AAAAkgMAAAAA&#10;" strokecolor="#4f81bd" strokeweight=".72pt"/>
                <v:line id="Line 867" o:spid="_x0000_s1172" style="position:absolute;visibility:visible;mso-wrap-style:square" from="8,8" to="8,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FAcB8YAAADcAAAADwAAAGRycy9kb3ducmV2LnhtbESPQWvCQBSE70L/w/IK3symrUhIXSUN&#10;DXgQiraEHp/ZZxLMvg3ZbYz/vlsoeBxm5htmvZ1MJ0YaXGtZwVMUgyCurG65VvD1WSwSEM4ja+ws&#10;k4IbOdhuHmZrTLW98oHGo69FgLBLUUHjfZ9K6aqGDLrI9sTBO9vBoA9yqKUe8BrgppPPcbySBlsO&#10;Cw32lDdUXY4/RsHbx744v+fxMqu+a3kay50sC6vU/HHKXkF4mvw9/N/eaQVJ8gJ/Z8IRkJt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BQHAfGAAAA3AAAAA8AAAAAAAAA&#10;AAAAAAAAoQIAAGRycy9kb3ducmV2LnhtbFBLBQYAAAAABAAEAPkAAACUAwAAAAA=&#10;" strokecolor="#4f81bd" strokeweight=".72pt"/>
                <v:shape id="Text Box 866" o:spid="_x0000_s1173" type="#_x0000_t202" style="position:absolute;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yQIYxQAA&#10;ANwAAAAPAAAAZHJzL2Rvd25yZXYueG1sRI9Ba8JAFITvhf6H5RW81Y1SJEZXEbFQEKQxHnp8zT6T&#10;xezbmN1q/PddQfA4zMw3zHzZ20ZcqPPGsYLRMAFBXDptuFJwKD7fUxA+IGtsHJOCG3lYLl5f5php&#10;d+WcLvtQiQhhn6GCOoQ2k9KXNVn0Q9cSR+/oOoshyq6SusNrhNtGjpNkIi0ajgs1trSuqTzt/6yC&#10;1Q/nG3Pe/X7nx9wUxTTh7eSk1OCtX81ABOrDM/xof2kFafoB9zPxCMjF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PJAhjFAAAA3AAAAA8AAAAAAAAAAAAAAAAAlwIAAGRycy9k&#10;b3ducmV2LnhtbFBLBQYAAAAABAAEAPUAAACJAwAAAAA=&#10;" filled="f" stroked="f">
                  <v:textbox inset="0,0,0,0">
                    <w:txbxContent>
                      <w:p w14:paraId="2120B179" w14:textId="77777777" w:rsidR="00921F27" w:rsidRDefault="00921F27">
                        <w:pPr>
                          <w:spacing w:before="59"/>
                          <w:ind w:left="81"/>
                          <w:rPr>
                            <w:rFonts w:ascii="Calibri"/>
                          </w:rPr>
                        </w:pPr>
                        <w:r>
                          <w:rPr>
                            <w:rFonts w:ascii="Calibri"/>
                            <w:color w:val="243F60"/>
                          </w:rPr>
                          <w:t>REFERENCES</w:t>
                        </w:r>
                      </w:p>
                    </w:txbxContent>
                  </v:textbox>
                </v:shape>
                <w10:wrap type="topAndBottom" anchorx="margin"/>
              </v:group>
            </w:pict>
          </mc:Fallback>
        </mc:AlternateContent>
      </w:r>
      <w:r w:rsidR="00906598">
        <w:t xml:space="preserve">Alphabetize all your references according to APA format, using </w:t>
      </w:r>
      <w:r w:rsidR="00906598" w:rsidRPr="00285898">
        <w:rPr>
          <w:b/>
          <w:noProof/>
        </w:rPr>
        <w:t>hang</w:t>
      </w:r>
      <w:r w:rsidR="00285898" w:rsidRPr="00285898">
        <w:rPr>
          <w:b/>
          <w:noProof/>
        </w:rPr>
        <w:t>ing</w:t>
      </w:r>
      <w:r w:rsidR="00906598">
        <w:rPr>
          <w:b/>
        </w:rPr>
        <w:t xml:space="preserve">- indent </w:t>
      </w:r>
      <w:r w:rsidR="00906598">
        <w:t xml:space="preserve">(opposite of paragraph style indenting) to list the sources you actually used. This element completes Chapter 2, although reference page will eventually become part of </w:t>
      </w:r>
      <w:r w:rsidR="00906598">
        <w:rPr>
          <w:b/>
        </w:rPr>
        <w:t>Rear Matter</w:t>
      </w:r>
      <w:r w:rsidR="00906598">
        <w:t>, upon the conclusion of the</w:t>
      </w:r>
      <w:r w:rsidR="00906598">
        <w:rPr>
          <w:spacing w:val="-4"/>
        </w:rPr>
        <w:t xml:space="preserve"> </w:t>
      </w:r>
      <w:r w:rsidR="00906598">
        <w:t>Capstone.</w:t>
      </w:r>
    </w:p>
    <w:p w14:paraId="6F5E8398" w14:textId="77777777" w:rsidR="00C47DC1" w:rsidRPr="001E37D2" w:rsidRDefault="00906598" w:rsidP="001E37D2">
      <w:pPr>
        <w:pStyle w:val="BodyText"/>
        <w:spacing w:beforeLines="100" w:before="240" w:line="276" w:lineRule="auto"/>
        <w:ind w:right="150"/>
        <w:jc w:val="both"/>
      </w:pPr>
      <w:r>
        <w:rPr>
          <w:color w:val="595958"/>
        </w:rPr>
        <w:lastRenderedPageBreak/>
        <w:t xml:space="preserve">NOTE: </w:t>
      </w:r>
      <w:r>
        <w:t>Beware of inadvertent plagiarism. Do not use any wording or phrasing from the authors of your sources unless you place the words in quotation marks. Every idea MUST be cited, regardless of how you paraphrased the information. Please focus on the guidance provided by the OWL Web Site. You will be held responsible for the writing, as well as the content of this chapter.</w:t>
      </w:r>
    </w:p>
    <w:p w14:paraId="17EB5E9B" w14:textId="77777777" w:rsidR="00C47DC1" w:rsidRDefault="00906598" w:rsidP="001E37D2">
      <w:pPr>
        <w:pStyle w:val="BodyText"/>
        <w:spacing w:beforeLines="100" w:before="240" w:line="276" w:lineRule="auto"/>
        <w:ind w:right="149"/>
        <w:jc w:val="both"/>
      </w:pPr>
      <w:r>
        <w:t xml:space="preserve">Review punctuation, especially semicolons. If you do not know how to use them, don’t! Review comma rules. Every comma has its own rule. Know why you are using them. Be sure to revise your work several times. Read all pages aloud to yourself and hear what you write. If you feel you cannot follow the wording yourself, have another </w:t>
      </w:r>
      <w:r w:rsidR="001E37D2">
        <w:t>person READ</w:t>
      </w:r>
      <w:r>
        <w:t xml:space="preserve"> ALOUD to you. Always share your work with another pair of eyes, as he or she will catch errors you missed. That is common practice among writers, particularly of scholarly</w:t>
      </w:r>
      <w:r>
        <w:rPr>
          <w:spacing w:val="-15"/>
        </w:rPr>
        <w:t xml:space="preserve"> </w:t>
      </w:r>
      <w:r>
        <w:t>work.</w:t>
      </w:r>
    </w:p>
    <w:p w14:paraId="3B99289D" w14:textId="77777777" w:rsidR="005431B8" w:rsidRDefault="005431B8" w:rsidP="001E37D2">
      <w:pPr>
        <w:pStyle w:val="BodyText"/>
        <w:spacing w:before="1" w:line="276" w:lineRule="auto"/>
        <w:ind w:right="149"/>
        <w:jc w:val="both"/>
        <w:rPr>
          <w:sz w:val="20"/>
        </w:rPr>
      </w:pPr>
    </w:p>
    <w:p w14:paraId="7DB7F3BC" w14:textId="77777777" w:rsidR="00C3451D" w:rsidRDefault="00C3451D" w:rsidP="001E37D2">
      <w:pPr>
        <w:pStyle w:val="BodyText"/>
        <w:spacing w:before="1" w:line="276" w:lineRule="auto"/>
        <w:ind w:right="149"/>
        <w:jc w:val="both"/>
        <w:rPr>
          <w:sz w:val="20"/>
        </w:rPr>
      </w:pPr>
    </w:p>
    <w:p w14:paraId="150E784C" w14:textId="77777777" w:rsidR="00C47DC1" w:rsidRPr="001E37D2" w:rsidRDefault="005431B8" w:rsidP="001E37D2">
      <w:pPr>
        <w:pStyle w:val="BodyText"/>
        <w:spacing w:before="100" w:line="276" w:lineRule="auto"/>
        <w:rPr>
          <w:sz w:val="20"/>
        </w:rPr>
      </w:pPr>
      <w:r>
        <w:rPr>
          <w:noProof/>
          <w:sz w:val="20"/>
        </w:rPr>
        <mc:AlternateContent>
          <mc:Choice Requires="wps">
            <w:drawing>
              <wp:anchor distT="0" distB="0" distL="114300" distR="114300" simplePos="0" relativeHeight="503191384" behindDoc="0" locked="0" layoutInCell="1" allowOverlap="1" wp14:anchorId="3F478FF0" wp14:editId="3769B0FF">
                <wp:simplePos x="0" y="0"/>
                <wp:positionH relativeFrom="margin">
                  <wp:align>right</wp:align>
                </wp:positionH>
                <wp:positionV relativeFrom="paragraph">
                  <wp:posOffset>626</wp:posOffset>
                </wp:positionV>
                <wp:extent cx="5949315" cy="260985"/>
                <wp:effectExtent l="0" t="0" r="0" b="5715"/>
                <wp:wrapTopAndBottom/>
                <wp:docPr id="879" name="Text Box 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076555" w14:textId="77777777" w:rsidR="00921F27" w:rsidRDefault="00921F27" w:rsidP="00DD3E41">
                            <w:pPr>
                              <w:spacing w:before="57"/>
                              <w:jc w:val="center"/>
                              <w:rPr>
                                <w:rFonts w:ascii="Calibri"/>
                                <w:b/>
                              </w:rPr>
                            </w:pPr>
                            <w:bookmarkStart w:id="264" w:name="Part_II_of_Module_2:_ANNOTATED_BIBLIOGRA"/>
                            <w:bookmarkStart w:id="265" w:name="_bookmark61"/>
                            <w:bookmarkEnd w:id="264"/>
                            <w:bookmarkEnd w:id="265"/>
                            <w:r>
                              <w:rPr>
                                <w:rFonts w:ascii="Calibri"/>
                                <w:b/>
                                <w:color w:val="FFFFFF"/>
                              </w:rPr>
                              <w:t>PART II OF MODULE 2: ANNOTATED BIBLIOGRAPH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478FF0" id="Text Box 863" o:spid="_x0000_s1174" type="#_x0000_t202" style="position:absolute;margin-left:417.25pt;margin-top:.05pt;width:468.45pt;height:20.55pt;z-index:503191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" fillcolor="#4f81bd" stroked="f">
                <v:textbox inset="0,0,0,0">
                  <w:txbxContent>
                    <w:p w14:paraId="3E076555" w14:textId="77777777" w:rsidR="00921F27" w:rsidRDefault="00921F27" w:rsidP="00DD3E41">
                      <w:pPr>
                        <w:spacing w:before="57"/>
                        <w:jc w:val="center"/>
                        <w:rPr>
                          <w:rFonts w:ascii="Calibri"/>
                          <w:b/>
                        </w:rPr>
                      </w:pPr>
                      <w:bookmarkStart w:id="266" w:name="Part_II_of_Module_2:_ANNOTATED_BIBLIOGRA"/>
                      <w:bookmarkStart w:id="267" w:name="_bookmark61"/>
                      <w:bookmarkEnd w:id="266"/>
                      <w:bookmarkEnd w:id="267"/>
                      <w:r>
                        <w:rPr>
                          <w:rFonts w:ascii="Calibri"/>
                          <w:b/>
                          <w:color w:val="FFFFFF"/>
                        </w:rPr>
                        <w:t>PART II OF MODULE 2: ANNOTATED BIBLIOGRAPHY</w:t>
                      </w:r>
                    </w:p>
                  </w:txbxContent>
                </v:textbox>
                <w10:wrap type="topAndBottom" anchorx="margin"/>
              </v:shape>
            </w:pict>
          </mc:Fallback>
        </mc:AlternateContent>
      </w:r>
      <w:r w:rsidR="00906598">
        <w:t>Prepare an Annotated Bibliography of sources based on the references you used for Part I: Literature Review. For an example of what this involves, see page 62.</w:t>
      </w:r>
    </w:p>
    <w:p w14:paraId="6729BEF8" w14:textId="77777777" w:rsidR="005431B8" w:rsidRDefault="00906598" w:rsidP="002030B3">
      <w:pPr>
        <w:pStyle w:val="ListParagraph"/>
        <w:numPr>
          <w:ilvl w:val="0"/>
          <w:numId w:val="30"/>
        </w:numPr>
        <w:spacing w:before="100" w:line="276" w:lineRule="auto"/>
        <w:ind w:right="187"/>
        <w:jc w:val="both"/>
        <w:rPr>
          <w:sz w:val="24"/>
        </w:rPr>
      </w:pPr>
      <w:r w:rsidRPr="005431B8">
        <w:rPr>
          <w:sz w:val="24"/>
        </w:rPr>
        <w:t xml:space="preserve">Use APA format to create the annotated bibliography. See the Purdue University Online Writing Lab [OWL] website at </w:t>
      </w:r>
      <w:hyperlink r:id="rId56">
        <w:r w:rsidRPr="005431B8">
          <w:rPr>
            <w:color w:val="0000FF"/>
            <w:sz w:val="24"/>
            <w:u w:val="single" w:color="0000FF"/>
          </w:rPr>
          <w:t xml:space="preserve">http://owl.english.purdue.edu/owl/ </w:t>
        </w:r>
      </w:hyperlink>
      <w:r w:rsidRPr="005431B8">
        <w:rPr>
          <w:sz w:val="24"/>
        </w:rPr>
        <w:t>for format</w:t>
      </w:r>
      <w:r w:rsidRPr="005431B8">
        <w:rPr>
          <w:spacing w:val="-22"/>
          <w:sz w:val="24"/>
        </w:rPr>
        <w:t xml:space="preserve"> </w:t>
      </w:r>
      <w:r w:rsidRPr="005431B8">
        <w:rPr>
          <w:sz w:val="24"/>
        </w:rPr>
        <w:t>information.</w:t>
      </w:r>
    </w:p>
    <w:p w14:paraId="4790153F" w14:textId="77777777" w:rsidR="005431B8" w:rsidRPr="005431B8" w:rsidRDefault="00906598" w:rsidP="002030B3">
      <w:pPr>
        <w:pStyle w:val="ListParagraph"/>
        <w:numPr>
          <w:ilvl w:val="0"/>
          <w:numId w:val="30"/>
        </w:numPr>
        <w:spacing w:line="276" w:lineRule="auto"/>
        <w:ind w:right="191"/>
        <w:jc w:val="both"/>
        <w:rPr>
          <w:sz w:val="24"/>
        </w:rPr>
      </w:pPr>
      <w:r w:rsidRPr="005431B8">
        <w:rPr>
          <w:sz w:val="24"/>
        </w:rPr>
        <w:t xml:space="preserve">When using APA format, title this page </w:t>
      </w:r>
      <w:r w:rsidRPr="005431B8">
        <w:rPr>
          <w:b/>
          <w:sz w:val="24"/>
        </w:rPr>
        <w:t>Annotated</w:t>
      </w:r>
      <w:r w:rsidRPr="005431B8">
        <w:rPr>
          <w:b/>
          <w:spacing w:val="-22"/>
          <w:sz w:val="24"/>
        </w:rPr>
        <w:t xml:space="preserve"> </w:t>
      </w:r>
      <w:r w:rsidRPr="005431B8">
        <w:rPr>
          <w:b/>
          <w:sz w:val="24"/>
        </w:rPr>
        <w:t>Bibliography</w:t>
      </w:r>
    </w:p>
    <w:p w14:paraId="7D8BF3F7" w14:textId="77777777" w:rsidR="005431B8" w:rsidRDefault="00906598" w:rsidP="002030B3">
      <w:pPr>
        <w:pStyle w:val="ListParagraph"/>
        <w:numPr>
          <w:ilvl w:val="0"/>
          <w:numId w:val="30"/>
        </w:numPr>
        <w:spacing w:line="276" w:lineRule="auto"/>
        <w:ind w:right="191"/>
        <w:jc w:val="both"/>
        <w:rPr>
          <w:sz w:val="24"/>
        </w:rPr>
      </w:pPr>
      <w:r w:rsidRPr="005431B8">
        <w:rPr>
          <w:sz w:val="24"/>
        </w:rPr>
        <w:t>Place your Annotated Bibliography at the end of Chapter 2 (at this point). This will eventually become part of the References (APA) that will be placed at the end of Chapter 5 of your Capstone</w:t>
      </w:r>
      <w:r w:rsidRPr="005431B8">
        <w:rPr>
          <w:spacing w:val="-4"/>
          <w:sz w:val="24"/>
        </w:rPr>
        <w:t xml:space="preserve"> </w:t>
      </w:r>
      <w:r w:rsidRPr="005431B8">
        <w:rPr>
          <w:sz w:val="24"/>
        </w:rPr>
        <w:t>project.</w:t>
      </w:r>
    </w:p>
    <w:p w14:paraId="7D1B4203" w14:textId="77777777" w:rsidR="005431B8" w:rsidRDefault="00906598" w:rsidP="002030B3">
      <w:pPr>
        <w:pStyle w:val="ListParagraph"/>
        <w:numPr>
          <w:ilvl w:val="0"/>
          <w:numId w:val="30"/>
        </w:numPr>
        <w:spacing w:line="276" w:lineRule="auto"/>
        <w:ind w:right="191"/>
        <w:jc w:val="both"/>
        <w:rPr>
          <w:sz w:val="24"/>
        </w:rPr>
      </w:pPr>
      <w:r w:rsidRPr="005431B8">
        <w:rPr>
          <w:sz w:val="24"/>
        </w:rPr>
        <w:t>Annotated bibliographies contain two elements: (1) the actual reference in APA, (2) the annotation,</w:t>
      </w:r>
      <w:r w:rsidRPr="005431B8">
        <w:rPr>
          <w:spacing w:val="-13"/>
          <w:sz w:val="24"/>
        </w:rPr>
        <w:t xml:space="preserve"> </w:t>
      </w:r>
      <w:r w:rsidRPr="005431B8">
        <w:rPr>
          <w:sz w:val="24"/>
        </w:rPr>
        <w:t>itself.</w:t>
      </w:r>
    </w:p>
    <w:p w14:paraId="19C073E3" w14:textId="77777777" w:rsidR="005431B8" w:rsidRDefault="009F6896" w:rsidP="002030B3">
      <w:pPr>
        <w:pStyle w:val="ListParagraph"/>
        <w:numPr>
          <w:ilvl w:val="0"/>
          <w:numId w:val="30"/>
        </w:numPr>
        <w:spacing w:line="276" w:lineRule="auto"/>
        <w:ind w:right="191"/>
        <w:jc w:val="both"/>
        <w:rPr>
          <w:sz w:val="24"/>
        </w:rPr>
      </w:pPr>
      <w:r>
        <w:rPr>
          <w:noProof/>
        </w:rPr>
        <w:drawing>
          <wp:anchor distT="0" distB="0" distL="0" distR="0" simplePos="0" relativeHeight="251659264" behindDoc="0" locked="0" layoutInCell="1" allowOverlap="1" wp14:anchorId="6CB7F310" wp14:editId="67F49124">
            <wp:simplePos x="0" y="0"/>
            <wp:positionH relativeFrom="margin">
              <wp:align>right</wp:align>
            </wp:positionH>
            <wp:positionV relativeFrom="paragraph">
              <wp:posOffset>19784</wp:posOffset>
            </wp:positionV>
            <wp:extent cx="1934845" cy="1707515"/>
            <wp:effectExtent l="0" t="0" r="8255" b="6985"/>
            <wp:wrapSquare wrapText="bothSides"/>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57" cstate="print"/>
                    <a:stretch>
                      <a:fillRect/>
                    </a:stretch>
                  </pic:blipFill>
                  <pic:spPr>
                    <a:xfrm>
                      <a:off x="0" y="0"/>
                      <a:ext cx="1934845" cy="1707515"/>
                    </a:xfrm>
                    <a:prstGeom prst="rect">
                      <a:avLst/>
                    </a:prstGeom>
                  </pic:spPr>
                </pic:pic>
              </a:graphicData>
            </a:graphic>
            <wp14:sizeRelH relativeFrom="margin">
              <wp14:pctWidth>0</wp14:pctWidth>
            </wp14:sizeRelH>
            <wp14:sizeRelV relativeFrom="margin">
              <wp14:pctHeight>0</wp14:pctHeight>
            </wp14:sizeRelV>
          </wp:anchor>
        </w:drawing>
      </w:r>
      <w:r w:rsidR="00906598" w:rsidRPr="005431B8">
        <w:rPr>
          <w:sz w:val="24"/>
        </w:rPr>
        <w:t>An annotation has two elements: 1) a summary that explains in several sentences some of the main ideas in the text, (2) your own sentence or two that reveals how the information from the source relates to your topic or thesis</w:t>
      </w:r>
      <w:r w:rsidR="00906598" w:rsidRPr="005431B8">
        <w:rPr>
          <w:spacing w:val="-15"/>
          <w:sz w:val="24"/>
        </w:rPr>
        <w:t xml:space="preserve"> </w:t>
      </w:r>
      <w:r w:rsidR="00906598" w:rsidRPr="005431B8">
        <w:rPr>
          <w:sz w:val="24"/>
        </w:rPr>
        <w:t>statement.</w:t>
      </w:r>
    </w:p>
    <w:p w14:paraId="072A9C9E" w14:textId="77777777" w:rsidR="00C47DC1" w:rsidRPr="005431B8" w:rsidRDefault="00906598" w:rsidP="002030B3">
      <w:pPr>
        <w:pStyle w:val="ListParagraph"/>
        <w:numPr>
          <w:ilvl w:val="0"/>
          <w:numId w:val="30"/>
        </w:numPr>
        <w:spacing w:line="276" w:lineRule="auto"/>
        <w:ind w:right="191"/>
        <w:jc w:val="both"/>
        <w:rPr>
          <w:sz w:val="24"/>
        </w:rPr>
      </w:pPr>
      <w:r w:rsidRPr="005431B8">
        <w:rPr>
          <w:sz w:val="24"/>
        </w:rPr>
        <w:t>The entire section is double spaced,</w:t>
      </w:r>
      <w:r w:rsidRPr="005431B8">
        <w:rPr>
          <w:spacing w:val="-16"/>
          <w:sz w:val="24"/>
        </w:rPr>
        <w:t xml:space="preserve"> </w:t>
      </w:r>
      <w:r w:rsidRPr="005431B8">
        <w:rPr>
          <w:sz w:val="24"/>
        </w:rPr>
        <w:t>throughout.</w:t>
      </w:r>
    </w:p>
    <w:p w14:paraId="08C70203" w14:textId="77777777" w:rsidR="00C47DC1" w:rsidRDefault="00C47DC1" w:rsidP="0088697B">
      <w:pPr>
        <w:pStyle w:val="BodyText"/>
        <w:spacing w:before="4"/>
        <w:rPr>
          <w:sz w:val="28"/>
        </w:rPr>
      </w:pPr>
    </w:p>
    <w:p w14:paraId="55A4F1CC" w14:textId="77777777" w:rsidR="0088697B" w:rsidRDefault="0088697B" w:rsidP="005431B8">
      <w:pPr>
        <w:spacing w:before="91"/>
        <w:jc w:val="center"/>
        <w:rPr>
          <w:rFonts w:ascii="Times New Roman"/>
          <w:u w:val="single"/>
        </w:rPr>
      </w:pPr>
    </w:p>
    <w:p w14:paraId="33DD0E9B" w14:textId="77777777" w:rsidR="0088697B" w:rsidRDefault="0088697B" w:rsidP="005431B8">
      <w:pPr>
        <w:spacing w:before="91"/>
        <w:jc w:val="center"/>
        <w:rPr>
          <w:rFonts w:ascii="Times New Roman"/>
          <w:u w:val="single"/>
        </w:rPr>
      </w:pPr>
      <w:r>
        <w:rPr>
          <w:noProof/>
        </w:rPr>
        <mc:AlternateContent>
          <mc:Choice Requires="wps">
            <w:drawing>
              <wp:anchor distT="0" distB="0" distL="114300" distR="114300" simplePos="0" relativeHeight="503175184" behindDoc="1" locked="0" layoutInCell="1" allowOverlap="1" wp14:anchorId="2C70F450" wp14:editId="04595990">
                <wp:simplePos x="0" y="0"/>
                <wp:positionH relativeFrom="margin">
                  <wp:align>right</wp:align>
                </wp:positionH>
                <wp:positionV relativeFrom="paragraph">
                  <wp:posOffset>-86038</wp:posOffset>
                </wp:positionV>
                <wp:extent cx="5925474" cy="6391275"/>
                <wp:effectExtent l="0" t="0" r="18415" b="28575"/>
                <wp:wrapNone/>
                <wp:docPr id="878" name="Rectangle 8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5474" cy="6391275"/>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087FD590" id="Rectangle 862" o:spid="_x0000_s1026" style="position:absolute;margin-left:415.35pt;margin-top:-6.75pt;width:466.55pt;height:503.25pt;z-index:-141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" filled="f" strokeweight="1.5pt">
                <w10:wrap anchorx="margin"/>
              </v:rect>
            </w:pict>
          </mc:Fallback>
        </mc:AlternateContent>
      </w:r>
    </w:p>
    <w:p w14:paraId="42860E93" w14:textId="77777777" w:rsidR="00C47DC1" w:rsidRDefault="00906598" w:rsidP="005431B8">
      <w:pPr>
        <w:spacing w:before="91"/>
        <w:jc w:val="center"/>
        <w:rPr>
          <w:rFonts w:ascii="Times New Roman"/>
        </w:rPr>
      </w:pPr>
      <w:r>
        <w:rPr>
          <w:rFonts w:ascii="Times New Roman"/>
          <w:u w:val="single"/>
        </w:rPr>
        <w:t>Example of an Annotated Bibliography</w:t>
      </w:r>
    </w:p>
    <w:p w14:paraId="2BE9F512" w14:textId="77777777" w:rsidR="00C47DC1" w:rsidRDefault="00C47DC1" w:rsidP="005431B8">
      <w:pPr>
        <w:pStyle w:val="BodyText"/>
        <w:jc w:val="center"/>
        <w:rPr>
          <w:rFonts w:ascii="Times New Roman"/>
          <w:sz w:val="20"/>
        </w:rPr>
      </w:pPr>
    </w:p>
    <w:p w14:paraId="496B7AF2" w14:textId="77777777" w:rsidR="00C47DC1" w:rsidRDefault="00C47DC1" w:rsidP="005431B8">
      <w:pPr>
        <w:pStyle w:val="BodyText"/>
        <w:jc w:val="center"/>
        <w:rPr>
          <w:rFonts w:ascii="Times New Roman"/>
          <w:sz w:val="20"/>
        </w:rPr>
      </w:pPr>
    </w:p>
    <w:p w14:paraId="3B5873BA" w14:textId="77777777" w:rsidR="00C47DC1" w:rsidRDefault="00C47DC1" w:rsidP="005431B8">
      <w:pPr>
        <w:pStyle w:val="BodyText"/>
        <w:spacing w:before="7"/>
        <w:jc w:val="center"/>
        <w:rPr>
          <w:rFonts w:ascii="Times New Roman"/>
          <w:sz w:val="22"/>
        </w:rPr>
      </w:pPr>
    </w:p>
    <w:p w14:paraId="4B5C69EE" w14:textId="77777777" w:rsidR="00C47DC1" w:rsidRDefault="00906598" w:rsidP="005431B8">
      <w:pPr>
        <w:spacing w:before="92"/>
        <w:jc w:val="center"/>
        <w:rPr>
          <w:rFonts w:ascii="Times New Roman"/>
          <w:b/>
        </w:rPr>
      </w:pPr>
      <w:r>
        <w:rPr>
          <w:rFonts w:ascii="Times New Roman"/>
          <w:b/>
        </w:rPr>
        <w:t>Annotated Bibliography</w:t>
      </w:r>
    </w:p>
    <w:p w14:paraId="3358B49D" w14:textId="77777777" w:rsidR="00C47DC1" w:rsidRDefault="00C47DC1" w:rsidP="005431B8">
      <w:pPr>
        <w:pStyle w:val="BodyText"/>
        <w:spacing w:before="4"/>
        <w:jc w:val="center"/>
        <w:rPr>
          <w:rFonts w:ascii="Times New Roman"/>
          <w:b/>
          <w:sz w:val="31"/>
        </w:rPr>
      </w:pPr>
    </w:p>
    <w:p w14:paraId="6D15CD1D" w14:textId="77777777" w:rsidR="00C47DC1" w:rsidRDefault="00906598" w:rsidP="005431B8">
      <w:pPr>
        <w:spacing w:before="1" w:line="360" w:lineRule="auto"/>
        <w:ind w:right="285"/>
        <w:jc w:val="center"/>
        <w:rPr>
          <w:rFonts w:ascii="Times New Roman" w:hAnsi="Times New Roman"/>
        </w:rPr>
      </w:pPr>
      <w:r>
        <w:rPr>
          <w:rFonts w:ascii="Times New Roman" w:hAnsi="Times New Roman"/>
        </w:rPr>
        <w:t xml:space="preserve">Abushanab, B. &amp; Bishara, A. (2013). Memory and metacognition for piano melodies: Illusory advantages of fixed – over </w:t>
      </w:r>
      <w:r w:rsidRPr="00285898">
        <w:rPr>
          <w:rFonts w:ascii="Times New Roman" w:hAnsi="Times New Roman"/>
          <w:noProof/>
        </w:rPr>
        <w:t>random-order</w:t>
      </w:r>
      <w:r>
        <w:rPr>
          <w:rFonts w:ascii="Times New Roman" w:hAnsi="Times New Roman"/>
        </w:rPr>
        <w:t xml:space="preserve"> practice. </w:t>
      </w:r>
      <w:r>
        <w:rPr>
          <w:rFonts w:ascii="Times New Roman" w:hAnsi="Times New Roman"/>
          <w:i/>
        </w:rPr>
        <w:t xml:space="preserve">Memory and Cognition, 41 </w:t>
      </w:r>
      <w:r>
        <w:rPr>
          <w:rFonts w:ascii="Times New Roman" w:hAnsi="Times New Roman"/>
        </w:rPr>
        <w:t>(6), 928-937. doi: 10.3758/s13421-013-0311z</w:t>
      </w:r>
    </w:p>
    <w:p w14:paraId="786AC8D1" w14:textId="77777777" w:rsidR="00C47DC1" w:rsidRDefault="00C47DC1" w:rsidP="005431B8">
      <w:pPr>
        <w:pStyle w:val="BodyText"/>
        <w:spacing w:before="3"/>
        <w:jc w:val="center"/>
        <w:rPr>
          <w:rFonts w:ascii="Times New Roman"/>
          <w:sz w:val="21"/>
        </w:rPr>
      </w:pPr>
    </w:p>
    <w:p w14:paraId="33A700B9" w14:textId="77777777" w:rsidR="00C47DC1" w:rsidRDefault="00906598" w:rsidP="005431B8">
      <w:pPr>
        <w:spacing w:line="360" w:lineRule="auto"/>
        <w:ind w:right="281"/>
        <w:jc w:val="center"/>
        <w:rPr>
          <w:rFonts w:ascii="Times New Roman"/>
        </w:rPr>
      </w:pPr>
      <w:r>
        <w:rPr>
          <w:rFonts w:ascii="Times New Roman"/>
        </w:rPr>
        <w:t>This study reviewed the differences between fixed and random order practice schedules and applied them to the area of music, seeking to determine whether participants placed their confidence in the more effective method of practice. Tests were given immediately after and two days after the practice session. The results show that participants incorrectly believed that fixed-order practice was more effective. This information impacted the design of my handbook for music teachers.</w:t>
      </w:r>
    </w:p>
    <w:p w14:paraId="28D38A5B" w14:textId="77777777" w:rsidR="00C47DC1" w:rsidRDefault="00C47DC1" w:rsidP="005431B8">
      <w:pPr>
        <w:pStyle w:val="BodyText"/>
        <w:jc w:val="center"/>
        <w:rPr>
          <w:rFonts w:ascii="Times New Roman"/>
        </w:rPr>
      </w:pPr>
    </w:p>
    <w:p w14:paraId="566F9408" w14:textId="77777777" w:rsidR="00C47DC1" w:rsidRDefault="00C47DC1" w:rsidP="005431B8">
      <w:pPr>
        <w:pStyle w:val="BodyText"/>
        <w:jc w:val="center"/>
        <w:rPr>
          <w:rFonts w:ascii="Times New Roman"/>
        </w:rPr>
      </w:pPr>
    </w:p>
    <w:p w14:paraId="118EE1FB" w14:textId="77777777" w:rsidR="00C47DC1" w:rsidRDefault="00C47DC1" w:rsidP="005431B8">
      <w:pPr>
        <w:pStyle w:val="BodyText"/>
        <w:spacing w:before="1"/>
        <w:jc w:val="center"/>
        <w:rPr>
          <w:rFonts w:ascii="Times New Roman"/>
          <w:sz w:val="27"/>
        </w:rPr>
      </w:pPr>
    </w:p>
    <w:p w14:paraId="31802351" w14:textId="77777777" w:rsidR="00C47DC1" w:rsidRDefault="00906598" w:rsidP="005431B8">
      <w:pPr>
        <w:spacing w:line="362" w:lineRule="auto"/>
        <w:ind w:right="285"/>
        <w:jc w:val="center"/>
        <w:rPr>
          <w:rFonts w:ascii="Times New Roman"/>
        </w:rPr>
      </w:pPr>
      <w:r>
        <w:rPr>
          <w:rFonts w:ascii="Times New Roman"/>
        </w:rPr>
        <w:t xml:space="preserve">Beaumont, R. (2011). Take note: Developing an organized practice system for piano lessons. </w:t>
      </w:r>
      <w:r>
        <w:rPr>
          <w:rFonts w:ascii="Times New Roman"/>
          <w:i/>
        </w:rPr>
        <w:t xml:space="preserve">Clavier Companion </w:t>
      </w:r>
      <w:r>
        <w:rPr>
          <w:rFonts w:ascii="Times New Roman"/>
        </w:rPr>
        <w:t>3 (3), 56-58.</w:t>
      </w:r>
    </w:p>
    <w:p w14:paraId="1BD798B2" w14:textId="77777777" w:rsidR="00C47DC1" w:rsidRDefault="00C47DC1" w:rsidP="005431B8">
      <w:pPr>
        <w:pStyle w:val="BodyText"/>
        <w:jc w:val="center"/>
        <w:rPr>
          <w:rFonts w:ascii="Times New Roman"/>
          <w:sz w:val="21"/>
        </w:rPr>
      </w:pPr>
    </w:p>
    <w:p w14:paraId="390995F8" w14:textId="77777777" w:rsidR="00C47DC1" w:rsidRDefault="00906598" w:rsidP="0088697B">
      <w:pPr>
        <w:spacing w:line="360" w:lineRule="auto"/>
        <w:ind w:right="284"/>
        <w:jc w:val="center"/>
        <w:rPr>
          <w:rFonts w:ascii="Times New Roman"/>
        </w:rPr>
      </w:pPr>
      <w:r>
        <w:rPr>
          <w:rFonts w:ascii="Times New Roman"/>
        </w:rPr>
        <w:t>This brief article suggests one possible system for organizing a student practice notebook, giving several examples for teachers to visualize what it should look like. The system breaks down assignments into three parts, avoiding the use of a practice log. This information provided a systematic way to organize student practice notebooks, part of my final research product.</w:t>
      </w:r>
    </w:p>
    <w:p w14:paraId="3FCB1280" w14:textId="77777777" w:rsidR="0088697B" w:rsidRDefault="0088697B" w:rsidP="0088697B">
      <w:pPr>
        <w:spacing w:line="360" w:lineRule="auto"/>
        <w:ind w:right="284"/>
        <w:jc w:val="center"/>
        <w:rPr>
          <w:rFonts w:ascii="Times New Roman"/>
        </w:rPr>
      </w:pPr>
    </w:p>
    <w:p w14:paraId="6C91964F" w14:textId="77777777" w:rsidR="0088697B" w:rsidRDefault="0088697B" w:rsidP="0088697B">
      <w:pPr>
        <w:spacing w:line="360" w:lineRule="auto"/>
        <w:ind w:right="284"/>
        <w:jc w:val="center"/>
        <w:rPr>
          <w:rFonts w:ascii="Times New Roman"/>
        </w:rPr>
      </w:pPr>
    </w:p>
    <w:p w14:paraId="28403E6D" w14:textId="77777777" w:rsidR="0088697B" w:rsidRDefault="0088697B" w:rsidP="0088697B">
      <w:pPr>
        <w:spacing w:line="360" w:lineRule="auto"/>
        <w:ind w:right="284"/>
        <w:jc w:val="center"/>
        <w:rPr>
          <w:rFonts w:ascii="Times New Roman"/>
          <w:sz w:val="20"/>
        </w:rPr>
      </w:pPr>
    </w:p>
    <w:p w14:paraId="43A79A76" w14:textId="77777777" w:rsidR="00C47DC1" w:rsidRDefault="00C47DC1">
      <w:pPr>
        <w:pStyle w:val="BodyText"/>
        <w:spacing w:before="8"/>
        <w:rPr>
          <w:rFonts w:ascii="Times New Roman"/>
          <w:sz w:val="29"/>
        </w:rPr>
      </w:pPr>
    </w:p>
    <w:p w14:paraId="0FDD89EB" w14:textId="77777777" w:rsidR="009F6896" w:rsidRDefault="009F6896">
      <w:pPr>
        <w:pStyle w:val="BodyText"/>
        <w:spacing w:before="8"/>
        <w:rPr>
          <w:rFonts w:ascii="Times New Roman"/>
          <w:sz w:val="29"/>
        </w:rPr>
      </w:pPr>
    </w:p>
    <w:p w14:paraId="4100C92C" w14:textId="77777777" w:rsidR="009F6896" w:rsidRDefault="009F6896">
      <w:pPr>
        <w:pStyle w:val="BodyText"/>
        <w:spacing w:before="8"/>
        <w:rPr>
          <w:rFonts w:ascii="Times New Roman"/>
          <w:sz w:val="29"/>
        </w:rPr>
      </w:pPr>
    </w:p>
    <w:p w14:paraId="56327DCA" w14:textId="77777777" w:rsidR="009F6896" w:rsidRDefault="009F6896">
      <w:pPr>
        <w:pStyle w:val="BodyText"/>
        <w:spacing w:before="8"/>
        <w:rPr>
          <w:rFonts w:ascii="Times New Roman"/>
          <w:sz w:val="29"/>
        </w:rPr>
      </w:pPr>
    </w:p>
    <w:p w14:paraId="6A10A24B" w14:textId="77777777" w:rsidR="009F6896" w:rsidRDefault="009F6896">
      <w:pPr>
        <w:pStyle w:val="BodyText"/>
        <w:spacing w:before="8"/>
        <w:rPr>
          <w:rFonts w:ascii="Times New Roman"/>
          <w:sz w:val="29"/>
        </w:rPr>
      </w:pPr>
    </w:p>
    <w:p w14:paraId="1B2F1760" w14:textId="77777777" w:rsidR="009F6896" w:rsidRDefault="009F6896">
      <w:pPr>
        <w:pStyle w:val="BodyText"/>
        <w:spacing w:before="8"/>
        <w:rPr>
          <w:rFonts w:ascii="Times New Roman"/>
          <w:sz w:val="29"/>
        </w:rPr>
      </w:pPr>
    </w:p>
    <w:p w14:paraId="78A08893" w14:textId="77777777" w:rsidR="009F6896" w:rsidRDefault="009F6896">
      <w:pPr>
        <w:pStyle w:val="BodyText"/>
        <w:spacing w:before="8"/>
        <w:rPr>
          <w:rFonts w:ascii="Times New Roman"/>
          <w:sz w:val="29"/>
        </w:rPr>
      </w:pPr>
    </w:p>
    <w:p w14:paraId="41A47347" w14:textId="77777777" w:rsidR="009F6896" w:rsidRDefault="009F6896">
      <w:pPr>
        <w:pStyle w:val="BodyText"/>
        <w:spacing w:before="8"/>
        <w:rPr>
          <w:rFonts w:ascii="Times New Roman"/>
          <w:sz w:val="29"/>
        </w:rPr>
      </w:pPr>
    </w:p>
    <w:p w14:paraId="5CE738A4" w14:textId="77777777" w:rsidR="00C47DC1" w:rsidRDefault="00906598" w:rsidP="005431B8">
      <w:pPr>
        <w:pStyle w:val="Heading1"/>
        <w:spacing w:line="630" w:lineRule="exact"/>
        <w:ind w:left="0"/>
        <w:jc w:val="center"/>
      </w:pPr>
      <w:bookmarkStart w:id="268" w:name="_bookmark62"/>
      <w:bookmarkEnd w:id="268"/>
      <w:r>
        <w:rPr>
          <w:color w:val="4F81BD"/>
        </w:rPr>
        <w:lastRenderedPageBreak/>
        <w:t>CHAPTER 3: METHODOLOGY</w:t>
      </w:r>
    </w:p>
    <w:p w14:paraId="2D74E138" w14:textId="77777777" w:rsidR="00C47DC1" w:rsidRPr="009F6896" w:rsidRDefault="00906598" w:rsidP="009F6896">
      <w:pPr>
        <w:pStyle w:val="BodyText"/>
        <w:spacing w:beforeLines="100" w:before="240" w:line="276" w:lineRule="auto"/>
        <w:ind w:right="193"/>
        <w:jc w:val="both"/>
      </w:pPr>
      <w:r>
        <w:t xml:space="preserve">This chapter concludes the Research Design Proposal segment, which, after further revisions, will become </w:t>
      </w:r>
      <w:r>
        <w:rPr>
          <w:b/>
        </w:rPr>
        <w:t xml:space="preserve">Chapter 3: Methodology, </w:t>
      </w:r>
      <w:r>
        <w:t>the description of your research design.</w:t>
      </w:r>
    </w:p>
    <w:p w14:paraId="77F0DB8F" w14:textId="77777777" w:rsidR="00C47DC1" w:rsidRPr="009F6896" w:rsidRDefault="00906598" w:rsidP="009F6896">
      <w:pPr>
        <w:pStyle w:val="BodyText"/>
        <w:spacing w:beforeLines="100" w:before="240" w:line="276" w:lineRule="auto"/>
        <w:ind w:right="191"/>
        <w:jc w:val="both"/>
      </w:pPr>
      <w:r>
        <w:t>The chapter cannot be finalized until the actual research has been completed as your actual activities to collect data are described in Chapter 4. You will have to return to Chapter 3 and revise a final draft before you submit the final Capstone.</w:t>
      </w:r>
    </w:p>
    <w:p w14:paraId="6E240252" w14:textId="77777777" w:rsidR="00C47DC1" w:rsidRDefault="00906598" w:rsidP="009F6896">
      <w:pPr>
        <w:pStyle w:val="BodyText"/>
        <w:spacing w:beforeLines="100" w:before="240" w:line="276" w:lineRule="auto"/>
        <w:ind w:right="190"/>
        <w:jc w:val="both"/>
      </w:pPr>
      <w:r>
        <w:t xml:space="preserve">At this stage, you should be making an initial determination of the following: </w:t>
      </w:r>
      <w:r w:rsidRPr="00285898">
        <w:rPr>
          <w:noProof/>
        </w:rPr>
        <w:t>research</w:t>
      </w:r>
      <w:r>
        <w:t xml:space="preserve"> perspective, research type, and research method you will use when producing your Capstone report.</w:t>
      </w:r>
    </w:p>
    <w:p w14:paraId="7679E9EA" w14:textId="77777777" w:rsidR="00C47DC1" w:rsidRDefault="00C47DC1">
      <w:pPr>
        <w:pStyle w:val="BodyText"/>
        <w:rPr>
          <w:sz w:val="20"/>
        </w:rPr>
      </w:pPr>
    </w:p>
    <w:p w14:paraId="3E0FA607" w14:textId="77777777" w:rsidR="00C47DC1" w:rsidRDefault="005431B8">
      <w:pPr>
        <w:pStyle w:val="BodyText"/>
        <w:spacing w:before="4"/>
        <w:rPr>
          <w:sz w:val="21"/>
        </w:rPr>
      </w:pPr>
      <w:r>
        <w:rPr>
          <w:noProof/>
        </w:rPr>
        <mc:AlternateContent>
          <mc:Choice Requires="wpg">
            <w:drawing>
              <wp:anchor distT="0" distB="0" distL="0" distR="0" simplePos="0" relativeHeight="2952" behindDoc="0" locked="0" layoutInCell="1" allowOverlap="1" wp14:anchorId="72CD9B23" wp14:editId="54C585E6">
                <wp:simplePos x="0" y="0"/>
                <wp:positionH relativeFrom="margin">
                  <wp:align>left</wp:align>
                </wp:positionH>
                <wp:positionV relativeFrom="paragraph">
                  <wp:posOffset>653415</wp:posOffset>
                </wp:positionV>
                <wp:extent cx="5936615" cy="248920"/>
                <wp:effectExtent l="0" t="0" r="26035" b="17780"/>
                <wp:wrapTopAndBottom/>
                <wp:docPr id="873" name="Group 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6615" cy="248920"/>
                          <a:chOff x="3273" y="1032"/>
                          <a:chExt cx="7808" cy="380"/>
                        </a:xfrm>
                      </wpg:grpSpPr>
                      <wps:wsp>
                        <wps:cNvPr id="874" name="Line 860"/>
                        <wps:cNvCnPr>
                          <a:cxnSpLocks noChangeShapeType="1"/>
                        </wps:cNvCnPr>
                        <wps:spPr bwMode="auto">
                          <a:xfrm>
                            <a:off x="3288" y="104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75" name="Line 859"/>
                        <wps:cNvCnPr>
                          <a:cxnSpLocks noChangeShapeType="1"/>
                        </wps:cNvCnPr>
                        <wps:spPr bwMode="auto">
                          <a:xfrm>
                            <a:off x="3281" y="1039"/>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76" name="Text Box 858"/>
                        <wps:cNvSpPr txBox="1">
                          <a:spLocks noChangeArrowheads="1"/>
                        </wps:cNvSpPr>
                        <wps:spPr bwMode="auto">
                          <a:xfrm>
                            <a:off x="3274" y="103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67D39" w14:textId="77777777" w:rsidR="00921F27" w:rsidRDefault="00921F27">
                              <w:pPr>
                                <w:spacing w:before="59"/>
                                <w:ind w:left="81"/>
                                <w:rPr>
                                  <w:rFonts w:ascii="Calibri"/>
                                </w:rPr>
                              </w:pPr>
                              <w:bookmarkStart w:id="269" w:name="Research_Structures:"/>
                              <w:bookmarkEnd w:id="269"/>
                              <w:r>
                                <w:rPr>
                                  <w:rFonts w:ascii="Calibri"/>
                                  <w:color w:val="243F60"/>
                                </w:rPr>
                                <w:t>RESEARCH STRUCTUR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CD9B23" id="Group 857" o:spid="_x0000_s1175" style="position:absolute;margin-left:0;margin-top:51.45pt;width:467.45pt;height:19.6pt;z-index:2952;mso-wrap-distance-left:0;mso-wrap-distance-right:0;mso-position-horizontal:left;mso-position-horizontal-relative:margin;mso-position-vertical-relative:text" coordorigin="3273,103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">
                <v:line id="Line 860" o:spid="_x0000_s1176" style="position:absolute;visibility:visible;mso-wrap-style:square" from="3288,1046" to="11074,10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mz0VMQAAADcAAAADwAAAGRycy9kb3ducmV2LnhtbESPT4vCMBTE7wt+h/AEb2uqiEo1iooF&#10;D8LiH8Tjs3m2xealNLHWb79ZWPA4zMxvmPmyNaVoqHaFZQWDfgSCOLW64EzB+ZR8T0E4j6yxtEwK&#10;3uRgueh8zTHW9sUHao4+EwHCLkYFufdVLKVLczLo+rYiDt7d1gZ9kHUmdY2vADelHEbRWBosOCzk&#10;WNEmp/RxfBoF6599ct9uotEqvWby1lx28pJYpXrddjUD4an1n/B/e6cVTCcj+DsTjoBc/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abPRUxAAAANwAAAAPAAAAAAAAAAAA&#10;AAAAAKECAABkcnMvZG93bnJldi54bWxQSwUGAAAAAAQABAD5AAAAkgMAAAAA&#10;" strokecolor="#4f81bd" strokeweight=".72pt"/>
                <v:line id="Line 859" o:spid="_x0000_s1177" style="position:absolute;visibility:visible;mso-wrap-style:square" from="3281,1039" to="3281,14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SBRz8YAAADcAAAADwAAAGRycy9kb3ducmV2LnhtbESPQWvCQBSE7wX/w/IK3symRVuJrqLS&#10;QA6F0rSIx2f2mQSzb0N2TdJ/3y0IPQ4z8w2z3o6mET11rras4CmKQRAXVtdcKvj+SmdLEM4ja2ws&#10;k4IfcrDdTB7WmGg78Cf1uS9FgLBLUEHlfZtI6YqKDLrItsTBu9jOoA+yK6XucAhw08jnOH6RBmsO&#10;CxW2dKiouOY3o2D/8Z5e3g7xfFecSnnuj5k8plap6eO4W4HwNPr/8L2daQXL1wX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PUgUc/GAAAA3AAAAA8AAAAAAAAA&#10;AAAAAAAAoQIAAGRycy9kb3ducmV2LnhtbFBLBQYAAAAABAAEAPkAAACUAwAAAAA=&#10;" strokecolor="#4f81bd" strokeweight=".72pt"/>
                <v:shape id="Text Box 858" o:spid="_x0000_s1178" type="#_x0000_t202" style="position:absolute;left:3274;top:103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gknTxQAA&#10;ANwAAAAPAAAAZHJzL2Rvd25yZXYueG1sRI9Ba8JAFITvQv/D8gq96UYPUaOriFgoFKQxHnp8zT6T&#10;xezbmN1q+u+7guBxmJlvmOW6t424UueNYwXjUQKCuHTacKXgWLwPZyB8QNbYOCYFf+RhvXoZLDHT&#10;7sY5XQ+hEhHCPkMFdQhtJqUva7LoR64ljt7JdRZDlF0ldYe3CLeNnCRJKi0ajgs1trStqTwffq2C&#10;zTfnO3PZ/3zlp9wUxTzhz/Ss1Ntrv1mACNSHZ/jR/tAKZtMU7mfiEZ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mCSdPFAAAA3AAAAA8AAAAAAAAAAAAAAAAAlwIAAGRycy9k&#10;b3ducmV2LnhtbFBLBQYAAAAABAAEAPUAAACJAwAAAAA=&#10;" filled="f" stroked="f">
                  <v:textbox inset="0,0,0,0">
                    <w:txbxContent>
                      <w:p w14:paraId="42E67D39" w14:textId="77777777" w:rsidR="00921F27" w:rsidRDefault="00921F27">
                        <w:pPr>
                          <w:spacing w:before="59"/>
                          <w:ind w:left="81"/>
                          <w:rPr>
                            <w:rFonts w:ascii="Calibri"/>
                          </w:rPr>
                        </w:pPr>
                        <w:bookmarkStart w:id="270" w:name="Research_Structures:"/>
                        <w:bookmarkEnd w:id="270"/>
                        <w:r>
                          <w:rPr>
                            <w:rFonts w:ascii="Calibri"/>
                            <w:color w:val="243F60"/>
                          </w:rPr>
                          <w:t>RESEARCH STRUCTURES:</w:t>
                        </w:r>
                      </w:p>
                    </w:txbxContent>
                  </v:textbox>
                </v:shape>
                <w10:wrap type="topAndBottom" anchorx="margin"/>
              </v:group>
            </w:pict>
          </mc:Fallback>
        </mc:AlternateContent>
      </w:r>
      <w:r w:rsidR="00942621">
        <w:rPr>
          <w:noProof/>
        </w:rPr>
        <mc:AlternateContent>
          <mc:Choice Requires="wps">
            <w:drawing>
              <wp:anchor distT="0" distB="0" distL="0" distR="0" simplePos="0" relativeHeight="2904" behindDoc="0" locked="0" layoutInCell="1" allowOverlap="1" wp14:anchorId="38AEAFE2" wp14:editId="209E3716">
                <wp:simplePos x="0" y="0"/>
                <wp:positionH relativeFrom="margin">
                  <wp:align>right</wp:align>
                </wp:positionH>
                <wp:positionV relativeFrom="paragraph">
                  <wp:posOffset>225425</wp:posOffset>
                </wp:positionV>
                <wp:extent cx="5937250" cy="296545"/>
                <wp:effectExtent l="0" t="0" r="6350" b="8255"/>
                <wp:wrapTopAndBottom/>
                <wp:docPr id="877" name="Text Box 8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282CB4" w14:textId="77777777" w:rsidR="00921F27" w:rsidRDefault="00921F27" w:rsidP="005431B8">
                            <w:pPr>
                              <w:spacing w:before="57"/>
                              <w:jc w:val="center"/>
                              <w:rPr>
                                <w:rFonts w:ascii="Calibri"/>
                                <w:b/>
                              </w:rPr>
                            </w:pPr>
                            <w:bookmarkStart w:id="271" w:name="Brief_Overview_of_essential_research_con"/>
                            <w:bookmarkStart w:id="272" w:name="_bookmark63"/>
                            <w:bookmarkEnd w:id="271"/>
                            <w:bookmarkEnd w:id="272"/>
                            <w:r>
                              <w:rPr>
                                <w:rFonts w:ascii="Calibri"/>
                                <w:b/>
                                <w:color w:val="FFFFFF"/>
                              </w:rPr>
                              <w:t>BRIEF OVERVIEW OF ESSENTIAL RESEARCH CONCEP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EAFE2" id="Text Box 861" o:spid="_x0000_s1179" type="#_x0000_t202" style="position:absolute;margin-left:416.3pt;margin-top:17.75pt;width:467.5pt;height:23.35pt;z-index:290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" fillcolor="#4f81bd" stroked="f">
                <v:textbox inset="0,0,0,0">
                  <w:txbxContent>
                    <w:p w14:paraId="15282CB4" w14:textId="77777777" w:rsidR="00921F27" w:rsidRDefault="00921F27" w:rsidP="005431B8">
                      <w:pPr>
                        <w:spacing w:before="57"/>
                        <w:jc w:val="center"/>
                        <w:rPr>
                          <w:rFonts w:ascii="Calibri"/>
                          <w:b/>
                        </w:rPr>
                      </w:pPr>
                      <w:bookmarkStart w:id="273" w:name="Brief_Overview_of_essential_research_con"/>
                      <w:bookmarkStart w:id="274" w:name="_bookmark63"/>
                      <w:bookmarkEnd w:id="273"/>
                      <w:bookmarkEnd w:id="274"/>
                      <w:r>
                        <w:rPr>
                          <w:rFonts w:ascii="Calibri"/>
                          <w:b/>
                          <w:color w:val="FFFFFF"/>
                        </w:rPr>
                        <w:t>BRIEF OVERVIEW OF ESSENTIAL RESEARCH CONCEPTS</w:t>
                      </w:r>
                    </w:p>
                  </w:txbxContent>
                </v:textbox>
                <w10:wrap type="topAndBottom" anchorx="margin"/>
              </v:shape>
            </w:pict>
          </mc:Fallback>
        </mc:AlternateContent>
      </w:r>
    </w:p>
    <w:p w14:paraId="7961234C" w14:textId="77777777" w:rsidR="00C47DC1" w:rsidRPr="009F6896" w:rsidRDefault="00906598" w:rsidP="009F6896">
      <w:pPr>
        <w:pStyle w:val="BodyText"/>
        <w:spacing w:beforeLines="100" w:before="240" w:line="276" w:lineRule="auto"/>
        <w:ind w:right="187"/>
      </w:pPr>
      <w:r>
        <w:t>This refers to the specific plan you will use to study your problem and answer your major question.</w:t>
      </w:r>
    </w:p>
    <w:p w14:paraId="1E9402C3" w14:textId="77777777" w:rsidR="00C47DC1" w:rsidRPr="009F6896" w:rsidRDefault="00906598" w:rsidP="009F6896">
      <w:pPr>
        <w:pStyle w:val="BodyText"/>
        <w:spacing w:beforeLines="100" w:before="240" w:line="276" w:lineRule="auto"/>
      </w:pPr>
      <w:r>
        <w:t>Will you be using quantitative, qualitative, or a combination of the two?</w:t>
      </w:r>
    </w:p>
    <w:p w14:paraId="2F3AB8E6" w14:textId="77777777" w:rsidR="005431B8" w:rsidRDefault="00906598" w:rsidP="002030B3">
      <w:pPr>
        <w:pStyle w:val="ListParagraph"/>
        <w:numPr>
          <w:ilvl w:val="0"/>
          <w:numId w:val="31"/>
        </w:numPr>
        <w:tabs>
          <w:tab w:val="left" w:pos="1996"/>
        </w:tabs>
        <w:spacing w:beforeLines="100" w:before="240" w:line="276" w:lineRule="auto"/>
        <w:ind w:right="191"/>
        <w:rPr>
          <w:sz w:val="24"/>
        </w:rPr>
      </w:pPr>
      <w:r w:rsidRPr="005431B8">
        <w:rPr>
          <w:sz w:val="24"/>
        </w:rPr>
        <w:t>Quantitative: This is generally an experimental design to search for relationships through numerical measurement. This does not lend itself to the kinds of research you are currently engaged in, as it requires significant amounts of time and statistical data</w:t>
      </w:r>
      <w:r w:rsidRPr="005431B8">
        <w:rPr>
          <w:spacing w:val="-24"/>
          <w:sz w:val="24"/>
        </w:rPr>
        <w:t xml:space="preserve"> </w:t>
      </w:r>
      <w:r w:rsidRPr="005431B8">
        <w:rPr>
          <w:sz w:val="24"/>
        </w:rPr>
        <w:t>evaluation.</w:t>
      </w:r>
    </w:p>
    <w:p w14:paraId="7AD42306" w14:textId="77777777" w:rsidR="00C47DC1" w:rsidRPr="009F6896" w:rsidRDefault="00906598" w:rsidP="002030B3">
      <w:pPr>
        <w:pStyle w:val="ListParagraph"/>
        <w:numPr>
          <w:ilvl w:val="0"/>
          <w:numId w:val="31"/>
        </w:numPr>
        <w:tabs>
          <w:tab w:val="left" w:pos="1996"/>
        </w:tabs>
        <w:spacing w:line="276" w:lineRule="auto"/>
        <w:ind w:right="191"/>
        <w:rPr>
          <w:sz w:val="24"/>
        </w:rPr>
      </w:pPr>
      <w:r w:rsidRPr="005431B8">
        <w:rPr>
          <w:sz w:val="24"/>
        </w:rPr>
        <w:t xml:space="preserve">Qualitative: This type depends on data based on perceptions and will “…focus on meaning and understanding and take[s] place in naturally occurring situations (McMillan, 1996, as cited in Glatthorn </w:t>
      </w:r>
      <w:r w:rsidR="009F6896" w:rsidRPr="005431B8">
        <w:rPr>
          <w:sz w:val="24"/>
        </w:rPr>
        <w:t>&amp; Joyner</w:t>
      </w:r>
      <w:r w:rsidR="009F6896">
        <w:rPr>
          <w:sz w:val="24"/>
        </w:rPr>
        <w:t xml:space="preserve">, 2005, </w:t>
      </w:r>
      <w:r w:rsidRPr="005431B8">
        <w:rPr>
          <w:sz w:val="24"/>
        </w:rPr>
        <w:t>p.</w:t>
      </w:r>
      <w:r w:rsidR="009666C2">
        <w:rPr>
          <w:sz w:val="24"/>
        </w:rPr>
        <w:t xml:space="preserve"> </w:t>
      </w:r>
      <w:r w:rsidRPr="005431B8">
        <w:rPr>
          <w:sz w:val="24"/>
        </w:rPr>
        <w:t>40)</w:t>
      </w:r>
      <w:r w:rsidR="009F6896">
        <w:rPr>
          <w:sz w:val="24"/>
        </w:rPr>
        <w:t>. A</w:t>
      </w:r>
      <w:r w:rsidR="009F6896" w:rsidRPr="005431B8">
        <w:rPr>
          <w:sz w:val="24"/>
        </w:rPr>
        <w:t>ny research of this nature usually</w:t>
      </w:r>
      <w:r w:rsidRPr="005431B8">
        <w:rPr>
          <w:spacing w:val="34"/>
          <w:sz w:val="24"/>
        </w:rPr>
        <w:t xml:space="preserve"> </w:t>
      </w:r>
      <w:r w:rsidRPr="005431B8">
        <w:rPr>
          <w:sz w:val="24"/>
        </w:rPr>
        <w:t>is</w:t>
      </w:r>
      <w:r w:rsidR="005431B8" w:rsidRPr="005431B8">
        <w:rPr>
          <w:sz w:val="24"/>
        </w:rPr>
        <w:t xml:space="preserve"> </w:t>
      </w:r>
      <w:r>
        <w:t>considered field research, including case study design, ethnographic research, and action research. The researcher is looking for</w:t>
      </w:r>
      <w:r w:rsidR="005431B8">
        <w:t xml:space="preserve"> </w:t>
      </w:r>
      <w:r>
        <w:t>realities based on context, situations, a</w:t>
      </w:r>
      <w:r w:rsidR="009F6896">
        <w:t>nd meaning (Glatthorn &amp; Joyner,</w:t>
      </w:r>
      <w:r>
        <w:t xml:space="preserve"> 2005).</w:t>
      </w:r>
    </w:p>
    <w:p w14:paraId="3750845B" w14:textId="77777777" w:rsidR="00C47DC1" w:rsidRDefault="00906598" w:rsidP="009F6896">
      <w:pPr>
        <w:pStyle w:val="BodyText"/>
        <w:spacing w:before="100" w:line="276" w:lineRule="auto"/>
        <w:ind w:right="115"/>
        <w:jc w:val="both"/>
      </w:pPr>
      <w:r>
        <w:t>Qualitative research usually consists of one or more of the following perspectives. A researcher may use a combination of these perspectives to gather data.</w:t>
      </w:r>
    </w:p>
    <w:p w14:paraId="26F2758C" w14:textId="77777777" w:rsidR="00C47DC1" w:rsidRDefault="00906598" w:rsidP="009F6896">
      <w:pPr>
        <w:pStyle w:val="BodyText"/>
        <w:spacing w:beforeLines="100" w:before="240" w:line="276" w:lineRule="auto"/>
        <w:ind w:right="110"/>
        <w:jc w:val="both"/>
      </w:pPr>
      <w:r>
        <w:rPr>
          <w:color w:val="595958"/>
        </w:rPr>
        <w:lastRenderedPageBreak/>
        <w:t xml:space="preserve">CASE STUDY RESEARCH. </w:t>
      </w:r>
      <w:r>
        <w:t xml:space="preserve">This describes a study of a particular situation which allows the researcher to “narrow down a very broad field of study into one easily researchable topic” (Shuttleworth, 2014). You can study a particular situation within a large topic. This is helpful in examining </w:t>
      </w:r>
      <w:r w:rsidRPr="00285898">
        <w:rPr>
          <w:noProof/>
        </w:rPr>
        <w:t>real</w:t>
      </w:r>
      <w:r w:rsidR="00285898">
        <w:rPr>
          <w:noProof/>
        </w:rPr>
        <w:t>-</w:t>
      </w:r>
      <w:r w:rsidRPr="00285898">
        <w:rPr>
          <w:noProof/>
        </w:rPr>
        <w:t>world</w:t>
      </w:r>
      <w:r>
        <w:t xml:space="preserve"> situations, where, although your data may not answer a question completely, you may recommend to future researchers possible, further analysis of the topic.</w:t>
      </w:r>
    </w:p>
    <w:p w14:paraId="3E943135" w14:textId="77777777" w:rsidR="00C47DC1" w:rsidRDefault="00906598" w:rsidP="009F6896">
      <w:pPr>
        <w:pStyle w:val="BodyText"/>
        <w:spacing w:beforeLines="100" w:before="240" w:line="276" w:lineRule="auto"/>
        <w:ind w:right="111"/>
        <w:jc w:val="both"/>
      </w:pPr>
      <w:r>
        <w:rPr>
          <w:b/>
        </w:rPr>
        <w:t xml:space="preserve">Example: </w:t>
      </w:r>
      <w:r>
        <w:t>Examining a school that is using a particular curriculum design or a corporation formulating a new method of delivering merchandise.</w:t>
      </w:r>
    </w:p>
    <w:p w14:paraId="5630A4AE" w14:textId="77777777" w:rsidR="00C47DC1" w:rsidRDefault="00906598" w:rsidP="009F6896">
      <w:pPr>
        <w:pStyle w:val="BodyText"/>
        <w:spacing w:beforeLines="100" w:before="240" w:line="276" w:lineRule="auto"/>
        <w:ind w:right="110"/>
        <w:jc w:val="both"/>
      </w:pPr>
      <w:r>
        <w:rPr>
          <w:color w:val="595958"/>
          <w:spacing w:val="8"/>
        </w:rPr>
        <w:t>ETHNOGRAPHIC RESEARCH</w:t>
      </w:r>
      <w:r>
        <w:rPr>
          <w:spacing w:val="8"/>
        </w:rPr>
        <w:t xml:space="preserve">. </w:t>
      </w:r>
      <w:r>
        <w:t>This tool can be used to describe a culture with the researcher’s goa</w:t>
      </w:r>
      <w:r w:rsidR="009F6896">
        <w:t xml:space="preserve">l of “…understanding how other </w:t>
      </w:r>
      <w:r>
        <w:t xml:space="preserve">people see their experience” (Spradley, 1979, p. iv). He states further, “rather than </w:t>
      </w:r>
      <w:r>
        <w:rPr>
          <w:i/>
        </w:rPr>
        <w:t xml:space="preserve">studying people, </w:t>
      </w:r>
      <w:r>
        <w:t xml:space="preserve">ethnology means </w:t>
      </w:r>
      <w:r>
        <w:rPr>
          <w:i/>
        </w:rPr>
        <w:t>learning from people” (</w:t>
      </w:r>
      <w:r>
        <w:t xml:space="preserve">p. </w:t>
      </w:r>
      <w:r>
        <w:rPr>
          <w:spacing w:val="-4"/>
        </w:rPr>
        <w:t>3</w:t>
      </w:r>
      <w:r>
        <w:rPr>
          <w:i/>
          <w:spacing w:val="-4"/>
        </w:rPr>
        <w:t xml:space="preserve">). </w:t>
      </w:r>
      <w:r>
        <w:t>This design is helpful for anyone studying the needs of a particular group based on experiences and points of</w:t>
      </w:r>
      <w:r>
        <w:rPr>
          <w:spacing w:val="-13"/>
        </w:rPr>
        <w:t xml:space="preserve"> </w:t>
      </w:r>
      <w:r>
        <w:t>view.</w:t>
      </w:r>
    </w:p>
    <w:p w14:paraId="232A8CAA" w14:textId="77777777" w:rsidR="00C47DC1" w:rsidRDefault="00906598" w:rsidP="009F6896">
      <w:pPr>
        <w:pStyle w:val="BodyText"/>
        <w:spacing w:beforeLines="100" w:before="240" w:line="276" w:lineRule="auto"/>
        <w:ind w:right="109"/>
        <w:jc w:val="both"/>
      </w:pPr>
      <w:r>
        <w:rPr>
          <w:b/>
        </w:rPr>
        <w:t xml:space="preserve">Example: </w:t>
      </w:r>
      <w:r>
        <w:t>Studying a group of children who have been bullied at school or a group of diabetics in need of counseling.</w:t>
      </w:r>
    </w:p>
    <w:p w14:paraId="32632D5A" w14:textId="77777777" w:rsidR="00C47DC1" w:rsidRDefault="00906598" w:rsidP="009F6896">
      <w:pPr>
        <w:pStyle w:val="BodyText"/>
        <w:spacing w:beforeLines="100" w:before="240" w:line="276" w:lineRule="auto"/>
        <w:ind w:right="110"/>
        <w:jc w:val="both"/>
      </w:pPr>
      <w:r>
        <w:rPr>
          <w:color w:val="595958"/>
        </w:rPr>
        <w:t xml:space="preserve">ACTION RESEARCH. </w:t>
      </w:r>
      <w:r>
        <w:t>This research perspective attempts to study and analyze data to improve an organization’s performance or the quality of a practice. A kind of inquiry design, it is oft</w:t>
      </w:r>
      <w:r w:rsidR="009F6896">
        <w:t xml:space="preserve">en used by researchers who want to improve their own </w:t>
      </w:r>
      <w:r>
        <w:t>b</w:t>
      </w:r>
      <w:r w:rsidR="009F6896">
        <w:t xml:space="preserve">ehaviors or performance. It </w:t>
      </w:r>
      <w:r>
        <w:t>can</w:t>
      </w:r>
      <w:r w:rsidR="009666C2">
        <w:t xml:space="preserve"> </w:t>
      </w:r>
      <w:r>
        <w:t>be</w:t>
      </w:r>
      <w:r w:rsidR="009F6896">
        <w:t xml:space="preserve"> </w:t>
      </w:r>
      <w:r>
        <w:t>a</w:t>
      </w:r>
      <w:r w:rsidR="005431B8">
        <w:t xml:space="preserve"> </w:t>
      </w:r>
      <w:r>
        <w:t>reflective, assessment tool that leads to new approaches, make</w:t>
      </w:r>
      <w:r w:rsidR="009666C2">
        <w:t xml:space="preserve"> </w:t>
      </w:r>
      <w:r>
        <w:t>decisions, test new ideas or materials, and assess the effectiveness of new</w:t>
      </w:r>
      <w:r>
        <w:rPr>
          <w:spacing w:val="-6"/>
        </w:rPr>
        <w:t xml:space="preserve"> </w:t>
      </w:r>
      <w:r>
        <w:t>approaches.</w:t>
      </w:r>
    </w:p>
    <w:p w14:paraId="21CF9623" w14:textId="77777777" w:rsidR="00C47DC1" w:rsidRDefault="00906598" w:rsidP="009F6896">
      <w:pPr>
        <w:pStyle w:val="BodyText"/>
        <w:spacing w:beforeLines="100" w:before="240" w:line="276" w:lineRule="auto"/>
        <w:ind w:right="151"/>
        <w:jc w:val="both"/>
      </w:pPr>
      <w:r>
        <w:rPr>
          <w:b/>
        </w:rPr>
        <w:t xml:space="preserve">Example: </w:t>
      </w:r>
      <w:r>
        <w:t>Studying a group of actors and analyze how they can improve their performance or a group of educators who have new test protocols that have not yet been evaluated.</w:t>
      </w:r>
    </w:p>
    <w:p w14:paraId="33BF7849" w14:textId="77777777" w:rsidR="00C47DC1" w:rsidRDefault="00942621">
      <w:pPr>
        <w:pStyle w:val="BodyText"/>
        <w:spacing w:before="4"/>
        <w:rPr>
          <w:sz w:val="18"/>
        </w:rPr>
      </w:pPr>
      <w:r>
        <w:rPr>
          <w:noProof/>
        </w:rPr>
        <mc:AlternateContent>
          <mc:Choice Requires="wpg">
            <w:drawing>
              <wp:anchor distT="0" distB="0" distL="0" distR="0" simplePos="0" relativeHeight="3000" behindDoc="0" locked="0" layoutInCell="1" allowOverlap="1" wp14:anchorId="70B4137E" wp14:editId="475CB412">
                <wp:simplePos x="0" y="0"/>
                <wp:positionH relativeFrom="margin">
                  <wp:align>right</wp:align>
                </wp:positionH>
                <wp:positionV relativeFrom="paragraph">
                  <wp:posOffset>181610</wp:posOffset>
                </wp:positionV>
                <wp:extent cx="5925185" cy="248920"/>
                <wp:effectExtent l="0" t="0" r="37465" b="17780"/>
                <wp:wrapTopAndBottom/>
                <wp:docPr id="869" name="Group 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48920"/>
                          <a:chOff x="3273" y="286"/>
                          <a:chExt cx="7808" cy="378"/>
                        </a:xfrm>
                      </wpg:grpSpPr>
                      <wps:wsp>
                        <wps:cNvPr id="870" name="Line 856"/>
                        <wps:cNvCnPr>
                          <a:cxnSpLocks noChangeShapeType="1"/>
                        </wps:cNvCnPr>
                        <wps:spPr bwMode="auto">
                          <a:xfrm>
                            <a:off x="3288" y="301"/>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71" name="Line 855"/>
                        <wps:cNvCnPr>
                          <a:cxnSpLocks noChangeShapeType="1"/>
                        </wps:cNvCnPr>
                        <wps:spPr bwMode="auto">
                          <a:xfrm>
                            <a:off x="3281" y="294"/>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72" name="Text Box 854"/>
                        <wps:cNvSpPr txBox="1">
                          <a:spLocks noChangeArrowheads="1"/>
                        </wps:cNvSpPr>
                        <wps:spPr bwMode="auto">
                          <a:xfrm>
                            <a:off x="3274" y="286"/>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CC643" w14:textId="77777777" w:rsidR="00921F27" w:rsidRDefault="00921F27">
                              <w:pPr>
                                <w:spacing w:before="59"/>
                                <w:ind w:left="81"/>
                                <w:rPr>
                                  <w:rFonts w:ascii="Calibri"/>
                                </w:rPr>
                              </w:pPr>
                              <w:bookmarkStart w:id="275" w:name="Research_Instruments"/>
                              <w:bookmarkEnd w:id="275"/>
                              <w:r>
                                <w:rPr>
                                  <w:rFonts w:ascii="Calibri"/>
                                  <w:color w:val="243F60"/>
                                </w:rPr>
                                <w:t>RESEARCH INSTRU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B4137E" id="Group 853" o:spid="_x0000_s1180" style="position:absolute;margin-left:415.35pt;margin-top:14.3pt;width:466.55pt;height:19.6pt;z-index:3000;mso-wrap-distance-left:0;mso-wrap-distance-right:0;mso-position-horizontal:right;mso-position-horizontal-relative:margin;mso-position-vertical-relative:text" coordorigin="3273,286"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">
                <v:line id="Line 856" o:spid="_x0000_s1181" style="position:absolute;visibility:visible;mso-wrap-style:square" from="3288,301" to="11074,30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VfyV8MAAADcAAAADwAAAGRycy9kb3ducmV2LnhtbERPy2rCQBTdF/yH4Ra6q5OKVEkzSgwG&#10;sigUbZEur5mbB2buhMyYpH/fWRS6PJx3sp9NJ0YaXGtZwcsyAkFcWt1yreDrM3/egnAeWWNnmRT8&#10;kIP9bvGQYKztxCcaz74WIYRdjAoa7/tYSlc2ZNAtbU8cuMoOBn2AQy31gFMIN51cRdGrNNhyaGiw&#10;p6yh8na+GwWHj/e8OmbROi2/a3kdL4W85Fapp8c5fQPhafb/4j93oRVsN2F+OBOOgNz9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OVX8lfDAAAA3AAAAA8AAAAAAAAAAAAA&#10;AAAAoQIAAGRycy9kb3ducmV2LnhtbFBLBQYAAAAABAAEAPkAAACRAwAAAAA=&#10;" strokecolor="#4f81bd" strokeweight=".72pt"/>
                <v:line id="Line 855" o:spid="_x0000_s1182" style="position:absolute;visibility:visible;mso-wrap-style:square" from="3281,294" to="3281,65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htXzMUAAADcAAAADwAAAGRycy9kb3ducmV2LnhtbESPT4vCMBTE74LfIbwFb5q6iJauUVS2&#10;4EEQ/yAe3zbPtmzzUppY67c3Cwseh5n5DTNfdqYSLTWutKxgPIpAEGdWl5wrOJ/SYQzCeWSNlWVS&#10;8CQHy0W/N8dE2wcfqD36XAQIuwQVFN7XiZQuK8igG9maOHg32xj0QTa51A0+AtxU8jOKptJgyWGh&#10;wJo2BWW/x7tRsN7v0tv3Jpqssmsuf9rLVl5Sq9Tgo1t9gfDU+Xf4v73VCuLZGP7OhCMgFy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ihtXzMUAAADcAAAADwAAAAAAAAAA&#10;AAAAAAChAgAAZHJzL2Rvd25yZXYueG1sUEsFBgAAAAAEAAQA+QAAAJMDAAAAAA==&#10;" strokecolor="#4f81bd" strokeweight=".72pt"/>
                <v:shape id="Text Box 854" o:spid="_x0000_s1183" type="#_x0000_t202" style="position:absolute;left:3274;top:286;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uU/QxQAA&#10;ANwAAAAPAAAAZHJzL2Rvd25yZXYueG1sRI9Ba8JAFITvBf/D8gq9NZt6sJq6iohCQSiN8eDxNftM&#10;FrNvY3bV+O+7guBxmJlvmOm8t424UOeNYwUfSQqCuHTacKVgV6zfxyB8QNbYOCYFN/Iwnw1epphp&#10;d+WcLttQiQhhn6GCOoQ2k9KXNVn0iWuJo3dwncUQZVdJ3eE1wm0jh2k6khYNx4UaW1rWVB63Z6tg&#10;sed8ZU4/f7/5ITdFMUl5Mzoq9fbaL75ABOrDM/xof2sF488h3M/EIyB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a5T9DFAAAA3AAAAA8AAAAAAAAAAAAAAAAAlwIAAGRycy9k&#10;b3ducmV2LnhtbFBLBQYAAAAABAAEAPUAAACJAwAAAAA=&#10;" filled="f" stroked="f">
                  <v:textbox inset="0,0,0,0">
                    <w:txbxContent>
                      <w:p w14:paraId="773CC643" w14:textId="77777777" w:rsidR="00921F27" w:rsidRDefault="00921F27">
                        <w:pPr>
                          <w:spacing w:before="59"/>
                          <w:ind w:left="81"/>
                          <w:rPr>
                            <w:rFonts w:ascii="Calibri"/>
                          </w:rPr>
                        </w:pPr>
                        <w:bookmarkStart w:id="276" w:name="Research_Instruments"/>
                        <w:bookmarkEnd w:id="276"/>
                        <w:r>
                          <w:rPr>
                            <w:rFonts w:ascii="Calibri"/>
                            <w:color w:val="243F60"/>
                          </w:rPr>
                          <w:t>RESEARCH INSTRUMENTS</w:t>
                        </w:r>
                      </w:p>
                    </w:txbxContent>
                  </v:textbox>
                </v:shape>
                <w10:wrap type="topAndBottom" anchorx="margin"/>
              </v:group>
            </w:pict>
          </mc:Fallback>
        </mc:AlternateContent>
      </w:r>
    </w:p>
    <w:p w14:paraId="53764B81" w14:textId="77777777" w:rsidR="00C47DC1" w:rsidRPr="009666C2" w:rsidRDefault="00906598" w:rsidP="009666C2">
      <w:pPr>
        <w:pStyle w:val="BodyText"/>
        <w:spacing w:beforeLines="100" w:before="240" w:line="276" w:lineRule="auto"/>
        <w:ind w:right="144"/>
        <w:jc w:val="both"/>
      </w:pPr>
      <w:r>
        <w:t>Begin by establishing the goals of your research. Decide in advance what you will need to know to answe</w:t>
      </w:r>
      <w:r w:rsidR="005431B8">
        <w:t xml:space="preserve">r each sub-question, and which </w:t>
      </w:r>
      <w:r>
        <w:t xml:space="preserve">the best vehicles to deliver those answers are. Consider at least two different instruments to provide data. Every element must relate </w:t>
      </w:r>
      <w:r>
        <w:rPr>
          <w:spacing w:val="-3"/>
        </w:rPr>
        <w:t xml:space="preserve">in </w:t>
      </w:r>
      <w:r>
        <w:t xml:space="preserve">some way to your sub-questions or you will be wasting your time. If you have too many questions, that may indicate the study is too broad; if you have too few, your study may be too narrow. Rethink your sub- questions carefully. They drive the </w:t>
      </w:r>
      <w:r>
        <w:lastRenderedPageBreak/>
        <w:t>field research</w:t>
      </w:r>
      <w:r>
        <w:rPr>
          <w:spacing w:val="-20"/>
        </w:rPr>
        <w:t xml:space="preserve"> </w:t>
      </w:r>
      <w:r>
        <w:t>questions.</w:t>
      </w:r>
    </w:p>
    <w:p w14:paraId="7C3B7C89" w14:textId="77777777" w:rsidR="00C47DC1" w:rsidRPr="009666C2" w:rsidRDefault="00906598" w:rsidP="009666C2">
      <w:pPr>
        <w:pStyle w:val="BodyText"/>
        <w:spacing w:beforeLines="100" w:before="240" w:line="276" w:lineRule="auto"/>
        <w:ind w:right="154"/>
        <w:jc w:val="both"/>
      </w:pPr>
      <w:r>
        <w:t>These specific instruments will allow you to collect data for any qualitative study.</w:t>
      </w:r>
    </w:p>
    <w:p w14:paraId="11258A76" w14:textId="77777777" w:rsidR="00C47DC1" w:rsidRPr="009666C2" w:rsidRDefault="00906598" w:rsidP="009666C2">
      <w:pPr>
        <w:pStyle w:val="BodyText"/>
        <w:spacing w:beforeLines="100" w:before="240" w:line="276" w:lineRule="auto"/>
        <w:ind w:right="150"/>
        <w:jc w:val="both"/>
      </w:pPr>
      <w:r>
        <w:rPr>
          <w:color w:val="595958"/>
        </w:rPr>
        <w:t xml:space="preserve">INTERVIEWS. </w:t>
      </w:r>
      <w:r>
        <w:t>Face-to-face activity is a traditional method of gathering data. You can be selective and interact with the participant, even to explain something he or she cannot understand. Get permission in advance from those you wish to meet. Remember that people can be reluctant to meet with you, as time constraints may impede their and your activities. Be certain to assure the participants that personal identification and all answers are anonymous, and you plan to use fictitious names related to any study subjects or places.</w:t>
      </w:r>
    </w:p>
    <w:p w14:paraId="683D798D" w14:textId="77777777" w:rsidR="00C47DC1" w:rsidRPr="009666C2" w:rsidRDefault="00906598" w:rsidP="009666C2">
      <w:pPr>
        <w:pStyle w:val="BodyText"/>
        <w:spacing w:beforeLines="100" w:before="240" w:line="276" w:lineRule="auto"/>
        <w:ind w:right="151"/>
        <w:jc w:val="both"/>
      </w:pPr>
      <w:r>
        <w:rPr>
          <w:color w:val="595958"/>
          <w:spacing w:val="8"/>
        </w:rPr>
        <w:t xml:space="preserve">OBSERVATIONS. </w:t>
      </w:r>
      <w:r>
        <w:t>Depending up</w:t>
      </w:r>
      <w:r w:rsidR="005431B8">
        <w:t xml:space="preserve">on your sub-questions and your </w:t>
      </w:r>
      <w:r>
        <w:t>goals, this may serve a significant purpose. Always ask permission in advance</w:t>
      </w:r>
      <w:r>
        <w:rPr>
          <w:spacing w:val="21"/>
        </w:rPr>
        <w:t xml:space="preserve"> </w:t>
      </w:r>
      <w:r>
        <w:t>and</w:t>
      </w:r>
      <w:r>
        <w:rPr>
          <w:spacing w:val="20"/>
        </w:rPr>
        <w:t xml:space="preserve"> </w:t>
      </w:r>
      <w:r>
        <w:t>offer</w:t>
      </w:r>
      <w:r>
        <w:rPr>
          <w:spacing w:val="22"/>
        </w:rPr>
        <w:t xml:space="preserve"> </w:t>
      </w:r>
      <w:r>
        <w:t>the</w:t>
      </w:r>
      <w:r>
        <w:rPr>
          <w:spacing w:val="21"/>
        </w:rPr>
        <w:t xml:space="preserve"> </w:t>
      </w:r>
      <w:r>
        <w:t>study</w:t>
      </w:r>
      <w:r>
        <w:rPr>
          <w:spacing w:val="21"/>
        </w:rPr>
        <w:t xml:space="preserve"> </w:t>
      </w:r>
      <w:r>
        <w:t>subjects</w:t>
      </w:r>
      <w:r>
        <w:rPr>
          <w:spacing w:val="20"/>
        </w:rPr>
        <w:t xml:space="preserve"> </w:t>
      </w:r>
      <w:r>
        <w:t>the</w:t>
      </w:r>
      <w:r>
        <w:rPr>
          <w:spacing w:val="21"/>
        </w:rPr>
        <w:t xml:space="preserve"> </w:t>
      </w:r>
      <w:r>
        <w:t>opportunity</w:t>
      </w:r>
      <w:r>
        <w:rPr>
          <w:spacing w:val="21"/>
        </w:rPr>
        <w:t xml:space="preserve"> </w:t>
      </w:r>
      <w:r>
        <w:t>to</w:t>
      </w:r>
      <w:r>
        <w:rPr>
          <w:spacing w:val="22"/>
        </w:rPr>
        <w:t xml:space="preserve"> </w:t>
      </w:r>
      <w:r>
        <w:t>see</w:t>
      </w:r>
      <w:r>
        <w:rPr>
          <w:spacing w:val="21"/>
        </w:rPr>
        <w:t xml:space="preserve"> </w:t>
      </w:r>
      <w:r>
        <w:t>the</w:t>
      </w:r>
      <w:r>
        <w:rPr>
          <w:spacing w:val="19"/>
        </w:rPr>
        <w:t xml:space="preserve"> </w:t>
      </w:r>
      <w:r>
        <w:t>results</w:t>
      </w:r>
      <w:r w:rsidR="005431B8">
        <w:t xml:space="preserve"> </w:t>
      </w:r>
      <w:r>
        <w:t>of your observations. Develop lists of behaviors and actions that reflect your sub-questions’ needs.</w:t>
      </w:r>
    </w:p>
    <w:p w14:paraId="196D0844" w14:textId="77777777" w:rsidR="00C47DC1" w:rsidRPr="009666C2" w:rsidRDefault="00906598" w:rsidP="009666C2">
      <w:pPr>
        <w:pStyle w:val="BodyText"/>
        <w:spacing w:beforeLines="100" w:before="240" w:line="276" w:lineRule="auto"/>
        <w:ind w:right="149"/>
        <w:jc w:val="both"/>
      </w:pPr>
      <w:r>
        <w:rPr>
          <w:color w:val="595958"/>
          <w:spacing w:val="8"/>
        </w:rPr>
        <w:t xml:space="preserve">SURVEYS. </w:t>
      </w:r>
      <w:r>
        <w:t xml:space="preserve">This is a valuable tool for collecting opinion-type data from a large group. Decide on your target audience. Results are easily accessible and can be easily retrieved through use of technology. Attempt to gather as many surveys as possible, as the average mailed survey return rate is about 10%. Avoid having too many questions on a survey; use simple yes/no or scaled answers such as are provided on a Likert scale (Very much, somewhat, little, none). </w:t>
      </w:r>
      <w:r w:rsidRPr="00285898">
        <w:rPr>
          <w:noProof/>
        </w:rPr>
        <w:t>Accuracy</w:t>
      </w:r>
      <w:r>
        <w:t xml:space="preserve"> of data is difficult, as there is no way to achieve 100%, but results can establish a context from which assumptions can be made and projected, as a representation of</w:t>
      </w:r>
      <w:r>
        <w:rPr>
          <w:spacing w:val="-7"/>
        </w:rPr>
        <w:t xml:space="preserve"> </w:t>
      </w:r>
      <w:r>
        <w:t>opinion.</w:t>
      </w:r>
    </w:p>
    <w:p w14:paraId="06E2DDB7" w14:textId="77777777" w:rsidR="00C47DC1" w:rsidRPr="009666C2" w:rsidRDefault="00906598" w:rsidP="009666C2">
      <w:pPr>
        <w:pStyle w:val="BodyText"/>
        <w:spacing w:beforeLines="100" w:before="240" w:line="276" w:lineRule="auto"/>
        <w:ind w:right="149"/>
        <w:jc w:val="both"/>
      </w:pPr>
      <w:r>
        <w:rPr>
          <w:color w:val="595958"/>
        </w:rPr>
        <w:t>QUESTIONNAIRES</w:t>
      </w:r>
      <w:r>
        <w:t xml:space="preserve">. These are very similar to surveys, but they offer the flexibility of adding short, written responses beyond the bubbling of an answer. Each additional response will be categorized and used to answer </w:t>
      </w:r>
      <w:r w:rsidRPr="00285898">
        <w:rPr>
          <w:noProof/>
        </w:rPr>
        <w:t>sub</w:t>
      </w:r>
      <w:r w:rsidR="00285898">
        <w:rPr>
          <w:noProof/>
        </w:rPr>
        <w:t>-</w:t>
      </w:r>
      <w:r w:rsidRPr="00285898">
        <w:rPr>
          <w:noProof/>
        </w:rPr>
        <w:t>questions</w:t>
      </w:r>
      <w:r>
        <w:t>. Keep the questionnaire as short as possible. Be careful not to overwhelm yourself and your participant with data.</w:t>
      </w:r>
    </w:p>
    <w:p w14:paraId="4860741F" w14:textId="77777777" w:rsidR="00C47DC1" w:rsidRDefault="00906598" w:rsidP="009666C2">
      <w:pPr>
        <w:pStyle w:val="BodyText"/>
        <w:spacing w:beforeLines="100" w:before="240" w:line="276" w:lineRule="auto"/>
        <w:ind w:right="151"/>
        <w:jc w:val="both"/>
      </w:pPr>
      <w:r>
        <w:rPr>
          <w:color w:val="595958"/>
        </w:rPr>
        <w:t>PRIMARY SOURCE DOCUMENTS</w:t>
      </w:r>
      <w:r>
        <w:t>. Documents are used as a base from which information can be gleaned. Only particular kinds of questions can be answered by analyzing a primary source document. This depends on the study and the sub-questions asked. Unless you are basing your major question on a document, do not consider this instrument.</w:t>
      </w:r>
    </w:p>
    <w:p w14:paraId="37539D68" w14:textId="77777777" w:rsidR="00C47DC1" w:rsidRDefault="00942621">
      <w:pPr>
        <w:pStyle w:val="BodyText"/>
        <w:spacing w:before="1"/>
        <w:rPr>
          <w:sz w:val="19"/>
        </w:rPr>
      </w:pPr>
      <w:r>
        <w:rPr>
          <w:noProof/>
        </w:rPr>
        <w:lastRenderedPageBreak/>
        <mc:AlternateContent>
          <mc:Choice Requires="wpg">
            <w:drawing>
              <wp:anchor distT="0" distB="0" distL="0" distR="0" simplePos="0" relativeHeight="3048" behindDoc="0" locked="0" layoutInCell="1" allowOverlap="1" wp14:anchorId="4A74F493" wp14:editId="03D783AC">
                <wp:simplePos x="0" y="0"/>
                <wp:positionH relativeFrom="margin">
                  <wp:align>left</wp:align>
                </wp:positionH>
                <wp:positionV relativeFrom="paragraph">
                  <wp:posOffset>191770</wp:posOffset>
                </wp:positionV>
                <wp:extent cx="6125845" cy="237490"/>
                <wp:effectExtent l="0" t="0" r="27305" b="10160"/>
                <wp:wrapTopAndBottom/>
                <wp:docPr id="863"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5845" cy="237490"/>
                          <a:chOff x="3266" y="297"/>
                          <a:chExt cx="7815" cy="372"/>
                        </a:xfrm>
                      </wpg:grpSpPr>
                      <wps:wsp>
                        <wps:cNvPr id="864" name="Line 852"/>
                        <wps:cNvCnPr>
                          <a:cxnSpLocks noChangeShapeType="1"/>
                        </wps:cNvCnPr>
                        <wps:spPr bwMode="auto">
                          <a:xfrm>
                            <a:off x="3274" y="304"/>
                            <a:ext cx="14"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5" name="Line 851"/>
                        <wps:cNvCnPr>
                          <a:cxnSpLocks noChangeShapeType="1"/>
                        </wps:cNvCnPr>
                        <wps:spPr bwMode="auto">
                          <a:xfrm>
                            <a:off x="3274" y="304"/>
                            <a:ext cx="14"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6" name="Line 850"/>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7" name="Line 849"/>
                        <wps:cNvCnPr>
                          <a:cxnSpLocks noChangeShapeType="1"/>
                        </wps:cNvCnPr>
                        <wps:spPr bwMode="auto">
                          <a:xfrm>
                            <a:off x="3281" y="311"/>
                            <a:ext cx="0" cy="351"/>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8" name="Text Box 848"/>
                        <wps:cNvSpPr txBox="1">
                          <a:spLocks noChangeArrowheads="1"/>
                        </wps:cNvSpPr>
                        <wps:spPr bwMode="auto">
                          <a:xfrm>
                            <a:off x="3266" y="297"/>
                            <a:ext cx="7815"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D3DBB" w14:textId="77777777" w:rsidR="00921F27" w:rsidRDefault="00921F27">
                              <w:pPr>
                                <w:spacing w:before="52"/>
                                <w:ind w:left="88"/>
                                <w:rPr>
                                  <w:rFonts w:ascii="Calibri"/>
                                </w:rPr>
                              </w:pPr>
                              <w:bookmarkStart w:id="277" w:name="Types_of_Questions"/>
                              <w:bookmarkEnd w:id="277"/>
                              <w:r>
                                <w:rPr>
                                  <w:rFonts w:ascii="Calibri"/>
                                  <w:color w:val="243F60"/>
                                  <w:spacing w:val="11"/>
                                </w:rPr>
                                <w:t xml:space="preserve">TYPES </w:t>
                              </w:r>
                              <w:r>
                                <w:rPr>
                                  <w:rFonts w:ascii="Calibri"/>
                                  <w:color w:val="243F60"/>
                                  <w:spacing w:val="7"/>
                                </w:rPr>
                                <w:t>OF</w:t>
                              </w:r>
                              <w:r>
                                <w:rPr>
                                  <w:rFonts w:ascii="Calibri"/>
                                  <w:color w:val="243F60"/>
                                  <w:spacing w:val="58"/>
                                </w:rPr>
                                <w:t xml:space="preserve"> </w:t>
                              </w:r>
                              <w:r>
                                <w:rPr>
                                  <w:rFonts w:ascii="Calibri"/>
                                  <w:color w:val="243F60"/>
                                  <w:spacing w:val="12"/>
                                </w:rPr>
                                <w:t>QUES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74F493" id="Group 847" o:spid="_x0000_s1184" style="position:absolute;margin-left:0;margin-top:15.1pt;width:482.35pt;height:18.7pt;z-index:3048;mso-wrap-distance-left:0;mso-wrap-distance-right:0;mso-position-horizontal:left;mso-position-horizontal-relative:margin;mso-position-vertical-relative:text" coordorigin="3266,297" coordsize="7815,37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">
                <v:line id="Line 852" o:spid="_x0000_s1185" style="position:absolute;visibility:visible;mso-wrap-style:square" from="3274,304" to="3288,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7ViicMAAADcAAAADwAAAGRycy9kb3ducmV2LnhtbESPzarCMBSE9xd8h3AEd9dUEZFqFBUL&#10;LoSLP4jLY3Nsi81JaWKtb38jCC6HmfmGmS1aU4qGaldYVjDoRyCIU6sLzhScjsnvBITzyBpLy6Tg&#10;RQ4W887PDGNtn7yn5uAzESDsYlSQe1/FUro0J4Oubyvi4N1sbdAHWWdS1/gMcFPKYRSNpcGCw0KO&#10;Fa1zSu+Hh1Gw+tslt806Gi3TSyavzXkrz4lVqtdtl1MQnlr/DX/aW61gMh7B+0w4AnL+D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1YonDAAAA3AAAAA8AAAAAAAAAAAAA&#10;AAAAoQIAAGRycy9kb3ducmV2LnhtbFBLBQYAAAAABAAEAPkAAACRAwAAAAA=&#10;" strokecolor="#4f81bd" strokeweight=".72pt"/>
                <v:line id="Line 851" o:spid="_x0000_s1186" style="position:absolute;visibility:visible;mso-wrap-style:square" from="3274,304" to="3288,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PnHEsQAAADcAAAADwAAAGRycy9kb3ducmV2LnhtbESPQYvCMBSE74L/ITzBm6aKilSjqGzB&#10;w4Ksinh8Ns+22LyUJlu7/94ICx6HmfmGWa5bU4qGaldYVjAaRiCIU6sLzhScT8lgDsJ5ZI2lZVLw&#10;Rw7Wq25nibG2T/6h5ugzESDsYlSQe1/FUro0J4NuaCvi4N1tbdAHWWdS1/gMcFPKcRTNpMGCw0KO&#10;Fe1ySh/HX6Nge/hO7l+7aLJJr5m8NZe9vCRWqX6v3SxAeGr9J/zf3msF89kU3mfCEZCr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w+ccSxAAAANwAAAAPAAAAAAAAAAAA&#10;AAAAAKECAABkcnMvZG93bnJldi54bWxQSwUGAAAAAAQABAD5AAAAkgMAAAAA&#10;" strokecolor="#4f81bd" strokeweight=".72pt"/>
                <v:line id="Line 850" o:spid="_x0000_s1187"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CtZZcQAAADcAAAADwAAAGRycy9kb3ducmV2LnhtbESPT4vCMBTE7wt+h/AEb2vqIkWqUVQs&#10;eBAW/yAen82zLTYvpcnW+u03guBxmJnfMLNFZyrRUuNKywpGwwgEcWZ1ybmC0zH9noBwHlljZZkU&#10;PMnBYt77mmGi7YP31B58LgKEXYIKCu/rREqXFWTQDW1NHLybbQz6IJtc6gYfAW4q+RNFsTRYclgo&#10;sKZ1Qdn98GcUrH536W2zjsbL7JLLa3veynNqlRr0u+UUhKfOf8Lv9lYrmMQxvM6EIyDn/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AK1llxAAAANwAAAAPAAAAAAAAAAAA&#10;AAAAAKECAABkcnMvZG93bnJldi54bWxQSwUGAAAAAAQABAD5AAAAkgMAAAAA&#10;" strokecolor="#4f81bd" strokeweight=".72pt"/>
                <v:line id="Line 849" o:spid="_x0000_s1188" style="position:absolute;visibility:visible;mso-wrap-style:square" from="3281,311" to="3281,6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2f8/sQAAADcAAAADwAAAGRycy9kb3ducmV2LnhtbESPT4vCMBTE74LfITzBm6YrotI1iooF&#10;D8LiH8Tj2+bZlm1eShNr/fYbQfA4zMxvmPmyNaVoqHaFZQVfwwgEcWp1wZmC8ykZzEA4j6yxtEwK&#10;nuRgueh25hhr++ADNUefiQBhF6OC3PsqltKlORl0Q1sRB+9ma4M+yDqTusZHgJtSjqJoIg0WHBZy&#10;rGiTU/p3vBsF6599cttuovEqvWbyt7ns5CWxSvV77eobhKfWf8Lv9k4rmE2m8DoTjoBc/A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vZ/z+xAAAANwAAAAPAAAAAAAAAAAA&#10;AAAAAKECAABkcnMvZG93bnJldi54bWxQSwUGAAAAAAQABAD5AAAAkgMAAAAA&#10;" strokecolor="#4f81bd" strokeweight=".72pt"/>
                <v:shape id="Text Box 848" o:spid="_x0000_s1189" type="#_x0000_t202" style="position:absolute;left:3266;top:297;width:7815;height:37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iO7nwwAA&#10;ANwAAAAPAAAAZHJzL2Rvd25yZXYueG1sRE89a8MwEN0D/Q/iAt1iOR1M4loxIbRQKJQ6ztDxYl1s&#10;YevkWmri/vtqKGR8vO+inO0grjR541jBOklBEDdOG24VnOrX1QaED8gaB8ek4Jc8lLuHRYG5djeu&#10;6HoMrYgh7HNU0IUw5lL6piOLPnEjceQubrIYIpxaqSe8xXA7yKc0zaRFw7Ghw5EOHTX98ccq2H9x&#10;9WK+P86f1aUydb1N+T3rlXpczvtnEIHmcBf/u9+0gk0W18Yz8QjI3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CiO7nwwAAANwAAAAPAAAAAAAAAAAAAAAAAJcCAABkcnMvZG93&#10;bnJldi54bWxQSwUGAAAAAAQABAD1AAAAhwMAAAAA&#10;" filled="f" stroked="f">
                  <v:textbox inset="0,0,0,0">
                    <w:txbxContent>
                      <w:p w14:paraId="14ED3DBB" w14:textId="77777777" w:rsidR="00921F27" w:rsidRDefault="00921F27">
                        <w:pPr>
                          <w:spacing w:before="52"/>
                          <w:ind w:left="88"/>
                          <w:rPr>
                            <w:rFonts w:ascii="Calibri"/>
                          </w:rPr>
                        </w:pPr>
                        <w:bookmarkStart w:id="278" w:name="Types_of_Questions"/>
                        <w:bookmarkEnd w:id="278"/>
                        <w:r>
                          <w:rPr>
                            <w:rFonts w:ascii="Calibri"/>
                            <w:color w:val="243F60"/>
                            <w:spacing w:val="11"/>
                          </w:rPr>
                          <w:t xml:space="preserve">TYPES </w:t>
                        </w:r>
                        <w:r>
                          <w:rPr>
                            <w:rFonts w:ascii="Calibri"/>
                            <w:color w:val="243F60"/>
                            <w:spacing w:val="7"/>
                          </w:rPr>
                          <w:t>OF</w:t>
                        </w:r>
                        <w:r>
                          <w:rPr>
                            <w:rFonts w:ascii="Calibri"/>
                            <w:color w:val="243F60"/>
                            <w:spacing w:val="58"/>
                          </w:rPr>
                          <w:t xml:space="preserve"> </w:t>
                        </w:r>
                        <w:r>
                          <w:rPr>
                            <w:rFonts w:ascii="Calibri"/>
                            <w:color w:val="243F60"/>
                            <w:spacing w:val="12"/>
                          </w:rPr>
                          <w:t>QUESTIONS</w:t>
                        </w:r>
                      </w:p>
                    </w:txbxContent>
                  </v:textbox>
                </v:shape>
                <w10:wrap type="topAndBottom" anchorx="margin"/>
              </v:group>
            </w:pict>
          </mc:Fallback>
        </mc:AlternateContent>
      </w:r>
    </w:p>
    <w:p w14:paraId="1DCA77F3" w14:textId="77777777" w:rsidR="00C47DC1" w:rsidRDefault="00906598" w:rsidP="009666C2">
      <w:pPr>
        <w:pStyle w:val="BodyText"/>
        <w:spacing w:beforeLines="100" w:before="240" w:line="276" w:lineRule="auto"/>
        <w:ind w:right="158"/>
        <w:jc w:val="both"/>
        <w:rPr>
          <w:sz w:val="20"/>
        </w:rPr>
      </w:pPr>
      <w:r>
        <w:rPr>
          <w:color w:val="595958"/>
        </w:rPr>
        <w:t xml:space="preserve">YES/NO QUESTIONS. </w:t>
      </w:r>
      <w:r>
        <w:t>These leave little information to be determined by answers. They may serve as a starter for multiple choice questions or questionnaires.</w:t>
      </w:r>
    </w:p>
    <w:p w14:paraId="7B685E98" w14:textId="77777777" w:rsidR="00C47DC1" w:rsidRPr="009666C2" w:rsidRDefault="00906598" w:rsidP="009666C2">
      <w:pPr>
        <w:pStyle w:val="BodyText"/>
        <w:spacing w:beforeLines="100" w:before="240" w:line="276" w:lineRule="auto"/>
        <w:ind w:right="150"/>
        <w:jc w:val="both"/>
      </w:pPr>
      <w:r>
        <w:rPr>
          <w:color w:val="595958"/>
        </w:rPr>
        <w:t xml:space="preserve">MULTIPLE CHOICE QUESTIONS. </w:t>
      </w:r>
      <w:r>
        <w:t>They allow for many different answers that include a “do not know” or “do not wish to answer” questions. These kinds of answers can also add to assessment, depending upon the purpose of the study. The form is easy to fill out and easy to score. It is useful for large groups of participants.</w:t>
      </w:r>
    </w:p>
    <w:p w14:paraId="6E01EBB2" w14:textId="77777777" w:rsidR="00C47DC1" w:rsidRPr="009666C2" w:rsidRDefault="00906598" w:rsidP="009666C2">
      <w:pPr>
        <w:pStyle w:val="BodyText"/>
        <w:spacing w:beforeLines="100" w:before="240" w:line="276" w:lineRule="auto"/>
        <w:ind w:right="151"/>
        <w:jc w:val="both"/>
      </w:pPr>
      <w:r>
        <w:rPr>
          <w:color w:val="595958"/>
        </w:rPr>
        <w:t xml:space="preserve">SCALE OR RATING QUESTIONS. </w:t>
      </w:r>
      <w:r>
        <w:t>This is more open-ended than multiple choice questions, as it allows for extreme views at both ends of the scale. This may be more difficult to analyze.</w:t>
      </w:r>
    </w:p>
    <w:p w14:paraId="5ABBFCE1" w14:textId="77777777" w:rsidR="00C47DC1" w:rsidRDefault="00906598" w:rsidP="009666C2">
      <w:pPr>
        <w:pStyle w:val="BodyText"/>
        <w:spacing w:beforeLines="100" w:before="240" w:line="276" w:lineRule="auto"/>
        <w:ind w:right="151"/>
        <w:jc w:val="both"/>
      </w:pPr>
      <w:r>
        <w:rPr>
          <w:color w:val="595958"/>
        </w:rPr>
        <w:t>INTERVIEW QUESTIONS</w:t>
      </w:r>
      <w:r>
        <w:t>. These ask for opinions and must be completely open-ended, thus the participant can respond in any way. Neutral questions should be presented to avoid leading the participant into a particular answer. The major problem is how to analyze such answers without a numerical scale.</w:t>
      </w:r>
    </w:p>
    <w:p w14:paraId="78E12F42" w14:textId="77777777" w:rsidR="00C47DC1" w:rsidRDefault="00942621">
      <w:pPr>
        <w:pStyle w:val="BodyText"/>
        <w:spacing w:before="7"/>
        <w:rPr>
          <w:sz w:val="18"/>
        </w:rPr>
      </w:pPr>
      <w:r>
        <w:rPr>
          <w:noProof/>
        </w:rPr>
        <mc:AlternateContent>
          <mc:Choice Requires="wpg">
            <w:drawing>
              <wp:anchor distT="0" distB="0" distL="0" distR="0" simplePos="0" relativeHeight="3096" behindDoc="0" locked="0" layoutInCell="1" allowOverlap="1" wp14:anchorId="7DE30FE8" wp14:editId="0AE640DA">
                <wp:simplePos x="0" y="0"/>
                <wp:positionH relativeFrom="margin">
                  <wp:align>right</wp:align>
                </wp:positionH>
                <wp:positionV relativeFrom="paragraph">
                  <wp:posOffset>184785</wp:posOffset>
                </wp:positionV>
                <wp:extent cx="5925185" cy="200660"/>
                <wp:effectExtent l="0" t="0" r="37465" b="27940"/>
                <wp:wrapTopAndBottom/>
                <wp:docPr id="859" name="Group 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00660"/>
                          <a:chOff x="3273" y="290"/>
                          <a:chExt cx="7808" cy="378"/>
                        </a:xfrm>
                      </wpg:grpSpPr>
                      <wps:wsp>
                        <wps:cNvPr id="860" name="Line 846"/>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1" name="Line 845"/>
                        <wps:cNvCnPr>
                          <a:cxnSpLocks noChangeShapeType="1"/>
                        </wps:cNvCnPr>
                        <wps:spPr bwMode="auto">
                          <a:xfrm>
                            <a:off x="3281" y="297"/>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62" name="Text Box 844"/>
                        <wps:cNvSpPr txBox="1">
                          <a:spLocks noChangeArrowheads="1"/>
                        </wps:cNvSpPr>
                        <wps:spPr bwMode="auto">
                          <a:xfrm>
                            <a:off x="3274" y="29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038E4" w14:textId="77777777" w:rsidR="00921F27" w:rsidRDefault="00921F27">
                              <w:pPr>
                                <w:spacing w:before="59"/>
                                <w:ind w:left="81"/>
                                <w:rPr>
                                  <w:rFonts w:ascii="Calibri"/>
                                </w:rPr>
                              </w:pPr>
                              <w:bookmarkStart w:id="279" w:name="General_Advice"/>
                              <w:bookmarkEnd w:id="279"/>
                              <w:r>
                                <w:rPr>
                                  <w:rFonts w:ascii="Calibri"/>
                                  <w:color w:val="243F60"/>
                                </w:rPr>
                                <w:t>GENERAL ADVIC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E30FE8" id="Group 843" o:spid="_x0000_s1190" style="position:absolute;margin-left:415.35pt;margin-top:14.55pt;width:466.55pt;height:15.8pt;z-index:3096;mso-wrap-distance-left:0;mso-wrap-distance-right:0;mso-position-horizontal:right;mso-position-horizontal-relative:margin;mso-position-vertical-relative:text" coordorigin="3273,290"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">
                <v:line id="Line 846" o:spid="_x0000_s1191"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I5kisAAAADcAAAADwAAAGRycy9kb3ducmV2LnhtbERPy6rCMBDdX/AfwgjurqkiItUoKhZc&#10;COIDcTk2Y1tsJqWJtf69WQguD+c9W7SmFA3VrrCsYNCPQBCnVhecKTifkv8JCOeRNZaWScGbHCzm&#10;nb8Zxtq++EDN0WcihLCLUUHufRVL6dKcDLq+rYgDd7e1QR9gnUld4yuEm1IOo2gsDRYcGnKsaJ1T&#10;+jg+jYLVfpfcN+totEyvmbw1l628JFapXrddTkF4av1P/HVvtYLJOMwPZ8IRkPMP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GCOZIrAAAAA3AAAAA8AAAAAAAAAAAAAAAAA&#10;oQIAAGRycy9kb3ducmV2LnhtbFBLBQYAAAAABAAEAPkAAACOAwAAAAA=&#10;" strokecolor="#4f81bd" strokeweight=".72pt"/>
                <v:line id="Line 845" o:spid="_x0000_s1192" style="position:absolute;visibility:visible;mso-wrap-style:square" from="3281,297" to="3281,65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8LBEcUAAADcAAAADwAAAGRycy9kb3ducmV2LnhtbESPT4vCMBTE74LfIbwFb5q6iEg1La5Y&#10;8CAs/kE8vm2ebdnmpTTZWr/9RhA8DjPzG2aV9qYWHbWusqxgOolAEOdWV1woOJ+y8QKE88gaa8uk&#10;4EEO0mQ4WGGs7Z0P1B19IQKEXYwKSu+bWEqXl2TQTWxDHLybbQ36INtC6hbvAW5q+RlFc2mw4rBQ&#10;YkObkvLf459R8PW9z27bTTRb59dC/nSXnbxkVqnRR79egvDU+3f41d5pBYv5FJ5nwhGQyT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D8LBEcUAAADcAAAADwAAAAAAAAAA&#10;AAAAAAChAgAAZHJzL2Rvd25yZXYueG1sUEsFBgAAAAAEAAQA+QAAAJMDAAAAAA==&#10;" strokecolor="#4f81bd" strokeweight=".72pt"/>
                <v:shape id="Text Box 844" o:spid="_x0000_s1193" type="#_x0000_t202" style="position:absolute;left:3274;top:290;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YNkNxAAA&#10;ANwAAAAPAAAAZHJzL2Rvd25yZXYueG1sRI9Ba8JAFITvBf/D8oTe6kYPwUZXEVEQCqUxHjw+s89k&#10;Mfs2ZldN/31XEHocZuYbZr7sbSPu1HnjWMF4lIAgLp02XCk4FNuPKQgfkDU2jknBL3lYLgZvc8y0&#10;e3BO932oRISwz1BBHUKbSenLmiz6kWuJo3d2ncUQZVdJ3eEjwm0jJ0mSSouG40KNLa1rKi/7m1Ww&#10;OnK+Mdfv009+zk1RfCb8lV6Ueh/2qxmIQH34D7/aO61gmk7geSYeAbn4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2DZDcQAAADcAAAADwAAAAAAAAAAAAAAAACXAgAAZHJzL2Rv&#10;d25yZXYueG1sUEsFBgAAAAAEAAQA9QAAAIgDAAAAAA==&#10;" filled="f" stroked="f">
                  <v:textbox inset="0,0,0,0">
                    <w:txbxContent>
                      <w:p w14:paraId="1A3038E4" w14:textId="77777777" w:rsidR="00921F27" w:rsidRDefault="00921F27">
                        <w:pPr>
                          <w:spacing w:before="59"/>
                          <w:ind w:left="81"/>
                          <w:rPr>
                            <w:rFonts w:ascii="Calibri"/>
                          </w:rPr>
                        </w:pPr>
                        <w:bookmarkStart w:id="280" w:name="General_Advice"/>
                        <w:bookmarkEnd w:id="280"/>
                        <w:r>
                          <w:rPr>
                            <w:rFonts w:ascii="Calibri"/>
                            <w:color w:val="243F60"/>
                          </w:rPr>
                          <w:t>GENERAL ADVICE</w:t>
                        </w:r>
                      </w:p>
                    </w:txbxContent>
                  </v:textbox>
                </v:shape>
                <w10:wrap type="topAndBottom" anchorx="margin"/>
              </v:group>
            </w:pict>
          </mc:Fallback>
        </mc:AlternateContent>
      </w:r>
    </w:p>
    <w:p w14:paraId="71DEE9EA" w14:textId="77777777" w:rsidR="00C47DC1" w:rsidRPr="005D55B6" w:rsidRDefault="00906598" w:rsidP="005D55B6">
      <w:pPr>
        <w:pStyle w:val="BodyText"/>
        <w:spacing w:beforeLines="100" w:before="240" w:line="276" w:lineRule="auto"/>
        <w:ind w:right="144"/>
        <w:jc w:val="both"/>
      </w:pPr>
      <w:r>
        <w:t>Add a cover letter to a survey and questionnaire to explain what you</w:t>
      </w:r>
      <w:r w:rsidR="009666C2">
        <w:t xml:space="preserve"> </w:t>
      </w:r>
      <w:r>
        <w:t>are doing, how to fill in the instrument, and how to return it. Introduce yourself; explain reasons for this research, how results will be used, and how you can be contacted if the respondent has any</w:t>
      </w:r>
      <w:r>
        <w:rPr>
          <w:spacing w:val="-20"/>
        </w:rPr>
        <w:t xml:space="preserve"> </w:t>
      </w:r>
      <w:r>
        <w:t>questions.</w:t>
      </w:r>
    </w:p>
    <w:p w14:paraId="0FC0A86D" w14:textId="77777777" w:rsidR="00C47DC1" w:rsidRPr="005D55B6" w:rsidRDefault="00906598" w:rsidP="005D55B6">
      <w:pPr>
        <w:pStyle w:val="BodyText"/>
        <w:spacing w:beforeLines="100" w:before="240" w:line="276" w:lineRule="auto"/>
        <w:ind w:right="152"/>
        <w:jc w:val="both"/>
      </w:pPr>
      <w:r>
        <w:t>Try to group questions according to topics, which enables participants to answer more</w:t>
      </w:r>
      <w:r>
        <w:rPr>
          <w:spacing w:val="-5"/>
        </w:rPr>
        <w:t xml:space="preserve"> </w:t>
      </w:r>
      <w:r>
        <w:t>easily.</w:t>
      </w:r>
    </w:p>
    <w:p w14:paraId="6D0A1F28" w14:textId="77777777" w:rsidR="00C47DC1" w:rsidRPr="005D55B6" w:rsidRDefault="00906598" w:rsidP="005D55B6">
      <w:pPr>
        <w:pStyle w:val="BodyText"/>
        <w:spacing w:beforeLines="100" w:before="240" w:line="276" w:lineRule="auto"/>
        <w:ind w:right="151"/>
        <w:jc w:val="both"/>
      </w:pPr>
      <w:r>
        <w:t xml:space="preserve">Consider the importance of the order in which you ask questions. Begin with the most relevant questions first. Questions should be easy to understand, presented in clear English, and delivered in a friendly, </w:t>
      </w:r>
      <w:r w:rsidRPr="00285898">
        <w:rPr>
          <w:noProof/>
        </w:rPr>
        <w:t>non</w:t>
      </w:r>
      <w:r w:rsidR="00285898">
        <w:t>-</w:t>
      </w:r>
      <w:r>
        <w:t>threatening way. Test your questions on a small group prior to delivering them to participants, and using honest feedback, you can make adjustments. Plan a numerical way you can assess the interview answers (Shuttleworth, 2014).</w:t>
      </w:r>
    </w:p>
    <w:p w14:paraId="385A3F43" w14:textId="77777777" w:rsidR="00C47DC1" w:rsidRPr="005431B8" w:rsidRDefault="00906598" w:rsidP="005D55B6">
      <w:pPr>
        <w:pStyle w:val="BodyText"/>
        <w:spacing w:beforeLines="100" w:before="240" w:line="276" w:lineRule="auto"/>
        <w:ind w:right="149"/>
        <w:jc w:val="both"/>
        <w:rPr>
          <w:sz w:val="20"/>
        </w:rPr>
      </w:pPr>
      <w:r>
        <w:t xml:space="preserve">After making an initial determination of which perspective, </w:t>
      </w:r>
      <w:r w:rsidRPr="00285898">
        <w:rPr>
          <w:noProof/>
        </w:rPr>
        <w:t>type</w:t>
      </w:r>
      <w:r w:rsidR="00285898">
        <w:rPr>
          <w:noProof/>
        </w:rPr>
        <w:t>,</w:t>
      </w:r>
      <w:r>
        <w:t xml:space="preserve"> and instruments are </w:t>
      </w:r>
      <w:r>
        <w:lastRenderedPageBreak/>
        <w:t>best suited for your purposes, you will begin to develop</w:t>
      </w:r>
      <w:r w:rsidR="005431B8">
        <w:rPr>
          <w:sz w:val="20"/>
        </w:rPr>
        <w:t xml:space="preserve"> </w:t>
      </w:r>
      <w:r>
        <w:t>your research design, a specific plan for studying the research problem that has been identified. Analyze your own capacity, the resources you expect to use, and the importance of the problem you have identified in Chapter 1. Make certain all elements coordinate.</w:t>
      </w:r>
    </w:p>
    <w:p w14:paraId="7939BF62" w14:textId="77777777" w:rsidR="00C47DC1" w:rsidRDefault="00942621">
      <w:pPr>
        <w:pStyle w:val="BodyText"/>
        <w:spacing w:before="4"/>
        <w:rPr>
          <w:sz w:val="21"/>
        </w:rPr>
      </w:pPr>
      <w:r>
        <w:rPr>
          <w:noProof/>
        </w:rPr>
        <mc:AlternateContent>
          <mc:Choice Requires="wps">
            <w:drawing>
              <wp:anchor distT="0" distB="0" distL="0" distR="0" simplePos="0" relativeHeight="3120" behindDoc="0" locked="0" layoutInCell="1" allowOverlap="1" wp14:anchorId="3E52B18E" wp14:editId="05725D92">
                <wp:simplePos x="0" y="0"/>
                <wp:positionH relativeFrom="margin">
                  <wp:align>right</wp:align>
                </wp:positionH>
                <wp:positionV relativeFrom="paragraph">
                  <wp:posOffset>197485</wp:posOffset>
                </wp:positionV>
                <wp:extent cx="5948680" cy="308610"/>
                <wp:effectExtent l="0" t="0" r="0" b="0"/>
                <wp:wrapTopAndBottom/>
                <wp:docPr id="858" name="Text Box 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3086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414A0" w14:textId="77777777" w:rsidR="00921F27" w:rsidRDefault="00921F27" w:rsidP="005431B8">
                            <w:pPr>
                              <w:spacing w:before="57"/>
                              <w:jc w:val="center"/>
                              <w:rPr>
                                <w:rFonts w:ascii="Calibri"/>
                                <w:b/>
                              </w:rPr>
                            </w:pPr>
                            <w:bookmarkStart w:id="281" w:name="Tips_for_Reporting_on_Methods_of_Data_Co"/>
                            <w:bookmarkStart w:id="282" w:name="_bookmark64"/>
                            <w:bookmarkEnd w:id="281"/>
                            <w:bookmarkEnd w:id="282"/>
                            <w:r>
                              <w:rPr>
                                <w:rFonts w:ascii="Calibri"/>
                                <w:b/>
                                <w:color w:val="FFFFFF"/>
                              </w:rPr>
                              <w:t>TIPS FOR REPORTING ON METHODS OF DATA COLL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2B18E" id="Text Box 842" o:spid="_x0000_s1194" type="#_x0000_t202" style="position:absolute;margin-left:417.2pt;margin-top:15.55pt;width:468.4pt;height:24.3pt;z-index:31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" fillcolor="#4f81bd" stroked="f">
                <v:textbox inset="0,0,0,0">
                  <w:txbxContent>
                    <w:p w14:paraId="624414A0" w14:textId="77777777" w:rsidR="00921F27" w:rsidRDefault="00921F27" w:rsidP="005431B8">
                      <w:pPr>
                        <w:spacing w:before="57"/>
                        <w:jc w:val="center"/>
                        <w:rPr>
                          <w:rFonts w:ascii="Calibri"/>
                          <w:b/>
                        </w:rPr>
                      </w:pPr>
                      <w:bookmarkStart w:id="283" w:name="Tips_for_Reporting_on_Methods_of_Data_Co"/>
                      <w:bookmarkStart w:id="284" w:name="_bookmark64"/>
                      <w:bookmarkEnd w:id="283"/>
                      <w:bookmarkEnd w:id="284"/>
                      <w:r>
                        <w:rPr>
                          <w:rFonts w:ascii="Calibri"/>
                          <w:b/>
                          <w:color w:val="FFFFFF"/>
                        </w:rPr>
                        <w:t>TIPS FOR REPORTING ON METHODS OF DATA COLLECTION</w:t>
                      </w:r>
                    </w:p>
                  </w:txbxContent>
                </v:textbox>
                <w10:wrap type="topAndBottom" anchorx="margin"/>
              </v:shape>
            </w:pict>
          </mc:Fallback>
        </mc:AlternateContent>
      </w:r>
    </w:p>
    <w:p w14:paraId="37700ED5" w14:textId="77777777" w:rsidR="00C47DC1" w:rsidRDefault="005431B8" w:rsidP="005D55B6">
      <w:pPr>
        <w:pStyle w:val="BodyText"/>
        <w:spacing w:before="100" w:line="276" w:lineRule="auto"/>
        <w:jc w:val="both"/>
      </w:pPr>
      <w:r>
        <w:rPr>
          <w:noProof/>
        </w:rPr>
        <mc:AlternateContent>
          <mc:Choice Requires="wpg">
            <w:drawing>
              <wp:anchor distT="0" distB="0" distL="0" distR="0" simplePos="0" relativeHeight="3168" behindDoc="0" locked="0" layoutInCell="1" allowOverlap="1" wp14:anchorId="0F7C5A5F" wp14:editId="30A3A80F">
                <wp:simplePos x="0" y="0"/>
                <wp:positionH relativeFrom="margin">
                  <wp:align>right</wp:align>
                </wp:positionH>
                <wp:positionV relativeFrom="paragraph">
                  <wp:posOffset>477520</wp:posOffset>
                </wp:positionV>
                <wp:extent cx="5913755" cy="213360"/>
                <wp:effectExtent l="0" t="0" r="29845" b="15240"/>
                <wp:wrapTopAndBottom/>
                <wp:docPr id="854" name="Group 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13360"/>
                          <a:chOff x="3273" y="1031"/>
                          <a:chExt cx="7808" cy="380"/>
                        </a:xfrm>
                      </wpg:grpSpPr>
                      <wps:wsp>
                        <wps:cNvPr id="855" name="Line 841"/>
                        <wps:cNvCnPr>
                          <a:cxnSpLocks noChangeShapeType="1"/>
                        </wps:cNvCnPr>
                        <wps:spPr bwMode="auto">
                          <a:xfrm>
                            <a:off x="3288" y="104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56" name="Line 840"/>
                        <wps:cNvCnPr>
                          <a:cxnSpLocks noChangeShapeType="1"/>
                        </wps:cNvCnPr>
                        <wps:spPr bwMode="auto">
                          <a:xfrm>
                            <a:off x="3281" y="1039"/>
                            <a:ext cx="0" cy="364"/>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57" name="Text Box 839"/>
                        <wps:cNvSpPr txBox="1">
                          <a:spLocks noChangeArrowheads="1"/>
                        </wps:cNvSpPr>
                        <wps:spPr bwMode="auto">
                          <a:xfrm>
                            <a:off x="3274" y="1031"/>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FCCF8" w14:textId="77777777" w:rsidR="00921F27" w:rsidRDefault="00921F27">
                              <w:pPr>
                                <w:spacing w:before="59"/>
                                <w:ind w:left="81"/>
                                <w:rPr>
                                  <w:rFonts w:ascii="Calibri"/>
                                </w:rPr>
                              </w:pPr>
                              <w:r>
                                <w:rPr>
                                  <w:rFonts w:ascii="Calibri"/>
                                  <w:color w:val="243F60"/>
                                </w:rPr>
                                <w:t>FOR RESEARCH AND APPLIED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7C5A5F" id="Group 838" o:spid="_x0000_s1195" style="position:absolute;left:0;text-align:left;margin-left:414.45pt;margin-top:37.6pt;width:465.65pt;height:16.8pt;z-index:3168;mso-wrap-distance-left:0;mso-wrap-distance-right:0;mso-position-horizontal:right;mso-position-horizontal-relative:margin;mso-position-vertical-relative:text" coordorigin="3273,1031"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">
                <v:line id="Line 841" o:spid="_x0000_s1196" style="position:absolute;visibility:visible;mso-wrap-style:square" from="3288,1046" to="11074,10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pUNr8QAAADcAAAADwAAAGRycy9kb3ducmV2LnhtbESPT4vCMBTE74LfITzBm6YrKtI1iooF&#10;D8LiH8Tj2+bZlm1eShNr/fYbQfA4zMxvmPmyNaVoqHaFZQVfwwgEcWp1wZmC8ykZzEA4j6yxtEwK&#10;nuRgueh25hhr++ADNUefiQBhF6OC3PsqltKlORl0Q1sRB+9ma4M+yDqTusZHgJtSjqJoKg0WHBZy&#10;rGiTU/p3vBsF6599cttuovEqvWbyt7ns5CWxSvV77eobhKfWf8Lv9k4rmE0m8DoTjoBc/A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lQ2vxAAAANwAAAAPAAAAAAAAAAAA&#10;AAAAAKECAABkcnMvZG93bnJldi54bWxQSwUGAAAAAAQABAD5AAAAkgMAAAAA&#10;" strokecolor="#4f81bd" strokeweight=".72pt"/>
                <v:line id="Line 840" o:spid="_x0000_s1197" style="position:absolute;visibility:visible;mso-wrap-style:square" from="3281,1039" to="3281,140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keT2MQAAADcAAAADwAAAGRycy9kb3ducmV2LnhtbESPQYvCMBSE74L/ITzBm6aKilSjqGzB&#10;w4Ksinh8Ns+22LyUJlu7/94ICx6HmfmGWa5bU4qGaldYVjAaRiCIU6sLzhScT8lgDsJ5ZI2lZVLw&#10;Rw7Wq25nibG2T/6h5ugzESDsYlSQe1/FUro0J4NuaCvi4N1tbdAHWWdS1/gMcFPKcRTNpMGCw0KO&#10;Fe1ySh/HX6Nge/hO7l+7aLJJr5m8NZe9vCRWqX6v3SxAeGr9J/zf3msF8+kM3mfCEZCr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OR5PYxAAAANwAAAAPAAAAAAAAAAAA&#10;AAAAAKECAABkcnMvZG93bnJldi54bWxQSwUGAAAAAAQABAD5AAAAkgMAAAAA&#10;" strokecolor="#4f81bd" strokeweight=".72pt"/>
                <v:shape id="Text Box 839" o:spid="_x0000_s1198" type="#_x0000_t202" style="position:absolute;left:3274;top:1031;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e7AoxQAA&#10;ANwAAAAPAAAAZHJzL2Rvd25yZXYueG1sRI9Ba8JAFITvBf/D8oTe6kZBa6OriFQQBGlMDz2+Zp/J&#10;YvZtmt1q/PeuIHgcZuYbZr7sbC3O1HrjWMFwkIAgLpw2XCr4zjdvUxA+IGusHZOCK3lYLnovc0y1&#10;u3BG50MoRYSwT1FBFUKTSumLiiz6gWuIo3d0rcUQZVtK3eIlwm0tR0kykRYNx4UKG1pXVJwO/1bB&#10;6oezT/O3//3KjpnJ84+Ed5OTUq/9bjUDEagLz/CjvdUKpuN3uJ+JR0Aub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17sCjFAAAA3AAAAA8AAAAAAAAAAAAAAAAAlwIAAGRycy9k&#10;b3ducmV2LnhtbFBLBQYAAAAABAAEAPUAAACJAwAAAAA=&#10;" filled="f" stroked="f">
                  <v:textbox inset="0,0,0,0">
                    <w:txbxContent>
                      <w:p w14:paraId="482FCCF8" w14:textId="77777777" w:rsidR="00921F27" w:rsidRDefault="00921F27">
                        <w:pPr>
                          <w:spacing w:before="59"/>
                          <w:ind w:left="81"/>
                          <w:rPr>
                            <w:rFonts w:ascii="Calibri"/>
                          </w:rPr>
                        </w:pPr>
                        <w:r>
                          <w:rPr>
                            <w:rFonts w:ascii="Calibri"/>
                            <w:color w:val="243F60"/>
                          </w:rPr>
                          <w:t>FOR RESEARCH AND APPLIED PROJECTS:</w:t>
                        </w:r>
                      </w:p>
                    </w:txbxContent>
                  </v:textbox>
                </v:shape>
                <w10:wrap type="topAndBottom" anchorx="margin"/>
              </v:group>
            </w:pict>
          </mc:Fallback>
        </mc:AlternateContent>
      </w:r>
      <w:r w:rsidR="00906598">
        <w:t xml:space="preserve">Picture someone reading your Capstone and preparing to replicate your exact study. This scholar wants to walk in your shoes and do EXACTLY what you did to collect data. The steps leading to the discovery of the answer to each </w:t>
      </w:r>
      <w:r w:rsidR="00906598" w:rsidRPr="00285898">
        <w:rPr>
          <w:noProof/>
        </w:rPr>
        <w:t>sub</w:t>
      </w:r>
      <w:r w:rsidR="00285898">
        <w:rPr>
          <w:noProof/>
        </w:rPr>
        <w:t>-</w:t>
      </w:r>
      <w:r w:rsidR="00906598" w:rsidRPr="00285898">
        <w:rPr>
          <w:noProof/>
        </w:rPr>
        <w:t>question</w:t>
      </w:r>
      <w:r w:rsidR="00906598">
        <w:t xml:space="preserve"> should be clearly enumerated. Each separate sub question must be described in its own way. Make the job of replication as easy as possible for the scholar who wishes to extend your research.</w:t>
      </w:r>
    </w:p>
    <w:p w14:paraId="60F5E183" w14:textId="77777777" w:rsidR="00C47DC1" w:rsidRPr="005D55B6" w:rsidRDefault="005D55B6">
      <w:pPr>
        <w:pStyle w:val="BodyText"/>
        <w:spacing w:before="7"/>
        <w:rPr>
          <w:sz w:val="22"/>
          <w:szCs w:val="22"/>
        </w:rPr>
      </w:pPr>
      <w:r w:rsidRPr="005D55B6">
        <w:rPr>
          <w:noProof/>
          <w:sz w:val="22"/>
          <w:szCs w:val="22"/>
        </w:rPr>
        <mc:AlternateContent>
          <mc:Choice Requires="wpg">
            <w:drawing>
              <wp:anchor distT="0" distB="0" distL="0" distR="0" simplePos="0" relativeHeight="3216" behindDoc="0" locked="0" layoutInCell="1" allowOverlap="1" wp14:anchorId="11730E1C" wp14:editId="05F106AA">
                <wp:simplePos x="0" y="0"/>
                <wp:positionH relativeFrom="margin">
                  <wp:align>right</wp:align>
                </wp:positionH>
                <wp:positionV relativeFrom="paragraph">
                  <wp:posOffset>277247</wp:posOffset>
                </wp:positionV>
                <wp:extent cx="5914390" cy="278130"/>
                <wp:effectExtent l="0" t="0" r="29210" b="7620"/>
                <wp:wrapTopAndBottom/>
                <wp:docPr id="850" name="Group 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278130"/>
                          <a:chOff x="3273" y="289"/>
                          <a:chExt cx="7808" cy="378"/>
                        </a:xfrm>
                      </wpg:grpSpPr>
                      <wps:wsp>
                        <wps:cNvPr id="851" name="Line 837"/>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52" name="Line 836"/>
                        <wps:cNvCnPr>
                          <a:cxnSpLocks noChangeShapeType="1"/>
                        </wps:cNvCnPr>
                        <wps:spPr bwMode="auto">
                          <a:xfrm>
                            <a:off x="3281" y="297"/>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53" name="Text Box 835"/>
                        <wps:cNvSpPr txBox="1">
                          <a:spLocks noChangeArrowheads="1"/>
                        </wps:cNvSpPr>
                        <wps:spPr bwMode="auto">
                          <a:xfrm>
                            <a:off x="3274" y="289"/>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182FC" w14:textId="77777777" w:rsidR="00921F27" w:rsidRDefault="00921F27">
                              <w:pPr>
                                <w:spacing w:before="59"/>
                                <w:ind w:left="81"/>
                                <w:rPr>
                                  <w:rFonts w:ascii="Calibri"/>
                                </w:rPr>
                              </w:pPr>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730E1C" id="Group 834" o:spid="_x0000_s1199" style="position:absolute;margin-left:414.5pt;margin-top:21.85pt;width:465.7pt;height:21.9pt;z-index:3216;mso-wrap-distance-left:0;mso-wrap-distance-right:0;mso-position-horizontal:right;mso-position-horizontal-relative:margin;mso-position-vertical-relative:text" coordorigin="3273,289"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">
                <v:line id="Line 837" o:spid="_x0000_s1200"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a4LrMUAAADcAAAADwAAAGRycy9kb3ducmV2LnhtbESPT4vCMBTE74LfIbwFb5q6qJSuUVS2&#10;4EEQ/yAe3zbPtmzzUppY67c3Cwseh5n5DTNfdqYSLTWutKxgPIpAEGdWl5wrOJ/SYQzCeWSNlWVS&#10;8CQHy0W/N8dE2wcfqD36XAQIuwQVFN7XiZQuK8igG9maOHg32xj0QTa51A0+AtxU8jOKZtJgyWGh&#10;wJo2BWW/x7tRsN7v0tv3Jpqssmsuf9rLVl5Sq9Tgo1t9gfDU+Xf4v73VCuLpGP7OhCMgFy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wa4LrMUAAADcAAAADwAAAAAAAAAA&#10;AAAAAAChAgAAZHJzL2Rvd25yZXYueG1sUEsFBgAAAAAEAAQA+QAAAJMDAAAAAA==&#10;" strokecolor="#4f81bd" strokeweight=".72pt"/>
                <v:line id="Line 836" o:spid="_x0000_s1201" style="position:absolute;visibility:visible;mso-wrap-style:square" from="3281,297" to="3281,65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XyV28QAAADcAAAADwAAAGRycy9kb3ducmV2LnhtbESPT4vCMBTE7wt+h/AEb2u6oiJdo6hY&#10;8CCIfxCPb5tnW7Z5KU2s9dsbQfA4zMxvmOm8NaVoqHaFZQU//QgEcWp1wZmC0zH5noBwHlljaZkU&#10;PMjBfNb5mmKs7Z331Bx8JgKEXYwKcu+rWEqX5mTQ9W1FHLyrrQ36IOtM6hrvAW5KOYiisTRYcFjI&#10;saJVTun/4WYULHfb5LpeRcNFesnkX3PeyHNilep128UvCE+t/4Tf7Y1WMBkN4HUmHAE5e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xfJXbxAAAANwAAAAPAAAAAAAAAAAA&#10;AAAAAKECAABkcnMvZG93bnJldi54bWxQSwUGAAAAAAQABAD5AAAAkgMAAAAA&#10;" strokecolor="#4f81bd" strokeweight=".72pt"/>
                <v:shape id="Text Box 835" o:spid="_x0000_s1202" type="#_x0000_t202" style="position:absolute;left:3274;top:289;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QLYrxQAA&#10;ANwAAAAPAAAAZHJzL2Rvd25yZXYueG1sRI9Ba8JAFITvBf/D8gRvdaOlotFVRFoQBGmMB4/P7DNZ&#10;zL5Ns6um/94tFHocZuYbZrHqbC3u1HrjWMFomIAgLpw2XCo45p+vUxA+IGusHZOCH/KwWvZeFphq&#10;9+CM7odQighhn6KCKoQmldIXFVn0Q9cQR+/iWoshyraUusVHhNtajpNkIi0ajgsVNrSpqLgeblbB&#10;+sTZh/nen7+yS2byfJbwbnJVatDv1nMQgbrwH/5rb7WC6fsb/J6JR0Au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JAtivFAAAA3AAAAA8AAAAAAAAAAAAAAAAAlwIAAGRycy9k&#10;b3ducmV2LnhtbFBLBQYAAAAABAAEAPUAAACJAwAAAAA=&#10;" filled="f" stroked="f">
                  <v:textbox inset="0,0,0,0">
                    <w:txbxContent>
                      <w:p w14:paraId="116182FC" w14:textId="77777777" w:rsidR="00921F27" w:rsidRDefault="00921F27">
                        <w:pPr>
                          <w:spacing w:before="59"/>
                          <w:ind w:left="81"/>
                          <w:rPr>
                            <w:rFonts w:ascii="Calibri"/>
                          </w:rPr>
                        </w:pPr>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v:textbox>
                </v:shape>
                <w10:wrap type="topAndBottom" anchorx="margin"/>
              </v:group>
            </w:pict>
          </mc:Fallback>
        </mc:AlternateContent>
      </w:r>
    </w:p>
    <w:p w14:paraId="53D93A27" w14:textId="77777777" w:rsidR="00C47DC1" w:rsidRDefault="00906598" w:rsidP="009E793D">
      <w:pPr>
        <w:pStyle w:val="BodyText"/>
        <w:spacing w:before="100" w:line="276" w:lineRule="auto"/>
        <w:ind w:right="187"/>
        <w:jc w:val="both"/>
      </w:pPr>
      <w:r>
        <w:t>Explain exactly how you went about developing your product. Picture someone trying to emulate what you have done. You have no data, but you certainly can give advice to budding artists, writers, or musicians.</w:t>
      </w:r>
    </w:p>
    <w:p w14:paraId="4F98C2A8" w14:textId="77777777" w:rsidR="00C47DC1" w:rsidRDefault="00C47DC1">
      <w:pPr>
        <w:pStyle w:val="BodyText"/>
        <w:rPr>
          <w:sz w:val="20"/>
        </w:rPr>
      </w:pPr>
    </w:p>
    <w:p w14:paraId="327094BA" w14:textId="77777777" w:rsidR="00C47DC1" w:rsidRDefault="00942621">
      <w:pPr>
        <w:pStyle w:val="BodyText"/>
        <w:spacing w:before="1"/>
        <w:rPr>
          <w:sz w:val="21"/>
        </w:rPr>
      </w:pPr>
      <w:r>
        <w:rPr>
          <w:noProof/>
        </w:rPr>
        <mc:AlternateContent>
          <mc:Choice Requires="wps">
            <w:drawing>
              <wp:anchor distT="0" distB="0" distL="0" distR="0" simplePos="0" relativeHeight="3240" behindDoc="0" locked="0" layoutInCell="1" allowOverlap="1" wp14:anchorId="0A996DF8" wp14:editId="3B1C7E23">
                <wp:simplePos x="0" y="0"/>
                <wp:positionH relativeFrom="margin">
                  <wp:align>right</wp:align>
                </wp:positionH>
                <wp:positionV relativeFrom="paragraph">
                  <wp:posOffset>194310</wp:posOffset>
                </wp:positionV>
                <wp:extent cx="5948680" cy="273050"/>
                <wp:effectExtent l="0" t="0" r="0" b="0"/>
                <wp:wrapTopAndBottom/>
                <wp:docPr id="849" name="Text Box 8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5EE4C8" w14:textId="77777777" w:rsidR="00921F27" w:rsidRDefault="00921F27" w:rsidP="005431B8">
                            <w:pPr>
                              <w:spacing w:before="57"/>
                              <w:jc w:val="center"/>
                              <w:rPr>
                                <w:rFonts w:ascii="Calibri"/>
                                <w:b/>
                              </w:rPr>
                            </w:pPr>
                            <w:bookmarkStart w:id="285" w:name="Development_and_Structure_of_Chapter_3"/>
                            <w:bookmarkStart w:id="286" w:name="_bookmark65"/>
                            <w:bookmarkEnd w:id="285"/>
                            <w:bookmarkEnd w:id="286"/>
                            <w:r>
                              <w:rPr>
                                <w:rFonts w:ascii="Calibri"/>
                                <w:b/>
                                <w:color w:val="FFFFFF"/>
                              </w:rPr>
                              <w:t>DEVELOPMENT AND STRUCTURE OF CHAPTE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96DF8" id="Text Box 833" o:spid="_x0000_s1203" type="#_x0000_t202" style="position:absolute;margin-left:417.2pt;margin-top:15.3pt;width:468.4pt;height:21.5pt;z-index:324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" fillcolor="#4f81bd" stroked="f">
                <v:textbox inset="0,0,0,0">
                  <w:txbxContent>
                    <w:p w14:paraId="1D5EE4C8" w14:textId="77777777" w:rsidR="00921F27" w:rsidRDefault="00921F27" w:rsidP="005431B8">
                      <w:pPr>
                        <w:spacing w:before="57"/>
                        <w:jc w:val="center"/>
                        <w:rPr>
                          <w:rFonts w:ascii="Calibri"/>
                          <w:b/>
                        </w:rPr>
                      </w:pPr>
                      <w:bookmarkStart w:id="287" w:name="Development_and_Structure_of_Chapter_3"/>
                      <w:bookmarkStart w:id="288" w:name="_bookmark65"/>
                      <w:bookmarkEnd w:id="287"/>
                      <w:bookmarkEnd w:id="288"/>
                      <w:r>
                        <w:rPr>
                          <w:rFonts w:ascii="Calibri"/>
                          <w:b/>
                          <w:color w:val="FFFFFF"/>
                        </w:rPr>
                        <w:t>DEVELOPMENT AND STRUCTURE OF CHAPTER 3</w:t>
                      </w:r>
                    </w:p>
                  </w:txbxContent>
                </v:textbox>
                <w10:wrap type="topAndBottom" anchorx="margin"/>
              </v:shape>
            </w:pict>
          </mc:Fallback>
        </mc:AlternateContent>
      </w:r>
    </w:p>
    <w:p w14:paraId="24067A6A" w14:textId="77777777" w:rsidR="00C47DC1" w:rsidRPr="005D55B6" w:rsidRDefault="00906598" w:rsidP="005D55B6">
      <w:pPr>
        <w:pStyle w:val="BodyText"/>
        <w:spacing w:beforeLines="100" w:before="240" w:line="276" w:lineRule="auto"/>
        <w:ind w:right="187"/>
        <w:jc w:val="both"/>
      </w:pPr>
      <w:r>
        <w:t>You will develop your research design proposal according to the outline given below.</w:t>
      </w:r>
    </w:p>
    <w:p w14:paraId="2792FBFE" w14:textId="77777777" w:rsidR="00C47DC1" w:rsidRDefault="00906598" w:rsidP="005D55B6">
      <w:pPr>
        <w:pStyle w:val="BodyText"/>
        <w:spacing w:beforeLines="100" w:before="240" w:line="276" w:lineRule="auto"/>
        <w:ind w:right="191"/>
        <w:jc w:val="both"/>
        <w:rPr>
          <w:rFonts w:ascii="Times New Roman"/>
          <w:sz w:val="19"/>
        </w:rPr>
      </w:pPr>
      <w:r>
        <w:t>Content from this research design proposal will represent the formation of Chapter 3, which you will write following the actual execution of the design.</w:t>
      </w:r>
      <w:r w:rsidR="009666C2">
        <w:t xml:space="preserve"> </w:t>
      </w:r>
      <w:r>
        <w:t>Submit your research design proposal in the following format:</w:t>
      </w:r>
    </w:p>
    <w:p w14:paraId="4CD9FDB0" w14:textId="77777777" w:rsidR="00C47DC1" w:rsidRDefault="00942621" w:rsidP="003B1608">
      <w:pPr>
        <w:pStyle w:val="BodyText"/>
        <w:rPr>
          <w:rFonts w:ascii="Times New Roman"/>
          <w:sz w:val="20"/>
        </w:rPr>
      </w:pPr>
      <w:r>
        <w:rPr>
          <w:rFonts w:ascii="Times New Roman"/>
          <w:noProof/>
          <w:sz w:val="20"/>
        </w:rPr>
        <w:lastRenderedPageBreak/>
        <mc:AlternateContent>
          <mc:Choice Requires="wps">
            <w:drawing>
              <wp:anchor distT="0" distB="0" distL="114300" distR="114300" simplePos="0" relativeHeight="503192408" behindDoc="0" locked="0" layoutInCell="1" allowOverlap="1" wp14:anchorId="4F1FE3A6" wp14:editId="156D3677">
                <wp:simplePos x="0" y="0"/>
                <wp:positionH relativeFrom="margin">
                  <wp:align>right</wp:align>
                </wp:positionH>
                <wp:positionV relativeFrom="paragraph">
                  <wp:posOffset>0</wp:posOffset>
                </wp:positionV>
                <wp:extent cx="5925185" cy="8205470"/>
                <wp:effectExtent l="0" t="0" r="18415" b="24130"/>
                <wp:wrapTopAndBottom/>
                <wp:docPr id="848" name="Text Box 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820547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AEF1302" w14:textId="77777777" w:rsidR="00921F27" w:rsidRDefault="00921F27" w:rsidP="005431B8">
                            <w:pPr>
                              <w:tabs>
                                <w:tab w:val="left" w:pos="6210"/>
                              </w:tabs>
                              <w:spacing w:line="506" w:lineRule="auto"/>
                              <w:ind w:right="24"/>
                              <w:jc w:val="center"/>
                              <w:rPr>
                                <w:rFonts w:ascii="Times New Roman"/>
                                <w:u w:val="single"/>
                              </w:rPr>
                            </w:pPr>
                            <w:r>
                              <w:rPr>
                                <w:rFonts w:ascii="Times New Roman"/>
                                <w:u w:val="single"/>
                              </w:rPr>
                              <w:t xml:space="preserve">Example of Chapter 3 </w:t>
                            </w:r>
                          </w:p>
                          <w:p w14:paraId="10B8E21C" w14:textId="77777777" w:rsidR="00921F27" w:rsidRDefault="00921F27" w:rsidP="005431B8">
                            <w:pPr>
                              <w:tabs>
                                <w:tab w:val="left" w:pos="6210"/>
                              </w:tabs>
                              <w:spacing w:line="506" w:lineRule="auto"/>
                              <w:ind w:right="24"/>
                              <w:jc w:val="center"/>
                              <w:rPr>
                                <w:rFonts w:ascii="Times New Roman"/>
                                <w:b/>
                              </w:rPr>
                            </w:pPr>
                            <w:r>
                              <w:rPr>
                                <w:rFonts w:ascii="Times New Roman"/>
                                <w:b/>
                              </w:rPr>
                              <w:t>Chapter 3: Methodology</w:t>
                            </w:r>
                          </w:p>
                          <w:p w14:paraId="1FC7105C" w14:textId="77777777" w:rsidR="00921F27" w:rsidRDefault="00921F27" w:rsidP="005431B8">
                            <w:pPr>
                              <w:tabs>
                                <w:tab w:val="left" w:pos="6210"/>
                              </w:tabs>
                              <w:spacing w:before="2" w:line="276" w:lineRule="auto"/>
                              <w:ind w:right="24"/>
                              <w:jc w:val="center"/>
                              <w:rPr>
                                <w:rFonts w:ascii="Times New Roman"/>
                              </w:rPr>
                            </w:pPr>
                            <w:r>
                              <w:rPr>
                                <w:rFonts w:ascii="Times New Roman"/>
                              </w:rPr>
                              <w:t xml:space="preserve">Begin the chapter with a paragraph that gives a general general introduction. Assume the reader has not read previous chapters and needs to understand the topic context and importance. Then, identify your research design and how that design accommodates your purpose. Following this succinct paragraph, copy and paste the major and sub questions from Chapter 1. Do not use the heading </w:t>
                            </w:r>
                            <w:r>
                              <w:rPr>
                                <w:rFonts w:ascii="Times New Roman"/>
                                <w:i/>
                              </w:rPr>
                              <w:t>Introduction</w:t>
                            </w:r>
                            <w:r>
                              <w:rPr>
                                <w:rFonts w:ascii="Times New Roman"/>
                              </w:rPr>
                              <w:t>.</w:t>
                            </w:r>
                          </w:p>
                          <w:p w14:paraId="32CB5823" w14:textId="77777777" w:rsidR="00921F27" w:rsidRDefault="00921F27" w:rsidP="005431B8">
                            <w:pPr>
                              <w:pStyle w:val="BodyText"/>
                              <w:tabs>
                                <w:tab w:val="left" w:pos="6210"/>
                              </w:tabs>
                              <w:spacing w:before="4"/>
                              <w:ind w:right="24"/>
                              <w:jc w:val="center"/>
                              <w:rPr>
                                <w:rFonts w:ascii="Times New Roman"/>
                                <w:sz w:val="21"/>
                              </w:rPr>
                            </w:pPr>
                          </w:p>
                          <w:p w14:paraId="3E0111D4" w14:textId="77777777" w:rsidR="00921F27" w:rsidRDefault="00921F27" w:rsidP="005431B8">
                            <w:pPr>
                              <w:tabs>
                                <w:tab w:val="left" w:pos="6210"/>
                              </w:tabs>
                              <w:ind w:right="24"/>
                              <w:jc w:val="center"/>
                              <w:rPr>
                                <w:rFonts w:ascii="Times New Roman"/>
                                <w:b/>
                              </w:rPr>
                            </w:pPr>
                            <w:r>
                              <w:rPr>
                                <w:rFonts w:ascii="Times New Roman"/>
                                <w:b/>
                              </w:rPr>
                              <w:t>Research Context</w:t>
                            </w:r>
                          </w:p>
                          <w:p w14:paraId="4A15C70F" w14:textId="77777777" w:rsidR="00921F27" w:rsidRDefault="00921F27" w:rsidP="005431B8">
                            <w:pPr>
                              <w:pStyle w:val="BodyText"/>
                              <w:tabs>
                                <w:tab w:val="left" w:pos="6210"/>
                              </w:tabs>
                              <w:spacing w:before="10"/>
                              <w:ind w:right="24"/>
                              <w:jc w:val="center"/>
                              <w:rPr>
                                <w:rFonts w:ascii="Times New Roman"/>
                                <w:sz w:val="23"/>
                              </w:rPr>
                            </w:pPr>
                          </w:p>
                          <w:p w14:paraId="40826A82" w14:textId="77777777" w:rsidR="00921F27" w:rsidRDefault="00921F27" w:rsidP="005431B8">
                            <w:pPr>
                              <w:tabs>
                                <w:tab w:val="left" w:pos="6210"/>
                              </w:tabs>
                              <w:spacing w:line="276" w:lineRule="auto"/>
                              <w:ind w:right="24"/>
                              <w:jc w:val="center"/>
                              <w:rPr>
                                <w:rFonts w:ascii="Times New Roman"/>
                              </w:rPr>
                            </w:pPr>
                            <w:r>
                              <w:rPr>
                                <w:rFonts w:ascii="Times New Roman"/>
                              </w:rPr>
                              <w:t>For body paragraphs, use headings as above. Describe where the study took place; use fictitious name to avoid any identification, but you can describe the setting, if relevant.</w:t>
                            </w:r>
                          </w:p>
                          <w:p w14:paraId="663CD1D2" w14:textId="77777777" w:rsidR="00921F27" w:rsidRDefault="00921F27" w:rsidP="005431B8">
                            <w:pPr>
                              <w:pStyle w:val="BodyText"/>
                              <w:tabs>
                                <w:tab w:val="left" w:pos="6210"/>
                              </w:tabs>
                              <w:spacing w:before="3"/>
                              <w:ind w:right="24"/>
                              <w:jc w:val="center"/>
                              <w:rPr>
                                <w:rFonts w:ascii="Times New Roman"/>
                                <w:sz w:val="21"/>
                              </w:rPr>
                            </w:pPr>
                          </w:p>
                          <w:p w14:paraId="464A41E6" w14:textId="77777777" w:rsidR="00921F27" w:rsidRDefault="00921F27" w:rsidP="005431B8">
                            <w:pPr>
                              <w:tabs>
                                <w:tab w:val="left" w:pos="6210"/>
                              </w:tabs>
                              <w:ind w:right="24"/>
                              <w:jc w:val="center"/>
                              <w:rPr>
                                <w:rFonts w:ascii="Times New Roman"/>
                                <w:b/>
                              </w:rPr>
                            </w:pPr>
                            <w:r>
                              <w:rPr>
                                <w:rFonts w:ascii="Times New Roman"/>
                                <w:b/>
                              </w:rPr>
                              <w:t>Research Participants</w:t>
                            </w:r>
                          </w:p>
                          <w:p w14:paraId="29CF01E0" w14:textId="77777777" w:rsidR="00921F27" w:rsidRDefault="00921F27" w:rsidP="005431B8">
                            <w:pPr>
                              <w:pStyle w:val="BodyText"/>
                              <w:tabs>
                                <w:tab w:val="left" w:pos="6210"/>
                              </w:tabs>
                              <w:spacing w:before="9"/>
                              <w:ind w:right="24"/>
                              <w:jc w:val="center"/>
                              <w:rPr>
                                <w:rFonts w:ascii="Times New Roman"/>
                                <w:sz w:val="23"/>
                              </w:rPr>
                            </w:pPr>
                          </w:p>
                          <w:p w14:paraId="0587C8BE" w14:textId="77777777" w:rsidR="00921F27" w:rsidRDefault="00921F27" w:rsidP="005431B8">
                            <w:pPr>
                              <w:tabs>
                                <w:tab w:val="left" w:pos="6210"/>
                              </w:tabs>
                              <w:spacing w:before="1" w:line="276" w:lineRule="auto"/>
                              <w:ind w:right="24"/>
                              <w:jc w:val="center"/>
                              <w:rPr>
                                <w:rFonts w:ascii="Times New Roman"/>
                              </w:rPr>
                            </w:pPr>
                            <w:r>
                              <w:rPr>
                                <w:rFonts w:ascii="Times New Roman"/>
                              </w:rPr>
                              <w:t>Detail who actively participated in the study, using summary demographic information.</w:t>
                            </w:r>
                          </w:p>
                          <w:p w14:paraId="452CD6BF" w14:textId="77777777" w:rsidR="00921F27" w:rsidRDefault="00921F27" w:rsidP="005431B8">
                            <w:pPr>
                              <w:pStyle w:val="BodyText"/>
                              <w:tabs>
                                <w:tab w:val="left" w:pos="6210"/>
                              </w:tabs>
                              <w:spacing w:before="4"/>
                              <w:ind w:right="24"/>
                              <w:jc w:val="center"/>
                              <w:rPr>
                                <w:rFonts w:ascii="Times New Roman"/>
                                <w:sz w:val="21"/>
                              </w:rPr>
                            </w:pPr>
                          </w:p>
                          <w:p w14:paraId="6437404A" w14:textId="77777777" w:rsidR="00921F27" w:rsidRDefault="00921F27" w:rsidP="005431B8">
                            <w:pPr>
                              <w:tabs>
                                <w:tab w:val="left" w:pos="6210"/>
                              </w:tabs>
                              <w:ind w:right="24"/>
                              <w:jc w:val="center"/>
                              <w:rPr>
                                <w:rFonts w:ascii="Times New Roman"/>
                                <w:b/>
                              </w:rPr>
                            </w:pPr>
                            <w:r>
                              <w:rPr>
                                <w:rFonts w:ascii="Times New Roman"/>
                                <w:b/>
                              </w:rPr>
                              <w:t>Research Instruments</w:t>
                            </w:r>
                          </w:p>
                          <w:p w14:paraId="36AA4E18" w14:textId="77777777" w:rsidR="00921F27" w:rsidRDefault="00921F27" w:rsidP="005431B8">
                            <w:pPr>
                              <w:pStyle w:val="BodyText"/>
                              <w:tabs>
                                <w:tab w:val="left" w:pos="6210"/>
                              </w:tabs>
                              <w:spacing w:before="7"/>
                              <w:ind w:right="24"/>
                              <w:jc w:val="center"/>
                              <w:rPr>
                                <w:rFonts w:ascii="Times New Roman"/>
                                <w:sz w:val="23"/>
                              </w:rPr>
                            </w:pPr>
                          </w:p>
                          <w:p w14:paraId="3E82C82F" w14:textId="77777777" w:rsidR="00921F27" w:rsidRDefault="00921F27" w:rsidP="005431B8">
                            <w:pPr>
                              <w:tabs>
                                <w:tab w:val="left" w:pos="6210"/>
                              </w:tabs>
                              <w:spacing w:line="276" w:lineRule="auto"/>
                              <w:ind w:right="24"/>
                              <w:jc w:val="center"/>
                              <w:rPr>
                                <w:rFonts w:ascii="Times New Roman" w:hAnsi="Times New Roman"/>
                              </w:rPr>
                            </w:pPr>
                            <w:r>
                              <w:rPr>
                                <w:rFonts w:ascii="Times New Roman" w:hAnsi="Times New Roman"/>
                              </w:rPr>
                              <w:t>Introduce the kinds of instruments and note, using (See Appendix A) or related identification, that the actual instruments –surveys, interview questions, etc., can be found in the</w:t>
                            </w:r>
                            <w:r>
                              <w:rPr>
                                <w:rFonts w:ascii="Times New Roman" w:hAnsi="Times New Roman"/>
                                <w:spacing w:val="-6"/>
                              </w:rPr>
                              <w:t xml:space="preserve"> </w:t>
                            </w:r>
                            <w:r>
                              <w:rPr>
                                <w:rFonts w:ascii="Times New Roman" w:hAnsi="Times New Roman"/>
                              </w:rPr>
                              <w:t>Appendix.)</w:t>
                            </w:r>
                          </w:p>
                          <w:p w14:paraId="3A468845" w14:textId="77777777" w:rsidR="00921F27" w:rsidRDefault="00921F27" w:rsidP="005431B8">
                            <w:pPr>
                              <w:pStyle w:val="BodyText"/>
                              <w:tabs>
                                <w:tab w:val="left" w:pos="6210"/>
                              </w:tabs>
                              <w:spacing w:before="3"/>
                              <w:ind w:right="24"/>
                              <w:jc w:val="center"/>
                              <w:rPr>
                                <w:rFonts w:ascii="Times New Roman"/>
                                <w:sz w:val="21"/>
                              </w:rPr>
                            </w:pPr>
                          </w:p>
                          <w:p w14:paraId="3EE686B3" w14:textId="77777777" w:rsidR="00921F27" w:rsidRDefault="00921F27" w:rsidP="005431B8">
                            <w:pPr>
                              <w:tabs>
                                <w:tab w:val="left" w:pos="6210"/>
                              </w:tabs>
                              <w:ind w:right="24"/>
                              <w:jc w:val="center"/>
                              <w:rPr>
                                <w:rFonts w:ascii="Times New Roman"/>
                                <w:b/>
                              </w:rPr>
                            </w:pPr>
                            <w:r>
                              <w:rPr>
                                <w:rFonts w:ascii="Times New Roman"/>
                                <w:b/>
                              </w:rPr>
                              <w:t>Plan of Action</w:t>
                            </w:r>
                          </w:p>
                          <w:p w14:paraId="2CCA4D61" w14:textId="77777777" w:rsidR="00921F27" w:rsidRDefault="00921F27" w:rsidP="005431B8">
                            <w:pPr>
                              <w:pStyle w:val="BodyText"/>
                              <w:tabs>
                                <w:tab w:val="left" w:pos="6210"/>
                              </w:tabs>
                              <w:spacing w:before="7"/>
                              <w:ind w:right="24"/>
                              <w:jc w:val="center"/>
                              <w:rPr>
                                <w:rFonts w:ascii="Times New Roman"/>
                                <w:sz w:val="23"/>
                              </w:rPr>
                            </w:pPr>
                          </w:p>
                          <w:p w14:paraId="68075F99" w14:textId="77777777" w:rsidR="00921F27" w:rsidRDefault="00921F27" w:rsidP="005431B8">
                            <w:pPr>
                              <w:tabs>
                                <w:tab w:val="left" w:pos="6210"/>
                              </w:tabs>
                              <w:spacing w:line="276" w:lineRule="auto"/>
                              <w:ind w:right="24"/>
                              <w:jc w:val="center"/>
                              <w:rPr>
                                <w:rFonts w:ascii="Times New Roman"/>
                              </w:rPr>
                            </w:pPr>
                            <w:r>
                              <w:rPr>
                                <w:rFonts w:ascii="Times New Roman"/>
                              </w:rPr>
                              <w:t>Describe your plan of action based upon how your research design relates to your project. Once the plan has been executed, and you have completed the study, return and revise the structure to identify the actual procedures you used. At this point, Chapter 3 serves as the final section of the</w:t>
                            </w:r>
                            <w:r>
                              <w:rPr>
                                <w:rFonts w:ascii="Times New Roman"/>
                                <w:spacing w:val="-11"/>
                              </w:rPr>
                              <w:t xml:space="preserve"> </w:t>
                            </w:r>
                            <w:r>
                              <w:rPr>
                                <w:rFonts w:ascii="Times New Roman"/>
                              </w:rPr>
                              <w:t>proposal.</w:t>
                            </w:r>
                          </w:p>
                          <w:p w14:paraId="7DEB56DB" w14:textId="77777777" w:rsidR="00921F27" w:rsidRDefault="00921F27" w:rsidP="005431B8">
                            <w:pPr>
                              <w:pStyle w:val="BodyText"/>
                              <w:tabs>
                                <w:tab w:val="left" w:pos="6210"/>
                              </w:tabs>
                              <w:spacing w:before="10"/>
                              <w:ind w:right="24"/>
                              <w:jc w:val="center"/>
                              <w:rPr>
                                <w:rFonts w:ascii="Times New Roman"/>
                                <w:sz w:val="20"/>
                              </w:rPr>
                            </w:pPr>
                          </w:p>
                          <w:p w14:paraId="48700D70" w14:textId="77777777" w:rsidR="00921F27" w:rsidRDefault="00921F27" w:rsidP="005431B8">
                            <w:pPr>
                              <w:tabs>
                                <w:tab w:val="left" w:pos="6210"/>
                              </w:tabs>
                              <w:spacing w:line="504" w:lineRule="auto"/>
                              <w:ind w:right="24"/>
                              <w:jc w:val="center"/>
                              <w:rPr>
                                <w:rFonts w:ascii="Times New Roman"/>
                              </w:rPr>
                            </w:pPr>
                            <w:r>
                              <w:rPr>
                                <w:rFonts w:ascii="Times New Roman"/>
                              </w:rPr>
                              <w:t>Repeat major and sub-questions here. Major Question:</w:t>
                            </w:r>
                          </w:p>
                          <w:p w14:paraId="0DC06186" w14:textId="77777777" w:rsidR="00921F27" w:rsidRDefault="00921F27" w:rsidP="005431B8">
                            <w:pPr>
                              <w:tabs>
                                <w:tab w:val="left" w:pos="6210"/>
                              </w:tabs>
                              <w:spacing w:before="9"/>
                              <w:ind w:right="24"/>
                              <w:jc w:val="center"/>
                              <w:rPr>
                                <w:rFonts w:ascii="Times New Roman"/>
                              </w:rPr>
                            </w:pPr>
                            <w:r>
                              <w:rPr>
                                <w:rFonts w:ascii="Times New Roman"/>
                              </w:rPr>
                              <w:t>Sub-question 1:</w:t>
                            </w:r>
                          </w:p>
                          <w:p w14:paraId="286A115F" w14:textId="77777777" w:rsidR="00921F27" w:rsidRDefault="00921F27" w:rsidP="005431B8">
                            <w:pPr>
                              <w:pStyle w:val="BodyText"/>
                              <w:tabs>
                                <w:tab w:val="left" w:pos="6210"/>
                              </w:tabs>
                              <w:spacing w:before="3"/>
                              <w:ind w:right="24"/>
                              <w:jc w:val="center"/>
                              <w:rPr>
                                <w:rFonts w:ascii="Times New Roman"/>
                              </w:rPr>
                            </w:pPr>
                          </w:p>
                          <w:p w14:paraId="08292C20" w14:textId="77777777" w:rsidR="00921F27" w:rsidRDefault="00921F27" w:rsidP="005431B8">
                            <w:pPr>
                              <w:tabs>
                                <w:tab w:val="left" w:pos="6210"/>
                              </w:tabs>
                              <w:spacing w:before="1"/>
                              <w:ind w:right="24"/>
                              <w:jc w:val="center"/>
                              <w:rPr>
                                <w:rFonts w:ascii="Times New Roman"/>
                              </w:rPr>
                            </w:pPr>
                            <w:r>
                              <w:rPr>
                                <w:rFonts w:ascii="Times New Roman"/>
                              </w:rPr>
                              <w:t>Sub-question 2:</w:t>
                            </w:r>
                          </w:p>
                          <w:p w14:paraId="2E8E8D76" w14:textId="77777777" w:rsidR="00921F27" w:rsidRDefault="00921F27" w:rsidP="005431B8">
                            <w:pPr>
                              <w:tabs>
                                <w:tab w:val="left" w:pos="6210"/>
                              </w:tabs>
                              <w:spacing w:before="1"/>
                              <w:ind w:right="24"/>
                              <w:jc w:val="center"/>
                              <w:rPr>
                                <w:rFonts w:ascii="Times New Roman"/>
                              </w:rPr>
                            </w:pPr>
                          </w:p>
                          <w:p w14:paraId="2DD5A66F" w14:textId="77777777" w:rsidR="00921F27" w:rsidRDefault="00921F27" w:rsidP="006148DB">
                            <w:pPr>
                              <w:ind w:left="142"/>
                              <w:jc w:val="center"/>
                              <w:rPr>
                                <w:rFonts w:ascii="Times New Roman"/>
                                <w:b/>
                              </w:rPr>
                            </w:pPr>
                            <w:r>
                              <w:rPr>
                                <w:rFonts w:ascii="Times New Roman"/>
                                <w:b/>
                              </w:rPr>
                              <w:t>Organization and Analysis of Data</w:t>
                            </w:r>
                          </w:p>
                          <w:p w14:paraId="785EBD7F" w14:textId="77777777" w:rsidR="00921F27" w:rsidRDefault="00921F27" w:rsidP="006148DB">
                            <w:pPr>
                              <w:pStyle w:val="BodyText"/>
                              <w:spacing w:before="2"/>
                              <w:jc w:val="center"/>
                              <w:rPr>
                                <w:sz w:val="20"/>
                              </w:rPr>
                            </w:pPr>
                          </w:p>
                          <w:p w14:paraId="6598B4C9" w14:textId="77777777" w:rsidR="00921F27" w:rsidRDefault="00921F27" w:rsidP="006148DB">
                            <w:pPr>
                              <w:spacing w:line="276" w:lineRule="auto"/>
                              <w:ind w:left="142" w:right="141"/>
                              <w:jc w:val="center"/>
                              <w:rPr>
                                <w:rFonts w:ascii="Times New Roman"/>
                              </w:rPr>
                            </w:pPr>
                            <w:r>
                              <w:rPr>
                                <w:rFonts w:ascii="Times New Roman"/>
                              </w:rPr>
                              <w:t>Explain how you will organize, then analyze data leading to answering the sub questions.</w:t>
                            </w:r>
                          </w:p>
                          <w:p w14:paraId="2E5C6268" w14:textId="77777777" w:rsidR="00921F27" w:rsidRDefault="00921F27" w:rsidP="006148DB">
                            <w:pPr>
                              <w:pStyle w:val="BodyText"/>
                              <w:spacing w:before="11"/>
                              <w:jc w:val="center"/>
                              <w:rPr>
                                <w:sz w:val="17"/>
                              </w:rPr>
                            </w:pPr>
                          </w:p>
                          <w:p w14:paraId="2937EC06" w14:textId="77777777" w:rsidR="00921F27" w:rsidRDefault="00921F27" w:rsidP="006148DB">
                            <w:pPr>
                              <w:spacing w:line="276" w:lineRule="auto"/>
                              <w:ind w:left="142" w:right="140"/>
                              <w:jc w:val="center"/>
                              <w:rPr>
                                <w:rFonts w:ascii="Times New Roman"/>
                              </w:rPr>
                            </w:pPr>
                            <w:r>
                              <w:rPr>
                                <w:rFonts w:ascii="Times New Roman"/>
                              </w:rPr>
                              <w:t>Raw data--how do you plan to organize it in order to make sense of it? You can use the raw data, percentages, scores, narrative texts, tables, charts, graphs, photos, other figures. (Glatthorn &amp; Joyner, 2009).</w:t>
                            </w:r>
                          </w:p>
                          <w:p w14:paraId="61667D84" w14:textId="77777777" w:rsidR="00921F27" w:rsidRDefault="00921F27" w:rsidP="006148DB">
                            <w:pPr>
                              <w:pStyle w:val="BodyText"/>
                              <w:spacing w:before="11"/>
                              <w:jc w:val="center"/>
                              <w:rPr>
                                <w:sz w:val="17"/>
                              </w:rPr>
                            </w:pPr>
                          </w:p>
                          <w:p w14:paraId="33EA1AE7" w14:textId="77777777" w:rsidR="00921F27" w:rsidRDefault="00921F27" w:rsidP="003B1608">
                            <w:pPr>
                              <w:spacing w:line="276" w:lineRule="auto"/>
                              <w:ind w:left="142" w:right="143"/>
                              <w:jc w:val="center"/>
                              <w:rPr>
                                <w:rFonts w:ascii="Times New Roman"/>
                              </w:rPr>
                            </w:pPr>
                            <w:r>
                              <w:rPr>
                                <w:rFonts w:ascii="Times New Roman"/>
                              </w:rPr>
                              <w:t>Interview data--how will you reduce the narratives into numerals to analyze them?</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1FE3A6" id="Text Box 832" o:spid="_x0000_s1204" type="#_x0000_t202" style="position:absolute;margin-left:415.35pt;margin-top:0;width:466.55pt;height:646.1pt;z-index:503192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" filled="f" strokeweight="1.5pt">
                <v:textbox inset="0,0,0,0">
                  <w:txbxContent>
                    <w:p w14:paraId="0AEF1302" w14:textId="77777777" w:rsidR="00921F27" w:rsidRDefault="00921F27" w:rsidP="005431B8">
                      <w:pPr>
                        <w:tabs>
                          <w:tab w:val="left" w:pos="6210"/>
                        </w:tabs>
                        <w:spacing w:line="506" w:lineRule="auto"/>
                        <w:ind w:right="24"/>
                        <w:jc w:val="center"/>
                        <w:rPr>
                          <w:rFonts w:ascii="Times New Roman"/>
                          <w:u w:val="single"/>
                        </w:rPr>
                      </w:pPr>
                      <w:r>
                        <w:rPr>
                          <w:rFonts w:ascii="Times New Roman"/>
                          <w:u w:val="single"/>
                        </w:rPr>
                        <w:t xml:space="preserve">Example of Chapter 3 </w:t>
                      </w:r>
                    </w:p>
                    <w:p w14:paraId="10B8E21C" w14:textId="77777777" w:rsidR="00921F27" w:rsidRDefault="00921F27" w:rsidP="005431B8">
                      <w:pPr>
                        <w:tabs>
                          <w:tab w:val="left" w:pos="6210"/>
                        </w:tabs>
                        <w:spacing w:line="506" w:lineRule="auto"/>
                        <w:ind w:right="24"/>
                        <w:jc w:val="center"/>
                        <w:rPr>
                          <w:rFonts w:ascii="Times New Roman"/>
                          <w:b/>
                        </w:rPr>
                      </w:pPr>
                      <w:r>
                        <w:rPr>
                          <w:rFonts w:ascii="Times New Roman"/>
                          <w:b/>
                        </w:rPr>
                        <w:t>Chapter 3: Methodology</w:t>
                      </w:r>
                    </w:p>
                    <w:p w14:paraId="1FC7105C" w14:textId="77777777" w:rsidR="00921F27" w:rsidRDefault="00921F27" w:rsidP="005431B8">
                      <w:pPr>
                        <w:tabs>
                          <w:tab w:val="left" w:pos="6210"/>
                        </w:tabs>
                        <w:spacing w:before="2" w:line="276" w:lineRule="auto"/>
                        <w:ind w:right="24"/>
                        <w:jc w:val="center"/>
                        <w:rPr>
                          <w:rFonts w:ascii="Times New Roman"/>
                        </w:rPr>
                      </w:pPr>
                      <w:r>
                        <w:rPr>
                          <w:rFonts w:ascii="Times New Roman"/>
                        </w:rPr>
                        <w:t xml:space="preserve">Begin the chapter with a paragraph that gives a general general introduction. Assume the reader has not read previous chapters and needs to understand the topic context and importance. Then, identify your research design and how that design accommodates your purpose. Following this succinct paragraph, copy and paste the major and sub questions from Chapter 1. Do not use the heading </w:t>
                      </w:r>
                      <w:r>
                        <w:rPr>
                          <w:rFonts w:ascii="Times New Roman"/>
                          <w:i/>
                        </w:rPr>
                        <w:t>Introduction</w:t>
                      </w:r>
                      <w:r>
                        <w:rPr>
                          <w:rFonts w:ascii="Times New Roman"/>
                        </w:rPr>
                        <w:t>.</w:t>
                      </w:r>
                    </w:p>
                    <w:p w14:paraId="32CB5823" w14:textId="77777777" w:rsidR="00921F27" w:rsidRDefault="00921F27" w:rsidP="005431B8">
                      <w:pPr>
                        <w:pStyle w:val="BodyText"/>
                        <w:tabs>
                          <w:tab w:val="left" w:pos="6210"/>
                        </w:tabs>
                        <w:spacing w:before="4"/>
                        <w:ind w:right="24"/>
                        <w:jc w:val="center"/>
                        <w:rPr>
                          <w:rFonts w:ascii="Times New Roman"/>
                          <w:sz w:val="21"/>
                        </w:rPr>
                      </w:pPr>
                    </w:p>
                    <w:p w14:paraId="3E0111D4" w14:textId="77777777" w:rsidR="00921F27" w:rsidRDefault="00921F27" w:rsidP="005431B8">
                      <w:pPr>
                        <w:tabs>
                          <w:tab w:val="left" w:pos="6210"/>
                        </w:tabs>
                        <w:ind w:right="24"/>
                        <w:jc w:val="center"/>
                        <w:rPr>
                          <w:rFonts w:ascii="Times New Roman"/>
                          <w:b/>
                        </w:rPr>
                      </w:pPr>
                      <w:r>
                        <w:rPr>
                          <w:rFonts w:ascii="Times New Roman"/>
                          <w:b/>
                        </w:rPr>
                        <w:t>Research Context</w:t>
                      </w:r>
                    </w:p>
                    <w:p w14:paraId="4A15C70F" w14:textId="77777777" w:rsidR="00921F27" w:rsidRDefault="00921F27" w:rsidP="005431B8">
                      <w:pPr>
                        <w:pStyle w:val="BodyText"/>
                        <w:tabs>
                          <w:tab w:val="left" w:pos="6210"/>
                        </w:tabs>
                        <w:spacing w:before="10"/>
                        <w:ind w:right="24"/>
                        <w:jc w:val="center"/>
                        <w:rPr>
                          <w:rFonts w:ascii="Times New Roman"/>
                          <w:sz w:val="23"/>
                        </w:rPr>
                      </w:pPr>
                    </w:p>
                    <w:p w14:paraId="40826A82" w14:textId="77777777" w:rsidR="00921F27" w:rsidRDefault="00921F27" w:rsidP="005431B8">
                      <w:pPr>
                        <w:tabs>
                          <w:tab w:val="left" w:pos="6210"/>
                        </w:tabs>
                        <w:spacing w:line="276" w:lineRule="auto"/>
                        <w:ind w:right="24"/>
                        <w:jc w:val="center"/>
                        <w:rPr>
                          <w:rFonts w:ascii="Times New Roman"/>
                        </w:rPr>
                      </w:pPr>
                      <w:r>
                        <w:rPr>
                          <w:rFonts w:ascii="Times New Roman"/>
                        </w:rPr>
                        <w:t>For body paragraphs, use headings as above. Describe where the study took place; use fictitious name to avoid any identification, but you can describe the setting, if relevant.</w:t>
                      </w:r>
                    </w:p>
                    <w:p w14:paraId="663CD1D2" w14:textId="77777777" w:rsidR="00921F27" w:rsidRDefault="00921F27" w:rsidP="005431B8">
                      <w:pPr>
                        <w:pStyle w:val="BodyText"/>
                        <w:tabs>
                          <w:tab w:val="left" w:pos="6210"/>
                        </w:tabs>
                        <w:spacing w:before="3"/>
                        <w:ind w:right="24"/>
                        <w:jc w:val="center"/>
                        <w:rPr>
                          <w:rFonts w:ascii="Times New Roman"/>
                          <w:sz w:val="21"/>
                        </w:rPr>
                      </w:pPr>
                    </w:p>
                    <w:p w14:paraId="464A41E6" w14:textId="77777777" w:rsidR="00921F27" w:rsidRDefault="00921F27" w:rsidP="005431B8">
                      <w:pPr>
                        <w:tabs>
                          <w:tab w:val="left" w:pos="6210"/>
                        </w:tabs>
                        <w:ind w:right="24"/>
                        <w:jc w:val="center"/>
                        <w:rPr>
                          <w:rFonts w:ascii="Times New Roman"/>
                          <w:b/>
                        </w:rPr>
                      </w:pPr>
                      <w:r>
                        <w:rPr>
                          <w:rFonts w:ascii="Times New Roman"/>
                          <w:b/>
                        </w:rPr>
                        <w:t>Research Participants</w:t>
                      </w:r>
                    </w:p>
                    <w:p w14:paraId="29CF01E0" w14:textId="77777777" w:rsidR="00921F27" w:rsidRDefault="00921F27" w:rsidP="005431B8">
                      <w:pPr>
                        <w:pStyle w:val="BodyText"/>
                        <w:tabs>
                          <w:tab w:val="left" w:pos="6210"/>
                        </w:tabs>
                        <w:spacing w:before="9"/>
                        <w:ind w:right="24"/>
                        <w:jc w:val="center"/>
                        <w:rPr>
                          <w:rFonts w:ascii="Times New Roman"/>
                          <w:sz w:val="23"/>
                        </w:rPr>
                      </w:pPr>
                    </w:p>
                    <w:p w14:paraId="0587C8BE" w14:textId="77777777" w:rsidR="00921F27" w:rsidRDefault="00921F27" w:rsidP="005431B8">
                      <w:pPr>
                        <w:tabs>
                          <w:tab w:val="left" w:pos="6210"/>
                        </w:tabs>
                        <w:spacing w:before="1" w:line="276" w:lineRule="auto"/>
                        <w:ind w:right="24"/>
                        <w:jc w:val="center"/>
                        <w:rPr>
                          <w:rFonts w:ascii="Times New Roman"/>
                        </w:rPr>
                      </w:pPr>
                      <w:r>
                        <w:rPr>
                          <w:rFonts w:ascii="Times New Roman"/>
                        </w:rPr>
                        <w:t>Detail who actively participated in the study, using summary demographic information.</w:t>
                      </w:r>
                    </w:p>
                    <w:p w14:paraId="452CD6BF" w14:textId="77777777" w:rsidR="00921F27" w:rsidRDefault="00921F27" w:rsidP="005431B8">
                      <w:pPr>
                        <w:pStyle w:val="BodyText"/>
                        <w:tabs>
                          <w:tab w:val="left" w:pos="6210"/>
                        </w:tabs>
                        <w:spacing w:before="4"/>
                        <w:ind w:right="24"/>
                        <w:jc w:val="center"/>
                        <w:rPr>
                          <w:rFonts w:ascii="Times New Roman"/>
                          <w:sz w:val="21"/>
                        </w:rPr>
                      </w:pPr>
                    </w:p>
                    <w:p w14:paraId="6437404A" w14:textId="77777777" w:rsidR="00921F27" w:rsidRDefault="00921F27" w:rsidP="005431B8">
                      <w:pPr>
                        <w:tabs>
                          <w:tab w:val="left" w:pos="6210"/>
                        </w:tabs>
                        <w:ind w:right="24"/>
                        <w:jc w:val="center"/>
                        <w:rPr>
                          <w:rFonts w:ascii="Times New Roman"/>
                          <w:b/>
                        </w:rPr>
                      </w:pPr>
                      <w:r>
                        <w:rPr>
                          <w:rFonts w:ascii="Times New Roman"/>
                          <w:b/>
                        </w:rPr>
                        <w:t>Research Instruments</w:t>
                      </w:r>
                    </w:p>
                    <w:p w14:paraId="36AA4E18" w14:textId="77777777" w:rsidR="00921F27" w:rsidRDefault="00921F27" w:rsidP="005431B8">
                      <w:pPr>
                        <w:pStyle w:val="BodyText"/>
                        <w:tabs>
                          <w:tab w:val="left" w:pos="6210"/>
                        </w:tabs>
                        <w:spacing w:before="7"/>
                        <w:ind w:right="24"/>
                        <w:jc w:val="center"/>
                        <w:rPr>
                          <w:rFonts w:ascii="Times New Roman"/>
                          <w:sz w:val="23"/>
                        </w:rPr>
                      </w:pPr>
                    </w:p>
                    <w:p w14:paraId="3E82C82F" w14:textId="77777777" w:rsidR="00921F27" w:rsidRDefault="00921F27" w:rsidP="005431B8">
                      <w:pPr>
                        <w:tabs>
                          <w:tab w:val="left" w:pos="6210"/>
                        </w:tabs>
                        <w:spacing w:line="276" w:lineRule="auto"/>
                        <w:ind w:right="24"/>
                        <w:jc w:val="center"/>
                        <w:rPr>
                          <w:rFonts w:ascii="Times New Roman" w:hAnsi="Times New Roman"/>
                        </w:rPr>
                      </w:pPr>
                      <w:r>
                        <w:rPr>
                          <w:rFonts w:ascii="Times New Roman" w:hAnsi="Times New Roman"/>
                        </w:rPr>
                        <w:t>Introduce the kinds of instruments and note, using (See Appendix A) or related identification, that the actual instruments –surveys, interview questions, etc., can be found in the</w:t>
                      </w:r>
                      <w:r>
                        <w:rPr>
                          <w:rFonts w:ascii="Times New Roman" w:hAnsi="Times New Roman"/>
                          <w:spacing w:val="-6"/>
                        </w:rPr>
                        <w:t xml:space="preserve"> </w:t>
                      </w:r>
                      <w:r>
                        <w:rPr>
                          <w:rFonts w:ascii="Times New Roman" w:hAnsi="Times New Roman"/>
                        </w:rPr>
                        <w:t>Appendix.)</w:t>
                      </w:r>
                    </w:p>
                    <w:p w14:paraId="3A468845" w14:textId="77777777" w:rsidR="00921F27" w:rsidRDefault="00921F27" w:rsidP="005431B8">
                      <w:pPr>
                        <w:pStyle w:val="BodyText"/>
                        <w:tabs>
                          <w:tab w:val="left" w:pos="6210"/>
                        </w:tabs>
                        <w:spacing w:before="3"/>
                        <w:ind w:right="24"/>
                        <w:jc w:val="center"/>
                        <w:rPr>
                          <w:rFonts w:ascii="Times New Roman"/>
                          <w:sz w:val="21"/>
                        </w:rPr>
                      </w:pPr>
                    </w:p>
                    <w:p w14:paraId="3EE686B3" w14:textId="77777777" w:rsidR="00921F27" w:rsidRDefault="00921F27" w:rsidP="005431B8">
                      <w:pPr>
                        <w:tabs>
                          <w:tab w:val="left" w:pos="6210"/>
                        </w:tabs>
                        <w:ind w:right="24"/>
                        <w:jc w:val="center"/>
                        <w:rPr>
                          <w:rFonts w:ascii="Times New Roman"/>
                          <w:b/>
                        </w:rPr>
                      </w:pPr>
                      <w:r>
                        <w:rPr>
                          <w:rFonts w:ascii="Times New Roman"/>
                          <w:b/>
                        </w:rPr>
                        <w:t>Plan of Action</w:t>
                      </w:r>
                    </w:p>
                    <w:p w14:paraId="2CCA4D61" w14:textId="77777777" w:rsidR="00921F27" w:rsidRDefault="00921F27" w:rsidP="005431B8">
                      <w:pPr>
                        <w:pStyle w:val="BodyText"/>
                        <w:tabs>
                          <w:tab w:val="left" w:pos="6210"/>
                        </w:tabs>
                        <w:spacing w:before="7"/>
                        <w:ind w:right="24"/>
                        <w:jc w:val="center"/>
                        <w:rPr>
                          <w:rFonts w:ascii="Times New Roman"/>
                          <w:sz w:val="23"/>
                        </w:rPr>
                      </w:pPr>
                    </w:p>
                    <w:p w14:paraId="68075F99" w14:textId="77777777" w:rsidR="00921F27" w:rsidRDefault="00921F27" w:rsidP="005431B8">
                      <w:pPr>
                        <w:tabs>
                          <w:tab w:val="left" w:pos="6210"/>
                        </w:tabs>
                        <w:spacing w:line="276" w:lineRule="auto"/>
                        <w:ind w:right="24"/>
                        <w:jc w:val="center"/>
                        <w:rPr>
                          <w:rFonts w:ascii="Times New Roman"/>
                        </w:rPr>
                      </w:pPr>
                      <w:r>
                        <w:rPr>
                          <w:rFonts w:ascii="Times New Roman"/>
                        </w:rPr>
                        <w:t>Describe your plan of action based upon how your research design relates to your project. Once the plan has been executed, and you have completed the study, return and revise the structure to identify the actual procedures you used. At this point, Chapter 3 serves as the final section of the</w:t>
                      </w:r>
                      <w:r>
                        <w:rPr>
                          <w:rFonts w:ascii="Times New Roman"/>
                          <w:spacing w:val="-11"/>
                        </w:rPr>
                        <w:t xml:space="preserve"> </w:t>
                      </w:r>
                      <w:r>
                        <w:rPr>
                          <w:rFonts w:ascii="Times New Roman"/>
                        </w:rPr>
                        <w:t>proposal.</w:t>
                      </w:r>
                    </w:p>
                    <w:p w14:paraId="7DEB56DB" w14:textId="77777777" w:rsidR="00921F27" w:rsidRDefault="00921F27" w:rsidP="005431B8">
                      <w:pPr>
                        <w:pStyle w:val="BodyText"/>
                        <w:tabs>
                          <w:tab w:val="left" w:pos="6210"/>
                        </w:tabs>
                        <w:spacing w:before="10"/>
                        <w:ind w:right="24"/>
                        <w:jc w:val="center"/>
                        <w:rPr>
                          <w:rFonts w:ascii="Times New Roman"/>
                          <w:sz w:val="20"/>
                        </w:rPr>
                      </w:pPr>
                    </w:p>
                    <w:p w14:paraId="48700D70" w14:textId="77777777" w:rsidR="00921F27" w:rsidRDefault="00921F27" w:rsidP="005431B8">
                      <w:pPr>
                        <w:tabs>
                          <w:tab w:val="left" w:pos="6210"/>
                        </w:tabs>
                        <w:spacing w:line="504" w:lineRule="auto"/>
                        <w:ind w:right="24"/>
                        <w:jc w:val="center"/>
                        <w:rPr>
                          <w:rFonts w:ascii="Times New Roman"/>
                        </w:rPr>
                      </w:pPr>
                      <w:r>
                        <w:rPr>
                          <w:rFonts w:ascii="Times New Roman"/>
                        </w:rPr>
                        <w:t>Repeat major and sub-questions here. Major Question:</w:t>
                      </w:r>
                    </w:p>
                    <w:p w14:paraId="0DC06186" w14:textId="77777777" w:rsidR="00921F27" w:rsidRDefault="00921F27" w:rsidP="005431B8">
                      <w:pPr>
                        <w:tabs>
                          <w:tab w:val="left" w:pos="6210"/>
                        </w:tabs>
                        <w:spacing w:before="9"/>
                        <w:ind w:right="24"/>
                        <w:jc w:val="center"/>
                        <w:rPr>
                          <w:rFonts w:ascii="Times New Roman"/>
                        </w:rPr>
                      </w:pPr>
                      <w:r>
                        <w:rPr>
                          <w:rFonts w:ascii="Times New Roman"/>
                        </w:rPr>
                        <w:t>Sub-question 1:</w:t>
                      </w:r>
                    </w:p>
                    <w:p w14:paraId="286A115F" w14:textId="77777777" w:rsidR="00921F27" w:rsidRDefault="00921F27" w:rsidP="005431B8">
                      <w:pPr>
                        <w:pStyle w:val="BodyText"/>
                        <w:tabs>
                          <w:tab w:val="left" w:pos="6210"/>
                        </w:tabs>
                        <w:spacing w:before="3"/>
                        <w:ind w:right="24"/>
                        <w:jc w:val="center"/>
                        <w:rPr>
                          <w:rFonts w:ascii="Times New Roman"/>
                        </w:rPr>
                      </w:pPr>
                    </w:p>
                    <w:p w14:paraId="08292C20" w14:textId="77777777" w:rsidR="00921F27" w:rsidRDefault="00921F27" w:rsidP="005431B8">
                      <w:pPr>
                        <w:tabs>
                          <w:tab w:val="left" w:pos="6210"/>
                        </w:tabs>
                        <w:spacing w:before="1"/>
                        <w:ind w:right="24"/>
                        <w:jc w:val="center"/>
                        <w:rPr>
                          <w:rFonts w:ascii="Times New Roman"/>
                        </w:rPr>
                      </w:pPr>
                      <w:r>
                        <w:rPr>
                          <w:rFonts w:ascii="Times New Roman"/>
                        </w:rPr>
                        <w:t>Sub-question 2:</w:t>
                      </w:r>
                    </w:p>
                    <w:p w14:paraId="2E8E8D76" w14:textId="77777777" w:rsidR="00921F27" w:rsidRDefault="00921F27" w:rsidP="005431B8">
                      <w:pPr>
                        <w:tabs>
                          <w:tab w:val="left" w:pos="6210"/>
                        </w:tabs>
                        <w:spacing w:before="1"/>
                        <w:ind w:right="24"/>
                        <w:jc w:val="center"/>
                        <w:rPr>
                          <w:rFonts w:ascii="Times New Roman"/>
                        </w:rPr>
                      </w:pPr>
                    </w:p>
                    <w:p w14:paraId="2DD5A66F" w14:textId="77777777" w:rsidR="00921F27" w:rsidRDefault="00921F27" w:rsidP="006148DB">
                      <w:pPr>
                        <w:ind w:left="142"/>
                        <w:jc w:val="center"/>
                        <w:rPr>
                          <w:rFonts w:ascii="Times New Roman"/>
                          <w:b/>
                        </w:rPr>
                      </w:pPr>
                      <w:r>
                        <w:rPr>
                          <w:rFonts w:ascii="Times New Roman"/>
                          <w:b/>
                        </w:rPr>
                        <w:t>Organization and Analysis of Data</w:t>
                      </w:r>
                    </w:p>
                    <w:p w14:paraId="785EBD7F" w14:textId="77777777" w:rsidR="00921F27" w:rsidRDefault="00921F27" w:rsidP="006148DB">
                      <w:pPr>
                        <w:pStyle w:val="BodyText"/>
                        <w:spacing w:before="2"/>
                        <w:jc w:val="center"/>
                        <w:rPr>
                          <w:sz w:val="20"/>
                        </w:rPr>
                      </w:pPr>
                    </w:p>
                    <w:p w14:paraId="6598B4C9" w14:textId="77777777" w:rsidR="00921F27" w:rsidRDefault="00921F27" w:rsidP="006148DB">
                      <w:pPr>
                        <w:spacing w:line="276" w:lineRule="auto"/>
                        <w:ind w:left="142" w:right="141"/>
                        <w:jc w:val="center"/>
                        <w:rPr>
                          <w:rFonts w:ascii="Times New Roman"/>
                        </w:rPr>
                      </w:pPr>
                      <w:r>
                        <w:rPr>
                          <w:rFonts w:ascii="Times New Roman"/>
                        </w:rPr>
                        <w:t>Explain how you will organize, then analyze data leading to answering the sub questions.</w:t>
                      </w:r>
                    </w:p>
                    <w:p w14:paraId="2E5C6268" w14:textId="77777777" w:rsidR="00921F27" w:rsidRDefault="00921F27" w:rsidP="006148DB">
                      <w:pPr>
                        <w:pStyle w:val="BodyText"/>
                        <w:spacing w:before="11"/>
                        <w:jc w:val="center"/>
                        <w:rPr>
                          <w:sz w:val="17"/>
                        </w:rPr>
                      </w:pPr>
                    </w:p>
                    <w:p w14:paraId="2937EC06" w14:textId="77777777" w:rsidR="00921F27" w:rsidRDefault="00921F27" w:rsidP="006148DB">
                      <w:pPr>
                        <w:spacing w:line="276" w:lineRule="auto"/>
                        <w:ind w:left="142" w:right="140"/>
                        <w:jc w:val="center"/>
                        <w:rPr>
                          <w:rFonts w:ascii="Times New Roman"/>
                        </w:rPr>
                      </w:pPr>
                      <w:r>
                        <w:rPr>
                          <w:rFonts w:ascii="Times New Roman"/>
                        </w:rPr>
                        <w:t>Raw data--how do you plan to organize it in order to make sense of it? You can use the raw data, percentages, scores, narrative texts, tables, charts, graphs, photos, other figures. (Glatthorn &amp; Joyner, 2009).</w:t>
                      </w:r>
                    </w:p>
                    <w:p w14:paraId="61667D84" w14:textId="77777777" w:rsidR="00921F27" w:rsidRDefault="00921F27" w:rsidP="006148DB">
                      <w:pPr>
                        <w:pStyle w:val="BodyText"/>
                        <w:spacing w:before="11"/>
                        <w:jc w:val="center"/>
                        <w:rPr>
                          <w:sz w:val="17"/>
                        </w:rPr>
                      </w:pPr>
                    </w:p>
                    <w:p w14:paraId="33EA1AE7" w14:textId="77777777" w:rsidR="00921F27" w:rsidRDefault="00921F27" w:rsidP="003B1608">
                      <w:pPr>
                        <w:spacing w:line="276" w:lineRule="auto"/>
                        <w:ind w:left="142" w:right="143"/>
                        <w:jc w:val="center"/>
                        <w:rPr>
                          <w:rFonts w:ascii="Times New Roman"/>
                        </w:rPr>
                      </w:pPr>
                      <w:r>
                        <w:rPr>
                          <w:rFonts w:ascii="Times New Roman"/>
                        </w:rPr>
                        <w:t>Interview data--how will you reduce the narratives into numerals to analyze them?</w:t>
                      </w:r>
                    </w:p>
                  </w:txbxContent>
                </v:textbox>
                <w10:wrap type="topAndBottom" anchorx="margin"/>
              </v:shape>
            </w:pict>
          </mc:Fallback>
        </mc:AlternateContent>
      </w:r>
    </w:p>
    <w:p w14:paraId="61E62E8A" w14:textId="77777777" w:rsidR="003B1608" w:rsidRPr="003B1608" w:rsidRDefault="003B1608" w:rsidP="003B1608">
      <w:pPr>
        <w:pStyle w:val="BodyText"/>
      </w:pPr>
      <w:r w:rsidRPr="003B1608">
        <w:rPr>
          <w:rFonts w:ascii="Times New Roman"/>
          <w:noProof/>
          <w:sz w:val="20"/>
        </w:rPr>
        <w:lastRenderedPageBreak/>
        <mc:AlternateContent>
          <mc:Choice Requires="wps">
            <w:drawing>
              <wp:anchor distT="45720" distB="45720" distL="114300" distR="114300" simplePos="0" relativeHeight="503231320" behindDoc="0" locked="0" layoutInCell="1" allowOverlap="1" wp14:anchorId="19CF40EF" wp14:editId="3EFAD229">
                <wp:simplePos x="0" y="0"/>
                <wp:positionH relativeFrom="margin">
                  <wp:align>right</wp:align>
                </wp:positionH>
                <wp:positionV relativeFrom="paragraph">
                  <wp:posOffset>177800</wp:posOffset>
                </wp:positionV>
                <wp:extent cx="5918835" cy="1223010"/>
                <wp:effectExtent l="0" t="0" r="24765" b="15240"/>
                <wp:wrapSquare wrapText="bothSides"/>
                <wp:docPr id="1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122301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426D3C2" w14:textId="77777777" w:rsidR="00921F27" w:rsidRDefault="00921F27" w:rsidP="003B1608">
                            <w:pPr>
                              <w:ind w:left="142"/>
                              <w:rPr>
                                <w:rFonts w:ascii="Times New Roman"/>
                                <w:b/>
                              </w:rPr>
                            </w:pPr>
                            <w:r>
                              <w:rPr>
                                <w:rFonts w:ascii="Times New Roman"/>
                                <w:b/>
                              </w:rPr>
                              <w:t>(continuation of Chapter 3)</w:t>
                            </w:r>
                          </w:p>
                          <w:p w14:paraId="60966528" w14:textId="77777777" w:rsidR="00921F27" w:rsidRDefault="00921F27" w:rsidP="003B1608">
                            <w:pPr>
                              <w:ind w:left="142"/>
                              <w:jc w:val="center"/>
                              <w:rPr>
                                <w:rFonts w:ascii="Times New Roman"/>
                                <w:b/>
                              </w:rPr>
                            </w:pPr>
                            <w:r>
                              <w:rPr>
                                <w:rFonts w:ascii="Times New Roman"/>
                                <w:b/>
                              </w:rPr>
                              <w:t>Summary</w:t>
                            </w:r>
                          </w:p>
                          <w:p w14:paraId="04B3ABC4" w14:textId="77777777" w:rsidR="00921F27" w:rsidRDefault="00921F27" w:rsidP="003B1608">
                            <w:pPr>
                              <w:pStyle w:val="BodyText"/>
                              <w:spacing w:before="4"/>
                              <w:jc w:val="center"/>
                              <w:rPr>
                                <w:sz w:val="20"/>
                              </w:rPr>
                            </w:pPr>
                          </w:p>
                          <w:p w14:paraId="7BD137D2" w14:textId="77777777" w:rsidR="00921F27" w:rsidRDefault="00921F27" w:rsidP="003B1608">
                            <w:pPr>
                              <w:spacing w:line="276" w:lineRule="auto"/>
                              <w:ind w:left="142" w:right="140"/>
                              <w:jc w:val="center"/>
                              <w:rPr>
                                <w:rFonts w:ascii="Times New Roman"/>
                              </w:rPr>
                            </w:pPr>
                            <w:r>
                              <w:rPr>
                                <w:rFonts w:ascii="Times New Roman"/>
                              </w:rPr>
                              <w:t>Conclude with a review of the structure of the study. Use only main points that explain the important aspects of the chapter. Remember that new researchers MUST be able to replicate your study, so all your instructions must be clear and to the point.</w:t>
                            </w:r>
                          </w:p>
                          <w:p w14:paraId="24576748" w14:textId="77777777" w:rsidR="00921F27" w:rsidRDefault="00921F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F40EF" id="_x0000_s1205" type="#_x0000_t202" style="position:absolute;margin-left:414.85pt;margin-top:14pt;width:466.05pt;height:96.3pt;z-index:5032313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" fillcolor="white [3201]" strokecolor="black [3200]" strokeweight="2pt">
                <v:textbox>
                  <w:txbxContent>
                    <w:p w14:paraId="0426D3C2" w14:textId="77777777" w:rsidR="00921F27" w:rsidRDefault="00921F27" w:rsidP="003B1608">
                      <w:pPr>
                        <w:ind w:left="142"/>
                        <w:rPr>
                          <w:rFonts w:ascii="Times New Roman"/>
                          <w:b/>
                        </w:rPr>
                      </w:pPr>
                      <w:r>
                        <w:rPr>
                          <w:rFonts w:ascii="Times New Roman"/>
                          <w:b/>
                        </w:rPr>
                        <w:t>(continuation of Chapter 3)</w:t>
                      </w:r>
                    </w:p>
                    <w:p w14:paraId="60966528" w14:textId="77777777" w:rsidR="00921F27" w:rsidRDefault="00921F27" w:rsidP="003B1608">
                      <w:pPr>
                        <w:ind w:left="142"/>
                        <w:jc w:val="center"/>
                        <w:rPr>
                          <w:rFonts w:ascii="Times New Roman"/>
                          <w:b/>
                        </w:rPr>
                      </w:pPr>
                      <w:r>
                        <w:rPr>
                          <w:rFonts w:ascii="Times New Roman"/>
                          <w:b/>
                        </w:rPr>
                        <w:t>Summary</w:t>
                      </w:r>
                    </w:p>
                    <w:p w14:paraId="04B3ABC4" w14:textId="77777777" w:rsidR="00921F27" w:rsidRDefault="00921F27" w:rsidP="003B1608">
                      <w:pPr>
                        <w:pStyle w:val="BodyText"/>
                        <w:spacing w:before="4"/>
                        <w:jc w:val="center"/>
                        <w:rPr>
                          <w:sz w:val="20"/>
                        </w:rPr>
                      </w:pPr>
                    </w:p>
                    <w:p w14:paraId="7BD137D2" w14:textId="77777777" w:rsidR="00921F27" w:rsidRDefault="00921F27" w:rsidP="003B1608">
                      <w:pPr>
                        <w:spacing w:line="276" w:lineRule="auto"/>
                        <w:ind w:left="142" w:right="140"/>
                        <w:jc w:val="center"/>
                        <w:rPr>
                          <w:rFonts w:ascii="Times New Roman"/>
                        </w:rPr>
                      </w:pPr>
                      <w:r>
                        <w:rPr>
                          <w:rFonts w:ascii="Times New Roman"/>
                        </w:rPr>
                        <w:t>Conclude with a review of the structure of the study. Use only main points that explain the important aspects of the chapter. Remember that new researchers MUST be able to replicate your study, so all your instructions must be clear and to the point.</w:t>
                      </w:r>
                    </w:p>
                    <w:p w14:paraId="24576748" w14:textId="77777777" w:rsidR="00921F27" w:rsidRDefault="00921F27"/>
                  </w:txbxContent>
                </v:textbox>
                <w10:wrap type="square" anchorx="margin"/>
              </v:shape>
            </w:pict>
          </mc:Fallback>
        </mc:AlternateContent>
      </w:r>
    </w:p>
    <w:p w14:paraId="569449A9" w14:textId="77777777" w:rsidR="00C47DC1" w:rsidRDefault="006148DB" w:rsidP="005D55B6">
      <w:pPr>
        <w:pStyle w:val="BodyText"/>
        <w:spacing w:before="100" w:line="276" w:lineRule="auto"/>
      </w:pPr>
      <w:r>
        <w:rPr>
          <w:rFonts w:ascii="Times New Roman"/>
          <w:noProof/>
          <w:sz w:val="20"/>
        </w:rPr>
        <mc:AlternateContent>
          <mc:Choice Requires="wpg">
            <w:drawing>
              <wp:anchor distT="0" distB="0" distL="114300" distR="114300" simplePos="0" relativeHeight="503193432" behindDoc="0" locked="0" layoutInCell="1" allowOverlap="1" wp14:anchorId="375D57B8" wp14:editId="12FB0C1B">
                <wp:simplePos x="0" y="0"/>
                <wp:positionH relativeFrom="margin">
                  <wp:align>left</wp:align>
                </wp:positionH>
                <wp:positionV relativeFrom="paragraph">
                  <wp:posOffset>182890</wp:posOffset>
                </wp:positionV>
                <wp:extent cx="5925185" cy="225425"/>
                <wp:effectExtent l="0" t="0" r="37465" b="22225"/>
                <wp:wrapTopAndBottom/>
                <wp:docPr id="844" name="Group 8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5425"/>
                          <a:chOff x="0" y="0"/>
                          <a:chExt cx="7808" cy="378"/>
                        </a:xfrm>
                      </wpg:grpSpPr>
                      <wps:wsp>
                        <wps:cNvPr id="845" name="Line 831"/>
                        <wps:cNvCnPr>
                          <a:cxnSpLocks noChangeShapeType="1"/>
                        </wps:cNvCnPr>
                        <wps:spPr bwMode="auto">
                          <a:xfrm>
                            <a:off x="15" y="15"/>
                            <a:ext cx="7785"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46" name="Line 830"/>
                        <wps:cNvCnPr>
                          <a:cxnSpLocks noChangeShapeType="1"/>
                        </wps:cNvCnPr>
                        <wps:spPr bwMode="auto">
                          <a:xfrm>
                            <a:off x="8" y="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47" name="Text Box 829"/>
                        <wps:cNvSpPr txBox="1">
                          <a:spLocks noChangeArrowheads="1"/>
                        </wps:cNvSpPr>
                        <wps:spPr bwMode="auto">
                          <a:xfrm>
                            <a:off x="0" y="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ED4A0" w14:textId="77777777" w:rsidR="00921F27" w:rsidRDefault="00921F27">
                              <w:pPr>
                                <w:spacing w:before="59"/>
                                <w:ind w:left="81"/>
                                <w:rPr>
                                  <w:rFonts w:ascii="Calibri"/>
                                </w:rPr>
                              </w:pPr>
                              <w:bookmarkStart w:id="289" w:name="Specific_Plans_of_Action"/>
                              <w:bookmarkEnd w:id="289"/>
                              <w:r>
                                <w:rPr>
                                  <w:rFonts w:ascii="Calibri"/>
                                  <w:color w:val="243F60"/>
                                </w:rPr>
                                <w:t>SPECIFIC PLANS OF ACTION</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75D57B8" id="Group 828" o:spid="_x0000_s1206" style="position:absolute;margin-left:0;margin-top:14.4pt;width:466.55pt;height:17.75pt;z-index:503193432;mso-position-horizontal:left;mso-position-horizontal-relative:margin;mso-position-vertical-relative:text;mso-width-relative:margin;mso-height-relative:margin"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">
                <v:line id="Line 831" o:spid="_x0000_s1207" style="position:absolute;visibility:visible;mso-wrap-style:square" from="15,15" to="7800,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0ybcsQAAADcAAAADwAAAGRycy9kb3ducmV2LnhtbESPT4vCMBTE7wt+h/AEb2uqqEg1iooF&#10;D8LiH8Tjs3m2xealNLHWb79ZWPA4zMxvmPmyNaVoqHaFZQWDfgSCOLW64EzB+ZR8T0E4j6yxtEwK&#10;3uRgueh8zTHW9sUHao4+EwHCLkYFufdVLKVLczLo+rYiDt7d1gZ9kHUmdY2vADelHEbRRBosOCzk&#10;WNEmp/RxfBoF6599ct9uotEqvWby1lx28pJYpXrddjUD4an1n/B/e6cVTEdj+DsTjoBc/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7TJtyxAAAANwAAAAPAAAAAAAAAAAA&#10;AAAAAKECAABkcnMvZG93bnJldi54bWxQSwUGAAAAAAQABAD5AAAAkgMAAAAA&#10;" strokecolor="#4f81bd" strokeweight=".72pt"/>
                <v:line id="Line 830" o:spid="_x0000_s1208" style="position:absolute;visibility:visible;mso-wrap-style:square" from="8,8" to="8,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54FBcMAAADcAAAADwAAAGRycy9kb3ducmV2LnhtbESPzarCMBSE9xd8h3AEd9dUEZFqFBUL&#10;LoSLP4jLY3Nsi81JaWKtb38jCC6HmfmGmS1aU4qGaldYVjDoRyCIU6sLzhScjsnvBITzyBpLy6Tg&#10;RQ4W887PDGNtn7yn5uAzESDsYlSQe1/FUro0J4Oubyvi4N1sbdAHWWdS1/gMcFPKYRSNpcGCw0KO&#10;Fa1zSu+Hh1Gw+tslt806Gi3TSyavzXkrz4lVqtdtl1MQnlr/DX/aW61gMhrD+0w4AnL+D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ueBQXDAAAA3AAAAA8AAAAAAAAAAAAA&#10;AAAAoQIAAGRycy9kb3ducmV2LnhtbFBLBQYAAAAABAAEAPkAAACRAwAAAAA=&#10;" strokecolor="#4f81bd" strokeweight=".72pt"/>
                <v:shape id="Text Box 829" o:spid="_x0000_s1209" type="#_x0000_t202" style="position:absolute;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oib1xQAA&#10;ANwAAAAPAAAAZHJzL2Rvd25yZXYueG1sRI9Ba8JAFITvBf/D8oTe6kYRa6OriFQQBGlMDz2+Zp/J&#10;YvZtmt1q/PeuIHgcZuYbZr7sbC3O1HrjWMFwkIAgLpw2XCr4zjdvUxA+IGusHZOCK3lYLnovc0y1&#10;u3BG50MoRYSwT1FBFUKTSumLiiz6gWuIo3d0rcUQZVtK3eIlwm0tR0kykRYNx4UKG1pXVJwO/1bB&#10;6oezT/O3//3KjpnJ84+Ed5OTUq/9bjUDEagLz/CjvdUKpuN3uJ+JR0Aub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iiJvXFAAAA3AAAAA8AAAAAAAAAAAAAAAAAlwIAAGRycy9k&#10;b3ducmV2LnhtbFBLBQYAAAAABAAEAPUAAACJAwAAAAA=&#10;" filled="f" stroked="f">
                  <v:textbox inset="0,0,0,0">
                    <w:txbxContent>
                      <w:p w14:paraId="58EED4A0" w14:textId="77777777" w:rsidR="00921F27" w:rsidRDefault="00921F27">
                        <w:pPr>
                          <w:spacing w:before="59"/>
                          <w:ind w:left="81"/>
                          <w:rPr>
                            <w:rFonts w:ascii="Calibri"/>
                          </w:rPr>
                        </w:pPr>
                        <w:bookmarkStart w:id="290" w:name="Specific_Plans_of_Action"/>
                        <w:bookmarkEnd w:id="290"/>
                        <w:r>
                          <w:rPr>
                            <w:rFonts w:ascii="Calibri"/>
                            <w:color w:val="243F60"/>
                          </w:rPr>
                          <w:t>SPECIFIC PLANS OF ACTION</w:t>
                        </w:r>
                      </w:p>
                    </w:txbxContent>
                  </v:textbox>
                </v:shape>
                <w10:wrap type="topAndBottom" anchorx="margin"/>
              </v:group>
            </w:pict>
          </mc:Fallback>
        </mc:AlternateContent>
      </w:r>
      <w:r w:rsidR="009E793D">
        <w:rPr>
          <w:color w:val="595958"/>
        </w:rPr>
        <w:t xml:space="preserve">DATA </w:t>
      </w:r>
      <w:r w:rsidR="00906598">
        <w:rPr>
          <w:color w:val="595958"/>
        </w:rPr>
        <w:t>COLLECTION</w:t>
      </w:r>
      <w:r w:rsidR="009E793D">
        <w:rPr>
          <w:color w:val="595958"/>
        </w:rPr>
        <w:t xml:space="preserve"> </w:t>
      </w:r>
      <w:r w:rsidR="00906598">
        <w:rPr>
          <w:color w:val="595958"/>
        </w:rPr>
        <w:t>FOR</w:t>
      </w:r>
      <w:r w:rsidR="009E793D">
        <w:rPr>
          <w:color w:val="595958"/>
        </w:rPr>
        <w:t xml:space="preserve"> </w:t>
      </w:r>
      <w:r w:rsidR="00906598">
        <w:rPr>
          <w:color w:val="595958"/>
        </w:rPr>
        <w:t>RESEARCH</w:t>
      </w:r>
      <w:r w:rsidR="009E793D">
        <w:rPr>
          <w:color w:val="595958"/>
        </w:rPr>
        <w:t xml:space="preserve"> </w:t>
      </w:r>
      <w:r w:rsidR="00906598">
        <w:rPr>
          <w:color w:val="595958"/>
        </w:rPr>
        <w:t>AND</w:t>
      </w:r>
      <w:r w:rsidR="009E793D">
        <w:rPr>
          <w:color w:val="595958"/>
        </w:rPr>
        <w:t xml:space="preserve"> </w:t>
      </w:r>
      <w:r w:rsidR="00906598">
        <w:rPr>
          <w:color w:val="595958"/>
        </w:rPr>
        <w:t>APPLIED</w:t>
      </w:r>
      <w:r w:rsidR="009E793D">
        <w:t xml:space="preserve"> </w:t>
      </w:r>
      <w:r w:rsidR="00906598">
        <w:rPr>
          <w:color w:val="595958"/>
        </w:rPr>
        <w:t>PROJECTS</w:t>
      </w:r>
      <w:r w:rsidR="00906598">
        <w:rPr>
          <w:b/>
        </w:rPr>
        <w:t xml:space="preserve">. </w:t>
      </w:r>
      <w:r w:rsidR="00906598">
        <w:t>Introduce each sub-question individually and explain how you will answer it. Take the reader step-by-step through your research.</w:t>
      </w:r>
    </w:p>
    <w:p w14:paraId="11DAB6F5" w14:textId="77777777" w:rsidR="00C47DC1" w:rsidRDefault="00906598" w:rsidP="005D55B6">
      <w:pPr>
        <w:pStyle w:val="BodyText"/>
        <w:spacing w:before="100" w:line="276" w:lineRule="auto"/>
        <w:jc w:val="both"/>
        <w:rPr>
          <w:sz w:val="20"/>
        </w:rPr>
      </w:pPr>
      <w:r>
        <w:rPr>
          <w:color w:val="595958"/>
        </w:rPr>
        <w:t>DATA</w:t>
      </w:r>
      <w:r w:rsidR="009666C2">
        <w:rPr>
          <w:color w:val="595958"/>
        </w:rPr>
        <w:t xml:space="preserve"> </w:t>
      </w:r>
      <w:r>
        <w:rPr>
          <w:color w:val="595958"/>
        </w:rPr>
        <w:t>COLLECTION</w:t>
      </w:r>
      <w:r w:rsidR="009666C2">
        <w:rPr>
          <w:color w:val="595958"/>
        </w:rPr>
        <w:t xml:space="preserve"> </w:t>
      </w:r>
      <w:r>
        <w:rPr>
          <w:color w:val="595958"/>
        </w:rPr>
        <w:t>FOR</w:t>
      </w:r>
      <w:r w:rsidR="009666C2">
        <w:rPr>
          <w:color w:val="595958"/>
        </w:rPr>
        <w:t xml:space="preserve"> </w:t>
      </w:r>
      <w:r>
        <w:rPr>
          <w:color w:val="595958"/>
        </w:rPr>
        <w:t>CREATIVE</w:t>
      </w:r>
      <w:r w:rsidR="009666C2">
        <w:rPr>
          <w:color w:val="595958"/>
        </w:rPr>
        <w:t xml:space="preserve"> </w:t>
      </w:r>
      <w:r>
        <w:rPr>
          <w:color w:val="595958"/>
        </w:rPr>
        <w:t>PROJECTS</w:t>
      </w:r>
      <w:r>
        <w:t>. Introduce each</w:t>
      </w:r>
      <w:r w:rsidR="009E793D">
        <w:t xml:space="preserve"> </w:t>
      </w:r>
      <w:r>
        <w:t xml:space="preserve">sub-question individually. Explain what you plan to do to achieve the goals you have set for your Creative Project. </w:t>
      </w:r>
      <w:r>
        <w:rPr>
          <w:b/>
        </w:rPr>
        <w:t xml:space="preserve">Include an explanation of how the rationale for your research impacts the results of your study and is further developed into your creative project. How do the answers to the sub-questions impact your product? </w:t>
      </w:r>
      <w:r>
        <w:t>Will you write something, draw something, or compose something based on what you have learned from your sub-questions? You may have to customize the procedures for achieving your goals if you are producing a Creative Project. Contact your mentor for assistance.</w:t>
      </w:r>
    </w:p>
    <w:p w14:paraId="0EA99153" w14:textId="77777777" w:rsidR="00C47DC1" w:rsidRDefault="00C47DC1">
      <w:pPr>
        <w:pStyle w:val="BodyText"/>
        <w:spacing w:before="2"/>
        <w:rPr>
          <w:sz w:val="22"/>
        </w:rPr>
      </w:pPr>
    </w:p>
    <w:p w14:paraId="1A38D919" w14:textId="77777777" w:rsidR="009E793D" w:rsidRDefault="009E793D">
      <w:pPr>
        <w:pStyle w:val="BodyText"/>
        <w:spacing w:before="2"/>
        <w:rPr>
          <w:sz w:val="22"/>
        </w:rPr>
      </w:pPr>
    </w:p>
    <w:p w14:paraId="11ED538D" w14:textId="77777777" w:rsidR="003B1608" w:rsidRDefault="003B1608">
      <w:pPr>
        <w:pStyle w:val="BodyText"/>
        <w:spacing w:before="2"/>
        <w:rPr>
          <w:sz w:val="22"/>
        </w:rPr>
      </w:pPr>
    </w:p>
    <w:p w14:paraId="58AAF5EE" w14:textId="77777777" w:rsidR="003B1608" w:rsidRDefault="003B1608">
      <w:pPr>
        <w:pStyle w:val="BodyText"/>
        <w:spacing w:before="2"/>
        <w:rPr>
          <w:sz w:val="22"/>
        </w:rPr>
      </w:pPr>
    </w:p>
    <w:p w14:paraId="31A97DA9" w14:textId="77777777" w:rsidR="003B1608" w:rsidRDefault="003B1608">
      <w:pPr>
        <w:pStyle w:val="BodyText"/>
        <w:spacing w:before="2"/>
        <w:rPr>
          <w:sz w:val="22"/>
        </w:rPr>
      </w:pPr>
    </w:p>
    <w:p w14:paraId="4E4679D6" w14:textId="77777777" w:rsidR="003B1608" w:rsidRDefault="003B1608">
      <w:pPr>
        <w:pStyle w:val="BodyText"/>
        <w:spacing w:before="2"/>
        <w:rPr>
          <w:sz w:val="22"/>
        </w:rPr>
      </w:pPr>
    </w:p>
    <w:p w14:paraId="00BCDE7D" w14:textId="77777777" w:rsidR="003B1608" w:rsidRDefault="003B1608">
      <w:pPr>
        <w:pStyle w:val="BodyText"/>
        <w:spacing w:before="2"/>
        <w:rPr>
          <w:sz w:val="22"/>
        </w:rPr>
      </w:pPr>
    </w:p>
    <w:p w14:paraId="68B0096B" w14:textId="77777777" w:rsidR="003B1608" w:rsidRDefault="003B1608">
      <w:pPr>
        <w:pStyle w:val="BodyText"/>
        <w:spacing w:before="2"/>
        <w:rPr>
          <w:sz w:val="22"/>
        </w:rPr>
      </w:pPr>
    </w:p>
    <w:p w14:paraId="44664DED" w14:textId="77777777" w:rsidR="003B1608" w:rsidRDefault="003B1608">
      <w:pPr>
        <w:pStyle w:val="BodyText"/>
        <w:spacing w:before="2"/>
        <w:rPr>
          <w:sz w:val="22"/>
        </w:rPr>
      </w:pPr>
    </w:p>
    <w:p w14:paraId="23C84C4D" w14:textId="77777777" w:rsidR="003B1608" w:rsidRDefault="003B1608">
      <w:pPr>
        <w:pStyle w:val="BodyText"/>
        <w:spacing w:before="2"/>
        <w:rPr>
          <w:sz w:val="22"/>
        </w:rPr>
      </w:pPr>
    </w:p>
    <w:p w14:paraId="5623D939" w14:textId="77777777" w:rsidR="003B1608" w:rsidRDefault="003B1608">
      <w:pPr>
        <w:pStyle w:val="BodyText"/>
        <w:spacing w:before="2"/>
        <w:rPr>
          <w:sz w:val="22"/>
        </w:rPr>
      </w:pPr>
    </w:p>
    <w:p w14:paraId="385142D7" w14:textId="77777777" w:rsidR="003B1608" w:rsidRDefault="003B1608">
      <w:pPr>
        <w:pStyle w:val="BodyText"/>
        <w:spacing w:before="2"/>
        <w:rPr>
          <w:sz w:val="22"/>
        </w:rPr>
      </w:pPr>
    </w:p>
    <w:p w14:paraId="207DF17F" w14:textId="77777777" w:rsidR="003B1608" w:rsidRDefault="003B1608">
      <w:pPr>
        <w:pStyle w:val="BodyText"/>
        <w:spacing w:before="2"/>
        <w:rPr>
          <w:sz w:val="22"/>
        </w:rPr>
      </w:pPr>
    </w:p>
    <w:p w14:paraId="1AA6623E" w14:textId="77777777" w:rsidR="003B1608" w:rsidRDefault="003B1608">
      <w:pPr>
        <w:pStyle w:val="BodyText"/>
        <w:spacing w:before="2"/>
        <w:rPr>
          <w:sz w:val="22"/>
        </w:rPr>
      </w:pPr>
    </w:p>
    <w:p w14:paraId="7C139479" w14:textId="77777777" w:rsidR="003B1608" w:rsidRDefault="003B1608">
      <w:pPr>
        <w:pStyle w:val="BodyText"/>
        <w:spacing w:before="2"/>
        <w:rPr>
          <w:sz w:val="22"/>
        </w:rPr>
      </w:pPr>
    </w:p>
    <w:p w14:paraId="1633EFC1" w14:textId="77777777" w:rsidR="009E793D" w:rsidRDefault="009E793D">
      <w:pPr>
        <w:pStyle w:val="BodyText"/>
        <w:spacing w:before="2"/>
        <w:rPr>
          <w:sz w:val="22"/>
        </w:rPr>
      </w:pPr>
    </w:p>
    <w:p w14:paraId="61817416" w14:textId="77777777" w:rsidR="00C47DC1" w:rsidRDefault="00906598" w:rsidP="006148DB">
      <w:pPr>
        <w:pStyle w:val="Heading1"/>
        <w:spacing w:line="276" w:lineRule="auto"/>
        <w:ind w:left="0" w:right="193"/>
        <w:jc w:val="center"/>
      </w:pPr>
      <w:bookmarkStart w:id="291" w:name="_bookmark66"/>
      <w:bookmarkEnd w:id="291"/>
      <w:r>
        <w:rPr>
          <w:color w:val="4F81BD"/>
        </w:rPr>
        <w:lastRenderedPageBreak/>
        <w:t>CHAPTER 4: RESULTS OF THE STUDY</w:t>
      </w:r>
    </w:p>
    <w:p w14:paraId="3E4F59F1" w14:textId="77777777" w:rsidR="00C47DC1" w:rsidRDefault="00906598" w:rsidP="006148DB">
      <w:pPr>
        <w:pStyle w:val="BodyText"/>
        <w:spacing w:before="285"/>
        <w:ind w:right="233"/>
      </w:pPr>
      <w:r>
        <w:t>In this chapter, you will report data to answer sub-questions, which will, in turn, answer the study's major</w:t>
      </w:r>
      <w:r>
        <w:rPr>
          <w:spacing w:val="-15"/>
        </w:rPr>
        <w:t xml:space="preserve"> </w:t>
      </w:r>
      <w:r>
        <w:t>question.</w:t>
      </w:r>
    </w:p>
    <w:p w14:paraId="053A4640" w14:textId="77777777" w:rsidR="00C47DC1" w:rsidRDefault="00C47DC1">
      <w:pPr>
        <w:pStyle w:val="BodyText"/>
        <w:rPr>
          <w:sz w:val="20"/>
        </w:rPr>
      </w:pPr>
    </w:p>
    <w:p w14:paraId="27A5B49B" w14:textId="77777777" w:rsidR="00C47DC1" w:rsidRDefault="00942621">
      <w:pPr>
        <w:pStyle w:val="BodyText"/>
        <w:spacing w:before="9"/>
        <w:rPr>
          <w:sz w:val="23"/>
        </w:rPr>
      </w:pPr>
      <w:r>
        <w:rPr>
          <w:noProof/>
        </w:rPr>
        <mc:AlternateContent>
          <mc:Choice Requires="wps">
            <w:drawing>
              <wp:anchor distT="0" distB="0" distL="0" distR="0" simplePos="0" relativeHeight="3360" behindDoc="0" locked="0" layoutInCell="1" allowOverlap="1" wp14:anchorId="440C2E9E" wp14:editId="22652FD4">
                <wp:simplePos x="0" y="0"/>
                <wp:positionH relativeFrom="margin">
                  <wp:align>right</wp:align>
                </wp:positionH>
                <wp:positionV relativeFrom="paragraph">
                  <wp:posOffset>211455</wp:posOffset>
                </wp:positionV>
                <wp:extent cx="5949315" cy="260985"/>
                <wp:effectExtent l="0" t="0" r="0" b="5715"/>
                <wp:wrapTopAndBottom/>
                <wp:docPr id="842" name="Text Box 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8296B" w14:textId="77777777" w:rsidR="00921F27" w:rsidRDefault="00921F27" w:rsidP="006148DB">
                            <w:pPr>
                              <w:spacing w:before="57"/>
                              <w:jc w:val="center"/>
                              <w:rPr>
                                <w:rFonts w:ascii="Calibri"/>
                                <w:b/>
                              </w:rPr>
                            </w:pPr>
                            <w:bookmarkStart w:id="292" w:name="Tips_for_Controlling_Data"/>
                            <w:bookmarkStart w:id="293" w:name="_bookmark67"/>
                            <w:bookmarkEnd w:id="292"/>
                            <w:bookmarkEnd w:id="293"/>
                            <w:r>
                              <w:rPr>
                                <w:rFonts w:ascii="Calibri"/>
                                <w:b/>
                                <w:color w:val="FFFFFF"/>
                              </w:rPr>
                              <w:t>TIPS FOR CONTROLLING 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C2E9E" id="Text Box 826" o:spid="_x0000_s1210" type="#_x0000_t202" style="position:absolute;margin-left:417.25pt;margin-top:16.65pt;width:468.45pt;height:20.55pt;z-index:336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" fillcolor="#4f81bd" stroked="f">
                <v:textbox inset="0,0,0,0">
                  <w:txbxContent>
                    <w:p w14:paraId="4188296B" w14:textId="77777777" w:rsidR="00921F27" w:rsidRDefault="00921F27" w:rsidP="006148DB">
                      <w:pPr>
                        <w:spacing w:before="57"/>
                        <w:jc w:val="center"/>
                        <w:rPr>
                          <w:rFonts w:ascii="Calibri"/>
                          <w:b/>
                        </w:rPr>
                      </w:pPr>
                      <w:bookmarkStart w:id="294" w:name="Tips_for_Controlling_Data"/>
                      <w:bookmarkStart w:id="295" w:name="_bookmark67"/>
                      <w:bookmarkEnd w:id="294"/>
                      <w:bookmarkEnd w:id="295"/>
                      <w:r>
                        <w:rPr>
                          <w:rFonts w:ascii="Calibri"/>
                          <w:b/>
                          <w:color w:val="FFFFFF"/>
                        </w:rPr>
                        <w:t>TIPS FOR CONTROLLING DATA</w:t>
                      </w:r>
                    </w:p>
                  </w:txbxContent>
                </v:textbox>
                <w10:wrap type="topAndBottom" anchorx="margin"/>
              </v:shape>
            </w:pict>
          </mc:Fallback>
        </mc:AlternateContent>
      </w:r>
    </w:p>
    <w:p w14:paraId="1B0E705C" w14:textId="77777777" w:rsidR="00C47DC1" w:rsidRPr="003B1608" w:rsidRDefault="006148DB" w:rsidP="003B1608">
      <w:pPr>
        <w:pStyle w:val="BodyText"/>
        <w:spacing w:beforeLines="100" w:before="240" w:line="276" w:lineRule="auto"/>
      </w:pPr>
      <w:r>
        <w:rPr>
          <w:noProof/>
        </w:rPr>
        <mc:AlternateContent>
          <mc:Choice Requires="wpg">
            <w:drawing>
              <wp:anchor distT="0" distB="0" distL="0" distR="0" simplePos="0" relativeHeight="3408" behindDoc="0" locked="0" layoutInCell="1" allowOverlap="1" wp14:anchorId="1EE895FC" wp14:editId="5BCEA057">
                <wp:simplePos x="0" y="0"/>
                <wp:positionH relativeFrom="margin">
                  <wp:align>right</wp:align>
                </wp:positionH>
                <wp:positionV relativeFrom="paragraph">
                  <wp:posOffset>471805</wp:posOffset>
                </wp:positionV>
                <wp:extent cx="5925185" cy="225425"/>
                <wp:effectExtent l="0" t="0" r="37465" b="22225"/>
                <wp:wrapTopAndBottom/>
                <wp:docPr id="838" name="Group 8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5425"/>
                          <a:chOff x="3273" y="1066"/>
                          <a:chExt cx="7808" cy="378"/>
                        </a:xfrm>
                      </wpg:grpSpPr>
                      <wps:wsp>
                        <wps:cNvPr id="839" name="Line 825"/>
                        <wps:cNvCnPr>
                          <a:cxnSpLocks noChangeShapeType="1"/>
                        </wps:cNvCnPr>
                        <wps:spPr bwMode="auto">
                          <a:xfrm>
                            <a:off x="3288" y="1081"/>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40" name="Line 824"/>
                        <wps:cNvCnPr>
                          <a:cxnSpLocks noChangeShapeType="1"/>
                        </wps:cNvCnPr>
                        <wps:spPr bwMode="auto">
                          <a:xfrm>
                            <a:off x="3281" y="1073"/>
                            <a:ext cx="0" cy="363"/>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41" name="Text Box 823"/>
                        <wps:cNvSpPr txBox="1">
                          <a:spLocks noChangeArrowheads="1"/>
                        </wps:cNvSpPr>
                        <wps:spPr bwMode="auto">
                          <a:xfrm>
                            <a:off x="3274" y="1066"/>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35660" w14:textId="77777777" w:rsidR="00921F27" w:rsidRDefault="00921F27">
                              <w:pPr>
                                <w:spacing w:before="59"/>
                                <w:ind w:left="81"/>
                                <w:rPr>
                                  <w:rFonts w:ascii="Calibri"/>
                                </w:rPr>
                              </w:pPr>
                              <w:bookmarkStart w:id="296" w:name="For_Research_and_Applied_Projects:"/>
                              <w:bookmarkEnd w:id="296"/>
                              <w:r>
                                <w:rPr>
                                  <w:rFonts w:ascii="Calibri"/>
                                  <w:color w:val="243F60"/>
                                </w:rPr>
                                <w:t>FOR RESEARCH AND APPLIED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895FC" id="Group 822" o:spid="_x0000_s1211" style="position:absolute;margin-left:415.35pt;margin-top:37.15pt;width:466.55pt;height:17.75pt;z-index:3408;mso-wrap-distance-left:0;mso-wrap-distance-right:0;mso-position-horizontal:right;mso-position-horizontal-relative:margin;mso-position-vertical-relative:text" coordorigin="3273,1066"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">
                <v:line id="Line 825" o:spid="_x0000_s1212" style="position:absolute;visibility:visible;mso-wrap-style:square" from="3288,1081" to="11074,10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gfiCsUAAADcAAAADwAAAGRycy9kb3ducmV2LnhtbESPS4vCQBCE7wv+h6EFb+vEB+JmHUXF&#10;gAdh8YHssTfTJsFMT8iMMf57Z0HwWFTVV9Rs0ZpSNFS7wrKCQT8CQZxaXXCm4HRMPqcgnEfWWFom&#10;BQ9ysJh3PmYYa3vnPTUHn4kAYRejgtz7KpbSpTkZdH1bEQfvYmuDPsg6k7rGe4CbUg6jaCINFhwW&#10;cqxonVN6PdyMgtXPLrls1tF4mf5m8q85b+U5sUr1uu3yG4Sn1r/Dr/ZWK5iOvuD/TDgCcv4E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4gfiCsUAAADcAAAADwAAAAAAAAAA&#10;AAAAAAChAgAAZHJzL2Rvd25yZXYueG1sUEsFBgAAAAAEAAQA+QAAAJMDAAAAAA==&#10;" strokecolor="#4f81bd" strokeweight=".72pt"/>
                <v:line id="Line 824" o:spid="_x0000_s1213" style="position:absolute;visibility:visible;mso-wrap-style:square" from="3281,1073" to="3281,143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zs46sMAAADcAAAADwAAAGRycy9kb3ducmV2LnhtbERPy2rCQBTdF/yH4Qrd1UkllJA6ESsG&#10;XBSkUaTLa+bmgZk7ITNN0r93FoUuD+e92c6mEyMNrrWs4HUVgSAurW65VnA55y8JCOeRNXaWScEv&#10;Odhmi6cNptpO/EVj4WsRQtilqKDxvk+ldGVDBt3K9sSBq+xg0Ac41FIPOIVw08l1FL1Jgy2HhgZ7&#10;2jdU3osfo+Dj9JlXh30U78rvWt7G61Fec6vU83LevYPwNPt/8Z/7qBUkcZgfzoQjILMH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s7OOrDAAAA3AAAAA8AAAAAAAAAAAAA&#10;AAAAoQIAAGRycy9kb3ducmV2LnhtbFBLBQYAAAAABAAEAPkAAACRAwAAAAA=&#10;" strokecolor="#4f81bd" strokeweight=".72pt"/>
                <v:shape id="Text Box 823" o:spid="_x0000_s1214" type="#_x0000_t202" style="position:absolute;left:3274;top:1066;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BxsaxQAA&#10;ANwAAAAPAAAAZHJzL2Rvd25yZXYueG1sRI9Ba8JAFITvhf6H5RV6azYWEU3diEgFoVAa48Hja/aZ&#10;LMm+jdlV03/fLRQ8DjPzDbNcjbYTVxq8caxgkqQgiCunDdcKDuX2ZQ7CB2SNnWNS8EMeVvnjwxIz&#10;7W5c0HUfahEh7DNU0ITQZ1L6qiGLPnE9cfRObrAYohxqqQe8Rbjt5GuazqRFw3GhwZ42DVXt/mIV&#10;rI9cvJvz5/dXcSpMWS5S/pi1Sj0/jes3EIHGcA//t3dawXw6gb8z8QjI/B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gHGxrFAAAA3AAAAA8AAAAAAAAAAAAAAAAAlwIAAGRycy9k&#10;b3ducmV2LnhtbFBLBQYAAAAABAAEAPUAAACJAwAAAAA=&#10;" filled="f" stroked="f">
                  <v:textbox inset="0,0,0,0">
                    <w:txbxContent>
                      <w:p w14:paraId="50735660" w14:textId="77777777" w:rsidR="00921F27" w:rsidRDefault="00921F27">
                        <w:pPr>
                          <w:spacing w:before="59"/>
                          <w:ind w:left="81"/>
                          <w:rPr>
                            <w:rFonts w:ascii="Calibri"/>
                          </w:rPr>
                        </w:pPr>
                        <w:bookmarkStart w:id="297" w:name="For_Research_and_Applied_Projects:"/>
                        <w:bookmarkEnd w:id="297"/>
                        <w:r>
                          <w:rPr>
                            <w:rFonts w:ascii="Calibri"/>
                            <w:color w:val="243F60"/>
                          </w:rPr>
                          <w:t>FOR RESEARCH AND APPLIED PROJECTS:</w:t>
                        </w:r>
                      </w:p>
                    </w:txbxContent>
                  </v:textbox>
                </v:shape>
                <w10:wrap type="topAndBottom" anchorx="margin"/>
              </v:group>
            </w:pict>
          </mc:Fallback>
        </mc:AlternateContent>
      </w:r>
      <w:r w:rsidR="00906598">
        <w:t>When setting up this chapter, arrange all data under their relevant sub- question, similar to your explanations in Chapter 3. Your findings must be reported in real terms, without discussion or opinion. Save that for Chapter 5.</w:t>
      </w:r>
    </w:p>
    <w:p w14:paraId="13F928EE" w14:textId="77777777" w:rsidR="00C47DC1" w:rsidRPr="009E793D" w:rsidRDefault="00906598" w:rsidP="003B1608">
      <w:pPr>
        <w:pStyle w:val="BodyText"/>
        <w:spacing w:beforeLines="100" w:before="240" w:line="276" w:lineRule="auto"/>
        <w:ind w:right="191"/>
        <w:jc w:val="both"/>
      </w:pPr>
      <w:r>
        <w:rPr>
          <w:color w:val="595958"/>
        </w:rPr>
        <w:t xml:space="preserve">NOTE: </w:t>
      </w:r>
      <w:r>
        <w:t>If you have u</w:t>
      </w:r>
      <w:r w:rsidR="006148DB">
        <w:t>sed any survey instruments such</w:t>
      </w:r>
      <w:r>
        <w:t xml:space="preserve"> as questionnaires, be sure to mention the total number of each, and report on those that you received.</w:t>
      </w:r>
    </w:p>
    <w:p w14:paraId="58A3EC14" w14:textId="77777777" w:rsidR="00C47DC1" w:rsidRDefault="00942621">
      <w:pPr>
        <w:pStyle w:val="BodyText"/>
        <w:spacing w:before="5"/>
        <w:rPr>
          <w:sz w:val="23"/>
        </w:rPr>
      </w:pPr>
      <w:r>
        <w:rPr>
          <w:noProof/>
        </w:rPr>
        <mc:AlternateContent>
          <mc:Choice Requires="wpg">
            <w:drawing>
              <wp:anchor distT="0" distB="0" distL="0" distR="0" simplePos="0" relativeHeight="3456" behindDoc="0" locked="0" layoutInCell="1" allowOverlap="1" wp14:anchorId="20EA0180" wp14:editId="4C484173">
                <wp:simplePos x="0" y="0"/>
                <wp:positionH relativeFrom="margin">
                  <wp:align>left</wp:align>
                </wp:positionH>
                <wp:positionV relativeFrom="paragraph">
                  <wp:posOffset>224155</wp:posOffset>
                </wp:positionV>
                <wp:extent cx="5901690" cy="296545"/>
                <wp:effectExtent l="0" t="0" r="22860" b="8255"/>
                <wp:wrapTopAndBottom/>
                <wp:docPr id="834" name="Group 8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1690" cy="296545"/>
                          <a:chOff x="3273" y="355"/>
                          <a:chExt cx="7808" cy="380"/>
                        </a:xfrm>
                      </wpg:grpSpPr>
                      <wps:wsp>
                        <wps:cNvPr id="835" name="Line 821"/>
                        <wps:cNvCnPr>
                          <a:cxnSpLocks noChangeShapeType="1"/>
                        </wps:cNvCnPr>
                        <wps:spPr bwMode="auto">
                          <a:xfrm>
                            <a:off x="3288" y="370"/>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36" name="Line 820"/>
                        <wps:cNvCnPr>
                          <a:cxnSpLocks noChangeShapeType="1"/>
                        </wps:cNvCnPr>
                        <wps:spPr bwMode="auto">
                          <a:xfrm>
                            <a:off x="3281" y="363"/>
                            <a:ext cx="0" cy="364"/>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37" name="Text Box 819"/>
                        <wps:cNvSpPr txBox="1">
                          <a:spLocks noChangeArrowheads="1"/>
                        </wps:cNvSpPr>
                        <wps:spPr bwMode="auto">
                          <a:xfrm>
                            <a:off x="3274" y="355"/>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4659E" w14:textId="77777777" w:rsidR="00921F27" w:rsidRDefault="00921F27">
                              <w:pPr>
                                <w:spacing w:before="59"/>
                                <w:ind w:left="81"/>
                                <w:rPr>
                                  <w:rFonts w:ascii="Calibri"/>
                                </w:rPr>
                              </w:pPr>
                              <w:bookmarkStart w:id="298" w:name="For_Creative_Projects:"/>
                              <w:bookmarkEnd w:id="298"/>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A0180" id="Group 818" o:spid="_x0000_s1215" style="position:absolute;margin-left:0;margin-top:17.65pt;width:464.7pt;height:23.35pt;z-index:3456;mso-wrap-distance-left:0;mso-wrap-distance-right:0;mso-position-horizontal:left;mso-position-horizontal-relative:margin;mso-position-vertical-relative:text" coordorigin="3273,355"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">
                <v:line id="Line 821" o:spid="_x0000_s1216" style="position:absolute;visibility:visible;mso-wrap-style:square" from="3288,370" to="11074,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0roD8YAAADcAAAADwAAAGRycy9kb3ducmV2LnhtbESPQWvCQBSE7wX/w/IK3sym1RaJrqLS&#10;QA6F0rSIx2f2mQSzb0N2TdJ/3y0IPQ4z8w2z3o6mET11rras4CmKQRAXVtdcKvj+SmdLEM4ja2ws&#10;k4IfcrDdTB7WmGg78Cf1uS9FgLBLUEHlfZtI6YqKDLrItsTBu9jOoA+yK6XucAhw08jnOH6VBmsO&#10;CxW2dKiouOY3o2D/8Z5e3g7xYlecSnnuj5k8plap6eO4W4HwNPr/8L2daQXL+Qv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NK6A/GAAAA3AAAAA8AAAAAAAAA&#10;AAAAAAAAoQIAAGRycy9kb3ducmV2LnhtbFBLBQYAAAAABAAEAPkAAACUAwAAAAA=&#10;" strokecolor="#4f81bd" strokeweight=".72pt"/>
                <v:line id="Line 820" o:spid="_x0000_s1217" style="position:absolute;visibility:visible;mso-wrap-style:square" from="3281,363" to="3281,7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5h2eMQAAADcAAAADwAAAGRycy9kb3ducmV2LnhtbESPT4vCMBTE74LfITzBm6b+QaQaRWUL&#10;HhZkVcTjs3m2xealNNna/fZGWPA4zMxvmOW6NaVoqHaFZQWjYQSCOLW64EzB+ZQM5iCcR9ZYWiYF&#10;f+Rgvep2lhhr++Qfao4+EwHCLkYFufdVLKVLczLohrYiDt7d1gZ9kHUmdY3PADelHEfRTBosOCzk&#10;WNEup/Rx/DUKtofv5P61i6ab9JrJW3PZy0tiler32s0ChKfWf8L/7b1WMJ/M4H0mHAG5e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TmHZ4xAAAANwAAAAPAAAAAAAAAAAA&#10;AAAAAKECAABkcnMvZG93bnJldi54bWxQSwUGAAAAAAQABAD5AAAAkgMAAAAA&#10;" strokecolor="#4f81bd" strokeweight=".72pt"/>
                <v:shape id="Text Box 819" o:spid="_x0000_s1218" type="#_x0000_t202" style="position:absolute;left:3274;top:355;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pFWIxQAA&#10;ANwAAAAPAAAAZHJzL2Rvd25yZXYueG1sRI9Ba8JAFITvBf/D8oTe6kYFa6OriFQQBGlMDz2+Zp/J&#10;YvZtmt1q/PeuIHgcZuYbZr7sbC3O1HrjWMFwkIAgLpw2XCr4zjdvUxA+IGusHZOCK3lYLnovc0y1&#10;u3BG50MoRYSwT1FBFUKTSumLiiz6gWuIo3d0rcUQZVtK3eIlwm0tR0kykRYNx4UKG1pXVJwO/1bB&#10;6oezT/O3//3KjpnJ84+Ed5OTUq/9bjUDEagLz/CjvdUKpuN3uJ+JR0Aub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CkVYjFAAAA3AAAAA8AAAAAAAAAAAAAAAAAlwIAAGRycy9k&#10;b3ducmV2LnhtbFBLBQYAAAAABAAEAPUAAACJAwAAAAA=&#10;" filled="f" stroked="f">
                  <v:textbox inset="0,0,0,0">
                    <w:txbxContent>
                      <w:p w14:paraId="7824659E" w14:textId="77777777" w:rsidR="00921F27" w:rsidRDefault="00921F27">
                        <w:pPr>
                          <w:spacing w:before="59"/>
                          <w:ind w:left="81"/>
                          <w:rPr>
                            <w:rFonts w:ascii="Calibri"/>
                          </w:rPr>
                        </w:pPr>
                        <w:bookmarkStart w:id="299" w:name="For_Creative_Projects:"/>
                        <w:bookmarkEnd w:id="299"/>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v:textbox>
                </v:shape>
                <w10:wrap type="topAndBottom" anchorx="margin"/>
              </v:group>
            </w:pict>
          </mc:Fallback>
        </mc:AlternateContent>
      </w:r>
    </w:p>
    <w:p w14:paraId="23A4AF42" w14:textId="77777777" w:rsidR="00C47DC1" w:rsidRDefault="00906598" w:rsidP="009E793D">
      <w:pPr>
        <w:pStyle w:val="BodyText"/>
        <w:tabs>
          <w:tab w:val="left" w:pos="1890"/>
        </w:tabs>
        <w:spacing w:line="276" w:lineRule="auto"/>
        <w:ind w:right="187"/>
        <w:jc w:val="both"/>
      </w:pPr>
      <w:r>
        <w:t>If you are developing a creative project, your chapter may be divided into two sections: 1. Data Collection; 2. Product. Although you may not have much data, follow the prescribed headings to reflect your data collection; this is not the focus of your study. Explain how the product answers the major question, prior to your presentation of the actual project. When you have completed all the elements related to data that impacted your product, introduce it. If it is too extensive, you might want to place it in the Appendix, under its own name.</w:t>
      </w:r>
    </w:p>
    <w:p w14:paraId="7FE43158" w14:textId="77777777" w:rsidR="009E793D" w:rsidRDefault="009E793D" w:rsidP="009E793D">
      <w:pPr>
        <w:pStyle w:val="BodyText"/>
        <w:tabs>
          <w:tab w:val="left" w:pos="1890"/>
        </w:tabs>
        <w:spacing w:line="276" w:lineRule="auto"/>
        <w:ind w:right="187"/>
        <w:jc w:val="both"/>
      </w:pPr>
    </w:p>
    <w:p w14:paraId="7045E9E9" w14:textId="77777777" w:rsidR="009E793D" w:rsidRDefault="009E793D" w:rsidP="009E793D">
      <w:pPr>
        <w:pStyle w:val="BodyText"/>
        <w:tabs>
          <w:tab w:val="left" w:pos="1890"/>
        </w:tabs>
        <w:spacing w:line="276" w:lineRule="auto"/>
        <w:ind w:right="187"/>
        <w:jc w:val="both"/>
        <w:rPr>
          <w:sz w:val="20"/>
        </w:rPr>
      </w:pPr>
      <w:r>
        <w:rPr>
          <w:noProof/>
          <w:sz w:val="20"/>
        </w:rPr>
        <mc:AlternateContent>
          <mc:Choice Requires="wps">
            <w:drawing>
              <wp:anchor distT="0" distB="0" distL="114300" distR="114300" simplePos="0" relativeHeight="503194456" behindDoc="0" locked="0" layoutInCell="1" allowOverlap="1" wp14:anchorId="0B03AA3A" wp14:editId="26A6378F">
                <wp:simplePos x="0" y="0"/>
                <wp:positionH relativeFrom="margin">
                  <wp:align>right</wp:align>
                </wp:positionH>
                <wp:positionV relativeFrom="paragraph">
                  <wp:posOffset>181610</wp:posOffset>
                </wp:positionV>
                <wp:extent cx="5949315" cy="225631"/>
                <wp:effectExtent l="0" t="0" r="0" b="3175"/>
                <wp:wrapTopAndBottom/>
                <wp:docPr id="833" name="Text Box 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25631"/>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409796" w14:textId="77777777" w:rsidR="00921F27" w:rsidRDefault="00921F27" w:rsidP="00E9036B">
                            <w:pPr>
                              <w:spacing w:before="57"/>
                              <w:jc w:val="center"/>
                              <w:rPr>
                                <w:rFonts w:ascii="Calibri"/>
                                <w:b/>
                              </w:rPr>
                            </w:pPr>
                            <w:bookmarkStart w:id="300" w:name="Organization_and_Structure"/>
                            <w:bookmarkStart w:id="301" w:name="_bookmark68"/>
                            <w:bookmarkEnd w:id="300"/>
                            <w:bookmarkEnd w:id="301"/>
                            <w:r>
                              <w:rPr>
                                <w:rFonts w:ascii="Calibri"/>
                                <w:b/>
                                <w:color w:val="FFFFFF"/>
                                <w:spacing w:val="13"/>
                              </w:rPr>
                              <w:t xml:space="preserve">ORGANIZATION </w:t>
                            </w:r>
                            <w:r>
                              <w:rPr>
                                <w:rFonts w:ascii="Calibri"/>
                                <w:b/>
                                <w:color w:val="FFFFFF"/>
                                <w:spacing w:val="9"/>
                              </w:rPr>
                              <w:t>AND</w:t>
                            </w:r>
                            <w:r>
                              <w:rPr>
                                <w:rFonts w:ascii="Calibri"/>
                                <w:b/>
                                <w:color w:val="FFFFFF"/>
                                <w:spacing w:val="62"/>
                              </w:rPr>
                              <w:t xml:space="preserve"> </w:t>
                            </w:r>
                            <w:r>
                              <w:rPr>
                                <w:rFonts w:ascii="Calibri"/>
                                <w:b/>
                                <w:color w:val="FFFFFF"/>
                                <w:spacing w:val="12"/>
                              </w:rPr>
                              <w:t>STRUCTUR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03AA3A" id="Text Box 817" o:spid="_x0000_s1219" type="#_x0000_t202" style="position:absolute;left:0;text-align:left;margin-left:417.25pt;margin-top:14.3pt;width:468.45pt;height:17.75pt;z-index:503194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" fillcolor="#4f81bd" stroked="f">
                <v:textbox inset="0,0,0,0">
                  <w:txbxContent>
                    <w:p w14:paraId="76409796" w14:textId="77777777" w:rsidR="00921F27" w:rsidRDefault="00921F27" w:rsidP="00E9036B">
                      <w:pPr>
                        <w:spacing w:before="57"/>
                        <w:jc w:val="center"/>
                        <w:rPr>
                          <w:rFonts w:ascii="Calibri"/>
                          <w:b/>
                        </w:rPr>
                      </w:pPr>
                      <w:bookmarkStart w:id="302" w:name="Organization_and_Structure"/>
                      <w:bookmarkStart w:id="303" w:name="_bookmark68"/>
                      <w:bookmarkEnd w:id="302"/>
                      <w:bookmarkEnd w:id="303"/>
                      <w:r>
                        <w:rPr>
                          <w:rFonts w:ascii="Calibri"/>
                          <w:b/>
                          <w:color w:val="FFFFFF"/>
                          <w:spacing w:val="13"/>
                        </w:rPr>
                        <w:t xml:space="preserve">ORGANIZATION </w:t>
                      </w:r>
                      <w:r>
                        <w:rPr>
                          <w:rFonts w:ascii="Calibri"/>
                          <w:b/>
                          <w:color w:val="FFFFFF"/>
                          <w:spacing w:val="9"/>
                        </w:rPr>
                        <w:t>AND</w:t>
                      </w:r>
                      <w:r>
                        <w:rPr>
                          <w:rFonts w:ascii="Calibri"/>
                          <w:b/>
                          <w:color w:val="FFFFFF"/>
                          <w:spacing w:val="62"/>
                        </w:rPr>
                        <w:t xml:space="preserve"> </w:t>
                      </w:r>
                      <w:r>
                        <w:rPr>
                          <w:rFonts w:ascii="Calibri"/>
                          <w:b/>
                          <w:color w:val="FFFFFF"/>
                          <w:spacing w:val="12"/>
                        </w:rPr>
                        <w:t>STRUCTURE</w:t>
                      </w:r>
                    </w:p>
                  </w:txbxContent>
                </v:textbox>
                <w10:wrap type="topAndBottom" anchorx="margin"/>
              </v:shape>
            </w:pict>
          </mc:Fallback>
        </mc:AlternateContent>
      </w:r>
    </w:p>
    <w:p w14:paraId="452B940B" w14:textId="77777777" w:rsidR="00C47DC1" w:rsidRDefault="00906598" w:rsidP="009E793D">
      <w:pPr>
        <w:pStyle w:val="BodyText"/>
        <w:spacing w:before="100" w:line="276" w:lineRule="auto"/>
      </w:pPr>
      <w:r>
        <w:t>Organize your chapter according to the outline below and complete the following steps:</w:t>
      </w:r>
    </w:p>
    <w:p w14:paraId="33DB4256" w14:textId="77777777" w:rsidR="00C47DC1" w:rsidRDefault="00C47DC1">
      <w:pPr>
        <w:pStyle w:val="BodyText"/>
        <w:rPr>
          <w:sz w:val="20"/>
        </w:rPr>
      </w:pPr>
    </w:p>
    <w:p w14:paraId="7D8CBCFF" w14:textId="77777777" w:rsidR="00C47DC1" w:rsidRDefault="00942621" w:rsidP="009E793D">
      <w:pPr>
        <w:pStyle w:val="BodyText"/>
        <w:spacing w:before="6"/>
        <w:rPr>
          <w:sz w:val="20"/>
        </w:rPr>
      </w:pPr>
      <w:r>
        <w:rPr>
          <w:noProof/>
        </w:rPr>
        <mc:AlternateContent>
          <mc:Choice Requires="wps">
            <w:drawing>
              <wp:anchor distT="0" distB="0" distL="0" distR="0" simplePos="0" relativeHeight="3504" behindDoc="0" locked="0" layoutInCell="1" allowOverlap="1" wp14:anchorId="51AE1D2C" wp14:editId="1FA211FB">
                <wp:simplePos x="0" y="0"/>
                <wp:positionH relativeFrom="margin">
                  <wp:align>center</wp:align>
                </wp:positionH>
                <wp:positionV relativeFrom="paragraph">
                  <wp:posOffset>11430</wp:posOffset>
                </wp:positionV>
                <wp:extent cx="5076825" cy="1068705"/>
                <wp:effectExtent l="0" t="0" r="28575" b="17145"/>
                <wp:wrapTopAndBottom/>
                <wp:docPr id="832" name="Text Box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106870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A5FBFE" w14:textId="77777777" w:rsidR="00921F27" w:rsidRDefault="00921F27">
                            <w:pPr>
                              <w:pStyle w:val="BodyText"/>
                              <w:spacing w:before="1"/>
                              <w:rPr>
                                <w:sz w:val="23"/>
                              </w:rPr>
                            </w:pPr>
                          </w:p>
                          <w:p w14:paraId="36C12A6C" w14:textId="77777777" w:rsidR="00921F27" w:rsidRDefault="00921F27" w:rsidP="006148DB">
                            <w:pPr>
                              <w:spacing w:line="504" w:lineRule="auto"/>
                              <w:ind w:right="47"/>
                              <w:jc w:val="center"/>
                              <w:rPr>
                                <w:rFonts w:ascii="Times New Roman"/>
                                <w:b/>
                              </w:rPr>
                            </w:pPr>
                            <w:r>
                              <w:rPr>
                                <w:rFonts w:ascii="Times New Roman"/>
                                <w:b/>
                              </w:rPr>
                              <w:t>Chapter 4: Results of the Study</w:t>
                            </w:r>
                          </w:p>
                          <w:p w14:paraId="2B85417C" w14:textId="77777777" w:rsidR="00921F27" w:rsidRDefault="00921F27">
                            <w:pPr>
                              <w:spacing w:before="4" w:line="280" w:lineRule="auto"/>
                              <w:ind w:left="145" w:firstLine="720"/>
                              <w:rPr>
                                <w:rFonts w:ascii="Times New Roman"/>
                              </w:rPr>
                            </w:pPr>
                            <w:r>
                              <w:rPr>
                                <w:rFonts w:ascii="Times New Roman"/>
                              </w:rPr>
                              <w:t>In the introductory paragraph, do not use a heading, but introduce this chapter according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E1D2C" id="Text Box 816" o:spid="_x0000_s1220" type="#_x0000_t202" style="position:absolute;margin-left:0;margin-top:.9pt;width:399.75pt;height:84.15pt;z-index:350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" filled="f">
                <v:textbox inset="0,0,0,0">
                  <w:txbxContent>
                    <w:p w14:paraId="6CA5FBFE" w14:textId="77777777" w:rsidR="00921F27" w:rsidRDefault="00921F27">
                      <w:pPr>
                        <w:pStyle w:val="BodyText"/>
                        <w:spacing w:before="1"/>
                        <w:rPr>
                          <w:sz w:val="23"/>
                        </w:rPr>
                      </w:pPr>
                    </w:p>
                    <w:p w14:paraId="36C12A6C" w14:textId="77777777" w:rsidR="00921F27" w:rsidRDefault="00921F27" w:rsidP="006148DB">
                      <w:pPr>
                        <w:spacing w:line="504" w:lineRule="auto"/>
                        <w:ind w:right="47"/>
                        <w:jc w:val="center"/>
                        <w:rPr>
                          <w:rFonts w:ascii="Times New Roman"/>
                          <w:b/>
                        </w:rPr>
                      </w:pPr>
                      <w:r>
                        <w:rPr>
                          <w:rFonts w:ascii="Times New Roman"/>
                          <w:b/>
                        </w:rPr>
                        <w:t>Chapter 4: Results of the Study</w:t>
                      </w:r>
                    </w:p>
                    <w:p w14:paraId="2B85417C" w14:textId="77777777" w:rsidR="00921F27" w:rsidRDefault="00921F27">
                      <w:pPr>
                        <w:spacing w:before="4" w:line="280" w:lineRule="auto"/>
                        <w:ind w:left="145" w:firstLine="720"/>
                        <w:rPr>
                          <w:rFonts w:ascii="Times New Roman"/>
                        </w:rPr>
                      </w:pPr>
                      <w:r>
                        <w:rPr>
                          <w:rFonts w:ascii="Times New Roman"/>
                        </w:rPr>
                        <w:t>In the introductory paragraph, do not use a heading, but introduce this chapter accordingly.</w:t>
                      </w:r>
                    </w:p>
                  </w:txbxContent>
                </v:textbox>
                <w10:wrap type="topAndBottom" anchorx="margin"/>
              </v:shape>
            </w:pict>
          </mc:Fallback>
        </mc:AlternateContent>
      </w:r>
    </w:p>
    <w:p w14:paraId="1B3B8816" w14:textId="77777777" w:rsidR="00C47DC1" w:rsidRDefault="00942621">
      <w:pPr>
        <w:pStyle w:val="BodyText"/>
        <w:spacing w:before="8"/>
        <w:rPr>
          <w:sz w:val="23"/>
        </w:rPr>
      </w:pPr>
      <w:r>
        <w:rPr>
          <w:noProof/>
        </w:rPr>
        <w:lastRenderedPageBreak/>
        <mc:AlternateContent>
          <mc:Choice Requires="wpg">
            <w:drawing>
              <wp:anchor distT="0" distB="0" distL="0" distR="0" simplePos="0" relativeHeight="3552" behindDoc="0" locked="0" layoutInCell="1" allowOverlap="1" wp14:anchorId="27987A5D" wp14:editId="1F9B13C2">
                <wp:simplePos x="0" y="0"/>
                <wp:positionH relativeFrom="margin">
                  <wp:align>right</wp:align>
                </wp:positionH>
                <wp:positionV relativeFrom="paragraph">
                  <wp:posOffset>217170</wp:posOffset>
                </wp:positionV>
                <wp:extent cx="5925185" cy="225425"/>
                <wp:effectExtent l="0" t="0" r="37465" b="22225"/>
                <wp:wrapTopAndBottom/>
                <wp:docPr id="828"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5425"/>
                          <a:chOff x="3273" y="357"/>
                          <a:chExt cx="7808" cy="380"/>
                        </a:xfrm>
                      </wpg:grpSpPr>
                      <wps:wsp>
                        <wps:cNvPr id="829" name="Line 815"/>
                        <wps:cNvCnPr>
                          <a:cxnSpLocks noChangeShapeType="1"/>
                        </wps:cNvCnPr>
                        <wps:spPr bwMode="auto">
                          <a:xfrm>
                            <a:off x="3288" y="372"/>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30" name="Line 814"/>
                        <wps:cNvCnPr>
                          <a:cxnSpLocks noChangeShapeType="1"/>
                        </wps:cNvCnPr>
                        <wps:spPr bwMode="auto">
                          <a:xfrm>
                            <a:off x="3281" y="365"/>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31" name="Text Box 813"/>
                        <wps:cNvSpPr txBox="1">
                          <a:spLocks noChangeArrowheads="1"/>
                        </wps:cNvSpPr>
                        <wps:spPr bwMode="auto">
                          <a:xfrm>
                            <a:off x="3274" y="358"/>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193CA" w14:textId="77777777" w:rsidR="00921F27" w:rsidRDefault="00921F27">
                              <w:pPr>
                                <w:spacing w:before="59"/>
                                <w:ind w:left="81"/>
                                <w:rPr>
                                  <w:rFonts w:ascii="Calibri"/>
                                </w:rPr>
                              </w:pPr>
                              <w:bookmarkStart w:id="304" w:name="For_Research_and_Applied_Projects."/>
                              <w:bookmarkEnd w:id="304"/>
                              <w:r>
                                <w:rPr>
                                  <w:rFonts w:ascii="Calibri"/>
                                  <w:color w:val="243F60"/>
                                </w:rPr>
                                <w:t>FOR RESEARCH AND APPLIED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987A5D" id="Group 812" o:spid="_x0000_s1221" style="position:absolute;margin-left:415.35pt;margin-top:17.1pt;width:466.55pt;height:17.75pt;z-index:3552;mso-wrap-distance-left:0;mso-wrap-distance-right:0;mso-position-horizontal:right;mso-position-horizontal-relative:margin;mso-position-vertical-relative:text" coordorigin="3273,357"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">
                <v:line id="Line 815" o:spid="_x0000_s1222" style="position:absolute;visibility:visible;mso-wrap-style:square" from="3288,372" to="11074,37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95018QAAADcAAAADwAAAGRycy9kb3ducmV2LnhtbESPT4vCMBTE74LfITzBm6aKiHaNorIF&#10;D4L4B9nj2+bZlm1eSpOt9dsbQfA4zMxvmMWqNaVoqHaFZQWjYQSCOLW64EzB5ZwMZiCcR9ZYWiYF&#10;D3KwWnY7C4y1vfORmpPPRICwi1FB7n0VS+nSnAy6oa2Ig3eztUEfZJ1JXeM9wE0px1E0lQYLDgs5&#10;VrTNKf07/RsFm8M+uX1vo8k6/cnkb3PdyWtiler32vUXCE+t/4Tf7Z1WMBvP4XUmHAG5f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n3nTXxAAAANwAAAAPAAAAAAAAAAAA&#10;AAAAAKECAABkcnMvZG93bnJldi54bWxQSwUGAAAAAAQABAD5AAAAkgMAAAAA&#10;" strokecolor="#4f81bd" strokeweight=".72pt"/>
                <v:line id="Line 814" o:spid="_x0000_s1223" style="position:absolute;visibility:visible;mso-wrap-style:square" from="3281,365" to="3281,7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z1Ll8MAAADcAAAADwAAAGRycy9kb3ducmV2LnhtbERPy2rCQBTdF/yH4Ra6q5NqEUkzSgwG&#10;sigUbZEur5mbB2buhMyYpH/fWRS6PJx3sp9NJ0YaXGtZwcsyAkFcWt1yreDrM3/egnAeWWNnmRT8&#10;kIP9bvGQYKztxCcaz74WIYRdjAoa7/tYSlc2ZNAtbU8cuMoOBn2AQy31gFMIN51cRdFGGmw5NDTY&#10;U9ZQeTvfjYLDx3teHbPoNS2/a3kdL4W85Fapp8c5fQPhafb/4j93oRVs12F+OBOOgNz9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HM9S5fDAAAA3AAAAA8AAAAAAAAAAAAA&#10;AAAAoQIAAGRycy9kb3ducmV2LnhtbFBLBQYAAAAABAAEAPkAAACRAwAAAAA=&#10;" strokecolor="#4f81bd" strokeweight=".72pt"/>
                <v:shape id="Text Box 813" o:spid="_x0000_s1224" type="#_x0000_t202" style="position:absolute;left:3274;top:358;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AWhnxQAA&#10;ANwAAAAPAAAAZHJzL2Rvd25yZXYueG1sRI9Ba8JAFITvhf6H5RV6azZWEE3diEgFoVAa48Hja/aZ&#10;LMm+jdlV03/fLRQ8DjPzDbNcjbYTVxq8caxgkqQgiCunDdcKDuX2ZQ7CB2SNnWNS8EMeVvnjwxIz&#10;7W5c0HUfahEh7DNU0ITQZ1L6qiGLPnE9cfRObrAYohxqqQe8Rbjt5GuazqRFw3GhwZ42DVXt/mIV&#10;rI9cvJvz5/dXcSpMWS5S/pi1Sj0/jes3EIHGcA//t3dawXw6gb8z8QjI/B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ABaGfFAAAA3AAAAA8AAAAAAAAAAAAAAAAAlwIAAGRycy9k&#10;b3ducmV2LnhtbFBLBQYAAAAABAAEAPUAAACJAwAAAAA=&#10;" filled="f" stroked="f">
                  <v:textbox inset="0,0,0,0">
                    <w:txbxContent>
                      <w:p w14:paraId="28E193CA" w14:textId="77777777" w:rsidR="00921F27" w:rsidRDefault="00921F27">
                        <w:pPr>
                          <w:spacing w:before="59"/>
                          <w:ind w:left="81"/>
                          <w:rPr>
                            <w:rFonts w:ascii="Calibri"/>
                          </w:rPr>
                        </w:pPr>
                        <w:bookmarkStart w:id="305" w:name="For_Research_and_Applied_Projects."/>
                        <w:bookmarkEnd w:id="305"/>
                        <w:r>
                          <w:rPr>
                            <w:rFonts w:ascii="Calibri"/>
                            <w:color w:val="243F60"/>
                          </w:rPr>
                          <w:t>FOR RESEARCH AND APPLIED PROJECTS.</w:t>
                        </w:r>
                      </w:p>
                    </w:txbxContent>
                  </v:textbox>
                </v:shape>
                <w10:wrap type="topAndBottom" anchorx="margin"/>
              </v:group>
            </w:pict>
          </mc:Fallback>
        </mc:AlternateContent>
      </w:r>
    </w:p>
    <w:p w14:paraId="55E07ACC" w14:textId="77777777" w:rsidR="00C47DC1" w:rsidRDefault="00906598" w:rsidP="009E793D">
      <w:pPr>
        <w:pStyle w:val="BodyText"/>
        <w:spacing w:before="100" w:line="276" w:lineRule="auto"/>
        <w:ind w:right="518"/>
        <w:jc w:val="both"/>
      </w:pPr>
      <w:r>
        <w:t>Write an introduction to the chapter. Conclude the introduction with</w:t>
      </w:r>
      <w:r w:rsidR="009666C2">
        <w:t xml:space="preserve"> </w:t>
      </w:r>
      <w:r>
        <w:t>the copy and paste activity transferring the major and sub-questions from Chapters 1 and 2 to Chapter 4. You will be repeating the major and sub-questions that appeared in your drafts of Chapter 1 and Chapter 3 to Chapter 5, as</w:t>
      </w:r>
      <w:r>
        <w:rPr>
          <w:spacing w:val="-7"/>
        </w:rPr>
        <w:t xml:space="preserve"> </w:t>
      </w:r>
      <w:r>
        <w:t>well.</w:t>
      </w:r>
    </w:p>
    <w:p w14:paraId="1FD3D6E7" w14:textId="77777777" w:rsidR="00C47DC1" w:rsidRDefault="00942621">
      <w:pPr>
        <w:pStyle w:val="BodyText"/>
        <w:spacing w:before="10"/>
        <w:rPr>
          <w:sz w:val="18"/>
        </w:rPr>
      </w:pPr>
      <w:r>
        <w:rPr>
          <w:noProof/>
        </w:rPr>
        <mc:AlternateContent>
          <mc:Choice Requires="wpg">
            <w:drawing>
              <wp:anchor distT="0" distB="0" distL="0" distR="0" simplePos="0" relativeHeight="3600" behindDoc="0" locked="0" layoutInCell="1" allowOverlap="1" wp14:anchorId="1B51C861" wp14:editId="2B80EEFB">
                <wp:simplePos x="0" y="0"/>
                <wp:positionH relativeFrom="margin">
                  <wp:align>left</wp:align>
                </wp:positionH>
                <wp:positionV relativeFrom="paragraph">
                  <wp:posOffset>185148</wp:posOffset>
                </wp:positionV>
                <wp:extent cx="5949538" cy="284480"/>
                <wp:effectExtent l="0" t="0" r="32385" b="20320"/>
                <wp:wrapTopAndBottom/>
                <wp:docPr id="824"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538" cy="284480"/>
                          <a:chOff x="3274" y="292"/>
                          <a:chExt cx="7808" cy="380"/>
                        </a:xfrm>
                      </wpg:grpSpPr>
                      <wps:wsp>
                        <wps:cNvPr id="825" name="Line 811"/>
                        <wps:cNvCnPr>
                          <a:cxnSpLocks noChangeShapeType="1"/>
                        </wps:cNvCnPr>
                        <wps:spPr bwMode="auto">
                          <a:xfrm>
                            <a:off x="3288" y="307"/>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26" name="Line 810"/>
                        <wps:cNvCnPr>
                          <a:cxnSpLocks noChangeShapeType="1"/>
                        </wps:cNvCnPr>
                        <wps:spPr bwMode="auto">
                          <a:xfrm>
                            <a:off x="3281" y="300"/>
                            <a:ext cx="0" cy="364"/>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27" name="Text Box 809"/>
                        <wps:cNvSpPr txBox="1">
                          <a:spLocks noChangeArrowheads="1"/>
                        </wps:cNvSpPr>
                        <wps:spPr bwMode="auto">
                          <a:xfrm>
                            <a:off x="3274" y="29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F8EFB" w14:textId="77777777" w:rsidR="00921F27" w:rsidRDefault="00921F27">
                              <w:pPr>
                                <w:spacing w:before="59"/>
                                <w:ind w:left="81"/>
                                <w:rPr>
                                  <w:rFonts w:ascii="Calibri"/>
                                </w:rPr>
                              </w:pPr>
                              <w:bookmarkStart w:id="306" w:name="For_Creative_Projects."/>
                              <w:bookmarkEnd w:id="306"/>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1C861" id="Group 808" o:spid="_x0000_s1225" style="position:absolute;margin-left:0;margin-top:14.6pt;width:468.45pt;height:22.4pt;z-index:3600;mso-wrap-distance-left:0;mso-wrap-distance-right:0;mso-position-horizontal:left;mso-position-horizontal-relative:margin;mso-position-vertical-relative:text" coordorigin="3274,29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">
                <v:line id="Line 811" o:spid="_x0000_s1226" style="position:absolute;visibility:visible;mso-wrap-style:square" from="3288,307" to="11074,30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pN+0sQAAADcAAAADwAAAGRycy9kb3ducmV2LnhtbESPT4vCMBTE7wt+h/AEb2u6oiJdo6hY&#10;8CCIfxCPb5tnW7Z5KU2s9dsbQfA4zMxvmOm8NaVoqHaFZQU//QgEcWp1wZmC0zH5noBwHlljaZkU&#10;PMjBfNb5mmKs7Z331Bx8JgKEXYwKcu+rWEqX5mTQ9W1FHLyrrQ36IOtM6hrvAW5KOYiisTRYcFjI&#10;saJVTun/4WYULHfb5LpeRcNFesnkX3PeyHNilep128UvCE+t/4Tf7Y1WMBmM4HUmHAE5e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mk37SxAAAANwAAAAPAAAAAAAAAAAA&#10;AAAAAKECAABkcnMvZG93bnJldi54bWxQSwUGAAAAAAQABAD5AAAAkgMAAAAA&#10;" strokecolor="#4f81bd" strokeweight=".72pt"/>
                <v:line id="Line 810" o:spid="_x0000_s1227" style="position:absolute;visibility:visible;mso-wrap-style:square" from="3281,300" to="3281,6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kHgpcUAAADcAAAADwAAAGRycy9kb3ducmV2LnhtbESPT4vCMBTE78J+h/AW9qapsohU06Ky&#10;BQ8L4h/E47N5tsXmpTTZ2v32RhA8DjPzG2aR9qYWHbWusqxgPIpAEOdWV1woOB6y4QyE88gaa8uk&#10;4J8cpMnHYIGxtnfeUbf3hQgQdjEqKL1vYildXpJBN7INcfCutjXog2wLqVu8B7ip5SSKptJgxWGh&#10;xIbWJeW3/Z9RsNr+ZtefdfS9zM+FvHSnjTxlVqmvz345B+Gp9+/wq73RCmaTKTzPhCMgkw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FkHgpcUAAADcAAAADwAAAAAAAAAA&#10;AAAAAAChAgAAZHJzL2Rvd25yZXYueG1sUEsFBgAAAAAEAAQA+QAAAJMDAAAAAA==&#10;" strokecolor="#4f81bd" strokeweight=".72pt"/>
                <v:shape id="Text Box 809" o:spid="_x0000_s1228" type="#_x0000_t202" style="position:absolute;left:3274;top:29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fcNVxQAA&#10;ANwAAAAPAAAAZHJzL2Rvd25yZXYueG1sRI9Ba8JAFITvBf/D8gq9NZt6sJq6iohCQSiN8eDxNftM&#10;FrNvY3bV+O+7guBxmJlvmOm8t424UOeNYwUfSQqCuHTacKVgV6zfxyB8QNbYOCYFN/Iwnw1epphp&#10;d+WcLttQiQhhn6GCOoQ2k9KXNVn0iWuJo3dwncUQZVdJ3eE1wm0jh2k6khYNx4UaW1rWVB63Z6tg&#10;sed8ZU4/f7/5ITdFMUl5Mzoq9fbaL75ABOrDM/xof2sF4+En3M/EIyB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V9w1XFAAAA3AAAAA8AAAAAAAAAAAAAAAAAlwIAAGRycy9k&#10;b3ducmV2LnhtbFBLBQYAAAAABAAEAPUAAACJAwAAAAA=&#10;" filled="f" stroked="f">
                  <v:textbox inset="0,0,0,0">
                    <w:txbxContent>
                      <w:p w14:paraId="2CCF8EFB" w14:textId="77777777" w:rsidR="00921F27" w:rsidRDefault="00921F27">
                        <w:pPr>
                          <w:spacing w:before="59"/>
                          <w:ind w:left="81"/>
                          <w:rPr>
                            <w:rFonts w:ascii="Calibri"/>
                          </w:rPr>
                        </w:pPr>
                        <w:bookmarkStart w:id="307" w:name="For_Creative_Projects."/>
                        <w:bookmarkEnd w:id="307"/>
                        <w:r>
                          <w:rPr>
                            <w:rFonts w:ascii="Calibri"/>
                            <w:color w:val="243F60"/>
                            <w:spacing w:val="9"/>
                          </w:rPr>
                          <w:t xml:space="preserve">FOR </w:t>
                        </w:r>
                        <w:r>
                          <w:rPr>
                            <w:rFonts w:ascii="Calibri"/>
                            <w:color w:val="243F60"/>
                            <w:spacing w:val="12"/>
                          </w:rPr>
                          <w:t>CREATIVE</w:t>
                        </w:r>
                        <w:r>
                          <w:rPr>
                            <w:rFonts w:ascii="Calibri"/>
                            <w:color w:val="243F60"/>
                            <w:spacing w:val="63"/>
                          </w:rPr>
                          <w:t xml:space="preserve"> </w:t>
                        </w:r>
                        <w:r>
                          <w:rPr>
                            <w:rFonts w:ascii="Calibri"/>
                            <w:color w:val="243F60"/>
                            <w:spacing w:val="12"/>
                          </w:rPr>
                          <w:t>PROJECTS.</w:t>
                        </w:r>
                      </w:p>
                    </w:txbxContent>
                  </v:textbox>
                </v:shape>
                <w10:wrap type="topAndBottom" anchorx="margin"/>
              </v:group>
            </w:pict>
          </mc:Fallback>
        </mc:AlternateContent>
      </w:r>
    </w:p>
    <w:p w14:paraId="1CE819E3" w14:textId="77777777" w:rsidR="00C47DC1" w:rsidRPr="003B1608" w:rsidRDefault="00906598" w:rsidP="003B1608">
      <w:pPr>
        <w:pStyle w:val="BodyText"/>
        <w:spacing w:beforeLines="100" w:before="240" w:line="276" w:lineRule="auto"/>
        <w:ind w:right="518"/>
        <w:jc w:val="both"/>
      </w:pPr>
      <w:r>
        <w:t>Write an introduction to the chapter. Conclude the introduction with</w:t>
      </w:r>
      <w:r w:rsidR="009666C2">
        <w:t xml:space="preserve"> </w:t>
      </w:r>
      <w:r>
        <w:t>the copy and paste activity transferring the major and sub-questions from Chapters 1 and 2 to Chapter 4. You will be repeating the major and sub-questions that appeared in your drafts of Chapter 1 and Chapter 3 to Chapter 5, as</w:t>
      </w:r>
      <w:r>
        <w:rPr>
          <w:spacing w:val="-7"/>
        </w:rPr>
        <w:t xml:space="preserve"> </w:t>
      </w:r>
      <w:r>
        <w:t>well.</w:t>
      </w:r>
    </w:p>
    <w:p w14:paraId="0CDDEB07" w14:textId="5326097C" w:rsidR="00F94B08" w:rsidRDefault="00F94B08" w:rsidP="00F94B08">
      <w:pPr>
        <w:pStyle w:val="BodyText"/>
        <w:spacing w:beforeLines="100" w:before="240" w:line="276" w:lineRule="auto"/>
        <w:ind w:right="511"/>
        <w:jc w:val="both"/>
      </w:pPr>
      <w:r>
        <w:rPr>
          <w:noProof/>
        </w:rPr>
        <mc:AlternateContent>
          <mc:Choice Requires="wpg">
            <w:drawing>
              <wp:anchor distT="0" distB="0" distL="0" distR="0" simplePos="0" relativeHeight="503239512" behindDoc="0" locked="0" layoutInCell="1" allowOverlap="1" wp14:anchorId="7FA34970" wp14:editId="6D153234">
                <wp:simplePos x="0" y="0"/>
                <wp:positionH relativeFrom="margin">
                  <wp:align>left</wp:align>
                </wp:positionH>
                <wp:positionV relativeFrom="paragraph">
                  <wp:posOffset>3621405</wp:posOffset>
                </wp:positionV>
                <wp:extent cx="5949538" cy="284480"/>
                <wp:effectExtent l="0" t="0" r="32385" b="20320"/>
                <wp:wrapTopAndBottom/>
                <wp:docPr id="6"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538" cy="284480"/>
                          <a:chOff x="3274" y="292"/>
                          <a:chExt cx="7808" cy="380"/>
                        </a:xfrm>
                      </wpg:grpSpPr>
                      <wps:wsp>
                        <wps:cNvPr id="8" name="Line 811"/>
                        <wps:cNvCnPr>
                          <a:cxnSpLocks noChangeShapeType="1"/>
                        </wps:cNvCnPr>
                        <wps:spPr bwMode="auto">
                          <a:xfrm>
                            <a:off x="3288" y="307"/>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10" name="Line 810"/>
                        <wps:cNvCnPr>
                          <a:cxnSpLocks noChangeShapeType="1"/>
                        </wps:cNvCnPr>
                        <wps:spPr bwMode="auto">
                          <a:xfrm>
                            <a:off x="3281" y="300"/>
                            <a:ext cx="0" cy="364"/>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12" name="Text Box 809"/>
                        <wps:cNvSpPr txBox="1">
                          <a:spLocks noChangeArrowheads="1"/>
                        </wps:cNvSpPr>
                        <wps:spPr bwMode="auto">
                          <a:xfrm>
                            <a:off x="3274" y="292"/>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6881A" w14:textId="0F080FD6" w:rsidR="00921F27" w:rsidRDefault="00921F27" w:rsidP="00F94B08">
                              <w:pPr>
                                <w:spacing w:before="59"/>
                                <w:ind w:left="81"/>
                                <w:rPr>
                                  <w:rFonts w:ascii="Calibri"/>
                                </w:rPr>
                              </w:pPr>
                              <w:r>
                                <w:rPr>
                                  <w:rFonts w:ascii="Calibri"/>
                                  <w:color w:val="243F60"/>
                                  <w:spacing w:val="9"/>
                                </w:rPr>
                                <w:t>BODY OF THE CHAPT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A34970" id="_x0000_s1229" style="position:absolute;left:0;text-align:left;margin-left:0;margin-top:285.15pt;width:468.45pt;height:22.4pt;z-index:503239512;mso-wrap-distance-left:0;mso-wrap-distance-right:0;mso-position-horizontal:left;mso-position-horizontal-relative:margin;mso-position-vertical-relative:text" coordorigin="3274,292"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">
                <v:line id="Line 811" o:spid="_x0000_s1230" style="position:absolute;visibility:visible;mso-wrap-style:square" from="3288,307" to="11074,30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RZLKL8AAADaAAAADwAAAGRycy9kb3ducmV2LnhtbERPy4rCMBTdC/5DuII7TUdEpBrFEQsu&#10;BPFBcXmnubZlmpvSxFr/3iwEl4fzXq47U4mWGldaVvAzjkAQZ1aXnCu4XpLRHITzyBory6TgRQ7W&#10;q35vibG2Tz5Re/a5CCHsYlRQeF/HUrqsIINubGviwN1tY9AH2ORSN/gM4aaSkyiaSYMlh4YCa9oW&#10;lP2fH0bB7/GQ3HfbaLrJbrn8a9O9TBOr1HDQbRYgPHX+K/6491pB2BquhBsgV28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ORZLKL8AAADaAAAADwAAAAAAAAAAAAAAAACh&#10;AgAAZHJzL2Rvd25yZXYueG1sUEsFBgAAAAAEAAQA+QAAAI0DAAAAAA==&#10;" strokecolor="#4f81bd" strokeweight=".72pt"/>
                <v:line id="Line 810" o:spid="_x0000_s1231" style="position:absolute;visibility:visible;mso-wrap-style:square" from="3281,300" to="3281,6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VGDWsQAAADbAAAADwAAAGRycy9kb3ducmV2LnhtbESPQWvCQBCF74X+h2UK3uqmIiKpq1gx&#10;4EGQqoQep9kxCc3Ohuwa4793DgVvM7w3732zWA2uUT11ofZs4GOcgCIuvK25NHA+Ze9zUCEiW2w8&#10;k4E7BVgtX18WmFp/42/qj7FUEsIhRQNVjG2qdSgqchjGviUW7eI7h1HWrtS2w5uEu0ZPkmSmHdYs&#10;DRW2tKmo+DtenYGvwz67bDfJdF38lPq3z3c6z7wxo7dh/Qkq0hCf5v/rnRV8oZdfZAC9fA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FUYNaxAAAANsAAAAPAAAAAAAAAAAA&#10;AAAAAKECAABkcnMvZG93bnJldi54bWxQSwUGAAAAAAQABAD5AAAAkgMAAAAA&#10;" strokecolor="#4f81bd" strokeweight=".72pt"/>
                <v:shape id="Text Box 809" o:spid="_x0000_s1232" type="#_x0000_t202" style="position:absolute;left:3274;top:292;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p5lbwQAA&#10;ANsAAAAPAAAAZHJzL2Rvd25yZXYueG1sRE9Ni8IwEL0L+x/CLOxNUz2Ido0isoIgLNZ68DjbjG2w&#10;mXSbqPXfG0HwNo/3ObNFZ2txpdYbxwqGgwQEceG04VLBIV/3JyB8QNZYOyYFd/KwmH/0Zphqd+OM&#10;rvtQihjCPkUFVQhNKqUvKrLoB64hjtzJtRZDhG0pdYu3GG5rOUqSsbRoODZU2NCqouK8v1gFyyNn&#10;P+b/92+XnTKT59OEt+OzUl+f3fIbRKAuvMUv90bH+SN4/hIPkPMH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iqeZW8EAAADbAAAADwAAAAAAAAAAAAAAAACXAgAAZHJzL2Rvd25y&#10;ZXYueG1sUEsFBgAAAAAEAAQA9QAAAIUDAAAAAA==&#10;" filled="f" stroked="f">
                  <v:textbox inset="0,0,0,0">
                    <w:txbxContent>
                      <w:p w14:paraId="4946881A" w14:textId="0F080FD6" w:rsidR="00921F27" w:rsidRDefault="00921F27" w:rsidP="00F94B08">
                        <w:pPr>
                          <w:spacing w:before="59"/>
                          <w:ind w:left="81"/>
                          <w:rPr>
                            <w:rFonts w:ascii="Calibri"/>
                          </w:rPr>
                        </w:pPr>
                        <w:r>
                          <w:rPr>
                            <w:rFonts w:ascii="Calibri"/>
                            <w:color w:val="243F60"/>
                            <w:spacing w:val="9"/>
                          </w:rPr>
                          <w:t>BODY OF THE CHAPTER</w:t>
                        </w:r>
                      </w:p>
                    </w:txbxContent>
                  </v:textbox>
                </v:shape>
                <w10:wrap type="topAndBottom" anchorx="margin"/>
              </v:group>
            </w:pict>
          </mc:Fallback>
        </mc:AlternateContent>
      </w:r>
      <w:r w:rsidR="003B1608">
        <w:rPr>
          <w:noProof/>
          <w:sz w:val="20"/>
        </w:rPr>
        <mc:AlternateContent>
          <mc:Choice Requires="wps">
            <w:drawing>
              <wp:anchor distT="0" distB="0" distL="114300" distR="114300" simplePos="0" relativeHeight="503195480" behindDoc="0" locked="0" layoutInCell="1" allowOverlap="1" wp14:anchorId="0C5CE070" wp14:editId="445301B5">
                <wp:simplePos x="0" y="0"/>
                <wp:positionH relativeFrom="margin">
                  <wp:align>center</wp:align>
                </wp:positionH>
                <wp:positionV relativeFrom="paragraph">
                  <wp:posOffset>1137037</wp:posOffset>
                </wp:positionV>
                <wp:extent cx="4876800" cy="2371725"/>
                <wp:effectExtent l="0" t="0" r="19050" b="28575"/>
                <wp:wrapTopAndBottom/>
                <wp:docPr id="823" name="Text Box 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2371725"/>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3589933" w14:textId="77777777" w:rsidR="00921F27" w:rsidRDefault="00921F27" w:rsidP="006148DB">
                            <w:pPr>
                              <w:pStyle w:val="BodyText"/>
                              <w:rPr>
                                <w:sz w:val="23"/>
                              </w:rPr>
                            </w:pPr>
                          </w:p>
                          <w:p w14:paraId="08FA26B4" w14:textId="77777777" w:rsidR="00921F27" w:rsidRDefault="00921F27" w:rsidP="006148DB">
                            <w:pPr>
                              <w:spacing w:before="1"/>
                              <w:ind w:left="144"/>
                              <w:jc w:val="both"/>
                              <w:rPr>
                                <w:rFonts w:ascii="Times New Roman"/>
                                <w:b/>
                              </w:rPr>
                            </w:pPr>
                            <w:r>
                              <w:rPr>
                                <w:rFonts w:ascii="Times New Roman"/>
                                <w:b/>
                              </w:rPr>
                              <w:t>Data Related to Sub-Questions</w:t>
                            </w:r>
                          </w:p>
                          <w:p w14:paraId="7FAB6D73" w14:textId="77777777" w:rsidR="00921F27" w:rsidRDefault="00921F27" w:rsidP="006148DB">
                            <w:pPr>
                              <w:pStyle w:val="BodyText"/>
                              <w:spacing w:before="2"/>
                              <w:rPr>
                                <w:sz w:val="20"/>
                              </w:rPr>
                            </w:pPr>
                          </w:p>
                          <w:p w14:paraId="6E92DF78" w14:textId="77777777" w:rsidR="00921F27" w:rsidRDefault="00921F27" w:rsidP="006148DB">
                            <w:pPr>
                              <w:ind w:left="144"/>
                              <w:jc w:val="both"/>
                              <w:rPr>
                                <w:rFonts w:ascii="Times New Roman"/>
                              </w:rPr>
                            </w:pPr>
                            <w:r>
                              <w:rPr>
                                <w:rFonts w:ascii="Times New Roman"/>
                              </w:rPr>
                              <w:t>Sub-question 1:</w:t>
                            </w:r>
                          </w:p>
                          <w:p w14:paraId="1393E0D4" w14:textId="77777777" w:rsidR="00921F27" w:rsidRDefault="00921F27" w:rsidP="006148DB">
                            <w:pPr>
                              <w:pStyle w:val="BodyText"/>
                              <w:spacing w:before="6"/>
                              <w:rPr>
                                <w:sz w:val="20"/>
                              </w:rPr>
                            </w:pPr>
                          </w:p>
                          <w:p w14:paraId="2B24DD97" w14:textId="77777777" w:rsidR="00921F27" w:rsidRDefault="00921F27" w:rsidP="006148DB">
                            <w:pPr>
                              <w:spacing w:line="504" w:lineRule="auto"/>
                              <w:ind w:left="144" w:right="1291"/>
                              <w:rPr>
                                <w:rFonts w:ascii="Times New Roman"/>
                              </w:rPr>
                            </w:pPr>
                            <w:r>
                              <w:rPr>
                                <w:rFonts w:ascii="Times New Roman"/>
                              </w:rPr>
                              <w:t>Introduce this data, show figure, explain figure as if figure is invisible. Sub-question 2:</w:t>
                            </w:r>
                          </w:p>
                          <w:p w14:paraId="4055A2A7" w14:textId="77777777" w:rsidR="00921F27" w:rsidRDefault="00921F27" w:rsidP="006148DB">
                            <w:pPr>
                              <w:spacing w:before="11" w:line="278" w:lineRule="auto"/>
                              <w:ind w:left="144" w:right="138"/>
                              <w:jc w:val="both"/>
                              <w:rPr>
                                <w:rFonts w:ascii="Times New Roman"/>
                              </w:rPr>
                            </w:pPr>
                            <w:r>
                              <w:rPr>
                                <w:rFonts w:ascii="Times New Roman"/>
                              </w:rPr>
                              <w:t>(Body of the Chapter). Body headings are based on sub-questions. There is no one specific list of headings beyond the title of the chapter and the heading of Summary at the</w:t>
                            </w:r>
                            <w:r>
                              <w:rPr>
                                <w:rFonts w:ascii="Times New Roman"/>
                                <w:spacing w:val="-2"/>
                              </w:rPr>
                              <w:t xml:space="preserve"> </w:t>
                            </w:r>
                            <w:r>
                              <w:rPr>
                                <w:rFonts w:ascii="Times New Roman"/>
                              </w:rPr>
                              <w:t>end.</w:t>
                            </w:r>
                          </w:p>
                        </w:txbxContent>
                      </wps:txbx>
                      <wps:bodyPr rot="0" vert="horz" wrap="square" lIns="0" tIns="0" rIns="0" bIns="0" anchor="t" anchorCtr="0" upright="1">
                        <a:noAutofit/>
                      </wps:bodyPr>
                    </wps:wsp>
                  </a:graphicData>
                </a:graphic>
              </wp:anchor>
            </w:drawing>
          </mc:Choice>
          <mc:Fallback>
            <w:pict>
              <v:shape w14:anchorId="0C5CE070" id="Text Box 807" o:spid="_x0000_s1233" type="#_x0000_t202" style="position:absolute;left:0;text-align:left;margin-left:0;margin-top:89.55pt;width:384pt;height:186.75pt;z-index:503195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" filled="f" strokeweight="1.5pt">
                <v:textbox inset="0,0,0,0">
                  <w:txbxContent>
                    <w:p w14:paraId="53589933" w14:textId="77777777" w:rsidR="00921F27" w:rsidRDefault="00921F27" w:rsidP="006148DB">
                      <w:pPr>
                        <w:pStyle w:val="BodyText"/>
                        <w:rPr>
                          <w:sz w:val="23"/>
                        </w:rPr>
                      </w:pPr>
                    </w:p>
                    <w:p w14:paraId="08FA26B4" w14:textId="77777777" w:rsidR="00921F27" w:rsidRDefault="00921F27" w:rsidP="006148DB">
                      <w:pPr>
                        <w:spacing w:before="1"/>
                        <w:ind w:left="144"/>
                        <w:jc w:val="both"/>
                        <w:rPr>
                          <w:rFonts w:ascii="Times New Roman"/>
                          <w:b/>
                        </w:rPr>
                      </w:pPr>
                      <w:r>
                        <w:rPr>
                          <w:rFonts w:ascii="Times New Roman"/>
                          <w:b/>
                        </w:rPr>
                        <w:t>Data Related to Sub-Questions</w:t>
                      </w:r>
                    </w:p>
                    <w:p w14:paraId="7FAB6D73" w14:textId="77777777" w:rsidR="00921F27" w:rsidRDefault="00921F27" w:rsidP="006148DB">
                      <w:pPr>
                        <w:pStyle w:val="BodyText"/>
                        <w:spacing w:before="2"/>
                        <w:rPr>
                          <w:sz w:val="20"/>
                        </w:rPr>
                      </w:pPr>
                    </w:p>
                    <w:p w14:paraId="6E92DF78" w14:textId="77777777" w:rsidR="00921F27" w:rsidRDefault="00921F27" w:rsidP="006148DB">
                      <w:pPr>
                        <w:ind w:left="144"/>
                        <w:jc w:val="both"/>
                        <w:rPr>
                          <w:rFonts w:ascii="Times New Roman"/>
                        </w:rPr>
                      </w:pPr>
                      <w:r>
                        <w:rPr>
                          <w:rFonts w:ascii="Times New Roman"/>
                        </w:rPr>
                        <w:t>Sub-question 1:</w:t>
                      </w:r>
                    </w:p>
                    <w:p w14:paraId="1393E0D4" w14:textId="77777777" w:rsidR="00921F27" w:rsidRDefault="00921F27" w:rsidP="006148DB">
                      <w:pPr>
                        <w:pStyle w:val="BodyText"/>
                        <w:spacing w:before="6"/>
                        <w:rPr>
                          <w:sz w:val="20"/>
                        </w:rPr>
                      </w:pPr>
                    </w:p>
                    <w:p w14:paraId="2B24DD97" w14:textId="77777777" w:rsidR="00921F27" w:rsidRDefault="00921F27" w:rsidP="006148DB">
                      <w:pPr>
                        <w:spacing w:line="504" w:lineRule="auto"/>
                        <w:ind w:left="144" w:right="1291"/>
                        <w:rPr>
                          <w:rFonts w:ascii="Times New Roman"/>
                        </w:rPr>
                      </w:pPr>
                      <w:r>
                        <w:rPr>
                          <w:rFonts w:ascii="Times New Roman"/>
                        </w:rPr>
                        <w:t>Introduce this data, show figure, explain figure as if figure is invisible. Sub-question 2:</w:t>
                      </w:r>
                    </w:p>
                    <w:p w14:paraId="4055A2A7" w14:textId="77777777" w:rsidR="00921F27" w:rsidRDefault="00921F27" w:rsidP="006148DB">
                      <w:pPr>
                        <w:spacing w:before="11" w:line="278" w:lineRule="auto"/>
                        <w:ind w:left="144" w:right="138"/>
                        <w:jc w:val="both"/>
                        <w:rPr>
                          <w:rFonts w:ascii="Times New Roman"/>
                        </w:rPr>
                      </w:pPr>
                      <w:r>
                        <w:rPr>
                          <w:rFonts w:ascii="Times New Roman"/>
                        </w:rPr>
                        <w:t>(Body of the Chapter). Body headings are based on sub-questions. There is no one specific list of headings beyond the title of the chapter and the heading of Summary at the</w:t>
                      </w:r>
                      <w:r>
                        <w:rPr>
                          <w:rFonts w:ascii="Times New Roman"/>
                          <w:spacing w:val="-2"/>
                        </w:rPr>
                        <w:t xml:space="preserve"> </w:t>
                      </w:r>
                      <w:r>
                        <w:rPr>
                          <w:rFonts w:ascii="Times New Roman"/>
                        </w:rPr>
                        <w:t>end.</w:t>
                      </w:r>
                    </w:p>
                  </w:txbxContent>
                </v:textbox>
                <w10:wrap type="topAndBottom" anchorx="margin"/>
              </v:shape>
            </w:pict>
          </mc:Fallback>
        </mc:AlternateContent>
      </w:r>
      <w:r w:rsidR="00906598">
        <w:t>Introduce the project you have created in an effort to answer the major question of your study. This will vary depending on the project. In some cases, sections of the project may answer individual sub-questions. Provide an explanation of how your product results in fulfilling the goals represented by your question(s).</w:t>
      </w:r>
    </w:p>
    <w:p w14:paraId="1F431CDF" w14:textId="2A13BCFE" w:rsidR="006148DB" w:rsidRPr="00F94B08" w:rsidRDefault="0077361C" w:rsidP="006148DB">
      <w:pPr>
        <w:pStyle w:val="BodyText"/>
        <w:ind w:right="511"/>
        <w:jc w:val="both"/>
      </w:pPr>
      <w:r w:rsidRPr="00F94B08">
        <w:t>Body headings are based on sub-questions. There is no one specific list of headings beyond the title of the chapter and the heading of Summary at the end.</w:t>
      </w:r>
    </w:p>
    <w:p w14:paraId="6CB74CF5" w14:textId="39AA0BCD" w:rsidR="00C47DC1" w:rsidRDefault="003B1608">
      <w:pPr>
        <w:pStyle w:val="BodyText"/>
        <w:spacing w:before="8"/>
        <w:rPr>
          <w:sz w:val="19"/>
        </w:rPr>
      </w:pPr>
      <w:r>
        <w:rPr>
          <w:sz w:val="19"/>
        </w:rPr>
        <w:t xml:space="preserve"> </w:t>
      </w:r>
    </w:p>
    <w:p w14:paraId="4B9378E2" w14:textId="4772A12E" w:rsidR="00F94B08" w:rsidRDefault="00F94B08">
      <w:pPr>
        <w:pStyle w:val="BodyText"/>
        <w:spacing w:before="8"/>
        <w:rPr>
          <w:sz w:val="19"/>
        </w:rPr>
      </w:pPr>
    </w:p>
    <w:p w14:paraId="139E418C" w14:textId="4D0B5DAA" w:rsidR="00F94B08" w:rsidRDefault="00F94B08">
      <w:pPr>
        <w:pStyle w:val="BodyText"/>
        <w:spacing w:before="8"/>
        <w:rPr>
          <w:sz w:val="19"/>
        </w:rPr>
      </w:pPr>
    </w:p>
    <w:p w14:paraId="48151F5E" w14:textId="77777777" w:rsidR="00F94B08" w:rsidRDefault="00F94B08">
      <w:pPr>
        <w:pStyle w:val="BodyText"/>
        <w:spacing w:before="8"/>
        <w:rPr>
          <w:sz w:val="19"/>
        </w:rPr>
      </w:pPr>
    </w:p>
    <w:p w14:paraId="4F104AD0" w14:textId="04CF014E" w:rsidR="006148DB" w:rsidRPr="006148DB" w:rsidRDefault="00F94B08" w:rsidP="009E793D">
      <w:pPr>
        <w:pStyle w:val="BodyText"/>
        <w:spacing w:before="9"/>
        <w:rPr>
          <w:rFonts w:ascii="Symbol" w:hAnsi="Symbol"/>
        </w:rPr>
      </w:pPr>
      <w:r>
        <w:rPr>
          <w:noProof/>
        </w:rPr>
        <w:lastRenderedPageBreak/>
        <mc:AlternateContent>
          <mc:Choice Requires="wpg">
            <w:drawing>
              <wp:anchor distT="0" distB="0" distL="0" distR="0" simplePos="0" relativeHeight="3696" behindDoc="0" locked="0" layoutInCell="1" allowOverlap="1" wp14:anchorId="75C1E49A" wp14:editId="20A00492">
                <wp:simplePos x="0" y="0"/>
                <wp:positionH relativeFrom="margin">
                  <wp:align>left</wp:align>
                </wp:positionH>
                <wp:positionV relativeFrom="paragraph">
                  <wp:posOffset>349885</wp:posOffset>
                </wp:positionV>
                <wp:extent cx="5925185" cy="229870"/>
                <wp:effectExtent l="0" t="0" r="37465" b="17780"/>
                <wp:wrapTopAndBottom/>
                <wp:docPr id="818"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9870"/>
                          <a:chOff x="3273" y="1011"/>
                          <a:chExt cx="7808" cy="378"/>
                        </a:xfrm>
                      </wpg:grpSpPr>
                      <wps:wsp>
                        <wps:cNvPr id="819" name="Line 805"/>
                        <wps:cNvCnPr>
                          <a:cxnSpLocks noChangeShapeType="1"/>
                        </wps:cNvCnPr>
                        <wps:spPr bwMode="auto">
                          <a:xfrm>
                            <a:off x="3288" y="1026"/>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20" name="Line 804"/>
                        <wps:cNvCnPr>
                          <a:cxnSpLocks noChangeShapeType="1"/>
                        </wps:cNvCnPr>
                        <wps:spPr bwMode="auto">
                          <a:xfrm>
                            <a:off x="3281" y="1019"/>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21" name="Text Box 803"/>
                        <wps:cNvSpPr txBox="1">
                          <a:spLocks noChangeArrowheads="1"/>
                        </wps:cNvSpPr>
                        <wps:spPr bwMode="auto">
                          <a:xfrm>
                            <a:off x="3274" y="1012"/>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2AF4B" w14:textId="77777777" w:rsidR="00921F27" w:rsidRDefault="00921F27">
                              <w:pPr>
                                <w:spacing w:before="59"/>
                                <w:ind w:left="81"/>
                                <w:rPr>
                                  <w:rFonts w:ascii="Calibri"/>
                                </w:rPr>
                              </w:pPr>
                              <w:bookmarkStart w:id="308" w:name="For__Research_and_Applied_Projects"/>
                              <w:bookmarkEnd w:id="308"/>
                              <w:r>
                                <w:rPr>
                                  <w:rFonts w:ascii="Calibri"/>
                                  <w:color w:val="243F60"/>
                                </w:rPr>
                                <w:t>FOR RESEARCH AND APPLIED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C1E49A" id="Group 802" o:spid="_x0000_s1234" style="position:absolute;margin-left:0;margin-top:27.55pt;width:466.55pt;height:18.1pt;z-index:3696;mso-wrap-distance-left:0;mso-wrap-distance-right:0;mso-position-horizontal:left;mso-position-horizontal-relative:margin;mso-position-vertical-relative:text" coordorigin="3273,1011"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">
                <v:line id="Line 805" o:spid="_x0000_s1235" style="position:absolute;visibility:visible;mso-wrap-style:square" from="3288,1026" to="11074,102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bK+asQAAADcAAAADwAAAGRycy9kb3ducmV2LnhtbESPQYvCMBSE7wv+h/AEb2uqyKLVKCoW&#10;PAiLrhSPz+bZFpuX0sRa//1mQdjjMDPfMItVZyrRUuNKywpGwwgEcWZ1ybmC80/yOQXhPLLGyjIp&#10;eJGD1bL3scBY2ycfqT35XAQIuxgVFN7XsZQuK8igG9qaOHg32xj0QTa51A0+A9xUchxFX9JgyWGh&#10;wJq2BWX308Mo2HwfkttuG03W2SWX1zbdyzSxSg363XoOwlPn/8Pv9l4rmI5m8HcmHAG5/AU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psr5qxAAAANwAAAAPAAAAAAAAAAAA&#10;AAAAAKECAABkcnMvZG93bnJldi54bWxQSwUGAAAAAAQABAD5AAAAkgMAAAAA&#10;" strokecolor="#4f81bd" strokeweight=".72pt"/>
                <v:line id="Line 804" o:spid="_x0000_s1236" style="position:absolute;visibility:visible;mso-wrap-style:square" from="3281,1019" to="3281,13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uTdSsMAAADcAAAADwAAAGRycy9kb3ducmV2LnhtbERPy2rCQBTdF/yH4Qrd1UmllJA6ESsG&#10;sihIo0iX18zNAzN3QmZM0r93FoUuD+e92c6mEyMNrrWs4HUVgSAurW65VnA+ZS8xCOeRNXaWScEv&#10;Odimi6cNJtpO/E1j4WsRQtglqKDxvk+kdGVDBt3K9sSBq+xg0Ac41FIPOIVw08l1FL1Lgy2HhgZ7&#10;2jdU3oq7UfB5/Mqqwz5625U/tbyOl1xeMqvU83LefYDwNPt/8Z871wridZgfzoQjINMH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bk3UrDAAAA3AAAAA8AAAAAAAAAAAAA&#10;AAAAoQIAAGRycy9kb3ducmV2LnhtbFBLBQYAAAAABAAEAPkAAACRAwAAAAA=&#10;" strokecolor="#4f81bd" strokeweight=".72pt"/>
                <v:shape id="Text Box 803" o:spid="_x0000_s1237" type="#_x0000_t202" style="position:absolute;left:3274;top:1012;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2P66xQAA&#10;ANwAAAAPAAAAZHJzL2Rvd25yZXYueG1sRI9Ba8JAFITvBf/D8gq91Y05BJu6BikKQqE0poceX7PP&#10;ZEn2bcyumv77riD0OMzMN8yqmGwvLjR641jBYp6AIK6dNtwo+Kp2z0sQPiBr7B2Tgl/yUKxnDyvM&#10;tbtySZdDaESEsM9RQRvCkEvp65Ys+rkbiKN3dKPFEOXYSD3iNcJtL9MkyaRFw3GhxYHeWqq7w9kq&#10;2HxzuTWnj5/P8liaqnpJ+D3rlHp6nDavIAJN4T98b++1gmW6gNuZeATk+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XY/rrFAAAA3AAAAA8AAAAAAAAAAAAAAAAAlwIAAGRycy9k&#10;b3ducmV2LnhtbFBLBQYAAAAABAAEAPUAAACJAwAAAAA=&#10;" filled="f" stroked="f">
                  <v:textbox inset="0,0,0,0">
                    <w:txbxContent>
                      <w:p w14:paraId="3C42AF4B" w14:textId="77777777" w:rsidR="00921F27" w:rsidRDefault="00921F27">
                        <w:pPr>
                          <w:spacing w:before="59"/>
                          <w:ind w:left="81"/>
                          <w:rPr>
                            <w:rFonts w:ascii="Calibri"/>
                          </w:rPr>
                        </w:pPr>
                        <w:bookmarkStart w:id="309" w:name="For__Research_and_Applied_Projects"/>
                        <w:bookmarkEnd w:id="309"/>
                        <w:r>
                          <w:rPr>
                            <w:rFonts w:ascii="Calibri"/>
                            <w:color w:val="243F60"/>
                          </w:rPr>
                          <w:t>FOR RESEARCH AND APPLIED PROJECTS</w:t>
                        </w:r>
                      </w:p>
                    </w:txbxContent>
                  </v:textbox>
                </v:shape>
                <w10:wrap type="topAndBottom" anchorx="margin"/>
              </v:group>
            </w:pict>
          </mc:Fallback>
        </mc:AlternateContent>
      </w:r>
      <w:r>
        <w:rPr>
          <w:noProof/>
        </w:rPr>
        <mc:AlternateContent>
          <mc:Choice Requires="wps">
            <w:drawing>
              <wp:anchor distT="0" distB="0" distL="0" distR="0" simplePos="0" relativeHeight="3648" behindDoc="0" locked="0" layoutInCell="1" allowOverlap="1" wp14:anchorId="3D0C96F4" wp14:editId="4E9D5E70">
                <wp:simplePos x="0" y="0"/>
                <wp:positionH relativeFrom="margin">
                  <wp:align>left</wp:align>
                </wp:positionH>
                <wp:positionV relativeFrom="paragraph">
                  <wp:posOffset>0</wp:posOffset>
                </wp:positionV>
                <wp:extent cx="5962015" cy="272415"/>
                <wp:effectExtent l="0" t="0" r="635" b="0"/>
                <wp:wrapTopAndBottom/>
                <wp:docPr id="822" name="Text Box 8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015" cy="27241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733DA" w14:textId="77777777" w:rsidR="00921F27" w:rsidRDefault="00921F27" w:rsidP="006148DB">
                            <w:pPr>
                              <w:spacing w:before="57"/>
                              <w:ind w:left="88"/>
                              <w:jc w:val="center"/>
                              <w:rPr>
                                <w:rFonts w:ascii="Calibri"/>
                                <w:b/>
                              </w:rPr>
                            </w:pPr>
                            <w:bookmarkStart w:id="310" w:name="Dealing_with_Raw_Data"/>
                            <w:bookmarkStart w:id="311" w:name="_bookmark69"/>
                            <w:bookmarkEnd w:id="310"/>
                            <w:bookmarkEnd w:id="311"/>
                            <w:r>
                              <w:rPr>
                                <w:rFonts w:ascii="Calibri"/>
                                <w:b/>
                                <w:color w:val="FFFFFF"/>
                              </w:rPr>
                              <w:t>DEALING WITH RAW 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C96F4" id="Text Box 806" o:spid="_x0000_s1238" type="#_x0000_t202" style="position:absolute;margin-left:0;margin-top:0;width:469.45pt;height:21.45pt;z-index:364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" fillcolor="#4f81bd" stroked="f">
                <v:textbox inset="0,0,0,0">
                  <w:txbxContent>
                    <w:p w14:paraId="2F2733DA" w14:textId="77777777" w:rsidR="00921F27" w:rsidRDefault="00921F27" w:rsidP="006148DB">
                      <w:pPr>
                        <w:spacing w:before="57"/>
                        <w:ind w:left="88"/>
                        <w:jc w:val="center"/>
                        <w:rPr>
                          <w:rFonts w:ascii="Calibri"/>
                          <w:b/>
                        </w:rPr>
                      </w:pPr>
                      <w:bookmarkStart w:id="312" w:name="Dealing_with_Raw_Data"/>
                      <w:bookmarkStart w:id="313" w:name="_bookmark69"/>
                      <w:bookmarkEnd w:id="312"/>
                      <w:bookmarkEnd w:id="313"/>
                      <w:r>
                        <w:rPr>
                          <w:rFonts w:ascii="Calibri"/>
                          <w:b/>
                          <w:color w:val="FFFFFF"/>
                        </w:rPr>
                        <w:t>DEALING WITH RAW DATA</w:t>
                      </w:r>
                    </w:p>
                  </w:txbxContent>
                </v:textbox>
                <w10:wrap type="topAndBottom" anchorx="margin"/>
              </v:shape>
            </w:pict>
          </mc:Fallback>
        </mc:AlternateContent>
      </w:r>
      <w:r w:rsidR="00906598" w:rsidRPr="006148DB">
        <w:t>Set up information based on the study’s</w:t>
      </w:r>
      <w:r w:rsidR="00906598" w:rsidRPr="006148DB">
        <w:rPr>
          <w:spacing w:val="-19"/>
        </w:rPr>
        <w:t xml:space="preserve"> </w:t>
      </w:r>
      <w:r w:rsidR="00906598" w:rsidRPr="006148DB">
        <w:t>sub-questions.</w:t>
      </w:r>
    </w:p>
    <w:p w14:paraId="3F12F87C" w14:textId="167AEC7C" w:rsidR="006148DB" w:rsidRPr="006148DB" w:rsidRDefault="00906598" w:rsidP="002030B3">
      <w:pPr>
        <w:pStyle w:val="ListParagraph"/>
        <w:numPr>
          <w:ilvl w:val="0"/>
          <w:numId w:val="32"/>
        </w:numPr>
        <w:tabs>
          <w:tab w:val="left" w:pos="1995"/>
          <w:tab w:val="left" w:pos="1996"/>
        </w:tabs>
        <w:spacing w:before="90"/>
        <w:rPr>
          <w:rFonts w:ascii="Symbol" w:hAnsi="Symbol"/>
          <w:sz w:val="24"/>
        </w:rPr>
      </w:pPr>
      <w:r w:rsidRPr="006148DB">
        <w:rPr>
          <w:sz w:val="24"/>
        </w:rPr>
        <w:t>Organize data by repeating each</w:t>
      </w:r>
      <w:r w:rsidRPr="006148DB">
        <w:rPr>
          <w:spacing w:val="-16"/>
          <w:sz w:val="24"/>
        </w:rPr>
        <w:t xml:space="preserve"> </w:t>
      </w:r>
      <w:r w:rsidRPr="006148DB">
        <w:rPr>
          <w:sz w:val="24"/>
        </w:rPr>
        <w:t>sub-question.</w:t>
      </w:r>
    </w:p>
    <w:p w14:paraId="55D38E9A" w14:textId="77777777" w:rsidR="006148DB" w:rsidRPr="006148DB" w:rsidRDefault="00906598" w:rsidP="002030B3">
      <w:pPr>
        <w:pStyle w:val="ListParagraph"/>
        <w:numPr>
          <w:ilvl w:val="0"/>
          <w:numId w:val="32"/>
        </w:numPr>
        <w:tabs>
          <w:tab w:val="left" w:pos="1995"/>
          <w:tab w:val="left" w:pos="1996"/>
        </w:tabs>
        <w:spacing w:before="90"/>
        <w:rPr>
          <w:rFonts w:ascii="Symbol" w:hAnsi="Symbol"/>
          <w:sz w:val="24"/>
        </w:rPr>
      </w:pPr>
      <w:r w:rsidRPr="006148DB">
        <w:rPr>
          <w:sz w:val="24"/>
        </w:rPr>
        <w:t>Present all the data related to that sub-question in the respective paragraph.</w:t>
      </w:r>
    </w:p>
    <w:p w14:paraId="301296D1" w14:textId="77777777" w:rsidR="006148DB" w:rsidRPr="006148DB" w:rsidRDefault="00906598" w:rsidP="002030B3">
      <w:pPr>
        <w:pStyle w:val="ListParagraph"/>
        <w:numPr>
          <w:ilvl w:val="0"/>
          <w:numId w:val="32"/>
        </w:numPr>
        <w:tabs>
          <w:tab w:val="left" w:pos="1995"/>
          <w:tab w:val="left" w:pos="1996"/>
        </w:tabs>
        <w:spacing w:before="90"/>
        <w:rPr>
          <w:rFonts w:ascii="Symbol" w:hAnsi="Symbol"/>
          <w:sz w:val="24"/>
        </w:rPr>
      </w:pPr>
      <w:r w:rsidRPr="006148DB">
        <w:rPr>
          <w:sz w:val="24"/>
        </w:rPr>
        <w:t>If you use any instruments such as questionnaires or surveys in your research, present them in the text of this chapter as follows: “The questionnaire (see Appendix A) has provided the following</w:t>
      </w:r>
      <w:r w:rsidRPr="006148DB">
        <w:rPr>
          <w:spacing w:val="-24"/>
          <w:sz w:val="24"/>
        </w:rPr>
        <w:t xml:space="preserve"> </w:t>
      </w:r>
      <w:r w:rsidRPr="006148DB">
        <w:rPr>
          <w:sz w:val="24"/>
        </w:rPr>
        <w:t>data...”</w:t>
      </w:r>
    </w:p>
    <w:p w14:paraId="5430A6D7" w14:textId="77777777" w:rsidR="006148DB" w:rsidRPr="006148DB" w:rsidRDefault="00906598" w:rsidP="002030B3">
      <w:pPr>
        <w:pStyle w:val="ListParagraph"/>
        <w:numPr>
          <w:ilvl w:val="0"/>
          <w:numId w:val="32"/>
        </w:numPr>
        <w:tabs>
          <w:tab w:val="left" w:pos="1995"/>
          <w:tab w:val="left" w:pos="1996"/>
        </w:tabs>
        <w:spacing w:before="90"/>
        <w:rPr>
          <w:rFonts w:ascii="Symbol" w:hAnsi="Symbol"/>
          <w:sz w:val="24"/>
        </w:rPr>
      </w:pPr>
      <w:r w:rsidRPr="006148DB">
        <w:rPr>
          <w:sz w:val="24"/>
        </w:rPr>
        <w:t>If your capstone project includes images, graphics, tables, charts, videos, or other types of visuals, introduce each of them with a short paragraph related to its</w:t>
      </w:r>
      <w:r w:rsidRPr="006148DB">
        <w:rPr>
          <w:spacing w:val="-12"/>
          <w:sz w:val="24"/>
        </w:rPr>
        <w:t xml:space="preserve"> </w:t>
      </w:r>
      <w:r w:rsidRPr="006148DB">
        <w:rPr>
          <w:sz w:val="24"/>
        </w:rPr>
        <w:t>content.</w:t>
      </w:r>
    </w:p>
    <w:p w14:paraId="697D7AEB" w14:textId="77777777" w:rsidR="006148DB" w:rsidRPr="006148DB" w:rsidRDefault="00906598" w:rsidP="002030B3">
      <w:pPr>
        <w:pStyle w:val="ListParagraph"/>
        <w:numPr>
          <w:ilvl w:val="1"/>
          <w:numId w:val="32"/>
        </w:numPr>
        <w:tabs>
          <w:tab w:val="left" w:pos="1995"/>
          <w:tab w:val="left" w:pos="1996"/>
        </w:tabs>
        <w:spacing w:before="90"/>
        <w:rPr>
          <w:rFonts w:ascii="Symbol" w:hAnsi="Symbol"/>
          <w:sz w:val="24"/>
        </w:rPr>
      </w:pPr>
      <w:r w:rsidRPr="006148DB">
        <w:rPr>
          <w:sz w:val="24"/>
        </w:rPr>
        <w:t>Have a title on each image, graphic, table, chart, video,</w:t>
      </w:r>
      <w:r w:rsidRPr="006148DB">
        <w:rPr>
          <w:spacing w:val="-15"/>
          <w:sz w:val="24"/>
        </w:rPr>
        <w:t xml:space="preserve"> </w:t>
      </w:r>
      <w:r w:rsidRPr="006148DB">
        <w:rPr>
          <w:sz w:val="24"/>
        </w:rPr>
        <w:t>etc.</w:t>
      </w:r>
    </w:p>
    <w:p w14:paraId="0DE16A08" w14:textId="77777777" w:rsidR="00C47DC1" w:rsidRPr="006148DB" w:rsidRDefault="00906598" w:rsidP="002030B3">
      <w:pPr>
        <w:pStyle w:val="ListParagraph"/>
        <w:numPr>
          <w:ilvl w:val="1"/>
          <w:numId w:val="32"/>
        </w:numPr>
        <w:tabs>
          <w:tab w:val="left" w:pos="1995"/>
          <w:tab w:val="left" w:pos="1996"/>
        </w:tabs>
        <w:spacing w:before="90"/>
        <w:rPr>
          <w:rFonts w:ascii="Symbol" w:hAnsi="Symbol"/>
          <w:sz w:val="24"/>
        </w:rPr>
      </w:pPr>
      <w:r w:rsidRPr="006148DB">
        <w:rPr>
          <w:sz w:val="24"/>
        </w:rPr>
        <w:t>If your visuals are from other sources, be sure to cite them properly.</w:t>
      </w:r>
    </w:p>
    <w:p w14:paraId="1BAD7486" w14:textId="2219317F" w:rsidR="006148DB" w:rsidRDefault="006148DB" w:rsidP="006148DB">
      <w:pPr>
        <w:pStyle w:val="BodyText"/>
        <w:rPr>
          <w:sz w:val="20"/>
        </w:rPr>
      </w:pPr>
    </w:p>
    <w:p w14:paraId="685BF452" w14:textId="46EA875A" w:rsidR="00C47DC1" w:rsidRDefault="00906598" w:rsidP="006148DB">
      <w:pPr>
        <w:pStyle w:val="BodyText"/>
        <w:ind w:firstLine="720"/>
        <w:rPr>
          <w:rFonts w:ascii="Times New Roman"/>
          <w:sz w:val="20"/>
        </w:rPr>
      </w:pPr>
      <w:r>
        <w:t>See the following examples.</w:t>
      </w:r>
    </w:p>
    <w:p w14:paraId="2AB8DE1C" w14:textId="3B8C9CFE" w:rsidR="00C47DC1" w:rsidRDefault="00F94B08">
      <w:pPr>
        <w:pStyle w:val="BodyText"/>
        <w:rPr>
          <w:rFonts w:ascii="Times New Roman"/>
          <w:sz w:val="20"/>
        </w:rPr>
      </w:pPr>
      <w:r>
        <w:rPr>
          <w:rFonts w:ascii="Times New Roman"/>
          <w:noProof/>
          <w:sz w:val="20"/>
        </w:rPr>
        <w:drawing>
          <wp:anchor distT="0" distB="0" distL="114300" distR="114300" simplePos="0" relativeHeight="503232344" behindDoc="0" locked="0" layoutInCell="1" allowOverlap="1" wp14:anchorId="07FAF409" wp14:editId="01DEA742">
            <wp:simplePos x="0" y="0"/>
            <wp:positionH relativeFrom="margin">
              <wp:align>center</wp:align>
            </wp:positionH>
            <wp:positionV relativeFrom="paragraph">
              <wp:posOffset>174625</wp:posOffset>
            </wp:positionV>
            <wp:extent cx="4829175" cy="4455160"/>
            <wp:effectExtent l="0" t="0" r="9525" b="2540"/>
            <wp:wrapTopAndBottom/>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29175" cy="4455160"/>
                    </a:xfrm>
                    <a:prstGeom prst="rect">
                      <a:avLst/>
                    </a:prstGeom>
                    <a:noFill/>
                  </pic:spPr>
                </pic:pic>
              </a:graphicData>
            </a:graphic>
            <wp14:sizeRelH relativeFrom="margin">
              <wp14:pctWidth>0</wp14:pctWidth>
            </wp14:sizeRelH>
            <wp14:sizeRelV relativeFrom="margin">
              <wp14:pctHeight>0</wp14:pctHeight>
            </wp14:sizeRelV>
          </wp:anchor>
        </w:drawing>
      </w:r>
    </w:p>
    <w:p w14:paraId="112D965E" w14:textId="4A1E3522" w:rsidR="00C47DC1" w:rsidRDefault="00F94B08">
      <w:pPr>
        <w:pStyle w:val="BodyText"/>
        <w:rPr>
          <w:rFonts w:ascii="Times New Roman"/>
          <w:sz w:val="20"/>
        </w:rPr>
      </w:pPr>
      <w:r>
        <w:rPr>
          <w:noProof/>
        </w:rPr>
        <w:lastRenderedPageBreak/>
        <mc:AlternateContent>
          <mc:Choice Requires="wpg">
            <w:drawing>
              <wp:anchor distT="0" distB="0" distL="0" distR="0" simplePos="0" relativeHeight="3984" behindDoc="0" locked="0" layoutInCell="1" allowOverlap="1" wp14:anchorId="7CDC7A00" wp14:editId="095245C8">
                <wp:simplePos x="0" y="0"/>
                <wp:positionH relativeFrom="margin">
                  <wp:align>left</wp:align>
                </wp:positionH>
                <wp:positionV relativeFrom="paragraph">
                  <wp:posOffset>4432935</wp:posOffset>
                </wp:positionV>
                <wp:extent cx="5934075" cy="248920"/>
                <wp:effectExtent l="0" t="0" r="28575" b="17780"/>
                <wp:wrapTopAndBottom/>
                <wp:docPr id="786" name="Group 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48920"/>
                          <a:chOff x="3273" y="289"/>
                          <a:chExt cx="7808" cy="378"/>
                        </a:xfrm>
                      </wpg:grpSpPr>
                      <wps:wsp>
                        <wps:cNvPr id="787" name="Line 773"/>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88" name="Line 772"/>
                        <wps:cNvCnPr>
                          <a:cxnSpLocks noChangeShapeType="1"/>
                        </wps:cNvCnPr>
                        <wps:spPr bwMode="auto">
                          <a:xfrm>
                            <a:off x="3281" y="297"/>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89" name="Text Box 771"/>
                        <wps:cNvSpPr txBox="1">
                          <a:spLocks noChangeArrowheads="1"/>
                        </wps:cNvSpPr>
                        <wps:spPr bwMode="auto">
                          <a:xfrm>
                            <a:off x="3274" y="290"/>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41758" w14:textId="77777777" w:rsidR="00921F27" w:rsidRDefault="00921F27">
                              <w:pPr>
                                <w:spacing w:before="59"/>
                                <w:ind w:left="81"/>
                                <w:rPr>
                                  <w:rFonts w:ascii="Calibri"/>
                                </w:rPr>
                              </w:pPr>
                              <w:r>
                                <w:rPr>
                                  <w:rFonts w:ascii="Calibri"/>
                                  <w:color w:val="243F60"/>
                                </w:rPr>
                                <w:t>FOR CREATIVE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DC7A00" id="Group 770" o:spid="_x0000_s1239" style="position:absolute;margin-left:0;margin-top:349.05pt;width:467.25pt;height:19.6pt;z-index:3984;mso-wrap-distance-left:0;mso-wrap-distance-right:0;mso-position-horizontal:left;mso-position-horizontal-relative:margin;mso-position-vertical-relative:text" coordorigin="3273,289"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">
                <v:line id="Line 773" o:spid="_x0000_s1240"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d+OUsQAAADcAAAADwAAAGRycy9kb3ducmV2LnhtbESPQYvCMBSE74L/ITzBm6aKqFSjqGzB&#10;w4Ksinh8Ns+22LyUJlu7/94ICx6HmfmGWa5bU4qGaldYVjAaRiCIU6sLzhScT8lgDsJ5ZI2lZVLw&#10;Rw7Wq25nibG2T/6h5ugzESDsYlSQe1/FUro0J4NuaCvi4N1tbdAHWWdS1/gMcFPKcRRNpcGCw0KO&#10;Fe1ySh/HX6Nge/hO7l+7aLJJr5m8NZe9vCRWqX6v3SxAeGr9J/zf3msFs/kM3mfCEZCr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p345SxAAAANwAAAAPAAAAAAAAAAAA&#10;AAAAAKECAABkcnMvZG93bnJldi54bWxQSwUGAAAAAAQABAD5AAAAkgMAAAAA&#10;" strokecolor="#4f81bd" strokeweight=".72pt"/>
                <v:line id="Line 772" o:spid="_x0000_s1241" style="position:absolute;visibility:visible;mso-wrap-style:square" from="3281,297" to="3281,65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EAaIMMAAADcAAAADwAAAGRycy9kb3ducmV2LnhtbERPy2rCQBTdF/yH4Ra6q5OKVEkzSgwG&#10;sigUbZEur5mbB2buhMyYpH/fWRS6PJx3sp9NJ0YaXGtZwcsyAkFcWt1yreDrM3/egnAeWWNnmRT8&#10;kIP9bvGQYKztxCcaz74WIYRdjAoa7/tYSlc2ZNAtbU8cuMoOBn2AQy31gFMIN51cRdGrNNhyaGiw&#10;p6yh8na+GwWHj/e8OmbROi2/a3kdL4W85Fapp8c5fQPhafb/4j93oRVstmFtOBOOgNz9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hAGiDDAAAA3AAAAA8AAAAAAAAAAAAA&#10;AAAAoQIAAGRycy9kb3ducmV2LnhtbFBLBQYAAAAABAAEAPkAAACRAwAAAAA=&#10;" strokecolor="#4f81bd" strokeweight=".72pt"/>
                <v:shape id="Text Box 771" o:spid="_x0000_s1242" type="#_x0000_t202" style="position:absolute;left:3274;top:290;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fDnQxAAA&#10;ANwAAAAPAAAAZHJzL2Rvd25yZXYueG1sRI9Ba8JAFITvhf6H5RW81U17sJq6ikgFQSjGePD4zD6T&#10;xezbmF01/ntXEDwOM/MNM552thYXar1xrOCrn4AgLpw2XCrY5ovPIQgfkDXWjknBjTxMJ+9vY0y1&#10;u3JGl00oRYSwT1FBFUKTSumLiiz6vmuIo3dwrcUQZVtK3eI1wm0tv5NkIC0ajgsVNjSvqDhuzlbB&#10;bMfZnzn979fZITN5Pkp4NTgq1fvoZr8gAnXhFX62l1rBz3AEjzPxCMjJ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3w50MQAAADcAAAADwAAAAAAAAAAAAAAAACXAgAAZHJzL2Rv&#10;d25yZXYueG1sUEsFBgAAAAAEAAQA9QAAAIgDAAAAAA==&#10;" filled="f" stroked="f">
                  <v:textbox inset="0,0,0,0">
                    <w:txbxContent>
                      <w:p w14:paraId="0D341758" w14:textId="77777777" w:rsidR="00921F27" w:rsidRDefault="00921F27">
                        <w:pPr>
                          <w:spacing w:before="59"/>
                          <w:ind w:left="81"/>
                          <w:rPr>
                            <w:rFonts w:ascii="Calibri"/>
                          </w:rPr>
                        </w:pPr>
                        <w:r>
                          <w:rPr>
                            <w:rFonts w:ascii="Calibri"/>
                            <w:color w:val="243F60"/>
                          </w:rPr>
                          <w:t>FOR CREATIVE PROJECTS</w:t>
                        </w:r>
                      </w:p>
                    </w:txbxContent>
                  </v:textbox>
                </v:shape>
                <w10:wrap type="topAndBottom" anchorx="margin"/>
              </v:group>
            </w:pict>
          </mc:Fallback>
        </mc:AlternateContent>
      </w:r>
      <w:r>
        <w:rPr>
          <w:rFonts w:ascii="Times New Roman"/>
          <w:noProof/>
          <w:sz w:val="20"/>
        </w:rPr>
        <mc:AlternateContent>
          <mc:Choice Requires="wpg">
            <w:drawing>
              <wp:anchor distT="0" distB="0" distL="114300" distR="114300" simplePos="0" relativeHeight="503196504" behindDoc="0" locked="0" layoutInCell="1" allowOverlap="1" wp14:anchorId="1D24EAF2" wp14:editId="17F61248">
                <wp:simplePos x="0" y="0"/>
                <wp:positionH relativeFrom="margin">
                  <wp:align>center</wp:align>
                </wp:positionH>
                <wp:positionV relativeFrom="paragraph">
                  <wp:posOffset>0</wp:posOffset>
                </wp:positionV>
                <wp:extent cx="5010150" cy="4257675"/>
                <wp:effectExtent l="0" t="0" r="19050" b="28575"/>
                <wp:wrapTopAndBottom/>
                <wp:docPr id="790"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0150" cy="4257675"/>
                          <a:chOff x="15" y="15"/>
                          <a:chExt cx="7860" cy="6675"/>
                        </a:xfrm>
                      </wpg:grpSpPr>
                      <wps:wsp>
                        <wps:cNvPr id="791" name="Rectangle 788"/>
                        <wps:cNvSpPr>
                          <a:spLocks noChangeArrowheads="1"/>
                        </wps:cNvSpPr>
                        <wps:spPr bwMode="auto">
                          <a:xfrm>
                            <a:off x="15" y="15"/>
                            <a:ext cx="7860" cy="6675"/>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 name="Freeform 787"/>
                        <wps:cNvSpPr>
                          <a:spLocks/>
                        </wps:cNvSpPr>
                        <wps:spPr bwMode="auto">
                          <a:xfrm>
                            <a:off x="3257" y="1360"/>
                            <a:ext cx="1075" cy="1303"/>
                          </a:xfrm>
                          <a:custGeom>
                            <a:avLst/>
                            <a:gdLst>
                              <a:gd name="T0" fmla="+- 0 3257 3257"/>
                              <a:gd name="T1" fmla="*/ T0 w 1075"/>
                              <a:gd name="T2" fmla="+- 0 1360 1360"/>
                              <a:gd name="T3" fmla="*/ 1360 h 1303"/>
                              <a:gd name="T4" fmla="+- 0 3257 3257"/>
                              <a:gd name="T5" fmla="*/ T4 w 1075"/>
                              <a:gd name="T6" fmla="+- 0 2663 1360"/>
                              <a:gd name="T7" fmla="*/ 2663 h 1303"/>
                              <a:gd name="T8" fmla="+- 0 4331 3257"/>
                              <a:gd name="T9" fmla="*/ T8 w 1075"/>
                              <a:gd name="T10" fmla="+- 0 1922 1360"/>
                              <a:gd name="T11" fmla="*/ 1922 h 1303"/>
                              <a:gd name="T12" fmla="+- 0 4285 3257"/>
                              <a:gd name="T13" fmla="*/ T12 w 1075"/>
                              <a:gd name="T14" fmla="+- 0 1860 1360"/>
                              <a:gd name="T15" fmla="*/ 1860 h 1303"/>
                              <a:gd name="T16" fmla="+- 0 4236 3257"/>
                              <a:gd name="T17" fmla="*/ T16 w 1075"/>
                              <a:gd name="T18" fmla="+- 0 1800 1360"/>
                              <a:gd name="T19" fmla="*/ 1800 h 1303"/>
                              <a:gd name="T20" fmla="+- 0 4183 3257"/>
                              <a:gd name="T21" fmla="*/ T20 w 1075"/>
                              <a:gd name="T22" fmla="+- 0 1744 1360"/>
                              <a:gd name="T23" fmla="*/ 1744 h 1303"/>
                              <a:gd name="T24" fmla="+- 0 4127 3257"/>
                              <a:gd name="T25" fmla="*/ T24 w 1075"/>
                              <a:gd name="T26" fmla="+- 0 1691 1360"/>
                              <a:gd name="T27" fmla="*/ 1691 h 1303"/>
                              <a:gd name="T28" fmla="+- 0 4068 3257"/>
                              <a:gd name="T29" fmla="*/ T28 w 1075"/>
                              <a:gd name="T30" fmla="+- 0 1641 1360"/>
                              <a:gd name="T31" fmla="*/ 1641 h 1303"/>
                              <a:gd name="T32" fmla="+- 0 4006 3257"/>
                              <a:gd name="T33" fmla="*/ T32 w 1075"/>
                              <a:gd name="T34" fmla="+- 0 1595 1360"/>
                              <a:gd name="T35" fmla="*/ 1595 h 1303"/>
                              <a:gd name="T36" fmla="+- 0 3941 3257"/>
                              <a:gd name="T37" fmla="*/ T36 w 1075"/>
                              <a:gd name="T38" fmla="+- 0 1552 1360"/>
                              <a:gd name="T39" fmla="*/ 1552 h 1303"/>
                              <a:gd name="T40" fmla="+- 0 3874 3257"/>
                              <a:gd name="T41" fmla="*/ T40 w 1075"/>
                              <a:gd name="T42" fmla="+- 0 1514 1360"/>
                              <a:gd name="T43" fmla="*/ 1514 h 1303"/>
                              <a:gd name="T44" fmla="+- 0 3804 3257"/>
                              <a:gd name="T45" fmla="*/ T44 w 1075"/>
                              <a:gd name="T46" fmla="+- 0 1479 1360"/>
                              <a:gd name="T47" fmla="*/ 1479 h 1303"/>
                              <a:gd name="T48" fmla="+- 0 3732 3257"/>
                              <a:gd name="T49" fmla="*/ T48 w 1075"/>
                              <a:gd name="T50" fmla="+- 0 1448 1360"/>
                              <a:gd name="T51" fmla="*/ 1448 h 1303"/>
                              <a:gd name="T52" fmla="+- 0 3657 3257"/>
                              <a:gd name="T53" fmla="*/ T52 w 1075"/>
                              <a:gd name="T54" fmla="+- 0 1422 1360"/>
                              <a:gd name="T55" fmla="*/ 1422 h 1303"/>
                              <a:gd name="T56" fmla="+- 0 3581 3257"/>
                              <a:gd name="T57" fmla="*/ T56 w 1075"/>
                              <a:gd name="T58" fmla="+- 0 1400 1360"/>
                              <a:gd name="T59" fmla="*/ 1400 h 1303"/>
                              <a:gd name="T60" fmla="+- 0 3502 3257"/>
                              <a:gd name="T61" fmla="*/ T60 w 1075"/>
                              <a:gd name="T62" fmla="+- 0 1383 1360"/>
                              <a:gd name="T63" fmla="*/ 1383 h 1303"/>
                              <a:gd name="T64" fmla="+- 0 3422 3257"/>
                              <a:gd name="T65" fmla="*/ T64 w 1075"/>
                              <a:gd name="T66" fmla="+- 0 1371 1360"/>
                              <a:gd name="T67" fmla="*/ 1371 h 1303"/>
                              <a:gd name="T68" fmla="+- 0 3341 3257"/>
                              <a:gd name="T69" fmla="*/ T68 w 1075"/>
                              <a:gd name="T70" fmla="+- 0 1363 1360"/>
                              <a:gd name="T71" fmla="*/ 1363 h 1303"/>
                              <a:gd name="T72" fmla="+- 0 3257 3257"/>
                              <a:gd name="T73" fmla="*/ T72 w 1075"/>
                              <a:gd name="T74" fmla="+- 0 1360 1360"/>
                              <a:gd name="T75" fmla="*/ 1360 h 13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75" h="1303">
                                <a:moveTo>
                                  <a:pt x="0" y="0"/>
                                </a:moveTo>
                                <a:lnTo>
                                  <a:pt x="0" y="1303"/>
                                </a:lnTo>
                                <a:lnTo>
                                  <a:pt x="1074" y="562"/>
                                </a:lnTo>
                                <a:lnTo>
                                  <a:pt x="1028" y="500"/>
                                </a:lnTo>
                                <a:lnTo>
                                  <a:pt x="979" y="440"/>
                                </a:lnTo>
                                <a:lnTo>
                                  <a:pt x="926" y="384"/>
                                </a:lnTo>
                                <a:lnTo>
                                  <a:pt x="870" y="331"/>
                                </a:lnTo>
                                <a:lnTo>
                                  <a:pt x="811" y="281"/>
                                </a:lnTo>
                                <a:lnTo>
                                  <a:pt x="749" y="235"/>
                                </a:lnTo>
                                <a:lnTo>
                                  <a:pt x="684" y="192"/>
                                </a:lnTo>
                                <a:lnTo>
                                  <a:pt x="617" y="154"/>
                                </a:lnTo>
                                <a:lnTo>
                                  <a:pt x="547" y="119"/>
                                </a:lnTo>
                                <a:lnTo>
                                  <a:pt x="475" y="88"/>
                                </a:lnTo>
                                <a:lnTo>
                                  <a:pt x="400" y="62"/>
                                </a:lnTo>
                                <a:lnTo>
                                  <a:pt x="324" y="40"/>
                                </a:lnTo>
                                <a:lnTo>
                                  <a:pt x="245" y="23"/>
                                </a:lnTo>
                                <a:lnTo>
                                  <a:pt x="165" y="11"/>
                                </a:lnTo>
                                <a:lnTo>
                                  <a:pt x="84" y="3"/>
                                </a:lnTo>
                                <a:lnTo>
                                  <a:pt x="0"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3" name="AutoShape 786"/>
                        <wps:cNvSpPr>
                          <a:spLocks/>
                        </wps:cNvSpPr>
                        <wps:spPr bwMode="auto">
                          <a:xfrm>
                            <a:off x="1954" y="1508"/>
                            <a:ext cx="2605" cy="2458"/>
                          </a:xfrm>
                          <a:custGeom>
                            <a:avLst/>
                            <a:gdLst>
                              <a:gd name="T0" fmla="+- 0 2586 1954"/>
                              <a:gd name="T1" fmla="*/ T0 w 2605"/>
                              <a:gd name="T2" fmla="+- 0 1544 1508"/>
                              <a:gd name="T3" fmla="*/ 1544 h 2458"/>
                              <a:gd name="T4" fmla="+- 0 2464 1954"/>
                              <a:gd name="T5" fmla="*/ T4 w 2605"/>
                              <a:gd name="T6" fmla="+- 0 1626 1508"/>
                              <a:gd name="T7" fmla="*/ 1626 h 2458"/>
                              <a:gd name="T8" fmla="+- 0 2353 1954"/>
                              <a:gd name="T9" fmla="*/ T8 w 2605"/>
                              <a:gd name="T10" fmla="+- 0 1721 1508"/>
                              <a:gd name="T11" fmla="*/ 1721 h 2458"/>
                              <a:gd name="T12" fmla="+- 0 2254 1954"/>
                              <a:gd name="T13" fmla="*/ T12 w 2605"/>
                              <a:gd name="T14" fmla="+- 0 1829 1508"/>
                              <a:gd name="T15" fmla="*/ 1829 h 2458"/>
                              <a:gd name="T16" fmla="+- 0 2166 1954"/>
                              <a:gd name="T17" fmla="*/ T16 w 2605"/>
                              <a:gd name="T18" fmla="+- 0 1947 1508"/>
                              <a:gd name="T19" fmla="*/ 1947 h 2458"/>
                              <a:gd name="T20" fmla="+- 0 2093 1954"/>
                              <a:gd name="T21" fmla="*/ T20 w 2605"/>
                              <a:gd name="T22" fmla="+- 0 2074 1508"/>
                              <a:gd name="T23" fmla="*/ 2074 h 2458"/>
                              <a:gd name="T24" fmla="+- 0 2034 1954"/>
                              <a:gd name="T25" fmla="*/ T24 w 2605"/>
                              <a:gd name="T26" fmla="+- 0 2211 1508"/>
                              <a:gd name="T27" fmla="*/ 2211 h 2458"/>
                              <a:gd name="T28" fmla="+- 0 1990 1954"/>
                              <a:gd name="T29" fmla="*/ T28 w 2605"/>
                              <a:gd name="T30" fmla="+- 0 2355 1508"/>
                              <a:gd name="T31" fmla="*/ 2355 h 2458"/>
                              <a:gd name="T32" fmla="+- 0 1963 1954"/>
                              <a:gd name="T33" fmla="*/ T32 w 2605"/>
                              <a:gd name="T34" fmla="+- 0 2506 1508"/>
                              <a:gd name="T35" fmla="*/ 2506 h 2458"/>
                              <a:gd name="T36" fmla="+- 0 1954 1954"/>
                              <a:gd name="T37" fmla="*/ T36 w 2605"/>
                              <a:gd name="T38" fmla="+- 0 2663 1508"/>
                              <a:gd name="T39" fmla="*/ 2663 h 2458"/>
                              <a:gd name="T40" fmla="+- 0 1963 1954"/>
                              <a:gd name="T41" fmla="*/ T40 w 2605"/>
                              <a:gd name="T42" fmla="+- 0 2815 1508"/>
                              <a:gd name="T43" fmla="*/ 2815 h 2458"/>
                              <a:gd name="T44" fmla="+- 0 1988 1954"/>
                              <a:gd name="T45" fmla="*/ T44 w 2605"/>
                              <a:gd name="T46" fmla="+- 0 2963 1508"/>
                              <a:gd name="T47" fmla="*/ 2963 h 2458"/>
                              <a:gd name="T48" fmla="+- 0 2030 1954"/>
                              <a:gd name="T49" fmla="*/ T48 w 2605"/>
                              <a:gd name="T50" fmla="+- 0 3104 1508"/>
                              <a:gd name="T51" fmla="*/ 3104 h 2458"/>
                              <a:gd name="T52" fmla="+- 0 2086 1954"/>
                              <a:gd name="T53" fmla="*/ T52 w 2605"/>
                              <a:gd name="T54" fmla="+- 0 3237 1508"/>
                              <a:gd name="T55" fmla="*/ 3237 h 2458"/>
                              <a:gd name="T56" fmla="+- 0 2156 1954"/>
                              <a:gd name="T57" fmla="*/ T56 w 2605"/>
                              <a:gd name="T58" fmla="+- 0 3363 1508"/>
                              <a:gd name="T59" fmla="*/ 3363 h 2458"/>
                              <a:gd name="T60" fmla="+- 0 2239 1954"/>
                              <a:gd name="T61" fmla="*/ T60 w 2605"/>
                              <a:gd name="T62" fmla="+- 0 3479 1508"/>
                              <a:gd name="T63" fmla="*/ 3479 h 2458"/>
                              <a:gd name="T64" fmla="+- 0 2334 1954"/>
                              <a:gd name="T65" fmla="*/ T64 w 2605"/>
                              <a:gd name="T66" fmla="+- 0 3585 1508"/>
                              <a:gd name="T67" fmla="*/ 3585 h 2458"/>
                              <a:gd name="T68" fmla="+- 0 2440 1954"/>
                              <a:gd name="T69" fmla="*/ T68 w 2605"/>
                              <a:gd name="T70" fmla="+- 0 3680 1508"/>
                              <a:gd name="T71" fmla="*/ 3680 h 2458"/>
                              <a:gd name="T72" fmla="+- 0 2557 1954"/>
                              <a:gd name="T73" fmla="*/ T72 w 2605"/>
                              <a:gd name="T74" fmla="+- 0 3764 1508"/>
                              <a:gd name="T75" fmla="*/ 3764 h 2458"/>
                              <a:gd name="T76" fmla="+- 0 2682 1954"/>
                              <a:gd name="T77" fmla="*/ T76 w 2605"/>
                              <a:gd name="T78" fmla="+- 0 3834 1508"/>
                              <a:gd name="T79" fmla="*/ 3834 h 2458"/>
                              <a:gd name="T80" fmla="+- 0 2816 1954"/>
                              <a:gd name="T81" fmla="*/ T80 w 2605"/>
                              <a:gd name="T82" fmla="+- 0 3890 1508"/>
                              <a:gd name="T83" fmla="*/ 3890 h 2458"/>
                              <a:gd name="T84" fmla="+- 0 2957 1954"/>
                              <a:gd name="T85" fmla="*/ T84 w 2605"/>
                              <a:gd name="T86" fmla="+- 0 3931 1508"/>
                              <a:gd name="T87" fmla="*/ 3931 h 2458"/>
                              <a:gd name="T88" fmla="+- 0 3104 1954"/>
                              <a:gd name="T89" fmla="*/ T88 w 2605"/>
                              <a:gd name="T90" fmla="+- 0 3957 1508"/>
                              <a:gd name="T91" fmla="*/ 3957 h 2458"/>
                              <a:gd name="T92" fmla="+- 0 3257 1954"/>
                              <a:gd name="T93" fmla="*/ T92 w 2605"/>
                              <a:gd name="T94" fmla="+- 0 3965 1508"/>
                              <a:gd name="T95" fmla="*/ 3965 h 2458"/>
                              <a:gd name="T96" fmla="+- 0 3409 1954"/>
                              <a:gd name="T97" fmla="*/ T96 w 2605"/>
                              <a:gd name="T98" fmla="+- 0 3957 1508"/>
                              <a:gd name="T99" fmla="*/ 3957 h 2458"/>
                              <a:gd name="T100" fmla="+- 0 3557 1954"/>
                              <a:gd name="T101" fmla="*/ T100 w 2605"/>
                              <a:gd name="T102" fmla="+- 0 3931 1508"/>
                              <a:gd name="T103" fmla="*/ 3931 h 2458"/>
                              <a:gd name="T104" fmla="+- 0 3698 1954"/>
                              <a:gd name="T105" fmla="*/ T104 w 2605"/>
                              <a:gd name="T106" fmla="+- 0 3890 1508"/>
                              <a:gd name="T107" fmla="*/ 3890 h 2458"/>
                              <a:gd name="T108" fmla="+- 0 3831 1954"/>
                              <a:gd name="T109" fmla="*/ T108 w 2605"/>
                              <a:gd name="T110" fmla="+- 0 3834 1508"/>
                              <a:gd name="T111" fmla="*/ 3834 h 2458"/>
                              <a:gd name="T112" fmla="+- 0 3957 1954"/>
                              <a:gd name="T113" fmla="*/ T112 w 2605"/>
                              <a:gd name="T114" fmla="+- 0 3764 1508"/>
                              <a:gd name="T115" fmla="*/ 3764 h 2458"/>
                              <a:gd name="T116" fmla="+- 0 4073 1954"/>
                              <a:gd name="T117" fmla="*/ T116 w 2605"/>
                              <a:gd name="T118" fmla="+- 0 3680 1508"/>
                              <a:gd name="T119" fmla="*/ 3680 h 2458"/>
                              <a:gd name="T120" fmla="+- 0 4179 1954"/>
                              <a:gd name="T121" fmla="*/ T120 w 2605"/>
                              <a:gd name="T122" fmla="+- 0 3585 1508"/>
                              <a:gd name="T123" fmla="*/ 3585 h 2458"/>
                              <a:gd name="T124" fmla="+- 0 4274 1954"/>
                              <a:gd name="T125" fmla="*/ T124 w 2605"/>
                              <a:gd name="T126" fmla="+- 0 3479 1508"/>
                              <a:gd name="T127" fmla="*/ 3479 h 2458"/>
                              <a:gd name="T128" fmla="+- 0 4357 1954"/>
                              <a:gd name="T129" fmla="*/ T128 w 2605"/>
                              <a:gd name="T130" fmla="+- 0 3363 1508"/>
                              <a:gd name="T131" fmla="*/ 3363 h 2458"/>
                              <a:gd name="T132" fmla="+- 0 4428 1954"/>
                              <a:gd name="T133" fmla="*/ T132 w 2605"/>
                              <a:gd name="T134" fmla="+- 0 3237 1508"/>
                              <a:gd name="T135" fmla="*/ 3237 h 2458"/>
                              <a:gd name="T136" fmla="+- 0 4484 1954"/>
                              <a:gd name="T137" fmla="*/ T136 w 2605"/>
                              <a:gd name="T138" fmla="+- 0 3104 1508"/>
                              <a:gd name="T139" fmla="*/ 3104 h 2458"/>
                              <a:gd name="T140" fmla="+- 0 4525 1954"/>
                              <a:gd name="T141" fmla="*/ T140 w 2605"/>
                              <a:gd name="T142" fmla="+- 0 2963 1508"/>
                              <a:gd name="T143" fmla="*/ 2963 h 2458"/>
                              <a:gd name="T144" fmla="+- 0 4551 1954"/>
                              <a:gd name="T145" fmla="*/ T144 w 2605"/>
                              <a:gd name="T146" fmla="+- 0 2815 1508"/>
                              <a:gd name="T147" fmla="*/ 2815 h 2458"/>
                              <a:gd name="T148" fmla="+- 0 4559 1954"/>
                              <a:gd name="T149" fmla="*/ T148 w 2605"/>
                              <a:gd name="T150" fmla="+- 0 2663 1508"/>
                              <a:gd name="T151" fmla="*/ 2663 h 2458"/>
                              <a:gd name="T152" fmla="+- 0 2650 1954"/>
                              <a:gd name="T153" fmla="*/ T152 w 2605"/>
                              <a:gd name="T154" fmla="+- 0 1508 1508"/>
                              <a:gd name="T155" fmla="*/ 1508 h 2458"/>
                              <a:gd name="T156" fmla="+- 0 3257 1954"/>
                              <a:gd name="T157" fmla="*/ T156 w 2605"/>
                              <a:gd name="T158" fmla="+- 0 2663 1508"/>
                              <a:gd name="T159" fmla="*/ 2663 h 2458"/>
                              <a:gd name="T160" fmla="+- 0 4557 1954"/>
                              <a:gd name="T161" fmla="*/ T160 w 2605"/>
                              <a:gd name="T162" fmla="+- 0 2581 1508"/>
                              <a:gd name="T163" fmla="*/ 2581 h 2458"/>
                              <a:gd name="T164" fmla="+- 0 4537 1954"/>
                              <a:gd name="T165" fmla="*/ T164 w 2605"/>
                              <a:gd name="T166" fmla="+- 0 2421 1508"/>
                              <a:gd name="T167" fmla="*/ 2421 h 2458"/>
                              <a:gd name="T168" fmla="+- 0 4499 1954"/>
                              <a:gd name="T169" fmla="*/ T168 w 2605"/>
                              <a:gd name="T170" fmla="+- 0 2268 1508"/>
                              <a:gd name="T171" fmla="*/ 2268 h 2458"/>
                              <a:gd name="T172" fmla="+- 0 4444 1954"/>
                              <a:gd name="T173" fmla="*/ T172 w 2605"/>
                              <a:gd name="T174" fmla="+- 0 2123 1508"/>
                              <a:gd name="T175" fmla="*/ 2123 h 2458"/>
                              <a:gd name="T176" fmla="+- 0 4372 1954"/>
                              <a:gd name="T177" fmla="*/ T176 w 2605"/>
                              <a:gd name="T178" fmla="+- 0 1986 1508"/>
                              <a:gd name="T179" fmla="*/ 1986 h 24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605" h="2458">
                                <a:moveTo>
                                  <a:pt x="696" y="0"/>
                                </a:moveTo>
                                <a:lnTo>
                                  <a:pt x="632" y="36"/>
                                </a:lnTo>
                                <a:lnTo>
                                  <a:pt x="570" y="75"/>
                                </a:lnTo>
                                <a:lnTo>
                                  <a:pt x="510" y="118"/>
                                </a:lnTo>
                                <a:lnTo>
                                  <a:pt x="453" y="164"/>
                                </a:lnTo>
                                <a:lnTo>
                                  <a:pt x="399" y="213"/>
                                </a:lnTo>
                                <a:lnTo>
                                  <a:pt x="348" y="266"/>
                                </a:lnTo>
                                <a:lnTo>
                                  <a:pt x="300" y="321"/>
                                </a:lnTo>
                                <a:lnTo>
                                  <a:pt x="254" y="378"/>
                                </a:lnTo>
                                <a:lnTo>
                                  <a:pt x="212" y="439"/>
                                </a:lnTo>
                                <a:lnTo>
                                  <a:pt x="174" y="501"/>
                                </a:lnTo>
                                <a:lnTo>
                                  <a:pt x="139" y="566"/>
                                </a:lnTo>
                                <a:lnTo>
                                  <a:pt x="107" y="633"/>
                                </a:lnTo>
                                <a:lnTo>
                                  <a:pt x="80" y="703"/>
                                </a:lnTo>
                                <a:lnTo>
                                  <a:pt x="56" y="774"/>
                                </a:lnTo>
                                <a:lnTo>
                                  <a:pt x="36" y="847"/>
                                </a:lnTo>
                                <a:lnTo>
                                  <a:pt x="21" y="922"/>
                                </a:lnTo>
                                <a:lnTo>
                                  <a:pt x="9" y="998"/>
                                </a:lnTo>
                                <a:lnTo>
                                  <a:pt x="3" y="1076"/>
                                </a:lnTo>
                                <a:lnTo>
                                  <a:pt x="0" y="1155"/>
                                </a:lnTo>
                                <a:lnTo>
                                  <a:pt x="2" y="1232"/>
                                </a:lnTo>
                                <a:lnTo>
                                  <a:pt x="9" y="1307"/>
                                </a:lnTo>
                                <a:lnTo>
                                  <a:pt x="20" y="1382"/>
                                </a:lnTo>
                                <a:lnTo>
                                  <a:pt x="34" y="1455"/>
                                </a:lnTo>
                                <a:lnTo>
                                  <a:pt x="53" y="1526"/>
                                </a:lnTo>
                                <a:lnTo>
                                  <a:pt x="76" y="1596"/>
                                </a:lnTo>
                                <a:lnTo>
                                  <a:pt x="102" y="1664"/>
                                </a:lnTo>
                                <a:lnTo>
                                  <a:pt x="132" y="1729"/>
                                </a:lnTo>
                                <a:lnTo>
                                  <a:pt x="165" y="1793"/>
                                </a:lnTo>
                                <a:lnTo>
                                  <a:pt x="202" y="1855"/>
                                </a:lnTo>
                                <a:lnTo>
                                  <a:pt x="242" y="1914"/>
                                </a:lnTo>
                                <a:lnTo>
                                  <a:pt x="285" y="1971"/>
                                </a:lnTo>
                                <a:lnTo>
                                  <a:pt x="331" y="2026"/>
                                </a:lnTo>
                                <a:lnTo>
                                  <a:pt x="380" y="2077"/>
                                </a:lnTo>
                                <a:lnTo>
                                  <a:pt x="432" y="2126"/>
                                </a:lnTo>
                                <a:lnTo>
                                  <a:pt x="486" y="2172"/>
                                </a:lnTo>
                                <a:lnTo>
                                  <a:pt x="543" y="2216"/>
                                </a:lnTo>
                                <a:lnTo>
                                  <a:pt x="603" y="2256"/>
                                </a:lnTo>
                                <a:lnTo>
                                  <a:pt x="664" y="2292"/>
                                </a:lnTo>
                                <a:lnTo>
                                  <a:pt x="728" y="2326"/>
                                </a:lnTo>
                                <a:lnTo>
                                  <a:pt x="794" y="2356"/>
                                </a:lnTo>
                                <a:lnTo>
                                  <a:pt x="862" y="2382"/>
                                </a:lnTo>
                                <a:lnTo>
                                  <a:pt x="931" y="2404"/>
                                </a:lnTo>
                                <a:lnTo>
                                  <a:pt x="1003" y="2423"/>
                                </a:lnTo>
                                <a:lnTo>
                                  <a:pt x="1076" y="2438"/>
                                </a:lnTo>
                                <a:lnTo>
                                  <a:pt x="1150" y="2449"/>
                                </a:lnTo>
                                <a:lnTo>
                                  <a:pt x="1226" y="2455"/>
                                </a:lnTo>
                                <a:lnTo>
                                  <a:pt x="1303" y="2457"/>
                                </a:lnTo>
                                <a:lnTo>
                                  <a:pt x="1380" y="2455"/>
                                </a:lnTo>
                                <a:lnTo>
                                  <a:pt x="1455" y="2449"/>
                                </a:lnTo>
                                <a:lnTo>
                                  <a:pt x="1530" y="2438"/>
                                </a:lnTo>
                                <a:lnTo>
                                  <a:pt x="1603" y="2423"/>
                                </a:lnTo>
                                <a:lnTo>
                                  <a:pt x="1674" y="2404"/>
                                </a:lnTo>
                                <a:lnTo>
                                  <a:pt x="1744" y="2382"/>
                                </a:lnTo>
                                <a:lnTo>
                                  <a:pt x="1811" y="2356"/>
                                </a:lnTo>
                                <a:lnTo>
                                  <a:pt x="1877" y="2326"/>
                                </a:lnTo>
                                <a:lnTo>
                                  <a:pt x="1941" y="2292"/>
                                </a:lnTo>
                                <a:lnTo>
                                  <a:pt x="2003" y="2256"/>
                                </a:lnTo>
                                <a:lnTo>
                                  <a:pt x="2062" y="2216"/>
                                </a:lnTo>
                                <a:lnTo>
                                  <a:pt x="2119" y="2172"/>
                                </a:lnTo>
                                <a:lnTo>
                                  <a:pt x="2174" y="2126"/>
                                </a:lnTo>
                                <a:lnTo>
                                  <a:pt x="2225" y="2077"/>
                                </a:lnTo>
                                <a:lnTo>
                                  <a:pt x="2274" y="2026"/>
                                </a:lnTo>
                                <a:lnTo>
                                  <a:pt x="2320" y="1971"/>
                                </a:lnTo>
                                <a:lnTo>
                                  <a:pt x="2363" y="1914"/>
                                </a:lnTo>
                                <a:lnTo>
                                  <a:pt x="2403" y="1855"/>
                                </a:lnTo>
                                <a:lnTo>
                                  <a:pt x="2440" y="1793"/>
                                </a:lnTo>
                                <a:lnTo>
                                  <a:pt x="2474" y="1729"/>
                                </a:lnTo>
                                <a:lnTo>
                                  <a:pt x="2503" y="1664"/>
                                </a:lnTo>
                                <a:lnTo>
                                  <a:pt x="2530" y="1596"/>
                                </a:lnTo>
                                <a:lnTo>
                                  <a:pt x="2552" y="1526"/>
                                </a:lnTo>
                                <a:lnTo>
                                  <a:pt x="2571" y="1455"/>
                                </a:lnTo>
                                <a:lnTo>
                                  <a:pt x="2586" y="1382"/>
                                </a:lnTo>
                                <a:lnTo>
                                  <a:pt x="2597" y="1307"/>
                                </a:lnTo>
                                <a:lnTo>
                                  <a:pt x="2603" y="1232"/>
                                </a:lnTo>
                                <a:lnTo>
                                  <a:pt x="2605" y="1155"/>
                                </a:lnTo>
                                <a:lnTo>
                                  <a:pt x="1303" y="1155"/>
                                </a:lnTo>
                                <a:lnTo>
                                  <a:pt x="696" y="0"/>
                                </a:lnTo>
                                <a:close/>
                                <a:moveTo>
                                  <a:pt x="2377" y="414"/>
                                </a:moveTo>
                                <a:lnTo>
                                  <a:pt x="1303" y="1155"/>
                                </a:lnTo>
                                <a:lnTo>
                                  <a:pt x="2605" y="1155"/>
                                </a:lnTo>
                                <a:lnTo>
                                  <a:pt x="2603" y="1073"/>
                                </a:lnTo>
                                <a:lnTo>
                                  <a:pt x="2595" y="992"/>
                                </a:lnTo>
                                <a:lnTo>
                                  <a:pt x="2583" y="913"/>
                                </a:lnTo>
                                <a:lnTo>
                                  <a:pt x="2566" y="835"/>
                                </a:lnTo>
                                <a:lnTo>
                                  <a:pt x="2545" y="760"/>
                                </a:lnTo>
                                <a:lnTo>
                                  <a:pt x="2519" y="686"/>
                                </a:lnTo>
                                <a:lnTo>
                                  <a:pt x="2490" y="615"/>
                                </a:lnTo>
                                <a:lnTo>
                                  <a:pt x="2456" y="545"/>
                                </a:lnTo>
                                <a:lnTo>
                                  <a:pt x="2418" y="478"/>
                                </a:lnTo>
                                <a:lnTo>
                                  <a:pt x="2377" y="414"/>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4" name="Freeform 785"/>
                        <wps:cNvSpPr>
                          <a:spLocks/>
                        </wps:cNvSpPr>
                        <wps:spPr bwMode="auto">
                          <a:xfrm>
                            <a:off x="2650" y="1360"/>
                            <a:ext cx="607" cy="1303"/>
                          </a:xfrm>
                          <a:custGeom>
                            <a:avLst/>
                            <a:gdLst>
                              <a:gd name="T0" fmla="+- 0 3256 2650"/>
                              <a:gd name="T1" fmla="*/ T0 w 607"/>
                              <a:gd name="T2" fmla="+- 0 1360 1360"/>
                              <a:gd name="T3" fmla="*/ 1360 h 1303"/>
                              <a:gd name="T4" fmla="+- 0 3174 2650"/>
                              <a:gd name="T5" fmla="*/ T4 w 607"/>
                              <a:gd name="T6" fmla="+- 0 1363 1360"/>
                              <a:gd name="T7" fmla="*/ 1363 h 1303"/>
                              <a:gd name="T8" fmla="+- 0 3094 2650"/>
                              <a:gd name="T9" fmla="*/ T8 w 607"/>
                              <a:gd name="T10" fmla="+- 0 1370 1360"/>
                              <a:gd name="T11" fmla="*/ 1370 h 1303"/>
                              <a:gd name="T12" fmla="+- 0 3015 2650"/>
                              <a:gd name="T13" fmla="*/ T12 w 607"/>
                              <a:gd name="T14" fmla="+- 0 1382 1360"/>
                              <a:gd name="T15" fmla="*/ 1382 h 1303"/>
                              <a:gd name="T16" fmla="+- 0 2938 2650"/>
                              <a:gd name="T17" fmla="*/ T16 w 607"/>
                              <a:gd name="T18" fmla="+- 0 1399 1360"/>
                              <a:gd name="T19" fmla="*/ 1399 h 1303"/>
                              <a:gd name="T20" fmla="+- 0 2863 2650"/>
                              <a:gd name="T21" fmla="*/ T20 w 607"/>
                              <a:gd name="T22" fmla="+- 0 1420 1360"/>
                              <a:gd name="T23" fmla="*/ 1420 h 1303"/>
                              <a:gd name="T24" fmla="+- 0 2790 2650"/>
                              <a:gd name="T25" fmla="*/ T24 w 607"/>
                              <a:gd name="T26" fmla="+- 0 1445 1360"/>
                              <a:gd name="T27" fmla="*/ 1445 h 1303"/>
                              <a:gd name="T28" fmla="+- 0 2719 2650"/>
                              <a:gd name="T29" fmla="*/ T28 w 607"/>
                              <a:gd name="T30" fmla="+- 0 1475 1360"/>
                              <a:gd name="T31" fmla="*/ 1475 h 1303"/>
                              <a:gd name="T32" fmla="+- 0 2650 2650"/>
                              <a:gd name="T33" fmla="*/ T32 w 607"/>
                              <a:gd name="T34" fmla="+- 0 1508 1360"/>
                              <a:gd name="T35" fmla="*/ 1508 h 1303"/>
                              <a:gd name="T36" fmla="+- 0 3257 2650"/>
                              <a:gd name="T37" fmla="*/ T36 w 607"/>
                              <a:gd name="T38" fmla="+- 0 2663 1360"/>
                              <a:gd name="T39" fmla="*/ 2663 h 1303"/>
                              <a:gd name="T40" fmla="+- 0 3256 2650"/>
                              <a:gd name="T41" fmla="*/ T40 w 607"/>
                              <a:gd name="T42" fmla="+- 0 1360 1360"/>
                              <a:gd name="T43" fmla="*/ 1360 h 13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07" h="1303">
                                <a:moveTo>
                                  <a:pt x="606" y="0"/>
                                </a:moveTo>
                                <a:lnTo>
                                  <a:pt x="524" y="3"/>
                                </a:lnTo>
                                <a:lnTo>
                                  <a:pt x="444" y="10"/>
                                </a:lnTo>
                                <a:lnTo>
                                  <a:pt x="365" y="22"/>
                                </a:lnTo>
                                <a:lnTo>
                                  <a:pt x="288" y="39"/>
                                </a:lnTo>
                                <a:lnTo>
                                  <a:pt x="213" y="60"/>
                                </a:lnTo>
                                <a:lnTo>
                                  <a:pt x="140" y="85"/>
                                </a:lnTo>
                                <a:lnTo>
                                  <a:pt x="69" y="115"/>
                                </a:lnTo>
                                <a:lnTo>
                                  <a:pt x="0" y="148"/>
                                </a:lnTo>
                                <a:lnTo>
                                  <a:pt x="607" y="1303"/>
                                </a:lnTo>
                                <a:lnTo>
                                  <a:pt x="606"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5" name="Rectangle 784"/>
                        <wps:cNvSpPr>
                          <a:spLocks noChangeArrowheads="1"/>
                        </wps:cNvSpPr>
                        <wps:spPr bwMode="auto">
                          <a:xfrm>
                            <a:off x="5715" y="2219"/>
                            <a:ext cx="108"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6" name="Rectangle 783"/>
                        <wps:cNvSpPr>
                          <a:spLocks noChangeArrowheads="1"/>
                        </wps:cNvSpPr>
                        <wps:spPr bwMode="auto">
                          <a:xfrm>
                            <a:off x="5715" y="2596"/>
                            <a:ext cx="108" cy="110"/>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7" name="Rectangle 782"/>
                        <wps:cNvSpPr>
                          <a:spLocks noChangeArrowheads="1"/>
                        </wps:cNvSpPr>
                        <wps:spPr bwMode="auto">
                          <a:xfrm>
                            <a:off x="5715" y="2970"/>
                            <a:ext cx="108" cy="11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781"/>
                        <wps:cNvSpPr>
                          <a:spLocks noChangeArrowheads="1"/>
                        </wps:cNvSpPr>
                        <wps:spPr bwMode="auto">
                          <a:xfrm>
                            <a:off x="894" y="924"/>
                            <a:ext cx="5892" cy="3480"/>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9" name="Text Box 780"/>
                        <wps:cNvSpPr txBox="1">
                          <a:spLocks noChangeArrowheads="1"/>
                        </wps:cNvSpPr>
                        <wps:spPr bwMode="auto">
                          <a:xfrm>
                            <a:off x="90" y="344"/>
                            <a:ext cx="7648"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C084" w14:textId="77777777" w:rsidR="00921F27" w:rsidRDefault="00921F27" w:rsidP="007D12F4">
                              <w:pPr>
                                <w:tabs>
                                  <w:tab w:val="left" w:pos="830"/>
                                  <w:tab w:val="left" w:pos="1833"/>
                                  <w:tab w:val="left" w:pos="2311"/>
                                  <w:tab w:val="left" w:pos="3374"/>
                                  <w:tab w:val="left" w:pos="3874"/>
                                  <w:tab w:val="left" w:pos="4824"/>
                                  <w:tab w:val="left" w:pos="5621"/>
                                  <w:tab w:val="left" w:pos="6046"/>
                                </w:tabs>
                                <w:spacing w:line="244" w:lineRule="exact"/>
                                <w:rPr>
                                  <w:rFonts w:ascii="Times New Roman"/>
                                </w:rPr>
                              </w:pPr>
                              <w:r>
                                <w:rPr>
                                  <w:rFonts w:ascii="Times New Roman"/>
                                </w:rPr>
                                <w:t>Survey</w:t>
                              </w:r>
                              <w:r>
                                <w:rPr>
                                  <w:rFonts w:ascii="Times New Roman"/>
                                </w:rPr>
                                <w:tab/>
                                <w:t>Question</w:t>
                              </w:r>
                              <w:r>
                                <w:rPr>
                                  <w:rFonts w:ascii="Times New Roman"/>
                                </w:rPr>
                                <w:tab/>
                                <w:t>3a:</w:t>
                              </w:r>
                              <w:r>
                                <w:rPr>
                                  <w:rFonts w:ascii="Times New Roman"/>
                                </w:rPr>
                                <w:tab/>
                                <w:t>Retention</w:t>
                              </w:r>
                              <w:r>
                                <w:rPr>
                                  <w:rFonts w:ascii="Times New Roman"/>
                                </w:rPr>
                                <w:tab/>
                                <w:t>has</w:t>
                              </w:r>
                              <w:r>
                                <w:rPr>
                                  <w:rFonts w:ascii="Times New Roman"/>
                                </w:rPr>
                                <w:tab/>
                                <w:t>negative</w:t>
                              </w:r>
                              <w:r>
                                <w:rPr>
                                  <w:rFonts w:ascii="Times New Roman"/>
                                </w:rPr>
                                <w:tab/>
                                <w:t>effects</w:t>
                              </w:r>
                              <w:r>
                                <w:rPr>
                                  <w:rFonts w:ascii="Times New Roman"/>
                                </w:rPr>
                                <w:tab/>
                                <w:t>on</w:t>
                              </w:r>
                              <w:r>
                                <w:rPr>
                                  <w:rFonts w:ascii="Times New Roman"/>
                                </w:rPr>
                                <w:tab/>
                                <w:t>students,</w:t>
                              </w:r>
                            </w:p>
                            <w:p w14:paraId="255C45EC" w14:textId="77777777" w:rsidR="00921F27" w:rsidRDefault="00921F27" w:rsidP="007D12F4">
                              <w:pPr>
                                <w:spacing w:before="37"/>
                                <w:rPr>
                                  <w:rFonts w:ascii="Times New Roman"/>
                                </w:rPr>
                              </w:pPr>
                              <w:r>
                                <w:rPr>
                                  <w:rFonts w:ascii="Times New Roman"/>
                                </w:rPr>
                                <w:t>academically.</w:t>
                              </w:r>
                            </w:p>
                          </w:txbxContent>
                        </wps:txbx>
                        <wps:bodyPr rot="0" vert="horz" wrap="square" lIns="0" tIns="0" rIns="0" bIns="0" anchor="t" anchorCtr="0" upright="1">
                          <a:noAutofit/>
                        </wps:bodyPr>
                      </wps:wsp>
                      <wps:wsp>
                        <wps:cNvPr id="800" name="Text Box 779"/>
                        <wps:cNvSpPr txBox="1">
                          <a:spLocks noChangeArrowheads="1"/>
                        </wps:cNvSpPr>
                        <wps:spPr bwMode="auto">
                          <a:xfrm>
                            <a:off x="173" y="4444"/>
                            <a:ext cx="7567" cy="1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354F0" w14:textId="77777777" w:rsidR="00921F27" w:rsidRDefault="00921F27" w:rsidP="007D12F4">
                              <w:pPr>
                                <w:spacing w:line="276" w:lineRule="auto"/>
                                <w:jc w:val="center"/>
                                <w:rPr>
                                  <w:rFonts w:ascii="Times New Roman"/>
                                </w:rPr>
                              </w:pPr>
                              <w:r>
                                <w:rPr>
                                  <w:rFonts w:ascii="Times New Roman"/>
                                </w:rPr>
                                <w:t>Figure 8: Survey Question 3a: Retention has negative effects on students, academically.</w:t>
                              </w:r>
                            </w:p>
                            <w:p w14:paraId="10CE3124" w14:textId="77777777" w:rsidR="00921F27" w:rsidRDefault="00921F27">
                              <w:pPr>
                                <w:spacing w:before="5"/>
                                <w:rPr>
                                  <w:rFonts w:ascii="Times New Roman"/>
                                  <w:sz w:val="25"/>
                                </w:rPr>
                              </w:pPr>
                            </w:p>
                            <w:p w14:paraId="513FDD29" w14:textId="77777777" w:rsidR="00921F27" w:rsidRDefault="00921F27">
                              <w:pPr>
                                <w:ind w:right="18" w:firstLine="720"/>
                                <w:jc w:val="both"/>
                                <w:rPr>
                                  <w:rFonts w:ascii="Times New Roman"/>
                                </w:rPr>
                              </w:pPr>
                              <w:r>
                                <w:rPr>
                                  <w:rFonts w:ascii="Times New Roman"/>
                                  <w:b/>
                                  <w:i/>
                                </w:rPr>
                                <w:t>Purpose:</w:t>
                              </w:r>
                              <w:r>
                                <w:rPr>
                                  <w:rFonts w:ascii="Times New Roman"/>
                                </w:rPr>
                                <w:t xml:space="preserve"> As seen in Figure 8, the majority of responses, 76%, indicate that teachers view retention as not having negative effects on students, academically. However, 15.4% of teachers believe that retention does affect students' academics negatively. Only 7.7% of teachers had no opinion.</w:t>
                              </w:r>
                            </w:p>
                          </w:txbxContent>
                        </wps:txbx>
                        <wps:bodyPr rot="0" vert="horz" wrap="square" lIns="0" tIns="0" rIns="0" bIns="0" anchor="t" anchorCtr="0" upright="1">
                          <a:noAutofit/>
                        </wps:bodyPr>
                      </wps:wsp>
                      <wps:wsp>
                        <wps:cNvPr id="801" name="Text Box 778"/>
                        <wps:cNvSpPr txBox="1">
                          <a:spLocks noChangeArrowheads="1"/>
                        </wps:cNvSpPr>
                        <wps:spPr bwMode="auto">
                          <a:xfrm>
                            <a:off x="2889" y="1534"/>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D4B9D"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802" name="Text Box 777"/>
                        <wps:cNvSpPr txBox="1">
                          <a:spLocks noChangeArrowheads="1"/>
                        </wps:cNvSpPr>
                        <wps:spPr bwMode="auto">
                          <a:xfrm>
                            <a:off x="3534" y="1669"/>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CA04E"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803" name="Text Box 776"/>
                        <wps:cNvSpPr txBox="1">
                          <a:spLocks noChangeArrowheads="1"/>
                        </wps:cNvSpPr>
                        <wps:spPr bwMode="auto">
                          <a:xfrm>
                            <a:off x="5872" y="2183"/>
                            <a:ext cx="727" cy="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5C1D1" w14:textId="77777777" w:rsidR="00921F27" w:rsidRDefault="00921F27">
                              <w:pPr>
                                <w:spacing w:line="203" w:lineRule="exact"/>
                                <w:rPr>
                                  <w:rFonts w:ascii="Calibri"/>
                                  <w:sz w:val="20"/>
                                </w:rPr>
                              </w:pPr>
                              <w:r>
                                <w:rPr>
                                  <w:rFonts w:ascii="Calibri"/>
                                  <w:sz w:val="20"/>
                                </w:rPr>
                                <w:t>Agree</w:t>
                              </w:r>
                            </w:p>
                            <w:p w14:paraId="6A292CAA" w14:textId="77777777" w:rsidR="00921F27" w:rsidRDefault="00921F27">
                              <w:pPr>
                                <w:spacing w:before="5" w:line="370" w:lineRule="atLeast"/>
                                <w:ind w:right="1"/>
                                <w:rPr>
                                  <w:rFonts w:ascii="Calibri"/>
                                  <w:sz w:val="20"/>
                                </w:rPr>
                              </w:pPr>
                              <w:r>
                                <w:rPr>
                                  <w:rFonts w:ascii="Calibri"/>
                                  <w:sz w:val="20"/>
                                </w:rPr>
                                <w:t>Disagree N/A</w:t>
                              </w:r>
                            </w:p>
                          </w:txbxContent>
                        </wps:txbx>
                        <wps:bodyPr rot="0" vert="horz" wrap="square" lIns="0" tIns="0" rIns="0" bIns="0" anchor="t" anchorCtr="0" upright="1">
                          <a:noAutofit/>
                        </wps:bodyPr>
                      </wps:wsp>
                      <wps:wsp>
                        <wps:cNvPr id="804" name="Text Box 775"/>
                        <wps:cNvSpPr txBox="1">
                          <a:spLocks noChangeArrowheads="1"/>
                        </wps:cNvSpPr>
                        <wps:spPr bwMode="auto">
                          <a:xfrm>
                            <a:off x="2709" y="3484"/>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E45C4" w14:textId="77777777" w:rsidR="00921F27" w:rsidRDefault="00921F27">
                              <w:pPr>
                                <w:spacing w:line="199" w:lineRule="exact"/>
                                <w:rPr>
                                  <w:rFonts w:ascii="Calibri"/>
                                  <w:sz w:val="20"/>
                                </w:rPr>
                              </w:pPr>
                              <w:r>
                                <w:rPr>
                                  <w:rFonts w:ascii="Calibri"/>
                                  <w:sz w:val="20"/>
                                </w:rPr>
                                <w:t>76.9</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24EAF2" id="Group 774" o:spid="_x0000_s1243" style="position:absolute;margin-left:0;margin-top:0;width:394.5pt;height:335.25pt;z-index:503196504;mso-position-horizontal:center;mso-position-horizontal-relative:margin;mso-position-vertical-relative:text;mso-width-relative:margin;mso-height-relative:margin" coordorigin="15,15" coordsize="7860,667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">
                <v:rect id="Rectangle 788" o:spid="_x0000_s1244" style="position:absolute;left:15;top:15;width:7860;height:667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RSRzxgAA&#10;ANwAAAAPAAAAZHJzL2Rvd25yZXYueG1sRI9BawIxFITvBf9DeEIvpWYtYu3WKFIoCArFVcHeHslz&#10;d3Hzsk1SXf+9EQo9DjPzDTOdd7YRZ/KhdqxgOMhAEGtnai4V7LafzxMQISIbbByTgisFmM96D1PM&#10;jbvwhs5FLEWCcMhRQRVjm0sZdEUWw8C1xMk7Om8xJulLaTxeEtw28iXLxtJizWmhwpY+KtKn4tcq&#10;eBqNrdkffq7+u1gd9l8TvVgHrdRjv1u8g4jUxf/wX3tpFLy+DeF+Jh0BObs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GRSRzxgAAANwAAAAPAAAAAAAAAAAAAAAAAJcCAABkcnMv&#10;ZG93bnJldi54bWxQSwUGAAAAAAQABAD1AAAAigMAAAAA&#10;" filled="f" strokeweight="1.5pt"/>
                <v:shape id="Freeform 787" o:spid="_x0000_s1245" style="position:absolute;left:3257;top:1360;width:1075;height:1303;visibility:visible;mso-wrap-style:square;v-text-anchor:top" coordsize="1075,13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Kd8GwwAA&#10;ANwAAAAPAAAAZHJzL2Rvd25yZXYueG1sRI9Ba8JAEIXvQv/DMkJvukkKVqObUASlPUm19DxkxyQk&#10;Oxt2V03/fVcQPD7evO/N25Sj6cWVnG8tK0jnCQjiyuqWawU/p91sCcIHZI29ZVLwRx7K4mWywVzb&#10;G3/T9RhqESHsc1TQhDDkUvqqIYN+bgfi6J2tMxiidLXUDm8RbnqZJclCGmw5NjQ40LahqjteTHxj&#10;v9ru2X/1vzp5W2apPC9cd1DqdTp+rEEEGsPz+JH+1AreVxncx0QCyO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Kd8GwwAAANwAAAAPAAAAAAAAAAAAAAAAAJcCAABkcnMvZG93&#10;bnJldi54bWxQSwUGAAAAAAQABAD1AAAAhwMAAAAA&#10;" path="m0,0l0,1303,1074,562,1028,500,979,440,926,384,870,331,811,281,749,235,684,192,617,154,547,119,475,88,400,62,324,40,245,23,165,11,84,3,,0xe" fillcolor="#4f81bd" stroked="f">
                  <v:path arrowok="t" o:connecttype="custom" o:connectlocs="0,1360;0,2663;1074,1922;1028,1860;979,1800;926,1744;870,1691;811,1641;749,1595;684,1552;617,1514;547,1479;475,1448;400,1422;324,1400;245,1383;165,1371;84,1363;0,1360" o:connectangles="0,0,0,0,0,0,0,0,0,0,0,0,0,0,0,0,0,0,0"/>
                </v:shape>
                <v:shape id="AutoShape 786" o:spid="_x0000_s1246" style="position:absolute;left:1954;top:1508;width:2605;height:2458;visibility:visible;mso-wrap-style:square;v-text-anchor:top" coordsize="2605,245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qBDxQAA&#10;ANwAAAAPAAAAZHJzL2Rvd25yZXYueG1sRI9Ba8JAFITvgv9heYI33dhIbaOrqFjQ3qqlenxkn0kw&#10;+zbNbjX6612h4HGYmW+YyawxpThT7QrLCgb9CARxanXBmYLv3UfvDYTzyBpLy6TgSg5m03Zrgom2&#10;F/6i89ZnIkDYJagg975KpHRpTgZd31bEwTva2qAPss6krvES4KaUL1H0Kg0WHBZyrGiZU3ra/hkF&#10;Ri/in8HnYbGPV8Nbutr59eZXK9XtNPMxCE+Nf4b/22utYPQew+NMOAJye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ESoEPFAAAA3AAAAA8AAAAAAAAAAAAAAAAAlwIAAGRycy9k&#10;b3ducmV2LnhtbFBLBQYAAAAABAAEAPUAAACJAwAAAAA=&#10;" path="m696,0l632,36,570,75,510,118,453,164,399,213,348,266,300,321,254,378,212,439,174,501,139,566,107,633,80,703,56,774,36,847,21,922,9,998,3,1076,,1155,2,1232,9,1307,20,1382,34,1455,53,1526,76,1596,102,1664,132,1729,165,1793,202,1855,242,1914,285,1971,331,2026,380,2077,432,2126,486,2172,543,2216,603,2256,664,2292,728,2326,794,2356,862,2382,931,2404,1003,2423,1076,2438,1150,2449,1226,2455,1303,2457,1380,2455,1455,2449,1530,2438,1603,2423,1674,2404,1744,2382,1811,2356,1877,2326,1941,2292,2003,2256,2062,2216,2119,2172,2174,2126,2225,2077,2274,2026,2320,1971,2363,1914,2403,1855,2440,1793,2474,1729,2503,1664,2530,1596,2552,1526,2571,1455,2586,1382,2597,1307,2603,1232,2605,1155,1303,1155,696,0xm2377,414l1303,1155,2605,1155,2603,1073,2595,992,2583,913,2566,835,2545,760,2519,686,2490,615,2456,545,2418,478,2377,414xe" fillcolor="#c0504d" stroked="f">
                  <v:path arrowok="t" o:connecttype="custom" o:connectlocs="632,1544;510,1626;399,1721;300,1829;212,1947;139,2074;80,2211;36,2355;9,2506;0,2663;9,2815;34,2963;76,3104;132,3237;202,3363;285,3479;380,3585;486,3680;603,3764;728,3834;862,3890;1003,3931;1150,3957;1303,3965;1455,3957;1603,3931;1744,3890;1877,3834;2003,3764;2119,3680;2225,3585;2320,3479;2403,3363;2474,3237;2530,3104;2571,2963;2597,2815;2605,2663;696,1508;1303,2663;2603,2581;2583,2421;2545,2268;2490,2123;2418,1986" o:connectangles="0,0,0,0,0,0,0,0,0,0,0,0,0,0,0,0,0,0,0,0,0,0,0,0,0,0,0,0,0,0,0,0,0,0,0,0,0,0,0,0,0,0,0,0,0"/>
                </v:shape>
                <v:shape id="Freeform 785" o:spid="_x0000_s1247" style="position:absolute;left:2650;top:1360;width:607;height:1303;visibility:visible;mso-wrap-style:square;v-text-anchor:top" coordsize="607,13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ZxaqxwAA&#10;ANwAAAAPAAAAZHJzL2Rvd25yZXYueG1sRI9Pa8JAFMTvQr/D8gq96aa2WI2uIqUFW/QQ/xy8PbMv&#10;2dDs25Ddavz2bkHocZiZ3zCzRWdrcabWV44VPA8SEMS50xWXCva7z/4YhA/IGmvHpOBKHhbzh94M&#10;U+0unNF5G0oRIexTVGBCaFIpfW7Ioh+4hjh6hWsthijbUuoWLxFuazlMkpG0WHFcMNjQu6H8Z/tr&#10;Fey+Jx9VcSxMtj69fNkibFblYaPU02O3nIII1IX/8L290greJq/wdyYeATm/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N2cWqscAAADcAAAADwAAAAAAAAAAAAAAAACXAgAAZHJz&#10;L2Rvd25yZXYueG1sUEsFBgAAAAAEAAQA9QAAAIsDAAAAAA==&#10;" path="m606,0l524,3,444,10,365,22,288,39,213,60,140,85,69,115,,148,607,1303,606,0xe" fillcolor="#9bbb59" stroked="f">
                  <v:path arrowok="t" o:connecttype="custom" o:connectlocs="606,1360;524,1363;444,1370;365,1382;288,1399;213,1420;140,1445;69,1475;0,1508;607,2663;606,1360" o:connectangles="0,0,0,0,0,0,0,0,0,0,0"/>
                </v:shape>
                <v:rect id="Rectangle 784" o:spid="_x0000_s1248" style="position:absolute;left:5715;top:2219;width:108;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OwekxgAA&#10;ANwAAAAPAAAAZHJzL2Rvd25yZXYueG1sRI9Ba8JAFITvhf6H5RV6azYVqm3qKiKKCkqr8eDxmX1N&#10;QrNvQ3ZN4r93hUKPw8x8w4ynvalES40rLSt4jWIQxJnVJecKjuny5R2E88gaK8uk4EoOppPHhzEm&#10;2na8p/bgcxEg7BJUUHhfJ1K6rCCDLrI1cfB+bGPQB9nkUjfYBbip5CCOh9JgyWGhwJrmBWW/h4tR&#10;cI73fVtvF9+U7tLu67Qxq/PSKPX81M8+QXjq/X/4r73WCkYfb3A/E46AnNw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zOwekxgAAANwAAAAPAAAAAAAAAAAAAAAAAJcCAABkcnMv&#10;ZG93bnJldi54bWxQSwUGAAAAAAQABAD1AAAAigMAAAAA&#10;" fillcolor="#4f81bd" stroked="f"/>
                <v:rect id="Rectangle 783" o:spid="_x0000_s1249" style="position:absolute;left:5715;top:2596;width:108;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YM3hwwAA&#10;ANwAAAAPAAAAZHJzL2Rvd25yZXYueG1sRI9PawIxFMTvBb9DeIK3mrWg1tUoWiwt9FT/nZ+bZ7K4&#10;eVmSVLffvikUehxm5jfMYtW5RtwoxNqzgtGwAEFceV2zUXDYvz4+g4gJWWPjmRR8U4TVsvewwFL7&#10;O3/SbZeMyBCOJSqwKbWllLGy5DAOfUucvYsPDlOWwUgd8J7hrpFPRTGRDmvOCxZberFUXXdfToGZ&#10;2fhxGh83560Z1fJt6rZFcEoN+t16DiJRl/7Df+13rWA6m8DvmXwE5PI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SYM3hwwAAANwAAAAPAAAAAAAAAAAAAAAAAJcCAABkcnMvZG93&#10;bnJldi54bWxQSwUGAAAAAAQABAD1AAAAhwMAAAAA&#10;" fillcolor="#c0504d" stroked="f"/>
                <v:rect id="Rectangle 782" o:spid="_x0000_s1250" style="position:absolute;left:5715;top:2970;width:108;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Kz+AxQAA&#10;ANwAAAAPAAAAZHJzL2Rvd25yZXYueG1sRI9LSwMxFIX3gv8hXMGdzTgLq9OmxSqlgiv7gHZ3mdxO&#10;Qic3wySdpv56IwguD+fxcabz5FoxUB+sZwWPowIEce215UbBdrN8eAYRIrLG1jMpuFKA+ez2ZoqV&#10;9hf+omEdG5FHOFSowMTYVVKG2pDDMPIdcfaOvncYs+wbqXu85HHXyrIonqRDy5lgsKM3Q/VpfXYZ&#10;srLp0+wW+8Rmsxje96U9fJdK3d+l1wmISCn+h//aH1rB+GUMv2fyEZCz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MrP4DFAAAA3AAAAA8AAAAAAAAAAAAAAAAAlwIAAGRycy9k&#10;b3ducmV2LnhtbFBLBQYAAAAABAAEAPUAAACJAwAAAAA=&#10;" fillcolor="#9bbb59" stroked="f"/>
                <v:rect id="Rectangle 781" o:spid="_x0000_s1251" style="position:absolute;left:894;top:924;width:5892;height:34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GH2hwwAA&#10;ANwAAAAPAAAAZHJzL2Rvd25yZXYueG1sRE/PT8IwFL6b8D80j8SbtCwIOimEEDScSAATPT7X57aw&#10;vo62bvO/pwcTj1++38v1YBvRkQ+1Yw3TiQJBXDhTc6nh/fz68AQiRGSDjWPS8EsB1qvR3RJz43o+&#10;UneKpUghHHLUUMXY5lKGoiKLYeJa4sR9O28xJuhLaTz2Kdw2MlNqLi3WnBoqbGlbUXE5/VgNh626&#10;9vuvD/94eOPss+5UN8t2Wt+Ph80LiEhD/Bf/ufdGw+I5rU1n0hGQq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aGH2hwwAAANwAAAAPAAAAAAAAAAAAAAAAAJcCAABkcnMvZG93&#10;bnJldi54bWxQSwUGAAAAAAQABAD1AAAAhwMAAAAA&#10;" filled="f" strokecolor="#878787"/>
                <v:shape id="Text Box 780" o:spid="_x0000_s1252" type="#_x0000_t202" style="position:absolute;left:90;top:344;width:7648;height:5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pa8NxQAA&#10;ANwAAAAPAAAAZHJzL2Rvd25yZXYueG1sRI9Ba8JAFITvBf/D8gRvdWMP2kRXEWlBEEpjPHh8Zp/J&#10;YvZtml01/fduoeBxmJlvmMWqt424UeeNYwWTcQKCuHTacKXgUHy+voPwAVlj45gU/JKH1XLwssBM&#10;uzvndNuHSkQI+wwV1CG0mZS+rMmiH7uWOHpn11kMUXaV1B3eI9w28i1JptKi4bhQY0ubmsrL/moV&#10;rI+cf5ifr9N3fs5NUaQJ76YXpUbDfj0HEagPz/B/e6sVzNIU/s7EIyC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6lrw3FAAAA3AAAAA8AAAAAAAAAAAAAAAAAlwIAAGRycy9k&#10;b3ducmV2LnhtbFBLBQYAAAAABAAEAPUAAACJAwAAAAA=&#10;" filled="f" stroked="f">
                  <v:textbox inset="0,0,0,0">
                    <w:txbxContent>
                      <w:p w14:paraId="1FEEC084" w14:textId="77777777" w:rsidR="00921F27" w:rsidRDefault="00921F27" w:rsidP="007D12F4">
                        <w:pPr>
                          <w:tabs>
                            <w:tab w:val="left" w:pos="830"/>
                            <w:tab w:val="left" w:pos="1833"/>
                            <w:tab w:val="left" w:pos="2311"/>
                            <w:tab w:val="left" w:pos="3374"/>
                            <w:tab w:val="left" w:pos="3874"/>
                            <w:tab w:val="left" w:pos="4824"/>
                            <w:tab w:val="left" w:pos="5621"/>
                            <w:tab w:val="left" w:pos="6046"/>
                          </w:tabs>
                          <w:spacing w:line="244" w:lineRule="exact"/>
                          <w:rPr>
                            <w:rFonts w:ascii="Times New Roman"/>
                          </w:rPr>
                        </w:pPr>
                        <w:r>
                          <w:rPr>
                            <w:rFonts w:ascii="Times New Roman"/>
                          </w:rPr>
                          <w:t>Survey</w:t>
                        </w:r>
                        <w:r>
                          <w:rPr>
                            <w:rFonts w:ascii="Times New Roman"/>
                          </w:rPr>
                          <w:tab/>
                          <w:t>Question</w:t>
                        </w:r>
                        <w:r>
                          <w:rPr>
                            <w:rFonts w:ascii="Times New Roman"/>
                          </w:rPr>
                          <w:tab/>
                          <w:t>3a:</w:t>
                        </w:r>
                        <w:r>
                          <w:rPr>
                            <w:rFonts w:ascii="Times New Roman"/>
                          </w:rPr>
                          <w:tab/>
                          <w:t>Retention</w:t>
                        </w:r>
                        <w:r>
                          <w:rPr>
                            <w:rFonts w:ascii="Times New Roman"/>
                          </w:rPr>
                          <w:tab/>
                          <w:t>has</w:t>
                        </w:r>
                        <w:r>
                          <w:rPr>
                            <w:rFonts w:ascii="Times New Roman"/>
                          </w:rPr>
                          <w:tab/>
                          <w:t>negative</w:t>
                        </w:r>
                        <w:r>
                          <w:rPr>
                            <w:rFonts w:ascii="Times New Roman"/>
                          </w:rPr>
                          <w:tab/>
                          <w:t>effects</w:t>
                        </w:r>
                        <w:r>
                          <w:rPr>
                            <w:rFonts w:ascii="Times New Roman"/>
                          </w:rPr>
                          <w:tab/>
                          <w:t>on</w:t>
                        </w:r>
                        <w:r>
                          <w:rPr>
                            <w:rFonts w:ascii="Times New Roman"/>
                          </w:rPr>
                          <w:tab/>
                          <w:t>students,</w:t>
                        </w:r>
                      </w:p>
                      <w:p w14:paraId="255C45EC" w14:textId="77777777" w:rsidR="00921F27" w:rsidRDefault="00921F27" w:rsidP="007D12F4">
                        <w:pPr>
                          <w:spacing w:before="37"/>
                          <w:rPr>
                            <w:rFonts w:ascii="Times New Roman"/>
                          </w:rPr>
                        </w:pPr>
                        <w:r>
                          <w:rPr>
                            <w:rFonts w:ascii="Times New Roman"/>
                          </w:rPr>
                          <w:t>academically.</w:t>
                        </w:r>
                      </w:p>
                    </w:txbxContent>
                  </v:textbox>
                </v:shape>
                <v:shape id="Text Box 779" o:spid="_x0000_s1253" type="#_x0000_t202" style="position:absolute;left:173;top:4444;width:7567;height:18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IQdBwQAA&#10;ANwAAAAPAAAAZHJzL2Rvd25yZXYueG1sRE/Pa8IwFL4P/B/CE7zNRA/iqlFEHAiCrNaDx2fzbIPN&#10;S9dE7f775TDY8eP7vVz3rhFP6oL1rGEyViCIS28sVxrOxef7HESIyAYbz6ThhwKsV4O3JWbGvzin&#10;5ylWIoVwyFBDHWObSRnKmhyGsW+JE3fzncOYYFdJ0+ErhbtGTpWaSYeWU0ONLW1rKu+nh9OwuXC+&#10;s9/H61d+y21RfCg+zO5aj4b9ZgEiUh//xX/uvdEwV2l+OpOOgFz9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ISEHQcEAAADcAAAADwAAAAAAAAAAAAAAAACXAgAAZHJzL2Rvd25y&#10;ZXYueG1sUEsFBgAAAAAEAAQA9QAAAIUDAAAAAA==&#10;" filled="f" stroked="f">
                  <v:textbox inset="0,0,0,0">
                    <w:txbxContent>
                      <w:p w14:paraId="0EB354F0" w14:textId="77777777" w:rsidR="00921F27" w:rsidRDefault="00921F27" w:rsidP="007D12F4">
                        <w:pPr>
                          <w:spacing w:line="276" w:lineRule="auto"/>
                          <w:jc w:val="center"/>
                          <w:rPr>
                            <w:rFonts w:ascii="Times New Roman"/>
                          </w:rPr>
                        </w:pPr>
                        <w:r>
                          <w:rPr>
                            <w:rFonts w:ascii="Times New Roman"/>
                          </w:rPr>
                          <w:t>Figure 8: Survey Question 3a: Retention has negative effects on students, academically.</w:t>
                        </w:r>
                      </w:p>
                      <w:p w14:paraId="10CE3124" w14:textId="77777777" w:rsidR="00921F27" w:rsidRDefault="00921F27">
                        <w:pPr>
                          <w:spacing w:before="5"/>
                          <w:rPr>
                            <w:rFonts w:ascii="Times New Roman"/>
                            <w:sz w:val="25"/>
                          </w:rPr>
                        </w:pPr>
                      </w:p>
                      <w:p w14:paraId="513FDD29" w14:textId="77777777" w:rsidR="00921F27" w:rsidRDefault="00921F27">
                        <w:pPr>
                          <w:ind w:right="18" w:firstLine="720"/>
                          <w:jc w:val="both"/>
                          <w:rPr>
                            <w:rFonts w:ascii="Times New Roman"/>
                          </w:rPr>
                        </w:pPr>
                        <w:r>
                          <w:rPr>
                            <w:rFonts w:ascii="Times New Roman"/>
                            <w:b/>
                            <w:i/>
                          </w:rPr>
                          <w:t>Purpose:</w:t>
                        </w:r>
                        <w:r>
                          <w:rPr>
                            <w:rFonts w:ascii="Times New Roman"/>
                          </w:rPr>
                          <w:t xml:space="preserve"> As seen in Figure 8, the majority of responses, 76%, indicate that teachers view retention as not having negative effects on students, academically. However, 15.4% of teachers believe that retention does affect students' academics negatively. Only 7.7% of teachers had no opinion.</w:t>
                        </w:r>
                      </w:p>
                    </w:txbxContent>
                  </v:textbox>
                </v:shape>
                <v:shape id="Text Box 778" o:spid="_x0000_s1254" type="#_x0000_t202" style="position:absolute;left:2889;top:1534;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baLaxAAA&#10;ANwAAAAPAAAAZHJzL2Rvd25yZXYueG1sRI9BawIxFITvhf6H8AreaqIH0dUoUhQEoXRdDx5fN8/d&#10;4OZl3UTd/vumUPA4zMw3zGLVu0bcqQvWs4bRUIEgLr2xXGk4Ftv3KYgQkQ02nknDDwVYLV9fFpgZ&#10;/+Cc7odYiQThkKGGOsY2kzKUNTkMQ98SJ+/sO4cxya6SpsNHgrtGjpWaSIeW00KNLX3UVF4ON6dh&#10;feJ8Y6+f31/5ObdFMVO8n1y0Hrz16zmISH18hv/bO6NhqkbwdyYdAbn8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m2i2sQAAADcAAAADwAAAAAAAAAAAAAAAACXAgAAZHJzL2Rv&#10;d25yZXYueG1sUEsFBgAAAAAEAAQA9QAAAIgDAAAAAA==&#10;" filled="f" stroked="f">
                  <v:textbox inset="0,0,0,0">
                    <w:txbxContent>
                      <w:p w14:paraId="199D4B9D" w14:textId="77777777" w:rsidR="00921F27" w:rsidRDefault="00921F27">
                        <w:pPr>
                          <w:spacing w:line="199" w:lineRule="exact"/>
                          <w:rPr>
                            <w:rFonts w:ascii="Calibri"/>
                            <w:sz w:val="20"/>
                          </w:rPr>
                        </w:pPr>
                        <w:r>
                          <w:rPr>
                            <w:rFonts w:ascii="Calibri"/>
                            <w:sz w:val="20"/>
                          </w:rPr>
                          <w:t>7.7</w:t>
                        </w:r>
                      </w:p>
                    </w:txbxContent>
                  </v:textbox>
                </v:shape>
                <v:shape id="Text Box 777" o:spid="_x0000_s1255" type="#_x0000_t202" style="position:absolute;left:3534;top:1669;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zytxAAA&#10;ANwAAAAPAAAAZHJzL2Rvd25yZXYueG1sRI9BawIxFITvBf9DeAVvNakH0dUoUhQKQum6Hjy+bp67&#10;wc3Lukl1++8bQfA4zMw3zGLVu0ZcqQvWs4b3kQJBXHpjudJwKLZvUxAhIhtsPJOGPwqwWg5eFpgZ&#10;f+OcrvtYiQThkKGGOsY2kzKUNTkMI98SJ+/kO4cxya6SpsNbgrtGjpWaSIeW00KNLX3UVJ73v07D&#10;+sj5xl6+fr7zU26LYqZ4NzlrPXzt13MQkfr4DD/an0bDVI3hfiYdAbn8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r88rcQAAADcAAAADwAAAAAAAAAAAAAAAACXAgAAZHJzL2Rv&#10;d25yZXYueG1sUEsFBgAAAAAEAAQA9QAAAIgDAAAAAA==&#10;" filled="f" stroked="f">
                  <v:textbox inset="0,0,0,0">
                    <w:txbxContent>
                      <w:p w14:paraId="0D3CA04E" w14:textId="77777777" w:rsidR="00921F27" w:rsidRDefault="00921F27">
                        <w:pPr>
                          <w:spacing w:line="199" w:lineRule="exact"/>
                          <w:rPr>
                            <w:rFonts w:ascii="Calibri"/>
                            <w:sz w:val="20"/>
                          </w:rPr>
                        </w:pPr>
                        <w:r>
                          <w:rPr>
                            <w:rFonts w:ascii="Calibri"/>
                            <w:sz w:val="20"/>
                          </w:rPr>
                          <w:t>15.4</w:t>
                        </w:r>
                      </w:p>
                    </w:txbxContent>
                  </v:textbox>
                </v:shape>
                <v:shape id="Text Box 776" o:spid="_x0000_s1256" type="#_x0000_t202" style="position:absolute;left:5872;top:2183;width:727;height:9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85k2xQAA&#10;ANwAAAAPAAAAZHJzL2Rvd25yZXYueG1sRI9BawIxFITvhf6H8Aq91cQWxK5GEalQKEjX7cHjc/Pc&#10;DW5e1k3U9d83guBxmJlvmOm8d404UxesZw3DgQJBXHpjudLwV6zexiBCRDbYeCYNVwownz0/TTEz&#10;/sI5nTexEgnCIUMNdYxtJmUoa3IYBr4lTt7edw5jkl0lTYeXBHeNfFdqJB1aTgs1trSsqTxsTk7D&#10;Ysv5lz2ud7/5PrdF8an4Z3TQ+vWlX0xAROrjI3xvfxsNY/UBtzPpCMjZ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HzmTbFAAAA3AAAAA8AAAAAAAAAAAAAAAAAlwIAAGRycy9k&#10;b3ducmV2LnhtbFBLBQYAAAAABAAEAPUAAACJAwAAAAA=&#10;" filled="f" stroked="f">
                  <v:textbox inset="0,0,0,0">
                    <w:txbxContent>
                      <w:p w14:paraId="1745C1D1" w14:textId="77777777" w:rsidR="00921F27" w:rsidRDefault="00921F27">
                        <w:pPr>
                          <w:spacing w:line="203" w:lineRule="exact"/>
                          <w:rPr>
                            <w:rFonts w:ascii="Calibri"/>
                            <w:sz w:val="20"/>
                          </w:rPr>
                        </w:pPr>
                        <w:r>
                          <w:rPr>
                            <w:rFonts w:ascii="Calibri"/>
                            <w:sz w:val="20"/>
                          </w:rPr>
                          <w:t>Agree</w:t>
                        </w:r>
                      </w:p>
                      <w:p w14:paraId="6A292CAA" w14:textId="77777777" w:rsidR="00921F27" w:rsidRDefault="00921F27">
                        <w:pPr>
                          <w:spacing w:before="5" w:line="370" w:lineRule="atLeast"/>
                          <w:ind w:right="1"/>
                          <w:rPr>
                            <w:rFonts w:ascii="Calibri"/>
                            <w:sz w:val="20"/>
                          </w:rPr>
                        </w:pPr>
                        <w:r>
                          <w:rPr>
                            <w:rFonts w:ascii="Calibri"/>
                            <w:sz w:val="20"/>
                          </w:rPr>
                          <w:t>Disagree N/A</w:t>
                        </w:r>
                      </w:p>
                    </w:txbxContent>
                  </v:textbox>
                </v:shape>
                <v:shape id="Text Box 775" o:spid="_x0000_s1257" type="#_x0000_t202" style="position:absolute;left:2709;top:3484;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GgFCxQAA&#10;ANwAAAAPAAAAZHJzL2Rvd25yZXYueG1sRI9BawIxFITvhf6H8Aq91cRSxK5GEalQKEjX7cHjc/Pc&#10;DW5e1k3U9d83guBxmJlvmOm8d404UxesZw3DgQJBXHpjudLwV6zexiBCRDbYeCYNVwownz0/TTEz&#10;/sI5nTexEgnCIUMNdYxtJmUoa3IYBr4lTt7edw5jkl0lTYeXBHeNfFdqJB1aTgs1trSsqTxsTk7D&#10;Ysv5lz2ud7/5PrdF8an4Z3TQ+vWlX0xAROrjI3xvfxsNY/UBtzPpCMjZ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4aAULFAAAA3AAAAA8AAAAAAAAAAAAAAAAAlwIAAGRycy9k&#10;b3ducmV2LnhtbFBLBQYAAAAABAAEAPUAAACJAwAAAAA=&#10;" filled="f" stroked="f">
                  <v:textbox inset="0,0,0,0">
                    <w:txbxContent>
                      <w:p w14:paraId="400E45C4" w14:textId="77777777" w:rsidR="00921F27" w:rsidRDefault="00921F27">
                        <w:pPr>
                          <w:spacing w:line="199" w:lineRule="exact"/>
                          <w:rPr>
                            <w:rFonts w:ascii="Calibri"/>
                            <w:sz w:val="20"/>
                          </w:rPr>
                        </w:pPr>
                        <w:r>
                          <w:rPr>
                            <w:rFonts w:ascii="Calibri"/>
                            <w:sz w:val="20"/>
                          </w:rPr>
                          <w:t>76.9</w:t>
                        </w:r>
                      </w:p>
                    </w:txbxContent>
                  </v:textbox>
                </v:shape>
                <w10:wrap type="topAndBottom" anchorx="margin"/>
              </v:group>
            </w:pict>
          </mc:Fallback>
        </mc:AlternateContent>
      </w:r>
    </w:p>
    <w:p w14:paraId="19192E1F" w14:textId="3F2DBABE" w:rsidR="00C47DC1" w:rsidRDefault="00906598" w:rsidP="000D7B0F">
      <w:pPr>
        <w:pStyle w:val="BodyText"/>
        <w:spacing w:before="100" w:line="276" w:lineRule="auto"/>
        <w:jc w:val="both"/>
      </w:pPr>
      <w:r>
        <w:t>Follow instruction for Research and Applied Projects.</w:t>
      </w:r>
    </w:p>
    <w:p w14:paraId="760B2C7B" w14:textId="77777777" w:rsidR="00C47DC1" w:rsidRDefault="00C47DC1" w:rsidP="000D7B0F">
      <w:pPr>
        <w:pStyle w:val="BodyText"/>
        <w:spacing w:before="8" w:line="276" w:lineRule="auto"/>
        <w:jc w:val="both"/>
        <w:rPr>
          <w:sz w:val="20"/>
        </w:rPr>
      </w:pPr>
    </w:p>
    <w:p w14:paraId="25B666FE" w14:textId="77777777" w:rsidR="00C47DC1" w:rsidRDefault="00906598" w:rsidP="000D7B0F">
      <w:pPr>
        <w:pStyle w:val="BodyText"/>
        <w:spacing w:before="1" w:line="276" w:lineRule="auto"/>
        <w:jc w:val="both"/>
      </w:pPr>
      <w:r>
        <w:t xml:space="preserve">This chapter can include the actual Creative Project in its entirety. </w:t>
      </w:r>
      <w:r w:rsidR="000D7B0F">
        <w:t>It may</w:t>
      </w:r>
      <w:r>
        <w:t xml:space="preserve"> be in the form of a PowerPoint presentation, a video, a document, or any combination of</w:t>
      </w:r>
      <w:r>
        <w:rPr>
          <w:spacing w:val="-7"/>
        </w:rPr>
        <w:t xml:space="preserve"> </w:t>
      </w:r>
      <w:r>
        <w:t>these.</w:t>
      </w:r>
    </w:p>
    <w:p w14:paraId="6199DEEF" w14:textId="77777777" w:rsidR="007D12F4" w:rsidRPr="000D7B0F" w:rsidRDefault="007D12F4" w:rsidP="000D7B0F">
      <w:pPr>
        <w:pStyle w:val="BodyText"/>
        <w:spacing w:before="1" w:line="276" w:lineRule="auto"/>
        <w:jc w:val="both"/>
        <w:rPr>
          <w:sz w:val="20"/>
        </w:rPr>
      </w:pPr>
      <w:r>
        <w:rPr>
          <w:noProof/>
          <w:sz w:val="20"/>
        </w:rPr>
        <mc:AlternateContent>
          <mc:Choice Requires="wps">
            <w:drawing>
              <wp:anchor distT="0" distB="0" distL="114300" distR="114300" simplePos="0" relativeHeight="503197528" behindDoc="0" locked="0" layoutInCell="1" allowOverlap="1" wp14:anchorId="319C8AFB" wp14:editId="5D8C950D">
                <wp:simplePos x="0" y="0"/>
                <wp:positionH relativeFrom="margin">
                  <wp:align>left</wp:align>
                </wp:positionH>
                <wp:positionV relativeFrom="paragraph">
                  <wp:posOffset>279903</wp:posOffset>
                </wp:positionV>
                <wp:extent cx="5916930" cy="272415"/>
                <wp:effectExtent l="0" t="0" r="7620" b="0"/>
                <wp:wrapTopAndBottom/>
                <wp:docPr id="785" name="Text Box 7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930" cy="27241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8E977" w14:textId="77777777" w:rsidR="00921F27" w:rsidRDefault="00921F27" w:rsidP="000D7B0F">
                            <w:pPr>
                              <w:spacing w:before="57"/>
                              <w:jc w:val="center"/>
                              <w:rPr>
                                <w:rFonts w:ascii="Calibri"/>
                                <w:b/>
                              </w:rPr>
                            </w:pPr>
                            <w:bookmarkStart w:id="314" w:name="Dealing_with_Interview_Questions_as_Data"/>
                            <w:bookmarkStart w:id="315" w:name="_bookmark70"/>
                            <w:bookmarkEnd w:id="314"/>
                            <w:bookmarkEnd w:id="315"/>
                            <w:r>
                              <w:rPr>
                                <w:rFonts w:ascii="Calibri"/>
                                <w:b/>
                                <w:color w:val="FFFFFF"/>
                              </w:rPr>
                              <w:t>DEALING WITH INTERVIEW QUESTIONS AS DAT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C8AFB" id="Text Box 769" o:spid="_x0000_s1258" type="#_x0000_t202" style="position:absolute;left:0;text-align:left;margin-left:0;margin-top:22.05pt;width:465.9pt;height:21.45pt;z-index:503197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" fillcolor="#4f81bd" stroked="f">
                <v:textbox inset="0,0,0,0">
                  <w:txbxContent>
                    <w:p w14:paraId="4768E977" w14:textId="77777777" w:rsidR="00921F27" w:rsidRDefault="00921F27" w:rsidP="000D7B0F">
                      <w:pPr>
                        <w:spacing w:before="57"/>
                        <w:jc w:val="center"/>
                        <w:rPr>
                          <w:rFonts w:ascii="Calibri"/>
                          <w:b/>
                        </w:rPr>
                      </w:pPr>
                      <w:bookmarkStart w:id="316" w:name="Dealing_with_Interview_Questions_as_Data"/>
                      <w:bookmarkStart w:id="317" w:name="_bookmark70"/>
                      <w:bookmarkEnd w:id="316"/>
                      <w:bookmarkEnd w:id="317"/>
                      <w:r>
                        <w:rPr>
                          <w:rFonts w:ascii="Calibri"/>
                          <w:b/>
                          <w:color w:val="FFFFFF"/>
                        </w:rPr>
                        <w:t>DEALING WITH INTERVIEW QUESTIONS AS DATA</w:t>
                      </w:r>
                    </w:p>
                  </w:txbxContent>
                </v:textbox>
                <w10:wrap type="topAndBottom" anchorx="margin"/>
              </v:shape>
            </w:pict>
          </mc:Fallback>
        </mc:AlternateContent>
      </w:r>
    </w:p>
    <w:p w14:paraId="670A6DA9" w14:textId="77777777" w:rsidR="00C47DC1" w:rsidRPr="007D12F4" w:rsidRDefault="00906598" w:rsidP="007D12F4">
      <w:pPr>
        <w:pStyle w:val="BodyText"/>
        <w:spacing w:beforeLines="100" w:before="240" w:line="276" w:lineRule="auto"/>
        <w:jc w:val="both"/>
      </w:pPr>
      <w:r>
        <w:t>For all projects, you will need to work with interview data and reduce the narratives into numerical data in order to analyze them.</w:t>
      </w:r>
    </w:p>
    <w:p w14:paraId="161DC962" w14:textId="77777777" w:rsidR="00C47DC1" w:rsidRPr="007D12F4" w:rsidRDefault="00906598" w:rsidP="007D12F4">
      <w:pPr>
        <w:pStyle w:val="BodyText"/>
        <w:spacing w:beforeLines="100" w:before="240" w:line="276" w:lineRule="auto"/>
        <w:jc w:val="both"/>
      </w:pPr>
      <w:r>
        <w:t>You will have to complete the following steps:</w:t>
      </w:r>
    </w:p>
    <w:p w14:paraId="0FC3780A" w14:textId="77777777" w:rsidR="000D7B0F" w:rsidRDefault="00906598" w:rsidP="002030B3">
      <w:pPr>
        <w:pStyle w:val="ListParagraph"/>
        <w:numPr>
          <w:ilvl w:val="0"/>
          <w:numId w:val="38"/>
        </w:numPr>
        <w:tabs>
          <w:tab w:val="left" w:pos="2356"/>
        </w:tabs>
        <w:spacing w:beforeLines="100" w:before="240" w:line="276" w:lineRule="auto"/>
        <w:rPr>
          <w:sz w:val="24"/>
        </w:rPr>
      </w:pPr>
      <w:r>
        <w:rPr>
          <w:sz w:val="24"/>
        </w:rPr>
        <w:t>First, transcribe the interviews by creating</w:t>
      </w:r>
      <w:r>
        <w:rPr>
          <w:spacing w:val="-16"/>
          <w:sz w:val="24"/>
        </w:rPr>
        <w:t xml:space="preserve"> </w:t>
      </w:r>
      <w:r>
        <w:rPr>
          <w:sz w:val="24"/>
        </w:rPr>
        <w:t>narratives;</w:t>
      </w:r>
    </w:p>
    <w:p w14:paraId="58E0DD64" w14:textId="77777777" w:rsidR="000D7B0F" w:rsidRDefault="00906598" w:rsidP="002030B3">
      <w:pPr>
        <w:pStyle w:val="ListParagraph"/>
        <w:numPr>
          <w:ilvl w:val="0"/>
          <w:numId w:val="38"/>
        </w:numPr>
        <w:tabs>
          <w:tab w:val="left" w:pos="2356"/>
        </w:tabs>
        <w:spacing w:before="1" w:line="276" w:lineRule="auto"/>
        <w:rPr>
          <w:sz w:val="24"/>
        </w:rPr>
      </w:pPr>
      <w:r w:rsidRPr="000D7B0F">
        <w:rPr>
          <w:sz w:val="24"/>
        </w:rPr>
        <w:t>Identify categories and classify responses according to the categories;</w:t>
      </w:r>
    </w:p>
    <w:p w14:paraId="459A234A" w14:textId="77777777" w:rsidR="000D7B0F" w:rsidRDefault="00906598" w:rsidP="002030B3">
      <w:pPr>
        <w:pStyle w:val="ListParagraph"/>
        <w:numPr>
          <w:ilvl w:val="0"/>
          <w:numId w:val="38"/>
        </w:numPr>
        <w:tabs>
          <w:tab w:val="left" w:pos="2356"/>
        </w:tabs>
        <w:spacing w:before="1" w:line="276" w:lineRule="auto"/>
        <w:rPr>
          <w:sz w:val="24"/>
        </w:rPr>
      </w:pPr>
      <w:r w:rsidRPr="000D7B0F">
        <w:rPr>
          <w:sz w:val="24"/>
        </w:rPr>
        <w:t>Code all responses according to the</w:t>
      </w:r>
      <w:r w:rsidRPr="000D7B0F">
        <w:rPr>
          <w:spacing w:val="-13"/>
          <w:sz w:val="24"/>
        </w:rPr>
        <w:t xml:space="preserve"> </w:t>
      </w:r>
      <w:r w:rsidRPr="000D7B0F">
        <w:rPr>
          <w:sz w:val="24"/>
        </w:rPr>
        <w:t>categories;</w:t>
      </w:r>
    </w:p>
    <w:p w14:paraId="45489F2E" w14:textId="4ACBCA4F" w:rsidR="00C47DC1" w:rsidRPr="007D12F4" w:rsidRDefault="00906598" w:rsidP="002030B3">
      <w:pPr>
        <w:pStyle w:val="ListParagraph"/>
        <w:numPr>
          <w:ilvl w:val="0"/>
          <w:numId w:val="38"/>
        </w:numPr>
        <w:tabs>
          <w:tab w:val="left" w:pos="2356"/>
        </w:tabs>
        <w:spacing w:before="1" w:line="276" w:lineRule="auto"/>
        <w:rPr>
          <w:sz w:val="24"/>
        </w:rPr>
      </w:pPr>
      <w:r w:rsidRPr="000D7B0F">
        <w:rPr>
          <w:sz w:val="24"/>
        </w:rPr>
        <w:lastRenderedPageBreak/>
        <w:t>Tally the coded responses (Glatthorn &amp; Joyner,</w:t>
      </w:r>
      <w:r w:rsidRPr="000D7B0F">
        <w:rPr>
          <w:spacing w:val="-12"/>
          <w:sz w:val="24"/>
        </w:rPr>
        <w:t xml:space="preserve"> </w:t>
      </w:r>
      <w:r w:rsidRPr="000D7B0F">
        <w:rPr>
          <w:sz w:val="24"/>
        </w:rPr>
        <w:t>2009).</w:t>
      </w:r>
    </w:p>
    <w:p w14:paraId="0E0F84A0" w14:textId="4E4CD13D" w:rsidR="00C47DC1" w:rsidRDefault="00F94B08" w:rsidP="007D12F4">
      <w:pPr>
        <w:pStyle w:val="BodyText"/>
        <w:spacing w:before="100" w:line="276" w:lineRule="auto"/>
        <w:jc w:val="both"/>
        <w:rPr>
          <w:sz w:val="26"/>
        </w:rPr>
      </w:pPr>
      <w:r w:rsidRPr="000D7B0F">
        <w:rPr>
          <w:rFonts w:ascii="Times New Roman"/>
          <w:noProof/>
          <w:sz w:val="29"/>
        </w:rPr>
        <mc:AlternateContent>
          <mc:Choice Requires="wps">
            <w:drawing>
              <wp:anchor distT="45720" distB="45720" distL="114300" distR="114300" simplePos="0" relativeHeight="503199576" behindDoc="0" locked="0" layoutInCell="1" allowOverlap="1" wp14:anchorId="753EF3B4" wp14:editId="16430535">
                <wp:simplePos x="0" y="0"/>
                <wp:positionH relativeFrom="margin">
                  <wp:align>right</wp:align>
                </wp:positionH>
                <wp:positionV relativeFrom="paragraph">
                  <wp:posOffset>880110</wp:posOffset>
                </wp:positionV>
                <wp:extent cx="5925185" cy="6744970"/>
                <wp:effectExtent l="0" t="0" r="18415" b="17780"/>
                <wp:wrapSquare wrapText="bothSides"/>
                <wp:docPr id="1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6744970"/>
                        </a:xfrm>
                        <a:prstGeom prst="rect">
                          <a:avLst/>
                        </a:prstGeom>
                        <a:solidFill>
                          <a:srgbClr val="FFFFFF"/>
                        </a:solidFill>
                        <a:ln w="9525">
                          <a:solidFill>
                            <a:srgbClr val="000000"/>
                          </a:solidFill>
                          <a:miter lim="800000"/>
                          <a:headEnd/>
                          <a:tailEnd/>
                        </a:ln>
                      </wps:spPr>
                      <wps:txbx>
                        <w:txbxContent>
                          <w:p w14:paraId="5F764981" w14:textId="77777777" w:rsidR="00921F27" w:rsidRDefault="00921F27" w:rsidP="000D7B0F">
                            <w:pPr>
                              <w:spacing w:before="91"/>
                              <w:jc w:val="both"/>
                              <w:rPr>
                                <w:rFonts w:ascii="Times New Roman"/>
                              </w:rPr>
                            </w:pPr>
                            <w:r>
                              <w:rPr>
                                <w:rFonts w:ascii="Times New Roman"/>
                              </w:rPr>
                              <w:t>Questionnaire Results from Foster Parents</w:t>
                            </w:r>
                          </w:p>
                          <w:p w14:paraId="57EEB619" w14:textId="77777777" w:rsidR="00921F27" w:rsidRDefault="00921F27" w:rsidP="000D7B0F">
                            <w:pPr>
                              <w:pStyle w:val="BodyText"/>
                              <w:spacing w:before="1"/>
                              <w:rPr>
                                <w:rFonts w:ascii="Times New Roman"/>
                              </w:rPr>
                            </w:pPr>
                          </w:p>
                          <w:p w14:paraId="7BCCCDEC" w14:textId="77777777" w:rsidR="00921F27" w:rsidRDefault="00921F27" w:rsidP="002030B3">
                            <w:pPr>
                              <w:pStyle w:val="ListParagraph"/>
                              <w:numPr>
                                <w:ilvl w:val="0"/>
                                <w:numId w:val="1"/>
                              </w:numPr>
                              <w:tabs>
                                <w:tab w:val="left" w:pos="2051"/>
                              </w:tabs>
                              <w:ind w:left="0"/>
                              <w:jc w:val="both"/>
                              <w:rPr>
                                <w:rFonts w:ascii="Times New Roman"/>
                              </w:rPr>
                            </w:pPr>
                            <w:r>
                              <w:rPr>
                                <w:rFonts w:ascii="Times New Roman"/>
                              </w:rPr>
                              <w:t>Why is being a foster parent</w:t>
                            </w:r>
                            <w:r>
                              <w:rPr>
                                <w:rFonts w:ascii="Times New Roman"/>
                                <w:spacing w:val="-11"/>
                              </w:rPr>
                              <w:t xml:space="preserve"> </w:t>
                            </w:r>
                            <w:r>
                              <w:rPr>
                                <w:rFonts w:ascii="Times New Roman"/>
                              </w:rPr>
                              <w:t>difficult?</w:t>
                            </w:r>
                          </w:p>
                          <w:p w14:paraId="7B04C5B3" w14:textId="77777777" w:rsidR="00921F27" w:rsidRDefault="00921F27" w:rsidP="000D7B0F">
                            <w:pPr>
                              <w:pStyle w:val="BodyText"/>
                              <w:spacing w:before="3"/>
                              <w:rPr>
                                <w:rFonts w:ascii="Times New Roman"/>
                              </w:rPr>
                            </w:pPr>
                          </w:p>
                          <w:p w14:paraId="012164AF"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1: </w:t>
                            </w:r>
                            <w:r>
                              <w:rPr>
                                <w:rFonts w:ascii="Times New Roman" w:hAnsi="Times New Roman"/>
                              </w:rPr>
                              <w:t>“It is difficult because I can’t discipline them like my own children and time out and taking things they enjoy doesn’t always work.”</w:t>
                            </w:r>
                          </w:p>
                          <w:p w14:paraId="79203C67" w14:textId="77777777" w:rsidR="00921F27" w:rsidRDefault="00921F27" w:rsidP="000D7B0F">
                            <w:pPr>
                              <w:pStyle w:val="BodyText"/>
                              <w:spacing w:before="11"/>
                              <w:rPr>
                                <w:rFonts w:ascii="Times New Roman"/>
                                <w:sz w:val="20"/>
                              </w:rPr>
                            </w:pPr>
                          </w:p>
                          <w:p w14:paraId="64BA2969" w14:textId="77777777" w:rsidR="00921F27" w:rsidRDefault="00921F27" w:rsidP="000D7B0F">
                            <w:pPr>
                              <w:spacing w:line="276" w:lineRule="auto"/>
                              <w:ind w:right="738"/>
                              <w:jc w:val="both"/>
                              <w:rPr>
                                <w:rFonts w:ascii="Times New Roman" w:hAnsi="Times New Roman"/>
                              </w:rPr>
                            </w:pPr>
                            <w:r>
                              <w:rPr>
                                <w:rFonts w:ascii="Times New Roman" w:hAnsi="Times New Roman"/>
                                <w:b/>
                              </w:rPr>
                              <w:t xml:space="preserve">Parent #2: </w:t>
                            </w:r>
                            <w:r>
                              <w:rPr>
                                <w:rFonts w:ascii="Times New Roman" w:hAnsi="Times New Roman"/>
                              </w:rPr>
                              <w:t>“It is difficult because you are raising someone else’s child like your own with pretty much no say or opinion. It is hard because not many listen in the system to foster parents.”</w:t>
                            </w:r>
                          </w:p>
                          <w:p w14:paraId="54D39F66" w14:textId="77777777" w:rsidR="00921F27" w:rsidRDefault="00921F27" w:rsidP="000D7B0F">
                            <w:pPr>
                              <w:pStyle w:val="BodyText"/>
                              <w:spacing w:before="10"/>
                              <w:rPr>
                                <w:rFonts w:ascii="Times New Roman"/>
                                <w:sz w:val="20"/>
                              </w:rPr>
                            </w:pPr>
                          </w:p>
                          <w:p w14:paraId="5596E85E"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3: </w:t>
                            </w:r>
                            <w:r>
                              <w:rPr>
                                <w:rFonts w:ascii="Times New Roman" w:hAnsi="Times New Roman"/>
                              </w:rPr>
                              <w:t>“Because sometimes you just don’t know how to help a child. Working with some biological families is different because you have to keep your opinions and beliefs to yourself. Biological parents can also be very mean and vindictive.”</w:t>
                            </w:r>
                          </w:p>
                          <w:p w14:paraId="195D2F99" w14:textId="77777777" w:rsidR="00921F27" w:rsidRDefault="00921F27" w:rsidP="000D7B0F">
                            <w:pPr>
                              <w:pStyle w:val="BodyText"/>
                              <w:spacing w:before="1"/>
                              <w:rPr>
                                <w:rFonts w:ascii="Times New Roman"/>
                                <w:sz w:val="21"/>
                              </w:rPr>
                            </w:pPr>
                          </w:p>
                          <w:p w14:paraId="26F7C511" w14:textId="77777777" w:rsidR="00921F27" w:rsidRDefault="00921F27" w:rsidP="000D7B0F">
                            <w:pPr>
                              <w:spacing w:before="1" w:line="276" w:lineRule="auto"/>
                              <w:ind w:right="738" w:hanging="1"/>
                              <w:jc w:val="both"/>
                              <w:rPr>
                                <w:rFonts w:ascii="Times New Roman" w:hAnsi="Times New Roman"/>
                              </w:rPr>
                            </w:pPr>
                            <w:r>
                              <w:rPr>
                                <w:rFonts w:ascii="Times New Roman" w:hAnsi="Times New Roman"/>
                                <w:b/>
                              </w:rPr>
                              <w:t xml:space="preserve">Parent #4: </w:t>
                            </w:r>
                            <w:r>
                              <w:rPr>
                                <w:rFonts w:ascii="Times New Roman" w:hAnsi="Times New Roman"/>
                              </w:rPr>
                              <w:t>“Trying to keep someone safe when it is ultimately the judge’s decision. Our voices, opinions and suggestions about how to improve foster care, what’s best for the foster children in our care, etc. are not listened to or heard. We live with the children placed with us 24/7 and advocate for them daily, but it seems like as a whole, we are the lowest on the totem pole when it comes to anything official or</w:t>
                            </w:r>
                            <w:r>
                              <w:rPr>
                                <w:rFonts w:ascii="Times New Roman" w:hAnsi="Times New Roman"/>
                                <w:spacing w:val="-8"/>
                              </w:rPr>
                              <w:t xml:space="preserve"> </w:t>
                            </w:r>
                            <w:r>
                              <w:rPr>
                                <w:rFonts w:ascii="Times New Roman" w:hAnsi="Times New Roman"/>
                              </w:rPr>
                              <w:t>legal.”</w:t>
                            </w:r>
                          </w:p>
                          <w:p w14:paraId="0A4FF7C5" w14:textId="77777777" w:rsidR="00921F27" w:rsidRDefault="00921F27" w:rsidP="000D7B0F">
                            <w:pPr>
                              <w:pStyle w:val="BodyText"/>
                              <w:spacing w:before="10"/>
                              <w:rPr>
                                <w:rFonts w:ascii="Times New Roman"/>
                                <w:sz w:val="20"/>
                              </w:rPr>
                            </w:pPr>
                          </w:p>
                          <w:p w14:paraId="38E0E4D5" w14:textId="77777777" w:rsidR="00921F27" w:rsidRDefault="00921F27" w:rsidP="002030B3">
                            <w:pPr>
                              <w:pStyle w:val="ListParagraph"/>
                              <w:numPr>
                                <w:ilvl w:val="0"/>
                                <w:numId w:val="1"/>
                              </w:numPr>
                              <w:tabs>
                                <w:tab w:val="left" w:pos="2051"/>
                              </w:tabs>
                              <w:spacing w:before="1"/>
                              <w:ind w:left="0"/>
                              <w:jc w:val="both"/>
                              <w:rPr>
                                <w:rFonts w:ascii="Times New Roman"/>
                              </w:rPr>
                            </w:pPr>
                            <w:r>
                              <w:rPr>
                                <w:rFonts w:ascii="Times New Roman"/>
                              </w:rPr>
                              <w:t>What is your number one complaint about the foster care</w:t>
                            </w:r>
                            <w:r>
                              <w:rPr>
                                <w:rFonts w:ascii="Times New Roman"/>
                                <w:spacing w:val="-15"/>
                              </w:rPr>
                              <w:t xml:space="preserve"> </w:t>
                            </w:r>
                            <w:r>
                              <w:rPr>
                                <w:rFonts w:ascii="Times New Roman"/>
                              </w:rPr>
                              <w:t>system?</w:t>
                            </w:r>
                          </w:p>
                          <w:p w14:paraId="26B795EC" w14:textId="77777777" w:rsidR="00921F27" w:rsidRDefault="00921F27" w:rsidP="000D7B0F">
                            <w:pPr>
                              <w:pStyle w:val="BodyText"/>
                              <w:spacing w:before="2"/>
                              <w:rPr>
                                <w:rFonts w:ascii="Times New Roman"/>
                              </w:rPr>
                            </w:pPr>
                          </w:p>
                          <w:p w14:paraId="6BFF50B4" w14:textId="77777777" w:rsidR="00921F27" w:rsidRDefault="00921F27" w:rsidP="000D7B0F">
                            <w:pPr>
                              <w:spacing w:line="276" w:lineRule="auto"/>
                              <w:ind w:right="739"/>
                              <w:jc w:val="both"/>
                              <w:rPr>
                                <w:rFonts w:ascii="Times New Roman" w:hAnsi="Times New Roman"/>
                              </w:rPr>
                            </w:pPr>
                            <w:r>
                              <w:rPr>
                                <w:rFonts w:ascii="Times New Roman" w:hAnsi="Times New Roman"/>
                                <w:b/>
                              </w:rPr>
                              <w:t xml:space="preserve">Parent #1: </w:t>
                            </w:r>
                            <w:r>
                              <w:rPr>
                                <w:rFonts w:ascii="Times New Roman" w:hAnsi="Times New Roman"/>
                              </w:rPr>
                              <w:t>“My number one complaint about the system is how foster parents must be almost perfect but bio parents get so many chances after messing up repeatedly. Children then get stuck in the system for</w:t>
                            </w:r>
                            <w:r>
                              <w:rPr>
                                <w:rFonts w:ascii="Times New Roman" w:hAnsi="Times New Roman"/>
                                <w:spacing w:val="-17"/>
                              </w:rPr>
                              <w:t xml:space="preserve"> </w:t>
                            </w:r>
                            <w:r>
                              <w:rPr>
                                <w:rFonts w:ascii="Times New Roman" w:hAnsi="Times New Roman"/>
                              </w:rPr>
                              <w:t>longer.”</w:t>
                            </w:r>
                          </w:p>
                          <w:p w14:paraId="3CC7FEA7" w14:textId="77777777" w:rsidR="00921F27" w:rsidRDefault="00921F27" w:rsidP="000D7B0F">
                            <w:pPr>
                              <w:pStyle w:val="BodyText"/>
                              <w:spacing w:before="10"/>
                              <w:rPr>
                                <w:rFonts w:ascii="Times New Roman"/>
                                <w:sz w:val="20"/>
                              </w:rPr>
                            </w:pPr>
                          </w:p>
                          <w:p w14:paraId="5F8130D8"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2: </w:t>
                            </w:r>
                            <w:r>
                              <w:rPr>
                                <w:rFonts w:ascii="Times New Roman" w:hAnsi="Times New Roman"/>
                              </w:rPr>
                              <w:t>“Lack of communication between foster parents, caseworkers and biological parents. I feel as if I am an outsider during the process that receives very minimal information from other sources.”</w:t>
                            </w:r>
                          </w:p>
                          <w:p w14:paraId="7A3BC90C" w14:textId="77777777" w:rsidR="00921F27" w:rsidRDefault="00921F27" w:rsidP="000D7B0F">
                            <w:pPr>
                              <w:pStyle w:val="BodyText"/>
                              <w:spacing w:before="1"/>
                              <w:rPr>
                                <w:rFonts w:ascii="Times New Roman"/>
                                <w:sz w:val="21"/>
                              </w:rPr>
                            </w:pPr>
                          </w:p>
                          <w:p w14:paraId="629CD7DB" w14:textId="77777777" w:rsidR="00921F27" w:rsidRDefault="00921F27" w:rsidP="000D7B0F">
                            <w:pPr>
                              <w:spacing w:before="1" w:line="276" w:lineRule="auto"/>
                              <w:ind w:right="740"/>
                              <w:jc w:val="both"/>
                              <w:rPr>
                                <w:rFonts w:ascii="Times New Roman" w:hAnsi="Times New Roman"/>
                              </w:rPr>
                            </w:pPr>
                            <w:r>
                              <w:rPr>
                                <w:rFonts w:ascii="Times New Roman" w:hAnsi="Times New Roman"/>
                                <w:b/>
                              </w:rPr>
                              <w:t xml:space="preserve">Parent #3: </w:t>
                            </w:r>
                            <w:r>
                              <w:rPr>
                                <w:rFonts w:ascii="Times New Roman" w:hAnsi="Times New Roman"/>
                              </w:rPr>
                              <w:t>“The biological parents rights tend to outweigh the child’s rights making decisions that are best for the biological parents instead of the child.”</w:t>
                            </w:r>
                          </w:p>
                          <w:p w14:paraId="3611C832" w14:textId="77777777" w:rsidR="00921F27" w:rsidRDefault="00921F27" w:rsidP="000D7B0F">
                            <w:pPr>
                              <w:pStyle w:val="BodyText"/>
                              <w:spacing w:before="10"/>
                              <w:rPr>
                                <w:rFonts w:ascii="Times New Roman"/>
                                <w:sz w:val="20"/>
                              </w:rPr>
                            </w:pPr>
                          </w:p>
                          <w:p w14:paraId="633A059F" w14:textId="77777777" w:rsidR="00921F27" w:rsidRDefault="00921F27" w:rsidP="000D7B0F">
                            <w:pPr>
                              <w:spacing w:before="1" w:line="276" w:lineRule="auto"/>
                              <w:ind w:right="740"/>
                              <w:jc w:val="both"/>
                              <w:rPr>
                                <w:rFonts w:ascii="Times New Roman" w:hAnsi="Times New Roman"/>
                              </w:rPr>
                            </w:pPr>
                            <w:r>
                              <w:rPr>
                                <w:rFonts w:ascii="Times New Roman" w:hAnsi="Times New Roman"/>
                                <w:b/>
                              </w:rPr>
                              <w:t xml:space="preserve">Parent #4: </w:t>
                            </w:r>
                            <w:r>
                              <w:rPr>
                                <w:rFonts w:ascii="Times New Roman" w:hAnsi="Times New Roman"/>
                              </w:rPr>
                              <w:t>“It is lacking good workers that actually care and want what’s best for the kids in the</w:t>
                            </w:r>
                            <w:r>
                              <w:rPr>
                                <w:rFonts w:ascii="Times New Roman" w:hAnsi="Times New Roman"/>
                                <w:spacing w:val="-13"/>
                              </w:rPr>
                              <w:t xml:space="preserve"> </w:t>
                            </w:r>
                            <w:r>
                              <w:rPr>
                                <w:rFonts w:ascii="Times New Roman" w:hAnsi="Times New Roman"/>
                              </w:rPr>
                              <w:t>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EF3B4" id="_x0000_s1259" type="#_x0000_t202" style="position:absolute;left:0;text-align:left;margin-left:415.35pt;margin-top:69.3pt;width:466.55pt;height:531.1pt;z-index:503199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">
                <v:textbox>
                  <w:txbxContent>
                    <w:p w14:paraId="5F764981" w14:textId="77777777" w:rsidR="00921F27" w:rsidRDefault="00921F27" w:rsidP="000D7B0F">
                      <w:pPr>
                        <w:spacing w:before="91"/>
                        <w:jc w:val="both"/>
                        <w:rPr>
                          <w:rFonts w:ascii="Times New Roman"/>
                        </w:rPr>
                      </w:pPr>
                      <w:r>
                        <w:rPr>
                          <w:rFonts w:ascii="Times New Roman"/>
                        </w:rPr>
                        <w:t>Questionnaire Results from Foster Parents</w:t>
                      </w:r>
                    </w:p>
                    <w:p w14:paraId="57EEB619" w14:textId="77777777" w:rsidR="00921F27" w:rsidRDefault="00921F27" w:rsidP="000D7B0F">
                      <w:pPr>
                        <w:pStyle w:val="BodyText"/>
                        <w:spacing w:before="1"/>
                        <w:rPr>
                          <w:rFonts w:ascii="Times New Roman"/>
                        </w:rPr>
                      </w:pPr>
                    </w:p>
                    <w:p w14:paraId="7BCCCDEC" w14:textId="77777777" w:rsidR="00921F27" w:rsidRDefault="00921F27" w:rsidP="002030B3">
                      <w:pPr>
                        <w:pStyle w:val="ListParagraph"/>
                        <w:numPr>
                          <w:ilvl w:val="0"/>
                          <w:numId w:val="1"/>
                        </w:numPr>
                        <w:tabs>
                          <w:tab w:val="left" w:pos="2051"/>
                        </w:tabs>
                        <w:ind w:left="0"/>
                        <w:jc w:val="both"/>
                        <w:rPr>
                          <w:rFonts w:ascii="Times New Roman"/>
                        </w:rPr>
                      </w:pPr>
                      <w:r>
                        <w:rPr>
                          <w:rFonts w:ascii="Times New Roman"/>
                        </w:rPr>
                        <w:t>Why is being a foster parent</w:t>
                      </w:r>
                      <w:r>
                        <w:rPr>
                          <w:rFonts w:ascii="Times New Roman"/>
                          <w:spacing w:val="-11"/>
                        </w:rPr>
                        <w:t xml:space="preserve"> </w:t>
                      </w:r>
                      <w:r>
                        <w:rPr>
                          <w:rFonts w:ascii="Times New Roman"/>
                        </w:rPr>
                        <w:t>difficult?</w:t>
                      </w:r>
                    </w:p>
                    <w:p w14:paraId="7B04C5B3" w14:textId="77777777" w:rsidR="00921F27" w:rsidRDefault="00921F27" w:rsidP="000D7B0F">
                      <w:pPr>
                        <w:pStyle w:val="BodyText"/>
                        <w:spacing w:before="3"/>
                        <w:rPr>
                          <w:rFonts w:ascii="Times New Roman"/>
                        </w:rPr>
                      </w:pPr>
                    </w:p>
                    <w:p w14:paraId="012164AF"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1: </w:t>
                      </w:r>
                      <w:r>
                        <w:rPr>
                          <w:rFonts w:ascii="Times New Roman" w:hAnsi="Times New Roman"/>
                        </w:rPr>
                        <w:t>“It is difficult because I can’t discipline them like my own children and time out and taking things they enjoy doesn’t always work.”</w:t>
                      </w:r>
                    </w:p>
                    <w:p w14:paraId="79203C67" w14:textId="77777777" w:rsidR="00921F27" w:rsidRDefault="00921F27" w:rsidP="000D7B0F">
                      <w:pPr>
                        <w:pStyle w:val="BodyText"/>
                        <w:spacing w:before="11"/>
                        <w:rPr>
                          <w:rFonts w:ascii="Times New Roman"/>
                          <w:sz w:val="20"/>
                        </w:rPr>
                      </w:pPr>
                    </w:p>
                    <w:p w14:paraId="64BA2969" w14:textId="77777777" w:rsidR="00921F27" w:rsidRDefault="00921F27" w:rsidP="000D7B0F">
                      <w:pPr>
                        <w:spacing w:line="276" w:lineRule="auto"/>
                        <w:ind w:right="738"/>
                        <w:jc w:val="both"/>
                        <w:rPr>
                          <w:rFonts w:ascii="Times New Roman" w:hAnsi="Times New Roman"/>
                        </w:rPr>
                      </w:pPr>
                      <w:r>
                        <w:rPr>
                          <w:rFonts w:ascii="Times New Roman" w:hAnsi="Times New Roman"/>
                          <w:b/>
                        </w:rPr>
                        <w:t xml:space="preserve">Parent #2: </w:t>
                      </w:r>
                      <w:r>
                        <w:rPr>
                          <w:rFonts w:ascii="Times New Roman" w:hAnsi="Times New Roman"/>
                        </w:rPr>
                        <w:t>“It is difficult because you are raising someone else’s child like your own with pretty much no say or opinion. It is hard because not many listen in the system to foster parents.”</w:t>
                      </w:r>
                    </w:p>
                    <w:p w14:paraId="54D39F66" w14:textId="77777777" w:rsidR="00921F27" w:rsidRDefault="00921F27" w:rsidP="000D7B0F">
                      <w:pPr>
                        <w:pStyle w:val="BodyText"/>
                        <w:spacing w:before="10"/>
                        <w:rPr>
                          <w:rFonts w:ascii="Times New Roman"/>
                          <w:sz w:val="20"/>
                        </w:rPr>
                      </w:pPr>
                    </w:p>
                    <w:p w14:paraId="5596E85E"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3: </w:t>
                      </w:r>
                      <w:r>
                        <w:rPr>
                          <w:rFonts w:ascii="Times New Roman" w:hAnsi="Times New Roman"/>
                        </w:rPr>
                        <w:t>“Because sometimes you just don’t know how to help a child. Working with some biological families is different because you have to keep your opinions and beliefs to yourself. Biological parents can also be very mean and vindictive.”</w:t>
                      </w:r>
                    </w:p>
                    <w:p w14:paraId="195D2F99" w14:textId="77777777" w:rsidR="00921F27" w:rsidRDefault="00921F27" w:rsidP="000D7B0F">
                      <w:pPr>
                        <w:pStyle w:val="BodyText"/>
                        <w:spacing w:before="1"/>
                        <w:rPr>
                          <w:rFonts w:ascii="Times New Roman"/>
                          <w:sz w:val="21"/>
                        </w:rPr>
                      </w:pPr>
                    </w:p>
                    <w:p w14:paraId="26F7C511" w14:textId="77777777" w:rsidR="00921F27" w:rsidRDefault="00921F27" w:rsidP="000D7B0F">
                      <w:pPr>
                        <w:spacing w:before="1" w:line="276" w:lineRule="auto"/>
                        <w:ind w:right="738" w:hanging="1"/>
                        <w:jc w:val="both"/>
                        <w:rPr>
                          <w:rFonts w:ascii="Times New Roman" w:hAnsi="Times New Roman"/>
                        </w:rPr>
                      </w:pPr>
                      <w:r>
                        <w:rPr>
                          <w:rFonts w:ascii="Times New Roman" w:hAnsi="Times New Roman"/>
                          <w:b/>
                        </w:rPr>
                        <w:t xml:space="preserve">Parent #4: </w:t>
                      </w:r>
                      <w:r>
                        <w:rPr>
                          <w:rFonts w:ascii="Times New Roman" w:hAnsi="Times New Roman"/>
                        </w:rPr>
                        <w:t>“Trying to keep someone safe when it is ultimately the judge’s decision. Our voices, opinions and suggestions about how to improve foster care, what’s best for the foster children in our care, etc. are not listened to or heard. We live with the children placed with us 24/7 and advocate for them daily, but it seems like as a whole, we are the lowest on the totem pole when it comes to anything official or</w:t>
                      </w:r>
                      <w:r>
                        <w:rPr>
                          <w:rFonts w:ascii="Times New Roman" w:hAnsi="Times New Roman"/>
                          <w:spacing w:val="-8"/>
                        </w:rPr>
                        <w:t xml:space="preserve"> </w:t>
                      </w:r>
                      <w:r>
                        <w:rPr>
                          <w:rFonts w:ascii="Times New Roman" w:hAnsi="Times New Roman"/>
                        </w:rPr>
                        <w:t>legal.”</w:t>
                      </w:r>
                    </w:p>
                    <w:p w14:paraId="0A4FF7C5" w14:textId="77777777" w:rsidR="00921F27" w:rsidRDefault="00921F27" w:rsidP="000D7B0F">
                      <w:pPr>
                        <w:pStyle w:val="BodyText"/>
                        <w:spacing w:before="10"/>
                        <w:rPr>
                          <w:rFonts w:ascii="Times New Roman"/>
                          <w:sz w:val="20"/>
                        </w:rPr>
                      </w:pPr>
                    </w:p>
                    <w:p w14:paraId="38E0E4D5" w14:textId="77777777" w:rsidR="00921F27" w:rsidRDefault="00921F27" w:rsidP="002030B3">
                      <w:pPr>
                        <w:pStyle w:val="ListParagraph"/>
                        <w:numPr>
                          <w:ilvl w:val="0"/>
                          <w:numId w:val="1"/>
                        </w:numPr>
                        <w:tabs>
                          <w:tab w:val="left" w:pos="2051"/>
                        </w:tabs>
                        <w:spacing w:before="1"/>
                        <w:ind w:left="0"/>
                        <w:jc w:val="both"/>
                        <w:rPr>
                          <w:rFonts w:ascii="Times New Roman"/>
                        </w:rPr>
                      </w:pPr>
                      <w:r>
                        <w:rPr>
                          <w:rFonts w:ascii="Times New Roman"/>
                        </w:rPr>
                        <w:t>What is your number one complaint about the foster care</w:t>
                      </w:r>
                      <w:r>
                        <w:rPr>
                          <w:rFonts w:ascii="Times New Roman"/>
                          <w:spacing w:val="-15"/>
                        </w:rPr>
                        <w:t xml:space="preserve"> </w:t>
                      </w:r>
                      <w:r>
                        <w:rPr>
                          <w:rFonts w:ascii="Times New Roman"/>
                        </w:rPr>
                        <w:t>system?</w:t>
                      </w:r>
                    </w:p>
                    <w:p w14:paraId="26B795EC" w14:textId="77777777" w:rsidR="00921F27" w:rsidRDefault="00921F27" w:rsidP="000D7B0F">
                      <w:pPr>
                        <w:pStyle w:val="BodyText"/>
                        <w:spacing w:before="2"/>
                        <w:rPr>
                          <w:rFonts w:ascii="Times New Roman"/>
                        </w:rPr>
                      </w:pPr>
                    </w:p>
                    <w:p w14:paraId="6BFF50B4" w14:textId="77777777" w:rsidR="00921F27" w:rsidRDefault="00921F27" w:rsidP="000D7B0F">
                      <w:pPr>
                        <w:spacing w:line="276" w:lineRule="auto"/>
                        <w:ind w:right="739"/>
                        <w:jc w:val="both"/>
                        <w:rPr>
                          <w:rFonts w:ascii="Times New Roman" w:hAnsi="Times New Roman"/>
                        </w:rPr>
                      </w:pPr>
                      <w:r>
                        <w:rPr>
                          <w:rFonts w:ascii="Times New Roman" w:hAnsi="Times New Roman"/>
                          <w:b/>
                        </w:rPr>
                        <w:t xml:space="preserve">Parent #1: </w:t>
                      </w:r>
                      <w:r>
                        <w:rPr>
                          <w:rFonts w:ascii="Times New Roman" w:hAnsi="Times New Roman"/>
                        </w:rPr>
                        <w:t>“My number one complaint about the system is how foster parents must be almost perfect but bio parents get so many chances after messing up repeatedly. Children then get stuck in the system for</w:t>
                      </w:r>
                      <w:r>
                        <w:rPr>
                          <w:rFonts w:ascii="Times New Roman" w:hAnsi="Times New Roman"/>
                          <w:spacing w:val="-17"/>
                        </w:rPr>
                        <w:t xml:space="preserve"> </w:t>
                      </w:r>
                      <w:r>
                        <w:rPr>
                          <w:rFonts w:ascii="Times New Roman" w:hAnsi="Times New Roman"/>
                        </w:rPr>
                        <w:t>longer.”</w:t>
                      </w:r>
                    </w:p>
                    <w:p w14:paraId="3CC7FEA7" w14:textId="77777777" w:rsidR="00921F27" w:rsidRDefault="00921F27" w:rsidP="000D7B0F">
                      <w:pPr>
                        <w:pStyle w:val="BodyText"/>
                        <w:spacing w:before="10"/>
                        <w:rPr>
                          <w:rFonts w:ascii="Times New Roman"/>
                          <w:sz w:val="20"/>
                        </w:rPr>
                      </w:pPr>
                    </w:p>
                    <w:p w14:paraId="5F8130D8" w14:textId="77777777" w:rsidR="00921F27" w:rsidRDefault="00921F27" w:rsidP="000D7B0F">
                      <w:pPr>
                        <w:spacing w:before="1" w:line="276" w:lineRule="auto"/>
                        <w:ind w:right="739"/>
                        <w:jc w:val="both"/>
                        <w:rPr>
                          <w:rFonts w:ascii="Times New Roman" w:hAnsi="Times New Roman"/>
                        </w:rPr>
                      </w:pPr>
                      <w:r>
                        <w:rPr>
                          <w:rFonts w:ascii="Times New Roman" w:hAnsi="Times New Roman"/>
                          <w:b/>
                        </w:rPr>
                        <w:t xml:space="preserve">Parent #2: </w:t>
                      </w:r>
                      <w:r>
                        <w:rPr>
                          <w:rFonts w:ascii="Times New Roman" w:hAnsi="Times New Roman"/>
                        </w:rPr>
                        <w:t>“Lack of communication between foster parents, caseworkers and biological parents. I feel as if I am an outsider during the process that receives very minimal information from other sources.”</w:t>
                      </w:r>
                    </w:p>
                    <w:p w14:paraId="7A3BC90C" w14:textId="77777777" w:rsidR="00921F27" w:rsidRDefault="00921F27" w:rsidP="000D7B0F">
                      <w:pPr>
                        <w:pStyle w:val="BodyText"/>
                        <w:spacing w:before="1"/>
                        <w:rPr>
                          <w:rFonts w:ascii="Times New Roman"/>
                          <w:sz w:val="21"/>
                        </w:rPr>
                      </w:pPr>
                    </w:p>
                    <w:p w14:paraId="629CD7DB" w14:textId="77777777" w:rsidR="00921F27" w:rsidRDefault="00921F27" w:rsidP="000D7B0F">
                      <w:pPr>
                        <w:spacing w:before="1" w:line="276" w:lineRule="auto"/>
                        <w:ind w:right="740"/>
                        <w:jc w:val="both"/>
                        <w:rPr>
                          <w:rFonts w:ascii="Times New Roman" w:hAnsi="Times New Roman"/>
                        </w:rPr>
                      </w:pPr>
                      <w:r>
                        <w:rPr>
                          <w:rFonts w:ascii="Times New Roman" w:hAnsi="Times New Roman"/>
                          <w:b/>
                        </w:rPr>
                        <w:t xml:space="preserve">Parent #3: </w:t>
                      </w:r>
                      <w:r>
                        <w:rPr>
                          <w:rFonts w:ascii="Times New Roman" w:hAnsi="Times New Roman"/>
                        </w:rPr>
                        <w:t>“The biological parents rights tend to outweigh the child’s rights making decisions that are best for the biological parents instead of the child.”</w:t>
                      </w:r>
                    </w:p>
                    <w:p w14:paraId="3611C832" w14:textId="77777777" w:rsidR="00921F27" w:rsidRDefault="00921F27" w:rsidP="000D7B0F">
                      <w:pPr>
                        <w:pStyle w:val="BodyText"/>
                        <w:spacing w:before="10"/>
                        <w:rPr>
                          <w:rFonts w:ascii="Times New Roman"/>
                          <w:sz w:val="20"/>
                        </w:rPr>
                      </w:pPr>
                    </w:p>
                    <w:p w14:paraId="633A059F" w14:textId="77777777" w:rsidR="00921F27" w:rsidRDefault="00921F27" w:rsidP="000D7B0F">
                      <w:pPr>
                        <w:spacing w:before="1" w:line="276" w:lineRule="auto"/>
                        <w:ind w:right="740"/>
                        <w:jc w:val="both"/>
                        <w:rPr>
                          <w:rFonts w:ascii="Times New Roman" w:hAnsi="Times New Roman"/>
                        </w:rPr>
                      </w:pPr>
                      <w:r>
                        <w:rPr>
                          <w:rFonts w:ascii="Times New Roman" w:hAnsi="Times New Roman"/>
                          <w:b/>
                        </w:rPr>
                        <w:t xml:space="preserve">Parent #4: </w:t>
                      </w:r>
                      <w:r>
                        <w:rPr>
                          <w:rFonts w:ascii="Times New Roman" w:hAnsi="Times New Roman"/>
                        </w:rPr>
                        <w:t>“It is lacking good workers that actually care and want what’s best for the kids in the</w:t>
                      </w:r>
                      <w:r>
                        <w:rPr>
                          <w:rFonts w:ascii="Times New Roman" w:hAnsi="Times New Roman"/>
                          <w:spacing w:val="-13"/>
                        </w:rPr>
                        <w:t xml:space="preserve"> </w:t>
                      </w:r>
                      <w:r>
                        <w:rPr>
                          <w:rFonts w:ascii="Times New Roman" w:hAnsi="Times New Roman"/>
                        </w:rPr>
                        <w:t>system.”</w:t>
                      </w:r>
                    </w:p>
                  </w:txbxContent>
                </v:textbox>
                <w10:wrap type="square" anchorx="margin"/>
              </v:shape>
            </w:pict>
          </mc:Fallback>
        </mc:AlternateContent>
      </w:r>
      <w:r w:rsidR="00906598">
        <w:t xml:space="preserve">Identify the sub-question. Then, post each interview question and its respective answers from all participants. Move on to each </w:t>
      </w:r>
      <w:r w:rsidR="00906598" w:rsidRPr="00285898">
        <w:rPr>
          <w:noProof/>
        </w:rPr>
        <w:t>question</w:t>
      </w:r>
      <w:r w:rsidR="00906598">
        <w:t xml:space="preserve"> and list of answers. Do not comment or discuss; just post.</w:t>
      </w:r>
    </w:p>
    <w:p w14:paraId="045FAA99" w14:textId="6091A3FB" w:rsidR="00C47DC1" w:rsidRDefault="00C47DC1" w:rsidP="007D12F4">
      <w:pPr>
        <w:spacing w:before="1" w:line="276" w:lineRule="auto"/>
        <w:ind w:right="740"/>
        <w:jc w:val="both"/>
        <w:rPr>
          <w:rFonts w:ascii="Times New Roman"/>
          <w:sz w:val="20"/>
        </w:rPr>
      </w:pPr>
    </w:p>
    <w:p w14:paraId="65205319" w14:textId="613DB8F3" w:rsidR="00C47DC1" w:rsidRDefault="00F94B08" w:rsidP="00CB17E7">
      <w:pPr>
        <w:pStyle w:val="BodyText"/>
        <w:spacing w:before="100" w:line="276" w:lineRule="auto"/>
        <w:jc w:val="both"/>
      </w:pPr>
      <w:r w:rsidRPr="00285898">
        <w:rPr>
          <w:rFonts w:ascii="Times New Roman"/>
          <w:noProof/>
          <w:sz w:val="20"/>
        </w:rPr>
        <w:lastRenderedPageBreak/>
        <mc:AlternateContent>
          <mc:Choice Requires="wps">
            <w:drawing>
              <wp:anchor distT="0" distB="0" distL="114300" distR="114300" simplePos="0" relativeHeight="503200600" behindDoc="0" locked="0" layoutInCell="1" allowOverlap="1" wp14:anchorId="3A9E4DF9" wp14:editId="27CD47D8">
                <wp:simplePos x="0" y="0"/>
                <wp:positionH relativeFrom="margin">
                  <wp:align>right</wp:align>
                </wp:positionH>
                <wp:positionV relativeFrom="paragraph">
                  <wp:posOffset>0</wp:posOffset>
                </wp:positionV>
                <wp:extent cx="5949315" cy="284480"/>
                <wp:effectExtent l="0" t="0" r="0" b="1270"/>
                <wp:wrapTopAndBottom/>
                <wp:docPr id="783" name="Text Box 7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F5075" w14:textId="77777777" w:rsidR="00921F27" w:rsidRDefault="00921F27" w:rsidP="000D7B0F">
                            <w:pPr>
                              <w:spacing w:before="57"/>
                              <w:ind w:left="2783" w:right="2798"/>
                              <w:jc w:val="center"/>
                              <w:rPr>
                                <w:rFonts w:ascii="Calibri"/>
                                <w:b/>
                              </w:rPr>
                            </w:pPr>
                            <w:bookmarkStart w:id="318" w:name="Summary"/>
                            <w:bookmarkStart w:id="319" w:name="_bookmark71"/>
                            <w:bookmarkEnd w:id="318"/>
                            <w:bookmarkEnd w:id="319"/>
                            <w:r>
                              <w:rPr>
                                <w:rFonts w:ascii="Calibri"/>
                                <w:b/>
                                <w:color w:val="FFFFFF"/>
                              </w:rPr>
                              <w:t>SUMMAR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9E4DF9" id="Text Box 767" o:spid="_x0000_s1260" type="#_x0000_t202" style="position:absolute;left:0;text-align:left;margin-left:417.25pt;margin-top:0;width:468.45pt;height:22.4pt;z-index:503200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" fillcolor="#4f81bd" stroked="f">
                <v:textbox inset="0,0,0,0">
                  <w:txbxContent>
                    <w:p w14:paraId="64BF5075" w14:textId="77777777" w:rsidR="00921F27" w:rsidRDefault="00921F27" w:rsidP="000D7B0F">
                      <w:pPr>
                        <w:spacing w:before="57"/>
                        <w:ind w:left="2783" w:right="2798"/>
                        <w:jc w:val="center"/>
                        <w:rPr>
                          <w:rFonts w:ascii="Calibri"/>
                          <w:b/>
                        </w:rPr>
                      </w:pPr>
                      <w:bookmarkStart w:id="320" w:name="Summary"/>
                      <w:bookmarkStart w:id="321" w:name="_bookmark71"/>
                      <w:bookmarkEnd w:id="320"/>
                      <w:bookmarkEnd w:id="321"/>
                      <w:r>
                        <w:rPr>
                          <w:rFonts w:ascii="Calibri"/>
                          <w:b/>
                          <w:color w:val="FFFFFF"/>
                        </w:rPr>
                        <w:t>SUMMARY</w:t>
                      </w:r>
                    </w:p>
                  </w:txbxContent>
                </v:textbox>
                <w10:wrap type="topAndBottom" anchorx="margin"/>
              </v:shape>
            </w:pict>
          </mc:Fallback>
        </mc:AlternateContent>
      </w:r>
      <w:r w:rsidR="00906598" w:rsidRPr="00285898">
        <w:rPr>
          <w:noProof/>
        </w:rPr>
        <w:t>Summary</w:t>
      </w:r>
      <w:r w:rsidR="00906598">
        <w:t xml:space="preserve"> should be the final heading for Chapter 4. In some cases, Chapter 4 is the longest chapter, with the most information. On occasion, it has been almost one-third of the entire</w:t>
      </w:r>
      <w:r w:rsidR="00906598">
        <w:rPr>
          <w:spacing w:val="-18"/>
        </w:rPr>
        <w:t xml:space="preserve"> </w:t>
      </w:r>
      <w:r w:rsidR="00906598">
        <w:t>Capstone.</w:t>
      </w:r>
    </w:p>
    <w:p w14:paraId="2420C3AB" w14:textId="77777777" w:rsidR="00C47DC1" w:rsidRDefault="000D7B0F" w:rsidP="00CB17E7">
      <w:pPr>
        <w:pStyle w:val="BodyText"/>
        <w:spacing w:line="276" w:lineRule="auto"/>
        <w:rPr>
          <w:sz w:val="20"/>
        </w:rPr>
      </w:pPr>
      <w:r>
        <w:rPr>
          <w:noProof/>
        </w:rPr>
        <mc:AlternateContent>
          <mc:Choice Requires="wpg">
            <w:drawing>
              <wp:anchor distT="0" distB="0" distL="0" distR="0" simplePos="0" relativeHeight="4104" behindDoc="0" locked="0" layoutInCell="1" allowOverlap="1" wp14:anchorId="43CE2D85" wp14:editId="57B511A5">
                <wp:simplePos x="0" y="0"/>
                <wp:positionH relativeFrom="margin">
                  <wp:align>right</wp:align>
                </wp:positionH>
                <wp:positionV relativeFrom="paragraph">
                  <wp:posOffset>330835</wp:posOffset>
                </wp:positionV>
                <wp:extent cx="5925185" cy="213360"/>
                <wp:effectExtent l="0" t="0" r="37465" b="15240"/>
                <wp:wrapTopAndBottom/>
                <wp:docPr id="779" name="Group 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13360"/>
                          <a:chOff x="3273" y="355"/>
                          <a:chExt cx="7808" cy="380"/>
                        </a:xfrm>
                      </wpg:grpSpPr>
                      <wps:wsp>
                        <wps:cNvPr id="780" name="Line 766"/>
                        <wps:cNvCnPr>
                          <a:cxnSpLocks noChangeShapeType="1"/>
                        </wps:cNvCnPr>
                        <wps:spPr bwMode="auto">
                          <a:xfrm>
                            <a:off x="3288" y="370"/>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81" name="Line 765"/>
                        <wps:cNvCnPr>
                          <a:cxnSpLocks noChangeShapeType="1"/>
                        </wps:cNvCnPr>
                        <wps:spPr bwMode="auto">
                          <a:xfrm>
                            <a:off x="3281" y="362"/>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82" name="Text Box 764"/>
                        <wps:cNvSpPr txBox="1">
                          <a:spLocks noChangeArrowheads="1"/>
                        </wps:cNvSpPr>
                        <wps:spPr bwMode="auto">
                          <a:xfrm>
                            <a:off x="3274" y="355"/>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DCF31" w14:textId="77777777" w:rsidR="00921F27" w:rsidRDefault="00921F27">
                              <w:pPr>
                                <w:spacing w:before="59"/>
                                <w:ind w:left="81"/>
                                <w:rPr>
                                  <w:rFonts w:ascii="Calibri"/>
                                </w:rPr>
                              </w:pPr>
                              <w:bookmarkStart w:id="322" w:name="For_Research_and_Applied_Projects"/>
                              <w:bookmarkEnd w:id="322"/>
                              <w:r>
                                <w:rPr>
                                  <w:rFonts w:ascii="Calibri"/>
                                  <w:color w:val="243F60"/>
                                </w:rPr>
                                <w:t>FOR RESEARCH AND APPLIED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CE2D85" id="Group 763" o:spid="_x0000_s1261" style="position:absolute;margin-left:415.35pt;margin-top:26.05pt;width:466.55pt;height:16.8pt;z-index:4104;mso-wrap-distance-left:0;mso-wrap-distance-right:0;mso-position-horizontal:right;mso-position-horizontal-relative:margin;mso-position-vertical-relative:text" coordorigin="3273,355"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">
                <v:line id="Line 766" o:spid="_x0000_s1262" style="position:absolute;visibility:visible;mso-wrap-style:square" from="3288,370" to="11074,37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jYWJsMAAADcAAAADwAAAGRycy9kb3ducmV2LnhtbERPy2rCQBTdF/yH4Ra6q5OKVEkzSgwG&#10;sigUbZEur5mbB2buhMyYpH/fWRS6PJx3sp9NJ0YaXGtZwcsyAkFcWt1yreDrM3/egnAeWWNnmRT8&#10;kIP9bvGQYKztxCcaz74WIYRdjAoa7/tYSlc2ZNAtbU8cuMoOBn2AQy31gFMIN51cRdGrNNhyaGiw&#10;p6yh8na+GwWHj/e8OmbROi2/a3kdL4W85Fapp8c5fQPhafb/4j93oRVstmF+OBOOgNz9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Y2FibDAAAA3AAAAA8AAAAAAAAAAAAA&#10;AAAAoQIAAGRycy9kb3ducmV2LnhtbFBLBQYAAAAABAAEAPkAAACRAwAAAAA=&#10;" strokecolor="#4f81bd" strokeweight=".72pt"/>
                <v:line id="Line 765" o:spid="_x0000_s1263" style="position:absolute;visibility:visible;mso-wrap-style:square" from="3281,362" to="3281,7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XqzvcUAAADcAAAADwAAAGRycy9kb3ducmV2LnhtbESPT4vCMBTE74LfIbwFb5q6iJauUVS2&#10;4EEQ/yAe3zbPtmzzUppY67c3Cwseh5n5DTNfdqYSLTWutKxgPIpAEGdWl5wrOJ/SYQzCeWSNlWVS&#10;8CQHy0W/N8dE2wcfqD36XAQIuwQVFN7XiZQuK8igG9maOHg32xj0QTa51A0+AtxU8jOKptJgyWGh&#10;wJo2BWW/x7tRsN7v0tv3Jpqssmsuf9rLVl5Sq9Tgo1t9gfDU+Xf4v73VCmbxGP7OhCMgFy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XqzvcUAAADcAAAADwAAAAAAAAAA&#10;AAAAAAChAgAAZHJzL2Rvd25yZXYueG1sUEsFBgAAAAAEAAQA+QAAAJMDAAAAAA==&#10;" strokecolor="#4f81bd" strokeweight=".72pt"/>
                <v:shape id="Text Box 764" o:spid="_x0000_s1264" type="#_x0000_t202" style="position:absolute;left:3274;top:355;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2KuhxQAA&#10;ANwAAAAPAAAAZHJzL2Rvd25yZXYueG1sRI9Ba8JAFITvBf/D8gq9NZt6sJq6iohCQSiN8eDxNftM&#10;FrNvY3bV+O+7guBxmJlvmOm8t424UOeNYwUfSQqCuHTacKVgV6zfxyB8QNbYOCYFN/Iwnw1epphp&#10;d+WcLttQiQhhn6GCOoQ2k9KXNVn0iWuJo3dwncUQZVdJ3eE1wm0jh2k6khYNx4UaW1rWVB63Z6tg&#10;sed8ZU4/f7/5ITdFMUl5Mzoq9fbaL75ABOrDM/xof2sFn+Mh3M/EIyB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XYq6HFAAAA3AAAAA8AAAAAAAAAAAAAAAAAlwIAAGRycy9k&#10;b3ducmV2LnhtbFBLBQYAAAAABAAEAPUAAACJAwAAAAA=&#10;" filled="f" stroked="f">
                  <v:textbox inset="0,0,0,0">
                    <w:txbxContent>
                      <w:p w14:paraId="026DCF31" w14:textId="77777777" w:rsidR="00921F27" w:rsidRDefault="00921F27">
                        <w:pPr>
                          <w:spacing w:before="59"/>
                          <w:ind w:left="81"/>
                          <w:rPr>
                            <w:rFonts w:ascii="Calibri"/>
                          </w:rPr>
                        </w:pPr>
                        <w:bookmarkStart w:id="323" w:name="For_Research_and_Applied_Projects"/>
                        <w:bookmarkEnd w:id="323"/>
                        <w:r>
                          <w:rPr>
                            <w:rFonts w:ascii="Calibri"/>
                            <w:color w:val="243F60"/>
                          </w:rPr>
                          <w:t>FOR RESEARCH AND APPLIED PROJECTS</w:t>
                        </w:r>
                      </w:p>
                    </w:txbxContent>
                  </v:textbox>
                </v:shape>
                <w10:wrap type="topAndBottom" anchorx="margin"/>
              </v:group>
            </w:pict>
          </mc:Fallback>
        </mc:AlternateContent>
      </w:r>
    </w:p>
    <w:p w14:paraId="17FF4BF1" w14:textId="77777777" w:rsidR="00C47DC1" w:rsidRDefault="00906598" w:rsidP="00CB17E7">
      <w:pPr>
        <w:pStyle w:val="BodyText"/>
        <w:spacing w:before="100" w:line="276" w:lineRule="auto"/>
        <w:rPr>
          <w:b/>
        </w:rPr>
      </w:pPr>
      <w:r>
        <w:t xml:space="preserve">Present a summary paragraph of the results of data as the conclusion to the chapter. </w:t>
      </w:r>
      <w:r>
        <w:rPr>
          <w:b/>
        </w:rPr>
        <w:t xml:space="preserve">Do </w:t>
      </w:r>
      <w:r>
        <w:rPr>
          <w:b/>
          <w:i/>
        </w:rPr>
        <w:t xml:space="preserve">not </w:t>
      </w:r>
      <w:r>
        <w:rPr>
          <w:b/>
        </w:rPr>
        <w:t>include interpretation or discussion of data.</w:t>
      </w:r>
    </w:p>
    <w:p w14:paraId="381127B4" w14:textId="77777777" w:rsidR="00C47DC1" w:rsidRDefault="00CB17E7">
      <w:pPr>
        <w:pStyle w:val="BodyText"/>
        <w:rPr>
          <w:b/>
          <w:sz w:val="20"/>
        </w:rPr>
      </w:pPr>
      <w:r>
        <w:rPr>
          <w:noProof/>
        </w:rPr>
        <mc:AlternateContent>
          <mc:Choice Requires="wpg">
            <w:drawing>
              <wp:anchor distT="0" distB="0" distL="0" distR="0" simplePos="0" relativeHeight="4152" behindDoc="0" locked="0" layoutInCell="1" allowOverlap="1" wp14:anchorId="5872C7F9" wp14:editId="466E7DEA">
                <wp:simplePos x="0" y="0"/>
                <wp:positionH relativeFrom="margin">
                  <wp:align>right</wp:align>
                </wp:positionH>
                <wp:positionV relativeFrom="paragraph">
                  <wp:posOffset>267970</wp:posOffset>
                </wp:positionV>
                <wp:extent cx="5925185" cy="241935"/>
                <wp:effectExtent l="0" t="0" r="37465" b="24765"/>
                <wp:wrapTopAndBottom/>
                <wp:docPr id="775"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41935"/>
                          <a:chOff x="3273" y="365"/>
                          <a:chExt cx="7808" cy="380"/>
                        </a:xfrm>
                      </wpg:grpSpPr>
                      <wps:wsp>
                        <wps:cNvPr id="776" name="Line 762"/>
                        <wps:cNvCnPr>
                          <a:cxnSpLocks noChangeShapeType="1"/>
                        </wps:cNvCnPr>
                        <wps:spPr bwMode="auto">
                          <a:xfrm>
                            <a:off x="3288" y="380"/>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77" name="Line 761"/>
                        <wps:cNvCnPr>
                          <a:cxnSpLocks noChangeShapeType="1"/>
                        </wps:cNvCnPr>
                        <wps:spPr bwMode="auto">
                          <a:xfrm>
                            <a:off x="3281" y="373"/>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778" name="Text Box 760"/>
                        <wps:cNvSpPr txBox="1">
                          <a:spLocks noChangeArrowheads="1"/>
                        </wps:cNvSpPr>
                        <wps:spPr bwMode="auto">
                          <a:xfrm>
                            <a:off x="3274" y="366"/>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723EE" w14:textId="77777777" w:rsidR="00921F27" w:rsidRDefault="00921F27">
                              <w:pPr>
                                <w:spacing w:before="59"/>
                                <w:ind w:left="81"/>
                                <w:rPr>
                                  <w:rFonts w:ascii="Calibri"/>
                                </w:rPr>
                              </w:pPr>
                              <w:bookmarkStart w:id="324" w:name="For_Creative_Projects"/>
                              <w:bookmarkEnd w:id="324"/>
                              <w:r>
                                <w:rPr>
                                  <w:rFonts w:ascii="Calibri"/>
                                  <w:color w:val="243F60"/>
                                </w:rPr>
                                <w:t>FOR CREATIVE PRO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72C7F9" id="Group 759" o:spid="_x0000_s1265" style="position:absolute;margin-left:415.35pt;margin-top:21.1pt;width:466.55pt;height:19.05pt;z-index:4152;mso-wrap-distance-left:0;mso-wrap-distance-right:0;mso-position-horizontal:right;mso-position-horizontal-relative:margin;mso-position-vertical-relative:text" coordorigin="3273,365"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">
                <v:line id="Line 762" o:spid="_x0000_s1266" style="position:absolute;visibility:visible;mso-wrap-style:square" from="3288,380" to="11074,3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0Zb7sYAAADcAAAADwAAAGRycy9kb3ducmV2LnhtbESPQWvCQBSE7wX/w/IKvTWbimiJWUWD&#10;AQ+FUluCx2f2mQSzb0N2TdJ/3y0Uehxm5hsm3U6mFQP1rrGs4CWKQRCXVjdcKfj6zJ9fQTiPrLG1&#10;TAq+ycF2M3tIMdF25A8aTr4SAcIuQQW1910ipStrMugi2xEH72p7gz7IvpK6xzHATSvncbyUBhsO&#10;CzV2lNVU3k53o2D//pZfD1m82JXnSl6G4iiL3Cr19Djt1iA8Tf4//Nc+agWr1RJ+z4QjIDc/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PNGW+7GAAAA3AAAAA8AAAAAAAAA&#10;AAAAAAAAoQIAAGRycy9kb3ducmV2LnhtbFBLBQYAAAAABAAEAPkAAACUAwAAAAA=&#10;" strokecolor="#4f81bd" strokeweight=".72pt"/>
                <v:line id="Line 761" o:spid="_x0000_s1267" style="position:absolute;visibility:visible;mso-wrap-style:square" from="3281,373" to="3281,73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Ar+dcQAAADcAAAADwAAAGRycy9kb3ducmV2LnhtbESPQYvCMBSE74L/ITzBm6aKbKUaRWUL&#10;HhZkVcTjs3m2xealNNna/fcbYcHjMDPfMMt1ZyrRUuNKywom4wgEcWZ1ybmC8ykdzUE4j6yxskwK&#10;fsnBetXvLTHR9snf1B59LgKEXYIKCu/rREqXFWTQjW1NHLy7bQz6IJtc6gafAW4qOY2iD2mw5LBQ&#10;YE27grLH8cco2B6+0vvnLpptsmsub+1lLy+pVWo46DYLEJ46/w7/t/daQRzH8DoTjoBc/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cCv51xAAAANwAAAAPAAAAAAAAAAAA&#10;AAAAAKECAABkcnMvZG93bnJldi54bWxQSwUGAAAAAAQABAD5AAAAkgMAAAAA&#10;" strokecolor="#4f81bd" strokeweight=".72pt"/>
                <v:shape id="Text Box 760" o:spid="_x0000_s1268" type="#_x0000_t202" style="position:absolute;left:3274;top:366;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5exswwAA&#10;ANwAAAAPAAAAZHJzL2Rvd25yZXYueG1sRE/Pa8IwFL4P/B/CE7zN1B10q42lyAbCYKx2B4/P5rUN&#10;Ni+1ybT775fDYMeP73eWT7YXNxq9caxgtUxAENdOG24VfFVvj88gfEDW2DsmBT/kId/NHjJMtbtz&#10;SbdjaEUMYZ+igi6EIZXS1x1Z9Es3EEeucaPFEOHYSj3iPYbbXj4lyVpaNBwbOhxo31F9OX5bBcWJ&#10;y1dz/Th/lk1pquol4ff1RanFfCq2IAJN4V/85z5oBZtNXBvPxCMgd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5exswwAAANwAAAAPAAAAAAAAAAAAAAAAAJcCAABkcnMvZG93&#10;bnJldi54bWxQSwUGAAAAAAQABAD1AAAAhwMAAAAA&#10;" filled="f" stroked="f">
                  <v:textbox inset="0,0,0,0">
                    <w:txbxContent>
                      <w:p w14:paraId="581723EE" w14:textId="77777777" w:rsidR="00921F27" w:rsidRDefault="00921F27">
                        <w:pPr>
                          <w:spacing w:before="59"/>
                          <w:ind w:left="81"/>
                          <w:rPr>
                            <w:rFonts w:ascii="Calibri"/>
                          </w:rPr>
                        </w:pPr>
                        <w:bookmarkStart w:id="325" w:name="For_Creative_Projects"/>
                        <w:bookmarkEnd w:id="325"/>
                        <w:r>
                          <w:rPr>
                            <w:rFonts w:ascii="Calibri"/>
                            <w:color w:val="243F60"/>
                          </w:rPr>
                          <w:t>FOR CREATIVE PROJECTS</w:t>
                        </w:r>
                      </w:p>
                    </w:txbxContent>
                  </v:textbox>
                </v:shape>
                <w10:wrap type="topAndBottom" anchorx="margin"/>
              </v:group>
            </w:pict>
          </mc:Fallback>
        </mc:AlternateContent>
      </w:r>
    </w:p>
    <w:p w14:paraId="052D055A" w14:textId="77777777" w:rsidR="00C47DC1" w:rsidRPr="00CB17E7" w:rsidRDefault="00906598" w:rsidP="00CB17E7">
      <w:pPr>
        <w:pStyle w:val="BodyText"/>
        <w:spacing w:before="100" w:line="276" w:lineRule="auto"/>
      </w:pPr>
      <w:r>
        <w:t xml:space="preserve">Present a summary paragraph of the results of raw or narrative data as the conclusion to the chapter. </w:t>
      </w:r>
      <w:r>
        <w:rPr>
          <w:b/>
        </w:rPr>
        <w:t xml:space="preserve">Do </w:t>
      </w:r>
      <w:r>
        <w:rPr>
          <w:b/>
          <w:i/>
        </w:rPr>
        <w:t xml:space="preserve">not </w:t>
      </w:r>
      <w:r>
        <w:rPr>
          <w:b/>
        </w:rPr>
        <w:t xml:space="preserve">include interpretation or discussion of data. </w:t>
      </w:r>
      <w:r>
        <w:t xml:space="preserve">Reference should be made to the Creative Project. </w:t>
      </w:r>
      <w:r w:rsidRPr="00285898">
        <w:rPr>
          <w:noProof/>
        </w:rPr>
        <w:t>Creative</w:t>
      </w:r>
      <w:r>
        <w:t xml:space="preserve"> project may be added as part of this chapter or as Appendix A.</w:t>
      </w:r>
    </w:p>
    <w:p w14:paraId="2B3302D2" w14:textId="77777777" w:rsidR="00C47DC1" w:rsidRDefault="00C47DC1">
      <w:pPr>
        <w:pStyle w:val="BodyText"/>
        <w:spacing w:before="4"/>
        <w:rPr>
          <w:sz w:val="22"/>
        </w:rPr>
      </w:pPr>
    </w:p>
    <w:p w14:paraId="5F0003CF" w14:textId="77777777" w:rsidR="007D12F4" w:rsidRDefault="007D12F4">
      <w:pPr>
        <w:pStyle w:val="BodyText"/>
        <w:spacing w:before="4"/>
        <w:rPr>
          <w:sz w:val="22"/>
        </w:rPr>
      </w:pPr>
      <w:r>
        <w:rPr>
          <w:noProof/>
        </w:rPr>
        <mc:AlternateContent>
          <mc:Choice Requires="wpg">
            <w:drawing>
              <wp:anchor distT="0" distB="0" distL="0" distR="0" simplePos="0" relativeHeight="4176" behindDoc="0" locked="0" layoutInCell="1" allowOverlap="1" wp14:anchorId="17E14769" wp14:editId="387D52F9">
                <wp:simplePos x="0" y="0"/>
                <wp:positionH relativeFrom="margin">
                  <wp:align>center</wp:align>
                </wp:positionH>
                <wp:positionV relativeFrom="paragraph">
                  <wp:posOffset>301962</wp:posOffset>
                </wp:positionV>
                <wp:extent cx="3584575" cy="2761615"/>
                <wp:effectExtent l="0" t="0" r="0" b="635"/>
                <wp:wrapTopAndBottom/>
                <wp:docPr id="634" name="Group 6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4575" cy="2761615"/>
                          <a:chOff x="4675" y="381"/>
                          <a:chExt cx="5028" cy="3545"/>
                        </a:xfrm>
                      </wpg:grpSpPr>
                      <wps:wsp>
                        <wps:cNvPr id="635" name="Rectangle 758"/>
                        <wps:cNvSpPr>
                          <a:spLocks noChangeArrowheads="1"/>
                        </wps:cNvSpPr>
                        <wps:spPr bwMode="auto">
                          <a:xfrm>
                            <a:off x="5217" y="619"/>
                            <a:ext cx="3776" cy="3298"/>
                          </a:xfrm>
                          <a:prstGeom prst="rect">
                            <a:avLst/>
                          </a:prstGeom>
                          <a:solidFill>
                            <a:srgbClr val="3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AutoShape 757"/>
                        <wps:cNvSpPr>
                          <a:spLocks/>
                        </wps:cNvSpPr>
                        <wps:spPr bwMode="auto">
                          <a:xfrm>
                            <a:off x="5217" y="1857"/>
                            <a:ext cx="3776" cy="2060"/>
                          </a:xfrm>
                          <a:custGeom>
                            <a:avLst/>
                            <a:gdLst>
                              <a:gd name="T0" fmla="+- 0 5576 5217"/>
                              <a:gd name="T1" fmla="*/ T0 w 3776"/>
                              <a:gd name="T2" fmla="+- 0 2543 1857"/>
                              <a:gd name="T3" fmla="*/ 2543 h 2060"/>
                              <a:gd name="T4" fmla="+- 0 5449 5217"/>
                              <a:gd name="T5" fmla="*/ T4 w 3776"/>
                              <a:gd name="T6" fmla="+- 0 2627 1857"/>
                              <a:gd name="T7" fmla="*/ 2627 h 2060"/>
                              <a:gd name="T8" fmla="+- 0 5368 5217"/>
                              <a:gd name="T9" fmla="*/ T8 w 3776"/>
                              <a:gd name="T10" fmla="+- 0 2763 1857"/>
                              <a:gd name="T11" fmla="*/ 2763 h 2060"/>
                              <a:gd name="T12" fmla="+- 0 5290 5217"/>
                              <a:gd name="T13" fmla="*/ T12 w 3776"/>
                              <a:gd name="T14" fmla="+- 0 2776 1857"/>
                              <a:gd name="T15" fmla="*/ 2776 h 2060"/>
                              <a:gd name="T16" fmla="+- 0 5236 5217"/>
                              <a:gd name="T17" fmla="*/ T16 w 3776"/>
                              <a:gd name="T18" fmla="+- 0 2792 1857"/>
                              <a:gd name="T19" fmla="*/ 2792 h 2060"/>
                              <a:gd name="T20" fmla="+- 0 8993 5217"/>
                              <a:gd name="T21" fmla="*/ T20 w 3776"/>
                              <a:gd name="T22" fmla="+- 0 3917 1857"/>
                              <a:gd name="T23" fmla="*/ 3917 h 2060"/>
                              <a:gd name="T24" fmla="+- 0 8949 5217"/>
                              <a:gd name="T25" fmla="*/ T24 w 3776"/>
                              <a:gd name="T26" fmla="+- 0 3111 1857"/>
                              <a:gd name="T27" fmla="*/ 3111 h 2060"/>
                              <a:gd name="T28" fmla="+- 0 8689 5217"/>
                              <a:gd name="T29" fmla="*/ T28 w 3776"/>
                              <a:gd name="T30" fmla="+- 0 3046 1857"/>
                              <a:gd name="T31" fmla="*/ 3046 h 2060"/>
                              <a:gd name="T32" fmla="+- 0 8622 5217"/>
                              <a:gd name="T33" fmla="*/ T32 w 3776"/>
                              <a:gd name="T34" fmla="+- 0 2917 1857"/>
                              <a:gd name="T35" fmla="*/ 2917 h 2060"/>
                              <a:gd name="T36" fmla="+- 0 8495 5217"/>
                              <a:gd name="T37" fmla="*/ T36 w 3776"/>
                              <a:gd name="T38" fmla="+- 0 2849 1857"/>
                              <a:gd name="T39" fmla="*/ 2849 h 2060"/>
                              <a:gd name="T40" fmla="+- 0 8404 5217"/>
                              <a:gd name="T41" fmla="*/ T40 w 3776"/>
                              <a:gd name="T42" fmla="+- 0 2805 1857"/>
                              <a:gd name="T43" fmla="*/ 2805 h 2060"/>
                              <a:gd name="T44" fmla="+- 0 8331 5217"/>
                              <a:gd name="T45" fmla="*/ T44 w 3776"/>
                              <a:gd name="T46" fmla="+- 0 2703 1857"/>
                              <a:gd name="T47" fmla="*/ 2703 h 2060"/>
                              <a:gd name="T48" fmla="+- 0 8082 5217"/>
                              <a:gd name="T49" fmla="*/ T48 w 3776"/>
                              <a:gd name="T50" fmla="+- 0 2661 1857"/>
                              <a:gd name="T51" fmla="*/ 2661 h 2060"/>
                              <a:gd name="T52" fmla="+- 0 5880 5217"/>
                              <a:gd name="T53" fmla="*/ T52 w 3776"/>
                              <a:gd name="T54" fmla="+- 0 2601 1857"/>
                              <a:gd name="T55" fmla="*/ 2601 h 2060"/>
                              <a:gd name="T56" fmla="+- 0 5812 5217"/>
                              <a:gd name="T57" fmla="*/ T56 w 3776"/>
                              <a:gd name="T58" fmla="+- 0 2556 1857"/>
                              <a:gd name="T59" fmla="*/ 2556 h 2060"/>
                              <a:gd name="T60" fmla="+- 0 5677 5217"/>
                              <a:gd name="T61" fmla="*/ T60 w 3776"/>
                              <a:gd name="T62" fmla="+- 0 2525 1857"/>
                              <a:gd name="T63" fmla="*/ 2525 h 2060"/>
                              <a:gd name="T64" fmla="+- 0 8759 5217"/>
                              <a:gd name="T65" fmla="*/ T64 w 3776"/>
                              <a:gd name="T66" fmla="+- 0 3085 1857"/>
                              <a:gd name="T67" fmla="*/ 3085 h 2060"/>
                              <a:gd name="T68" fmla="+- 0 8902 5217"/>
                              <a:gd name="T69" fmla="*/ T68 w 3776"/>
                              <a:gd name="T70" fmla="+- 0 3095 1857"/>
                              <a:gd name="T71" fmla="*/ 3095 h 2060"/>
                              <a:gd name="T72" fmla="+- 0 8824 5217"/>
                              <a:gd name="T73" fmla="*/ T72 w 3776"/>
                              <a:gd name="T74" fmla="+- 0 3082 1857"/>
                              <a:gd name="T75" fmla="*/ 3082 h 2060"/>
                              <a:gd name="T76" fmla="+- 0 8422 5217"/>
                              <a:gd name="T77" fmla="*/ T76 w 3776"/>
                              <a:gd name="T78" fmla="+- 0 2847 1857"/>
                              <a:gd name="T79" fmla="*/ 2847 h 2060"/>
                              <a:gd name="T80" fmla="+- 0 8167 5217"/>
                              <a:gd name="T81" fmla="*/ T80 w 3776"/>
                              <a:gd name="T82" fmla="+- 0 2645 1857"/>
                              <a:gd name="T83" fmla="*/ 2645 h 2060"/>
                              <a:gd name="T84" fmla="+- 0 8123 5217"/>
                              <a:gd name="T85" fmla="*/ T84 w 3776"/>
                              <a:gd name="T86" fmla="+- 0 2648 1857"/>
                              <a:gd name="T87" fmla="*/ 2648 h 2060"/>
                              <a:gd name="T88" fmla="+- 0 8082 5217"/>
                              <a:gd name="T89" fmla="*/ T88 w 3776"/>
                              <a:gd name="T90" fmla="+- 0 2661 1857"/>
                              <a:gd name="T91" fmla="*/ 2661 h 2060"/>
                              <a:gd name="T92" fmla="+- 0 8167 5217"/>
                              <a:gd name="T93" fmla="*/ T92 w 3776"/>
                              <a:gd name="T94" fmla="+- 0 2645 1857"/>
                              <a:gd name="T95" fmla="*/ 2645 h 2060"/>
                              <a:gd name="T96" fmla="+- 0 6814 5217"/>
                              <a:gd name="T97" fmla="*/ T96 w 3776"/>
                              <a:gd name="T98" fmla="+- 0 1863 1857"/>
                              <a:gd name="T99" fmla="*/ 1863 h 2060"/>
                              <a:gd name="T100" fmla="+- 0 6700 5217"/>
                              <a:gd name="T101" fmla="*/ T100 w 3776"/>
                              <a:gd name="T102" fmla="+- 0 1897 1857"/>
                              <a:gd name="T103" fmla="*/ 1897 h 2060"/>
                              <a:gd name="T104" fmla="+- 0 6599 5217"/>
                              <a:gd name="T105" fmla="*/ T104 w 3776"/>
                              <a:gd name="T106" fmla="+- 0 1952 1857"/>
                              <a:gd name="T107" fmla="*/ 1952 h 2060"/>
                              <a:gd name="T108" fmla="+- 0 6516 5217"/>
                              <a:gd name="T109" fmla="*/ T108 w 3776"/>
                              <a:gd name="T110" fmla="+- 0 2030 1857"/>
                              <a:gd name="T111" fmla="*/ 2030 h 2060"/>
                              <a:gd name="T112" fmla="+- 0 6451 5217"/>
                              <a:gd name="T113" fmla="*/ T112 w 3776"/>
                              <a:gd name="T114" fmla="+- 0 2122 1857"/>
                              <a:gd name="T115" fmla="*/ 2122 h 2060"/>
                              <a:gd name="T116" fmla="+- 0 6391 5217"/>
                              <a:gd name="T117" fmla="*/ T116 w 3776"/>
                              <a:gd name="T118" fmla="+- 0 2211 1857"/>
                              <a:gd name="T119" fmla="*/ 2211 h 2060"/>
                              <a:gd name="T120" fmla="+- 0 6318 5217"/>
                              <a:gd name="T121" fmla="*/ T120 w 3776"/>
                              <a:gd name="T122" fmla="+- 0 2274 1857"/>
                              <a:gd name="T123" fmla="*/ 2274 h 2060"/>
                              <a:gd name="T124" fmla="+- 0 6264 5217"/>
                              <a:gd name="T125" fmla="*/ T124 w 3776"/>
                              <a:gd name="T126" fmla="+- 0 2352 1857"/>
                              <a:gd name="T127" fmla="*/ 2352 h 2060"/>
                              <a:gd name="T128" fmla="+- 0 6183 5217"/>
                              <a:gd name="T129" fmla="*/ T128 w 3776"/>
                              <a:gd name="T130" fmla="+- 0 2386 1857"/>
                              <a:gd name="T131" fmla="*/ 2386 h 2060"/>
                              <a:gd name="T132" fmla="+- 0 6025 5217"/>
                              <a:gd name="T133" fmla="*/ T132 w 3776"/>
                              <a:gd name="T134" fmla="+- 0 2441 1857"/>
                              <a:gd name="T135" fmla="*/ 2441 h 2060"/>
                              <a:gd name="T136" fmla="+- 0 5908 5217"/>
                              <a:gd name="T137" fmla="*/ T136 w 3776"/>
                              <a:gd name="T138" fmla="+- 0 2554 1857"/>
                              <a:gd name="T139" fmla="*/ 2554 h 2060"/>
                              <a:gd name="T140" fmla="+- 0 8038 5217"/>
                              <a:gd name="T141" fmla="*/ T140 w 3776"/>
                              <a:gd name="T142" fmla="+- 0 2569 1857"/>
                              <a:gd name="T143" fmla="*/ 2569 h 2060"/>
                              <a:gd name="T144" fmla="+- 0 7931 5217"/>
                              <a:gd name="T145" fmla="*/ T144 w 3776"/>
                              <a:gd name="T146" fmla="+- 0 2473 1857"/>
                              <a:gd name="T147" fmla="*/ 2473 h 2060"/>
                              <a:gd name="T148" fmla="+- 0 7788 5217"/>
                              <a:gd name="T149" fmla="*/ T148 w 3776"/>
                              <a:gd name="T150" fmla="+- 0 2436 1857"/>
                              <a:gd name="T151" fmla="*/ 2436 h 2060"/>
                              <a:gd name="T152" fmla="+- 0 7801 5217"/>
                              <a:gd name="T153" fmla="*/ T152 w 3776"/>
                              <a:gd name="T154" fmla="+- 0 2368 1857"/>
                              <a:gd name="T155" fmla="*/ 2368 h 2060"/>
                              <a:gd name="T156" fmla="+- 0 7778 5217"/>
                              <a:gd name="T157" fmla="*/ T156 w 3776"/>
                              <a:gd name="T158" fmla="+- 0 2216 1857"/>
                              <a:gd name="T159" fmla="*/ 2216 h 2060"/>
                              <a:gd name="T160" fmla="+- 0 7680 5217"/>
                              <a:gd name="T161" fmla="*/ T160 w 3776"/>
                              <a:gd name="T162" fmla="+- 0 2080 1857"/>
                              <a:gd name="T163" fmla="*/ 2080 h 2060"/>
                              <a:gd name="T164" fmla="+- 0 7256 5217"/>
                              <a:gd name="T165" fmla="*/ T164 w 3776"/>
                              <a:gd name="T166" fmla="+- 0 2009 1857"/>
                              <a:gd name="T167" fmla="*/ 2009 h 2060"/>
                              <a:gd name="T168" fmla="+- 0 7162 5217"/>
                              <a:gd name="T169" fmla="*/ T168 w 3776"/>
                              <a:gd name="T170" fmla="+- 0 1933 1857"/>
                              <a:gd name="T171" fmla="*/ 1933 h 2060"/>
                              <a:gd name="T172" fmla="+- 0 7051 5217"/>
                              <a:gd name="T173" fmla="*/ T172 w 3776"/>
                              <a:gd name="T174" fmla="+- 0 1881 1857"/>
                              <a:gd name="T175" fmla="*/ 1881 h 2060"/>
                              <a:gd name="T176" fmla="+- 0 6960 5217"/>
                              <a:gd name="T177" fmla="*/ T176 w 3776"/>
                              <a:gd name="T178" fmla="+- 0 1863 1857"/>
                              <a:gd name="T179" fmla="*/ 1863 h 2060"/>
                              <a:gd name="T180" fmla="+- 0 7471 5217"/>
                              <a:gd name="T181" fmla="*/ T180 w 3776"/>
                              <a:gd name="T182" fmla="+- 0 2014 1857"/>
                              <a:gd name="T183" fmla="*/ 2014 h 2060"/>
                              <a:gd name="T184" fmla="+- 0 7375 5217"/>
                              <a:gd name="T185" fmla="*/ T184 w 3776"/>
                              <a:gd name="T186" fmla="+- 0 2041 1857"/>
                              <a:gd name="T187" fmla="*/ 2041 h 2060"/>
                              <a:gd name="T188" fmla="+- 0 7313 5217"/>
                              <a:gd name="T189" fmla="*/ T188 w 3776"/>
                              <a:gd name="T190" fmla="+- 0 2080 1857"/>
                              <a:gd name="T191" fmla="*/ 2080 h 2060"/>
                              <a:gd name="T192" fmla="+- 0 7617 5217"/>
                              <a:gd name="T193" fmla="*/ T192 w 3776"/>
                              <a:gd name="T194" fmla="+- 0 2041 1857"/>
                              <a:gd name="T195" fmla="*/ 2041 h 20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776" h="2060">
                                <a:moveTo>
                                  <a:pt x="460" y="668"/>
                                </a:moveTo>
                                <a:lnTo>
                                  <a:pt x="408" y="673"/>
                                </a:lnTo>
                                <a:lnTo>
                                  <a:pt x="359" y="686"/>
                                </a:lnTo>
                                <a:lnTo>
                                  <a:pt x="312" y="707"/>
                                </a:lnTo>
                                <a:lnTo>
                                  <a:pt x="268" y="736"/>
                                </a:lnTo>
                                <a:lnTo>
                                  <a:pt x="232" y="770"/>
                                </a:lnTo>
                                <a:lnTo>
                                  <a:pt x="198" y="809"/>
                                </a:lnTo>
                                <a:lnTo>
                                  <a:pt x="172" y="856"/>
                                </a:lnTo>
                                <a:lnTo>
                                  <a:pt x="151" y="906"/>
                                </a:lnTo>
                                <a:lnTo>
                                  <a:pt x="109" y="911"/>
                                </a:lnTo>
                                <a:lnTo>
                                  <a:pt x="91" y="914"/>
                                </a:lnTo>
                                <a:lnTo>
                                  <a:pt x="73" y="919"/>
                                </a:lnTo>
                                <a:lnTo>
                                  <a:pt x="52" y="924"/>
                                </a:lnTo>
                                <a:lnTo>
                                  <a:pt x="34" y="930"/>
                                </a:lnTo>
                                <a:lnTo>
                                  <a:pt x="19" y="935"/>
                                </a:lnTo>
                                <a:lnTo>
                                  <a:pt x="0" y="943"/>
                                </a:lnTo>
                                <a:lnTo>
                                  <a:pt x="0" y="2060"/>
                                </a:lnTo>
                                <a:lnTo>
                                  <a:pt x="3776" y="2060"/>
                                </a:lnTo>
                                <a:lnTo>
                                  <a:pt x="3776" y="1275"/>
                                </a:lnTo>
                                <a:lnTo>
                                  <a:pt x="3755" y="1265"/>
                                </a:lnTo>
                                <a:lnTo>
                                  <a:pt x="3732" y="1254"/>
                                </a:lnTo>
                                <a:lnTo>
                                  <a:pt x="3685" y="1238"/>
                                </a:lnTo>
                                <a:lnTo>
                                  <a:pt x="3478" y="1238"/>
                                </a:lnTo>
                                <a:lnTo>
                                  <a:pt x="3472" y="1189"/>
                                </a:lnTo>
                                <a:lnTo>
                                  <a:pt x="3457" y="1142"/>
                                </a:lnTo>
                                <a:lnTo>
                                  <a:pt x="3436" y="1097"/>
                                </a:lnTo>
                                <a:lnTo>
                                  <a:pt x="3405" y="1060"/>
                                </a:lnTo>
                                <a:lnTo>
                                  <a:pt x="3368" y="1029"/>
                                </a:lnTo>
                                <a:lnTo>
                                  <a:pt x="3324" y="1008"/>
                                </a:lnTo>
                                <a:lnTo>
                                  <a:pt x="3278" y="992"/>
                                </a:lnTo>
                                <a:lnTo>
                                  <a:pt x="3253" y="990"/>
                                </a:lnTo>
                                <a:lnTo>
                                  <a:pt x="3197" y="990"/>
                                </a:lnTo>
                                <a:lnTo>
                                  <a:pt x="3187" y="948"/>
                                </a:lnTo>
                                <a:lnTo>
                                  <a:pt x="3169" y="909"/>
                                </a:lnTo>
                                <a:lnTo>
                                  <a:pt x="3143" y="875"/>
                                </a:lnTo>
                                <a:lnTo>
                                  <a:pt x="3114" y="846"/>
                                </a:lnTo>
                                <a:lnTo>
                                  <a:pt x="3078" y="822"/>
                                </a:lnTo>
                                <a:lnTo>
                                  <a:pt x="3039" y="804"/>
                                </a:lnTo>
                                <a:lnTo>
                                  <a:pt x="2865" y="804"/>
                                </a:lnTo>
                                <a:lnTo>
                                  <a:pt x="2847" y="757"/>
                                </a:lnTo>
                                <a:lnTo>
                                  <a:pt x="2839" y="744"/>
                                </a:lnTo>
                                <a:lnTo>
                                  <a:pt x="663" y="744"/>
                                </a:lnTo>
                                <a:lnTo>
                                  <a:pt x="642" y="728"/>
                                </a:lnTo>
                                <a:lnTo>
                                  <a:pt x="618" y="712"/>
                                </a:lnTo>
                                <a:lnTo>
                                  <a:pt x="595" y="699"/>
                                </a:lnTo>
                                <a:lnTo>
                                  <a:pt x="543" y="678"/>
                                </a:lnTo>
                                <a:lnTo>
                                  <a:pt x="517" y="673"/>
                                </a:lnTo>
                                <a:lnTo>
                                  <a:pt x="460" y="668"/>
                                </a:lnTo>
                                <a:close/>
                                <a:moveTo>
                                  <a:pt x="3607" y="1225"/>
                                </a:moveTo>
                                <a:lnTo>
                                  <a:pt x="3555" y="1225"/>
                                </a:lnTo>
                                <a:lnTo>
                                  <a:pt x="3542" y="1228"/>
                                </a:lnTo>
                                <a:lnTo>
                                  <a:pt x="3529" y="1228"/>
                                </a:lnTo>
                                <a:lnTo>
                                  <a:pt x="3478" y="1238"/>
                                </a:lnTo>
                                <a:lnTo>
                                  <a:pt x="3685" y="1238"/>
                                </a:lnTo>
                                <a:lnTo>
                                  <a:pt x="3659" y="1233"/>
                                </a:lnTo>
                                <a:lnTo>
                                  <a:pt x="3636" y="1228"/>
                                </a:lnTo>
                                <a:lnTo>
                                  <a:pt x="3607" y="1225"/>
                                </a:lnTo>
                                <a:close/>
                                <a:moveTo>
                                  <a:pt x="3228" y="987"/>
                                </a:moveTo>
                                <a:lnTo>
                                  <a:pt x="3213" y="987"/>
                                </a:lnTo>
                                <a:lnTo>
                                  <a:pt x="3205" y="990"/>
                                </a:lnTo>
                                <a:lnTo>
                                  <a:pt x="3253" y="990"/>
                                </a:lnTo>
                                <a:lnTo>
                                  <a:pt x="3228" y="987"/>
                                </a:lnTo>
                                <a:close/>
                                <a:moveTo>
                                  <a:pt x="2950" y="788"/>
                                </a:moveTo>
                                <a:lnTo>
                                  <a:pt x="2927" y="788"/>
                                </a:lnTo>
                                <a:lnTo>
                                  <a:pt x="2917" y="791"/>
                                </a:lnTo>
                                <a:lnTo>
                                  <a:pt x="2906" y="791"/>
                                </a:lnTo>
                                <a:lnTo>
                                  <a:pt x="2885" y="796"/>
                                </a:lnTo>
                                <a:lnTo>
                                  <a:pt x="2875" y="801"/>
                                </a:lnTo>
                                <a:lnTo>
                                  <a:pt x="2865" y="804"/>
                                </a:lnTo>
                                <a:lnTo>
                                  <a:pt x="3039" y="804"/>
                                </a:lnTo>
                                <a:lnTo>
                                  <a:pt x="2997" y="794"/>
                                </a:lnTo>
                                <a:lnTo>
                                  <a:pt x="2950" y="788"/>
                                </a:lnTo>
                                <a:close/>
                                <a:moveTo>
                                  <a:pt x="1709" y="0"/>
                                </a:moveTo>
                                <a:lnTo>
                                  <a:pt x="1678" y="0"/>
                                </a:lnTo>
                                <a:lnTo>
                                  <a:pt x="1597" y="6"/>
                                </a:lnTo>
                                <a:lnTo>
                                  <a:pt x="1558" y="13"/>
                                </a:lnTo>
                                <a:lnTo>
                                  <a:pt x="1520" y="27"/>
                                </a:lnTo>
                                <a:lnTo>
                                  <a:pt x="1483" y="40"/>
                                </a:lnTo>
                                <a:lnTo>
                                  <a:pt x="1449" y="55"/>
                                </a:lnTo>
                                <a:lnTo>
                                  <a:pt x="1416" y="74"/>
                                </a:lnTo>
                                <a:lnTo>
                                  <a:pt x="1382" y="95"/>
                                </a:lnTo>
                                <a:lnTo>
                                  <a:pt x="1353" y="118"/>
                                </a:lnTo>
                                <a:lnTo>
                                  <a:pt x="1325" y="144"/>
                                </a:lnTo>
                                <a:lnTo>
                                  <a:pt x="1299" y="173"/>
                                </a:lnTo>
                                <a:lnTo>
                                  <a:pt x="1275" y="202"/>
                                </a:lnTo>
                                <a:lnTo>
                                  <a:pt x="1252" y="233"/>
                                </a:lnTo>
                                <a:lnTo>
                                  <a:pt x="1234" y="265"/>
                                </a:lnTo>
                                <a:lnTo>
                                  <a:pt x="1216" y="299"/>
                                </a:lnTo>
                                <a:lnTo>
                                  <a:pt x="1203" y="335"/>
                                </a:lnTo>
                                <a:lnTo>
                                  <a:pt x="1174" y="354"/>
                                </a:lnTo>
                                <a:lnTo>
                                  <a:pt x="1148" y="372"/>
                                </a:lnTo>
                                <a:lnTo>
                                  <a:pt x="1122" y="393"/>
                                </a:lnTo>
                                <a:lnTo>
                                  <a:pt x="1101" y="417"/>
                                </a:lnTo>
                                <a:lnTo>
                                  <a:pt x="1081" y="443"/>
                                </a:lnTo>
                                <a:lnTo>
                                  <a:pt x="1063" y="466"/>
                                </a:lnTo>
                                <a:lnTo>
                                  <a:pt x="1047" y="495"/>
                                </a:lnTo>
                                <a:lnTo>
                                  <a:pt x="1034" y="524"/>
                                </a:lnTo>
                                <a:lnTo>
                                  <a:pt x="1024" y="524"/>
                                </a:lnTo>
                                <a:lnTo>
                                  <a:pt x="966" y="529"/>
                                </a:lnTo>
                                <a:lnTo>
                                  <a:pt x="909" y="540"/>
                                </a:lnTo>
                                <a:lnTo>
                                  <a:pt x="857" y="558"/>
                                </a:lnTo>
                                <a:lnTo>
                                  <a:pt x="808" y="584"/>
                                </a:lnTo>
                                <a:lnTo>
                                  <a:pt x="764" y="616"/>
                                </a:lnTo>
                                <a:lnTo>
                                  <a:pt x="725" y="655"/>
                                </a:lnTo>
                                <a:lnTo>
                                  <a:pt x="691" y="697"/>
                                </a:lnTo>
                                <a:lnTo>
                                  <a:pt x="663" y="744"/>
                                </a:lnTo>
                                <a:lnTo>
                                  <a:pt x="2839" y="744"/>
                                </a:lnTo>
                                <a:lnTo>
                                  <a:pt x="2821" y="712"/>
                                </a:lnTo>
                                <a:lnTo>
                                  <a:pt x="2792" y="676"/>
                                </a:lnTo>
                                <a:lnTo>
                                  <a:pt x="2756" y="642"/>
                                </a:lnTo>
                                <a:lnTo>
                                  <a:pt x="2714" y="616"/>
                                </a:lnTo>
                                <a:lnTo>
                                  <a:pt x="2670" y="595"/>
                                </a:lnTo>
                                <a:lnTo>
                                  <a:pt x="2621" y="584"/>
                                </a:lnTo>
                                <a:lnTo>
                                  <a:pt x="2571" y="579"/>
                                </a:lnTo>
                                <a:lnTo>
                                  <a:pt x="2576" y="558"/>
                                </a:lnTo>
                                <a:lnTo>
                                  <a:pt x="2582" y="534"/>
                                </a:lnTo>
                                <a:lnTo>
                                  <a:pt x="2584" y="511"/>
                                </a:lnTo>
                                <a:lnTo>
                                  <a:pt x="2584" y="487"/>
                                </a:lnTo>
                                <a:lnTo>
                                  <a:pt x="2579" y="419"/>
                                </a:lnTo>
                                <a:lnTo>
                                  <a:pt x="2561" y="359"/>
                                </a:lnTo>
                                <a:lnTo>
                                  <a:pt x="2532" y="301"/>
                                </a:lnTo>
                                <a:lnTo>
                                  <a:pt x="2496" y="254"/>
                                </a:lnTo>
                                <a:lnTo>
                                  <a:pt x="2463" y="223"/>
                                </a:lnTo>
                                <a:lnTo>
                                  <a:pt x="2096" y="223"/>
                                </a:lnTo>
                                <a:lnTo>
                                  <a:pt x="2060" y="176"/>
                                </a:lnTo>
                                <a:lnTo>
                                  <a:pt x="2039" y="152"/>
                                </a:lnTo>
                                <a:lnTo>
                                  <a:pt x="2018" y="131"/>
                                </a:lnTo>
                                <a:lnTo>
                                  <a:pt x="1971" y="95"/>
                                </a:lnTo>
                                <a:lnTo>
                                  <a:pt x="1945" y="76"/>
                                </a:lnTo>
                                <a:lnTo>
                                  <a:pt x="1919" y="61"/>
                                </a:lnTo>
                                <a:lnTo>
                                  <a:pt x="1862" y="34"/>
                                </a:lnTo>
                                <a:lnTo>
                                  <a:pt x="1834" y="24"/>
                                </a:lnTo>
                                <a:lnTo>
                                  <a:pt x="1805" y="16"/>
                                </a:lnTo>
                                <a:lnTo>
                                  <a:pt x="1774" y="8"/>
                                </a:lnTo>
                                <a:lnTo>
                                  <a:pt x="1743" y="6"/>
                                </a:lnTo>
                                <a:lnTo>
                                  <a:pt x="1709" y="0"/>
                                </a:lnTo>
                                <a:close/>
                                <a:moveTo>
                                  <a:pt x="2280" y="157"/>
                                </a:moveTo>
                                <a:lnTo>
                                  <a:pt x="2254" y="157"/>
                                </a:lnTo>
                                <a:lnTo>
                                  <a:pt x="2228" y="163"/>
                                </a:lnTo>
                                <a:lnTo>
                                  <a:pt x="2182" y="173"/>
                                </a:lnTo>
                                <a:lnTo>
                                  <a:pt x="2158" y="184"/>
                                </a:lnTo>
                                <a:lnTo>
                                  <a:pt x="2138" y="194"/>
                                </a:lnTo>
                                <a:lnTo>
                                  <a:pt x="2117" y="207"/>
                                </a:lnTo>
                                <a:lnTo>
                                  <a:pt x="2096" y="223"/>
                                </a:lnTo>
                                <a:lnTo>
                                  <a:pt x="2463" y="223"/>
                                </a:lnTo>
                                <a:lnTo>
                                  <a:pt x="2452" y="212"/>
                                </a:lnTo>
                                <a:lnTo>
                                  <a:pt x="2400" y="184"/>
                                </a:lnTo>
                                <a:lnTo>
                                  <a:pt x="2343" y="165"/>
                                </a:lnTo>
                                <a:lnTo>
                                  <a:pt x="2280" y="1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AutoShape 756"/>
                        <wps:cNvSpPr>
                          <a:spLocks/>
                        </wps:cNvSpPr>
                        <wps:spPr bwMode="auto">
                          <a:xfrm>
                            <a:off x="8323" y="2572"/>
                            <a:ext cx="302" cy="927"/>
                          </a:xfrm>
                          <a:custGeom>
                            <a:avLst/>
                            <a:gdLst>
                              <a:gd name="T0" fmla="+- 0 8490 8323"/>
                              <a:gd name="T1" fmla="*/ T0 w 302"/>
                              <a:gd name="T2" fmla="+- 0 3165 2572"/>
                              <a:gd name="T3" fmla="*/ 3165 h 927"/>
                              <a:gd name="T4" fmla="+- 0 8492 8323"/>
                              <a:gd name="T5" fmla="*/ T4 w 302"/>
                              <a:gd name="T6" fmla="+- 0 3179 2572"/>
                              <a:gd name="T7" fmla="*/ 3179 h 927"/>
                              <a:gd name="T8" fmla="+- 0 8495 8323"/>
                              <a:gd name="T9" fmla="*/ T8 w 302"/>
                              <a:gd name="T10" fmla="+- 0 3208 2572"/>
                              <a:gd name="T11" fmla="*/ 3208 h 927"/>
                              <a:gd name="T12" fmla="+- 0 8495 8323"/>
                              <a:gd name="T13" fmla="*/ T12 w 302"/>
                              <a:gd name="T14" fmla="+- 0 3247 2572"/>
                              <a:gd name="T15" fmla="*/ 3247 h 927"/>
                              <a:gd name="T16" fmla="+- 0 8487 8323"/>
                              <a:gd name="T17" fmla="*/ T16 w 302"/>
                              <a:gd name="T18" fmla="+- 0 3289 2572"/>
                              <a:gd name="T19" fmla="*/ 3289 h 927"/>
                              <a:gd name="T20" fmla="+- 0 8469 8323"/>
                              <a:gd name="T21" fmla="*/ T20 w 302"/>
                              <a:gd name="T22" fmla="+- 0 3334 2572"/>
                              <a:gd name="T23" fmla="*/ 3334 h 927"/>
                              <a:gd name="T24" fmla="+- 0 8437 8323"/>
                              <a:gd name="T25" fmla="*/ T24 w 302"/>
                              <a:gd name="T26" fmla="+- 0 3378 2572"/>
                              <a:gd name="T27" fmla="*/ 3378 h 927"/>
                              <a:gd name="T28" fmla="+- 0 8391 8323"/>
                              <a:gd name="T29" fmla="*/ T28 w 302"/>
                              <a:gd name="T30" fmla="+- 0 3415 2572"/>
                              <a:gd name="T31" fmla="*/ 3415 h 927"/>
                              <a:gd name="T32" fmla="+- 0 8323 8323"/>
                              <a:gd name="T33" fmla="*/ T32 w 302"/>
                              <a:gd name="T34" fmla="+- 0 3441 2572"/>
                              <a:gd name="T35" fmla="*/ 3441 h 927"/>
                              <a:gd name="T36" fmla="+- 0 8383 8323"/>
                              <a:gd name="T37" fmla="*/ T36 w 302"/>
                              <a:gd name="T38" fmla="+- 0 3499 2572"/>
                              <a:gd name="T39" fmla="*/ 3499 h 927"/>
                              <a:gd name="T40" fmla="+- 0 8463 8323"/>
                              <a:gd name="T41" fmla="*/ T40 w 302"/>
                              <a:gd name="T42" fmla="+- 0 3470 2572"/>
                              <a:gd name="T43" fmla="*/ 3470 h 927"/>
                              <a:gd name="T44" fmla="+- 0 8521 8323"/>
                              <a:gd name="T45" fmla="*/ T44 w 302"/>
                              <a:gd name="T46" fmla="+- 0 3431 2572"/>
                              <a:gd name="T47" fmla="*/ 3431 h 927"/>
                              <a:gd name="T48" fmla="+- 0 8562 8323"/>
                              <a:gd name="T49" fmla="*/ T48 w 302"/>
                              <a:gd name="T50" fmla="+- 0 3386 2572"/>
                              <a:gd name="T51" fmla="*/ 3386 h 927"/>
                              <a:gd name="T52" fmla="+- 0 8585 8323"/>
                              <a:gd name="T53" fmla="*/ T52 w 302"/>
                              <a:gd name="T54" fmla="+- 0 3336 2572"/>
                              <a:gd name="T55" fmla="*/ 3336 h 927"/>
                              <a:gd name="T56" fmla="+- 0 8598 8323"/>
                              <a:gd name="T57" fmla="*/ T56 w 302"/>
                              <a:gd name="T58" fmla="+- 0 3284 2572"/>
                              <a:gd name="T59" fmla="*/ 3284 h 927"/>
                              <a:gd name="T60" fmla="+- 0 8598 8323"/>
                              <a:gd name="T61" fmla="*/ T60 w 302"/>
                              <a:gd name="T62" fmla="+- 0 3234 2572"/>
                              <a:gd name="T63" fmla="*/ 3234 h 927"/>
                              <a:gd name="T64" fmla="+- 0 8593 8323"/>
                              <a:gd name="T65" fmla="*/ T64 w 302"/>
                              <a:gd name="T66" fmla="+- 0 3184 2572"/>
                              <a:gd name="T67" fmla="*/ 3184 h 927"/>
                              <a:gd name="T68" fmla="+- 0 8592 8323"/>
                              <a:gd name="T69" fmla="*/ T68 w 302"/>
                              <a:gd name="T70" fmla="+- 0 3177 2572"/>
                              <a:gd name="T71" fmla="*/ 3177 h 927"/>
                              <a:gd name="T72" fmla="+- 0 8495 8323"/>
                              <a:gd name="T73" fmla="*/ T72 w 302"/>
                              <a:gd name="T74" fmla="+- 0 3177 2572"/>
                              <a:gd name="T75" fmla="*/ 3177 h 927"/>
                              <a:gd name="T76" fmla="+- 0 8490 8323"/>
                              <a:gd name="T77" fmla="*/ T76 w 302"/>
                              <a:gd name="T78" fmla="+- 0 3165 2572"/>
                              <a:gd name="T79" fmla="*/ 3165 h 927"/>
                              <a:gd name="T80" fmla="+- 0 8590 8323"/>
                              <a:gd name="T81" fmla="*/ T80 w 302"/>
                              <a:gd name="T82" fmla="+- 0 3164 2572"/>
                              <a:gd name="T83" fmla="*/ 3164 h 927"/>
                              <a:gd name="T84" fmla="+- 0 8489 8323"/>
                              <a:gd name="T85" fmla="*/ T84 w 302"/>
                              <a:gd name="T86" fmla="+- 0 3164 2572"/>
                              <a:gd name="T87" fmla="*/ 3164 h 927"/>
                              <a:gd name="T88" fmla="+- 0 8495 8323"/>
                              <a:gd name="T89" fmla="*/ T88 w 302"/>
                              <a:gd name="T90" fmla="+- 0 3177 2572"/>
                              <a:gd name="T91" fmla="*/ 3177 h 927"/>
                              <a:gd name="T92" fmla="+- 0 8592 8323"/>
                              <a:gd name="T93" fmla="*/ T92 w 302"/>
                              <a:gd name="T94" fmla="+- 0 3177 2572"/>
                              <a:gd name="T95" fmla="*/ 3177 h 927"/>
                              <a:gd name="T96" fmla="+- 0 8590 8323"/>
                              <a:gd name="T97" fmla="*/ T96 w 302"/>
                              <a:gd name="T98" fmla="+- 0 3164 2572"/>
                              <a:gd name="T99" fmla="*/ 3164 h 927"/>
                              <a:gd name="T100" fmla="+- 0 8562 8323"/>
                              <a:gd name="T101" fmla="*/ T100 w 302"/>
                              <a:gd name="T102" fmla="+- 0 2572 2572"/>
                              <a:gd name="T103" fmla="*/ 2572 h 927"/>
                              <a:gd name="T104" fmla="+- 0 8549 8323"/>
                              <a:gd name="T105" fmla="*/ T104 w 302"/>
                              <a:gd name="T106" fmla="+- 0 2582 2572"/>
                              <a:gd name="T107" fmla="*/ 2582 h 927"/>
                              <a:gd name="T108" fmla="+- 0 8521 8323"/>
                              <a:gd name="T109" fmla="*/ T108 w 302"/>
                              <a:gd name="T110" fmla="+- 0 2616 2572"/>
                              <a:gd name="T111" fmla="*/ 2616 h 927"/>
                              <a:gd name="T112" fmla="+- 0 8484 8323"/>
                              <a:gd name="T113" fmla="*/ T112 w 302"/>
                              <a:gd name="T114" fmla="+- 0 2666 2572"/>
                              <a:gd name="T115" fmla="*/ 2666 h 927"/>
                              <a:gd name="T116" fmla="+- 0 8448 8323"/>
                              <a:gd name="T117" fmla="*/ T116 w 302"/>
                              <a:gd name="T118" fmla="+- 0 2737 2572"/>
                              <a:gd name="T119" fmla="*/ 2737 h 927"/>
                              <a:gd name="T120" fmla="+- 0 8422 8323"/>
                              <a:gd name="T121" fmla="*/ T120 w 302"/>
                              <a:gd name="T122" fmla="+- 0 2823 2572"/>
                              <a:gd name="T123" fmla="*/ 2823 h 927"/>
                              <a:gd name="T124" fmla="+- 0 8414 8323"/>
                              <a:gd name="T125" fmla="*/ T124 w 302"/>
                              <a:gd name="T126" fmla="+- 0 2925 2572"/>
                              <a:gd name="T127" fmla="*/ 2925 h 927"/>
                              <a:gd name="T128" fmla="+- 0 8437 8323"/>
                              <a:gd name="T129" fmla="*/ T128 w 302"/>
                              <a:gd name="T130" fmla="+- 0 3043 2572"/>
                              <a:gd name="T131" fmla="*/ 3043 h 927"/>
                              <a:gd name="T132" fmla="+- 0 8490 8323"/>
                              <a:gd name="T133" fmla="*/ T132 w 302"/>
                              <a:gd name="T134" fmla="+- 0 3165 2572"/>
                              <a:gd name="T135" fmla="*/ 3165 h 927"/>
                              <a:gd name="T136" fmla="+- 0 8489 8323"/>
                              <a:gd name="T137" fmla="*/ T136 w 302"/>
                              <a:gd name="T138" fmla="+- 0 3164 2572"/>
                              <a:gd name="T139" fmla="*/ 3164 h 927"/>
                              <a:gd name="T140" fmla="+- 0 8590 8323"/>
                              <a:gd name="T141" fmla="*/ T140 w 302"/>
                              <a:gd name="T142" fmla="+- 0 3164 2572"/>
                              <a:gd name="T143" fmla="*/ 3164 h 927"/>
                              <a:gd name="T144" fmla="+- 0 8585 8323"/>
                              <a:gd name="T145" fmla="*/ T144 w 302"/>
                              <a:gd name="T146" fmla="+- 0 3140 2572"/>
                              <a:gd name="T147" fmla="*/ 3140 h 927"/>
                              <a:gd name="T148" fmla="+- 0 8585 8323"/>
                              <a:gd name="T149" fmla="*/ T148 w 302"/>
                              <a:gd name="T150" fmla="+- 0 3132 2572"/>
                              <a:gd name="T151" fmla="*/ 3132 h 927"/>
                              <a:gd name="T152" fmla="+- 0 8580 8323"/>
                              <a:gd name="T153" fmla="*/ T152 w 302"/>
                              <a:gd name="T154" fmla="+- 0 3127 2572"/>
                              <a:gd name="T155" fmla="*/ 3127 h 927"/>
                              <a:gd name="T156" fmla="+- 0 8534 8323"/>
                              <a:gd name="T157" fmla="*/ T156 w 302"/>
                              <a:gd name="T158" fmla="+- 0 3022 2572"/>
                              <a:gd name="T159" fmla="*/ 3022 h 927"/>
                              <a:gd name="T160" fmla="+- 0 8515 8323"/>
                              <a:gd name="T161" fmla="*/ T160 w 302"/>
                              <a:gd name="T162" fmla="+- 0 2928 2572"/>
                              <a:gd name="T163" fmla="*/ 2928 h 927"/>
                              <a:gd name="T164" fmla="+- 0 8518 8323"/>
                              <a:gd name="T165" fmla="*/ T164 w 302"/>
                              <a:gd name="T166" fmla="+- 0 2847 2572"/>
                              <a:gd name="T167" fmla="*/ 2847 h 927"/>
                              <a:gd name="T168" fmla="+- 0 8536 8323"/>
                              <a:gd name="T169" fmla="*/ T168 w 302"/>
                              <a:gd name="T170" fmla="+- 0 2779 2572"/>
                              <a:gd name="T171" fmla="*/ 2779 h 927"/>
                              <a:gd name="T172" fmla="+- 0 8562 8323"/>
                              <a:gd name="T173" fmla="*/ T172 w 302"/>
                              <a:gd name="T174" fmla="+- 0 2726 2572"/>
                              <a:gd name="T175" fmla="*/ 2726 h 927"/>
                              <a:gd name="T176" fmla="+- 0 8591 8323"/>
                              <a:gd name="T177" fmla="*/ T176 w 302"/>
                              <a:gd name="T178" fmla="+- 0 2685 2572"/>
                              <a:gd name="T179" fmla="*/ 2685 h 927"/>
                              <a:gd name="T180" fmla="+- 0 8624 8323"/>
                              <a:gd name="T181" fmla="*/ T180 w 302"/>
                              <a:gd name="T182" fmla="+- 0 2651 2572"/>
                              <a:gd name="T183" fmla="*/ 2651 h 927"/>
                              <a:gd name="T184" fmla="+- 0 8562 8323"/>
                              <a:gd name="T185" fmla="*/ T184 w 302"/>
                              <a:gd name="T186" fmla="+- 0 2572 2572"/>
                              <a:gd name="T187" fmla="*/ 2572 h 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302" h="927">
                                <a:moveTo>
                                  <a:pt x="167" y="593"/>
                                </a:moveTo>
                                <a:lnTo>
                                  <a:pt x="169" y="607"/>
                                </a:lnTo>
                                <a:lnTo>
                                  <a:pt x="172" y="636"/>
                                </a:lnTo>
                                <a:lnTo>
                                  <a:pt x="172" y="675"/>
                                </a:lnTo>
                                <a:lnTo>
                                  <a:pt x="164" y="717"/>
                                </a:lnTo>
                                <a:lnTo>
                                  <a:pt x="146" y="762"/>
                                </a:lnTo>
                                <a:lnTo>
                                  <a:pt x="114" y="806"/>
                                </a:lnTo>
                                <a:lnTo>
                                  <a:pt x="68" y="843"/>
                                </a:lnTo>
                                <a:lnTo>
                                  <a:pt x="0" y="869"/>
                                </a:lnTo>
                                <a:lnTo>
                                  <a:pt x="60" y="927"/>
                                </a:lnTo>
                                <a:lnTo>
                                  <a:pt x="140" y="898"/>
                                </a:lnTo>
                                <a:lnTo>
                                  <a:pt x="198" y="859"/>
                                </a:lnTo>
                                <a:lnTo>
                                  <a:pt x="239" y="814"/>
                                </a:lnTo>
                                <a:lnTo>
                                  <a:pt x="262" y="764"/>
                                </a:lnTo>
                                <a:lnTo>
                                  <a:pt x="275" y="712"/>
                                </a:lnTo>
                                <a:lnTo>
                                  <a:pt x="275" y="662"/>
                                </a:lnTo>
                                <a:lnTo>
                                  <a:pt x="270" y="612"/>
                                </a:lnTo>
                                <a:lnTo>
                                  <a:pt x="269" y="605"/>
                                </a:lnTo>
                                <a:lnTo>
                                  <a:pt x="172" y="605"/>
                                </a:lnTo>
                                <a:lnTo>
                                  <a:pt x="167" y="593"/>
                                </a:lnTo>
                                <a:close/>
                                <a:moveTo>
                                  <a:pt x="267" y="592"/>
                                </a:moveTo>
                                <a:lnTo>
                                  <a:pt x="166" y="592"/>
                                </a:lnTo>
                                <a:lnTo>
                                  <a:pt x="172" y="605"/>
                                </a:lnTo>
                                <a:lnTo>
                                  <a:pt x="269" y="605"/>
                                </a:lnTo>
                                <a:lnTo>
                                  <a:pt x="267" y="592"/>
                                </a:lnTo>
                                <a:close/>
                                <a:moveTo>
                                  <a:pt x="239" y="0"/>
                                </a:moveTo>
                                <a:lnTo>
                                  <a:pt x="226" y="10"/>
                                </a:lnTo>
                                <a:lnTo>
                                  <a:pt x="198" y="44"/>
                                </a:lnTo>
                                <a:lnTo>
                                  <a:pt x="161" y="94"/>
                                </a:lnTo>
                                <a:lnTo>
                                  <a:pt x="125" y="165"/>
                                </a:lnTo>
                                <a:lnTo>
                                  <a:pt x="99" y="251"/>
                                </a:lnTo>
                                <a:lnTo>
                                  <a:pt x="91" y="353"/>
                                </a:lnTo>
                                <a:lnTo>
                                  <a:pt x="114" y="471"/>
                                </a:lnTo>
                                <a:lnTo>
                                  <a:pt x="167" y="593"/>
                                </a:lnTo>
                                <a:lnTo>
                                  <a:pt x="166" y="592"/>
                                </a:lnTo>
                                <a:lnTo>
                                  <a:pt x="267" y="592"/>
                                </a:lnTo>
                                <a:lnTo>
                                  <a:pt x="262" y="568"/>
                                </a:lnTo>
                                <a:lnTo>
                                  <a:pt x="262" y="560"/>
                                </a:lnTo>
                                <a:lnTo>
                                  <a:pt x="257" y="555"/>
                                </a:lnTo>
                                <a:lnTo>
                                  <a:pt x="211" y="450"/>
                                </a:lnTo>
                                <a:lnTo>
                                  <a:pt x="192" y="356"/>
                                </a:lnTo>
                                <a:lnTo>
                                  <a:pt x="195" y="275"/>
                                </a:lnTo>
                                <a:lnTo>
                                  <a:pt x="213" y="207"/>
                                </a:lnTo>
                                <a:lnTo>
                                  <a:pt x="239" y="154"/>
                                </a:lnTo>
                                <a:lnTo>
                                  <a:pt x="268" y="113"/>
                                </a:lnTo>
                                <a:lnTo>
                                  <a:pt x="301" y="79"/>
                                </a:lnTo>
                                <a:lnTo>
                                  <a:pt x="239" y="0"/>
                                </a:lnTo>
                                <a:close/>
                              </a:path>
                            </a:pathLst>
                          </a:custGeom>
                          <a:solidFill>
                            <a:srgbClr val="00E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 name="Freeform 755"/>
                        <wps:cNvSpPr>
                          <a:spLocks/>
                        </wps:cNvSpPr>
                        <wps:spPr bwMode="auto">
                          <a:xfrm>
                            <a:off x="8557" y="3056"/>
                            <a:ext cx="522" cy="226"/>
                          </a:xfrm>
                          <a:custGeom>
                            <a:avLst/>
                            <a:gdLst>
                              <a:gd name="T0" fmla="+- 0 8941 8557"/>
                              <a:gd name="T1" fmla="*/ T0 w 522"/>
                              <a:gd name="T2" fmla="+- 0 3056 3056"/>
                              <a:gd name="T3" fmla="*/ 3056 h 226"/>
                              <a:gd name="T4" fmla="+- 0 8881 8557"/>
                              <a:gd name="T5" fmla="*/ T4 w 522"/>
                              <a:gd name="T6" fmla="+- 0 3056 3056"/>
                              <a:gd name="T7" fmla="*/ 3056 h 226"/>
                              <a:gd name="T8" fmla="+- 0 8827 8557"/>
                              <a:gd name="T9" fmla="*/ T8 w 522"/>
                              <a:gd name="T10" fmla="+- 0 3059 3056"/>
                              <a:gd name="T11" fmla="*/ 3059 h 226"/>
                              <a:gd name="T12" fmla="+- 0 8736 8557"/>
                              <a:gd name="T13" fmla="*/ T12 w 522"/>
                              <a:gd name="T14" fmla="+- 0 3082 3056"/>
                              <a:gd name="T15" fmla="*/ 3082 h 226"/>
                              <a:gd name="T16" fmla="+- 0 8666 8557"/>
                              <a:gd name="T17" fmla="*/ T16 w 522"/>
                              <a:gd name="T18" fmla="+- 0 3116 3056"/>
                              <a:gd name="T19" fmla="*/ 3116 h 226"/>
                              <a:gd name="T20" fmla="+- 0 8617 8557"/>
                              <a:gd name="T21" fmla="*/ T20 w 522"/>
                              <a:gd name="T22" fmla="+- 0 3153 3056"/>
                              <a:gd name="T23" fmla="*/ 3153 h 226"/>
                              <a:gd name="T24" fmla="+- 0 8583 8557"/>
                              <a:gd name="T25" fmla="*/ T24 w 522"/>
                              <a:gd name="T26" fmla="+- 0 3190 3056"/>
                              <a:gd name="T27" fmla="*/ 3190 h 226"/>
                              <a:gd name="T28" fmla="+- 0 8570 8557"/>
                              <a:gd name="T29" fmla="*/ T28 w 522"/>
                              <a:gd name="T30" fmla="+- 0 3205 3056"/>
                              <a:gd name="T31" fmla="*/ 3205 h 226"/>
                              <a:gd name="T32" fmla="+- 0 8562 8557"/>
                              <a:gd name="T33" fmla="*/ T32 w 522"/>
                              <a:gd name="T34" fmla="+- 0 3216 3056"/>
                              <a:gd name="T35" fmla="*/ 3216 h 226"/>
                              <a:gd name="T36" fmla="+- 0 8559 8557"/>
                              <a:gd name="T37" fmla="*/ T36 w 522"/>
                              <a:gd name="T38" fmla="+- 0 3224 3056"/>
                              <a:gd name="T39" fmla="*/ 3224 h 226"/>
                              <a:gd name="T40" fmla="+- 0 8557 8557"/>
                              <a:gd name="T41" fmla="*/ T40 w 522"/>
                              <a:gd name="T42" fmla="+- 0 3226 3056"/>
                              <a:gd name="T43" fmla="*/ 3226 h 226"/>
                              <a:gd name="T44" fmla="+- 0 8593 8557"/>
                              <a:gd name="T45" fmla="*/ T44 w 522"/>
                              <a:gd name="T46" fmla="+- 0 3255 3056"/>
                              <a:gd name="T47" fmla="*/ 3255 h 226"/>
                              <a:gd name="T48" fmla="+- 0 8632 8557"/>
                              <a:gd name="T49" fmla="*/ T48 w 522"/>
                              <a:gd name="T50" fmla="+- 0 3273 3056"/>
                              <a:gd name="T51" fmla="*/ 3273 h 226"/>
                              <a:gd name="T52" fmla="+- 0 8674 8557"/>
                              <a:gd name="T53" fmla="*/ T52 w 522"/>
                              <a:gd name="T54" fmla="+- 0 3281 3056"/>
                              <a:gd name="T55" fmla="*/ 3281 h 226"/>
                              <a:gd name="T56" fmla="+- 0 8718 8557"/>
                              <a:gd name="T57" fmla="*/ T56 w 522"/>
                              <a:gd name="T58" fmla="+- 0 3281 3056"/>
                              <a:gd name="T59" fmla="*/ 3281 h 226"/>
                              <a:gd name="T60" fmla="+- 0 8804 8557"/>
                              <a:gd name="T61" fmla="*/ T60 w 522"/>
                              <a:gd name="T62" fmla="+- 0 3260 3056"/>
                              <a:gd name="T63" fmla="*/ 3260 h 226"/>
                              <a:gd name="T64" fmla="+- 0 8889 8557"/>
                              <a:gd name="T65" fmla="*/ T64 w 522"/>
                              <a:gd name="T66" fmla="+- 0 3221 3056"/>
                              <a:gd name="T67" fmla="*/ 3221 h 226"/>
                              <a:gd name="T68" fmla="+- 0 8996 8557"/>
                              <a:gd name="T69" fmla="*/ T68 w 522"/>
                              <a:gd name="T70" fmla="+- 0 3150 3056"/>
                              <a:gd name="T71" fmla="*/ 3150 h 226"/>
                              <a:gd name="T72" fmla="+- 0 9048 8557"/>
                              <a:gd name="T73" fmla="*/ T72 w 522"/>
                              <a:gd name="T74" fmla="+- 0 3106 3056"/>
                              <a:gd name="T75" fmla="*/ 3106 h 226"/>
                              <a:gd name="T76" fmla="+- 0 9063 8557"/>
                              <a:gd name="T77" fmla="*/ T76 w 522"/>
                              <a:gd name="T78" fmla="+- 0 3090 3056"/>
                              <a:gd name="T79" fmla="*/ 3090 h 226"/>
                              <a:gd name="T80" fmla="+- 0 9076 8557"/>
                              <a:gd name="T81" fmla="*/ T80 w 522"/>
                              <a:gd name="T82" fmla="+- 0 3080 3056"/>
                              <a:gd name="T83" fmla="*/ 3080 h 226"/>
                              <a:gd name="T84" fmla="+- 0 9079 8557"/>
                              <a:gd name="T85" fmla="*/ T84 w 522"/>
                              <a:gd name="T86" fmla="+- 0 3077 3056"/>
                              <a:gd name="T87" fmla="*/ 3077 h 226"/>
                              <a:gd name="T88" fmla="+- 0 9006 8557"/>
                              <a:gd name="T89" fmla="*/ T88 w 522"/>
                              <a:gd name="T90" fmla="+- 0 3064 3056"/>
                              <a:gd name="T91" fmla="*/ 3064 h 226"/>
                              <a:gd name="T92" fmla="+- 0 8941 8557"/>
                              <a:gd name="T93" fmla="*/ T92 w 522"/>
                              <a:gd name="T94" fmla="+- 0 3056 3056"/>
                              <a:gd name="T95" fmla="*/ 3056 h 2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522" h="226">
                                <a:moveTo>
                                  <a:pt x="384" y="0"/>
                                </a:moveTo>
                                <a:lnTo>
                                  <a:pt x="324" y="0"/>
                                </a:lnTo>
                                <a:lnTo>
                                  <a:pt x="270" y="3"/>
                                </a:lnTo>
                                <a:lnTo>
                                  <a:pt x="179" y="26"/>
                                </a:lnTo>
                                <a:lnTo>
                                  <a:pt x="109" y="60"/>
                                </a:lnTo>
                                <a:lnTo>
                                  <a:pt x="60" y="97"/>
                                </a:lnTo>
                                <a:lnTo>
                                  <a:pt x="26" y="134"/>
                                </a:lnTo>
                                <a:lnTo>
                                  <a:pt x="13" y="149"/>
                                </a:lnTo>
                                <a:lnTo>
                                  <a:pt x="5" y="160"/>
                                </a:lnTo>
                                <a:lnTo>
                                  <a:pt x="2" y="168"/>
                                </a:lnTo>
                                <a:lnTo>
                                  <a:pt x="0" y="170"/>
                                </a:lnTo>
                                <a:lnTo>
                                  <a:pt x="36" y="199"/>
                                </a:lnTo>
                                <a:lnTo>
                                  <a:pt x="75" y="217"/>
                                </a:lnTo>
                                <a:lnTo>
                                  <a:pt x="117" y="225"/>
                                </a:lnTo>
                                <a:lnTo>
                                  <a:pt x="161" y="225"/>
                                </a:lnTo>
                                <a:lnTo>
                                  <a:pt x="247" y="204"/>
                                </a:lnTo>
                                <a:lnTo>
                                  <a:pt x="332" y="165"/>
                                </a:lnTo>
                                <a:lnTo>
                                  <a:pt x="439" y="94"/>
                                </a:lnTo>
                                <a:lnTo>
                                  <a:pt x="491" y="50"/>
                                </a:lnTo>
                                <a:lnTo>
                                  <a:pt x="506" y="34"/>
                                </a:lnTo>
                                <a:lnTo>
                                  <a:pt x="519" y="24"/>
                                </a:lnTo>
                                <a:lnTo>
                                  <a:pt x="522" y="21"/>
                                </a:lnTo>
                                <a:lnTo>
                                  <a:pt x="449" y="8"/>
                                </a:lnTo>
                                <a:lnTo>
                                  <a:pt x="384" y="0"/>
                                </a:lnTo>
                                <a:close/>
                              </a:path>
                            </a:pathLst>
                          </a:custGeom>
                          <a:solidFill>
                            <a:srgbClr val="3FF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 name="Freeform 754"/>
                        <wps:cNvSpPr>
                          <a:spLocks/>
                        </wps:cNvSpPr>
                        <wps:spPr bwMode="auto">
                          <a:xfrm>
                            <a:off x="8557" y="3077"/>
                            <a:ext cx="522" cy="205"/>
                          </a:xfrm>
                          <a:custGeom>
                            <a:avLst/>
                            <a:gdLst>
                              <a:gd name="T0" fmla="+- 0 9079 8557"/>
                              <a:gd name="T1" fmla="*/ T0 w 522"/>
                              <a:gd name="T2" fmla="+- 0 3077 3077"/>
                              <a:gd name="T3" fmla="*/ 3077 h 205"/>
                              <a:gd name="T4" fmla="+- 0 8570 8557"/>
                              <a:gd name="T5" fmla="*/ T4 w 522"/>
                              <a:gd name="T6" fmla="+- 0 3205 3077"/>
                              <a:gd name="T7" fmla="*/ 3205 h 205"/>
                              <a:gd name="T8" fmla="+- 0 8559 8557"/>
                              <a:gd name="T9" fmla="*/ T8 w 522"/>
                              <a:gd name="T10" fmla="+- 0 3221 3077"/>
                              <a:gd name="T11" fmla="*/ 3221 h 205"/>
                              <a:gd name="T12" fmla="+- 0 8557 8557"/>
                              <a:gd name="T13" fmla="*/ T12 w 522"/>
                              <a:gd name="T14" fmla="+- 0 3224 3077"/>
                              <a:gd name="T15" fmla="*/ 3224 h 205"/>
                              <a:gd name="T16" fmla="+- 0 8557 8557"/>
                              <a:gd name="T17" fmla="*/ T16 w 522"/>
                              <a:gd name="T18" fmla="+- 0 3226 3077"/>
                              <a:gd name="T19" fmla="*/ 3226 h 205"/>
                              <a:gd name="T20" fmla="+- 0 8593 8557"/>
                              <a:gd name="T21" fmla="*/ T20 w 522"/>
                              <a:gd name="T22" fmla="+- 0 3255 3077"/>
                              <a:gd name="T23" fmla="*/ 3255 h 205"/>
                              <a:gd name="T24" fmla="+- 0 8632 8557"/>
                              <a:gd name="T25" fmla="*/ T24 w 522"/>
                              <a:gd name="T26" fmla="+- 0 3273 3077"/>
                              <a:gd name="T27" fmla="*/ 3273 h 205"/>
                              <a:gd name="T28" fmla="+- 0 8674 8557"/>
                              <a:gd name="T29" fmla="*/ T28 w 522"/>
                              <a:gd name="T30" fmla="+- 0 3281 3077"/>
                              <a:gd name="T31" fmla="*/ 3281 h 205"/>
                              <a:gd name="T32" fmla="+- 0 8718 8557"/>
                              <a:gd name="T33" fmla="*/ T32 w 522"/>
                              <a:gd name="T34" fmla="+- 0 3281 3077"/>
                              <a:gd name="T35" fmla="*/ 3281 h 205"/>
                              <a:gd name="T36" fmla="+- 0 8804 8557"/>
                              <a:gd name="T37" fmla="*/ T36 w 522"/>
                              <a:gd name="T38" fmla="+- 0 3260 3077"/>
                              <a:gd name="T39" fmla="*/ 3260 h 205"/>
                              <a:gd name="T40" fmla="+- 0 8889 8557"/>
                              <a:gd name="T41" fmla="*/ T40 w 522"/>
                              <a:gd name="T42" fmla="+- 0 3221 3077"/>
                              <a:gd name="T43" fmla="*/ 3221 h 205"/>
                              <a:gd name="T44" fmla="+- 0 8996 8557"/>
                              <a:gd name="T45" fmla="*/ T44 w 522"/>
                              <a:gd name="T46" fmla="+- 0 3150 3077"/>
                              <a:gd name="T47" fmla="*/ 3150 h 205"/>
                              <a:gd name="T48" fmla="+- 0 9048 8557"/>
                              <a:gd name="T49" fmla="*/ T48 w 522"/>
                              <a:gd name="T50" fmla="+- 0 3106 3077"/>
                              <a:gd name="T51" fmla="*/ 3106 h 205"/>
                              <a:gd name="T52" fmla="+- 0 9063 8557"/>
                              <a:gd name="T53" fmla="*/ T52 w 522"/>
                              <a:gd name="T54" fmla="+- 0 3090 3077"/>
                              <a:gd name="T55" fmla="*/ 3090 h 205"/>
                              <a:gd name="T56" fmla="+- 0 9076 8557"/>
                              <a:gd name="T57" fmla="*/ T56 w 522"/>
                              <a:gd name="T58" fmla="+- 0 3080 3077"/>
                              <a:gd name="T59" fmla="*/ 3080 h 205"/>
                              <a:gd name="T60" fmla="+- 0 9079 8557"/>
                              <a:gd name="T61" fmla="*/ T60 w 522"/>
                              <a:gd name="T62" fmla="+- 0 3077 3077"/>
                              <a:gd name="T63" fmla="*/ 3077 h 2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22" h="205">
                                <a:moveTo>
                                  <a:pt x="522" y="0"/>
                                </a:moveTo>
                                <a:lnTo>
                                  <a:pt x="13" y="128"/>
                                </a:lnTo>
                                <a:lnTo>
                                  <a:pt x="2" y="144"/>
                                </a:lnTo>
                                <a:lnTo>
                                  <a:pt x="0" y="147"/>
                                </a:lnTo>
                                <a:lnTo>
                                  <a:pt x="0" y="149"/>
                                </a:lnTo>
                                <a:lnTo>
                                  <a:pt x="36" y="178"/>
                                </a:lnTo>
                                <a:lnTo>
                                  <a:pt x="75" y="196"/>
                                </a:lnTo>
                                <a:lnTo>
                                  <a:pt x="117" y="204"/>
                                </a:lnTo>
                                <a:lnTo>
                                  <a:pt x="161" y="204"/>
                                </a:lnTo>
                                <a:lnTo>
                                  <a:pt x="247" y="183"/>
                                </a:lnTo>
                                <a:lnTo>
                                  <a:pt x="332" y="144"/>
                                </a:lnTo>
                                <a:lnTo>
                                  <a:pt x="439" y="73"/>
                                </a:lnTo>
                                <a:lnTo>
                                  <a:pt x="491" y="29"/>
                                </a:lnTo>
                                <a:lnTo>
                                  <a:pt x="506" y="13"/>
                                </a:lnTo>
                                <a:lnTo>
                                  <a:pt x="519" y="3"/>
                                </a:lnTo>
                                <a:lnTo>
                                  <a:pt x="522"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75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8100" y="2797"/>
                            <a:ext cx="335" cy="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1" name="AutoShape 752"/>
                        <wps:cNvSpPr>
                          <a:spLocks/>
                        </wps:cNvSpPr>
                        <wps:spPr bwMode="auto">
                          <a:xfrm>
                            <a:off x="6539" y="1768"/>
                            <a:ext cx="406" cy="1472"/>
                          </a:xfrm>
                          <a:custGeom>
                            <a:avLst/>
                            <a:gdLst>
                              <a:gd name="T0" fmla="+- 0 6761 6539"/>
                              <a:gd name="T1" fmla="*/ T0 w 406"/>
                              <a:gd name="T2" fmla="+- 0 2702 1768"/>
                              <a:gd name="T3" fmla="*/ 2702 h 1472"/>
                              <a:gd name="T4" fmla="+- 0 6768 6539"/>
                              <a:gd name="T5" fmla="*/ T4 w 406"/>
                              <a:gd name="T6" fmla="+- 0 2724 1768"/>
                              <a:gd name="T7" fmla="*/ 2724 h 1472"/>
                              <a:gd name="T8" fmla="+- 0 6775 6539"/>
                              <a:gd name="T9" fmla="*/ T8 w 406"/>
                              <a:gd name="T10" fmla="+- 0 2768 1768"/>
                              <a:gd name="T11" fmla="*/ 2768 h 1472"/>
                              <a:gd name="T12" fmla="+- 0 6778 6539"/>
                              <a:gd name="T13" fmla="*/ T12 w 406"/>
                              <a:gd name="T14" fmla="+- 0 2831 1768"/>
                              <a:gd name="T15" fmla="*/ 2831 h 1472"/>
                              <a:gd name="T16" fmla="+- 0 6773 6539"/>
                              <a:gd name="T17" fmla="*/ T16 w 406"/>
                              <a:gd name="T18" fmla="+- 0 2899 1768"/>
                              <a:gd name="T19" fmla="*/ 2899 h 1472"/>
                              <a:gd name="T20" fmla="+- 0 6752 6539"/>
                              <a:gd name="T21" fmla="*/ T20 w 406"/>
                              <a:gd name="T22" fmla="+- 0 2972 1768"/>
                              <a:gd name="T23" fmla="*/ 2972 h 1472"/>
                              <a:gd name="T24" fmla="+- 0 6711 6539"/>
                              <a:gd name="T25" fmla="*/ T24 w 406"/>
                              <a:gd name="T26" fmla="+- 0 3046 1768"/>
                              <a:gd name="T27" fmla="*/ 3046 h 1472"/>
                              <a:gd name="T28" fmla="+- 0 6640 6539"/>
                              <a:gd name="T29" fmla="*/ T28 w 406"/>
                              <a:gd name="T30" fmla="+- 0 3109 1768"/>
                              <a:gd name="T31" fmla="*/ 3109 h 1472"/>
                              <a:gd name="T32" fmla="+- 0 6539 6539"/>
                              <a:gd name="T33" fmla="*/ T32 w 406"/>
                              <a:gd name="T34" fmla="+- 0 3161 1768"/>
                              <a:gd name="T35" fmla="*/ 3161 h 1472"/>
                              <a:gd name="T36" fmla="+- 0 6640 6539"/>
                              <a:gd name="T37" fmla="*/ T36 w 406"/>
                              <a:gd name="T38" fmla="+- 0 3239 1768"/>
                              <a:gd name="T39" fmla="*/ 3239 h 1472"/>
                              <a:gd name="T40" fmla="+- 0 6760 6539"/>
                              <a:gd name="T41" fmla="*/ T40 w 406"/>
                              <a:gd name="T42" fmla="+- 0 3182 1768"/>
                              <a:gd name="T43" fmla="*/ 3182 h 1472"/>
                              <a:gd name="T44" fmla="+- 0 6846 6539"/>
                              <a:gd name="T45" fmla="*/ T44 w 406"/>
                              <a:gd name="T46" fmla="+- 0 3114 1768"/>
                              <a:gd name="T47" fmla="*/ 3114 h 1472"/>
                              <a:gd name="T48" fmla="+- 0 6903 6539"/>
                              <a:gd name="T49" fmla="*/ T48 w 406"/>
                              <a:gd name="T50" fmla="+- 0 3038 1768"/>
                              <a:gd name="T51" fmla="*/ 3038 h 1472"/>
                              <a:gd name="T52" fmla="+- 0 6934 6539"/>
                              <a:gd name="T53" fmla="*/ T52 w 406"/>
                              <a:gd name="T54" fmla="+- 0 2957 1768"/>
                              <a:gd name="T55" fmla="*/ 2957 h 1472"/>
                              <a:gd name="T56" fmla="+- 0 6944 6539"/>
                              <a:gd name="T57" fmla="*/ T56 w 406"/>
                              <a:gd name="T58" fmla="+- 0 2876 1768"/>
                              <a:gd name="T59" fmla="*/ 2876 h 1472"/>
                              <a:gd name="T60" fmla="+- 0 6939 6539"/>
                              <a:gd name="T61" fmla="*/ T60 w 406"/>
                              <a:gd name="T62" fmla="+- 0 2794 1768"/>
                              <a:gd name="T63" fmla="*/ 2794 h 1472"/>
                              <a:gd name="T64" fmla="+- 0 6926 6539"/>
                              <a:gd name="T65" fmla="*/ T64 w 406"/>
                              <a:gd name="T66" fmla="+- 0 2719 1768"/>
                              <a:gd name="T67" fmla="*/ 2719 h 1472"/>
                              <a:gd name="T68" fmla="+- 0 6770 6539"/>
                              <a:gd name="T69" fmla="*/ T68 w 406"/>
                              <a:gd name="T70" fmla="+- 0 2719 1768"/>
                              <a:gd name="T71" fmla="*/ 2719 h 1472"/>
                              <a:gd name="T72" fmla="+- 0 6761 6539"/>
                              <a:gd name="T73" fmla="*/ T72 w 406"/>
                              <a:gd name="T74" fmla="+- 0 2702 1768"/>
                              <a:gd name="T75" fmla="*/ 2702 h 1472"/>
                              <a:gd name="T76" fmla="+- 0 6920 6539"/>
                              <a:gd name="T77" fmla="*/ T76 w 406"/>
                              <a:gd name="T78" fmla="+- 0 2698 1768"/>
                              <a:gd name="T79" fmla="*/ 2698 h 1472"/>
                              <a:gd name="T80" fmla="+- 0 6760 6539"/>
                              <a:gd name="T81" fmla="*/ T80 w 406"/>
                              <a:gd name="T82" fmla="+- 0 2698 1768"/>
                              <a:gd name="T83" fmla="*/ 2698 h 1472"/>
                              <a:gd name="T84" fmla="+- 0 6770 6539"/>
                              <a:gd name="T85" fmla="*/ T84 w 406"/>
                              <a:gd name="T86" fmla="+- 0 2719 1768"/>
                              <a:gd name="T87" fmla="*/ 2719 h 1472"/>
                              <a:gd name="T88" fmla="+- 0 6926 6539"/>
                              <a:gd name="T89" fmla="*/ T88 w 406"/>
                              <a:gd name="T90" fmla="+- 0 2719 1768"/>
                              <a:gd name="T91" fmla="*/ 2719 h 1472"/>
                              <a:gd name="T92" fmla="+- 0 6920 6539"/>
                              <a:gd name="T93" fmla="*/ T92 w 406"/>
                              <a:gd name="T94" fmla="+- 0 2698 1768"/>
                              <a:gd name="T95" fmla="*/ 2698 h 1472"/>
                              <a:gd name="T96" fmla="+- 0 6788 6539"/>
                              <a:gd name="T97" fmla="*/ T96 w 406"/>
                              <a:gd name="T98" fmla="+- 0 1768 1768"/>
                              <a:gd name="T99" fmla="*/ 1768 h 1472"/>
                              <a:gd name="T100" fmla="+- 0 6770 6539"/>
                              <a:gd name="T101" fmla="*/ T100 w 406"/>
                              <a:gd name="T102" fmla="+- 0 1789 1768"/>
                              <a:gd name="T103" fmla="*/ 1789 h 1472"/>
                              <a:gd name="T104" fmla="+- 0 6731 6539"/>
                              <a:gd name="T105" fmla="*/ T104 w 406"/>
                              <a:gd name="T106" fmla="+- 0 1842 1768"/>
                              <a:gd name="T107" fmla="*/ 1842 h 1472"/>
                              <a:gd name="T108" fmla="+- 0 6679 6539"/>
                              <a:gd name="T109" fmla="*/ T108 w 406"/>
                              <a:gd name="T110" fmla="+- 0 1928 1768"/>
                              <a:gd name="T111" fmla="*/ 1928 h 1472"/>
                              <a:gd name="T112" fmla="+- 0 6635 6539"/>
                              <a:gd name="T113" fmla="*/ T112 w 406"/>
                              <a:gd name="T114" fmla="+- 0 2041 1768"/>
                              <a:gd name="T115" fmla="*/ 2041 h 1472"/>
                              <a:gd name="T116" fmla="+- 0 6607 6539"/>
                              <a:gd name="T117" fmla="*/ T116 w 406"/>
                              <a:gd name="T118" fmla="+- 0 2179 1768"/>
                              <a:gd name="T119" fmla="*/ 2179 h 1472"/>
                              <a:gd name="T120" fmla="+- 0 6612 6539"/>
                              <a:gd name="T121" fmla="*/ T120 w 406"/>
                              <a:gd name="T122" fmla="+- 0 2342 1768"/>
                              <a:gd name="T123" fmla="*/ 2342 h 1472"/>
                              <a:gd name="T124" fmla="+- 0 6661 6539"/>
                              <a:gd name="T125" fmla="*/ T124 w 406"/>
                              <a:gd name="T126" fmla="+- 0 2522 1768"/>
                              <a:gd name="T127" fmla="*/ 2522 h 1472"/>
                              <a:gd name="T128" fmla="+- 0 6761 6539"/>
                              <a:gd name="T129" fmla="*/ T128 w 406"/>
                              <a:gd name="T130" fmla="+- 0 2702 1768"/>
                              <a:gd name="T131" fmla="*/ 2702 h 1472"/>
                              <a:gd name="T132" fmla="+- 0 6760 6539"/>
                              <a:gd name="T133" fmla="*/ T132 w 406"/>
                              <a:gd name="T134" fmla="+- 0 2698 1768"/>
                              <a:gd name="T135" fmla="*/ 2698 h 1472"/>
                              <a:gd name="T136" fmla="+- 0 6920 6539"/>
                              <a:gd name="T137" fmla="*/ T136 w 406"/>
                              <a:gd name="T138" fmla="+- 0 2698 1768"/>
                              <a:gd name="T139" fmla="*/ 2698 h 1472"/>
                              <a:gd name="T140" fmla="+- 0 6905 6539"/>
                              <a:gd name="T141" fmla="*/ T140 w 406"/>
                              <a:gd name="T142" fmla="+- 0 2651 1768"/>
                              <a:gd name="T143" fmla="*/ 2651 h 1472"/>
                              <a:gd name="T144" fmla="+- 0 6903 6539"/>
                              <a:gd name="T145" fmla="*/ T144 w 406"/>
                              <a:gd name="T146" fmla="+- 0 2640 1768"/>
                              <a:gd name="T147" fmla="*/ 2640 h 1472"/>
                              <a:gd name="T148" fmla="+- 0 6895 6539"/>
                              <a:gd name="T149" fmla="*/ T148 w 406"/>
                              <a:gd name="T150" fmla="+- 0 2630 1768"/>
                              <a:gd name="T151" fmla="*/ 2630 h 1472"/>
                              <a:gd name="T152" fmla="+- 0 6807 6539"/>
                              <a:gd name="T153" fmla="*/ T152 w 406"/>
                              <a:gd name="T154" fmla="+- 0 2473 1768"/>
                              <a:gd name="T155" fmla="*/ 2473 h 1472"/>
                              <a:gd name="T156" fmla="+- 0 6765 6539"/>
                              <a:gd name="T157" fmla="*/ T156 w 406"/>
                              <a:gd name="T158" fmla="+- 0 2331 1768"/>
                              <a:gd name="T159" fmla="*/ 2331 h 1472"/>
                              <a:gd name="T160" fmla="+- 0 6760 6539"/>
                              <a:gd name="T161" fmla="*/ T160 w 406"/>
                              <a:gd name="T162" fmla="+- 0 2206 1768"/>
                              <a:gd name="T163" fmla="*/ 2206 h 1472"/>
                              <a:gd name="T164" fmla="+- 0 6778 6539"/>
                              <a:gd name="T165" fmla="*/ T164 w 406"/>
                              <a:gd name="T166" fmla="+- 0 2098 1768"/>
                              <a:gd name="T167" fmla="*/ 2098 h 1472"/>
                              <a:gd name="T168" fmla="+- 0 6812 6539"/>
                              <a:gd name="T169" fmla="*/ T168 w 406"/>
                              <a:gd name="T170" fmla="+- 0 2009 1768"/>
                              <a:gd name="T171" fmla="*/ 2009 h 1472"/>
                              <a:gd name="T172" fmla="+- 0 6848 6539"/>
                              <a:gd name="T173" fmla="*/ T172 w 406"/>
                              <a:gd name="T174" fmla="+- 0 1941 1768"/>
                              <a:gd name="T175" fmla="*/ 1941 h 1472"/>
                              <a:gd name="T176" fmla="+- 0 6882 6539"/>
                              <a:gd name="T177" fmla="*/ T176 w 406"/>
                              <a:gd name="T178" fmla="+- 0 1899 1768"/>
                              <a:gd name="T179" fmla="*/ 1899 h 1472"/>
                              <a:gd name="T180" fmla="+- 0 6898 6539"/>
                              <a:gd name="T181" fmla="*/ T180 w 406"/>
                              <a:gd name="T182" fmla="+- 0 1881 1768"/>
                              <a:gd name="T183" fmla="*/ 1881 h 1472"/>
                              <a:gd name="T184" fmla="+- 0 6788 6539"/>
                              <a:gd name="T185" fmla="*/ T184 w 406"/>
                              <a:gd name="T186" fmla="+- 0 1768 1768"/>
                              <a:gd name="T187" fmla="*/ 1768 h 1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406" h="1472">
                                <a:moveTo>
                                  <a:pt x="222" y="934"/>
                                </a:moveTo>
                                <a:lnTo>
                                  <a:pt x="229" y="956"/>
                                </a:lnTo>
                                <a:lnTo>
                                  <a:pt x="236" y="1000"/>
                                </a:lnTo>
                                <a:lnTo>
                                  <a:pt x="239" y="1063"/>
                                </a:lnTo>
                                <a:lnTo>
                                  <a:pt x="234" y="1131"/>
                                </a:lnTo>
                                <a:lnTo>
                                  <a:pt x="213" y="1204"/>
                                </a:lnTo>
                                <a:lnTo>
                                  <a:pt x="172" y="1278"/>
                                </a:lnTo>
                                <a:lnTo>
                                  <a:pt x="101" y="1341"/>
                                </a:lnTo>
                                <a:lnTo>
                                  <a:pt x="0" y="1393"/>
                                </a:lnTo>
                                <a:lnTo>
                                  <a:pt x="101" y="1471"/>
                                </a:lnTo>
                                <a:lnTo>
                                  <a:pt x="221" y="1414"/>
                                </a:lnTo>
                                <a:lnTo>
                                  <a:pt x="307" y="1346"/>
                                </a:lnTo>
                                <a:lnTo>
                                  <a:pt x="364" y="1270"/>
                                </a:lnTo>
                                <a:lnTo>
                                  <a:pt x="395" y="1189"/>
                                </a:lnTo>
                                <a:lnTo>
                                  <a:pt x="405" y="1108"/>
                                </a:lnTo>
                                <a:lnTo>
                                  <a:pt x="400" y="1026"/>
                                </a:lnTo>
                                <a:lnTo>
                                  <a:pt x="387" y="951"/>
                                </a:lnTo>
                                <a:lnTo>
                                  <a:pt x="231" y="951"/>
                                </a:lnTo>
                                <a:lnTo>
                                  <a:pt x="222" y="934"/>
                                </a:lnTo>
                                <a:close/>
                                <a:moveTo>
                                  <a:pt x="381" y="930"/>
                                </a:moveTo>
                                <a:lnTo>
                                  <a:pt x="221" y="930"/>
                                </a:lnTo>
                                <a:lnTo>
                                  <a:pt x="231" y="951"/>
                                </a:lnTo>
                                <a:lnTo>
                                  <a:pt x="387" y="951"/>
                                </a:lnTo>
                                <a:lnTo>
                                  <a:pt x="381" y="930"/>
                                </a:lnTo>
                                <a:close/>
                                <a:moveTo>
                                  <a:pt x="249" y="0"/>
                                </a:moveTo>
                                <a:lnTo>
                                  <a:pt x="231" y="21"/>
                                </a:lnTo>
                                <a:lnTo>
                                  <a:pt x="192" y="74"/>
                                </a:lnTo>
                                <a:lnTo>
                                  <a:pt x="140" y="160"/>
                                </a:lnTo>
                                <a:lnTo>
                                  <a:pt x="96" y="273"/>
                                </a:lnTo>
                                <a:lnTo>
                                  <a:pt x="68" y="411"/>
                                </a:lnTo>
                                <a:lnTo>
                                  <a:pt x="73" y="574"/>
                                </a:lnTo>
                                <a:lnTo>
                                  <a:pt x="122" y="754"/>
                                </a:lnTo>
                                <a:lnTo>
                                  <a:pt x="222" y="934"/>
                                </a:lnTo>
                                <a:lnTo>
                                  <a:pt x="221" y="930"/>
                                </a:lnTo>
                                <a:lnTo>
                                  <a:pt x="381" y="930"/>
                                </a:lnTo>
                                <a:lnTo>
                                  <a:pt x="366" y="883"/>
                                </a:lnTo>
                                <a:lnTo>
                                  <a:pt x="364" y="872"/>
                                </a:lnTo>
                                <a:lnTo>
                                  <a:pt x="356" y="862"/>
                                </a:lnTo>
                                <a:lnTo>
                                  <a:pt x="268" y="705"/>
                                </a:lnTo>
                                <a:lnTo>
                                  <a:pt x="226" y="563"/>
                                </a:lnTo>
                                <a:lnTo>
                                  <a:pt x="221" y="438"/>
                                </a:lnTo>
                                <a:lnTo>
                                  <a:pt x="239" y="330"/>
                                </a:lnTo>
                                <a:lnTo>
                                  <a:pt x="273" y="241"/>
                                </a:lnTo>
                                <a:lnTo>
                                  <a:pt x="309" y="173"/>
                                </a:lnTo>
                                <a:lnTo>
                                  <a:pt x="343" y="131"/>
                                </a:lnTo>
                                <a:lnTo>
                                  <a:pt x="359" y="113"/>
                                </a:lnTo>
                                <a:lnTo>
                                  <a:pt x="249" y="0"/>
                                </a:lnTo>
                                <a:close/>
                              </a:path>
                            </a:pathLst>
                          </a:custGeom>
                          <a:solidFill>
                            <a:srgbClr val="00E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2" name="Freeform 751"/>
                        <wps:cNvSpPr>
                          <a:spLocks/>
                        </wps:cNvSpPr>
                        <wps:spPr bwMode="auto">
                          <a:xfrm>
                            <a:off x="6830" y="2056"/>
                            <a:ext cx="696" cy="524"/>
                          </a:xfrm>
                          <a:custGeom>
                            <a:avLst/>
                            <a:gdLst>
                              <a:gd name="T0" fmla="+- 0 7526 6830"/>
                              <a:gd name="T1" fmla="*/ T0 w 696"/>
                              <a:gd name="T2" fmla="+- 0 2056 2056"/>
                              <a:gd name="T3" fmla="*/ 2056 h 524"/>
                              <a:gd name="T4" fmla="+- 0 7412 6830"/>
                              <a:gd name="T5" fmla="*/ T4 w 696"/>
                              <a:gd name="T6" fmla="+- 0 2072 2056"/>
                              <a:gd name="T7" fmla="*/ 2072 h 524"/>
                              <a:gd name="T8" fmla="+- 0 7310 6830"/>
                              <a:gd name="T9" fmla="*/ T8 w 696"/>
                              <a:gd name="T10" fmla="+- 0 2096 2056"/>
                              <a:gd name="T11" fmla="*/ 2096 h 524"/>
                              <a:gd name="T12" fmla="+- 0 7222 6830"/>
                              <a:gd name="T13" fmla="*/ T12 w 696"/>
                              <a:gd name="T14" fmla="+- 0 2127 2056"/>
                              <a:gd name="T15" fmla="*/ 2127 h 524"/>
                              <a:gd name="T16" fmla="+- 0 7147 6830"/>
                              <a:gd name="T17" fmla="*/ T16 w 696"/>
                              <a:gd name="T18" fmla="+- 0 2161 2056"/>
                              <a:gd name="T19" fmla="*/ 2161 h 524"/>
                              <a:gd name="T20" fmla="+- 0 7079 6830"/>
                              <a:gd name="T21" fmla="*/ T20 w 696"/>
                              <a:gd name="T22" fmla="+- 0 2200 2056"/>
                              <a:gd name="T23" fmla="*/ 2200 h 524"/>
                              <a:gd name="T24" fmla="+- 0 7022 6830"/>
                              <a:gd name="T25" fmla="*/ T24 w 696"/>
                              <a:gd name="T26" fmla="+- 0 2240 2056"/>
                              <a:gd name="T27" fmla="*/ 2240 h 524"/>
                              <a:gd name="T28" fmla="+- 0 6975 6830"/>
                              <a:gd name="T29" fmla="*/ T28 w 696"/>
                              <a:gd name="T30" fmla="+- 0 2284 2056"/>
                              <a:gd name="T31" fmla="*/ 2284 h 524"/>
                              <a:gd name="T32" fmla="+- 0 6905 6830"/>
                              <a:gd name="T33" fmla="*/ T32 w 696"/>
                              <a:gd name="T34" fmla="+- 0 2370 2056"/>
                              <a:gd name="T35" fmla="*/ 2370 h 524"/>
                              <a:gd name="T36" fmla="+- 0 6861 6830"/>
                              <a:gd name="T37" fmla="*/ T36 w 696"/>
                              <a:gd name="T38" fmla="+- 0 2446 2056"/>
                              <a:gd name="T39" fmla="*/ 2446 h 524"/>
                              <a:gd name="T40" fmla="+- 0 6838 6830"/>
                              <a:gd name="T41" fmla="*/ T40 w 696"/>
                              <a:gd name="T42" fmla="+- 0 2509 2056"/>
                              <a:gd name="T43" fmla="*/ 2509 h 524"/>
                              <a:gd name="T44" fmla="+- 0 6830 6830"/>
                              <a:gd name="T45" fmla="*/ T44 w 696"/>
                              <a:gd name="T46" fmla="+- 0 2543 2056"/>
                              <a:gd name="T47" fmla="*/ 2543 h 524"/>
                              <a:gd name="T48" fmla="+- 0 6830 6830"/>
                              <a:gd name="T49" fmla="*/ T48 w 696"/>
                              <a:gd name="T50" fmla="+- 0 2548 2056"/>
                              <a:gd name="T51" fmla="*/ 2548 h 524"/>
                              <a:gd name="T52" fmla="+- 0 6900 6830"/>
                              <a:gd name="T53" fmla="*/ T52 w 696"/>
                              <a:gd name="T54" fmla="+- 0 2572 2056"/>
                              <a:gd name="T55" fmla="*/ 2572 h 524"/>
                              <a:gd name="T56" fmla="+- 0 6968 6830"/>
                              <a:gd name="T57" fmla="*/ T56 w 696"/>
                              <a:gd name="T58" fmla="+- 0 2580 2056"/>
                              <a:gd name="T59" fmla="*/ 2580 h 524"/>
                              <a:gd name="T60" fmla="+- 0 7033 6830"/>
                              <a:gd name="T61" fmla="*/ T60 w 696"/>
                              <a:gd name="T62" fmla="+- 0 2569 2056"/>
                              <a:gd name="T63" fmla="*/ 2569 h 524"/>
                              <a:gd name="T64" fmla="+- 0 7097 6830"/>
                              <a:gd name="T65" fmla="*/ T64 w 696"/>
                              <a:gd name="T66" fmla="+- 0 2548 2056"/>
                              <a:gd name="T67" fmla="*/ 2548 h 524"/>
                              <a:gd name="T68" fmla="+- 0 7157 6830"/>
                              <a:gd name="T69" fmla="*/ T68 w 696"/>
                              <a:gd name="T70" fmla="+- 0 2514 2056"/>
                              <a:gd name="T71" fmla="*/ 2514 h 524"/>
                              <a:gd name="T72" fmla="+- 0 7214 6830"/>
                              <a:gd name="T73" fmla="*/ T72 w 696"/>
                              <a:gd name="T74" fmla="+- 0 2473 2056"/>
                              <a:gd name="T75" fmla="*/ 2473 h 524"/>
                              <a:gd name="T76" fmla="+- 0 7269 6830"/>
                              <a:gd name="T77" fmla="*/ T76 w 696"/>
                              <a:gd name="T78" fmla="+- 0 2423 2056"/>
                              <a:gd name="T79" fmla="*/ 2423 h 524"/>
                              <a:gd name="T80" fmla="+- 0 7318 6830"/>
                              <a:gd name="T81" fmla="*/ T80 w 696"/>
                              <a:gd name="T82" fmla="+- 0 2370 2056"/>
                              <a:gd name="T83" fmla="*/ 2370 h 524"/>
                              <a:gd name="T84" fmla="+- 0 7365 6830"/>
                              <a:gd name="T85" fmla="*/ T84 w 696"/>
                              <a:gd name="T86" fmla="+- 0 2315 2056"/>
                              <a:gd name="T87" fmla="*/ 2315 h 524"/>
                              <a:gd name="T88" fmla="+- 0 7404 6830"/>
                              <a:gd name="T89" fmla="*/ T88 w 696"/>
                              <a:gd name="T90" fmla="+- 0 2260 2056"/>
                              <a:gd name="T91" fmla="*/ 2260 h 524"/>
                              <a:gd name="T92" fmla="+- 0 7440 6830"/>
                              <a:gd name="T93" fmla="*/ T92 w 696"/>
                              <a:gd name="T94" fmla="+- 0 2208 2056"/>
                              <a:gd name="T95" fmla="*/ 2208 h 524"/>
                              <a:gd name="T96" fmla="+- 0 7469 6830"/>
                              <a:gd name="T97" fmla="*/ T96 w 696"/>
                              <a:gd name="T98" fmla="+- 0 2158 2056"/>
                              <a:gd name="T99" fmla="*/ 2158 h 524"/>
                              <a:gd name="T100" fmla="+- 0 7495 6830"/>
                              <a:gd name="T101" fmla="*/ T100 w 696"/>
                              <a:gd name="T102" fmla="+- 0 2117 2056"/>
                              <a:gd name="T103" fmla="*/ 2117 h 524"/>
                              <a:gd name="T104" fmla="+- 0 7510 6830"/>
                              <a:gd name="T105" fmla="*/ T104 w 696"/>
                              <a:gd name="T106" fmla="+- 0 2085 2056"/>
                              <a:gd name="T107" fmla="*/ 2085 h 524"/>
                              <a:gd name="T108" fmla="+- 0 7523 6830"/>
                              <a:gd name="T109" fmla="*/ T108 w 696"/>
                              <a:gd name="T110" fmla="+- 0 2064 2056"/>
                              <a:gd name="T111" fmla="*/ 2064 h 524"/>
                              <a:gd name="T112" fmla="+- 0 7526 6830"/>
                              <a:gd name="T113" fmla="*/ T112 w 696"/>
                              <a:gd name="T114" fmla="+- 0 2056 2056"/>
                              <a:gd name="T115" fmla="*/ 2056 h 5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696" h="524">
                                <a:moveTo>
                                  <a:pt x="696" y="0"/>
                                </a:moveTo>
                                <a:lnTo>
                                  <a:pt x="582" y="16"/>
                                </a:lnTo>
                                <a:lnTo>
                                  <a:pt x="480" y="40"/>
                                </a:lnTo>
                                <a:lnTo>
                                  <a:pt x="392" y="71"/>
                                </a:lnTo>
                                <a:lnTo>
                                  <a:pt x="317" y="105"/>
                                </a:lnTo>
                                <a:lnTo>
                                  <a:pt x="249" y="144"/>
                                </a:lnTo>
                                <a:lnTo>
                                  <a:pt x="192" y="184"/>
                                </a:lnTo>
                                <a:lnTo>
                                  <a:pt x="145" y="228"/>
                                </a:lnTo>
                                <a:lnTo>
                                  <a:pt x="75" y="314"/>
                                </a:lnTo>
                                <a:lnTo>
                                  <a:pt x="31" y="390"/>
                                </a:lnTo>
                                <a:lnTo>
                                  <a:pt x="8" y="453"/>
                                </a:lnTo>
                                <a:lnTo>
                                  <a:pt x="0" y="487"/>
                                </a:lnTo>
                                <a:lnTo>
                                  <a:pt x="0" y="492"/>
                                </a:lnTo>
                                <a:lnTo>
                                  <a:pt x="70" y="516"/>
                                </a:lnTo>
                                <a:lnTo>
                                  <a:pt x="138" y="524"/>
                                </a:lnTo>
                                <a:lnTo>
                                  <a:pt x="203" y="513"/>
                                </a:lnTo>
                                <a:lnTo>
                                  <a:pt x="267" y="492"/>
                                </a:lnTo>
                                <a:lnTo>
                                  <a:pt x="327" y="458"/>
                                </a:lnTo>
                                <a:lnTo>
                                  <a:pt x="384" y="417"/>
                                </a:lnTo>
                                <a:lnTo>
                                  <a:pt x="439" y="367"/>
                                </a:lnTo>
                                <a:lnTo>
                                  <a:pt x="488" y="314"/>
                                </a:lnTo>
                                <a:lnTo>
                                  <a:pt x="535" y="259"/>
                                </a:lnTo>
                                <a:lnTo>
                                  <a:pt x="574" y="204"/>
                                </a:lnTo>
                                <a:lnTo>
                                  <a:pt x="610" y="152"/>
                                </a:lnTo>
                                <a:lnTo>
                                  <a:pt x="639" y="102"/>
                                </a:lnTo>
                                <a:lnTo>
                                  <a:pt x="665" y="61"/>
                                </a:lnTo>
                                <a:lnTo>
                                  <a:pt x="680" y="29"/>
                                </a:lnTo>
                                <a:lnTo>
                                  <a:pt x="693" y="8"/>
                                </a:lnTo>
                                <a:lnTo>
                                  <a:pt x="696" y="0"/>
                                </a:lnTo>
                                <a:close/>
                              </a:path>
                            </a:pathLst>
                          </a:custGeom>
                          <a:solidFill>
                            <a:srgbClr val="3FF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3" name="Freeform 750"/>
                        <wps:cNvSpPr>
                          <a:spLocks/>
                        </wps:cNvSpPr>
                        <wps:spPr bwMode="auto">
                          <a:xfrm>
                            <a:off x="6830" y="2056"/>
                            <a:ext cx="696" cy="524"/>
                          </a:xfrm>
                          <a:custGeom>
                            <a:avLst/>
                            <a:gdLst>
                              <a:gd name="T0" fmla="+- 0 7526 6830"/>
                              <a:gd name="T1" fmla="*/ T0 w 696"/>
                              <a:gd name="T2" fmla="+- 0 2056 2056"/>
                              <a:gd name="T3" fmla="*/ 2056 h 524"/>
                              <a:gd name="T4" fmla="+- 0 7523 6830"/>
                              <a:gd name="T5" fmla="*/ T4 w 696"/>
                              <a:gd name="T6" fmla="+- 0 2056 2056"/>
                              <a:gd name="T7" fmla="*/ 2056 h 524"/>
                              <a:gd name="T8" fmla="+- 0 6840 6830"/>
                              <a:gd name="T9" fmla="*/ T8 w 696"/>
                              <a:gd name="T10" fmla="+- 0 2509 2056"/>
                              <a:gd name="T11" fmla="*/ 2509 h 524"/>
                              <a:gd name="T12" fmla="+- 0 6835 6830"/>
                              <a:gd name="T13" fmla="*/ T12 w 696"/>
                              <a:gd name="T14" fmla="+- 0 2525 2056"/>
                              <a:gd name="T15" fmla="*/ 2525 h 524"/>
                              <a:gd name="T16" fmla="+- 0 6833 6830"/>
                              <a:gd name="T17" fmla="*/ T16 w 696"/>
                              <a:gd name="T18" fmla="+- 0 2538 2056"/>
                              <a:gd name="T19" fmla="*/ 2538 h 524"/>
                              <a:gd name="T20" fmla="+- 0 6830 6830"/>
                              <a:gd name="T21" fmla="*/ T20 w 696"/>
                              <a:gd name="T22" fmla="+- 0 2546 2056"/>
                              <a:gd name="T23" fmla="*/ 2546 h 524"/>
                              <a:gd name="T24" fmla="+- 0 6830 6830"/>
                              <a:gd name="T25" fmla="*/ T24 w 696"/>
                              <a:gd name="T26" fmla="+- 0 2548 2056"/>
                              <a:gd name="T27" fmla="*/ 2548 h 524"/>
                              <a:gd name="T28" fmla="+- 0 6900 6830"/>
                              <a:gd name="T29" fmla="*/ T28 w 696"/>
                              <a:gd name="T30" fmla="+- 0 2572 2056"/>
                              <a:gd name="T31" fmla="*/ 2572 h 524"/>
                              <a:gd name="T32" fmla="+- 0 6968 6830"/>
                              <a:gd name="T33" fmla="*/ T32 w 696"/>
                              <a:gd name="T34" fmla="+- 0 2580 2056"/>
                              <a:gd name="T35" fmla="*/ 2580 h 524"/>
                              <a:gd name="T36" fmla="+- 0 7033 6830"/>
                              <a:gd name="T37" fmla="*/ T36 w 696"/>
                              <a:gd name="T38" fmla="+- 0 2569 2056"/>
                              <a:gd name="T39" fmla="*/ 2569 h 524"/>
                              <a:gd name="T40" fmla="+- 0 7097 6830"/>
                              <a:gd name="T41" fmla="*/ T40 w 696"/>
                              <a:gd name="T42" fmla="+- 0 2548 2056"/>
                              <a:gd name="T43" fmla="*/ 2548 h 524"/>
                              <a:gd name="T44" fmla="+- 0 7157 6830"/>
                              <a:gd name="T45" fmla="*/ T44 w 696"/>
                              <a:gd name="T46" fmla="+- 0 2514 2056"/>
                              <a:gd name="T47" fmla="*/ 2514 h 524"/>
                              <a:gd name="T48" fmla="+- 0 7214 6830"/>
                              <a:gd name="T49" fmla="*/ T48 w 696"/>
                              <a:gd name="T50" fmla="+- 0 2473 2056"/>
                              <a:gd name="T51" fmla="*/ 2473 h 524"/>
                              <a:gd name="T52" fmla="+- 0 7269 6830"/>
                              <a:gd name="T53" fmla="*/ T52 w 696"/>
                              <a:gd name="T54" fmla="+- 0 2423 2056"/>
                              <a:gd name="T55" fmla="*/ 2423 h 524"/>
                              <a:gd name="T56" fmla="+- 0 7318 6830"/>
                              <a:gd name="T57" fmla="*/ T56 w 696"/>
                              <a:gd name="T58" fmla="+- 0 2370 2056"/>
                              <a:gd name="T59" fmla="*/ 2370 h 524"/>
                              <a:gd name="T60" fmla="+- 0 7365 6830"/>
                              <a:gd name="T61" fmla="*/ T60 w 696"/>
                              <a:gd name="T62" fmla="+- 0 2315 2056"/>
                              <a:gd name="T63" fmla="*/ 2315 h 524"/>
                              <a:gd name="T64" fmla="+- 0 7404 6830"/>
                              <a:gd name="T65" fmla="*/ T64 w 696"/>
                              <a:gd name="T66" fmla="+- 0 2260 2056"/>
                              <a:gd name="T67" fmla="*/ 2260 h 524"/>
                              <a:gd name="T68" fmla="+- 0 7440 6830"/>
                              <a:gd name="T69" fmla="*/ T68 w 696"/>
                              <a:gd name="T70" fmla="+- 0 2208 2056"/>
                              <a:gd name="T71" fmla="*/ 2208 h 524"/>
                              <a:gd name="T72" fmla="+- 0 7469 6830"/>
                              <a:gd name="T73" fmla="*/ T72 w 696"/>
                              <a:gd name="T74" fmla="+- 0 2158 2056"/>
                              <a:gd name="T75" fmla="*/ 2158 h 524"/>
                              <a:gd name="T76" fmla="+- 0 7495 6830"/>
                              <a:gd name="T77" fmla="*/ T76 w 696"/>
                              <a:gd name="T78" fmla="+- 0 2117 2056"/>
                              <a:gd name="T79" fmla="*/ 2117 h 524"/>
                              <a:gd name="T80" fmla="+- 0 7510 6830"/>
                              <a:gd name="T81" fmla="*/ T80 w 696"/>
                              <a:gd name="T82" fmla="+- 0 2085 2056"/>
                              <a:gd name="T83" fmla="*/ 2085 h 524"/>
                              <a:gd name="T84" fmla="+- 0 7523 6830"/>
                              <a:gd name="T85" fmla="*/ T84 w 696"/>
                              <a:gd name="T86" fmla="+- 0 2064 2056"/>
                              <a:gd name="T87" fmla="*/ 2064 h 524"/>
                              <a:gd name="T88" fmla="+- 0 7526 6830"/>
                              <a:gd name="T89" fmla="*/ T88 w 696"/>
                              <a:gd name="T90" fmla="+- 0 2056 2056"/>
                              <a:gd name="T91" fmla="*/ 2056 h 5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696" h="524">
                                <a:moveTo>
                                  <a:pt x="696" y="0"/>
                                </a:moveTo>
                                <a:lnTo>
                                  <a:pt x="693" y="0"/>
                                </a:lnTo>
                                <a:lnTo>
                                  <a:pt x="10" y="453"/>
                                </a:lnTo>
                                <a:lnTo>
                                  <a:pt x="5" y="469"/>
                                </a:lnTo>
                                <a:lnTo>
                                  <a:pt x="3" y="482"/>
                                </a:lnTo>
                                <a:lnTo>
                                  <a:pt x="0" y="490"/>
                                </a:lnTo>
                                <a:lnTo>
                                  <a:pt x="0" y="492"/>
                                </a:lnTo>
                                <a:lnTo>
                                  <a:pt x="70" y="516"/>
                                </a:lnTo>
                                <a:lnTo>
                                  <a:pt x="138" y="524"/>
                                </a:lnTo>
                                <a:lnTo>
                                  <a:pt x="203" y="513"/>
                                </a:lnTo>
                                <a:lnTo>
                                  <a:pt x="267" y="492"/>
                                </a:lnTo>
                                <a:lnTo>
                                  <a:pt x="327" y="458"/>
                                </a:lnTo>
                                <a:lnTo>
                                  <a:pt x="384" y="417"/>
                                </a:lnTo>
                                <a:lnTo>
                                  <a:pt x="439" y="367"/>
                                </a:lnTo>
                                <a:lnTo>
                                  <a:pt x="488" y="314"/>
                                </a:lnTo>
                                <a:lnTo>
                                  <a:pt x="535" y="259"/>
                                </a:lnTo>
                                <a:lnTo>
                                  <a:pt x="574" y="204"/>
                                </a:lnTo>
                                <a:lnTo>
                                  <a:pt x="610" y="152"/>
                                </a:lnTo>
                                <a:lnTo>
                                  <a:pt x="639" y="102"/>
                                </a:lnTo>
                                <a:lnTo>
                                  <a:pt x="665" y="61"/>
                                </a:lnTo>
                                <a:lnTo>
                                  <a:pt x="680" y="29"/>
                                </a:lnTo>
                                <a:lnTo>
                                  <a:pt x="693" y="8"/>
                                </a:lnTo>
                                <a:lnTo>
                                  <a:pt x="696"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4" name="Freeform 749"/>
                        <wps:cNvSpPr>
                          <a:spLocks/>
                        </wps:cNvSpPr>
                        <wps:spPr bwMode="auto">
                          <a:xfrm>
                            <a:off x="6064" y="1763"/>
                            <a:ext cx="564" cy="427"/>
                          </a:xfrm>
                          <a:custGeom>
                            <a:avLst/>
                            <a:gdLst>
                              <a:gd name="T0" fmla="+- 0 6064 6064"/>
                              <a:gd name="T1" fmla="*/ T0 w 564"/>
                              <a:gd name="T2" fmla="+- 0 1763 1763"/>
                              <a:gd name="T3" fmla="*/ 1763 h 427"/>
                              <a:gd name="T4" fmla="+- 0 6067 6064"/>
                              <a:gd name="T5" fmla="*/ T4 w 564"/>
                              <a:gd name="T6" fmla="+- 0 1768 1763"/>
                              <a:gd name="T7" fmla="*/ 1768 h 427"/>
                              <a:gd name="T8" fmla="+- 0 6077 6064"/>
                              <a:gd name="T9" fmla="*/ T8 w 564"/>
                              <a:gd name="T10" fmla="+- 0 1787 1763"/>
                              <a:gd name="T11" fmla="*/ 1787 h 427"/>
                              <a:gd name="T12" fmla="+- 0 6090 6064"/>
                              <a:gd name="T13" fmla="*/ T12 w 564"/>
                              <a:gd name="T14" fmla="+- 0 1813 1763"/>
                              <a:gd name="T15" fmla="*/ 1813 h 427"/>
                              <a:gd name="T16" fmla="+- 0 6134 6064"/>
                              <a:gd name="T17" fmla="*/ T16 w 564"/>
                              <a:gd name="T18" fmla="+- 0 1886 1763"/>
                              <a:gd name="T19" fmla="*/ 1886 h 427"/>
                              <a:gd name="T20" fmla="+- 0 6194 6064"/>
                              <a:gd name="T21" fmla="*/ T20 w 564"/>
                              <a:gd name="T22" fmla="+- 0 1973 1763"/>
                              <a:gd name="T23" fmla="*/ 1973 h 427"/>
                              <a:gd name="T24" fmla="+- 0 6272 6064"/>
                              <a:gd name="T25" fmla="*/ T24 w 564"/>
                              <a:gd name="T26" fmla="+- 0 2062 1763"/>
                              <a:gd name="T27" fmla="*/ 2062 h 427"/>
                              <a:gd name="T28" fmla="+- 0 6363 6064"/>
                              <a:gd name="T29" fmla="*/ T28 w 564"/>
                              <a:gd name="T30" fmla="+- 0 2135 1763"/>
                              <a:gd name="T31" fmla="*/ 2135 h 427"/>
                              <a:gd name="T32" fmla="+- 0 6464 6064"/>
                              <a:gd name="T33" fmla="*/ T32 w 564"/>
                              <a:gd name="T34" fmla="+- 0 2182 1763"/>
                              <a:gd name="T35" fmla="*/ 2182 h 427"/>
                              <a:gd name="T36" fmla="+- 0 6516 6064"/>
                              <a:gd name="T37" fmla="*/ T36 w 564"/>
                              <a:gd name="T38" fmla="+- 0 2190 1763"/>
                              <a:gd name="T39" fmla="*/ 2190 h 427"/>
                              <a:gd name="T40" fmla="+- 0 6570 6064"/>
                              <a:gd name="T41" fmla="*/ T40 w 564"/>
                              <a:gd name="T42" fmla="+- 0 2185 1763"/>
                              <a:gd name="T43" fmla="*/ 2185 h 427"/>
                              <a:gd name="T44" fmla="+- 0 6627 6064"/>
                              <a:gd name="T45" fmla="*/ T44 w 564"/>
                              <a:gd name="T46" fmla="+- 0 2164 1763"/>
                              <a:gd name="T47" fmla="*/ 2164 h 427"/>
                              <a:gd name="T48" fmla="+- 0 6627 6064"/>
                              <a:gd name="T49" fmla="*/ T48 w 564"/>
                              <a:gd name="T50" fmla="+- 0 2161 1763"/>
                              <a:gd name="T51" fmla="*/ 2161 h 427"/>
                              <a:gd name="T52" fmla="+- 0 6601 6064"/>
                              <a:gd name="T53" fmla="*/ T52 w 564"/>
                              <a:gd name="T54" fmla="+- 0 2083 1763"/>
                              <a:gd name="T55" fmla="*/ 2083 h 427"/>
                              <a:gd name="T56" fmla="+- 0 6568 6064"/>
                              <a:gd name="T57" fmla="*/ T56 w 564"/>
                              <a:gd name="T58" fmla="+- 0 2017 1763"/>
                              <a:gd name="T59" fmla="*/ 2017 h 427"/>
                              <a:gd name="T60" fmla="+- 0 6511 6064"/>
                              <a:gd name="T61" fmla="*/ T60 w 564"/>
                              <a:gd name="T62" fmla="+- 0 1949 1763"/>
                              <a:gd name="T63" fmla="*/ 1949 h 427"/>
                              <a:gd name="T64" fmla="+- 0 6425 6064"/>
                              <a:gd name="T65" fmla="*/ T64 w 564"/>
                              <a:gd name="T66" fmla="+- 0 1878 1763"/>
                              <a:gd name="T67" fmla="*/ 1878 h 427"/>
                              <a:gd name="T68" fmla="+- 0 6373 6064"/>
                              <a:gd name="T69" fmla="*/ T68 w 564"/>
                              <a:gd name="T70" fmla="+- 0 1847 1763"/>
                              <a:gd name="T71" fmla="*/ 1847 h 427"/>
                              <a:gd name="T72" fmla="+- 0 6311 6064"/>
                              <a:gd name="T73" fmla="*/ T72 w 564"/>
                              <a:gd name="T74" fmla="+- 0 1821 1763"/>
                              <a:gd name="T75" fmla="*/ 1821 h 427"/>
                              <a:gd name="T76" fmla="+- 0 6238 6064"/>
                              <a:gd name="T77" fmla="*/ T76 w 564"/>
                              <a:gd name="T78" fmla="+- 0 1795 1763"/>
                              <a:gd name="T79" fmla="*/ 1795 h 427"/>
                              <a:gd name="T80" fmla="+- 0 6157 6064"/>
                              <a:gd name="T81" fmla="*/ T80 w 564"/>
                              <a:gd name="T82" fmla="+- 0 1776 1763"/>
                              <a:gd name="T83" fmla="*/ 1776 h 427"/>
                              <a:gd name="T84" fmla="+- 0 6064 6064"/>
                              <a:gd name="T85" fmla="*/ T84 w 564"/>
                              <a:gd name="T86" fmla="+- 0 1763 1763"/>
                              <a:gd name="T87" fmla="*/ 1763 h 4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64" h="427">
                                <a:moveTo>
                                  <a:pt x="0" y="0"/>
                                </a:moveTo>
                                <a:lnTo>
                                  <a:pt x="3" y="5"/>
                                </a:lnTo>
                                <a:lnTo>
                                  <a:pt x="13" y="24"/>
                                </a:lnTo>
                                <a:lnTo>
                                  <a:pt x="26" y="50"/>
                                </a:lnTo>
                                <a:lnTo>
                                  <a:pt x="70" y="123"/>
                                </a:lnTo>
                                <a:lnTo>
                                  <a:pt x="130" y="210"/>
                                </a:lnTo>
                                <a:lnTo>
                                  <a:pt x="208" y="299"/>
                                </a:lnTo>
                                <a:lnTo>
                                  <a:pt x="299" y="372"/>
                                </a:lnTo>
                                <a:lnTo>
                                  <a:pt x="400" y="419"/>
                                </a:lnTo>
                                <a:lnTo>
                                  <a:pt x="452" y="427"/>
                                </a:lnTo>
                                <a:lnTo>
                                  <a:pt x="506" y="422"/>
                                </a:lnTo>
                                <a:lnTo>
                                  <a:pt x="563" y="401"/>
                                </a:lnTo>
                                <a:lnTo>
                                  <a:pt x="563" y="398"/>
                                </a:lnTo>
                                <a:lnTo>
                                  <a:pt x="537" y="320"/>
                                </a:lnTo>
                                <a:lnTo>
                                  <a:pt x="504" y="254"/>
                                </a:lnTo>
                                <a:lnTo>
                                  <a:pt x="447" y="186"/>
                                </a:lnTo>
                                <a:lnTo>
                                  <a:pt x="361" y="115"/>
                                </a:lnTo>
                                <a:lnTo>
                                  <a:pt x="309" y="84"/>
                                </a:lnTo>
                                <a:lnTo>
                                  <a:pt x="247" y="58"/>
                                </a:lnTo>
                                <a:lnTo>
                                  <a:pt x="174" y="32"/>
                                </a:lnTo>
                                <a:lnTo>
                                  <a:pt x="93" y="13"/>
                                </a:lnTo>
                                <a:lnTo>
                                  <a:pt x="0" y="0"/>
                                </a:lnTo>
                                <a:close/>
                              </a:path>
                            </a:pathLst>
                          </a:custGeom>
                          <a:solidFill>
                            <a:srgbClr val="3FF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Freeform 748"/>
                        <wps:cNvSpPr>
                          <a:spLocks/>
                        </wps:cNvSpPr>
                        <wps:spPr bwMode="auto">
                          <a:xfrm>
                            <a:off x="6064" y="1763"/>
                            <a:ext cx="564" cy="427"/>
                          </a:xfrm>
                          <a:custGeom>
                            <a:avLst/>
                            <a:gdLst>
                              <a:gd name="T0" fmla="+- 0 6064 6064"/>
                              <a:gd name="T1" fmla="*/ T0 w 564"/>
                              <a:gd name="T2" fmla="+- 0 1763 1763"/>
                              <a:gd name="T3" fmla="*/ 1763 h 427"/>
                              <a:gd name="T4" fmla="+- 0 6067 6064"/>
                              <a:gd name="T5" fmla="*/ T4 w 564"/>
                              <a:gd name="T6" fmla="+- 0 1768 1763"/>
                              <a:gd name="T7" fmla="*/ 1768 h 427"/>
                              <a:gd name="T8" fmla="+- 0 6077 6064"/>
                              <a:gd name="T9" fmla="*/ T8 w 564"/>
                              <a:gd name="T10" fmla="+- 0 1787 1763"/>
                              <a:gd name="T11" fmla="*/ 1787 h 427"/>
                              <a:gd name="T12" fmla="+- 0 6090 6064"/>
                              <a:gd name="T13" fmla="*/ T12 w 564"/>
                              <a:gd name="T14" fmla="+- 0 1813 1763"/>
                              <a:gd name="T15" fmla="*/ 1813 h 427"/>
                              <a:gd name="T16" fmla="+- 0 6134 6064"/>
                              <a:gd name="T17" fmla="*/ T16 w 564"/>
                              <a:gd name="T18" fmla="+- 0 1886 1763"/>
                              <a:gd name="T19" fmla="*/ 1886 h 427"/>
                              <a:gd name="T20" fmla="+- 0 6194 6064"/>
                              <a:gd name="T21" fmla="*/ T20 w 564"/>
                              <a:gd name="T22" fmla="+- 0 1973 1763"/>
                              <a:gd name="T23" fmla="*/ 1973 h 427"/>
                              <a:gd name="T24" fmla="+- 0 6272 6064"/>
                              <a:gd name="T25" fmla="*/ T24 w 564"/>
                              <a:gd name="T26" fmla="+- 0 2062 1763"/>
                              <a:gd name="T27" fmla="*/ 2062 h 427"/>
                              <a:gd name="T28" fmla="+- 0 6363 6064"/>
                              <a:gd name="T29" fmla="*/ T28 w 564"/>
                              <a:gd name="T30" fmla="+- 0 2135 1763"/>
                              <a:gd name="T31" fmla="*/ 2135 h 427"/>
                              <a:gd name="T32" fmla="+- 0 6464 6064"/>
                              <a:gd name="T33" fmla="*/ T32 w 564"/>
                              <a:gd name="T34" fmla="+- 0 2182 1763"/>
                              <a:gd name="T35" fmla="*/ 2182 h 427"/>
                              <a:gd name="T36" fmla="+- 0 6516 6064"/>
                              <a:gd name="T37" fmla="*/ T36 w 564"/>
                              <a:gd name="T38" fmla="+- 0 2190 1763"/>
                              <a:gd name="T39" fmla="*/ 2190 h 427"/>
                              <a:gd name="T40" fmla="+- 0 6570 6064"/>
                              <a:gd name="T41" fmla="*/ T40 w 564"/>
                              <a:gd name="T42" fmla="+- 0 2185 1763"/>
                              <a:gd name="T43" fmla="*/ 2185 h 427"/>
                              <a:gd name="T44" fmla="+- 0 6627 6064"/>
                              <a:gd name="T45" fmla="*/ T44 w 564"/>
                              <a:gd name="T46" fmla="+- 0 2164 1763"/>
                              <a:gd name="T47" fmla="*/ 2164 h 427"/>
                              <a:gd name="T48" fmla="+- 0 6627 6064"/>
                              <a:gd name="T49" fmla="*/ T48 w 564"/>
                              <a:gd name="T50" fmla="+- 0 2161 1763"/>
                              <a:gd name="T51" fmla="*/ 2161 h 427"/>
                              <a:gd name="T52" fmla="+- 0 6625 6064"/>
                              <a:gd name="T53" fmla="*/ T52 w 564"/>
                              <a:gd name="T54" fmla="+- 0 2153 1763"/>
                              <a:gd name="T55" fmla="*/ 2153 h 427"/>
                              <a:gd name="T56" fmla="+- 0 6622 6064"/>
                              <a:gd name="T57" fmla="*/ T56 w 564"/>
                              <a:gd name="T58" fmla="+- 0 2143 1763"/>
                              <a:gd name="T59" fmla="*/ 2143 h 427"/>
                              <a:gd name="T60" fmla="+- 0 6620 6064"/>
                              <a:gd name="T61" fmla="*/ T60 w 564"/>
                              <a:gd name="T62" fmla="+- 0 2130 1763"/>
                              <a:gd name="T63" fmla="*/ 2130 h 427"/>
                              <a:gd name="T64" fmla="+- 0 6064 6064"/>
                              <a:gd name="T65" fmla="*/ T64 w 564"/>
                              <a:gd name="T66" fmla="+- 0 1763 1763"/>
                              <a:gd name="T67" fmla="*/ 1763 h 4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64" h="427">
                                <a:moveTo>
                                  <a:pt x="0" y="0"/>
                                </a:moveTo>
                                <a:lnTo>
                                  <a:pt x="3" y="5"/>
                                </a:lnTo>
                                <a:lnTo>
                                  <a:pt x="13" y="24"/>
                                </a:lnTo>
                                <a:lnTo>
                                  <a:pt x="26" y="50"/>
                                </a:lnTo>
                                <a:lnTo>
                                  <a:pt x="70" y="123"/>
                                </a:lnTo>
                                <a:lnTo>
                                  <a:pt x="130" y="210"/>
                                </a:lnTo>
                                <a:lnTo>
                                  <a:pt x="208" y="299"/>
                                </a:lnTo>
                                <a:lnTo>
                                  <a:pt x="299" y="372"/>
                                </a:lnTo>
                                <a:lnTo>
                                  <a:pt x="400" y="419"/>
                                </a:lnTo>
                                <a:lnTo>
                                  <a:pt x="452" y="427"/>
                                </a:lnTo>
                                <a:lnTo>
                                  <a:pt x="506" y="422"/>
                                </a:lnTo>
                                <a:lnTo>
                                  <a:pt x="563" y="401"/>
                                </a:lnTo>
                                <a:lnTo>
                                  <a:pt x="563" y="398"/>
                                </a:lnTo>
                                <a:lnTo>
                                  <a:pt x="561" y="390"/>
                                </a:lnTo>
                                <a:lnTo>
                                  <a:pt x="558" y="380"/>
                                </a:lnTo>
                                <a:lnTo>
                                  <a:pt x="556" y="367"/>
                                </a:lnTo>
                                <a:lnTo>
                                  <a:pt x="0"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6" name="AutoShape 747"/>
                        <wps:cNvSpPr>
                          <a:spLocks/>
                        </wps:cNvSpPr>
                        <wps:spPr bwMode="auto">
                          <a:xfrm>
                            <a:off x="5410" y="2446"/>
                            <a:ext cx="325" cy="1173"/>
                          </a:xfrm>
                          <a:custGeom>
                            <a:avLst/>
                            <a:gdLst>
                              <a:gd name="T0" fmla="+- 0 5534 5410"/>
                              <a:gd name="T1" fmla="*/ T0 w 325"/>
                              <a:gd name="T2" fmla="+- 0 2446 2446"/>
                              <a:gd name="T3" fmla="*/ 2446 h 1173"/>
                              <a:gd name="T4" fmla="+- 0 5449 5410"/>
                              <a:gd name="T5" fmla="*/ T4 w 325"/>
                              <a:gd name="T6" fmla="+- 0 2535 2446"/>
                              <a:gd name="T7" fmla="*/ 2535 h 1173"/>
                              <a:gd name="T8" fmla="+- 0 5462 5410"/>
                              <a:gd name="T9" fmla="*/ T8 w 325"/>
                              <a:gd name="T10" fmla="+- 0 2548 2446"/>
                              <a:gd name="T11" fmla="*/ 2548 h 1173"/>
                              <a:gd name="T12" fmla="+- 0 5485 5410"/>
                              <a:gd name="T13" fmla="*/ T12 w 325"/>
                              <a:gd name="T14" fmla="+- 0 2582 2446"/>
                              <a:gd name="T15" fmla="*/ 2582 h 1173"/>
                              <a:gd name="T16" fmla="+- 0 5516 5410"/>
                              <a:gd name="T17" fmla="*/ T16 w 325"/>
                              <a:gd name="T18" fmla="+- 0 2637 2446"/>
                              <a:gd name="T19" fmla="*/ 2637 h 1173"/>
                              <a:gd name="T20" fmla="+- 0 5542 5410"/>
                              <a:gd name="T21" fmla="*/ T20 w 325"/>
                              <a:gd name="T22" fmla="+- 0 2708 2446"/>
                              <a:gd name="T23" fmla="*/ 2708 h 1173"/>
                              <a:gd name="T24" fmla="+- 0 5558 5410"/>
                              <a:gd name="T25" fmla="*/ T24 w 325"/>
                              <a:gd name="T26" fmla="+- 0 2794 2446"/>
                              <a:gd name="T27" fmla="*/ 2794 h 1173"/>
                              <a:gd name="T28" fmla="+- 0 5552 5410"/>
                              <a:gd name="T29" fmla="*/ T28 w 325"/>
                              <a:gd name="T30" fmla="+- 0 2894 2446"/>
                              <a:gd name="T31" fmla="*/ 2894 h 1173"/>
                              <a:gd name="T32" fmla="+- 0 5519 5410"/>
                              <a:gd name="T33" fmla="*/ T32 w 325"/>
                              <a:gd name="T34" fmla="+- 0 3006 2446"/>
                              <a:gd name="T35" fmla="*/ 3006 h 1173"/>
                              <a:gd name="T36" fmla="+- 0 5449 5410"/>
                              <a:gd name="T37" fmla="*/ T36 w 325"/>
                              <a:gd name="T38" fmla="+- 0 3132 2446"/>
                              <a:gd name="T39" fmla="*/ 3132 h 1173"/>
                              <a:gd name="T40" fmla="+- 0 5443 5410"/>
                              <a:gd name="T41" fmla="*/ T40 w 325"/>
                              <a:gd name="T42" fmla="+- 0 3140 2446"/>
                              <a:gd name="T43" fmla="*/ 3140 h 1173"/>
                              <a:gd name="T44" fmla="+- 0 5441 5410"/>
                              <a:gd name="T45" fmla="*/ T44 w 325"/>
                              <a:gd name="T46" fmla="+- 0 3150 2446"/>
                              <a:gd name="T47" fmla="*/ 3150 h 1173"/>
                              <a:gd name="T48" fmla="+- 0 5425 5410"/>
                              <a:gd name="T49" fmla="*/ T48 w 325"/>
                              <a:gd name="T50" fmla="+- 0 3205 2446"/>
                              <a:gd name="T51" fmla="*/ 3205 h 1173"/>
                              <a:gd name="T52" fmla="+- 0 5412 5410"/>
                              <a:gd name="T53" fmla="*/ T52 w 325"/>
                              <a:gd name="T54" fmla="+- 0 3266 2446"/>
                              <a:gd name="T55" fmla="*/ 3266 h 1173"/>
                              <a:gd name="T56" fmla="+- 0 5410 5410"/>
                              <a:gd name="T57" fmla="*/ T56 w 325"/>
                              <a:gd name="T58" fmla="+- 0 3328 2446"/>
                              <a:gd name="T59" fmla="*/ 3328 h 1173"/>
                              <a:gd name="T60" fmla="+- 0 5420 5410"/>
                              <a:gd name="T61" fmla="*/ T60 w 325"/>
                              <a:gd name="T62" fmla="+- 0 3394 2446"/>
                              <a:gd name="T63" fmla="*/ 3394 h 1173"/>
                              <a:gd name="T64" fmla="+- 0 5443 5410"/>
                              <a:gd name="T65" fmla="*/ T64 w 325"/>
                              <a:gd name="T66" fmla="+- 0 3459 2446"/>
                              <a:gd name="T67" fmla="*/ 3459 h 1173"/>
                              <a:gd name="T68" fmla="+- 0 5487 5410"/>
                              <a:gd name="T69" fmla="*/ T68 w 325"/>
                              <a:gd name="T70" fmla="+- 0 3520 2446"/>
                              <a:gd name="T71" fmla="*/ 3520 h 1173"/>
                              <a:gd name="T72" fmla="+- 0 5558 5410"/>
                              <a:gd name="T73" fmla="*/ T72 w 325"/>
                              <a:gd name="T74" fmla="+- 0 3575 2446"/>
                              <a:gd name="T75" fmla="*/ 3575 h 1173"/>
                              <a:gd name="T76" fmla="+- 0 5654 5410"/>
                              <a:gd name="T77" fmla="*/ T76 w 325"/>
                              <a:gd name="T78" fmla="+- 0 3619 2446"/>
                              <a:gd name="T79" fmla="*/ 3619 h 1173"/>
                              <a:gd name="T80" fmla="+- 0 5734 5410"/>
                              <a:gd name="T81" fmla="*/ T80 w 325"/>
                              <a:gd name="T82" fmla="+- 0 3556 2446"/>
                              <a:gd name="T83" fmla="*/ 3556 h 1173"/>
                              <a:gd name="T84" fmla="+- 0 5654 5410"/>
                              <a:gd name="T85" fmla="*/ T84 w 325"/>
                              <a:gd name="T86" fmla="+- 0 3514 2446"/>
                              <a:gd name="T87" fmla="*/ 3514 h 1173"/>
                              <a:gd name="T88" fmla="+- 0 5599 5410"/>
                              <a:gd name="T89" fmla="*/ T88 w 325"/>
                              <a:gd name="T90" fmla="+- 0 3465 2446"/>
                              <a:gd name="T91" fmla="*/ 3465 h 1173"/>
                              <a:gd name="T92" fmla="+- 0 5565 5410"/>
                              <a:gd name="T93" fmla="*/ T92 w 325"/>
                              <a:gd name="T94" fmla="+- 0 3407 2446"/>
                              <a:gd name="T95" fmla="*/ 3407 h 1173"/>
                              <a:gd name="T96" fmla="+- 0 5547 5410"/>
                              <a:gd name="T97" fmla="*/ T96 w 325"/>
                              <a:gd name="T98" fmla="+- 0 3349 2446"/>
                              <a:gd name="T99" fmla="*/ 3349 h 1173"/>
                              <a:gd name="T100" fmla="+- 0 5542 5410"/>
                              <a:gd name="T101" fmla="*/ T100 w 325"/>
                              <a:gd name="T102" fmla="+- 0 3292 2446"/>
                              <a:gd name="T103" fmla="*/ 3292 h 1173"/>
                              <a:gd name="T104" fmla="+- 0 5547 5410"/>
                              <a:gd name="T105" fmla="*/ T104 w 325"/>
                              <a:gd name="T106" fmla="+- 0 3245 2446"/>
                              <a:gd name="T107" fmla="*/ 3245 h 1173"/>
                              <a:gd name="T108" fmla="+- 0 5552 5410"/>
                              <a:gd name="T109" fmla="*/ T108 w 325"/>
                              <a:gd name="T110" fmla="+- 0 3208 2446"/>
                              <a:gd name="T111" fmla="*/ 3208 h 1173"/>
                              <a:gd name="T112" fmla="+- 0 5553 5410"/>
                              <a:gd name="T113" fmla="*/ T112 w 325"/>
                              <a:gd name="T114" fmla="+- 0 3205 2446"/>
                              <a:gd name="T115" fmla="*/ 3205 h 1173"/>
                              <a:gd name="T116" fmla="+- 0 5550 5410"/>
                              <a:gd name="T117" fmla="*/ T116 w 325"/>
                              <a:gd name="T118" fmla="+- 0 3205 2446"/>
                              <a:gd name="T119" fmla="*/ 3205 h 1173"/>
                              <a:gd name="T120" fmla="+- 0 5558 5410"/>
                              <a:gd name="T121" fmla="*/ T120 w 325"/>
                              <a:gd name="T122" fmla="+- 0 3190 2446"/>
                              <a:gd name="T123" fmla="*/ 3190 h 1173"/>
                              <a:gd name="T124" fmla="+- 0 5559 5410"/>
                              <a:gd name="T125" fmla="*/ T124 w 325"/>
                              <a:gd name="T126" fmla="+- 0 3190 2446"/>
                              <a:gd name="T127" fmla="*/ 3190 h 1173"/>
                              <a:gd name="T128" fmla="+- 0 5638 5410"/>
                              <a:gd name="T129" fmla="*/ T128 w 325"/>
                              <a:gd name="T130" fmla="+- 0 3048 2446"/>
                              <a:gd name="T131" fmla="*/ 3048 h 1173"/>
                              <a:gd name="T132" fmla="+- 0 5677 5410"/>
                              <a:gd name="T133" fmla="*/ T132 w 325"/>
                              <a:gd name="T134" fmla="+- 0 2902 2446"/>
                              <a:gd name="T135" fmla="*/ 2902 h 1173"/>
                              <a:gd name="T136" fmla="+- 0 5680 5410"/>
                              <a:gd name="T137" fmla="*/ T136 w 325"/>
                              <a:gd name="T138" fmla="+- 0 2774 2446"/>
                              <a:gd name="T139" fmla="*/ 2774 h 1173"/>
                              <a:gd name="T140" fmla="+- 0 5659 5410"/>
                              <a:gd name="T141" fmla="*/ T140 w 325"/>
                              <a:gd name="T142" fmla="+- 0 2664 2446"/>
                              <a:gd name="T143" fmla="*/ 2664 h 1173"/>
                              <a:gd name="T144" fmla="+- 0 5620 5410"/>
                              <a:gd name="T145" fmla="*/ T144 w 325"/>
                              <a:gd name="T146" fmla="+- 0 2572 2446"/>
                              <a:gd name="T147" fmla="*/ 2572 h 1173"/>
                              <a:gd name="T148" fmla="+- 0 5581 5410"/>
                              <a:gd name="T149" fmla="*/ T148 w 325"/>
                              <a:gd name="T150" fmla="+- 0 2504 2446"/>
                              <a:gd name="T151" fmla="*/ 2504 h 1173"/>
                              <a:gd name="T152" fmla="+- 0 5547 5410"/>
                              <a:gd name="T153" fmla="*/ T152 w 325"/>
                              <a:gd name="T154" fmla="+- 0 2462 2446"/>
                              <a:gd name="T155" fmla="*/ 2462 h 1173"/>
                              <a:gd name="T156" fmla="+- 0 5534 5410"/>
                              <a:gd name="T157" fmla="*/ T156 w 325"/>
                              <a:gd name="T158" fmla="+- 0 2446 2446"/>
                              <a:gd name="T159" fmla="*/ 2446 h 1173"/>
                              <a:gd name="T160" fmla="+- 0 5557 5410"/>
                              <a:gd name="T161" fmla="*/ T160 w 325"/>
                              <a:gd name="T162" fmla="+- 0 3193 2446"/>
                              <a:gd name="T163" fmla="*/ 3193 h 1173"/>
                              <a:gd name="T164" fmla="+- 0 5550 5410"/>
                              <a:gd name="T165" fmla="*/ T164 w 325"/>
                              <a:gd name="T166" fmla="+- 0 3205 2446"/>
                              <a:gd name="T167" fmla="*/ 3205 h 1173"/>
                              <a:gd name="T168" fmla="+- 0 5553 5410"/>
                              <a:gd name="T169" fmla="*/ T168 w 325"/>
                              <a:gd name="T170" fmla="+- 0 3205 2446"/>
                              <a:gd name="T171" fmla="*/ 3205 h 1173"/>
                              <a:gd name="T172" fmla="+- 0 5557 5410"/>
                              <a:gd name="T173" fmla="*/ T172 w 325"/>
                              <a:gd name="T174" fmla="+- 0 3193 2446"/>
                              <a:gd name="T175" fmla="*/ 3193 h 1173"/>
                              <a:gd name="T176" fmla="+- 0 5559 5410"/>
                              <a:gd name="T177" fmla="*/ T176 w 325"/>
                              <a:gd name="T178" fmla="+- 0 3190 2446"/>
                              <a:gd name="T179" fmla="*/ 3190 h 1173"/>
                              <a:gd name="T180" fmla="+- 0 5558 5410"/>
                              <a:gd name="T181" fmla="*/ T180 w 325"/>
                              <a:gd name="T182" fmla="+- 0 3190 2446"/>
                              <a:gd name="T183" fmla="*/ 3190 h 1173"/>
                              <a:gd name="T184" fmla="+- 0 5557 5410"/>
                              <a:gd name="T185" fmla="*/ T184 w 325"/>
                              <a:gd name="T186" fmla="+- 0 3193 2446"/>
                              <a:gd name="T187" fmla="*/ 3193 h 1173"/>
                              <a:gd name="T188" fmla="+- 0 5559 5410"/>
                              <a:gd name="T189" fmla="*/ T188 w 325"/>
                              <a:gd name="T190" fmla="+- 0 3190 2446"/>
                              <a:gd name="T191" fmla="*/ 3190 h 1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25" h="1173">
                                <a:moveTo>
                                  <a:pt x="124" y="0"/>
                                </a:moveTo>
                                <a:lnTo>
                                  <a:pt x="39" y="89"/>
                                </a:lnTo>
                                <a:lnTo>
                                  <a:pt x="52" y="102"/>
                                </a:lnTo>
                                <a:lnTo>
                                  <a:pt x="75" y="136"/>
                                </a:lnTo>
                                <a:lnTo>
                                  <a:pt x="106" y="191"/>
                                </a:lnTo>
                                <a:lnTo>
                                  <a:pt x="132" y="262"/>
                                </a:lnTo>
                                <a:lnTo>
                                  <a:pt x="148" y="348"/>
                                </a:lnTo>
                                <a:lnTo>
                                  <a:pt x="142" y="448"/>
                                </a:lnTo>
                                <a:lnTo>
                                  <a:pt x="109" y="560"/>
                                </a:lnTo>
                                <a:lnTo>
                                  <a:pt x="39" y="686"/>
                                </a:lnTo>
                                <a:lnTo>
                                  <a:pt x="33" y="694"/>
                                </a:lnTo>
                                <a:lnTo>
                                  <a:pt x="31" y="704"/>
                                </a:lnTo>
                                <a:lnTo>
                                  <a:pt x="15" y="759"/>
                                </a:lnTo>
                                <a:lnTo>
                                  <a:pt x="2" y="820"/>
                                </a:lnTo>
                                <a:lnTo>
                                  <a:pt x="0" y="882"/>
                                </a:lnTo>
                                <a:lnTo>
                                  <a:pt x="10" y="948"/>
                                </a:lnTo>
                                <a:lnTo>
                                  <a:pt x="33" y="1013"/>
                                </a:lnTo>
                                <a:lnTo>
                                  <a:pt x="77" y="1074"/>
                                </a:lnTo>
                                <a:lnTo>
                                  <a:pt x="148" y="1129"/>
                                </a:lnTo>
                                <a:lnTo>
                                  <a:pt x="244" y="1173"/>
                                </a:lnTo>
                                <a:lnTo>
                                  <a:pt x="324" y="1110"/>
                                </a:lnTo>
                                <a:lnTo>
                                  <a:pt x="244" y="1068"/>
                                </a:lnTo>
                                <a:lnTo>
                                  <a:pt x="189" y="1019"/>
                                </a:lnTo>
                                <a:lnTo>
                                  <a:pt x="155" y="961"/>
                                </a:lnTo>
                                <a:lnTo>
                                  <a:pt x="137" y="903"/>
                                </a:lnTo>
                                <a:lnTo>
                                  <a:pt x="132" y="846"/>
                                </a:lnTo>
                                <a:lnTo>
                                  <a:pt x="137" y="799"/>
                                </a:lnTo>
                                <a:lnTo>
                                  <a:pt x="142" y="762"/>
                                </a:lnTo>
                                <a:lnTo>
                                  <a:pt x="143" y="759"/>
                                </a:lnTo>
                                <a:lnTo>
                                  <a:pt x="140" y="759"/>
                                </a:lnTo>
                                <a:lnTo>
                                  <a:pt x="148" y="744"/>
                                </a:lnTo>
                                <a:lnTo>
                                  <a:pt x="149" y="744"/>
                                </a:lnTo>
                                <a:lnTo>
                                  <a:pt x="228" y="602"/>
                                </a:lnTo>
                                <a:lnTo>
                                  <a:pt x="267" y="456"/>
                                </a:lnTo>
                                <a:lnTo>
                                  <a:pt x="270" y="328"/>
                                </a:lnTo>
                                <a:lnTo>
                                  <a:pt x="249" y="218"/>
                                </a:lnTo>
                                <a:lnTo>
                                  <a:pt x="210" y="126"/>
                                </a:lnTo>
                                <a:lnTo>
                                  <a:pt x="171" y="58"/>
                                </a:lnTo>
                                <a:lnTo>
                                  <a:pt x="137" y="16"/>
                                </a:lnTo>
                                <a:lnTo>
                                  <a:pt x="124" y="0"/>
                                </a:lnTo>
                                <a:close/>
                                <a:moveTo>
                                  <a:pt x="147" y="747"/>
                                </a:moveTo>
                                <a:lnTo>
                                  <a:pt x="140" y="759"/>
                                </a:lnTo>
                                <a:lnTo>
                                  <a:pt x="143" y="759"/>
                                </a:lnTo>
                                <a:lnTo>
                                  <a:pt x="147" y="747"/>
                                </a:lnTo>
                                <a:close/>
                                <a:moveTo>
                                  <a:pt x="149" y="744"/>
                                </a:moveTo>
                                <a:lnTo>
                                  <a:pt x="148" y="744"/>
                                </a:lnTo>
                                <a:lnTo>
                                  <a:pt x="147" y="747"/>
                                </a:lnTo>
                                <a:lnTo>
                                  <a:pt x="149" y="744"/>
                                </a:lnTo>
                                <a:close/>
                              </a:path>
                            </a:pathLst>
                          </a:custGeom>
                          <a:solidFill>
                            <a:srgbClr val="00E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7" name="Freeform 746"/>
                        <wps:cNvSpPr>
                          <a:spLocks/>
                        </wps:cNvSpPr>
                        <wps:spPr bwMode="auto">
                          <a:xfrm>
                            <a:off x="4945" y="2831"/>
                            <a:ext cx="556" cy="417"/>
                          </a:xfrm>
                          <a:custGeom>
                            <a:avLst/>
                            <a:gdLst>
                              <a:gd name="T0" fmla="+- 0 4945 4945"/>
                              <a:gd name="T1" fmla="*/ T0 w 556"/>
                              <a:gd name="T2" fmla="+- 0 2831 2831"/>
                              <a:gd name="T3" fmla="*/ 2831 h 417"/>
                              <a:gd name="T4" fmla="+- 0 4947 4945"/>
                              <a:gd name="T5" fmla="*/ T4 w 556"/>
                              <a:gd name="T6" fmla="+- 0 2836 2831"/>
                              <a:gd name="T7" fmla="*/ 2836 h 417"/>
                              <a:gd name="T8" fmla="+- 0 4955 4945"/>
                              <a:gd name="T9" fmla="*/ T8 w 556"/>
                              <a:gd name="T10" fmla="+- 0 2855 2831"/>
                              <a:gd name="T11" fmla="*/ 2855 h 417"/>
                              <a:gd name="T12" fmla="+- 0 4971 4945"/>
                              <a:gd name="T13" fmla="*/ T12 w 556"/>
                              <a:gd name="T14" fmla="+- 0 2878 2831"/>
                              <a:gd name="T15" fmla="*/ 2878 h 417"/>
                              <a:gd name="T16" fmla="+- 0 5012 4945"/>
                              <a:gd name="T17" fmla="*/ T16 w 556"/>
                              <a:gd name="T18" fmla="+- 0 2952 2831"/>
                              <a:gd name="T19" fmla="*/ 2952 h 417"/>
                              <a:gd name="T20" fmla="+- 0 5075 4945"/>
                              <a:gd name="T21" fmla="*/ T20 w 556"/>
                              <a:gd name="T22" fmla="+- 0 3035 2831"/>
                              <a:gd name="T23" fmla="*/ 3035 h 417"/>
                              <a:gd name="T24" fmla="+- 0 5150 4945"/>
                              <a:gd name="T25" fmla="*/ T24 w 556"/>
                              <a:gd name="T26" fmla="+- 0 3122 2831"/>
                              <a:gd name="T27" fmla="*/ 3122 h 417"/>
                              <a:gd name="T28" fmla="+- 0 5238 4945"/>
                              <a:gd name="T29" fmla="*/ T28 w 556"/>
                              <a:gd name="T30" fmla="+- 0 3195 2831"/>
                              <a:gd name="T31" fmla="*/ 3195 h 417"/>
                              <a:gd name="T32" fmla="+- 0 5339 4945"/>
                              <a:gd name="T33" fmla="*/ T32 w 556"/>
                              <a:gd name="T34" fmla="+- 0 3239 2831"/>
                              <a:gd name="T35" fmla="*/ 3239 h 417"/>
                              <a:gd name="T36" fmla="+- 0 5391 4945"/>
                              <a:gd name="T37" fmla="*/ T36 w 556"/>
                              <a:gd name="T38" fmla="+- 0 3247 2831"/>
                              <a:gd name="T39" fmla="*/ 3247 h 417"/>
                              <a:gd name="T40" fmla="+- 0 5446 4945"/>
                              <a:gd name="T41" fmla="*/ T40 w 556"/>
                              <a:gd name="T42" fmla="+- 0 3242 2831"/>
                              <a:gd name="T43" fmla="*/ 3242 h 417"/>
                              <a:gd name="T44" fmla="+- 0 5500 4945"/>
                              <a:gd name="T45" fmla="*/ T44 w 556"/>
                              <a:gd name="T46" fmla="+- 0 3224 2831"/>
                              <a:gd name="T47" fmla="*/ 3224 h 417"/>
                              <a:gd name="T48" fmla="+- 0 5500 4945"/>
                              <a:gd name="T49" fmla="*/ T48 w 556"/>
                              <a:gd name="T50" fmla="+- 0 3221 2831"/>
                              <a:gd name="T51" fmla="*/ 3221 h 417"/>
                              <a:gd name="T52" fmla="+- 0 5498 4945"/>
                              <a:gd name="T53" fmla="*/ T52 w 556"/>
                              <a:gd name="T54" fmla="+- 0 3208 2831"/>
                              <a:gd name="T55" fmla="*/ 3208 h 417"/>
                              <a:gd name="T56" fmla="+- 0 5485 4945"/>
                              <a:gd name="T57" fmla="*/ T56 w 556"/>
                              <a:gd name="T58" fmla="+- 0 3169 2831"/>
                              <a:gd name="T59" fmla="*/ 3169 h 417"/>
                              <a:gd name="T60" fmla="+- 0 5474 4945"/>
                              <a:gd name="T61" fmla="*/ T60 w 556"/>
                              <a:gd name="T62" fmla="+- 0 3143 2831"/>
                              <a:gd name="T63" fmla="*/ 3143 h 417"/>
                              <a:gd name="T64" fmla="+- 0 5459 4945"/>
                              <a:gd name="T65" fmla="*/ T64 w 556"/>
                              <a:gd name="T66" fmla="+- 0 3114 2831"/>
                              <a:gd name="T67" fmla="*/ 3114 h 417"/>
                              <a:gd name="T68" fmla="+- 0 5441 4945"/>
                              <a:gd name="T69" fmla="*/ T68 w 556"/>
                              <a:gd name="T70" fmla="+- 0 3080 2831"/>
                              <a:gd name="T71" fmla="*/ 3080 h 417"/>
                              <a:gd name="T72" fmla="+- 0 5384 4945"/>
                              <a:gd name="T73" fmla="*/ T72 w 556"/>
                              <a:gd name="T74" fmla="+- 0 3012 2831"/>
                              <a:gd name="T75" fmla="*/ 3012 h 417"/>
                              <a:gd name="T76" fmla="+- 0 5301 4945"/>
                              <a:gd name="T77" fmla="*/ T76 w 556"/>
                              <a:gd name="T78" fmla="+- 0 2944 2831"/>
                              <a:gd name="T79" fmla="*/ 2944 h 417"/>
                              <a:gd name="T80" fmla="+- 0 5249 4945"/>
                              <a:gd name="T81" fmla="*/ T80 w 556"/>
                              <a:gd name="T82" fmla="+- 0 2912 2831"/>
                              <a:gd name="T83" fmla="*/ 2912 h 417"/>
                              <a:gd name="T84" fmla="+- 0 5186 4945"/>
                              <a:gd name="T85" fmla="*/ T84 w 556"/>
                              <a:gd name="T86" fmla="+- 0 2886 2831"/>
                              <a:gd name="T87" fmla="*/ 2886 h 417"/>
                              <a:gd name="T88" fmla="+- 0 5116 4945"/>
                              <a:gd name="T89" fmla="*/ T88 w 556"/>
                              <a:gd name="T90" fmla="+- 0 2863 2831"/>
                              <a:gd name="T91" fmla="*/ 2863 h 417"/>
                              <a:gd name="T92" fmla="+- 0 5036 4945"/>
                              <a:gd name="T93" fmla="*/ T92 w 556"/>
                              <a:gd name="T94" fmla="+- 0 2844 2831"/>
                              <a:gd name="T95" fmla="*/ 2844 h 417"/>
                              <a:gd name="T96" fmla="+- 0 4945 4945"/>
                              <a:gd name="T97" fmla="*/ T96 w 556"/>
                              <a:gd name="T98" fmla="+- 0 2831 2831"/>
                              <a:gd name="T99" fmla="*/ 2831 h 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6" h="417">
                                <a:moveTo>
                                  <a:pt x="0" y="0"/>
                                </a:moveTo>
                                <a:lnTo>
                                  <a:pt x="2" y="5"/>
                                </a:lnTo>
                                <a:lnTo>
                                  <a:pt x="10" y="24"/>
                                </a:lnTo>
                                <a:lnTo>
                                  <a:pt x="26" y="47"/>
                                </a:lnTo>
                                <a:lnTo>
                                  <a:pt x="67" y="121"/>
                                </a:lnTo>
                                <a:lnTo>
                                  <a:pt x="130" y="204"/>
                                </a:lnTo>
                                <a:lnTo>
                                  <a:pt x="205" y="291"/>
                                </a:lnTo>
                                <a:lnTo>
                                  <a:pt x="293" y="364"/>
                                </a:lnTo>
                                <a:lnTo>
                                  <a:pt x="394" y="408"/>
                                </a:lnTo>
                                <a:lnTo>
                                  <a:pt x="446" y="416"/>
                                </a:lnTo>
                                <a:lnTo>
                                  <a:pt x="501" y="411"/>
                                </a:lnTo>
                                <a:lnTo>
                                  <a:pt x="555" y="393"/>
                                </a:lnTo>
                                <a:lnTo>
                                  <a:pt x="555" y="390"/>
                                </a:lnTo>
                                <a:lnTo>
                                  <a:pt x="553" y="377"/>
                                </a:lnTo>
                                <a:lnTo>
                                  <a:pt x="540" y="338"/>
                                </a:lnTo>
                                <a:lnTo>
                                  <a:pt x="529" y="312"/>
                                </a:lnTo>
                                <a:lnTo>
                                  <a:pt x="514" y="283"/>
                                </a:lnTo>
                                <a:lnTo>
                                  <a:pt x="496" y="249"/>
                                </a:lnTo>
                                <a:lnTo>
                                  <a:pt x="439" y="181"/>
                                </a:lnTo>
                                <a:lnTo>
                                  <a:pt x="356" y="113"/>
                                </a:lnTo>
                                <a:lnTo>
                                  <a:pt x="304" y="81"/>
                                </a:lnTo>
                                <a:lnTo>
                                  <a:pt x="241" y="55"/>
                                </a:lnTo>
                                <a:lnTo>
                                  <a:pt x="171" y="32"/>
                                </a:lnTo>
                                <a:lnTo>
                                  <a:pt x="91" y="13"/>
                                </a:lnTo>
                                <a:lnTo>
                                  <a:pt x="0" y="0"/>
                                </a:lnTo>
                                <a:close/>
                              </a:path>
                            </a:pathLst>
                          </a:custGeom>
                          <a:solidFill>
                            <a:srgbClr val="3FF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 name="Freeform 745"/>
                        <wps:cNvSpPr>
                          <a:spLocks/>
                        </wps:cNvSpPr>
                        <wps:spPr bwMode="auto">
                          <a:xfrm>
                            <a:off x="4945" y="2831"/>
                            <a:ext cx="556" cy="417"/>
                          </a:xfrm>
                          <a:custGeom>
                            <a:avLst/>
                            <a:gdLst>
                              <a:gd name="T0" fmla="+- 0 4945 4945"/>
                              <a:gd name="T1" fmla="*/ T0 w 556"/>
                              <a:gd name="T2" fmla="+- 0 2831 2831"/>
                              <a:gd name="T3" fmla="*/ 2831 h 417"/>
                              <a:gd name="T4" fmla="+- 0 4947 4945"/>
                              <a:gd name="T5" fmla="*/ T4 w 556"/>
                              <a:gd name="T6" fmla="+- 0 2836 2831"/>
                              <a:gd name="T7" fmla="*/ 2836 h 417"/>
                              <a:gd name="T8" fmla="+- 0 4955 4945"/>
                              <a:gd name="T9" fmla="*/ T8 w 556"/>
                              <a:gd name="T10" fmla="+- 0 2855 2831"/>
                              <a:gd name="T11" fmla="*/ 2855 h 417"/>
                              <a:gd name="T12" fmla="+- 0 4971 4945"/>
                              <a:gd name="T13" fmla="*/ T12 w 556"/>
                              <a:gd name="T14" fmla="+- 0 2878 2831"/>
                              <a:gd name="T15" fmla="*/ 2878 h 417"/>
                              <a:gd name="T16" fmla="+- 0 5012 4945"/>
                              <a:gd name="T17" fmla="*/ T16 w 556"/>
                              <a:gd name="T18" fmla="+- 0 2952 2831"/>
                              <a:gd name="T19" fmla="*/ 2952 h 417"/>
                              <a:gd name="T20" fmla="+- 0 5075 4945"/>
                              <a:gd name="T21" fmla="*/ T20 w 556"/>
                              <a:gd name="T22" fmla="+- 0 3035 2831"/>
                              <a:gd name="T23" fmla="*/ 3035 h 417"/>
                              <a:gd name="T24" fmla="+- 0 5150 4945"/>
                              <a:gd name="T25" fmla="*/ T24 w 556"/>
                              <a:gd name="T26" fmla="+- 0 3122 2831"/>
                              <a:gd name="T27" fmla="*/ 3122 h 417"/>
                              <a:gd name="T28" fmla="+- 0 5238 4945"/>
                              <a:gd name="T29" fmla="*/ T28 w 556"/>
                              <a:gd name="T30" fmla="+- 0 3195 2831"/>
                              <a:gd name="T31" fmla="*/ 3195 h 417"/>
                              <a:gd name="T32" fmla="+- 0 5339 4945"/>
                              <a:gd name="T33" fmla="*/ T32 w 556"/>
                              <a:gd name="T34" fmla="+- 0 3239 2831"/>
                              <a:gd name="T35" fmla="*/ 3239 h 417"/>
                              <a:gd name="T36" fmla="+- 0 5391 4945"/>
                              <a:gd name="T37" fmla="*/ T36 w 556"/>
                              <a:gd name="T38" fmla="+- 0 3247 2831"/>
                              <a:gd name="T39" fmla="*/ 3247 h 417"/>
                              <a:gd name="T40" fmla="+- 0 5446 4945"/>
                              <a:gd name="T41" fmla="*/ T40 w 556"/>
                              <a:gd name="T42" fmla="+- 0 3242 2831"/>
                              <a:gd name="T43" fmla="*/ 3242 h 417"/>
                              <a:gd name="T44" fmla="+- 0 5500 4945"/>
                              <a:gd name="T45" fmla="*/ T44 w 556"/>
                              <a:gd name="T46" fmla="+- 0 3224 2831"/>
                              <a:gd name="T47" fmla="*/ 3224 h 417"/>
                              <a:gd name="T48" fmla="+- 0 5500 4945"/>
                              <a:gd name="T49" fmla="*/ T48 w 556"/>
                              <a:gd name="T50" fmla="+- 0 3221 2831"/>
                              <a:gd name="T51" fmla="*/ 3221 h 417"/>
                              <a:gd name="T52" fmla="+- 0 5498 4945"/>
                              <a:gd name="T53" fmla="*/ T52 w 556"/>
                              <a:gd name="T54" fmla="+- 0 3216 2831"/>
                              <a:gd name="T55" fmla="*/ 3216 h 417"/>
                              <a:gd name="T56" fmla="+- 0 5495 4945"/>
                              <a:gd name="T57" fmla="*/ T56 w 556"/>
                              <a:gd name="T58" fmla="+- 0 3205 2831"/>
                              <a:gd name="T59" fmla="*/ 3205 h 417"/>
                              <a:gd name="T60" fmla="+- 0 5493 4945"/>
                              <a:gd name="T61" fmla="*/ T60 w 556"/>
                              <a:gd name="T62" fmla="+- 0 3192 2831"/>
                              <a:gd name="T63" fmla="*/ 3192 h 417"/>
                              <a:gd name="T64" fmla="+- 0 4945 4945"/>
                              <a:gd name="T65" fmla="*/ T64 w 556"/>
                              <a:gd name="T66" fmla="+- 0 2831 2831"/>
                              <a:gd name="T67" fmla="*/ 2831 h 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56" h="417">
                                <a:moveTo>
                                  <a:pt x="0" y="0"/>
                                </a:moveTo>
                                <a:lnTo>
                                  <a:pt x="2" y="5"/>
                                </a:lnTo>
                                <a:lnTo>
                                  <a:pt x="10" y="24"/>
                                </a:lnTo>
                                <a:lnTo>
                                  <a:pt x="26" y="47"/>
                                </a:lnTo>
                                <a:lnTo>
                                  <a:pt x="67" y="121"/>
                                </a:lnTo>
                                <a:lnTo>
                                  <a:pt x="130" y="204"/>
                                </a:lnTo>
                                <a:lnTo>
                                  <a:pt x="205" y="291"/>
                                </a:lnTo>
                                <a:lnTo>
                                  <a:pt x="293" y="364"/>
                                </a:lnTo>
                                <a:lnTo>
                                  <a:pt x="394" y="408"/>
                                </a:lnTo>
                                <a:lnTo>
                                  <a:pt x="446" y="416"/>
                                </a:lnTo>
                                <a:lnTo>
                                  <a:pt x="501" y="411"/>
                                </a:lnTo>
                                <a:lnTo>
                                  <a:pt x="555" y="393"/>
                                </a:lnTo>
                                <a:lnTo>
                                  <a:pt x="555" y="390"/>
                                </a:lnTo>
                                <a:lnTo>
                                  <a:pt x="553" y="385"/>
                                </a:lnTo>
                                <a:lnTo>
                                  <a:pt x="550" y="374"/>
                                </a:lnTo>
                                <a:lnTo>
                                  <a:pt x="548" y="361"/>
                                </a:lnTo>
                                <a:lnTo>
                                  <a:pt x="0"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 name="Freeform 744"/>
                        <wps:cNvSpPr>
                          <a:spLocks/>
                        </wps:cNvSpPr>
                        <wps:spPr bwMode="auto">
                          <a:xfrm>
                            <a:off x="5602" y="2705"/>
                            <a:ext cx="450" cy="341"/>
                          </a:xfrm>
                          <a:custGeom>
                            <a:avLst/>
                            <a:gdLst>
                              <a:gd name="T0" fmla="+- 0 6051 5602"/>
                              <a:gd name="T1" fmla="*/ T0 w 450"/>
                              <a:gd name="T2" fmla="+- 0 2705 2705"/>
                              <a:gd name="T3" fmla="*/ 2705 h 341"/>
                              <a:gd name="T4" fmla="+- 0 5978 5602"/>
                              <a:gd name="T5" fmla="*/ T4 w 450"/>
                              <a:gd name="T6" fmla="+- 0 2716 2705"/>
                              <a:gd name="T7" fmla="*/ 2716 h 341"/>
                              <a:gd name="T8" fmla="+- 0 5913 5602"/>
                              <a:gd name="T9" fmla="*/ T8 w 450"/>
                              <a:gd name="T10" fmla="+- 0 2732 2705"/>
                              <a:gd name="T11" fmla="*/ 2732 h 341"/>
                              <a:gd name="T12" fmla="+- 0 5804 5602"/>
                              <a:gd name="T13" fmla="*/ T12 w 450"/>
                              <a:gd name="T14" fmla="+- 0 2774 2705"/>
                              <a:gd name="T15" fmla="*/ 2774 h 341"/>
                              <a:gd name="T16" fmla="+- 0 5726 5602"/>
                              <a:gd name="T17" fmla="*/ T16 w 450"/>
                              <a:gd name="T18" fmla="+- 0 2826 2705"/>
                              <a:gd name="T19" fmla="*/ 2826 h 341"/>
                              <a:gd name="T20" fmla="+- 0 5672 5602"/>
                              <a:gd name="T21" fmla="*/ T20 w 450"/>
                              <a:gd name="T22" fmla="+- 0 2881 2705"/>
                              <a:gd name="T23" fmla="*/ 2881 h 341"/>
                              <a:gd name="T24" fmla="+- 0 5635 5602"/>
                              <a:gd name="T25" fmla="*/ T24 w 450"/>
                              <a:gd name="T26" fmla="+- 0 2936 2705"/>
                              <a:gd name="T27" fmla="*/ 2936 h 341"/>
                              <a:gd name="T28" fmla="+- 0 5615 5602"/>
                              <a:gd name="T29" fmla="*/ T28 w 450"/>
                              <a:gd name="T30" fmla="+- 0 2980 2705"/>
                              <a:gd name="T31" fmla="*/ 2980 h 341"/>
                              <a:gd name="T32" fmla="+- 0 5607 5602"/>
                              <a:gd name="T33" fmla="*/ T32 w 450"/>
                              <a:gd name="T34" fmla="+- 0 2999 2705"/>
                              <a:gd name="T35" fmla="*/ 2999 h 341"/>
                              <a:gd name="T36" fmla="+- 0 5604 5602"/>
                              <a:gd name="T37" fmla="*/ T36 w 450"/>
                              <a:gd name="T38" fmla="+- 0 3012 2705"/>
                              <a:gd name="T39" fmla="*/ 3012 h 341"/>
                              <a:gd name="T40" fmla="+- 0 5602 5602"/>
                              <a:gd name="T41" fmla="*/ T40 w 450"/>
                              <a:gd name="T42" fmla="+- 0 3022 2705"/>
                              <a:gd name="T43" fmla="*/ 3022 h 341"/>
                              <a:gd name="T44" fmla="+- 0 5602 5602"/>
                              <a:gd name="T45" fmla="*/ T44 w 450"/>
                              <a:gd name="T46" fmla="+- 0 3025 2705"/>
                              <a:gd name="T47" fmla="*/ 3025 h 341"/>
                              <a:gd name="T48" fmla="+- 0 5646 5602"/>
                              <a:gd name="T49" fmla="*/ T48 w 450"/>
                              <a:gd name="T50" fmla="+- 0 3041 2705"/>
                              <a:gd name="T51" fmla="*/ 3041 h 341"/>
                              <a:gd name="T52" fmla="+- 0 5690 5602"/>
                              <a:gd name="T53" fmla="*/ T52 w 450"/>
                              <a:gd name="T54" fmla="+- 0 3046 2705"/>
                              <a:gd name="T55" fmla="*/ 3046 h 341"/>
                              <a:gd name="T56" fmla="+- 0 5732 5602"/>
                              <a:gd name="T57" fmla="*/ T56 w 450"/>
                              <a:gd name="T58" fmla="+- 0 3038 2705"/>
                              <a:gd name="T59" fmla="*/ 3038 h 341"/>
                              <a:gd name="T60" fmla="+- 0 5812 5602"/>
                              <a:gd name="T61" fmla="*/ T60 w 450"/>
                              <a:gd name="T62" fmla="+- 0 3004 2705"/>
                              <a:gd name="T63" fmla="*/ 3004 h 341"/>
                              <a:gd name="T64" fmla="+- 0 5885 5602"/>
                              <a:gd name="T65" fmla="*/ T64 w 450"/>
                              <a:gd name="T66" fmla="+- 0 2944 2705"/>
                              <a:gd name="T67" fmla="*/ 2944 h 341"/>
                              <a:gd name="T68" fmla="+- 0 5947 5602"/>
                              <a:gd name="T69" fmla="*/ T68 w 450"/>
                              <a:gd name="T70" fmla="+- 0 2873 2705"/>
                              <a:gd name="T71" fmla="*/ 2873 h 341"/>
                              <a:gd name="T72" fmla="+- 0 5996 5602"/>
                              <a:gd name="T73" fmla="*/ T72 w 450"/>
                              <a:gd name="T74" fmla="+- 0 2802 2705"/>
                              <a:gd name="T75" fmla="*/ 2802 h 341"/>
                              <a:gd name="T76" fmla="+- 0 6015 5602"/>
                              <a:gd name="T77" fmla="*/ T76 w 450"/>
                              <a:gd name="T78" fmla="+- 0 2771 2705"/>
                              <a:gd name="T79" fmla="*/ 2771 h 341"/>
                              <a:gd name="T80" fmla="+- 0 6030 5602"/>
                              <a:gd name="T81" fmla="*/ T80 w 450"/>
                              <a:gd name="T82" fmla="+- 0 2745 2705"/>
                              <a:gd name="T83" fmla="*/ 2745 h 341"/>
                              <a:gd name="T84" fmla="+- 0 6041 5602"/>
                              <a:gd name="T85" fmla="*/ T84 w 450"/>
                              <a:gd name="T86" fmla="+- 0 2724 2705"/>
                              <a:gd name="T87" fmla="*/ 2724 h 341"/>
                              <a:gd name="T88" fmla="+- 0 6048 5602"/>
                              <a:gd name="T89" fmla="*/ T88 w 450"/>
                              <a:gd name="T90" fmla="+- 0 2711 2705"/>
                              <a:gd name="T91" fmla="*/ 2711 h 341"/>
                              <a:gd name="T92" fmla="+- 0 6051 5602"/>
                              <a:gd name="T93" fmla="*/ T92 w 450"/>
                              <a:gd name="T94" fmla="+- 0 2705 2705"/>
                              <a:gd name="T95" fmla="*/ 2705 h 3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450" h="341">
                                <a:moveTo>
                                  <a:pt x="449" y="0"/>
                                </a:moveTo>
                                <a:lnTo>
                                  <a:pt x="376" y="11"/>
                                </a:lnTo>
                                <a:lnTo>
                                  <a:pt x="311" y="27"/>
                                </a:lnTo>
                                <a:lnTo>
                                  <a:pt x="202" y="69"/>
                                </a:lnTo>
                                <a:lnTo>
                                  <a:pt x="124" y="121"/>
                                </a:lnTo>
                                <a:lnTo>
                                  <a:pt x="70" y="176"/>
                                </a:lnTo>
                                <a:lnTo>
                                  <a:pt x="33" y="231"/>
                                </a:lnTo>
                                <a:lnTo>
                                  <a:pt x="13" y="275"/>
                                </a:lnTo>
                                <a:lnTo>
                                  <a:pt x="5" y="294"/>
                                </a:lnTo>
                                <a:lnTo>
                                  <a:pt x="2" y="307"/>
                                </a:lnTo>
                                <a:lnTo>
                                  <a:pt x="0" y="317"/>
                                </a:lnTo>
                                <a:lnTo>
                                  <a:pt x="0" y="320"/>
                                </a:lnTo>
                                <a:lnTo>
                                  <a:pt x="44" y="336"/>
                                </a:lnTo>
                                <a:lnTo>
                                  <a:pt x="88" y="341"/>
                                </a:lnTo>
                                <a:lnTo>
                                  <a:pt x="130" y="333"/>
                                </a:lnTo>
                                <a:lnTo>
                                  <a:pt x="210" y="299"/>
                                </a:lnTo>
                                <a:lnTo>
                                  <a:pt x="283" y="239"/>
                                </a:lnTo>
                                <a:lnTo>
                                  <a:pt x="345" y="168"/>
                                </a:lnTo>
                                <a:lnTo>
                                  <a:pt x="394" y="97"/>
                                </a:lnTo>
                                <a:lnTo>
                                  <a:pt x="413" y="66"/>
                                </a:lnTo>
                                <a:lnTo>
                                  <a:pt x="428" y="40"/>
                                </a:lnTo>
                                <a:lnTo>
                                  <a:pt x="439" y="19"/>
                                </a:lnTo>
                                <a:lnTo>
                                  <a:pt x="446" y="6"/>
                                </a:lnTo>
                                <a:lnTo>
                                  <a:pt x="449" y="0"/>
                                </a:lnTo>
                                <a:close/>
                              </a:path>
                            </a:pathLst>
                          </a:custGeom>
                          <a:solidFill>
                            <a:srgbClr val="3FF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0" name="Freeform 743"/>
                        <wps:cNvSpPr>
                          <a:spLocks/>
                        </wps:cNvSpPr>
                        <wps:spPr bwMode="auto">
                          <a:xfrm>
                            <a:off x="5602" y="2705"/>
                            <a:ext cx="450" cy="341"/>
                          </a:xfrm>
                          <a:custGeom>
                            <a:avLst/>
                            <a:gdLst>
                              <a:gd name="T0" fmla="+- 0 6051 5602"/>
                              <a:gd name="T1" fmla="*/ T0 w 450"/>
                              <a:gd name="T2" fmla="+- 0 2705 2705"/>
                              <a:gd name="T3" fmla="*/ 2705 h 341"/>
                              <a:gd name="T4" fmla="+- 0 5607 5602"/>
                              <a:gd name="T5" fmla="*/ T4 w 450"/>
                              <a:gd name="T6" fmla="+- 0 2999 2705"/>
                              <a:gd name="T7" fmla="*/ 2999 h 341"/>
                              <a:gd name="T8" fmla="+- 0 5604 5602"/>
                              <a:gd name="T9" fmla="*/ T8 w 450"/>
                              <a:gd name="T10" fmla="+- 0 3009 2705"/>
                              <a:gd name="T11" fmla="*/ 3009 h 341"/>
                              <a:gd name="T12" fmla="+- 0 5604 5602"/>
                              <a:gd name="T13" fmla="*/ T12 w 450"/>
                              <a:gd name="T14" fmla="+- 0 3017 2705"/>
                              <a:gd name="T15" fmla="*/ 3017 h 341"/>
                              <a:gd name="T16" fmla="+- 0 5602 5602"/>
                              <a:gd name="T17" fmla="*/ T16 w 450"/>
                              <a:gd name="T18" fmla="+- 0 3022 2705"/>
                              <a:gd name="T19" fmla="*/ 3022 h 341"/>
                              <a:gd name="T20" fmla="+- 0 5602 5602"/>
                              <a:gd name="T21" fmla="*/ T20 w 450"/>
                              <a:gd name="T22" fmla="+- 0 3025 2705"/>
                              <a:gd name="T23" fmla="*/ 3025 h 341"/>
                              <a:gd name="T24" fmla="+- 0 5646 5602"/>
                              <a:gd name="T25" fmla="*/ T24 w 450"/>
                              <a:gd name="T26" fmla="+- 0 3041 2705"/>
                              <a:gd name="T27" fmla="*/ 3041 h 341"/>
                              <a:gd name="T28" fmla="+- 0 5690 5602"/>
                              <a:gd name="T29" fmla="*/ T28 w 450"/>
                              <a:gd name="T30" fmla="+- 0 3046 2705"/>
                              <a:gd name="T31" fmla="*/ 3046 h 341"/>
                              <a:gd name="T32" fmla="+- 0 5732 5602"/>
                              <a:gd name="T33" fmla="*/ T32 w 450"/>
                              <a:gd name="T34" fmla="+- 0 3038 2705"/>
                              <a:gd name="T35" fmla="*/ 3038 h 341"/>
                              <a:gd name="T36" fmla="+- 0 5812 5602"/>
                              <a:gd name="T37" fmla="*/ T36 w 450"/>
                              <a:gd name="T38" fmla="+- 0 3004 2705"/>
                              <a:gd name="T39" fmla="*/ 3004 h 341"/>
                              <a:gd name="T40" fmla="+- 0 5885 5602"/>
                              <a:gd name="T41" fmla="*/ T40 w 450"/>
                              <a:gd name="T42" fmla="+- 0 2944 2705"/>
                              <a:gd name="T43" fmla="*/ 2944 h 341"/>
                              <a:gd name="T44" fmla="+- 0 5947 5602"/>
                              <a:gd name="T45" fmla="*/ T44 w 450"/>
                              <a:gd name="T46" fmla="+- 0 2873 2705"/>
                              <a:gd name="T47" fmla="*/ 2873 h 341"/>
                              <a:gd name="T48" fmla="+- 0 5996 5602"/>
                              <a:gd name="T49" fmla="*/ T48 w 450"/>
                              <a:gd name="T50" fmla="+- 0 2802 2705"/>
                              <a:gd name="T51" fmla="*/ 2802 h 341"/>
                              <a:gd name="T52" fmla="+- 0 6015 5602"/>
                              <a:gd name="T53" fmla="*/ T52 w 450"/>
                              <a:gd name="T54" fmla="+- 0 2771 2705"/>
                              <a:gd name="T55" fmla="*/ 2771 h 341"/>
                              <a:gd name="T56" fmla="+- 0 6030 5602"/>
                              <a:gd name="T57" fmla="*/ T56 w 450"/>
                              <a:gd name="T58" fmla="+- 0 2745 2705"/>
                              <a:gd name="T59" fmla="*/ 2745 h 341"/>
                              <a:gd name="T60" fmla="+- 0 6041 5602"/>
                              <a:gd name="T61" fmla="*/ T60 w 450"/>
                              <a:gd name="T62" fmla="+- 0 2724 2705"/>
                              <a:gd name="T63" fmla="*/ 2724 h 341"/>
                              <a:gd name="T64" fmla="+- 0 6048 5602"/>
                              <a:gd name="T65" fmla="*/ T64 w 450"/>
                              <a:gd name="T66" fmla="+- 0 2711 2705"/>
                              <a:gd name="T67" fmla="*/ 2711 h 341"/>
                              <a:gd name="T68" fmla="+- 0 6051 5602"/>
                              <a:gd name="T69" fmla="*/ T68 w 450"/>
                              <a:gd name="T70" fmla="+- 0 2705 2705"/>
                              <a:gd name="T71" fmla="*/ 2705 h 3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50" h="341">
                                <a:moveTo>
                                  <a:pt x="449" y="0"/>
                                </a:moveTo>
                                <a:lnTo>
                                  <a:pt x="5" y="294"/>
                                </a:lnTo>
                                <a:lnTo>
                                  <a:pt x="2" y="304"/>
                                </a:lnTo>
                                <a:lnTo>
                                  <a:pt x="2" y="312"/>
                                </a:lnTo>
                                <a:lnTo>
                                  <a:pt x="0" y="317"/>
                                </a:lnTo>
                                <a:lnTo>
                                  <a:pt x="0" y="320"/>
                                </a:lnTo>
                                <a:lnTo>
                                  <a:pt x="44" y="336"/>
                                </a:lnTo>
                                <a:lnTo>
                                  <a:pt x="88" y="341"/>
                                </a:lnTo>
                                <a:lnTo>
                                  <a:pt x="130" y="333"/>
                                </a:lnTo>
                                <a:lnTo>
                                  <a:pt x="210" y="299"/>
                                </a:lnTo>
                                <a:lnTo>
                                  <a:pt x="283" y="239"/>
                                </a:lnTo>
                                <a:lnTo>
                                  <a:pt x="345" y="168"/>
                                </a:lnTo>
                                <a:lnTo>
                                  <a:pt x="394" y="97"/>
                                </a:lnTo>
                                <a:lnTo>
                                  <a:pt x="413" y="66"/>
                                </a:lnTo>
                                <a:lnTo>
                                  <a:pt x="428" y="40"/>
                                </a:lnTo>
                                <a:lnTo>
                                  <a:pt x="439" y="19"/>
                                </a:lnTo>
                                <a:lnTo>
                                  <a:pt x="446" y="6"/>
                                </a:lnTo>
                                <a:lnTo>
                                  <a:pt x="449" y="0"/>
                                </a:lnTo>
                                <a:close/>
                              </a:path>
                            </a:pathLst>
                          </a:cu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1" name="AutoShape 742"/>
                        <wps:cNvSpPr>
                          <a:spLocks/>
                        </wps:cNvSpPr>
                        <wps:spPr bwMode="auto">
                          <a:xfrm>
                            <a:off x="5217" y="3048"/>
                            <a:ext cx="3789" cy="877"/>
                          </a:xfrm>
                          <a:custGeom>
                            <a:avLst/>
                            <a:gdLst>
                              <a:gd name="T0" fmla="+- 0 6238 5217"/>
                              <a:gd name="T1" fmla="*/ T0 w 3789"/>
                              <a:gd name="T2" fmla="+- 0 3297 3048"/>
                              <a:gd name="T3" fmla="*/ 3297 h 877"/>
                              <a:gd name="T4" fmla="+- 0 6051 5217"/>
                              <a:gd name="T5" fmla="*/ T4 w 3789"/>
                              <a:gd name="T6" fmla="+- 0 3318 3048"/>
                              <a:gd name="T7" fmla="*/ 3318 h 877"/>
                              <a:gd name="T8" fmla="+- 0 5965 5217"/>
                              <a:gd name="T9" fmla="*/ T8 w 3789"/>
                              <a:gd name="T10" fmla="+- 0 3344 3048"/>
                              <a:gd name="T11" fmla="*/ 3344 h 877"/>
                              <a:gd name="T12" fmla="+- 0 5887 5217"/>
                              <a:gd name="T13" fmla="*/ T12 w 3789"/>
                              <a:gd name="T14" fmla="+- 0 3378 3048"/>
                              <a:gd name="T15" fmla="*/ 3378 h 877"/>
                              <a:gd name="T16" fmla="+- 0 5817 5217"/>
                              <a:gd name="T17" fmla="*/ T16 w 3789"/>
                              <a:gd name="T18" fmla="+- 0 3423 3048"/>
                              <a:gd name="T19" fmla="*/ 3423 h 877"/>
                              <a:gd name="T20" fmla="+- 0 5729 5217"/>
                              <a:gd name="T21" fmla="*/ T20 w 3789"/>
                              <a:gd name="T22" fmla="+- 0 3499 3048"/>
                              <a:gd name="T23" fmla="*/ 3499 h 877"/>
                              <a:gd name="T24" fmla="+- 0 5685 5217"/>
                              <a:gd name="T25" fmla="*/ T24 w 3789"/>
                              <a:gd name="T26" fmla="+- 0 3559 3048"/>
                              <a:gd name="T27" fmla="*/ 3559 h 877"/>
                              <a:gd name="T28" fmla="+- 0 5622 5217"/>
                              <a:gd name="T29" fmla="*/ T28 w 3789"/>
                              <a:gd name="T30" fmla="+- 0 3606 3048"/>
                              <a:gd name="T31" fmla="*/ 3606 h 877"/>
                              <a:gd name="T32" fmla="+- 0 5542 5217"/>
                              <a:gd name="T33" fmla="*/ T32 w 3789"/>
                              <a:gd name="T34" fmla="+- 0 3643 3048"/>
                              <a:gd name="T35" fmla="*/ 3643 h 877"/>
                              <a:gd name="T36" fmla="+- 0 5436 5217"/>
                              <a:gd name="T37" fmla="*/ T36 w 3789"/>
                              <a:gd name="T38" fmla="+- 0 3698 3048"/>
                              <a:gd name="T39" fmla="*/ 3698 h 877"/>
                              <a:gd name="T40" fmla="+- 0 5376 5217"/>
                              <a:gd name="T41" fmla="*/ T40 w 3789"/>
                              <a:gd name="T42" fmla="+- 0 3737 3048"/>
                              <a:gd name="T43" fmla="*/ 3737 h 877"/>
                              <a:gd name="T44" fmla="+- 0 5321 5217"/>
                              <a:gd name="T45" fmla="*/ T44 w 3789"/>
                              <a:gd name="T46" fmla="+- 0 3781 3048"/>
                              <a:gd name="T47" fmla="*/ 3781 h 877"/>
                              <a:gd name="T48" fmla="+- 0 5277 5217"/>
                              <a:gd name="T49" fmla="*/ T48 w 3789"/>
                              <a:gd name="T50" fmla="+- 0 3823 3048"/>
                              <a:gd name="T51" fmla="*/ 3823 h 877"/>
                              <a:gd name="T52" fmla="+- 0 5228 5217"/>
                              <a:gd name="T53" fmla="*/ T52 w 3789"/>
                              <a:gd name="T54" fmla="+- 0 3894 3048"/>
                              <a:gd name="T55" fmla="*/ 3894 h 877"/>
                              <a:gd name="T56" fmla="+- 0 5220 5217"/>
                              <a:gd name="T57" fmla="*/ T56 w 3789"/>
                              <a:gd name="T58" fmla="+- 0 3920 3048"/>
                              <a:gd name="T59" fmla="*/ 3920 h 877"/>
                              <a:gd name="T60" fmla="+- 0 5223 5217"/>
                              <a:gd name="T61" fmla="*/ T60 w 3789"/>
                              <a:gd name="T62" fmla="+- 0 3923 3048"/>
                              <a:gd name="T63" fmla="*/ 3923 h 877"/>
                              <a:gd name="T64" fmla="+- 0 9006 5217"/>
                              <a:gd name="T65" fmla="*/ T64 w 3789"/>
                              <a:gd name="T66" fmla="+- 0 3925 3048"/>
                              <a:gd name="T67" fmla="*/ 3925 h 877"/>
                              <a:gd name="T68" fmla="+- 0 8954 5217"/>
                              <a:gd name="T69" fmla="*/ T68 w 3789"/>
                              <a:gd name="T70" fmla="+- 0 3881 3048"/>
                              <a:gd name="T71" fmla="*/ 3881 h 877"/>
                              <a:gd name="T72" fmla="+- 0 8926 5217"/>
                              <a:gd name="T73" fmla="*/ T72 w 3789"/>
                              <a:gd name="T74" fmla="+- 0 3860 3048"/>
                              <a:gd name="T75" fmla="*/ 3860 h 877"/>
                              <a:gd name="T76" fmla="+- 0 8884 5217"/>
                              <a:gd name="T77" fmla="*/ T76 w 3789"/>
                              <a:gd name="T78" fmla="+- 0 3797 3048"/>
                              <a:gd name="T79" fmla="*/ 3797 h 877"/>
                              <a:gd name="T80" fmla="+- 0 8848 5217"/>
                              <a:gd name="T81" fmla="*/ T80 w 3789"/>
                              <a:gd name="T82" fmla="+- 0 3721 3048"/>
                              <a:gd name="T83" fmla="*/ 3721 h 877"/>
                              <a:gd name="T84" fmla="+- 0 8796 5217"/>
                              <a:gd name="T85" fmla="*/ T84 w 3789"/>
                              <a:gd name="T86" fmla="+- 0 3650 3048"/>
                              <a:gd name="T87" fmla="*/ 3650 h 877"/>
                              <a:gd name="T88" fmla="+- 0 8728 5217"/>
                              <a:gd name="T89" fmla="*/ T88 w 3789"/>
                              <a:gd name="T90" fmla="+- 0 3590 3048"/>
                              <a:gd name="T91" fmla="*/ 3590 h 877"/>
                              <a:gd name="T92" fmla="+- 0 8648 5217"/>
                              <a:gd name="T93" fmla="*/ T92 w 3789"/>
                              <a:gd name="T94" fmla="+- 0 3535 3048"/>
                              <a:gd name="T95" fmla="*/ 3535 h 877"/>
                              <a:gd name="T96" fmla="+- 0 8557 5217"/>
                              <a:gd name="T97" fmla="*/ T96 w 3789"/>
                              <a:gd name="T98" fmla="+- 0 3496 3048"/>
                              <a:gd name="T99" fmla="*/ 3496 h 877"/>
                              <a:gd name="T100" fmla="+- 0 8469 5217"/>
                              <a:gd name="T101" fmla="*/ T100 w 3789"/>
                              <a:gd name="T102" fmla="+- 0 3470 3048"/>
                              <a:gd name="T103" fmla="*/ 3470 h 877"/>
                              <a:gd name="T104" fmla="+- 0 8095 5217"/>
                              <a:gd name="T105" fmla="*/ T104 w 3789"/>
                              <a:gd name="T106" fmla="+- 0 3433 3048"/>
                              <a:gd name="T107" fmla="*/ 3433 h 877"/>
                              <a:gd name="T108" fmla="+- 0 8056 5217"/>
                              <a:gd name="T109" fmla="*/ T108 w 3789"/>
                              <a:gd name="T110" fmla="+- 0 3360 3048"/>
                              <a:gd name="T111" fmla="*/ 3360 h 877"/>
                              <a:gd name="T112" fmla="+- 0 8010 5217"/>
                              <a:gd name="T113" fmla="*/ T112 w 3789"/>
                              <a:gd name="T114" fmla="+- 0 3305 3048"/>
                              <a:gd name="T115" fmla="*/ 3305 h 877"/>
                              <a:gd name="T116" fmla="+- 0 6339 5217"/>
                              <a:gd name="T117" fmla="*/ T116 w 3789"/>
                              <a:gd name="T118" fmla="+- 0 3302 3048"/>
                              <a:gd name="T119" fmla="*/ 3302 h 877"/>
                              <a:gd name="T120" fmla="+- 0 6311 5217"/>
                              <a:gd name="T121" fmla="*/ T120 w 3789"/>
                              <a:gd name="T122" fmla="+- 0 3300 3048"/>
                              <a:gd name="T123" fmla="*/ 3300 h 877"/>
                              <a:gd name="T124" fmla="+- 0 6282 5217"/>
                              <a:gd name="T125" fmla="*/ T124 w 3789"/>
                              <a:gd name="T126" fmla="+- 0 3297 3048"/>
                              <a:gd name="T127" fmla="*/ 3297 h 877"/>
                              <a:gd name="T128" fmla="+- 0 8266 5217"/>
                              <a:gd name="T129" fmla="*/ T128 w 3789"/>
                              <a:gd name="T130" fmla="+- 0 3449 3048"/>
                              <a:gd name="T131" fmla="*/ 3449 h 877"/>
                              <a:gd name="T132" fmla="+- 0 8219 5217"/>
                              <a:gd name="T133" fmla="*/ T132 w 3789"/>
                              <a:gd name="T134" fmla="+- 0 3451 3048"/>
                              <a:gd name="T135" fmla="*/ 3451 h 877"/>
                              <a:gd name="T136" fmla="+- 0 8152 5217"/>
                              <a:gd name="T137" fmla="*/ T136 w 3789"/>
                              <a:gd name="T138" fmla="+- 0 3462 3048"/>
                              <a:gd name="T139" fmla="*/ 3462 h 877"/>
                              <a:gd name="T140" fmla="+- 0 8108 5217"/>
                              <a:gd name="T141" fmla="*/ T140 w 3789"/>
                              <a:gd name="T142" fmla="+- 0 3470 3048"/>
                              <a:gd name="T143" fmla="*/ 3470 h 877"/>
                              <a:gd name="T144" fmla="+- 0 8401 5217"/>
                              <a:gd name="T145" fmla="*/ T144 w 3789"/>
                              <a:gd name="T146" fmla="+- 0 3457 3048"/>
                              <a:gd name="T147" fmla="*/ 3457 h 877"/>
                              <a:gd name="T148" fmla="+- 0 8289 5217"/>
                              <a:gd name="T149" fmla="*/ T148 w 3789"/>
                              <a:gd name="T150" fmla="+- 0 3449 3048"/>
                              <a:gd name="T151" fmla="*/ 3449 h 877"/>
                              <a:gd name="T152" fmla="+- 0 6856 5217"/>
                              <a:gd name="T153" fmla="*/ T152 w 3789"/>
                              <a:gd name="T154" fmla="+- 0 3048 3048"/>
                              <a:gd name="T155" fmla="*/ 3048 h 877"/>
                              <a:gd name="T156" fmla="+- 0 6726 5217"/>
                              <a:gd name="T157" fmla="*/ T156 w 3789"/>
                              <a:gd name="T158" fmla="+- 0 3067 3048"/>
                              <a:gd name="T159" fmla="*/ 3067 h 877"/>
                              <a:gd name="T160" fmla="+- 0 6646 5217"/>
                              <a:gd name="T161" fmla="*/ T160 w 3789"/>
                              <a:gd name="T162" fmla="+- 0 3090 3048"/>
                              <a:gd name="T163" fmla="*/ 3090 h 877"/>
                              <a:gd name="T164" fmla="+- 0 6573 5217"/>
                              <a:gd name="T165" fmla="*/ T164 w 3789"/>
                              <a:gd name="T166" fmla="+- 0 3119 3048"/>
                              <a:gd name="T167" fmla="*/ 3119 h 877"/>
                              <a:gd name="T168" fmla="+- 0 6505 5217"/>
                              <a:gd name="T169" fmla="*/ T168 w 3789"/>
                              <a:gd name="T170" fmla="+- 0 3158 3048"/>
                              <a:gd name="T171" fmla="*/ 3158 h 877"/>
                              <a:gd name="T172" fmla="+- 0 6446 5217"/>
                              <a:gd name="T173" fmla="*/ T172 w 3789"/>
                              <a:gd name="T174" fmla="+- 0 3200 3048"/>
                              <a:gd name="T175" fmla="*/ 3200 h 877"/>
                              <a:gd name="T176" fmla="+- 0 6394 5217"/>
                              <a:gd name="T177" fmla="*/ T176 w 3789"/>
                              <a:gd name="T178" fmla="+- 0 3250 3048"/>
                              <a:gd name="T179" fmla="*/ 3250 h 877"/>
                              <a:gd name="T180" fmla="+- 0 6352 5217"/>
                              <a:gd name="T181" fmla="*/ T180 w 3789"/>
                              <a:gd name="T182" fmla="+- 0 3305 3048"/>
                              <a:gd name="T183" fmla="*/ 3305 h 877"/>
                              <a:gd name="T184" fmla="+- 0 8001 5217"/>
                              <a:gd name="T185" fmla="*/ T184 w 3789"/>
                              <a:gd name="T186" fmla="+- 0 3294 3048"/>
                              <a:gd name="T187" fmla="*/ 3294 h 877"/>
                              <a:gd name="T188" fmla="+- 0 7934 5217"/>
                              <a:gd name="T189" fmla="*/ T188 w 3789"/>
                              <a:gd name="T190" fmla="+- 0 3237 3048"/>
                              <a:gd name="T191" fmla="*/ 3237 h 877"/>
                              <a:gd name="T192" fmla="+- 0 7856 5217"/>
                              <a:gd name="T193" fmla="*/ T192 w 3789"/>
                              <a:gd name="T194" fmla="+- 0 3190 3048"/>
                              <a:gd name="T195" fmla="*/ 3190 h 877"/>
                              <a:gd name="T196" fmla="+- 0 7767 5217"/>
                              <a:gd name="T197" fmla="*/ T196 w 3789"/>
                              <a:gd name="T198" fmla="+- 0 3150 3048"/>
                              <a:gd name="T199" fmla="*/ 3150 h 877"/>
                              <a:gd name="T200" fmla="+- 0 7274 5217"/>
                              <a:gd name="T201" fmla="*/ T200 w 3789"/>
                              <a:gd name="T202" fmla="+- 0 3145 3048"/>
                              <a:gd name="T203" fmla="*/ 3145 h 877"/>
                              <a:gd name="T204" fmla="+- 0 7147 5217"/>
                              <a:gd name="T205" fmla="*/ T204 w 3789"/>
                              <a:gd name="T206" fmla="+- 0 3088 3048"/>
                              <a:gd name="T207" fmla="*/ 3088 h 877"/>
                              <a:gd name="T208" fmla="+- 0 7053 5217"/>
                              <a:gd name="T209" fmla="*/ T208 w 3789"/>
                              <a:gd name="T210" fmla="+- 0 3064 3048"/>
                              <a:gd name="T211" fmla="*/ 3064 h 877"/>
                              <a:gd name="T212" fmla="+- 0 6952 5217"/>
                              <a:gd name="T213" fmla="*/ T212 w 3789"/>
                              <a:gd name="T214" fmla="+- 0 3051 3048"/>
                              <a:gd name="T215" fmla="*/ 3051 h 877"/>
                              <a:gd name="T216" fmla="+- 0 7510 5217"/>
                              <a:gd name="T217" fmla="*/ T216 w 3789"/>
                              <a:gd name="T218" fmla="+- 0 3109 3048"/>
                              <a:gd name="T219" fmla="*/ 3109 h 877"/>
                              <a:gd name="T220" fmla="+- 0 7419 5217"/>
                              <a:gd name="T221" fmla="*/ T220 w 3789"/>
                              <a:gd name="T222" fmla="+- 0 3114 3048"/>
                              <a:gd name="T223" fmla="*/ 3114 h 877"/>
                              <a:gd name="T224" fmla="+- 0 7331 5217"/>
                              <a:gd name="T225" fmla="*/ T224 w 3789"/>
                              <a:gd name="T226" fmla="+- 0 3130 3048"/>
                              <a:gd name="T227" fmla="*/ 3130 h 877"/>
                              <a:gd name="T228" fmla="+- 0 7748 5217"/>
                              <a:gd name="T229" fmla="*/ T228 w 3789"/>
                              <a:gd name="T230" fmla="+- 0 3145 3048"/>
                              <a:gd name="T231" fmla="*/ 3145 h 877"/>
                              <a:gd name="T232" fmla="+- 0 7617 5217"/>
                              <a:gd name="T233" fmla="*/ T232 w 3789"/>
                              <a:gd name="T234" fmla="+- 0 3116 3048"/>
                              <a:gd name="T235" fmla="*/ 3116 h 877"/>
                              <a:gd name="T236" fmla="+- 0 7510 5217"/>
                              <a:gd name="T237" fmla="*/ T236 w 3789"/>
                              <a:gd name="T238" fmla="+- 0 3109 3048"/>
                              <a:gd name="T239" fmla="*/ 3109 h 8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789" h="877">
                                <a:moveTo>
                                  <a:pt x="1065" y="249"/>
                                </a:moveTo>
                                <a:lnTo>
                                  <a:pt x="1021" y="249"/>
                                </a:lnTo>
                                <a:lnTo>
                                  <a:pt x="925" y="254"/>
                                </a:lnTo>
                                <a:lnTo>
                                  <a:pt x="834" y="270"/>
                                </a:lnTo>
                                <a:lnTo>
                                  <a:pt x="790" y="283"/>
                                </a:lnTo>
                                <a:lnTo>
                                  <a:pt x="748" y="296"/>
                                </a:lnTo>
                                <a:lnTo>
                                  <a:pt x="709" y="312"/>
                                </a:lnTo>
                                <a:lnTo>
                                  <a:pt x="670" y="330"/>
                                </a:lnTo>
                                <a:lnTo>
                                  <a:pt x="634" y="351"/>
                                </a:lnTo>
                                <a:lnTo>
                                  <a:pt x="600" y="375"/>
                                </a:lnTo>
                                <a:lnTo>
                                  <a:pt x="569" y="398"/>
                                </a:lnTo>
                                <a:lnTo>
                                  <a:pt x="512" y="451"/>
                                </a:lnTo>
                                <a:lnTo>
                                  <a:pt x="489" y="479"/>
                                </a:lnTo>
                                <a:lnTo>
                                  <a:pt x="468" y="511"/>
                                </a:lnTo>
                                <a:lnTo>
                                  <a:pt x="450" y="542"/>
                                </a:lnTo>
                                <a:lnTo>
                                  <a:pt x="405" y="558"/>
                                </a:lnTo>
                                <a:lnTo>
                                  <a:pt x="367" y="576"/>
                                </a:lnTo>
                                <a:lnTo>
                                  <a:pt x="325" y="595"/>
                                </a:lnTo>
                                <a:lnTo>
                                  <a:pt x="252" y="631"/>
                                </a:lnTo>
                                <a:lnTo>
                                  <a:pt x="219" y="650"/>
                                </a:lnTo>
                                <a:lnTo>
                                  <a:pt x="187" y="670"/>
                                </a:lnTo>
                                <a:lnTo>
                                  <a:pt x="159" y="689"/>
                                </a:lnTo>
                                <a:lnTo>
                                  <a:pt x="130" y="710"/>
                                </a:lnTo>
                                <a:lnTo>
                                  <a:pt x="104" y="733"/>
                                </a:lnTo>
                                <a:lnTo>
                                  <a:pt x="81" y="754"/>
                                </a:lnTo>
                                <a:lnTo>
                                  <a:pt x="60" y="775"/>
                                </a:lnTo>
                                <a:lnTo>
                                  <a:pt x="42" y="799"/>
                                </a:lnTo>
                                <a:lnTo>
                                  <a:pt x="11" y="846"/>
                                </a:lnTo>
                                <a:lnTo>
                                  <a:pt x="0" y="869"/>
                                </a:lnTo>
                                <a:lnTo>
                                  <a:pt x="3" y="872"/>
                                </a:lnTo>
                                <a:lnTo>
                                  <a:pt x="6" y="872"/>
                                </a:lnTo>
                                <a:lnTo>
                                  <a:pt x="6" y="875"/>
                                </a:lnTo>
                                <a:lnTo>
                                  <a:pt x="8" y="877"/>
                                </a:lnTo>
                                <a:lnTo>
                                  <a:pt x="3789" y="877"/>
                                </a:lnTo>
                                <a:lnTo>
                                  <a:pt x="3750" y="846"/>
                                </a:lnTo>
                                <a:lnTo>
                                  <a:pt x="3737" y="833"/>
                                </a:lnTo>
                                <a:lnTo>
                                  <a:pt x="3722" y="822"/>
                                </a:lnTo>
                                <a:lnTo>
                                  <a:pt x="3709" y="812"/>
                                </a:lnTo>
                                <a:lnTo>
                                  <a:pt x="3677" y="791"/>
                                </a:lnTo>
                                <a:lnTo>
                                  <a:pt x="3667" y="749"/>
                                </a:lnTo>
                                <a:lnTo>
                                  <a:pt x="3652" y="710"/>
                                </a:lnTo>
                                <a:lnTo>
                                  <a:pt x="3631" y="673"/>
                                </a:lnTo>
                                <a:lnTo>
                                  <a:pt x="3607" y="636"/>
                                </a:lnTo>
                                <a:lnTo>
                                  <a:pt x="3579" y="602"/>
                                </a:lnTo>
                                <a:lnTo>
                                  <a:pt x="3545" y="571"/>
                                </a:lnTo>
                                <a:lnTo>
                                  <a:pt x="3511" y="542"/>
                                </a:lnTo>
                                <a:lnTo>
                                  <a:pt x="3472" y="513"/>
                                </a:lnTo>
                                <a:lnTo>
                                  <a:pt x="3431" y="487"/>
                                </a:lnTo>
                                <a:lnTo>
                                  <a:pt x="3387" y="466"/>
                                </a:lnTo>
                                <a:lnTo>
                                  <a:pt x="3340" y="448"/>
                                </a:lnTo>
                                <a:lnTo>
                                  <a:pt x="3291" y="430"/>
                                </a:lnTo>
                                <a:lnTo>
                                  <a:pt x="3252" y="422"/>
                                </a:lnTo>
                                <a:lnTo>
                                  <a:pt x="2891" y="422"/>
                                </a:lnTo>
                                <a:lnTo>
                                  <a:pt x="2878" y="385"/>
                                </a:lnTo>
                                <a:lnTo>
                                  <a:pt x="2859" y="349"/>
                                </a:lnTo>
                                <a:lnTo>
                                  <a:pt x="2839" y="312"/>
                                </a:lnTo>
                                <a:lnTo>
                                  <a:pt x="2813" y="280"/>
                                </a:lnTo>
                                <a:lnTo>
                                  <a:pt x="2793" y="257"/>
                                </a:lnTo>
                                <a:lnTo>
                                  <a:pt x="1135" y="257"/>
                                </a:lnTo>
                                <a:lnTo>
                                  <a:pt x="1122" y="254"/>
                                </a:lnTo>
                                <a:lnTo>
                                  <a:pt x="1107" y="254"/>
                                </a:lnTo>
                                <a:lnTo>
                                  <a:pt x="1094" y="252"/>
                                </a:lnTo>
                                <a:lnTo>
                                  <a:pt x="1078" y="252"/>
                                </a:lnTo>
                                <a:lnTo>
                                  <a:pt x="1065" y="249"/>
                                </a:lnTo>
                                <a:close/>
                                <a:moveTo>
                                  <a:pt x="3072" y="401"/>
                                </a:moveTo>
                                <a:lnTo>
                                  <a:pt x="3049" y="401"/>
                                </a:lnTo>
                                <a:lnTo>
                                  <a:pt x="3026" y="403"/>
                                </a:lnTo>
                                <a:lnTo>
                                  <a:pt x="3002" y="403"/>
                                </a:lnTo>
                                <a:lnTo>
                                  <a:pt x="2956" y="409"/>
                                </a:lnTo>
                                <a:lnTo>
                                  <a:pt x="2935" y="414"/>
                                </a:lnTo>
                                <a:lnTo>
                                  <a:pt x="2911" y="417"/>
                                </a:lnTo>
                                <a:lnTo>
                                  <a:pt x="2891" y="422"/>
                                </a:lnTo>
                                <a:lnTo>
                                  <a:pt x="3252" y="422"/>
                                </a:lnTo>
                                <a:lnTo>
                                  <a:pt x="3184" y="409"/>
                                </a:lnTo>
                                <a:lnTo>
                                  <a:pt x="3130" y="403"/>
                                </a:lnTo>
                                <a:lnTo>
                                  <a:pt x="3072" y="401"/>
                                </a:lnTo>
                                <a:close/>
                                <a:moveTo>
                                  <a:pt x="1683" y="0"/>
                                </a:moveTo>
                                <a:lnTo>
                                  <a:pt x="1639" y="0"/>
                                </a:lnTo>
                                <a:lnTo>
                                  <a:pt x="1551" y="11"/>
                                </a:lnTo>
                                <a:lnTo>
                                  <a:pt x="1509" y="19"/>
                                </a:lnTo>
                                <a:lnTo>
                                  <a:pt x="1470" y="29"/>
                                </a:lnTo>
                                <a:lnTo>
                                  <a:pt x="1429" y="42"/>
                                </a:lnTo>
                                <a:lnTo>
                                  <a:pt x="1392" y="55"/>
                                </a:lnTo>
                                <a:lnTo>
                                  <a:pt x="1356" y="71"/>
                                </a:lnTo>
                                <a:lnTo>
                                  <a:pt x="1322" y="89"/>
                                </a:lnTo>
                                <a:lnTo>
                                  <a:pt x="1288" y="110"/>
                                </a:lnTo>
                                <a:lnTo>
                                  <a:pt x="1257" y="131"/>
                                </a:lnTo>
                                <a:lnTo>
                                  <a:pt x="1229" y="152"/>
                                </a:lnTo>
                                <a:lnTo>
                                  <a:pt x="1203" y="176"/>
                                </a:lnTo>
                                <a:lnTo>
                                  <a:pt x="1177" y="202"/>
                                </a:lnTo>
                                <a:lnTo>
                                  <a:pt x="1156" y="228"/>
                                </a:lnTo>
                                <a:lnTo>
                                  <a:pt x="1135" y="257"/>
                                </a:lnTo>
                                <a:lnTo>
                                  <a:pt x="2793" y="257"/>
                                </a:lnTo>
                                <a:lnTo>
                                  <a:pt x="2784" y="246"/>
                                </a:lnTo>
                                <a:lnTo>
                                  <a:pt x="2753" y="218"/>
                                </a:lnTo>
                                <a:lnTo>
                                  <a:pt x="2717" y="189"/>
                                </a:lnTo>
                                <a:lnTo>
                                  <a:pt x="2680" y="165"/>
                                </a:lnTo>
                                <a:lnTo>
                                  <a:pt x="2639" y="142"/>
                                </a:lnTo>
                                <a:lnTo>
                                  <a:pt x="2595" y="121"/>
                                </a:lnTo>
                                <a:lnTo>
                                  <a:pt x="2550" y="102"/>
                                </a:lnTo>
                                <a:lnTo>
                                  <a:pt x="2531" y="97"/>
                                </a:lnTo>
                                <a:lnTo>
                                  <a:pt x="2057" y="97"/>
                                </a:lnTo>
                                <a:lnTo>
                                  <a:pt x="2018" y="76"/>
                                </a:lnTo>
                                <a:lnTo>
                                  <a:pt x="1930" y="40"/>
                                </a:lnTo>
                                <a:lnTo>
                                  <a:pt x="1883" y="27"/>
                                </a:lnTo>
                                <a:lnTo>
                                  <a:pt x="1836" y="16"/>
                                </a:lnTo>
                                <a:lnTo>
                                  <a:pt x="1787" y="8"/>
                                </a:lnTo>
                                <a:lnTo>
                                  <a:pt x="1735" y="3"/>
                                </a:lnTo>
                                <a:lnTo>
                                  <a:pt x="1683" y="0"/>
                                </a:lnTo>
                                <a:close/>
                                <a:moveTo>
                                  <a:pt x="2293" y="61"/>
                                </a:moveTo>
                                <a:lnTo>
                                  <a:pt x="2262" y="61"/>
                                </a:lnTo>
                                <a:lnTo>
                                  <a:pt x="2202" y="66"/>
                                </a:lnTo>
                                <a:lnTo>
                                  <a:pt x="2171" y="71"/>
                                </a:lnTo>
                                <a:lnTo>
                                  <a:pt x="2114" y="82"/>
                                </a:lnTo>
                                <a:lnTo>
                                  <a:pt x="2057" y="97"/>
                                </a:lnTo>
                                <a:lnTo>
                                  <a:pt x="2531" y="97"/>
                                </a:lnTo>
                                <a:lnTo>
                                  <a:pt x="2452" y="76"/>
                                </a:lnTo>
                                <a:lnTo>
                                  <a:pt x="2400" y="68"/>
                                </a:lnTo>
                                <a:lnTo>
                                  <a:pt x="2348" y="63"/>
                                </a:lnTo>
                                <a:lnTo>
                                  <a:pt x="2293" y="61"/>
                                </a:lnTo>
                                <a:close/>
                              </a:path>
                            </a:pathLst>
                          </a:custGeom>
                          <a:solidFill>
                            <a:srgbClr val="AD7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2" name="AutoShape 741"/>
                        <wps:cNvSpPr>
                          <a:spLocks/>
                        </wps:cNvSpPr>
                        <wps:spPr bwMode="auto">
                          <a:xfrm>
                            <a:off x="8388" y="810"/>
                            <a:ext cx="1247" cy="561"/>
                          </a:xfrm>
                          <a:custGeom>
                            <a:avLst/>
                            <a:gdLst>
                              <a:gd name="T0" fmla="+- 0 9568 8388"/>
                              <a:gd name="T1" fmla="*/ T0 w 1247"/>
                              <a:gd name="T2" fmla="+- 0 1193 810"/>
                              <a:gd name="T3" fmla="*/ 1193 h 561"/>
                              <a:gd name="T4" fmla="+- 0 8791 8388"/>
                              <a:gd name="T5" fmla="*/ T4 w 1247"/>
                              <a:gd name="T6" fmla="+- 0 1193 810"/>
                              <a:gd name="T7" fmla="*/ 1193 h 561"/>
                              <a:gd name="T8" fmla="+- 0 9635 8388"/>
                              <a:gd name="T9" fmla="*/ T8 w 1247"/>
                              <a:gd name="T10" fmla="+- 0 1371 810"/>
                              <a:gd name="T11" fmla="*/ 1371 h 561"/>
                              <a:gd name="T12" fmla="+- 0 9568 8388"/>
                              <a:gd name="T13" fmla="*/ T12 w 1247"/>
                              <a:gd name="T14" fmla="+- 0 1193 810"/>
                              <a:gd name="T15" fmla="*/ 1193 h 561"/>
                              <a:gd name="T16" fmla="+- 0 9551 8388"/>
                              <a:gd name="T17" fmla="*/ T16 w 1247"/>
                              <a:gd name="T18" fmla="+- 0 1148 810"/>
                              <a:gd name="T19" fmla="*/ 1148 h 561"/>
                              <a:gd name="T20" fmla="+- 0 8567 8388"/>
                              <a:gd name="T21" fmla="*/ T20 w 1247"/>
                              <a:gd name="T22" fmla="+- 0 1148 810"/>
                              <a:gd name="T23" fmla="*/ 1148 h 561"/>
                              <a:gd name="T24" fmla="+- 0 8476 8388"/>
                              <a:gd name="T25" fmla="*/ T24 w 1247"/>
                              <a:gd name="T26" fmla="+- 0 1261 810"/>
                              <a:gd name="T27" fmla="*/ 1261 h 561"/>
                              <a:gd name="T28" fmla="+- 0 8791 8388"/>
                              <a:gd name="T29" fmla="*/ T28 w 1247"/>
                              <a:gd name="T30" fmla="+- 0 1193 810"/>
                              <a:gd name="T31" fmla="*/ 1193 h 561"/>
                              <a:gd name="T32" fmla="+- 0 9568 8388"/>
                              <a:gd name="T33" fmla="*/ T32 w 1247"/>
                              <a:gd name="T34" fmla="+- 0 1193 810"/>
                              <a:gd name="T35" fmla="*/ 1193 h 561"/>
                              <a:gd name="T36" fmla="+- 0 9551 8388"/>
                              <a:gd name="T37" fmla="*/ T36 w 1247"/>
                              <a:gd name="T38" fmla="+- 0 1148 810"/>
                              <a:gd name="T39" fmla="*/ 1148 h 561"/>
                              <a:gd name="T40" fmla="+- 0 8700 8388"/>
                              <a:gd name="T41" fmla="*/ T40 w 1247"/>
                              <a:gd name="T42" fmla="+- 0 810 810"/>
                              <a:gd name="T43" fmla="*/ 810 h 561"/>
                              <a:gd name="T44" fmla="+- 0 8676 8388"/>
                              <a:gd name="T45" fmla="*/ T44 w 1247"/>
                              <a:gd name="T46" fmla="+- 0 970 810"/>
                              <a:gd name="T47" fmla="*/ 970 h 561"/>
                              <a:gd name="T48" fmla="+- 0 8388 8388"/>
                              <a:gd name="T49" fmla="*/ T48 w 1247"/>
                              <a:gd name="T50" fmla="+- 0 970 810"/>
                              <a:gd name="T51" fmla="*/ 970 h 561"/>
                              <a:gd name="T52" fmla="+- 0 8567 8388"/>
                              <a:gd name="T53" fmla="*/ T52 w 1247"/>
                              <a:gd name="T54" fmla="+- 0 1059 810"/>
                              <a:gd name="T55" fmla="*/ 1059 h 561"/>
                              <a:gd name="T56" fmla="+- 0 8411 8388"/>
                              <a:gd name="T57" fmla="*/ T56 w 1247"/>
                              <a:gd name="T58" fmla="+- 0 1151 810"/>
                              <a:gd name="T59" fmla="*/ 1151 h 561"/>
                              <a:gd name="T60" fmla="+- 0 8567 8388"/>
                              <a:gd name="T61" fmla="*/ T60 w 1247"/>
                              <a:gd name="T62" fmla="+- 0 1148 810"/>
                              <a:gd name="T63" fmla="*/ 1148 h 561"/>
                              <a:gd name="T64" fmla="+- 0 9551 8388"/>
                              <a:gd name="T65" fmla="*/ T64 w 1247"/>
                              <a:gd name="T66" fmla="+- 0 1148 810"/>
                              <a:gd name="T67" fmla="*/ 1148 h 561"/>
                              <a:gd name="T68" fmla="+- 0 9515 8388"/>
                              <a:gd name="T69" fmla="*/ T68 w 1247"/>
                              <a:gd name="T70" fmla="+- 0 1051 810"/>
                              <a:gd name="T71" fmla="*/ 1051 h 561"/>
                              <a:gd name="T72" fmla="+- 0 8871 8388"/>
                              <a:gd name="T73" fmla="*/ T72 w 1247"/>
                              <a:gd name="T74" fmla="+- 0 1025 810"/>
                              <a:gd name="T75" fmla="*/ 1025 h 561"/>
                              <a:gd name="T76" fmla="+- 0 8700 8388"/>
                              <a:gd name="T77" fmla="*/ T76 w 1247"/>
                              <a:gd name="T78" fmla="+- 0 810 810"/>
                              <a:gd name="T79" fmla="*/ 810 h 5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247" h="561">
                                <a:moveTo>
                                  <a:pt x="1180" y="383"/>
                                </a:moveTo>
                                <a:lnTo>
                                  <a:pt x="403" y="383"/>
                                </a:lnTo>
                                <a:lnTo>
                                  <a:pt x="1247" y="561"/>
                                </a:lnTo>
                                <a:lnTo>
                                  <a:pt x="1180" y="383"/>
                                </a:lnTo>
                                <a:close/>
                                <a:moveTo>
                                  <a:pt x="1163" y="338"/>
                                </a:moveTo>
                                <a:lnTo>
                                  <a:pt x="179" y="338"/>
                                </a:lnTo>
                                <a:lnTo>
                                  <a:pt x="88" y="451"/>
                                </a:lnTo>
                                <a:lnTo>
                                  <a:pt x="403" y="383"/>
                                </a:lnTo>
                                <a:lnTo>
                                  <a:pt x="1180" y="383"/>
                                </a:lnTo>
                                <a:lnTo>
                                  <a:pt x="1163" y="338"/>
                                </a:lnTo>
                                <a:close/>
                                <a:moveTo>
                                  <a:pt x="312" y="0"/>
                                </a:moveTo>
                                <a:lnTo>
                                  <a:pt x="288" y="160"/>
                                </a:lnTo>
                                <a:lnTo>
                                  <a:pt x="0" y="160"/>
                                </a:lnTo>
                                <a:lnTo>
                                  <a:pt x="179" y="249"/>
                                </a:lnTo>
                                <a:lnTo>
                                  <a:pt x="23" y="341"/>
                                </a:lnTo>
                                <a:lnTo>
                                  <a:pt x="179" y="338"/>
                                </a:lnTo>
                                <a:lnTo>
                                  <a:pt x="1163" y="338"/>
                                </a:lnTo>
                                <a:lnTo>
                                  <a:pt x="1127" y="241"/>
                                </a:lnTo>
                                <a:lnTo>
                                  <a:pt x="483" y="215"/>
                                </a:lnTo>
                                <a:lnTo>
                                  <a:pt x="312" y="0"/>
                                </a:lnTo>
                                <a:close/>
                              </a:path>
                            </a:pathLst>
                          </a:custGeom>
                          <a:solidFill>
                            <a:srgbClr val="F2BF8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 name="Picture 74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6030" y="3540"/>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4" name="Freeform 739"/>
                        <wps:cNvSpPr>
                          <a:spLocks/>
                        </wps:cNvSpPr>
                        <wps:spPr bwMode="auto">
                          <a:xfrm>
                            <a:off x="6150" y="3425"/>
                            <a:ext cx="47" cy="82"/>
                          </a:xfrm>
                          <a:custGeom>
                            <a:avLst/>
                            <a:gdLst>
                              <a:gd name="T0" fmla="+- 0 6189 6150"/>
                              <a:gd name="T1" fmla="*/ T0 w 47"/>
                              <a:gd name="T2" fmla="+- 0 3425 3425"/>
                              <a:gd name="T3" fmla="*/ 3425 h 82"/>
                              <a:gd name="T4" fmla="+- 0 6181 6150"/>
                              <a:gd name="T5" fmla="*/ T4 w 47"/>
                              <a:gd name="T6" fmla="+- 0 3425 3425"/>
                              <a:gd name="T7" fmla="*/ 3425 h 82"/>
                              <a:gd name="T8" fmla="+- 0 6170 6150"/>
                              <a:gd name="T9" fmla="*/ T8 w 47"/>
                              <a:gd name="T10" fmla="+- 0 3433 3425"/>
                              <a:gd name="T11" fmla="*/ 3433 h 82"/>
                              <a:gd name="T12" fmla="+- 0 6163 6150"/>
                              <a:gd name="T13" fmla="*/ T12 w 47"/>
                              <a:gd name="T14" fmla="+- 0 3444 3425"/>
                              <a:gd name="T15" fmla="*/ 3444 h 82"/>
                              <a:gd name="T16" fmla="+- 0 6155 6150"/>
                              <a:gd name="T17" fmla="*/ T16 w 47"/>
                              <a:gd name="T18" fmla="+- 0 3459 3425"/>
                              <a:gd name="T19" fmla="*/ 3459 h 82"/>
                              <a:gd name="T20" fmla="+- 0 6150 6150"/>
                              <a:gd name="T21" fmla="*/ T20 w 47"/>
                              <a:gd name="T22" fmla="+- 0 3475 3425"/>
                              <a:gd name="T23" fmla="*/ 3475 h 82"/>
                              <a:gd name="T24" fmla="+- 0 6150 6150"/>
                              <a:gd name="T25" fmla="*/ T24 w 47"/>
                              <a:gd name="T26" fmla="+- 0 3491 3425"/>
                              <a:gd name="T27" fmla="*/ 3491 h 82"/>
                              <a:gd name="T28" fmla="+- 0 6152 6150"/>
                              <a:gd name="T29" fmla="*/ T28 w 47"/>
                              <a:gd name="T30" fmla="+- 0 3501 3425"/>
                              <a:gd name="T31" fmla="*/ 3501 h 82"/>
                              <a:gd name="T32" fmla="+- 0 6157 6150"/>
                              <a:gd name="T33" fmla="*/ T32 w 47"/>
                              <a:gd name="T34" fmla="+- 0 3506 3425"/>
                              <a:gd name="T35" fmla="*/ 3506 h 82"/>
                              <a:gd name="T36" fmla="+- 0 6165 6150"/>
                              <a:gd name="T37" fmla="*/ T36 w 47"/>
                              <a:gd name="T38" fmla="+- 0 3506 3425"/>
                              <a:gd name="T39" fmla="*/ 3506 h 82"/>
                              <a:gd name="T40" fmla="+- 0 6176 6150"/>
                              <a:gd name="T41" fmla="*/ T40 w 47"/>
                              <a:gd name="T42" fmla="+- 0 3501 3425"/>
                              <a:gd name="T43" fmla="*/ 3501 h 82"/>
                              <a:gd name="T44" fmla="+- 0 6183 6150"/>
                              <a:gd name="T45" fmla="*/ T44 w 47"/>
                              <a:gd name="T46" fmla="+- 0 3488 3425"/>
                              <a:gd name="T47" fmla="*/ 3488 h 82"/>
                              <a:gd name="T48" fmla="+- 0 6191 6150"/>
                              <a:gd name="T49" fmla="*/ T48 w 47"/>
                              <a:gd name="T50" fmla="+- 0 3472 3425"/>
                              <a:gd name="T51" fmla="*/ 3472 h 82"/>
                              <a:gd name="T52" fmla="+- 0 6196 6150"/>
                              <a:gd name="T53" fmla="*/ T52 w 47"/>
                              <a:gd name="T54" fmla="+- 0 3457 3425"/>
                              <a:gd name="T55" fmla="*/ 3457 h 82"/>
                              <a:gd name="T56" fmla="+- 0 6196 6150"/>
                              <a:gd name="T57" fmla="*/ T56 w 47"/>
                              <a:gd name="T58" fmla="+- 0 3441 3425"/>
                              <a:gd name="T59" fmla="*/ 3441 h 82"/>
                              <a:gd name="T60" fmla="+- 0 6194 6150"/>
                              <a:gd name="T61" fmla="*/ T60 w 47"/>
                              <a:gd name="T62" fmla="+- 0 3431 3425"/>
                              <a:gd name="T63" fmla="*/ 3431 h 82"/>
                              <a:gd name="T64" fmla="+- 0 6189 6150"/>
                              <a:gd name="T65" fmla="*/ T64 w 47"/>
                              <a:gd name="T66" fmla="+- 0 3425 3425"/>
                              <a:gd name="T67" fmla="*/ 3425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7" h="82">
                                <a:moveTo>
                                  <a:pt x="39" y="0"/>
                                </a:moveTo>
                                <a:lnTo>
                                  <a:pt x="31" y="0"/>
                                </a:lnTo>
                                <a:lnTo>
                                  <a:pt x="20" y="8"/>
                                </a:lnTo>
                                <a:lnTo>
                                  <a:pt x="13" y="19"/>
                                </a:lnTo>
                                <a:lnTo>
                                  <a:pt x="5" y="34"/>
                                </a:lnTo>
                                <a:lnTo>
                                  <a:pt x="0" y="50"/>
                                </a:lnTo>
                                <a:lnTo>
                                  <a:pt x="0" y="66"/>
                                </a:lnTo>
                                <a:lnTo>
                                  <a:pt x="2" y="76"/>
                                </a:lnTo>
                                <a:lnTo>
                                  <a:pt x="7" y="81"/>
                                </a:lnTo>
                                <a:lnTo>
                                  <a:pt x="15" y="81"/>
                                </a:lnTo>
                                <a:lnTo>
                                  <a:pt x="26" y="76"/>
                                </a:lnTo>
                                <a:lnTo>
                                  <a:pt x="33" y="63"/>
                                </a:lnTo>
                                <a:lnTo>
                                  <a:pt x="41" y="47"/>
                                </a:lnTo>
                                <a:lnTo>
                                  <a:pt x="46" y="32"/>
                                </a:lnTo>
                                <a:lnTo>
                                  <a:pt x="46" y="16"/>
                                </a:lnTo>
                                <a:lnTo>
                                  <a:pt x="44" y="6"/>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73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5729" y="3666"/>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6" name="Freeform 737"/>
                        <wps:cNvSpPr>
                          <a:spLocks/>
                        </wps:cNvSpPr>
                        <wps:spPr bwMode="auto">
                          <a:xfrm>
                            <a:off x="5848" y="3551"/>
                            <a:ext cx="45" cy="82"/>
                          </a:xfrm>
                          <a:custGeom>
                            <a:avLst/>
                            <a:gdLst>
                              <a:gd name="T0" fmla="+- 0 5885 5848"/>
                              <a:gd name="T1" fmla="*/ T0 w 45"/>
                              <a:gd name="T2" fmla="+- 0 3551 3551"/>
                              <a:gd name="T3" fmla="*/ 3551 h 82"/>
                              <a:gd name="T4" fmla="+- 0 5877 5848"/>
                              <a:gd name="T5" fmla="*/ T4 w 45"/>
                              <a:gd name="T6" fmla="+- 0 3551 3551"/>
                              <a:gd name="T7" fmla="*/ 3551 h 82"/>
                              <a:gd name="T8" fmla="+- 0 5869 5848"/>
                              <a:gd name="T9" fmla="*/ T8 w 45"/>
                              <a:gd name="T10" fmla="+- 0 3556 3551"/>
                              <a:gd name="T11" fmla="*/ 3556 h 82"/>
                              <a:gd name="T12" fmla="+- 0 5861 5848"/>
                              <a:gd name="T13" fmla="*/ T12 w 45"/>
                              <a:gd name="T14" fmla="+- 0 3569 3551"/>
                              <a:gd name="T15" fmla="*/ 3569 h 82"/>
                              <a:gd name="T16" fmla="+- 0 5854 5848"/>
                              <a:gd name="T17" fmla="*/ T16 w 45"/>
                              <a:gd name="T18" fmla="+- 0 3585 3551"/>
                              <a:gd name="T19" fmla="*/ 3585 h 82"/>
                              <a:gd name="T20" fmla="+- 0 5848 5848"/>
                              <a:gd name="T21" fmla="*/ T20 w 45"/>
                              <a:gd name="T22" fmla="+- 0 3601 3551"/>
                              <a:gd name="T23" fmla="*/ 3601 h 82"/>
                              <a:gd name="T24" fmla="+- 0 5848 5848"/>
                              <a:gd name="T25" fmla="*/ T24 w 45"/>
                              <a:gd name="T26" fmla="+- 0 3616 3551"/>
                              <a:gd name="T27" fmla="*/ 3616 h 82"/>
                              <a:gd name="T28" fmla="+- 0 5851 5848"/>
                              <a:gd name="T29" fmla="*/ T28 w 45"/>
                              <a:gd name="T30" fmla="+- 0 3627 3551"/>
                              <a:gd name="T31" fmla="*/ 3627 h 82"/>
                              <a:gd name="T32" fmla="+- 0 5856 5848"/>
                              <a:gd name="T33" fmla="*/ T32 w 45"/>
                              <a:gd name="T34" fmla="+- 0 3632 3551"/>
                              <a:gd name="T35" fmla="*/ 3632 h 82"/>
                              <a:gd name="T36" fmla="+- 0 5864 5848"/>
                              <a:gd name="T37" fmla="*/ T36 w 45"/>
                              <a:gd name="T38" fmla="+- 0 3632 3551"/>
                              <a:gd name="T39" fmla="*/ 3632 h 82"/>
                              <a:gd name="T40" fmla="+- 0 5872 5848"/>
                              <a:gd name="T41" fmla="*/ T40 w 45"/>
                              <a:gd name="T42" fmla="+- 0 3627 3551"/>
                              <a:gd name="T43" fmla="*/ 3627 h 82"/>
                              <a:gd name="T44" fmla="+- 0 5880 5848"/>
                              <a:gd name="T45" fmla="*/ T44 w 45"/>
                              <a:gd name="T46" fmla="+- 0 3614 3551"/>
                              <a:gd name="T47" fmla="*/ 3614 h 82"/>
                              <a:gd name="T48" fmla="+- 0 5887 5848"/>
                              <a:gd name="T49" fmla="*/ T48 w 45"/>
                              <a:gd name="T50" fmla="+- 0 3598 3551"/>
                              <a:gd name="T51" fmla="*/ 3598 h 82"/>
                              <a:gd name="T52" fmla="+- 0 5893 5848"/>
                              <a:gd name="T53" fmla="*/ T52 w 45"/>
                              <a:gd name="T54" fmla="+- 0 3582 3551"/>
                              <a:gd name="T55" fmla="*/ 3582 h 82"/>
                              <a:gd name="T56" fmla="+- 0 5893 5848"/>
                              <a:gd name="T57" fmla="*/ T56 w 45"/>
                              <a:gd name="T58" fmla="+- 0 3567 3551"/>
                              <a:gd name="T59" fmla="*/ 3567 h 82"/>
                              <a:gd name="T60" fmla="+- 0 5890 5848"/>
                              <a:gd name="T61" fmla="*/ T60 w 45"/>
                              <a:gd name="T62" fmla="+- 0 3556 3551"/>
                              <a:gd name="T63" fmla="*/ 3556 h 82"/>
                              <a:gd name="T64" fmla="+- 0 5885 5848"/>
                              <a:gd name="T65" fmla="*/ T64 w 45"/>
                              <a:gd name="T66" fmla="+- 0 3551 3551"/>
                              <a:gd name="T67" fmla="*/ 3551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2">
                                <a:moveTo>
                                  <a:pt x="37" y="0"/>
                                </a:moveTo>
                                <a:lnTo>
                                  <a:pt x="29" y="0"/>
                                </a:lnTo>
                                <a:lnTo>
                                  <a:pt x="21" y="5"/>
                                </a:lnTo>
                                <a:lnTo>
                                  <a:pt x="13" y="18"/>
                                </a:lnTo>
                                <a:lnTo>
                                  <a:pt x="6" y="34"/>
                                </a:lnTo>
                                <a:lnTo>
                                  <a:pt x="0" y="50"/>
                                </a:lnTo>
                                <a:lnTo>
                                  <a:pt x="0" y="65"/>
                                </a:lnTo>
                                <a:lnTo>
                                  <a:pt x="3" y="76"/>
                                </a:lnTo>
                                <a:lnTo>
                                  <a:pt x="8" y="81"/>
                                </a:lnTo>
                                <a:lnTo>
                                  <a:pt x="16" y="81"/>
                                </a:lnTo>
                                <a:lnTo>
                                  <a:pt x="24" y="76"/>
                                </a:lnTo>
                                <a:lnTo>
                                  <a:pt x="32" y="63"/>
                                </a:lnTo>
                                <a:lnTo>
                                  <a:pt x="39" y="47"/>
                                </a:lnTo>
                                <a:lnTo>
                                  <a:pt x="45" y="31"/>
                                </a:lnTo>
                                <a:lnTo>
                                  <a:pt x="45" y="16"/>
                                </a:lnTo>
                                <a:lnTo>
                                  <a:pt x="42" y="5"/>
                                </a:lnTo>
                                <a:lnTo>
                                  <a:pt x="37"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7" name="Freeform 736"/>
                        <wps:cNvSpPr>
                          <a:spLocks/>
                        </wps:cNvSpPr>
                        <wps:spPr bwMode="auto">
                          <a:xfrm>
                            <a:off x="6640" y="3318"/>
                            <a:ext cx="71" cy="63"/>
                          </a:xfrm>
                          <a:custGeom>
                            <a:avLst/>
                            <a:gdLst>
                              <a:gd name="T0" fmla="+- 0 6664 6640"/>
                              <a:gd name="T1" fmla="*/ T0 w 71"/>
                              <a:gd name="T2" fmla="+- 0 3318 3318"/>
                              <a:gd name="T3" fmla="*/ 3318 h 63"/>
                              <a:gd name="T4" fmla="+- 0 6651 6640"/>
                              <a:gd name="T5" fmla="*/ T4 w 71"/>
                              <a:gd name="T6" fmla="+- 0 3318 3318"/>
                              <a:gd name="T7" fmla="*/ 3318 h 63"/>
                              <a:gd name="T8" fmla="+- 0 6643 6640"/>
                              <a:gd name="T9" fmla="*/ T8 w 71"/>
                              <a:gd name="T10" fmla="+- 0 3321 3318"/>
                              <a:gd name="T11" fmla="*/ 3321 h 63"/>
                              <a:gd name="T12" fmla="+- 0 6640 6640"/>
                              <a:gd name="T13" fmla="*/ T12 w 71"/>
                              <a:gd name="T14" fmla="+- 0 3328 3318"/>
                              <a:gd name="T15" fmla="*/ 3328 h 63"/>
                              <a:gd name="T16" fmla="+- 0 6646 6640"/>
                              <a:gd name="T17" fmla="*/ T16 w 71"/>
                              <a:gd name="T18" fmla="+- 0 3336 3318"/>
                              <a:gd name="T19" fmla="*/ 3336 h 63"/>
                              <a:gd name="T20" fmla="+- 0 6653 6640"/>
                              <a:gd name="T21" fmla="*/ T20 w 71"/>
                              <a:gd name="T22" fmla="+- 0 3349 3318"/>
                              <a:gd name="T23" fmla="*/ 3349 h 63"/>
                              <a:gd name="T24" fmla="+- 0 6664 6640"/>
                              <a:gd name="T25" fmla="*/ T24 w 71"/>
                              <a:gd name="T26" fmla="+- 0 3360 3318"/>
                              <a:gd name="T27" fmla="*/ 3360 h 63"/>
                              <a:gd name="T28" fmla="+- 0 6677 6640"/>
                              <a:gd name="T29" fmla="*/ T28 w 71"/>
                              <a:gd name="T30" fmla="+- 0 3370 3318"/>
                              <a:gd name="T31" fmla="*/ 3370 h 63"/>
                              <a:gd name="T32" fmla="+- 0 6690 6640"/>
                              <a:gd name="T33" fmla="*/ T32 w 71"/>
                              <a:gd name="T34" fmla="+- 0 3378 3318"/>
                              <a:gd name="T35" fmla="*/ 3378 h 63"/>
                              <a:gd name="T36" fmla="+- 0 6700 6640"/>
                              <a:gd name="T37" fmla="*/ T36 w 71"/>
                              <a:gd name="T38" fmla="+- 0 3381 3318"/>
                              <a:gd name="T39" fmla="*/ 3381 h 63"/>
                              <a:gd name="T40" fmla="+- 0 6708 6640"/>
                              <a:gd name="T41" fmla="*/ T40 w 71"/>
                              <a:gd name="T42" fmla="+- 0 3378 3318"/>
                              <a:gd name="T43" fmla="*/ 3378 h 63"/>
                              <a:gd name="T44" fmla="+- 0 6711 6640"/>
                              <a:gd name="T45" fmla="*/ T44 w 71"/>
                              <a:gd name="T46" fmla="+- 0 3370 3318"/>
                              <a:gd name="T47" fmla="*/ 3370 h 63"/>
                              <a:gd name="T48" fmla="+- 0 6708 6640"/>
                              <a:gd name="T49" fmla="*/ T48 w 71"/>
                              <a:gd name="T50" fmla="+- 0 3360 3318"/>
                              <a:gd name="T51" fmla="*/ 3360 h 63"/>
                              <a:gd name="T52" fmla="+- 0 6700 6640"/>
                              <a:gd name="T53" fmla="*/ T52 w 71"/>
                              <a:gd name="T54" fmla="+- 0 3347 3318"/>
                              <a:gd name="T55" fmla="*/ 3347 h 63"/>
                              <a:gd name="T56" fmla="+- 0 6690 6640"/>
                              <a:gd name="T57" fmla="*/ T56 w 71"/>
                              <a:gd name="T58" fmla="+- 0 3334 3318"/>
                              <a:gd name="T59" fmla="*/ 3334 h 63"/>
                              <a:gd name="T60" fmla="+- 0 6664 6640"/>
                              <a:gd name="T61" fmla="*/ T60 w 71"/>
                              <a:gd name="T62" fmla="+- 0 3318 3318"/>
                              <a:gd name="T63" fmla="*/ 331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71" h="63">
                                <a:moveTo>
                                  <a:pt x="24" y="0"/>
                                </a:moveTo>
                                <a:lnTo>
                                  <a:pt x="11" y="0"/>
                                </a:lnTo>
                                <a:lnTo>
                                  <a:pt x="3" y="3"/>
                                </a:lnTo>
                                <a:lnTo>
                                  <a:pt x="0" y="10"/>
                                </a:lnTo>
                                <a:lnTo>
                                  <a:pt x="6" y="18"/>
                                </a:lnTo>
                                <a:lnTo>
                                  <a:pt x="13" y="31"/>
                                </a:lnTo>
                                <a:lnTo>
                                  <a:pt x="24" y="42"/>
                                </a:lnTo>
                                <a:lnTo>
                                  <a:pt x="37" y="52"/>
                                </a:lnTo>
                                <a:lnTo>
                                  <a:pt x="50" y="60"/>
                                </a:lnTo>
                                <a:lnTo>
                                  <a:pt x="60" y="63"/>
                                </a:lnTo>
                                <a:lnTo>
                                  <a:pt x="68" y="60"/>
                                </a:lnTo>
                                <a:lnTo>
                                  <a:pt x="71" y="52"/>
                                </a:lnTo>
                                <a:lnTo>
                                  <a:pt x="68" y="42"/>
                                </a:lnTo>
                                <a:lnTo>
                                  <a:pt x="60" y="29"/>
                                </a:lnTo>
                                <a:lnTo>
                                  <a:pt x="50" y="16"/>
                                </a:lnTo>
                                <a:lnTo>
                                  <a:pt x="2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 name="Freeform 735"/>
                        <wps:cNvSpPr>
                          <a:spLocks/>
                        </wps:cNvSpPr>
                        <wps:spPr bwMode="auto">
                          <a:xfrm>
                            <a:off x="6721" y="3457"/>
                            <a:ext cx="68" cy="66"/>
                          </a:xfrm>
                          <a:custGeom>
                            <a:avLst/>
                            <a:gdLst>
                              <a:gd name="T0" fmla="+- 0 6731 6721"/>
                              <a:gd name="T1" fmla="*/ T0 w 68"/>
                              <a:gd name="T2" fmla="+- 0 3457 3457"/>
                              <a:gd name="T3" fmla="*/ 3457 h 66"/>
                              <a:gd name="T4" fmla="+- 0 6724 6721"/>
                              <a:gd name="T5" fmla="*/ T4 w 68"/>
                              <a:gd name="T6" fmla="+- 0 3459 3457"/>
                              <a:gd name="T7" fmla="*/ 3459 h 66"/>
                              <a:gd name="T8" fmla="+- 0 6721 6721"/>
                              <a:gd name="T9" fmla="*/ T8 w 68"/>
                              <a:gd name="T10" fmla="+- 0 3467 3457"/>
                              <a:gd name="T11" fmla="*/ 3467 h 66"/>
                              <a:gd name="T12" fmla="+- 0 6724 6721"/>
                              <a:gd name="T13" fmla="*/ T12 w 68"/>
                              <a:gd name="T14" fmla="+- 0 3478 3457"/>
                              <a:gd name="T15" fmla="*/ 3478 h 66"/>
                              <a:gd name="T16" fmla="+- 0 6768 6721"/>
                              <a:gd name="T17" fmla="*/ T16 w 68"/>
                              <a:gd name="T18" fmla="+- 0 3520 3457"/>
                              <a:gd name="T19" fmla="*/ 3520 h 66"/>
                              <a:gd name="T20" fmla="+- 0 6778 6721"/>
                              <a:gd name="T21" fmla="*/ T20 w 68"/>
                              <a:gd name="T22" fmla="+- 0 3522 3457"/>
                              <a:gd name="T23" fmla="*/ 3522 h 66"/>
                              <a:gd name="T24" fmla="+- 0 6786 6721"/>
                              <a:gd name="T25" fmla="*/ T24 w 68"/>
                              <a:gd name="T26" fmla="+- 0 3520 3457"/>
                              <a:gd name="T27" fmla="*/ 3520 h 66"/>
                              <a:gd name="T28" fmla="+- 0 6788 6721"/>
                              <a:gd name="T29" fmla="*/ T28 w 68"/>
                              <a:gd name="T30" fmla="+- 0 3512 3457"/>
                              <a:gd name="T31" fmla="*/ 3512 h 66"/>
                              <a:gd name="T32" fmla="+- 0 6786 6721"/>
                              <a:gd name="T33" fmla="*/ T32 w 68"/>
                              <a:gd name="T34" fmla="+- 0 3501 3457"/>
                              <a:gd name="T35" fmla="*/ 3501 h 66"/>
                              <a:gd name="T36" fmla="+- 0 6742 6721"/>
                              <a:gd name="T37" fmla="*/ T36 w 68"/>
                              <a:gd name="T38" fmla="+- 0 3459 3457"/>
                              <a:gd name="T39" fmla="*/ 3459 h 66"/>
                              <a:gd name="T40" fmla="+- 0 6731 6721"/>
                              <a:gd name="T41" fmla="*/ T40 w 68"/>
                              <a:gd name="T42" fmla="+- 0 3457 3457"/>
                              <a:gd name="T43" fmla="*/ 3457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3" y="2"/>
                                </a:lnTo>
                                <a:lnTo>
                                  <a:pt x="0" y="10"/>
                                </a:lnTo>
                                <a:lnTo>
                                  <a:pt x="3" y="21"/>
                                </a:lnTo>
                                <a:lnTo>
                                  <a:pt x="47" y="63"/>
                                </a:lnTo>
                                <a:lnTo>
                                  <a:pt x="57" y="65"/>
                                </a:lnTo>
                                <a:lnTo>
                                  <a:pt x="65" y="63"/>
                                </a:lnTo>
                                <a:lnTo>
                                  <a:pt x="67" y="55"/>
                                </a:lnTo>
                                <a:lnTo>
                                  <a:pt x="65" y="44"/>
                                </a:lnTo>
                                <a:lnTo>
                                  <a:pt x="21" y="2"/>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9" name="Freeform 734"/>
                        <wps:cNvSpPr>
                          <a:spLocks/>
                        </wps:cNvSpPr>
                        <wps:spPr bwMode="auto">
                          <a:xfrm>
                            <a:off x="6817" y="3342"/>
                            <a:ext cx="42" cy="84"/>
                          </a:xfrm>
                          <a:custGeom>
                            <a:avLst/>
                            <a:gdLst>
                              <a:gd name="T0" fmla="+- 0 6851 6817"/>
                              <a:gd name="T1" fmla="*/ T0 w 42"/>
                              <a:gd name="T2" fmla="+- 0 3342 3342"/>
                              <a:gd name="T3" fmla="*/ 3342 h 84"/>
                              <a:gd name="T4" fmla="+- 0 6843 6817"/>
                              <a:gd name="T5" fmla="*/ T4 w 42"/>
                              <a:gd name="T6" fmla="+- 0 3342 3342"/>
                              <a:gd name="T7" fmla="*/ 3342 h 84"/>
                              <a:gd name="T8" fmla="+- 0 6835 6817"/>
                              <a:gd name="T9" fmla="*/ T8 w 42"/>
                              <a:gd name="T10" fmla="+- 0 3349 3342"/>
                              <a:gd name="T11" fmla="*/ 3349 h 84"/>
                              <a:gd name="T12" fmla="+- 0 6827 6817"/>
                              <a:gd name="T13" fmla="*/ T12 w 42"/>
                              <a:gd name="T14" fmla="+- 0 3362 3342"/>
                              <a:gd name="T15" fmla="*/ 3362 h 84"/>
                              <a:gd name="T16" fmla="+- 0 6820 6817"/>
                              <a:gd name="T17" fmla="*/ T16 w 42"/>
                              <a:gd name="T18" fmla="+- 0 3378 3342"/>
                              <a:gd name="T19" fmla="*/ 3378 h 84"/>
                              <a:gd name="T20" fmla="+- 0 6817 6817"/>
                              <a:gd name="T21" fmla="*/ T20 w 42"/>
                              <a:gd name="T22" fmla="+- 0 3394 3342"/>
                              <a:gd name="T23" fmla="*/ 3394 h 84"/>
                              <a:gd name="T24" fmla="+- 0 6817 6817"/>
                              <a:gd name="T25" fmla="*/ T24 w 42"/>
                              <a:gd name="T26" fmla="+- 0 3410 3342"/>
                              <a:gd name="T27" fmla="*/ 3410 h 84"/>
                              <a:gd name="T28" fmla="+- 0 6822 6817"/>
                              <a:gd name="T29" fmla="*/ T28 w 42"/>
                              <a:gd name="T30" fmla="+- 0 3420 3342"/>
                              <a:gd name="T31" fmla="*/ 3420 h 84"/>
                              <a:gd name="T32" fmla="+- 0 6827 6817"/>
                              <a:gd name="T33" fmla="*/ T32 w 42"/>
                              <a:gd name="T34" fmla="+- 0 3425 3342"/>
                              <a:gd name="T35" fmla="*/ 3425 h 84"/>
                              <a:gd name="T36" fmla="+- 0 6835 6817"/>
                              <a:gd name="T37" fmla="*/ T36 w 42"/>
                              <a:gd name="T38" fmla="+- 0 3423 3342"/>
                              <a:gd name="T39" fmla="*/ 3423 h 84"/>
                              <a:gd name="T40" fmla="+- 0 6843 6817"/>
                              <a:gd name="T41" fmla="*/ T40 w 42"/>
                              <a:gd name="T42" fmla="+- 0 3417 3342"/>
                              <a:gd name="T43" fmla="*/ 3417 h 84"/>
                              <a:gd name="T44" fmla="+- 0 6848 6817"/>
                              <a:gd name="T45" fmla="*/ T44 w 42"/>
                              <a:gd name="T46" fmla="+- 0 3404 3342"/>
                              <a:gd name="T47" fmla="*/ 3404 h 84"/>
                              <a:gd name="T48" fmla="+- 0 6856 6817"/>
                              <a:gd name="T49" fmla="*/ T48 w 42"/>
                              <a:gd name="T50" fmla="+- 0 3389 3342"/>
                              <a:gd name="T51" fmla="*/ 3389 h 84"/>
                              <a:gd name="T52" fmla="+- 0 6859 6817"/>
                              <a:gd name="T53" fmla="*/ T52 w 42"/>
                              <a:gd name="T54" fmla="+- 0 3373 3342"/>
                              <a:gd name="T55" fmla="*/ 3373 h 84"/>
                              <a:gd name="T56" fmla="+- 0 6859 6817"/>
                              <a:gd name="T57" fmla="*/ T56 w 42"/>
                              <a:gd name="T58" fmla="+- 0 3357 3342"/>
                              <a:gd name="T59" fmla="*/ 3357 h 84"/>
                              <a:gd name="T60" fmla="+- 0 6856 6817"/>
                              <a:gd name="T61" fmla="*/ T60 w 42"/>
                              <a:gd name="T62" fmla="+- 0 3347 3342"/>
                              <a:gd name="T63" fmla="*/ 3347 h 84"/>
                              <a:gd name="T64" fmla="+- 0 6851 6817"/>
                              <a:gd name="T65" fmla="*/ T64 w 42"/>
                              <a:gd name="T66" fmla="+- 0 3342 3342"/>
                              <a:gd name="T67" fmla="*/ 3342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 h="84">
                                <a:moveTo>
                                  <a:pt x="34" y="0"/>
                                </a:moveTo>
                                <a:lnTo>
                                  <a:pt x="26" y="0"/>
                                </a:lnTo>
                                <a:lnTo>
                                  <a:pt x="18" y="7"/>
                                </a:lnTo>
                                <a:lnTo>
                                  <a:pt x="10" y="20"/>
                                </a:lnTo>
                                <a:lnTo>
                                  <a:pt x="3" y="36"/>
                                </a:lnTo>
                                <a:lnTo>
                                  <a:pt x="0" y="52"/>
                                </a:lnTo>
                                <a:lnTo>
                                  <a:pt x="0" y="68"/>
                                </a:lnTo>
                                <a:lnTo>
                                  <a:pt x="5" y="78"/>
                                </a:lnTo>
                                <a:lnTo>
                                  <a:pt x="10" y="83"/>
                                </a:lnTo>
                                <a:lnTo>
                                  <a:pt x="18" y="81"/>
                                </a:lnTo>
                                <a:lnTo>
                                  <a:pt x="26" y="75"/>
                                </a:lnTo>
                                <a:lnTo>
                                  <a:pt x="31" y="62"/>
                                </a:lnTo>
                                <a:lnTo>
                                  <a:pt x="39" y="47"/>
                                </a:lnTo>
                                <a:lnTo>
                                  <a:pt x="42" y="31"/>
                                </a:lnTo>
                                <a:lnTo>
                                  <a:pt x="42" y="15"/>
                                </a:lnTo>
                                <a:lnTo>
                                  <a:pt x="39" y="5"/>
                                </a:lnTo>
                                <a:lnTo>
                                  <a:pt x="3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0" name="Freeform 733"/>
                        <wps:cNvSpPr>
                          <a:spLocks/>
                        </wps:cNvSpPr>
                        <wps:spPr bwMode="auto">
                          <a:xfrm>
                            <a:off x="6760" y="3200"/>
                            <a:ext cx="47" cy="84"/>
                          </a:xfrm>
                          <a:custGeom>
                            <a:avLst/>
                            <a:gdLst>
                              <a:gd name="T0" fmla="+- 0 6799 6760"/>
                              <a:gd name="T1" fmla="*/ T0 w 47"/>
                              <a:gd name="T2" fmla="+- 0 3200 3200"/>
                              <a:gd name="T3" fmla="*/ 3200 h 84"/>
                              <a:gd name="T4" fmla="+- 0 6791 6760"/>
                              <a:gd name="T5" fmla="*/ T4 w 47"/>
                              <a:gd name="T6" fmla="+- 0 3200 3200"/>
                              <a:gd name="T7" fmla="*/ 3200 h 84"/>
                              <a:gd name="T8" fmla="+- 0 6783 6760"/>
                              <a:gd name="T9" fmla="*/ T8 w 47"/>
                              <a:gd name="T10" fmla="+- 0 3208 3200"/>
                              <a:gd name="T11" fmla="*/ 3208 h 84"/>
                              <a:gd name="T12" fmla="+- 0 6773 6760"/>
                              <a:gd name="T13" fmla="*/ T12 w 47"/>
                              <a:gd name="T14" fmla="+- 0 3221 3200"/>
                              <a:gd name="T15" fmla="*/ 3221 h 84"/>
                              <a:gd name="T16" fmla="+- 0 6765 6760"/>
                              <a:gd name="T17" fmla="*/ T16 w 47"/>
                              <a:gd name="T18" fmla="+- 0 3237 3200"/>
                              <a:gd name="T19" fmla="*/ 3237 h 84"/>
                              <a:gd name="T20" fmla="+- 0 6760 6760"/>
                              <a:gd name="T21" fmla="*/ T20 w 47"/>
                              <a:gd name="T22" fmla="+- 0 3253 3200"/>
                              <a:gd name="T23" fmla="*/ 3253 h 84"/>
                              <a:gd name="T24" fmla="+- 0 6760 6760"/>
                              <a:gd name="T25" fmla="*/ T24 w 47"/>
                              <a:gd name="T26" fmla="+- 0 3268 3200"/>
                              <a:gd name="T27" fmla="*/ 3268 h 84"/>
                              <a:gd name="T28" fmla="+- 0 6762 6760"/>
                              <a:gd name="T29" fmla="*/ T28 w 47"/>
                              <a:gd name="T30" fmla="+- 0 3279 3200"/>
                              <a:gd name="T31" fmla="*/ 3279 h 84"/>
                              <a:gd name="T32" fmla="+- 0 6768 6760"/>
                              <a:gd name="T33" fmla="*/ T32 w 47"/>
                              <a:gd name="T34" fmla="+- 0 3284 3200"/>
                              <a:gd name="T35" fmla="*/ 3284 h 84"/>
                              <a:gd name="T36" fmla="+- 0 6775 6760"/>
                              <a:gd name="T37" fmla="*/ T36 w 47"/>
                              <a:gd name="T38" fmla="+- 0 3284 3200"/>
                              <a:gd name="T39" fmla="*/ 3284 h 84"/>
                              <a:gd name="T40" fmla="+- 0 6786 6760"/>
                              <a:gd name="T41" fmla="*/ T40 w 47"/>
                              <a:gd name="T42" fmla="+- 0 3276 3200"/>
                              <a:gd name="T43" fmla="*/ 3276 h 84"/>
                              <a:gd name="T44" fmla="+- 0 6794 6760"/>
                              <a:gd name="T45" fmla="*/ T44 w 47"/>
                              <a:gd name="T46" fmla="+- 0 3266 3200"/>
                              <a:gd name="T47" fmla="*/ 3266 h 84"/>
                              <a:gd name="T48" fmla="+- 0 6801 6760"/>
                              <a:gd name="T49" fmla="*/ T48 w 47"/>
                              <a:gd name="T50" fmla="+- 0 3250 3200"/>
                              <a:gd name="T51" fmla="*/ 3250 h 84"/>
                              <a:gd name="T52" fmla="+- 0 6807 6760"/>
                              <a:gd name="T53" fmla="*/ T52 w 47"/>
                              <a:gd name="T54" fmla="+- 0 3234 3200"/>
                              <a:gd name="T55" fmla="*/ 3234 h 84"/>
                              <a:gd name="T56" fmla="+- 0 6807 6760"/>
                              <a:gd name="T57" fmla="*/ T56 w 47"/>
                              <a:gd name="T58" fmla="+- 0 3219 3200"/>
                              <a:gd name="T59" fmla="*/ 3219 h 84"/>
                              <a:gd name="T60" fmla="+- 0 6804 6760"/>
                              <a:gd name="T61" fmla="*/ T60 w 47"/>
                              <a:gd name="T62" fmla="+- 0 3208 3200"/>
                              <a:gd name="T63" fmla="*/ 3208 h 84"/>
                              <a:gd name="T64" fmla="+- 0 6799 6760"/>
                              <a:gd name="T65" fmla="*/ T64 w 47"/>
                              <a:gd name="T66" fmla="+- 0 3200 3200"/>
                              <a:gd name="T67" fmla="*/ 3200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7" h="84">
                                <a:moveTo>
                                  <a:pt x="39" y="0"/>
                                </a:moveTo>
                                <a:lnTo>
                                  <a:pt x="31" y="0"/>
                                </a:lnTo>
                                <a:lnTo>
                                  <a:pt x="23" y="8"/>
                                </a:lnTo>
                                <a:lnTo>
                                  <a:pt x="13" y="21"/>
                                </a:lnTo>
                                <a:lnTo>
                                  <a:pt x="5" y="37"/>
                                </a:lnTo>
                                <a:lnTo>
                                  <a:pt x="0" y="53"/>
                                </a:lnTo>
                                <a:lnTo>
                                  <a:pt x="0" y="68"/>
                                </a:lnTo>
                                <a:lnTo>
                                  <a:pt x="2" y="79"/>
                                </a:lnTo>
                                <a:lnTo>
                                  <a:pt x="8" y="84"/>
                                </a:lnTo>
                                <a:lnTo>
                                  <a:pt x="15" y="84"/>
                                </a:lnTo>
                                <a:lnTo>
                                  <a:pt x="26" y="76"/>
                                </a:lnTo>
                                <a:lnTo>
                                  <a:pt x="34" y="66"/>
                                </a:lnTo>
                                <a:lnTo>
                                  <a:pt x="41" y="50"/>
                                </a:lnTo>
                                <a:lnTo>
                                  <a:pt x="47" y="34"/>
                                </a:lnTo>
                                <a:lnTo>
                                  <a:pt x="47" y="19"/>
                                </a:lnTo>
                                <a:lnTo>
                                  <a:pt x="44" y="8"/>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Freeform 732"/>
                        <wps:cNvSpPr>
                          <a:spLocks/>
                        </wps:cNvSpPr>
                        <wps:spPr bwMode="auto">
                          <a:xfrm>
                            <a:off x="6339" y="3441"/>
                            <a:ext cx="71" cy="66"/>
                          </a:xfrm>
                          <a:custGeom>
                            <a:avLst/>
                            <a:gdLst>
                              <a:gd name="T0" fmla="+- 0 6350 6339"/>
                              <a:gd name="T1" fmla="*/ T0 w 71"/>
                              <a:gd name="T2" fmla="+- 0 3441 3441"/>
                              <a:gd name="T3" fmla="*/ 3441 h 66"/>
                              <a:gd name="T4" fmla="+- 0 6342 6339"/>
                              <a:gd name="T5" fmla="*/ T4 w 71"/>
                              <a:gd name="T6" fmla="+- 0 3444 3441"/>
                              <a:gd name="T7" fmla="*/ 3444 h 66"/>
                              <a:gd name="T8" fmla="+- 0 6339 6339"/>
                              <a:gd name="T9" fmla="*/ T8 w 71"/>
                              <a:gd name="T10" fmla="+- 0 3451 3441"/>
                              <a:gd name="T11" fmla="*/ 3451 h 66"/>
                              <a:gd name="T12" fmla="+- 0 6344 6339"/>
                              <a:gd name="T13" fmla="*/ T12 w 71"/>
                              <a:gd name="T14" fmla="+- 0 3462 3441"/>
                              <a:gd name="T15" fmla="*/ 3462 h 66"/>
                              <a:gd name="T16" fmla="+- 0 6389 6339"/>
                              <a:gd name="T17" fmla="*/ T16 w 71"/>
                              <a:gd name="T18" fmla="+- 0 3504 3441"/>
                              <a:gd name="T19" fmla="*/ 3504 h 66"/>
                              <a:gd name="T20" fmla="+- 0 6399 6339"/>
                              <a:gd name="T21" fmla="*/ T20 w 71"/>
                              <a:gd name="T22" fmla="+- 0 3506 3441"/>
                              <a:gd name="T23" fmla="*/ 3506 h 66"/>
                              <a:gd name="T24" fmla="+- 0 6407 6339"/>
                              <a:gd name="T25" fmla="*/ T24 w 71"/>
                              <a:gd name="T26" fmla="+- 0 3504 3441"/>
                              <a:gd name="T27" fmla="*/ 3504 h 66"/>
                              <a:gd name="T28" fmla="+- 0 6409 6339"/>
                              <a:gd name="T29" fmla="*/ T28 w 71"/>
                              <a:gd name="T30" fmla="+- 0 3496 3441"/>
                              <a:gd name="T31" fmla="*/ 3496 h 66"/>
                              <a:gd name="T32" fmla="+- 0 6407 6339"/>
                              <a:gd name="T33" fmla="*/ T32 w 71"/>
                              <a:gd name="T34" fmla="+- 0 3486 3441"/>
                              <a:gd name="T35" fmla="*/ 3486 h 66"/>
                              <a:gd name="T36" fmla="+- 0 6360 6339"/>
                              <a:gd name="T37" fmla="*/ T36 w 71"/>
                              <a:gd name="T38" fmla="+- 0 3444 3441"/>
                              <a:gd name="T39" fmla="*/ 3444 h 66"/>
                              <a:gd name="T40" fmla="+- 0 6350 6339"/>
                              <a:gd name="T41" fmla="*/ T40 w 71"/>
                              <a:gd name="T42" fmla="+- 0 3441 3441"/>
                              <a:gd name="T43" fmla="*/ 3441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3"/>
                                </a:lnTo>
                                <a:lnTo>
                                  <a:pt x="0" y="10"/>
                                </a:lnTo>
                                <a:lnTo>
                                  <a:pt x="5" y="21"/>
                                </a:lnTo>
                                <a:lnTo>
                                  <a:pt x="50" y="63"/>
                                </a:lnTo>
                                <a:lnTo>
                                  <a:pt x="60" y="65"/>
                                </a:lnTo>
                                <a:lnTo>
                                  <a:pt x="68" y="63"/>
                                </a:lnTo>
                                <a:lnTo>
                                  <a:pt x="70" y="55"/>
                                </a:lnTo>
                                <a:lnTo>
                                  <a:pt x="68" y="45"/>
                                </a:lnTo>
                                <a:lnTo>
                                  <a:pt x="21" y="3"/>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2" name="Freeform 731"/>
                        <wps:cNvSpPr>
                          <a:spLocks/>
                        </wps:cNvSpPr>
                        <wps:spPr bwMode="auto">
                          <a:xfrm>
                            <a:off x="6420" y="3582"/>
                            <a:ext cx="68" cy="66"/>
                          </a:xfrm>
                          <a:custGeom>
                            <a:avLst/>
                            <a:gdLst>
                              <a:gd name="T0" fmla="+- 0 6430 6420"/>
                              <a:gd name="T1" fmla="*/ T0 w 68"/>
                              <a:gd name="T2" fmla="+- 0 3582 3582"/>
                              <a:gd name="T3" fmla="*/ 3582 h 66"/>
                              <a:gd name="T4" fmla="+- 0 6422 6420"/>
                              <a:gd name="T5" fmla="*/ T4 w 68"/>
                              <a:gd name="T6" fmla="+- 0 3585 3582"/>
                              <a:gd name="T7" fmla="*/ 3585 h 66"/>
                              <a:gd name="T8" fmla="+- 0 6420 6420"/>
                              <a:gd name="T9" fmla="*/ T8 w 68"/>
                              <a:gd name="T10" fmla="+- 0 3593 3582"/>
                              <a:gd name="T11" fmla="*/ 3593 h 66"/>
                              <a:gd name="T12" fmla="+- 0 6422 6420"/>
                              <a:gd name="T13" fmla="*/ T12 w 68"/>
                              <a:gd name="T14" fmla="+- 0 3603 3582"/>
                              <a:gd name="T15" fmla="*/ 3603 h 66"/>
                              <a:gd name="T16" fmla="+- 0 6466 6420"/>
                              <a:gd name="T17" fmla="*/ T16 w 68"/>
                              <a:gd name="T18" fmla="+- 0 3645 3582"/>
                              <a:gd name="T19" fmla="*/ 3645 h 66"/>
                              <a:gd name="T20" fmla="+- 0 6477 6420"/>
                              <a:gd name="T21" fmla="*/ T20 w 68"/>
                              <a:gd name="T22" fmla="+- 0 3648 3582"/>
                              <a:gd name="T23" fmla="*/ 3648 h 66"/>
                              <a:gd name="T24" fmla="+- 0 6485 6420"/>
                              <a:gd name="T25" fmla="*/ T24 w 68"/>
                              <a:gd name="T26" fmla="+- 0 3645 3582"/>
                              <a:gd name="T27" fmla="*/ 3645 h 66"/>
                              <a:gd name="T28" fmla="+- 0 6487 6420"/>
                              <a:gd name="T29" fmla="*/ T28 w 68"/>
                              <a:gd name="T30" fmla="+- 0 3637 3582"/>
                              <a:gd name="T31" fmla="*/ 3637 h 66"/>
                              <a:gd name="T32" fmla="+- 0 6485 6420"/>
                              <a:gd name="T33" fmla="*/ T32 w 68"/>
                              <a:gd name="T34" fmla="+- 0 3627 3582"/>
                              <a:gd name="T35" fmla="*/ 3627 h 66"/>
                              <a:gd name="T36" fmla="+- 0 6440 6420"/>
                              <a:gd name="T37" fmla="*/ T36 w 68"/>
                              <a:gd name="T38" fmla="+- 0 3585 3582"/>
                              <a:gd name="T39" fmla="*/ 3585 h 66"/>
                              <a:gd name="T40" fmla="+- 0 6430 6420"/>
                              <a:gd name="T41" fmla="*/ T40 w 68"/>
                              <a:gd name="T42" fmla="+- 0 3582 3582"/>
                              <a:gd name="T43" fmla="*/ 3582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2" y="3"/>
                                </a:lnTo>
                                <a:lnTo>
                                  <a:pt x="0" y="11"/>
                                </a:lnTo>
                                <a:lnTo>
                                  <a:pt x="2" y="21"/>
                                </a:lnTo>
                                <a:lnTo>
                                  <a:pt x="46" y="63"/>
                                </a:lnTo>
                                <a:lnTo>
                                  <a:pt x="57" y="66"/>
                                </a:lnTo>
                                <a:lnTo>
                                  <a:pt x="65" y="63"/>
                                </a:lnTo>
                                <a:lnTo>
                                  <a:pt x="67" y="55"/>
                                </a:lnTo>
                                <a:lnTo>
                                  <a:pt x="65" y="45"/>
                                </a:lnTo>
                                <a:lnTo>
                                  <a:pt x="20"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3" name="Freeform 730"/>
                        <wps:cNvSpPr>
                          <a:spLocks/>
                        </wps:cNvSpPr>
                        <wps:spPr bwMode="auto">
                          <a:xfrm>
                            <a:off x="6516" y="3467"/>
                            <a:ext cx="42" cy="84"/>
                          </a:xfrm>
                          <a:custGeom>
                            <a:avLst/>
                            <a:gdLst>
                              <a:gd name="T0" fmla="+- 0 6547 6516"/>
                              <a:gd name="T1" fmla="*/ T0 w 42"/>
                              <a:gd name="T2" fmla="+- 0 3467 3467"/>
                              <a:gd name="T3" fmla="*/ 3467 h 84"/>
                              <a:gd name="T4" fmla="+- 0 6539 6516"/>
                              <a:gd name="T5" fmla="*/ T4 w 42"/>
                              <a:gd name="T6" fmla="+- 0 3467 3467"/>
                              <a:gd name="T7" fmla="*/ 3467 h 84"/>
                              <a:gd name="T8" fmla="+- 0 6534 6516"/>
                              <a:gd name="T9" fmla="*/ T8 w 42"/>
                              <a:gd name="T10" fmla="+- 0 3475 3467"/>
                              <a:gd name="T11" fmla="*/ 3475 h 84"/>
                              <a:gd name="T12" fmla="+- 0 6526 6516"/>
                              <a:gd name="T13" fmla="*/ T12 w 42"/>
                              <a:gd name="T14" fmla="+- 0 3488 3467"/>
                              <a:gd name="T15" fmla="*/ 3488 h 84"/>
                              <a:gd name="T16" fmla="+- 0 6518 6516"/>
                              <a:gd name="T17" fmla="*/ T16 w 42"/>
                              <a:gd name="T18" fmla="+- 0 3504 3467"/>
                              <a:gd name="T19" fmla="*/ 3504 h 84"/>
                              <a:gd name="T20" fmla="+- 0 6516 6516"/>
                              <a:gd name="T21" fmla="*/ T20 w 42"/>
                              <a:gd name="T22" fmla="+- 0 3520 3467"/>
                              <a:gd name="T23" fmla="*/ 3520 h 84"/>
                              <a:gd name="T24" fmla="+- 0 6516 6516"/>
                              <a:gd name="T25" fmla="*/ T24 w 42"/>
                              <a:gd name="T26" fmla="+- 0 3535 3467"/>
                              <a:gd name="T27" fmla="*/ 3535 h 84"/>
                              <a:gd name="T28" fmla="+- 0 6518 6516"/>
                              <a:gd name="T29" fmla="*/ T28 w 42"/>
                              <a:gd name="T30" fmla="+- 0 3546 3467"/>
                              <a:gd name="T31" fmla="*/ 3546 h 84"/>
                              <a:gd name="T32" fmla="+- 0 6524 6516"/>
                              <a:gd name="T33" fmla="*/ T32 w 42"/>
                              <a:gd name="T34" fmla="+- 0 3551 3467"/>
                              <a:gd name="T35" fmla="*/ 3551 h 84"/>
                              <a:gd name="T36" fmla="+- 0 6531 6516"/>
                              <a:gd name="T37" fmla="*/ T36 w 42"/>
                              <a:gd name="T38" fmla="+- 0 3548 3467"/>
                              <a:gd name="T39" fmla="*/ 3548 h 84"/>
                              <a:gd name="T40" fmla="+- 0 6539 6516"/>
                              <a:gd name="T41" fmla="*/ T40 w 42"/>
                              <a:gd name="T42" fmla="+- 0 3543 3467"/>
                              <a:gd name="T43" fmla="*/ 3543 h 84"/>
                              <a:gd name="T44" fmla="+- 0 6547 6516"/>
                              <a:gd name="T45" fmla="*/ T44 w 42"/>
                              <a:gd name="T46" fmla="+- 0 3530 3467"/>
                              <a:gd name="T47" fmla="*/ 3530 h 84"/>
                              <a:gd name="T48" fmla="+- 0 6555 6516"/>
                              <a:gd name="T49" fmla="*/ T48 w 42"/>
                              <a:gd name="T50" fmla="+- 0 3514 3467"/>
                              <a:gd name="T51" fmla="*/ 3514 h 84"/>
                              <a:gd name="T52" fmla="+- 0 6557 6516"/>
                              <a:gd name="T53" fmla="*/ T52 w 42"/>
                              <a:gd name="T54" fmla="+- 0 3499 3467"/>
                              <a:gd name="T55" fmla="*/ 3499 h 84"/>
                              <a:gd name="T56" fmla="+- 0 6557 6516"/>
                              <a:gd name="T57" fmla="*/ T56 w 42"/>
                              <a:gd name="T58" fmla="+- 0 3483 3467"/>
                              <a:gd name="T59" fmla="*/ 3483 h 84"/>
                              <a:gd name="T60" fmla="+- 0 6552 6516"/>
                              <a:gd name="T61" fmla="*/ T60 w 42"/>
                              <a:gd name="T62" fmla="+- 0 3472 3467"/>
                              <a:gd name="T63" fmla="*/ 3472 h 84"/>
                              <a:gd name="T64" fmla="+- 0 6547 6516"/>
                              <a:gd name="T65" fmla="*/ T64 w 42"/>
                              <a:gd name="T66" fmla="+- 0 3467 3467"/>
                              <a:gd name="T67" fmla="*/ 3467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 h="84">
                                <a:moveTo>
                                  <a:pt x="31" y="0"/>
                                </a:moveTo>
                                <a:lnTo>
                                  <a:pt x="23" y="0"/>
                                </a:lnTo>
                                <a:lnTo>
                                  <a:pt x="18" y="8"/>
                                </a:lnTo>
                                <a:lnTo>
                                  <a:pt x="10" y="21"/>
                                </a:lnTo>
                                <a:lnTo>
                                  <a:pt x="2" y="37"/>
                                </a:lnTo>
                                <a:lnTo>
                                  <a:pt x="0" y="53"/>
                                </a:lnTo>
                                <a:lnTo>
                                  <a:pt x="0" y="68"/>
                                </a:lnTo>
                                <a:lnTo>
                                  <a:pt x="2" y="79"/>
                                </a:lnTo>
                                <a:lnTo>
                                  <a:pt x="8" y="84"/>
                                </a:lnTo>
                                <a:lnTo>
                                  <a:pt x="15" y="81"/>
                                </a:lnTo>
                                <a:lnTo>
                                  <a:pt x="23" y="76"/>
                                </a:lnTo>
                                <a:lnTo>
                                  <a:pt x="31" y="63"/>
                                </a:lnTo>
                                <a:lnTo>
                                  <a:pt x="39" y="47"/>
                                </a:lnTo>
                                <a:lnTo>
                                  <a:pt x="41" y="32"/>
                                </a:lnTo>
                                <a:lnTo>
                                  <a:pt x="41" y="16"/>
                                </a:lnTo>
                                <a:lnTo>
                                  <a:pt x="36" y="5"/>
                                </a:lnTo>
                                <a:lnTo>
                                  <a:pt x="3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Freeform 729"/>
                        <wps:cNvSpPr>
                          <a:spLocks/>
                        </wps:cNvSpPr>
                        <wps:spPr bwMode="auto">
                          <a:xfrm>
                            <a:off x="6459" y="3326"/>
                            <a:ext cx="47" cy="82"/>
                          </a:xfrm>
                          <a:custGeom>
                            <a:avLst/>
                            <a:gdLst>
                              <a:gd name="T0" fmla="+- 0 6498 6459"/>
                              <a:gd name="T1" fmla="*/ T0 w 47"/>
                              <a:gd name="T2" fmla="+- 0 3326 3326"/>
                              <a:gd name="T3" fmla="*/ 3326 h 82"/>
                              <a:gd name="T4" fmla="+- 0 6490 6459"/>
                              <a:gd name="T5" fmla="*/ T4 w 47"/>
                              <a:gd name="T6" fmla="+- 0 3326 3326"/>
                              <a:gd name="T7" fmla="*/ 3326 h 82"/>
                              <a:gd name="T8" fmla="+- 0 6479 6459"/>
                              <a:gd name="T9" fmla="*/ T8 w 47"/>
                              <a:gd name="T10" fmla="+- 0 3334 3326"/>
                              <a:gd name="T11" fmla="*/ 3334 h 82"/>
                              <a:gd name="T12" fmla="+- 0 6472 6459"/>
                              <a:gd name="T13" fmla="*/ T12 w 47"/>
                              <a:gd name="T14" fmla="+- 0 3344 3326"/>
                              <a:gd name="T15" fmla="*/ 3344 h 82"/>
                              <a:gd name="T16" fmla="+- 0 6464 6459"/>
                              <a:gd name="T17" fmla="*/ T16 w 47"/>
                              <a:gd name="T18" fmla="+- 0 3360 3326"/>
                              <a:gd name="T19" fmla="*/ 3360 h 82"/>
                              <a:gd name="T20" fmla="+- 0 6459 6459"/>
                              <a:gd name="T21" fmla="*/ T20 w 47"/>
                              <a:gd name="T22" fmla="+- 0 3376 3326"/>
                              <a:gd name="T23" fmla="*/ 3376 h 82"/>
                              <a:gd name="T24" fmla="+- 0 6459 6459"/>
                              <a:gd name="T25" fmla="*/ T24 w 47"/>
                              <a:gd name="T26" fmla="+- 0 3391 3326"/>
                              <a:gd name="T27" fmla="*/ 3391 h 82"/>
                              <a:gd name="T28" fmla="+- 0 6461 6459"/>
                              <a:gd name="T29" fmla="*/ T28 w 47"/>
                              <a:gd name="T30" fmla="+- 0 3402 3326"/>
                              <a:gd name="T31" fmla="*/ 3402 h 82"/>
                              <a:gd name="T32" fmla="+- 0 6466 6459"/>
                              <a:gd name="T33" fmla="*/ T32 w 47"/>
                              <a:gd name="T34" fmla="+- 0 3407 3326"/>
                              <a:gd name="T35" fmla="*/ 3407 h 82"/>
                              <a:gd name="T36" fmla="+- 0 6474 6459"/>
                              <a:gd name="T37" fmla="*/ T36 w 47"/>
                              <a:gd name="T38" fmla="+- 0 3407 3326"/>
                              <a:gd name="T39" fmla="*/ 3407 h 82"/>
                              <a:gd name="T40" fmla="+- 0 6485 6459"/>
                              <a:gd name="T41" fmla="*/ T40 w 47"/>
                              <a:gd name="T42" fmla="+- 0 3399 3326"/>
                              <a:gd name="T43" fmla="*/ 3399 h 82"/>
                              <a:gd name="T44" fmla="+- 0 6492 6459"/>
                              <a:gd name="T45" fmla="*/ T44 w 47"/>
                              <a:gd name="T46" fmla="+- 0 3389 3326"/>
                              <a:gd name="T47" fmla="*/ 3389 h 82"/>
                              <a:gd name="T48" fmla="+- 0 6500 6459"/>
                              <a:gd name="T49" fmla="*/ T48 w 47"/>
                              <a:gd name="T50" fmla="+- 0 3373 3326"/>
                              <a:gd name="T51" fmla="*/ 3373 h 82"/>
                              <a:gd name="T52" fmla="+- 0 6505 6459"/>
                              <a:gd name="T53" fmla="*/ T52 w 47"/>
                              <a:gd name="T54" fmla="+- 0 3357 3326"/>
                              <a:gd name="T55" fmla="*/ 3357 h 82"/>
                              <a:gd name="T56" fmla="+- 0 6505 6459"/>
                              <a:gd name="T57" fmla="*/ T56 w 47"/>
                              <a:gd name="T58" fmla="+- 0 3342 3326"/>
                              <a:gd name="T59" fmla="*/ 3342 h 82"/>
                              <a:gd name="T60" fmla="+- 0 6503 6459"/>
                              <a:gd name="T61" fmla="*/ T60 w 47"/>
                              <a:gd name="T62" fmla="+- 0 3331 3326"/>
                              <a:gd name="T63" fmla="*/ 3331 h 82"/>
                              <a:gd name="T64" fmla="+- 0 6498 6459"/>
                              <a:gd name="T65" fmla="*/ T64 w 47"/>
                              <a:gd name="T66" fmla="+- 0 3326 3326"/>
                              <a:gd name="T67" fmla="*/ 3326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7" h="82">
                                <a:moveTo>
                                  <a:pt x="39" y="0"/>
                                </a:moveTo>
                                <a:lnTo>
                                  <a:pt x="31" y="0"/>
                                </a:lnTo>
                                <a:lnTo>
                                  <a:pt x="20" y="8"/>
                                </a:lnTo>
                                <a:lnTo>
                                  <a:pt x="13" y="18"/>
                                </a:lnTo>
                                <a:lnTo>
                                  <a:pt x="5" y="34"/>
                                </a:lnTo>
                                <a:lnTo>
                                  <a:pt x="0" y="50"/>
                                </a:lnTo>
                                <a:lnTo>
                                  <a:pt x="0" y="65"/>
                                </a:lnTo>
                                <a:lnTo>
                                  <a:pt x="2" y="76"/>
                                </a:lnTo>
                                <a:lnTo>
                                  <a:pt x="7" y="81"/>
                                </a:lnTo>
                                <a:lnTo>
                                  <a:pt x="15" y="81"/>
                                </a:lnTo>
                                <a:lnTo>
                                  <a:pt x="26" y="73"/>
                                </a:lnTo>
                                <a:lnTo>
                                  <a:pt x="33" y="63"/>
                                </a:lnTo>
                                <a:lnTo>
                                  <a:pt x="41" y="47"/>
                                </a:lnTo>
                                <a:lnTo>
                                  <a:pt x="46" y="31"/>
                                </a:lnTo>
                                <a:lnTo>
                                  <a:pt x="46" y="16"/>
                                </a:lnTo>
                                <a:lnTo>
                                  <a:pt x="44" y="5"/>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Freeform 728"/>
                        <wps:cNvSpPr>
                          <a:spLocks/>
                        </wps:cNvSpPr>
                        <wps:spPr bwMode="auto">
                          <a:xfrm>
                            <a:off x="6155" y="3815"/>
                            <a:ext cx="68" cy="66"/>
                          </a:xfrm>
                          <a:custGeom>
                            <a:avLst/>
                            <a:gdLst>
                              <a:gd name="T0" fmla="+- 0 6165 6155"/>
                              <a:gd name="T1" fmla="*/ T0 w 68"/>
                              <a:gd name="T2" fmla="+- 0 3815 3815"/>
                              <a:gd name="T3" fmla="*/ 3815 h 66"/>
                              <a:gd name="T4" fmla="+- 0 6157 6155"/>
                              <a:gd name="T5" fmla="*/ T4 w 68"/>
                              <a:gd name="T6" fmla="+- 0 3818 3815"/>
                              <a:gd name="T7" fmla="*/ 3818 h 66"/>
                              <a:gd name="T8" fmla="+- 0 6155 6155"/>
                              <a:gd name="T9" fmla="*/ T8 w 68"/>
                              <a:gd name="T10" fmla="+- 0 3826 3815"/>
                              <a:gd name="T11" fmla="*/ 3826 h 66"/>
                              <a:gd name="T12" fmla="+- 0 6157 6155"/>
                              <a:gd name="T13" fmla="*/ T12 w 68"/>
                              <a:gd name="T14" fmla="+- 0 3836 3815"/>
                              <a:gd name="T15" fmla="*/ 3836 h 66"/>
                              <a:gd name="T16" fmla="+- 0 6202 6155"/>
                              <a:gd name="T17" fmla="*/ T16 w 68"/>
                              <a:gd name="T18" fmla="+- 0 3878 3815"/>
                              <a:gd name="T19" fmla="*/ 3878 h 66"/>
                              <a:gd name="T20" fmla="+- 0 6212 6155"/>
                              <a:gd name="T21" fmla="*/ T20 w 68"/>
                              <a:gd name="T22" fmla="+- 0 3881 3815"/>
                              <a:gd name="T23" fmla="*/ 3881 h 66"/>
                              <a:gd name="T24" fmla="+- 0 6220 6155"/>
                              <a:gd name="T25" fmla="*/ T24 w 68"/>
                              <a:gd name="T26" fmla="+- 0 3878 3815"/>
                              <a:gd name="T27" fmla="*/ 3878 h 66"/>
                              <a:gd name="T28" fmla="+- 0 6222 6155"/>
                              <a:gd name="T29" fmla="*/ T28 w 68"/>
                              <a:gd name="T30" fmla="+- 0 3870 3815"/>
                              <a:gd name="T31" fmla="*/ 3870 h 66"/>
                              <a:gd name="T32" fmla="+- 0 6220 6155"/>
                              <a:gd name="T33" fmla="*/ T32 w 68"/>
                              <a:gd name="T34" fmla="+- 0 3860 3815"/>
                              <a:gd name="T35" fmla="*/ 3860 h 66"/>
                              <a:gd name="T36" fmla="+- 0 6176 6155"/>
                              <a:gd name="T37" fmla="*/ T36 w 68"/>
                              <a:gd name="T38" fmla="+- 0 3818 3815"/>
                              <a:gd name="T39" fmla="*/ 3818 h 66"/>
                              <a:gd name="T40" fmla="+- 0 6165 6155"/>
                              <a:gd name="T41" fmla="*/ T40 w 68"/>
                              <a:gd name="T42" fmla="+- 0 3815 3815"/>
                              <a:gd name="T43" fmla="*/ 3815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2" y="3"/>
                                </a:lnTo>
                                <a:lnTo>
                                  <a:pt x="0" y="11"/>
                                </a:lnTo>
                                <a:lnTo>
                                  <a:pt x="2" y="21"/>
                                </a:lnTo>
                                <a:lnTo>
                                  <a:pt x="47" y="63"/>
                                </a:lnTo>
                                <a:lnTo>
                                  <a:pt x="57" y="66"/>
                                </a:lnTo>
                                <a:lnTo>
                                  <a:pt x="65" y="63"/>
                                </a:lnTo>
                                <a:lnTo>
                                  <a:pt x="67" y="55"/>
                                </a:lnTo>
                                <a:lnTo>
                                  <a:pt x="65" y="45"/>
                                </a:lnTo>
                                <a:lnTo>
                                  <a:pt x="21"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6" name="Freeform 727"/>
                        <wps:cNvSpPr>
                          <a:spLocks/>
                        </wps:cNvSpPr>
                        <wps:spPr bwMode="auto">
                          <a:xfrm>
                            <a:off x="6321" y="3700"/>
                            <a:ext cx="45" cy="82"/>
                          </a:xfrm>
                          <a:custGeom>
                            <a:avLst/>
                            <a:gdLst>
                              <a:gd name="T0" fmla="+- 0 6357 6321"/>
                              <a:gd name="T1" fmla="*/ T0 w 45"/>
                              <a:gd name="T2" fmla="+- 0 3700 3700"/>
                              <a:gd name="T3" fmla="*/ 3700 h 82"/>
                              <a:gd name="T4" fmla="+- 0 6350 6321"/>
                              <a:gd name="T5" fmla="*/ T4 w 45"/>
                              <a:gd name="T6" fmla="+- 0 3700 3700"/>
                              <a:gd name="T7" fmla="*/ 3700 h 82"/>
                              <a:gd name="T8" fmla="+- 0 6342 6321"/>
                              <a:gd name="T9" fmla="*/ T8 w 45"/>
                              <a:gd name="T10" fmla="+- 0 3705 3700"/>
                              <a:gd name="T11" fmla="*/ 3705 h 82"/>
                              <a:gd name="T12" fmla="+- 0 6334 6321"/>
                              <a:gd name="T13" fmla="*/ T12 w 45"/>
                              <a:gd name="T14" fmla="+- 0 3718 3700"/>
                              <a:gd name="T15" fmla="*/ 3718 h 82"/>
                              <a:gd name="T16" fmla="+- 0 6326 6321"/>
                              <a:gd name="T17" fmla="*/ T16 w 45"/>
                              <a:gd name="T18" fmla="+- 0 3734 3700"/>
                              <a:gd name="T19" fmla="*/ 3734 h 82"/>
                              <a:gd name="T20" fmla="+- 0 6321 6321"/>
                              <a:gd name="T21" fmla="*/ T20 w 45"/>
                              <a:gd name="T22" fmla="+- 0 3750 3700"/>
                              <a:gd name="T23" fmla="*/ 3750 h 82"/>
                              <a:gd name="T24" fmla="+- 0 6321 6321"/>
                              <a:gd name="T25" fmla="*/ T24 w 45"/>
                              <a:gd name="T26" fmla="+- 0 3766 3700"/>
                              <a:gd name="T27" fmla="*/ 3766 h 82"/>
                              <a:gd name="T28" fmla="+- 0 6324 6321"/>
                              <a:gd name="T29" fmla="*/ T28 w 45"/>
                              <a:gd name="T30" fmla="+- 0 3776 3700"/>
                              <a:gd name="T31" fmla="*/ 3776 h 82"/>
                              <a:gd name="T32" fmla="+- 0 6329 6321"/>
                              <a:gd name="T33" fmla="*/ T32 w 45"/>
                              <a:gd name="T34" fmla="+- 0 3781 3700"/>
                              <a:gd name="T35" fmla="*/ 3781 h 82"/>
                              <a:gd name="T36" fmla="+- 0 6337 6321"/>
                              <a:gd name="T37" fmla="*/ T36 w 45"/>
                              <a:gd name="T38" fmla="+- 0 3781 3700"/>
                              <a:gd name="T39" fmla="*/ 3781 h 82"/>
                              <a:gd name="T40" fmla="+- 0 6344 6321"/>
                              <a:gd name="T41" fmla="*/ T40 w 45"/>
                              <a:gd name="T42" fmla="+- 0 3776 3700"/>
                              <a:gd name="T43" fmla="*/ 3776 h 82"/>
                              <a:gd name="T44" fmla="+- 0 6352 6321"/>
                              <a:gd name="T45" fmla="*/ T44 w 45"/>
                              <a:gd name="T46" fmla="+- 0 3763 3700"/>
                              <a:gd name="T47" fmla="*/ 3763 h 82"/>
                              <a:gd name="T48" fmla="+- 0 6360 6321"/>
                              <a:gd name="T49" fmla="*/ T48 w 45"/>
                              <a:gd name="T50" fmla="+- 0 3747 3700"/>
                              <a:gd name="T51" fmla="*/ 3747 h 82"/>
                              <a:gd name="T52" fmla="+- 0 6365 6321"/>
                              <a:gd name="T53" fmla="*/ T52 w 45"/>
                              <a:gd name="T54" fmla="+- 0 3732 3700"/>
                              <a:gd name="T55" fmla="*/ 3732 h 82"/>
                              <a:gd name="T56" fmla="+- 0 6365 6321"/>
                              <a:gd name="T57" fmla="*/ T56 w 45"/>
                              <a:gd name="T58" fmla="+- 0 3716 3700"/>
                              <a:gd name="T59" fmla="*/ 3716 h 82"/>
                              <a:gd name="T60" fmla="+- 0 6363 6321"/>
                              <a:gd name="T61" fmla="*/ T60 w 45"/>
                              <a:gd name="T62" fmla="+- 0 3705 3700"/>
                              <a:gd name="T63" fmla="*/ 3705 h 82"/>
                              <a:gd name="T64" fmla="+- 0 6357 6321"/>
                              <a:gd name="T65" fmla="*/ T64 w 45"/>
                              <a:gd name="T66" fmla="+- 0 3700 3700"/>
                              <a:gd name="T67" fmla="*/ 3700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2">
                                <a:moveTo>
                                  <a:pt x="36" y="0"/>
                                </a:moveTo>
                                <a:lnTo>
                                  <a:pt x="29" y="0"/>
                                </a:lnTo>
                                <a:lnTo>
                                  <a:pt x="21" y="5"/>
                                </a:lnTo>
                                <a:lnTo>
                                  <a:pt x="13" y="18"/>
                                </a:lnTo>
                                <a:lnTo>
                                  <a:pt x="5" y="34"/>
                                </a:lnTo>
                                <a:lnTo>
                                  <a:pt x="0" y="50"/>
                                </a:lnTo>
                                <a:lnTo>
                                  <a:pt x="0" y="66"/>
                                </a:lnTo>
                                <a:lnTo>
                                  <a:pt x="3" y="76"/>
                                </a:lnTo>
                                <a:lnTo>
                                  <a:pt x="8" y="81"/>
                                </a:lnTo>
                                <a:lnTo>
                                  <a:pt x="16" y="81"/>
                                </a:lnTo>
                                <a:lnTo>
                                  <a:pt x="23" y="76"/>
                                </a:lnTo>
                                <a:lnTo>
                                  <a:pt x="31" y="63"/>
                                </a:lnTo>
                                <a:lnTo>
                                  <a:pt x="39" y="47"/>
                                </a:lnTo>
                                <a:lnTo>
                                  <a:pt x="44" y="32"/>
                                </a:lnTo>
                                <a:lnTo>
                                  <a:pt x="44" y="16"/>
                                </a:lnTo>
                                <a:lnTo>
                                  <a:pt x="42"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7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6874" y="3682"/>
                            <a:ext cx="216"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8" name="Freeform 725"/>
                        <wps:cNvSpPr>
                          <a:spLocks/>
                        </wps:cNvSpPr>
                        <wps:spPr bwMode="auto">
                          <a:xfrm>
                            <a:off x="6991" y="3567"/>
                            <a:ext cx="47" cy="84"/>
                          </a:xfrm>
                          <a:custGeom>
                            <a:avLst/>
                            <a:gdLst>
                              <a:gd name="T0" fmla="+- 0 7030 6991"/>
                              <a:gd name="T1" fmla="*/ T0 w 47"/>
                              <a:gd name="T2" fmla="+- 0 3567 3567"/>
                              <a:gd name="T3" fmla="*/ 3567 h 84"/>
                              <a:gd name="T4" fmla="+- 0 7022 6991"/>
                              <a:gd name="T5" fmla="*/ T4 w 47"/>
                              <a:gd name="T6" fmla="+- 0 3567 3567"/>
                              <a:gd name="T7" fmla="*/ 3567 h 84"/>
                              <a:gd name="T8" fmla="+- 0 7014 6991"/>
                              <a:gd name="T9" fmla="*/ T8 w 47"/>
                              <a:gd name="T10" fmla="+- 0 3575 3567"/>
                              <a:gd name="T11" fmla="*/ 3575 h 84"/>
                              <a:gd name="T12" fmla="+- 0 7007 6991"/>
                              <a:gd name="T13" fmla="*/ T12 w 47"/>
                              <a:gd name="T14" fmla="+- 0 3585 3567"/>
                              <a:gd name="T15" fmla="*/ 3585 h 84"/>
                              <a:gd name="T16" fmla="+- 0 6999 6991"/>
                              <a:gd name="T17" fmla="*/ T16 w 47"/>
                              <a:gd name="T18" fmla="+- 0 3601 3567"/>
                              <a:gd name="T19" fmla="*/ 3601 h 84"/>
                              <a:gd name="T20" fmla="+- 0 6994 6991"/>
                              <a:gd name="T21" fmla="*/ T20 w 47"/>
                              <a:gd name="T22" fmla="+- 0 3616 3567"/>
                              <a:gd name="T23" fmla="*/ 3616 h 84"/>
                              <a:gd name="T24" fmla="+- 0 6991 6991"/>
                              <a:gd name="T25" fmla="*/ T24 w 47"/>
                              <a:gd name="T26" fmla="+- 0 3632 3567"/>
                              <a:gd name="T27" fmla="*/ 3632 h 84"/>
                              <a:gd name="T28" fmla="+- 0 6994 6991"/>
                              <a:gd name="T29" fmla="*/ T28 w 47"/>
                              <a:gd name="T30" fmla="+- 0 3643 3567"/>
                              <a:gd name="T31" fmla="*/ 3643 h 84"/>
                              <a:gd name="T32" fmla="+- 0 6999 6991"/>
                              <a:gd name="T33" fmla="*/ T32 w 47"/>
                              <a:gd name="T34" fmla="+- 0 3650 3567"/>
                              <a:gd name="T35" fmla="*/ 3650 h 84"/>
                              <a:gd name="T36" fmla="+- 0 7007 6991"/>
                              <a:gd name="T37" fmla="*/ T36 w 47"/>
                              <a:gd name="T38" fmla="+- 0 3648 3567"/>
                              <a:gd name="T39" fmla="*/ 3648 h 84"/>
                              <a:gd name="T40" fmla="+- 0 7017 6991"/>
                              <a:gd name="T41" fmla="*/ T40 w 47"/>
                              <a:gd name="T42" fmla="+- 0 3643 3567"/>
                              <a:gd name="T43" fmla="*/ 3643 h 84"/>
                              <a:gd name="T44" fmla="+- 0 7025 6991"/>
                              <a:gd name="T45" fmla="*/ T44 w 47"/>
                              <a:gd name="T46" fmla="+- 0 3629 3567"/>
                              <a:gd name="T47" fmla="*/ 3629 h 84"/>
                              <a:gd name="T48" fmla="+- 0 7033 6991"/>
                              <a:gd name="T49" fmla="*/ T48 w 47"/>
                              <a:gd name="T50" fmla="+- 0 3614 3567"/>
                              <a:gd name="T51" fmla="*/ 3614 h 84"/>
                              <a:gd name="T52" fmla="+- 0 7038 6991"/>
                              <a:gd name="T53" fmla="*/ T52 w 47"/>
                              <a:gd name="T54" fmla="+- 0 3598 3567"/>
                              <a:gd name="T55" fmla="*/ 3598 h 84"/>
                              <a:gd name="T56" fmla="+- 0 7038 6991"/>
                              <a:gd name="T57" fmla="*/ T56 w 47"/>
                              <a:gd name="T58" fmla="+- 0 3582 3567"/>
                              <a:gd name="T59" fmla="*/ 3582 h 84"/>
                              <a:gd name="T60" fmla="+- 0 7035 6991"/>
                              <a:gd name="T61" fmla="*/ T60 w 47"/>
                              <a:gd name="T62" fmla="+- 0 3572 3567"/>
                              <a:gd name="T63" fmla="*/ 3572 h 84"/>
                              <a:gd name="T64" fmla="+- 0 7030 6991"/>
                              <a:gd name="T65" fmla="*/ T64 w 47"/>
                              <a:gd name="T66" fmla="+- 0 3567 3567"/>
                              <a:gd name="T67" fmla="*/ 3567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7" h="84">
                                <a:moveTo>
                                  <a:pt x="39" y="0"/>
                                </a:moveTo>
                                <a:lnTo>
                                  <a:pt x="31" y="0"/>
                                </a:lnTo>
                                <a:lnTo>
                                  <a:pt x="23" y="8"/>
                                </a:lnTo>
                                <a:lnTo>
                                  <a:pt x="16" y="18"/>
                                </a:lnTo>
                                <a:lnTo>
                                  <a:pt x="8" y="34"/>
                                </a:lnTo>
                                <a:lnTo>
                                  <a:pt x="3" y="49"/>
                                </a:lnTo>
                                <a:lnTo>
                                  <a:pt x="0" y="65"/>
                                </a:lnTo>
                                <a:lnTo>
                                  <a:pt x="3" y="76"/>
                                </a:lnTo>
                                <a:lnTo>
                                  <a:pt x="8" y="83"/>
                                </a:lnTo>
                                <a:lnTo>
                                  <a:pt x="16" y="81"/>
                                </a:lnTo>
                                <a:lnTo>
                                  <a:pt x="26" y="76"/>
                                </a:lnTo>
                                <a:lnTo>
                                  <a:pt x="34" y="62"/>
                                </a:lnTo>
                                <a:lnTo>
                                  <a:pt x="42" y="47"/>
                                </a:lnTo>
                                <a:lnTo>
                                  <a:pt x="47" y="31"/>
                                </a:lnTo>
                                <a:lnTo>
                                  <a:pt x="47" y="15"/>
                                </a:lnTo>
                                <a:lnTo>
                                  <a:pt x="44" y="5"/>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9" name="Freeform 724"/>
                        <wps:cNvSpPr>
                          <a:spLocks/>
                        </wps:cNvSpPr>
                        <wps:spPr bwMode="auto">
                          <a:xfrm>
                            <a:off x="6570" y="3807"/>
                            <a:ext cx="71" cy="66"/>
                          </a:xfrm>
                          <a:custGeom>
                            <a:avLst/>
                            <a:gdLst>
                              <a:gd name="T0" fmla="+- 0 6581 6570"/>
                              <a:gd name="T1" fmla="*/ T0 w 71"/>
                              <a:gd name="T2" fmla="+- 0 3807 3807"/>
                              <a:gd name="T3" fmla="*/ 3807 h 66"/>
                              <a:gd name="T4" fmla="+- 0 6573 6570"/>
                              <a:gd name="T5" fmla="*/ T4 w 71"/>
                              <a:gd name="T6" fmla="+- 0 3810 3807"/>
                              <a:gd name="T7" fmla="*/ 3810 h 66"/>
                              <a:gd name="T8" fmla="+- 0 6570 6570"/>
                              <a:gd name="T9" fmla="*/ T8 w 71"/>
                              <a:gd name="T10" fmla="+- 0 3818 3807"/>
                              <a:gd name="T11" fmla="*/ 3818 h 66"/>
                              <a:gd name="T12" fmla="+- 0 6575 6570"/>
                              <a:gd name="T13" fmla="*/ T12 w 71"/>
                              <a:gd name="T14" fmla="+- 0 3828 3807"/>
                              <a:gd name="T15" fmla="*/ 3828 h 66"/>
                              <a:gd name="T16" fmla="+- 0 6620 6570"/>
                              <a:gd name="T17" fmla="*/ T16 w 71"/>
                              <a:gd name="T18" fmla="+- 0 3870 3807"/>
                              <a:gd name="T19" fmla="*/ 3870 h 66"/>
                              <a:gd name="T20" fmla="+- 0 6630 6570"/>
                              <a:gd name="T21" fmla="*/ T20 w 71"/>
                              <a:gd name="T22" fmla="+- 0 3873 3807"/>
                              <a:gd name="T23" fmla="*/ 3873 h 66"/>
                              <a:gd name="T24" fmla="+- 0 6638 6570"/>
                              <a:gd name="T25" fmla="*/ T24 w 71"/>
                              <a:gd name="T26" fmla="+- 0 3870 3807"/>
                              <a:gd name="T27" fmla="*/ 3870 h 66"/>
                              <a:gd name="T28" fmla="+- 0 6640 6570"/>
                              <a:gd name="T29" fmla="*/ T28 w 71"/>
                              <a:gd name="T30" fmla="+- 0 3862 3807"/>
                              <a:gd name="T31" fmla="*/ 3862 h 66"/>
                              <a:gd name="T32" fmla="+- 0 6638 6570"/>
                              <a:gd name="T33" fmla="*/ T32 w 71"/>
                              <a:gd name="T34" fmla="+- 0 3852 3807"/>
                              <a:gd name="T35" fmla="*/ 3852 h 66"/>
                              <a:gd name="T36" fmla="+- 0 6591 6570"/>
                              <a:gd name="T37" fmla="*/ T36 w 71"/>
                              <a:gd name="T38" fmla="+- 0 3810 3807"/>
                              <a:gd name="T39" fmla="*/ 3810 h 66"/>
                              <a:gd name="T40" fmla="+- 0 6581 6570"/>
                              <a:gd name="T41" fmla="*/ T40 w 71"/>
                              <a:gd name="T42" fmla="+- 0 3807 3807"/>
                              <a:gd name="T43" fmla="*/ 3807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3"/>
                                </a:lnTo>
                                <a:lnTo>
                                  <a:pt x="0" y="11"/>
                                </a:lnTo>
                                <a:lnTo>
                                  <a:pt x="5" y="21"/>
                                </a:lnTo>
                                <a:lnTo>
                                  <a:pt x="50" y="63"/>
                                </a:lnTo>
                                <a:lnTo>
                                  <a:pt x="60" y="66"/>
                                </a:lnTo>
                                <a:lnTo>
                                  <a:pt x="68" y="63"/>
                                </a:lnTo>
                                <a:lnTo>
                                  <a:pt x="70" y="55"/>
                                </a:lnTo>
                                <a:lnTo>
                                  <a:pt x="68" y="45"/>
                                </a:lnTo>
                                <a:lnTo>
                                  <a:pt x="21" y="3"/>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0" name="Freeform 723"/>
                        <wps:cNvSpPr>
                          <a:spLocks/>
                        </wps:cNvSpPr>
                        <wps:spPr bwMode="auto">
                          <a:xfrm>
                            <a:off x="6747" y="3834"/>
                            <a:ext cx="42" cy="87"/>
                          </a:xfrm>
                          <a:custGeom>
                            <a:avLst/>
                            <a:gdLst>
                              <a:gd name="T0" fmla="+- 0 6778 6747"/>
                              <a:gd name="T1" fmla="*/ T0 w 42"/>
                              <a:gd name="T2" fmla="+- 0 3834 3834"/>
                              <a:gd name="T3" fmla="*/ 3834 h 87"/>
                              <a:gd name="T4" fmla="+- 0 6747 6747"/>
                              <a:gd name="T5" fmla="*/ T4 w 42"/>
                              <a:gd name="T6" fmla="+- 0 3889 3834"/>
                              <a:gd name="T7" fmla="*/ 3889 h 87"/>
                              <a:gd name="T8" fmla="+- 0 6747 6747"/>
                              <a:gd name="T9" fmla="*/ T8 w 42"/>
                              <a:gd name="T10" fmla="+- 0 3904 3834"/>
                              <a:gd name="T11" fmla="*/ 3904 h 87"/>
                              <a:gd name="T12" fmla="+- 0 6752 6747"/>
                              <a:gd name="T13" fmla="*/ T12 w 42"/>
                              <a:gd name="T14" fmla="+- 0 3915 3834"/>
                              <a:gd name="T15" fmla="*/ 3915 h 87"/>
                              <a:gd name="T16" fmla="+- 0 6757 6747"/>
                              <a:gd name="T17" fmla="*/ T16 w 42"/>
                              <a:gd name="T18" fmla="+- 0 3920 3834"/>
                              <a:gd name="T19" fmla="*/ 3920 h 87"/>
                              <a:gd name="T20" fmla="+- 0 6765 6747"/>
                              <a:gd name="T21" fmla="*/ T20 w 42"/>
                              <a:gd name="T22" fmla="+- 0 3917 3834"/>
                              <a:gd name="T23" fmla="*/ 3917 h 87"/>
                              <a:gd name="T24" fmla="+- 0 6773 6747"/>
                              <a:gd name="T25" fmla="*/ T24 w 42"/>
                              <a:gd name="T26" fmla="+- 0 3910 3834"/>
                              <a:gd name="T27" fmla="*/ 3910 h 87"/>
                              <a:gd name="T28" fmla="+- 0 6786 6747"/>
                              <a:gd name="T29" fmla="*/ T28 w 42"/>
                              <a:gd name="T30" fmla="+- 0 3883 3834"/>
                              <a:gd name="T31" fmla="*/ 3883 h 87"/>
                              <a:gd name="T32" fmla="+- 0 6788 6747"/>
                              <a:gd name="T33" fmla="*/ T32 w 42"/>
                              <a:gd name="T34" fmla="+- 0 3865 3834"/>
                              <a:gd name="T35" fmla="*/ 3865 h 87"/>
                              <a:gd name="T36" fmla="+- 0 6788 6747"/>
                              <a:gd name="T37" fmla="*/ T36 w 42"/>
                              <a:gd name="T38" fmla="+- 0 3849 3834"/>
                              <a:gd name="T39" fmla="*/ 3849 h 87"/>
                              <a:gd name="T40" fmla="+- 0 6783 6747"/>
                              <a:gd name="T41" fmla="*/ T40 w 42"/>
                              <a:gd name="T42" fmla="+- 0 3839 3834"/>
                              <a:gd name="T43" fmla="*/ 3839 h 87"/>
                              <a:gd name="T44" fmla="+- 0 6778 6747"/>
                              <a:gd name="T45" fmla="*/ T44 w 42"/>
                              <a:gd name="T46" fmla="+- 0 3834 3834"/>
                              <a:gd name="T47" fmla="*/ 3834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 h="87">
                                <a:moveTo>
                                  <a:pt x="31" y="0"/>
                                </a:moveTo>
                                <a:lnTo>
                                  <a:pt x="0" y="55"/>
                                </a:lnTo>
                                <a:lnTo>
                                  <a:pt x="0" y="70"/>
                                </a:lnTo>
                                <a:lnTo>
                                  <a:pt x="5" y="81"/>
                                </a:lnTo>
                                <a:lnTo>
                                  <a:pt x="10" y="86"/>
                                </a:lnTo>
                                <a:lnTo>
                                  <a:pt x="18" y="83"/>
                                </a:lnTo>
                                <a:lnTo>
                                  <a:pt x="26" y="76"/>
                                </a:lnTo>
                                <a:lnTo>
                                  <a:pt x="39" y="49"/>
                                </a:lnTo>
                                <a:lnTo>
                                  <a:pt x="41" y="31"/>
                                </a:lnTo>
                                <a:lnTo>
                                  <a:pt x="41" y="15"/>
                                </a:lnTo>
                                <a:lnTo>
                                  <a:pt x="36" y="5"/>
                                </a:lnTo>
                                <a:lnTo>
                                  <a:pt x="3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1" name="Freeform 722"/>
                        <wps:cNvSpPr>
                          <a:spLocks/>
                        </wps:cNvSpPr>
                        <wps:spPr bwMode="auto">
                          <a:xfrm>
                            <a:off x="6690" y="3692"/>
                            <a:ext cx="47" cy="84"/>
                          </a:xfrm>
                          <a:custGeom>
                            <a:avLst/>
                            <a:gdLst>
                              <a:gd name="T0" fmla="+- 0 6729 6690"/>
                              <a:gd name="T1" fmla="*/ T0 w 47"/>
                              <a:gd name="T2" fmla="+- 0 3692 3692"/>
                              <a:gd name="T3" fmla="*/ 3692 h 84"/>
                              <a:gd name="T4" fmla="+- 0 6721 6690"/>
                              <a:gd name="T5" fmla="*/ T4 w 47"/>
                              <a:gd name="T6" fmla="+- 0 3692 3692"/>
                              <a:gd name="T7" fmla="*/ 3692 h 84"/>
                              <a:gd name="T8" fmla="+- 0 6703 6690"/>
                              <a:gd name="T9" fmla="*/ T8 w 47"/>
                              <a:gd name="T10" fmla="+- 0 3711 3692"/>
                              <a:gd name="T11" fmla="*/ 3711 h 84"/>
                              <a:gd name="T12" fmla="+- 0 6695 6690"/>
                              <a:gd name="T13" fmla="*/ T12 w 47"/>
                              <a:gd name="T14" fmla="+- 0 3726 3692"/>
                              <a:gd name="T15" fmla="*/ 3726 h 84"/>
                              <a:gd name="T16" fmla="+- 0 6690 6690"/>
                              <a:gd name="T17" fmla="*/ T16 w 47"/>
                              <a:gd name="T18" fmla="+- 0 3742 3692"/>
                              <a:gd name="T19" fmla="*/ 3742 h 84"/>
                              <a:gd name="T20" fmla="+- 0 6690 6690"/>
                              <a:gd name="T21" fmla="*/ T20 w 47"/>
                              <a:gd name="T22" fmla="+- 0 3758 3692"/>
                              <a:gd name="T23" fmla="*/ 3758 h 84"/>
                              <a:gd name="T24" fmla="+- 0 6692 6690"/>
                              <a:gd name="T25" fmla="*/ T24 w 47"/>
                              <a:gd name="T26" fmla="+- 0 3768 3692"/>
                              <a:gd name="T27" fmla="*/ 3768 h 84"/>
                              <a:gd name="T28" fmla="+- 0 6698 6690"/>
                              <a:gd name="T29" fmla="*/ T28 w 47"/>
                              <a:gd name="T30" fmla="+- 0 3776 3692"/>
                              <a:gd name="T31" fmla="*/ 3776 h 84"/>
                              <a:gd name="T32" fmla="+- 0 6705 6690"/>
                              <a:gd name="T33" fmla="*/ T32 w 47"/>
                              <a:gd name="T34" fmla="+- 0 3773 3692"/>
                              <a:gd name="T35" fmla="*/ 3773 h 84"/>
                              <a:gd name="T36" fmla="+- 0 6716 6690"/>
                              <a:gd name="T37" fmla="*/ T36 w 47"/>
                              <a:gd name="T38" fmla="+- 0 3768 3692"/>
                              <a:gd name="T39" fmla="*/ 3768 h 84"/>
                              <a:gd name="T40" fmla="+- 0 6724 6690"/>
                              <a:gd name="T41" fmla="*/ T40 w 47"/>
                              <a:gd name="T42" fmla="+- 0 3755 3692"/>
                              <a:gd name="T43" fmla="*/ 3755 h 84"/>
                              <a:gd name="T44" fmla="+- 0 6731 6690"/>
                              <a:gd name="T45" fmla="*/ T44 w 47"/>
                              <a:gd name="T46" fmla="+- 0 3739 3692"/>
                              <a:gd name="T47" fmla="*/ 3739 h 84"/>
                              <a:gd name="T48" fmla="+- 0 6736 6690"/>
                              <a:gd name="T49" fmla="*/ T48 w 47"/>
                              <a:gd name="T50" fmla="+- 0 3724 3692"/>
                              <a:gd name="T51" fmla="*/ 3724 h 84"/>
                              <a:gd name="T52" fmla="+- 0 6736 6690"/>
                              <a:gd name="T53" fmla="*/ T52 w 47"/>
                              <a:gd name="T54" fmla="+- 0 3708 3692"/>
                              <a:gd name="T55" fmla="*/ 3708 h 84"/>
                              <a:gd name="T56" fmla="+- 0 6734 6690"/>
                              <a:gd name="T57" fmla="*/ T56 w 47"/>
                              <a:gd name="T58" fmla="+- 0 3698 3692"/>
                              <a:gd name="T59" fmla="*/ 3698 h 84"/>
                              <a:gd name="T60" fmla="+- 0 6729 6690"/>
                              <a:gd name="T61" fmla="*/ T60 w 47"/>
                              <a:gd name="T62" fmla="+- 0 3692 3692"/>
                              <a:gd name="T63" fmla="*/ 3692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47" h="84">
                                <a:moveTo>
                                  <a:pt x="39" y="0"/>
                                </a:moveTo>
                                <a:lnTo>
                                  <a:pt x="31" y="0"/>
                                </a:lnTo>
                                <a:lnTo>
                                  <a:pt x="13" y="19"/>
                                </a:lnTo>
                                <a:lnTo>
                                  <a:pt x="5" y="34"/>
                                </a:lnTo>
                                <a:lnTo>
                                  <a:pt x="0" y="50"/>
                                </a:lnTo>
                                <a:lnTo>
                                  <a:pt x="0" y="66"/>
                                </a:lnTo>
                                <a:lnTo>
                                  <a:pt x="2" y="76"/>
                                </a:lnTo>
                                <a:lnTo>
                                  <a:pt x="8" y="84"/>
                                </a:lnTo>
                                <a:lnTo>
                                  <a:pt x="15" y="81"/>
                                </a:lnTo>
                                <a:lnTo>
                                  <a:pt x="26" y="76"/>
                                </a:lnTo>
                                <a:lnTo>
                                  <a:pt x="34" y="63"/>
                                </a:lnTo>
                                <a:lnTo>
                                  <a:pt x="41" y="47"/>
                                </a:lnTo>
                                <a:lnTo>
                                  <a:pt x="46" y="32"/>
                                </a:lnTo>
                                <a:lnTo>
                                  <a:pt x="46" y="16"/>
                                </a:lnTo>
                                <a:lnTo>
                                  <a:pt x="44" y="6"/>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2" name="Freeform 721"/>
                        <wps:cNvSpPr>
                          <a:spLocks/>
                        </wps:cNvSpPr>
                        <wps:spPr bwMode="auto">
                          <a:xfrm>
                            <a:off x="6412" y="3797"/>
                            <a:ext cx="45" cy="84"/>
                          </a:xfrm>
                          <a:custGeom>
                            <a:avLst/>
                            <a:gdLst>
                              <a:gd name="T0" fmla="+- 0 6448 6412"/>
                              <a:gd name="T1" fmla="*/ T0 w 45"/>
                              <a:gd name="T2" fmla="+- 0 3797 3797"/>
                              <a:gd name="T3" fmla="*/ 3797 h 84"/>
                              <a:gd name="T4" fmla="+- 0 6440 6412"/>
                              <a:gd name="T5" fmla="*/ T4 w 45"/>
                              <a:gd name="T6" fmla="+- 0 3797 3797"/>
                              <a:gd name="T7" fmla="*/ 3797 h 84"/>
                              <a:gd name="T8" fmla="+- 0 6433 6412"/>
                              <a:gd name="T9" fmla="*/ T8 w 45"/>
                              <a:gd name="T10" fmla="+- 0 3805 3797"/>
                              <a:gd name="T11" fmla="*/ 3805 h 84"/>
                              <a:gd name="T12" fmla="+- 0 6425 6412"/>
                              <a:gd name="T13" fmla="*/ T12 w 45"/>
                              <a:gd name="T14" fmla="+- 0 3818 3797"/>
                              <a:gd name="T15" fmla="*/ 3818 h 84"/>
                              <a:gd name="T16" fmla="+- 0 6417 6412"/>
                              <a:gd name="T17" fmla="*/ T16 w 45"/>
                              <a:gd name="T18" fmla="+- 0 3834 3797"/>
                              <a:gd name="T19" fmla="*/ 3834 h 84"/>
                              <a:gd name="T20" fmla="+- 0 6412 6412"/>
                              <a:gd name="T21" fmla="*/ T20 w 45"/>
                              <a:gd name="T22" fmla="+- 0 3849 3797"/>
                              <a:gd name="T23" fmla="*/ 3849 h 84"/>
                              <a:gd name="T24" fmla="+- 0 6412 6412"/>
                              <a:gd name="T25" fmla="*/ T24 w 45"/>
                              <a:gd name="T26" fmla="+- 0 3865 3797"/>
                              <a:gd name="T27" fmla="*/ 3865 h 84"/>
                              <a:gd name="T28" fmla="+- 0 6414 6412"/>
                              <a:gd name="T29" fmla="*/ T28 w 45"/>
                              <a:gd name="T30" fmla="+- 0 3876 3797"/>
                              <a:gd name="T31" fmla="*/ 3876 h 84"/>
                              <a:gd name="T32" fmla="+- 0 6420 6412"/>
                              <a:gd name="T33" fmla="*/ T32 w 45"/>
                              <a:gd name="T34" fmla="+- 0 3881 3797"/>
                              <a:gd name="T35" fmla="*/ 3881 h 84"/>
                              <a:gd name="T36" fmla="+- 0 6427 6412"/>
                              <a:gd name="T37" fmla="*/ T36 w 45"/>
                              <a:gd name="T38" fmla="+- 0 3881 3797"/>
                              <a:gd name="T39" fmla="*/ 3881 h 84"/>
                              <a:gd name="T40" fmla="+- 0 6435 6412"/>
                              <a:gd name="T41" fmla="*/ T40 w 45"/>
                              <a:gd name="T42" fmla="+- 0 3873 3797"/>
                              <a:gd name="T43" fmla="*/ 3873 h 84"/>
                              <a:gd name="T44" fmla="+- 0 6443 6412"/>
                              <a:gd name="T45" fmla="*/ T44 w 45"/>
                              <a:gd name="T46" fmla="+- 0 3862 3797"/>
                              <a:gd name="T47" fmla="*/ 3862 h 84"/>
                              <a:gd name="T48" fmla="+- 0 6451 6412"/>
                              <a:gd name="T49" fmla="*/ T48 w 45"/>
                              <a:gd name="T50" fmla="+- 0 3847 3797"/>
                              <a:gd name="T51" fmla="*/ 3847 h 84"/>
                              <a:gd name="T52" fmla="+- 0 6456 6412"/>
                              <a:gd name="T53" fmla="*/ T52 w 45"/>
                              <a:gd name="T54" fmla="+- 0 3831 3797"/>
                              <a:gd name="T55" fmla="*/ 3831 h 84"/>
                              <a:gd name="T56" fmla="+- 0 6456 6412"/>
                              <a:gd name="T57" fmla="*/ T56 w 45"/>
                              <a:gd name="T58" fmla="+- 0 3815 3797"/>
                              <a:gd name="T59" fmla="*/ 3815 h 84"/>
                              <a:gd name="T60" fmla="+- 0 6453 6412"/>
                              <a:gd name="T61" fmla="*/ T60 w 45"/>
                              <a:gd name="T62" fmla="+- 0 3805 3797"/>
                              <a:gd name="T63" fmla="*/ 3805 h 84"/>
                              <a:gd name="T64" fmla="+- 0 6448 6412"/>
                              <a:gd name="T65" fmla="*/ T64 w 45"/>
                              <a:gd name="T66" fmla="+- 0 3797 3797"/>
                              <a:gd name="T67" fmla="*/ 3797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8" y="0"/>
                                </a:lnTo>
                                <a:lnTo>
                                  <a:pt x="21" y="8"/>
                                </a:lnTo>
                                <a:lnTo>
                                  <a:pt x="13" y="21"/>
                                </a:lnTo>
                                <a:lnTo>
                                  <a:pt x="5" y="37"/>
                                </a:lnTo>
                                <a:lnTo>
                                  <a:pt x="0" y="52"/>
                                </a:lnTo>
                                <a:lnTo>
                                  <a:pt x="0" y="68"/>
                                </a:lnTo>
                                <a:lnTo>
                                  <a:pt x="2" y="79"/>
                                </a:lnTo>
                                <a:lnTo>
                                  <a:pt x="8" y="84"/>
                                </a:lnTo>
                                <a:lnTo>
                                  <a:pt x="15" y="84"/>
                                </a:lnTo>
                                <a:lnTo>
                                  <a:pt x="23" y="76"/>
                                </a:lnTo>
                                <a:lnTo>
                                  <a:pt x="31" y="65"/>
                                </a:lnTo>
                                <a:lnTo>
                                  <a:pt x="39" y="50"/>
                                </a:lnTo>
                                <a:lnTo>
                                  <a:pt x="44" y="34"/>
                                </a:lnTo>
                                <a:lnTo>
                                  <a:pt x="44" y="18"/>
                                </a:lnTo>
                                <a:lnTo>
                                  <a:pt x="41" y="8"/>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 name="Freeform 720"/>
                        <wps:cNvSpPr>
                          <a:spLocks/>
                        </wps:cNvSpPr>
                        <wps:spPr bwMode="auto">
                          <a:xfrm>
                            <a:off x="5550" y="3815"/>
                            <a:ext cx="86" cy="37"/>
                          </a:xfrm>
                          <a:custGeom>
                            <a:avLst/>
                            <a:gdLst>
                              <a:gd name="T0" fmla="+- 0 5607 5550"/>
                              <a:gd name="T1" fmla="*/ T0 w 86"/>
                              <a:gd name="T2" fmla="+- 0 3815 3815"/>
                              <a:gd name="T3" fmla="*/ 3815 h 37"/>
                              <a:gd name="T4" fmla="+- 0 5591 5550"/>
                              <a:gd name="T5" fmla="*/ T4 w 86"/>
                              <a:gd name="T6" fmla="+- 0 3815 3815"/>
                              <a:gd name="T7" fmla="*/ 3815 h 37"/>
                              <a:gd name="T8" fmla="+- 0 5576 5550"/>
                              <a:gd name="T9" fmla="*/ T8 w 86"/>
                              <a:gd name="T10" fmla="+- 0 3818 3815"/>
                              <a:gd name="T11" fmla="*/ 3818 h 37"/>
                              <a:gd name="T12" fmla="+- 0 5560 5550"/>
                              <a:gd name="T13" fmla="*/ T12 w 86"/>
                              <a:gd name="T14" fmla="+- 0 3823 3815"/>
                              <a:gd name="T15" fmla="*/ 3823 h 37"/>
                              <a:gd name="T16" fmla="+- 0 5552 5550"/>
                              <a:gd name="T17" fmla="*/ T16 w 86"/>
                              <a:gd name="T18" fmla="+- 0 3831 3815"/>
                              <a:gd name="T19" fmla="*/ 3831 h 37"/>
                              <a:gd name="T20" fmla="+- 0 5550 5550"/>
                              <a:gd name="T21" fmla="*/ T20 w 86"/>
                              <a:gd name="T22" fmla="+- 0 3839 3815"/>
                              <a:gd name="T23" fmla="*/ 3839 h 37"/>
                              <a:gd name="T24" fmla="+- 0 5552 5550"/>
                              <a:gd name="T25" fmla="*/ T24 w 86"/>
                              <a:gd name="T26" fmla="+- 0 3844 3815"/>
                              <a:gd name="T27" fmla="*/ 3844 h 37"/>
                              <a:gd name="T28" fmla="+- 0 5563 5550"/>
                              <a:gd name="T29" fmla="*/ T28 w 86"/>
                              <a:gd name="T30" fmla="+- 0 3849 3815"/>
                              <a:gd name="T31" fmla="*/ 3849 h 37"/>
                              <a:gd name="T32" fmla="+- 0 5578 5550"/>
                              <a:gd name="T33" fmla="*/ T32 w 86"/>
                              <a:gd name="T34" fmla="+- 0 3852 3815"/>
                              <a:gd name="T35" fmla="*/ 3852 h 37"/>
                              <a:gd name="T36" fmla="+- 0 5594 5550"/>
                              <a:gd name="T37" fmla="*/ T36 w 86"/>
                              <a:gd name="T38" fmla="+- 0 3852 3815"/>
                              <a:gd name="T39" fmla="*/ 3852 h 37"/>
                              <a:gd name="T40" fmla="+- 0 5612 5550"/>
                              <a:gd name="T41" fmla="*/ T40 w 86"/>
                              <a:gd name="T42" fmla="+- 0 3849 3815"/>
                              <a:gd name="T43" fmla="*/ 3849 h 37"/>
                              <a:gd name="T44" fmla="+- 0 5625 5550"/>
                              <a:gd name="T45" fmla="*/ T44 w 86"/>
                              <a:gd name="T46" fmla="+- 0 3844 3815"/>
                              <a:gd name="T47" fmla="*/ 3844 h 37"/>
                              <a:gd name="T48" fmla="+- 0 5633 5550"/>
                              <a:gd name="T49" fmla="*/ T48 w 86"/>
                              <a:gd name="T50" fmla="+- 0 3836 3815"/>
                              <a:gd name="T51" fmla="*/ 3836 h 37"/>
                              <a:gd name="T52" fmla="+- 0 5635 5550"/>
                              <a:gd name="T53" fmla="*/ T52 w 86"/>
                              <a:gd name="T54" fmla="+- 0 3828 3815"/>
                              <a:gd name="T55" fmla="*/ 3828 h 37"/>
                              <a:gd name="T56" fmla="+- 0 5633 5550"/>
                              <a:gd name="T57" fmla="*/ T56 w 86"/>
                              <a:gd name="T58" fmla="+- 0 3821 3815"/>
                              <a:gd name="T59" fmla="*/ 3821 h 37"/>
                              <a:gd name="T60" fmla="+- 0 5622 5550"/>
                              <a:gd name="T61" fmla="*/ T60 w 86"/>
                              <a:gd name="T62" fmla="+- 0 3818 3815"/>
                              <a:gd name="T63" fmla="*/ 3818 h 37"/>
                              <a:gd name="T64" fmla="+- 0 5607 5550"/>
                              <a:gd name="T65" fmla="*/ T64 w 86"/>
                              <a:gd name="T66" fmla="+- 0 3815 3815"/>
                              <a:gd name="T67" fmla="*/ 3815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6" h="37">
                                <a:moveTo>
                                  <a:pt x="57" y="0"/>
                                </a:moveTo>
                                <a:lnTo>
                                  <a:pt x="41" y="0"/>
                                </a:lnTo>
                                <a:lnTo>
                                  <a:pt x="26" y="3"/>
                                </a:lnTo>
                                <a:lnTo>
                                  <a:pt x="10" y="8"/>
                                </a:lnTo>
                                <a:lnTo>
                                  <a:pt x="2" y="16"/>
                                </a:lnTo>
                                <a:lnTo>
                                  <a:pt x="0" y="24"/>
                                </a:lnTo>
                                <a:lnTo>
                                  <a:pt x="2" y="29"/>
                                </a:lnTo>
                                <a:lnTo>
                                  <a:pt x="13" y="34"/>
                                </a:lnTo>
                                <a:lnTo>
                                  <a:pt x="28" y="37"/>
                                </a:lnTo>
                                <a:lnTo>
                                  <a:pt x="44" y="37"/>
                                </a:lnTo>
                                <a:lnTo>
                                  <a:pt x="62" y="34"/>
                                </a:lnTo>
                                <a:lnTo>
                                  <a:pt x="75" y="29"/>
                                </a:lnTo>
                                <a:lnTo>
                                  <a:pt x="83" y="21"/>
                                </a:lnTo>
                                <a:lnTo>
                                  <a:pt x="85" y="13"/>
                                </a:lnTo>
                                <a:lnTo>
                                  <a:pt x="83" y="6"/>
                                </a:lnTo>
                                <a:lnTo>
                                  <a:pt x="72" y="3"/>
                                </a:lnTo>
                                <a:lnTo>
                                  <a:pt x="57"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4" name="Freeform 719"/>
                        <wps:cNvSpPr>
                          <a:spLocks/>
                        </wps:cNvSpPr>
                        <wps:spPr bwMode="auto">
                          <a:xfrm>
                            <a:off x="5402" y="3881"/>
                            <a:ext cx="89" cy="37"/>
                          </a:xfrm>
                          <a:custGeom>
                            <a:avLst/>
                            <a:gdLst>
                              <a:gd name="T0" fmla="+- 0 5459 5402"/>
                              <a:gd name="T1" fmla="*/ T0 w 89"/>
                              <a:gd name="T2" fmla="+- 0 3881 3881"/>
                              <a:gd name="T3" fmla="*/ 3881 h 37"/>
                              <a:gd name="T4" fmla="+- 0 5443 5402"/>
                              <a:gd name="T5" fmla="*/ T4 w 89"/>
                              <a:gd name="T6" fmla="+- 0 3881 3881"/>
                              <a:gd name="T7" fmla="*/ 3881 h 37"/>
                              <a:gd name="T8" fmla="+- 0 5428 5402"/>
                              <a:gd name="T9" fmla="*/ T8 w 89"/>
                              <a:gd name="T10" fmla="+- 0 3883 3881"/>
                              <a:gd name="T11" fmla="*/ 3883 h 37"/>
                              <a:gd name="T12" fmla="+- 0 5415 5402"/>
                              <a:gd name="T13" fmla="*/ T12 w 89"/>
                              <a:gd name="T14" fmla="+- 0 3889 3881"/>
                              <a:gd name="T15" fmla="*/ 3889 h 37"/>
                              <a:gd name="T16" fmla="+- 0 5404 5402"/>
                              <a:gd name="T17" fmla="*/ T16 w 89"/>
                              <a:gd name="T18" fmla="+- 0 3896 3881"/>
                              <a:gd name="T19" fmla="*/ 3896 h 37"/>
                              <a:gd name="T20" fmla="+- 0 5402 5402"/>
                              <a:gd name="T21" fmla="*/ T20 w 89"/>
                              <a:gd name="T22" fmla="+- 0 3902 3881"/>
                              <a:gd name="T23" fmla="*/ 3902 h 37"/>
                              <a:gd name="T24" fmla="+- 0 5407 5402"/>
                              <a:gd name="T25" fmla="*/ T24 w 89"/>
                              <a:gd name="T26" fmla="+- 0 3910 3881"/>
                              <a:gd name="T27" fmla="*/ 3910 h 37"/>
                              <a:gd name="T28" fmla="+- 0 5417 5402"/>
                              <a:gd name="T29" fmla="*/ T28 w 89"/>
                              <a:gd name="T30" fmla="+- 0 3915 3881"/>
                              <a:gd name="T31" fmla="*/ 3915 h 37"/>
                              <a:gd name="T32" fmla="+- 0 5430 5402"/>
                              <a:gd name="T33" fmla="*/ T32 w 89"/>
                              <a:gd name="T34" fmla="+- 0 3917 3881"/>
                              <a:gd name="T35" fmla="*/ 3917 h 37"/>
                              <a:gd name="T36" fmla="+- 0 5448 5402"/>
                              <a:gd name="T37" fmla="*/ T36 w 89"/>
                              <a:gd name="T38" fmla="+- 0 3917 3881"/>
                              <a:gd name="T39" fmla="*/ 3917 h 37"/>
                              <a:gd name="T40" fmla="+- 0 5464 5402"/>
                              <a:gd name="T41" fmla="*/ T40 w 89"/>
                              <a:gd name="T42" fmla="+- 0 3915 3881"/>
                              <a:gd name="T43" fmla="*/ 3915 h 37"/>
                              <a:gd name="T44" fmla="+- 0 5477 5402"/>
                              <a:gd name="T45" fmla="*/ T44 w 89"/>
                              <a:gd name="T46" fmla="+- 0 3910 3881"/>
                              <a:gd name="T47" fmla="*/ 3910 h 37"/>
                              <a:gd name="T48" fmla="+- 0 5487 5402"/>
                              <a:gd name="T49" fmla="*/ T48 w 89"/>
                              <a:gd name="T50" fmla="+- 0 3902 3881"/>
                              <a:gd name="T51" fmla="*/ 3902 h 37"/>
                              <a:gd name="T52" fmla="+- 0 5490 5402"/>
                              <a:gd name="T53" fmla="*/ T52 w 89"/>
                              <a:gd name="T54" fmla="+- 0 3894 3881"/>
                              <a:gd name="T55" fmla="*/ 3894 h 37"/>
                              <a:gd name="T56" fmla="+- 0 5485 5402"/>
                              <a:gd name="T57" fmla="*/ T56 w 89"/>
                              <a:gd name="T58" fmla="+- 0 3886 3881"/>
                              <a:gd name="T59" fmla="*/ 3886 h 37"/>
                              <a:gd name="T60" fmla="+- 0 5474 5402"/>
                              <a:gd name="T61" fmla="*/ T60 w 89"/>
                              <a:gd name="T62" fmla="+- 0 3883 3881"/>
                              <a:gd name="T63" fmla="*/ 3883 h 37"/>
                              <a:gd name="T64" fmla="+- 0 5459 5402"/>
                              <a:gd name="T65" fmla="*/ T64 w 89"/>
                              <a:gd name="T66" fmla="+- 0 3881 3881"/>
                              <a:gd name="T67" fmla="*/ 388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37">
                                <a:moveTo>
                                  <a:pt x="57" y="0"/>
                                </a:moveTo>
                                <a:lnTo>
                                  <a:pt x="41" y="0"/>
                                </a:lnTo>
                                <a:lnTo>
                                  <a:pt x="26" y="2"/>
                                </a:lnTo>
                                <a:lnTo>
                                  <a:pt x="13" y="8"/>
                                </a:lnTo>
                                <a:lnTo>
                                  <a:pt x="2" y="15"/>
                                </a:lnTo>
                                <a:lnTo>
                                  <a:pt x="0" y="21"/>
                                </a:lnTo>
                                <a:lnTo>
                                  <a:pt x="5" y="29"/>
                                </a:lnTo>
                                <a:lnTo>
                                  <a:pt x="15" y="34"/>
                                </a:lnTo>
                                <a:lnTo>
                                  <a:pt x="28" y="36"/>
                                </a:lnTo>
                                <a:lnTo>
                                  <a:pt x="46" y="36"/>
                                </a:lnTo>
                                <a:lnTo>
                                  <a:pt x="62" y="34"/>
                                </a:lnTo>
                                <a:lnTo>
                                  <a:pt x="75" y="29"/>
                                </a:lnTo>
                                <a:lnTo>
                                  <a:pt x="85" y="21"/>
                                </a:lnTo>
                                <a:lnTo>
                                  <a:pt x="88" y="13"/>
                                </a:lnTo>
                                <a:lnTo>
                                  <a:pt x="83" y="5"/>
                                </a:lnTo>
                                <a:lnTo>
                                  <a:pt x="72" y="2"/>
                                </a:lnTo>
                                <a:lnTo>
                                  <a:pt x="57"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 name="Freeform 718"/>
                        <wps:cNvSpPr>
                          <a:spLocks/>
                        </wps:cNvSpPr>
                        <wps:spPr bwMode="auto">
                          <a:xfrm>
                            <a:off x="5420" y="3724"/>
                            <a:ext cx="45" cy="82"/>
                          </a:xfrm>
                          <a:custGeom>
                            <a:avLst/>
                            <a:gdLst>
                              <a:gd name="T0" fmla="+- 0 5459 5420"/>
                              <a:gd name="T1" fmla="*/ T0 w 45"/>
                              <a:gd name="T2" fmla="+- 0 3724 3724"/>
                              <a:gd name="T3" fmla="*/ 3724 h 82"/>
                              <a:gd name="T4" fmla="+- 0 5451 5420"/>
                              <a:gd name="T5" fmla="*/ T4 w 45"/>
                              <a:gd name="T6" fmla="+- 0 3724 3724"/>
                              <a:gd name="T7" fmla="*/ 3724 h 82"/>
                              <a:gd name="T8" fmla="+- 0 5441 5420"/>
                              <a:gd name="T9" fmla="*/ T8 w 45"/>
                              <a:gd name="T10" fmla="+- 0 3729 3724"/>
                              <a:gd name="T11" fmla="*/ 3729 h 82"/>
                              <a:gd name="T12" fmla="+- 0 5433 5420"/>
                              <a:gd name="T13" fmla="*/ T12 w 45"/>
                              <a:gd name="T14" fmla="+- 0 3742 3724"/>
                              <a:gd name="T15" fmla="*/ 3742 h 82"/>
                              <a:gd name="T16" fmla="+- 0 5425 5420"/>
                              <a:gd name="T17" fmla="*/ T16 w 45"/>
                              <a:gd name="T18" fmla="+- 0 3758 3724"/>
                              <a:gd name="T19" fmla="*/ 3758 h 82"/>
                              <a:gd name="T20" fmla="+- 0 5420 5420"/>
                              <a:gd name="T21" fmla="*/ T20 w 45"/>
                              <a:gd name="T22" fmla="+- 0 3773 3724"/>
                              <a:gd name="T23" fmla="*/ 3773 h 82"/>
                              <a:gd name="T24" fmla="+- 0 5420 5420"/>
                              <a:gd name="T25" fmla="*/ T24 w 45"/>
                              <a:gd name="T26" fmla="+- 0 3800 3724"/>
                              <a:gd name="T27" fmla="*/ 3800 h 82"/>
                              <a:gd name="T28" fmla="+- 0 5425 5420"/>
                              <a:gd name="T29" fmla="*/ T28 w 45"/>
                              <a:gd name="T30" fmla="+- 0 3805 3724"/>
                              <a:gd name="T31" fmla="*/ 3805 h 82"/>
                              <a:gd name="T32" fmla="+- 0 5433 5420"/>
                              <a:gd name="T33" fmla="*/ T32 w 45"/>
                              <a:gd name="T34" fmla="+- 0 3805 3724"/>
                              <a:gd name="T35" fmla="*/ 3805 h 82"/>
                              <a:gd name="T36" fmla="+- 0 5443 5420"/>
                              <a:gd name="T37" fmla="*/ T36 w 45"/>
                              <a:gd name="T38" fmla="+- 0 3797 3724"/>
                              <a:gd name="T39" fmla="*/ 3797 h 82"/>
                              <a:gd name="T40" fmla="+- 0 5451 5420"/>
                              <a:gd name="T41" fmla="*/ T40 w 45"/>
                              <a:gd name="T42" fmla="+- 0 3787 3724"/>
                              <a:gd name="T43" fmla="*/ 3787 h 82"/>
                              <a:gd name="T44" fmla="+- 0 5459 5420"/>
                              <a:gd name="T45" fmla="*/ T44 w 45"/>
                              <a:gd name="T46" fmla="+- 0 3771 3724"/>
                              <a:gd name="T47" fmla="*/ 3771 h 82"/>
                              <a:gd name="T48" fmla="+- 0 5464 5420"/>
                              <a:gd name="T49" fmla="*/ T48 w 45"/>
                              <a:gd name="T50" fmla="+- 0 3755 3724"/>
                              <a:gd name="T51" fmla="*/ 3755 h 82"/>
                              <a:gd name="T52" fmla="+- 0 5464 5420"/>
                              <a:gd name="T53" fmla="*/ T52 w 45"/>
                              <a:gd name="T54" fmla="+- 0 3729 3724"/>
                              <a:gd name="T55" fmla="*/ 3729 h 82"/>
                              <a:gd name="T56" fmla="+- 0 5459 5420"/>
                              <a:gd name="T57" fmla="*/ T56 w 45"/>
                              <a:gd name="T58" fmla="+- 0 3724 3724"/>
                              <a:gd name="T59" fmla="*/ 3724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5" h="82">
                                <a:moveTo>
                                  <a:pt x="39" y="0"/>
                                </a:moveTo>
                                <a:lnTo>
                                  <a:pt x="31" y="0"/>
                                </a:lnTo>
                                <a:lnTo>
                                  <a:pt x="21" y="5"/>
                                </a:lnTo>
                                <a:lnTo>
                                  <a:pt x="13" y="18"/>
                                </a:lnTo>
                                <a:lnTo>
                                  <a:pt x="5" y="34"/>
                                </a:lnTo>
                                <a:lnTo>
                                  <a:pt x="0" y="49"/>
                                </a:lnTo>
                                <a:lnTo>
                                  <a:pt x="0" y="76"/>
                                </a:lnTo>
                                <a:lnTo>
                                  <a:pt x="5" y="81"/>
                                </a:lnTo>
                                <a:lnTo>
                                  <a:pt x="13" y="81"/>
                                </a:lnTo>
                                <a:lnTo>
                                  <a:pt x="23" y="73"/>
                                </a:lnTo>
                                <a:lnTo>
                                  <a:pt x="31" y="63"/>
                                </a:lnTo>
                                <a:lnTo>
                                  <a:pt x="39" y="47"/>
                                </a:lnTo>
                                <a:lnTo>
                                  <a:pt x="44" y="31"/>
                                </a:lnTo>
                                <a:lnTo>
                                  <a:pt x="44" y="5"/>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6" name="Freeform 717"/>
                        <wps:cNvSpPr>
                          <a:spLocks/>
                        </wps:cNvSpPr>
                        <wps:spPr bwMode="auto">
                          <a:xfrm>
                            <a:off x="5550" y="3640"/>
                            <a:ext cx="45" cy="84"/>
                          </a:xfrm>
                          <a:custGeom>
                            <a:avLst/>
                            <a:gdLst>
                              <a:gd name="T0" fmla="+- 0 5584 5550"/>
                              <a:gd name="T1" fmla="*/ T0 w 45"/>
                              <a:gd name="T2" fmla="+- 0 3640 3640"/>
                              <a:gd name="T3" fmla="*/ 3640 h 84"/>
                              <a:gd name="T4" fmla="+- 0 5576 5550"/>
                              <a:gd name="T5" fmla="*/ T4 w 45"/>
                              <a:gd name="T6" fmla="+- 0 3640 3640"/>
                              <a:gd name="T7" fmla="*/ 3640 h 84"/>
                              <a:gd name="T8" fmla="+- 0 5568 5550"/>
                              <a:gd name="T9" fmla="*/ T8 w 45"/>
                              <a:gd name="T10" fmla="+- 0 3648 3640"/>
                              <a:gd name="T11" fmla="*/ 3648 h 84"/>
                              <a:gd name="T12" fmla="+- 0 5560 5550"/>
                              <a:gd name="T13" fmla="*/ T12 w 45"/>
                              <a:gd name="T14" fmla="+- 0 3661 3640"/>
                              <a:gd name="T15" fmla="*/ 3661 h 84"/>
                              <a:gd name="T16" fmla="+- 0 5550 5550"/>
                              <a:gd name="T17" fmla="*/ T16 w 45"/>
                              <a:gd name="T18" fmla="+- 0 3692 3640"/>
                              <a:gd name="T19" fmla="*/ 3692 h 84"/>
                              <a:gd name="T20" fmla="+- 0 5550 5550"/>
                              <a:gd name="T21" fmla="*/ T20 w 45"/>
                              <a:gd name="T22" fmla="+- 0 3708 3640"/>
                              <a:gd name="T23" fmla="*/ 3708 h 84"/>
                              <a:gd name="T24" fmla="+- 0 5552 5550"/>
                              <a:gd name="T25" fmla="*/ T24 w 45"/>
                              <a:gd name="T26" fmla="+- 0 3718 3640"/>
                              <a:gd name="T27" fmla="*/ 3718 h 84"/>
                              <a:gd name="T28" fmla="+- 0 5558 5550"/>
                              <a:gd name="T29" fmla="*/ T28 w 45"/>
                              <a:gd name="T30" fmla="+- 0 3724 3640"/>
                              <a:gd name="T31" fmla="*/ 3724 h 84"/>
                              <a:gd name="T32" fmla="+- 0 5565 5550"/>
                              <a:gd name="T33" fmla="*/ T32 w 45"/>
                              <a:gd name="T34" fmla="+- 0 3721 3640"/>
                              <a:gd name="T35" fmla="*/ 3721 h 84"/>
                              <a:gd name="T36" fmla="+- 0 5573 5550"/>
                              <a:gd name="T37" fmla="*/ T36 w 45"/>
                              <a:gd name="T38" fmla="+- 0 3716 3640"/>
                              <a:gd name="T39" fmla="*/ 3716 h 84"/>
                              <a:gd name="T40" fmla="+- 0 5581 5550"/>
                              <a:gd name="T41" fmla="*/ T40 w 45"/>
                              <a:gd name="T42" fmla="+- 0 3703 3640"/>
                              <a:gd name="T43" fmla="*/ 3703 h 84"/>
                              <a:gd name="T44" fmla="+- 0 5589 5550"/>
                              <a:gd name="T45" fmla="*/ T44 w 45"/>
                              <a:gd name="T46" fmla="+- 0 3687 3640"/>
                              <a:gd name="T47" fmla="*/ 3687 h 84"/>
                              <a:gd name="T48" fmla="+- 0 5594 5550"/>
                              <a:gd name="T49" fmla="*/ T48 w 45"/>
                              <a:gd name="T50" fmla="+- 0 3671 3640"/>
                              <a:gd name="T51" fmla="*/ 3671 h 84"/>
                              <a:gd name="T52" fmla="+- 0 5594 5550"/>
                              <a:gd name="T53" fmla="*/ T52 w 45"/>
                              <a:gd name="T54" fmla="+- 0 3656 3640"/>
                              <a:gd name="T55" fmla="*/ 3656 h 84"/>
                              <a:gd name="T56" fmla="+- 0 5589 5550"/>
                              <a:gd name="T57" fmla="*/ T56 w 45"/>
                              <a:gd name="T58" fmla="+- 0 3645 3640"/>
                              <a:gd name="T59" fmla="*/ 3645 h 84"/>
                              <a:gd name="T60" fmla="+- 0 5584 5550"/>
                              <a:gd name="T61" fmla="*/ T60 w 45"/>
                              <a:gd name="T62" fmla="+- 0 3640 3640"/>
                              <a:gd name="T63" fmla="*/ 3640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45" h="84">
                                <a:moveTo>
                                  <a:pt x="34" y="0"/>
                                </a:moveTo>
                                <a:lnTo>
                                  <a:pt x="26" y="0"/>
                                </a:lnTo>
                                <a:lnTo>
                                  <a:pt x="18" y="8"/>
                                </a:lnTo>
                                <a:lnTo>
                                  <a:pt x="10" y="21"/>
                                </a:lnTo>
                                <a:lnTo>
                                  <a:pt x="0" y="52"/>
                                </a:lnTo>
                                <a:lnTo>
                                  <a:pt x="0" y="68"/>
                                </a:lnTo>
                                <a:lnTo>
                                  <a:pt x="2" y="78"/>
                                </a:lnTo>
                                <a:lnTo>
                                  <a:pt x="8" y="84"/>
                                </a:lnTo>
                                <a:lnTo>
                                  <a:pt x="15" y="81"/>
                                </a:lnTo>
                                <a:lnTo>
                                  <a:pt x="23" y="76"/>
                                </a:lnTo>
                                <a:lnTo>
                                  <a:pt x="31" y="63"/>
                                </a:lnTo>
                                <a:lnTo>
                                  <a:pt x="39" y="47"/>
                                </a:lnTo>
                                <a:lnTo>
                                  <a:pt x="44" y="31"/>
                                </a:lnTo>
                                <a:lnTo>
                                  <a:pt x="44" y="16"/>
                                </a:lnTo>
                                <a:lnTo>
                                  <a:pt x="39" y="5"/>
                                </a:lnTo>
                                <a:lnTo>
                                  <a:pt x="3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7" name="Freeform 716"/>
                        <wps:cNvSpPr>
                          <a:spLocks/>
                        </wps:cNvSpPr>
                        <wps:spPr bwMode="auto">
                          <a:xfrm>
                            <a:off x="6578" y="3582"/>
                            <a:ext cx="45" cy="84"/>
                          </a:xfrm>
                          <a:custGeom>
                            <a:avLst/>
                            <a:gdLst>
                              <a:gd name="T0" fmla="+- 0 6614 6578"/>
                              <a:gd name="T1" fmla="*/ T0 w 45"/>
                              <a:gd name="T2" fmla="+- 0 3582 3582"/>
                              <a:gd name="T3" fmla="*/ 3582 h 84"/>
                              <a:gd name="T4" fmla="+- 0 6607 6578"/>
                              <a:gd name="T5" fmla="*/ T4 w 45"/>
                              <a:gd name="T6" fmla="+- 0 3582 3582"/>
                              <a:gd name="T7" fmla="*/ 3582 h 84"/>
                              <a:gd name="T8" fmla="+- 0 6599 6578"/>
                              <a:gd name="T9" fmla="*/ T8 w 45"/>
                              <a:gd name="T10" fmla="+- 0 3590 3582"/>
                              <a:gd name="T11" fmla="*/ 3590 h 84"/>
                              <a:gd name="T12" fmla="+- 0 6591 6578"/>
                              <a:gd name="T13" fmla="*/ T12 w 45"/>
                              <a:gd name="T14" fmla="+- 0 3603 3582"/>
                              <a:gd name="T15" fmla="*/ 3603 h 84"/>
                              <a:gd name="T16" fmla="+- 0 6583 6578"/>
                              <a:gd name="T17" fmla="*/ T16 w 45"/>
                              <a:gd name="T18" fmla="+- 0 3619 3582"/>
                              <a:gd name="T19" fmla="*/ 3619 h 84"/>
                              <a:gd name="T20" fmla="+- 0 6578 6578"/>
                              <a:gd name="T21" fmla="*/ T20 w 45"/>
                              <a:gd name="T22" fmla="+- 0 3635 3582"/>
                              <a:gd name="T23" fmla="*/ 3635 h 84"/>
                              <a:gd name="T24" fmla="+- 0 6578 6578"/>
                              <a:gd name="T25" fmla="*/ T24 w 45"/>
                              <a:gd name="T26" fmla="+- 0 3650 3582"/>
                              <a:gd name="T27" fmla="*/ 3650 h 84"/>
                              <a:gd name="T28" fmla="+- 0 6581 6578"/>
                              <a:gd name="T29" fmla="*/ T28 w 45"/>
                              <a:gd name="T30" fmla="+- 0 3661 3582"/>
                              <a:gd name="T31" fmla="*/ 3661 h 84"/>
                              <a:gd name="T32" fmla="+- 0 6586 6578"/>
                              <a:gd name="T33" fmla="*/ T32 w 45"/>
                              <a:gd name="T34" fmla="+- 0 3666 3582"/>
                              <a:gd name="T35" fmla="*/ 3666 h 84"/>
                              <a:gd name="T36" fmla="+- 0 6594 6578"/>
                              <a:gd name="T37" fmla="*/ T36 w 45"/>
                              <a:gd name="T38" fmla="+- 0 3666 3582"/>
                              <a:gd name="T39" fmla="*/ 3666 h 84"/>
                              <a:gd name="T40" fmla="+- 0 6601 6578"/>
                              <a:gd name="T41" fmla="*/ T40 w 45"/>
                              <a:gd name="T42" fmla="+- 0 3658 3582"/>
                              <a:gd name="T43" fmla="*/ 3658 h 84"/>
                              <a:gd name="T44" fmla="+- 0 6609 6578"/>
                              <a:gd name="T45" fmla="*/ T44 w 45"/>
                              <a:gd name="T46" fmla="+- 0 3648 3582"/>
                              <a:gd name="T47" fmla="*/ 3648 h 84"/>
                              <a:gd name="T48" fmla="+- 0 6617 6578"/>
                              <a:gd name="T49" fmla="*/ T48 w 45"/>
                              <a:gd name="T50" fmla="+- 0 3632 3582"/>
                              <a:gd name="T51" fmla="*/ 3632 h 84"/>
                              <a:gd name="T52" fmla="+- 0 6622 6578"/>
                              <a:gd name="T53" fmla="*/ T52 w 45"/>
                              <a:gd name="T54" fmla="+- 0 3616 3582"/>
                              <a:gd name="T55" fmla="*/ 3616 h 84"/>
                              <a:gd name="T56" fmla="+- 0 6622 6578"/>
                              <a:gd name="T57" fmla="*/ T56 w 45"/>
                              <a:gd name="T58" fmla="+- 0 3601 3582"/>
                              <a:gd name="T59" fmla="*/ 3601 h 84"/>
                              <a:gd name="T60" fmla="+- 0 6620 6578"/>
                              <a:gd name="T61" fmla="*/ T60 w 45"/>
                              <a:gd name="T62" fmla="+- 0 3590 3582"/>
                              <a:gd name="T63" fmla="*/ 3590 h 84"/>
                              <a:gd name="T64" fmla="+- 0 6614 6578"/>
                              <a:gd name="T65" fmla="*/ T64 w 45"/>
                              <a:gd name="T66" fmla="+- 0 3582 3582"/>
                              <a:gd name="T67" fmla="*/ 3582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9" y="0"/>
                                </a:lnTo>
                                <a:lnTo>
                                  <a:pt x="21" y="8"/>
                                </a:lnTo>
                                <a:lnTo>
                                  <a:pt x="13" y="21"/>
                                </a:lnTo>
                                <a:lnTo>
                                  <a:pt x="5" y="37"/>
                                </a:lnTo>
                                <a:lnTo>
                                  <a:pt x="0" y="53"/>
                                </a:lnTo>
                                <a:lnTo>
                                  <a:pt x="0" y="68"/>
                                </a:lnTo>
                                <a:lnTo>
                                  <a:pt x="3" y="79"/>
                                </a:lnTo>
                                <a:lnTo>
                                  <a:pt x="8" y="84"/>
                                </a:lnTo>
                                <a:lnTo>
                                  <a:pt x="16" y="84"/>
                                </a:lnTo>
                                <a:lnTo>
                                  <a:pt x="23" y="76"/>
                                </a:lnTo>
                                <a:lnTo>
                                  <a:pt x="31" y="66"/>
                                </a:lnTo>
                                <a:lnTo>
                                  <a:pt x="39" y="50"/>
                                </a:lnTo>
                                <a:lnTo>
                                  <a:pt x="44" y="34"/>
                                </a:lnTo>
                                <a:lnTo>
                                  <a:pt x="44" y="19"/>
                                </a:lnTo>
                                <a:lnTo>
                                  <a:pt x="42" y="8"/>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8" name="Picture 7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8479" y="3737"/>
                            <a:ext cx="143" cy="1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9" name="Freeform 714"/>
                        <wps:cNvSpPr>
                          <a:spLocks/>
                        </wps:cNvSpPr>
                        <wps:spPr bwMode="auto">
                          <a:xfrm>
                            <a:off x="8726" y="3763"/>
                            <a:ext cx="45" cy="84"/>
                          </a:xfrm>
                          <a:custGeom>
                            <a:avLst/>
                            <a:gdLst>
                              <a:gd name="T0" fmla="+- 0 8759 8726"/>
                              <a:gd name="T1" fmla="*/ T0 w 45"/>
                              <a:gd name="T2" fmla="+- 0 3763 3763"/>
                              <a:gd name="T3" fmla="*/ 3763 h 84"/>
                              <a:gd name="T4" fmla="+- 0 8752 8726"/>
                              <a:gd name="T5" fmla="*/ T4 w 45"/>
                              <a:gd name="T6" fmla="+- 0 3763 3763"/>
                              <a:gd name="T7" fmla="*/ 3763 h 84"/>
                              <a:gd name="T8" fmla="+- 0 8744 8726"/>
                              <a:gd name="T9" fmla="*/ T8 w 45"/>
                              <a:gd name="T10" fmla="+- 0 3771 3763"/>
                              <a:gd name="T11" fmla="*/ 3771 h 84"/>
                              <a:gd name="T12" fmla="+- 0 8736 8726"/>
                              <a:gd name="T13" fmla="*/ T12 w 45"/>
                              <a:gd name="T14" fmla="+- 0 3784 3763"/>
                              <a:gd name="T15" fmla="*/ 3784 h 84"/>
                              <a:gd name="T16" fmla="+- 0 8726 8726"/>
                              <a:gd name="T17" fmla="*/ T16 w 45"/>
                              <a:gd name="T18" fmla="+- 0 3815 3763"/>
                              <a:gd name="T19" fmla="*/ 3815 h 84"/>
                              <a:gd name="T20" fmla="+- 0 8726 8726"/>
                              <a:gd name="T21" fmla="*/ T20 w 45"/>
                              <a:gd name="T22" fmla="+- 0 3831 3763"/>
                              <a:gd name="T23" fmla="*/ 3831 h 84"/>
                              <a:gd name="T24" fmla="+- 0 8731 8726"/>
                              <a:gd name="T25" fmla="*/ T24 w 45"/>
                              <a:gd name="T26" fmla="+- 0 3841 3763"/>
                              <a:gd name="T27" fmla="*/ 3841 h 84"/>
                              <a:gd name="T28" fmla="+- 0 8736 8726"/>
                              <a:gd name="T29" fmla="*/ T28 w 45"/>
                              <a:gd name="T30" fmla="+- 0 3847 3763"/>
                              <a:gd name="T31" fmla="*/ 3847 h 84"/>
                              <a:gd name="T32" fmla="+- 0 8744 8726"/>
                              <a:gd name="T33" fmla="*/ T32 w 45"/>
                              <a:gd name="T34" fmla="+- 0 3844 3763"/>
                              <a:gd name="T35" fmla="*/ 3844 h 84"/>
                              <a:gd name="T36" fmla="+- 0 8752 8726"/>
                              <a:gd name="T37" fmla="*/ T36 w 45"/>
                              <a:gd name="T38" fmla="+- 0 3839 3763"/>
                              <a:gd name="T39" fmla="*/ 3839 h 84"/>
                              <a:gd name="T40" fmla="+- 0 8759 8726"/>
                              <a:gd name="T41" fmla="*/ T40 w 45"/>
                              <a:gd name="T42" fmla="+- 0 3826 3763"/>
                              <a:gd name="T43" fmla="*/ 3826 h 84"/>
                              <a:gd name="T44" fmla="+- 0 8770 8726"/>
                              <a:gd name="T45" fmla="*/ T44 w 45"/>
                              <a:gd name="T46" fmla="+- 0 3794 3763"/>
                              <a:gd name="T47" fmla="*/ 3794 h 84"/>
                              <a:gd name="T48" fmla="+- 0 8770 8726"/>
                              <a:gd name="T49" fmla="*/ T48 w 45"/>
                              <a:gd name="T50" fmla="+- 0 3779 3763"/>
                              <a:gd name="T51" fmla="*/ 3779 h 84"/>
                              <a:gd name="T52" fmla="+- 0 8765 8726"/>
                              <a:gd name="T53" fmla="*/ T52 w 45"/>
                              <a:gd name="T54" fmla="+- 0 3768 3763"/>
                              <a:gd name="T55" fmla="*/ 3768 h 84"/>
                              <a:gd name="T56" fmla="+- 0 8759 8726"/>
                              <a:gd name="T57" fmla="*/ T56 w 45"/>
                              <a:gd name="T58" fmla="+- 0 3763 3763"/>
                              <a:gd name="T59" fmla="*/ 3763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5" h="84">
                                <a:moveTo>
                                  <a:pt x="33" y="0"/>
                                </a:moveTo>
                                <a:lnTo>
                                  <a:pt x="26" y="0"/>
                                </a:lnTo>
                                <a:lnTo>
                                  <a:pt x="18" y="8"/>
                                </a:lnTo>
                                <a:lnTo>
                                  <a:pt x="10" y="21"/>
                                </a:lnTo>
                                <a:lnTo>
                                  <a:pt x="0" y="52"/>
                                </a:lnTo>
                                <a:lnTo>
                                  <a:pt x="0" y="68"/>
                                </a:lnTo>
                                <a:lnTo>
                                  <a:pt x="5" y="78"/>
                                </a:lnTo>
                                <a:lnTo>
                                  <a:pt x="10" y="84"/>
                                </a:lnTo>
                                <a:lnTo>
                                  <a:pt x="18" y="81"/>
                                </a:lnTo>
                                <a:lnTo>
                                  <a:pt x="26" y="76"/>
                                </a:lnTo>
                                <a:lnTo>
                                  <a:pt x="33" y="63"/>
                                </a:lnTo>
                                <a:lnTo>
                                  <a:pt x="44" y="31"/>
                                </a:lnTo>
                                <a:lnTo>
                                  <a:pt x="44" y="16"/>
                                </a:lnTo>
                                <a:lnTo>
                                  <a:pt x="39" y="5"/>
                                </a:lnTo>
                                <a:lnTo>
                                  <a:pt x="33"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0" name="Freeform 713"/>
                        <wps:cNvSpPr>
                          <a:spLocks/>
                        </wps:cNvSpPr>
                        <wps:spPr bwMode="auto">
                          <a:xfrm>
                            <a:off x="8671" y="3619"/>
                            <a:ext cx="45" cy="84"/>
                          </a:xfrm>
                          <a:custGeom>
                            <a:avLst/>
                            <a:gdLst>
                              <a:gd name="T0" fmla="+- 0 8707 8671"/>
                              <a:gd name="T1" fmla="*/ T0 w 45"/>
                              <a:gd name="T2" fmla="+- 0 3619 3619"/>
                              <a:gd name="T3" fmla="*/ 3619 h 84"/>
                              <a:gd name="T4" fmla="+- 0 8700 8671"/>
                              <a:gd name="T5" fmla="*/ T4 w 45"/>
                              <a:gd name="T6" fmla="+- 0 3619 3619"/>
                              <a:gd name="T7" fmla="*/ 3619 h 84"/>
                              <a:gd name="T8" fmla="+- 0 8692 8671"/>
                              <a:gd name="T9" fmla="*/ T8 w 45"/>
                              <a:gd name="T10" fmla="+- 0 3627 3619"/>
                              <a:gd name="T11" fmla="*/ 3627 h 84"/>
                              <a:gd name="T12" fmla="+- 0 8684 8671"/>
                              <a:gd name="T13" fmla="*/ T12 w 45"/>
                              <a:gd name="T14" fmla="+- 0 3640 3619"/>
                              <a:gd name="T15" fmla="*/ 3640 h 84"/>
                              <a:gd name="T16" fmla="+- 0 8676 8671"/>
                              <a:gd name="T17" fmla="*/ T16 w 45"/>
                              <a:gd name="T18" fmla="+- 0 3656 3619"/>
                              <a:gd name="T19" fmla="*/ 3656 h 84"/>
                              <a:gd name="T20" fmla="+- 0 8671 8671"/>
                              <a:gd name="T21" fmla="*/ T20 w 45"/>
                              <a:gd name="T22" fmla="+- 0 3671 3619"/>
                              <a:gd name="T23" fmla="*/ 3671 h 84"/>
                              <a:gd name="T24" fmla="+- 0 8671 8671"/>
                              <a:gd name="T25" fmla="*/ T24 w 45"/>
                              <a:gd name="T26" fmla="+- 0 3684 3619"/>
                              <a:gd name="T27" fmla="*/ 3684 h 84"/>
                              <a:gd name="T28" fmla="+- 0 8674 8671"/>
                              <a:gd name="T29" fmla="*/ T28 w 45"/>
                              <a:gd name="T30" fmla="+- 0 3695 3619"/>
                              <a:gd name="T31" fmla="*/ 3695 h 84"/>
                              <a:gd name="T32" fmla="+- 0 8679 8671"/>
                              <a:gd name="T33" fmla="*/ T32 w 45"/>
                              <a:gd name="T34" fmla="+- 0 3703 3619"/>
                              <a:gd name="T35" fmla="*/ 3703 h 84"/>
                              <a:gd name="T36" fmla="+- 0 8687 8671"/>
                              <a:gd name="T37" fmla="*/ T36 w 45"/>
                              <a:gd name="T38" fmla="+- 0 3700 3619"/>
                              <a:gd name="T39" fmla="*/ 3700 h 84"/>
                              <a:gd name="T40" fmla="+- 0 8694 8671"/>
                              <a:gd name="T41" fmla="*/ T40 w 45"/>
                              <a:gd name="T42" fmla="+- 0 3695 3619"/>
                              <a:gd name="T43" fmla="*/ 3695 h 84"/>
                              <a:gd name="T44" fmla="+- 0 8702 8671"/>
                              <a:gd name="T45" fmla="*/ T44 w 45"/>
                              <a:gd name="T46" fmla="+- 0 3682 3619"/>
                              <a:gd name="T47" fmla="*/ 3682 h 84"/>
                              <a:gd name="T48" fmla="+- 0 8710 8671"/>
                              <a:gd name="T49" fmla="*/ T48 w 45"/>
                              <a:gd name="T50" fmla="+- 0 3666 3619"/>
                              <a:gd name="T51" fmla="*/ 3666 h 84"/>
                              <a:gd name="T52" fmla="+- 0 8715 8671"/>
                              <a:gd name="T53" fmla="*/ T52 w 45"/>
                              <a:gd name="T54" fmla="+- 0 3650 3619"/>
                              <a:gd name="T55" fmla="*/ 3650 h 84"/>
                              <a:gd name="T56" fmla="+- 0 8715 8671"/>
                              <a:gd name="T57" fmla="*/ T56 w 45"/>
                              <a:gd name="T58" fmla="+- 0 3635 3619"/>
                              <a:gd name="T59" fmla="*/ 3635 h 84"/>
                              <a:gd name="T60" fmla="+- 0 8713 8671"/>
                              <a:gd name="T61" fmla="*/ T60 w 45"/>
                              <a:gd name="T62" fmla="+- 0 3624 3619"/>
                              <a:gd name="T63" fmla="*/ 3624 h 84"/>
                              <a:gd name="T64" fmla="+- 0 8707 8671"/>
                              <a:gd name="T65" fmla="*/ T64 w 45"/>
                              <a:gd name="T66" fmla="+- 0 3619 3619"/>
                              <a:gd name="T67" fmla="*/ 3619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9" y="0"/>
                                </a:lnTo>
                                <a:lnTo>
                                  <a:pt x="21" y="8"/>
                                </a:lnTo>
                                <a:lnTo>
                                  <a:pt x="13" y="21"/>
                                </a:lnTo>
                                <a:lnTo>
                                  <a:pt x="5" y="37"/>
                                </a:lnTo>
                                <a:lnTo>
                                  <a:pt x="0" y="52"/>
                                </a:lnTo>
                                <a:lnTo>
                                  <a:pt x="0" y="65"/>
                                </a:lnTo>
                                <a:lnTo>
                                  <a:pt x="3" y="76"/>
                                </a:lnTo>
                                <a:lnTo>
                                  <a:pt x="8" y="84"/>
                                </a:lnTo>
                                <a:lnTo>
                                  <a:pt x="16" y="81"/>
                                </a:lnTo>
                                <a:lnTo>
                                  <a:pt x="23" y="76"/>
                                </a:lnTo>
                                <a:lnTo>
                                  <a:pt x="31" y="63"/>
                                </a:lnTo>
                                <a:lnTo>
                                  <a:pt x="39" y="47"/>
                                </a:lnTo>
                                <a:lnTo>
                                  <a:pt x="44" y="31"/>
                                </a:lnTo>
                                <a:lnTo>
                                  <a:pt x="44" y="16"/>
                                </a:lnTo>
                                <a:lnTo>
                                  <a:pt x="42"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1" name="Freeform 712"/>
                        <wps:cNvSpPr>
                          <a:spLocks/>
                        </wps:cNvSpPr>
                        <wps:spPr bwMode="auto">
                          <a:xfrm>
                            <a:off x="8230" y="3818"/>
                            <a:ext cx="71" cy="66"/>
                          </a:xfrm>
                          <a:custGeom>
                            <a:avLst/>
                            <a:gdLst>
                              <a:gd name="T0" fmla="+- 0 8240 8230"/>
                              <a:gd name="T1" fmla="*/ T0 w 71"/>
                              <a:gd name="T2" fmla="+- 0 3818 3818"/>
                              <a:gd name="T3" fmla="*/ 3818 h 66"/>
                              <a:gd name="T4" fmla="+- 0 8232 8230"/>
                              <a:gd name="T5" fmla="*/ T4 w 71"/>
                              <a:gd name="T6" fmla="+- 0 3821 3818"/>
                              <a:gd name="T7" fmla="*/ 3821 h 66"/>
                              <a:gd name="T8" fmla="+- 0 8230 8230"/>
                              <a:gd name="T9" fmla="*/ T8 w 71"/>
                              <a:gd name="T10" fmla="+- 0 3828 3818"/>
                              <a:gd name="T11" fmla="*/ 3828 h 66"/>
                              <a:gd name="T12" fmla="+- 0 8235 8230"/>
                              <a:gd name="T13" fmla="*/ T12 w 71"/>
                              <a:gd name="T14" fmla="+- 0 3839 3818"/>
                              <a:gd name="T15" fmla="*/ 3839 h 66"/>
                              <a:gd name="T16" fmla="+- 0 8279 8230"/>
                              <a:gd name="T17" fmla="*/ T16 w 71"/>
                              <a:gd name="T18" fmla="+- 0 3881 3818"/>
                              <a:gd name="T19" fmla="*/ 3881 h 66"/>
                              <a:gd name="T20" fmla="+- 0 8289 8230"/>
                              <a:gd name="T21" fmla="*/ T20 w 71"/>
                              <a:gd name="T22" fmla="+- 0 3883 3818"/>
                              <a:gd name="T23" fmla="*/ 3883 h 66"/>
                              <a:gd name="T24" fmla="+- 0 8297 8230"/>
                              <a:gd name="T25" fmla="*/ T24 w 71"/>
                              <a:gd name="T26" fmla="+- 0 3881 3818"/>
                              <a:gd name="T27" fmla="*/ 3881 h 66"/>
                              <a:gd name="T28" fmla="+- 0 8300 8230"/>
                              <a:gd name="T29" fmla="*/ T28 w 71"/>
                              <a:gd name="T30" fmla="+- 0 3873 3818"/>
                              <a:gd name="T31" fmla="*/ 3873 h 66"/>
                              <a:gd name="T32" fmla="+- 0 8297 8230"/>
                              <a:gd name="T33" fmla="*/ T32 w 71"/>
                              <a:gd name="T34" fmla="+- 0 3862 3818"/>
                              <a:gd name="T35" fmla="*/ 3862 h 66"/>
                              <a:gd name="T36" fmla="+- 0 8250 8230"/>
                              <a:gd name="T37" fmla="*/ T36 w 71"/>
                              <a:gd name="T38" fmla="+- 0 3821 3818"/>
                              <a:gd name="T39" fmla="*/ 3821 h 66"/>
                              <a:gd name="T40" fmla="+- 0 8240 8230"/>
                              <a:gd name="T41" fmla="*/ T40 w 71"/>
                              <a:gd name="T42" fmla="+- 0 3818 3818"/>
                              <a:gd name="T43" fmla="*/ 3818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0" y="0"/>
                                </a:moveTo>
                                <a:lnTo>
                                  <a:pt x="2" y="3"/>
                                </a:lnTo>
                                <a:lnTo>
                                  <a:pt x="0" y="10"/>
                                </a:lnTo>
                                <a:lnTo>
                                  <a:pt x="5" y="21"/>
                                </a:lnTo>
                                <a:lnTo>
                                  <a:pt x="49" y="63"/>
                                </a:lnTo>
                                <a:lnTo>
                                  <a:pt x="59" y="65"/>
                                </a:lnTo>
                                <a:lnTo>
                                  <a:pt x="67" y="63"/>
                                </a:lnTo>
                                <a:lnTo>
                                  <a:pt x="70" y="55"/>
                                </a:lnTo>
                                <a:lnTo>
                                  <a:pt x="67" y="44"/>
                                </a:lnTo>
                                <a:lnTo>
                                  <a:pt x="20"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2" name="Freeform 711"/>
                        <wps:cNvSpPr>
                          <a:spLocks/>
                        </wps:cNvSpPr>
                        <wps:spPr bwMode="auto">
                          <a:xfrm>
                            <a:off x="7980" y="3810"/>
                            <a:ext cx="42" cy="87"/>
                          </a:xfrm>
                          <a:custGeom>
                            <a:avLst/>
                            <a:gdLst>
                              <a:gd name="T0" fmla="+- 0 8014 7980"/>
                              <a:gd name="T1" fmla="*/ T0 w 42"/>
                              <a:gd name="T2" fmla="+- 0 3810 3810"/>
                              <a:gd name="T3" fmla="*/ 3810 h 87"/>
                              <a:gd name="T4" fmla="+- 0 7980 7980"/>
                              <a:gd name="T5" fmla="*/ T4 w 42"/>
                              <a:gd name="T6" fmla="+- 0 3865 3810"/>
                              <a:gd name="T7" fmla="*/ 3865 h 87"/>
                              <a:gd name="T8" fmla="+- 0 7980 7980"/>
                              <a:gd name="T9" fmla="*/ T8 w 42"/>
                              <a:gd name="T10" fmla="+- 0 3881 3810"/>
                              <a:gd name="T11" fmla="*/ 3881 h 87"/>
                              <a:gd name="T12" fmla="+- 0 7986 7980"/>
                              <a:gd name="T13" fmla="*/ T12 w 42"/>
                              <a:gd name="T14" fmla="+- 0 3891 3810"/>
                              <a:gd name="T15" fmla="*/ 3891 h 87"/>
                              <a:gd name="T16" fmla="+- 0 7991 7980"/>
                              <a:gd name="T17" fmla="*/ T16 w 42"/>
                              <a:gd name="T18" fmla="+- 0 3896 3810"/>
                              <a:gd name="T19" fmla="*/ 3896 h 87"/>
                              <a:gd name="T20" fmla="+- 0 7999 7980"/>
                              <a:gd name="T21" fmla="*/ T20 w 42"/>
                              <a:gd name="T22" fmla="+- 0 3894 3810"/>
                              <a:gd name="T23" fmla="*/ 3894 h 87"/>
                              <a:gd name="T24" fmla="+- 0 8006 7980"/>
                              <a:gd name="T25" fmla="*/ T24 w 42"/>
                              <a:gd name="T26" fmla="+- 0 3886 3810"/>
                              <a:gd name="T27" fmla="*/ 3886 h 87"/>
                              <a:gd name="T28" fmla="+- 0 8012 7980"/>
                              <a:gd name="T29" fmla="*/ T28 w 42"/>
                              <a:gd name="T30" fmla="+- 0 3873 3810"/>
                              <a:gd name="T31" fmla="*/ 3873 h 87"/>
                              <a:gd name="T32" fmla="+- 0 8019 7980"/>
                              <a:gd name="T33" fmla="*/ T32 w 42"/>
                              <a:gd name="T34" fmla="+- 0 3857 3810"/>
                              <a:gd name="T35" fmla="*/ 3857 h 87"/>
                              <a:gd name="T36" fmla="+- 0 8022 7980"/>
                              <a:gd name="T37" fmla="*/ T36 w 42"/>
                              <a:gd name="T38" fmla="+- 0 3841 3810"/>
                              <a:gd name="T39" fmla="*/ 3841 h 87"/>
                              <a:gd name="T40" fmla="+- 0 8022 7980"/>
                              <a:gd name="T41" fmla="*/ T40 w 42"/>
                              <a:gd name="T42" fmla="+- 0 3826 3810"/>
                              <a:gd name="T43" fmla="*/ 3826 h 87"/>
                              <a:gd name="T44" fmla="+- 0 8019 7980"/>
                              <a:gd name="T45" fmla="*/ T44 w 42"/>
                              <a:gd name="T46" fmla="+- 0 3815 3810"/>
                              <a:gd name="T47" fmla="*/ 3815 h 87"/>
                              <a:gd name="T48" fmla="+- 0 8014 7980"/>
                              <a:gd name="T49" fmla="*/ T48 w 42"/>
                              <a:gd name="T50" fmla="+- 0 3810 3810"/>
                              <a:gd name="T51" fmla="*/ 3810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 h="87">
                                <a:moveTo>
                                  <a:pt x="34" y="0"/>
                                </a:moveTo>
                                <a:lnTo>
                                  <a:pt x="0" y="55"/>
                                </a:lnTo>
                                <a:lnTo>
                                  <a:pt x="0" y="71"/>
                                </a:lnTo>
                                <a:lnTo>
                                  <a:pt x="6" y="81"/>
                                </a:lnTo>
                                <a:lnTo>
                                  <a:pt x="11" y="86"/>
                                </a:lnTo>
                                <a:lnTo>
                                  <a:pt x="19" y="84"/>
                                </a:lnTo>
                                <a:lnTo>
                                  <a:pt x="26" y="76"/>
                                </a:lnTo>
                                <a:lnTo>
                                  <a:pt x="32" y="63"/>
                                </a:lnTo>
                                <a:lnTo>
                                  <a:pt x="39" y="47"/>
                                </a:lnTo>
                                <a:lnTo>
                                  <a:pt x="42" y="31"/>
                                </a:lnTo>
                                <a:lnTo>
                                  <a:pt x="42" y="16"/>
                                </a:lnTo>
                                <a:lnTo>
                                  <a:pt x="39" y="5"/>
                                </a:lnTo>
                                <a:lnTo>
                                  <a:pt x="3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3" name="Freeform 710"/>
                        <wps:cNvSpPr>
                          <a:spLocks/>
                        </wps:cNvSpPr>
                        <wps:spPr bwMode="auto">
                          <a:xfrm>
                            <a:off x="8370" y="3745"/>
                            <a:ext cx="45" cy="84"/>
                          </a:xfrm>
                          <a:custGeom>
                            <a:avLst/>
                            <a:gdLst>
                              <a:gd name="T0" fmla="+- 0 8406 8370"/>
                              <a:gd name="T1" fmla="*/ T0 w 45"/>
                              <a:gd name="T2" fmla="+- 0 3745 3745"/>
                              <a:gd name="T3" fmla="*/ 3745 h 84"/>
                              <a:gd name="T4" fmla="+- 0 8398 8370"/>
                              <a:gd name="T5" fmla="*/ T4 w 45"/>
                              <a:gd name="T6" fmla="+- 0 3745 3745"/>
                              <a:gd name="T7" fmla="*/ 3745 h 84"/>
                              <a:gd name="T8" fmla="+- 0 8391 8370"/>
                              <a:gd name="T9" fmla="*/ T8 w 45"/>
                              <a:gd name="T10" fmla="+- 0 3752 3745"/>
                              <a:gd name="T11" fmla="*/ 3752 h 84"/>
                              <a:gd name="T12" fmla="+- 0 8383 8370"/>
                              <a:gd name="T13" fmla="*/ T12 w 45"/>
                              <a:gd name="T14" fmla="+- 0 3766 3745"/>
                              <a:gd name="T15" fmla="*/ 3766 h 84"/>
                              <a:gd name="T16" fmla="+- 0 8375 8370"/>
                              <a:gd name="T17" fmla="*/ T16 w 45"/>
                              <a:gd name="T18" fmla="+- 0 3781 3745"/>
                              <a:gd name="T19" fmla="*/ 3781 h 84"/>
                              <a:gd name="T20" fmla="+- 0 8370 8370"/>
                              <a:gd name="T21" fmla="*/ T20 w 45"/>
                              <a:gd name="T22" fmla="+- 0 3797 3745"/>
                              <a:gd name="T23" fmla="*/ 3797 h 84"/>
                              <a:gd name="T24" fmla="+- 0 8370 8370"/>
                              <a:gd name="T25" fmla="*/ T24 w 45"/>
                              <a:gd name="T26" fmla="+- 0 3810 3745"/>
                              <a:gd name="T27" fmla="*/ 3810 h 84"/>
                              <a:gd name="T28" fmla="+- 0 8372 8370"/>
                              <a:gd name="T29" fmla="*/ T28 w 45"/>
                              <a:gd name="T30" fmla="+- 0 3821 3745"/>
                              <a:gd name="T31" fmla="*/ 3821 h 84"/>
                              <a:gd name="T32" fmla="+- 0 8378 8370"/>
                              <a:gd name="T33" fmla="*/ T32 w 45"/>
                              <a:gd name="T34" fmla="+- 0 3828 3745"/>
                              <a:gd name="T35" fmla="*/ 3828 h 84"/>
                              <a:gd name="T36" fmla="+- 0 8385 8370"/>
                              <a:gd name="T37" fmla="*/ T36 w 45"/>
                              <a:gd name="T38" fmla="+- 0 3826 3745"/>
                              <a:gd name="T39" fmla="*/ 3826 h 84"/>
                              <a:gd name="T40" fmla="+- 0 8393 8370"/>
                              <a:gd name="T41" fmla="*/ T40 w 45"/>
                              <a:gd name="T42" fmla="+- 0 3821 3745"/>
                              <a:gd name="T43" fmla="*/ 3821 h 84"/>
                              <a:gd name="T44" fmla="+- 0 8401 8370"/>
                              <a:gd name="T45" fmla="*/ T44 w 45"/>
                              <a:gd name="T46" fmla="+- 0 3807 3745"/>
                              <a:gd name="T47" fmla="*/ 3807 h 84"/>
                              <a:gd name="T48" fmla="+- 0 8409 8370"/>
                              <a:gd name="T49" fmla="*/ T48 w 45"/>
                              <a:gd name="T50" fmla="+- 0 3792 3745"/>
                              <a:gd name="T51" fmla="*/ 3792 h 84"/>
                              <a:gd name="T52" fmla="+- 0 8414 8370"/>
                              <a:gd name="T53" fmla="*/ T52 w 45"/>
                              <a:gd name="T54" fmla="+- 0 3776 3745"/>
                              <a:gd name="T55" fmla="*/ 3776 h 84"/>
                              <a:gd name="T56" fmla="+- 0 8414 8370"/>
                              <a:gd name="T57" fmla="*/ T56 w 45"/>
                              <a:gd name="T58" fmla="+- 0 3760 3745"/>
                              <a:gd name="T59" fmla="*/ 3760 h 84"/>
                              <a:gd name="T60" fmla="+- 0 8411 8370"/>
                              <a:gd name="T61" fmla="*/ T60 w 45"/>
                              <a:gd name="T62" fmla="+- 0 3750 3745"/>
                              <a:gd name="T63" fmla="*/ 3750 h 84"/>
                              <a:gd name="T64" fmla="+- 0 8406 8370"/>
                              <a:gd name="T65" fmla="*/ T64 w 45"/>
                              <a:gd name="T66" fmla="+- 0 3745 3745"/>
                              <a:gd name="T67" fmla="*/ 3745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8" y="0"/>
                                </a:lnTo>
                                <a:lnTo>
                                  <a:pt x="21" y="7"/>
                                </a:lnTo>
                                <a:lnTo>
                                  <a:pt x="13" y="21"/>
                                </a:lnTo>
                                <a:lnTo>
                                  <a:pt x="5" y="36"/>
                                </a:lnTo>
                                <a:lnTo>
                                  <a:pt x="0" y="52"/>
                                </a:lnTo>
                                <a:lnTo>
                                  <a:pt x="0" y="65"/>
                                </a:lnTo>
                                <a:lnTo>
                                  <a:pt x="2" y="76"/>
                                </a:lnTo>
                                <a:lnTo>
                                  <a:pt x="8" y="83"/>
                                </a:lnTo>
                                <a:lnTo>
                                  <a:pt x="15" y="81"/>
                                </a:lnTo>
                                <a:lnTo>
                                  <a:pt x="23" y="76"/>
                                </a:lnTo>
                                <a:lnTo>
                                  <a:pt x="31" y="62"/>
                                </a:lnTo>
                                <a:lnTo>
                                  <a:pt x="39" y="47"/>
                                </a:lnTo>
                                <a:lnTo>
                                  <a:pt x="44" y="31"/>
                                </a:lnTo>
                                <a:lnTo>
                                  <a:pt x="44" y="15"/>
                                </a:lnTo>
                                <a:lnTo>
                                  <a:pt x="41"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4" name="Picture 70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7690" y="3711"/>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5" name="Freeform 708"/>
                        <wps:cNvSpPr>
                          <a:spLocks/>
                        </wps:cNvSpPr>
                        <wps:spPr bwMode="auto">
                          <a:xfrm>
                            <a:off x="7809" y="3595"/>
                            <a:ext cx="47" cy="84"/>
                          </a:xfrm>
                          <a:custGeom>
                            <a:avLst/>
                            <a:gdLst>
                              <a:gd name="T0" fmla="+- 0 7845 7809"/>
                              <a:gd name="T1" fmla="*/ T0 w 47"/>
                              <a:gd name="T2" fmla="+- 0 3595 3595"/>
                              <a:gd name="T3" fmla="*/ 3595 h 84"/>
                              <a:gd name="T4" fmla="+- 0 7838 7809"/>
                              <a:gd name="T5" fmla="*/ T4 w 47"/>
                              <a:gd name="T6" fmla="+- 0 3595 3595"/>
                              <a:gd name="T7" fmla="*/ 3595 h 84"/>
                              <a:gd name="T8" fmla="+- 0 7830 7809"/>
                              <a:gd name="T9" fmla="*/ T8 w 47"/>
                              <a:gd name="T10" fmla="+- 0 3603 3595"/>
                              <a:gd name="T11" fmla="*/ 3603 h 84"/>
                              <a:gd name="T12" fmla="+- 0 7822 7809"/>
                              <a:gd name="T13" fmla="*/ T12 w 47"/>
                              <a:gd name="T14" fmla="+- 0 3614 3595"/>
                              <a:gd name="T15" fmla="*/ 3614 h 84"/>
                              <a:gd name="T16" fmla="+- 0 7814 7809"/>
                              <a:gd name="T17" fmla="*/ T16 w 47"/>
                              <a:gd name="T18" fmla="+- 0 3629 3595"/>
                              <a:gd name="T19" fmla="*/ 3629 h 84"/>
                              <a:gd name="T20" fmla="+- 0 7809 7809"/>
                              <a:gd name="T21" fmla="*/ T20 w 47"/>
                              <a:gd name="T22" fmla="+- 0 3645 3595"/>
                              <a:gd name="T23" fmla="*/ 3645 h 84"/>
                              <a:gd name="T24" fmla="+- 0 7809 7809"/>
                              <a:gd name="T25" fmla="*/ T24 w 47"/>
                              <a:gd name="T26" fmla="+- 0 3661 3595"/>
                              <a:gd name="T27" fmla="*/ 3661 h 84"/>
                              <a:gd name="T28" fmla="+- 0 7812 7809"/>
                              <a:gd name="T29" fmla="*/ T28 w 47"/>
                              <a:gd name="T30" fmla="+- 0 3671 3595"/>
                              <a:gd name="T31" fmla="*/ 3671 h 84"/>
                              <a:gd name="T32" fmla="+- 0 7817 7809"/>
                              <a:gd name="T33" fmla="*/ T32 w 47"/>
                              <a:gd name="T34" fmla="+- 0 3679 3595"/>
                              <a:gd name="T35" fmla="*/ 3679 h 84"/>
                              <a:gd name="T36" fmla="+- 0 7825 7809"/>
                              <a:gd name="T37" fmla="*/ T36 w 47"/>
                              <a:gd name="T38" fmla="+- 0 3677 3595"/>
                              <a:gd name="T39" fmla="*/ 3677 h 84"/>
                              <a:gd name="T40" fmla="+- 0 7856 7809"/>
                              <a:gd name="T41" fmla="*/ T40 w 47"/>
                              <a:gd name="T42" fmla="+- 0 3611 3595"/>
                              <a:gd name="T43" fmla="*/ 3611 h 84"/>
                              <a:gd name="T44" fmla="+- 0 7851 7809"/>
                              <a:gd name="T45" fmla="*/ T44 w 47"/>
                              <a:gd name="T46" fmla="+- 0 3601 3595"/>
                              <a:gd name="T47" fmla="*/ 3601 h 84"/>
                              <a:gd name="T48" fmla="+- 0 7845 7809"/>
                              <a:gd name="T49" fmla="*/ T48 w 47"/>
                              <a:gd name="T50" fmla="+- 0 3595 3595"/>
                              <a:gd name="T51" fmla="*/ 3595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 h="84">
                                <a:moveTo>
                                  <a:pt x="36" y="0"/>
                                </a:moveTo>
                                <a:lnTo>
                                  <a:pt x="29" y="0"/>
                                </a:lnTo>
                                <a:lnTo>
                                  <a:pt x="21" y="8"/>
                                </a:lnTo>
                                <a:lnTo>
                                  <a:pt x="13" y="19"/>
                                </a:lnTo>
                                <a:lnTo>
                                  <a:pt x="5" y="34"/>
                                </a:lnTo>
                                <a:lnTo>
                                  <a:pt x="0" y="50"/>
                                </a:lnTo>
                                <a:lnTo>
                                  <a:pt x="0" y="66"/>
                                </a:lnTo>
                                <a:lnTo>
                                  <a:pt x="3" y="76"/>
                                </a:lnTo>
                                <a:lnTo>
                                  <a:pt x="8" y="84"/>
                                </a:lnTo>
                                <a:lnTo>
                                  <a:pt x="16" y="82"/>
                                </a:lnTo>
                                <a:lnTo>
                                  <a:pt x="47" y="16"/>
                                </a:lnTo>
                                <a:lnTo>
                                  <a:pt x="42" y="6"/>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 name="Freeform 707"/>
                        <wps:cNvSpPr>
                          <a:spLocks/>
                        </wps:cNvSpPr>
                        <wps:spPr bwMode="auto">
                          <a:xfrm>
                            <a:off x="7388" y="3836"/>
                            <a:ext cx="71" cy="66"/>
                          </a:xfrm>
                          <a:custGeom>
                            <a:avLst/>
                            <a:gdLst>
                              <a:gd name="T0" fmla="+- 0 7399 7388"/>
                              <a:gd name="T1" fmla="*/ T0 w 71"/>
                              <a:gd name="T2" fmla="+- 0 3836 3836"/>
                              <a:gd name="T3" fmla="*/ 3836 h 66"/>
                              <a:gd name="T4" fmla="+- 0 7391 7388"/>
                              <a:gd name="T5" fmla="*/ T4 w 71"/>
                              <a:gd name="T6" fmla="+- 0 3839 3836"/>
                              <a:gd name="T7" fmla="*/ 3839 h 66"/>
                              <a:gd name="T8" fmla="+- 0 7388 7388"/>
                              <a:gd name="T9" fmla="*/ T8 w 71"/>
                              <a:gd name="T10" fmla="+- 0 3847 3836"/>
                              <a:gd name="T11" fmla="*/ 3847 h 66"/>
                              <a:gd name="T12" fmla="+- 0 7391 7388"/>
                              <a:gd name="T13" fmla="*/ T12 w 71"/>
                              <a:gd name="T14" fmla="+- 0 3857 3836"/>
                              <a:gd name="T15" fmla="*/ 3857 h 66"/>
                              <a:gd name="T16" fmla="+- 0 7438 7388"/>
                              <a:gd name="T17" fmla="*/ T16 w 71"/>
                              <a:gd name="T18" fmla="+- 0 3899 3836"/>
                              <a:gd name="T19" fmla="*/ 3899 h 66"/>
                              <a:gd name="T20" fmla="+- 0 7448 7388"/>
                              <a:gd name="T21" fmla="*/ T20 w 71"/>
                              <a:gd name="T22" fmla="+- 0 3902 3836"/>
                              <a:gd name="T23" fmla="*/ 3902 h 66"/>
                              <a:gd name="T24" fmla="+- 0 7456 7388"/>
                              <a:gd name="T25" fmla="*/ T24 w 71"/>
                              <a:gd name="T26" fmla="+- 0 3899 3836"/>
                              <a:gd name="T27" fmla="*/ 3899 h 66"/>
                              <a:gd name="T28" fmla="+- 0 7458 7388"/>
                              <a:gd name="T29" fmla="*/ T28 w 71"/>
                              <a:gd name="T30" fmla="+- 0 3891 3836"/>
                              <a:gd name="T31" fmla="*/ 3891 h 66"/>
                              <a:gd name="T32" fmla="+- 0 7453 7388"/>
                              <a:gd name="T33" fmla="*/ T32 w 71"/>
                              <a:gd name="T34" fmla="+- 0 3881 3836"/>
                              <a:gd name="T35" fmla="*/ 3881 h 66"/>
                              <a:gd name="T36" fmla="+- 0 7409 7388"/>
                              <a:gd name="T37" fmla="*/ T36 w 71"/>
                              <a:gd name="T38" fmla="+- 0 3839 3836"/>
                              <a:gd name="T39" fmla="*/ 3839 h 66"/>
                              <a:gd name="T40" fmla="+- 0 7399 7388"/>
                              <a:gd name="T41" fmla="*/ T40 w 71"/>
                              <a:gd name="T42" fmla="+- 0 3836 3836"/>
                              <a:gd name="T43" fmla="*/ 3836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3"/>
                                </a:lnTo>
                                <a:lnTo>
                                  <a:pt x="0" y="11"/>
                                </a:lnTo>
                                <a:lnTo>
                                  <a:pt x="3" y="21"/>
                                </a:lnTo>
                                <a:lnTo>
                                  <a:pt x="50" y="63"/>
                                </a:lnTo>
                                <a:lnTo>
                                  <a:pt x="60" y="66"/>
                                </a:lnTo>
                                <a:lnTo>
                                  <a:pt x="68" y="63"/>
                                </a:lnTo>
                                <a:lnTo>
                                  <a:pt x="70" y="55"/>
                                </a:lnTo>
                                <a:lnTo>
                                  <a:pt x="65" y="45"/>
                                </a:lnTo>
                                <a:lnTo>
                                  <a:pt x="21" y="3"/>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706"/>
                        <wps:cNvSpPr>
                          <a:spLocks/>
                        </wps:cNvSpPr>
                        <wps:spPr bwMode="auto">
                          <a:xfrm>
                            <a:off x="7165" y="3802"/>
                            <a:ext cx="42" cy="84"/>
                          </a:xfrm>
                          <a:custGeom>
                            <a:avLst/>
                            <a:gdLst>
                              <a:gd name="T0" fmla="+- 0 7199 7165"/>
                              <a:gd name="T1" fmla="*/ T0 w 42"/>
                              <a:gd name="T2" fmla="+- 0 3802 3802"/>
                              <a:gd name="T3" fmla="*/ 3802 h 84"/>
                              <a:gd name="T4" fmla="+- 0 7191 7165"/>
                              <a:gd name="T5" fmla="*/ T4 w 42"/>
                              <a:gd name="T6" fmla="+- 0 3802 3802"/>
                              <a:gd name="T7" fmla="*/ 3802 h 84"/>
                              <a:gd name="T8" fmla="+- 0 7183 7165"/>
                              <a:gd name="T9" fmla="*/ T8 w 42"/>
                              <a:gd name="T10" fmla="+- 0 3810 3802"/>
                              <a:gd name="T11" fmla="*/ 3810 h 84"/>
                              <a:gd name="T12" fmla="+- 0 7175 7165"/>
                              <a:gd name="T13" fmla="*/ T12 w 42"/>
                              <a:gd name="T14" fmla="+- 0 3823 3802"/>
                              <a:gd name="T15" fmla="*/ 3823 h 84"/>
                              <a:gd name="T16" fmla="+- 0 7168 7165"/>
                              <a:gd name="T17" fmla="*/ T16 w 42"/>
                              <a:gd name="T18" fmla="+- 0 3839 3802"/>
                              <a:gd name="T19" fmla="*/ 3839 h 84"/>
                              <a:gd name="T20" fmla="+- 0 7165 7165"/>
                              <a:gd name="T21" fmla="*/ T20 w 42"/>
                              <a:gd name="T22" fmla="+- 0 3855 3802"/>
                              <a:gd name="T23" fmla="*/ 3855 h 84"/>
                              <a:gd name="T24" fmla="+- 0 7165 7165"/>
                              <a:gd name="T25" fmla="*/ T24 w 42"/>
                              <a:gd name="T26" fmla="+- 0 3870 3802"/>
                              <a:gd name="T27" fmla="*/ 3870 h 84"/>
                              <a:gd name="T28" fmla="+- 0 7170 7165"/>
                              <a:gd name="T29" fmla="*/ T28 w 42"/>
                              <a:gd name="T30" fmla="+- 0 3881 3802"/>
                              <a:gd name="T31" fmla="*/ 3881 h 84"/>
                              <a:gd name="T32" fmla="+- 0 7175 7165"/>
                              <a:gd name="T33" fmla="*/ T32 w 42"/>
                              <a:gd name="T34" fmla="+- 0 3886 3802"/>
                              <a:gd name="T35" fmla="*/ 3886 h 84"/>
                              <a:gd name="T36" fmla="+- 0 7183 7165"/>
                              <a:gd name="T37" fmla="*/ T36 w 42"/>
                              <a:gd name="T38" fmla="+- 0 3883 3802"/>
                              <a:gd name="T39" fmla="*/ 3883 h 84"/>
                              <a:gd name="T40" fmla="+- 0 7191 7165"/>
                              <a:gd name="T41" fmla="*/ T40 w 42"/>
                              <a:gd name="T42" fmla="+- 0 3878 3802"/>
                              <a:gd name="T43" fmla="*/ 3878 h 84"/>
                              <a:gd name="T44" fmla="+- 0 7196 7165"/>
                              <a:gd name="T45" fmla="*/ T44 w 42"/>
                              <a:gd name="T46" fmla="+- 0 3865 3802"/>
                              <a:gd name="T47" fmla="*/ 3865 h 84"/>
                              <a:gd name="T48" fmla="+- 0 7204 7165"/>
                              <a:gd name="T49" fmla="*/ T48 w 42"/>
                              <a:gd name="T50" fmla="+- 0 3849 3802"/>
                              <a:gd name="T51" fmla="*/ 3849 h 84"/>
                              <a:gd name="T52" fmla="+- 0 7206 7165"/>
                              <a:gd name="T53" fmla="*/ T52 w 42"/>
                              <a:gd name="T54" fmla="+- 0 3834 3802"/>
                              <a:gd name="T55" fmla="*/ 3834 h 84"/>
                              <a:gd name="T56" fmla="+- 0 7206 7165"/>
                              <a:gd name="T57" fmla="*/ T56 w 42"/>
                              <a:gd name="T58" fmla="+- 0 3818 3802"/>
                              <a:gd name="T59" fmla="*/ 3818 h 84"/>
                              <a:gd name="T60" fmla="+- 0 7204 7165"/>
                              <a:gd name="T61" fmla="*/ T60 w 42"/>
                              <a:gd name="T62" fmla="+- 0 3807 3802"/>
                              <a:gd name="T63" fmla="*/ 3807 h 84"/>
                              <a:gd name="T64" fmla="+- 0 7199 7165"/>
                              <a:gd name="T65" fmla="*/ T64 w 42"/>
                              <a:gd name="T66" fmla="+- 0 3802 3802"/>
                              <a:gd name="T67" fmla="*/ 3802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 h="84">
                                <a:moveTo>
                                  <a:pt x="34" y="0"/>
                                </a:moveTo>
                                <a:lnTo>
                                  <a:pt x="26" y="0"/>
                                </a:lnTo>
                                <a:lnTo>
                                  <a:pt x="18" y="8"/>
                                </a:lnTo>
                                <a:lnTo>
                                  <a:pt x="10" y="21"/>
                                </a:lnTo>
                                <a:lnTo>
                                  <a:pt x="3" y="37"/>
                                </a:lnTo>
                                <a:lnTo>
                                  <a:pt x="0" y="53"/>
                                </a:lnTo>
                                <a:lnTo>
                                  <a:pt x="0" y="68"/>
                                </a:lnTo>
                                <a:lnTo>
                                  <a:pt x="5" y="79"/>
                                </a:lnTo>
                                <a:lnTo>
                                  <a:pt x="10" y="84"/>
                                </a:lnTo>
                                <a:lnTo>
                                  <a:pt x="18" y="81"/>
                                </a:lnTo>
                                <a:lnTo>
                                  <a:pt x="26" y="76"/>
                                </a:lnTo>
                                <a:lnTo>
                                  <a:pt x="31" y="63"/>
                                </a:lnTo>
                                <a:lnTo>
                                  <a:pt x="39" y="47"/>
                                </a:lnTo>
                                <a:lnTo>
                                  <a:pt x="41" y="32"/>
                                </a:lnTo>
                                <a:lnTo>
                                  <a:pt x="41" y="16"/>
                                </a:lnTo>
                                <a:lnTo>
                                  <a:pt x="39" y="5"/>
                                </a:lnTo>
                                <a:lnTo>
                                  <a:pt x="3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8" name="Freeform 705"/>
                        <wps:cNvSpPr>
                          <a:spLocks/>
                        </wps:cNvSpPr>
                        <wps:spPr bwMode="auto">
                          <a:xfrm>
                            <a:off x="7508" y="3721"/>
                            <a:ext cx="45" cy="84"/>
                          </a:xfrm>
                          <a:custGeom>
                            <a:avLst/>
                            <a:gdLst>
                              <a:gd name="T0" fmla="+- 0 7544 7508"/>
                              <a:gd name="T1" fmla="*/ T0 w 45"/>
                              <a:gd name="T2" fmla="+- 0 3721 3721"/>
                              <a:gd name="T3" fmla="*/ 3721 h 84"/>
                              <a:gd name="T4" fmla="+- 0 7536 7508"/>
                              <a:gd name="T5" fmla="*/ T4 w 45"/>
                              <a:gd name="T6" fmla="+- 0 3721 3721"/>
                              <a:gd name="T7" fmla="*/ 3721 h 84"/>
                              <a:gd name="T8" fmla="+- 0 7528 7508"/>
                              <a:gd name="T9" fmla="*/ T8 w 45"/>
                              <a:gd name="T10" fmla="+- 0 3729 3721"/>
                              <a:gd name="T11" fmla="*/ 3729 h 84"/>
                              <a:gd name="T12" fmla="+- 0 7521 7508"/>
                              <a:gd name="T13" fmla="*/ T12 w 45"/>
                              <a:gd name="T14" fmla="+- 0 3739 3721"/>
                              <a:gd name="T15" fmla="*/ 3739 h 84"/>
                              <a:gd name="T16" fmla="+- 0 7513 7508"/>
                              <a:gd name="T17" fmla="*/ T16 w 45"/>
                              <a:gd name="T18" fmla="+- 0 3755 3721"/>
                              <a:gd name="T19" fmla="*/ 3755 h 84"/>
                              <a:gd name="T20" fmla="+- 0 7508 7508"/>
                              <a:gd name="T21" fmla="*/ T20 w 45"/>
                              <a:gd name="T22" fmla="+- 0 3771 3721"/>
                              <a:gd name="T23" fmla="*/ 3771 h 84"/>
                              <a:gd name="T24" fmla="+- 0 7508 7508"/>
                              <a:gd name="T25" fmla="*/ T24 w 45"/>
                              <a:gd name="T26" fmla="+- 0 3787 3721"/>
                              <a:gd name="T27" fmla="*/ 3787 h 84"/>
                              <a:gd name="T28" fmla="+- 0 7510 7508"/>
                              <a:gd name="T29" fmla="*/ T28 w 45"/>
                              <a:gd name="T30" fmla="+- 0 3797 3721"/>
                              <a:gd name="T31" fmla="*/ 3797 h 84"/>
                              <a:gd name="T32" fmla="+- 0 7516 7508"/>
                              <a:gd name="T33" fmla="*/ T32 w 45"/>
                              <a:gd name="T34" fmla="+- 0 3805 3721"/>
                              <a:gd name="T35" fmla="*/ 3805 h 84"/>
                              <a:gd name="T36" fmla="+- 0 7523 7508"/>
                              <a:gd name="T37" fmla="*/ T36 w 45"/>
                              <a:gd name="T38" fmla="+- 0 3802 3721"/>
                              <a:gd name="T39" fmla="*/ 3802 h 84"/>
                              <a:gd name="T40" fmla="+- 0 7531 7508"/>
                              <a:gd name="T41" fmla="*/ T40 w 45"/>
                              <a:gd name="T42" fmla="+- 0 3797 3721"/>
                              <a:gd name="T43" fmla="*/ 3797 h 84"/>
                              <a:gd name="T44" fmla="+- 0 7539 7508"/>
                              <a:gd name="T45" fmla="*/ T44 w 45"/>
                              <a:gd name="T46" fmla="+- 0 3784 3721"/>
                              <a:gd name="T47" fmla="*/ 3784 h 84"/>
                              <a:gd name="T48" fmla="+- 0 7547 7508"/>
                              <a:gd name="T49" fmla="*/ T48 w 45"/>
                              <a:gd name="T50" fmla="+- 0 3768 3721"/>
                              <a:gd name="T51" fmla="*/ 3768 h 84"/>
                              <a:gd name="T52" fmla="+- 0 7552 7508"/>
                              <a:gd name="T53" fmla="*/ T52 w 45"/>
                              <a:gd name="T54" fmla="+- 0 3752 3721"/>
                              <a:gd name="T55" fmla="*/ 3752 h 84"/>
                              <a:gd name="T56" fmla="+- 0 7552 7508"/>
                              <a:gd name="T57" fmla="*/ T56 w 45"/>
                              <a:gd name="T58" fmla="+- 0 3737 3721"/>
                              <a:gd name="T59" fmla="*/ 3737 h 84"/>
                              <a:gd name="T60" fmla="+- 0 7549 7508"/>
                              <a:gd name="T61" fmla="*/ T60 w 45"/>
                              <a:gd name="T62" fmla="+- 0 3726 3721"/>
                              <a:gd name="T63" fmla="*/ 3726 h 84"/>
                              <a:gd name="T64" fmla="+- 0 7544 7508"/>
                              <a:gd name="T65" fmla="*/ T64 w 45"/>
                              <a:gd name="T66" fmla="+- 0 3721 3721"/>
                              <a:gd name="T67" fmla="*/ 3721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8" y="0"/>
                                </a:lnTo>
                                <a:lnTo>
                                  <a:pt x="20" y="8"/>
                                </a:lnTo>
                                <a:lnTo>
                                  <a:pt x="13" y="18"/>
                                </a:lnTo>
                                <a:lnTo>
                                  <a:pt x="5" y="34"/>
                                </a:lnTo>
                                <a:lnTo>
                                  <a:pt x="0" y="50"/>
                                </a:lnTo>
                                <a:lnTo>
                                  <a:pt x="0" y="66"/>
                                </a:lnTo>
                                <a:lnTo>
                                  <a:pt x="2" y="76"/>
                                </a:lnTo>
                                <a:lnTo>
                                  <a:pt x="8" y="84"/>
                                </a:lnTo>
                                <a:lnTo>
                                  <a:pt x="15" y="81"/>
                                </a:lnTo>
                                <a:lnTo>
                                  <a:pt x="23" y="76"/>
                                </a:lnTo>
                                <a:lnTo>
                                  <a:pt x="31" y="63"/>
                                </a:lnTo>
                                <a:lnTo>
                                  <a:pt x="39" y="47"/>
                                </a:lnTo>
                                <a:lnTo>
                                  <a:pt x="44" y="31"/>
                                </a:lnTo>
                                <a:lnTo>
                                  <a:pt x="44" y="16"/>
                                </a:lnTo>
                                <a:lnTo>
                                  <a:pt x="41"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 name="Picture 70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8300" y="3486"/>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0" name="Picture 70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7999" y="3611"/>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1" name="Freeform 702"/>
                        <wps:cNvSpPr>
                          <a:spLocks/>
                        </wps:cNvSpPr>
                        <wps:spPr bwMode="auto">
                          <a:xfrm>
                            <a:off x="8118" y="3496"/>
                            <a:ext cx="47" cy="82"/>
                          </a:xfrm>
                          <a:custGeom>
                            <a:avLst/>
                            <a:gdLst>
                              <a:gd name="T0" fmla="+- 0 8154 8118"/>
                              <a:gd name="T1" fmla="*/ T0 w 47"/>
                              <a:gd name="T2" fmla="+- 0 3496 3496"/>
                              <a:gd name="T3" fmla="*/ 3496 h 82"/>
                              <a:gd name="T4" fmla="+- 0 8147 8118"/>
                              <a:gd name="T5" fmla="*/ T4 w 47"/>
                              <a:gd name="T6" fmla="+- 0 3496 3496"/>
                              <a:gd name="T7" fmla="*/ 3496 h 82"/>
                              <a:gd name="T8" fmla="+- 0 8139 8118"/>
                              <a:gd name="T9" fmla="*/ T8 w 47"/>
                              <a:gd name="T10" fmla="+- 0 3501 3496"/>
                              <a:gd name="T11" fmla="*/ 3501 h 82"/>
                              <a:gd name="T12" fmla="+- 0 8131 8118"/>
                              <a:gd name="T13" fmla="*/ T12 w 47"/>
                              <a:gd name="T14" fmla="+- 0 3514 3496"/>
                              <a:gd name="T15" fmla="*/ 3514 h 82"/>
                              <a:gd name="T16" fmla="+- 0 8123 8118"/>
                              <a:gd name="T17" fmla="*/ T16 w 47"/>
                              <a:gd name="T18" fmla="+- 0 3530 3496"/>
                              <a:gd name="T19" fmla="*/ 3530 h 82"/>
                              <a:gd name="T20" fmla="+- 0 8118 8118"/>
                              <a:gd name="T21" fmla="*/ T20 w 47"/>
                              <a:gd name="T22" fmla="+- 0 3546 3496"/>
                              <a:gd name="T23" fmla="*/ 3546 h 82"/>
                              <a:gd name="T24" fmla="+- 0 8118 8118"/>
                              <a:gd name="T25" fmla="*/ T24 w 47"/>
                              <a:gd name="T26" fmla="+- 0 3561 3496"/>
                              <a:gd name="T27" fmla="*/ 3561 h 82"/>
                              <a:gd name="T28" fmla="+- 0 8121 8118"/>
                              <a:gd name="T29" fmla="*/ T28 w 47"/>
                              <a:gd name="T30" fmla="+- 0 3572 3496"/>
                              <a:gd name="T31" fmla="*/ 3572 h 82"/>
                              <a:gd name="T32" fmla="+- 0 8126 8118"/>
                              <a:gd name="T33" fmla="*/ T32 w 47"/>
                              <a:gd name="T34" fmla="+- 0 3577 3496"/>
                              <a:gd name="T35" fmla="*/ 3577 h 82"/>
                              <a:gd name="T36" fmla="+- 0 8134 8118"/>
                              <a:gd name="T37" fmla="*/ T36 w 47"/>
                              <a:gd name="T38" fmla="+- 0 3577 3496"/>
                              <a:gd name="T39" fmla="*/ 3577 h 82"/>
                              <a:gd name="T40" fmla="+- 0 8165 8118"/>
                              <a:gd name="T41" fmla="*/ T40 w 47"/>
                              <a:gd name="T42" fmla="+- 0 3512 3496"/>
                              <a:gd name="T43" fmla="*/ 3512 h 82"/>
                              <a:gd name="T44" fmla="+- 0 8160 8118"/>
                              <a:gd name="T45" fmla="*/ T44 w 47"/>
                              <a:gd name="T46" fmla="+- 0 3501 3496"/>
                              <a:gd name="T47" fmla="*/ 3501 h 82"/>
                              <a:gd name="T48" fmla="+- 0 8154 8118"/>
                              <a:gd name="T49" fmla="*/ T48 w 47"/>
                              <a:gd name="T50" fmla="+- 0 3496 3496"/>
                              <a:gd name="T51" fmla="*/ 3496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 h="82">
                                <a:moveTo>
                                  <a:pt x="36" y="0"/>
                                </a:moveTo>
                                <a:lnTo>
                                  <a:pt x="29" y="0"/>
                                </a:lnTo>
                                <a:lnTo>
                                  <a:pt x="21" y="5"/>
                                </a:lnTo>
                                <a:lnTo>
                                  <a:pt x="13" y="18"/>
                                </a:lnTo>
                                <a:lnTo>
                                  <a:pt x="5" y="34"/>
                                </a:lnTo>
                                <a:lnTo>
                                  <a:pt x="0" y="50"/>
                                </a:lnTo>
                                <a:lnTo>
                                  <a:pt x="0" y="65"/>
                                </a:lnTo>
                                <a:lnTo>
                                  <a:pt x="3" y="76"/>
                                </a:lnTo>
                                <a:lnTo>
                                  <a:pt x="8" y="81"/>
                                </a:lnTo>
                                <a:lnTo>
                                  <a:pt x="16" y="81"/>
                                </a:lnTo>
                                <a:lnTo>
                                  <a:pt x="47" y="16"/>
                                </a:lnTo>
                                <a:lnTo>
                                  <a:pt x="42"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2" name="Picture 70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7477" y="3431"/>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3" name="Freeform 700"/>
                        <wps:cNvSpPr>
                          <a:spLocks/>
                        </wps:cNvSpPr>
                        <wps:spPr bwMode="auto">
                          <a:xfrm>
                            <a:off x="7596" y="3318"/>
                            <a:ext cx="45" cy="79"/>
                          </a:xfrm>
                          <a:custGeom>
                            <a:avLst/>
                            <a:gdLst>
                              <a:gd name="T0" fmla="+- 0 7632 7596"/>
                              <a:gd name="T1" fmla="*/ T0 w 45"/>
                              <a:gd name="T2" fmla="+- 0 3318 3318"/>
                              <a:gd name="T3" fmla="*/ 3318 h 79"/>
                              <a:gd name="T4" fmla="+- 0 7625 7596"/>
                              <a:gd name="T5" fmla="*/ T4 w 45"/>
                              <a:gd name="T6" fmla="+- 0 3318 3318"/>
                              <a:gd name="T7" fmla="*/ 3318 h 79"/>
                              <a:gd name="T8" fmla="+- 0 7617 7596"/>
                              <a:gd name="T9" fmla="*/ T8 w 45"/>
                              <a:gd name="T10" fmla="+- 0 3323 3318"/>
                              <a:gd name="T11" fmla="*/ 3323 h 79"/>
                              <a:gd name="T12" fmla="+- 0 7609 7596"/>
                              <a:gd name="T13" fmla="*/ T12 w 45"/>
                              <a:gd name="T14" fmla="+- 0 3334 3318"/>
                              <a:gd name="T15" fmla="*/ 3334 h 79"/>
                              <a:gd name="T16" fmla="+- 0 7601 7596"/>
                              <a:gd name="T17" fmla="*/ T16 w 45"/>
                              <a:gd name="T18" fmla="+- 0 3349 3318"/>
                              <a:gd name="T19" fmla="*/ 3349 h 79"/>
                              <a:gd name="T20" fmla="+- 0 7596 7596"/>
                              <a:gd name="T21" fmla="*/ T20 w 45"/>
                              <a:gd name="T22" fmla="+- 0 3365 3318"/>
                              <a:gd name="T23" fmla="*/ 3365 h 79"/>
                              <a:gd name="T24" fmla="+- 0 7596 7596"/>
                              <a:gd name="T25" fmla="*/ T24 w 45"/>
                              <a:gd name="T26" fmla="+- 0 3381 3318"/>
                              <a:gd name="T27" fmla="*/ 3381 h 79"/>
                              <a:gd name="T28" fmla="+- 0 7599 7596"/>
                              <a:gd name="T29" fmla="*/ T28 w 45"/>
                              <a:gd name="T30" fmla="+- 0 3391 3318"/>
                              <a:gd name="T31" fmla="*/ 3391 h 79"/>
                              <a:gd name="T32" fmla="+- 0 7604 7596"/>
                              <a:gd name="T33" fmla="*/ T32 w 45"/>
                              <a:gd name="T34" fmla="+- 0 3397 3318"/>
                              <a:gd name="T35" fmla="*/ 3397 h 79"/>
                              <a:gd name="T36" fmla="+- 0 7612 7596"/>
                              <a:gd name="T37" fmla="*/ T36 w 45"/>
                              <a:gd name="T38" fmla="+- 0 3397 3318"/>
                              <a:gd name="T39" fmla="*/ 3397 h 79"/>
                              <a:gd name="T40" fmla="+- 0 7619 7596"/>
                              <a:gd name="T41" fmla="*/ T40 w 45"/>
                              <a:gd name="T42" fmla="+- 0 3391 3318"/>
                              <a:gd name="T43" fmla="*/ 3391 h 79"/>
                              <a:gd name="T44" fmla="+- 0 7627 7596"/>
                              <a:gd name="T45" fmla="*/ T44 w 45"/>
                              <a:gd name="T46" fmla="+- 0 3378 3318"/>
                              <a:gd name="T47" fmla="*/ 3378 h 79"/>
                              <a:gd name="T48" fmla="+- 0 7635 7596"/>
                              <a:gd name="T49" fmla="*/ T48 w 45"/>
                              <a:gd name="T50" fmla="+- 0 3362 3318"/>
                              <a:gd name="T51" fmla="*/ 3362 h 79"/>
                              <a:gd name="T52" fmla="+- 0 7640 7596"/>
                              <a:gd name="T53" fmla="*/ T52 w 45"/>
                              <a:gd name="T54" fmla="+- 0 3347 3318"/>
                              <a:gd name="T55" fmla="*/ 3347 h 79"/>
                              <a:gd name="T56" fmla="+- 0 7640 7596"/>
                              <a:gd name="T57" fmla="*/ T56 w 45"/>
                              <a:gd name="T58" fmla="+- 0 3331 3318"/>
                              <a:gd name="T59" fmla="*/ 3331 h 79"/>
                              <a:gd name="T60" fmla="+- 0 7638 7596"/>
                              <a:gd name="T61" fmla="*/ T60 w 45"/>
                              <a:gd name="T62" fmla="+- 0 3323 3318"/>
                              <a:gd name="T63" fmla="*/ 3323 h 79"/>
                              <a:gd name="T64" fmla="+- 0 7632 7596"/>
                              <a:gd name="T65" fmla="*/ T64 w 45"/>
                              <a:gd name="T66" fmla="+- 0 3318 3318"/>
                              <a:gd name="T67" fmla="*/ 3318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79">
                                <a:moveTo>
                                  <a:pt x="36" y="0"/>
                                </a:moveTo>
                                <a:lnTo>
                                  <a:pt x="29" y="0"/>
                                </a:lnTo>
                                <a:lnTo>
                                  <a:pt x="21" y="5"/>
                                </a:lnTo>
                                <a:lnTo>
                                  <a:pt x="13" y="16"/>
                                </a:lnTo>
                                <a:lnTo>
                                  <a:pt x="5" y="31"/>
                                </a:lnTo>
                                <a:lnTo>
                                  <a:pt x="0" y="47"/>
                                </a:lnTo>
                                <a:lnTo>
                                  <a:pt x="0" y="63"/>
                                </a:lnTo>
                                <a:lnTo>
                                  <a:pt x="3" y="73"/>
                                </a:lnTo>
                                <a:lnTo>
                                  <a:pt x="8" y="79"/>
                                </a:lnTo>
                                <a:lnTo>
                                  <a:pt x="16" y="79"/>
                                </a:lnTo>
                                <a:lnTo>
                                  <a:pt x="23" y="73"/>
                                </a:lnTo>
                                <a:lnTo>
                                  <a:pt x="31" y="60"/>
                                </a:lnTo>
                                <a:lnTo>
                                  <a:pt x="39" y="44"/>
                                </a:lnTo>
                                <a:lnTo>
                                  <a:pt x="44" y="29"/>
                                </a:lnTo>
                                <a:lnTo>
                                  <a:pt x="44" y="13"/>
                                </a:lnTo>
                                <a:lnTo>
                                  <a:pt x="42"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69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7175" y="3556"/>
                            <a:ext cx="218"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5" name="Freeform 698"/>
                        <wps:cNvSpPr>
                          <a:spLocks/>
                        </wps:cNvSpPr>
                        <wps:spPr bwMode="auto">
                          <a:xfrm>
                            <a:off x="7295" y="3441"/>
                            <a:ext cx="45" cy="82"/>
                          </a:xfrm>
                          <a:custGeom>
                            <a:avLst/>
                            <a:gdLst>
                              <a:gd name="T0" fmla="+- 0 7331 7295"/>
                              <a:gd name="T1" fmla="*/ T0 w 45"/>
                              <a:gd name="T2" fmla="+- 0 3441 3441"/>
                              <a:gd name="T3" fmla="*/ 3441 h 82"/>
                              <a:gd name="T4" fmla="+- 0 7323 7295"/>
                              <a:gd name="T5" fmla="*/ T4 w 45"/>
                              <a:gd name="T6" fmla="+- 0 3441 3441"/>
                              <a:gd name="T7" fmla="*/ 3441 h 82"/>
                              <a:gd name="T8" fmla="+- 0 7316 7295"/>
                              <a:gd name="T9" fmla="*/ T8 w 45"/>
                              <a:gd name="T10" fmla="+- 0 3446 3441"/>
                              <a:gd name="T11" fmla="*/ 3446 h 82"/>
                              <a:gd name="T12" fmla="+- 0 7308 7295"/>
                              <a:gd name="T13" fmla="*/ T12 w 45"/>
                              <a:gd name="T14" fmla="+- 0 3459 3441"/>
                              <a:gd name="T15" fmla="*/ 3459 h 82"/>
                              <a:gd name="T16" fmla="+- 0 7300 7295"/>
                              <a:gd name="T17" fmla="*/ T16 w 45"/>
                              <a:gd name="T18" fmla="+- 0 3475 3441"/>
                              <a:gd name="T19" fmla="*/ 3475 h 82"/>
                              <a:gd name="T20" fmla="+- 0 7295 7295"/>
                              <a:gd name="T21" fmla="*/ T20 w 45"/>
                              <a:gd name="T22" fmla="+- 0 3491 3441"/>
                              <a:gd name="T23" fmla="*/ 3491 h 82"/>
                              <a:gd name="T24" fmla="+- 0 7295 7295"/>
                              <a:gd name="T25" fmla="*/ T24 w 45"/>
                              <a:gd name="T26" fmla="+- 0 3506 3441"/>
                              <a:gd name="T27" fmla="*/ 3506 h 82"/>
                              <a:gd name="T28" fmla="+- 0 7297 7295"/>
                              <a:gd name="T29" fmla="*/ T28 w 45"/>
                              <a:gd name="T30" fmla="+- 0 3517 3441"/>
                              <a:gd name="T31" fmla="*/ 3517 h 82"/>
                              <a:gd name="T32" fmla="+- 0 7303 7295"/>
                              <a:gd name="T33" fmla="*/ T32 w 45"/>
                              <a:gd name="T34" fmla="+- 0 3522 3441"/>
                              <a:gd name="T35" fmla="*/ 3522 h 82"/>
                              <a:gd name="T36" fmla="+- 0 7310 7295"/>
                              <a:gd name="T37" fmla="*/ T36 w 45"/>
                              <a:gd name="T38" fmla="+- 0 3522 3441"/>
                              <a:gd name="T39" fmla="*/ 3522 h 82"/>
                              <a:gd name="T40" fmla="+- 0 7318 7295"/>
                              <a:gd name="T41" fmla="*/ T40 w 45"/>
                              <a:gd name="T42" fmla="+- 0 3517 3441"/>
                              <a:gd name="T43" fmla="*/ 3517 h 82"/>
                              <a:gd name="T44" fmla="+- 0 7326 7295"/>
                              <a:gd name="T45" fmla="*/ T44 w 45"/>
                              <a:gd name="T46" fmla="+- 0 3504 3441"/>
                              <a:gd name="T47" fmla="*/ 3504 h 82"/>
                              <a:gd name="T48" fmla="+- 0 7334 7295"/>
                              <a:gd name="T49" fmla="*/ T48 w 45"/>
                              <a:gd name="T50" fmla="+- 0 3488 3441"/>
                              <a:gd name="T51" fmla="*/ 3488 h 82"/>
                              <a:gd name="T52" fmla="+- 0 7339 7295"/>
                              <a:gd name="T53" fmla="*/ T52 w 45"/>
                              <a:gd name="T54" fmla="+- 0 3472 3441"/>
                              <a:gd name="T55" fmla="*/ 3472 h 82"/>
                              <a:gd name="T56" fmla="+- 0 7339 7295"/>
                              <a:gd name="T57" fmla="*/ T56 w 45"/>
                              <a:gd name="T58" fmla="+- 0 3457 3441"/>
                              <a:gd name="T59" fmla="*/ 3457 h 82"/>
                              <a:gd name="T60" fmla="+- 0 7336 7295"/>
                              <a:gd name="T61" fmla="*/ T60 w 45"/>
                              <a:gd name="T62" fmla="+- 0 3446 3441"/>
                              <a:gd name="T63" fmla="*/ 3446 h 82"/>
                              <a:gd name="T64" fmla="+- 0 7331 7295"/>
                              <a:gd name="T65" fmla="*/ T64 w 45"/>
                              <a:gd name="T66" fmla="+- 0 3441 3441"/>
                              <a:gd name="T67" fmla="*/ 3441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2">
                                <a:moveTo>
                                  <a:pt x="36" y="0"/>
                                </a:moveTo>
                                <a:lnTo>
                                  <a:pt x="28" y="0"/>
                                </a:lnTo>
                                <a:lnTo>
                                  <a:pt x="21" y="5"/>
                                </a:lnTo>
                                <a:lnTo>
                                  <a:pt x="13" y="18"/>
                                </a:lnTo>
                                <a:lnTo>
                                  <a:pt x="5" y="34"/>
                                </a:lnTo>
                                <a:lnTo>
                                  <a:pt x="0" y="50"/>
                                </a:lnTo>
                                <a:lnTo>
                                  <a:pt x="0" y="65"/>
                                </a:lnTo>
                                <a:lnTo>
                                  <a:pt x="2" y="76"/>
                                </a:lnTo>
                                <a:lnTo>
                                  <a:pt x="8" y="81"/>
                                </a:lnTo>
                                <a:lnTo>
                                  <a:pt x="15" y="81"/>
                                </a:lnTo>
                                <a:lnTo>
                                  <a:pt x="23" y="76"/>
                                </a:lnTo>
                                <a:lnTo>
                                  <a:pt x="31" y="63"/>
                                </a:lnTo>
                                <a:lnTo>
                                  <a:pt x="39" y="47"/>
                                </a:lnTo>
                                <a:lnTo>
                                  <a:pt x="44" y="31"/>
                                </a:lnTo>
                                <a:lnTo>
                                  <a:pt x="44" y="16"/>
                                </a:lnTo>
                                <a:lnTo>
                                  <a:pt x="41"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6" name="Freeform 697"/>
                        <wps:cNvSpPr>
                          <a:spLocks/>
                        </wps:cNvSpPr>
                        <wps:spPr bwMode="auto">
                          <a:xfrm>
                            <a:off x="7786" y="3331"/>
                            <a:ext cx="68" cy="66"/>
                          </a:xfrm>
                          <a:custGeom>
                            <a:avLst/>
                            <a:gdLst>
                              <a:gd name="T0" fmla="+- 0 7796 7786"/>
                              <a:gd name="T1" fmla="*/ T0 w 68"/>
                              <a:gd name="T2" fmla="+- 0 3331 3331"/>
                              <a:gd name="T3" fmla="*/ 3331 h 66"/>
                              <a:gd name="T4" fmla="+- 0 7788 7786"/>
                              <a:gd name="T5" fmla="*/ T4 w 68"/>
                              <a:gd name="T6" fmla="+- 0 3334 3331"/>
                              <a:gd name="T7" fmla="*/ 3334 h 66"/>
                              <a:gd name="T8" fmla="+- 0 7786 7786"/>
                              <a:gd name="T9" fmla="*/ T8 w 68"/>
                              <a:gd name="T10" fmla="+- 0 3342 3331"/>
                              <a:gd name="T11" fmla="*/ 3342 h 66"/>
                              <a:gd name="T12" fmla="+- 0 7788 7786"/>
                              <a:gd name="T13" fmla="*/ T12 w 68"/>
                              <a:gd name="T14" fmla="+- 0 3352 3331"/>
                              <a:gd name="T15" fmla="*/ 3352 h 66"/>
                              <a:gd name="T16" fmla="+- 0 7832 7786"/>
                              <a:gd name="T17" fmla="*/ T16 w 68"/>
                              <a:gd name="T18" fmla="+- 0 3394 3331"/>
                              <a:gd name="T19" fmla="*/ 3394 h 66"/>
                              <a:gd name="T20" fmla="+- 0 7843 7786"/>
                              <a:gd name="T21" fmla="*/ T20 w 68"/>
                              <a:gd name="T22" fmla="+- 0 3397 3331"/>
                              <a:gd name="T23" fmla="*/ 3397 h 66"/>
                              <a:gd name="T24" fmla="+- 0 7850 7786"/>
                              <a:gd name="T25" fmla="*/ T24 w 68"/>
                              <a:gd name="T26" fmla="+- 0 3394 3331"/>
                              <a:gd name="T27" fmla="*/ 3394 h 66"/>
                              <a:gd name="T28" fmla="+- 0 7853 7786"/>
                              <a:gd name="T29" fmla="*/ T28 w 68"/>
                              <a:gd name="T30" fmla="+- 0 3386 3331"/>
                              <a:gd name="T31" fmla="*/ 3386 h 66"/>
                              <a:gd name="T32" fmla="+- 0 7850 7786"/>
                              <a:gd name="T33" fmla="*/ T32 w 68"/>
                              <a:gd name="T34" fmla="+- 0 3376 3331"/>
                              <a:gd name="T35" fmla="*/ 3376 h 66"/>
                              <a:gd name="T36" fmla="+- 0 7806 7786"/>
                              <a:gd name="T37" fmla="*/ T36 w 68"/>
                              <a:gd name="T38" fmla="+- 0 3334 3331"/>
                              <a:gd name="T39" fmla="*/ 3334 h 66"/>
                              <a:gd name="T40" fmla="+- 0 7796 7786"/>
                              <a:gd name="T41" fmla="*/ T40 w 68"/>
                              <a:gd name="T42" fmla="+- 0 3331 3331"/>
                              <a:gd name="T43" fmla="*/ 3331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2" y="3"/>
                                </a:lnTo>
                                <a:lnTo>
                                  <a:pt x="0" y="11"/>
                                </a:lnTo>
                                <a:lnTo>
                                  <a:pt x="2" y="21"/>
                                </a:lnTo>
                                <a:lnTo>
                                  <a:pt x="46" y="63"/>
                                </a:lnTo>
                                <a:lnTo>
                                  <a:pt x="57" y="66"/>
                                </a:lnTo>
                                <a:lnTo>
                                  <a:pt x="64" y="63"/>
                                </a:lnTo>
                                <a:lnTo>
                                  <a:pt x="67" y="55"/>
                                </a:lnTo>
                                <a:lnTo>
                                  <a:pt x="64" y="45"/>
                                </a:lnTo>
                                <a:lnTo>
                                  <a:pt x="20"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 name="Freeform 696"/>
                        <wps:cNvSpPr>
                          <a:spLocks/>
                        </wps:cNvSpPr>
                        <wps:spPr bwMode="auto">
                          <a:xfrm>
                            <a:off x="7863" y="3472"/>
                            <a:ext cx="71" cy="66"/>
                          </a:xfrm>
                          <a:custGeom>
                            <a:avLst/>
                            <a:gdLst>
                              <a:gd name="T0" fmla="+- 0 7874 7863"/>
                              <a:gd name="T1" fmla="*/ T0 w 71"/>
                              <a:gd name="T2" fmla="+- 0 3472 3472"/>
                              <a:gd name="T3" fmla="*/ 3472 h 66"/>
                              <a:gd name="T4" fmla="+- 0 7866 7863"/>
                              <a:gd name="T5" fmla="*/ T4 w 71"/>
                              <a:gd name="T6" fmla="+- 0 3475 3472"/>
                              <a:gd name="T7" fmla="*/ 3475 h 66"/>
                              <a:gd name="T8" fmla="+- 0 7863 7863"/>
                              <a:gd name="T9" fmla="*/ T8 w 71"/>
                              <a:gd name="T10" fmla="+- 0 3483 3472"/>
                              <a:gd name="T11" fmla="*/ 3483 h 66"/>
                              <a:gd name="T12" fmla="+- 0 7866 7863"/>
                              <a:gd name="T13" fmla="*/ T12 w 71"/>
                              <a:gd name="T14" fmla="+- 0 3493 3472"/>
                              <a:gd name="T15" fmla="*/ 3493 h 66"/>
                              <a:gd name="T16" fmla="+- 0 7913 7863"/>
                              <a:gd name="T17" fmla="*/ T16 w 71"/>
                              <a:gd name="T18" fmla="+- 0 3535 3472"/>
                              <a:gd name="T19" fmla="*/ 3535 h 66"/>
                              <a:gd name="T20" fmla="+- 0 7923 7863"/>
                              <a:gd name="T21" fmla="*/ T20 w 71"/>
                              <a:gd name="T22" fmla="+- 0 3538 3472"/>
                              <a:gd name="T23" fmla="*/ 3538 h 66"/>
                              <a:gd name="T24" fmla="+- 0 7931 7863"/>
                              <a:gd name="T25" fmla="*/ T24 w 71"/>
                              <a:gd name="T26" fmla="+- 0 3535 3472"/>
                              <a:gd name="T27" fmla="*/ 3535 h 66"/>
                              <a:gd name="T28" fmla="+- 0 7934 7863"/>
                              <a:gd name="T29" fmla="*/ T28 w 71"/>
                              <a:gd name="T30" fmla="+- 0 3527 3472"/>
                              <a:gd name="T31" fmla="*/ 3527 h 66"/>
                              <a:gd name="T32" fmla="+- 0 7928 7863"/>
                              <a:gd name="T33" fmla="*/ T32 w 71"/>
                              <a:gd name="T34" fmla="+- 0 3517 3472"/>
                              <a:gd name="T35" fmla="*/ 3517 h 66"/>
                              <a:gd name="T36" fmla="+- 0 7884 7863"/>
                              <a:gd name="T37" fmla="*/ T36 w 71"/>
                              <a:gd name="T38" fmla="+- 0 3475 3472"/>
                              <a:gd name="T39" fmla="*/ 3475 h 66"/>
                              <a:gd name="T40" fmla="+- 0 7874 7863"/>
                              <a:gd name="T41" fmla="*/ T40 w 71"/>
                              <a:gd name="T42" fmla="+- 0 3472 3472"/>
                              <a:gd name="T43" fmla="*/ 3472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3"/>
                                </a:lnTo>
                                <a:lnTo>
                                  <a:pt x="0" y="11"/>
                                </a:lnTo>
                                <a:lnTo>
                                  <a:pt x="3" y="21"/>
                                </a:lnTo>
                                <a:lnTo>
                                  <a:pt x="50" y="63"/>
                                </a:lnTo>
                                <a:lnTo>
                                  <a:pt x="60" y="66"/>
                                </a:lnTo>
                                <a:lnTo>
                                  <a:pt x="68" y="63"/>
                                </a:lnTo>
                                <a:lnTo>
                                  <a:pt x="71" y="55"/>
                                </a:lnTo>
                                <a:lnTo>
                                  <a:pt x="65" y="45"/>
                                </a:lnTo>
                                <a:lnTo>
                                  <a:pt x="21" y="3"/>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8" name="Freeform 695"/>
                        <wps:cNvSpPr>
                          <a:spLocks/>
                        </wps:cNvSpPr>
                        <wps:spPr bwMode="auto">
                          <a:xfrm>
                            <a:off x="7960" y="3357"/>
                            <a:ext cx="45" cy="84"/>
                          </a:xfrm>
                          <a:custGeom>
                            <a:avLst/>
                            <a:gdLst>
                              <a:gd name="T0" fmla="+- 0 7993 7960"/>
                              <a:gd name="T1" fmla="*/ T0 w 45"/>
                              <a:gd name="T2" fmla="+- 0 3357 3357"/>
                              <a:gd name="T3" fmla="*/ 3357 h 84"/>
                              <a:gd name="T4" fmla="+- 0 7986 7960"/>
                              <a:gd name="T5" fmla="*/ T4 w 45"/>
                              <a:gd name="T6" fmla="+- 0 3357 3357"/>
                              <a:gd name="T7" fmla="*/ 3357 h 84"/>
                              <a:gd name="T8" fmla="+- 0 7978 7960"/>
                              <a:gd name="T9" fmla="*/ T8 w 45"/>
                              <a:gd name="T10" fmla="+- 0 3365 3357"/>
                              <a:gd name="T11" fmla="*/ 3365 h 84"/>
                              <a:gd name="T12" fmla="+- 0 7970 7960"/>
                              <a:gd name="T13" fmla="*/ T12 w 45"/>
                              <a:gd name="T14" fmla="+- 0 3378 3357"/>
                              <a:gd name="T15" fmla="*/ 3378 h 84"/>
                              <a:gd name="T16" fmla="+- 0 7960 7960"/>
                              <a:gd name="T17" fmla="*/ T16 w 45"/>
                              <a:gd name="T18" fmla="+- 0 3410 3357"/>
                              <a:gd name="T19" fmla="*/ 3410 h 84"/>
                              <a:gd name="T20" fmla="+- 0 7960 7960"/>
                              <a:gd name="T21" fmla="*/ T20 w 45"/>
                              <a:gd name="T22" fmla="+- 0 3425 3357"/>
                              <a:gd name="T23" fmla="*/ 3425 h 84"/>
                              <a:gd name="T24" fmla="+- 0 7965 7960"/>
                              <a:gd name="T25" fmla="*/ T24 w 45"/>
                              <a:gd name="T26" fmla="+- 0 3436 3357"/>
                              <a:gd name="T27" fmla="*/ 3436 h 84"/>
                              <a:gd name="T28" fmla="+- 0 7970 7960"/>
                              <a:gd name="T29" fmla="*/ T28 w 45"/>
                              <a:gd name="T30" fmla="+- 0 3441 3357"/>
                              <a:gd name="T31" fmla="*/ 3441 h 84"/>
                              <a:gd name="T32" fmla="+- 0 7978 7960"/>
                              <a:gd name="T33" fmla="*/ T32 w 45"/>
                              <a:gd name="T34" fmla="+- 0 3438 3357"/>
                              <a:gd name="T35" fmla="*/ 3438 h 84"/>
                              <a:gd name="T36" fmla="+- 0 7986 7960"/>
                              <a:gd name="T37" fmla="*/ T36 w 45"/>
                              <a:gd name="T38" fmla="+- 0 3433 3357"/>
                              <a:gd name="T39" fmla="*/ 3433 h 84"/>
                              <a:gd name="T40" fmla="+- 0 7993 7960"/>
                              <a:gd name="T41" fmla="*/ T40 w 45"/>
                              <a:gd name="T42" fmla="+- 0 3420 3357"/>
                              <a:gd name="T43" fmla="*/ 3420 h 84"/>
                              <a:gd name="T44" fmla="+- 0 8004 7960"/>
                              <a:gd name="T45" fmla="*/ T44 w 45"/>
                              <a:gd name="T46" fmla="+- 0 3389 3357"/>
                              <a:gd name="T47" fmla="*/ 3389 h 84"/>
                              <a:gd name="T48" fmla="+- 0 8004 7960"/>
                              <a:gd name="T49" fmla="*/ T48 w 45"/>
                              <a:gd name="T50" fmla="+- 0 3373 3357"/>
                              <a:gd name="T51" fmla="*/ 3373 h 84"/>
                              <a:gd name="T52" fmla="+- 0 7998 7960"/>
                              <a:gd name="T53" fmla="*/ T52 w 45"/>
                              <a:gd name="T54" fmla="+- 0 3362 3357"/>
                              <a:gd name="T55" fmla="*/ 3362 h 84"/>
                              <a:gd name="T56" fmla="+- 0 7993 7960"/>
                              <a:gd name="T57" fmla="*/ T56 w 45"/>
                              <a:gd name="T58" fmla="+- 0 3357 3357"/>
                              <a:gd name="T59" fmla="*/ 3357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5" h="84">
                                <a:moveTo>
                                  <a:pt x="33" y="0"/>
                                </a:moveTo>
                                <a:lnTo>
                                  <a:pt x="26" y="0"/>
                                </a:lnTo>
                                <a:lnTo>
                                  <a:pt x="18" y="8"/>
                                </a:lnTo>
                                <a:lnTo>
                                  <a:pt x="10" y="21"/>
                                </a:lnTo>
                                <a:lnTo>
                                  <a:pt x="0" y="53"/>
                                </a:lnTo>
                                <a:lnTo>
                                  <a:pt x="0" y="68"/>
                                </a:lnTo>
                                <a:lnTo>
                                  <a:pt x="5" y="79"/>
                                </a:lnTo>
                                <a:lnTo>
                                  <a:pt x="10" y="84"/>
                                </a:lnTo>
                                <a:lnTo>
                                  <a:pt x="18" y="81"/>
                                </a:lnTo>
                                <a:lnTo>
                                  <a:pt x="26" y="76"/>
                                </a:lnTo>
                                <a:lnTo>
                                  <a:pt x="33" y="63"/>
                                </a:lnTo>
                                <a:lnTo>
                                  <a:pt x="44" y="32"/>
                                </a:lnTo>
                                <a:lnTo>
                                  <a:pt x="44" y="16"/>
                                </a:lnTo>
                                <a:lnTo>
                                  <a:pt x="38" y="5"/>
                                </a:lnTo>
                                <a:lnTo>
                                  <a:pt x="33"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9" name="Freeform 694"/>
                        <wps:cNvSpPr>
                          <a:spLocks/>
                        </wps:cNvSpPr>
                        <wps:spPr bwMode="auto">
                          <a:xfrm>
                            <a:off x="7905" y="3229"/>
                            <a:ext cx="45" cy="71"/>
                          </a:xfrm>
                          <a:custGeom>
                            <a:avLst/>
                            <a:gdLst>
                              <a:gd name="T0" fmla="+- 0 7921 7905"/>
                              <a:gd name="T1" fmla="*/ T0 w 45"/>
                              <a:gd name="T2" fmla="+- 0 3229 3229"/>
                              <a:gd name="T3" fmla="*/ 3229 h 71"/>
                              <a:gd name="T4" fmla="+- 0 7915 7905"/>
                              <a:gd name="T5" fmla="*/ T4 w 45"/>
                              <a:gd name="T6" fmla="+- 0 3239 3229"/>
                              <a:gd name="T7" fmla="*/ 3239 h 71"/>
                              <a:gd name="T8" fmla="+- 0 7913 7905"/>
                              <a:gd name="T9" fmla="*/ T8 w 45"/>
                              <a:gd name="T10" fmla="+- 0 3247 3229"/>
                              <a:gd name="T11" fmla="*/ 3247 h 71"/>
                              <a:gd name="T12" fmla="+- 0 7910 7905"/>
                              <a:gd name="T13" fmla="*/ T12 w 45"/>
                              <a:gd name="T14" fmla="+- 0 3253 3229"/>
                              <a:gd name="T15" fmla="*/ 3253 h 71"/>
                              <a:gd name="T16" fmla="+- 0 7905 7905"/>
                              <a:gd name="T17" fmla="*/ T16 w 45"/>
                              <a:gd name="T18" fmla="+- 0 3268 3229"/>
                              <a:gd name="T19" fmla="*/ 3268 h 71"/>
                              <a:gd name="T20" fmla="+- 0 7905 7905"/>
                              <a:gd name="T21" fmla="*/ T20 w 45"/>
                              <a:gd name="T22" fmla="+- 0 3284 3229"/>
                              <a:gd name="T23" fmla="*/ 3284 h 71"/>
                              <a:gd name="T24" fmla="+- 0 7908 7905"/>
                              <a:gd name="T25" fmla="*/ T24 w 45"/>
                              <a:gd name="T26" fmla="+- 0 3294 3229"/>
                              <a:gd name="T27" fmla="*/ 3294 h 71"/>
                              <a:gd name="T28" fmla="+- 0 7913 7905"/>
                              <a:gd name="T29" fmla="*/ T28 w 45"/>
                              <a:gd name="T30" fmla="+- 0 3300 3229"/>
                              <a:gd name="T31" fmla="*/ 3300 h 71"/>
                              <a:gd name="T32" fmla="+- 0 7921 7905"/>
                              <a:gd name="T33" fmla="*/ T32 w 45"/>
                              <a:gd name="T34" fmla="+- 0 3300 3229"/>
                              <a:gd name="T35" fmla="*/ 3300 h 71"/>
                              <a:gd name="T36" fmla="+- 0 7928 7905"/>
                              <a:gd name="T37" fmla="*/ T36 w 45"/>
                              <a:gd name="T38" fmla="+- 0 3292 3229"/>
                              <a:gd name="T39" fmla="*/ 3292 h 71"/>
                              <a:gd name="T40" fmla="+- 0 7936 7905"/>
                              <a:gd name="T41" fmla="*/ T40 w 45"/>
                              <a:gd name="T42" fmla="+- 0 3281 3229"/>
                              <a:gd name="T43" fmla="*/ 3281 h 71"/>
                              <a:gd name="T44" fmla="+- 0 7947 7905"/>
                              <a:gd name="T45" fmla="*/ T44 w 45"/>
                              <a:gd name="T46" fmla="+- 0 3260 3229"/>
                              <a:gd name="T47" fmla="*/ 3260 h 71"/>
                              <a:gd name="T48" fmla="+- 0 7947 7905"/>
                              <a:gd name="T49" fmla="*/ T48 w 45"/>
                              <a:gd name="T50" fmla="+- 0 3253 3229"/>
                              <a:gd name="T51" fmla="*/ 3253 h 71"/>
                              <a:gd name="T52" fmla="+- 0 7949 7905"/>
                              <a:gd name="T53" fmla="*/ T52 w 45"/>
                              <a:gd name="T54" fmla="+- 0 3250 3229"/>
                              <a:gd name="T55" fmla="*/ 3250 h 71"/>
                              <a:gd name="T56" fmla="+- 0 7941 7905"/>
                              <a:gd name="T57" fmla="*/ T56 w 45"/>
                              <a:gd name="T58" fmla="+- 0 3245 3229"/>
                              <a:gd name="T59" fmla="*/ 3245 h 71"/>
                              <a:gd name="T60" fmla="+- 0 7936 7905"/>
                              <a:gd name="T61" fmla="*/ T60 w 45"/>
                              <a:gd name="T62" fmla="+- 0 3239 3229"/>
                              <a:gd name="T63" fmla="*/ 3239 h 71"/>
                              <a:gd name="T64" fmla="+- 0 7921 7905"/>
                              <a:gd name="T65" fmla="*/ T64 w 45"/>
                              <a:gd name="T66" fmla="+- 0 3229 3229"/>
                              <a:gd name="T67" fmla="*/ 3229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71">
                                <a:moveTo>
                                  <a:pt x="16" y="0"/>
                                </a:moveTo>
                                <a:lnTo>
                                  <a:pt x="10" y="10"/>
                                </a:lnTo>
                                <a:lnTo>
                                  <a:pt x="8" y="18"/>
                                </a:lnTo>
                                <a:lnTo>
                                  <a:pt x="5" y="24"/>
                                </a:lnTo>
                                <a:lnTo>
                                  <a:pt x="0" y="39"/>
                                </a:lnTo>
                                <a:lnTo>
                                  <a:pt x="0" y="55"/>
                                </a:lnTo>
                                <a:lnTo>
                                  <a:pt x="3" y="65"/>
                                </a:lnTo>
                                <a:lnTo>
                                  <a:pt x="8" y="71"/>
                                </a:lnTo>
                                <a:lnTo>
                                  <a:pt x="16" y="71"/>
                                </a:lnTo>
                                <a:lnTo>
                                  <a:pt x="23" y="63"/>
                                </a:lnTo>
                                <a:lnTo>
                                  <a:pt x="31" y="52"/>
                                </a:lnTo>
                                <a:lnTo>
                                  <a:pt x="42" y="31"/>
                                </a:lnTo>
                                <a:lnTo>
                                  <a:pt x="42" y="24"/>
                                </a:lnTo>
                                <a:lnTo>
                                  <a:pt x="44" y="21"/>
                                </a:lnTo>
                                <a:lnTo>
                                  <a:pt x="36" y="16"/>
                                </a:lnTo>
                                <a:lnTo>
                                  <a:pt x="31" y="10"/>
                                </a:lnTo>
                                <a:lnTo>
                                  <a:pt x="1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 name="Freeform 693"/>
                        <wps:cNvSpPr>
                          <a:spLocks/>
                        </wps:cNvSpPr>
                        <wps:spPr bwMode="auto">
                          <a:xfrm>
                            <a:off x="7232" y="3135"/>
                            <a:ext cx="71" cy="66"/>
                          </a:xfrm>
                          <a:custGeom>
                            <a:avLst/>
                            <a:gdLst>
                              <a:gd name="T0" fmla="+- 0 7243 7232"/>
                              <a:gd name="T1" fmla="*/ T0 w 71"/>
                              <a:gd name="T2" fmla="+- 0 3135 3135"/>
                              <a:gd name="T3" fmla="*/ 3135 h 66"/>
                              <a:gd name="T4" fmla="+- 0 7235 7232"/>
                              <a:gd name="T5" fmla="*/ T4 w 71"/>
                              <a:gd name="T6" fmla="+- 0 3137 3135"/>
                              <a:gd name="T7" fmla="*/ 3137 h 66"/>
                              <a:gd name="T8" fmla="+- 0 7232 7232"/>
                              <a:gd name="T9" fmla="*/ T8 w 71"/>
                              <a:gd name="T10" fmla="+- 0 3145 3135"/>
                              <a:gd name="T11" fmla="*/ 3145 h 66"/>
                              <a:gd name="T12" fmla="+- 0 7238 7232"/>
                              <a:gd name="T13" fmla="*/ T12 w 71"/>
                              <a:gd name="T14" fmla="+- 0 3156 3135"/>
                              <a:gd name="T15" fmla="*/ 3156 h 66"/>
                              <a:gd name="T16" fmla="+- 0 7282 7232"/>
                              <a:gd name="T17" fmla="*/ T16 w 71"/>
                              <a:gd name="T18" fmla="+- 0 3198 3135"/>
                              <a:gd name="T19" fmla="*/ 3198 h 66"/>
                              <a:gd name="T20" fmla="+- 0 7292 7232"/>
                              <a:gd name="T21" fmla="*/ T20 w 71"/>
                              <a:gd name="T22" fmla="+- 0 3200 3135"/>
                              <a:gd name="T23" fmla="*/ 3200 h 66"/>
                              <a:gd name="T24" fmla="+- 0 7300 7232"/>
                              <a:gd name="T25" fmla="*/ T24 w 71"/>
                              <a:gd name="T26" fmla="+- 0 3198 3135"/>
                              <a:gd name="T27" fmla="*/ 3198 h 66"/>
                              <a:gd name="T28" fmla="+- 0 7303 7232"/>
                              <a:gd name="T29" fmla="*/ T28 w 71"/>
                              <a:gd name="T30" fmla="+- 0 3190 3135"/>
                              <a:gd name="T31" fmla="*/ 3190 h 66"/>
                              <a:gd name="T32" fmla="+- 0 7300 7232"/>
                              <a:gd name="T33" fmla="*/ T32 w 71"/>
                              <a:gd name="T34" fmla="+- 0 3179 3135"/>
                              <a:gd name="T35" fmla="*/ 3179 h 66"/>
                              <a:gd name="T36" fmla="+- 0 7256 7232"/>
                              <a:gd name="T37" fmla="*/ T36 w 71"/>
                              <a:gd name="T38" fmla="+- 0 3137 3135"/>
                              <a:gd name="T39" fmla="*/ 3137 h 66"/>
                              <a:gd name="T40" fmla="+- 0 7243 7232"/>
                              <a:gd name="T41" fmla="*/ T40 w 71"/>
                              <a:gd name="T42" fmla="+- 0 3135 3135"/>
                              <a:gd name="T43" fmla="*/ 3135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2"/>
                                </a:lnTo>
                                <a:lnTo>
                                  <a:pt x="0" y="10"/>
                                </a:lnTo>
                                <a:lnTo>
                                  <a:pt x="6" y="21"/>
                                </a:lnTo>
                                <a:lnTo>
                                  <a:pt x="50" y="63"/>
                                </a:lnTo>
                                <a:lnTo>
                                  <a:pt x="60" y="65"/>
                                </a:lnTo>
                                <a:lnTo>
                                  <a:pt x="68" y="63"/>
                                </a:lnTo>
                                <a:lnTo>
                                  <a:pt x="71" y="55"/>
                                </a:lnTo>
                                <a:lnTo>
                                  <a:pt x="68" y="44"/>
                                </a:lnTo>
                                <a:lnTo>
                                  <a:pt x="24" y="2"/>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1" name="Freeform 692"/>
                        <wps:cNvSpPr>
                          <a:spLocks/>
                        </wps:cNvSpPr>
                        <wps:spPr bwMode="auto">
                          <a:xfrm>
                            <a:off x="7313" y="3276"/>
                            <a:ext cx="68" cy="63"/>
                          </a:xfrm>
                          <a:custGeom>
                            <a:avLst/>
                            <a:gdLst>
                              <a:gd name="T0" fmla="+- 0 7323 7313"/>
                              <a:gd name="T1" fmla="*/ T0 w 68"/>
                              <a:gd name="T2" fmla="+- 0 3276 3276"/>
                              <a:gd name="T3" fmla="*/ 3276 h 63"/>
                              <a:gd name="T4" fmla="+- 0 7316 7313"/>
                              <a:gd name="T5" fmla="*/ T4 w 68"/>
                              <a:gd name="T6" fmla="+- 0 3279 3276"/>
                              <a:gd name="T7" fmla="*/ 3279 h 63"/>
                              <a:gd name="T8" fmla="+- 0 7313 7313"/>
                              <a:gd name="T9" fmla="*/ T8 w 68"/>
                              <a:gd name="T10" fmla="+- 0 3287 3276"/>
                              <a:gd name="T11" fmla="*/ 3287 h 63"/>
                              <a:gd name="T12" fmla="+- 0 7316 7313"/>
                              <a:gd name="T13" fmla="*/ T12 w 68"/>
                              <a:gd name="T14" fmla="+- 0 3297 3276"/>
                              <a:gd name="T15" fmla="*/ 3297 h 63"/>
                              <a:gd name="T16" fmla="+- 0 7370 7313"/>
                              <a:gd name="T17" fmla="*/ T16 w 68"/>
                              <a:gd name="T18" fmla="+- 0 3339 3276"/>
                              <a:gd name="T19" fmla="*/ 3339 h 63"/>
                              <a:gd name="T20" fmla="+- 0 7378 7313"/>
                              <a:gd name="T21" fmla="*/ T20 w 68"/>
                              <a:gd name="T22" fmla="+- 0 3336 3276"/>
                              <a:gd name="T23" fmla="*/ 3336 h 63"/>
                              <a:gd name="T24" fmla="+- 0 7380 7313"/>
                              <a:gd name="T25" fmla="*/ T24 w 68"/>
                              <a:gd name="T26" fmla="+- 0 3328 3276"/>
                              <a:gd name="T27" fmla="*/ 3328 h 63"/>
                              <a:gd name="T28" fmla="+- 0 7378 7313"/>
                              <a:gd name="T29" fmla="*/ T28 w 68"/>
                              <a:gd name="T30" fmla="+- 0 3318 3276"/>
                              <a:gd name="T31" fmla="*/ 3318 h 63"/>
                              <a:gd name="T32" fmla="+- 0 7323 7313"/>
                              <a:gd name="T33" fmla="*/ T32 w 68"/>
                              <a:gd name="T34" fmla="+- 0 3276 3276"/>
                              <a:gd name="T35" fmla="*/ 327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8" h="63">
                                <a:moveTo>
                                  <a:pt x="10" y="0"/>
                                </a:moveTo>
                                <a:lnTo>
                                  <a:pt x="3" y="3"/>
                                </a:lnTo>
                                <a:lnTo>
                                  <a:pt x="0" y="11"/>
                                </a:lnTo>
                                <a:lnTo>
                                  <a:pt x="3" y="21"/>
                                </a:lnTo>
                                <a:lnTo>
                                  <a:pt x="57" y="63"/>
                                </a:lnTo>
                                <a:lnTo>
                                  <a:pt x="65" y="60"/>
                                </a:lnTo>
                                <a:lnTo>
                                  <a:pt x="67" y="52"/>
                                </a:lnTo>
                                <a:lnTo>
                                  <a:pt x="65" y="42"/>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2" name="Freeform 691"/>
                        <wps:cNvSpPr>
                          <a:spLocks/>
                        </wps:cNvSpPr>
                        <wps:spPr bwMode="auto">
                          <a:xfrm>
                            <a:off x="7409" y="3161"/>
                            <a:ext cx="42" cy="84"/>
                          </a:xfrm>
                          <a:custGeom>
                            <a:avLst/>
                            <a:gdLst>
                              <a:gd name="T0" fmla="+- 0 7443 7409"/>
                              <a:gd name="T1" fmla="*/ T0 w 42"/>
                              <a:gd name="T2" fmla="+- 0 3161 3161"/>
                              <a:gd name="T3" fmla="*/ 3161 h 84"/>
                              <a:gd name="T4" fmla="+- 0 7435 7409"/>
                              <a:gd name="T5" fmla="*/ T4 w 42"/>
                              <a:gd name="T6" fmla="+- 0 3161 3161"/>
                              <a:gd name="T7" fmla="*/ 3161 h 84"/>
                              <a:gd name="T8" fmla="+- 0 7427 7409"/>
                              <a:gd name="T9" fmla="*/ T8 w 42"/>
                              <a:gd name="T10" fmla="+- 0 3169 3161"/>
                              <a:gd name="T11" fmla="*/ 3169 h 84"/>
                              <a:gd name="T12" fmla="+- 0 7419 7409"/>
                              <a:gd name="T13" fmla="*/ T12 w 42"/>
                              <a:gd name="T14" fmla="+- 0 3182 3161"/>
                              <a:gd name="T15" fmla="*/ 3182 h 84"/>
                              <a:gd name="T16" fmla="+- 0 7412 7409"/>
                              <a:gd name="T17" fmla="*/ T16 w 42"/>
                              <a:gd name="T18" fmla="+- 0 3198 3161"/>
                              <a:gd name="T19" fmla="*/ 3198 h 84"/>
                              <a:gd name="T20" fmla="+- 0 7409 7409"/>
                              <a:gd name="T21" fmla="*/ T20 w 42"/>
                              <a:gd name="T22" fmla="+- 0 3213 3161"/>
                              <a:gd name="T23" fmla="*/ 3213 h 84"/>
                              <a:gd name="T24" fmla="+- 0 7409 7409"/>
                              <a:gd name="T25" fmla="*/ T24 w 42"/>
                              <a:gd name="T26" fmla="+- 0 3229 3161"/>
                              <a:gd name="T27" fmla="*/ 3229 h 84"/>
                              <a:gd name="T28" fmla="+- 0 7414 7409"/>
                              <a:gd name="T29" fmla="*/ T28 w 42"/>
                              <a:gd name="T30" fmla="+- 0 3239 3161"/>
                              <a:gd name="T31" fmla="*/ 3239 h 84"/>
                              <a:gd name="T32" fmla="+- 0 7419 7409"/>
                              <a:gd name="T33" fmla="*/ T32 w 42"/>
                              <a:gd name="T34" fmla="+- 0 3245 3161"/>
                              <a:gd name="T35" fmla="*/ 3245 h 84"/>
                              <a:gd name="T36" fmla="+- 0 7427 7409"/>
                              <a:gd name="T37" fmla="*/ T36 w 42"/>
                              <a:gd name="T38" fmla="+- 0 3242 3161"/>
                              <a:gd name="T39" fmla="*/ 3242 h 84"/>
                              <a:gd name="T40" fmla="+- 0 7435 7409"/>
                              <a:gd name="T41" fmla="*/ T40 w 42"/>
                              <a:gd name="T42" fmla="+- 0 3237 3161"/>
                              <a:gd name="T43" fmla="*/ 3237 h 84"/>
                              <a:gd name="T44" fmla="+- 0 7440 7409"/>
                              <a:gd name="T45" fmla="*/ T44 w 42"/>
                              <a:gd name="T46" fmla="+- 0 3224 3161"/>
                              <a:gd name="T47" fmla="*/ 3224 h 84"/>
                              <a:gd name="T48" fmla="+- 0 7448 7409"/>
                              <a:gd name="T49" fmla="*/ T48 w 42"/>
                              <a:gd name="T50" fmla="+- 0 3208 3161"/>
                              <a:gd name="T51" fmla="*/ 3208 h 84"/>
                              <a:gd name="T52" fmla="+- 0 7451 7409"/>
                              <a:gd name="T53" fmla="*/ T52 w 42"/>
                              <a:gd name="T54" fmla="+- 0 3192 3161"/>
                              <a:gd name="T55" fmla="*/ 3192 h 84"/>
                              <a:gd name="T56" fmla="+- 0 7451 7409"/>
                              <a:gd name="T57" fmla="*/ T56 w 42"/>
                              <a:gd name="T58" fmla="+- 0 3177 3161"/>
                              <a:gd name="T59" fmla="*/ 3177 h 84"/>
                              <a:gd name="T60" fmla="+- 0 7448 7409"/>
                              <a:gd name="T61" fmla="*/ T60 w 42"/>
                              <a:gd name="T62" fmla="+- 0 3166 3161"/>
                              <a:gd name="T63" fmla="*/ 3166 h 84"/>
                              <a:gd name="T64" fmla="+- 0 7443 7409"/>
                              <a:gd name="T65" fmla="*/ T64 w 42"/>
                              <a:gd name="T66" fmla="+- 0 3161 3161"/>
                              <a:gd name="T67" fmla="*/ 3161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 h="84">
                                <a:moveTo>
                                  <a:pt x="34" y="0"/>
                                </a:moveTo>
                                <a:lnTo>
                                  <a:pt x="26" y="0"/>
                                </a:lnTo>
                                <a:lnTo>
                                  <a:pt x="18" y="8"/>
                                </a:lnTo>
                                <a:lnTo>
                                  <a:pt x="10" y="21"/>
                                </a:lnTo>
                                <a:lnTo>
                                  <a:pt x="3" y="37"/>
                                </a:lnTo>
                                <a:lnTo>
                                  <a:pt x="0" y="52"/>
                                </a:lnTo>
                                <a:lnTo>
                                  <a:pt x="0" y="68"/>
                                </a:lnTo>
                                <a:lnTo>
                                  <a:pt x="5" y="78"/>
                                </a:lnTo>
                                <a:lnTo>
                                  <a:pt x="10" y="84"/>
                                </a:lnTo>
                                <a:lnTo>
                                  <a:pt x="18" y="81"/>
                                </a:lnTo>
                                <a:lnTo>
                                  <a:pt x="26" y="76"/>
                                </a:lnTo>
                                <a:lnTo>
                                  <a:pt x="31" y="63"/>
                                </a:lnTo>
                                <a:lnTo>
                                  <a:pt x="39" y="47"/>
                                </a:lnTo>
                                <a:lnTo>
                                  <a:pt x="42" y="31"/>
                                </a:lnTo>
                                <a:lnTo>
                                  <a:pt x="42" y="16"/>
                                </a:lnTo>
                                <a:lnTo>
                                  <a:pt x="39" y="5"/>
                                </a:lnTo>
                                <a:lnTo>
                                  <a:pt x="34"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3" name="Freeform 690"/>
                        <wps:cNvSpPr>
                          <a:spLocks/>
                        </wps:cNvSpPr>
                        <wps:spPr bwMode="auto">
                          <a:xfrm>
                            <a:off x="6931" y="3260"/>
                            <a:ext cx="71" cy="66"/>
                          </a:xfrm>
                          <a:custGeom>
                            <a:avLst/>
                            <a:gdLst>
                              <a:gd name="T0" fmla="+- 0 6942 6931"/>
                              <a:gd name="T1" fmla="*/ T0 w 71"/>
                              <a:gd name="T2" fmla="+- 0 3260 3260"/>
                              <a:gd name="T3" fmla="*/ 3260 h 66"/>
                              <a:gd name="T4" fmla="+- 0 6934 6931"/>
                              <a:gd name="T5" fmla="*/ T4 w 71"/>
                              <a:gd name="T6" fmla="+- 0 3263 3260"/>
                              <a:gd name="T7" fmla="*/ 3263 h 66"/>
                              <a:gd name="T8" fmla="+- 0 6931 6931"/>
                              <a:gd name="T9" fmla="*/ T8 w 71"/>
                              <a:gd name="T10" fmla="+- 0 3271 3260"/>
                              <a:gd name="T11" fmla="*/ 3271 h 66"/>
                              <a:gd name="T12" fmla="+- 0 6936 6931"/>
                              <a:gd name="T13" fmla="*/ T12 w 71"/>
                              <a:gd name="T14" fmla="+- 0 3281 3260"/>
                              <a:gd name="T15" fmla="*/ 3281 h 66"/>
                              <a:gd name="T16" fmla="+- 0 6981 6931"/>
                              <a:gd name="T17" fmla="*/ T16 w 71"/>
                              <a:gd name="T18" fmla="+- 0 3323 3260"/>
                              <a:gd name="T19" fmla="*/ 3323 h 66"/>
                              <a:gd name="T20" fmla="+- 0 6991 6931"/>
                              <a:gd name="T21" fmla="*/ T20 w 71"/>
                              <a:gd name="T22" fmla="+- 0 3326 3260"/>
                              <a:gd name="T23" fmla="*/ 3326 h 66"/>
                              <a:gd name="T24" fmla="+- 0 6999 6931"/>
                              <a:gd name="T25" fmla="*/ T24 w 71"/>
                              <a:gd name="T26" fmla="+- 0 3323 3260"/>
                              <a:gd name="T27" fmla="*/ 3323 h 66"/>
                              <a:gd name="T28" fmla="+- 0 7001 6931"/>
                              <a:gd name="T29" fmla="*/ T28 w 71"/>
                              <a:gd name="T30" fmla="+- 0 3315 3260"/>
                              <a:gd name="T31" fmla="*/ 3315 h 66"/>
                              <a:gd name="T32" fmla="+- 0 6999 6931"/>
                              <a:gd name="T33" fmla="*/ T32 w 71"/>
                              <a:gd name="T34" fmla="+- 0 3305 3260"/>
                              <a:gd name="T35" fmla="*/ 3305 h 66"/>
                              <a:gd name="T36" fmla="+- 0 6952 6931"/>
                              <a:gd name="T37" fmla="*/ T36 w 71"/>
                              <a:gd name="T38" fmla="+- 0 3263 3260"/>
                              <a:gd name="T39" fmla="*/ 3263 h 66"/>
                              <a:gd name="T40" fmla="+- 0 6942 6931"/>
                              <a:gd name="T41" fmla="*/ T40 w 71"/>
                              <a:gd name="T42" fmla="+- 0 3260 3260"/>
                              <a:gd name="T43" fmla="*/ 3260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1" y="0"/>
                                </a:moveTo>
                                <a:lnTo>
                                  <a:pt x="3" y="3"/>
                                </a:lnTo>
                                <a:lnTo>
                                  <a:pt x="0" y="11"/>
                                </a:lnTo>
                                <a:lnTo>
                                  <a:pt x="5" y="21"/>
                                </a:lnTo>
                                <a:lnTo>
                                  <a:pt x="50" y="63"/>
                                </a:lnTo>
                                <a:lnTo>
                                  <a:pt x="60" y="66"/>
                                </a:lnTo>
                                <a:lnTo>
                                  <a:pt x="68" y="63"/>
                                </a:lnTo>
                                <a:lnTo>
                                  <a:pt x="70" y="55"/>
                                </a:lnTo>
                                <a:lnTo>
                                  <a:pt x="68" y="45"/>
                                </a:lnTo>
                                <a:lnTo>
                                  <a:pt x="21" y="3"/>
                                </a:lnTo>
                                <a:lnTo>
                                  <a:pt x="1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4" name="Freeform 689"/>
                        <wps:cNvSpPr>
                          <a:spLocks/>
                        </wps:cNvSpPr>
                        <wps:spPr bwMode="auto">
                          <a:xfrm>
                            <a:off x="7012" y="3399"/>
                            <a:ext cx="68" cy="66"/>
                          </a:xfrm>
                          <a:custGeom>
                            <a:avLst/>
                            <a:gdLst>
                              <a:gd name="T0" fmla="+- 0 7022 7012"/>
                              <a:gd name="T1" fmla="*/ T0 w 68"/>
                              <a:gd name="T2" fmla="+- 0 3399 3399"/>
                              <a:gd name="T3" fmla="*/ 3399 h 66"/>
                              <a:gd name="T4" fmla="+- 0 7014 7012"/>
                              <a:gd name="T5" fmla="*/ T4 w 68"/>
                              <a:gd name="T6" fmla="+- 0 3402 3399"/>
                              <a:gd name="T7" fmla="*/ 3402 h 66"/>
                              <a:gd name="T8" fmla="+- 0 7012 7012"/>
                              <a:gd name="T9" fmla="*/ T8 w 68"/>
                              <a:gd name="T10" fmla="+- 0 3410 3399"/>
                              <a:gd name="T11" fmla="*/ 3410 h 66"/>
                              <a:gd name="T12" fmla="+- 0 7014 7012"/>
                              <a:gd name="T13" fmla="*/ T12 w 68"/>
                              <a:gd name="T14" fmla="+- 0 3420 3399"/>
                              <a:gd name="T15" fmla="*/ 3420 h 66"/>
                              <a:gd name="T16" fmla="+- 0 7058 7012"/>
                              <a:gd name="T17" fmla="*/ T16 w 68"/>
                              <a:gd name="T18" fmla="+- 0 3462 3399"/>
                              <a:gd name="T19" fmla="*/ 3462 h 66"/>
                              <a:gd name="T20" fmla="+- 0 7069 7012"/>
                              <a:gd name="T21" fmla="*/ T20 w 68"/>
                              <a:gd name="T22" fmla="+- 0 3465 3399"/>
                              <a:gd name="T23" fmla="*/ 3465 h 66"/>
                              <a:gd name="T24" fmla="+- 0 7077 7012"/>
                              <a:gd name="T25" fmla="*/ T24 w 68"/>
                              <a:gd name="T26" fmla="+- 0 3462 3399"/>
                              <a:gd name="T27" fmla="*/ 3462 h 66"/>
                              <a:gd name="T28" fmla="+- 0 7079 7012"/>
                              <a:gd name="T29" fmla="*/ T28 w 68"/>
                              <a:gd name="T30" fmla="+- 0 3454 3399"/>
                              <a:gd name="T31" fmla="*/ 3454 h 66"/>
                              <a:gd name="T32" fmla="+- 0 7077 7012"/>
                              <a:gd name="T33" fmla="*/ T32 w 68"/>
                              <a:gd name="T34" fmla="+- 0 3444 3399"/>
                              <a:gd name="T35" fmla="*/ 3444 h 66"/>
                              <a:gd name="T36" fmla="+- 0 7032 7012"/>
                              <a:gd name="T37" fmla="*/ T36 w 68"/>
                              <a:gd name="T38" fmla="+- 0 3402 3399"/>
                              <a:gd name="T39" fmla="*/ 3402 h 66"/>
                              <a:gd name="T40" fmla="+- 0 7022 7012"/>
                              <a:gd name="T41" fmla="*/ T40 w 68"/>
                              <a:gd name="T42" fmla="+- 0 3399 3399"/>
                              <a:gd name="T43" fmla="*/ 3399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2" y="3"/>
                                </a:lnTo>
                                <a:lnTo>
                                  <a:pt x="0" y="11"/>
                                </a:lnTo>
                                <a:lnTo>
                                  <a:pt x="2" y="21"/>
                                </a:lnTo>
                                <a:lnTo>
                                  <a:pt x="46" y="63"/>
                                </a:lnTo>
                                <a:lnTo>
                                  <a:pt x="57" y="66"/>
                                </a:lnTo>
                                <a:lnTo>
                                  <a:pt x="65" y="63"/>
                                </a:lnTo>
                                <a:lnTo>
                                  <a:pt x="67" y="55"/>
                                </a:lnTo>
                                <a:lnTo>
                                  <a:pt x="65" y="45"/>
                                </a:lnTo>
                                <a:lnTo>
                                  <a:pt x="20"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 name="Freeform 688"/>
                        <wps:cNvSpPr>
                          <a:spLocks/>
                        </wps:cNvSpPr>
                        <wps:spPr bwMode="auto">
                          <a:xfrm>
                            <a:off x="7108" y="3287"/>
                            <a:ext cx="42" cy="82"/>
                          </a:xfrm>
                          <a:custGeom>
                            <a:avLst/>
                            <a:gdLst>
                              <a:gd name="T0" fmla="+- 0 7139 7108"/>
                              <a:gd name="T1" fmla="*/ T0 w 42"/>
                              <a:gd name="T2" fmla="+- 0 3287 3287"/>
                              <a:gd name="T3" fmla="*/ 3287 h 82"/>
                              <a:gd name="T4" fmla="+- 0 7131 7108"/>
                              <a:gd name="T5" fmla="*/ T4 w 42"/>
                              <a:gd name="T6" fmla="+- 0 3287 3287"/>
                              <a:gd name="T7" fmla="*/ 3287 h 82"/>
                              <a:gd name="T8" fmla="+- 0 7126 7108"/>
                              <a:gd name="T9" fmla="*/ T8 w 42"/>
                              <a:gd name="T10" fmla="+- 0 3294 3287"/>
                              <a:gd name="T11" fmla="*/ 3294 h 82"/>
                              <a:gd name="T12" fmla="+- 0 7118 7108"/>
                              <a:gd name="T13" fmla="*/ T12 w 42"/>
                              <a:gd name="T14" fmla="+- 0 3308 3287"/>
                              <a:gd name="T15" fmla="*/ 3308 h 82"/>
                              <a:gd name="T16" fmla="+- 0 7110 7108"/>
                              <a:gd name="T17" fmla="*/ T16 w 42"/>
                              <a:gd name="T18" fmla="+- 0 3323 3287"/>
                              <a:gd name="T19" fmla="*/ 3323 h 82"/>
                              <a:gd name="T20" fmla="+- 0 7108 7108"/>
                              <a:gd name="T21" fmla="*/ T20 w 42"/>
                              <a:gd name="T22" fmla="+- 0 3339 3287"/>
                              <a:gd name="T23" fmla="*/ 3339 h 82"/>
                              <a:gd name="T24" fmla="+- 0 7108 7108"/>
                              <a:gd name="T25" fmla="*/ T24 w 42"/>
                              <a:gd name="T26" fmla="+- 0 3352 3287"/>
                              <a:gd name="T27" fmla="*/ 3352 h 82"/>
                              <a:gd name="T28" fmla="+- 0 7110 7108"/>
                              <a:gd name="T29" fmla="*/ T28 w 42"/>
                              <a:gd name="T30" fmla="+- 0 3362 3287"/>
                              <a:gd name="T31" fmla="*/ 3362 h 82"/>
                              <a:gd name="T32" fmla="+- 0 7116 7108"/>
                              <a:gd name="T33" fmla="*/ T32 w 42"/>
                              <a:gd name="T34" fmla="+- 0 3368 3287"/>
                              <a:gd name="T35" fmla="*/ 3368 h 82"/>
                              <a:gd name="T36" fmla="+- 0 7123 7108"/>
                              <a:gd name="T37" fmla="*/ T36 w 42"/>
                              <a:gd name="T38" fmla="+- 0 3368 3287"/>
                              <a:gd name="T39" fmla="*/ 3368 h 82"/>
                              <a:gd name="T40" fmla="+- 0 7131 7108"/>
                              <a:gd name="T41" fmla="*/ T40 w 42"/>
                              <a:gd name="T42" fmla="+- 0 3360 3287"/>
                              <a:gd name="T43" fmla="*/ 3360 h 82"/>
                              <a:gd name="T44" fmla="+- 0 7139 7108"/>
                              <a:gd name="T45" fmla="*/ T44 w 42"/>
                              <a:gd name="T46" fmla="+- 0 3349 3287"/>
                              <a:gd name="T47" fmla="*/ 3349 h 82"/>
                              <a:gd name="T48" fmla="+- 0 7147 7108"/>
                              <a:gd name="T49" fmla="*/ T48 w 42"/>
                              <a:gd name="T50" fmla="+- 0 3334 3287"/>
                              <a:gd name="T51" fmla="*/ 3334 h 82"/>
                              <a:gd name="T52" fmla="+- 0 7149 7108"/>
                              <a:gd name="T53" fmla="*/ T52 w 42"/>
                              <a:gd name="T54" fmla="+- 0 3318 3287"/>
                              <a:gd name="T55" fmla="*/ 3318 h 82"/>
                              <a:gd name="T56" fmla="+- 0 7149 7108"/>
                              <a:gd name="T57" fmla="*/ T56 w 42"/>
                              <a:gd name="T58" fmla="+- 0 3302 3287"/>
                              <a:gd name="T59" fmla="*/ 3302 h 82"/>
                              <a:gd name="T60" fmla="+- 0 7144 7108"/>
                              <a:gd name="T61" fmla="*/ T60 w 42"/>
                              <a:gd name="T62" fmla="+- 0 3292 3287"/>
                              <a:gd name="T63" fmla="*/ 3292 h 82"/>
                              <a:gd name="T64" fmla="+- 0 7139 7108"/>
                              <a:gd name="T65" fmla="*/ T64 w 42"/>
                              <a:gd name="T66" fmla="+- 0 3287 3287"/>
                              <a:gd name="T67" fmla="*/ 3287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 h="82">
                                <a:moveTo>
                                  <a:pt x="31" y="0"/>
                                </a:moveTo>
                                <a:lnTo>
                                  <a:pt x="23" y="0"/>
                                </a:lnTo>
                                <a:lnTo>
                                  <a:pt x="18" y="7"/>
                                </a:lnTo>
                                <a:lnTo>
                                  <a:pt x="10" y="21"/>
                                </a:lnTo>
                                <a:lnTo>
                                  <a:pt x="2" y="36"/>
                                </a:lnTo>
                                <a:lnTo>
                                  <a:pt x="0" y="52"/>
                                </a:lnTo>
                                <a:lnTo>
                                  <a:pt x="0" y="65"/>
                                </a:lnTo>
                                <a:lnTo>
                                  <a:pt x="2" y="75"/>
                                </a:lnTo>
                                <a:lnTo>
                                  <a:pt x="8" y="81"/>
                                </a:lnTo>
                                <a:lnTo>
                                  <a:pt x="15" y="81"/>
                                </a:lnTo>
                                <a:lnTo>
                                  <a:pt x="23" y="73"/>
                                </a:lnTo>
                                <a:lnTo>
                                  <a:pt x="31" y="62"/>
                                </a:lnTo>
                                <a:lnTo>
                                  <a:pt x="39" y="47"/>
                                </a:lnTo>
                                <a:lnTo>
                                  <a:pt x="41" y="31"/>
                                </a:lnTo>
                                <a:lnTo>
                                  <a:pt x="41" y="15"/>
                                </a:lnTo>
                                <a:lnTo>
                                  <a:pt x="36" y="5"/>
                                </a:lnTo>
                                <a:lnTo>
                                  <a:pt x="3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6" name="Freeform 687"/>
                        <wps:cNvSpPr>
                          <a:spLocks/>
                        </wps:cNvSpPr>
                        <wps:spPr bwMode="auto">
                          <a:xfrm>
                            <a:off x="7051" y="3143"/>
                            <a:ext cx="47" cy="84"/>
                          </a:xfrm>
                          <a:custGeom>
                            <a:avLst/>
                            <a:gdLst>
                              <a:gd name="T0" fmla="+- 0 7090 7051"/>
                              <a:gd name="T1" fmla="*/ T0 w 47"/>
                              <a:gd name="T2" fmla="+- 0 3143 3143"/>
                              <a:gd name="T3" fmla="*/ 3143 h 84"/>
                              <a:gd name="T4" fmla="+- 0 7082 7051"/>
                              <a:gd name="T5" fmla="*/ T4 w 47"/>
                              <a:gd name="T6" fmla="+- 0 3143 3143"/>
                              <a:gd name="T7" fmla="*/ 3143 h 84"/>
                              <a:gd name="T8" fmla="+- 0 7071 7051"/>
                              <a:gd name="T9" fmla="*/ T8 w 47"/>
                              <a:gd name="T10" fmla="+- 0 3150 3143"/>
                              <a:gd name="T11" fmla="*/ 3150 h 84"/>
                              <a:gd name="T12" fmla="+- 0 7064 7051"/>
                              <a:gd name="T13" fmla="*/ T12 w 47"/>
                              <a:gd name="T14" fmla="+- 0 3164 3143"/>
                              <a:gd name="T15" fmla="*/ 3164 h 84"/>
                              <a:gd name="T16" fmla="+- 0 7056 7051"/>
                              <a:gd name="T17" fmla="*/ T16 w 47"/>
                              <a:gd name="T18" fmla="+- 0 3179 3143"/>
                              <a:gd name="T19" fmla="*/ 3179 h 84"/>
                              <a:gd name="T20" fmla="+- 0 7051 7051"/>
                              <a:gd name="T21" fmla="*/ T20 w 47"/>
                              <a:gd name="T22" fmla="+- 0 3195 3143"/>
                              <a:gd name="T23" fmla="*/ 3195 h 84"/>
                              <a:gd name="T24" fmla="+- 0 7051 7051"/>
                              <a:gd name="T25" fmla="*/ T24 w 47"/>
                              <a:gd name="T26" fmla="+- 0 3211 3143"/>
                              <a:gd name="T27" fmla="*/ 3211 h 84"/>
                              <a:gd name="T28" fmla="+- 0 7053 7051"/>
                              <a:gd name="T29" fmla="*/ T28 w 47"/>
                              <a:gd name="T30" fmla="+- 0 3221 3143"/>
                              <a:gd name="T31" fmla="*/ 3221 h 84"/>
                              <a:gd name="T32" fmla="+- 0 7058 7051"/>
                              <a:gd name="T33" fmla="*/ T32 w 47"/>
                              <a:gd name="T34" fmla="+- 0 3226 3143"/>
                              <a:gd name="T35" fmla="*/ 3226 h 84"/>
                              <a:gd name="T36" fmla="+- 0 7066 7051"/>
                              <a:gd name="T37" fmla="*/ T36 w 47"/>
                              <a:gd name="T38" fmla="+- 0 3226 3143"/>
                              <a:gd name="T39" fmla="*/ 3226 h 84"/>
                              <a:gd name="T40" fmla="+- 0 7097 7051"/>
                              <a:gd name="T41" fmla="*/ T40 w 47"/>
                              <a:gd name="T42" fmla="+- 0 3161 3143"/>
                              <a:gd name="T43" fmla="*/ 3161 h 84"/>
                              <a:gd name="T44" fmla="+- 0 7095 7051"/>
                              <a:gd name="T45" fmla="*/ T44 w 47"/>
                              <a:gd name="T46" fmla="+- 0 3150 3143"/>
                              <a:gd name="T47" fmla="*/ 3150 h 84"/>
                              <a:gd name="T48" fmla="+- 0 7090 7051"/>
                              <a:gd name="T49" fmla="*/ T48 w 47"/>
                              <a:gd name="T50" fmla="+- 0 3143 3143"/>
                              <a:gd name="T51" fmla="*/ 3143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 h="84">
                                <a:moveTo>
                                  <a:pt x="39" y="0"/>
                                </a:moveTo>
                                <a:lnTo>
                                  <a:pt x="31" y="0"/>
                                </a:lnTo>
                                <a:lnTo>
                                  <a:pt x="20" y="7"/>
                                </a:lnTo>
                                <a:lnTo>
                                  <a:pt x="13" y="21"/>
                                </a:lnTo>
                                <a:lnTo>
                                  <a:pt x="5" y="36"/>
                                </a:lnTo>
                                <a:lnTo>
                                  <a:pt x="0" y="52"/>
                                </a:lnTo>
                                <a:lnTo>
                                  <a:pt x="0" y="68"/>
                                </a:lnTo>
                                <a:lnTo>
                                  <a:pt x="2" y="78"/>
                                </a:lnTo>
                                <a:lnTo>
                                  <a:pt x="7" y="83"/>
                                </a:lnTo>
                                <a:lnTo>
                                  <a:pt x="15" y="83"/>
                                </a:lnTo>
                                <a:lnTo>
                                  <a:pt x="46" y="18"/>
                                </a:lnTo>
                                <a:lnTo>
                                  <a:pt x="44" y="7"/>
                                </a:lnTo>
                                <a:lnTo>
                                  <a:pt x="39"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7" name="Freeform 686"/>
                        <wps:cNvSpPr>
                          <a:spLocks/>
                        </wps:cNvSpPr>
                        <wps:spPr bwMode="auto">
                          <a:xfrm>
                            <a:off x="7622" y="3174"/>
                            <a:ext cx="68" cy="66"/>
                          </a:xfrm>
                          <a:custGeom>
                            <a:avLst/>
                            <a:gdLst>
                              <a:gd name="T0" fmla="+- 0 7632 7622"/>
                              <a:gd name="T1" fmla="*/ T0 w 68"/>
                              <a:gd name="T2" fmla="+- 0 3174 3174"/>
                              <a:gd name="T3" fmla="*/ 3174 h 66"/>
                              <a:gd name="T4" fmla="+- 0 7625 7622"/>
                              <a:gd name="T5" fmla="*/ T4 w 68"/>
                              <a:gd name="T6" fmla="+- 0 3177 3174"/>
                              <a:gd name="T7" fmla="*/ 3177 h 66"/>
                              <a:gd name="T8" fmla="+- 0 7622 7622"/>
                              <a:gd name="T9" fmla="*/ T8 w 68"/>
                              <a:gd name="T10" fmla="+- 0 3184 3174"/>
                              <a:gd name="T11" fmla="*/ 3184 h 66"/>
                              <a:gd name="T12" fmla="+- 0 7625 7622"/>
                              <a:gd name="T13" fmla="*/ T12 w 68"/>
                              <a:gd name="T14" fmla="+- 0 3195 3174"/>
                              <a:gd name="T15" fmla="*/ 3195 h 66"/>
                              <a:gd name="T16" fmla="+- 0 7669 7622"/>
                              <a:gd name="T17" fmla="*/ T16 w 68"/>
                              <a:gd name="T18" fmla="+- 0 3237 3174"/>
                              <a:gd name="T19" fmla="*/ 3237 h 66"/>
                              <a:gd name="T20" fmla="+- 0 7679 7622"/>
                              <a:gd name="T21" fmla="*/ T20 w 68"/>
                              <a:gd name="T22" fmla="+- 0 3239 3174"/>
                              <a:gd name="T23" fmla="*/ 3239 h 66"/>
                              <a:gd name="T24" fmla="+- 0 7687 7622"/>
                              <a:gd name="T25" fmla="*/ T24 w 68"/>
                              <a:gd name="T26" fmla="+- 0 3237 3174"/>
                              <a:gd name="T27" fmla="*/ 3237 h 66"/>
                              <a:gd name="T28" fmla="+- 0 7689 7622"/>
                              <a:gd name="T29" fmla="*/ T28 w 68"/>
                              <a:gd name="T30" fmla="+- 0 3229 3174"/>
                              <a:gd name="T31" fmla="*/ 3229 h 66"/>
                              <a:gd name="T32" fmla="+- 0 7687 7622"/>
                              <a:gd name="T33" fmla="*/ T32 w 68"/>
                              <a:gd name="T34" fmla="+- 0 3219 3174"/>
                              <a:gd name="T35" fmla="*/ 3219 h 66"/>
                              <a:gd name="T36" fmla="+- 0 7643 7622"/>
                              <a:gd name="T37" fmla="*/ T36 w 68"/>
                              <a:gd name="T38" fmla="+- 0 3177 3174"/>
                              <a:gd name="T39" fmla="*/ 3177 h 66"/>
                              <a:gd name="T40" fmla="+- 0 7632 7622"/>
                              <a:gd name="T41" fmla="*/ T40 w 68"/>
                              <a:gd name="T42" fmla="+- 0 3174 3174"/>
                              <a:gd name="T43" fmla="*/ 3174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8" h="66">
                                <a:moveTo>
                                  <a:pt x="10" y="0"/>
                                </a:moveTo>
                                <a:lnTo>
                                  <a:pt x="3" y="3"/>
                                </a:lnTo>
                                <a:lnTo>
                                  <a:pt x="0" y="10"/>
                                </a:lnTo>
                                <a:lnTo>
                                  <a:pt x="3" y="21"/>
                                </a:lnTo>
                                <a:lnTo>
                                  <a:pt x="47" y="63"/>
                                </a:lnTo>
                                <a:lnTo>
                                  <a:pt x="57" y="65"/>
                                </a:lnTo>
                                <a:lnTo>
                                  <a:pt x="65" y="63"/>
                                </a:lnTo>
                                <a:lnTo>
                                  <a:pt x="67" y="55"/>
                                </a:lnTo>
                                <a:lnTo>
                                  <a:pt x="65" y="45"/>
                                </a:lnTo>
                                <a:lnTo>
                                  <a:pt x="21"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8" name="Freeform 685"/>
                        <wps:cNvSpPr>
                          <a:spLocks/>
                        </wps:cNvSpPr>
                        <wps:spPr bwMode="auto">
                          <a:xfrm>
                            <a:off x="7721" y="3137"/>
                            <a:ext cx="16" cy="8"/>
                          </a:xfrm>
                          <a:custGeom>
                            <a:avLst/>
                            <a:gdLst>
                              <a:gd name="T0" fmla="+- 0 7721 7721"/>
                              <a:gd name="T1" fmla="*/ T0 w 16"/>
                              <a:gd name="T2" fmla="+- 0 3137 3137"/>
                              <a:gd name="T3" fmla="*/ 3137 h 8"/>
                              <a:gd name="T4" fmla="+- 0 7723 7721"/>
                              <a:gd name="T5" fmla="*/ T4 w 16"/>
                              <a:gd name="T6" fmla="+- 0 3140 3137"/>
                              <a:gd name="T7" fmla="*/ 3140 h 8"/>
                              <a:gd name="T8" fmla="+- 0 7723 7721"/>
                              <a:gd name="T9" fmla="*/ T8 w 16"/>
                              <a:gd name="T10" fmla="+- 0 3143 3137"/>
                              <a:gd name="T11" fmla="*/ 3143 h 8"/>
                              <a:gd name="T12" fmla="+- 0 7726 7721"/>
                              <a:gd name="T13" fmla="*/ T12 w 16"/>
                              <a:gd name="T14" fmla="+- 0 3145 3137"/>
                              <a:gd name="T15" fmla="*/ 3145 h 8"/>
                              <a:gd name="T16" fmla="+- 0 7734 7721"/>
                              <a:gd name="T17" fmla="*/ T16 w 16"/>
                              <a:gd name="T18" fmla="+- 0 3145 3137"/>
                              <a:gd name="T19" fmla="*/ 3145 h 8"/>
                              <a:gd name="T20" fmla="+- 0 7736 7721"/>
                              <a:gd name="T21" fmla="*/ T20 w 16"/>
                              <a:gd name="T22" fmla="+- 0 3143 3137"/>
                              <a:gd name="T23" fmla="*/ 3143 h 8"/>
                              <a:gd name="T24" fmla="+- 0 7734 7721"/>
                              <a:gd name="T25" fmla="*/ T24 w 16"/>
                              <a:gd name="T26" fmla="+- 0 3140 3137"/>
                              <a:gd name="T27" fmla="*/ 3140 h 8"/>
                              <a:gd name="T28" fmla="+- 0 7726 7721"/>
                              <a:gd name="T29" fmla="*/ T28 w 16"/>
                              <a:gd name="T30" fmla="+- 0 3140 3137"/>
                              <a:gd name="T31" fmla="*/ 3140 h 8"/>
                              <a:gd name="T32" fmla="+- 0 7721 7721"/>
                              <a:gd name="T33" fmla="*/ T32 w 16"/>
                              <a:gd name="T34" fmla="+- 0 3137 3137"/>
                              <a:gd name="T35" fmla="*/ 3137 h 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6" h="8">
                                <a:moveTo>
                                  <a:pt x="0" y="0"/>
                                </a:moveTo>
                                <a:lnTo>
                                  <a:pt x="2" y="3"/>
                                </a:lnTo>
                                <a:lnTo>
                                  <a:pt x="2" y="6"/>
                                </a:lnTo>
                                <a:lnTo>
                                  <a:pt x="5" y="8"/>
                                </a:lnTo>
                                <a:lnTo>
                                  <a:pt x="13" y="8"/>
                                </a:lnTo>
                                <a:lnTo>
                                  <a:pt x="15" y="6"/>
                                </a:lnTo>
                                <a:lnTo>
                                  <a:pt x="13" y="3"/>
                                </a:lnTo>
                                <a:lnTo>
                                  <a:pt x="5" y="3"/>
                                </a:lnTo>
                                <a:lnTo>
                                  <a:pt x="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9" name="Freeform 684"/>
                        <wps:cNvSpPr>
                          <a:spLocks/>
                        </wps:cNvSpPr>
                        <wps:spPr bwMode="auto">
                          <a:xfrm>
                            <a:off x="7895" y="1556"/>
                            <a:ext cx="1808" cy="1506"/>
                          </a:xfrm>
                          <a:custGeom>
                            <a:avLst/>
                            <a:gdLst>
                              <a:gd name="T0" fmla="+- 0 8276 7895"/>
                              <a:gd name="T1" fmla="*/ T0 w 1808"/>
                              <a:gd name="T2" fmla="+- 0 1556 1556"/>
                              <a:gd name="T3" fmla="*/ 1556 h 1506"/>
                              <a:gd name="T4" fmla="+- 0 7895 7895"/>
                              <a:gd name="T5" fmla="*/ T4 w 1808"/>
                              <a:gd name="T6" fmla="+- 0 2195 1556"/>
                              <a:gd name="T7" fmla="*/ 2195 h 1506"/>
                              <a:gd name="T8" fmla="+- 0 9318 7895"/>
                              <a:gd name="T9" fmla="*/ T8 w 1808"/>
                              <a:gd name="T10" fmla="+- 0 3061 1556"/>
                              <a:gd name="T11" fmla="*/ 3061 h 1506"/>
                              <a:gd name="T12" fmla="+- 0 9702 7895"/>
                              <a:gd name="T13" fmla="*/ T12 w 1808"/>
                              <a:gd name="T14" fmla="+- 0 2423 1556"/>
                              <a:gd name="T15" fmla="*/ 2423 h 1506"/>
                              <a:gd name="T16" fmla="+- 0 8276 7895"/>
                              <a:gd name="T17" fmla="*/ T16 w 1808"/>
                              <a:gd name="T18" fmla="+- 0 1556 1556"/>
                              <a:gd name="T19" fmla="*/ 1556 h 1506"/>
                            </a:gdLst>
                            <a:ahLst/>
                            <a:cxnLst>
                              <a:cxn ang="0">
                                <a:pos x="T1" y="T3"/>
                              </a:cxn>
                              <a:cxn ang="0">
                                <a:pos x="T5" y="T7"/>
                              </a:cxn>
                              <a:cxn ang="0">
                                <a:pos x="T9" y="T11"/>
                              </a:cxn>
                              <a:cxn ang="0">
                                <a:pos x="T13" y="T15"/>
                              </a:cxn>
                              <a:cxn ang="0">
                                <a:pos x="T17" y="T19"/>
                              </a:cxn>
                            </a:cxnLst>
                            <a:rect l="0" t="0" r="r" b="b"/>
                            <a:pathLst>
                              <a:path w="1808" h="1506">
                                <a:moveTo>
                                  <a:pt x="381" y="0"/>
                                </a:moveTo>
                                <a:lnTo>
                                  <a:pt x="0" y="639"/>
                                </a:lnTo>
                                <a:lnTo>
                                  <a:pt x="1423" y="1505"/>
                                </a:lnTo>
                                <a:lnTo>
                                  <a:pt x="1807" y="867"/>
                                </a:lnTo>
                                <a:lnTo>
                                  <a:pt x="381" y="0"/>
                                </a:lnTo>
                                <a:close/>
                              </a:path>
                            </a:pathLst>
                          </a:custGeom>
                          <a:solidFill>
                            <a:srgbClr val="7F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0" name="Freeform 683"/>
                        <wps:cNvSpPr>
                          <a:spLocks/>
                        </wps:cNvSpPr>
                        <wps:spPr bwMode="auto">
                          <a:xfrm>
                            <a:off x="7991" y="1651"/>
                            <a:ext cx="1616" cy="1307"/>
                          </a:xfrm>
                          <a:custGeom>
                            <a:avLst/>
                            <a:gdLst>
                              <a:gd name="T0" fmla="+- 0 8295 7991"/>
                              <a:gd name="T1" fmla="*/ T0 w 1616"/>
                              <a:gd name="T2" fmla="+- 0 1651 1651"/>
                              <a:gd name="T3" fmla="*/ 1651 h 1307"/>
                              <a:gd name="T4" fmla="+- 0 7991 7991"/>
                              <a:gd name="T5" fmla="*/ T4 w 1616"/>
                              <a:gd name="T6" fmla="+- 0 2156 1651"/>
                              <a:gd name="T7" fmla="*/ 2156 h 1307"/>
                              <a:gd name="T8" fmla="+- 0 9305 7991"/>
                              <a:gd name="T9" fmla="*/ T8 w 1616"/>
                              <a:gd name="T10" fmla="+- 0 2957 1651"/>
                              <a:gd name="T11" fmla="*/ 2957 h 1307"/>
                              <a:gd name="T12" fmla="+- 0 9606 7991"/>
                              <a:gd name="T13" fmla="*/ T12 w 1616"/>
                              <a:gd name="T14" fmla="+- 0 2452 1651"/>
                              <a:gd name="T15" fmla="*/ 2452 h 1307"/>
                              <a:gd name="T16" fmla="+- 0 8295 7991"/>
                              <a:gd name="T17" fmla="*/ T16 w 1616"/>
                              <a:gd name="T18" fmla="+- 0 1651 1651"/>
                              <a:gd name="T19" fmla="*/ 1651 h 1307"/>
                            </a:gdLst>
                            <a:ahLst/>
                            <a:cxnLst>
                              <a:cxn ang="0">
                                <a:pos x="T1" y="T3"/>
                              </a:cxn>
                              <a:cxn ang="0">
                                <a:pos x="T5" y="T7"/>
                              </a:cxn>
                              <a:cxn ang="0">
                                <a:pos x="T9" y="T11"/>
                              </a:cxn>
                              <a:cxn ang="0">
                                <a:pos x="T13" y="T15"/>
                              </a:cxn>
                              <a:cxn ang="0">
                                <a:pos x="T17" y="T19"/>
                              </a:cxn>
                            </a:cxnLst>
                            <a:rect l="0" t="0" r="r" b="b"/>
                            <a:pathLst>
                              <a:path w="1616" h="1307">
                                <a:moveTo>
                                  <a:pt x="304" y="0"/>
                                </a:moveTo>
                                <a:lnTo>
                                  <a:pt x="0" y="505"/>
                                </a:lnTo>
                                <a:lnTo>
                                  <a:pt x="1314" y="1306"/>
                                </a:lnTo>
                                <a:lnTo>
                                  <a:pt x="1615" y="801"/>
                                </a:lnTo>
                                <a:lnTo>
                                  <a:pt x="3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1" name="Freeform 682"/>
                        <wps:cNvSpPr>
                          <a:spLocks/>
                        </wps:cNvSpPr>
                        <wps:spPr bwMode="auto">
                          <a:xfrm>
                            <a:off x="8076" y="1936"/>
                            <a:ext cx="174" cy="278"/>
                          </a:xfrm>
                          <a:custGeom>
                            <a:avLst/>
                            <a:gdLst>
                              <a:gd name="T0" fmla="+- 0 8240 8076"/>
                              <a:gd name="T1" fmla="*/ T0 w 174"/>
                              <a:gd name="T2" fmla="+- 0 1936 1936"/>
                              <a:gd name="T3" fmla="*/ 1936 h 278"/>
                              <a:gd name="T4" fmla="+- 0 8076 8076"/>
                              <a:gd name="T5" fmla="*/ T4 w 174"/>
                              <a:gd name="T6" fmla="+- 0 2208 1936"/>
                              <a:gd name="T7" fmla="*/ 2208 h 278"/>
                              <a:gd name="T8" fmla="+- 0 8087 8076"/>
                              <a:gd name="T9" fmla="*/ T8 w 174"/>
                              <a:gd name="T10" fmla="+- 0 2213 1936"/>
                              <a:gd name="T11" fmla="*/ 2213 h 278"/>
                              <a:gd name="T12" fmla="+- 0 8250 8076"/>
                              <a:gd name="T13" fmla="*/ T12 w 174"/>
                              <a:gd name="T14" fmla="+- 0 1941 1936"/>
                              <a:gd name="T15" fmla="*/ 1941 h 278"/>
                              <a:gd name="T16" fmla="+- 0 8240 8076"/>
                              <a:gd name="T17" fmla="*/ T16 w 174"/>
                              <a:gd name="T18" fmla="+- 0 1936 1936"/>
                              <a:gd name="T19" fmla="*/ 1936 h 278"/>
                            </a:gdLst>
                            <a:ahLst/>
                            <a:cxnLst>
                              <a:cxn ang="0">
                                <a:pos x="T1" y="T3"/>
                              </a:cxn>
                              <a:cxn ang="0">
                                <a:pos x="T5" y="T7"/>
                              </a:cxn>
                              <a:cxn ang="0">
                                <a:pos x="T9" y="T11"/>
                              </a:cxn>
                              <a:cxn ang="0">
                                <a:pos x="T13" y="T15"/>
                              </a:cxn>
                              <a:cxn ang="0">
                                <a:pos x="T17" y="T19"/>
                              </a:cxn>
                            </a:cxnLst>
                            <a:rect l="0" t="0" r="r" b="b"/>
                            <a:pathLst>
                              <a:path w="174" h="278">
                                <a:moveTo>
                                  <a:pt x="164" y="0"/>
                                </a:moveTo>
                                <a:lnTo>
                                  <a:pt x="0" y="272"/>
                                </a:lnTo>
                                <a:lnTo>
                                  <a:pt x="11" y="277"/>
                                </a:lnTo>
                                <a:lnTo>
                                  <a:pt x="174" y="5"/>
                                </a:lnTo>
                                <a:lnTo>
                                  <a:pt x="16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2" name="Freeform 681"/>
                        <wps:cNvSpPr>
                          <a:spLocks/>
                        </wps:cNvSpPr>
                        <wps:spPr bwMode="auto">
                          <a:xfrm>
                            <a:off x="8235" y="2030"/>
                            <a:ext cx="174" cy="281"/>
                          </a:xfrm>
                          <a:custGeom>
                            <a:avLst/>
                            <a:gdLst>
                              <a:gd name="T0" fmla="+- 0 8398 8235"/>
                              <a:gd name="T1" fmla="*/ T0 w 174"/>
                              <a:gd name="T2" fmla="+- 0 2030 2030"/>
                              <a:gd name="T3" fmla="*/ 2030 h 281"/>
                              <a:gd name="T4" fmla="+- 0 8235 8235"/>
                              <a:gd name="T5" fmla="*/ T4 w 174"/>
                              <a:gd name="T6" fmla="+- 0 2305 2030"/>
                              <a:gd name="T7" fmla="*/ 2305 h 281"/>
                              <a:gd name="T8" fmla="+- 0 8245 8235"/>
                              <a:gd name="T9" fmla="*/ T8 w 174"/>
                              <a:gd name="T10" fmla="+- 0 2310 2030"/>
                              <a:gd name="T11" fmla="*/ 2310 h 281"/>
                              <a:gd name="T12" fmla="+- 0 8409 8235"/>
                              <a:gd name="T13" fmla="*/ T12 w 174"/>
                              <a:gd name="T14" fmla="+- 0 2038 2030"/>
                              <a:gd name="T15" fmla="*/ 2038 h 281"/>
                              <a:gd name="T16" fmla="+- 0 8398 8235"/>
                              <a:gd name="T17" fmla="*/ T16 w 174"/>
                              <a:gd name="T18" fmla="+- 0 2030 2030"/>
                              <a:gd name="T19" fmla="*/ 2030 h 281"/>
                            </a:gdLst>
                            <a:ahLst/>
                            <a:cxnLst>
                              <a:cxn ang="0">
                                <a:pos x="T1" y="T3"/>
                              </a:cxn>
                              <a:cxn ang="0">
                                <a:pos x="T5" y="T7"/>
                              </a:cxn>
                              <a:cxn ang="0">
                                <a:pos x="T9" y="T11"/>
                              </a:cxn>
                              <a:cxn ang="0">
                                <a:pos x="T13" y="T15"/>
                              </a:cxn>
                              <a:cxn ang="0">
                                <a:pos x="T17" y="T19"/>
                              </a:cxn>
                            </a:cxnLst>
                            <a:rect l="0" t="0" r="r" b="b"/>
                            <a:pathLst>
                              <a:path w="174" h="281">
                                <a:moveTo>
                                  <a:pt x="163" y="0"/>
                                </a:moveTo>
                                <a:lnTo>
                                  <a:pt x="0" y="275"/>
                                </a:lnTo>
                                <a:lnTo>
                                  <a:pt x="10" y="280"/>
                                </a:lnTo>
                                <a:lnTo>
                                  <a:pt x="174" y="8"/>
                                </a:lnTo>
                                <a:lnTo>
                                  <a:pt x="16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3" name="Freeform 680"/>
                        <wps:cNvSpPr>
                          <a:spLocks/>
                        </wps:cNvSpPr>
                        <wps:spPr bwMode="auto">
                          <a:xfrm>
                            <a:off x="8393" y="2127"/>
                            <a:ext cx="172" cy="281"/>
                          </a:xfrm>
                          <a:custGeom>
                            <a:avLst/>
                            <a:gdLst>
                              <a:gd name="T0" fmla="+- 0 8557 8393"/>
                              <a:gd name="T1" fmla="*/ T0 w 172"/>
                              <a:gd name="T2" fmla="+- 0 2127 2127"/>
                              <a:gd name="T3" fmla="*/ 2127 h 281"/>
                              <a:gd name="T4" fmla="+- 0 8393 8393"/>
                              <a:gd name="T5" fmla="*/ T4 w 172"/>
                              <a:gd name="T6" fmla="+- 0 2399 2127"/>
                              <a:gd name="T7" fmla="*/ 2399 h 281"/>
                              <a:gd name="T8" fmla="+- 0 8404 8393"/>
                              <a:gd name="T9" fmla="*/ T8 w 172"/>
                              <a:gd name="T10" fmla="+- 0 2407 2127"/>
                              <a:gd name="T11" fmla="*/ 2407 h 281"/>
                              <a:gd name="T12" fmla="+- 0 8565 8393"/>
                              <a:gd name="T13" fmla="*/ T12 w 172"/>
                              <a:gd name="T14" fmla="+- 0 2132 2127"/>
                              <a:gd name="T15" fmla="*/ 2132 h 281"/>
                              <a:gd name="T16" fmla="+- 0 8557 8393"/>
                              <a:gd name="T17" fmla="*/ T16 w 172"/>
                              <a:gd name="T18" fmla="+- 0 2127 2127"/>
                              <a:gd name="T19" fmla="*/ 2127 h 281"/>
                            </a:gdLst>
                            <a:ahLst/>
                            <a:cxnLst>
                              <a:cxn ang="0">
                                <a:pos x="T1" y="T3"/>
                              </a:cxn>
                              <a:cxn ang="0">
                                <a:pos x="T5" y="T7"/>
                              </a:cxn>
                              <a:cxn ang="0">
                                <a:pos x="T9" y="T11"/>
                              </a:cxn>
                              <a:cxn ang="0">
                                <a:pos x="T13" y="T15"/>
                              </a:cxn>
                              <a:cxn ang="0">
                                <a:pos x="T17" y="T19"/>
                              </a:cxn>
                            </a:cxnLst>
                            <a:rect l="0" t="0" r="r" b="b"/>
                            <a:pathLst>
                              <a:path w="172" h="281">
                                <a:moveTo>
                                  <a:pt x="164" y="0"/>
                                </a:moveTo>
                                <a:lnTo>
                                  <a:pt x="0" y="272"/>
                                </a:lnTo>
                                <a:lnTo>
                                  <a:pt x="11" y="280"/>
                                </a:lnTo>
                                <a:lnTo>
                                  <a:pt x="172" y="5"/>
                                </a:lnTo>
                                <a:lnTo>
                                  <a:pt x="16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4" name="Freeform 679"/>
                        <wps:cNvSpPr>
                          <a:spLocks/>
                        </wps:cNvSpPr>
                        <wps:spPr bwMode="auto">
                          <a:xfrm>
                            <a:off x="8552" y="2224"/>
                            <a:ext cx="172" cy="278"/>
                          </a:xfrm>
                          <a:custGeom>
                            <a:avLst/>
                            <a:gdLst>
                              <a:gd name="T0" fmla="+- 0 8715 8552"/>
                              <a:gd name="T1" fmla="*/ T0 w 172"/>
                              <a:gd name="T2" fmla="+- 0 2224 2224"/>
                              <a:gd name="T3" fmla="*/ 2224 h 278"/>
                              <a:gd name="T4" fmla="+- 0 8552 8552"/>
                              <a:gd name="T5" fmla="*/ T4 w 172"/>
                              <a:gd name="T6" fmla="+- 0 2496 2224"/>
                              <a:gd name="T7" fmla="*/ 2496 h 278"/>
                              <a:gd name="T8" fmla="+- 0 8559 8552"/>
                              <a:gd name="T9" fmla="*/ T8 w 172"/>
                              <a:gd name="T10" fmla="+- 0 2501 2224"/>
                              <a:gd name="T11" fmla="*/ 2501 h 278"/>
                              <a:gd name="T12" fmla="+- 0 8723 8552"/>
                              <a:gd name="T13" fmla="*/ T12 w 172"/>
                              <a:gd name="T14" fmla="+- 0 2229 2224"/>
                              <a:gd name="T15" fmla="*/ 2229 h 278"/>
                              <a:gd name="T16" fmla="+- 0 8715 8552"/>
                              <a:gd name="T17" fmla="*/ T16 w 172"/>
                              <a:gd name="T18" fmla="+- 0 2224 2224"/>
                              <a:gd name="T19" fmla="*/ 2224 h 278"/>
                            </a:gdLst>
                            <a:ahLst/>
                            <a:cxnLst>
                              <a:cxn ang="0">
                                <a:pos x="T1" y="T3"/>
                              </a:cxn>
                              <a:cxn ang="0">
                                <a:pos x="T5" y="T7"/>
                              </a:cxn>
                              <a:cxn ang="0">
                                <a:pos x="T9" y="T11"/>
                              </a:cxn>
                              <a:cxn ang="0">
                                <a:pos x="T13" y="T15"/>
                              </a:cxn>
                              <a:cxn ang="0">
                                <a:pos x="T17" y="T19"/>
                              </a:cxn>
                            </a:cxnLst>
                            <a:rect l="0" t="0" r="r" b="b"/>
                            <a:pathLst>
                              <a:path w="172" h="278">
                                <a:moveTo>
                                  <a:pt x="163" y="0"/>
                                </a:moveTo>
                                <a:lnTo>
                                  <a:pt x="0" y="272"/>
                                </a:lnTo>
                                <a:lnTo>
                                  <a:pt x="7" y="277"/>
                                </a:lnTo>
                                <a:lnTo>
                                  <a:pt x="171" y="5"/>
                                </a:lnTo>
                                <a:lnTo>
                                  <a:pt x="16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5" name="Freeform 678"/>
                        <wps:cNvSpPr>
                          <a:spLocks/>
                        </wps:cNvSpPr>
                        <wps:spPr bwMode="auto">
                          <a:xfrm>
                            <a:off x="8707" y="2318"/>
                            <a:ext cx="174" cy="281"/>
                          </a:xfrm>
                          <a:custGeom>
                            <a:avLst/>
                            <a:gdLst>
                              <a:gd name="T0" fmla="+- 0 8871 8707"/>
                              <a:gd name="T1" fmla="*/ T0 w 174"/>
                              <a:gd name="T2" fmla="+- 0 2318 2318"/>
                              <a:gd name="T3" fmla="*/ 2318 h 281"/>
                              <a:gd name="T4" fmla="+- 0 8707 8707"/>
                              <a:gd name="T5" fmla="*/ T4 w 174"/>
                              <a:gd name="T6" fmla="+- 0 2593 2318"/>
                              <a:gd name="T7" fmla="*/ 2593 h 281"/>
                              <a:gd name="T8" fmla="+- 0 8718 8707"/>
                              <a:gd name="T9" fmla="*/ T8 w 174"/>
                              <a:gd name="T10" fmla="+- 0 2598 2318"/>
                              <a:gd name="T11" fmla="*/ 2598 h 281"/>
                              <a:gd name="T12" fmla="+- 0 8881 8707"/>
                              <a:gd name="T13" fmla="*/ T12 w 174"/>
                              <a:gd name="T14" fmla="+- 0 2326 2318"/>
                              <a:gd name="T15" fmla="*/ 2326 h 281"/>
                              <a:gd name="T16" fmla="+- 0 8871 8707"/>
                              <a:gd name="T17" fmla="*/ T16 w 174"/>
                              <a:gd name="T18" fmla="+- 0 2318 2318"/>
                              <a:gd name="T19" fmla="*/ 2318 h 281"/>
                            </a:gdLst>
                            <a:ahLst/>
                            <a:cxnLst>
                              <a:cxn ang="0">
                                <a:pos x="T1" y="T3"/>
                              </a:cxn>
                              <a:cxn ang="0">
                                <a:pos x="T5" y="T7"/>
                              </a:cxn>
                              <a:cxn ang="0">
                                <a:pos x="T9" y="T11"/>
                              </a:cxn>
                              <a:cxn ang="0">
                                <a:pos x="T13" y="T15"/>
                              </a:cxn>
                              <a:cxn ang="0">
                                <a:pos x="T17" y="T19"/>
                              </a:cxn>
                            </a:cxnLst>
                            <a:rect l="0" t="0" r="r" b="b"/>
                            <a:pathLst>
                              <a:path w="174" h="281">
                                <a:moveTo>
                                  <a:pt x="164" y="0"/>
                                </a:moveTo>
                                <a:lnTo>
                                  <a:pt x="0" y="275"/>
                                </a:lnTo>
                                <a:lnTo>
                                  <a:pt x="11" y="280"/>
                                </a:lnTo>
                                <a:lnTo>
                                  <a:pt x="174" y="8"/>
                                </a:lnTo>
                                <a:lnTo>
                                  <a:pt x="16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6" name="Freeform 677"/>
                        <wps:cNvSpPr>
                          <a:spLocks/>
                        </wps:cNvSpPr>
                        <wps:spPr bwMode="auto">
                          <a:xfrm>
                            <a:off x="8866" y="2415"/>
                            <a:ext cx="174" cy="281"/>
                          </a:xfrm>
                          <a:custGeom>
                            <a:avLst/>
                            <a:gdLst>
                              <a:gd name="T0" fmla="+- 0 9029 8866"/>
                              <a:gd name="T1" fmla="*/ T0 w 174"/>
                              <a:gd name="T2" fmla="+- 0 2415 2415"/>
                              <a:gd name="T3" fmla="*/ 2415 h 281"/>
                              <a:gd name="T4" fmla="+- 0 8866 8866"/>
                              <a:gd name="T5" fmla="*/ T4 w 174"/>
                              <a:gd name="T6" fmla="+- 0 2687 2415"/>
                              <a:gd name="T7" fmla="*/ 2687 h 281"/>
                              <a:gd name="T8" fmla="+- 0 8876 8866"/>
                              <a:gd name="T9" fmla="*/ T8 w 174"/>
                              <a:gd name="T10" fmla="+- 0 2695 2415"/>
                              <a:gd name="T11" fmla="*/ 2695 h 281"/>
                              <a:gd name="T12" fmla="+- 0 9040 8866"/>
                              <a:gd name="T13" fmla="*/ T12 w 174"/>
                              <a:gd name="T14" fmla="+- 0 2420 2415"/>
                              <a:gd name="T15" fmla="*/ 2420 h 281"/>
                              <a:gd name="T16" fmla="+- 0 9029 8866"/>
                              <a:gd name="T17" fmla="*/ T16 w 174"/>
                              <a:gd name="T18" fmla="+- 0 2415 2415"/>
                              <a:gd name="T19" fmla="*/ 2415 h 281"/>
                            </a:gdLst>
                            <a:ahLst/>
                            <a:cxnLst>
                              <a:cxn ang="0">
                                <a:pos x="T1" y="T3"/>
                              </a:cxn>
                              <a:cxn ang="0">
                                <a:pos x="T5" y="T7"/>
                              </a:cxn>
                              <a:cxn ang="0">
                                <a:pos x="T9" y="T11"/>
                              </a:cxn>
                              <a:cxn ang="0">
                                <a:pos x="T13" y="T15"/>
                              </a:cxn>
                              <a:cxn ang="0">
                                <a:pos x="T17" y="T19"/>
                              </a:cxn>
                            </a:cxnLst>
                            <a:rect l="0" t="0" r="r" b="b"/>
                            <a:pathLst>
                              <a:path w="174" h="281">
                                <a:moveTo>
                                  <a:pt x="163" y="0"/>
                                </a:moveTo>
                                <a:lnTo>
                                  <a:pt x="0" y="272"/>
                                </a:lnTo>
                                <a:lnTo>
                                  <a:pt x="10" y="280"/>
                                </a:lnTo>
                                <a:lnTo>
                                  <a:pt x="174" y="5"/>
                                </a:lnTo>
                                <a:lnTo>
                                  <a:pt x="16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7" name="Freeform 676"/>
                        <wps:cNvSpPr>
                          <a:spLocks/>
                        </wps:cNvSpPr>
                        <wps:spPr bwMode="auto">
                          <a:xfrm>
                            <a:off x="9024" y="2512"/>
                            <a:ext cx="172" cy="278"/>
                          </a:xfrm>
                          <a:custGeom>
                            <a:avLst/>
                            <a:gdLst>
                              <a:gd name="T0" fmla="+- 0 9185 9024"/>
                              <a:gd name="T1" fmla="*/ T0 w 172"/>
                              <a:gd name="T2" fmla="+- 0 2512 2512"/>
                              <a:gd name="T3" fmla="*/ 2512 h 278"/>
                              <a:gd name="T4" fmla="+- 0 9024 9024"/>
                              <a:gd name="T5" fmla="*/ T4 w 172"/>
                              <a:gd name="T6" fmla="+- 0 2784 2512"/>
                              <a:gd name="T7" fmla="*/ 2784 h 278"/>
                              <a:gd name="T8" fmla="+- 0 9035 9024"/>
                              <a:gd name="T9" fmla="*/ T8 w 172"/>
                              <a:gd name="T10" fmla="+- 0 2789 2512"/>
                              <a:gd name="T11" fmla="*/ 2789 h 278"/>
                              <a:gd name="T12" fmla="+- 0 9196 9024"/>
                              <a:gd name="T13" fmla="*/ T12 w 172"/>
                              <a:gd name="T14" fmla="+- 0 2517 2512"/>
                              <a:gd name="T15" fmla="*/ 2517 h 278"/>
                              <a:gd name="T16" fmla="+- 0 9185 9024"/>
                              <a:gd name="T17" fmla="*/ T16 w 172"/>
                              <a:gd name="T18" fmla="+- 0 2512 2512"/>
                              <a:gd name="T19" fmla="*/ 2512 h 278"/>
                            </a:gdLst>
                            <a:ahLst/>
                            <a:cxnLst>
                              <a:cxn ang="0">
                                <a:pos x="T1" y="T3"/>
                              </a:cxn>
                              <a:cxn ang="0">
                                <a:pos x="T5" y="T7"/>
                              </a:cxn>
                              <a:cxn ang="0">
                                <a:pos x="T9" y="T11"/>
                              </a:cxn>
                              <a:cxn ang="0">
                                <a:pos x="T13" y="T15"/>
                              </a:cxn>
                              <a:cxn ang="0">
                                <a:pos x="T17" y="T19"/>
                              </a:cxn>
                            </a:cxnLst>
                            <a:rect l="0" t="0" r="r" b="b"/>
                            <a:pathLst>
                              <a:path w="172" h="278">
                                <a:moveTo>
                                  <a:pt x="161" y="0"/>
                                </a:moveTo>
                                <a:lnTo>
                                  <a:pt x="0" y="272"/>
                                </a:lnTo>
                                <a:lnTo>
                                  <a:pt x="11" y="277"/>
                                </a:lnTo>
                                <a:lnTo>
                                  <a:pt x="172" y="5"/>
                                </a:lnTo>
                                <a:lnTo>
                                  <a:pt x="161"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 name="Freeform 675"/>
                        <wps:cNvSpPr>
                          <a:spLocks/>
                        </wps:cNvSpPr>
                        <wps:spPr bwMode="auto">
                          <a:xfrm>
                            <a:off x="9180" y="2609"/>
                            <a:ext cx="174" cy="278"/>
                          </a:xfrm>
                          <a:custGeom>
                            <a:avLst/>
                            <a:gdLst>
                              <a:gd name="T0" fmla="+- 0 9344 9180"/>
                              <a:gd name="T1" fmla="*/ T0 w 174"/>
                              <a:gd name="T2" fmla="+- 0 2609 2609"/>
                              <a:gd name="T3" fmla="*/ 2609 h 278"/>
                              <a:gd name="T4" fmla="+- 0 9180 9180"/>
                              <a:gd name="T5" fmla="*/ T4 w 174"/>
                              <a:gd name="T6" fmla="+- 0 2881 2609"/>
                              <a:gd name="T7" fmla="*/ 2881 h 278"/>
                              <a:gd name="T8" fmla="+- 0 9190 9180"/>
                              <a:gd name="T9" fmla="*/ T8 w 174"/>
                              <a:gd name="T10" fmla="+- 0 2886 2609"/>
                              <a:gd name="T11" fmla="*/ 2886 h 278"/>
                              <a:gd name="T12" fmla="+- 0 9354 9180"/>
                              <a:gd name="T13" fmla="*/ T12 w 174"/>
                              <a:gd name="T14" fmla="+- 0 2614 2609"/>
                              <a:gd name="T15" fmla="*/ 2614 h 278"/>
                              <a:gd name="T16" fmla="+- 0 9344 9180"/>
                              <a:gd name="T17" fmla="*/ T16 w 174"/>
                              <a:gd name="T18" fmla="+- 0 2609 2609"/>
                              <a:gd name="T19" fmla="*/ 2609 h 278"/>
                            </a:gdLst>
                            <a:ahLst/>
                            <a:cxnLst>
                              <a:cxn ang="0">
                                <a:pos x="T1" y="T3"/>
                              </a:cxn>
                              <a:cxn ang="0">
                                <a:pos x="T5" y="T7"/>
                              </a:cxn>
                              <a:cxn ang="0">
                                <a:pos x="T9" y="T11"/>
                              </a:cxn>
                              <a:cxn ang="0">
                                <a:pos x="T13" y="T15"/>
                              </a:cxn>
                              <a:cxn ang="0">
                                <a:pos x="T17" y="T19"/>
                              </a:cxn>
                            </a:cxnLst>
                            <a:rect l="0" t="0" r="r" b="b"/>
                            <a:pathLst>
                              <a:path w="174" h="278">
                                <a:moveTo>
                                  <a:pt x="164" y="0"/>
                                </a:moveTo>
                                <a:lnTo>
                                  <a:pt x="0" y="272"/>
                                </a:lnTo>
                                <a:lnTo>
                                  <a:pt x="10" y="277"/>
                                </a:lnTo>
                                <a:lnTo>
                                  <a:pt x="174" y="5"/>
                                </a:lnTo>
                                <a:lnTo>
                                  <a:pt x="16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 name="Freeform 674"/>
                        <wps:cNvSpPr>
                          <a:spLocks/>
                        </wps:cNvSpPr>
                        <wps:spPr bwMode="auto">
                          <a:xfrm>
                            <a:off x="8198" y="1672"/>
                            <a:ext cx="224" cy="315"/>
                          </a:xfrm>
                          <a:custGeom>
                            <a:avLst/>
                            <a:gdLst>
                              <a:gd name="T0" fmla="+- 0 8365 8198"/>
                              <a:gd name="T1" fmla="*/ T0 w 224"/>
                              <a:gd name="T2" fmla="+- 0 1672 1672"/>
                              <a:gd name="T3" fmla="*/ 1672 h 315"/>
                              <a:gd name="T4" fmla="+- 0 8198 8198"/>
                              <a:gd name="T5" fmla="*/ T4 w 224"/>
                              <a:gd name="T6" fmla="+- 0 1949 1672"/>
                              <a:gd name="T7" fmla="*/ 1949 h 315"/>
                              <a:gd name="T8" fmla="+- 0 8256 8198"/>
                              <a:gd name="T9" fmla="*/ T8 w 224"/>
                              <a:gd name="T10" fmla="+- 0 1986 1672"/>
                              <a:gd name="T11" fmla="*/ 1986 h 315"/>
                              <a:gd name="T12" fmla="+- 0 8422 8198"/>
                              <a:gd name="T13" fmla="*/ T12 w 224"/>
                              <a:gd name="T14" fmla="+- 0 1706 1672"/>
                              <a:gd name="T15" fmla="*/ 1706 h 315"/>
                              <a:gd name="T16" fmla="+- 0 8365 8198"/>
                              <a:gd name="T17" fmla="*/ T16 w 224"/>
                              <a:gd name="T18" fmla="+- 0 1672 1672"/>
                              <a:gd name="T19" fmla="*/ 1672 h 315"/>
                            </a:gdLst>
                            <a:ahLst/>
                            <a:cxnLst>
                              <a:cxn ang="0">
                                <a:pos x="T1" y="T3"/>
                              </a:cxn>
                              <a:cxn ang="0">
                                <a:pos x="T5" y="T7"/>
                              </a:cxn>
                              <a:cxn ang="0">
                                <a:pos x="T9" y="T11"/>
                              </a:cxn>
                              <a:cxn ang="0">
                                <a:pos x="T13" y="T15"/>
                              </a:cxn>
                              <a:cxn ang="0">
                                <a:pos x="T17" y="T19"/>
                              </a:cxn>
                            </a:cxnLst>
                            <a:rect l="0" t="0" r="r" b="b"/>
                            <a:pathLst>
                              <a:path w="224" h="315">
                                <a:moveTo>
                                  <a:pt x="167" y="0"/>
                                </a:moveTo>
                                <a:lnTo>
                                  <a:pt x="0" y="277"/>
                                </a:lnTo>
                                <a:lnTo>
                                  <a:pt x="58" y="314"/>
                                </a:lnTo>
                                <a:lnTo>
                                  <a:pt x="224" y="34"/>
                                </a:lnTo>
                                <a:lnTo>
                                  <a:pt x="1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0" name="Freeform 673"/>
                        <wps:cNvSpPr>
                          <a:spLocks/>
                        </wps:cNvSpPr>
                        <wps:spPr bwMode="auto">
                          <a:xfrm>
                            <a:off x="8357" y="1766"/>
                            <a:ext cx="224" cy="315"/>
                          </a:xfrm>
                          <a:custGeom>
                            <a:avLst/>
                            <a:gdLst>
                              <a:gd name="T0" fmla="+- 0 8523 8357"/>
                              <a:gd name="T1" fmla="*/ T0 w 224"/>
                              <a:gd name="T2" fmla="+- 0 1766 1766"/>
                              <a:gd name="T3" fmla="*/ 1766 h 315"/>
                              <a:gd name="T4" fmla="+- 0 8357 8357"/>
                              <a:gd name="T5" fmla="*/ T4 w 224"/>
                              <a:gd name="T6" fmla="+- 0 2046 1766"/>
                              <a:gd name="T7" fmla="*/ 2046 h 315"/>
                              <a:gd name="T8" fmla="+- 0 8414 8357"/>
                              <a:gd name="T9" fmla="*/ T8 w 224"/>
                              <a:gd name="T10" fmla="+- 0 2080 1766"/>
                              <a:gd name="T11" fmla="*/ 2080 h 315"/>
                              <a:gd name="T12" fmla="+- 0 8580 8357"/>
                              <a:gd name="T13" fmla="*/ T12 w 224"/>
                              <a:gd name="T14" fmla="+- 0 1802 1766"/>
                              <a:gd name="T15" fmla="*/ 1802 h 315"/>
                              <a:gd name="T16" fmla="+- 0 8523 8357"/>
                              <a:gd name="T17" fmla="*/ T16 w 224"/>
                              <a:gd name="T18" fmla="+- 0 1766 1766"/>
                              <a:gd name="T19" fmla="*/ 1766 h 315"/>
                            </a:gdLst>
                            <a:ahLst/>
                            <a:cxnLst>
                              <a:cxn ang="0">
                                <a:pos x="T1" y="T3"/>
                              </a:cxn>
                              <a:cxn ang="0">
                                <a:pos x="T5" y="T7"/>
                              </a:cxn>
                              <a:cxn ang="0">
                                <a:pos x="T9" y="T11"/>
                              </a:cxn>
                              <a:cxn ang="0">
                                <a:pos x="T13" y="T15"/>
                              </a:cxn>
                              <a:cxn ang="0">
                                <a:pos x="T17" y="T19"/>
                              </a:cxn>
                            </a:cxnLst>
                            <a:rect l="0" t="0" r="r" b="b"/>
                            <a:pathLst>
                              <a:path w="224" h="315">
                                <a:moveTo>
                                  <a:pt x="166" y="0"/>
                                </a:moveTo>
                                <a:lnTo>
                                  <a:pt x="0" y="280"/>
                                </a:lnTo>
                                <a:lnTo>
                                  <a:pt x="57" y="314"/>
                                </a:lnTo>
                                <a:lnTo>
                                  <a:pt x="223" y="36"/>
                                </a:lnTo>
                                <a:lnTo>
                                  <a:pt x="1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1" name="Freeform 672"/>
                        <wps:cNvSpPr>
                          <a:spLocks/>
                        </wps:cNvSpPr>
                        <wps:spPr bwMode="auto">
                          <a:xfrm>
                            <a:off x="8515" y="1863"/>
                            <a:ext cx="224" cy="315"/>
                          </a:xfrm>
                          <a:custGeom>
                            <a:avLst/>
                            <a:gdLst>
                              <a:gd name="T0" fmla="+- 0 8681 8515"/>
                              <a:gd name="T1" fmla="*/ T0 w 224"/>
                              <a:gd name="T2" fmla="+- 0 1863 1863"/>
                              <a:gd name="T3" fmla="*/ 1863 h 315"/>
                              <a:gd name="T4" fmla="+- 0 8515 8515"/>
                              <a:gd name="T5" fmla="*/ T4 w 224"/>
                              <a:gd name="T6" fmla="+- 0 2143 1863"/>
                              <a:gd name="T7" fmla="*/ 2143 h 315"/>
                              <a:gd name="T8" fmla="+- 0 8572 8515"/>
                              <a:gd name="T9" fmla="*/ T8 w 224"/>
                              <a:gd name="T10" fmla="+- 0 2177 1863"/>
                              <a:gd name="T11" fmla="*/ 2177 h 315"/>
                              <a:gd name="T12" fmla="+- 0 8739 8515"/>
                              <a:gd name="T13" fmla="*/ T12 w 224"/>
                              <a:gd name="T14" fmla="+- 0 1897 1863"/>
                              <a:gd name="T15" fmla="*/ 1897 h 315"/>
                              <a:gd name="T16" fmla="+- 0 8681 8515"/>
                              <a:gd name="T17" fmla="*/ T16 w 224"/>
                              <a:gd name="T18" fmla="+- 0 1863 1863"/>
                              <a:gd name="T19" fmla="*/ 1863 h 315"/>
                            </a:gdLst>
                            <a:ahLst/>
                            <a:cxnLst>
                              <a:cxn ang="0">
                                <a:pos x="T1" y="T3"/>
                              </a:cxn>
                              <a:cxn ang="0">
                                <a:pos x="T5" y="T7"/>
                              </a:cxn>
                              <a:cxn ang="0">
                                <a:pos x="T9" y="T11"/>
                              </a:cxn>
                              <a:cxn ang="0">
                                <a:pos x="T13" y="T15"/>
                              </a:cxn>
                              <a:cxn ang="0">
                                <a:pos x="T17" y="T19"/>
                              </a:cxn>
                            </a:cxnLst>
                            <a:rect l="0" t="0" r="r" b="b"/>
                            <a:pathLst>
                              <a:path w="224" h="315">
                                <a:moveTo>
                                  <a:pt x="166" y="0"/>
                                </a:moveTo>
                                <a:lnTo>
                                  <a:pt x="0" y="280"/>
                                </a:lnTo>
                                <a:lnTo>
                                  <a:pt x="57" y="314"/>
                                </a:lnTo>
                                <a:lnTo>
                                  <a:pt x="224" y="34"/>
                                </a:lnTo>
                                <a:lnTo>
                                  <a:pt x="1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2" name="Freeform 671"/>
                        <wps:cNvSpPr>
                          <a:spLocks/>
                        </wps:cNvSpPr>
                        <wps:spPr bwMode="auto">
                          <a:xfrm>
                            <a:off x="8674" y="1959"/>
                            <a:ext cx="224" cy="315"/>
                          </a:xfrm>
                          <a:custGeom>
                            <a:avLst/>
                            <a:gdLst>
                              <a:gd name="T0" fmla="+- 0 8840 8674"/>
                              <a:gd name="T1" fmla="*/ T0 w 224"/>
                              <a:gd name="T2" fmla="+- 0 1959 1959"/>
                              <a:gd name="T3" fmla="*/ 1959 h 315"/>
                              <a:gd name="T4" fmla="+- 0 8674 8674"/>
                              <a:gd name="T5" fmla="*/ T4 w 224"/>
                              <a:gd name="T6" fmla="+- 0 2237 1959"/>
                              <a:gd name="T7" fmla="*/ 2237 h 315"/>
                              <a:gd name="T8" fmla="+- 0 8731 8674"/>
                              <a:gd name="T9" fmla="*/ T8 w 224"/>
                              <a:gd name="T10" fmla="+- 0 2274 1959"/>
                              <a:gd name="T11" fmla="*/ 2274 h 315"/>
                              <a:gd name="T12" fmla="+- 0 8897 8674"/>
                              <a:gd name="T13" fmla="*/ T12 w 224"/>
                              <a:gd name="T14" fmla="+- 0 1994 1959"/>
                              <a:gd name="T15" fmla="*/ 1994 h 315"/>
                              <a:gd name="T16" fmla="+- 0 8840 8674"/>
                              <a:gd name="T17" fmla="*/ T16 w 224"/>
                              <a:gd name="T18" fmla="+- 0 1959 1959"/>
                              <a:gd name="T19" fmla="*/ 1959 h 315"/>
                            </a:gdLst>
                            <a:ahLst/>
                            <a:cxnLst>
                              <a:cxn ang="0">
                                <a:pos x="T1" y="T3"/>
                              </a:cxn>
                              <a:cxn ang="0">
                                <a:pos x="T5" y="T7"/>
                              </a:cxn>
                              <a:cxn ang="0">
                                <a:pos x="T9" y="T11"/>
                              </a:cxn>
                              <a:cxn ang="0">
                                <a:pos x="T13" y="T15"/>
                              </a:cxn>
                              <a:cxn ang="0">
                                <a:pos x="T17" y="T19"/>
                              </a:cxn>
                            </a:cxnLst>
                            <a:rect l="0" t="0" r="r" b="b"/>
                            <a:pathLst>
                              <a:path w="224" h="315">
                                <a:moveTo>
                                  <a:pt x="166" y="0"/>
                                </a:moveTo>
                                <a:lnTo>
                                  <a:pt x="0" y="278"/>
                                </a:lnTo>
                                <a:lnTo>
                                  <a:pt x="57" y="315"/>
                                </a:lnTo>
                                <a:lnTo>
                                  <a:pt x="223" y="35"/>
                                </a:lnTo>
                                <a:lnTo>
                                  <a:pt x="1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 name="Freeform 670"/>
                        <wps:cNvSpPr>
                          <a:spLocks/>
                        </wps:cNvSpPr>
                        <wps:spPr bwMode="auto">
                          <a:xfrm>
                            <a:off x="8829" y="2054"/>
                            <a:ext cx="226" cy="315"/>
                          </a:xfrm>
                          <a:custGeom>
                            <a:avLst/>
                            <a:gdLst>
                              <a:gd name="T0" fmla="+- 0 8998 8829"/>
                              <a:gd name="T1" fmla="*/ T0 w 226"/>
                              <a:gd name="T2" fmla="+- 0 2054 2054"/>
                              <a:gd name="T3" fmla="*/ 2054 h 315"/>
                              <a:gd name="T4" fmla="+- 0 8829 8829"/>
                              <a:gd name="T5" fmla="*/ T4 w 226"/>
                              <a:gd name="T6" fmla="+- 0 2334 2054"/>
                              <a:gd name="T7" fmla="*/ 2334 h 315"/>
                              <a:gd name="T8" fmla="+- 0 8889 8829"/>
                              <a:gd name="T9" fmla="*/ T8 w 226"/>
                              <a:gd name="T10" fmla="+- 0 2368 2054"/>
                              <a:gd name="T11" fmla="*/ 2368 h 315"/>
                              <a:gd name="T12" fmla="+- 0 9055 8829"/>
                              <a:gd name="T13" fmla="*/ T12 w 226"/>
                              <a:gd name="T14" fmla="+- 0 2090 2054"/>
                              <a:gd name="T15" fmla="*/ 2090 h 315"/>
                              <a:gd name="T16" fmla="+- 0 8998 8829"/>
                              <a:gd name="T17" fmla="*/ T16 w 226"/>
                              <a:gd name="T18" fmla="+- 0 2054 2054"/>
                              <a:gd name="T19" fmla="*/ 2054 h 315"/>
                            </a:gdLst>
                            <a:ahLst/>
                            <a:cxnLst>
                              <a:cxn ang="0">
                                <a:pos x="T1" y="T3"/>
                              </a:cxn>
                              <a:cxn ang="0">
                                <a:pos x="T5" y="T7"/>
                              </a:cxn>
                              <a:cxn ang="0">
                                <a:pos x="T9" y="T11"/>
                              </a:cxn>
                              <a:cxn ang="0">
                                <a:pos x="T13" y="T15"/>
                              </a:cxn>
                              <a:cxn ang="0">
                                <a:pos x="T17" y="T19"/>
                              </a:cxn>
                            </a:cxnLst>
                            <a:rect l="0" t="0" r="r" b="b"/>
                            <a:pathLst>
                              <a:path w="226" h="315">
                                <a:moveTo>
                                  <a:pt x="169" y="0"/>
                                </a:moveTo>
                                <a:lnTo>
                                  <a:pt x="0" y="280"/>
                                </a:lnTo>
                                <a:lnTo>
                                  <a:pt x="60" y="314"/>
                                </a:lnTo>
                                <a:lnTo>
                                  <a:pt x="226" y="36"/>
                                </a:lnTo>
                                <a:lnTo>
                                  <a:pt x="1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4" name="Freeform 669"/>
                        <wps:cNvSpPr>
                          <a:spLocks/>
                        </wps:cNvSpPr>
                        <wps:spPr bwMode="auto">
                          <a:xfrm>
                            <a:off x="8988" y="2151"/>
                            <a:ext cx="224" cy="315"/>
                          </a:xfrm>
                          <a:custGeom>
                            <a:avLst/>
                            <a:gdLst>
                              <a:gd name="T0" fmla="+- 0 9157 8988"/>
                              <a:gd name="T1" fmla="*/ T0 w 224"/>
                              <a:gd name="T2" fmla="+- 0 2151 2151"/>
                              <a:gd name="T3" fmla="*/ 2151 h 315"/>
                              <a:gd name="T4" fmla="+- 0 8988 8988"/>
                              <a:gd name="T5" fmla="*/ T4 w 224"/>
                              <a:gd name="T6" fmla="+- 0 2431 2151"/>
                              <a:gd name="T7" fmla="*/ 2431 h 315"/>
                              <a:gd name="T8" fmla="+- 0 9045 8988"/>
                              <a:gd name="T9" fmla="*/ T8 w 224"/>
                              <a:gd name="T10" fmla="+- 0 2465 2151"/>
                              <a:gd name="T11" fmla="*/ 2465 h 315"/>
                              <a:gd name="T12" fmla="+- 0 9211 8988"/>
                              <a:gd name="T13" fmla="*/ T12 w 224"/>
                              <a:gd name="T14" fmla="+- 0 2185 2151"/>
                              <a:gd name="T15" fmla="*/ 2185 h 315"/>
                              <a:gd name="T16" fmla="+- 0 9157 8988"/>
                              <a:gd name="T17" fmla="*/ T16 w 224"/>
                              <a:gd name="T18" fmla="+- 0 2151 2151"/>
                              <a:gd name="T19" fmla="*/ 2151 h 315"/>
                            </a:gdLst>
                            <a:ahLst/>
                            <a:cxnLst>
                              <a:cxn ang="0">
                                <a:pos x="T1" y="T3"/>
                              </a:cxn>
                              <a:cxn ang="0">
                                <a:pos x="T5" y="T7"/>
                              </a:cxn>
                              <a:cxn ang="0">
                                <a:pos x="T9" y="T11"/>
                              </a:cxn>
                              <a:cxn ang="0">
                                <a:pos x="T13" y="T15"/>
                              </a:cxn>
                              <a:cxn ang="0">
                                <a:pos x="T17" y="T19"/>
                              </a:cxn>
                            </a:cxnLst>
                            <a:rect l="0" t="0" r="r" b="b"/>
                            <a:pathLst>
                              <a:path w="224" h="315">
                                <a:moveTo>
                                  <a:pt x="169" y="0"/>
                                </a:moveTo>
                                <a:lnTo>
                                  <a:pt x="0" y="280"/>
                                </a:lnTo>
                                <a:lnTo>
                                  <a:pt x="57" y="314"/>
                                </a:lnTo>
                                <a:lnTo>
                                  <a:pt x="223" y="34"/>
                                </a:lnTo>
                                <a:lnTo>
                                  <a:pt x="1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5" name="Freeform 668"/>
                        <wps:cNvSpPr>
                          <a:spLocks/>
                        </wps:cNvSpPr>
                        <wps:spPr bwMode="auto">
                          <a:xfrm>
                            <a:off x="9146" y="2247"/>
                            <a:ext cx="224" cy="315"/>
                          </a:xfrm>
                          <a:custGeom>
                            <a:avLst/>
                            <a:gdLst>
                              <a:gd name="T0" fmla="+- 0 9312 9146"/>
                              <a:gd name="T1" fmla="*/ T0 w 224"/>
                              <a:gd name="T2" fmla="+- 0 2247 2247"/>
                              <a:gd name="T3" fmla="*/ 2247 h 315"/>
                              <a:gd name="T4" fmla="+- 0 9146 9146"/>
                              <a:gd name="T5" fmla="*/ T4 w 224"/>
                              <a:gd name="T6" fmla="+- 0 2527 2247"/>
                              <a:gd name="T7" fmla="*/ 2527 h 315"/>
                              <a:gd name="T8" fmla="+- 0 9201 9146"/>
                              <a:gd name="T9" fmla="*/ T8 w 224"/>
                              <a:gd name="T10" fmla="+- 0 2562 2247"/>
                              <a:gd name="T11" fmla="*/ 2562 h 315"/>
                              <a:gd name="T12" fmla="+- 0 9370 9146"/>
                              <a:gd name="T13" fmla="*/ T12 w 224"/>
                              <a:gd name="T14" fmla="+- 0 2281 2247"/>
                              <a:gd name="T15" fmla="*/ 2281 h 315"/>
                              <a:gd name="T16" fmla="+- 0 9312 9146"/>
                              <a:gd name="T17" fmla="*/ T16 w 224"/>
                              <a:gd name="T18" fmla="+- 0 2247 2247"/>
                              <a:gd name="T19" fmla="*/ 2247 h 315"/>
                            </a:gdLst>
                            <a:ahLst/>
                            <a:cxnLst>
                              <a:cxn ang="0">
                                <a:pos x="T1" y="T3"/>
                              </a:cxn>
                              <a:cxn ang="0">
                                <a:pos x="T5" y="T7"/>
                              </a:cxn>
                              <a:cxn ang="0">
                                <a:pos x="T9" y="T11"/>
                              </a:cxn>
                              <a:cxn ang="0">
                                <a:pos x="T13" y="T15"/>
                              </a:cxn>
                              <a:cxn ang="0">
                                <a:pos x="T17" y="T19"/>
                              </a:cxn>
                            </a:cxnLst>
                            <a:rect l="0" t="0" r="r" b="b"/>
                            <a:pathLst>
                              <a:path w="224" h="315">
                                <a:moveTo>
                                  <a:pt x="166" y="0"/>
                                </a:moveTo>
                                <a:lnTo>
                                  <a:pt x="0" y="280"/>
                                </a:lnTo>
                                <a:lnTo>
                                  <a:pt x="55" y="315"/>
                                </a:lnTo>
                                <a:lnTo>
                                  <a:pt x="224" y="34"/>
                                </a:lnTo>
                                <a:lnTo>
                                  <a:pt x="1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6" name="Freeform 667"/>
                        <wps:cNvSpPr>
                          <a:spLocks/>
                        </wps:cNvSpPr>
                        <wps:spPr bwMode="auto">
                          <a:xfrm>
                            <a:off x="9302" y="2344"/>
                            <a:ext cx="226" cy="315"/>
                          </a:xfrm>
                          <a:custGeom>
                            <a:avLst/>
                            <a:gdLst>
                              <a:gd name="T0" fmla="+- 0 9471 9302"/>
                              <a:gd name="T1" fmla="*/ T0 w 226"/>
                              <a:gd name="T2" fmla="+- 0 2344 2344"/>
                              <a:gd name="T3" fmla="*/ 2344 h 315"/>
                              <a:gd name="T4" fmla="+- 0 9302 9302"/>
                              <a:gd name="T5" fmla="*/ T4 w 226"/>
                              <a:gd name="T6" fmla="+- 0 2622 2344"/>
                              <a:gd name="T7" fmla="*/ 2622 h 315"/>
                              <a:gd name="T8" fmla="+- 0 9359 9302"/>
                              <a:gd name="T9" fmla="*/ T8 w 226"/>
                              <a:gd name="T10" fmla="+- 0 2658 2344"/>
                              <a:gd name="T11" fmla="*/ 2658 h 315"/>
                              <a:gd name="T12" fmla="+- 0 9528 9302"/>
                              <a:gd name="T13" fmla="*/ T12 w 226"/>
                              <a:gd name="T14" fmla="+- 0 2378 2344"/>
                              <a:gd name="T15" fmla="*/ 2378 h 315"/>
                              <a:gd name="T16" fmla="+- 0 9471 9302"/>
                              <a:gd name="T17" fmla="*/ T16 w 226"/>
                              <a:gd name="T18" fmla="+- 0 2344 2344"/>
                              <a:gd name="T19" fmla="*/ 2344 h 315"/>
                            </a:gdLst>
                            <a:ahLst/>
                            <a:cxnLst>
                              <a:cxn ang="0">
                                <a:pos x="T1" y="T3"/>
                              </a:cxn>
                              <a:cxn ang="0">
                                <a:pos x="T5" y="T7"/>
                              </a:cxn>
                              <a:cxn ang="0">
                                <a:pos x="T9" y="T11"/>
                              </a:cxn>
                              <a:cxn ang="0">
                                <a:pos x="T13" y="T15"/>
                              </a:cxn>
                              <a:cxn ang="0">
                                <a:pos x="T17" y="T19"/>
                              </a:cxn>
                            </a:cxnLst>
                            <a:rect l="0" t="0" r="r" b="b"/>
                            <a:pathLst>
                              <a:path w="226" h="315">
                                <a:moveTo>
                                  <a:pt x="169" y="0"/>
                                </a:moveTo>
                                <a:lnTo>
                                  <a:pt x="0" y="278"/>
                                </a:lnTo>
                                <a:lnTo>
                                  <a:pt x="57" y="314"/>
                                </a:lnTo>
                                <a:lnTo>
                                  <a:pt x="226" y="34"/>
                                </a:lnTo>
                                <a:lnTo>
                                  <a:pt x="1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7" name="Freeform 666"/>
                        <wps:cNvSpPr>
                          <a:spLocks/>
                        </wps:cNvSpPr>
                        <wps:spPr bwMode="auto">
                          <a:xfrm>
                            <a:off x="8022" y="1255"/>
                            <a:ext cx="71" cy="66"/>
                          </a:xfrm>
                          <a:custGeom>
                            <a:avLst/>
                            <a:gdLst>
                              <a:gd name="T0" fmla="+- 0 8032 8022"/>
                              <a:gd name="T1" fmla="*/ T0 w 71"/>
                              <a:gd name="T2" fmla="+- 0 1255 1255"/>
                              <a:gd name="T3" fmla="*/ 1255 h 66"/>
                              <a:gd name="T4" fmla="+- 0 8024 8022"/>
                              <a:gd name="T5" fmla="*/ T4 w 71"/>
                              <a:gd name="T6" fmla="+- 0 1258 1255"/>
                              <a:gd name="T7" fmla="*/ 1258 h 66"/>
                              <a:gd name="T8" fmla="+- 0 8022 8022"/>
                              <a:gd name="T9" fmla="*/ T8 w 71"/>
                              <a:gd name="T10" fmla="+- 0 1266 1255"/>
                              <a:gd name="T11" fmla="*/ 1266 h 66"/>
                              <a:gd name="T12" fmla="+- 0 8027 8022"/>
                              <a:gd name="T13" fmla="*/ T12 w 71"/>
                              <a:gd name="T14" fmla="+- 0 1276 1255"/>
                              <a:gd name="T15" fmla="*/ 1276 h 66"/>
                              <a:gd name="T16" fmla="+- 0 8071 8022"/>
                              <a:gd name="T17" fmla="*/ T16 w 71"/>
                              <a:gd name="T18" fmla="+- 0 1318 1255"/>
                              <a:gd name="T19" fmla="*/ 1318 h 66"/>
                              <a:gd name="T20" fmla="+- 0 8082 8022"/>
                              <a:gd name="T21" fmla="*/ T20 w 71"/>
                              <a:gd name="T22" fmla="+- 0 1321 1255"/>
                              <a:gd name="T23" fmla="*/ 1321 h 66"/>
                              <a:gd name="T24" fmla="+- 0 8089 8022"/>
                              <a:gd name="T25" fmla="*/ T24 w 71"/>
                              <a:gd name="T26" fmla="+- 0 1318 1255"/>
                              <a:gd name="T27" fmla="*/ 1318 h 66"/>
                              <a:gd name="T28" fmla="+- 0 8092 8022"/>
                              <a:gd name="T29" fmla="*/ T28 w 71"/>
                              <a:gd name="T30" fmla="+- 0 1310 1255"/>
                              <a:gd name="T31" fmla="*/ 1310 h 66"/>
                              <a:gd name="T32" fmla="+- 0 8089 8022"/>
                              <a:gd name="T33" fmla="*/ T32 w 71"/>
                              <a:gd name="T34" fmla="+- 0 1300 1255"/>
                              <a:gd name="T35" fmla="*/ 1300 h 66"/>
                              <a:gd name="T36" fmla="+- 0 8043 8022"/>
                              <a:gd name="T37" fmla="*/ T36 w 71"/>
                              <a:gd name="T38" fmla="+- 0 1258 1255"/>
                              <a:gd name="T39" fmla="*/ 1258 h 66"/>
                              <a:gd name="T40" fmla="+- 0 8032 8022"/>
                              <a:gd name="T41" fmla="*/ T40 w 71"/>
                              <a:gd name="T42" fmla="+- 0 1255 1255"/>
                              <a:gd name="T43" fmla="*/ 1255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6">
                                <a:moveTo>
                                  <a:pt x="10" y="0"/>
                                </a:moveTo>
                                <a:lnTo>
                                  <a:pt x="2" y="3"/>
                                </a:lnTo>
                                <a:lnTo>
                                  <a:pt x="0" y="11"/>
                                </a:lnTo>
                                <a:lnTo>
                                  <a:pt x="5" y="21"/>
                                </a:lnTo>
                                <a:lnTo>
                                  <a:pt x="49" y="63"/>
                                </a:lnTo>
                                <a:lnTo>
                                  <a:pt x="60" y="66"/>
                                </a:lnTo>
                                <a:lnTo>
                                  <a:pt x="67" y="63"/>
                                </a:lnTo>
                                <a:lnTo>
                                  <a:pt x="70" y="55"/>
                                </a:lnTo>
                                <a:lnTo>
                                  <a:pt x="67" y="45"/>
                                </a:lnTo>
                                <a:lnTo>
                                  <a:pt x="21"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8" name="Freeform 665"/>
                        <wps:cNvSpPr>
                          <a:spLocks/>
                        </wps:cNvSpPr>
                        <wps:spPr bwMode="auto">
                          <a:xfrm>
                            <a:off x="8136" y="1140"/>
                            <a:ext cx="42" cy="87"/>
                          </a:xfrm>
                          <a:custGeom>
                            <a:avLst/>
                            <a:gdLst>
                              <a:gd name="T0" fmla="+- 0 8167 8136"/>
                              <a:gd name="T1" fmla="*/ T0 w 42"/>
                              <a:gd name="T2" fmla="+- 0 1140 1140"/>
                              <a:gd name="T3" fmla="*/ 1140 h 87"/>
                              <a:gd name="T4" fmla="+- 0 8136 8136"/>
                              <a:gd name="T5" fmla="*/ T4 w 42"/>
                              <a:gd name="T6" fmla="+- 0 1195 1140"/>
                              <a:gd name="T7" fmla="*/ 1195 h 87"/>
                              <a:gd name="T8" fmla="+- 0 8136 8136"/>
                              <a:gd name="T9" fmla="*/ T8 w 42"/>
                              <a:gd name="T10" fmla="+- 0 1211 1140"/>
                              <a:gd name="T11" fmla="*/ 1211 h 87"/>
                              <a:gd name="T12" fmla="+- 0 8139 8136"/>
                              <a:gd name="T13" fmla="*/ T12 w 42"/>
                              <a:gd name="T14" fmla="+- 0 1221 1140"/>
                              <a:gd name="T15" fmla="*/ 1221 h 87"/>
                              <a:gd name="T16" fmla="+- 0 8144 8136"/>
                              <a:gd name="T17" fmla="*/ T16 w 42"/>
                              <a:gd name="T18" fmla="+- 0 1227 1140"/>
                              <a:gd name="T19" fmla="*/ 1227 h 87"/>
                              <a:gd name="T20" fmla="+- 0 8152 8136"/>
                              <a:gd name="T21" fmla="*/ T20 w 42"/>
                              <a:gd name="T22" fmla="+- 0 1224 1140"/>
                              <a:gd name="T23" fmla="*/ 1224 h 87"/>
                              <a:gd name="T24" fmla="+- 0 8159 8136"/>
                              <a:gd name="T25" fmla="*/ T24 w 42"/>
                              <a:gd name="T26" fmla="+- 0 1216 1140"/>
                              <a:gd name="T27" fmla="*/ 1216 h 87"/>
                              <a:gd name="T28" fmla="+- 0 8167 8136"/>
                              <a:gd name="T29" fmla="*/ T28 w 42"/>
                              <a:gd name="T30" fmla="+- 0 1203 1140"/>
                              <a:gd name="T31" fmla="*/ 1203 h 87"/>
                              <a:gd name="T32" fmla="+- 0 8178 8136"/>
                              <a:gd name="T33" fmla="*/ T32 w 42"/>
                              <a:gd name="T34" fmla="+- 0 1172 1140"/>
                              <a:gd name="T35" fmla="*/ 1172 h 87"/>
                              <a:gd name="T36" fmla="+- 0 8178 8136"/>
                              <a:gd name="T37" fmla="*/ T36 w 42"/>
                              <a:gd name="T38" fmla="+- 0 1156 1140"/>
                              <a:gd name="T39" fmla="*/ 1156 h 87"/>
                              <a:gd name="T40" fmla="+- 0 8172 8136"/>
                              <a:gd name="T41" fmla="*/ T40 w 42"/>
                              <a:gd name="T42" fmla="+- 0 1145 1140"/>
                              <a:gd name="T43" fmla="*/ 1145 h 87"/>
                              <a:gd name="T44" fmla="+- 0 8167 8136"/>
                              <a:gd name="T45" fmla="*/ T44 w 42"/>
                              <a:gd name="T46" fmla="+- 0 1140 1140"/>
                              <a:gd name="T47" fmla="*/ 1140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 h="87">
                                <a:moveTo>
                                  <a:pt x="31" y="0"/>
                                </a:moveTo>
                                <a:lnTo>
                                  <a:pt x="0" y="55"/>
                                </a:lnTo>
                                <a:lnTo>
                                  <a:pt x="0" y="71"/>
                                </a:lnTo>
                                <a:lnTo>
                                  <a:pt x="3" y="81"/>
                                </a:lnTo>
                                <a:lnTo>
                                  <a:pt x="8" y="87"/>
                                </a:lnTo>
                                <a:lnTo>
                                  <a:pt x="16" y="84"/>
                                </a:lnTo>
                                <a:lnTo>
                                  <a:pt x="23" y="76"/>
                                </a:lnTo>
                                <a:lnTo>
                                  <a:pt x="31" y="63"/>
                                </a:lnTo>
                                <a:lnTo>
                                  <a:pt x="42" y="32"/>
                                </a:lnTo>
                                <a:lnTo>
                                  <a:pt x="42" y="16"/>
                                </a:lnTo>
                                <a:lnTo>
                                  <a:pt x="36" y="5"/>
                                </a:lnTo>
                                <a:lnTo>
                                  <a:pt x="3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9" name="Freeform 664"/>
                        <wps:cNvSpPr>
                          <a:spLocks/>
                        </wps:cNvSpPr>
                        <wps:spPr bwMode="auto">
                          <a:xfrm>
                            <a:off x="8126" y="983"/>
                            <a:ext cx="45" cy="82"/>
                          </a:xfrm>
                          <a:custGeom>
                            <a:avLst/>
                            <a:gdLst>
                              <a:gd name="T0" fmla="+- 0 8162 8126"/>
                              <a:gd name="T1" fmla="*/ T0 w 45"/>
                              <a:gd name="T2" fmla="+- 0 983 983"/>
                              <a:gd name="T3" fmla="*/ 983 h 82"/>
                              <a:gd name="T4" fmla="+- 0 8154 8126"/>
                              <a:gd name="T5" fmla="*/ T4 w 45"/>
                              <a:gd name="T6" fmla="+- 0 983 983"/>
                              <a:gd name="T7" fmla="*/ 983 h 82"/>
                              <a:gd name="T8" fmla="+- 0 8146 8126"/>
                              <a:gd name="T9" fmla="*/ T8 w 45"/>
                              <a:gd name="T10" fmla="+- 0 988 983"/>
                              <a:gd name="T11" fmla="*/ 988 h 82"/>
                              <a:gd name="T12" fmla="+- 0 8139 8126"/>
                              <a:gd name="T13" fmla="*/ T12 w 45"/>
                              <a:gd name="T14" fmla="+- 0 1001 983"/>
                              <a:gd name="T15" fmla="*/ 1001 h 82"/>
                              <a:gd name="T16" fmla="+- 0 8131 8126"/>
                              <a:gd name="T17" fmla="*/ T16 w 45"/>
                              <a:gd name="T18" fmla="+- 0 1017 983"/>
                              <a:gd name="T19" fmla="*/ 1017 h 82"/>
                              <a:gd name="T20" fmla="+- 0 8126 8126"/>
                              <a:gd name="T21" fmla="*/ T20 w 45"/>
                              <a:gd name="T22" fmla="+- 0 1033 983"/>
                              <a:gd name="T23" fmla="*/ 1033 h 82"/>
                              <a:gd name="T24" fmla="+- 0 8126 8126"/>
                              <a:gd name="T25" fmla="*/ T24 w 45"/>
                              <a:gd name="T26" fmla="+- 0 1049 983"/>
                              <a:gd name="T27" fmla="*/ 1049 h 82"/>
                              <a:gd name="T28" fmla="+- 0 8128 8126"/>
                              <a:gd name="T29" fmla="*/ T28 w 45"/>
                              <a:gd name="T30" fmla="+- 0 1059 983"/>
                              <a:gd name="T31" fmla="*/ 1059 h 82"/>
                              <a:gd name="T32" fmla="+- 0 8133 8126"/>
                              <a:gd name="T33" fmla="*/ T32 w 45"/>
                              <a:gd name="T34" fmla="+- 0 1064 983"/>
                              <a:gd name="T35" fmla="*/ 1064 h 82"/>
                              <a:gd name="T36" fmla="+- 0 8141 8126"/>
                              <a:gd name="T37" fmla="*/ T36 w 45"/>
                              <a:gd name="T38" fmla="+- 0 1064 983"/>
                              <a:gd name="T39" fmla="*/ 1064 h 82"/>
                              <a:gd name="T40" fmla="+- 0 8149 8126"/>
                              <a:gd name="T41" fmla="*/ T40 w 45"/>
                              <a:gd name="T42" fmla="+- 0 1059 983"/>
                              <a:gd name="T43" fmla="*/ 1059 h 82"/>
                              <a:gd name="T44" fmla="+- 0 8157 8126"/>
                              <a:gd name="T45" fmla="*/ T44 w 45"/>
                              <a:gd name="T46" fmla="+- 0 1046 983"/>
                              <a:gd name="T47" fmla="*/ 1046 h 82"/>
                              <a:gd name="T48" fmla="+- 0 8165 8126"/>
                              <a:gd name="T49" fmla="*/ T48 w 45"/>
                              <a:gd name="T50" fmla="+- 0 1030 983"/>
                              <a:gd name="T51" fmla="*/ 1030 h 82"/>
                              <a:gd name="T52" fmla="+- 0 8170 8126"/>
                              <a:gd name="T53" fmla="*/ T52 w 45"/>
                              <a:gd name="T54" fmla="+- 0 1015 983"/>
                              <a:gd name="T55" fmla="*/ 1015 h 82"/>
                              <a:gd name="T56" fmla="+- 0 8170 8126"/>
                              <a:gd name="T57" fmla="*/ T56 w 45"/>
                              <a:gd name="T58" fmla="+- 0 999 983"/>
                              <a:gd name="T59" fmla="*/ 999 h 82"/>
                              <a:gd name="T60" fmla="+- 0 8167 8126"/>
                              <a:gd name="T61" fmla="*/ T60 w 45"/>
                              <a:gd name="T62" fmla="+- 0 988 983"/>
                              <a:gd name="T63" fmla="*/ 988 h 82"/>
                              <a:gd name="T64" fmla="+- 0 8162 8126"/>
                              <a:gd name="T65" fmla="*/ T64 w 45"/>
                              <a:gd name="T66" fmla="+- 0 983 983"/>
                              <a:gd name="T67" fmla="*/ 983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2">
                                <a:moveTo>
                                  <a:pt x="36" y="0"/>
                                </a:moveTo>
                                <a:lnTo>
                                  <a:pt x="28" y="0"/>
                                </a:lnTo>
                                <a:lnTo>
                                  <a:pt x="20" y="5"/>
                                </a:lnTo>
                                <a:lnTo>
                                  <a:pt x="13" y="18"/>
                                </a:lnTo>
                                <a:lnTo>
                                  <a:pt x="5" y="34"/>
                                </a:lnTo>
                                <a:lnTo>
                                  <a:pt x="0" y="50"/>
                                </a:lnTo>
                                <a:lnTo>
                                  <a:pt x="0" y="66"/>
                                </a:lnTo>
                                <a:lnTo>
                                  <a:pt x="2" y="76"/>
                                </a:lnTo>
                                <a:lnTo>
                                  <a:pt x="7" y="81"/>
                                </a:lnTo>
                                <a:lnTo>
                                  <a:pt x="15" y="81"/>
                                </a:lnTo>
                                <a:lnTo>
                                  <a:pt x="23" y="76"/>
                                </a:lnTo>
                                <a:lnTo>
                                  <a:pt x="31" y="63"/>
                                </a:lnTo>
                                <a:lnTo>
                                  <a:pt x="39" y="47"/>
                                </a:lnTo>
                                <a:lnTo>
                                  <a:pt x="44" y="32"/>
                                </a:lnTo>
                                <a:lnTo>
                                  <a:pt x="44" y="16"/>
                                </a:lnTo>
                                <a:lnTo>
                                  <a:pt x="41" y="5"/>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 name="Freeform 663"/>
                        <wps:cNvSpPr>
                          <a:spLocks/>
                        </wps:cNvSpPr>
                        <wps:spPr bwMode="auto">
                          <a:xfrm>
                            <a:off x="7835" y="1420"/>
                            <a:ext cx="71" cy="63"/>
                          </a:xfrm>
                          <a:custGeom>
                            <a:avLst/>
                            <a:gdLst>
                              <a:gd name="T0" fmla="+- 0 7845 7835"/>
                              <a:gd name="T1" fmla="*/ T0 w 71"/>
                              <a:gd name="T2" fmla="+- 0 1420 1420"/>
                              <a:gd name="T3" fmla="*/ 1420 h 63"/>
                              <a:gd name="T4" fmla="+- 0 7837 7835"/>
                              <a:gd name="T5" fmla="*/ T4 w 71"/>
                              <a:gd name="T6" fmla="+- 0 1423 1420"/>
                              <a:gd name="T7" fmla="*/ 1423 h 63"/>
                              <a:gd name="T8" fmla="+- 0 7835 7835"/>
                              <a:gd name="T9" fmla="*/ T8 w 71"/>
                              <a:gd name="T10" fmla="+- 0 1428 1420"/>
                              <a:gd name="T11" fmla="*/ 1428 h 63"/>
                              <a:gd name="T12" fmla="+- 0 7840 7835"/>
                              <a:gd name="T13" fmla="*/ T12 w 71"/>
                              <a:gd name="T14" fmla="+- 0 1439 1420"/>
                              <a:gd name="T15" fmla="*/ 1439 h 63"/>
                              <a:gd name="T16" fmla="+- 0 7884 7835"/>
                              <a:gd name="T17" fmla="*/ T16 w 71"/>
                              <a:gd name="T18" fmla="+- 0 1480 1420"/>
                              <a:gd name="T19" fmla="*/ 1480 h 63"/>
                              <a:gd name="T20" fmla="+- 0 7895 7835"/>
                              <a:gd name="T21" fmla="*/ T20 w 71"/>
                              <a:gd name="T22" fmla="+- 0 1483 1420"/>
                              <a:gd name="T23" fmla="*/ 1483 h 63"/>
                              <a:gd name="T24" fmla="+- 0 7902 7835"/>
                              <a:gd name="T25" fmla="*/ T24 w 71"/>
                              <a:gd name="T26" fmla="+- 0 1480 1420"/>
                              <a:gd name="T27" fmla="*/ 1480 h 63"/>
                              <a:gd name="T28" fmla="+- 0 7905 7835"/>
                              <a:gd name="T29" fmla="*/ T28 w 71"/>
                              <a:gd name="T30" fmla="+- 0 1473 1420"/>
                              <a:gd name="T31" fmla="*/ 1473 h 63"/>
                              <a:gd name="T32" fmla="+- 0 7902 7835"/>
                              <a:gd name="T33" fmla="*/ T32 w 71"/>
                              <a:gd name="T34" fmla="+- 0 1462 1420"/>
                              <a:gd name="T35" fmla="*/ 1462 h 63"/>
                              <a:gd name="T36" fmla="+- 0 7856 7835"/>
                              <a:gd name="T37" fmla="*/ T36 w 71"/>
                              <a:gd name="T38" fmla="+- 0 1423 1420"/>
                              <a:gd name="T39" fmla="*/ 1423 h 63"/>
                              <a:gd name="T40" fmla="+- 0 7845 7835"/>
                              <a:gd name="T41" fmla="*/ T40 w 71"/>
                              <a:gd name="T42" fmla="+- 0 1420 1420"/>
                              <a:gd name="T43" fmla="*/ 142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1" h="63">
                                <a:moveTo>
                                  <a:pt x="10" y="0"/>
                                </a:moveTo>
                                <a:lnTo>
                                  <a:pt x="2" y="3"/>
                                </a:lnTo>
                                <a:lnTo>
                                  <a:pt x="0" y="8"/>
                                </a:lnTo>
                                <a:lnTo>
                                  <a:pt x="5" y="19"/>
                                </a:lnTo>
                                <a:lnTo>
                                  <a:pt x="49" y="60"/>
                                </a:lnTo>
                                <a:lnTo>
                                  <a:pt x="60" y="63"/>
                                </a:lnTo>
                                <a:lnTo>
                                  <a:pt x="67" y="60"/>
                                </a:lnTo>
                                <a:lnTo>
                                  <a:pt x="70" y="53"/>
                                </a:lnTo>
                                <a:lnTo>
                                  <a:pt x="67" y="42"/>
                                </a:lnTo>
                                <a:lnTo>
                                  <a:pt x="21" y="3"/>
                                </a:lnTo>
                                <a:lnTo>
                                  <a:pt x="1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1" name="Freeform 662"/>
                        <wps:cNvSpPr>
                          <a:spLocks/>
                        </wps:cNvSpPr>
                        <wps:spPr bwMode="auto">
                          <a:xfrm>
                            <a:off x="7822" y="1562"/>
                            <a:ext cx="71" cy="63"/>
                          </a:xfrm>
                          <a:custGeom>
                            <a:avLst/>
                            <a:gdLst>
                              <a:gd name="T0" fmla="+- 0 7843 7822"/>
                              <a:gd name="T1" fmla="*/ T0 w 71"/>
                              <a:gd name="T2" fmla="+- 0 1562 1562"/>
                              <a:gd name="T3" fmla="*/ 1562 h 63"/>
                              <a:gd name="T4" fmla="+- 0 7832 7822"/>
                              <a:gd name="T5" fmla="*/ T4 w 71"/>
                              <a:gd name="T6" fmla="+- 0 1562 1562"/>
                              <a:gd name="T7" fmla="*/ 1562 h 63"/>
                              <a:gd name="T8" fmla="+- 0 7824 7822"/>
                              <a:gd name="T9" fmla="*/ T8 w 71"/>
                              <a:gd name="T10" fmla="+- 0 1564 1562"/>
                              <a:gd name="T11" fmla="*/ 1564 h 63"/>
                              <a:gd name="T12" fmla="+- 0 7822 7822"/>
                              <a:gd name="T13" fmla="*/ T12 w 71"/>
                              <a:gd name="T14" fmla="+- 0 1569 1562"/>
                              <a:gd name="T15" fmla="*/ 1569 h 63"/>
                              <a:gd name="T16" fmla="+- 0 7824 7822"/>
                              <a:gd name="T17" fmla="*/ T16 w 71"/>
                              <a:gd name="T18" fmla="+- 0 1580 1562"/>
                              <a:gd name="T19" fmla="*/ 1580 h 63"/>
                              <a:gd name="T20" fmla="+- 0 7871 7822"/>
                              <a:gd name="T21" fmla="*/ T20 w 71"/>
                              <a:gd name="T22" fmla="+- 0 1622 1562"/>
                              <a:gd name="T23" fmla="*/ 1622 h 63"/>
                              <a:gd name="T24" fmla="+- 0 7882 7822"/>
                              <a:gd name="T25" fmla="*/ T24 w 71"/>
                              <a:gd name="T26" fmla="+- 0 1624 1562"/>
                              <a:gd name="T27" fmla="*/ 1624 h 63"/>
                              <a:gd name="T28" fmla="+- 0 7889 7822"/>
                              <a:gd name="T29" fmla="*/ T28 w 71"/>
                              <a:gd name="T30" fmla="+- 0 1622 1562"/>
                              <a:gd name="T31" fmla="*/ 1622 h 63"/>
                              <a:gd name="T32" fmla="+- 0 7892 7822"/>
                              <a:gd name="T33" fmla="*/ T32 w 71"/>
                              <a:gd name="T34" fmla="+- 0 1614 1562"/>
                              <a:gd name="T35" fmla="*/ 1614 h 63"/>
                              <a:gd name="T36" fmla="+- 0 7887 7822"/>
                              <a:gd name="T37" fmla="*/ T36 w 71"/>
                              <a:gd name="T38" fmla="+- 0 1603 1562"/>
                              <a:gd name="T39" fmla="*/ 1603 h 63"/>
                              <a:gd name="T40" fmla="+- 0 7879 7822"/>
                              <a:gd name="T41" fmla="*/ T40 w 71"/>
                              <a:gd name="T42" fmla="+- 0 1593 1562"/>
                              <a:gd name="T43" fmla="*/ 1593 h 63"/>
                              <a:gd name="T44" fmla="+- 0 7869 7822"/>
                              <a:gd name="T45" fmla="*/ T44 w 71"/>
                              <a:gd name="T46" fmla="+- 0 1580 1562"/>
                              <a:gd name="T47" fmla="*/ 1580 h 63"/>
                              <a:gd name="T48" fmla="+- 0 7856 7822"/>
                              <a:gd name="T49" fmla="*/ T48 w 71"/>
                              <a:gd name="T50" fmla="+- 0 1569 1562"/>
                              <a:gd name="T51" fmla="*/ 1569 h 63"/>
                              <a:gd name="T52" fmla="+- 0 7843 7822"/>
                              <a:gd name="T53" fmla="*/ T52 w 71"/>
                              <a:gd name="T54" fmla="+- 0 1562 1562"/>
                              <a:gd name="T55" fmla="*/ 156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1" h="63">
                                <a:moveTo>
                                  <a:pt x="21" y="0"/>
                                </a:moveTo>
                                <a:lnTo>
                                  <a:pt x="10" y="0"/>
                                </a:lnTo>
                                <a:lnTo>
                                  <a:pt x="2" y="2"/>
                                </a:lnTo>
                                <a:lnTo>
                                  <a:pt x="0" y="7"/>
                                </a:lnTo>
                                <a:lnTo>
                                  <a:pt x="2" y="18"/>
                                </a:lnTo>
                                <a:lnTo>
                                  <a:pt x="49" y="60"/>
                                </a:lnTo>
                                <a:lnTo>
                                  <a:pt x="60" y="62"/>
                                </a:lnTo>
                                <a:lnTo>
                                  <a:pt x="67" y="60"/>
                                </a:lnTo>
                                <a:lnTo>
                                  <a:pt x="70" y="52"/>
                                </a:lnTo>
                                <a:lnTo>
                                  <a:pt x="65" y="41"/>
                                </a:lnTo>
                                <a:lnTo>
                                  <a:pt x="57" y="31"/>
                                </a:lnTo>
                                <a:lnTo>
                                  <a:pt x="47" y="18"/>
                                </a:lnTo>
                                <a:lnTo>
                                  <a:pt x="34" y="7"/>
                                </a:lnTo>
                                <a:lnTo>
                                  <a:pt x="2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2" name="Freeform 661"/>
                        <wps:cNvSpPr>
                          <a:spLocks/>
                        </wps:cNvSpPr>
                        <wps:spPr bwMode="auto">
                          <a:xfrm>
                            <a:off x="7895" y="1240"/>
                            <a:ext cx="45" cy="84"/>
                          </a:xfrm>
                          <a:custGeom>
                            <a:avLst/>
                            <a:gdLst>
                              <a:gd name="T0" fmla="+- 0 7931 7895"/>
                              <a:gd name="T1" fmla="*/ T0 w 45"/>
                              <a:gd name="T2" fmla="+- 0 1240 1240"/>
                              <a:gd name="T3" fmla="*/ 1240 h 84"/>
                              <a:gd name="T4" fmla="+- 0 7923 7895"/>
                              <a:gd name="T5" fmla="*/ T4 w 45"/>
                              <a:gd name="T6" fmla="+- 0 1240 1240"/>
                              <a:gd name="T7" fmla="*/ 1240 h 84"/>
                              <a:gd name="T8" fmla="+- 0 7915 7895"/>
                              <a:gd name="T9" fmla="*/ T8 w 45"/>
                              <a:gd name="T10" fmla="+- 0 1248 1240"/>
                              <a:gd name="T11" fmla="*/ 1248 h 84"/>
                              <a:gd name="T12" fmla="+- 0 7908 7895"/>
                              <a:gd name="T13" fmla="*/ T12 w 45"/>
                              <a:gd name="T14" fmla="+- 0 1261 1240"/>
                              <a:gd name="T15" fmla="*/ 1261 h 84"/>
                              <a:gd name="T16" fmla="+- 0 7900 7895"/>
                              <a:gd name="T17" fmla="*/ T16 w 45"/>
                              <a:gd name="T18" fmla="+- 0 1276 1240"/>
                              <a:gd name="T19" fmla="*/ 1276 h 84"/>
                              <a:gd name="T20" fmla="+- 0 7895 7895"/>
                              <a:gd name="T21" fmla="*/ T20 w 45"/>
                              <a:gd name="T22" fmla="+- 0 1292 1240"/>
                              <a:gd name="T23" fmla="*/ 1292 h 84"/>
                              <a:gd name="T24" fmla="+- 0 7895 7895"/>
                              <a:gd name="T25" fmla="*/ T24 w 45"/>
                              <a:gd name="T26" fmla="+- 0 1308 1240"/>
                              <a:gd name="T27" fmla="*/ 1308 h 84"/>
                              <a:gd name="T28" fmla="+- 0 7897 7895"/>
                              <a:gd name="T29" fmla="*/ T28 w 45"/>
                              <a:gd name="T30" fmla="+- 0 1318 1240"/>
                              <a:gd name="T31" fmla="*/ 1318 h 84"/>
                              <a:gd name="T32" fmla="+- 0 7902 7895"/>
                              <a:gd name="T33" fmla="*/ T32 w 45"/>
                              <a:gd name="T34" fmla="+- 0 1323 1240"/>
                              <a:gd name="T35" fmla="*/ 1323 h 84"/>
                              <a:gd name="T36" fmla="+- 0 7910 7895"/>
                              <a:gd name="T37" fmla="*/ T36 w 45"/>
                              <a:gd name="T38" fmla="+- 0 1323 1240"/>
                              <a:gd name="T39" fmla="*/ 1323 h 84"/>
                              <a:gd name="T40" fmla="+- 0 7918 7895"/>
                              <a:gd name="T41" fmla="*/ T40 w 45"/>
                              <a:gd name="T42" fmla="+- 0 1316 1240"/>
                              <a:gd name="T43" fmla="*/ 1316 h 84"/>
                              <a:gd name="T44" fmla="+- 0 7926 7895"/>
                              <a:gd name="T45" fmla="*/ T44 w 45"/>
                              <a:gd name="T46" fmla="+- 0 1305 1240"/>
                              <a:gd name="T47" fmla="*/ 1305 h 84"/>
                              <a:gd name="T48" fmla="+- 0 7934 7895"/>
                              <a:gd name="T49" fmla="*/ T48 w 45"/>
                              <a:gd name="T50" fmla="+- 0 1289 1240"/>
                              <a:gd name="T51" fmla="*/ 1289 h 84"/>
                              <a:gd name="T52" fmla="+- 0 7939 7895"/>
                              <a:gd name="T53" fmla="*/ T52 w 45"/>
                              <a:gd name="T54" fmla="+- 0 1274 1240"/>
                              <a:gd name="T55" fmla="*/ 1274 h 84"/>
                              <a:gd name="T56" fmla="+- 0 7939 7895"/>
                              <a:gd name="T57" fmla="*/ T56 w 45"/>
                              <a:gd name="T58" fmla="+- 0 1258 1240"/>
                              <a:gd name="T59" fmla="*/ 1258 h 84"/>
                              <a:gd name="T60" fmla="+- 0 7936 7895"/>
                              <a:gd name="T61" fmla="*/ T60 w 45"/>
                              <a:gd name="T62" fmla="+- 0 1248 1240"/>
                              <a:gd name="T63" fmla="*/ 1248 h 84"/>
                              <a:gd name="T64" fmla="+- 0 7931 7895"/>
                              <a:gd name="T65" fmla="*/ T64 w 45"/>
                              <a:gd name="T66" fmla="+- 0 1240 1240"/>
                              <a:gd name="T67" fmla="*/ 1240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5" h="84">
                                <a:moveTo>
                                  <a:pt x="36" y="0"/>
                                </a:moveTo>
                                <a:lnTo>
                                  <a:pt x="28" y="0"/>
                                </a:lnTo>
                                <a:lnTo>
                                  <a:pt x="20" y="8"/>
                                </a:lnTo>
                                <a:lnTo>
                                  <a:pt x="13" y="21"/>
                                </a:lnTo>
                                <a:lnTo>
                                  <a:pt x="5" y="36"/>
                                </a:lnTo>
                                <a:lnTo>
                                  <a:pt x="0" y="52"/>
                                </a:lnTo>
                                <a:lnTo>
                                  <a:pt x="0" y="68"/>
                                </a:lnTo>
                                <a:lnTo>
                                  <a:pt x="2" y="78"/>
                                </a:lnTo>
                                <a:lnTo>
                                  <a:pt x="7" y="83"/>
                                </a:lnTo>
                                <a:lnTo>
                                  <a:pt x="15" y="83"/>
                                </a:lnTo>
                                <a:lnTo>
                                  <a:pt x="23" y="76"/>
                                </a:lnTo>
                                <a:lnTo>
                                  <a:pt x="31" y="65"/>
                                </a:lnTo>
                                <a:lnTo>
                                  <a:pt x="39" y="49"/>
                                </a:lnTo>
                                <a:lnTo>
                                  <a:pt x="44" y="34"/>
                                </a:lnTo>
                                <a:lnTo>
                                  <a:pt x="44" y="18"/>
                                </a:lnTo>
                                <a:lnTo>
                                  <a:pt x="41" y="8"/>
                                </a:lnTo>
                                <a:lnTo>
                                  <a:pt x="3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3" name="Freeform 660"/>
                        <wps:cNvSpPr>
                          <a:spLocks/>
                        </wps:cNvSpPr>
                        <wps:spPr bwMode="auto">
                          <a:xfrm>
                            <a:off x="7508" y="2470"/>
                            <a:ext cx="76" cy="53"/>
                          </a:xfrm>
                          <a:custGeom>
                            <a:avLst/>
                            <a:gdLst>
                              <a:gd name="T0" fmla="+- 0 7526 7508"/>
                              <a:gd name="T1" fmla="*/ T0 w 76"/>
                              <a:gd name="T2" fmla="+- 0 2470 2470"/>
                              <a:gd name="T3" fmla="*/ 2470 h 53"/>
                              <a:gd name="T4" fmla="+- 0 7515 7508"/>
                              <a:gd name="T5" fmla="*/ T4 w 76"/>
                              <a:gd name="T6" fmla="+- 0 2470 2470"/>
                              <a:gd name="T7" fmla="*/ 2470 h 53"/>
                              <a:gd name="T8" fmla="+- 0 7508 7508"/>
                              <a:gd name="T9" fmla="*/ T8 w 76"/>
                              <a:gd name="T10" fmla="+- 0 2475 2470"/>
                              <a:gd name="T11" fmla="*/ 2475 h 53"/>
                              <a:gd name="T12" fmla="+- 0 7508 7508"/>
                              <a:gd name="T13" fmla="*/ T12 w 76"/>
                              <a:gd name="T14" fmla="+- 0 2483 2470"/>
                              <a:gd name="T15" fmla="*/ 2483 h 53"/>
                              <a:gd name="T16" fmla="+- 0 7513 7508"/>
                              <a:gd name="T17" fmla="*/ T16 w 76"/>
                              <a:gd name="T18" fmla="+- 0 2491 2470"/>
                              <a:gd name="T19" fmla="*/ 2491 h 53"/>
                              <a:gd name="T20" fmla="+- 0 7523 7508"/>
                              <a:gd name="T21" fmla="*/ T20 w 76"/>
                              <a:gd name="T22" fmla="+- 0 2501 2470"/>
                              <a:gd name="T23" fmla="*/ 2501 h 53"/>
                              <a:gd name="T24" fmla="+- 0 7536 7508"/>
                              <a:gd name="T25" fmla="*/ T24 w 76"/>
                              <a:gd name="T26" fmla="+- 0 2512 2470"/>
                              <a:gd name="T27" fmla="*/ 2512 h 53"/>
                              <a:gd name="T28" fmla="+- 0 7552 7508"/>
                              <a:gd name="T29" fmla="*/ T28 w 76"/>
                              <a:gd name="T30" fmla="+- 0 2520 2470"/>
                              <a:gd name="T31" fmla="*/ 2520 h 53"/>
                              <a:gd name="T32" fmla="+- 0 7565 7508"/>
                              <a:gd name="T33" fmla="*/ T32 w 76"/>
                              <a:gd name="T34" fmla="+- 0 2522 2470"/>
                              <a:gd name="T35" fmla="*/ 2522 h 53"/>
                              <a:gd name="T36" fmla="+- 0 7575 7508"/>
                              <a:gd name="T37" fmla="*/ T36 w 76"/>
                              <a:gd name="T38" fmla="+- 0 2522 2470"/>
                              <a:gd name="T39" fmla="*/ 2522 h 53"/>
                              <a:gd name="T40" fmla="+- 0 7583 7508"/>
                              <a:gd name="T41" fmla="*/ T40 w 76"/>
                              <a:gd name="T42" fmla="+- 0 2520 2470"/>
                              <a:gd name="T43" fmla="*/ 2520 h 53"/>
                              <a:gd name="T44" fmla="+- 0 7583 7508"/>
                              <a:gd name="T45" fmla="*/ T44 w 76"/>
                              <a:gd name="T46" fmla="+- 0 2512 2470"/>
                              <a:gd name="T47" fmla="*/ 2512 h 53"/>
                              <a:gd name="T48" fmla="+- 0 7526 7508"/>
                              <a:gd name="T49" fmla="*/ T48 w 76"/>
                              <a:gd name="T50" fmla="+- 0 2470 2470"/>
                              <a:gd name="T51" fmla="*/ 2470 h 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6" h="53">
                                <a:moveTo>
                                  <a:pt x="18" y="0"/>
                                </a:moveTo>
                                <a:lnTo>
                                  <a:pt x="7" y="0"/>
                                </a:lnTo>
                                <a:lnTo>
                                  <a:pt x="0" y="5"/>
                                </a:lnTo>
                                <a:lnTo>
                                  <a:pt x="0" y="13"/>
                                </a:lnTo>
                                <a:lnTo>
                                  <a:pt x="5" y="21"/>
                                </a:lnTo>
                                <a:lnTo>
                                  <a:pt x="15" y="31"/>
                                </a:lnTo>
                                <a:lnTo>
                                  <a:pt x="28" y="42"/>
                                </a:lnTo>
                                <a:lnTo>
                                  <a:pt x="44" y="50"/>
                                </a:lnTo>
                                <a:lnTo>
                                  <a:pt x="57" y="52"/>
                                </a:lnTo>
                                <a:lnTo>
                                  <a:pt x="67" y="52"/>
                                </a:lnTo>
                                <a:lnTo>
                                  <a:pt x="75" y="50"/>
                                </a:lnTo>
                                <a:lnTo>
                                  <a:pt x="75" y="42"/>
                                </a:lnTo>
                                <a:lnTo>
                                  <a:pt x="18"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4" name="Freeform 659"/>
                        <wps:cNvSpPr>
                          <a:spLocks/>
                        </wps:cNvSpPr>
                        <wps:spPr bwMode="auto">
                          <a:xfrm>
                            <a:off x="7612" y="2590"/>
                            <a:ext cx="76" cy="55"/>
                          </a:xfrm>
                          <a:custGeom>
                            <a:avLst/>
                            <a:gdLst>
                              <a:gd name="T0" fmla="+- 0 7632 7612"/>
                              <a:gd name="T1" fmla="*/ T0 w 76"/>
                              <a:gd name="T2" fmla="+- 0 2590 2590"/>
                              <a:gd name="T3" fmla="*/ 2590 h 55"/>
                              <a:gd name="T4" fmla="+- 0 7622 7612"/>
                              <a:gd name="T5" fmla="*/ T4 w 76"/>
                              <a:gd name="T6" fmla="+- 0 2590 2590"/>
                              <a:gd name="T7" fmla="*/ 2590 h 55"/>
                              <a:gd name="T8" fmla="+- 0 7614 7612"/>
                              <a:gd name="T9" fmla="*/ T8 w 76"/>
                              <a:gd name="T10" fmla="+- 0 2596 2590"/>
                              <a:gd name="T11" fmla="*/ 2596 h 55"/>
                              <a:gd name="T12" fmla="+- 0 7612 7612"/>
                              <a:gd name="T13" fmla="*/ T12 w 76"/>
                              <a:gd name="T14" fmla="+- 0 2603 2590"/>
                              <a:gd name="T15" fmla="*/ 2603 h 55"/>
                              <a:gd name="T16" fmla="+- 0 7617 7612"/>
                              <a:gd name="T17" fmla="*/ T16 w 76"/>
                              <a:gd name="T18" fmla="+- 0 2614 2590"/>
                              <a:gd name="T19" fmla="*/ 2614 h 55"/>
                              <a:gd name="T20" fmla="+- 0 7627 7612"/>
                              <a:gd name="T21" fmla="*/ T20 w 76"/>
                              <a:gd name="T22" fmla="+- 0 2624 2590"/>
                              <a:gd name="T23" fmla="*/ 2624 h 55"/>
                              <a:gd name="T24" fmla="+- 0 7640 7612"/>
                              <a:gd name="T25" fmla="*/ T24 w 76"/>
                              <a:gd name="T26" fmla="+- 0 2635 2590"/>
                              <a:gd name="T27" fmla="*/ 2635 h 55"/>
                              <a:gd name="T28" fmla="+- 0 7656 7612"/>
                              <a:gd name="T29" fmla="*/ T28 w 76"/>
                              <a:gd name="T30" fmla="+- 0 2643 2590"/>
                              <a:gd name="T31" fmla="*/ 2643 h 55"/>
                              <a:gd name="T32" fmla="+- 0 7669 7612"/>
                              <a:gd name="T33" fmla="*/ T32 w 76"/>
                              <a:gd name="T34" fmla="+- 0 2645 2590"/>
                              <a:gd name="T35" fmla="*/ 2645 h 55"/>
                              <a:gd name="T36" fmla="+- 0 7679 7612"/>
                              <a:gd name="T37" fmla="*/ T36 w 76"/>
                              <a:gd name="T38" fmla="+- 0 2645 2590"/>
                              <a:gd name="T39" fmla="*/ 2645 h 55"/>
                              <a:gd name="T40" fmla="+- 0 7687 7612"/>
                              <a:gd name="T41" fmla="*/ T40 w 76"/>
                              <a:gd name="T42" fmla="+- 0 2643 2590"/>
                              <a:gd name="T43" fmla="*/ 2643 h 55"/>
                              <a:gd name="T44" fmla="+- 0 7687 7612"/>
                              <a:gd name="T45" fmla="*/ T44 w 76"/>
                              <a:gd name="T46" fmla="+- 0 2635 2590"/>
                              <a:gd name="T47" fmla="*/ 2635 h 55"/>
                              <a:gd name="T48" fmla="+- 0 7632 7612"/>
                              <a:gd name="T49" fmla="*/ T48 w 76"/>
                              <a:gd name="T50" fmla="+- 0 2590 2590"/>
                              <a:gd name="T51" fmla="*/ 2590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6" h="55">
                                <a:moveTo>
                                  <a:pt x="20" y="0"/>
                                </a:moveTo>
                                <a:lnTo>
                                  <a:pt x="10" y="0"/>
                                </a:lnTo>
                                <a:lnTo>
                                  <a:pt x="2" y="6"/>
                                </a:lnTo>
                                <a:lnTo>
                                  <a:pt x="0" y="13"/>
                                </a:lnTo>
                                <a:lnTo>
                                  <a:pt x="5" y="24"/>
                                </a:lnTo>
                                <a:lnTo>
                                  <a:pt x="15" y="34"/>
                                </a:lnTo>
                                <a:lnTo>
                                  <a:pt x="28" y="45"/>
                                </a:lnTo>
                                <a:lnTo>
                                  <a:pt x="44" y="53"/>
                                </a:lnTo>
                                <a:lnTo>
                                  <a:pt x="57" y="55"/>
                                </a:lnTo>
                                <a:lnTo>
                                  <a:pt x="67" y="55"/>
                                </a:lnTo>
                                <a:lnTo>
                                  <a:pt x="75" y="53"/>
                                </a:lnTo>
                                <a:lnTo>
                                  <a:pt x="75" y="45"/>
                                </a:lnTo>
                                <a:lnTo>
                                  <a:pt x="20"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5" name="Freeform 658"/>
                        <wps:cNvSpPr>
                          <a:spLocks/>
                        </wps:cNvSpPr>
                        <wps:spPr bwMode="auto">
                          <a:xfrm>
                            <a:off x="7612" y="2326"/>
                            <a:ext cx="37" cy="89"/>
                          </a:xfrm>
                          <a:custGeom>
                            <a:avLst/>
                            <a:gdLst>
                              <a:gd name="T0" fmla="+- 0 7637 7612"/>
                              <a:gd name="T1" fmla="*/ T0 w 37"/>
                              <a:gd name="T2" fmla="+- 0 2326 2326"/>
                              <a:gd name="T3" fmla="*/ 2326 h 89"/>
                              <a:gd name="T4" fmla="+- 0 7630 7612"/>
                              <a:gd name="T5" fmla="*/ T4 w 37"/>
                              <a:gd name="T6" fmla="+- 0 2329 2326"/>
                              <a:gd name="T7" fmla="*/ 2329 h 89"/>
                              <a:gd name="T8" fmla="+- 0 7622 7612"/>
                              <a:gd name="T9" fmla="*/ T8 w 37"/>
                              <a:gd name="T10" fmla="+- 0 2339 2326"/>
                              <a:gd name="T11" fmla="*/ 2339 h 89"/>
                              <a:gd name="T12" fmla="+- 0 7617 7612"/>
                              <a:gd name="T13" fmla="*/ T12 w 37"/>
                              <a:gd name="T14" fmla="+- 0 2352 2326"/>
                              <a:gd name="T15" fmla="*/ 2352 h 89"/>
                              <a:gd name="T16" fmla="+- 0 7612 7612"/>
                              <a:gd name="T17" fmla="*/ T16 w 37"/>
                              <a:gd name="T18" fmla="+- 0 2368 2326"/>
                              <a:gd name="T19" fmla="*/ 2368 h 89"/>
                              <a:gd name="T20" fmla="+- 0 7612 7612"/>
                              <a:gd name="T21" fmla="*/ T20 w 37"/>
                              <a:gd name="T22" fmla="+- 0 2384 2326"/>
                              <a:gd name="T23" fmla="*/ 2384 h 89"/>
                              <a:gd name="T24" fmla="+- 0 7614 7612"/>
                              <a:gd name="T25" fmla="*/ T24 w 37"/>
                              <a:gd name="T26" fmla="+- 0 2399 2326"/>
                              <a:gd name="T27" fmla="*/ 2399 h 89"/>
                              <a:gd name="T28" fmla="+- 0 7617 7612"/>
                              <a:gd name="T29" fmla="*/ T28 w 37"/>
                              <a:gd name="T30" fmla="+- 0 2410 2326"/>
                              <a:gd name="T31" fmla="*/ 2410 h 89"/>
                              <a:gd name="T32" fmla="+- 0 7625 7612"/>
                              <a:gd name="T33" fmla="*/ T32 w 37"/>
                              <a:gd name="T34" fmla="+- 0 2415 2326"/>
                              <a:gd name="T35" fmla="*/ 2415 h 89"/>
                              <a:gd name="T36" fmla="+- 0 7632 7612"/>
                              <a:gd name="T37" fmla="*/ T36 w 37"/>
                              <a:gd name="T38" fmla="+- 0 2412 2326"/>
                              <a:gd name="T39" fmla="*/ 2412 h 89"/>
                              <a:gd name="T40" fmla="+- 0 7637 7612"/>
                              <a:gd name="T41" fmla="*/ T40 w 37"/>
                              <a:gd name="T42" fmla="+- 0 2402 2326"/>
                              <a:gd name="T43" fmla="*/ 2402 h 89"/>
                              <a:gd name="T44" fmla="+- 0 7645 7612"/>
                              <a:gd name="T45" fmla="*/ T44 w 37"/>
                              <a:gd name="T46" fmla="+- 0 2389 2326"/>
                              <a:gd name="T47" fmla="*/ 2389 h 89"/>
                              <a:gd name="T48" fmla="+- 0 7648 7612"/>
                              <a:gd name="T49" fmla="*/ T48 w 37"/>
                              <a:gd name="T50" fmla="+- 0 2373 2326"/>
                              <a:gd name="T51" fmla="*/ 2373 h 89"/>
                              <a:gd name="T52" fmla="+- 0 7648 7612"/>
                              <a:gd name="T53" fmla="*/ T52 w 37"/>
                              <a:gd name="T54" fmla="+- 0 2342 2326"/>
                              <a:gd name="T55" fmla="*/ 2342 h 89"/>
                              <a:gd name="T56" fmla="+- 0 7643 7612"/>
                              <a:gd name="T57" fmla="*/ T56 w 37"/>
                              <a:gd name="T58" fmla="+- 0 2331 2326"/>
                              <a:gd name="T59" fmla="*/ 2331 h 89"/>
                              <a:gd name="T60" fmla="+- 0 7637 7612"/>
                              <a:gd name="T61" fmla="*/ T60 w 37"/>
                              <a:gd name="T62" fmla="+- 0 2326 2326"/>
                              <a:gd name="T63" fmla="*/ 2326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7" h="89">
                                <a:moveTo>
                                  <a:pt x="25" y="0"/>
                                </a:moveTo>
                                <a:lnTo>
                                  <a:pt x="18" y="3"/>
                                </a:lnTo>
                                <a:lnTo>
                                  <a:pt x="10" y="13"/>
                                </a:lnTo>
                                <a:lnTo>
                                  <a:pt x="5" y="26"/>
                                </a:lnTo>
                                <a:lnTo>
                                  <a:pt x="0" y="42"/>
                                </a:lnTo>
                                <a:lnTo>
                                  <a:pt x="0" y="58"/>
                                </a:lnTo>
                                <a:lnTo>
                                  <a:pt x="2" y="73"/>
                                </a:lnTo>
                                <a:lnTo>
                                  <a:pt x="5" y="84"/>
                                </a:lnTo>
                                <a:lnTo>
                                  <a:pt x="13" y="89"/>
                                </a:lnTo>
                                <a:lnTo>
                                  <a:pt x="20" y="86"/>
                                </a:lnTo>
                                <a:lnTo>
                                  <a:pt x="25" y="76"/>
                                </a:lnTo>
                                <a:lnTo>
                                  <a:pt x="33" y="63"/>
                                </a:lnTo>
                                <a:lnTo>
                                  <a:pt x="36" y="47"/>
                                </a:lnTo>
                                <a:lnTo>
                                  <a:pt x="36" y="16"/>
                                </a:lnTo>
                                <a:lnTo>
                                  <a:pt x="31" y="5"/>
                                </a:lnTo>
                                <a:lnTo>
                                  <a:pt x="25"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6" name="Freeform 657"/>
                        <wps:cNvSpPr>
                          <a:spLocks/>
                        </wps:cNvSpPr>
                        <wps:spPr bwMode="auto">
                          <a:xfrm>
                            <a:off x="7404" y="2815"/>
                            <a:ext cx="76" cy="55"/>
                          </a:xfrm>
                          <a:custGeom>
                            <a:avLst/>
                            <a:gdLst>
                              <a:gd name="T0" fmla="+- 0 7422 7404"/>
                              <a:gd name="T1" fmla="*/ T0 w 76"/>
                              <a:gd name="T2" fmla="+- 0 2815 2815"/>
                              <a:gd name="T3" fmla="*/ 2815 h 55"/>
                              <a:gd name="T4" fmla="+- 0 7412 7404"/>
                              <a:gd name="T5" fmla="*/ T4 w 76"/>
                              <a:gd name="T6" fmla="+- 0 2815 2815"/>
                              <a:gd name="T7" fmla="*/ 2815 h 55"/>
                              <a:gd name="T8" fmla="+- 0 7404 7404"/>
                              <a:gd name="T9" fmla="*/ T8 w 76"/>
                              <a:gd name="T10" fmla="+- 0 2821 2815"/>
                              <a:gd name="T11" fmla="*/ 2821 h 55"/>
                              <a:gd name="T12" fmla="+- 0 7404 7404"/>
                              <a:gd name="T13" fmla="*/ T12 w 76"/>
                              <a:gd name="T14" fmla="+- 0 2829 2815"/>
                              <a:gd name="T15" fmla="*/ 2829 h 55"/>
                              <a:gd name="T16" fmla="+- 0 7409 7404"/>
                              <a:gd name="T17" fmla="*/ T16 w 76"/>
                              <a:gd name="T18" fmla="+- 0 2839 2815"/>
                              <a:gd name="T19" fmla="*/ 2839 h 55"/>
                              <a:gd name="T20" fmla="+- 0 7419 7404"/>
                              <a:gd name="T21" fmla="*/ T20 w 76"/>
                              <a:gd name="T22" fmla="+- 0 2849 2815"/>
                              <a:gd name="T23" fmla="*/ 2849 h 55"/>
                              <a:gd name="T24" fmla="+- 0 7432 7404"/>
                              <a:gd name="T25" fmla="*/ T24 w 76"/>
                              <a:gd name="T26" fmla="+- 0 2860 2815"/>
                              <a:gd name="T27" fmla="*/ 2860 h 55"/>
                              <a:gd name="T28" fmla="+- 0 7445 7404"/>
                              <a:gd name="T29" fmla="*/ T28 w 76"/>
                              <a:gd name="T30" fmla="+- 0 2868 2815"/>
                              <a:gd name="T31" fmla="*/ 2868 h 55"/>
                              <a:gd name="T32" fmla="+- 0 7461 7404"/>
                              <a:gd name="T33" fmla="*/ T32 w 76"/>
                              <a:gd name="T34" fmla="+- 0 2870 2815"/>
                              <a:gd name="T35" fmla="*/ 2870 h 55"/>
                              <a:gd name="T36" fmla="+- 0 7471 7404"/>
                              <a:gd name="T37" fmla="*/ T36 w 76"/>
                              <a:gd name="T38" fmla="+- 0 2870 2815"/>
                              <a:gd name="T39" fmla="*/ 2870 h 55"/>
                              <a:gd name="T40" fmla="+- 0 7479 7404"/>
                              <a:gd name="T41" fmla="*/ T40 w 76"/>
                              <a:gd name="T42" fmla="+- 0 2868 2815"/>
                              <a:gd name="T43" fmla="*/ 2868 h 55"/>
                              <a:gd name="T44" fmla="+- 0 7479 7404"/>
                              <a:gd name="T45" fmla="*/ T44 w 76"/>
                              <a:gd name="T46" fmla="+- 0 2860 2815"/>
                              <a:gd name="T47" fmla="*/ 2860 h 55"/>
                              <a:gd name="T48" fmla="+- 0 7422 7404"/>
                              <a:gd name="T49" fmla="*/ T48 w 76"/>
                              <a:gd name="T50" fmla="+- 0 2815 2815"/>
                              <a:gd name="T51" fmla="*/ 2815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6" h="55">
                                <a:moveTo>
                                  <a:pt x="18" y="0"/>
                                </a:moveTo>
                                <a:lnTo>
                                  <a:pt x="8" y="0"/>
                                </a:lnTo>
                                <a:lnTo>
                                  <a:pt x="0" y="6"/>
                                </a:lnTo>
                                <a:lnTo>
                                  <a:pt x="0" y="14"/>
                                </a:lnTo>
                                <a:lnTo>
                                  <a:pt x="5" y="24"/>
                                </a:lnTo>
                                <a:lnTo>
                                  <a:pt x="15" y="34"/>
                                </a:lnTo>
                                <a:lnTo>
                                  <a:pt x="28" y="45"/>
                                </a:lnTo>
                                <a:lnTo>
                                  <a:pt x="41" y="53"/>
                                </a:lnTo>
                                <a:lnTo>
                                  <a:pt x="57" y="55"/>
                                </a:lnTo>
                                <a:lnTo>
                                  <a:pt x="67" y="55"/>
                                </a:lnTo>
                                <a:lnTo>
                                  <a:pt x="75" y="53"/>
                                </a:lnTo>
                                <a:lnTo>
                                  <a:pt x="75" y="45"/>
                                </a:lnTo>
                                <a:lnTo>
                                  <a:pt x="18"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7" name="Freeform 656"/>
                        <wps:cNvSpPr>
                          <a:spLocks/>
                        </wps:cNvSpPr>
                        <wps:spPr bwMode="auto">
                          <a:xfrm>
                            <a:off x="7417" y="2957"/>
                            <a:ext cx="76" cy="55"/>
                          </a:xfrm>
                          <a:custGeom>
                            <a:avLst/>
                            <a:gdLst>
                              <a:gd name="T0" fmla="+- 0 7435 7417"/>
                              <a:gd name="T1" fmla="*/ T0 w 76"/>
                              <a:gd name="T2" fmla="+- 0 2957 2957"/>
                              <a:gd name="T3" fmla="*/ 2957 h 55"/>
                              <a:gd name="T4" fmla="+- 0 7425 7417"/>
                              <a:gd name="T5" fmla="*/ T4 w 76"/>
                              <a:gd name="T6" fmla="+- 0 2957 2957"/>
                              <a:gd name="T7" fmla="*/ 2957 h 55"/>
                              <a:gd name="T8" fmla="+- 0 7417 7417"/>
                              <a:gd name="T9" fmla="*/ T8 w 76"/>
                              <a:gd name="T10" fmla="+- 0 2962 2957"/>
                              <a:gd name="T11" fmla="*/ 2962 h 55"/>
                              <a:gd name="T12" fmla="+- 0 7417 7417"/>
                              <a:gd name="T13" fmla="*/ T12 w 76"/>
                              <a:gd name="T14" fmla="+- 0 2970 2957"/>
                              <a:gd name="T15" fmla="*/ 2970 h 55"/>
                              <a:gd name="T16" fmla="+- 0 7422 7417"/>
                              <a:gd name="T17" fmla="*/ T16 w 76"/>
                              <a:gd name="T18" fmla="+- 0 2980 2957"/>
                              <a:gd name="T19" fmla="*/ 2980 h 55"/>
                              <a:gd name="T20" fmla="+- 0 7432 7417"/>
                              <a:gd name="T21" fmla="*/ T20 w 76"/>
                              <a:gd name="T22" fmla="+- 0 2991 2957"/>
                              <a:gd name="T23" fmla="*/ 2991 h 55"/>
                              <a:gd name="T24" fmla="+- 0 7445 7417"/>
                              <a:gd name="T25" fmla="*/ T24 w 76"/>
                              <a:gd name="T26" fmla="+- 0 3001 2957"/>
                              <a:gd name="T27" fmla="*/ 3001 h 55"/>
                              <a:gd name="T28" fmla="+- 0 7461 7417"/>
                              <a:gd name="T29" fmla="*/ T28 w 76"/>
                              <a:gd name="T30" fmla="+- 0 3009 2957"/>
                              <a:gd name="T31" fmla="*/ 3009 h 55"/>
                              <a:gd name="T32" fmla="+- 0 7474 7417"/>
                              <a:gd name="T33" fmla="*/ T32 w 76"/>
                              <a:gd name="T34" fmla="+- 0 3012 2957"/>
                              <a:gd name="T35" fmla="*/ 3012 h 55"/>
                              <a:gd name="T36" fmla="+- 0 7484 7417"/>
                              <a:gd name="T37" fmla="*/ T36 w 76"/>
                              <a:gd name="T38" fmla="+- 0 3012 2957"/>
                              <a:gd name="T39" fmla="*/ 3012 h 55"/>
                              <a:gd name="T40" fmla="+- 0 7492 7417"/>
                              <a:gd name="T41" fmla="*/ T40 w 76"/>
                              <a:gd name="T42" fmla="+- 0 3009 2957"/>
                              <a:gd name="T43" fmla="*/ 3009 h 55"/>
                              <a:gd name="T44" fmla="+- 0 7492 7417"/>
                              <a:gd name="T45" fmla="*/ T44 w 76"/>
                              <a:gd name="T46" fmla="+- 0 3001 2957"/>
                              <a:gd name="T47" fmla="*/ 3001 h 55"/>
                              <a:gd name="T48" fmla="+- 0 7435 7417"/>
                              <a:gd name="T49" fmla="*/ T48 w 76"/>
                              <a:gd name="T50" fmla="+- 0 2957 2957"/>
                              <a:gd name="T51" fmla="*/ 2957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6" h="55">
                                <a:moveTo>
                                  <a:pt x="18" y="0"/>
                                </a:moveTo>
                                <a:lnTo>
                                  <a:pt x="8" y="0"/>
                                </a:lnTo>
                                <a:lnTo>
                                  <a:pt x="0" y="5"/>
                                </a:lnTo>
                                <a:lnTo>
                                  <a:pt x="0" y="13"/>
                                </a:lnTo>
                                <a:lnTo>
                                  <a:pt x="5" y="23"/>
                                </a:lnTo>
                                <a:lnTo>
                                  <a:pt x="15" y="34"/>
                                </a:lnTo>
                                <a:lnTo>
                                  <a:pt x="28" y="44"/>
                                </a:lnTo>
                                <a:lnTo>
                                  <a:pt x="44" y="52"/>
                                </a:lnTo>
                                <a:lnTo>
                                  <a:pt x="57" y="55"/>
                                </a:lnTo>
                                <a:lnTo>
                                  <a:pt x="67" y="55"/>
                                </a:lnTo>
                                <a:lnTo>
                                  <a:pt x="75" y="52"/>
                                </a:lnTo>
                                <a:lnTo>
                                  <a:pt x="75" y="44"/>
                                </a:lnTo>
                                <a:lnTo>
                                  <a:pt x="18"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8" name="Freeform 655"/>
                        <wps:cNvSpPr>
                          <a:spLocks/>
                        </wps:cNvSpPr>
                        <wps:spPr bwMode="auto">
                          <a:xfrm>
                            <a:off x="7552" y="2729"/>
                            <a:ext cx="37" cy="87"/>
                          </a:xfrm>
                          <a:custGeom>
                            <a:avLst/>
                            <a:gdLst>
                              <a:gd name="T0" fmla="+- 0 7575 7552"/>
                              <a:gd name="T1" fmla="*/ T0 w 37"/>
                              <a:gd name="T2" fmla="+- 0 2729 2729"/>
                              <a:gd name="T3" fmla="*/ 2729 h 87"/>
                              <a:gd name="T4" fmla="+- 0 7567 7552"/>
                              <a:gd name="T5" fmla="*/ T4 w 37"/>
                              <a:gd name="T6" fmla="+- 0 2732 2729"/>
                              <a:gd name="T7" fmla="*/ 2732 h 87"/>
                              <a:gd name="T8" fmla="+- 0 7560 7552"/>
                              <a:gd name="T9" fmla="*/ T8 w 37"/>
                              <a:gd name="T10" fmla="+- 0 2740 2729"/>
                              <a:gd name="T11" fmla="*/ 2740 h 87"/>
                              <a:gd name="T12" fmla="+- 0 7554 7552"/>
                              <a:gd name="T13" fmla="*/ T12 w 37"/>
                              <a:gd name="T14" fmla="+- 0 2755 2729"/>
                              <a:gd name="T15" fmla="*/ 2755 h 87"/>
                              <a:gd name="T16" fmla="+- 0 7552 7552"/>
                              <a:gd name="T17" fmla="*/ T16 w 37"/>
                              <a:gd name="T18" fmla="+- 0 2771 2729"/>
                              <a:gd name="T19" fmla="*/ 2771 h 87"/>
                              <a:gd name="T20" fmla="+- 0 7552 7552"/>
                              <a:gd name="T21" fmla="*/ T20 w 37"/>
                              <a:gd name="T22" fmla="+- 0 2787 2729"/>
                              <a:gd name="T23" fmla="*/ 2787 h 87"/>
                              <a:gd name="T24" fmla="+- 0 7557 7552"/>
                              <a:gd name="T25" fmla="*/ T24 w 37"/>
                              <a:gd name="T26" fmla="+- 0 2802 2729"/>
                              <a:gd name="T27" fmla="*/ 2802 h 87"/>
                              <a:gd name="T28" fmla="+- 0 7560 7552"/>
                              <a:gd name="T29" fmla="*/ T28 w 37"/>
                              <a:gd name="T30" fmla="+- 0 2813 2729"/>
                              <a:gd name="T31" fmla="*/ 2813 h 87"/>
                              <a:gd name="T32" fmla="+- 0 7567 7552"/>
                              <a:gd name="T33" fmla="*/ T32 w 37"/>
                              <a:gd name="T34" fmla="+- 0 2815 2729"/>
                              <a:gd name="T35" fmla="*/ 2815 h 87"/>
                              <a:gd name="T36" fmla="+- 0 7575 7552"/>
                              <a:gd name="T37" fmla="*/ T36 w 37"/>
                              <a:gd name="T38" fmla="+- 0 2813 2729"/>
                              <a:gd name="T39" fmla="*/ 2813 h 87"/>
                              <a:gd name="T40" fmla="+- 0 7583 7552"/>
                              <a:gd name="T41" fmla="*/ T40 w 37"/>
                              <a:gd name="T42" fmla="+- 0 2802 2729"/>
                              <a:gd name="T43" fmla="*/ 2802 h 87"/>
                              <a:gd name="T44" fmla="+- 0 7586 7552"/>
                              <a:gd name="T45" fmla="*/ T44 w 37"/>
                              <a:gd name="T46" fmla="+- 0 2789 2729"/>
                              <a:gd name="T47" fmla="*/ 2789 h 87"/>
                              <a:gd name="T48" fmla="+- 0 7588 7552"/>
                              <a:gd name="T49" fmla="*/ T48 w 37"/>
                              <a:gd name="T50" fmla="+- 0 2774 2729"/>
                              <a:gd name="T51" fmla="*/ 2774 h 87"/>
                              <a:gd name="T52" fmla="+- 0 7588 7552"/>
                              <a:gd name="T53" fmla="*/ T52 w 37"/>
                              <a:gd name="T54" fmla="+- 0 2758 2729"/>
                              <a:gd name="T55" fmla="*/ 2758 h 87"/>
                              <a:gd name="T56" fmla="+- 0 7586 7552"/>
                              <a:gd name="T57" fmla="*/ T56 w 37"/>
                              <a:gd name="T58" fmla="+- 0 2742 2729"/>
                              <a:gd name="T59" fmla="*/ 2742 h 87"/>
                              <a:gd name="T60" fmla="+- 0 7583 7552"/>
                              <a:gd name="T61" fmla="*/ T60 w 37"/>
                              <a:gd name="T62" fmla="+- 0 2732 2729"/>
                              <a:gd name="T63" fmla="*/ 2732 h 87"/>
                              <a:gd name="T64" fmla="+- 0 7575 7552"/>
                              <a:gd name="T65" fmla="*/ T64 w 37"/>
                              <a:gd name="T66" fmla="+- 0 2729 2729"/>
                              <a:gd name="T67" fmla="*/ 272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7" h="87">
                                <a:moveTo>
                                  <a:pt x="23" y="0"/>
                                </a:moveTo>
                                <a:lnTo>
                                  <a:pt x="15" y="3"/>
                                </a:lnTo>
                                <a:lnTo>
                                  <a:pt x="8" y="11"/>
                                </a:lnTo>
                                <a:lnTo>
                                  <a:pt x="2" y="26"/>
                                </a:lnTo>
                                <a:lnTo>
                                  <a:pt x="0" y="42"/>
                                </a:lnTo>
                                <a:lnTo>
                                  <a:pt x="0" y="58"/>
                                </a:lnTo>
                                <a:lnTo>
                                  <a:pt x="5" y="73"/>
                                </a:lnTo>
                                <a:lnTo>
                                  <a:pt x="8" y="84"/>
                                </a:lnTo>
                                <a:lnTo>
                                  <a:pt x="15" y="86"/>
                                </a:lnTo>
                                <a:lnTo>
                                  <a:pt x="23" y="84"/>
                                </a:lnTo>
                                <a:lnTo>
                                  <a:pt x="31" y="73"/>
                                </a:lnTo>
                                <a:lnTo>
                                  <a:pt x="34" y="60"/>
                                </a:lnTo>
                                <a:lnTo>
                                  <a:pt x="36" y="45"/>
                                </a:lnTo>
                                <a:lnTo>
                                  <a:pt x="36" y="29"/>
                                </a:lnTo>
                                <a:lnTo>
                                  <a:pt x="34" y="13"/>
                                </a:lnTo>
                                <a:lnTo>
                                  <a:pt x="31" y="3"/>
                                </a:lnTo>
                                <a:lnTo>
                                  <a:pt x="23"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9" name="Freeform 654"/>
                        <wps:cNvSpPr>
                          <a:spLocks/>
                        </wps:cNvSpPr>
                        <wps:spPr bwMode="auto">
                          <a:xfrm>
                            <a:off x="7432" y="2627"/>
                            <a:ext cx="39" cy="87"/>
                          </a:xfrm>
                          <a:custGeom>
                            <a:avLst/>
                            <a:gdLst>
                              <a:gd name="T0" fmla="+- 0 7458 7432"/>
                              <a:gd name="T1" fmla="*/ T0 w 39"/>
                              <a:gd name="T2" fmla="+- 0 2627 2627"/>
                              <a:gd name="T3" fmla="*/ 2627 h 87"/>
                              <a:gd name="T4" fmla="+- 0 7451 7432"/>
                              <a:gd name="T5" fmla="*/ T4 w 39"/>
                              <a:gd name="T6" fmla="+- 0 2630 2627"/>
                              <a:gd name="T7" fmla="*/ 2630 h 87"/>
                              <a:gd name="T8" fmla="+- 0 7443 7432"/>
                              <a:gd name="T9" fmla="*/ T8 w 39"/>
                              <a:gd name="T10" fmla="+- 0 2637 2627"/>
                              <a:gd name="T11" fmla="*/ 2637 h 87"/>
                              <a:gd name="T12" fmla="+- 0 7438 7432"/>
                              <a:gd name="T13" fmla="*/ T12 w 39"/>
                              <a:gd name="T14" fmla="+- 0 2651 2627"/>
                              <a:gd name="T15" fmla="*/ 2651 h 87"/>
                              <a:gd name="T16" fmla="+- 0 7435 7432"/>
                              <a:gd name="T17" fmla="*/ T16 w 39"/>
                              <a:gd name="T18" fmla="+- 0 2666 2627"/>
                              <a:gd name="T19" fmla="*/ 2666 h 87"/>
                              <a:gd name="T20" fmla="+- 0 7432 7432"/>
                              <a:gd name="T21" fmla="*/ T20 w 39"/>
                              <a:gd name="T22" fmla="+- 0 2682 2627"/>
                              <a:gd name="T23" fmla="*/ 2682 h 87"/>
                              <a:gd name="T24" fmla="+- 0 7435 7432"/>
                              <a:gd name="T25" fmla="*/ T24 w 39"/>
                              <a:gd name="T26" fmla="+- 0 2698 2627"/>
                              <a:gd name="T27" fmla="*/ 2698 h 87"/>
                              <a:gd name="T28" fmla="+- 0 7438 7432"/>
                              <a:gd name="T29" fmla="*/ T28 w 39"/>
                              <a:gd name="T30" fmla="+- 0 2708 2627"/>
                              <a:gd name="T31" fmla="*/ 2708 h 87"/>
                              <a:gd name="T32" fmla="+- 0 7445 7432"/>
                              <a:gd name="T33" fmla="*/ T32 w 39"/>
                              <a:gd name="T34" fmla="+- 0 2713 2627"/>
                              <a:gd name="T35" fmla="*/ 2713 h 87"/>
                              <a:gd name="T36" fmla="+- 0 7453 7432"/>
                              <a:gd name="T37" fmla="*/ T36 w 39"/>
                              <a:gd name="T38" fmla="+- 0 2711 2627"/>
                              <a:gd name="T39" fmla="*/ 2711 h 87"/>
                              <a:gd name="T40" fmla="+- 0 7461 7432"/>
                              <a:gd name="T41" fmla="*/ T40 w 39"/>
                              <a:gd name="T42" fmla="+- 0 2700 2627"/>
                              <a:gd name="T43" fmla="*/ 2700 h 87"/>
                              <a:gd name="T44" fmla="+- 0 7466 7432"/>
                              <a:gd name="T45" fmla="*/ T44 w 39"/>
                              <a:gd name="T46" fmla="+- 0 2687 2627"/>
                              <a:gd name="T47" fmla="*/ 2687 h 87"/>
                              <a:gd name="T48" fmla="+- 0 7471 7432"/>
                              <a:gd name="T49" fmla="*/ T48 w 39"/>
                              <a:gd name="T50" fmla="+- 0 2671 2627"/>
                              <a:gd name="T51" fmla="*/ 2671 h 87"/>
                              <a:gd name="T52" fmla="+- 0 7471 7432"/>
                              <a:gd name="T53" fmla="*/ T52 w 39"/>
                              <a:gd name="T54" fmla="+- 0 2656 2627"/>
                              <a:gd name="T55" fmla="*/ 2656 h 87"/>
                              <a:gd name="T56" fmla="+- 0 7469 7432"/>
                              <a:gd name="T57" fmla="*/ T56 w 39"/>
                              <a:gd name="T58" fmla="+- 0 2640 2627"/>
                              <a:gd name="T59" fmla="*/ 2640 h 87"/>
                              <a:gd name="T60" fmla="+- 0 7466 7432"/>
                              <a:gd name="T61" fmla="*/ T60 w 39"/>
                              <a:gd name="T62" fmla="+- 0 2630 2627"/>
                              <a:gd name="T63" fmla="*/ 2630 h 87"/>
                              <a:gd name="T64" fmla="+- 0 7458 7432"/>
                              <a:gd name="T65" fmla="*/ T64 w 39"/>
                              <a:gd name="T66" fmla="+- 0 2627 2627"/>
                              <a:gd name="T67" fmla="*/ 2627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9" h="87">
                                <a:moveTo>
                                  <a:pt x="26" y="0"/>
                                </a:moveTo>
                                <a:lnTo>
                                  <a:pt x="19" y="3"/>
                                </a:lnTo>
                                <a:lnTo>
                                  <a:pt x="11" y="10"/>
                                </a:lnTo>
                                <a:lnTo>
                                  <a:pt x="6" y="24"/>
                                </a:lnTo>
                                <a:lnTo>
                                  <a:pt x="3" y="39"/>
                                </a:lnTo>
                                <a:lnTo>
                                  <a:pt x="0" y="55"/>
                                </a:lnTo>
                                <a:lnTo>
                                  <a:pt x="3" y="71"/>
                                </a:lnTo>
                                <a:lnTo>
                                  <a:pt x="6" y="81"/>
                                </a:lnTo>
                                <a:lnTo>
                                  <a:pt x="13" y="86"/>
                                </a:lnTo>
                                <a:lnTo>
                                  <a:pt x="21" y="84"/>
                                </a:lnTo>
                                <a:lnTo>
                                  <a:pt x="29" y="73"/>
                                </a:lnTo>
                                <a:lnTo>
                                  <a:pt x="34" y="60"/>
                                </a:lnTo>
                                <a:lnTo>
                                  <a:pt x="39" y="44"/>
                                </a:lnTo>
                                <a:lnTo>
                                  <a:pt x="39" y="29"/>
                                </a:lnTo>
                                <a:lnTo>
                                  <a:pt x="37" y="13"/>
                                </a:lnTo>
                                <a:lnTo>
                                  <a:pt x="34" y="3"/>
                                </a:lnTo>
                                <a:lnTo>
                                  <a:pt x="2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0" name="Freeform 653"/>
                        <wps:cNvSpPr>
                          <a:spLocks/>
                        </wps:cNvSpPr>
                        <wps:spPr bwMode="auto">
                          <a:xfrm>
                            <a:off x="7788" y="1692"/>
                            <a:ext cx="37" cy="87"/>
                          </a:xfrm>
                          <a:custGeom>
                            <a:avLst/>
                            <a:gdLst>
                              <a:gd name="T0" fmla="+- 0 7809 7788"/>
                              <a:gd name="T1" fmla="*/ T0 w 37"/>
                              <a:gd name="T2" fmla="+- 0 1692 1692"/>
                              <a:gd name="T3" fmla="*/ 1692 h 87"/>
                              <a:gd name="T4" fmla="+- 0 7801 7788"/>
                              <a:gd name="T5" fmla="*/ T4 w 37"/>
                              <a:gd name="T6" fmla="+- 0 1695 1692"/>
                              <a:gd name="T7" fmla="*/ 1695 h 87"/>
                              <a:gd name="T8" fmla="+- 0 7796 7788"/>
                              <a:gd name="T9" fmla="*/ T8 w 37"/>
                              <a:gd name="T10" fmla="+- 0 1703 1692"/>
                              <a:gd name="T11" fmla="*/ 1703 h 87"/>
                              <a:gd name="T12" fmla="+- 0 7791 7788"/>
                              <a:gd name="T13" fmla="*/ T12 w 37"/>
                              <a:gd name="T14" fmla="+- 0 1719 1692"/>
                              <a:gd name="T15" fmla="*/ 1719 h 87"/>
                              <a:gd name="T16" fmla="+- 0 7788 7788"/>
                              <a:gd name="T17" fmla="*/ T16 w 37"/>
                              <a:gd name="T18" fmla="+- 0 1734 1692"/>
                              <a:gd name="T19" fmla="*/ 1734 h 87"/>
                              <a:gd name="T20" fmla="+- 0 7788 7788"/>
                              <a:gd name="T21" fmla="*/ T20 w 37"/>
                              <a:gd name="T22" fmla="+- 0 1750 1692"/>
                              <a:gd name="T23" fmla="*/ 1750 h 87"/>
                              <a:gd name="T24" fmla="+- 0 7791 7788"/>
                              <a:gd name="T25" fmla="*/ T24 w 37"/>
                              <a:gd name="T26" fmla="+- 0 1766 1692"/>
                              <a:gd name="T27" fmla="*/ 1766 h 87"/>
                              <a:gd name="T28" fmla="+- 0 7796 7788"/>
                              <a:gd name="T29" fmla="*/ T28 w 37"/>
                              <a:gd name="T30" fmla="+- 0 1776 1692"/>
                              <a:gd name="T31" fmla="*/ 1776 h 87"/>
                              <a:gd name="T32" fmla="+- 0 7804 7788"/>
                              <a:gd name="T33" fmla="*/ T32 w 37"/>
                              <a:gd name="T34" fmla="+- 0 1779 1692"/>
                              <a:gd name="T35" fmla="*/ 1779 h 87"/>
                              <a:gd name="T36" fmla="+- 0 7809 7788"/>
                              <a:gd name="T37" fmla="*/ T36 w 37"/>
                              <a:gd name="T38" fmla="+- 0 1776 1692"/>
                              <a:gd name="T39" fmla="*/ 1776 h 87"/>
                              <a:gd name="T40" fmla="+- 0 7817 7788"/>
                              <a:gd name="T41" fmla="*/ T40 w 37"/>
                              <a:gd name="T42" fmla="+- 0 1766 1692"/>
                              <a:gd name="T43" fmla="*/ 1766 h 87"/>
                              <a:gd name="T44" fmla="+- 0 7822 7788"/>
                              <a:gd name="T45" fmla="*/ T44 w 37"/>
                              <a:gd name="T46" fmla="+- 0 1753 1692"/>
                              <a:gd name="T47" fmla="*/ 1753 h 87"/>
                              <a:gd name="T48" fmla="+- 0 7824 7788"/>
                              <a:gd name="T49" fmla="*/ T48 w 37"/>
                              <a:gd name="T50" fmla="+- 0 1737 1692"/>
                              <a:gd name="T51" fmla="*/ 1737 h 87"/>
                              <a:gd name="T52" fmla="+- 0 7824 7788"/>
                              <a:gd name="T53" fmla="*/ T52 w 37"/>
                              <a:gd name="T54" fmla="+- 0 1721 1692"/>
                              <a:gd name="T55" fmla="*/ 1721 h 87"/>
                              <a:gd name="T56" fmla="+- 0 7822 7788"/>
                              <a:gd name="T57" fmla="*/ T56 w 37"/>
                              <a:gd name="T58" fmla="+- 0 1706 1692"/>
                              <a:gd name="T59" fmla="*/ 1706 h 87"/>
                              <a:gd name="T60" fmla="+- 0 7817 7788"/>
                              <a:gd name="T61" fmla="*/ T60 w 37"/>
                              <a:gd name="T62" fmla="+- 0 1695 1692"/>
                              <a:gd name="T63" fmla="*/ 1695 h 87"/>
                              <a:gd name="T64" fmla="+- 0 7809 7788"/>
                              <a:gd name="T65" fmla="*/ T64 w 37"/>
                              <a:gd name="T66" fmla="+- 0 1692 1692"/>
                              <a:gd name="T67" fmla="*/ 1692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7" h="87">
                                <a:moveTo>
                                  <a:pt x="21" y="0"/>
                                </a:moveTo>
                                <a:lnTo>
                                  <a:pt x="13" y="3"/>
                                </a:lnTo>
                                <a:lnTo>
                                  <a:pt x="8" y="11"/>
                                </a:lnTo>
                                <a:lnTo>
                                  <a:pt x="3" y="27"/>
                                </a:lnTo>
                                <a:lnTo>
                                  <a:pt x="0" y="42"/>
                                </a:lnTo>
                                <a:lnTo>
                                  <a:pt x="0" y="58"/>
                                </a:lnTo>
                                <a:lnTo>
                                  <a:pt x="3" y="74"/>
                                </a:lnTo>
                                <a:lnTo>
                                  <a:pt x="8" y="84"/>
                                </a:lnTo>
                                <a:lnTo>
                                  <a:pt x="16" y="87"/>
                                </a:lnTo>
                                <a:lnTo>
                                  <a:pt x="21" y="84"/>
                                </a:lnTo>
                                <a:lnTo>
                                  <a:pt x="29" y="74"/>
                                </a:lnTo>
                                <a:lnTo>
                                  <a:pt x="34" y="61"/>
                                </a:lnTo>
                                <a:lnTo>
                                  <a:pt x="36" y="45"/>
                                </a:lnTo>
                                <a:lnTo>
                                  <a:pt x="36" y="29"/>
                                </a:lnTo>
                                <a:lnTo>
                                  <a:pt x="34" y="14"/>
                                </a:lnTo>
                                <a:lnTo>
                                  <a:pt x="29" y="3"/>
                                </a:lnTo>
                                <a:lnTo>
                                  <a:pt x="2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1" name="Freeform 652"/>
                        <wps:cNvSpPr>
                          <a:spLocks/>
                        </wps:cNvSpPr>
                        <wps:spPr bwMode="auto">
                          <a:xfrm>
                            <a:off x="7705" y="1562"/>
                            <a:ext cx="39" cy="87"/>
                          </a:xfrm>
                          <a:custGeom>
                            <a:avLst/>
                            <a:gdLst>
                              <a:gd name="T0" fmla="+- 0 7731 7705"/>
                              <a:gd name="T1" fmla="*/ T0 w 39"/>
                              <a:gd name="T2" fmla="+- 0 1562 1562"/>
                              <a:gd name="T3" fmla="*/ 1562 h 87"/>
                              <a:gd name="T4" fmla="+- 0 7723 7705"/>
                              <a:gd name="T5" fmla="*/ T4 w 39"/>
                              <a:gd name="T6" fmla="+- 0 1564 1562"/>
                              <a:gd name="T7" fmla="*/ 1564 h 87"/>
                              <a:gd name="T8" fmla="+- 0 7715 7705"/>
                              <a:gd name="T9" fmla="*/ T8 w 39"/>
                              <a:gd name="T10" fmla="+- 0 1572 1562"/>
                              <a:gd name="T11" fmla="*/ 1572 h 87"/>
                              <a:gd name="T12" fmla="+- 0 7710 7705"/>
                              <a:gd name="T13" fmla="*/ T12 w 39"/>
                              <a:gd name="T14" fmla="+- 0 1585 1562"/>
                              <a:gd name="T15" fmla="*/ 1585 h 87"/>
                              <a:gd name="T16" fmla="+- 0 7708 7705"/>
                              <a:gd name="T17" fmla="*/ T16 w 39"/>
                              <a:gd name="T18" fmla="+- 0 1603 1562"/>
                              <a:gd name="T19" fmla="*/ 1603 h 87"/>
                              <a:gd name="T20" fmla="+- 0 7705 7705"/>
                              <a:gd name="T21" fmla="*/ T20 w 39"/>
                              <a:gd name="T22" fmla="+- 0 1619 1562"/>
                              <a:gd name="T23" fmla="*/ 1619 h 87"/>
                              <a:gd name="T24" fmla="+- 0 7708 7705"/>
                              <a:gd name="T25" fmla="*/ T24 w 39"/>
                              <a:gd name="T26" fmla="+- 0 1635 1562"/>
                              <a:gd name="T27" fmla="*/ 1635 h 87"/>
                              <a:gd name="T28" fmla="+- 0 7710 7705"/>
                              <a:gd name="T29" fmla="*/ T28 w 39"/>
                              <a:gd name="T30" fmla="+- 0 1645 1562"/>
                              <a:gd name="T31" fmla="*/ 1645 h 87"/>
                              <a:gd name="T32" fmla="+- 0 7718 7705"/>
                              <a:gd name="T33" fmla="*/ T32 w 39"/>
                              <a:gd name="T34" fmla="+- 0 1648 1562"/>
                              <a:gd name="T35" fmla="*/ 1648 h 87"/>
                              <a:gd name="T36" fmla="+- 0 7726 7705"/>
                              <a:gd name="T37" fmla="*/ T36 w 39"/>
                              <a:gd name="T38" fmla="+- 0 1645 1562"/>
                              <a:gd name="T39" fmla="*/ 1645 h 87"/>
                              <a:gd name="T40" fmla="+- 0 7734 7705"/>
                              <a:gd name="T41" fmla="*/ T40 w 39"/>
                              <a:gd name="T42" fmla="+- 0 1638 1562"/>
                              <a:gd name="T43" fmla="*/ 1638 h 87"/>
                              <a:gd name="T44" fmla="+- 0 7739 7705"/>
                              <a:gd name="T45" fmla="*/ T44 w 39"/>
                              <a:gd name="T46" fmla="+- 0 1624 1562"/>
                              <a:gd name="T47" fmla="*/ 1624 h 87"/>
                              <a:gd name="T48" fmla="+- 0 7741 7705"/>
                              <a:gd name="T49" fmla="*/ T48 w 39"/>
                              <a:gd name="T50" fmla="+- 0 1609 1562"/>
                              <a:gd name="T51" fmla="*/ 1609 h 87"/>
                              <a:gd name="T52" fmla="+- 0 7744 7705"/>
                              <a:gd name="T53" fmla="*/ T52 w 39"/>
                              <a:gd name="T54" fmla="+- 0 1590 1562"/>
                              <a:gd name="T55" fmla="*/ 1590 h 87"/>
                              <a:gd name="T56" fmla="+- 0 7741 7705"/>
                              <a:gd name="T57" fmla="*/ T56 w 39"/>
                              <a:gd name="T58" fmla="+- 0 1577 1562"/>
                              <a:gd name="T59" fmla="*/ 1577 h 87"/>
                              <a:gd name="T60" fmla="+- 0 7739 7705"/>
                              <a:gd name="T61" fmla="*/ T60 w 39"/>
                              <a:gd name="T62" fmla="+- 0 1567 1562"/>
                              <a:gd name="T63" fmla="*/ 1567 h 87"/>
                              <a:gd name="T64" fmla="+- 0 7731 7705"/>
                              <a:gd name="T65" fmla="*/ T64 w 39"/>
                              <a:gd name="T66" fmla="+- 0 1562 1562"/>
                              <a:gd name="T67" fmla="*/ 1562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9" h="87">
                                <a:moveTo>
                                  <a:pt x="26" y="0"/>
                                </a:moveTo>
                                <a:lnTo>
                                  <a:pt x="18" y="2"/>
                                </a:lnTo>
                                <a:lnTo>
                                  <a:pt x="10" y="10"/>
                                </a:lnTo>
                                <a:lnTo>
                                  <a:pt x="5" y="23"/>
                                </a:lnTo>
                                <a:lnTo>
                                  <a:pt x="3" y="41"/>
                                </a:lnTo>
                                <a:lnTo>
                                  <a:pt x="0" y="57"/>
                                </a:lnTo>
                                <a:lnTo>
                                  <a:pt x="3" y="73"/>
                                </a:lnTo>
                                <a:lnTo>
                                  <a:pt x="5" y="83"/>
                                </a:lnTo>
                                <a:lnTo>
                                  <a:pt x="13" y="86"/>
                                </a:lnTo>
                                <a:lnTo>
                                  <a:pt x="21" y="83"/>
                                </a:lnTo>
                                <a:lnTo>
                                  <a:pt x="29" y="76"/>
                                </a:lnTo>
                                <a:lnTo>
                                  <a:pt x="34" y="62"/>
                                </a:lnTo>
                                <a:lnTo>
                                  <a:pt x="36" y="47"/>
                                </a:lnTo>
                                <a:lnTo>
                                  <a:pt x="39" y="28"/>
                                </a:lnTo>
                                <a:lnTo>
                                  <a:pt x="36" y="15"/>
                                </a:lnTo>
                                <a:lnTo>
                                  <a:pt x="34" y="5"/>
                                </a:lnTo>
                                <a:lnTo>
                                  <a:pt x="2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2" name="Freeform 651"/>
                        <wps:cNvSpPr>
                          <a:spLocks/>
                        </wps:cNvSpPr>
                        <wps:spPr bwMode="auto">
                          <a:xfrm>
                            <a:off x="7599" y="2130"/>
                            <a:ext cx="76" cy="55"/>
                          </a:xfrm>
                          <a:custGeom>
                            <a:avLst/>
                            <a:gdLst>
                              <a:gd name="T0" fmla="+- 0 7617 7599"/>
                              <a:gd name="T1" fmla="*/ T0 w 76"/>
                              <a:gd name="T2" fmla="+- 0 2130 2130"/>
                              <a:gd name="T3" fmla="*/ 2130 h 55"/>
                              <a:gd name="T4" fmla="+- 0 7606 7599"/>
                              <a:gd name="T5" fmla="*/ T4 w 76"/>
                              <a:gd name="T6" fmla="+- 0 2130 2130"/>
                              <a:gd name="T7" fmla="*/ 2130 h 55"/>
                              <a:gd name="T8" fmla="+- 0 7599 7599"/>
                              <a:gd name="T9" fmla="*/ T8 w 76"/>
                              <a:gd name="T10" fmla="+- 0 2135 2130"/>
                              <a:gd name="T11" fmla="*/ 2135 h 55"/>
                              <a:gd name="T12" fmla="+- 0 7599 7599"/>
                              <a:gd name="T13" fmla="*/ T12 w 76"/>
                              <a:gd name="T14" fmla="+- 0 2143 2130"/>
                              <a:gd name="T15" fmla="*/ 2143 h 55"/>
                              <a:gd name="T16" fmla="+- 0 7604 7599"/>
                              <a:gd name="T17" fmla="*/ T16 w 76"/>
                              <a:gd name="T18" fmla="+- 0 2153 2130"/>
                              <a:gd name="T19" fmla="*/ 2153 h 55"/>
                              <a:gd name="T20" fmla="+- 0 7614 7599"/>
                              <a:gd name="T21" fmla="*/ T20 w 76"/>
                              <a:gd name="T22" fmla="+- 0 2164 2130"/>
                              <a:gd name="T23" fmla="*/ 2164 h 55"/>
                              <a:gd name="T24" fmla="+- 0 7627 7599"/>
                              <a:gd name="T25" fmla="*/ T24 w 76"/>
                              <a:gd name="T26" fmla="+- 0 2174 2130"/>
                              <a:gd name="T27" fmla="*/ 2174 h 55"/>
                              <a:gd name="T28" fmla="+- 0 7643 7599"/>
                              <a:gd name="T29" fmla="*/ T28 w 76"/>
                              <a:gd name="T30" fmla="+- 0 2182 2130"/>
                              <a:gd name="T31" fmla="*/ 2182 h 55"/>
                              <a:gd name="T32" fmla="+- 0 7656 7599"/>
                              <a:gd name="T33" fmla="*/ T32 w 76"/>
                              <a:gd name="T34" fmla="+- 0 2185 2130"/>
                              <a:gd name="T35" fmla="*/ 2185 h 55"/>
                              <a:gd name="T36" fmla="+- 0 7666 7599"/>
                              <a:gd name="T37" fmla="*/ T36 w 76"/>
                              <a:gd name="T38" fmla="+- 0 2185 2130"/>
                              <a:gd name="T39" fmla="*/ 2185 h 55"/>
                              <a:gd name="T40" fmla="+- 0 7674 7599"/>
                              <a:gd name="T41" fmla="*/ T40 w 76"/>
                              <a:gd name="T42" fmla="+- 0 2179 2130"/>
                              <a:gd name="T43" fmla="*/ 2179 h 55"/>
                              <a:gd name="T44" fmla="+- 0 7674 7599"/>
                              <a:gd name="T45" fmla="*/ T44 w 76"/>
                              <a:gd name="T46" fmla="+- 0 2172 2130"/>
                              <a:gd name="T47" fmla="*/ 2172 h 55"/>
                              <a:gd name="T48" fmla="+- 0 7617 7599"/>
                              <a:gd name="T49" fmla="*/ T48 w 76"/>
                              <a:gd name="T50" fmla="+- 0 2130 2130"/>
                              <a:gd name="T51" fmla="*/ 2130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6" h="55">
                                <a:moveTo>
                                  <a:pt x="18" y="0"/>
                                </a:moveTo>
                                <a:lnTo>
                                  <a:pt x="7" y="0"/>
                                </a:lnTo>
                                <a:lnTo>
                                  <a:pt x="0" y="5"/>
                                </a:lnTo>
                                <a:lnTo>
                                  <a:pt x="0" y="13"/>
                                </a:lnTo>
                                <a:lnTo>
                                  <a:pt x="5" y="23"/>
                                </a:lnTo>
                                <a:lnTo>
                                  <a:pt x="15" y="34"/>
                                </a:lnTo>
                                <a:lnTo>
                                  <a:pt x="28" y="44"/>
                                </a:lnTo>
                                <a:lnTo>
                                  <a:pt x="44" y="52"/>
                                </a:lnTo>
                                <a:lnTo>
                                  <a:pt x="57" y="55"/>
                                </a:lnTo>
                                <a:lnTo>
                                  <a:pt x="67" y="55"/>
                                </a:lnTo>
                                <a:lnTo>
                                  <a:pt x="75" y="49"/>
                                </a:lnTo>
                                <a:lnTo>
                                  <a:pt x="75" y="42"/>
                                </a:lnTo>
                                <a:lnTo>
                                  <a:pt x="18"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 name="Freeform 650"/>
                        <wps:cNvSpPr>
                          <a:spLocks/>
                        </wps:cNvSpPr>
                        <wps:spPr bwMode="auto">
                          <a:xfrm>
                            <a:off x="7710" y="1899"/>
                            <a:ext cx="34" cy="89"/>
                          </a:xfrm>
                          <a:custGeom>
                            <a:avLst/>
                            <a:gdLst>
                              <a:gd name="T0" fmla="+- 0 7731 7710"/>
                              <a:gd name="T1" fmla="*/ T0 w 34"/>
                              <a:gd name="T2" fmla="+- 0 1899 1899"/>
                              <a:gd name="T3" fmla="*/ 1899 h 89"/>
                              <a:gd name="T4" fmla="+- 0 7723 7710"/>
                              <a:gd name="T5" fmla="*/ T4 w 34"/>
                              <a:gd name="T6" fmla="+- 0 1902 1899"/>
                              <a:gd name="T7" fmla="*/ 1902 h 89"/>
                              <a:gd name="T8" fmla="+- 0 7718 7710"/>
                              <a:gd name="T9" fmla="*/ T8 w 34"/>
                              <a:gd name="T10" fmla="+- 0 1912 1899"/>
                              <a:gd name="T11" fmla="*/ 1912 h 89"/>
                              <a:gd name="T12" fmla="+- 0 7713 7710"/>
                              <a:gd name="T13" fmla="*/ T12 w 34"/>
                              <a:gd name="T14" fmla="+- 0 1925 1899"/>
                              <a:gd name="T15" fmla="*/ 1925 h 89"/>
                              <a:gd name="T16" fmla="+- 0 7710 7710"/>
                              <a:gd name="T17" fmla="*/ T16 w 34"/>
                              <a:gd name="T18" fmla="+- 0 1944 1899"/>
                              <a:gd name="T19" fmla="*/ 1944 h 89"/>
                              <a:gd name="T20" fmla="+- 0 7710 7710"/>
                              <a:gd name="T21" fmla="*/ T20 w 34"/>
                              <a:gd name="T22" fmla="+- 0 1959 1899"/>
                              <a:gd name="T23" fmla="*/ 1959 h 89"/>
                              <a:gd name="T24" fmla="+- 0 7713 7710"/>
                              <a:gd name="T25" fmla="*/ T24 w 34"/>
                              <a:gd name="T26" fmla="+- 0 1975 1899"/>
                              <a:gd name="T27" fmla="*/ 1975 h 89"/>
                              <a:gd name="T28" fmla="+- 0 7715 7710"/>
                              <a:gd name="T29" fmla="*/ T28 w 34"/>
                              <a:gd name="T30" fmla="+- 0 1986 1899"/>
                              <a:gd name="T31" fmla="*/ 1986 h 89"/>
                              <a:gd name="T32" fmla="+- 0 7723 7710"/>
                              <a:gd name="T33" fmla="*/ T32 w 34"/>
                              <a:gd name="T34" fmla="+- 0 1988 1899"/>
                              <a:gd name="T35" fmla="*/ 1988 h 89"/>
                              <a:gd name="T36" fmla="+- 0 7731 7710"/>
                              <a:gd name="T37" fmla="*/ T36 w 34"/>
                              <a:gd name="T38" fmla="+- 0 1986 1899"/>
                              <a:gd name="T39" fmla="*/ 1986 h 89"/>
                              <a:gd name="T40" fmla="+- 0 7739 7710"/>
                              <a:gd name="T41" fmla="*/ T40 w 34"/>
                              <a:gd name="T42" fmla="+- 0 1975 1899"/>
                              <a:gd name="T43" fmla="*/ 1975 h 89"/>
                              <a:gd name="T44" fmla="+- 0 7741 7710"/>
                              <a:gd name="T45" fmla="*/ T44 w 34"/>
                              <a:gd name="T46" fmla="+- 0 1962 1899"/>
                              <a:gd name="T47" fmla="*/ 1962 h 89"/>
                              <a:gd name="T48" fmla="+- 0 7744 7710"/>
                              <a:gd name="T49" fmla="*/ T48 w 34"/>
                              <a:gd name="T50" fmla="+- 0 1946 1899"/>
                              <a:gd name="T51" fmla="*/ 1946 h 89"/>
                              <a:gd name="T52" fmla="+- 0 7744 7710"/>
                              <a:gd name="T53" fmla="*/ T52 w 34"/>
                              <a:gd name="T54" fmla="+- 0 1928 1899"/>
                              <a:gd name="T55" fmla="*/ 1928 h 89"/>
                              <a:gd name="T56" fmla="+- 0 7741 7710"/>
                              <a:gd name="T57" fmla="*/ T56 w 34"/>
                              <a:gd name="T58" fmla="+- 0 1915 1899"/>
                              <a:gd name="T59" fmla="*/ 1915 h 89"/>
                              <a:gd name="T60" fmla="+- 0 7739 7710"/>
                              <a:gd name="T61" fmla="*/ T60 w 34"/>
                              <a:gd name="T62" fmla="+- 0 1905 1899"/>
                              <a:gd name="T63" fmla="*/ 1905 h 89"/>
                              <a:gd name="T64" fmla="+- 0 7731 7710"/>
                              <a:gd name="T65" fmla="*/ T64 w 34"/>
                              <a:gd name="T66" fmla="+- 0 1899 1899"/>
                              <a:gd name="T67" fmla="*/ 1899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4" h="89">
                                <a:moveTo>
                                  <a:pt x="21" y="0"/>
                                </a:moveTo>
                                <a:lnTo>
                                  <a:pt x="13" y="3"/>
                                </a:lnTo>
                                <a:lnTo>
                                  <a:pt x="8" y="13"/>
                                </a:lnTo>
                                <a:lnTo>
                                  <a:pt x="3" y="26"/>
                                </a:lnTo>
                                <a:lnTo>
                                  <a:pt x="0" y="45"/>
                                </a:lnTo>
                                <a:lnTo>
                                  <a:pt x="0" y="60"/>
                                </a:lnTo>
                                <a:lnTo>
                                  <a:pt x="3" y="76"/>
                                </a:lnTo>
                                <a:lnTo>
                                  <a:pt x="5" y="87"/>
                                </a:lnTo>
                                <a:lnTo>
                                  <a:pt x="13" y="89"/>
                                </a:lnTo>
                                <a:lnTo>
                                  <a:pt x="21" y="87"/>
                                </a:lnTo>
                                <a:lnTo>
                                  <a:pt x="29" y="76"/>
                                </a:lnTo>
                                <a:lnTo>
                                  <a:pt x="31" y="63"/>
                                </a:lnTo>
                                <a:lnTo>
                                  <a:pt x="34" y="47"/>
                                </a:lnTo>
                                <a:lnTo>
                                  <a:pt x="34" y="29"/>
                                </a:lnTo>
                                <a:lnTo>
                                  <a:pt x="31" y="16"/>
                                </a:lnTo>
                                <a:lnTo>
                                  <a:pt x="29" y="6"/>
                                </a:lnTo>
                                <a:lnTo>
                                  <a:pt x="21"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4" name="Freeform 649"/>
                        <wps:cNvSpPr>
                          <a:spLocks/>
                        </wps:cNvSpPr>
                        <wps:spPr bwMode="auto">
                          <a:xfrm>
                            <a:off x="7575" y="1821"/>
                            <a:ext cx="39" cy="89"/>
                          </a:xfrm>
                          <a:custGeom>
                            <a:avLst/>
                            <a:gdLst>
                              <a:gd name="T0" fmla="+- 0 7601 7575"/>
                              <a:gd name="T1" fmla="*/ T0 w 39"/>
                              <a:gd name="T2" fmla="+- 0 1821 1821"/>
                              <a:gd name="T3" fmla="*/ 1821 h 89"/>
                              <a:gd name="T4" fmla="+- 0 7593 7575"/>
                              <a:gd name="T5" fmla="*/ T4 w 39"/>
                              <a:gd name="T6" fmla="+- 0 1823 1821"/>
                              <a:gd name="T7" fmla="*/ 1823 h 89"/>
                              <a:gd name="T8" fmla="+- 0 7586 7575"/>
                              <a:gd name="T9" fmla="*/ T8 w 39"/>
                              <a:gd name="T10" fmla="+- 0 1834 1821"/>
                              <a:gd name="T11" fmla="*/ 1834 h 89"/>
                              <a:gd name="T12" fmla="+- 0 7580 7575"/>
                              <a:gd name="T13" fmla="*/ T12 w 39"/>
                              <a:gd name="T14" fmla="+- 0 1847 1821"/>
                              <a:gd name="T15" fmla="*/ 1847 h 89"/>
                              <a:gd name="T16" fmla="+- 0 7575 7575"/>
                              <a:gd name="T17" fmla="*/ T16 w 39"/>
                              <a:gd name="T18" fmla="+- 0 1878 1821"/>
                              <a:gd name="T19" fmla="*/ 1878 h 89"/>
                              <a:gd name="T20" fmla="+- 0 7578 7575"/>
                              <a:gd name="T21" fmla="*/ T20 w 39"/>
                              <a:gd name="T22" fmla="+- 0 1894 1821"/>
                              <a:gd name="T23" fmla="*/ 1894 h 89"/>
                              <a:gd name="T24" fmla="+- 0 7580 7575"/>
                              <a:gd name="T25" fmla="*/ T24 w 39"/>
                              <a:gd name="T26" fmla="+- 0 1905 1821"/>
                              <a:gd name="T27" fmla="*/ 1905 h 89"/>
                              <a:gd name="T28" fmla="+- 0 7588 7575"/>
                              <a:gd name="T29" fmla="*/ T28 w 39"/>
                              <a:gd name="T30" fmla="+- 0 1910 1821"/>
                              <a:gd name="T31" fmla="*/ 1910 h 89"/>
                              <a:gd name="T32" fmla="+- 0 7596 7575"/>
                              <a:gd name="T33" fmla="*/ T32 w 39"/>
                              <a:gd name="T34" fmla="+- 0 1907 1821"/>
                              <a:gd name="T35" fmla="*/ 1907 h 89"/>
                              <a:gd name="T36" fmla="+- 0 7604 7575"/>
                              <a:gd name="T37" fmla="*/ T36 w 39"/>
                              <a:gd name="T38" fmla="+- 0 1897 1821"/>
                              <a:gd name="T39" fmla="*/ 1897 h 89"/>
                              <a:gd name="T40" fmla="+- 0 7609 7575"/>
                              <a:gd name="T41" fmla="*/ T40 w 39"/>
                              <a:gd name="T42" fmla="+- 0 1884 1821"/>
                              <a:gd name="T43" fmla="*/ 1884 h 89"/>
                              <a:gd name="T44" fmla="+- 0 7614 7575"/>
                              <a:gd name="T45" fmla="*/ T44 w 39"/>
                              <a:gd name="T46" fmla="+- 0 1868 1821"/>
                              <a:gd name="T47" fmla="*/ 1868 h 89"/>
                              <a:gd name="T48" fmla="+- 0 7614 7575"/>
                              <a:gd name="T49" fmla="*/ T48 w 39"/>
                              <a:gd name="T50" fmla="+- 0 1852 1821"/>
                              <a:gd name="T51" fmla="*/ 1852 h 89"/>
                              <a:gd name="T52" fmla="+- 0 7612 7575"/>
                              <a:gd name="T53" fmla="*/ T52 w 39"/>
                              <a:gd name="T54" fmla="+- 0 1836 1821"/>
                              <a:gd name="T55" fmla="*/ 1836 h 89"/>
                              <a:gd name="T56" fmla="+- 0 7609 7575"/>
                              <a:gd name="T57" fmla="*/ T56 w 39"/>
                              <a:gd name="T58" fmla="+- 0 1826 1821"/>
                              <a:gd name="T59" fmla="*/ 1826 h 89"/>
                              <a:gd name="T60" fmla="+- 0 7601 7575"/>
                              <a:gd name="T61" fmla="*/ T60 w 39"/>
                              <a:gd name="T62" fmla="+- 0 1821 1821"/>
                              <a:gd name="T63" fmla="*/ 182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9" h="89">
                                <a:moveTo>
                                  <a:pt x="26" y="0"/>
                                </a:moveTo>
                                <a:lnTo>
                                  <a:pt x="18" y="2"/>
                                </a:lnTo>
                                <a:lnTo>
                                  <a:pt x="11" y="13"/>
                                </a:lnTo>
                                <a:lnTo>
                                  <a:pt x="5" y="26"/>
                                </a:lnTo>
                                <a:lnTo>
                                  <a:pt x="0" y="57"/>
                                </a:lnTo>
                                <a:lnTo>
                                  <a:pt x="3" y="73"/>
                                </a:lnTo>
                                <a:lnTo>
                                  <a:pt x="5" y="84"/>
                                </a:lnTo>
                                <a:lnTo>
                                  <a:pt x="13" y="89"/>
                                </a:lnTo>
                                <a:lnTo>
                                  <a:pt x="21" y="86"/>
                                </a:lnTo>
                                <a:lnTo>
                                  <a:pt x="29" y="76"/>
                                </a:lnTo>
                                <a:lnTo>
                                  <a:pt x="34" y="63"/>
                                </a:lnTo>
                                <a:lnTo>
                                  <a:pt x="39" y="47"/>
                                </a:lnTo>
                                <a:lnTo>
                                  <a:pt x="39" y="31"/>
                                </a:lnTo>
                                <a:lnTo>
                                  <a:pt x="37" y="15"/>
                                </a:lnTo>
                                <a:lnTo>
                                  <a:pt x="34" y="5"/>
                                </a:lnTo>
                                <a:lnTo>
                                  <a:pt x="26" y="0"/>
                                </a:lnTo>
                                <a:close/>
                              </a:path>
                            </a:pathLst>
                          </a:custGeom>
                          <a:solidFill>
                            <a:srgbClr val="C19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5" name="AutoShape 648"/>
                        <wps:cNvSpPr>
                          <a:spLocks/>
                        </wps:cNvSpPr>
                        <wps:spPr bwMode="auto">
                          <a:xfrm>
                            <a:off x="6386" y="381"/>
                            <a:ext cx="1301" cy="1524"/>
                          </a:xfrm>
                          <a:custGeom>
                            <a:avLst/>
                            <a:gdLst>
                              <a:gd name="T0" fmla="+- 0 6978 6386"/>
                              <a:gd name="T1" fmla="*/ T0 w 1301"/>
                              <a:gd name="T2" fmla="+- 0 394 381"/>
                              <a:gd name="T3" fmla="*/ 394 h 1524"/>
                              <a:gd name="T4" fmla="+- 0 6796 6386"/>
                              <a:gd name="T5" fmla="*/ T4 w 1301"/>
                              <a:gd name="T6" fmla="+- 0 462 381"/>
                              <a:gd name="T7" fmla="*/ 462 h 1524"/>
                              <a:gd name="T8" fmla="+- 0 6635 6386"/>
                              <a:gd name="T9" fmla="*/ T8 w 1301"/>
                              <a:gd name="T10" fmla="+- 0 588 381"/>
                              <a:gd name="T11" fmla="*/ 588 h 1524"/>
                              <a:gd name="T12" fmla="+- 0 6505 6386"/>
                              <a:gd name="T13" fmla="*/ T12 w 1301"/>
                              <a:gd name="T14" fmla="+- 0 761 381"/>
                              <a:gd name="T15" fmla="*/ 761 h 1524"/>
                              <a:gd name="T16" fmla="+- 0 6417 6386"/>
                              <a:gd name="T17" fmla="*/ T16 w 1301"/>
                              <a:gd name="T18" fmla="+- 0 975 381"/>
                              <a:gd name="T19" fmla="*/ 975 h 1524"/>
                              <a:gd name="T20" fmla="+- 0 6386 6386"/>
                              <a:gd name="T21" fmla="*/ T20 w 1301"/>
                              <a:gd name="T22" fmla="+- 0 1203 381"/>
                              <a:gd name="T23" fmla="*/ 1203 h 1524"/>
                              <a:gd name="T24" fmla="+- 0 6412 6386"/>
                              <a:gd name="T25" fmla="*/ T24 w 1301"/>
                              <a:gd name="T26" fmla="+- 0 1420 381"/>
                              <a:gd name="T27" fmla="*/ 1420 h 1524"/>
                              <a:gd name="T28" fmla="+- 0 6490 6386"/>
                              <a:gd name="T29" fmla="*/ T28 w 1301"/>
                              <a:gd name="T30" fmla="+- 0 1609 381"/>
                              <a:gd name="T31" fmla="*/ 1609 h 1524"/>
                              <a:gd name="T32" fmla="+- 0 6614 6386"/>
                              <a:gd name="T33" fmla="*/ T32 w 1301"/>
                              <a:gd name="T34" fmla="+- 0 1763 381"/>
                              <a:gd name="T35" fmla="*/ 1763 h 1524"/>
                              <a:gd name="T36" fmla="+- 0 6775 6386"/>
                              <a:gd name="T37" fmla="*/ T36 w 1301"/>
                              <a:gd name="T38" fmla="+- 0 1865 381"/>
                              <a:gd name="T39" fmla="*/ 1865 h 1524"/>
                              <a:gd name="T40" fmla="+- 0 6968 6386"/>
                              <a:gd name="T41" fmla="*/ T40 w 1301"/>
                              <a:gd name="T42" fmla="+- 0 1905 381"/>
                              <a:gd name="T43" fmla="*/ 1905 h 1524"/>
                              <a:gd name="T44" fmla="+- 0 7157 6386"/>
                              <a:gd name="T45" fmla="*/ T44 w 1301"/>
                              <a:gd name="T46" fmla="+- 0 1876 381"/>
                              <a:gd name="T47" fmla="*/ 1876 h 1524"/>
                              <a:gd name="T48" fmla="+- 0 7334 6386"/>
                              <a:gd name="T49" fmla="*/ T48 w 1301"/>
                              <a:gd name="T50" fmla="+- 0 1787 381"/>
                              <a:gd name="T51" fmla="*/ 1787 h 1524"/>
                              <a:gd name="T52" fmla="+- 0 7484 6386"/>
                              <a:gd name="T53" fmla="*/ T52 w 1301"/>
                              <a:gd name="T54" fmla="+- 0 1643 381"/>
                              <a:gd name="T55" fmla="*/ 1643 h 1524"/>
                              <a:gd name="T56" fmla="+- 0 7601 6386"/>
                              <a:gd name="T57" fmla="*/ T56 w 1301"/>
                              <a:gd name="T58" fmla="+- 0 1457 381"/>
                              <a:gd name="T59" fmla="*/ 1457 h 1524"/>
                              <a:gd name="T60" fmla="+- 0 7663 6386"/>
                              <a:gd name="T61" fmla="*/ T60 w 1301"/>
                              <a:gd name="T62" fmla="+- 0 1263 381"/>
                              <a:gd name="T63" fmla="*/ 1263 h 1524"/>
                              <a:gd name="T64" fmla="+- 0 7403 6386"/>
                              <a:gd name="T65" fmla="*/ T64 w 1301"/>
                              <a:gd name="T66" fmla="+- 0 1038 381"/>
                              <a:gd name="T67" fmla="*/ 1038 h 1524"/>
                              <a:gd name="T68" fmla="+- 0 7090 6386"/>
                              <a:gd name="T69" fmla="*/ T68 w 1301"/>
                              <a:gd name="T70" fmla="+- 0 1022 381"/>
                              <a:gd name="T71" fmla="*/ 1022 h 1524"/>
                              <a:gd name="T72" fmla="+- 0 7064 6386"/>
                              <a:gd name="T73" fmla="*/ T72 w 1301"/>
                              <a:gd name="T74" fmla="+- 0 941 381"/>
                              <a:gd name="T75" fmla="*/ 941 h 1524"/>
                              <a:gd name="T76" fmla="+- 0 7087 6386"/>
                              <a:gd name="T77" fmla="*/ T76 w 1301"/>
                              <a:gd name="T78" fmla="+- 0 902 381"/>
                              <a:gd name="T79" fmla="*/ 902 h 1524"/>
                              <a:gd name="T80" fmla="+- 0 7354 6386"/>
                              <a:gd name="T81" fmla="*/ T80 w 1301"/>
                              <a:gd name="T82" fmla="+- 0 884 381"/>
                              <a:gd name="T83" fmla="*/ 884 h 1524"/>
                              <a:gd name="T84" fmla="+- 0 7323 6386"/>
                              <a:gd name="T85" fmla="*/ T84 w 1301"/>
                              <a:gd name="T86" fmla="+- 0 795 381"/>
                              <a:gd name="T87" fmla="*/ 795 h 1524"/>
                              <a:gd name="T88" fmla="+- 0 7354 6386"/>
                              <a:gd name="T89" fmla="*/ T88 w 1301"/>
                              <a:gd name="T90" fmla="+- 0 727 381"/>
                              <a:gd name="T91" fmla="*/ 727 h 1524"/>
                              <a:gd name="T92" fmla="+- 0 7422 6386"/>
                              <a:gd name="T93" fmla="*/ T92 w 1301"/>
                              <a:gd name="T94" fmla="+- 0 698 381"/>
                              <a:gd name="T95" fmla="*/ 698 h 1524"/>
                              <a:gd name="T96" fmla="+- 0 7474 6386"/>
                              <a:gd name="T97" fmla="*/ T96 w 1301"/>
                              <a:gd name="T98" fmla="+- 0 666 381"/>
                              <a:gd name="T99" fmla="*/ 666 h 1524"/>
                              <a:gd name="T100" fmla="+- 0 7495 6386"/>
                              <a:gd name="T101" fmla="*/ T100 w 1301"/>
                              <a:gd name="T102" fmla="+- 0 627 381"/>
                              <a:gd name="T103" fmla="*/ 627 h 1524"/>
                              <a:gd name="T104" fmla="+- 0 7471 6386"/>
                              <a:gd name="T105" fmla="*/ T104 w 1301"/>
                              <a:gd name="T106" fmla="+- 0 536 381"/>
                              <a:gd name="T107" fmla="*/ 536 h 1524"/>
                              <a:gd name="T108" fmla="+- 0 7443 6386"/>
                              <a:gd name="T109" fmla="*/ T108 w 1301"/>
                              <a:gd name="T110" fmla="+- 0 509 381"/>
                              <a:gd name="T111" fmla="*/ 509 h 1524"/>
                              <a:gd name="T112" fmla="+- 0 7370 6386"/>
                              <a:gd name="T113" fmla="*/ T112 w 1301"/>
                              <a:gd name="T114" fmla="+- 0 457 381"/>
                              <a:gd name="T115" fmla="*/ 457 h 1524"/>
                              <a:gd name="T116" fmla="+- 0 7290 6386"/>
                              <a:gd name="T117" fmla="*/ T116 w 1301"/>
                              <a:gd name="T118" fmla="+- 0 418 381"/>
                              <a:gd name="T119" fmla="*/ 418 h 1524"/>
                              <a:gd name="T120" fmla="+- 0 7170 6386"/>
                              <a:gd name="T121" fmla="*/ T120 w 1301"/>
                              <a:gd name="T122" fmla="+- 0 386 381"/>
                              <a:gd name="T123" fmla="*/ 386 h 1524"/>
                              <a:gd name="T124" fmla="+- 0 7141 6386"/>
                              <a:gd name="T125" fmla="*/ T124 w 1301"/>
                              <a:gd name="T126" fmla="+- 0 884 381"/>
                              <a:gd name="T127" fmla="*/ 884 h 1524"/>
                              <a:gd name="T128" fmla="+- 0 7201 6386"/>
                              <a:gd name="T129" fmla="*/ T128 w 1301"/>
                              <a:gd name="T130" fmla="+- 0 923 381"/>
                              <a:gd name="T131" fmla="*/ 923 h 1524"/>
                              <a:gd name="T132" fmla="+- 0 7209 6386"/>
                              <a:gd name="T133" fmla="*/ T132 w 1301"/>
                              <a:gd name="T134" fmla="+- 0 986 381"/>
                              <a:gd name="T135" fmla="*/ 986 h 1524"/>
                              <a:gd name="T136" fmla="+- 0 7687 6386"/>
                              <a:gd name="T137" fmla="*/ T136 w 1301"/>
                              <a:gd name="T138" fmla="+- 0 1007 381"/>
                              <a:gd name="T139" fmla="*/ 1007 h 1524"/>
                              <a:gd name="T140" fmla="+- 0 7679 6386"/>
                              <a:gd name="T141" fmla="*/ T140 w 1301"/>
                              <a:gd name="T142" fmla="+- 0 970 381"/>
                              <a:gd name="T143" fmla="*/ 970 h 1524"/>
                              <a:gd name="T144" fmla="+- 0 7652 6386"/>
                              <a:gd name="T145" fmla="*/ T144 w 1301"/>
                              <a:gd name="T146" fmla="+- 0 926 381"/>
                              <a:gd name="T147" fmla="*/ 926 h 1524"/>
                              <a:gd name="T148" fmla="+- 0 7399 6386"/>
                              <a:gd name="T149" fmla="*/ T148 w 1301"/>
                              <a:gd name="T150" fmla="+- 0 915 381"/>
                              <a:gd name="T151" fmla="*/ 915 h 1524"/>
                              <a:gd name="T152" fmla="+- 0 7209 6386"/>
                              <a:gd name="T153" fmla="*/ T152 w 1301"/>
                              <a:gd name="T154" fmla="+- 0 986 381"/>
                              <a:gd name="T155" fmla="*/ 986 h 1524"/>
                              <a:gd name="T156" fmla="+- 0 7183 6386"/>
                              <a:gd name="T157" fmla="*/ T156 w 1301"/>
                              <a:gd name="T158" fmla="+- 0 1017 381"/>
                              <a:gd name="T159" fmla="*/ 1017 h 1524"/>
                              <a:gd name="T160" fmla="+- 0 7129 6386"/>
                              <a:gd name="T161" fmla="*/ T160 w 1301"/>
                              <a:gd name="T162" fmla="+- 0 1038 381"/>
                              <a:gd name="T163" fmla="*/ 1038 h 1524"/>
                              <a:gd name="T164" fmla="+- 0 7601 6386"/>
                              <a:gd name="T165" fmla="*/ T164 w 1301"/>
                              <a:gd name="T166" fmla="+- 0 902 381"/>
                              <a:gd name="T167" fmla="*/ 902 h 1524"/>
                              <a:gd name="T168" fmla="+- 0 7557 6386"/>
                              <a:gd name="T169" fmla="*/ T168 w 1301"/>
                              <a:gd name="T170" fmla="+- 0 907 381"/>
                              <a:gd name="T171" fmla="*/ 907 h 1524"/>
                              <a:gd name="T172" fmla="+- 0 7484 6386"/>
                              <a:gd name="T173" fmla="*/ T172 w 1301"/>
                              <a:gd name="T174" fmla="+- 0 926 381"/>
                              <a:gd name="T175" fmla="*/ 926 h 1524"/>
                              <a:gd name="T176" fmla="+- 0 7614 6386"/>
                              <a:gd name="T177" fmla="*/ T176 w 1301"/>
                              <a:gd name="T178" fmla="+- 0 905 381"/>
                              <a:gd name="T179" fmla="*/ 905 h 15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301" h="1524">
                                <a:moveTo>
                                  <a:pt x="719" y="0"/>
                                </a:moveTo>
                                <a:lnTo>
                                  <a:pt x="657" y="3"/>
                                </a:lnTo>
                                <a:lnTo>
                                  <a:pt x="592" y="13"/>
                                </a:lnTo>
                                <a:lnTo>
                                  <a:pt x="530" y="29"/>
                                </a:lnTo>
                                <a:lnTo>
                                  <a:pt x="470" y="52"/>
                                </a:lnTo>
                                <a:lnTo>
                                  <a:pt x="410" y="81"/>
                                </a:lnTo>
                                <a:lnTo>
                                  <a:pt x="353" y="118"/>
                                </a:lnTo>
                                <a:lnTo>
                                  <a:pt x="298" y="160"/>
                                </a:lnTo>
                                <a:lnTo>
                                  <a:pt x="249" y="207"/>
                                </a:lnTo>
                                <a:lnTo>
                                  <a:pt x="202" y="259"/>
                                </a:lnTo>
                                <a:lnTo>
                                  <a:pt x="158" y="317"/>
                                </a:lnTo>
                                <a:lnTo>
                                  <a:pt x="119" y="380"/>
                                </a:lnTo>
                                <a:lnTo>
                                  <a:pt x="83" y="448"/>
                                </a:lnTo>
                                <a:lnTo>
                                  <a:pt x="54" y="518"/>
                                </a:lnTo>
                                <a:lnTo>
                                  <a:pt x="31" y="594"/>
                                </a:lnTo>
                                <a:lnTo>
                                  <a:pt x="13" y="670"/>
                                </a:lnTo>
                                <a:lnTo>
                                  <a:pt x="5" y="749"/>
                                </a:lnTo>
                                <a:lnTo>
                                  <a:pt x="0" y="822"/>
                                </a:lnTo>
                                <a:lnTo>
                                  <a:pt x="2" y="898"/>
                                </a:lnTo>
                                <a:lnTo>
                                  <a:pt x="13" y="969"/>
                                </a:lnTo>
                                <a:lnTo>
                                  <a:pt x="26" y="1039"/>
                                </a:lnTo>
                                <a:lnTo>
                                  <a:pt x="47" y="1105"/>
                                </a:lnTo>
                                <a:lnTo>
                                  <a:pt x="73" y="1168"/>
                                </a:lnTo>
                                <a:lnTo>
                                  <a:pt x="104" y="1228"/>
                                </a:lnTo>
                                <a:lnTo>
                                  <a:pt x="140" y="1283"/>
                                </a:lnTo>
                                <a:lnTo>
                                  <a:pt x="182" y="1335"/>
                                </a:lnTo>
                                <a:lnTo>
                                  <a:pt x="228" y="1382"/>
                                </a:lnTo>
                                <a:lnTo>
                                  <a:pt x="278" y="1421"/>
                                </a:lnTo>
                                <a:lnTo>
                                  <a:pt x="332" y="1455"/>
                                </a:lnTo>
                                <a:lnTo>
                                  <a:pt x="389" y="1484"/>
                                </a:lnTo>
                                <a:lnTo>
                                  <a:pt x="452" y="1505"/>
                                </a:lnTo>
                                <a:lnTo>
                                  <a:pt x="517" y="1518"/>
                                </a:lnTo>
                                <a:lnTo>
                                  <a:pt x="582" y="1524"/>
                                </a:lnTo>
                                <a:lnTo>
                                  <a:pt x="644" y="1521"/>
                                </a:lnTo>
                                <a:lnTo>
                                  <a:pt x="709" y="1510"/>
                                </a:lnTo>
                                <a:lnTo>
                                  <a:pt x="771" y="1495"/>
                                </a:lnTo>
                                <a:lnTo>
                                  <a:pt x="831" y="1471"/>
                                </a:lnTo>
                                <a:lnTo>
                                  <a:pt x="891" y="1440"/>
                                </a:lnTo>
                                <a:lnTo>
                                  <a:pt x="948" y="1406"/>
                                </a:lnTo>
                                <a:lnTo>
                                  <a:pt x="1000" y="1364"/>
                                </a:lnTo>
                                <a:lnTo>
                                  <a:pt x="1052" y="1314"/>
                                </a:lnTo>
                                <a:lnTo>
                                  <a:pt x="1098" y="1262"/>
                                </a:lnTo>
                                <a:lnTo>
                                  <a:pt x="1142" y="1204"/>
                                </a:lnTo>
                                <a:lnTo>
                                  <a:pt x="1181" y="1141"/>
                                </a:lnTo>
                                <a:lnTo>
                                  <a:pt x="1215" y="1076"/>
                                </a:lnTo>
                                <a:lnTo>
                                  <a:pt x="1244" y="1005"/>
                                </a:lnTo>
                                <a:lnTo>
                                  <a:pt x="1267" y="929"/>
                                </a:lnTo>
                                <a:lnTo>
                                  <a:pt x="1277" y="882"/>
                                </a:lnTo>
                                <a:lnTo>
                                  <a:pt x="1288" y="832"/>
                                </a:lnTo>
                                <a:lnTo>
                                  <a:pt x="1298" y="733"/>
                                </a:lnTo>
                                <a:lnTo>
                                  <a:pt x="1017" y="657"/>
                                </a:lnTo>
                                <a:lnTo>
                                  <a:pt x="743" y="657"/>
                                </a:lnTo>
                                <a:lnTo>
                                  <a:pt x="730" y="654"/>
                                </a:lnTo>
                                <a:lnTo>
                                  <a:pt x="704" y="641"/>
                                </a:lnTo>
                                <a:lnTo>
                                  <a:pt x="685" y="618"/>
                                </a:lnTo>
                                <a:lnTo>
                                  <a:pt x="675" y="592"/>
                                </a:lnTo>
                                <a:lnTo>
                                  <a:pt x="678" y="560"/>
                                </a:lnTo>
                                <a:lnTo>
                                  <a:pt x="683" y="545"/>
                                </a:lnTo>
                                <a:lnTo>
                                  <a:pt x="691" y="531"/>
                                </a:lnTo>
                                <a:lnTo>
                                  <a:pt x="701" y="521"/>
                                </a:lnTo>
                                <a:lnTo>
                                  <a:pt x="714" y="513"/>
                                </a:lnTo>
                                <a:lnTo>
                                  <a:pt x="740" y="503"/>
                                </a:lnTo>
                                <a:lnTo>
                                  <a:pt x="968" y="503"/>
                                </a:lnTo>
                                <a:lnTo>
                                  <a:pt x="950" y="479"/>
                                </a:lnTo>
                                <a:lnTo>
                                  <a:pt x="940" y="450"/>
                                </a:lnTo>
                                <a:lnTo>
                                  <a:pt x="937" y="414"/>
                                </a:lnTo>
                                <a:lnTo>
                                  <a:pt x="942" y="388"/>
                                </a:lnTo>
                                <a:lnTo>
                                  <a:pt x="953" y="364"/>
                                </a:lnTo>
                                <a:lnTo>
                                  <a:pt x="968" y="346"/>
                                </a:lnTo>
                                <a:lnTo>
                                  <a:pt x="989" y="330"/>
                                </a:lnTo>
                                <a:lnTo>
                                  <a:pt x="1020" y="319"/>
                                </a:lnTo>
                                <a:lnTo>
                                  <a:pt x="1036" y="317"/>
                                </a:lnTo>
                                <a:lnTo>
                                  <a:pt x="1052" y="312"/>
                                </a:lnTo>
                                <a:lnTo>
                                  <a:pt x="1077" y="296"/>
                                </a:lnTo>
                                <a:lnTo>
                                  <a:pt x="1088" y="285"/>
                                </a:lnTo>
                                <a:lnTo>
                                  <a:pt x="1096" y="275"/>
                                </a:lnTo>
                                <a:lnTo>
                                  <a:pt x="1103" y="262"/>
                                </a:lnTo>
                                <a:lnTo>
                                  <a:pt x="1109" y="246"/>
                                </a:lnTo>
                                <a:lnTo>
                                  <a:pt x="1111" y="212"/>
                                </a:lnTo>
                                <a:lnTo>
                                  <a:pt x="1103" y="181"/>
                                </a:lnTo>
                                <a:lnTo>
                                  <a:pt x="1085" y="155"/>
                                </a:lnTo>
                                <a:lnTo>
                                  <a:pt x="1059" y="134"/>
                                </a:lnTo>
                                <a:lnTo>
                                  <a:pt x="1057" y="131"/>
                                </a:lnTo>
                                <a:lnTo>
                                  <a:pt x="1057" y="128"/>
                                </a:lnTo>
                                <a:lnTo>
                                  <a:pt x="1054" y="126"/>
                                </a:lnTo>
                                <a:lnTo>
                                  <a:pt x="1031" y="107"/>
                                </a:lnTo>
                                <a:lnTo>
                                  <a:pt x="984" y="76"/>
                                </a:lnTo>
                                <a:lnTo>
                                  <a:pt x="958" y="60"/>
                                </a:lnTo>
                                <a:lnTo>
                                  <a:pt x="932" y="47"/>
                                </a:lnTo>
                                <a:lnTo>
                                  <a:pt x="904" y="37"/>
                                </a:lnTo>
                                <a:lnTo>
                                  <a:pt x="878" y="26"/>
                                </a:lnTo>
                                <a:lnTo>
                                  <a:pt x="849" y="18"/>
                                </a:lnTo>
                                <a:lnTo>
                                  <a:pt x="784" y="5"/>
                                </a:lnTo>
                                <a:lnTo>
                                  <a:pt x="719" y="0"/>
                                </a:lnTo>
                                <a:close/>
                                <a:moveTo>
                                  <a:pt x="968" y="503"/>
                                </a:moveTo>
                                <a:lnTo>
                                  <a:pt x="755" y="503"/>
                                </a:lnTo>
                                <a:lnTo>
                                  <a:pt x="771" y="505"/>
                                </a:lnTo>
                                <a:lnTo>
                                  <a:pt x="797" y="521"/>
                                </a:lnTo>
                                <a:lnTo>
                                  <a:pt x="815" y="542"/>
                                </a:lnTo>
                                <a:lnTo>
                                  <a:pt x="826" y="571"/>
                                </a:lnTo>
                                <a:lnTo>
                                  <a:pt x="823" y="600"/>
                                </a:lnTo>
                                <a:lnTo>
                                  <a:pt x="823" y="605"/>
                                </a:lnTo>
                                <a:lnTo>
                                  <a:pt x="1298" y="733"/>
                                </a:lnTo>
                                <a:lnTo>
                                  <a:pt x="1301" y="696"/>
                                </a:lnTo>
                                <a:lnTo>
                                  <a:pt x="1301" y="626"/>
                                </a:lnTo>
                                <a:lnTo>
                                  <a:pt x="1298" y="592"/>
                                </a:lnTo>
                                <a:lnTo>
                                  <a:pt x="1296" y="592"/>
                                </a:lnTo>
                                <a:lnTo>
                                  <a:pt x="1293" y="589"/>
                                </a:lnTo>
                                <a:lnTo>
                                  <a:pt x="1285" y="568"/>
                                </a:lnTo>
                                <a:lnTo>
                                  <a:pt x="1272" y="550"/>
                                </a:lnTo>
                                <a:lnTo>
                                  <a:pt x="1266" y="545"/>
                                </a:lnTo>
                                <a:lnTo>
                                  <a:pt x="1072" y="545"/>
                                </a:lnTo>
                                <a:lnTo>
                                  <a:pt x="1031" y="539"/>
                                </a:lnTo>
                                <a:lnTo>
                                  <a:pt x="1013" y="534"/>
                                </a:lnTo>
                                <a:lnTo>
                                  <a:pt x="997" y="526"/>
                                </a:lnTo>
                                <a:lnTo>
                                  <a:pt x="968" y="503"/>
                                </a:lnTo>
                                <a:close/>
                                <a:moveTo>
                                  <a:pt x="823" y="605"/>
                                </a:moveTo>
                                <a:lnTo>
                                  <a:pt x="815" y="615"/>
                                </a:lnTo>
                                <a:lnTo>
                                  <a:pt x="807" y="628"/>
                                </a:lnTo>
                                <a:lnTo>
                                  <a:pt x="797" y="636"/>
                                </a:lnTo>
                                <a:lnTo>
                                  <a:pt x="771" y="652"/>
                                </a:lnTo>
                                <a:lnTo>
                                  <a:pt x="758" y="654"/>
                                </a:lnTo>
                                <a:lnTo>
                                  <a:pt x="743" y="657"/>
                                </a:lnTo>
                                <a:lnTo>
                                  <a:pt x="1017" y="657"/>
                                </a:lnTo>
                                <a:lnTo>
                                  <a:pt x="823" y="605"/>
                                </a:lnTo>
                                <a:close/>
                                <a:moveTo>
                                  <a:pt x="1215" y="521"/>
                                </a:moveTo>
                                <a:lnTo>
                                  <a:pt x="1200" y="521"/>
                                </a:lnTo>
                                <a:lnTo>
                                  <a:pt x="1174" y="526"/>
                                </a:lnTo>
                                <a:lnTo>
                                  <a:pt x="1171" y="526"/>
                                </a:lnTo>
                                <a:lnTo>
                                  <a:pt x="1148" y="534"/>
                                </a:lnTo>
                                <a:lnTo>
                                  <a:pt x="1122" y="539"/>
                                </a:lnTo>
                                <a:lnTo>
                                  <a:pt x="1098" y="545"/>
                                </a:lnTo>
                                <a:lnTo>
                                  <a:pt x="1266" y="545"/>
                                </a:lnTo>
                                <a:lnTo>
                                  <a:pt x="1254" y="534"/>
                                </a:lnTo>
                                <a:lnTo>
                                  <a:pt x="1228" y="524"/>
                                </a:lnTo>
                                <a:lnTo>
                                  <a:pt x="1215" y="521"/>
                                </a:lnTo>
                                <a:close/>
                              </a:path>
                            </a:pathLst>
                          </a:custGeom>
                          <a:solidFill>
                            <a:srgbClr val="7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6" name="Picture 64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6840" y="572"/>
                            <a:ext cx="13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7" name="Picture 64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6599" y="816"/>
                            <a:ext cx="192" cy="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8" name="Picture 64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6565" y="1368"/>
                            <a:ext cx="177"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9" name="Picture 6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6840" y="1546"/>
                            <a:ext cx="132" cy="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50" name="Picture 6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7157" y="1499"/>
                            <a:ext cx="132" cy="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51" name="Picture 64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7305" y="1242"/>
                            <a:ext cx="192" cy="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2" name="Freeform 641"/>
                        <wps:cNvSpPr>
                          <a:spLocks/>
                        </wps:cNvSpPr>
                        <wps:spPr bwMode="auto">
                          <a:xfrm>
                            <a:off x="4675" y="1672"/>
                            <a:ext cx="1322" cy="995"/>
                          </a:xfrm>
                          <a:custGeom>
                            <a:avLst/>
                            <a:gdLst>
                              <a:gd name="T0" fmla="+- 0 5461 4675"/>
                              <a:gd name="T1" fmla="*/ T0 w 1322"/>
                              <a:gd name="T2" fmla="+- 0 1672 1672"/>
                              <a:gd name="T3" fmla="*/ 1672 h 995"/>
                              <a:gd name="T4" fmla="+- 0 5267 4675"/>
                              <a:gd name="T5" fmla="*/ T4 w 1322"/>
                              <a:gd name="T6" fmla="+- 0 2106 1672"/>
                              <a:gd name="T7" fmla="*/ 2106 h 995"/>
                              <a:gd name="T8" fmla="+- 0 4675 4675"/>
                              <a:gd name="T9" fmla="*/ T8 w 1322"/>
                              <a:gd name="T10" fmla="+- 0 2126 1672"/>
                              <a:gd name="T11" fmla="*/ 2126 h 995"/>
                              <a:gd name="T12" fmla="+- 0 4675 4675"/>
                              <a:gd name="T13" fmla="*/ T12 w 1322"/>
                              <a:gd name="T14" fmla="+- 0 2190 1672"/>
                              <a:gd name="T15" fmla="*/ 2190 h 995"/>
                              <a:gd name="T16" fmla="+- 0 4947 4675"/>
                              <a:gd name="T17" fmla="*/ T16 w 1322"/>
                              <a:gd name="T18" fmla="+- 0 2666 1672"/>
                              <a:gd name="T19" fmla="*/ 2666 h 995"/>
                              <a:gd name="T20" fmla="+- 0 5511 4675"/>
                              <a:gd name="T21" fmla="*/ T20 w 1322"/>
                              <a:gd name="T22" fmla="+- 0 2512 1672"/>
                              <a:gd name="T23" fmla="*/ 2512 h 995"/>
                              <a:gd name="T24" fmla="+- 0 5996 4675"/>
                              <a:gd name="T25" fmla="*/ T24 w 1322"/>
                              <a:gd name="T26" fmla="+- 0 2054 1672"/>
                              <a:gd name="T27" fmla="*/ 2054 h 995"/>
                              <a:gd name="T28" fmla="+- 0 5461 4675"/>
                              <a:gd name="T29" fmla="*/ T28 w 1322"/>
                              <a:gd name="T30" fmla="+- 0 1672 1672"/>
                              <a:gd name="T31" fmla="*/ 1672 h 9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22" h="995">
                                <a:moveTo>
                                  <a:pt x="786" y="0"/>
                                </a:moveTo>
                                <a:lnTo>
                                  <a:pt x="592" y="434"/>
                                </a:lnTo>
                                <a:lnTo>
                                  <a:pt x="0" y="454"/>
                                </a:lnTo>
                                <a:lnTo>
                                  <a:pt x="0" y="518"/>
                                </a:lnTo>
                                <a:lnTo>
                                  <a:pt x="272" y="994"/>
                                </a:lnTo>
                                <a:lnTo>
                                  <a:pt x="836" y="840"/>
                                </a:lnTo>
                                <a:lnTo>
                                  <a:pt x="1321" y="382"/>
                                </a:lnTo>
                                <a:lnTo>
                                  <a:pt x="786" y="0"/>
                                </a:lnTo>
                                <a:close/>
                              </a:path>
                            </a:pathLst>
                          </a:custGeom>
                          <a:solidFill>
                            <a:srgbClr val="7F00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3" name="Freeform 640"/>
                        <wps:cNvSpPr>
                          <a:spLocks/>
                        </wps:cNvSpPr>
                        <wps:spPr bwMode="auto">
                          <a:xfrm>
                            <a:off x="4680" y="1991"/>
                            <a:ext cx="824" cy="582"/>
                          </a:xfrm>
                          <a:custGeom>
                            <a:avLst/>
                            <a:gdLst>
                              <a:gd name="T0" fmla="+- 0 4732 4680"/>
                              <a:gd name="T1" fmla="*/ T0 w 824"/>
                              <a:gd name="T2" fmla="+- 0 1991 1991"/>
                              <a:gd name="T3" fmla="*/ 1991 h 582"/>
                              <a:gd name="T4" fmla="+- 0 4680 4680"/>
                              <a:gd name="T5" fmla="*/ T4 w 824"/>
                              <a:gd name="T6" fmla="+- 0 2064 1991"/>
                              <a:gd name="T7" fmla="*/ 2064 h 582"/>
                              <a:gd name="T8" fmla="+- 0 4989 4680"/>
                              <a:gd name="T9" fmla="*/ T8 w 824"/>
                              <a:gd name="T10" fmla="+- 0 2572 1991"/>
                              <a:gd name="T11" fmla="*/ 2572 h 582"/>
                              <a:gd name="T12" fmla="+- 0 5503 4680"/>
                              <a:gd name="T13" fmla="*/ T12 w 824"/>
                              <a:gd name="T14" fmla="+- 0 2488 1991"/>
                              <a:gd name="T15" fmla="*/ 2488 h 582"/>
                              <a:gd name="T16" fmla="+- 0 5267 4680"/>
                              <a:gd name="T17" fmla="*/ T16 w 824"/>
                              <a:gd name="T18" fmla="+- 0 2106 1991"/>
                              <a:gd name="T19" fmla="*/ 2106 h 582"/>
                              <a:gd name="T20" fmla="+- 0 4732 4680"/>
                              <a:gd name="T21" fmla="*/ T20 w 824"/>
                              <a:gd name="T22" fmla="+- 0 1991 1991"/>
                              <a:gd name="T23" fmla="*/ 1991 h 582"/>
                            </a:gdLst>
                            <a:ahLst/>
                            <a:cxnLst>
                              <a:cxn ang="0">
                                <a:pos x="T1" y="T3"/>
                              </a:cxn>
                              <a:cxn ang="0">
                                <a:pos x="T5" y="T7"/>
                              </a:cxn>
                              <a:cxn ang="0">
                                <a:pos x="T9" y="T11"/>
                              </a:cxn>
                              <a:cxn ang="0">
                                <a:pos x="T13" y="T15"/>
                              </a:cxn>
                              <a:cxn ang="0">
                                <a:pos x="T17" y="T19"/>
                              </a:cxn>
                              <a:cxn ang="0">
                                <a:pos x="T21" y="T23"/>
                              </a:cxn>
                            </a:cxnLst>
                            <a:rect l="0" t="0" r="r" b="b"/>
                            <a:pathLst>
                              <a:path w="824" h="582">
                                <a:moveTo>
                                  <a:pt x="52" y="0"/>
                                </a:moveTo>
                                <a:lnTo>
                                  <a:pt x="0" y="73"/>
                                </a:lnTo>
                                <a:lnTo>
                                  <a:pt x="309" y="581"/>
                                </a:lnTo>
                                <a:lnTo>
                                  <a:pt x="823" y="497"/>
                                </a:lnTo>
                                <a:lnTo>
                                  <a:pt x="587" y="115"/>
                                </a:lnTo>
                                <a:lnTo>
                                  <a:pt x="52"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4" name="Freeform 639"/>
                        <wps:cNvSpPr>
                          <a:spLocks/>
                        </wps:cNvSpPr>
                        <wps:spPr bwMode="auto">
                          <a:xfrm>
                            <a:off x="5267" y="1690"/>
                            <a:ext cx="626" cy="799"/>
                          </a:xfrm>
                          <a:custGeom>
                            <a:avLst/>
                            <a:gdLst>
                              <a:gd name="T0" fmla="+- 0 5378 5267"/>
                              <a:gd name="T1" fmla="*/ T0 w 626"/>
                              <a:gd name="T2" fmla="+- 0 1690 1690"/>
                              <a:gd name="T3" fmla="*/ 1690 h 799"/>
                              <a:gd name="T4" fmla="+- 0 5316 5267"/>
                              <a:gd name="T5" fmla="*/ T4 w 626"/>
                              <a:gd name="T6" fmla="+- 0 1732 1690"/>
                              <a:gd name="T7" fmla="*/ 1732 h 799"/>
                              <a:gd name="T8" fmla="+- 0 5267 5267"/>
                              <a:gd name="T9" fmla="*/ T8 w 626"/>
                              <a:gd name="T10" fmla="+- 0 2106 1690"/>
                              <a:gd name="T11" fmla="*/ 2106 h 799"/>
                              <a:gd name="T12" fmla="+- 0 5503 5267"/>
                              <a:gd name="T13" fmla="*/ T12 w 626"/>
                              <a:gd name="T14" fmla="+- 0 2488 1690"/>
                              <a:gd name="T15" fmla="*/ 2488 h 799"/>
                              <a:gd name="T16" fmla="+- 0 5892 5267"/>
                              <a:gd name="T17" fmla="*/ T16 w 626"/>
                              <a:gd name="T18" fmla="+- 0 2054 1690"/>
                              <a:gd name="T19" fmla="*/ 2054 h 799"/>
                              <a:gd name="T20" fmla="+- 0 5378 5267"/>
                              <a:gd name="T21" fmla="*/ T20 w 626"/>
                              <a:gd name="T22" fmla="+- 0 1690 1690"/>
                              <a:gd name="T23" fmla="*/ 1690 h 799"/>
                            </a:gdLst>
                            <a:ahLst/>
                            <a:cxnLst>
                              <a:cxn ang="0">
                                <a:pos x="T1" y="T3"/>
                              </a:cxn>
                              <a:cxn ang="0">
                                <a:pos x="T5" y="T7"/>
                              </a:cxn>
                              <a:cxn ang="0">
                                <a:pos x="T9" y="T11"/>
                              </a:cxn>
                              <a:cxn ang="0">
                                <a:pos x="T13" y="T15"/>
                              </a:cxn>
                              <a:cxn ang="0">
                                <a:pos x="T17" y="T19"/>
                              </a:cxn>
                              <a:cxn ang="0">
                                <a:pos x="T21" y="T23"/>
                              </a:cxn>
                            </a:cxnLst>
                            <a:rect l="0" t="0" r="r" b="b"/>
                            <a:pathLst>
                              <a:path w="626" h="799">
                                <a:moveTo>
                                  <a:pt x="111" y="0"/>
                                </a:moveTo>
                                <a:lnTo>
                                  <a:pt x="49" y="42"/>
                                </a:lnTo>
                                <a:lnTo>
                                  <a:pt x="0" y="416"/>
                                </a:lnTo>
                                <a:lnTo>
                                  <a:pt x="236" y="798"/>
                                </a:lnTo>
                                <a:lnTo>
                                  <a:pt x="625" y="364"/>
                                </a:lnTo>
                                <a:lnTo>
                                  <a:pt x="111"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5" name="Freeform 638"/>
                        <wps:cNvSpPr>
                          <a:spLocks/>
                        </wps:cNvSpPr>
                        <wps:spPr bwMode="auto">
                          <a:xfrm>
                            <a:off x="4776" y="2033"/>
                            <a:ext cx="686" cy="459"/>
                          </a:xfrm>
                          <a:custGeom>
                            <a:avLst/>
                            <a:gdLst>
                              <a:gd name="T0" fmla="+- 0 4776 4776"/>
                              <a:gd name="T1" fmla="*/ T0 w 686"/>
                              <a:gd name="T2" fmla="+- 0 2033 2033"/>
                              <a:gd name="T3" fmla="*/ 2033 h 459"/>
                              <a:gd name="T4" fmla="+- 0 5046 4776"/>
                              <a:gd name="T5" fmla="*/ T4 w 686"/>
                              <a:gd name="T6" fmla="+- 0 2491 2033"/>
                              <a:gd name="T7" fmla="*/ 2491 h 459"/>
                              <a:gd name="T8" fmla="+- 0 5461 4776"/>
                              <a:gd name="T9" fmla="*/ T8 w 686"/>
                              <a:gd name="T10" fmla="+- 0 2480 2033"/>
                              <a:gd name="T11" fmla="*/ 2480 h 459"/>
                              <a:gd name="T12" fmla="+- 0 5248 4776"/>
                              <a:gd name="T13" fmla="*/ T12 w 686"/>
                              <a:gd name="T14" fmla="+- 0 2130 2033"/>
                              <a:gd name="T15" fmla="*/ 2130 h 459"/>
                              <a:gd name="T16" fmla="+- 0 4776 4776"/>
                              <a:gd name="T17" fmla="*/ T16 w 686"/>
                              <a:gd name="T18" fmla="+- 0 2033 2033"/>
                              <a:gd name="T19" fmla="*/ 2033 h 459"/>
                            </a:gdLst>
                            <a:ahLst/>
                            <a:cxnLst>
                              <a:cxn ang="0">
                                <a:pos x="T1" y="T3"/>
                              </a:cxn>
                              <a:cxn ang="0">
                                <a:pos x="T5" y="T7"/>
                              </a:cxn>
                              <a:cxn ang="0">
                                <a:pos x="T9" y="T11"/>
                              </a:cxn>
                              <a:cxn ang="0">
                                <a:pos x="T13" y="T15"/>
                              </a:cxn>
                              <a:cxn ang="0">
                                <a:pos x="T17" y="T19"/>
                              </a:cxn>
                            </a:cxnLst>
                            <a:rect l="0" t="0" r="r" b="b"/>
                            <a:pathLst>
                              <a:path w="686" h="459">
                                <a:moveTo>
                                  <a:pt x="0" y="0"/>
                                </a:moveTo>
                                <a:lnTo>
                                  <a:pt x="270" y="458"/>
                                </a:lnTo>
                                <a:lnTo>
                                  <a:pt x="685" y="447"/>
                                </a:lnTo>
                                <a:lnTo>
                                  <a:pt x="472" y="97"/>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6" name="Freeform 637"/>
                        <wps:cNvSpPr>
                          <a:spLocks/>
                        </wps:cNvSpPr>
                        <wps:spPr bwMode="auto">
                          <a:xfrm>
                            <a:off x="5277" y="1753"/>
                            <a:ext cx="494" cy="720"/>
                          </a:xfrm>
                          <a:custGeom>
                            <a:avLst/>
                            <a:gdLst>
                              <a:gd name="T0" fmla="+- 0 5326 5277"/>
                              <a:gd name="T1" fmla="*/ T0 w 494"/>
                              <a:gd name="T2" fmla="+- 0 1753 1753"/>
                              <a:gd name="T3" fmla="*/ 1753 h 720"/>
                              <a:gd name="T4" fmla="+- 0 5277 5277"/>
                              <a:gd name="T5" fmla="*/ T4 w 494"/>
                              <a:gd name="T6" fmla="+- 0 2135 1753"/>
                              <a:gd name="T7" fmla="*/ 2135 h 720"/>
                              <a:gd name="T8" fmla="+- 0 5487 5277"/>
                              <a:gd name="T9" fmla="*/ T8 w 494"/>
                              <a:gd name="T10" fmla="+- 0 2473 1753"/>
                              <a:gd name="T11" fmla="*/ 2473 h 720"/>
                              <a:gd name="T12" fmla="+- 0 5770 5277"/>
                              <a:gd name="T13" fmla="*/ T12 w 494"/>
                              <a:gd name="T14" fmla="+- 0 2048 1753"/>
                              <a:gd name="T15" fmla="*/ 2048 h 720"/>
                              <a:gd name="T16" fmla="+- 0 5326 5277"/>
                              <a:gd name="T17" fmla="*/ T16 w 494"/>
                              <a:gd name="T18" fmla="+- 0 1753 1753"/>
                              <a:gd name="T19" fmla="*/ 1753 h 720"/>
                            </a:gdLst>
                            <a:ahLst/>
                            <a:cxnLst>
                              <a:cxn ang="0">
                                <a:pos x="T1" y="T3"/>
                              </a:cxn>
                              <a:cxn ang="0">
                                <a:pos x="T5" y="T7"/>
                              </a:cxn>
                              <a:cxn ang="0">
                                <a:pos x="T9" y="T11"/>
                              </a:cxn>
                              <a:cxn ang="0">
                                <a:pos x="T13" y="T15"/>
                              </a:cxn>
                              <a:cxn ang="0">
                                <a:pos x="T17" y="T19"/>
                              </a:cxn>
                            </a:cxnLst>
                            <a:rect l="0" t="0" r="r" b="b"/>
                            <a:pathLst>
                              <a:path w="494" h="720">
                                <a:moveTo>
                                  <a:pt x="49" y="0"/>
                                </a:moveTo>
                                <a:lnTo>
                                  <a:pt x="0" y="382"/>
                                </a:lnTo>
                                <a:lnTo>
                                  <a:pt x="210" y="720"/>
                                </a:lnTo>
                                <a:lnTo>
                                  <a:pt x="493" y="295"/>
                                </a:lnTo>
                                <a:lnTo>
                                  <a:pt x="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7" name="Freeform 636"/>
                        <wps:cNvSpPr>
                          <a:spLocks/>
                        </wps:cNvSpPr>
                        <wps:spPr bwMode="auto">
                          <a:xfrm>
                            <a:off x="4890" y="2103"/>
                            <a:ext cx="309" cy="66"/>
                          </a:xfrm>
                          <a:custGeom>
                            <a:avLst/>
                            <a:gdLst>
                              <a:gd name="T0" fmla="+- 0 4893 4890"/>
                              <a:gd name="T1" fmla="*/ T0 w 309"/>
                              <a:gd name="T2" fmla="+- 0 2103 2103"/>
                              <a:gd name="T3" fmla="*/ 2103 h 66"/>
                              <a:gd name="T4" fmla="+- 0 4890 4890"/>
                              <a:gd name="T5" fmla="*/ T4 w 309"/>
                              <a:gd name="T6" fmla="+- 0 2119 2103"/>
                              <a:gd name="T7" fmla="*/ 2119 h 66"/>
                              <a:gd name="T8" fmla="+- 0 5196 4890"/>
                              <a:gd name="T9" fmla="*/ T8 w 309"/>
                              <a:gd name="T10" fmla="+- 0 2169 2103"/>
                              <a:gd name="T11" fmla="*/ 2169 h 66"/>
                              <a:gd name="T12" fmla="+- 0 5199 4890"/>
                              <a:gd name="T13" fmla="*/ T12 w 309"/>
                              <a:gd name="T14" fmla="+- 0 2153 2103"/>
                              <a:gd name="T15" fmla="*/ 2153 h 66"/>
                              <a:gd name="T16" fmla="+- 0 4893 4890"/>
                              <a:gd name="T17" fmla="*/ T16 w 309"/>
                              <a:gd name="T18" fmla="+- 0 2103 2103"/>
                              <a:gd name="T19" fmla="*/ 2103 h 66"/>
                            </a:gdLst>
                            <a:ahLst/>
                            <a:cxnLst>
                              <a:cxn ang="0">
                                <a:pos x="T1" y="T3"/>
                              </a:cxn>
                              <a:cxn ang="0">
                                <a:pos x="T5" y="T7"/>
                              </a:cxn>
                              <a:cxn ang="0">
                                <a:pos x="T9" y="T11"/>
                              </a:cxn>
                              <a:cxn ang="0">
                                <a:pos x="T13" y="T15"/>
                              </a:cxn>
                              <a:cxn ang="0">
                                <a:pos x="T17" y="T19"/>
                              </a:cxn>
                            </a:cxnLst>
                            <a:rect l="0" t="0" r="r" b="b"/>
                            <a:pathLst>
                              <a:path w="309" h="66">
                                <a:moveTo>
                                  <a:pt x="3" y="0"/>
                                </a:moveTo>
                                <a:lnTo>
                                  <a:pt x="0" y="16"/>
                                </a:lnTo>
                                <a:lnTo>
                                  <a:pt x="306" y="66"/>
                                </a:lnTo>
                                <a:lnTo>
                                  <a:pt x="309" y="50"/>
                                </a:lnTo>
                                <a:lnTo>
                                  <a:pt x="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8" name="Freeform 635"/>
                        <wps:cNvSpPr>
                          <a:spLocks/>
                        </wps:cNvSpPr>
                        <wps:spPr bwMode="auto">
                          <a:xfrm>
                            <a:off x="4919" y="2158"/>
                            <a:ext cx="309" cy="58"/>
                          </a:xfrm>
                          <a:custGeom>
                            <a:avLst/>
                            <a:gdLst>
                              <a:gd name="T0" fmla="+- 0 4921 4919"/>
                              <a:gd name="T1" fmla="*/ T0 w 309"/>
                              <a:gd name="T2" fmla="+- 0 2158 2158"/>
                              <a:gd name="T3" fmla="*/ 2158 h 58"/>
                              <a:gd name="T4" fmla="+- 0 4919 4919"/>
                              <a:gd name="T5" fmla="*/ T4 w 309"/>
                              <a:gd name="T6" fmla="+- 0 2172 2158"/>
                              <a:gd name="T7" fmla="*/ 2172 h 58"/>
                              <a:gd name="T8" fmla="+- 0 5225 4919"/>
                              <a:gd name="T9" fmla="*/ T8 w 309"/>
                              <a:gd name="T10" fmla="+- 0 2216 2158"/>
                              <a:gd name="T11" fmla="*/ 2216 h 58"/>
                              <a:gd name="T12" fmla="+- 0 5228 4919"/>
                              <a:gd name="T13" fmla="*/ T12 w 309"/>
                              <a:gd name="T14" fmla="+- 0 2200 2158"/>
                              <a:gd name="T15" fmla="*/ 2200 h 58"/>
                              <a:gd name="T16" fmla="+- 0 4921 4919"/>
                              <a:gd name="T17" fmla="*/ T16 w 309"/>
                              <a:gd name="T18" fmla="+- 0 2158 2158"/>
                              <a:gd name="T19" fmla="*/ 2158 h 58"/>
                            </a:gdLst>
                            <a:ahLst/>
                            <a:cxnLst>
                              <a:cxn ang="0">
                                <a:pos x="T1" y="T3"/>
                              </a:cxn>
                              <a:cxn ang="0">
                                <a:pos x="T5" y="T7"/>
                              </a:cxn>
                              <a:cxn ang="0">
                                <a:pos x="T9" y="T11"/>
                              </a:cxn>
                              <a:cxn ang="0">
                                <a:pos x="T13" y="T15"/>
                              </a:cxn>
                              <a:cxn ang="0">
                                <a:pos x="T17" y="T19"/>
                              </a:cxn>
                            </a:cxnLst>
                            <a:rect l="0" t="0" r="r" b="b"/>
                            <a:pathLst>
                              <a:path w="309" h="58">
                                <a:moveTo>
                                  <a:pt x="2" y="0"/>
                                </a:moveTo>
                                <a:lnTo>
                                  <a:pt x="0" y="14"/>
                                </a:lnTo>
                                <a:lnTo>
                                  <a:pt x="306" y="58"/>
                                </a:lnTo>
                                <a:lnTo>
                                  <a:pt x="309" y="42"/>
                                </a:lnTo>
                                <a:lnTo>
                                  <a:pt x="2"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9" name="Freeform 634"/>
                        <wps:cNvSpPr>
                          <a:spLocks/>
                        </wps:cNvSpPr>
                        <wps:spPr bwMode="auto">
                          <a:xfrm>
                            <a:off x="4947" y="2211"/>
                            <a:ext cx="310" cy="53"/>
                          </a:xfrm>
                          <a:custGeom>
                            <a:avLst/>
                            <a:gdLst>
                              <a:gd name="T0" fmla="+- 0 4950 4947"/>
                              <a:gd name="T1" fmla="*/ T0 w 310"/>
                              <a:gd name="T2" fmla="+- 0 2211 2211"/>
                              <a:gd name="T3" fmla="*/ 2211 h 53"/>
                              <a:gd name="T4" fmla="+- 0 4947 4947"/>
                              <a:gd name="T5" fmla="*/ T4 w 310"/>
                              <a:gd name="T6" fmla="+- 0 2226 2211"/>
                              <a:gd name="T7" fmla="*/ 2226 h 53"/>
                              <a:gd name="T8" fmla="+- 0 5254 4947"/>
                              <a:gd name="T9" fmla="*/ T8 w 310"/>
                              <a:gd name="T10" fmla="+- 0 2263 2211"/>
                              <a:gd name="T11" fmla="*/ 2263 h 53"/>
                              <a:gd name="T12" fmla="+- 0 5256 4947"/>
                              <a:gd name="T13" fmla="*/ T12 w 310"/>
                              <a:gd name="T14" fmla="+- 0 2247 2211"/>
                              <a:gd name="T15" fmla="*/ 2247 h 53"/>
                              <a:gd name="T16" fmla="+- 0 4950 4947"/>
                              <a:gd name="T17" fmla="*/ T16 w 310"/>
                              <a:gd name="T18" fmla="+- 0 2211 2211"/>
                              <a:gd name="T19" fmla="*/ 2211 h 53"/>
                            </a:gdLst>
                            <a:ahLst/>
                            <a:cxnLst>
                              <a:cxn ang="0">
                                <a:pos x="T1" y="T3"/>
                              </a:cxn>
                              <a:cxn ang="0">
                                <a:pos x="T5" y="T7"/>
                              </a:cxn>
                              <a:cxn ang="0">
                                <a:pos x="T9" y="T11"/>
                              </a:cxn>
                              <a:cxn ang="0">
                                <a:pos x="T13" y="T15"/>
                              </a:cxn>
                              <a:cxn ang="0">
                                <a:pos x="T17" y="T19"/>
                              </a:cxn>
                            </a:cxnLst>
                            <a:rect l="0" t="0" r="r" b="b"/>
                            <a:pathLst>
                              <a:path w="310" h="53">
                                <a:moveTo>
                                  <a:pt x="3" y="0"/>
                                </a:moveTo>
                                <a:lnTo>
                                  <a:pt x="0" y="15"/>
                                </a:lnTo>
                                <a:lnTo>
                                  <a:pt x="307" y="52"/>
                                </a:lnTo>
                                <a:lnTo>
                                  <a:pt x="309" y="36"/>
                                </a:lnTo>
                                <a:lnTo>
                                  <a:pt x="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0" name="Freeform 633"/>
                        <wps:cNvSpPr>
                          <a:spLocks/>
                        </wps:cNvSpPr>
                        <wps:spPr bwMode="auto">
                          <a:xfrm>
                            <a:off x="4976" y="2266"/>
                            <a:ext cx="310" cy="42"/>
                          </a:xfrm>
                          <a:custGeom>
                            <a:avLst/>
                            <a:gdLst>
                              <a:gd name="T0" fmla="+- 0 4978 4976"/>
                              <a:gd name="T1" fmla="*/ T0 w 310"/>
                              <a:gd name="T2" fmla="+- 0 2266 2266"/>
                              <a:gd name="T3" fmla="*/ 2266 h 42"/>
                              <a:gd name="T4" fmla="+- 0 4976 4976"/>
                              <a:gd name="T5" fmla="*/ T4 w 310"/>
                              <a:gd name="T6" fmla="+- 0 2281 2266"/>
                              <a:gd name="T7" fmla="*/ 2281 h 42"/>
                              <a:gd name="T8" fmla="+- 0 5282 4976"/>
                              <a:gd name="T9" fmla="*/ T8 w 310"/>
                              <a:gd name="T10" fmla="+- 0 2308 2266"/>
                              <a:gd name="T11" fmla="*/ 2308 h 42"/>
                              <a:gd name="T12" fmla="+- 0 5285 4976"/>
                              <a:gd name="T13" fmla="*/ T12 w 310"/>
                              <a:gd name="T14" fmla="+- 0 2295 2266"/>
                              <a:gd name="T15" fmla="*/ 2295 h 42"/>
                              <a:gd name="T16" fmla="+- 0 4978 4976"/>
                              <a:gd name="T17" fmla="*/ T16 w 310"/>
                              <a:gd name="T18" fmla="+- 0 2266 2266"/>
                              <a:gd name="T19" fmla="*/ 2266 h 42"/>
                            </a:gdLst>
                            <a:ahLst/>
                            <a:cxnLst>
                              <a:cxn ang="0">
                                <a:pos x="T1" y="T3"/>
                              </a:cxn>
                              <a:cxn ang="0">
                                <a:pos x="T5" y="T7"/>
                              </a:cxn>
                              <a:cxn ang="0">
                                <a:pos x="T9" y="T11"/>
                              </a:cxn>
                              <a:cxn ang="0">
                                <a:pos x="T13" y="T15"/>
                              </a:cxn>
                              <a:cxn ang="0">
                                <a:pos x="T17" y="T19"/>
                              </a:cxn>
                            </a:cxnLst>
                            <a:rect l="0" t="0" r="r" b="b"/>
                            <a:pathLst>
                              <a:path w="310" h="42">
                                <a:moveTo>
                                  <a:pt x="2" y="0"/>
                                </a:moveTo>
                                <a:lnTo>
                                  <a:pt x="0" y="15"/>
                                </a:lnTo>
                                <a:lnTo>
                                  <a:pt x="306" y="42"/>
                                </a:lnTo>
                                <a:lnTo>
                                  <a:pt x="309" y="29"/>
                                </a:lnTo>
                                <a:lnTo>
                                  <a:pt x="2"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1" name="Freeform 632"/>
                        <wps:cNvSpPr>
                          <a:spLocks/>
                        </wps:cNvSpPr>
                        <wps:spPr bwMode="auto">
                          <a:xfrm>
                            <a:off x="5007" y="2321"/>
                            <a:ext cx="307" cy="35"/>
                          </a:xfrm>
                          <a:custGeom>
                            <a:avLst/>
                            <a:gdLst>
                              <a:gd name="T0" fmla="+- 0 5007 5007"/>
                              <a:gd name="T1" fmla="*/ T0 w 307"/>
                              <a:gd name="T2" fmla="+- 0 2321 2321"/>
                              <a:gd name="T3" fmla="*/ 2321 h 35"/>
                              <a:gd name="T4" fmla="+- 0 5007 5007"/>
                              <a:gd name="T5" fmla="*/ T4 w 307"/>
                              <a:gd name="T6" fmla="+- 0 2336 2321"/>
                              <a:gd name="T7" fmla="*/ 2336 h 35"/>
                              <a:gd name="T8" fmla="+- 0 5311 5007"/>
                              <a:gd name="T9" fmla="*/ T8 w 307"/>
                              <a:gd name="T10" fmla="+- 0 2355 2321"/>
                              <a:gd name="T11" fmla="*/ 2355 h 35"/>
                              <a:gd name="T12" fmla="+- 0 5313 5007"/>
                              <a:gd name="T13" fmla="*/ T12 w 307"/>
                              <a:gd name="T14" fmla="+- 0 2339 2321"/>
                              <a:gd name="T15" fmla="*/ 2339 h 35"/>
                              <a:gd name="T16" fmla="+- 0 5007 5007"/>
                              <a:gd name="T17" fmla="*/ T16 w 307"/>
                              <a:gd name="T18" fmla="+- 0 2321 2321"/>
                              <a:gd name="T19" fmla="*/ 2321 h 35"/>
                            </a:gdLst>
                            <a:ahLst/>
                            <a:cxnLst>
                              <a:cxn ang="0">
                                <a:pos x="T1" y="T3"/>
                              </a:cxn>
                              <a:cxn ang="0">
                                <a:pos x="T5" y="T7"/>
                              </a:cxn>
                              <a:cxn ang="0">
                                <a:pos x="T9" y="T11"/>
                              </a:cxn>
                              <a:cxn ang="0">
                                <a:pos x="T13" y="T15"/>
                              </a:cxn>
                              <a:cxn ang="0">
                                <a:pos x="T17" y="T19"/>
                              </a:cxn>
                            </a:cxnLst>
                            <a:rect l="0" t="0" r="r" b="b"/>
                            <a:pathLst>
                              <a:path w="307" h="35">
                                <a:moveTo>
                                  <a:pt x="0" y="0"/>
                                </a:moveTo>
                                <a:lnTo>
                                  <a:pt x="0" y="15"/>
                                </a:lnTo>
                                <a:lnTo>
                                  <a:pt x="304" y="34"/>
                                </a:lnTo>
                                <a:lnTo>
                                  <a:pt x="306" y="18"/>
                                </a:lnTo>
                                <a:lnTo>
                                  <a:pt x="0"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2" name="Line 631"/>
                        <wps:cNvCnPr>
                          <a:cxnSpLocks noChangeShapeType="1"/>
                        </wps:cNvCnPr>
                        <wps:spPr bwMode="auto">
                          <a:xfrm>
                            <a:off x="5035" y="2389"/>
                            <a:ext cx="304" cy="0"/>
                          </a:xfrm>
                          <a:prstGeom prst="line">
                            <a:avLst/>
                          </a:prstGeom>
                          <a:noFill/>
                          <a:ln w="16621">
                            <a:solidFill>
                              <a:srgbClr val="808080"/>
                            </a:solidFill>
                            <a:prstDash val="solid"/>
                            <a:round/>
                            <a:headEnd/>
                            <a:tailEnd/>
                          </a:ln>
                          <a:extLst>
                            <a:ext uri="{909E8E84-426E-40DD-AFC4-6F175D3DCCD1}">
                              <a14:hiddenFill xmlns:a14="http://schemas.microsoft.com/office/drawing/2010/main">
                                <a:noFill/>
                              </a14:hiddenFill>
                            </a:ext>
                          </a:extLst>
                        </wps:spPr>
                        <wps:bodyPr/>
                      </wps:wsp>
                      <wps:wsp>
                        <wps:cNvPr id="763" name="Line 630"/>
                        <wps:cNvCnPr>
                          <a:cxnSpLocks noChangeShapeType="1"/>
                        </wps:cNvCnPr>
                        <wps:spPr bwMode="auto">
                          <a:xfrm>
                            <a:off x="5064" y="2438"/>
                            <a:ext cx="304" cy="0"/>
                          </a:xfrm>
                          <a:prstGeom prst="line">
                            <a:avLst/>
                          </a:prstGeom>
                          <a:noFill/>
                          <a:ln w="13297">
                            <a:solidFill>
                              <a:srgbClr val="808080"/>
                            </a:solidFill>
                            <a:prstDash val="solid"/>
                            <a:round/>
                            <a:headEnd/>
                            <a:tailEnd/>
                          </a:ln>
                          <a:extLst>
                            <a:ext uri="{909E8E84-426E-40DD-AFC4-6F175D3DCCD1}">
                              <a14:hiddenFill xmlns:a14="http://schemas.microsoft.com/office/drawing/2010/main">
                                <a:noFill/>
                              </a14:hiddenFill>
                            </a:ext>
                          </a:extLst>
                        </wps:spPr>
                        <wps:bodyPr/>
                      </wps:wsp>
                      <wps:wsp>
                        <wps:cNvPr id="764" name="Freeform 629"/>
                        <wps:cNvSpPr>
                          <a:spLocks/>
                        </wps:cNvSpPr>
                        <wps:spPr bwMode="auto">
                          <a:xfrm>
                            <a:off x="5303" y="1844"/>
                            <a:ext cx="63" cy="281"/>
                          </a:xfrm>
                          <a:custGeom>
                            <a:avLst/>
                            <a:gdLst>
                              <a:gd name="T0" fmla="+- 0 5350 5303"/>
                              <a:gd name="T1" fmla="*/ T0 w 63"/>
                              <a:gd name="T2" fmla="+- 0 1844 1844"/>
                              <a:gd name="T3" fmla="*/ 1844 h 281"/>
                              <a:gd name="T4" fmla="+- 0 5303 5303"/>
                              <a:gd name="T5" fmla="*/ T4 w 63"/>
                              <a:gd name="T6" fmla="+- 0 2122 1844"/>
                              <a:gd name="T7" fmla="*/ 2122 h 281"/>
                              <a:gd name="T8" fmla="+- 0 5319 5303"/>
                              <a:gd name="T9" fmla="*/ T8 w 63"/>
                              <a:gd name="T10" fmla="+- 0 2124 1844"/>
                              <a:gd name="T11" fmla="*/ 2124 h 281"/>
                              <a:gd name="T12" fmla="+- 0 5365 5303"/>
                              <a:gd name="T13" fmla="*/ T12 w 63"/>
                              <a:gd name="T14" fmla="+- 0 1847 1844"/>
                              <a:gd name="T15" fmla="*/ 1847 h 281"/>
                              <a:gd name="T16" fmla="+- 0 5350 5303"/>
                              <a:gd name="T17" fmla="*/ T16 w 63"/>
                              <a:gd name="T18" fmla="+- 0 1844 1844"/>
                              <a:gd name="T19" fmla="*/ 1844 h 281"/>
                            </a:gdLst>
                            <a:ahLst/>
                            <a:cxnLst>
                              <a:cxn ang="0">
                                <a:pos x="T1" y="T3"/>
                              </a:cxn>
                              <a:cxn ang="0">
                                <a:pos x="T5" y="T7"/>
                              </a:cxn>
                              <a:cxn ang="0">
                                <a:pos x="T9" y="T11"/>
                              </a:cxn>
                              <a:cxn ang="0">
                                <a:pos x="T13" y="T15"/>
                              </a:cxn>
                              <a:cxn ang="0">
                                <a:pos x="T17" y="T19"/>
                              </a:cxn>
                            </a:cxnLst>
                            <a:rect l="0" t="0" r="r" b="b"/>
                            <a:pathLst>
                              <a:path w="63" h="281">
                                <a:moveTo>
                                  <a:pt x="47" y="0"/>
                                </a:moveTo>
                                <a:lnTo>
                                  <a:pt x="0" y="278"/>
                                </a:lnTo>
                                <a:lnTo>
                                  <a:pt x="16" y="280"/>
                                </a:lnTo>
                                <a:lnTo>
                                  <a:pt x="62" y="3"/>
                                </a:lnTo>
                                <a:lnTo>
                                  <a:pt x="47"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5" name="Freeform 628"/>
                        <wps:cNvSpPr>
                          <a:spLocks/>
                        </wps:cNvSpPr>
                        <wps:spPr bwMode="auto">
                          <a:xfrm>
                            <a:off x="5331" y="1886"/>
                            <a:ext cx="81" cy="283"/>
                          </a:xfrm>
                          <a:custGeom>
                            <a:avLst/>
                            <a:gdLst>
                              <a:gd name="T0" fmla="+- 0 5399 5331"/>
                              <a:gd name="T1" fmla="*/ T0 w 81"/>
                              <a:gd name="T2" fmla="+- 0 1886 1886"/>
                              <a:gd name="T3" fmla="*/ 1886 h 283"/>
                              <a:gd name="T4" fmla="+- 0 5331 5331"/>
                              <a:gd name="T5" fmla="*/ T4 w 81"/>
                              <a:gd name="T6" fmla="+- 0 2166 1886"/>
                              <a:gd name="T7" fmla="*/ 2166 h 283"/>
                              <a:gd name="T8" fmla="+- 0 5347 5331"/>
                              <a:gd name="T9" fmla="*/ T8 w 81"/>
                              <a:gd name="T10" fmla="+- 0 2169 1886"/>
                              <a:gd name="T11" fmla="*/ 2169 h 283"/>
                              <a:gd name="T12" fmla="+- 0 5412 5331"/>
                              <a:gd name="T13" fmla="*/ T12 w 81"/>
                              <a:gd name="T14" fmla="+- 0 1891 1886"/>
                              <a:gd name="T15" fmla="*/ 1891 h 283"/>
                              <a:gd name="T16" fmla="+- 0 5399 5331"/>
                              <a:gd name="T17" fmla="*/ T16 w 81"/>
                              <a:gd name="T18" fmla="+- 0 1886 1886"/>
                              <a:gd name="T19" fmla="*/ 1886 h 283"/>
                            </a:gdLst>
                            <a:ahLst/>
                            <a:cxnLst>
                              <a:cxn ang="0">
                                <a:pos x="T1" y="T3"/>
                              </a:cxn>
                              <a:cxn ang="0">
                                <a:pos x="T5" y="T7"/>
                              </a:cxn>
                              <a:cxn ang="0">
                                <a:pos x="T9" y="T11"/>
                              </a:cxn>
                              <a:cxn ang="0">
                                <a:pos x="T13" y="T15"/>
                              </a:cxn>
                              <a:cxn ang="0">
                                <a:pos x="T17" y="T19"/>
                              </a:cxn>
                            </a:cxnLst>
                            <a:rect l="0" t="0" r="r" b="b"/>
                            <a:pathLst>
                              <a:path w="81" h="283">
                                <a:moveTo>
                                  <a:pt x="68" y="0"/>
                                </a:moveTo>
                                <a:lnTo>
                                  <a:pt x="0" y="280"/>
                                </a:lnTo>
                                <a:lnTo>
                                  <a:pt x="16" y="283"/>
                                </a:lnTo>
                                <a:lnTo>
                                  <a:pt x="81" y="5"/>
                                </a:lnTo>
                                <a:lnTo>
                                  <a:pt x="68"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6" name="Freeform 627"/>
                        <wps:cNvSpPr>
                          <a:spLocks/>
                        </wps:cNvSpPr>
                        <wps:spPr bwMode="auto">
                          <a:xfrm>
                            <a:off x="5363" y="1928"/>
                            <a:ext cx="99" cy="288"/>
                          </a:xfrm>
                          <a:custGeom>
                            <a:avLst/>
                            <a:gdLst>
                              <a:gd name="T0" fmla="+- 0 5448 5363"/>
                              <a:gd name="T1" fmla="*/ T0 w 99"/>
                              <a:gd name="T2" fmla="+- 0 1928 1928"/>
                              <a:gd name="T3" fmla="*/ 1928 h 288"/>
                              <a:gd name="T4" fmla="+- 0 5363 5363"/>
                              <a:gd name="T5" fmla="*/ T4 w 99"/>
                              <a:gd name="T6" fmla="+- 0 2211 1928"/>
                              <a:gd name="T7" fmla="*/ 2211 h 288"/>
                              <a:gd name="T8" fmla="+- 0 5378 5363"/>
                              <a:gd name="T9" fmla="*/ T8 w 99"/>
                              <a:gd name="T10" fmla="+- 0 2216 1928"/>
                              <a:gd name="T11" fmla="*/ 2216 h 288"/>
                              <a:gd name="T12" fmla="+- 0 5461 5363"/>
                              <a:gd name="T13" fmla="*/ T12 w 99"/>
                              <a:gd name="T14" fmla="+- 0 1933 1928"/>
                              <a:gd name="T15" fmla="*/ 1933 h 288"/>
                              <a:gd name="T16" fmla="+- 0 5448 5363"/>
                              <a:gd name="T17" fmla="*/ T16 w 99"/>
                              <a:gd name="T18" fmla="+- 0 1928 1928"/>
                              <a:gd name="T19" fmla="*/ 1928 h 288"/>
                            </a:gdLst>
                            <a:ahLst/>
                            <a:cxnLst>
                              <a:cxn ang="0">
                                <a:pos x="T1" y="T3"/>
                              </a:cxn>
                              <a:cxn ang="0">
                                <a:pos x="T5" y="T7"/>
                              </a:cxn>
                              <a:cxn ang="0">
                                <a:pos x="T9" y="T11"/>
                              </a:cxn>
                              <a:cxn ang="0">
                                <a:pos x="T13" y="T15"/>
                              </a:cxn>
                              <a:cxn ang="0">
                                <a:pos x="T17" y="T19"/>
                              </a:cxn>
                            </a:cxnLst>
                            <a:rect l="0" t="0" r="r" b="b"/>
                            <a:pathLst>
                              <a:path w="99" h="288">
                                <a:moveTo>
                                  <a:pt x="85" y="0"/>
                                </a:moveTo>
                                <a:lnTo>
                                  <a:pt x="0" y="283"/>
                                </a:lnTo>
                                <a:lnTo>
                                  <a:pt x="15" y="288"/>
                                </a:lnTo>
                                <a:lnTo>
                                  <a:pt x="98" y="5"/>
                                </a:lnTo>
                                <a:lnTo>
                                  <a:pt x="85"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7" name="Freeform 626"/>
                        <wps:cNvSpPr>
                          <a:spLocks/>
                        </wps:cNvSpPr>
                        <wps:spPr bwMode="auto">
                          <a:xfrm>
                            <a:off x="5391" y="1970"/>
                            <a:ext cx="120" cy="291"/>
                          </a:xfrm>
                          <a:custGeom>
                            <a:avLst/>
                            <a:gdLst>
                              <a:gd name="T0" fmla="+- 0 5495 5391"/>
                              <a:gd name="T1" fmla="*/ T0 w 120"/>
                              <a:gd name="T2" fmla="+- 0 1970 1970"/>
                              <a:gd name="T3" fmla="*/ 1970 h 291"/>
                              <a:gd name="T4" fmla="+- 0 5391 5391"/>
                              <a:gd name="T5" fmla="*/ T4 w 120"/>
                              <a:gd name="T6" fmla="+- 0 2255 1970"/>
                              <a:gd name="T7" fmla="*/ 2255 h 291"/>
                              <a:gd name="T8" fmla="+- 0 5407 5391"/>
                              <a:gd name="T9" fmla="*/ T8 w 120"/>
                              <a:gd name="T10" fmla="+- 0 2260 1970"/>
                              <a:gd name="T11" fmla="*/ 2260 h 291"/>
                              <a:gd name="T12" fmla="+- 0 5511 5391"/>
                              <a:gd name="T13" fmla="*/ T12 w 120"/>
                              <a:gd name="T14" fmla="+- 0 1975 1970"/>
                              <a:gd name="T15" fmla="*/ 1975 h 291"/>
                              <a:gd name="T16" fmla="+- 0 5495 5391"/>
                              <a:gd name="T17" fmla="*/ T16 w 120"/>
                              <a:gd name="T18" fmla="+- 0 1970 1970"/>
                              <a:gd name="T19" fmla="*/ 1970 h 291"/>
                            </a:gdLst>
                            <a:ahLst/>
                            <a:cxnLst>
                              <a:cxn ang="0">
                                <a:pos x="T1" y="T3"/>
                              </a:cxn>
                              <a:cxn ang="0">
                                <a:pos x="T5" y="T7"/>
                              </a:cxn>
                              <a:cxn ang="0">
                                <a:pos x="T9" y="T11"/>
                              </a:cxn>
                              <a:cxn ang="0">
                                <a:pos x="T13" y="T15"/>
                              </a:cxn>
                              <a:cxn ang="0">
                                <a:pos x="T17" y="T19"/>
                              </a:cxn>
                            </a:cxnLst>
                            <a:rect l="0" t="0" r="r" b="b"/>
                            <a:pathLst>
                              <a:path w="120" h="291">
                                <a:moveTo>
                                  <a:pt x="104" y="0"/>
                                </a:moveTo>
                                <a:lnTo>
                                  <a:pt x="0" y="285"/>
                                </a:lnTo>
                                <a:lnTo>
                                  <a:pt x="16" y="290"/>
                                </a:lnTo>
                                <a:lnTo>
                                  <a:pt x="120" y="5"/>
                                </a:lnTo>
                                <a:lnTo>
                                  <a:pt x="10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8" name="Freeform 625"/>
                        <wps:cNvSpPr>
                          <a:spLocks/>
                        </wps:cNvSpPr>
                        <wps:spPr bwMode="auto">
                          <a:xfrm>
                            <a:off x="5422" y="2012"/>
                            <a:ext cx="138" cy="296"/>
                          </a:xfrm>
                          <a:custGeom>
                            <a:avLst/>
                            <a:gdLst>
                              <a:gd name="T0" fmla="+- 0 5544 5422"/>
                              <a:gd name="T1" fmla="*/ T0 w 138"/>
                              <a:gd name="T2" fmla="+- 0 2012 2012"/>
                              <a:gd name="T3" fmla="*/ 2012 h 296"/>
                              <a:gd name="T4" fmla="+- 0 5422 5422"/>
                              <a:gd name="T5" fmla="*/ T4 w 138"/>
                              <a:gd name="T6" fmla="+- 0 2300 2012"/>
                              <a:gd name="T7" fmla="*/ 2300 h 296"/>
                              <a:gd name="T8" fmla="+- 0 5435 5422"/>
                              <a:gd name="T9" fmla="*/ T8 w 138"/>
                              <a:gd name="T10" fmla="+- 0 2308 2012"/>
                              <a:gd name="T11" fmla="*/ 2308 h 296"/>
                              <a:gd name="T12" fmla="+- 0 5560 5422"/>
                              <a:gd name="T13" fmla="*/ T12 w 138"/>
                              <a:gd name="T14" fmla="+- 0 2017 2012"/>
                              <a:gd name="T15" fmla="*/ 2017 h 296"/>
                              <a:gd name="T16" fmla="+- 0 5544 5422"/>
                              <a:gd name="T17" fmla="*/ T16 w 138"/>
                              <a:gd name="T18" fmla="+- 0 2012 2012"/>
                              <a:gd name="T19" fmla="*/ 2012 h 296"/>
                            </a:gdLst>
                            <a:ahLst/>
                            <a:cxnLst>
                              <a:cxn ang="0">
                                <a:pos x="T1" y="T3"/>
                              </a:cxn>
                              <a:cxn ang="0">
                                <a:pos x="T5" y="T7"/>
                              </a:cxn>
                              <a:cxn ang="0">
                                <a:pos x="T9" y="T11"/>
                              </a:cxn>
                              <a:cxn ang="0">
                                <a:pos x="T13" y="T15"/>
                              </a:cxn>
                              <a:cxn ang="0">
                                <a:pos x="T17" y="T19"/>
                              </a:cxn>
                            </a:cxnLst>
                            <a:rect l="0" t="0" r="r" b="b"/>
                            <a:pathLst>
                              <a:path w="138" h="296">
                                <a:moveTo>
                                  <a:pt x="122" y="0"/>
                                </a:moveTo>
                                <a:lnTo>
                                  <a:pt x="0" y="288"/>
                                </a:lnTo>
                                <a:lnTo>
                                  <a:pt x="13" y="296"/>
                                </a:lnTo>
                                <a:lnTo>
                                  <a:pt x="138" y="5"/>
                                </a:lnTo>
                                <a:lnTo>
                                  <a:pt x="122"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9" name="Freeform 624"/>
                        <wps:cNvSpPr>
                          <a:spLocks/>
                        </wps:cNvSpPr>
                        <wps:spPr bwMode="auto">
                          <a:xfrm>
                            <a:off x="5451" y="2054"/>
                            <a:ext cx="156" cy="299"/>
                          </a:xfrm>
                          <a:custGeom>
                            <a:avLst/>
                            <a:gdLst>
                              <a:gd name="T0" fmla="+- 0 5594 5451"/>
                              <a:gd name="T1" fmla="*/ T0 w 156"/>
                              <a:gd name="T2" fmla="+- 0 2054 2054"/>
                              <a:gd name="T3" fmla="*/ 2054 h 299"/>
                              <a:gd name="T4" fmla="+- 0 5451 5451"/>
                              <a:gd name="T5" fmla="*/ T4 w 156"/>
                              <a:gd name="T6" fmla="+- 0 2344 2054"/>
                              <a:gd name="T7" fmla="*/ 2344 h 299"/>
                              <a:gd name="T8" fmla="+- 0 5467 5451"/>
                              <a:gd name="T9" fmla="*/ T8 w 156"/>
                              <a:gd name="T10" fmla="+- 0 2352 2054"/>
                              <a:gd name="T11" fmla="*/ 2352 h 299"/>
                              <a:gd name="T12" fmla="+- 0 5607 5451"/>
                              <a:gd name="T13" fmla="*/ T12 w 156"/>
                              <a:gd name="T14" fmla="+- 0 2062 2054"/>
                              <a:gd name="T15" fmla="*/ 2062 h 299"/>
                              <a:gd name="T16" fmla="+- 0 5594 5451"/>
                              <a:gd name="T17" fmla="*/ T16 w 156"/>
                              <a:gd name="T18" fmla="+- 0 2054 2054"/>
                              <a:gd name="T19" fmla="*/ 2054 h 299"/>
                            </a:gdLst>
                            <a:ahLst/>
                            <a:cxnLst>
                              <a:cxn ang="0">
                                <a:pos x="T1" y="T3"/>
                              </a:cxn>
                              <a:cxn ang="0">
                                <a:pos x="T5" y="T7"/>
                              </a:cxn>
                              <a:cxn ang="0">
                                <a:pos x="T9" y="T11"/>
                              </a:cxn>
                              <a:cxn ang="0">
                                <a:pos x="T13" y="T15"/>
                              </a:cxn>
                              <a:cxn ang="0">
                                <a:pos x="T17" y="T19"/>
                              </a:cxn>
                            </a:cxnLst>
                            <a:rect l="0" t="0" r="r" b="b"/>
                            <a:pathLst>
                              <a:path w="156" h="299">
                                <a:moveTo>
                                  <a:pt x="143" y="0"/>
                                </a:moveTo>
                                <a:lnTo>
                                  <a:pt x="0" y="290"/>
                                </a:lnTo>
                                <a:lnTo>
                                  <a:pt x="16" y="298"/>
                                </a:lnTo>
                                <a:lnTo>
                                  <a:pt x="156" y="8"/>
                                </a:lnTo>
                                <a:lnTo>
                                  <a:pt x="143"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0" name="Freeform 623"/>
                        <wps:cNvSpPr>
                          <a:spLocks/>
                        </wps:cNvSpPr>
                        <wps:spPr bwMode="auto">
                          <a:xfrm>
                            <a:off x="5482" y="2096"/>
                            <a:ext cx="174" cy="304"/>
                          </a:xfrm>
                          <a:custGeom>
                            <a:avLst/>
                            <a:gdLst>
                              <a:gd name="T0" fmla="+- 0 5643 5482"/>
                              <a:gd name="T1" fmla="*/ T0 w 174"/>
                              <a:gd name="T2" fmla="+- 0 2096 2096"/>
                              <a:gd name="T3" fmla="*/ 2096 h 304"/>
                              <a:gd name="T4" fmla="+- 0 5482 5482"/>
                              <a:gd name="T5" fmla="*/ T4 w 174"/>
                              <a:gd name="T6" fmla="+- 0 2391 2096"/>
                              <a:gd name="T7" fmla="*/ 2391 h 304"/>
                              <a:gd name="T8" fmla="+- 0 5495 5482"/>
                              <a:gd name="T9" fmla="*/ T8 w 174"/>
                              <a:gd name="T10" fmla="+- 0 2399 2096"/>
                              <a:gd name="T11" fmla="*/ 2399 h 304"/>
                              <a:gd name="T12" fmla="+- 0 5656 5482"/>
                              <a:gd name="T13" fmla="*/ T12 w 174"/>
                              <a:gd name="T14" fmla="+- 0 2103 2096"/>
                              <a:gd name="T15" fmla="*/ 2103 h 304"/>
                              <a:gd name="T16" fmla="+- 0 5643 5482"/>
                              <a:gd name="T17" fmla="*/ T16 w 174"/>
                              <a:gd name="T18" fmla="+- 0 2096 2096"/>
                              <a:gd name="T19" fmla="*/ 2096 h 304"/>
                            </a:gdLst>
                            <a:ahLst/>
                            <a:cxnLst>
                              <a:cxn ang="0">
                                <a:pos x="T1" y="T3"/>
                              </a:cxn>
                              <a:cxn ang="0">
                                <a:pos x="T5" y="T7"/>
                              </a:cxn>
                              <a:cxn ang="0">
                                <a:pos x="T9" y="T11"/>
                              </a:cxn>
                              <a:cxn ang="0">
                                <a:pos x="T13" y="T15"/>
                              </a:cxn>
                              <a:cxn ang="0">
                                <a:pos x="T17" y="T19"/>
                              </a:cxn>
                            </a:cxnLst>
                            <a:rect l="0" t="0" r="r" b="b"/>
                            <a:pathLst>
                              <a:path w="174" h="304">
                                <a:moveTo>
                                  <a:pt x="161" y="0"/>
                                </a:moveTo>
                                <a:lnTo>
                                  <a:pt x="0" y="295"/>
                                </a:lnTo>
                                <a:lnTo>
                                  <a:pt x="13" y="303"/>
                                </a:lnTo>
                                <a:lnTo>
                                  <a:pt x="174" y="7"/>
                                </a:lnTo>
                                <a:lnTo>
                                  <a:pt x="161"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1" name="Freeform 622"/>
                        <wps:cNvSpPr>
                          <a:spLocks/>
                        </wps:cNvSpPr>
                        <wps:spPr bwMode="auto">
                          <a:xfrm>
                            <a:off x="6321" y="1028"/>
                            <a:ext cx="1504" cy="273"/>
                          </a:xfrm>
                          <a:custGeom>
                            <a:avLst/>
                            <a:gdLst>
                              <a:gd name="T0" fmla="+- 0 7817 6321"/>
                              <a:gd name="T1" fmla="*/ T0 w 1504"/>
                              <a:gd name="T2" fmla="+- 0 1028 1028"/>
                              <a:gd name="T3" fmla="*/ 1028 h 273"/>
                              <a:gd name="T4" fmla="+- 0 6321 6321"/>
                              <a:gd name="T5" fmla="*/ T4 w 1504"/>
                              <a:gd name="T6" fmla="+- 0 1179 1028"/>
                              <a:gd name="T7" fmla="*/ 1179 h 273"/>
                              <a:gd name="T8" fmla="+- 0 6352 6321"/>
                              <a:gd name="T9" fmla="*/ T8 w 1504"/>
                              <a:gd name="T10" fmla="+- 0 1300 1028"/>
                              <a:gd name="T11" fmla="*/ 1300 h 273"/>
                              <a:gd name="T12" fmla="+- 0 7824 6321"/>
                              <a:gd name="T13" fmla="*/ T12 w 1504"/>
                              <a:gd name="T14" fmla="+- 0 1054 1028"/>
                              <a:gd name="T15" fmla="*/ 1054 h 273"/>
                              <a:gd name="T16" fmla="+- 0 7817 6321"/>
                              <a:gd name="T17" fmla="*/ T16 w 1504"/>
                              <a:gd name="T18" fmla="+- 0 1028 1028"/>
                              <a:gd name="T19" fmla="*/ 1028 h 273"/>
                            </a:gdLst>
                            <a:ahLst/>
                            <a:cxnLst>
                              <a:cxn ang="0">
                                <a:pos x="T1" y="T3"/>
                              </a:cxn>
                              <a:cxn ang="0">
                                <a:pos x="T5" y="T7"/>
                              </a:cxn>
                              <a:cxn ang="0">
                                <a:pos x="T9" y="T11"/>
                              </a:cxn>
                              <a:cxn ang="0">
                                <a:pos x="T13" y="T15"/>
                              </a:cxn>
                              <a:cxn ang="0">
                                <a:pos x="T17" y="T19"/>
                              </a:cxn>
                            </a:cxnLst>
                            <a:rect l="0" t="0" r="r" b="b"/>
                            <a:pathLst>
                              <a:path w="1504" h="273">
                                <a:moveTo>
                                  <a:pt x="1496" y="0"/>
                                </a:moveTo>
                                <a:lnTo>
                                  <a:pt x="0" y="151"/>
                                </a:lnTo>
                                <a:lnTo>
                                  <a:pt x="31" y="272"/>
                                </a:lnTo>
                                <a:lnTo>
                                  <a:pt x="1503" y="26"/>
                                </a:lnTo>
                                <a:lnTo>
                                  <a:pt x="1496" y="0"/>
                                </a:lnTo>
                                <a:close/>
                              </a:path>
                            </a:pathLst>
                          </a:custGeom>
                          <a:solidFill>
                            <a:srgbClr val="AD7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6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6321" y="1153"/>
                            <a:ext cx="280" cy="1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3" name="AutoShape 620"/>
                        <wps:cNvSpPr>
                          <a:spLocks/>
                        </wps:cNvSpPr>
                        <wps:spPr bwMode="auto">
                          <a:xfrm>
                            <a:off x="5757" y="1143"/>
                            <a:ext cx="611" cy="244"/>
                          </a:xfrm>
                          <a:custGeom>
                            <a:avLst/>
                            <a:gdLst>
                              <a:gd name="T0" fmla="+- 0 5757 5757"/>
                              <a:gd name="T1" fmla="*/ T0 w 611"/>
                              <a:gd name="T2" fmla="+- 0 1245 1143"/>
                              <a:gd name="T3" fmla="*/ 1245 h 244"/>
                              <a:gd name="T4" fmla="+- 0 5778 5757"/>
                              <a:gd name="T5" fmla="*/ T4 w 611"/>
                              <a:gd name="T6" fmla="+- 0 1253 1143"/>
                              <a:gd name="T7" fmla="*/ 1253 h 244"/>
                              <a:gd name="T8" fmla="+- 0 5820 5757"/>
                              <a:gd name="T9" fmla="*/ T8 w 611"/>
                              <a:gd name="T10" fmla="+- 0 1274 1143"/>
                              <a:gd name="T11" fmla="*/ 1274 h 244"/>
                              <a:gd name="T12" fmla="+- 0 5903 5757"/>
                              <a:gd name="T13" fmla="*/ T12 w 611"/>
                              <a:gd name="T14" fmla="+- 0 1326 1143"/>
                              <a:gd name="T15" fmla="*/ 1326 h 244"/>
                              <a:gd name="T16" fmla="+- 0 5924 5757"/>
                              <a:gd name="T17" fmla="*/ T16 w 611"/>
                              <a:gd name="T18" fmla="+- 0 1337 1143"/>
                              <a:gd name="T19" fmla="*/ 1337 h 244"/>
                              <a:gd name="T20" fmla="+- 0 5973 5757"/>
                              <a:gd name="T21" fmla="*/ T20 w 611"/>
                              <a:gd name="T22" fmla="+- 0 1357 1143"/>
                              <a:gd name="T23" fmla="*/ 1357 h 244"/>
                              <a:gd name="T24" fmla="+- 0 6022 5757"/>
                              <a:gd name="T25" fmla="*/ T24 w 611"/>
                              <a:gd name="T26" fmla="+- 0 1373 1143"/>
                              <a:gd name="T27" fmla="*/ 1373 h 244"/>
                              <a:gd name="T28" fmla="+- 0 6074 5757"/>
                              <a:gd name="T29" fmla="*/ T28 w 611"/>
                              <a:gd name="T30" fmla="+- 0 1384 1143"/>
                              <a:gd name="T31" fmla="*/ 1384 h 244"/>
                              <a:gd name="T32" fmla="+- 0 6126 5757"/>
                              <a:gd name="T33" fmla="*/ T32 w 611"/>
                              <a:gd name="T34" fmla="+- 0 1386 1143"/>
                              <a:gd name="T35" fmla="*/ 1386 h 244"/>
                              <a:gd name="T36" fmla="+- 0 6178 5757"/>
                              <a:gd name="T37" fmla="*/ T36 w 611"/>
                              <a:gd name="T38" fmla="+- 0 1386 1143"/>
                              <a:gd name="T39" fmla="*/ 1386 h 244"/>
                              <a:gd name="T40" fmla="+- 0 6227 5757"/>
                              <a:gd name="T41" fmla="*/ T40 w 611"/>
                              <a:gd name="T42" fmla="+- 0 1376 1143"/>
                              <a:gd name="T43" fmla="*/ 1376 h 244"/>
                              <a:gd name="T44" fmla="+- 0 6277 5757"/>
                              <a:gd name="T45" fmla="*/ T44 w 611"/>
                              <a:gd name="T46" fmla="+- 0 1360 1143"/>
                              <a:gd name="T47" fmla="*/ 1360 h 244"/>
                              <a:gd name="T48" fmla="+- 0 6323 5757"/>
                              <a:gd name="T49" fmla="*/ T48 w 611"/>
                              <a:gd name="T50" fmla="+- 0 1337 1143"/>
                              <a:gd name="T51" fmla="*/ 1337 h 244"/>
                              <a:gd name="T52" fmla="+- 0 6349 5757"/>
                              <a:gd name="T53" fmla="*/ T52 w 611"/>
                              <a:gd name="T54" fmla="+- 0 1313 1143"/>
                              <a:gd name="T55" fmla="*/ 1313 h 244"/>
                              <a:gd name="T56" fmla="+- 0 6365 5757"/>
                              <a:gd name="T57" fmla="*/ T56 w 611"/>
                              <a:gd name="T58" fmla="+- 0 1282 1143"/>
                              <a:gd name="T59" fmla="*/ 1282 h 244"/>
                              <a:gd name="T60" fmla="+- 0 6367 5757"/>
                              <a:gd name="T61" fmla="*/ T60 w 611"/>
                              <a:gd name="T62" fmla="+- 0 1258 1143"/>
                              <a:gd name="T63" fmla="*/ 1258 h 244"/>
                              <a:gd name="T64" fmla="+- 0 5807 5757"/>
                              <a:gd name="T65" fmla="*/ T64 w 611"/>
                              <a:gd name="T66" fmla="+- 0 1258 1143"/>
                              <a:gd name="T67" fmla="*/ 1258 h 244"/>
                              <a:gd name="T68" fmla="+- 0 5791 5757"/>
                              <a:gd name="T69" fmla="*/ T68 w 611"/>
                              <a:gd name="T70" fmla="+- 0 1255 1143"/>
                              <a:gd name="T71" fmla="*/ 1255 h 244"/>
                              <a:gd name="T72" fmla="+- 0 5773 5757"/>
                              <a:gd name="T73" fmla="*/ T72 w 611"/>
                              <a:gd name="T74" fmla="+- 0 1250 1143"/>
                              <a:gd name="T75" fmla="*/ 1250 h 244"/>
                              <a:gd name="T76" fmla="+- 0 5757 5757"/>
                              <a:gd name="T77" fmla="*/ T76 w 611"/>
                              <a:gd name="T78" fmla="+- 0 1245 1143"/>
                              <a:gd name="T79" fmla="*/ 1245 h 244"/>
                              <a:gd name="T80" fmla="+- 0 6209 5757"/>
                              <a:gd name="T81" fmla="*/ T80 w 611"/>
                              <a:gd name="T82" fmla="+- 0 1143 1143"/>
                              <a:gd name="T83" fmla="*/ 1143 h 244"/>
                              <a:gd name="T84" fmla="+- 0 6186 5757"/>
                              <a:gd name="T85" fmla="*/ T84 w 611"/>
                              <a:gd name="T86" fmla="+- 0 1143 1143"/>
                              <a:gd name="T87" fmla="*/ 1143 h 244"/>
                              <a:gd name="T88" fmla="+- 0 6165 5757"/>
                              <a:gd name="T89" fmla="*/ T88 w 611"/>
                              <a:gd name="T90" fmla="+- 0 1145 1143"/>
                              <a:gd name="T91" fmla="*/ 1145 h 244"/>
                              <a:gd name="T92" fmla="+- 0 6142 5757"/>
                              <a:gd name="T93" fmla="*/ T92 w 611"/>
                              <a:gd name="T94" fmla="+- 0 1148 1143"/>
                              <a:gd name="T95" fmla="*/ 1148 h 244"/>
                              <a:gd name="T96" fmla="+- 0 6118 5757"/>
                              <a:gd name="T97" fmla="*/ T96 w 611"/>
                              <a:gd name="T98" fmla="+- 0 1153 1143"/>
                              <a:gd name="T99" fmla="*/ 1153 h 244"/>
                              <a:gd name="T100" fmla="+- 0 6100 5757"/>
                              <a:gd name="T101" fmla="*/ T100 w 611"/>
                              <a:gd name="T102" fmla="+- 0 1159 1143"/>
                              <a:gd name="T103" fmla="*/ 1159 h 244"/>
                              <a:gd name="T104" fmla="+- 0 6085 5757"/>
                              <a:gd name="T105" fmla="*/ T104 w 611"/>
                              <a:gd name="T106" fmla="+- 0 1164 1143"/>
                              <a:gd name="T107" fmla="*/ 1164 h 244"/>
                              <a:gd name="T108" fmla="+- 0 6053 5757"/>
                              <a:gd name="T109" fmla="*/ T108 w 611"/>
                              <a:gd name="T110" fmla="+- 0 1179 1143"/>
                              <a:gd name="T111" fmla="*/ 1179 h 244"/>
                              <a:gd name="T112" fmla="+- 0 6038 5757"/>
                              <a:gd name="T113" fmla="*/ T112 w 611"/>
                              <a:gd name="T114" fmla="+- 0 1190 1143"/>
                              <a:gd name="T115" fmla="*/ 1190 h 244"/>
                              <a:gd name="T116" fmla="+- 0 6025 5757"/>
                              <a:gd name="T117" fmla="*/ T116 w 611"/>
                              <a:gd name="T118" fmla="+- 0 1203 1143"/>
                              <a:gd name="T119" fmla="*/ 1203 h 244"/>
                              <a:gd name="T120" fmla="+- 0 6009 5757"/>
                              <a:gd name="T121" fmla="*/ T120 w 611"/>
                              <a:gd name="T122" fmla="+- 0 1213 1143"/>
                              <a:gd name="T123" fmla="*/ 1213 h 244"/>
                              <a:gd name="T124" fmla="+- 0 5994 5757"/>
                              <a:gd name="T125" fmla="*/ T124 w 611"/>
                              <a:gd name="T126" fmla="+- 0 1227 1143"/>
                              <a:gd name="T127" fmla="*/ 1227 h 244"/>
                              <a:gd name="T128" fmla="+- 0 5983 5757"/>
                              <a:gd name="T129" fmla="*/ T128 w 611"/>
                              <a:gd name="T130" fmla="+- 0 1234 1143"/>
                              <a:gd name="T131" fmla="*/ 1234 h 244"/>
                              <a:gd name="T132" fmla="+- 0 5970 5757"/>
                              <a:gd name="T133" fmla="*/ T132 w 611"/>
                              <a:gd name="T134" fmla="+- 0 1240 1143"/>
                              <a:gd name="T135" fmla="*/ 1240 h 244"/>
                              <a:gd name="T136" fmla="+- 0 5960 5757"/>
                              <a:gd name="T137" fmla="*/ T136 w 611"/>
                              <a:gd name="T138" fmla="+- 0 1245 1143"/>
                              <a:gd name="T139" fmla="*/ 1245 h 244"/>
                              <a:gd name="T140" fmla="+- 0 5947 5757"/>
                              <a:gd name="T141" fmla="*/ T140 w 611"/>
                              <a:gd name="T142" fmla="+- 0 1250 1143"/>
                              <a:gd name="T143" fmla="*/ 1250 h 244"/>
                              <a:gd name="T144" fmla="+- 0 5908 5757"/>
                              <a:gd name="T145" fmla="*/ T144 w 611"/>
                              <a:gd name="T146" fmla="+- 0 1258 1143"/>
                              <a:gd name="T147" fmla="*/ 1258 h 244"/>
                              <a:gd name="T148" fmla="+- 0 6367 5757"/>
                              <a:gd name="T149" fmla="*/ T148 w 611"/>
                              <a:gd name="T150" fmla="+- 0 1258 1143"/>
                              <a:gd name="T151" fmla="*/ 1258 h 244"/>
                              <a:gd name="T152" fmla="+- 0 6368 5757"/>
                              <a:gd name="T153" fmla="*/ T152 w 611"/>
                              <a:gd name="T154" fmla="+- 0 1250 1143"/>
                              <a:gd name="T155" fmla="*/ 1250 h 244"/>
                              <a:gd name="T156" fmla="+- 0 6365 5757"/>
                              <a:gd name="T157" fmla="*/ T156 w 611"/>
                              <a:gd name="T158" fmla="+- 0 1213 1143"/>
                              <a:gd name="T159" fmla="*/ 1213 h 244"/>
                              <a:gd name="T160" fmla="+- 0 6355 5757"/>
                              <a:gd name="T161" fmla="*/ T160 w 611"/>
                              <a:gd name="T162" fmla="+- 0 1195 1143"/>
                              <a:gd name="T163" fmla="*/ 1195 h 244"/>
                              <a:gd name="T164" fmla="+- 0 6342 5757"/>
                              <a:gd name="T165" fmla="*/ T164 w 611"/>
                              <a:gd name="T166" fmla="+- 0 1182 1143"/>
                              <a:gd name="T167" fmla="*/ 1182 h 244"/>
                              <a:gd name="T168" fmla="+- 0 6300 5757"/>
                              <a:gd name="T169" fmla="*/ T168 w 611"/>
                              <a:gd name="T170" fmla="+- 0 1161 1143"/>
                              <a:gd name="T171" fmla="*/ 1161 h 244"/>
                              <a:gd name="T172" fmla="+- 0 6279 5757"/>
                              <a:gd name="T173" fmla="*/ T172 w 611"/>
                              <a:gd name="T174" fmla="+- 0 1153 1143"/>
                              <a:gd name="T175" fmla="*/ 1153 h 244"/>
                              <a:gd name="T176" fmla="+- 0 6256 5757"/>
                              <a:gd name="T177" fmla="*/ T176 w 611"/>
                              <a:gd name="T178" fmla="+- 0 1148 1143"/>
                              <a:gd name="T179" fmla="*/ 1148 h 244"/>
                              <a:gd name="T180" fmla="+- 0 6209 5757"/>
                              <a:gd name="T181" fmla="*/ T180 w 611"/>
                              <a:gd name="T182" fmla="+- 0 1143 1143"/>
                              <a:gd name="T183" fmla="*/ 1143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611" h="244">
                                <a:moveTo>
                                  <a:pt x="0" y="102"/>
                                </a:moveTo>
                                <a:lnTo>
                                  <a:pt x="21" y="110"/>
                                </a:lnTo>
                                <a:lnTo>
                                  <a:pt x="63" y="131"/>
                                </a:lnTo>
                                <a:lnTo>
                                  <a:pt x="146" y="183"/>
                                </a:lnTo>
                                <a:lnTo>
                                  <a:pt x="167" y="194"/>
                                </a:lnTo>
                                <a:lnTo>
                                  <a:pt x="216" y="214"/>
                                </a:lnTo>
                                <a:lnTo>
                                  <a:pt x="265" y="230"/>
                                </a:lnTo>
                                <a:lnTo>
                                  <a:pt x="317" y="241"/>
                                </a:lnTo>
                                <a:lnTo>
                                  <a:pt x="369" y="243"/>
                                </a:lnTo>
                                <a:lnTo>
                                  <a:pt x="421" y="243"/>
                                </a:lnTo>
                                <a:lnTo>
                                  <a:pt x="470" y="233"/>
                                </a:lnTo>
                                <a:lnTo>
                                  <a:pt x="520" y="217"/>
                                </a:lnTo>
                                <a:lnTo>
                                  <a:pt x="566" y="194"/>
                                </a:lnTo>
                                <a:lnTo>
                                  <a:pt x="592" y="170"/>
                                </a:lnTo>
                                <a:lnTo>
                                  <a:pt x="608" y="139"/>
                                </a:lnTo>
                                <a:lnTo>
                                  <a:pt x="610" y="115"/>
                                </a:lnTo>
                                <a:lnTo>
                                  <a:pt x="50" y="115"/>
                                </a:lnTo>
                                <a:lnTo>
                                  <a:pt x="34" y="112"/>
                                </a:lnTo>
                                <a:lnTo>
                                  <a:pt x="16" y="107"/>
                                </a:lnTo>
                                <a:lnTo>
                                  <a:pt x="0" y="102"/>
                                </a:lnTo>
                                <a:close/>
                                <a:moveTo>
                                  <a:pt x="452" y="0"/>
                                </a:moveTo>
                                <a:lnTo>
                                  <a:pt x="429" y="0"/>
                                </a:lnTo>
                                <a:lnTo>
                                  <a:pt x="408" y="2"/>
                                </a:lnTo>
                                <a:lnTo>
                                  <a:pt x="385" y="5"/>
                                </a:lnTo>
                                <a:lnTo>
                                  <a:pt x="361" y="10"/>
                                </a:lnTo>
                                <a:lnTo>
                                  <a:pt x="343" y="16"/>
                                </a:lnTo>
                                <a:lnTo>
                                  <a:pt x="328" y="21"/>
                                </a:lnTo>
                                <a:lnTo>
                                  <a:pt x="296" y="36"/>
                                </a:lnTo>
                                <a:lnTo>
                                  <a:pt x="281" y="47"/>
                                </a:lnTo>
                                <a:lnTo>
                                  <a:pt x="268" y="60"/>
                                </a:lnTo>
                                <a:lnTo>
                                  <a:pt x="252" y="70"/>
                                </a:lnTo>
                                <a:lnTo>
                                  <a:pt x="237" y="84"/>
                                </a:lnTo>
                                <a:lnTo>
                                  <a:pt x="226" y="91"/>
                                </a:lnTo>
                                <a:lnTo>
                                  <a:pt x="213" y="97"/>
                                </a:lnTo>
                                <a:lnTo>
                                  <a:pt x="203" y="102"/>
                                </a:lnTo>
                                <a:lnTo>
                                  <a:pt x="190" y="107"/>
                                </a:lnTo>
                                <a:lnTo>
                                  <a:pt x="151" y="115"/>
                                </a:lnTo>
                                <a:lnTo>
                                  <a:pt x="610" y="115"/>
                                </a:lnTo>
                                <a:lnTo>
                                  <a:pt x="611" y="107"/>
                                </a:lnTo>
                                <a:lnTo>
                                  <a:pt x="608" y="70"/>
                                </a:lnTo>
                                <a:lnTo>
                                  <a:pt x="598" y="52"/>
                                </a:lnTo>
                                <a:lnTo>
                                  <a:pt x="585" y="39"/>
                                </a:lnTo>
                                <a:lnTo>
                                  <a:pt x="543" y="18"/>
                                </a:lnTo>
                                <a:lnTo>
                                  <a:pt x="522" y="10"/>
                                </a:lnTo>
                                <a:lnTo>
                                  <a:pt x="499" y="5"/>
                                </a:lnTo>
                                <a:lnTo>
                                  <a:pt x="45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4" name="Picture 6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5757" y="1185"/>
                            <a:ext cx="37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53B1192B" id="Group 618" o:spid="_x0000_s1026" style="position:absolute;margin-left:0;margin-top:23.8pt;width:282.25pt;height:217.45pt;z-index:4176;mso-wrap-distance-left:0;mso-wrap-distance-right:0;mso-position-horizontal:center;mso-position-horizontal-relative:margin" coordorigin="4675,381" coordsize="5028,3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">
                <v:rect id="Rectangle 758" o:spid="_x0000_s1027" style="position:absolute;left:5217;top:619;width:3776;height:3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" fillcolor="#3fffff" stroked="f"/>
                <v:shape id="AutoShape 757" o:spid="_x0000_s1028" style="position:absolute;left:5217;top:1857;width:3776;height:2060;visibility:visible;mso-wrap-style:square;v-text-anchor:top" coordsize="3776,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" path="m460,668r-52,5l359,686r-47,21l268,736r-36,34l198,809r-26,47l151,906r-42,5l91,914r-18,5l52,924r-18,6l19,935,,943,,2060r3776,l3776,1275r-21,-10l3732,1254r-47,-16l3478,1238r-6,-49l3457,1142r-21,-45l3405,1060r-37,-31l3324,1008r-46,-16l3253,990r-56,l3187,948r-18,-39l3143,875r-29,-29l3078,822r-39,-18l2865,804r-18,-47l2839,744r-2176,l642,728,618,712,595,699,543,678r-26,-5l460,668xm3607,1225r-52,l3542,1228r-13,l3478,1238r207,l3659,1233r-23,-5l3607,1225xm3228,987r-15,l3205,990r48,l3228,987xm2950,788r-23,l2917,791r-11,l2885,796r-10,5l2865,804r174,l2997,794r-47,-6xm1709,r-31,l1597,6r-39,7l1520,27r-37,13l1449,55r-33,19l1382,95r-29,23l1325,144r-26,29l1275,202r-23,31l1234,265r-18,34l1203,335r-29,19l1148,372r-26,21l1101,417r-20,26l1063,466r-16,29l1034,524r-10,l966,529r-57,11l857,558r-49,26l764,616r-39,39l691,697r-28,47l2839,744r-18,-32l2792,676r-36,-34l2714,616r-44,-21l2621,584r-50,-5l2576,558r6,-24l2584,511r,-24l2579,419r-18,-60l2532,301r-36,-47l2463,223r-367,l2060,176r-21,-24l2018,131,1971,95,1945,76,1919,61,1862,34,1834,24r-29,-8l1774,8,1743,6,1709,xm2280,157r-26,l2228,163r-46,10l2158,184r-20,10l2117,207r-21,16l2463,223r-11,-11l2400,184r-57,-19l2280,157xe" stroked="f">
                  <v:path arrowok="t" o:connecttype="custom" o:connectlocs="359,2543;232,2627;151,2763;73,2776;19,2792;3776,3917;3732,3111;3472,3046;3405,2917;3278,2849;3187,2805;3114,2703;2865,2661;663,2601;595,2556;460,2525;3542,3085;3685,3095;3607,3082;3205,2847;2950,2645;2906,2648;2865,2661;2950,2645;1597,1863;1483,1897;1382,1952;1299,2030;1234,2122;1174,2211;1101,2274;1047,2352;966,2386;808,2441;691,2554;2821,2569;2714,2473;2571,2436;2584,2368;2561,2216;2463,2080;2039,2009;1945,1933;1834,1881;1743,1863;2254,2014;2158,2041;2096,2080;2400,2041" o:connectangles="0,0,0,0,0,0,0,0,0,0,0,0,0,0,0,0,0,0,0,0,0,0,0,0,0,0,0,0,0,0,0,0,0,0,0,0,0,0,0,0,0,0,0,0,0,0,0,0,0"/>
                </v:shape>
                <v:shape id="AutoShape 756" o:spid="_x0000_s1029" style="position:absolute;left:8323;top:2572;width:302;height:927;visibility:visible;mso-wrap-style:square;v-text-anchor:top" coordsize="302,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" path="m167,593r2,14l172,636r,39l164,717r-18,45l114,806,68,843,,869r60,58l140,898r58,-39l239,814r23,-50l275,712r,-50l270,612r-1,-7l172,605r-5,-12xm267,592r-101,l172,605r97,l267,592xm239,l226,10,198,44,161,94r-36,71l99,251,91,353r23,118l167,593r-1,-1l267,592r-5,-24l262,560r-5,-5l211,450,192,356r3,-81l213,207r26,-53l268,113,301,79,239,xe" fillcolor="#00e500" stroked="f">
                  <v:path arrowok="t" o:connecttype="custom" o:connectlocs="167,3165;169,3179;172,3208;172,3247;164,3289;146,3334;114,3378;68,3415;0,3441;60,3499;140,3470;198,3431;239,3386;262,3336;275,3284;275,3234;270,3184;269,3177;172,3177;167,3165;267,3164;166,3164;172,3177;269,3177;267,3164;239,2572;226,2582;198,2616;161,2666;125,2737;99,2823;91,2925;114,3043;167,3165;166,3164;267,3164;262,3140;262,3132;257,3127;211,3022;192,2928;195,2847;213,2779;239,2726;268,2685;301,2651;239,2572" o:connectangles="0,0,0,0,0,0,0,0,0,0,0,0,0,0,0,0,0,0,0,0,0,0,0,0,0,0,0,0,0,0,0,0,0,0,0,0,0,0,0,0,0,0,0,0,0,0,0"/>
                </v:shape>
                <v:shape id="Freeform 755" o:spid="_x0000_s1030" style="position:absolute;left:8557;top:3056;width:522;height:226;visibility:visible;mso-wrap-style:square;v-text-anchor:top" coordsize="52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" path="m384,l324,,270,3,179,26,109,60,60,97,26,134,13,149,5,160r-3,8l,170r36,29l75,217r42,8l161,225r86,-21l332,165,439,94,491,50,506,34,519,24r3,-3l449,8,384,xe" fillcolor="#3fff3f" stroked="f">
                  <v:path arrowok="t" o:connecttype="custom" o:connectlocs="384,3056;324,3056;270,3059;179,3082;109,3116;60,3153;26,3190;13,3205;5,3216;2,3224;0,3226;36,3255;75,3273;117,3281;161,3281;247,3260;332,3221;439,3150;491,3106;506,3090;519,3080;522,3077;449,3064;384,3056" o:connectangles="0,0,0,0,0,0,0,0,0,0,0,0,0,0,0,0,0,0,0,0,0,0,0,0"/>
                </v:shape>
                <v:shape id="Freeform 754" o:spid="_x0000_s1031" style="position:absolute;left:8557;top:3077;width:522;height:205;visibility:visible;mso-wrap-style:square;v-text-anchor:top" coordsize="522,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" path="m522,l13,128,2,144,,147r,2l36,178r39,18l117,204r44,l247,183r85,-39l439,73,491,29,506,13,519,3,522,xe" fillcolor="lime" stroked="f">
                  <v:path arrowok="t" o:connecttype="custom" o:connectlocs="522,3077;13,3205;2,3221;0,3224;0,3226;36,3255;75,3273;117,3281;161,3281;247,3260;332,3221;439,3150;491,3106;506,3090;519,3080;522,3077" o:connectangles="0,0,0,0,0,0,0,0,0,0,0,0,0,0,0,0"/>
                </v:shape>
                <v:shape id="Picture 753" o:spid="_x0000_s1032" type="#_x0000_t75" style="position:absolute;left:8100;top:2797;width:335;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">
                  <v:imagedata r:id="rId77" o:title=""/>
                </v:shape>
                <v:shape id="AutoShape 752" o:spid="_x0000_s1033" style="position:absolute;left:6539;top:1768;width:406;height:1472;visibility:visible;mso-wrap-style:square;v-text-anchor:top" coordsize="406,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" path="m222,934r7,22l236,1000r3,63l234,1131r-21,73l172,1278r-71,63l,1393r101,78l221,1414r86,-68l364,1270r31,-81l405,1108r-5,-82l387,951r-156,l222,934xm381,930r-160,l231,951r156,l381,930xm249,l231,21,192,74r-52,86l96,273,68,411r5,163l122,754,222,934r-1,-4l381,930,366,883r-2,-11l356,862,268,705,226,563,221,438,239,330r34,-89l309,173r34,-42l359,113,249,xe" fillcolor="#00e500" stroked="f">
                  <v:path arrowok="t" o:connecttype="custom" o:connectlocs="222,2702;229,2724;236,2768;239,2831;234,2899;213,2972;172,3046;101,3109;0,3161;101,3239;221,3182;307,3114;364,3038;395,2957;405,2876;400,2794;387,2719;231,2719;222,2702;381,2698;221,2698;231,2719;387,2719;381,2698;249,1768;231,1789;192,1842;140,1928;96,2041;68,2179;73,2342;122,2522;222,2702;221,2698;381,2698;366,2651;364,2640;356,2630;268,2473;226,2331;221,2206;239,2098;273,2009;309,1941;343,1899;359,1881;249,1768" o:connectangles="0,0,0,0,0,0,0,0,0,0,0,0,0,0,0,0,0,0,0,0,0,0,0,0,0,0,0,0,0,0,0,0,0,0,0,0,0,0,0,0,0,0,0,0,0,0,0"/>
                </v:shape>
                <v:shape id="Freeform 751" o:spid="_x0000_s1034" style="position:absolute;left:6830;top:2056;width:696;height:524;visibility:visible;mso-wrap-style:square;v-text-anchor:top" coordsize="696,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" path="m696,l582,16,480,40,392,71r-75,34l249,144r-57,40l145,228,75,314,31,390,8,453,,487r,5l70,516r68,8l203,513r64,-21l327,458r57,-41l439,367r49,-53l535,259r39,-55l610,152r29,-50l665,61,680,29,693,8,696,xe" fillcolor="#3fff3f" stroked="f">
                  <v:path arrowok="t" o:connecttype="custom" o:connectlocs="696,2056;582,2072;480,2096;392,2127;317,2161;249,2200;192,2240;145,2284;75,2370;31,2446;8,2509;0,2543;0,2548;70,2572;138,2580;203,2569;267,2548;327,2514;384,2473;439,2423;488,2370;535,2315;574,2260;610,2208;639,2158;665,2117;680,2085;693,2064;696,2056" o:connectangles="0,0,0,0,0,0,0,0,0,0,0,0,0,0,0,0,0,0,0,0,0,0,0,0,0,0,0,0,0"/>
                </v:shape>
                <v:shape id="Freeform 750" o:spid="_x0000_s1035" style="position:absolute;left:6830;top:2056;width:696;height:524;visibility:visible;mso-wrap-style:square;v-text-anchor:top" coordsize="696,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" path="m696,r-3,l10,453,5,469,3,482,,490r,2l70,516r68,8l203,513r64,-21l327,458r57,-41l439,367r49,-53l535,259r39,-55l610,152r29,-50l665,61,680,29,693,8,696,xe" fillcolor="lime" stroked="f">
                  <v:path arrowok="t" o:connecttype="custom" o:connectlocs="696,2056;693,2056;10,2509;5,2525;3,2538;0,2546;0,2548;70,2572;138,2580;203,2569;267,2548;327,2514;384,2473;439,2423;488,2370;535,2315;574,2260;610,2208;639,2158;665,2117;680,2085;693,2064;696,2056" o:connectangles="0,0,0,0,0,0,0,0,0,0,0,0,0,0,0,0,0,0,0,0,0,0,0"/>
                </v:shape>
                <v:shape id="Freeform 749" o:spid="_x0000_s1036" style="position:absolute;left:6064;top:1763;width:564;height:427;visibility:visible;mso-wrap-style:square;v-text-anchor:top" coordsize="564,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" path="m,l3,5,13,24,26,50r44,73l130,210r78,89l299,372r101,47l452,427r54,-5l563,401r,-3l537,320,504,254,447,186,361,115,309,84,247,58,174,32,93,13,,xe" fillcolor="#3fff3f" stroked="f">
                  <v:path arrowok="t" o:connecttype="custom" o:connectlocs="0,1763;3,1768;13,1787;26,1813;70,1886;130,1973;208,2062;299,2135;400,2182;452,2190;506,2185;563,2164;563,2161;537,2083;504,2017;447,1949;361,1878;309,1847;247,1821;174,1795;93,1776;0,1763" o:connectangles="0,0,0,0,0,0,0,0,0,0,0,0,0,0,0,0,0,0,0,0,0,0"/>
                </v:shape>
                <v:shape id="Freeform 748" o:spid="_x0000_s1037" style="position:absolute;left:6064;top:1763;width:564;height:427;visibility:visible;mso-wrap-style:square;v-text-anchor:top" coordsize="564,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" path="m,l3,5,13,24,26,50r44,73l130,210r78,89l299,372r101,47l452,427r54,-5l563,401r,-3l561,390r-3,-10l556,367,,xe" fillcolor="lime" stroked="f">
                  <v:path arrowok="t" o:connecttype="custom" o:connectlocs="0,1763;3,1768;13,1787;26,1813;70,1886;130,1973;208,2062;299,2135;400,2182;452,2190;506,2185;563,2164;563,2161;561,2153;558,2143;556,2130;0,1763" o:connectangles="0,0,0,0,0,0,0,0,0,0,0,0,0,0,0,0,0"/>
                </v:shape>
                <v:shape id="AutoShape 747" o:spid="_x0000_s1038" style="position:absolute;left:5410;top:2446;width:325;height:1173;visibility:visible;mso-wrap-style:square;v-text-anchor:top" coordsize="325,1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" path="m124,l39,89r13,13l75,136r31,55l132,262r16,86l142,448,109,560,39,686r-6,8l31,704,15,759,2,820,,882r10,66l33,1013r44,61l148,1129r96,44l324,1110r-80,-42l189,1019,155,961,137,903r-5,-57l137,799r5,-37l143,759r-3,l148,744r1,l228,602,267,456r3,-128l249,218,210,126,171,58,137,16,124,xm147,747r-7,12l143,759r4,-12xm149,744r-1,l147,747r2,-3xe" fillcolor="#00e500" stroked="f">
                  <v:path arrowok="t" o:connecttype="custom" o:connectlocs="124,2446;39,2535;52,2548;75,2582;106,2637;132,2708;148,2794;142,2894;109,3006;39,3132;33,3140;31,3150;15,3205;2,3266;0,3328;10,3394;33,3459;77,3520;148,3575;244,3619;324,3556;244,3514;189,3465;155,3407;137,3349;132,3292;137,3245;142,3208;143,3205;140,3205;148,3190;149,3190;228,3048;267,2902;270,2774;249,2664;210,2572;171,2504;137,2462;124,2446;147,3193;140,3205;143,3205;147,3193;149,3190;148,3190;147,3193;149,3190" o:connectangles="0,0,0,0,0,0,0,0,0,0,0,0,0,0,0,0,0,0,0,0,0,0,0,0,0,0,0,0,0,0,0,0,0,0,0,0,0,0,0,0,0,0,0,0,0,0,0,0"/>
                </v:shape>
                <v:shape id="Freeform 746" o:spid="_x0000_s1039" style="position:absolute;left:4945;top:2831;width:556;height:417;visibility:visible;mso-wrap-style:square;v-text-anchor:top" coordsize="556,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" path="m,l2,5r8,19l26,47r41,74l130,204r75,87l293,364r101,44l446,416r55,-5l555,393r,-3l553,377,540,338,529,312,514,283,496,249,439,181,356,113,304,81,241,55,171,32,91,13,,xe" fillcolor="#3fff3f" stroked="f">
                  <v:path arrowok="t" o:connecttype="custom" o:connectlocs="0,2831;2,2836;10,2855;26,2878;67,2952;130,3035;205,3122;293,3195;394,3239;446,3247;501,3242;555,3224;555,3221;553,3208;540,3169;529,3143;514,3114;496,3080;439,3012;356,2944;304,2912;241,2886;171,2863;91,2844;0,2831" o:connectangles="0,0,0,0,0,0,0,0,0,0,0,0,0,0,0,0,0,0,0,0,0,0,0,0,0"/>
                </v:shape>
                <v:shape id="Freeform 745" o:spid="_x0000_s1040" style="position:absolute;left:4945;top:2831;width:556;height:417;visibility:visible;mso-wrap-style:square;v-text-anchor:top" coordsize="556,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" path="m,l2,5r8,19l26,47r41,74l130,204r75,87l293,364r101,44l446,416r55,-5l555,393r,-3l553,385r-3,-11l548,361,,xe" fillcolor="lime" stroked="f">
                  <v:path arrowok="t" o:connecttype="custom" o:connectlocs="0,2831;2,2836;10,2855;26,2878;67,2952;130,3035;205,3122;293,3195;394,3239;446,3247;501,3242;555,3224;555,3221;553,3216;550,3205;548,3192;0,2831" o:connectangles="0,0,0,0,0,0,0,0,0,0,0,0,0,0,0,0,0"/>
                </v:shape>
                <v:shape id="Freeform 744" o:spid="_x0000_s1041" style="position:absolute;left:5602;top:2705;width:450;height:341;visibility:visible;mso-wrap-style:square;v-text-anchor:top" coordsize="450,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" path="m449,l376,11,311,27,202,69r-78,52l70,176,33,231,13,275,5,294,2,307,,317r,3l44,336r44,5l130,333r80,-34l283,239r62,-71l394,97,413,66,428,40,439,19,446,6,449,xe" fillcolor="#3fff3f" stroked="f">
                  <v:path arrowok="t" o:connecttype="custom" o:connectlocs="449,2705;376,2716;311,2732;202,2774;124,2826;70,2881;33,2936;13,2980;5,2999;2,3012;0,3022;0,3025;44,3041;88,3046;130,3038;210,3004;283,2944;345,2873;394,2802;413,2771;428,2745;439,2724;446,2711;449,2705" o:connectangles="0,0,0,0,0,0,0,0,0,0,0,0,0,0,0,0,0,0,0,0,0,0,0,0"/>
                </v:shape>
                <v:shape id="Freeform 743" o:spid="_x0000_s1042" style="position:absolute;left:5602;top:2705;width:450;height:341;visibility:visible;mso-wrap-style:square;v-text-anchor:top" coordsize="450,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" path="m449,l5,294,2,304r,8l,317r,3l44,336r44,5l130,333r80,-34l283,239r62,-71l394,97,413,66,428,40,439,19,446,6,449,xe" fillcolor="lime" stroked="f">
                  <v:path arrowok="t" o:connecttype="custom" o:connectlocs="449,2705;5,2999;2,3009;2,3017;0,3022;0,3025;44,3041;88,3046;130,3038;210,3004;283,2944;345,2873;394,2802;413,2771;428,2745;439,2724;446,2711;449,2705" o:connectangles="0,0,0,0,0,0,0,0,0,0,0,0,0,0,0,0,0,0"/>
                </v:shape>
                <v:shape id="AutoShape 742" o:spid="_x0000_s1043" style="position:absolute;left:5217;top:3048;width:3789;height:877;visibility:visible;mso-wrap-style:square;v-text-anchor:top" coordsize="378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" path="m1065,249r-44,l925,254r-91,16l790,283r-42,13l709,312r-39,18l634,351r-34,24l569,398r-57,53l489,479r-21,32l450,542r-45,16l367,576r-42,19l252,631r-33,19l187,670r-28,19l130,710r-26,23l81,754,60,775,42,799,11,846,,869r3,3l6,872r,3l8,877r3781,l3750,846r-13,-13l3722,822r-13,-10l3677,791r-10,-42l3652,710r-21,-37l3607,636r-28,-34l3545,571r-34,-29l3472,513r-41,-26l3387,466r-47,-18l3291,430r-39,-8l2891,422r-13,-37l2859,349r-20,-37l2813,280r-20,-23l1135,257r-13,-3l1107,254r-13,-2l1078,252r-13,-3xm3072,401r-23,l3026,403r-24,l2956,409r-21,5l2911,417r-20,5l3252,422r-68,-13l3130,403r-58,-2xm1683,r-44,l1551,11r-42,8l1470,29r-41,13l1392,55r-36,16l1322,89r-34,21l1257,131r-28,21l1203,176r-26,26l1156,228r-21,29l2793,257r-9,-11l2753,218r-36,-29l2680,165r-41,-23l2595,121r-45,-19l2531,97r-474,l2018,76,1930,40,1883,27,1836,16,1787,8,1735,3,1683,xm2293,61r-31,l2202,66r-31,5l2114,82r-57,15l2531,97,2452,76r-52,-8l2348,63r-55,-2xe" fillcolor="#ad7f00" stroked="f">
                  <v:path arrowok="t" o:connecttype="custom" o:connectlocs="1021,3297;834,3318;748,3344;670,3378;600,3423;512,3499;468,3559;405,3606;325,3643;219,3698;159,3737;104,3781;60,3823;11,3894;3,3920;6,3923;3789,3925;3737,3881;3709,3860;3667,3797;3631,3721;3579,3650;3511,3590;3431,3535;3340,3496;3252,3470;2878,3433;2839,3360;2793,3305;1122,3302;1094,3300;1065,3297;3049,3449;3002,3451;2935,3462;2891,3470;3184,3457;3072,3449;1639,3048;1509,3067;1429,3090;1356,3119;1288,3158;1229,3200;1177,3250;1135,3305;2784,3294;2717,3237;2639,3190;2550,3150;2057,3145;1930,3088;1836,3064;1735,3051;2293,3109;2202,3114;2114,3130;2531,3145;2400,3116;2293,3109" o:connectangles="0,0,0,0,0,0,0,0,0,0,0,0,0,0,0,0,0,0,0,0,0,0,0,0,0,0,0,0,0,0,0,0,0,0,0,0,0,0,0,0,0,0,0,0,0,0,0,0,0,0,0,0,0,0,0,0,0,0,0,0"/>
                </v:shape>
                <v:shape id="AutoShape 741" o:spid="_x0000_s1044" style="position:absolute;left:8388;top:810;width:1247;height:561;visibility:visible;mso-wrap-style:square;v-text-anchor:top" coordsize="1247,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" path="m1180,383r-777,l1247,561,1180,383xm1163,338r-984,l88,451,403,383r777,l1163,338xm312,l288,160,,160r179,89l23,341r156,-3l1163,338r-36,-97l483,215,312,xe" fillcolor="#f2bf89" stroked="f">
                  <v:path arrowok="t" o:connecttype="custom" o:connectlocs="1180,1193;403,1193;1247,1371;1180,1193;1163,1148;179,1148;88,1261;403,1193;1180,1193;1163,1148;312,810;288,970;0,970;179,1059;23,1151;179,1148;1163,1148;1127,1051;483,1025;312,810" o:connectangles="0,0,0,0,0,0,0,0,0,0,0,0,0,0,0,0,0,0,0,0"/>
                </v:shape>
                <v:shape id="Picture 740" o:spid="_x0000_s1045" type="#_x0000_t75" style="position:absolute;left:6030;top:3540;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">
                  <v:imagedata r:id="rId78" o:title=""/>
                </v:shape>
                <v:shape id="Freeform 739" o:spid="_x0000_s1046" style="position:absolute;left:6150;top:3425;width:47;height:82;visibility:visible;mso-wrap-style:square;v-text-anchor:top" coordsize="4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" path="m39,l31,,20,8,13,19,5,34,,50,,66,2,76r5,5l15,81,26,76,33,63,41,47,46,32r,-16l44,6,39,xe" fillcolor="#c19e3d" stroked="f">
                  <v:path arrowok="t" o:connecttype="custom" o:connectlocs="39,3425;31,3425;20,3433;13,3444;5,3459;0,3475;0,3491;2,3501;7,3506;15,3506;26,3501;33,3488;41,3472;46,3457;46,3441;44,3431;39,3425" o:connectangles="0,0,0,0,0,0,0,0,0,0,0,0,0,0,0,0,0"/>
                </v:shape>
                <v:shape id="Picture 738" o:spid="_x0000_s1047" type="#_x0000_t75" style="position:absolute;left:5729;top:3666;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">
                  <v:imagedata r:id="rId79" o:title=""/>
                </v:shape>
                <v:shape id="Freeform 737" o:spid="_x0000_s1048" style="position:absolute;left:5848;top:3551;width:45;height:82;visibility:visible;mso-wrap-style:square;v-text-anchor:top" coordsize="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" path="m37,l29,,21,5,13,18,6,34,,50,,65,3,76r5,5l16,81r8,-5l32,63,39,47,45,31r,-15l42,5,37,xe" fillcolor="#c19e3d" stroked="f">
                  <v:path arrowok="t" o:connecttype="custom" o:connectlocs="37,3551;29,3551;21,3556;13,3569;6,3585;0,3601;0,3616;3,3627;8,3632;16,3632;24,3627;32,3614;39,3598;45,3582;45,3567;42,3556;37,3551" o:connectangles="0,0,0,0,0,0,0,0,0,0,0,0,0,0,0,0,0"/>
                </v:shape>
                <v:shape id="Freeform 736" o:spid="_x0000_s1049" style="position:absolute;left:6640;top:3318;width:71;height:63;visibility:visible;mso-wrap-style:square;v-text-anchor:top" coordsize="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" path="m24,l11,,3,3,,10r6,8l13,31,24,42,37,52r13,8l60,63r8,-3l71,52,68,42,60,29,50,16,24,xe" fillcolor="#c19e3d" stroked="f">
                  <v:path arrowok="t" o:connecttype="custom" o:connectlocs="24,3318;11,3318;3,3321;0,3328;6,3336;13,3349;24,3360;37,3370;50,3378;60,3381;68,3378;71,3370;68,3360;60,3347;50,3334;24,3318" o:connectangles="0,0,0,0,0,0,0,0,0,0,0,0,0,0,0,0"/>
                </v:shape>
                <v:shape id="Freeform 735" o:spid="_x0000_s1050" style="position:absolute;left:6721;top:3457;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" path="m10,l3,2,,10,3,21,47,63r10,2l65,63r2,-8l65,44,21,2,10,xe" fillcolor="#c19e3d" stroked="f">
                  <v:path arrowok="t" o:connecttype="custom" o:connectlocs="10,3457;3,3459;0,3467;3,3478;47,3520;57,3522;65,3520;67,3512;65,3501;21,3459;10,3457" o:connectangles="0,0,0,0,0,0,0,0,0,0,0"/>
                </v:shape>
                <v:shape id="Freeform 734" o:spid="_x0000_s1051" style="position:absolute;left:6817;top:3342;width:42;height:84;visibility:visible;mso-wrap-style:square;v-text-anchor:top" coordsize="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" path="m34,l26,,18,7,10,20,3,36,,52,,68,5,78r5,5l18,81r8,-6l31,62,39,47,42,31r,-16l39,5,34,xe" fillcolor="#c19e3d" stroked="f">
                  <v:path arrowok="t" o:connecttype="custom" o:connectlocs="34,3342;26,3342;18,3349;10,3362;3,3378;0,3394;0,3410;5,3420;10,3425;18,3423;26,3417;31,3404;39,3389;42,3373;42,3357;39,3347;34,3342" o:connectangles="0,0,0,0,0,0,0,0,0,0,0,0,0,0,0,0,0"/>
                </v:shape>
                <v:shape id="Freeform 733" o:spid="_x0000_s1052" style="position:absolute;left:6760;top:3200;width:47;height:84;visibility:visible;mso-wrap-style:square;v-text-anchor:top" coordsize="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" path="m39,l31,,23,8,13,21,5,37,,53,,68,2,79r6,5l15,84,26,76,34,66,41,50,47,34r,-15l44,8,39,xe" fillcolor="#c19e3d" stroked="f">
                  <v:path arrowok="t" o:connecttype="custom" o:connectlocs="39,3200;31,3200;23,3208;13,3221;5,3237;0,3253;0,3268;2,3279;8,3284;15,3284;26,3276;34,3266;41,3250;47,3234;47,3219;44,3208;39,3200" o:connectangles="0,0,0,0,0,0,0,0,0,0,0,0,0,0,0,0,0"/>
                </v:shape>
                <v:shape id="Freeform 732" o:spid="_x0000_s1053" style="position:absolute;left:6339;top:3441;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" path="m11,l3,3,,10,5,21,50,63r10,2l68,63r2,-8l68,45,21,3,11,xe" fillcolor="#c19e3d" stroked="f">
                  <v:path arrowok="t" o:connecttype="custom" o:connectlocs="11,3441;3,3444;0,3451;5,3462;50,3504;60,3506;68,3504;70,3496;68,3486;21,3444;11,3441" o:connectangles="0,0,0,0,0,0,0,0,0,0,0"/>
                </v:shape>
                <v:shape id="Freeform 731" o:spid="_x0000_s1054" style="position:absolute;left:6420;top:3582;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" path="m10,l2,3,,11,2,21,46,63r11,3l65,63r2,-8l65,45,20,3,10,xe" fillcolor="#c19e3d" stroked="f">
                  <v:path arrowok="t" o:connecttype="custom" o:connectlocs="10,3582;2,3585;0,3593;2,3603;46,3645;57,3648;65,3645;67,3637;65,3627;20,3585;10,3582" o:connectangles="0,0,0,0,0,0,0,0,0,0,0"/>
                </v:shape>
                <v:shape id="Freeform 730" o:spid="_x0000_s1055" style="position:absolute;left:6516;top:3467;width:42;height:84;visibility:visible;mso-wrap-style:square;v-text-anchor:top" coordsize="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" path="m31,l23,,18,8,10,21,2,37,,53,,68,2,79r6,5l15,81r8,-5l31,63,39,47,41,32r,-16l36,5,31,xe" fillcolor="#c19e3d" stroked="f">
                  <v:path arrowok="t" o:connecttype="custom" o:connectlocs="31,3467;23,3467;18,3475;10,3488;2,3504;0,3520;0,3535;2,3546;8,3551;15,3548;23,3543;31,3530;39,3514;41,3499;41,3483;36,3472;31,3467" o:connectangles="0,0,0,0,0,0,0,0,0,0,0,0,0,0,0,0,0"/>
                </v:shape>
                <v:shape id="Freeform 729" o:spid="_x0000_s1056" style="position:absolute;left:6459;top:3326;width:47;height:82;visibility:visible;mso-wrap-style:square;v-text-anchor:top" coordsize="4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" path="m39,l31,,20,8,13,18,5,34,,50,,65,2,76r5,5l15,81,26,73,33,63,41,47,46,31r,-15l44,5,39,xe" fillcolor="#c19e3d" stroked="f">
                  <v:path arrowok="t" o:connecttype="custom" o:connectlocs="39,3326;31,3326;20,3334;13,3344;5,3360;0,3376;0,3391;2,3402;7,3407;15,3407;26,3399;33,3389;41,3373;46,3357;46,3342;44,3331;39,3326" o:connectangles="0,0,0,0,0,0,0,0,0,0,0,0,0,0,0,0,0"/>
                </v:shape>
                <v:shape id="Freeform 728" o:spid="_x0000_s1057" style="position:absolute;left:6155;top:3815;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" path="m10,l2,3,,11,2,21,47,63r10,3l65,63r2,-8l65,45,21,3,10,xe" fillcolor="#c19e3d" stroked="f">
                  <v:path arrowok="t" o:connecttype="custom" o:connectlocs="10,3815;2,3818;0,3826;2,3836;47,3878;57,3881;65,3878;67,3870;65,3860;21,3818;10,3815" o:connectangles="0,0,0,0,0,0,0,0,0,0,0"/>
                </v:shape>
                <v:shape id="Freeform 727" o:spid="_x0000_s1058" style="position:absolute;left:6321;top:3700;width:45;height:82;visibility:visible;mso-wrap-style:square;v-text-anchor:top" coordsize="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" path="m36,l29,,21,5,13,18,5,34,,50,,66,3,76r5,5l16,81r7,-5l31,63,39,47,44,32r,-16l42,5,36,xe" fillcolor="#c19e3d" stroked="f">
                  <v:path arrowok="t" o:connecttype="custom" o:connectlocs="36,3700;29,3700;21,3705;13,3718;5,3734;0,3750;0,3766;3,3776;8,3781;16,3781;23,3776;31,3763;39,3747;44,3732;44,3716;42,3705;36,3700" o:connectangles="0,0,0,0,0,0,0,0,0,0,0,0,0,0,0,0,0"/>
                </v:shape>
                <v:shape id="Picture 726" o:spid="_x0000_s1059" type="#_x0000_t75" style="position:absolute;left:6874;top:3682;width:216;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">
                  <v:imagedata r:id="rId80" o:title=""/>
                </v:shape>
                <v:shape id="Freeform 725" o:spid="_x0000_s1060" style="position:absolute;left:6991;top:3567;width:47;height:84;visibility:visible;mso-wrap-style:square;v-text-anchor:top" coordsize="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" path="m39,l31,,23,8,16,18,8,34,3,49,,65,3,76r5,7l16,81,26,76,34,62,42,47,47,31r,-16l44,5,39,xe" fillcolor="#c19e3d" stroked="f">
                  <v:path arrowok="t" o:connecttype="custom" o:connectlocs="39,3567;31,3567;23,3575;16,3585;8,3601;3,3616;0,3632;3,3643;8,3650;16,3648;26,3643;34,3629;42,3614;47,3598;47,3582;44,3572;39,3567" o:connectangles="0,0,0,0,0,0,0,0,0,0,0,0,0,0,0,0,0"/>
                </v:shape>
                <v:shape id="Freeform 724" o:spid="_x0000_s1061" style="position:absolute;left:6570;top:3807;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" path="m11,l3,3,,11,5,21,50,63r10,3l68,63r2,-8l68,45,21,3,11,xe" fillcolor="#c19e3d" stroked="f">
                  <v:path arrowok="t" o:connecttype="custom" o:connectlocs="11,3807;3,3810;0,3818;5,3828;50,3870;60,3873;68,3870;70,3862;68,3852;21,3810;11,3807" o:connectangles="0,0,0,0,0,0,0,0,0,0,0"/>
                </v:shape>
                <v:shape id="Freeform 723" o:spid="_x0000_s1062" style="position:absolute;left:6747;top:3834;width:42;height:87;visibility:visible;mso-wrap-style:square;v-text-anchor:top" coordsize="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" path="m31,l,55,,70,5,81r5,5l18,83r8,-7l39,49,41,31r,-16l36,5,31,xe" fillcolor="#c19e3d" stroked="f">
                  <v:path arrowok="t" o:connecttype="custom" o:connectlocs="31,3834;0,3889;0,3904;5,3915;10,3920;18,3917;26,3910;39,3883;41,3865;41,3849;36,3839;31,3834" o:connectangles="0,0,0,0,0,0,0,0,0,0,0,0"/>
                </v:shape>
                <v:shape id="Freeform 722" o:spid="_x0000_s1063" style="position:absolute;left:6690;top:3692;width:47;height:84;visibility:visible;mso-wrap-style:square;v-text-anchor:top" coordsize="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" path="m39,l31,,13,19,5,34,,50,,66,2,76r6,8l15,81,26,76,34,63,41,47,46,32r,-16l44,6,39,xe" fillcolor="#c19e3d" stroked="f">
                  <v:path arrowok="t" o:connecttype="custom" o:connectlocs="39,3692;31,3692;13,3711;5,3726;0,3742;0,3758;2,3768;8,3776;15,3773;26,3768;34,3755;41,3739;46,3724;46,3708;44,3698;39,3692" o:connectangles="0,0,0,0,0,0,0,0,0,0,0,0,0,0,0,0"/>
                </v:shape>
                <v:shape id="Freeform 721" o:spid="_x0000_s1064" style="position:absolute;left:6412;top:3797;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" path="m36,l28,,21,8,13,21,5,37,,52,,68,2,79r6,5l15,84r8,-8l31,65,39,50,44,34r,-16l41,8,36,xe" fillcolor="#c19e3d" stroked="f">
                  <v:path arrowok="t" o:connecttype="custom" o:connectlocs="36,3797;28,3797;21,3805;13,3818;5,3834;0,3849;0,3865;2,3876;8,3881;15,3881;23,3873;31,3862;39,3847;44,3831;44,3815;41,3805;36,3797" o:connectangles="0,0,0,0,0,0,0,0,0,0,0,0,0,0,0,0,0"/>
                </v:shape>
                <v:shape id="Freeform 720" o:spid="_x0000_s1065" style="position:absolute;left:5550;top:3815;width:86;height:37;visibility:visible;mso-wrap-style:square;v-text-anchor:top" coordsize="8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" path="m57,l41,,26,3,10,8,2,16,,24r2,5l13,34r15,3l44,37,62,34,75,29r8,-8l85,13,83,6,72,3,57,xe" fillcolor="#c19e3d" stroked="f">
                  <v:path arrowok="t" o:connecttype="custom" o:connectlocs="57,3815;41,3815;26,3818;10,3823;2,3831;0,3839;2,3844;13,3849;28,3852;44,3852;62,3849;75,3844;83,3836;85,3828;83,3821;72,3818;57,3815" o:connectangles="0,0,0,0,0,0,0,0,0,0,0,0,0,0,0,0,0"/>
                </v:shape>
                <v:shape id="Freeform 719" o:spid="_x0000_s1066" style="position:absolute;left:5402;top:3881;width:89;height:37;visibility:visible;mso-wrap-style:square;v-text-anchor:top" coordsize="8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" path="m57,l41,,26,2,13,8,2,15,,21r5,8l15,34r13,2l46,36,62,34,75,29,85,21r3,-8l83,5,72,2,57,xe" fillcolor="#c19e3d" stroked="f">
                  <v:path arrowok="t" o:connecttype="custom" o:connectlocs="57,3881;41,3881;26,3883;13,3889;2,3896;0,3902;5,3910;15,3915;28,3917;46,3917;62,3915;75,3910;85,3902;88,3894;83,3886;72,3883;57,3881" o:connectangles="0,0,0,0,0,0,0,0,0,0,0,0,0,0,0,0,0"/>
                </v:shape>
                <v:shape id="Freeform 718" o:spid="_x0000_s1067" style="position:absolute;left:5420;top:3724;width:45;height:82;visibility:visible;mso-wrap-style:square;v-text-anchor:top" coordsize="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" path="m39,l31,,21,5,13,18,5,34,,49,,76r5,5l13,81,23,73,31,63,39,47,44,31,44,5,39,xe" fillcolor="#c19e3d" stroked="f">
                  <v:path arrowok="t" o:connecttype="custom" o:connectlocs="39,3724;31,3724;21,3729;13,3742;5,3758;0,3773;0,3800;5,3805;13,3805;23,3797;31,3787;39,3771;44,3755;44,3729;39,3724" o:connectangles="0,0,0,0,0,0,0,0,0,0,0,0,0,0,0"/>
                </v:shape>
                <v:shape id="Freeform 717" o:spid="_x0000_s1068" style="position:absolute;left:5550;top:3640;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" path="m34,l26,,18,8,10,21,,52,,68,2,78r6,6l15,81r8,-5l31,63,39,47,44,31r,-15l39,5,34,xe" fillcolor="#c19e3d" stroked="f">
                  <v:path arrowok="t" o:connecttype="custom" o:connectlocs="34,3640;26,3640;18,3648;10,3661;0,3692;0,3708;2,3718;8,3724;15,3721;23,3716;31,3703;39,3687;44,3671;44,3656;39,3645;34,3640" o:connectangles="0,0,0,0,0,0,0,0,0,0,0,0,0,0,0,0"/>
                </v:shape>
                <v:shape id="Freeform 716" o:spid="_x0000_s1069" style="position:absolute;left:6578;top:3582;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" path="m36,l29,,21,8,13,21,5,37,,53,,68,3,79r5,5l16,84r7,-8l31,66,39,50,44,34r,-15l42,8,36,xe" fillcolor="#c19e3d" stroked="f">
                  <v:path arrowok="t" o:connecttype="custom" o:connectlocs="36,3582;29,3582;21,3590;13,3603;5,3619;0,3635;0,3650;3,3661;8,3666;16,3666;23,3658;31,3648;39,3632;44,3616;44,3601;42,3590;36,3582" o:connectangles="0,0,0,0,0,0,0,0,0,0,0,0,0,0,0,0,0"/>
                </v:shape>
                <v:shape id="Picture 715" o:spid="_x0000_s1070" type="#_x0000_t75" style="position:absolute;left:8479;top:3737;width:143;height: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">
                  <v:imagedata r:id="rId81" o:title=""/>
                </v:shape>
                <v:shape id="Freeform 714" o:spid="_x0000_s1071" style="position:absolute;left:8726;top:3763;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" path="m33,l26,,18,8,10,21,,52,,68,5,78r5,6l18,81r8,-5l33,63,44,31r,-15l39,5,33,xe" fillcolor="#c19e3d" stroked="f">
                  <v:path arrowok="t" o:connecttype="custom" o:connectlocs="33,3763;26,3763;18,3771;10,3784;0,3815;0,3831;5,3841;10,3847;18,3844;26,3839;33,3826;44,3794;44,3779;39,3768;33,3763" o:connectangles="0,0,0,0,0,0,0,0,0,0,0,0,0,0,0"/>
                </v:shape>
                <v:shape id="Freeform 713" o:spid="_x0000_s1072" style="position:absolute;left:8671;top:3619;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" path="m36,l29,,21,8,13,21,5,37,,52,,65,3,76r5,8l16,81r7,-5l31,63,39,47,44,31r,-15l42,5,36,xe" fillcolor="#c19e3d" stroked="f">
                  <v:path arrowok="t" o:connecttype="custom" o:connectlocs="36,3619;29,3619;21,3627;13,3640;5,3656;0,3671;0,3684;3,3695;8,3703;16,3700;23,3695;31,3682;39,3666;44,3650;44,3635;42,3624;36,3619" o:connectangles="0,0,0,0,0,0,0,0,0,0,0,0,0,0,0,0,0"/>
                </v:shape>
                <v:shape id="Freeform 712" o:spid="_x0000_s1073" style="position:absolute;left:8230;top:3818;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" path="m10,l2,3,,10,5,21,49,63r10,2l67,63r3,-8l67,44,20,3,10,xe" fillcolor="#c19e3d" stroked="f">
                  <v:path arrowok="t" o:connecttype="custom" o:connectlocs="10,3818;2,3821;0,3828;5,3839;49,3881;59,3883;67,3881;70,3873;67,3862;20,3821;10,3818" o:connectangles="0,0,0,0,0,0,0,0,0,0,0"/>
                </v:shape>
                <v:shape id="Freeform 711" o:spid="_x0000_s1074" style="position:absolute;left:7980;top:3810;width:42;height:87;visibility:visible;mso-wrap-style:square;v-text-anchor:top" coordsize="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" path="m34,l,55,,71,6,81r5,5l19,84r7,-8l32,63,39,47,42,31r,-15l39,5,34,xe" fillcolor="#c19e3d" stroked="f">
                  <v:path arrowok="t" o:connecttype="custom" o:connectlocs="34,3810;0,3865;0,3881;6,3891;11,3896;19,3894;26,3886;32,3873;39,3857;42,3841;42,3826;39,3815;34,3810" o:connectangles="0,0,0,0,0,0,0,0,0,0,0,0,0"/>
                </v:shape>
                <v:shape id="Freeform 710" o:spid="_x0000_s1075" style="position:absolute;left:8370;top:3745;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" path="m36,l28,,21,7,13,21,5,36,,52,,65,2,76r6,7l15,81r8,-5l31,62,39,47,44,31r,-16l41,5,36,xe" fillcolor="#c19e3d" stroked="f">
                  <v:path arrowok="t" o:connecttype="custom" o:connectlocs="36,3745;28,3745;21,3752;13,3766;5,3781;0,3797;0,3810;2,3821;8,3828;15,3826;23,3821;31,3807;39,3792;44,3776;44,3760;41,3750;36,3745" o:connectangles="0,0,0,0,0,0,0,0,0,0,0,0,0,0,0,0,0"/>
                </v:shape>
                <v:shape id="Picture 709" o:spid="_x0000_s1076" type="#_x0000_t75" style="position:absolute;left:7690;top:3711;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">
                  <v:imagedata r:id="rId82" o:title=""/>
                </v:shape>
                <v:shape id="Freeform 708" o:spid="_x0000_s1077" style="position:absolute;left:7809;top:3595;width:47;height:84;visibility:visible;mso-wrap-style:square;v-text-anchor:top" coordsize="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" path="m36,l29,,21,8,13,19,5,34,,50,,66,3,76r5,8l16,82,47,16,42,6,36,xe" fillcolor="#c19e3d" stroked="f">
                  <v:path arrowok="t" o:connecttype="custom" o:connectlocs="36,3595;29,3595;21,3603;13,3614;5,3629;0,3645;0,3661;3,3671;8,3679;16,3677;47,3611;42,3601;36,3595" o:connectangles="0,0,0,0,0,0,0,0,0,0,0,0,0"/>
                </v:shape>
                <v:shape id="Freeform 707" o:spid="_x0000_s1078" style="position:absolute;left:7388;top:3836;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" path="m11,l3,3,,11,3,21,50,63r10,3l68,63r2,-8l65,45,21,3,11,xe" fillcolor="#c19e3d" stroked="f">
                  <v:path arrowok="t" o:connecttype="custom" o:connectlocs="11,3836;3,3839;0,3847;3,3857;50,3899;60,3902;68,3899;70,3891;65,3881;21,3839;11,3836" o:connectangles="0,0,0,0,0,0,0,0,0,0,0"/>
                </v:shape>
                <v:shape id="Freeform 706" o:spid="_x0000_s1079" style="position:absolute;left:7165;top:3802;width:42;height:84;visibility:visible;mso-wrap-style:square;v-text-anchor:top" coordsize="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" path="m34,l26,,18,8,10,21,3,37,,53,,68,5,79r5,5l18,81r8,-5l31,63,39,47,41,32r,-16l39,5,34,xe" fillcolor="#c19e3d" stroked="f">
                  <v:path arrowok="t" o:connecttype="custom" o:connectlocs="34,3802;26,3802;18,3810;10,3823;3,3839;0,3855;0,3870;5,3881;10,3886;18,3883;26,3878;31,3865;39,3849;41,3834;41,3818;39,3807;34,3802" o:connectangles="0,0,0,0,0,0,0,0,0,0,0,0,0,0,0,0,0"/>
                </v:shape>
                <v:shape id="Freeform 705" o:spid="_x0000_s1080" style="position:absolute;left:7508;top:3721;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" path="m36,l28,,20,8,13,18,5,34,,50,,66,2,76r6,8l15,81r8,-5l31,63,39,47,44,31r,-15l41,5,36,xe" fillcolor="#c19e3d" stroked="f">
                  <v:path arrowok="t" o:connecttype="custom" o:connectlocs="36,3721;28,3721;20,3729;13,3739;5,3755;0,3771;0,3787;2,3797;8,3805;15,3802;23,3797;31,3784;39,3768;44,3752;44,3737;41,3726;36,3721" o:connectangles="0,0,0,0,0,0,0,0,0,0,0,0,0,0,0,0,0"/>
                </v:shape>
                <v:shape id="Picture 704" o:spid="_x0000_s1081" type="#_x0000_t75" style="position:absolute;left:8300;top:3486;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">
                  <v:imagedata r:id="rId83" o:title=""/>
                </v:shape>
                <v:shape id="Picture 703" o:spid="_x0000_s1082" type="#_x0000_t75" style="position:absolute;left:7999;top:3611;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">
                  <v:imagedata r:id="rId84" o:title=""/>
                </v:shape>
                <v:shape id="Freeform 702" o:spid="_x0000_s1083" style="position:absolute;left:8118;top:3496;width:47;height:82;visibility:visible;mso-wrap-style:square;v-text-anchor:top" coordsize="4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" path="m36,l29,,21,5,13,18,5,34,,50,,65,3,76r5,5l16,81,47,16,42,5,36,xe" fillcolor="#c19e3d" stroked="f">
                  <v:path arrowok="t" o:connecttype="custom" o:connectlocs="36,3496;29,3496;21,3501;13,3514;5,3530;0,3546;0,3561;3,3572;8,3577;16,3577;47,3512;42,3501;36,3496" o:connectangles="0,0,0,0,0,0,0,0,0,0,0,0,0"/>
                </v:shape>
                <v:shape id="Picture 701" o:spid="_x0000_s1084" type="#_x0000_t75" style="position:absolute;left:7477;top:3431;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">
                  <v:imagedata r:id="rId85" o:title=""/>
                </v:shape>
                <v:shape id="Freeform 700" o:spid="_x0000_s1085" style="position:absolute;left:7596;top:3318;width:45;height:79;visibility:visible;mso-wrap-style:square;v-text-anchor:top" coordsize="4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" path="m36,l29,,21,5,13,16,5,31,,47,,63,3,73r5,6l16,79r7,-6l31,60,39,44,44,29r,-16l42,5,36,xe" fillcolor="#c19e3d" stroked="f">
                  <v:path arrowok="t" o:connecttype="custom" o:connectlocs="36,3318;29,3318;21,3323;13,3334;5,3349;0,3365;0,3381;3,3391;8,3397;16,3397;23,3391;31,3378;39,3362;44,3347;44,3331;42,3323;36,3318" o:connectangles="0,0,0,0,0,0,0,0,0,0,0,0,0,0,0,0,0"/>
                </v:shape>
                <v:shape id="Picture 699" o:spid="_x0000_s1086" type="#_x0000_t75" style="position:absolute;left:7175;top:3556;width:21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">
                  <v:imagedata r:id="rId86" o:title=""/>
                </v:shape>
                <v:shape id="Freeform 698" o:spid="_x0000_s1087" style="position:absolute;left:7295;top:3441;width:45;height:82;visibility:visible;mso-wrap-style:square;v-text-anchor:top" coordsize="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" path="m36,l28,,21,5,13,18,5,34,,50,,65,2,76r6,5l15,81r8,-5l31,63,39,47,44,31r,-15l41,5,36,xe" fillcolor="#c19e3d" stroked="f">
                  <v:path arrowok="t" o:connecttype="custom" o:connectlocs="36,3441;28,3441;21,3446;13,3459;5,3475;0,3491;0,3506;2,3517;8,3522;15,3522;23,3517;31,3504;39,3488;44,3472;44,3457;41,3446;36,3441" o:connectangles="0,0,0,0,0,0,0,0,0,0,0,0,0,0,0,0,0"/>
                </v:shape>
                <v:shape id="Freeform 697" o:spid="_x0000_s1088" style="position:absolute;left:7786;top:3331;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" path="m10,l2,3,,11,2,21,46,63r11,3l64,63r3,-8l64,45,20,3,10,xe" fillcolor="#c19e3d" stroked="f">
                  <v:path arrowok="t" o:connecttype="custom" o:connectlocs="10,3331;2,3334;0,3342;2,3352;46,3394;57,3397;64,3394;67,3386;64,3376;20,3334;10,3331" o:connectangles="0,0,0,0,0,0,0,0,0,0,0"/>
                </v:shape>
                <v:shape id="Freeform 696" o:spid="_x0000_s1089" style="position:absolute;left:7863;top:3472;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" path="m11,l3,3,,11,3,21,50,63r10,3l68,63r3,-8l65,45,21,3,11,xe" fillcolor="#c19e3d" stroked="f">
                  <v:path arrowok="t" o:connecttype="custom" o:connectlocs="11,3472;3,3475;0,3483;3,3493;50,3535;60,3538;68,3535;71,3527;65,3517;21,3475;11,3472" o:connectangles="0,0,0,0,0,0,0,0,0,0,0"/>
                </v:shape>
                <v:shape id="Freeform 695" o:spid="_x0000_s1090" style="position:absolute;left:7960;top:3357;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" path="m33,l26,,18,8,10,21,,53,,68,5,79r5,5l18,81r8,-5l33,63,44,32r,-16l38,5,33,xe" fillcolor="#c19e3d" stroked="f">
                  <v:path arrowok="t" o:connecttype="custom" o:connectlocs="33,3357;26,3357;18,3365;10,3378;0,3410;0,3425;5,3436;10,3441;18,3438;26,3433;33,3420;44,3389;44,3373;38,3362;33,3357" o:connectangles="0,0,0,0,0,0,0,0,0,0,0,0,0,0,0"/>
                </v:shape>
                <v:shape id="Freeform 694" o:spid="_x0000_s1091" style="position:absolute;left:7905;top:3229;width:45;height:71;visibility:visible;mso-wrap-style:square;v-text-anchor:top" coordsize="4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" path="m16,l10,10,8,18,5,24,,39,,55,3,65r5,6l16,71r7,-8l31,52,42,31r,-7l44,21,36,16,31,10,16,xe" fillcolor="#c19e3d" stroked="f">
                  <v:path arrowok="t" o:connecttype="custom" o:connectlocs="16,3229;10,3239;8,3247;5,3253;0,3268;0,3284;3,3294;8,3300;16,3300;23,3292;31,3281;42,3260;42,3253;44,3250;36,3245;31,3239;16,3229" o:connectangles="0,0,0,0,0,0,0,0,0,0,0,0,0,0,0,0,0"/>
                </v:shape>
                <v:shape id="Freeform 693" o:spid="_x0000_s1092" style="position:absolute;left:7232;top:3135;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" path="m11,l3,2,,10,6,21,50,63r10,2l68,63r3,-8l68,44,24,2,11,xe" fillcolor="#c19e3d" stroked="f">
                  <v:path arrowok="t" o:connecttype="custom" o:connectlocs="11,3135;3,3137;0,3145;6,3156;50,3198;60,3200;68,3198;71,3190;68,3179;24,3137;11,3135" o:connectangles="0,0,0,0,0,0,0,0,0,0,0"/>
                </v:shape>
                <v:shape id="Freeform 692" o:spid="_x0000_s1093" style="position:absolute;left:7313;top:3276;width:68;height:63;visibility:visible;mso-wrap-style:square;v-text-anchor:top" coordsize="6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" path="m10,l3,3,,11,3,21,57,63r8,-3l67,52,65,42,10,xe" fillcolor="#c19e3d" stroked="f">
                  <v:path arrowok="t" o:connecttype="custom" o:connectlocs="10,3276;3,3279;0,3287;3,3297;57,3339;65,3336;67,3328;65,3318;10,3276" o:connectangles="0,0,0,0,0,0,0,0,0"/>
                </v:shape>
                <v:shape id="Freeform 691" o:spid="_x0000_s1094" style="position:absolute;left:7409;top:3161;width:42;height:84;visibility:visible;mso-wrap-style:square;v-text-anchor:top" coordsize="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" path="m34,l26,,18,8,10,21,3,37,,52,,68,5,78r5,6l18,81r8,-5l31,63,39,47,42,31r,-15l39,5,34,xe" fillcolor="#c19e3d" stroked="f">
                  <v:path arrowok="t" o:connecttype="custom" o:connectlocs="34,3161;26,3161;18,3169;10,3182;3,3198;0,3213;0,3229;5,3239;10,3245;18,3242;26,3237;31,3224;39,3208;42,3192;42,3177;39,3166;34,3161" o:connectangles="0,0,0,0,0,0,0,0,0,0,0,0,0,0,0,0,0"/>
                </v:shape>
                <v:shape id="Freeform 690" o:spid="_x0000_s1095" style="position:absolute;left:6931;top:3260;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" path="m11,l3,3,,11,5,21,50,63r10,3l68,63r2,-8l68,45,21,3,11,xe" fillcolor="#c19e3d" stroked="f">
                  <v:path arrowok="t" o:connecttype="custom" o:connectlocs="11,3260;3,3263;0,3271;5,3281;50,3323;60,3326;68,3323;70,3315;68,3305;21,3263;11,3260" o:connectangles="0,0,0,0,0,0,0,0,0,0,0"/>
                </v:shape>
                <v:shape id="Freeform 689" o:spid="_x0000_s1096" style="position:absolute;left:7012;top:3399;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" path="m10,l2,3,,11,2,21,46,63r11,3l65,63r2,-8l65,45,20,3,10,xe" fillcolor="#c19e3d" stroked="f">
                  <v:path arrowok="t" o:connecttype="custom" o:connectlocs="10,3399;2,3402;0,3410;2,3420;46,3462;57,3465;65,3462;67,3454;65,3444;20,3402;10,3399" o:connectangles="0,0,0,0,0,0,0,0,0,0,0"/>
                </v:shape>
                <v:shape id="Freeform 688" o:spid="_x0000_s1097" style="position:absolute;left:7108;top:3287;width:42;height:82;visibility:visible;mso-wrap-style:square;v-text-anchor:top" coordsize="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" path="m31,l23,,18,7,10,21,2,36,,52,,65,2,75r6,6l15,81r8,-8l31,62,39,47,41,31r,-16l36,5,31,xe" fillcolor="#c19e3d" stroked="f">
                  <v:path arrowok="t" o:connecttype="custom" o:connectlocs="31,3287;23,3287;18,3294;10,3308;2,3323;0,3339;0,3352;2,3362;8,3368;15,3368;23,3360;31,3349;39,3334;41,3318;41,3302;36,3292;31,3287" o:connectangles="0,0,0,0,0,0,0,0,0,0,0,0,0,0,0,0,0"/>
                </v:shape>
                <v:shape id="Freeform 687" o:spid="_x0000_s1098" style="position:absolute;left:7051;top:3143;width:47;height:84;visibility:visible;mso-wrap-style:square;v-text-anchor:top" coordsize="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" path="m39,l31,,20,7,13,21,5,36,,52,,68,2,78r5,5l15,83,46,18,44,7,39,xe" fillcolor="#c19e3d" stroked="f">
                  <v:path arrowok="t" o:connecttype="custom" o:connectlocs="39,3143;31,3143;20,3150;13,3164;5,3179;0,3195;0,3211;2,3221;7,3226;15,3226;46,3161;44,3150;39,3143" o:connectangles="0,0,0,0,0,0,0,0,0,0,0,0,0"/>
                </v:shape>
                <v:shape id="Freeform 686" o:spid="_x0000_s1099" style="position:absolute;left:7622;top:3174;width:68;height:66;visibility:visible;mso-wrap-style:square;v-text-anchor:top" coordsize="6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" path="m10,l3,3,,10,3,21,47,63r10,2l65,63r2,-8l65,45,21,3,10,xe" fillcolor="#c19e3d" stroked="f">
                  <v:path arrowok="t" o:connecttype="custom" o:connectlocs="10,3174;3,3177;0,3184;3,3195;47,3237;57,3239;65,3237;67,3229;65,3219;21,3177;10,3174" o:connectangles="0,0,0,0,0,0,0,0,0,0,0"/>
                </v:shape>
                <v:shape id="Freeform 685" o:spid="_x0000_s1100" style="position:absolute;left:7721;top:3137;width:16;height:8;visibility:visible;mso-wrap-style:square;v-text-anchor:top" coordsize="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" path="m,l2,3r,3l5,8r8,l15,6,13,3,5,3,,xe" fillcolor="#c19e3d" stroked="f">
                  <v:path arrowok="t" o:connecttype="custom" o:connectlocs="0,3137;2,3140;2,3143;5,3145;13,3145;15,3143;13,3140;5,3140;0,3137" o:connectangles="0,0,0,0,0,0,0,0,0"/>
                </v:shape>
                <v:shape id="Freeform 684" o:spid="_x0000_s1101" style="position:absolute;left:7895;top:1556;width:1808;height:1506;visibility:visible;mso-wrap-style:square;v-text-anchor:top" coordsize="1808,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" path="m381,l,639r1423,866l1807,867,381,xe" fillcolor="#7f00ff" stroked="f">
                  <v:path arrowok="t" o:connecttype="custom" o:connectlocs="381,1556;0,2195;1423,3061;1807,2423;381,1556" o:connectangles="0,0,0,0,0"/>
                </v:shape>
                <v:shape id="Freeform 683" o:spid="_x0000_s1102" style="position:absolute;left:7991;top:1651;width:1616;height:1307;visibility:visible;mso-wrap-style:square;v-text-anchor:top" coordsize="1616,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" path="m304,l,505r1314,801l1615,801,304,xe" stroked="f">
                  <v:path arrowok="t" o:connecttype="custom" o:connectlocs="304,1651;0,2156;1314,2957;1615,2452;304,1651" o:connectangles="0,0,0,0,0"/>
                </v:shape>
                <v:shape id="Freeform 682" o:spid="_x0000_s1103" style="position:absolute;left:8076;top:1936;width:174;height:278;visibility:visible;mso-wrap-style:square;v-text-anchor:top" coordsize="17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" path="m164,l,272r11,5l174,5,164,xe" fillcolor="gray" stroked="f">
                  <v:path arrowok="t" o:connecttype="custom" o:connectlocs="164,1936;0,2208;11,2213;174,1941;164,1936" o:connectangles="0,0,0,0,0"/>
                </v:shape>
                <v:shape id="Freeform 681" o:spid="_x0000_s1104" style="position:absolute;left:8235;top:2030;width:174;height:281;visibility:visible;mso-wrap-style:square;v-text-anchor:top" coordsize="174,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" path="m163,l,275r10,5l174,8,163,xe" fillcolor="gray" stroked="f">
                  <v:path arrowok="t" o:connecttype="custom" o:connectlocs="163,2030;0,2305;10,2310;174,2038;163,2030" o:connectangles="0,0,0,0,0"/>
                </v:shape>
                <v:shape id="Freeform 680" o:spid="_x0000_s1105" style="position:absolute;left:8393;top:2127;width:172;height:281;visibility:visible;mso-wrap-style:square;v-text-anchor:top" coordsize="17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" path="m164,l,272r11,8l172,5,164,xe" fillcolor="gray" stroked="f">
                  <v:path arrowok="t" o:connecttype="custom" o:connectlocs="164,2127;0,2399;11,2407;172,2132;164,2127" o:connectangles="0,0,0,0,0"/>
                </v:shape>
                <v:shape id="Freeform 679" o:spid="_x0000_s1106" style="position:absolute;left:8552;top:2224;width:172;height:278;visibility:visible;mso-wrap-style:square;v-text-anchor:top" coordsize="17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" path="m163,l,272r7,5l171,5,163,xe" fillcolor="gray" stroked="f">
                  <v:path arrowok="t" o:connecttype="custom" o:connectlocs="163,2224;0,2496;7,2501;171,2229;163,2224" o:connectangles="0,0,0,0,0"/>
                </v:shape>
                <v:shape id="Freeform 678" o:spid="_x0000_s1107" style="position:absolute;left:8707;top:2318;width:174;height:281;visibility:visible;mso-wrap-style:square;v-text-anchor:top" coordsize="174,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" path="m164,l,275r11,5l174,8,164,xe" fillcolor="gray" stroked="f">
                  <v:path arrowok="t" o:connecttype="custom" o:connectlocs="164,2318;0,2593;11,2598;174,2326;164,2318" o:connectangles="0,0,0,0,0"/>
                </v:shape>
                <v:shape id="Freeform 677" o:spid="_x0000_s1108" style="position:absolute;left:8866;top:2415;width:174;height:281;visibility:visible;mso-wrap-style:square;v-text-anchor:top" coordsize="174,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" path="m163,l,272r10,8l174,5,163,xe" fillcolor="gray" stroked="f">
                  <v:path arrowok="t" o:connecttype="custom" o:connectlocs="163,2415;0,2687;10,2695;174,2420;163,2415" o:connectangles="0,0,0,0,0"/>
                </v:shape>
                <v:shape id="Freeform 676" o:spid="_x0000_s1109" style="position:absolute;left:9024;top:2512;width:172;height:278;visibility:visible;mso-wrap-style:square;v-text-anchor:top" coordsize="17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" path="m161,l,272r11,5l172,5,161,xe" fillcolor="gray" stroked="f">
                  <v:path arrowok="t" o:connecttype="custom" o:connectlocs="161,2512;0,2784;11,2789;172,2517;161,2512" o:connectangles="0,0,0,0,0"/>
                </v:shape>
                <v:shape id="Freeform 675" o:spid="_x0000_s1110" style="position:absolute;left:9180;top:2609;width:174;height:278;visibility:visible;mso-wrap-style:square;v-text-anchor:top" coordsize="17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" path="m164,l,272r10,5l174,5,164,xe" fillcolor="gray" stroked="f">
                  <v:path arrowok="t" o:connecttype="custom" o:connectlocs="164,2609;0,2881;10,2886;174,2614;164,2609" o:connectangles="0,0,0,0,0"/>
                </v:shape>
                <v:shape id="Freeform 674" o:spid="_x0000_s1111" style="position:absolute;left:8198;top:1672;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" path="m167,l,277r58,37l224,34,167,xe" fillcolor="black" stroked="f">
                  <v:path arrowok="t" o:connecttype="custom" o:connectlocs="167,1672;0,1949;58,1986;224,1706;167,1672" o:connectangles="0,0,0,0,0"/>
                </v:shape>
                <v:shape id="Freeform 673" o:spid="_x0000_s1112" style="position:absolute;left:8357;top:1766;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" path="m166,l,280r57,34l223,36,166,xe" fillcolor="black" stroked="f">
                  <v:path arrowok="t" o:connecttype="custom" o:connectlocs="166,1766;0,2046;57,2080;223,1802;166,1766" o:connectangles="0,0,0,0,0"/>
                </v:shape>
                <v:shape id="Freeform 672" o:spid="_x0000_s1113" style="position:absolute;left:8515;top:1863;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" path="m166,l,280r57,34l224,34,166,xe" fillcolor="black" stroked="f">
                  <v:path arrowok="t" o:connecttype="custom" o:connectlocs="166,1863;0,2143;57,2177;224,1897;166,1863" o:connectangles="0,0,0,0,0"/>
                </v:shape>
                <v:shape id="Freeform 671" o:spid="_x0000_s1114" style="position:absolute;left:8674;top:1959;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" path="m166,l,278r57,37l223,35,166,xe" fillcolor="black" stroked="f">
                  <v:path arrowok="t" o:connecttype="custom" o:connectlocs="166,1959;0,2237;57,2274;223,1994;166,1959" o:connectangles="0,0,0,0,0"/>
                </v:shape>
                <v:shape id="Freeform 670" o:spid="_x0000_s1115" style="position:absolute;left:8829;top:2054;width:226;height:315;visibility:visible;mso-wrap-style:square;v-text-anchor:top" coordsize="22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" path="m169,l,280r60,34l226,36,169,xe" fillcolor="black" stroked="f">
                  <v:path arrowok="t" o:connecttype="custom" o:connectlocs="169,2054;0,2334;60,2368;226,2090;169,2054" o:connectangles="0,0,0,0,0"/>
                </v:shape>
                <v:shape id="Freeform 669" o:spid="_x0000_s1116" style="position:absolute;left:8988;top:2151;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" path="m169,l,280r57,34l223,34,169,xe" fillcolor="black" stroked="f">
                  <v:path arrowok="t" o:connecttype="custom" o:connectlocs="169,2151;0,2431;57,2465;223,2185;169,2151" o:connectangles="0,0,0,0,0"/>
                </v:shape>
                <v:shape id="Freeform 668" o:spid="_x0000_s1117" style="position:absolute;left:9146;top:2247;width:224;height:315;visibility:visible;mso-wrap-style:square;v-text-anchor:top" coordsize="2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" path="m166,l,280r55,35l224,34,166,xe" fillcolor="black" stroked="f">
                  <v:path arrowok="t" o:connecttype="custom" o:connectlocs="166,2247;0,2527;55,2562;224,2281;166,2247" o:connectangles="0,0,0,0,0"/>
                </v:shape>
                <v:shape id="Freeform 667" o:spid="_x0000_s1118" style="position:absolute;left:9302;top:2344;width:226;height:315;visibility:visible;mso-wrap-style:square;v-text-anchor:top" coordsize="22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" path="m169,l,278r57,36l226,34,169,xe" fillcolor="black" stroked="f">
                  <v:path arrowok="t" o:connecttype="custom" o:connectlocs="169,2344;0,2622;57,2658;226,2378;169,2344" o:connectangles="0,0,0,0,0"/>
                </v:shape>
                <v:shape id="Freeform 666" o:spid="_x0000_s1119" style="position:absolute;left:8022;top:1255;width:71;height:66;visibility:visible;mso-wrap-style:square;v-text-anchor:top" coordsize="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" path="m10,l2,3,,11,5,21,49,63r11,3l67,63r3,-8l67,45,21,3,10,xe" fillcolor="#c19e3d" stroked="f">
                  <v:path arrowok="t" o:connecttype="custom" o:connectlocs="10,1255;2,1258;0,1266;5,1276;49,1318;60,1321;67,1318;70,1310;67,1300;21,1258;10,1255" o:connectangles="0,0,0,0,0,0,0,0,0,0,0"/>
                </v:shape>
                <v:shape id="Freeform 665" o:spid="_x0000_s1120" style="position:absolute;left:8136;top:1140;width:42;height:87;visibility:visible;mso-wrap-style:square;v-text-anchor:top" coordsize="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" path="m31,l,55,,71,3,81r5,6l16,84r7,-8l31,63,42,32r,-16l36,5,31,xe" fillcolor="#c19e3d" stroked="f">
                  <v:path arrowok="t" o:connecttype="custom" o:connectlocs="31,1140;0,1195;0,1211;3,1221;8,1227;16,1224;23,1216;31,1203;42,1172;42,1156;36,1145;31,1140" o:connectangles="0,0,0,0,0,0,0,0,0,0,0,0"/>
                </v:shape>
                <v:shape id="Freeform 664" o:spid="_x0000_s1121" style="position:absolute;left:8126;top:983;width:45;height:82;visibility:visible;mso-wrap-style:square;v-text-anchor:top" coordsize="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" path="m36,l28,,20,5,13,18,5,34,,50,,66,2,76r5,5l15,81r8,-5l31,63,39,47,44,32r,-16l41,5,36,xe" fillcolor="#c19e3d" stroked="f">
                  <v:path arrowok="t" o:connecttype="custom" o:connectlocs="36,983;28,983;20,988;13,1001;5,1017;0,1033;0,1049;2,1059;7,1064;15,1064;23,1059;31,1046;39,1030;44,1015;44,999;41,988;36,983" o:connectangles="0,0,0,0,0,0,0,0,0,0,0,0,0,0,0,0,0"/>
                </v:shape>
                <v:shape id="Freeform 663" o:spid="_x0000_s1122" style="position:absolute;left:7835;top:1420;width:71;height:63;visibility:visible;mso-wrap-style:square;v-text-anchor:top" coordsize="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" path="m10,l2,3,,8,5,19,49,60r11,3l67,60r3,-7l67,42,21,3,10,xe" fillcolor="#c19e3d" stroked="f">
                  <v:path arrowok="t" o:connecttype="custom" o:connectlocs="10,1420;2,1423;0,1428;5,1439;49,1480;60,1483;67,1480;70,1473;67,1462;21,1423;10,1420" o:connectangles="0,0,0,0,0,0,0,0,0,0,0"/>
                </v:shape>
                <v:shape id="Freeform 662" o:spid="_x0000_s1123" style="position:absolute;left:7822;top:1562;width:71;height:63;visibility:visible;mso-wrap-style:square;v-text-anchor:top" coordsize="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" path="m21,l10,,2,2,,7,2,18,49,60r11,2l67,60r3,-8l65,41,57,31,47,18,34,7,21,xe" fillcolor="#c19e3d" stroked="f">
                  <v:path arrowok="t" o:connecttype="custom" o:connectlocs="21,1562;10,1562;2,1564;0,1569;2,1580;49,1622;60,1624;67,1622;70,1614;65,1603;57,1593;47,1580;34,1569;21,1562" o:connectangles="0,0,0,0,0,0,0,0,0,0,0,0,0,0"/>
                </v:shape>
                <v:shape id="Freeform 661" o:spid="_x0000_s1124" style="position:absolute;left:7895;top:1240;width:45;height:84;visibility:visible;mso-wrap-style:square;v-text-anchor:top" coordsize="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" path="m36,l28,,20,8,13,21,5,36,,52,,68,2,78r5,5l15,83r8,-7l31,65,39,49,44,34r,-16l41,8,36,xe" fillcolor="#c19e3d" stroked="f">
                  <v:path arrowok="t" o:connecttype="custom" o:connectlocs="36,1240;28,1240;20,1248;13,1261;5,1276;0,1292;0,1308;2,1318;7,1323;15,1323;23,1316;31,1305;39,1289;44,1274;44,1258;41,1248;36,1240" o:connectangles="0,0,0,0,0,0,0,0,0,0,0,0,0,0,0,0,0"/>
                </v:shape>
                <v:shape id="Freeform 660" o:spid="_x0000_s1125" style="position:absolute;left:7508;top:2470;width:76;height:53;visibility:visible;mso-wrap-style:square;v-text-anchor:top" coordsize="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" path="m18,l7,,,5r,8l5,21,15,31,28,42r16,8l57,52r10,l75,50r,-8l18,xe" fillcolor="#c19e3d" stroked="f">
                  <v:path arrowok="t" o:connecttype="custom" o:connectlocs="18,2470;7,2470;0,2475;0,2483;5,2491;15,2501;28,2512;44,2520;57,2522;67,2522;75,2520;75,2512;18,2470" o:connectangles="0,0,0,0,0,0,0,0,0,0,0,0,0"/>
                </v:shape>
                <v:shape id="Freeform 659" o:spid="_x0000_s1126" style="position:absolute;left:7612;top:2590;width:76;height:55;visibility:visible;mso-wrap-style:square;v-text-anchor:top" coordsize="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" path="m20,l10,,2,6,,13,5,24,15,34,28,45r16,8l57,55r10,l75,53r,-8l20,xe" fillcolor="#c19e3d" stroked="f">
                  <v:path arrowok="t" o:connecttype="custom" o:connectlocs="20,2590;10,2590;2,2596;0,2603;5,2614;15,2624;28,2635;44,2643;57,2645;67,2645;75,2643;75,2635;20,2590" o:connectangles="0,0,0,0,0,0,0,0,0,0,0,0,0"/>
                </v:shape>
                <v:shape id="Freeform 658" o:spid="_x0000_s1127" style="position:absolute;left:7612;top:2326;width:37;height:89;visibility:visible;mso-wrap-style:square;v-text-anchor:top" coordsize="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" path="m25,l18,3,10,13,5,26,,42,,58,2,73,5,84r8,5l20,86,25,76,33,63,36,47r,-31l31,5,25,xe" fillcolor="#c19e3d" stroked="f">
                  <v:path arrowok="t" o:connecttype="custom" o:connectlocs="25,2326;18,2329;10,2339;5,2352;0,2368;0,2384;2,2399;5,2410;13,2415;20,2412;25,2402;33,2389;36,2373;36,2342;31,2331;25,2326" o:connectangles="0,0,0,0,0,0,0,0,0,0,0,0,0,0,0,0"/>
                </v:shape>
                <v:shape id="Freeform 657" o:spid="_x0000_s1128" style="position:absolute;left:7404;top:2815;width:76;height:55;visibility:visible;mso-wrap-style:square;v-text-anchor:top" coordsize="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" path="m18,l8,,,6r,8l5,24,15,34,28,45r13,8l57,55r10,l75,53r,-8l18,xe" fillcolor="#c19e3d" stroked="f">
                  <v:path arrowok="t" o:connecttype="custom" o:connectlocs="18,2815;8,2815;0,2821;0,2829;5,2839;15,2849;28,2860;41,2868;57,2870;67,2870;75,2868;75,2860;18,2815" o:connectangles="0,0,0,0,0,0,0,0,0,0,0,0,0"/>
                </v:shape>
                <v:shape id="Freeform 656" o:spid="_x0000_s1129" style="position:absolute;left:7417;top:2957;width:76;height:55;visibility:visible;mso-wrap-style:square;v-text-anchor:top" coordsize="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" path="m18,l8,,,5r,8l5,23,15,34,28,44r16,8l57,55r10,l75,52r,-8l18,xe" fillcolor="#c19e3d" stroked="f">
                  <v:path arrowok="t" o:connecttype="custom" o:connectlocs="18,2957;8,2957;0,2962;0,2970;5,2980;15,2991;28,3001;44,3009;57,3012;67,3012;75,3009;75,3001;18,2957" o:connectangles="0,0,0,0,0,0,0,0,0,0,0,0,0"/>
                </v:shape>
                <v:shape id="Freeform 655" o:spid="_x0000_s1130" style="position:absolute;left:7552;top:2729;width:37;height:87;visibility:visible;mso-wrap-style:square;v-text-anchor:top" coordsize="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" path="m23,l15,3,8,11,2,26,,42,,58,5,73,8,84r7,2l23,84,31,73,34,60,36,45r,-16l34,13,31,3,23,xe" fillcolor="#c19e3d" stroked="f">
                  <v:path arrowok="t" o:connecttype="custom" o:connectlocs="23,2729;15,2732;8,2740;2,2755;0,2771;0,2787;5,2802;8,2813;15,2815;23,2813;31,2802;34,2789;36,2774;36,2758;34,2742;31,2732;23,2729" o:connectangles="0,0,0,0,0,0,0,0,0,0,0,0,0,0,0,0,0"/>
                </v:shape>
                <v:shape id="Freeform 654" o:spid="_x0000_s1131" style="position:absolute;left:7432;top:2627;width:39;height:87;visibility:visible;mso-wrap-style:square;v-text-anchor:top" coordsize="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" path="m26,l19,3r-8,7l6,24,3,39,,55,3,71,6,81r7,5l21,84,29,73,34,60,39,44r,-15l37,13,34,3,26,xe" fillcolor="#c19e3d" stroked="f">
                  <v:path arrowok="t" o:connecttype="custom" o:connectlocs="26,2627;19,2630;11,2637;6,2651;3,2666;0,2682;3,2698;6,2708;13,2713;21,2711;29,2700;34,2687;39,2671;39,2656;37,2640;34,2630;26,2627" o:connectangles="0,0,0,0,0,0,0,0,0,0,0,0,0,0,0,0,0"/>
                </v:shape>
                <v:shape id="Freeform 653" o:spid="_x0000_s1132" style="position:absolute;left:7788;top:1692;width:37;height:87;visibility:visible;mso-wrap-style:square;v-text-anchor:top" coordsize="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" path="m21,l13,3,8,11,3,27,,42,,58,3,74,8,84r8,3l21,84,29,74,34,61,36,45r,-16l34,14,29,3,21,xe" fillcolor="#c19e3d" stroked="f">
                  <v:path arrowok="t" o:connecttype="custom" o:connectlocs="21,1692;13,1695;8,1703;3,1719;0,1734;0,1750;3,1766;8,1776;16,1779;21,1776;29,1766;34,1753;36,1737;36,1721;34,1706;29,1695;21,1692" o:connectangles="0,0,0,0,0,0,0,0,0,0,0,0,0,0,0,0,0"/>
                </v:shape>
                <v:shape id="Freeform 652" o:spid="_x0000_s1133" style="position:absolute;left:7705;top:1562;width:39;height:87;visibility:visible;mso-wrap-style:square;v-text-anchor:top" coordsize="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" path="m26,l18,2r-8,8l5,23,3,41,,57,3,73,5,83r8,3l21,83r8,-7l34,62,36,47,39,28,36,15,34,5,26,xe" fillcolor="#c19e3d" stroked="f">
                  <v:path arrowok="t" o:connecttype="custom" o:connectlocs="26,1562;18,1564;10,1572;5,1585;3,1603;0,1619;3,1635;5,1645;13,1648;21,1645;29,1638;34,1624;36,1609;39,1590;36,1577;34,1567;26,1562" o:connectangles="0,0,0,0,0,0,0,0,0,0,0,0,0,0,0,0,0"/>
                </v:shape>
                <v:shape id="Freeform 651" o:spid="_x0000_s1134" style="position:absolute;left:7599;top:2130;width:76;height:55;visibility:visible;mso-wrap-style:square;v-text-anchor:top" coordsize="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" path="m18,l7,,,5r,8l5,23,15,34,28,44r16,8l57,55r10,l75,49r,-7l18,xe" fillcolor="#c19e3d" stroked="f">
                  <v:path arrowok="t" o:connecttype="custom" o:connectlocs="18,2130;7,2130;0,2135;0,2143;5,2153;15,2164;28,2174;44,2182;57,2185;67,2185;75,2179;75,2172;18,2130" o:connectangles="0,0,0,0,0,0,0,0,0,0,0,0,0"/>
                </v:shape>
                <v:shape id="Freeform 650" o:spid="_x0000_s1135" style="position:absolute;left:7710;top:1899;width:34;height:89;visibility:visible;mso-wrap-style:square;v-text-anchor:top" coordsize="3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" path="m21,l13,3,8,13,3,26,,45,,60,3,76,5,87r8,2l21,87,29,76,31,63,34,47r,-18l31,16,29,6,21,xe" fillcolor="#c19e3d" stroked="f">
                  <v:path arrowok="t" o:connecttype="custom" o:connectlocs="21,1899;13,1902;8,1912;3,1925;0,1944;0,1959;3,1975;5,1986;13,1988;21,1986;29,1975;31,1962;34,1946;34,1928;31,1915;29,1905;21,1899" o:connectangles="0,0,0,0,0,0,0,0,0,0,0,0,0,0,0,0,0"/>
                </v:shape>
                <v:shape id="Freeform 649" o:spid="_x0000_s1136" style="position:absolute;left:7575;top:1821;width:39;height:89;visibility:visible;mso-wrap-style:square;v-text-anchor:top" coordsize="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" path="m26,l18,2,11,13,5,26,,57,3,73,5,84r8,5l21,86,29,76,34,63,39,47r,-16l37,15,34,5,26,xe" fillcolor="#c19e3d" stroked="f">
                  <v:path arrowok="t" o:connecttype="custom" o:connectlocs="26,1821;18,1823;11,1834;5,1847;0,1878;3,1894;5,1905;13,1910;21,1907;29,1897;34,1884;39,1868;39,1852;37,1836;34,1826;26,1821" o:connectangles="0,0,0,0,0,0,0,0,0,0,0,0,0,0,0,0"/>
                </v:shape>
                <v:shape id="AutoShape 648" o:spid="_x0000_s1137" style="position:absolute;left:6386;top:381;width:1301;height:1524;visibility:visible;mso-wrap-style:square;v-text-anchor:top" coordsize="1301,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" path="m719,l657,3,592,13,530,29,470,52,410,81r-57,37l298,160r-49,47l202,259r-44,58l119,380,83,448,54,518,31,594,13,670,5,749,,822r2,76l13,969r13,70l47,1105r26,63l104,1228r36,55l182,1335r46,47l278,1421r54,34l389,1484r63,21l517,1518r65,6l644,1521r65,-11l771,1495r60,-24l891,1440r57,-34l1000,1364r52,-50l1098,1262r44,-58l1181,1141r34,-65l1244,1005r23,-76l1277,882r11,-50l1298,733,1017,657r-274,l730,654,704,641,685,618,675,592r3,-32l683,545r8,-14l701,521r13,-8l740,503r228,l950,479,940,450r-3,-36l942,388r11,-24l968,346r21,-16l1020,319r16,-2l1052,312r25,-16l1088,285r8,-10l1103,262r6,-16l1111,212r-8,-31l1085,155r-26,-21l1057,131r,-3l1054,126r-23,-19l984,76,958,60,932,47,904,37,878,26,849,18,784,5,719,xm968,503r-213,l771,505r26,16l815,542r11,29l823,600r,5l1298,733r3,-37l1301,626r-3,-34l1296,592r-3,-3l1285,568r-13,-18l1266,545r-194,l1031,539r-18,-5l997,526,968,503xm823,605r-8,10l807,628r-10,8l771,652r-13,2l743,657r274,l823,605xm1215,521r-15,l1174,526r-3,l1148,534r-26,5l1098,545r168,l1254,534r-26,-10l1215,521xe" fillcolor="#7f0000" stroked="f">
                  <v:path arrowok="t" o:connecttype="custom" o:connectlocs="592,394;410,462;249,588;119,761;31,975;0,1203;26,1420;104,1609;228,1763;389,1865;582,1905;771,1876;948,1787;1098,1643;1215,1457;1277,1263;1017,1038;704,1022;678,941;701,902;968,884;937,795;968,727;1036,698;1088,666;1109,627;1085,536;1057,509;984,457;904,418;784,386;755,884;815,923;823,986;1301,1007;1293,970;1266,926;1013,915;823,986;797,1017;743,1038;1215,902;1171,907;1098,926;1228,905" o:connectangles="0,0,0,0,0,0,0,0,0,0,0,0,0,0,0,0,0,0,0,0,0,0,0,0,0,0,0,0,0,0,0,0,0,0,0,0,0,0,0,0,0,0,0,0,0"/>
                </v:shape>
                <v:shape id="Picture 647" o:spid="_x0000_s1138" type="#_x0000_t75" style="position:absolute;left:6840;top:572;width:132;height: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">
                  <v:imagedata r:id="rId87" o:title=""/>
                </v:shape>
                <v:shape id="Picture 646" o:spid="_x0000_s1139" type="#_x0000_t75" style="position:absolute;left:6599;top:816;width:192;height: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">
                  <v:imagedata r:id="rId88" o:title=""/>
                </v:shape>
                <v:shape id="Picture 645" o:spid="_x0000_s1140" type="#_x0000_t75" style="position:absolute;left:6565;top:1368;width:177;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">
                  <v:imagedata r:id="rId89" o:title=""/>
                </v:shape>
                <v:shape id="Picture 644" o:spid="_x0000_s1141" type="#_x0000_t75" style="position:absolute;left:6840;top:1546;width:132;height: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">
                  <v:imagedata r:id="rId90" o:title=""/>
                </v:shape>
                <v:shape id="Picture 643" o:spid="_x0000_s1142" type="#_x0000_t75" style="position:absolute;left:7157;top:1499;width:132;height: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">
                  <v:imagedata r:id="rId91" o:title=""/>
                </v:shape>
                <v:shape id="Picture 642" o:spid="_x0000_s1143" type="#_x0000_t75" style="position:absolute;left:7305;top:1242;width:192;height: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">
                  <v:imagedata r:id="rId92" o:title=""/>
                </v:shape>
                <v:shape id="Freeform 641" o:spid="_x0000_s1144" style="position:absolute;left:4675;top:1672;width:1322;height:995;visibility:visible;mso-wrap-style:square;v-text-anchor:top" coordsize="132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" path="m786,l592,434,,454r,64l272,994,836,840,1321,382,786,xe" fillcolor="#7f007f" stroked="f">
                  <v:path arrowok="t" o:connecttype="custom" o:connectlocs="786,1672;592,2106;0,2126;0,2190;272,2666;836,2512;1321,2054;786,1672" o:connectangles="0,0,0,0,0,0,0,0"/>
                </v:shape>
                <v:shape id="Freeform 640" o:spid="_x0000_s1145" style="position:absolute;left:4680;top:1991;width:824;height:582;visibility:visible;mso-wrap-style:square;v-text-anchor:top" coordsize="82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" path="m52,l,73,309,581,823,497,587,115,52,xe" fillcolor="silver" stroked="f">
                  <v:path arrowok="t" o:connecttype="custom" o:connectlocs="52,1991;0,2064;309,2572;823,2488;587,2106;52,1991" o:connectangles="0,0,0,0,0,0"/>
                </v:shape>
                <v:shape id="Freeform 639" o:spid="_x0000_s1146" style="position:absolute;left:5267;top:1690;width:626;height:799;visibility:visible;mso-wrap-style:square;v-text-anchor:top" coordsize="626,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" path="m111,l49,42,,416,236,798,625,364,111,xe" fillcolor="silver" stroked="f">
                  <v:path arrowok="t" o:connecttype="custom" o:connectlocs="111,1690;49,1732;0,2106;236,2488;625,2054;111,1690" o:connectangles="0,0,0,0,0,0"/>
                </v:shape>
                <v:shape id="Freeform 638" o:spid="_x0000_s1147" style="position:absolute;left:4776;top:2033;width:686;height:459;visibility:visible;mso-wrap-style:square;v-text-anchor:top" coordsize="686,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" path="m,l270,458,685,447,472,97,,xe" stroked="f">
                  <v:path arrowok="t" o:connecttype="custom" o:connectlocs="0,2033;270,2491;685,2480;472,2130;0,2033" o:connectangles="0,0,0,0,0"/>
                </v:shape>
                <v:shape id="Freeform 637" o:spid="_x0000_s1148" style="position:absolute;left:5277;top:1753;width:494;height:720;visibility:visible;mso-wrap-style:square;v-text-anchor:top" coordsize="49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" path="m49,l,382,210,720,493,295,49,xe" stroked="f">
                  <v:path arrowok="t" o:connecttype="custom" o:connectlocs="49,1753;0,2135;210,2473;493,2048;49,1753" o:connectangles="0,0,0,0,0"/>
                </v:shape>
                <v:shape id="Freeform 636" o:spid="_x0000_s1149" style="position:absolute;left:4890;top:2103;width:309;height:66;visibility:visible;mso-wrap-style:square;v-text-anchor:top" coordsize="30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" path="m3,l,16,306,66r3,-16l3,xe" fillcolor="gray" stroked="f">
                  <v:path arrowok="t" o:connecttype="custom" o:connectlocs="3,2103;0,2119;306,2169;309,2153;3,2103" o:connectangles="0,0,0,0,0"/>
                </v:shape>
                <v:shape id="Freeform 635" o:spid="_x0000_s1150" style="position:absolute;left:4919;top:2158;width:309;height:58;visibility:visible;mso-wrap-style:square;v-text-anchor:top" coordsize="3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" path="m2,l,14,306,58r3,-16l2,xe" fillcolor="gray" stroked="f">
                  <v:path arrowok="t" o:connecttype="custom" o:connectlocs="2,2158;0,2172;306,2216;309,2200;2,2158" o:connectangles="0,0,0,0,0"/>
                </v:shape>
                <v:shape id="Freeform 634" o:spid="_x0000_s1151" style="position:absolute;left:4947;top:2211;width:310;height:53;visibility:visible;mso-wrap-style:square;v-text-anchor:top" coordsize="3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" path="m3,l,15,307,52r2,-16l3,xe" fillcolor="gray" stroked="f">
                  <v:path arrowok="t" o:connecttype="custom" o:connectlocs="3,2211;0,2226;307,2263;309,2247;3,2211" o:connectangles="0,0,0,0,0"/>
                </v:shape>
                <v:shape id="Freeform 633" o:spid="_x0000_s1152" style="position:absolute;left:4976;top:2266;width:310;height:42;visibility:visible;mso-wrap-style:square;v-text-anchor:top" coordsize="3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" path="m2,l,15,306,42r3,-13l2,xe" fillcolor="gray" stroked="f">
                  <v:path arrowok="t" o:connecttype="custom" o:connectlocs="2,2266;0,2281;306,2308;309,2295;2,2266" o:connectangles="0,0,0,0,0"/>
                </v:shape>
                <v:shape id="Freeform 632" o:spid="_x0000_s1153" style="position:absolute;left:5007;top:2321;width:307;height:35;visibility:visible;mso-wrap-style:square;v-text-anchor:top" coordsize="3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" path="m,l,15,304,34r2,-16l,xe" fillcolor="gray" stroked="f">
                  <v:path arrowok="t" o:connecttype="custom" o:connectlocs="0,2321;0,2336;304,2355;306,2339;0,2321" o:connectangles="0,0,0,0,0"/>
                </v:shape>
                <v:line id="Line 631" o:spid="_x0000_s1154" style="position:absolute;visibility:visible;mso-wrap-style:square" from="5035,2389" to="5339,2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" strokecolor="gray" strokeweight=".46169mm"/>
                <v:line id="Line 630" o:spid="_x0000_s1155" style="position:absolute;visibility:visible;mso-wrap-style:square" from="5064,2438" to="5368,2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" strokecolor="gray" strokeweight=".36936mm"/>
                <v:shape id="Freeform 629" o:spid="_x0000_s1156" style="position:absolute;left:5303;top:1844;width:63;height:281;visibility:visible;mso-wrap-style:square;v-text-anchor:top" coordsize="63,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" path="m47,l,278r16,2l62,3,47,xe" fillcolor="gray" stroked="f">
                  <v:path arrowok="t" o:connecttype="custom" o:connectlocs="47,1844;0,2122;16,2124;62,1847;47,1844" o:connectangles="0,0,0,0,0"/>
                </v:shape>
                <v:shape id="Freeform 628" o:spid="_x0000_s1157" style="position:absolute;left:5331;top:1886;width:81;height:283;visibility:visible;mso-wrap-style:square;v-text-anchor:top" coordsize="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" path="m68,l,280r16,3l81,5,68,xe" fillcolor="gray" stroked="f">
                  <v:path arrowok="t" o:connecttype="custom" o:connectlocs="68,1886;0,2166;16,2169;81,1891;68,1886" o:connectangles="0,0,0,0,0"/>
                </v:shape>
                <v:shape id="Freeform 627" o:spid="_x0000_s1158" style="position:absolute;left:5363;top:1928;width:99;height:288;visibility:visible;mso-wrap-style:square;v-text-anchor:top" coordsize="9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" path="m85,l,283r15,5l98,5,85,xe" fillcolor="gray" stroked="f">
                  <v:path arrowok="t" o:connecttype="custom" o:connectlocs="85,1928;0,2211;15,2216;98,1933;85,1928" o:connectangles="0,0,0,0,0"/>
                </v:shape>
                <v:shape id="Freeform 626" o:spid="_x0000_s1159" style="position:absolute;left:5391;top:1970;width:120;height:291;visibility:visible;mso-wrap-style:square;v-text-anchor:top" coordsize="12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" path="m104,l,285r16,5l120,5,104,xe" fillcolor="gray" stroked="f">
                  <v:path arrowok="t" o:connecttype="custom" o:connectlocs="104,1970;0,2255;16,2260;120,1975;104,1970" o:connectangles="0,0,0,0,0"/>
                </v:shape>
                <v:shape id="Freeform 625" o:spid="_x0000_s1160" style="position:absolute;left:5422;top:2012;width:138;height:296;visibility:visible;mso-wrap-style:square;v-text-anchor:top" coordsize="138,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" path="m122,l,288r13,8l138,5,122,xe" fillcolor="gray" stroked="f">
                  <v:path arrowok="t" o:connecttype="custom" o:connectlocs="122,2012;0,2300;13,2308;138,2017;122,2012" o:connectangles="0,0,0,0,0"/>
                </v:shape>
                <v:shape id="Freeform 624" o:spid="_x0000_s1161" style="position:absolute;left:5451;top:2054;width:156;height:299;visibility:visible;mso-wrap-style:square;v-text-anchor:top" coordsize="15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" path="m143,l,290r16,8l156,8,143,xe" fillcolor="gray" stroked="f">
                  <v:path arrowok="t" o:connecttype="custom" o:connectlocs="143,2054;0,2344;16,2352;156,2062;143,2054" o:connectangles="0,0,0,0,0"/>
                </v:shape>
                <v:shape id="Freeform 623" o:spid="_x0000_s1162" style="position:absolute;left:5482;top:2096;width:174;height:304;visibility:visible;mso-wrap-style:square;v-text-anchor:top" coordsize="174,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" path="m161,l,295r13,8l174,7,161,xe" fillcolor="gray" stroked="f">
                  <v:path arrowok="t" o:connecttype="custom" o:connectlocs="161,2096;0,2391;13,2399;174,2103;161,2096" o:connectangles="0,0,0,0,0"/>
                </v:shape>
                <v:shape id="Freeform 622" o:spid="_x0000_s1163" style="position:absolute;left:6321;top:1028;width:1504;height:273;visibility:visible;mso-wrap-style:square;v-text-anchor:top" coordsize="1504,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" path="m1496,l,151,31,272,1503,26,1496,xe" fillcolor="#ad7f00" stroked="f">
                  <v:path arrowok="t" o:connecttype="custom" o:connectlocs="1496,1028;0,1179;31,1300;1503,1054;1496,1028" o:connectangles="0,0,0,0,0"/>
                </v:shape>
                <v:shape id="Picture 621" o:spid="_x0000_s1164" type="#_x0000_t75" style="position:absolute;left:6321;top:1153;width:280;height: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">
                  <v:imagedata r:id="rId93" o:title=""/>
                </v:shape>
                <v:shape id="AutoShape 620" o:spid="_x0000_s1165" style="position:absolute;left:5757;top:1143;width:611;height:244;visibility:visible;mso-wrap-style:square;v-text-anchor:top" coordsize="6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" path="m,102r21,8l63,131r83,52l167,194r49,20l265,230r52,11l369,243r52,l470,233r50,-16l566,194r26,-24l608,139r2,-24l50,115,34,112,16,107,,102xm452,l429,,408,2,385,5r-24,5l343,16r-15,5l296,36,281,47,268,60,252,70,237,84r-11,7l213,97r-10,5l190,107r-39,8l610,115r1,-8l608,70,598,52,585,39,543,18,522,10,499,5,452,xe" fillcolor="black" stroked="f">
                  <v:path arrowok="t" o:connecttype="custom" o:connectlocs="0,1245;21,1253;63,1274;146,1326;167,1337;216,1357;265,1373;317,1384;369,1386;421,1386;470,1376;520,1360;566,1337;592,1313;608,1282;610,1258;50,1258;34,1255;16,1250;0,1245;452,1143;429,1143;408,1145;385,1148;361,1153;343,1159;328,1164;296,1179;281,1190;268,1203;252,1213;237,1227;226,1234;213,1240;203,1245;190,1250;151,1258;610,1258;611,1250;608,1213;598,1195;585,1182;543,1161;522,1153;499,1148;452,1143" o:connectangles="0,0,0,0,0,0,0,0,0,0,0,0,0,0,0,0,0,0,0,0,0,0,0,0,0,0,0,0,0,0,0,0,0,0,0,0,0,0,0,0,0,0,0,0,0,0"/>
                </v:shape>
                <v:shape id="Picture 619" o:spid="_x0000_s1166" type="#_x0000_t75" style="position:absolute;left:5757;top:1185;width:379;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">
                  <v:imagedata r:id="rId94" o:title=""/>
                </v:shape>
                <w10:wrap type="topAndBottom" anchorx="margin"/>
              </v:group>
            </w:pict>
          </mc:Fallback>
        </mc:AlternateContent>
      </w:r>
    </w:p>
    <w:p w14:paraId="1E9F0E05" w14:textId="77777777" w:rsidR="007D12F4" w:rsidRDefault="007D12F4">
      <w:pPr>
        <w:pStyle w:val="BodyText"/>
        <w:spacing w:before="4"/>
        <w:rPr>
          <w:sz w:val="22"/>
        </w:rPr>
      </w:pPr>
    </w:p>
    <w:p w14:paraId="56E985EB" w14:textId="77777777" w:rsidR="007D12F4" w:rsidRDefault="007D12F4">
      <w:pPr>
        <w:pStyle w:val="BodyText"/>
        <w:spacing w:before="4"/>
        <w:rPr>
          <w:sz w:val="22"/>
        </w:rPr>
      </w:pPr>
    </w:p>
    <w:p w14:paraId="57C379BD" w14:textId="77777777" w:rsidR="007D12F4" w:rsidRDefault="007D12F4">
      <w:pPr>
        <w:pStyle w:val="BodyText"/>
        <w:spacing w:before="4"/>
        <w:rPr>
          <w:sz w:val="22"/>
        </w:rPr>
      </w:pPr>
    </w:p>
    <w:p w14:paraId="01221AAF" w14:textId="77777777" w:rsidR="007D12F4" w:rsidRDefault="007D12F4">
      <w:pPr>
        <w:pStyle w:val="BodyText"/>
        <w:spacing w:before="4"/>
        <w:rPr>
          <w:sz w:val="22"/>
        </w:rPr>
      </w:pPr>
    </w:p>
    <w:p w14:paraId="146668F2" w14:textId="77777777" w:rsidR="007D12F4" w:rsidRDefault="007D12F4">
      <w:pPr>
        <w:pStyle w:val="BodyText"/>
        <w:spacing w:before="4"/>
        <w:rPr>
          <w:sz w:val="22"/>
        </w:rPr>
      </w:pPr>
    </w:p>
    <w:p w14:paraId="37D4B653" w14:textId="77777777" w:rsidR="007D12F4" w:rsidRDefault="007D12F4">
      <w:pPr>
        <w:pStyle w:val="BodyText"/>
        <w:spacing w:before="4"/>
        <w:rPr>
          <w:sz w:val="22"/>
        </w:rPr>
      </w:pPr>
    </w:p>
    <w:p w14:paraId="5F38D5CE" w14:textId="77777777" w:rsidR="00C47DC1" w:rsidRDefault="00906598" w:rsidP="00CB17E7">
      <w:pPr>
        <w:pStyle w:val="Heading1"/>
        <w:spacing w:line="276" w:lineRule="auto"/>
        <w:ind w:left="0"/>
        <w:jc w:val="center"/>
      </w:pPr>
      <w:bookmarkStart w:id="326" w:name="_bookmark72"/>
      <w:bookmarkEnd w:id="326"/>
      <w:r>
        <w:rPr>
          <w:color w:val="4F81BD"/>
        </w:rPr>
        <w:lastRenderedPageBreak/>
        <w:t>CHAPTER 5: SUMMARY AND DISCUSSION</w:t>
      </w:r>
    </w:p>
    <w:p w14:paraId="226F1E2C" w14:textId="77777777" w:rsidR="00C47DC1" w:rsidRPr="007D12F4" w:rsidRDefault="00906598" w:rsidP="007D12F4">
      <w:pPr>
        <w:pStyle w:val="BodyText"/>
        <w:spacing w:before="100" w:line="276" w:lineRule="auto"/>
        <w:jc w:val="both"/>
      </w:pPr>
      <w:r>
        <w:t xml:space="preserve">The overall purpose of this chapter is to state the contribution of your capstone project to a particular discipline </w:t>
      </w:r>
      <w:r w:rsidR="00CB17E7">
        <w:t xml:space="preserve">or field of study. This is the </w:t>
      </w:r>
      <w:r>
        <w:t xml:space="preserve">SO WHAT? </w:t>
      </w:r>
      <w:r w:rsidRPr="002C3C86">
        <w:rPr>
          <w:noProof/>
        </w:rPr>
        <w:t>chapter</w:t>
      </w:r>
      <w:r>
        <w:t xml:space="preserve"> that gives the purpose for your</w:t>
      </w:r>
      <w:r>
        <w:rPr>
          <w:spacing w:val="-14"/>
        </w:rPr>
        <w:t xml:space="preserve"> </w:t>
      </w:r>
      <w:r>
        <w:t>work.</w:t>
      </w:r>
    </w:p>
    <w:p w14:paraId="1BE54BC3" w14:textId="77777777" w:rsidR="00C47DC1" w:rsidRPr="007D12F4" w:rsidRDefault="00906598" w:rsidP="007D12F4">
      <w:pPr>
        <w:pStyle w:val="BodyText"/>
        <w:spacing w:before="100" w:line="276" w:lineRule="auto"/>
        <w:jc w:val="both"/>
      </w:pPr>
      <w:r>
        <w:t>Keep in mind that readers may skip your entire first four chapters and read ONLY Chapter 5. Thus, all the necessary information MUST be included here.</w:t>
      </w:r>
    </w:p>
    <w:p w14:paraId="46984025" w14:textId="77777777" w:rsidR="00C47DC1" w:rsidRPr="007D12F4" w:rsidRDefault="00906598" w:rsidP="007D12F4">
      <w:pPr>
        <w:pStyle w:val="BodyText"/>
        <w:spacing w:before="100"/>
        <w:jc w:val="both"/>
      </w:pPr>
      <w:r>
        <w:t>Chapter 5 should be structured accor</w:t>
      </w:r>
      <w:r w:rsidR="007D12F4">
        <w:t>ding to the outline given below, which lists the required subheadings.</w:t>
      </w:r>
    </w:p>
    <w:p w14:paraId="59E1B025" w14:textId="77777777" w:rsidR="00C47DC1" w:rsidRDefault="00906598" w:rsidP="007D12F4">
      <w:pPr>
        <w:pStyle w:val="BodyText"/>
        <w:spacing w:before="100" w:line="276" w:lineRule="auto"/>
        <w:jc w:val="both"/>
      </w:pPr>
      <w:r>
        <w:t xml:space="preserve">This is based on the introductions </w:t>
      </w:r>
      <w:r w:rsidRPr="00285898">
        <w:rPr>
          <w:noProof/>
        </w:rPr>
        <w:t>in</w:t>
      </w:r>
      <w:r>
        <w:t xml:space="preserve"> Chapters 1, 3, and 4. Present the focus of the capstone project. Use referenced information from Chapter 2, with appropriate in-text citations to provide</w:t>
      </w:r>
      <w:r w:rsidR="00285898">
        <w:t xml:space="preserve"> the</w:t>
      </w:r>
      <w:r>
        <w:t xml:space="preserve"> </w:t>
      </w:r>
      <w:r w:rsidRPr="00285898">
        <w:rPr>
          <w:noProof/>
        </w:rPr>
        <w:t>reader</w:t>
      </w:r>
      <w:r>
        <w:t xml:space="preserve"> with background material.</w:t>
      </w:r>
    </w:p>
    <w:p w14:paraId="422F5A13" w14:textId="77777777" w:rsidR="00C47DC1" w:rsidRDefault="00C47DC1">
      <w:pPr>
        <w:pStyle w:val="BodyText"/>
        <w:rPr>
          <w:sz w:val="20"/>
        </w:rPr>
      </w:pPr>
    </w:p>
    <w:p w14:paraId="2D9F748D" w14:textId="77777777" w:rsidR="00C47DC1" w:rsidRDefault="00942621">
      <w:pPr>
        <w:pStyle w:val="BodyText"/>
        <w:spacing w:before="2"/>
        <w:rPr>
          <w:sz w:val="21"/>
        </w:rPr>
      </w:pPr>
      <w:r>
        <w:rPr>
          <w:noProof/>
        </w:rPr>
        <mc:AlternateContent>
          <mc:Choice Requires="wps">
            <w:drawing>
              <wp:anchor distT="0" distB="0" distL="0" distR="0" simplePos="0" relativeHeight="4224" behindDoc="0" locked="0" layoutInCell="1" allowOverlap="1" wp14:anchorId="3AE4ED67" wp14:editId="7B74652D">
                <wp:simplePos x="0" y="0"/>
                <wp:positionH relativeFrom="margin">
                  <wp:align>right</wp:align>
                </wp:positionH>
                <wp:positionV relativeFrom="paragraph">
                  <wp:posOffset>190500</wp:posOffset>
                </wp:positionV>
                <wp:extent cx="5949315" cy="284480"/>
                <wp:effectExtent l="0" t="0" r="0" b="1270"/>
                <wp:wrapTopAndBottom/>
                <wp:docPr id="632" name="Text Box 6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886831" w14:textId="77777777" w:rsidR="00921F27" w:rsidRDefault="00921F27" w:rsidP="00CB17E7">
                            <w:pPr>
                              <w:spacing w:before="57"/>
                              <w:jc w:val="center"/>
                              <w:rPr>
                                <w:rFonts w:ascii="Calibri"/>
                                <w:b/>
                              </w:rPr>
                            </w:pPr>
                            <w:bookmarkStart w:id="327" w:name="Statement_of_Problem"/>
                            <w:bookmarkStart w:id="328" w:name="_bookmark74"/>
                            <w:bookmarkEnd w:id="327"/>
                            <w:bookmarkEnd w:id="328"/>
                            <w:r>
                              <w:rPr>
                                <w:rFonts w:ascii="Calibri"/>
                                <w:b/>
                                <w:color w:val="FFFFFF"/>
                                <w:spacing w:val="12"/>
                              </w:rPr>
                              <w:t xml:space="preserve">STATEMENT </w:t>
                            </w:r>
                            <w:r>
                              <w:rPr>
                                <w:rFonts w:ascii="Calibri"/>
                                <w:b/>
                                <w:color w:val="FFFFFF"/>
                                <w:spacing w:val="6"/>
                              </w:rPr>
                              <w:t>OF</w:t>
                            </w:r>
                            <w:r>
                              <w:rPr>
                                <w:rFonts w:ascii="Calibri"/>
                                <w:b/>
                                <w:color w:val="FFFFFF"/>
                                <w:spacing w:val="61"/>
                              </w:rPr>
                              <w:t xml:space="preserve"> </w:t>
                            </w:r>
                            <w:r>
                              <w:rPr>
                                <w:rFonts w:ascii="Calibri"/>
                                <w:b/>
                                <w:color w:val="FFFFFF"/>
                                <w:spacing w:val="12"/>
                              </w:rPr>
                              <w:t>PROBL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4ED67" id="Text Box 616" o:spid="_x0000_s1269" type="#_x0000_t202" style="position:absolute;margin-left:417.25pt;margin-top:15pt;width:468.45pt;height:22.4pt;z-index:422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" fillcolor="#4f81bd" stroked="f">
                <v:textbox inset="0,0,0,0">
                  <w:txbxContent>
                    <w:p w14:paraId="0B886831" w14:textId="77777777" w:rsidR="00921F27" w:rsidRDefault="00921F27" w:rsidP="00CB17E7">
                      <w:pPr>
                        <w:spacing w:before="57"/>
                        <w:jc w:val="center"/>
                        <w:rPr>
                          <w:rFonts w:ascii="Calibri"/>
                          <w:b/>
                        </w:rPr>
                      </w:pPr>
                      <w:bookmarkStart w:id="329" w:name="Statement_of_Problem"/>
                      <w:bookmarkStart w:id="330" w:name="_bookmark74"/>
                      <w:bookmarkEnd w:id="329"/>
                      <w:bookmarkEnd w:id="330"/>
                      <w:r>
                        <w:rPr>
                          <w:rFonts w:ascii="Calibri"/>
                          <w:b/>
                          <w:color w:val="FFFFFF"/>
                          <w:spacing w:val="12"/>
                        </w:rPr>
                        <w:t xml:space="preserve">STATEMENT </w:t>
                      </w:r>
                      <w:r>
                        <w:rPr>
                          <w:rFonts w:ascii="Calibri"/>
                          <w:b/>
                          <w:color w:val="FFFFFF"/>
                          <w:spacing w:val="6"/>
                        </w:rPr>
                        <w:t>OF</w:t>
                      </w:r>
                      <w:r>
                        <w:rPr>
                          <w:rFonts w:ascii="Calibri"/>
                          <w:b/>
                          <w:color w:val="FFFFFF"/>
                          <w:spacing w:val="61"/>
                        </w:rPr>
                        <w:t xml:space="preserve"> </w:t>
                      </w:r>
                      <w:r>
                        <w:rPr>
                          <w:rFonts w:ascii="Calibri"/>
                          <w:b/>
                          <w:color w:val="FFFFFF"/>
                          <w:spacing w:val="12"/>
                        </w:rPr>
                        <w:t>PROBLEM</w:t>
                      </w:r>
                    </w:p>
                  </w:txbxContent>
                </v:textbox>
                <w10:wrap type="topAndBottom" anchorx="margin"/>
              </v:shape>
            </w:pict>
          </mc:Fallback>
        </mc:AlternateContent>
      </w:r>
    </w:p>
    <w:p w14:paraId="59472368" w14:textId="77777777" w:rsidR="00C47DC1" w:rsidRDefault="00906598" w:rsidP="00CB17E7">
      <w:pPr>
        <w:pStyle w:val="BodyText"/>
        <w:spacing w:before="100" w:line="276" w:lineRule="auto"/>
        <w:ind w:right="187"/>
      </w:pPr>
      <w:r>
        <w:t>Copy this from Chapter 1. Include the major question and sub-questions you have researched.</w:t>
      </w:r>
    </w:p>
    <w:p w14:paraId="192632FC" w14:textId="77777777" w:rsidR="00C47DC1" w:rsidRDefault="00C47DC1">
      <w:pPr>
        <w:pStyle w:val="BodyText"/>
        <w:rPr>
          <w:sz w:val="20"/>
        </w:rPr>
      </w:pPr>
    </w:p>
    <w:p w14:paraId="697EBE18" w14:textId="77777777" w:rsidR="00C47DC1" w:rsidRDefault="00942621">
      <w:pPr>
        <w:pStyle w:val="BodyText"/>
        <w:spacing w:before="2"/>
        <w:rPr>
          <w:sz w:val="21"/>
        </w:rPr>
      </w:pPr>
      <w:r>
        <w:rPr>
          <w:noProof/>
        </w:rPr>
        <mc:AlternateContent>
          <mc:Choice Requires="wps">
            <w:drawing>
              <wp:anchor distT="0" distB="0" distL="0" distR="0" simplePos="0" relativeHeight="4248" behindDoc="0" locked="0" layoutInCell="1" allowOverlap="1" wp14:anchorId="3B5A6A9B" wp14:editId="16B88E82">
                <wp:simplePos x="0" y="0"/>
                <wp:positionH relativeFrom="margin">
                  <wp:align>right</wp:align>
                </wp:positionH>
                <wp:positionV relativeFrom="paragraph">
                  <wp:posOffset>193675</wp:posOffset>
                </wp:positionV>
                <wp:extent cx="5949315" cy="308610"/>
                <wp:effectExtent l="0" t="0" r="0" b="0"/>
                <wp:wrapTopAndBottom/>
                <wp:docPr id="631" name="Text Box 6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3086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957FF5" w14:textId="77777777" w:rsidR="00921F27" w:rsidRDefault="00921F27" w:rsidP="00CB17E7">
                            <w:pPr>
                              <w:spacing w:before="57"/>
                              <w:ind w:left="88"/>
                              <w:jc w:val="center"/>
                              <w:rPr>
                                <w:rFonts w:ascii="Calibri"/>
                                <w:b/>
                              </w:rPr>
                            </w:pPr>
                            <w:bookmarkStart w:id="331" w:name="Explanation_of_Project"/>
                            <w:bookmarkStart w:id="332" w:name="_bookmark75"/>
                            <w:bookmarkEnd w:id="331"/>
                            <w:bookmarkEnd w:id="332"/>
                            <w:r>
                              <w:rPr>
                                <w:rFonts w:ascii="Calibri"/>
                                <w:b/>
                                <w:color w:val="FFFFFF"/>
                              </w:rPr>
                              <w:t>EXPLANATION OF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A6A9B" id="Text Box 615" o:spid="_x0000_s1270" type="#_x0000_t202" style="position:absolute;margin-left:417.25pt;margin-top:15.25pt;width:468.45pt;height:24.3pt;z-index:424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" fillcolor="#4f81bd" stroked="f">
                <v:textbox inset="0,0,0,0">
                  <w:txbxContent>
                    <w:p w14:paraId="45957FF5" w14:textId="77777777" w:rsidR="00921F27" w:rsidRDefault="00921F27" w:rsidP="00CB17E7">
                      <w:pPr>
                        <w:spacing w:before="57"/>
                        <w:ind w:left="88"/>
                        <w:jc w:val="center"/>
                        <w:rPr>
                          <w:rFonts w:ascii="Calibri"/>
                          <w:b/>
                        </w:rPr>
                      </w:pPr>
                      <w:bookmarkStart w:id="333" w:name="Explanation_of_Project"/>
                      <w:bookmarkStart w:id="334" w:name="_bookmark75"/>
                      <w:bookmarkEnd w:id="333"/>
                      <w:bookmarkEnd w:id="334"/>
                      <w:r>
                        <w:rPr>
                          <w:rFonts w:ascii="Calibri"/>
                          <w:b/>
                          <w:color w:val="FFFFFF"/>
                        </w:rPr>
                        <w:t>EXPLANATION OF PROJECT</w:t>
                      </w:r>
                    </w:p>
                  </w:txbxContent>
                </v:textbox>
                <w10:wrap type="topAndBottom" anchorx="margin"/>
              </v:shape>
            </w:pict>
          </mc:Fallback>
        </mc:AlternateContent>
      </w:r>
    </w:p>
    <w:p w14:paraId="3E4F82AC" w14:textId="77777777" w:rsidR="00C47DC1" w:rsidRDefault="00906598" w:rsidP="00CB17E7">
      <w:pPr>
        <w:pStyle w:val="BodyText"/>
        <w:spacing w:before="100" w:line="276" w:lineRule="auto"/>
      </w:pPr>
      <w:r>
        <w:t>If you have an artistic, creative product, include that explanation here. If you have no product, eliminate this heading.</w:t>
      </w:r>
    </w:p>
    <w:p w14:paraId="0B54E62A" w14:textId="77777777" w:rsidR="00CB17E7" w:rsidRDefault="00CB17E7" w:rsidP="00CB17E7">
      <w:pPr>
        <w:pStyle w:val="BodyText"/>
        <w:spacing w:before="24" w:line="276" w:lineRule="auto"/>
        <w:rPr>
          <w:sz w:val="20"/>
        </w:rPr>
      </w:pPr>
    </w:p>
    <w:p w14:paraId="530E9F64" w14:textId="77777777" w:rsidR="00C47DC1" w:rsidRDefault="00CB17E7">
      <w:pPr>
        <w:pStyle w:val="BodyText"/>
        <w:spacing w:before="1"/>
        <w:rPr>
          <w:sz w:val="22"/>
        </w:rPr>
      </w:pPr>
      <w:r>
        <w:rPr>
          <w:noProof/>
          <w:sz w:val="20"/>
        </w:rPr>
        <mc:AlternateContent>
          <mc:Choice Requires="wps">
            <w:drawing>
              <wp:anchor distT="0" distB="0" distL="114300" distR="114300" simplePos="0" relativeHeight="503201624" behindDoc="0" locked="0" layoutInCell="1" allowOverlap="1" wp14:anchorId="413FCEAB" wp14:editId="47E84DDD">
                <wp:simplePos x="0" y="0"/>
                <wp:positionH relativeFrom="margin">
                  <wp:align>right</wp:align>
                </wp:positionH>
                <wp:positionV relativeFrom="paragraph">
                  <wp:posOffset>189865</wp:posOffset>
                </wp:positionV>
                <wp:extent cx="5949315" cy="308610"/>
                <wp:effectExtent l="0" t="0" r="0" b="0"/>
                <wp:wrapTopAndBottom/>
                <wp:docPr id="630" name="Text Box 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3086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0E5E84" w14:textId="77777777" w:rsidR="00921F27" w:rsidRDefault="00921F27" w:rsidP="00CB17E7">
                            <w:pPr>
                              <w:spacing w:before="57"/>
                              <w:ind w:left="88"/>
                              <w:jc w:val="center"/>
                              <w:rPr>
                                <w:rFonts w:ascii="Calibri"/>
                                <w:b/>
                              </w:rPr>
                            </w:pPr>
                            <w:bookmarkStart w:id="335" w:name="Review_of_Methodology"/>
                            <w:bookmarkStart w:id="336" w:name="_bookmark76"/>
                            <w:bookmarkEnd w:id="335"/>
                            <w:bookmarkEnd w:id="336"/>
                            <w:r>
                              <w:rPr>
                                <w:rFonts w:ascii="Calibri"/>
                                <w:b/>
                                <w:color w:val="FFFFFF"/>
                              </w:rPr>
                              <w:t>REVIEW OF METHODOLOG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FCEAB" id="Text Box 614" o:spid="_x0000_s1271" type="#_x0000_t202" style="position:absolute;margin-left:417.25pt;margin-top:14.95pt;width:468.45pt;height:24.3pt;z-index:503201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" fillcolor="#4f81bd" stroked="f">
                <v:textbox inset="0,0,0,0">
                  <w:txbxContent>
                    <w:p w14:paraId="190E5E84" w14:textId="77777777" w:rsidR="00921F27" w:rsidRDefault="00921F27" w:rsidP="00CB17E7">
                      <w:pPr>
                        <w:spacing w:before="57"/>
                        <w:ind w:left="88"/>
                        <w:jc w:val="center"/>
                        <w:rPr>
                          <w:rFonts w:ascii="Calibri"/>
                          <w:b/>
                        </w:rPr>
                      </w:pPr>
                      <w:bookmarkStart w:id="337" w:name="Review_of_Methodology"/>
                      <w:bookmarkStart w:id="338" w:name="_bookmark76"/>
                      <w:bookmarkEnd w:id="337"/>
                      <w:bookmarkEnd w:id="338"/>
                      <w:r>
                        <w:rPr>
                          <w:rFonts w:ascii="Calibri"/>
                          <w:b/>
                          <w:color w:val="FFFFFF"/>
                        </w:rPr>
                        <w:t>REVIEW OF METHODOLOGY</w:t>
                      </w:r>
                    </w:p>
                  </w:txbxContent>
                </v:textbox>
                <w10:wrap type="topAndBottom" anchorx="margin"/>
              </v:shape>
            </w:pict>
          </mc:Fallback>
        </mc:AlternateContent>
      </w:r>
    </w:p>
    <w:p w14:paraId="730599C4" w14:textId="77777777" w:rsidR="00C47DC1" w:rsidRDefault="00906598" w:rsidP="00CB17E7">
      <w:pPr>
        <w:pStyle w:val="BodyText"/>
        <w:spacing w:before="100" w:line="276" w:lineRule="auto"/>
        <w:ind w:right="187"/>
      </w:pPr>
      <w:r>
        <w:t>Explain what you did to research your project, but avoid going into any detail. Give a general explanation of how you carried out your research.</w:t>
      </w:r>
    </w:p>
    <w:p w14:paraId="38E8D742" w14:textId="77777777" w:rsidR="00C47DC1" w:rsidRDefault="00C47DC1">
      <w:pPr>
        <w:pStyle w:val="BodyText"/>
        <w:rPr>
          <w:sz w:val="20"/>
        </w:rPr>
      </w:pPr>
    </w:p>
    <w:p w14:paraId="5796DDE9" w14:textId="77777777" w:rsidR="00C47DC1" w:rsidRDefault="00942621">
      <w:pPr>
        <w:pStyle w:val="BodyText"/>
        <w:spacing w:before="2"/>
        <w:rPr>
          <w:sz w:val="21"/>
        </w:rPr>
      </w:pPr>
      <w:r>
        <w:rPr>
          <w:noProof/>
        </w:rPr>
        <mc:AlternateContent>
          <mc:Choice Requires="wps">
            <w:drawing>
              <wp:anchor distT="0" distB="0" distL="0" distR="0" simplePos="0" relativeHeight="4296" behindDoc="0" locked="0" layoutInCell="1" allowOverlap="1" wp14:anchorId="35FFE5A9" wp14:editId="351A5E16">
                <wp:simplePos x="0" y="0"/>
                <wp:positionH relativeFrom="margin">
                  <wp:align>right</wp:align>
                </wp:positionH>
                <wp:positionV relativeFrom="paragraph">
                  <wp:posOffset>194945</wp:posOffset>
                </wp:positionV>
                <wp:extent cx="5949315" cy="260985"/>
                <wp:effectExtent l="0" t="0" r="0" b="5715"/>
                <wp:wrapTopAndBottom/>
                <wp:docPr id="629"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DA343" w14:textId="77777777" w:rsidR="00921F27" w:rsidRDefault="00921F27" w:rsidP="00CB17E7">
                            <w:pPr>
                              <w:spacing w:before="57"/>
                              <w:ind w:left="88"/>
                              <w:jc w:val="center"/>
                              <w:rPr>
                                <w:rFonts w:ascii="Calibri"/>
                                <w:b/>
                              </w:rPr>
                            </w:pPr>
                            <w:bookmarkStart w:id="339" w:name="Summary_of_Results"/>
                            <w:bookmarkStart w:id="340" w:name="_bookmark77"/>
                            <w:bookmarkEnd w:id="339"/>
                            <w:bookmarkEnd w:id="340"/>
                            <w:r>
                              <w:rPr>
                                <w:rFonts w:ascii="Calibri"/>
                                <w:b/>
                                <w:color w:val="FFFFFF"/>
                                <w:spacing w:val="11"/>
                              </w:rPr>
                              <w:t xml:space="preserve">SUMMARY </w:t>
                            </w:r>
                            <w:r>
                              <w:rPr>
                                <w:rFonts w:ascii="Calibri"/>
                                <w:b/>
                                <w:color w:val="FFFFFF"/>
                                <w:spacing w:val="8"/>
                              </w:rPr>
                              <w:t>OF</w:t>
                            </w:r>
                            <w:r>
                              <w:rPr>
                                <w:rFonts w:ascii="Calibri"/>
                                <w:b/>
                                <w:color w:val="FFFFFF"/>
                                <w:spacing w:val="59"/>
                              </w:rPr>
                              <w:t xml:space="preserve"> </w:t>
                            </w:r>
                            <w:r>
                              <w:rPr>
                                <w:rFonts w:ascii="Calibri"/>
                                <w:b/>
                                <w:color w:val="FFFFFF"/>
                                <w:spacing w:val="12"/>
                              </w:rPr>
                              <w:t>RESUL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FE5A9" id="Text Box 613" o:spid="_x0000_s1272" type="#_x0000_t202" style="position:absolute;margin-left:417.25pt;margin-top:15.35pt;width:468.45pt;height:20.55pt;z-index:429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" fillcolor="#4f81bd" stroked="f">
                <v:textbox inset="0,0,0,0">
                  <w:txbxContent>
                    <w:p w14:paraId="327DA343" w14:textId="77777777" w:rsidR="00921F27" w:rsidRDefault="00921F27" w:rsidP="00CB17E7">
                      <w:pPr>
                        <w:spacing w:before="57"/>
                        <w:ind w:left="88"/>
                        <w:jc w:val="center"/>
                        <w:rPr>
                          <w:rFonts w:ascii="Calibri"/>
                          <w:b/>
                        </w:rPr>
                      </w:pPr>
                      <w:bookmarkStart w:id="341" w:name="Summary_of_Results"/>
                      <w:bookmarkStart w:id="342" w:name="_bookmark77"/>
                      <w:bookmarkEnd w:id="341"/>
                      <w:bookmarkEnd w:id="342"/>
                      <w:r>
                        <w:rPr>
                          <w:rFonts w:ascii="Calibri"/>
                          <w:b/>
                          <w:color w:val="FFFFFF"/>
                          <w:spacing w:val="11"/>
                        </w:rPr>
                        <w:t xml:space="preserve">SUMMARY </w:t>
                      </w:r>
                      <w:r>
                        <w:rPr>
                          <w:rFonts w:ascii="Calibri"/>
                          <w:b/>
                          <w:color w:val="FFFFFF"/>
                          <w:spacing w:val="8"/>
                        </w:rPr>
                        <w:t>OF</w:t>
                      </w:r>
                      <w:r>
                        <w:rPr>
                          <w:rFonts w:ascii="Calibri"/>
                          <w:b/>
                          <w:color w:val="FFFFFF"/>
                          <w:spacing w:val="59"/>
                        </w:rPr>
                        <w:t xml:space="preserve"> </w:t>
                      </w:r>
                      <w:r>
                        <w:rPr>
                          <w:rFonts w:ascii="Calibri"/>
                          <w:b/>
                          <w:color w:val="FFFFFF"/>
                          <w:spacing w:val="12"/>
                        </w:rPr>
                        <w:t>RESULTS</w:t>
                      </w:r>
                    </w:p>
                  </w:txbxContent>
                </v:textbox>
                <w10:wrap type="topAndBottom" anchorx="margin"/>
              </v:shape>
            </w:pict>
          </mc:Fallback>
        </mc:AlternateContent>
      </w:r>
    </w:p>
    <w:p w14:paraId="51CC12CD" w14:textId="77777777" w:rsidR="00C47DC1" w:rsidRPr="007D12F4" w:rsidRDefault="00906598" w:rsidP="007D12F4">
      <w:pPr>
        <w:pStyle w:val="BodyText"/>
        <w:spacing w:beforeLines="100" w:before="240" w:line="276" w:lineRule="auto"/>
        <w:ind w:right="187"/>
        <w:jc w:val="both"/>
      </w:pPr>
      <w:r>
        <w:rPr>
          <w:color w:val="595958"/>
        </w:rPr>
        <w:t xml:space="preserve">RESEARCH AND APPLIED PROJECTS. </w:t>
      </w:r>
      <w:r>
        <w:t xml:space="preserve">Return to Chapter 4. Review each sub-question and what you learned from the research. Separate each </w:t>
      </w:r>
      <w:r w:rsidRPr="00285898">
        <w:rPr>
          <w:noProof/>
        </w:rPr>
        <w:t>sub</w:t>
      </w:r>
      <w:r w:rsidR="00285898">
        <w:rPr>
          <w:noProof/>
        </w:rPr>
        <w:t>-</w:t>
      </w:r>
      <w:r w:rsidRPr="00285898">
        <w:rPr>
          <w:noProof/>
        </w:rPr>
        <w:t>question</w:t>
      </w:r>
      <w:r>
        <w:t xml:space="preserve"> as a subheading. Interpret the results of each </w:t>
      </w:r>
      <w:r w:rsidRPr="00285898">
        <w:rPr>
          <w:noProof/>
        </w:rPr>
        <w:t>sub</w:t>
      </w:r>
      <w:r w:rsidR="00285898">
        <w:rPr>
          <w:noProof/>
        </w:rPr>
        <w:t>-</w:t>
      </w:r>
      <w:r w:rsidRPr="00285898">
        <w:rPr>
          <w:noProof/>
        </w:rPr>
        <w:t>question</w:t>
      </w:r>
      <w:r>
        <w:t xml:space="preserve"> to enable the reader to </w:t>
      </w:r>
      <w:r>
        <w:lastRenderedPageBreak/>
        <w:t>understand how these results answered the major question.</w:t>
      </w:r>
    </w:p>
    <w:p w14:paraId="1CFA368A" w14:textId="77777777" w:rsidR="00C47DC1" w:rsidRPr="00CB17E7" w:rsidRDefault="00906598" w:rsidP="007D12F4">
      <w:pPr>
        <w:pStyle w:val="BodyText"/>
        <w:spacing w:beforeLines="100" w:before="240" w:line="276" w:lineRule="auto"/>
        <w:ind w:right="192"/>
        <w:jc w:val="both"/>
      </w:pPr>
      <w:r>
        <w:rPr>
          <w:color w:val="595958"/>
        </w:rPr>
        <w:t>FOR CREATIVE PROJECTS</w:t>
      </w:r>
      <w:r>
        <w:t>. Describe your project as if the reader has not seen any previous chapters or viewed your product.</w:t>
      </w:r>
    </w:p>
    <w:p w14:paraId="460B0D78" w14:textId="77777777" w:rsidR="00C47DC1" w:rsidRDefault="00C47DC1">
      <w:pPr>
        <w:pStyle w:val="BodyText"/>
        <w:rPr>
          <w:sz w:val="20"/>
        </w:rPr>
      </w:pPr>
    </w:p>
    <w:p w14:paraId="31109D6B" w14:textId="77777777" w:rsidR="00C47DC1" w:rsidRDefault="00942621">
      <w:pPr>
        <w:pStyle w:val="BodyText"/>
        <w:spacing w:before="12"/>
        <w:rPr>
          <w:sz w:val="20"/>
        </w:rPr>
      </w:pPr>
      <w:r>
        <w:rPr>
          <w:noProof/>
        </w:rPr>
        <mc:AlternateContent>
          <mc:Choice Requires="wps">
            <w:drawing>
              <wp:anchor distT="0" distB="0" distL="0" distR="0" simplePos="0" relativeHeight="4320" behindDoc="0" locked="0" layoutInCell="1" allowOverlap="1" wp14:anchorId="4F9835BA" wp14:editId="1D520234">
                <wp:simplePos x="0" y="0"/>
                <wp:positionH relativeFrom="margin">
                  <wp:align>right</wp:align>
                </wp:positionH>
                <wp:positionV relativeFrom="paragraph">
                  <wp:posOffset>189865</wp:posOffset>
                </wp:positionV>
                <wp:extent cx="5949315" cy="260985"/>
                <wp:effectExtent l="0" t="0" r="0" b="5715"/>
                <wp:wrapTopAndBottom/>
                <wp:docPr id="628" name="Text Box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722E4E" w14:textId="77777777" w:rsidR="00921F27" w:rsidRDefault="00921F27" w:rsidP="00CB17E7">
                            <w:pPr>
                              <w:spacing w:before="57"/>
                              <w:ind w:left="88"/>
                              <w:jc w:val="center"/>
                              <w:rPr>
                                <w:rFonts w:ascii="Calibri"/>
                                <w:b/>
                              </w:rPr>
                            </w:pPr>
                            <w:bookmarkStart w:id="343" w:name="Relationship_of_Research_to_the_Field"/>
                            <w:bookmarkStart w:id="344" w:name="_bookmark78"/>
                            <w:bookmarkEnd w:id="343"/>
                            <w:bookmarkEnd w:id="344"/>
                            <w:r>
                              <w:rPr>
                                <w:rFonts w:ascii="Calibri"/>
                                <w:b/>
                                <w:color w:val="FFFFFF"/>
                              </w:rPr>
                              <w:t>RELATIONSHIP OF RESEARCH TO THE FIE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835BA" id="Text Box 612" o:spid="_x0000_s1273" type="#_x0000_t202" style="position:absolute;margin-left:417.25pt;margin-top:14.95pt;width:468.45pt;height:20.55pt;z-index:43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" fillcolor="#4f81bd" stroked="f">
                <v:textbox inset="0,0,0,0">
                  <w:txbxContent>
                    <w:p w14:paraId="5A722E4E" w14:textId="77777777" w:rsidR="00921F27" w:rsidRDefault="00921F27" w:rsidP="00CB17E7">
                      <w:pPr>
                        <w:spacing w:before="57"/>
                        <w:ind w:left="88"/>
                        <w:jc w:val="center"/>
                        <w:rPr>
                          <w:rFonts w:ascii="Calibri"/>
                          <w:b/>
                        </w:rPr>
                      </w:pPr>
                      <w:bookmarkStart w:id="345" w:name="Relationship_of_Research_to_the_Field"/>
                      <w:bookmarkStart w:id="346" w:name="_bookmark78"/>
                      <w:bookmarkEnd w:id="345"/>
                      <w:bookmarkEnd w:id="346"/>
                      <w:r>
                        <w:rPr>
                          <w:rFonts w:ascii="Calibri"/>
                          <w:b/>
                          <w:color w:val="FFFFFF"/>
                        </w:rPr>
                        <w:t>RELATIONSHIP OF RESEARCH TO THE FIELD</w:t>
                      </w:r>
                    </w:p>
                  </w:txbxContent>
                </v:textbox>
                <w10:wrap type="topAndBottom" anchorx="margin"/>
              </v:shape>
            </w:pict>
          </mc:Fallback>
        </mc:AlternateContent>
      </w:r>
    </w:p>
    <w:p w14:paraId="6573F021" w14:textId="77777777" w:rsidR="00C47DC1" w:rsidRPr="00CB17E7" w:rsidRDefault="00906598" w:rsidP="00CB17E7">
      <w:pPr>
        <w:pStyle w:val="BodyText"/>
        <w:spacing w:before="100" w:line="276" w:lineRule="auto"/>
        <w:ind w:right="187"/>
        <w:jc w:val="both"/>
      </w:pPr>
      <w:r>
        <w:t>Explain how your research supported or did not support the research described in your draft of Chapter 2. Use referenced material and in-text citations to validate your research.</w:t>
      </w:r>
    </w:p>
    <w:p w14:paraId="2BD00F29" w14:textId="77777777" w:rsidR="00C47DC1" w:rsidRDefault="00C47DC1">
      <w:pPr>
        <w:pStyle w:val="BodyText"/>
        <w:rPr>
          <w:sz w:val="20"/>
        </w:rPr>
      </w:pPr>
    </w:p>
    <w:p w14:paraId="67E26452" w14:textId="77777777" w:rsidR="00C47DC1" w:rsidRDefault="00942621">
      <w:pPr>
        <w:pStyle w:val="BodyText"/>
        <w:spacing w:before="8"/>
        <w:rPr>
          <w:sz w:val="23"/>
        </w:rPr>
      </w:pPr>
      <w:r>
        <w:rPr>
          <w:noProof/>
        </w:rPr>
        <mc:AlternateContent>
          <mc:Choice Requires="wps">
            <w:drawing>
              <wp:anchor distT="0" distB="0" distL="0" distR="0" simplePos="0" relativeHeight="4344" behindDoc="0" locked="0" layoutInCell="1" allowOverlap="1" wp14:anchorId="6E2B525D" wp14:editId="0F03B2F3">
                <wp:simplePos x="0" y="0"/>
                <wp:positionH relativeFrom="margin">
                  <wp:align>right</wp:align>
                </wp:positionH>
                <wp:positionV relativeFrom="paragraph">
                  <wp:posOffset>213995</wp:posOffset>
                </wp:positionV>
                <wp:extent cx="5949315" cy="260985"/>
                <wp:effectExtent l="0" t="0" r="0" b="5715"/>
                <wp:wrapTopAndBottom/>
                <wp:docPr id="627" name="Text Box 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631582" w14:textId="77777777" w:rsidR="00921F27" w:rsidRDefault="00921F27" w:rsidP="00CB17E7">
                            <w:pPr>
                              <w:spacing w:before="57"/>
                              <w:ind w:left="88"/>
                              <w:jc w:val="center"/>
                              <w:rPr>
                                <w:rFonts w:ascii="Calibri"/>
                                <w:b/>
                              </w:rPr>
                            </w:pPr>
                            <w:bookmarkStart w:id="347" w:name="Discussion_of_Results"/>
                            <w:bookmarkStart w:id="348" w:name="_bookmark79"/>
                            <w:bookmarkEnd w:id="347"/>
                            <w:bookmarkEnd w:id="348"/>
                            <w:r>
                              <w:rPr>
                                <w:rFonts w:ascii="Calibri"/>
                                <w:b/>
                                <w:color w:val="FFFFFF"/>
                              </w:rPr>
                              <w:t>DISCUSSION OF RESUL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B525D" id="Text Box 611" o:spid="_x0000_s1274" type="#_x0000_t202" style="position:absolute;margin-left:417.25pt;margin-top:16.85pt;width:468.45pt;height:20.55pt;z-index:434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" fillcolor="#4f81bd" stroked="f">
                <v:textbox inset="0,0,0,0">
                  <w:txbxContent>
                    <w:p w14:paraId="3B631582" w14:textId="77777777" w:rsidR="00921F27" w:rsidRDefault="00921F27" w:rsidP="00CB17E7">
                      <w:pPr>
                        <w:spacing w:before="57"/>
                        <w:ind w:left="88"/>
                        <w:jc w:val="center"/>
                        <w:rPr>
                          <w:rFonts w:ascii="Calibri"/>
                          <w:b/>
                        </w:rPr>
                      </w:pPr>
                      <w:bookmarkStart w:id="349" w:name="Discussion_of_Results"/>
                      <w:bookmarkStart w:id="350" w:name="_bookmark79"/>
                      <w:bookmarkEnd w:id="349"/>
                      <w:bookmarkEnd w:id="350"/>
                      <w:r>
                        <w:rPr>
                          <w:rFonts w:ascii="Calibri"/>
                          <w:b/>
                          <w:color w:val="FFFFFF"/>
                        </w:rPr>
                        <w:t>DISCUSSION OF RESULTS</w:t>
                      </w:r>
                    </w:p>
                  </w:txbxContent>
                </v:textbox>
                <w10:wrap type="topAndBottom" anchorx="margin"/>
              </v:shape>
            </w:pict>
          </mc:Fallback>
        </mc:AlternateContent>
      </w:r>
    </w:p>
    <w:p w14:paraId="732F821E" w14:textId="77777777" w:rsidR="00C47DC1" w:rsidRPr="007D12F4" w:rsidRDefault="00906598" w:rsidP="007D12F4">
      <w:pPr>
        <w:pStyle w:val="BodyText"/>
        <w:tabs>
          <w:tab w:val="left" w:pos="2357"/>
          <w:tab w:val="left" w:pos="3943"/>
          <w:tab w:val="left" w:pos="4752"/>
          <w:tab w:val="left" w:pos="6072"/>
          <w:tab w:val="left" w:pos="7582"/>
          <w:tab w:val="left" w:pos="8367"/>
          <w:tab w:val="left" w:pos="8993"/>
        </w:tabs>
        <w:spacing w:beforeLines="100" w:before="240" w:line="276" w:lineRule="auto"/>
      </w:pPr>
      <w:r>
        <w:rPr>
          <w:color w:val="595958"/>
          <w:spacing w:val="6"/>
        </w:rPr>
        <w:t>FO</w:t>
      </w:r>
      <w:r w:rsidR="00CB17E7">
        <w:rPr>
          <w:color w:val="595958"/>
          <w:spacing w:val="6"/>
        </w:rPr>
        <w:t xml:space="preserve">R </w:t>
      </w:r>
      <w:r w:rsidR="00CB17E7">
        <w:rPr>
          <w:color w:val="595958"/>
          <w:spacing w:val="8"/>
        </w:rPr>
        <w:t xml:space="preserve">RESEARCH </w:t>
      </w:r>
      <w:r w:rsidR="00CB17E7">
        <w:rPr>
          <w:color w:val="595958"/>
          <w:spacing w:val="6"/>
        </w:rPr>
        <w:t xml:space="preserve">AND </w:t>
      </w:r>
      <w:r w:rsidR="00CB17E7">
        <w:rPr>
          <w:color w:val="595958"/>
          <w:spacing w:val="8"/>
        </w:rPr>
        <w:t xml:space="preserve">APPLIED </w:t>
      </w:r>
      <w:r>
        <w:rPr>
          <w:color w:val="595958"/>
          <w:spacing w:val="8"/>
        </w:rPr>
        <w:t>PROJECTS</w:t>
      </w:r>
      <w:r w:rsidR="00CB17E7">
        <w:rPr>
          <w:spacing w:val="8"/>
        </w:rPr>
        <w:t xml:space="preserve">. </w:t>
      </w:r>
      <w:r w:rsidR="00CB17E7">
        <w:t xml:space="preserve">What was </w:t>
      </w:r>
      <w:r>
        <w:t>the</w:t>
      </w:r>
      <w:r w:rsidR="00CB17E7">
        <w:t xml:space="preserve"> </w:t>
      </w:r>
      <w:r>
        <w:t>significance of your findings? Explain how your work adds to the body of knowledge in your field.</w:t>
      </w:r>
    </w:p>
    <w:p w14:paraId="009F9B0F" w14:textId="77777777" w:rsidR="00C47DC1" w:rsidRDefault="00906598" w:rsidP="007D12F4">
      <w:pPr>
        <w:pStyle w:val="BodyText"/>
        <w:spacing w:beforeLines="100" w:before="240" w:line="276" w:lineRule="auto"/>
        <w:ind w:right="193"/>
      </w:pPr>
      <w:r>
        <w:rPr>
          <w:color w:val="595958"/>
        </w:rPr>
        <w:t xml:space="preserve">FOR CREATIVE PROJECTS. </w:t>
      </w:r>
      <w:r>
        <w:t>If this is a creative project, explain how your work demonstrates the purpose of your research.</w:t>
      </w:r>
    </w:p>
    <w:p w14:paraId="060C4021" w14:textId="77777777" w:rsidR="00CB17E7" w:rsidRDefault="00CB17E7" w:rsidP="00CB17E7">
      <w:pPr>
        <w:pStyle w:val="BodyText"/>
        <w:ind w:right="193"/>
        <w:rPr>
          <w:sz w:val="20"/>
        </w:rPr>
      </w:pPr>
    </w:p>
    <w:p w14:paraId="1F04F5E0" w14:textId="77777777" w:rsidR="00C47DC1" w:rsidRDefault="00CB17E7">
      <w:pPr>
        <w:pStyle w:val="BodyText"/>
        <w:spacing w:before="1"/>
        <w:rPr>
          <w:sz w:val="22"/>
        </w:rPr>
      </w:pPr>
      <w:r>
        <w:rPr>
          <w:noProof/>
          <w:sz w:val="20"/>
        </w:rPr>
        <mc:AlternateContent>
          <mc:Choice Requires="wps">
            <w:drawing>
              <wp:anchor distT="0" distB="0" distL="114300" distR="114300" simplePos="0" relativeHeight="503202648" behindDoc="0" locked="0" layoutInCell="1" allowOverlap="1" wp14:anchorId="1BF4BCD1" wp14:editId="16FC5BAB">
                <wp:simplePos x="0" y="0"/>
                <wp:positionH relativeFrom="margin">
                  <wp:align>right</wp:align>
                </wp:positionH>
                <wp:positionV relativeFrom="paragraph">
                  <wp:posOffset>190500</wp:posOffset>
                </wp:positionV>
                <wp:extent cx="5949315" cy="273050"/>
                <wp:effectExtent l="0" t="0" r="0" b="0"/>
                <wp:wrapTopAndBottom/>
                <wp:docPr id="626" name="Text Box 6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87DE0C" w14:textId="77777777" w:rsidR="00921F27" w:rsidRDefault="00921F27" w:rsidP="00CB17E7">
                            <w:pPr>
                              <w:spacing w:before="57"/>
                              <w:ind w:left="88"/>
                              <w:jc w:val="center"/>
                              <w:rPr>
                                <w:rFonts w:ascii="Calibri"/>
                                <w:b/>
                              </w:rPr>
                            </w:pPr>
                            <w:bookmarkStart w:id="351" w:name="Conclusions_and_recommendations"/>
                            <w:bookmarkStart w:id="352" w:name="_bookmark80"/>
                            <w:bookmarkEnd w:id="351"/>
                            <w:bookmarkEnd w:id="352"/>
                            <w:r>
                              <w:rPr>
                                <w:rFonts w:ascii="Calibri"/>
                                <w:b/>
                                <w:color w:val="FFFFFF"/>
                              </w:rPr>
                              <w:t>CONCLUSIONS AND RECOMMENDATION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F4BCD1" id="Text Box 610" o:spid="_x0000_s1275" type="#_x0000_t202" style="position:absolute;margin-left:417.25pt;margin-top:15pt;width:468.45pt;height:21.5pt;z-index:503202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" fillcolor="#4f81bd" stroked="f">
                <v:textbox inset="0,0,0,0">
                  <w:txbxContent>
                    <w:p w14:paraId="3487DE0C" w14:textId="77777777" w:rsidR="00921F27" w:rsidRDefault="00921F27" w:rsidP="00CB17E7">
                      <w:pPr>
                        <w:spacing w:before="57"/>
                        <w:ind w:left="88"/>
                        <w:jc w:val="center"/>
                        <w:rPr>
                          <w:rFonts w:ascii="Calibri"/>
                          <w:b/>
                        </w:rPr>
                      </w:pPr>
                      <w:bookmarkStart w:id="353" w:name="Conclusions_and_recommendations"/>
                      <w:bookmarkStart w:id="354" w:name="_bookmark80"/>
                      <w:bookmarkEnd w:id="353"/>
                      <w:bookmarkEnd w:id="354"/>
                      <w:r>
                        <w:rPr>
                          <w:rFonts w:ascii="Calibri"/>
                          <w:b/>
                          <w:color w:val="FFFFFF"/>
                        </w:rPr>
                        <w:t>CONCLUSIONS AND RECOMMENDATIONS</w:t>
                      </w:r>
                    </w:p>
                  </w:txbxContent>
                </v:textbox>
                <w10:wrap type="topAndBottom" anchorx="margin"/>
              </v:shape>
            </w:pict>
          </mc:Fallback>
        </mc:AlternateContent>
      </w:r>
    </w:p>
    <w:p w14:paraId="1C596714" w14:textId="77777777" w:rsidR="00C47DC1" w:rsidRDefault="00906598" w:rsidP="00CB17E7">
      <w:pPr>
        <w:pStyle w:val="BodyText"/>
        <w:spacing w:before="100" w:line="276" w:lineRule="auto"/>
        <w:ind w:right="187"/>
        <w:jc w:val="both"/>
      </w:pPr>
      <w:r>
        <w:t>Provide a concluding section that explains how your project answered the major question that served as the impetus for your study and research.</w:t>
      </w:r>
      <w:r w:rsidR="007D12F4">
        <w:t xml:space="preserve"> If you have any recommendations, you may provide them as a level 2 heading.</w:t>
      </w:r>
    </w:p>
    <w:p w14:paraId="2CD43682" w14:textId="77777777" w:rsidR="00C47DC1" w:rsidRDefault="00C47DC1">
      <w:pPr>
        <w:pStyle w:val="BodyText"/>
        <w:rPr>
          <w:sz w:val="20"/>
        </w:rPr>
      </w:pPr>
    </w:p>
    <w:p w14:paraId="643BD8F4" w14:textId="77777777" w:rsidR="00C47DC1" w:rsidRDefault="007D12F4">
      <w:pPr>
        <w:pStyle w:val="BodyText"/>
        <w:rPr>
          <w:sz w:val="20"/>
        </w:rPr>
      </w:pPr>
      <w:r>
        <w:rPr>
          <w:noProof/>
        </w:rPr>
        <mc:AlternateContent>
          <mc:Choice Requires="wpg">
            <w:drawing>
              <wp:anchor distT="0" distB="0" distL="0" distR="0" simplePos="0" relativeHeight="4392" behindDoc="0" locked="0" layoutInCell="1" allowOverlap="1" wp14:anchorId="6A557C5F" wp14:editId="6C912CC3">
                <wp:simplePos x="0" y="0"/>
                <wp:positionH relativeFrom="margin">
                  <wp:align>center</wp:align>
                </wp:positionH>
                <wp:positionV relativeFrom="paragraph">
                  <wp:posOffset>284447</wp:posOffset>
                </wp:positionV>
                <wp:extent cx="1626870" cy="1958975"/>
                <wp:effectExtent l="0" t="0" r="11430" b="3175"/>
                <wp:wrapTopAndBottom/>
                <wp:docPr id="611"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6870" cy="1958975"/>
                          <a:chOff x="4830" y="237"/>
                          <a:chExt cx="3389" cy="4176"/>
                        </a:xfrm>
                      </wpg:grpSpPr>
                      <pic:pic xmlns:pic="http://schemas.openxmlformats.org/drawingml/2006/picture">
                        <pic:nvPicPr>
                          <pic:cNvPr id="612" name="Picture 60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7914" y="1886"/>
                            <a:ext cx="150" cy="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3" name="Picture 60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5544" y="451"/>
                            <a:ext cx="168" cy="1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4" name="Picture 60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5235" y="237"/>
                            <a:ext cx="26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5" name="Picture 60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7952" y="1489"/>
                            <a:ext cx="267" cy="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6" name="Picture 60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5777" y="2057"/>
                            <a:ext cx="146"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7" name="Freeform 604"/>
                        <wps:cNvSpPr>
                          <a:spLocks/>
                        </wps:cNvSpPr>
                        <wps:spPr bwMode="auto">
                          <a:xfrm>
                            <a:off x="5175" y="2173"/>
                            <a:ext cx="435" cy="428"/>
                          </a:xfrm>
                          <a:custGeom>
                            <a:avLst/>
                            <a:gdLst>
                              <a:gd name="T0" fmla="+- 0 5394 5175"/>
                              <a:gd name="T1" fmla="*/ T0 w 435"/>
                              <a:gd name="T2" fmla="+- 0 2173 2173"/>
                              <a:gd name="T3" fmla="*/ 2173 h 428"/>
                              <a:gd name="T4" fmla="+- 0 5308 5175"/>
                              <a:gd name="T5" fmla="*/ T4 w 435"/>
                              <a:gd name="T6" fmla="+- 0 2190 2173"/>
                              <a:gd name="T7" fmla="*/ 2190 h 428"/>
                              <a:gd name="T8" fmla="+- 0 5239 5175"/>
                              <a:gd name="T9" fmla="*/ T8 w 435"/>
                              <a:gd name="T10" fmla="+- 0 2233 2173"/>
                              <a:gd name="T11" fmla="*/ 2233 h 428"/>
                              <a:gd name="T12" fmla="+- 0 5192 5175"/>
                              <a:gd name="T13" fmla="*/ T12 w 435"/>
                              <a:gd name="T14" fmla="+- 0 2301 2173"/>
                              <a:gd name="T15" fmla="*/ 2301 h 428"/>
                              <a:gd name="T16" fmla="+- 0 5175 5175"/>
                              <a:gd name="T17" fmla="*/ T16 w 435"/>
                              <a:gd name="T18" fmla="+- 0 2386 2173"/>
                              <a:gd name="T19" fmla="*/ 2386 h 428"/>
                              <a:gd name="T20" fmla="+- 0 5179 5175"/>
                              <a:gd name="T21" fmla="*/ T20 w 435"/>
                              <a:gd name="T22" fmla="+- 0 2429 2173"/>
                              <a:gd name="T23" fmla="*/ 2429 h 428"/>
                              <a:gd name="T24" fmla="+- 0 5213 5175"/>
                              <a:gd name="T25" fmla="*/ T24 w 435"/>
                              <a:gd name="T26" fmla="+- 0 2506 2173"/>
                              <a:gd name="T27" fmla="*/ 2506 h 428"/>
                              <a:gd name="T28" fmla="+- 0 5274 5175"/>
                              <a:gd name="T29" fmla="*/ T28 w 435"/>
                              <a:gd name="T30" fmla="+- 0 2566 2173"/>
                              <a:gd name="T31" fmla="*/ 2566 h 428"/>
                              <a:gd name="T32" fmla="+- 0 5351 5175"/>
                              <a:gd name="T33" fmla="*/ T32 w 435"/>
                              <a:gd name="T34" fmla="+- 0 2596 2173"/>
                              <a:gd name="T35" fmla="*/ 2596 h 428"/>
                              <a:gd name="T36" fmla="+- 0 5394 5175"/>
                              <a:gd name="T37" fmla="*/ T36 w 435"/>
                              <a:gd name="T38" fmla="+- 0 2600 2173"/>
                              <a:gd name="T39" fmla="*/ 2600 h 428"/>
                              <a:gd name="T40" fmla="+- 0 5437 5175"/>
                              <a:gd name="T41" fmla="*/ T40 w 435"/>
                              <a:gd name="T42" fmla="+- 0 2596 2173"/>
                              <a:gd name="T43" fmla="*/ 2596 h 428"/>
                              <a:gd name="T44" fmla="+- 0 5514 5175"/>
                              <a:gd name="T45" fmla="*/ T44 w 435"/>
                              <a:gd name="T46" fmla="+- 0 2566 2173"/>
                              <a:gd name="T47" fmla="*/ 2566 h 428"/>
                              <a:gd name="T48" fmla="+- 0 5570 5175"/>
                              <a:gd name="T49" fmla="*/ T48 w 435"/>
                              <a:gd name="T50" fmla="+- 0 2506 2173"/>
                              <a:gd name="T51" fmla="*/ 2506 h 428"/>
                              <a:gd name="T52" fmla="+- 0 5605 5175"/>
                              <a:gd name="T53" fmla="*/ T52 w 435"/>
                              <a:gd name="T54" fmla="+- 0 2429 2173"/>
                              <a:gd name="T55" fmla="*/ 2429 h 428"/>
                              <a:gd name="T56" fmla="+- 0 5609 5175"/>
                              <a:gd name="T57" fmla="*/ T56 w 435"/>
                              <a:gd name="T58" fmla="+- 0 2386 2173"/>
                              <a:gd name="T59" fmla="*/ 2386 h 428"/>
                              <a:gd name="T60" fmla="+- 0 5605 5175"/>
                              <a:gd name="T61" fmla="*/ T60 w 435"/>
                              <a:gd name="T62" fmla="+- 0 2344 2173"/>
                              <a:gd name="T63" fmla="*/ 2344 h 428"/>
                              <a:gd name="T64" fmla="+- 0 5570 5175"/>
                              <a:gd name="T65" fmla="*/ T64 w 435"/>
                              <a:gd name="T66" fmla="+- 0 2267 2173"/>
                              <a:gd name="T67" fmla="*/ 2267 h 428"/>
                              <a:gd name="T68" fmla="+- 0 5514 5175"/>
                              <a:gd name="T69" fmla="*/ T68 w 435"/>
                              <a:gd name="T70" fmla="+- 0 2207 2173"/>
                              <a:gd name="T71" fmla="*/ 2207 h 428"/>
                              <a:gd name="T72" fmla="+- 0 5437 5175"/>
                              <a:gd name="T73" fmla="*/ T72 w 435"/>
                              <a:gd name="T74" fmla="+- 0 2177 2173"/>
                              <a:gd name="T75" fmla="*/ 2177 h 428"/>
                              <a:gd name="T76" fmla="+- 0 5394 5175"/>
                              <a:gd name="T77" fmla="*/ T76 w 435"/>
                              <a:gd name="T78" fmla="+- 0 2173 2173"/>
                              <a:gd name="T79" fmla="*/ 217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35" h="428">
                                <a:moveTo>
                                  <a:pt x="219" y="0"/>
                                </a:moveTo>
                                <a:lnTo>
                                  <a:pt x="133" y="17"/>
                                </a:lnTo>
                                <a:lnTo>
                                  <a:pt x="64" y="60"/>
                                </a:lnTo>
                                <a:lnTo>
                                  <a:pt x="17" y="128"/>
                                </a:lnTo>
                                <a:lnTo>
                                  <a:pt x="0" y="213"/>
                                </a:lnTo>
                                <a:lnTo>
                                  <a:pt x="4" y="256"/>
                                </a:lnTo>
                                <a:lnTo>
                                  <a:pt x="38" y="333"/>
                                </a:lnTo>
                                <a:lnTo>
                                  <a:pt x="99" y="393"/>
                                </a:lnTo>
                                <a:lnTo>
                                  <a:pt x="176" y="423"/>
                                </a:lnTo>
                                <a:lnTo>
                                  <a:pt x="219" y="427"/>
                                </a:lnTo>
                                <a:lnTo>
                                  <a:pt x="262" y="423"/>
                                </a:lnTo>
                                <a:lnTo>
                                  <a:pt x="339" y="393"/>
                                </a:lnTo>
                                <a:lnTo>
                                  <a:pt x="395" y="333"/>
                                </a:lnTo>
                                <a:lnTo>
                                  <a:pt x="430" y="256"/>
                                </a:lnTo>
                                <a:lnTo>
                                  <a:pt x="434" y="213"/>
                                </a:lnTo>
                                <a:lnTo>
                                  <a:pt x="430" y="171"/>
                                </a:lnTo>
                                <a:lnTo>
                                  <a:pt x="395" y="94"/>
                                </a:lnTo>
                                <a:lnTo>
                                  <a:pt x="339" y="34"/>
                                </a:lnTo>
                                <a:lnTo>
                                  <a:pt x="262" y="4"/>
                                </a:lnTo>
                                <a:lnTo>
                                  <a:pt x="2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603"/>
                        <wps:cNvSpPr>
                          <a:spLocks/>
                        </wps:cNvSpPr>
                        <wps:spPr bwMode="auto">
                          <a:xfrm>
                            <a:off x="4830" y="2057"/>
                            <a:ext cx="117" cy="43"/>
                          </a:xfrm>
                          <a:custGeom>
                            <a:avLst/>
                            <a:gdLst>
                              <a:gd name="T0" fmla="+- 0 4947 4830"/>
                              <a:gd name="T1" fmla="*/ T0 w 117"/>
                              <a:gd name="T2" fmla="+- 0 2057 2057"/>
                              <a:gd name="T3" fmla="*/ 2057 h 43"/>
                              <a:gd name="T4" fmla="+- 0 4830 4830"/>
                              <a:gd name="T5" fmla="*/ T4 w 117"/>
                              <a:gd name="T6" fmla="+- 0 2057 2057"/>
                              <a:gd name="T7" fmla="*/ 2057 h 43"/>
                              <a:gd name="T8" fmla="+- 0 4830 4830"/>
                              <a:gd name="T9" fmla="*/ T8 w 117"/>
                              <a:gd name="T10" fmla="+- 0 2100 2057"/>
                              <a:gd name="T11" fmla="*/ 2100 h 43"/>
                              <a:gd name="T12" fmla="+- 0 4938 4830"/>
                              <a:gd name="T13" fmla="*/ T12 w 117"/>
                              <a:gd name="T14" fmla="+- 0 2100 2057"/>
                              <a:gd name="T15" fmla="*/ 2100 h 43"/>
                              <a:gd name="T16" fmla="+- 0 4943 4830"/>
                              <a:gd name="T17" fmla="*/ T16 w 117"/>
                              <a:gd name="T18" fmla="+- 0 2092 2057"/>
                              <a:gd name="T19" fmla="*/ 2092 h 43"/>
                              <a:gd name="T20" fmla="+- 0 4943 4830"/>
                              <a:gd name="T21" fmla="*/ T20 w 117"/>
                              <a:gd name="T22" fmla="+- 0 2066 2057"/>
                              <a:gd name="T23" fmla="*/ 2066 h 43"/>
                              <a:gd name="T24" fmla="+- 0 4947 4830"/>
                              <a:gd name="T25" fmla="*/ T24 w 117"/>
                              <a:gd name="T26" fmla="+- 0 2057 2057"/>
                              <a:gd name="T27" fmla="*/ 2057 h 43"/>
                            </a:gdLst>
                            <a:ahLst/>
                            <a:cxnLst>
                              <a:cxn ang="0">
                                <a:pos x="T1" y="T3"/>
                              </a:cxn>
                              <a:cxn ang="0">
                                <a:pos x="T5" y="T7"/>
                              </a:cxn>
                              <a:cxn ang="0">
                                <a:pos x="T9" y="T11"/>
                              </a:cxn>
                              <a:cxn ang="0">
                                <a:pos x="T13" y="T15"/>
                              </a:cxn>
                              <a:cxn ang="0">
                                <a:pos x="T17" y="T19"/>
                              </a:cxn>
                              <a:cxn ang="0">
                                <a:pos x="T21" y="T23"/>
                              </a:cxn>
                              <a:cxn ang="0">
                                <a:pos x="T25" y="T27"/>
                              </a:cxn>
                            </a:cxnLst>
                            <a:rect l="0" t="0" r="r" b="b"/>
                            <a:pathLst>
                              <a:path w="117" h="43">
                                <a:moveTo>
                                  <a:pt x="117" y="0"/>
                                </a:moveTo>
                                <a:lnTo>
                                  <a:pt x="0" y="0"/>
                                </a:lnTo>
                                <a:lnTo>
                                  <a:pt x="0" y="43"/>
                                </a:lnTo>
                                <a:lnTo>
                                  <a:pt x="108" y="43"/>
                                </a:lnTo>
                                <a:lnTo>
                                  <a:pt x="113" y="35"/>
                                </a:lnTo>
                                <a:lnTo>
                                  <a:pt x="113" y="9"/>
                                </a:lnTo>
                                <a:lnTo>
                                  <a:pt x="1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9" name="Freeform 602"/>
                        <wps:cNvSpPr>
                          <a:spLocks/>
                        </wps:cNvSpPr>
                        <wps:spPr bwMode="auto">
                          <a:xfrm>
                            <a:off x="4934" y="1677"/>
                            <a:ext cx="370" cy="47"/>
                          </a:xfrm>
                          <a:custGeom>
                            <a:avLst/>
                            <a:gdLst>
                              <a:gd name="T0" fmla="+- 0 5304 4934"/>
                              <a:gd name="T1" fmla="*/ T0 w 370"/>
                              <a:gd name="T2" fmla="+- 0 1677 1677"/>
                              <a:gd name="T3" fmla="*/ 1677 h 47"/>
                              <a:gd name="T4" fmla="+- 0 4973 4934"/>
                              <a:gd name="T5" fmla="*/ T4 w 370"/>
                              <a:gd name="T6" fmla="+- 0 1677 1677"/>
                              <a:gd name="T7" fmla="*/ 1677 h 47"/>
                              <a:gd name="T8" fmla="+- 0 4964 4934"/>
                              <a:gd name="T9" fmla="*/ T8 w 370"/>
                              <a:gd name="T10" fmla="+- 0 1690 1677"/>
                              <a:gd name="T11" fmla="*/ 1690 h 47"/>
                              <a:gd name="T12" fmla="+- 0 4943 4934"/>
                              <a:gd name="T13" fmla="*/ T12 w 370"/>
                              <a:gd name="T14" fmla="+- 0 1711 1677"/>
                              <a:gd name="T15" fmla="*/ 1711 h 47"/>
                              <a:gd name="T16" fmla="+- 0 4934 4934"/>
                              <a:gd name="T17" fmla="*/ T16 w 370"/>
                              <a:gd name="T18" fmla="+- 0 1724 1677"/>
                              <a:gd name="T19" fmla="*/ 1724 h 47"/>
                              <a:gd name="T20" fmla="+- 0 5304 4934"/>
                              <a:gd name="T21" fmla="*/ T20 w 370"/>
                              <a:gd name="T22" fmla="+- 0 1724 1677"/>
                              <a:gd name="T23" fmla="*/ 1724 h 47"/>
                              <a:gd name="T24" fmla="+- 0 5299 4934"/>
                              <a:gd name="T25" fmla="*/ T24 w 370"/>
                              <a:gd name="T26" fmla="+- 0 1711 1677"/>
                              <a:gd name="T27" fmla="*/ 1711 h 47"/>
                              <a:gd name="T28" fmla="+- 0 5299 4934"/>
                              <a:gd name="T29" fmla="*/ T28 w 370"/>
                              <a:gd name="T30" fmla="+- 0 1686 1677"/>
                              <a:gd name="T31" fmla="*/ 1686 h 47"/>
                              <a:gd name="T32" fmla="+- 0 5304 4934"/>
                              <a:gd name="T33" fmla="*/ T32 w 370"/>
                              <a:gd name="T34" fmla="+- 0 1677 1677"/>
                              <a:gd name="T35" fmla="*/ 1677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70" h="47">
                                <a:moveTo>
                                  <a:pt x="370" y="0"/>
                                </a:moveTo>
                                <a:lnTo>
                                  <a:pt x="39" y="0"/>
                                </a:lnTo>
                                <a:lnTo>
                                  <a:pt x="30" y="13"/>
                                </a:lnTo>
                                <a:lnTo>
                                  <a:pt x="9" y="34"/>
                                </a:lnTo>
                                <a:lnTo>
                                  <a:pt x="0" y="47"/>
                                </a:lnTo>
                                <a:lnTo>
                                  <a:pt x="370" y="47"/>
                                </a:lnTo>
                                <a:lnTo>
                                  <a:pt x="365" y="34"/>
                                </a:lnTo>
                                <a:lnTo>
                                  <a:pt x="365" y="9"/>
                                </a:lnTo>
                                <a:lnTo>
                                  <a:pt x="3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601"/>
                        <wps:cNvSpPr>
                          <a:spLocks/>
                        </wps:cNvSpPr>
                        <wps:spPr bwMode="auto">
                          <a:xfrm>
                            <a:off x="5368" y="929"/>
                            <a:ext cx="129" cy="43"/>
                          </a:xfrm>
                          <a:custGeom>
                            <a:avLst/>
                            <a:gdLst>
                              <a:gd name="T0" fmla="+- 0 5497 5368"/>
                              <a:gd name="T1" fmla="*/ T0 w 129"/>
                              <a:gd name="T2" fmla="+- 0 929 929"/>
                              <a:gd name="T3" fmla="*/ 929 h 43"/>
                              <a:gd name="T4" fmla="+- 0 5368 5368"/>
                              <a:gd name="T5" fmla="*/ T4 w 129"/>
                              <a:gd name="T6" fmla="+- 0 929 929"/>
                              <a:gd name="T7" fmla="*/ 929 h 43"/>
                              <a:gd name="T8" fmla="+- 0 5368 5368"/>
                              <a:gd name="T9" fmla="*/ T8 w 129"/>
                              <a:gd name="T10" fmla="+- 0 972 929"/>
                              <a:gd name="T11" fmla="*/ 972 h 43"/>
                              <a:gd name="T12" fmla="+- 0 5497 5368"/>
                              <a:gd name="T13" fmla="*/ T12 w 129"/>
                              <a:gd name="T14" fmla="+- 0 972 929"/>
                              <a:gd name="T15" fmla="*/ 972 h 43"/>
                              <a:gd name="T16" fmla="+- 0 5493 5368"/>
                              <a:gd name="T17" fmla="*/ T16 w 129"/>
                              <a:gd name="T18" fmla="+- 0 963 929"/>
                              <a:gd name="T19" fmla="*/ 963 h 43"/>
                              <a:gd name="T20" fmla="+- 0 5493 5368"/>
                              <a:gd name="T21" fmla="*/ T20 w 129"/>
                              <a:gd name="T22" fmla="+- 0 938 929"/>
                              <a:gd name="T23" fmla="*/ 938 h 43"/>
                              <a:gd name="T24" fmla="+- 0 5497 5368"/>
                              <a:gd name="T25" fmla="*/ T24 w 129"/>
                              <a:gd name="T26" fmla="+- 0 929 929"/>
                              <a:gd name="T27" fmla="*/ 929 h 43"/>
                            </a:gdLst>
                            <a:ahLst/>
                            <a:cxnLst>
                              <a:cxn ang="0">
                                <a:pos x="T1" y="T3"/>
                              </a:cxn>
                              <a:cxn ang="0">
                                <a:pos x="T5" y="T7"/>
                              </a:cxn>
                              <a:cxn ang="0">
                                <a:pos x="T9" y="T11"/>
                              </a:cxn>
                              <a:cxn ang="0">
                                <a:pos x="T13" y="T15"/>
                              </a:cxn>
                              <a:cxn ang="0">
                                <a:pos x="T17" y="T19"/>
                              </a:cxn>
                              <a:cxn ang="0">
                                <a:pos x="T21" y="T23"/>
                              </a:cxn>
                              <a:cxn ang="0">
                                <a:pos x="T25" y="T27"/>
                              </a:cxn>
                            </a:cxnLst>
                            <a:rect l="0" t="0" r="r" b="b"/>
                            <a:pathLst>
                              <a:path w="129" h="43">
                                <a:moveTo>
                                  <a:pt x="129" y="0"/>
                                </a:moveTo>
                                <a:lnTo>
                                  <a:pt x="0" y="0"/>
                                </a:lnTo>
                                <a:lnTo>
                                  <a:pt x="0" y="43"/>
                                </a:lnTo>
                                <a:lnTo>
                                  <a:pt x="129" y="43"/>
                                </a:lnTo>
                                <a:lnTo>
                                  <a:pt x="125" y="34"/>
                                </a:lnTo>
                                <a:lnTo>
                                  <a:pt x="125" y="9"/>
                                </a:lnTo>
                                <a:lnTo>
                                  <a:pt x="1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600"/>
                        <wps:cNvSpPr>
                          <a:spLocks/>
                        </wps:cNvSpPr>
                        <wps:spPr bwMode="auto">
                          <a:xfrm>
                            <a:off x="8116" y="2382"/>
                            <a:ext cx="82" cy="30"/>
                          </a:xfrm>
                          <a:custGeom>
                            <a:avLst/>
                            <a:gdLst>
                              <a:gd name="T0" fmla="+- 0 8197 8116"/>
                              <a:gd name="T1" fmla="*/ T0 w 82"/>
                              <a:gd name="T2" fmla="+- 0 2382 2382"/>
                              <a:gd name="T3" fmla="*/ 2382 h 30"/>
                              <a:gd name="T4" fmla="+- 0 8116 8116"/>
                              <a:gd name="T5" fmla="*/ T4 w 82"/>
                              <a:gd name="T6" fmla="+- 0 2382 2382"/>
                              <a:gd name="T7" fmla="*/ 2382 h 30"/>
                              <a:gd name="T8" fmla="+- 0 8120 8116"/>
                              <a:gd name="T9" fmla="*/ T8 w 82"/>
                              <a:gd name="T10" fmla="+- 0 2391 2382"/>
                              <a:gd name="T11" fmla="*/ 2391 h 30"/>
                              <a:gd name="T12" fmla="+- 0 8120 8116"/>
                              <a:gd name="T13" fmla="*/ T12 w 82"/>
                              <a:gd name="T14" fmla="+- 0 2403 2382"/>
                              <a:gd name="T15" fmla="*/ 2403 h 30"/>
                              <a:gd name="T16" fmla="+- 0 8116 8116"/>
                              <a:gd name="T17" fmla="*/ T16 w 82"/>
                              <a:gd name="T18" fmla="+- 0 2412 2382"/>
                              <a:gd name="T19" fmla="*/ 2412 h 30"/>
                              <a:gd name="T20" fmla="+- 0 8197 8116"/>
                              <a:gd name="T21" fmla="*/ T20 w 82"/>
                              <a:gd name="T22" fmla="+- 0 2412 2382"/>
                              <a:gd name="T23" fmla="*/ 2412 h 30"/>
                              <a:gd name="T24" fmla="+- 0 8197 8116"/>
                              <a:gd name="T25" fmla="*/ T24 w 82"/>
                              <a:gd name="T26" fmla="+- 0 2382 2382"/>
                              <a:gd name="T27" fmla="*/ 2382 h 30"/>
                            </a:gdLst>
                            <a:ahLst/>
                            <a:cxnLst>
                              <a:cxn ang="0">
                                <a:pos x="T1" y="T3"/>
                              </a:cxn>
                              <a:cxn ang="0">
                                <a:pos x="T5" y="T7"/>
                              </a:cxn>
                              <a:cxn ang="0">
                                <a:pos x="T9" y="T11"/>
                              </a:cxn>
                              <a:cxn ang="0">
                                <a:pos x="T13" y="T15"/>
                              </a:cxn>
                              <a:cxn ang="0">
                                <a:pos x="T17" y="T19"/>
                              </a:cxn>
                              <a:cxn ang="0">
                                <a:pos x="T21" y="T23"/>
                              </a:cxn>
                              <a:cxn ang="0">
                                <a:pos x="T25" y="T27"/>
                              </a:cxn>
                            </a:cxnLst>
                            <a:rect l="0" t="0" r="r" b="b"/>
                            <a:pathLst>
                              <a:path w="82" h="30">
                                <a:moveTo>
                                  <a:pt x="81" y="0"/>
                                </a:moveTo>
                                <a:lnTo>
                                  <a:pt x="0" y="0"/>
                                </a:lnTo>
                                <a:lnTo>
                                  <a:pt x="4" y="9"/>
                                </a:lnTo>
                                <a:lnTo>
                                  <a:pt x="4" y="21"/>
                                </a:lnTo>
                                <a:lnTo>
                                  <a:pt x="0" y="30"/>
                                </a:lnTo>
                                <a:lnTo>
                                  <a:pt x="81" y="30"/>
                                </a:lnTo>
                                <a:lnTo>
                                  <a:pt x="8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2" name="Line 599"/>
                        <wps:cNvCnPr>
                          <a:cxnSpLocks noChangeShapeType="1"/>
                        </wps:cNvCnPr>
                        <wps:spPr bwMode="auto">
                          <a:xfrm>
                            <a:off x="8103" y="2812"/>
                            <a:ext cx="94" cy="0"/>
                          </a:xfrm>
                          <a:prstGeom prst="line">
                            <a:avLst/>
                          </a:prstGeom>
                          <a:noFill/>
                          <a:ln w="1899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 name="AutoShape 598"/>
                        <wps:cNvSpPr>
                          <a:spLocks/>
                        </wps:cNvSpPr>
                        <wps:spPr bwMode="auto">
                          <a:xfrm>
                            <a:off x="4830" y="647"/>
                            <a:ext cx="3368" cy="3765"/>
                          </a:xfrm>
                          <a:custGeom>
                            <a:avLst/>
                            <a:gdLst>
                              <a:gd name="T0" fmla="+- 0 7101 4830"/>
                              <a:gd name="T1" fmla="*/ T0 w 3368"/>
                              <a:gd name="T2" fmla="+- 0 4403 647"/>
                              <a:gd name="T3" fmla="*/ 4403 h 3765"/>
                              <a:gd name="T4" fmla="+- 0 4852 4830"/>
                              <a:gd name="T5" fmla="*/ T4 w 3368"/>
                              <a:gd name="T6" fmla="+- 0 2527 647"/>
                              <a:gd name="T7" fmla="*/ 2527 h 3765"/>
                              <a:gd name="T8" fmla="+- 0 5390 4830"/>
                              <a:gd name="T9" fmla="*/ T8 w 3368"/>
                              <a:gd name="T10" fmla="+- 0 2921 647"/>
                              <a:gd name="T11" fmla="*/ 2921 h 3765"/>
                              <a:gd name="T12" fmla="+- 0 5708 4830"/>
                              <a:gd name="T13" fmla="*/ T12 w 3368"/>
                              <a:gd name="T14" fmla="+- 0 3292 647"/>
                              <a:gd name="T15" fmla="*/ 3292 h 3765"/>
                              <a:gd name="T16" fmla="+- 0 5940 4830"/>
                              <a:gd name="T17" fmla="*/ T16 w 3368"/>
                              <a:gd name="T18" fmla="+- 0 3532 647"/>
                              <a:gd name="T19" fmla="*/ 3532 h 3765"/>
                              <a:gd name="T20" fmla="+- 0 6056 4830"/>
                              <a:gd name="T21" fmla="*/ T20 w 3368"/>
                              <a:gd name="T22" fmla="+- 0 3985 647"/>
                              <a:gd name="T23" fmla="*/ 3985 h 3765"/>
                              <a:gd name="T24" fmla="+- 0 6013 4830"/>
                              <a:gd name="T25" fmla="*/ T24 w 3368"/>
                              <a:gd name="T26" fmla="+- 0 4292 647"/>
                              <a:gd name="T27" fmla="*/ 4292 h 3765"/>
                              <a:gd name="T28" fmla="+- 0 6473 4830"/>
                              <a:gd name="T29" fmla="*/ T28 w 3368"/>
                              <a:gd name="T30" fmla="+- 0 3925 647"/>
                              <a:gd name="T31" fmla="*/ 3925 h 3765"/>
                              <a:gd name="T32" fmla="+- 0 6103 4830"/>
                              <a:gd name="T33" fmla="*/ T32 w 3368"/>
                              <a:gd name="T34" fmla="+- 0 3421 647"/>
                              <a:gd name="T35" fmla="*/ 3421 h 3765"/>
                              <a:gd name="T36" fmla="+- 0 5729 4830"/>
                              <a:gd name="T37" fmla="*/ T36 w 3368"/>
                              <a:gd name="T38" fmla="+- 0 3156 647"/>
                              <a:gd name="T39" fmla="*/ 3156 h 3765"/>
                              <a:gd name="T40" fmla="+- 0 5794 4830"/>
                              <a:gd name="T41" fmla="*/ T40 w 3368"/>
                              <a:gd name="T42" fmla="+- 0 2882 647"/>
                              <a:gd name="T43" fmla="*/ 2882 h 3765"/>
                              <a:gd name="T44" fmla="+- 0 4981 4830"/>
                              <a:gd name="T45" fmla="*/ T44 w 3368"/>
                              <a:gd name="T46" fmla="+- 0 2416 647"/>
                              <a:gd name="T47" fmla="*/ 2416 h 3765"/>
                              <a:gd name="T48" fmla="+- 0 6391 4830"/>
                              <a:gd name="T49" fmla="*/ T48 w 3368"/>
                              <a:gd name="T50" fmla="+- 0 4074 647"/>
                              <a:gd name="T51" fmla="*/ 4074 h 3765"/>
                              <a:gd name="T52" fmla="+- 0 6985 4830"/>
                              <a:gd name="T53" fmla="*/ T52 w 3368"/>
                              <a:gd name="T54" fmla="+- 0 4036 647"/>
                              <a:gd name="T55" fmla="*/ 4036 h 3765"/>
                              <a:gd name="T56" fmla="+- 0 7230 4830"/>
                              <a:gd name="T57" fmla="*/ T56 w 3368"/>
                              <a:gd name="T58" fmla="+- 0 3852 647"/>
                              <a:gd name="T59" fmla="*/ 3852 h 3765"/>
                              <a:gd name="T60" fmla="+- 0 7144 4830"/>
                              <a:gd name="T61" fmla="*/ T60 w 3368"/>
                              <a:gd name="T62" fmla="+- 0 4053 647"/>
                              <a:gd name="T63" fmla="*/ 4053 h 3765"/>
                              <a:gd name="T64" fmla="+- 0 7458 4830"/>
                              <a:gd name="T65" fmla="*/ T64 w 3368"/>
                              <a:gd name="T66" fmla="+- 0 3950 647"/>
                              <a:gd name="T67" fmla="*/ 3950 h 3765"/>
                              <a:gd name="T68" fmla="+- 0 7522 4830"/>
                              <a:gd name="T69" fmla="*/ T68 w 3368"/>
                              <a:gd name="T70" fmla="+- 0 3352 647"/>
                              <a:gd name="T71" fmla="*/ 3352 h 3765"/>
                              <a:gd name="T72" fmla="+- 0 7324 4830"/>
                              <a:gd name="T73" fmla="*/ T72 w 3368"/>
                              <a:gd name="T74" fmla="+- 0 3232 647"/>
                              <a:gd name="T75" fmla="*/ 3232 h 3765"/>
                              <a:gd name="T76" fmla="+- 0 6985 4830"/>
                              <a:gd name="T77" fmla="*/ T76 w 3368"/>
                              <a:gd name="T78" fmla="+- 0 3916 647"/>
                              <a:gd name="T79" fmla="*/ 3916 h 3765"/>
                              <a:gd name="T80" fmla="+- 0 8124 4830"/>
                              <a:gd name="T81" fmla="*/ T80 w 3368"/>
                              <a:gd name="T82" fmla="+- 0 3275 647"/>
                              <a:gd name="T83" fmla="*/ 3275 h 3765"/>
                              <a:gd name="T84" fmla="+- 0 8030 4830"/>
                              <a:gd name="T85" fmla="*/ T84 w 3368"/>
                              <a:gd name="T86" fmla="+- 0 3109 647"/>
                              <a:gd name="T87" fmla="*/ 3109 h 3765"/>
                              <a:gd name="T88" fmla="+- 0 7690 4830"/>
                              <a:gd name="T89" fmla="*/ T88 w 3368"/>
                              <a:gd name="T90" fmla="+- 0 3156 647"/>
                              <a:gd name="T91" fmla="*/ 3156 h 3765"/>
                              <a:gd name="T92" fmla="+- 0 7862 4830"/>
                              <a:gd name="T93" fmla="*/ T92 w 3368"/>
                              <a:gd name="T94" fmla="+- 0 3040 647"/>
                              <a:gd name="T95" fmla="*/ 3040 h 3765"/>
                              <a:gd name="T96" fmla="+- 0 8197 4830"/>
                              <a:gd name="T97" fmla="*/ T96 w 3368"/>
                              <a:gd name="T98" fmla="+- 0 3143 647"/>
                              <a:gd name="T99" fmla="*/ 3143 h 3765"/>
                              <a:gd name="T100" fmla="+- 0 6116 4830"/>
                              <a:gd name="T101" fmla="*/ T100 w 3368"/>
                              <a:gd name="T102" fmla="+- 0 3006 647"/>
                              <a:gd name="T103" fmla="*/ 3006 h 3765"/>
                              <a:gd name="T104" fmla="+- 0 6989 4830"/>
                              <a:gd name="T105" fmla="*/ T104 w 3368"/>
                              <a:gd name="T106" fmla="+- 0 2745 647"/>
                              <a:gd name="T107" fmla="*/ 2745 h 3765"/>
                              <a:gd name="T108" fmla="+- 0 7234 4830"/>
                              <a:gd name="T109" fmla="*/ T108 w 3368"/>
                              <a:gd name="T110" fmla="+- 0 2972 647"/>
                              <a:gd name="T111" fmla="*/ 2972 h 3765"/>
                              <a:gd name="T112" fmla="+- 0 7703 4830"/>
                              <a:gd name="T113" fmla="*/ T112 w 3368"/>
                              <a:gd name="T114" fmla="+- 0 2993 647"/>
                              <a:gd name="T115" fmla="*/ 2993 h 3765"/>
                              <a:gd name="T116" fmla="+- 0 7333 4830"/>
                              <a:gd name="T117" fmla="*/ T116 w 3368"/>
                              <a:gd name="T118" fmla="+- 0 2874 647"/>
                              <a:gd name="T119" fmla="*/ 2874 h 3765"/>
                              <a:gd name="T120" fmla="+- 0 7095 4830"/>
                              <a:gd name="T121" fmla="*/ T120 w 3368"/>
                              <a:gd name="T122" fmla="+- 0 2643 647"/>
                              <a:gd name="T123" fmla="*/ 2643 h 3765"/>
                              <a:gd name="T124" fmla="+- 0 6043 4830"/>
                              <a:gd name="T125" fmla="*/ T124 w 3368"/>
                              <a:gd name="T126" fmla="+- 0 2891 647"/>
                              <a:gd name="T127" fmla="*/ 2891 h 3765"/>
                              <a:gd name="T128" fmla="+- 0 6434 4830"/>
                              <a:gd name="T129" fmla="*/ T128 w 3368"/>
                              <a:gd name="T130" fmla="+- 0 2745 647"/>
                              <a:gd name="T131" fmla="*/ 2745 h 3765"/>
                              <a:gd name="T132" fmla="+- 0 7643 4830"/>
                              <a:gd name="T133" fmla="*/ T132 w 3368"/>
                              <a:gd name="T134" fmla="+- 0 2874 647"/>
                              <a:gd name="T135" fmla="*/ 2874 h 3765"/>
                              <a:gd name="T136" fmla="+- 0 8197 4830"/>
                              <a:gd name="T137" fmla="*/ T136 w 3368"/>
                              <a:gd name="T138" fmla="+- 0 2096 647"/>
                              <a:gd name="T139" fmla="*/ 2096 h 3765"/>
                              <a:gd name="T140" fmla="+- 0 8197 4830"/>
                              <a:gd name="T141" fmla="*/ T140 w 3368"/>
                              <a:gd name="T142" fmla="+- 0 2446 647"/>
                              <a:gd name="T143" fmla="*/ 2446 h 3765"/>
                              <a:gd name="T144" fmla="+- 0 8073 4830"/>
                              <a:gd name="T145" fmla="*/ T144 w 3368"/>
                              <a:gd name="T146" fmla="+- 0 2352 647"/>
                              <a:gd name="T147" fmla="*/ 2352 h 3765"/>
                              <a:gd name="T148" fmla="+- 0 6048 4830"/>
                              <a:gd name="T149" fmla="*/ T148 w 3368"/>
                              <a:gd name="T150" fmla="+- 0 1925 647"/>
                              <a:gd name="T151" fmla="*/ 1925 h 3765"/>
                              <a:gd name="T152" fmla="+- 0 5854 4830"/>
                              <a:gd name="T153" fmla="*/ T152 w 3368"/>
                              <a:gd name="T154" fmla="+- 0 2673 647"/>
                              <a:gd name="T155" fmla="*/ 2673 h 3765"/>
                              <a:gd name="T156" fmla="+- 0 6267 4830"/>
                              <a:gd name="T157" fmla="*/ T156 w 3368"/>
                              <a:gd name="T158" fmla="+- 0 2301 647"/>
                              <a:gd name="T159" fmla="*/ 2301 h 3765"/>
                              <a:gd name="T160" fmla="+- 0 6671 4830"/>
                              <a:gd name="T161" fmla="*/ T160 w 3368"/>
                              <a:gd name="T162" fmla="+- 0 2480 647"/>
                              <a:gd name="T163" fmla="*/ 2480 h 3765"/>
                              <a:gd name="T164" fmla="+- 0 6599 4830"/>
                              <a:gd name="T165" fmla="*/ T164 w 3368"/>
                              <a:gd name="T166" fmla="+- 0 2660 647"/>
                              <a:gd name="T167" fmla="*/ 2660 h 3765"/>
                              <a:gd name="T168" fmla="+- 0 6899 4830"/>
                              <a:gd name="T169" fmla="*/ T168 w 3368"/>
                              <a:gd name="T170" fmla="+- 0 2519 647"/>
                              <a:gd name="T171" fmla="*/ 2519 h 3765"/>
                              <a:gd name="T172" fmla="+- 0 7118 4830"/>
                              <a:gd name="T173" fmla="*/ T172 w 3368"/>
                              <a:gd name="T174" fmla="+- 0 2656 647"/>
                              <a:gd name="T175" fmla="*/ 2656 h 3765"/>
                              <a:gd name="T176" fmla="+- 0 8073 4830"/>
                              <a:gd name="T177" fmla="*/ T176 w 3368"/>
                              <a:gd name="T178" fmla="+- 0 2446 647"/>
                              <a:gd name="T179" fmla="*/ 2446 h 3765"/>
                              <a:gd name="T180" fmla="+- 0 8197 4830"/>
                              <a:gd name="T181" fmla="*/ T180 w 3368"/>
                              <a:gd name="T182" fmla="+- 0 2352 647"/>
                              <a:gd name="T183" fmla="*/ 2352 h 3765"/>
                              <a:gd name="T184" fmla="+- 0 6568 4830"/>
                              <a:gd name="T185" fmla="*/ T184 w 3368"/>
                              <a:gd name="T186" fmla="+- 0 2074 647"/>
                              <a:gd name="T187" fmla="*/ 2074 h 3765"/>
                              <a:gd name="T188" fmla="+- 0 6581 4830"/>
                              <a:gd name="T189" fmla="*/ T188 w 3368"/>
                              <a:gd name="T190" fmla="+- 0 2006 647"/>
                              <a:gd name="T191" fmla="*/ 2006 h 3765"/>
                              <a:gd name="T192" fmla="+- 0 4830 4830"/>
                              <a:gd name="T193" fmla="*/ T192 w 3368"/>
                              <a:gd name="T194" fmla="+- 0 2057 647"/>
                              <a:gd name="T195" fmla="*/ 2057 h 3765"/>
                              <a:gd name="T196" fmla="+- 0 5364 4830"/>
                              <a:gd name="T197" fmla="*/ T196 w 3368"/>
                              <a:gd name="T198" fmla="+- 0 1797 647"/>
                              <a:gd name="T199" fmla="*/ 1797 h 3765"/>
                              <a:gd name="T200" fmla="+- 0 6606 4830"/>
                              <a:gd name="T201" fmla="*/ T200 w 3368"/>
                              <a:gd name="T202" fmla="+- 0 1651 647"/>
                              <a:gd name="T203" fmla="*/ 1651 h 3765"/>
                              <a:gd name="T204" fmla="+- 0 6804 4830"/>
                              <a:gd name="T205" fmla="*/ T204 w 3368"/>
                              <a:gd name="T206" fmla="+- 0 1592 647"/>
                              <a:gd name="T207" fmla="*/ 1592 h 3765"/>
                              <a:gd name="T208" fmla="+- 0 5497 4830"/>
                              <a:gd name="T209" fmla="*/ T208 w 3368"/>
                              <a:gd name="T210" fmla="+- 0 1707 647"/>
                              <a:gd name="T211" fmla="*/ 1707 h 3765"/>
                              <a:gd name="T212" fmla="+- 0 5497 4830"/>
                              <a:gd name="T213" fmla="*/ T212 w 3368"/>
                              <a:gd name="T214" fmla="+- 0 972 647"/>
                              <a:gd name="T215" fmla="*/ 972 h 3765"/>
                              <a:gd name="T216" fmla="+- 0 4973 4830"/>
                              <a:gd name="T217" fmla="*/ T216 w 3368"/>
                              <a:gd name="T218" fmla="+- 0 1677 647"/>
                              <a:gd name="T219" fmla="*/ 1677 h 3765"/>
                              <a:gd name="T220" fmla="+- 0 5678 4830"/>
                              <a:gd name="T221" fmla="*/ T220 w 3368"/>
                              <a:gd name="T222" fmla="+- 0 1455 647"/>
                              <a:gd name="T223" fmla="*/ 1455 h 3765"/>
                              <a:gd name="T224" fmla="+- 0 5575 4830"/>
                              <a:gd name="T225" fmla="*/ T224 w 3368"/>
                              <a:gd name="T226" fmla="+- 0 916 647"/>
                              <a:gd name="T227" fmla="*/ 916 h 3765"/>
                              <a:gd name="T228" fmla="+- 0 5570 4830"/>
                              <a:gd name="T229" fmla="*/ T228 w 3368"/>
                              <a:gd name="T230" fmla="+- 0 647 647"/>
                              <a:gd name="T231" fmla="*/ 647 h 3765"/>
                              <a:gd name="T232" fmla="+- 0 5308 4830"/>
                              <a:gd name="T233" fmla="*/ T232 w 3368"/>
                              <a:gd name="T234" fmla="+- 0 724 647"/>
                              <a:gd name="T235" fmla="*/ 724 h 3765"/>
                              <a:gd name="T236" fmla="+- 0 5678 4830"/>
                              <a:gd name="T237" fmla="*/ T236 w 3368"/>
                              <a:gd name="T238" fmla="+- 0 899 647"/>
                              <a:gd name="T239" fmla="*/ 899 h 3765"/>
                              <a:gd name="T240" fmla="+- 0 5682 4830"/>
                              <a:gd name="T241" fmla="*/ T240 w 3368"/>
                              <a:gd name="T242" fmla="+- 0 664 647"/>
                              <a:gd name="T243" fmla="*/ 664 h 37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3368" h="3765">
                                <a:moveTo>
                                  <a:pt x="2568" y="3389"/>
                                </a:moveTo>
                                <a:lnTo>
                                  <a:pt x="2391" y="3389"/>
                                </a:lnTo>
                                <a:lnTo>
                                  <a:pt x="2391" y="3504"/>
                                </a:lnTo>
                                <a:lnTo>
                                  <a:pt x="2396" y="3611"/>
                                </a:lnTo>
                                <a:lnTo>
                                  <a:pt x="2396" y="3722"/>
                                </a:lnTo>
                                <a:lnTo>
                                  <a:pt x="2374" y="3726"/>
                                </a:lnTo>
                                <a:lnTo>
                                  <a:pt x="2335" y="3735"/>
                                </a:lnTo>
                                <a:lnTo>
                                  <a:pt x="2292" y="3744"/>
                                </a:lnTo>
                                <a:lnTo>
                                  <a:pt x="2271" y="3756"/>
                                </a:lnTo>
                                <a:lnTo>
                                  <a:pt x="2271" y="3761"/>
                                </a:lnTo>
                                <a:lnTo>
                                  <a:pt x="2284" y="3761"/>
                                </a:lnTo>
                                <a:lnTo>
                                  <a:pt x="2288" y="3765"/>
                                </a:lnTo>
                                <a:lnTo>
                                  <a:pt x="2568" y="3765"/>
                                </a:lnTo>
                                <a:lnTo>
                                  <a:pt x="2568" y="3389"/>
                                </a:lnTo>
                                <a:close/>
                                <a:moveTo>
                                  <a:pt x="108" y="1453"/>
                                </a:moveTo>
                                <a:lnTo>
                                  <a:pt x="0" y="1453"/>
                                </a:lnTo>
                                <a:lnTo>
                                  <a:pt x="0" y="1833"/>
                                </a:lnTo>
                                <a:lnTo>
                                  <a:pt x="22" y="1880"/>
                                </a:lnTo>
                                <a:lnTo>
                                  <a:pt x="57" y="1936"/>
                                </a:lnTo>
                                <a:lnTo>
                                  <a:pt x="95" y="1992"/>
                                </a:lnTo>
                                <a:lnTo>
                                  <a:pt x="190" y="2094"/>
                                </a:lnTo>
                                <a:lnTo>
                                  <a:pt x="242" y="2137"/>
                                </a:lnTo>
                                <a:lnTo>
                                  <a:pt x="297" y="2175"/>
                                </a:lnTo>
                                <a:lnTo>
                                  <a:pt x="358" y="2205"/>
                                </a:lnTo>
                                <a:lnTo>
                                  <a:pt x="422" y="2235"/>
                                </a:lnTo>
                                <a:lnTo>
                                  <a:pt x="491" y="2256"/>
                                </a:lnTo>
                                <a:lnTo>
                                  <a:pt x="560" y="2274"/>
                                </a:lnTo>
                                <a:lnTo>
                                  <a:pt x="628" y="2282"/>
                                </a:lnTo>
                                <a:lnTo>
                                  <a:pt x="719" y="2385"/>
                                </a:lnTo>
                                <a:lnTo>
                                  <a:pt x="753" y="2415"/>
                                </a:lnTo>
                                <a:lnTo>
                                  <a:pt x="753" y="2585"/>
                                </a:lnTo>
                                <a:lnTo>
                                  <a:pt x="826" y="2620"/>
                                </a:lnTo>
                                <a:lnTo>
                                  <a:pt x="843" y="2628"/>
                                </a:lnTo>
                                <a:lnTo>
                                  <a:pt x="856" y="2637"/>
                                </a:lnTo>
                                <a:lnTo>
                                  <a:pt x="869" y="2641"/>
                                </a:lnTo>
                                <a:lnTo>
                                  <a:pt x="878" y="2645"/>
                                </a:lnTo>
                                <a:lnTo>
                                  <a:pt x="912" y="2658"/>
                                </a:lnTo>
                                <a:lnTo>
                                  <a:pt x="942" y="2671"/>
                                </a:lnTo>
                                <a:lnTo>
                                  <a:pt x="977" y="2680"/>
                                </a:lnTo>
                                <a:lnTo>
                                  <a:pt x="1007" y="2692"/>
                                </a:lnTo>
                                <a:lnTo>
                                  <a:pt x="1041" y="2697"/>
                                </a:lnTo>
                                <a:lnTo>
                                  <a:pt x="1071" y="2705"/>
                                </a:lnTo>
                                <a:lnTo>
                                  <a:pt x="1106" y="2709"/>
                                </a:lnTo>
                                <a:lnTo>
                                  <a:pt x="1136" y="2714"/>
                                </a:lnTo>
                                <a:lnTo>
                                  <a:pt x="1110" y="2885"/>
                                </a:lnTo>
                                <a:lnTo>
                                  <a:pt x="1101" y="3064"/>
                                </a:lnTo>
                                <a:lnTo>
                                  <a:pt x="1101" y="3124"/>
                                </a:lnTo>
                                <a:lnTo>
                                  <a:pt x="1106" y="3184"/>
                                </a:lnTo>
                                <a:lnTo>
                                  <a:pt x="1114" y="3295"/>
                                </a:lnTo>
                                <a:lnTo>
                                  <a:pt x="1149" y="3312"/>
                                </a:lnTo>
                                <a:lnTo>
                                  <a:pt x="1170" y="3316"/>
                                </a:lnTo>
                                <a:lnTo>
                                  <a:pt x="1187" y="3325"/>
                                </a:lnTo>
                                <a:lnTo>
                                  <a:pt x="1205" y="3329"/>
                                </a:lnTo>
                                <a:lnTo>
                                  <a:pt x="1226" y="3338"/>
                                </a:lnTo>
                                <a:lnTo>
                                  <a:pt x="1243" y="3342"/>
                                </a:lnTo>
                                <a:lnTo>
                                  <a:pt x="1261" y="3350"/>
                                </a:lnTo>
                                <a:lnTo>
                                  <a:pt x="1265" y="3440"/>
                                </a:lnTo>
                                <a:lnTo>
                                  <a:pt x="1265" y="3620"/>
                                </a:lnTo>
                                <a:lnTo>
                                  <a:pt x="1252" y="3624"/>
                                </a:lnTo>
                                <a:lnTo>
                                  <a:pt x="1226" y="3628"/>
                                </a:lnTo>
                                <a:lnTo>
                                  <a:pt x="1196" y="3637"/>
                                </a:lnTo>
                                <a:lnTo>
                                  <a:pt x="1183" y="3641"/>
                                </a:lnTo>
                                <a:lnTo>
                                  <a:pt x="1183" y="3645"/>
                                </a:lnTo>
                                <a:lnTo>
                                  <a:pt x="1192" y="3645"/>
                                </a:lnTo>
                                <a:lnTo>
                                  <a:pt x="1196" y="3650"/>
                                </a:lnTo>
                                <a:lnTo>
                                  <a:pt x="1381" y="3650"/>
                                </a:lnTo>
                                <a:lnTo>
                                  <a:pt x="1381" y="3389"/>
                                </a:lnTo>
                                <a:lnTo>
                                  <a:pt x="2155" y="3389"/>
                                </a:lnTo>
                                <a:lnTo>
                                  <a:pt x="2155" y="3295"/>
                                </a:lnTo>
                                <a:lnTo>
                                  <a:pt x="1884" y="3295"/>
                                </a:lnTo>
                                <a:lnTo>
                                  <a:pt x="1721" y="3286"/>
                                </a:lnTo>
                                <a:lnTo>
                                  <a:pt x="1643" y="3278"/>
                                </a:lnTo>
                                <a:lnTo>
                                  <a:pt x="1488" y="3244"/>
                                </a:lnTo>
                                <a:lnTo>
                                  <a:pt x="1411" y="3222"/>
                                </a:lnTo>
                                <a:lnTo>
                                  <a:pt x="1338" y="3197"/>
                                </a:lnTo>
                                <a:lnTo>
                                  <a:pt x="1269" y="3167"/>
                                </a:lnTo>
                                <a:lnTo>
                                  <a:pt x="1261" y="3073"/>
                                </a:lnTo>
                                <a:lnTo>
                                  <a:pt x="1256" y="3030"/>
                                </a:lnTo>
                                <a:lnTo>
                                  <a:pt x="1256" y="2983"/>
                                </a:lnTo>
                                <a:lnTo>
                                  <a:pt x="1261" y="2876"/>
                                </a:lnTo>
                                <a:lnTo>
                                  <a:pt x="1273" y="2774"/>
                                </a:lnTo>
                                <a:lnTo>
                                  <a:pt x="1291" y="2675"/>
                                </a:lnTo>
                                <a:lnTo>
                                  <a:pt x="1311" y="2585"/>
                                </a:lnTo>
                                <a:lnTo>
                                  <a:pt x="1218" y="2585"/>
                                </a:lnTo>
                                <a:lnTo>
                                  <a:pt x="1123" y="2577"/>
                                </a:lnTo>
                                <a:lnTo>
                                  <a:pt x="1028" y="2560"/>
                                </a:lnTo>
                                <a:lnTo>
                                  <a:pt x="934" y="2526"/>
                                </a:lnTo>
                                <a:lnTo>
                                  <a:pt x="921" y="2521"/>
                                </a:lnTo>
                                <a:lnTo>
                                  <a:pt x="912" y="2513"/>
                                </a:lnTo>
                                <a:lnTo>
                                  <a:pt x="899" y="2509"/>
                                </a:lnTo>
                                <a:lnTo>
                                  <a:pt x="891" y="2504"/>
                                </a:lnTo>
                                <a:lnTo>
                                  <a:pt x="891" y="2346"/>
                                </a:lnTo>
                                <a:lnTo>
                                  <a:pt x="1314" y="2346"/>
                                </a:lnTo>
                                <a:lnTo>
                                  <a:pt x="1359" y="2325"/>
                                </a:lnTo>
                                <a:lnTo>
                                  <a:pt x="1424" y="2282"/>
                                </a:lnTo>
                                <a:lnTo>
                                  <a:pt x="1445" y="2261"/>
                                </a:lnTo>
                                <a:lnTo>
                                  <a:pt x="1063" y="2261"/>
                                </a:lnTo>
                                <a:lnTo>
                                  <a:pt x="1011" y="2252"/>
                                </a:lnTo>
                                <a:lnTo>
                                  <a:pt x="964" y="2235"/>
                                </a:lnTo>
                                <a:lnTo>
                                  <a:pt x="1063" y="2188"/>
                                </a:lnTo>
                                <a:lnTo>
                                  <a:pt x="1157" y="2124"/>
                                </a:lnTo>
                                <a:lnTo>
                                  <a:pt x="693" y="2124"/>
                                </a:lnTo>
                                <a:lnTo>
                                  <a:pt x="573" y="2111"/>
                                </a:lnTo>
                                <a:lnTo>
                                  <a:pt x="465" y="2077"/>
                                </a:lnTo>
                                <a:lnTo>
                                  <a:pt x="362" y="2026"/>
                                </a:lnTo>
                                <a:lnTo>
                                  <a:pt x="276" y="1953"/>
                                </a:lnTo>
                                <a:lnTo>
                                  <a:pt x="203" y="1868"/>
                                </a:lnTo>
                                <a:lnTo>
                                  <a:pt x="151" y="1769"/>
                                </a:lnTo>
                                <a:lnTo>
                                  <a:pt x="117" y="1662"/>
                                </a:lnTo>
                                <a:lnTo>
                                  <a:pt x="104" y="1543"/>
                                </a:lnTo>
                                <a:lnTo>
                                  <a:pt x="104" y="1474"/>
                                </a:lnTo>
                                <a:lnTo>
                                  <a:pt x="108" y="1453"/>
                                </a:lnTo>
                                <a:close/>
                                <a:moveTo>
                                  <a:pt x="2155" y="3389"/>
                                </a:moveTo>
                                <a:lnTo>
                                  <a:pt x="1381" y="3389"/>
                                </a:lnTo>
                                <a:lnTo>
                                  <a:pt x="1441" y="3406"/>
                                </a:lnTo>
                                <a:lnTo>
                                  <a:pt x="1501" y="3419"/>
                                </a:lnTo>
                                <a:lnTo>
                                  <a:pt x="1561" y="3427"/>
                                </a:lnTo>
                                <a:lnTo>
                                  <a:pt x="1626" y="3440"/>
                                </a:lnTo>
                                <a:lnTo>
                                  <a:pt x="1690" y="3449"/>
                                </a:lnTo>
                                <a:lnTo>
                                  <a:pt x="1819" y="3457"/>
                                </a:lnTo>
                                <a:lnTo>
                                  <a:pt x="1953" y="3457"/>
                                </a:lnTo>
                                <a:lnTo>
                                  <a:pt x="1987" y="3453"/>
                                </a:lnTo>
                                <a:lnTo>
                                  <a:pt x="2022" y="3453"/>
                                </a:lnTo>
                                <a:lnTo>
                                  <a:pt x="2052" y="3449"/>
                                </a:lnTo>
                                <a:lnTo>
                                  <a:pt x="2155" y="3436"/>
                                </a:lnTo>
                                <a:lnTo>
                                  <a:pt x="2155" y="3389"/>
                                </a:lnTo>
                                <a:close/>
                                <a:moveTo>
                                  <a:pt x="2447" y="2581"/>
                                </a:moveTo>
                                <a:lnTo>
                                  <a:pt x="2469" y="2675"/>
                                </a:lnTo>
                                <a:lnTo>
                                  <a:pt x="2490" y="2774"/>
                                </a:lnTo>
                                <a:lnTo>
                                  <a:pt x="2499" y="2876"/>
                                </a:lnTo>
                                <a:lnTo>
                                  <a:pt x="2503" y="2983"/>
                                </a:lnTo>
                                <a:lnTo>
                                  <a:pt x="2503" y="3030"/>
                                </a:lnTo>
                                <a:lnTo>
                                  <a:pt x="2499" y="3073"/>
                                </a:lnTo>
                                <a:lnTo>
                                  <a:pt x="2490" y="3167"/>
                                </a:lnTo>
                                <a:lnTo>
                                  <a:pt x="2400" y="3205"/>
                                </a:lnTo>
                                <a:lnTo>
                                  <a:pt x="2370" y="3214"/>
                                </a:lnTo>
                                <a:lnTo>
                                  <a:pt x="2335" y="3226"/>
                                </a:lnTo>
                                <a:lnTo>
                                  <a:pt x="2305" y="3235"/>
                                </a:lnTo>
                                <a:lnTo>
                                  <a:pt x="2237" y="3252"/>
                                </a:lnTo>
                                <a:lnTo>
                                  <a:pt x="2237" y="3423"/>
                                </a:lnTo>
                                <a:lnTo>
                                  <a:pt x="2258" y="3419"/>
                                </a:lnTo>
                                <a:lnTo>
                                  <a:pt x="2275" y="3414"/>
                                </a:lnTo>
                                <a:lnTo>
                                  <a:pt x="2297" y="3410"/>
                                </a:lnTo>
                                <a:lnTo>
                                  <a:pt x="2314" y="3406"/>
                                </a:lnTo>
                                <a:lnTo>
                                  <a:pt x="2335" y="3402"/>
                                </a:lnTo>
                                <a:lnTo>
                                  <a:pt x="2353" y="3397"/>
                                </a:lnTo>
                                <a:lnTo>
                                  <a:pt x="2374" y="3393"/>
                                </a:lnTo>
                                <a:lnTo>
                                  <a:pt x="2391" y="3389"/>
                                </a:lnTo>
                                <a:lnTo>
                                  <a:pt x="2568" y="3389"/>
                                </a:lnTo>
                                <a:lnTo>
                                  <a:pt x="2568" y="3325"/>
                                </a:lnTo>
                                <a:lnTo>
                                  <a:pt x="2589" y="3316"/>
                                </a:lnTo>
                                <a:lnTo>
                                  <a:pt x="2606" y="3312"/>
                                </a:lnTo>
                                <a:lnTo>
                                  <a:pt x="2628" y="3303"/>
                                </a:lnTo>
                                <a:lnTo>
                                  <a:pt x="2645" y="3295"/>
                                </a:lnTo>
                                <a:lnTo>
                                  <a:pt x="2654" y="3184"/>
                                </a:lnTo>
                                <a:lnTo>
                                  <a:pt x="2658" y="3124"/>
                                </a:lnTo>
                                <a:lnTo>
                                  <a:pt x="2658" y="2974"/>
                                </a:lnTo>
                                <a:lnTo>
                                  <a:pt x="2649" y="2885"/>
                                </a:lnTo>
                                <a:lnTo>
                                  <a:pt x="2641" y="2799"/>
                                </a:lnTo>
                                <a:lnTo>
                                  <a:pt x="2628" y="2714"/>
                                </a:lnTo>
                                <a:lnTo>
                                  <a:pt x="2658" y="2709"/>
                                </a:lnTo>
                                <a:lnTo>
                                  <a:pt x="2692" y="2705"/>
                                </a:lnTo>
                                <a:lnTo>
                                  <a:pt x="2722" y="2697"/>
                                </a:lnTo>
                                <a:lnTo>
                                  <a:pt x="2757" y="2692"/>
                                </a:lnTo>
                                <a:lnTo>
                                  <a:pt x="2787" y="2680"/>
                                </a:lnTo>
                                <a:lnTo>
                                  <a:pt x="2821" y="2671"/>
                                </a:lnTo>
                                <a:lnTo>
                                  <a:pt x="2881" y="2645"/>
                                </a:lnTo>
                                <a:lnTo>
                                  <a:pt x="2907" y="2637"/>
                                </a:lnTo>
                                <a:lnTo>
                                  <a:pt x="2933" y="2620"/>
                                </a:lnTo>
                                <a:lnTo>
                                  <a:pt x="3006" y="2585"/>
                                </a:lnTo>
                                <a:lnTo>
                                  <a:pt x="2494" y="2585"/>
                                </a:lnTo>
                                <a:lnTo>
                                  <a:pt x="2447" y="2581"/>
                                </a:lnTo>
                                <a:close/>
                                <a:moveTo>
                                  <a:pt x="2155" y="3269"/>
                                </a:moveTo>
                                <a:lnTo>
                                  <a:pt x="2120" y="3273"/>
                                </a:lnTo>
                                <a:lnTo>
                                  <a:pt x="2086" y="3282"/>
                                </a:lnTo>
                                <a:lnTo>
                                  <a:pt x="2052" y="3286"/>
                                </a:lnTo>
                                <a:lnTo>
                                  <a:pt x="2022" y="3286"/>
                                </a:lnTo>
                                <a:lnTo>
                                  <a:pt x="1953" y="3295"/>
                                </a:lnTo>
                                <a:lnTo>
                                  <a:pt x="2155" y="3295"/>
                                </a:lnTo>
                                <a:lnTo>
                                  <a:pt x="2155" y="3269"/>
                                </a:lnTo>
                                <a:close/>
                                <a:moveTo>
                                  <a:pt x="3200" y="2316"/>
                                </a:moveTo>
                                <a:lnTo>
                                  <a:pt x="3105" y="2316"/>
                                </a:lnTo>
                                <a:lnTo>
                                  <a:pt x="3105" y="2517"/>
                                </a:lnTo>
                                <a:lnTo>
                                  <a:pt x="3114" y="2564"/>
                                </a:lnTo>
                                <a:lnTo>
                                  <a:pt x="3139" y="2603"/>
                                </a:lnTo>
                                <a:lnTo>
                                  <a:pt x="3178" y="2628"/>
                                </a:lnTo>
                                <a:lnTo>
                                  <a:pt x="3225" y="2637"/>
                                </a:lnTo>
                                <a:lnTo>
                                  <a:pt x="3247" y="2637"/>
                                </a:lnTo>
                                <a:lnTo>
                                  <a:pt x="3294" y="2628"/>
                                </a:lnTo>
                                <a:lnTo>
                                  <a:pt x="3333" y="2603"/>
                                </a:lnTo>
                                <a:lnTo>
                                  <a:pt x="3359" y="2564"/>
                                </a:lnTo>
                                <a:lnTo>
                                  <a:pt x="3367" y="2517"/>
                                </a:lnTo>
                                <a:lnTo>
                                  <a:pt x="3367" y="2496"/>
                                </a:lnTo>
                                <a:lnTo>
                                  <a:pt x="3234" y="2496"/>
                                </a:lnTo>
                                <a:lnTo>
                                  <a:pt x="3221" y="2491"/>
                                </a:lnTo>
                                <a:lnTo>
                                  <a:pt x="3208" y="2483"/>
                                </a:lnTo>
                                <a:lnTo>
                                  <a:pt x="3204" y="2474"/>
                                </a:lnTo>
                                <a:lnTo>
                                  <a:pt x="3200" y="2462"/>
                                </a:lnTo>
                                <a:lnTo>
                                  <a:pt x="3200" y="2316"/>
                                </a:lnTo>
                                <a:close/>
                                <a:moveTo>
                                  <a:pt x="1312" y="2581"/>
                                </a:moveTo>
                                <a:lnTo>
                                  <a:pt x="1265" y="2585"/>
                                </a:lnTo>
                                <a:lnTo>
                                  <a:pt x="1311" y="2585"/>
                                </a:lnTo>
                                <a:lnTo>
                                  <a:pt x="1312" y="2581"/>
                                </a:lnTo>
                                <a:close/>
                                <a:moveTo>
                                  <a:pt x="3079" y="2346"/>
                                </a:moveTo>
                                <a:lnTo>
                                  <a:pt x="2873" y="2346"/>
                                </a:lnTo>
                                <a:lnTo>
                                  <a:pt x="2873" y="2504"/>
                                </a:lnTo>
                                <a:lnTo>
                                  <a:pt x="2860" y="2509"/>
                                </a:lnTo>
                                <a:lnTo>
                                  <a:pt x="2851" y="2513"/>
                                </a:lnTo>
                                <a:lnTo>
                                  <a:pt x="2838" y="2521"/>
                                </a:lnTo>
                                <a:lnTo>
                                  <a:pt x="2830" y="2526"/>
                                </a:lnTo>
                                <a:lnTo>
                                  <a:pt x="2735" y="2560"/>
                                </a:lnTo>
                                <a:lnTo>
                                  <a:pt x="2641" y="2577"/>
                                </a:lnTo>
                                <a:lnTo>
                                  <a:pt x="2542" y="2585"/>
                                </a:lnTo>
                                <a:lnTo>
                                  <a:pt x="3006" y="2585"/>
                                </a:lnTo>
                                <a:lnTo>
                                  <a:pt x="3006" y="2415"/>
                                </a:lnTo>
                                <a:lnTo>
                                  <a:pt x="3032" y="2393"/>
                                </a:lnTo>
                                <a:lnTo>
                                  <a:pt x="3079" y="2346"/>
                                </a:lnTo>
                                <a:close/>
                                <a:moveTo>
                                  <a:pt x="3367" y="2180"/>
                                </a:moveTo>
                                <a:lnTo>
                                  <a:pt x="3273" y="2180"/>
                                </a:lnTo>
                                <a:lnTo>
                                  <a:pt x="3273" y="2462"/>
                                </a:lnTo>
                                <a:lnTo>
                                  <a:pt x="3268" y="2474"/>
                                </a:lnTo>
                                <a:lnTo>
                                  <a:pt x="3264" y="2483"/>
                                </a:lnTo>
                                <a:lnTo>
                                  <a:pt x="3251" y="2491"/>
                                </a:lnTo>
                                <a:lnTo>
                                  <a:pt x="3238" y="2496"/>
                                </a:lnTo>
                                <a:lnTo>
                                  <a:pt x="3367" y="2496"/>
                                </a:lnTo>
                                <a:lnTo>
                                  <a:pt x="3367" y="2180"/>
                                </a:lnTo>
                                <a:close/>
                                <a:moveTo>
                                  <a:pt x="1314" y="2346"/>
                                </a:moveTo>
                                <a:lnTo>
                                  <a:pt x="891" y="2346"/>
                                </a:lnTo>
                                <a:lnTo>
                                  <a:pt x="899" y="2355"/>
                                </a:lnTo>
                                <a:lnTo>
                                  <a:pt x="977" y="2380"/>
                                </a:lnTo>
                                <a:lnTo>
                                  <a:pt x="1058" y="2393"/>
                                </a:lnTo>
                                <a:lnTo>
                                  <a:pt x="1136" y="2393"/>
                                </a:lnTo>
                                <a:lnTo>
                                  <a:pt x="1213" y="2380"/>
                                </a:lnTo>
                                <a:lnTo>
                                  <a:pt x="1286" y="2359"/>
                                </a:lnTo>
                                <a:lnTo>
                                  <a:pt x="1314" y="2346"/>
                                </a:lnTo>
                                <a:close/>
                                <a:moveTo>
                                  <a:pt x="2265" y="1996"/>
                                </a:moveTo>
                                <a:lnTo>
                                  <a:pt x="1884" y="1996"/>
                                </a:lnTo>
                                <a:lnTo>
                                  <a:pt x="1931" y="2000"/>
                                </a:lnTo>
                                <a:lnTo>
                                  <a:pt x="1979" y="2009"/>
                                </a:lnTo>
                                <a:lnTo>
                                  <a:pt x="2026" y="2021"/>
                                </a:lnTo>
                                <a:lnTo>
                                  <a:pt x="2073" y="2043"/>
                                </a:lnTo>
                                <a:lnTo>
                                  <a:pt x="2116" y="2068"/>
                                </a:lnTo>
                                <a:lnTo>
                                  <a:pt x="2159" y="2098"/>
                                </a:lnTo>
                                <a:lnTo>
                                  <a:pt x="2198" y="2133"/>
                                </a:lnTo>
                                <a:lnTo>
                                  <a:pt x="2237" y="2171"/>
                                </a:lnTo>
                                <a:lnTo>
                                  <a:pt x="2241" y="2171"/>
                                </a:lnTo>
                                <a:lnTo>
                                  <a:pt x="2245" y="2180"/>
                                </a:lnTo>
                                <a:lnTo>
                                  <a:pt x="2258" y="2192"/>
                                </a:lnTo>
                                <a:lnTo>
                                  <a:pt x="2267" y="2205"/>
                                </a:lnTo>
                                <a:lnTo>
                                  <a:pt x="2284" y="2227"/>
                                </a:lnTo>
                                <a:lnTo>
                                  <a:pt x="2340" y="2282"/>
                                </a:lnTo>
                                <a:lnTo>
                                  <a:pt x="2404" y="2325"/>
                                </a:lnTo>
                                <a:lnTo>
                                  <a:pt x="2473" y="2359"/>
                                </a:lnTo>
                                <a:lnTo>
                                  <a:pt x="2546" y="2380"/>
                                </a:lnTo>
                                <a:lnTo>
                                  <a:pt x="2623" y="2393"/>
                                </a:lnTo>
                                <a:lnTo>
                                  <a:pt x="2701" y="2393"/>
                                </a:lnTo>
                                <a:lnTo>
                                  <a:pt x="2783" y="2380"/>
                                </a:lnTo>
                                <a:lnTo>
                                  <a:pt x="2860" y="2355"/>
                                </a:lnTo>
                                <a:lnTo>
                                  <a:pt x="2864" y="2350"/>
                                </a:lnTo>
                                <a:lnTo>
                                  <a:pt x="2869" y="2350"/>
                                </a:lnTo>
                                <a:lnTo>
                                  <a:pt x="2873" y="2346"/>
                                </a:lnTo>
                                <a:lnTo>
                                  <a:pt x="3079" y="2346"/>
                                </a:lnTo>
                                <a:lnTo>
                                  <a:pt x="3084" y="2342"/>
                                </a:lnTo>
                                <a:lnTo>
                                  <a:pt x="3105" y="2316"/>
                                </a:lnTo>
                                <a:lnTo>
                                  <a:pt x="3200" y="2316"/>
                                </a:lnTo>
                                <a:lnTo>
                                  <a:pt x="3200" y="2261"/>
                                </a:lnTo>
                                <a:lnTo>
                                  <a:pt x="2649" y="2261"/>
                                </a:lnTo>
                                <a:lnTo>
                                  <a:pt x="2598" y="2256"/>
                                </a:lnTo>
                                <a:lnTo>
                                  <a:pt x="2550" y="2244"/>
                                </a:lnTo>
                                <a:lnTo>
                                  <a:pt x="2503" y="2227"/>
                                </a:lnTo>
                                <a:lnTo>
                                  <a:pt x="2456" y="2201"/>
                                </a:lnTo>
                                <a:lnTo>
                                  <a:pt x="2417" y="2171"/>
                                </a:lnTo>
                                <a:lnTo>
                                  <a:pt x="2391" y="2133"/>
                                </a:lnTo>
                                <a:lnTo>
                                  <a:pt x="2361" y="2098"/>
                                </a:lnTo>
                                <a:lnTo>
                                  <a:pt x="2335" y="2064"/>
                                </a:lnTo>
                                <a:lnTo>
                                  <a:pt x="2305" y="2034"/>
                                </a:lnTo>
                                <a:lnTo>
                                  <a:pt x="2291" y="2013"/>
                                </a:lnTo>
                                <a:lnTo>
                                  <a:pt x="2284" y="2013"/>
                                </a:lnTo>
                                <a:lnTo>
                                  <a:pt x="2265" y="1996"/>
                                </a:lnTo>
                                <a:close/>
                                <a:moveTo>
                                  <a:pt x="1471" y="2009"/>
                                </a:moveTo>
                                <a:lnTo>
                                  <a:pt x="1458" y="2034"/>
                                </a:lnTo>
                                <a:lnTo>
                                  <a:pt x="1428" y="2064"/>
                                </a:lnTo>
                                <a:lnTo>
                                  <a:pt x="1398" y="2098"/>
                                </a:lnTo>
                                <a:lnTo>
                                  <a:pt x="1372" y="2133"/>
                                </a:lnTo>
                                <a:lnTo>
                                  <a:pt x="1347" y="2171"/>
                                </a:lnTo>
                                <a:lnTo>
                                  <a:pt x="1308" y="2201"/>
                                </a:lnTo>
                                <a:lnTo>
                                  <a:pt x="1261" y="2227"/>
                                </a:lnTo>
                                <a:lnTo>
                                  <a:pt x="1213" y="2244"/>
                                </a:lnTo>
                                <a:lnTo>
                                  <a:pt x="1166" y="2256"/>
                                </a:lnTo>
                                <a:lnTo>
                                  <a:pt x="1114" y="2261"/>
                                </a:lnTo>
                                <a:lnTo>
                                  <a:pt x="1445" y="2261"/>
                                </a:lnTo>
                                <a:lnTo>
                                  <a:pt x="1480" y="2227"/>
                                </a:lnTo>
                                <a:lnTo>
                                  <a:pt x="1493" y="2205"/>
                                </a:lnTo>
                                <a:lnTo>
                                  <a:pt x="1506" y="2192"/>
                                </a:lnTo>
                                <a:lnTo>
                                  <a:pt x="1514" y="2180"/>
                                </a:lnTo>
                                <a:lnTo>
                                  <a:pt x="1561" y="2133"/>
                                </a:lnTo>
                                <a:lnTo>
                                  <a:pt x="1604" y="2098"/>
                                </a:lnTo>
                                <a:lnTo>
                                  <a:pt x="1647" y="2068"/>
                                </a:lnTo>
                                <a:lnTo>
                                  <a:pt x="1690" y="2043"/>
                                </a:lnTo>
                                <a:lnTo>
                                  <a:pt x="1738" y="2021"/>
                                </a:lnTo>
                                <a:lnTo>
                                  <a:pt x="1769" y="2013"/>
                                </a:lnTo>
                                <a:lnTo>
                                  <a:pt x="1480" y="2013"/>
                                </a:lnTo>
                                <a:lnTo>
                                  <a:pt x="1471" y="2009"/>
                                </a:lnTo>
                                <a:close/>
                                <a:moveTo>
                                  <a:pt x="3006" y="2137"/>
                                </a:moveTo>
                                <a:lnTo>
                                  <a:pt x="2817" y="2227"/>
                                </a:lnTo>
                                <a:lnTo>
                                  <a:pt x="2813" y="2227"/>
                                </a:lnTo>
                                <a:lnTo>
                                  <a:pt x="2808" y="2231"/>
                                </a:lnTo>
                                <a:lnTo>
                                  <a:pt x="2804" y="2231"/>
                                </a:lnTo>
                                <a:lnTo>
                                  <a:pt x="2752" y="2248"/>
                                </a:lnTo>
                                <a:lnTo>
                                  <a:pt x="2701" y="2261"/>
                                </a:lnTo>
                                <a:lnTo>
                                  <a:pt x="3200" y="2261"/>
                                </a:lnTo>
                                <a:lnTo>
                                  <a:pt x="3200" y="2256"/>
                                </a:lnTo>
                                <a:lnTo>
                                  <a:pt x="3006" y="2256"/>
                                </a:lnTo>
                                <a:lnTo>
                                  <a:pt x="3006" y="2137"/>
                                </a:lnTo>
                                <a:close/>
                                <a:moveTo>
                                  <a:pt x="3367" y="1449"/>
                                </a:moveTo>
                                <a:lnTo>
                                  <a:pt x="3105" y="1449"/>
                                </a:lnTo>
                                <a:lnTo>
                                  <a:pt x="3105" y="2128"/>
                                </a:lnTo>
                                <a:lnTo>
                                  <a:pt x="3062" y="2197"/>
                                </a:lnTo>
                                <a:lnTo>
                                  <a:pt x="3036" y="2227"/>
                                </a:lnTo>
                                <a:lnTo>
                                  <a:pt x="3006" y="2256"/>
                                </a:lnTo>
                                <a:lnTo>
                                  <a:pt x="3200" y="2256"/>
                                </a:lnTo>
                                <a:lnTo>
                                  <a:pt x="3200" y="1987"/>
                                </a:lnTo>
                                <a:lnTo>
                                  <a:pt x="3367" y="1987"/>
                                </a:lnTo>
                                <a:lnTo>
                                  <a:pt x="3367" y="1799"/>
                                </a:lnTo>
                                <a:lnTo>
                                  <a:pt x="3243" y="1799"/>
                                </a:lnTo>
                                <a:lnTo>
                                  <a:pt x="3225" y="1795"/>
                                </a:lnTo>
                                <a:lnTo>
                                  <a:pt x="3208" y="1786"/>
                                </a:lnTo>
                                <a:lnTo>
                                  <a:pt x="3200" y="1769"/>
                                </a:lnTo>
                                <a:lnTo>
                                  <a:pt x="3195" y="1752"/>
                                </a:lnTo>
                                <a:lnTo>
                                  <a:pt x="3200" y="1735"/>
                                </a:lnTo>
                                <a:lnTo>
                                  <a:pt x="3208" y="1718"/>
                                </a:lnTo>
                                <a:lnTo>
                                  <a:pt x="3225" y="1709"/>
                                </a:lnTo>
                                <a:lnTo>
                                  <a:pt x="3243" y="1705"/>
                                </a:lnTo>
                                <a:lnTo>
                                  <a:pt x="3367" y="1705"/>
                                </a:lnTo>
                                <a:lnTo>
                                  <a:pt x="3367" y="1449"/>
                                </a:lnTo>
                                <a:close/>
                                <a:moveTo>
                                  <a:pt x="3367" y="1987"/>
                                </a:moveTo>
                                <a:lnTo>
                                  <a:pt x="3273" y="1987"/>
                                </a:lnTo>
                                <a:lnTo>
                                  <a:pt x="3273" y="2150"/>
                                </a:lnTo>
                                <a:lnTo>
                                  <a:pt x="3367" y="2150"/>
                                </a:lnTo>
                                <a:lnTo>
                                  <a:pt x="3367" y="1987"/>
                                </a:lnTo>
                                <a:close/>
                                <a:moveTo>
                                  <a:pt x="1396" y="1278"/>
                                </a:moveTo>
                                <a:lnTo>
                                  <a:pt x="1218" y="1278"/>
                                </a:lnTo>
                                <a:lnTo>
                                  <a:pt x="1248" y="1338"/>
                                </a:lnTo>
                                <a:lnTo>
                                  <a:pt x="1265" y="1402"/>
                                </a:lnTo>
                                <a:lnTo>
                                  <a:pt x="1278" y="1474"/>
                                </a:lnTo>
                                <a:lnTo>
                                  <a:pt x="1282" y="1543"/>
                                </a:lnTo>
                                <a:lnTo>
                                  <a:pt x="1269" y="1662"/>
                                </a:lnTo>
                                <a:lnTo>
                                  <a:pt x="1235" y="1769"/>
                                </a:lnTo>
                                <a:lnTo>
                                  <a:pt x="1183" y="1868"/>
                                </a:lnTo>
                                <a:lnTo>
                                  <a:pt x="1110" y="1953"/>
                                </a:lnTo>
                                <a:lnTo>
                                  <a:pt x="1024" y="2026"/>
                                </a:lnTo>
                                <a:lnTo>
                                  <a:pt x="921" y="2077"/>
                                </a:lnTo>
                                <a:lnTo>
                                  <a:pt x="813" y="2111"/>
                                </a:lnTo>
                                <a:lnTo>
                                  <a:pt x="693" y="2124"/>
                                </a:lnTo>
                                <a:lnTo>
                                  <a:pt x="1157" y="2124"/>
                                </a:lnTo>
                                <a:lnTo>
                                  <a:pt x="1239" y="2051"/>
                                </a:lnTo>
                                <a:lnTo>
                                  <a:pt x="1308" y="1966"/>
                                </a:lnTo>
                                <a:lnTo>
                                  <a:pt x="1368" y="1872"/>
                                </a:lnTo>
                                <a:lnTo>
                                  <a:pt x="1411" y="1765"/>
                                </a:lnTo>
                                <a:lnTo>
                                  <a:pt x="1437" y="1654"/>
                                </a:lnTo>
                                <a:lnTo>
                                  <a:pt x="1445" y="1539"/>
                                </a:lnTo>
                                <a:lnTo>
                                  <a:pt x="1432" y="1406"/>
                                </a:lnTo>
                                <a:lnTo>
                                  <a:pt x="1398" y="1282"/>
                                </a:lnTo>
                                <a:lnTo>
                                  <a:pt x="1396" y="1278"/>
                                </a:lnTo>
                                <a:close/>
                                <a:moveTo>
                                  <a:pt x="2034" y="1415"/>
                                </a:moveTo>
                                <a:lnTo>
                                  <a:pt x="1764" y="1415"/>
                                </a:lnTo>
                                <a:lnTo>
                                  <a:pt x="1764" y="1701"/>
                                </a:lnTo>
                                <a:lnTo>
                                  <a:pt x="1841" y="1701"/>
                                </a:lnTo>
                                <a:lnTo>
                                  <a:pt x="1841" y="1833"/>
                                </a:lnTo>
                                <a:lnTo>
                                  <a:pt x="1794" y="1842"/>
                                </a:lnTo>
                                <a:lnTo>
                                  <a:pt x="1742" y="1850"/>
                                </a:lnTo>
                                <a:lnTo>
                                  <a:pt x="1695" y="1868"/>
                                </a:lnTo>
                                <a:lnTo>
                                  <a:pt x="1652" y="1889"/>
                                </a:lnTo>
                                <a:lnTo>
                                  <a:pt x="1604" y="1915"/>
                                </a:lnTo>
                                <a:lnTo>
                                  <a:pt x="1561" y="1945"/>
                                </a:lnTo>
                                <a:lnTo>
                                  <a:pt x="1523" y="1974"/>
                                </a:lnTo>
                                <a:lnTo>
                                  <a:pt x="1480" y="2013"/>
                                </a:lnTo>
                                <a:lnTo>
                                  <a:pt x="1769" y="2013"/>
                                </a:lnTo>
                                <a:lnTo>
                                  <a:pt x="1785" y="2009"/>
                                </a:lnTo>
                                <a:lnTo>
                                  <a:pt x="1832" y="2000"/>
                                </a:lnTo>
                                <a:lnTo>
                                  <a:pt x="1884" y="1996"/>
                                </a:lnTo>
                                <a:lnTo>
                                  <a:pt x="2265" y="1996"/>
                                </a:lnTo>
                                <a:lnTo>
                                  <a:pt x="2241" y="1974"/>
                                </a:lnTo>
                                <a:lnTo>
                                  <a:pt x="2202" y="1945"/>
                                </a:lnTo>
                                <a:lnTo>
                                  <a:pt x="2159" y="1915"/>
                                </a:lnTo>
                                <a:lnTo>
                                  <a:pt x="2112" y="1893"/>
                                </a:lnTo>
                                <a:lnTo>
                                  <a:pt x="2069" y="1872"/>
                                </a:lnTo>
                                <a:lnTo>
                                  <a:pt x="2022" y="1855"/>
                                </a:lnTo>
                                <a:lnTo>
                                  <a:pt x="1927" y="1838"/>
                                </a:lnTo>
                                <a:lnTo>
                                  <a:pt x="1927" y="1697"/>
                                </a:lnTo>
                                <a:lnTo>
                                  <a:pt x="1970" y="1680"/>
                                </a:lnTo>
                                <a:lnTo>
                                  <a:pt x="2004" y="1650"/>
                                </a:lnTo>
                                <a:lnTo>
                                  <a:pt x="2026" y="1611"/>
                                </a:lnTo>
                                <a:lnTo>
                                  <a:pt x="2034" y="1564"/>
                                </a:lnTo>
                                <a:lnTo>
                                  <a:pt x="2034" y="1415"/>
                                </a:lnTo>
                                <a:close/>
                                <a:moveTo>
                                  <a:pt x="2288" y="2009"/>
                                </a:moveTo>
                                <a:lnTo>
                                  <a:pt x="2284" y="2013"/>
                                </a:lnTo>
                                <a:lnTo>
                                  <a:pt x="2291" y="2013"/>
                                </a:lnTo>
                                <a:lnTo>
                                  <a:pt x="2288" y="2009"/>
                                </a:lnTo>
                                <a:close/>
                                <a:moveTo>
                                  <a:pt x="3367" y="1765"/>
                                </a:moveTo>
                                <a:lnTo>
                                  <a:pt x="3286" y="1765"/>
                                </a:lnTo>
                                <a:lnTo>
                                  <a:pt x="3281" y="1778"/>
                                </a:lnTo>
                                <a:lnTo>
                                  <a:pt x="3273" y="1786"/>
                                </a:lnTo>
                                <a:lnTo>
                                  <a:pt x="3260" y="1795"/>
                                </a:lnTo>
                                <a:lnTo>
                                  <a:pt x="3243" y="1799"/>
                                </a:lnTo>
                                <a:lnTo>
                                  <a:pt x="3367" y="1799"/>
                                </a:lnTo>
                                <a:lnTo>
                                  <a:pt x="3367" y="1765"/>
                                </a:lnTo>
                                <a:close/>
                                <a:moveTo>
                                  <a:pt x="3367" y="1705"/>
                                </a:moveTo>
                                <a:lnTo>
                                  <a:pt x="3243" y="1705"/>
                                </a:lnTo>
                                <a:lnTo>
                                  <a:pt x="3268" y="1714"/>
                                </a:lnTo>
                                <a:lnTo>
                                  <a:pt x="3277" y="1722"/>
                                </a:lnTo>
                                <a:lnTo>
                                  <a:pt x="3286" y="1735"/>
                                </a:lnTo>
                                <a:lnTo>
                                  <a:pt x="3367" y="1735"/>
                                </a:lnTo>
                                <a:lnTo>
                                  <a:pt x="3367" y="1705"/>
                                </a:lnTo>
                                <a:close/>
                                <a:moveTo>
                                  <a:pt x="1746" y="1355"/>
                                </a:moveTo>
                                <a:lnTo>
                                  <a:pt x="1738" y="1355"/>
                                </a:lnTo>
                                <a:lnTo>
                                  <a:pt x="1721" y="1359"/>
                                </a:lnTo>
                                <a:lnTo>
                                  <a:pt x="1712" y="1363"/>
                                </a:lnTo>
                                <a:lnTo>
                                  <a:pt x="1703" y="1376"/>
                                </a:lnTo>
                                <a:lnTo>
                                  <a:pt x="1699" y="1389"/>
                                </a:lnTo>
                                <a:lnTo>
                                  <a:pt x="1703" y="1406"/>
                                </a:lnTo>
                                <a:lnTo>
                                  <a:pt x="1721" y="1423"/>
                                </a:lnTo>
                                <a:lnTo>
                                  <a:pt x="1738" y="1427"/>
                                </a:lnTo>
                                <a:lnTo>
                                  <a:pt x="1746" y="1427"/>
                                </a:lnTo>
                                <a:lnTo>
                                  <a:pt x="1751" y="1423"/>
                                </a:lnTo>
                                <a:lnTo>
                                  <a:pt x="1759" y="1419"/>
                                </a:lnTo>
                                <a:lnTo>
                                  <a:pt x="1764" y="1415"/>
                                </a:lnTo>
                                <a:lnTo>
                                  <a:pt x="2034" y="1415"/>
                                </a:lnTo>
                                <a:lnTo>
                                  <a:pt x="2034" y="1363"/>
                                </a:lnTo>
                                <a:lnTo>
                                  <a:pt x="1764" y="1363"/>
                                </a:lnTo>
                                <a:lnTo>
                                  <a:pt x="1759" y="1359"/>
                                </a:lnTo>
                                <a:lnTo>
                                  <a:pt x="1751" y="1359"/>
                                </a:lnTo>
                                <a:lnTo>
                                  <a:pt x="1746" y="1355"/>
                                </a:lnTo>
                                <a:close/>
                                <a:moveTo>
                                  <a:pt x="474" y="1077"/>
                                </a:moveTo>
                                <a:lnTo>
                                  <a:pt x="104" y="1077"/>
                                </a:lnTo>
                                <a:lnTo>
                                  <a:pt x="78" y="1111"/>
                                </a:lnTo>
                                <a:lnTo>
                                  <a:pt x="52" y="1150"/>
                                </a:lnTo>
                                <a:lnTo>
                                  <a:pt x="27" y="1192"/>
                                </a:lnTo>
                                <a:lnTo>
                                  <a:pt x="9" y="1231"/>
                                </a:lnTo>
                                <a:lnTo>
                                  <a:pt x="0" y="1257"/>
                                </a:lnTo>
                                <a:lnTo>
                                  <a:pt x="0" y="1410"/>
                                </a:lnTo>
                                <a:lnTo>
                                  <a:pt x="117" y="1410"/>
                                </a:lnTo>
                                <a:lnTo>
                                  <a:pt x="125" y="1376"/>
                                </a:lnTo>
                                <a:lnTo>
                                  <a:pt x="151" y="1308"/>
                                </a:lnTo>
                                <a:lnTo>
                                  <a:pt x="168" y="1278"/>
                                </a:lnTo>
                                <a:lnTo>
                                  <a:pt x="1396" y="1278"/>
                                </a:lnTo>
                                <a:lnTo>
                                  <a:pt x="1347" y="1167"/>
                                </a:lnTo>
                                <a:lnTo>
                                  <a:pt x="1337" y="1154"/>
                                </a:lnTo>
                                <a:lnTo>
                                  <a:pt x="568" y="1154"/>
                                </a:lnTo>
                                <a:lnTo>
                                  <a:pt x="534" y="1150"/>
                                </a:lnTo>
                                <a:lnTo>
                                  <a:pt x="504" y="1133"/>
                                </a:lnTo>
                                <a:lnTo>
                                  <a:pt x="482" y="1107"/>
                                </a:lnTo>
                                <a:lnTo>
                                  <a:pt x="474" y="1077"/>
                                </a:lnTo>
                                <a:close/>
                                <a:moveTo>
                                  <a:pt x="1897" y="919"/>
                                </a:moveTo>
                                <a:lnTo>
                                  <a:pt x="1871" y="923"/>
                                </a:lnTo>
                                <a:lnTo>
                                  <a:pt x="1845" y="932"/>
                                </a:lnTo>
                                <a:lnTo>
                                  <a:pt x="1824" y="945"/>
                                </a:lnTo>
                                <a:lnTo>
                                  <a:pt x="1789" y="979"/>
                                </a:lnTo>
                                <a:lnTo>
                                  <a:pt x="1776" y="1004"/>
                                </a:lnTo>
                                <a:lnTo>
                                  <a:pt x="1768" y="1030"/>
                                </a:lnTo>
                                <a:lnTo>
                                  <a:pt x="1764" y="1056"/>
                                </a:lnTo>
                                <a:lnTo>
                                  <a:pt x="1764" y="1363"/>
                                </a:lnTo>
                                <a:lnTo>
                                  <a:pt x="2034" y="1363"/>
                                </a:lnTo>
                                <a:lnTo>
                                  <a:pt x="2034" y="1056"/>
                                </a:lnTo>
                                <a:lnTo>
                                  <a:pt x="2030" y="1030"/>
                                </a:lnTo>
                                <a:lnTo>
                                  <a:pt x="2022" y="1004"/>
                                </a:lnTo>
                                <a:lnTo>
                                  <a:pt x="2009" y="979"/>
                                </a:lnTo>
                                <a:lnTo>
                                  <a:pt x="1974" y="945"/>
                                </a:lnTo>
                                <a:lnTo>
                                  <a:pt x="1948" y="932"/>
                                </a:lnTo>
                                <a:lnTo>
                                  <a:pt x="1923" y="923"/>
                                </a:lnTo>
                                <a:lnTo>
                                  <a:pt x="1897" y="919"/>
                                </a:lnTo>
                                <a:close/>
                                <a:moveTo>
                                  <a:pt x="1169" y="962"/>
                                </a:moveTo>
                                <a:lnTo>
                                  <a:pt x="568" y="962"/>
                                </a:lnTo>
                                <a:lnTo>
                                  <a:pt x="607" y="970"/>
                                </a:lnTo>
                                <a:lnTo>
                                  <a:pt x="637" y="992"/>
                                </a:lnTo>
                                <a:lnTo>
                                  <a:pt x="659" y="1021"/>
                                </a:lnTo>
                                <a:lnTo>
                                  <a:pt x="667" y="1060"/>
                                </a:lnTo>
                                <a:lnTo>
                                  <a:pt x="659" y="1094"/>
                                </a:lnTo>
                                <a:lnTo>
                                  <a:pt x="637" y="1124"/>
                                </a:lnTo>
                                <a:lnTo>
                                  <a:pt x="607" y="1145"/>
                                </a:lnTo>
                                <a:lnTo>
                                  <a:pt x="568" y="1154"/>
                                </a:lnTo>
                                <a:lnTo>
                                  <a:pt x="1337" y="1154"/>
                                </a:lnTo>
                                <a:lnTo>
                                  <a:pt x="1273" y="1064"/>
                                </a:lnTo>
                                <a:lnTo>
                                  <a:pt x="1187" y="974"/>
                                </a:lnTo>
                                <a:lnTo>
                                  <a:pt x="1169" y="962"/>
                                </a:lnTo>
                                <a:close/>
                                <a:moveTo>
                                  <a:pt x="667" y="325"/>
                                </a:moveTo>
                                <a:lnTo>
                                  <a:pt x="538" y="325"/>
                                </a:lnTo>
                                <a:lnTo>
                                  <a:pt x="538" y="808"/>
                                </a:lnTo>
                                <a:lnTo>
                                  <a:pt x="482" y="821"/>
                                </a:lnTo>
                                <a:lnTo>
                                  <a:pt x="371" y="863"/>
                                </a:lnTo>
                                <a:lnTo>
                                  <a:pt x="323" y="889"/>
                                </a:lnTo>
                                <a:lnTo>
                                  <a:pt x="272" y="919"/>
                                </a:lnTo>
                                <a:lnTo>
                                  <a:pt x="224" y="953"/>
                                </a:lnTo>
                                <a:lnTo>
                                  <a:pt x="181" y="992"/>
                                </a:lnTo>
                                <a:lnTo>
                                  <a:pt x="143" y="1030"/>
                                </a:lnTo>
                                <a:lnTo>
                                  <a:pt x="474" y="1030"/>
                                </a:lnTo>
                                <a:lnTo>
                                  <a:pt x="487" y="1004"/>
                                </a:lnTo>
                                <a:lnTo>
                                  <a:pt x="508" y="983"/>
                                </a:lnTo>
                                <a:lnTo>
                                  <a:pt x="538" y="966"/>
                                </a:lnTo>
                                <a:lnTo>
                                  <a:pt x="568" y="962"/>
                                </a:lnTo>
                                <a:lnTo>
                                  <a:pt x="1169" y="962"/>
                                </a:lnTo>
                                <a:lnTo>
                                  <a:pt x="1084" y="902"/>
                                </a:lnTo>
                                <a:lnTo>
                                  <a:pt x="972" y="846"/>
                                </a:lnTo>
                                <a:lnTo>
                                  <a:pt x="848" y="808"/>
                                </a:lnTo>
                                <a:lnTo>
                                  <a:pt x="848" y="351"/>
                                </a:lnTo>
                                <a:lnTo>
                                  <a:pt x="697" y="351"/>
                                </a:lnTo>
                                <a:lnTo>
                                  <a:pt x="684" y="342"/>
                                </a:lnTo>
                                <a:lnTo>
                                  <a:pt x="676" y="338"/>
                                </a:lnTo>
                                <a:lnTo>
                                  <a:pt x="667" y="325"/>
                                </a:lnTo>
                                <a:close/>
                                <a:moveTo>
                                  <a:pt x="848" y="252"/>
                                </a:moveTo>
                                <a:lnTo>
                                  <a:pt x="710" y="252"/>
                                </a:lnTo>
                                <a:lnTo>
                                  <a:pt x="727" y="257"/>
                                </a:lnTo>
                                <a:lnTo>
                                  <a:pt x="745" y="269"/>
                                </a:lnTo>
                                <a:lnTo>
                                  <a:pt x="757" y="286"/>
                                </a:lnTo>
                                <a:lnTo>
                                  <a:pt x="762" y="304"/>
                                </a:lnTo>
                                <a:lnTo>
                                  <a:pt x="757" y="321"/>
                                </a:lnTo>
                                <a:lnTo>
                                  <a:pt x="745" y="338"/>
                                </a:lnTo>
                                <a:lnTo>
                                  <a:pt x="727" y="346"/>
                                </a:lnTo>
                                <a:lnTo>
                                  <a:pt x="710" y="351"/>
                                </a:lnTo>
                                <a:lnTo>
                                  <a:pt x="848" y="351"/>
                                </a:lnTo>
                                <a:lnTo>
                                  <a:pt x="848" y="252"/>
                                </a:lnTo>
                                <a:close/>
                                <a:moveTo>
                                  <a:pt x="740" y="0"/>
                                </a:moveTo>
                                <a:lnTo>
                                  <a:pt x="650" y="0"/>
                                </a:lnTo>
                                <a:lnTo>
                                  <a:pt x="611" y="4"/>
                                </a:lnTo>
                                <a:lnTo>
                                  <a:pt x="573" y="13"/>
                                </a:lnTo>
                                <a:lnTo>
                                  <a:pt x="538" y="17"/>
                                </a:lnTo>
                                <a:lnTo>
                                  <a:pt x="512" y="30"/>
                                </a:lnTo>
                                <a:lnTo>
                                  <a:pt x="491" y="39"/>
                                </a:lnTo>
                                <a:lnTo>
                                  <a:pt x="478" y="51"/>
                                </a:lnTo>
                                <a:lnTo>
                                  <a:pt x="474" y="64"/>
                                </a:lnTo>
                                <a:lnTo>
                                  <a:pt x="478" y="77"/>
                                </a:lnTo>
                                <a:lnTo>
                                  <a:pt x="491" y="86"/>
                                </a:lnTo>
                                <a:lnTo>
                                  <a:pt x="512" y="98"/>
                                </a:lnTo>
                                <a:lnTo>
                                  <a:pt x="538" y="107"/>
                                </a:lnTo>
                                <a:lnTo>
                                  <a:pt x="538" y="282"/>
                                </a:lnTo>
                                <a:lnTo>
                                  <a:pt x="667" y="282"/>
                                </a:lnTo>
                                <a:lnTo>
                                  <a:pt x="676" y="269"/>
                                </a:lnTo>
                                <a:lnTo>
                                  <a:pt x="684" y="261"/>
                                </a:lnTo>
                                <a:lnTo>
                                  <a:pt x="710" y="252"/>
                                </a:lnTo>
                                <a:lnTo>
                                  <a:pt x="848" y="252"/>
                                </a:lnTo>
                                <a:lnTo>
                                  <a:pt x="848" y="107"/>
                                </a:lnTo>
                                <a:lnTo>
                                  <a:pt x="878" y="98"/>
                                </a:lnTo>
                                <a:lnTo>
                                  <a:pt x="899" y="90"/>
                                </a:lnTo>
                                <a:lnTo>
                                  <a:pt x="912" y="77"/>
                                </a:lnTo>
                                <a:lnTo>
                                  <a:pt x="917" y="64"/>
                                </a:lnTo>
                                <a:lnTo>
                                  <a:pt x="912" y="51"/>
                                </a:lnTo>
                                <a:lnTo>
                                  <a:pt x="899" y="39"/>
                                </a:lnTo>
                                <a:lnTo>
                                  <a:pt x="878" y="30"/>
                                </a:lnTo>
                                <a:lnTo>
                                  <a:pt x="852" y="17"/>
                                </a:lnTo>
                                <a:lnTo>
                                  <a:pt x="818" y="13"/>
                                </a:lnTo>
                                <a:lnTo>
                                  <a:pt x="783" y="4"/>
                                </a:lnTo>
                                <a:lnTo>
                                  <a:pt x="7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597"/>
                        <wps:cNvSpPr>
                          <a:spLocks/>
                        </wps:cNvSpPr>
                        <wps:spPr bwMode="auto">
                          <a:xfrm>
                            <a:off x="6985" y="3899"/>
                            <a:ext cx="82" cy="184"/>
                          </a:xfrm>
                          <a:custGeom>
                            <a:avLst/>
                            <a:gdLst>
                              <a:gd name="T0" fmla="+- 0 7067 6985"/>
                              <a:gd name="T1" fmla="*/ T0 w 82"/>
                              <a:gd name="T2" fmla="+- 0 3899 3899"/>
                              <a:gd name="T3" fmla="*/ 3899 h 184"/>
                              <a:gd name="T4" fmla="+- 0 7045 6985"/>
                              <a:gd name="T5" fmla="*/ T4 w 82"/>
                              <a:gd name="T6" fmla="+- 0 3903 3899"/>
                              <a:gd name="T7" fmla="*/ 3903 h 184"/>
                              <a:gd name="T8" fmla="+- 0 7028 6985"/>
                              <a:gd name="T9" fmla="*/ T8 w 82"/>
                              <a:gd name="T10" fmla="+- 0 3908 3899"/>
                              <a:gd name="T11" fmla="*/ 3908 h 184"/>
                              <a:gd name="T12" fmla="+- 0 6985 6985"/>
                              <a:gd name="T13" fmla="*/ T12 w 82"/>
                              <a:gd name="T14" fmla="+- 0 3916 3899"/>
                              <a:gd name="T15" fmla="*/ 3916 h 184"/>
                              <a:gd name="T16" fmla="+- 0 6985 6985"/>
                              <a:gd name="T17" fmla="*/ T16 w 82"/>
                              <a:gd name="T18" fmla="+- 0 4083 3899"/>
                              <a:gd name="T19" fmla="*/ 4083 h 184"/>
                              <a:gd name="T20" fmla="+- 0 7028 6985"/>
                              <a:gd name="T21" fmla="*/ T20 w 82"/>
                              <a:gd name="T22" fmla="+- 0 4074 3899"/>
                              <a:gd name="T23" fmla="*/ 4074 h 184"/>
                              <a:gd name="T24" fmla="+- 0 7045 6985"/>
                              <a:gd name="T25" fmla="*/ T24 w 82"/>
                              <a:gd name="T26" fmla="+- 0 4074 3899"/>
                              <a:gd name="T27" fmla="*/ 4074 h 184"/>
                              <a:gd name="T28" fmla="+- 0 7067 6985"/>
                              <a:gd name="T29" fmla="*/ T28 w 82"/>
                              <a:gd name="T30" fmla="+- 0 4070 3899"/>
                              <a:gd name="T31" fmla="*/ 4070 h 184"/>
                              <a:gd name="T32" fmla="+- 0 7067 6985"/>
                              <a:gd name="T33" fmla="*/ T32 w 82"/>
                              <a:gd name="T34" fmla="+- 0 3899 3899"/>
                              <a:gd name="T35" fmla="*/ 3899 h 1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2" h="184">
                                <a:moveTo>
                                  <a:pt x="82" y="0"/>
                                </a:moveTo>
                                <a:lnTo>
                                  <a:pt x="60" y="4"/>
                                </a:lnTo>
                                <a:lnTo>
                                  <a:pt x="43" y="9"/>
                                </a:lnTo>
                                <a:lnTo>
                                  <a:pt x="0" y="17"/>
                                </a:lnTo>
                                <a:lnTo>
                                  <a:pt x="0" y="184"/>
                                </a:lnTo>
                                <a:lnTo>
                                  <a:pt x="43" y="175"/>
                                </a:lnTo>
                                <a:lnTo>
                                  <a:pt x="60" y="175"/>
                                </a:lnTo>
                                <a:lnTo>
                                  <a:pt x="82" y="171"/>
                                </a:lnTo>
                                <a:lnTo>
                                  <a:pt x="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596"/>
                        <wps:cNvSpPr>
                          <a:spLocks/>
                        </wps:cNvSpPr>
                        <wps:spPr bwMode="auto">
                          <a:xfrm>
                            <a:off x="6680" y="1780"/>
                            <a:ext cx="91" cy="94"/>
                          </a:xfrm>
                          <a:custGeom>
                            <a:avLst/>
                            <a:gdLst>
                              <a:gd name="T0" fmla="+- 0 6723 6680"/>
                              <a:gd name="T1" fmla="*/ T0 w 91"/>
                              <a:gd name="T2" fmla="+- 0 1780 1780"/>
                              <a:gd name="T3" fmla="*/ 1780 h 94"/>
                              <a:gd name="T4" fmla="+- 0 6705 6680"/>
                              <a:gd name="T5" fmla="*/ T4 w 91"/>
                              <a:gd name="T6" fmla="+- 0 1784 1780"/>
                              <a:gd name="T7" fmla="*/ 1784 h 94"/>
                              <a:gd name="T8" fmla="+- 0 6692 6680"/>
                              <a:gd name="T9" fmla="*/ T8 w 91"/>
                              <a:gd name="T10" fmla="+- 0 1792 1780"/>
                              <a:gd name="T11" fmla="*/ 1792 h 94"/>
                              <a:gd name="T12" fmla="+- 0 6684 6680"/>
                              <a:gd name="T13" fmla="*/ T12 w 91"/>
                              <a:gd name="T14" fmla="+- 0 1810 1780"/>
                              <a:gd name="T15" fmla="*/ 1810 h 94"/>
                              <a:gd name="T16" fmla="+- 0 6680 6680"/>
                              <a:gd name="T17" fmla="*/ T16 w 91"/>
                              <a:gd name="T18" fmla="+- 0 1827 1780"/>
                              <a:gd name="T19" fmla="*/ 1827 h 94"/>
                              <a:gd name="T20" fmla="+- 0 6684 6680"/>
                              <a:gd name="T21" fmla="*/ T20 w 91"/>
                              <a:gd name="T22" fmla="+- 0 1844 1780"/>
                              <a:gd name="T23" fmla="*/ 1844 h 94"/>
                              <a:gd name="T24" fmla="+- 0 6692 6680"/>
                              <a:gd name="T25" fmla="*/ T24 w 91"/>
                              <a:gd name="T26" fmla="+- 0 1861 1780"/>
                              <a:gd name="T27" fmla="*/ 1861 h 94"/>
                              <a:gd name="T28" fmla="+- 0 6705 6680"/>
                              <a:gd name="T29" fmla="*/ T28 w 91"/>
                              <a:gd name="T30" fmla="+- 0 1869 1780"/>
                              <a:gd name="T31" fmla="*/ 1869 h 94"/>
                              <a:gd name="T32" fmla="+- 0 6723 6680"/>
                              <a:gd name="T33" fmla="*/ T32 w 91"/>
                              <a:gd name="T34" fmla="+- 0 1874 1780"/>
                              <a:gd name="T35" fmla="*/ 1874 h 94"/>
                              <a:gd name="T36" fmla="+- 0 6740 6680"/>
                              <a:gd name="T37" fmla="*/ T36 w 91"/>
                              <a:gd name="T38" fmla="+- 0 1869 1780"/>
                              <a:gd name="T39" fmla="*/ 1869 h 94"/>
                              <a:gd name="T40" fmla="+- 0 6757 6680"/>
                              <a:gd name="T41" fmla="*/ T40 w 91"/>
                              <a:gd name="T42" fmla="+- 0 1861 1780"/>
                              <a:gd name="T43" fmla="*/ 1861 h 94"/>
                              <a:gd name="T44" fmla="+- 0 6766 6680"/>
                              <a:gd name="T45" fmla="*/ T44 w 91"/>
                              <a:gd name="T46" fmla="+- 0 1844 1780"/>
                              <a:gd name="T47" fmla="*/ 1844 h 94"/>
                              <a:gd name="T48" fmla="+- 0 6770 6680"/>
                              <a:gd name="T49" fmla="*/ T48 w 91"/>
                              <a:gd name="T50" fmla="+- 0 1827 1780"/>
                              <a:gd name="T51" fmla="*/ 1827 h 94"/>
                              <a:gd name="T52" fmla="+- 0 6766 6680"/>
                              <a:gd name="T53" fmla="*/ T52 w 91"/>
                              <a:gd name="T54" fmla="+- 0 1810 1780"/>
                              <a:gd name="T55" fmla="*/ 1810 h 94"/>
                              <a:gd name="T56" fmla="+- 0 6757 6680"/>
                              <a:gd name="T57" fmla="*/ T56 w 91"/>
                              <a:gd name="T58" fmla="+- 0 1792 1780"/>
                              <a:gd name="T59" fmla="*/ 1792 h 94"/>
                              <a:gd name="T60" fmla="+- 0 6740 6680"/>
                              <a:gd name="T61" fmla="*/ T60 w 91"/>
                              <a:gd name="T62" fmla="+- 0 1784 1780"/>
                              <a:gd name="T63" fmla="*/ 1784 h 94"/>
                              <a:gd name="T64" fmla="+- 0 6723 6680"/>
                              <a:gd name="T65" fmla="*/ T64 w 91"/>
                              <a:gd name="T66" fmla="+- 0 1780 1780"/>
                              <a:gd name="T67" fmla="*/ 1780 h 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1" h="94">
                                <a:moveTo>
                                  <a:pt x="43" y="0"/>
                                </a:moveTo>
                                <a:lnTo>
                                  <a:pt x="25" y="4"/>
                                </a:lnTo>
                                <a:lnTo>
                                  <a:pt x="12" y="12"/>
                                </a:lnTo>
                                <a:lnTo>
                                  <a:pt x="4" y="30"/>
                                </a:lnTo>
                                <a:lnTo>
                                  <a:pt x="0" y="47"/>
                                </a:lnTo>
                                <a:lnTo>
                                  <a:pt x="4" y="64"/>
                                </a:lnTo>
                                <a:lnTo>
                                  <a:pt x="12" y="81"/>
                                </a:lnTo>
                                <a:lnTo>
                                  <a:pt x="25" y="89"/>
                                </a:lnTo>
                                <a:lnTo>
                                  <a:pt x="43" y="94"/>
                                </a:lnTo>
                                <a:lnTo>
                                  <a:pt x="60" y="89"/>
                                </a:lnTo>
                                <a:lnTo>
                                  <a:pt x="77" y="81"/>
                                </a:lnTo>
                                <a:lnTo>
                                  <a:pt x="86" y="64"/>
                                </a:lnTo>
                                <a:lnTo>
                                  <a:pt x="90" y="47"/>
                                </a:lnTo>
                                <a:lnTo>
                                  <a:pt x="86" y="30"/>
                                </a:lnTo>
                                <a:lnTo>
                                  <a:pt x="77" y="12"/>
                                </a:lnTo>
                                <a:lnTo>
                                  <a:pt x="60" y="4"/>
                                </a:lnTo>
                                <a:lnTo>
                                  <a:pt x="4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3085631" id="Group 595" o:spid="_x0000_s1026" style="position:absolute;margin-left:0;margin-top:22.4pt;width:128.1pt;height:154.25pt;z-index:4392;mso-wrap-distance-left:0;mso-wrap-distance-right:0;mso-position-horizontal:center;mso-position-horizontal-relative:margin" coordorigin="4830,237" coordsize="3389,4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">
                <v:shape id="Picture 609" o:spid="_x0000_s1027" type="#_x0000_t75" style="position:absolute;left:7914;top:1886;width:150;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">
                  <v:imagedata r:id="rId100" o:title=""/>
                </v:shape>
                <v:shape id="Picture 608" o:spid="_x0000_s1028" type="#_x0000_t75" style="position:absolute;left:5544;top:451;width:168;height: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">
                  <v:imagedata r:id="rId101" o:title=""/>
                </v:shape>
                <v:shape id="Picture 607" o:spid="_x0000_s1029" type="#_x0000_t75" style="position:absolute;left:5235;top:237;width:267;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">
                  <v:imagedata r:id="rId102" o:title=""/>
                </v:shape>
                <v:shape id="Picture 606" o:spid="_x0000_s1030" type="#_x0000_t75" style="position:absolute;left:7952;top:1489;width:267;height: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">
                  <v:imagedata r:id="rId103" o:title=""/>
                </v:shape>
                <v:shape id="Picture 605" o:spid="_x0000_s1031" type="#_x0000_t75" style="position:absolute;left:5777;top:2057;width:146;height: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">
                  <v:imagedata r:id="rId104" o:title=""/>
                </v:shape>
                <v:shape id="Freeform 604" o:spid="_x0000_s1032" style="position:absolute;left:5175;top:2173;width:435;height:428;visibility:visible;mso-wrap-style:square;v-text-anchor:top" coordsize="435,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" path="m219,l133,17,64,60,17,128,,213r4,43l38,333r61,60l176,423r43,4l262,423r77,-30l395,333r35,-77l434,213r-4,-42l395,94,339,34,262,4,219,xe" fillcolor="black" stroked="f">
                  <v:path arrowok="t" o:connecttype="custom" o:connectlocs="219,2173;133,2190;64,2233;17,2301;0,2386;4,2429;38,2506;99,2566;176,2596;219,2600;262,2596;339,2566;395,2506;430,2429;434,2386;430,2344;395,2267;339,2207;262,2177;219,2173" o:connectangles="0,0,0,0,0,0,0,0,0,0,0,0,0,0,0,0,0,0,0,0"/>
                </v:shape>
                <v:shape id="Freeform 603" o:spid="_x0000_s1033" style="position:absolute;left:4830;top:2057;width:117;height:43;visibility:visible;mso-wrap-style:square;v-text-anchor:top" coordsize="1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" path="m117,l,,,43r108,l113,35r,-26l117,xe" fillcolor="black" stroked="f">
                  <v:path arrowok="t" o:connecttype="custom" o:connectlocs="117,2057;0,2057;0,2100;108,2100;113,2092;113,2066;117,2057" o:connectangles="0,0,0,0,0,0,0"/>
                </v:shape>
                <v:shape id="Freeform 602" o:spid="_x0000_s1034" style="position:absolute;left:4934;top:1677;width:370;height:47;visibility:visible;mso-wrap-style:square;v-text-anchor:top" coordsize="37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" path="m370,l39,,30,13,9,34,,47r370,l365,34r,-25l370,xe" fillcolor="black" stroked="f">
                  <v:path arrowok="t" o:connecttype="custom" o:connectlocs="370,1677;39,1677;30,1690;9,1711;0,1724;370,1724;365,1711;365,1686;370,1677" o:connectangles="0,0,0,0,0,0,0,0,0"/>
                </v:shape>
                <v:shape id="Freeform 601" o:spid="_x0000_s1035" style="position:absolute;left:5368;top:929;width:129;height:43;visibility:visible;mso-wrap-style:square;v-text-anchor:top" coordsize="1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" path="m129,l,,,43r129,l125,34r,-25l129,xe" fillcolor="black" stroked="f">
                  <v:path arrowok="t" o:connecttype="custom" o:connectlocs="129,929;0,929;0,972;129,972;125,963;125,938;129,929" o:connectangles="0,0,0,0,0,0,0"/>
                </v:shape>
                <v:shape id="Freeform 600" o:spid="_x0000_s1036" style="position:absolute;left:8116;top:2382;width:82;height:30;visibility:visible;mso-wrap-style:square;v-text-anchor:top" coordsize="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" path="m81,l,,4,9r,12l,30r81,l81,xe" fillcolor="black" stroked="f">
                  <v:path arrowok="t" o:connecttype="custom" o:connectlocs="81,2382;0,2382;4,2391;4,2403;0,2412;81,2412;81,2382" o:connectangles="0,0,0,0,0,0,0"/>
                </v:shape>
                <v:line id="Line 599" o:spid="_x0000_s1037" style="position:absolute;visibility:visible;mso-wrap-style:square" from="8103,2812" to="8197,2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" strokeweight=".52764mm"/>
                <v:shape id="AutoShape 598" o:spid="_x0000_s1038" style="position:absolute;left:4830;top:647;width:3368;height:3765;visibility:visible;mso-wrap-style:square;v-text-anchor:top" coordsize="3368,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" path="m2568,3389r-177,l2391,3504r5,107l2396,3722r-22,4l2335,3735r-43,9l2271,3756r,5l2284,3761r4,4l2568,3765r,-376xm108,1453l,1453r,380l22,1880r35,56l95,1992r95,102l242,2137r55,38l358,2205r64,30l491,2256r69,18l628,2282r91,103l753,2415r,170l826,2620r17,8l856,2637r13,4l878,2645r34,13l942,2671r35,9l1007,2692r34,5l1071,2705r35,4l1136,2714r-26,171l1101,3064r,60l1106,3184r8,111l1149,3312r21,4l1187,3325r18,4l1226,3338r17,4l1261,3350r4,90l1265,3620r-13,4l1226,3628r-30,9l1183,3641r,4l1192,3645r4,5l1381,3650r,-261l2155,3389r,-94l1884,3295r-163,-9l1643,3278r-155,-34l1411,3222r-73,-25l1269,3167r-8,-94l1256,3030r,-47l1261,2876r12,-102l1291,2675r20,-90l1218,2585r-95,-8l1028,2560r-94,-34l921,2521r-9,-8l899,2509r-8,-5l891,2346r423,l1359,2325r65,-43l1445,2261r-382,l1011,2252r-47,-17l1063,2188r94,-64l693,2124,573,2111,465,2077,362,2026r-86,-73l203,1868r-52,-99l117,1662,104,1543r,-69l108,1453xm2155,3389r-774,l1441,3406r60,13l1561,3427r65,13l1690,3449r129,8l1953,3457r34,-4l2022,3453r30,-4l2155,3436r,-47xm2447,2581r22,94l2490,2774r9,102l2503,2983r,47l2499,3073r-9,94l2400,3205r-30,9l2335,3226r-30,9l2237,3252r,171l2258,3419r17,-5l2297,3410r17,-4l2335,3402r18,-5l2374,3393r17,-4l2568,3389r,-64l2589,3316r17,-4l2628,3303r17,-8l2654,3184r4,-60l2658,2974r-9,-89l2641,2799r-13,-85l2658,2709r34,-4l2722,2697r35,-5l2787,2680r34,-9l2881,2645r26,-8l2933,2620r73,-35l2494,2585r-47,-4xm2155,3269r-35,4l2086,3282r-34,4l2022,3286r-69,9l2155,3295r,-26xm3200,2316r-95,l3105,2517r9,47l3139,2603r39,25l3225,2637r22,l3294,2628r39,-25l3359,2564r8,-47l3367,2496r-133,l3221,2491r-13,-8l3204,2474r-4,-12l3200,2316xm1312,2581r-47,4l1311,2585r1,-4xm3079,2346r-206,l2873,2504r-13,5l2851,2513r-13,8l2830,2526r-95,34l2641,2577r-99,8l3006,2585r,-170l3032,2393r47,-47xm3367,2180r-94,l3273,2462r-5,12l3264,2483r-13,8l3238,2496r129,l3367,2180xm1314,2346r-423,l899,2355r78,25l1058,2393r78,l1213,2380r73,-21l1314,2346xm2265,1996r-381,l1931,2000r48,9l2026,2021r47,22l2116,2068r43,30l2198,2133r39,38l2241,2171r4,9l2258,2192r9,13l2284,2227r56,55l2404,2325r69,34l2546,2380r77,13l2701,2393r82,-13l2860,2355r4,-5l2869,2350r4,-4l3079,2346r5,-4l3105,2316r95,l3200,2261r-551,l2598,2256r-48,-12l2503,2227r-47,-26l2417,2171r-26,-38l2361,2098r-26,-34l2305,2034r-14,-21l2284,2013r-19,-17xm1471,2009r-13,25l1428,2064r-30,34l1372,2133r-25,38l1308,2201r-47,26l1213,2244r-47,12l1114,2261r331,l1480,2227r13,-22l1506,2192r8,-12l1561,2133r43,-35l1647,2068r43,-25l1738,2021r31,-8l1480,2013r-9,-4xm3006,2137r-189,90l2813,2227r-5,4l2804,2231r-52,17l2701,2261r499,l3200,2256r-194,l3006,2137xm3367,1449r-262,l3105,2128r-43,69l3036,2227r-30,29l3200,2256r,-269l3367,1987r,-188l3243,1799r-18,-4l3208,1786r-8,-17l3195,1752r5,-17l3208,1718r17,-9l3243,1705r124,l3367,1449xm3367,1987r-94,l3273,2150r94,l3367,1987xm1396,1278r-178,l1248,1338r17,64l1278,1474r4,69l1269,1662r-34,107l1183,1868r-73,85l1024,2026r-103,51l813,2111r-120,13l1157,2124r82,-73l1308,1966r60,-94l1411,1765r26,-111l1445,1539r-13,-133l1398,1282r-2,-4xm2034,1415r-270,l1764,1701r77,l1841,1833r-47,9l1742,1850r-47,18l1652,1889r-48,26l1561,1945r-38,29l1480,2013r289,l1785,2009r47,-9l1884,1996r381,l2241,1974r-39,-29l2159,1915r-47,-22l2069,1872r-47,-17l1927,1838r,-141l1970,1680r34,-30l2026,1611r8,-47l2034,1415xm2288,2009r-4,4l2291,2013r-3,-4xm3367,1765r-81,l3281,1778r-8,8l3260,1795r-17,4l3367,1799r,-34xm3367,1705r-124,l3268,1714r9,8l3286,1735r81,l3367,1705xm1746,1355r-8,l1721,1359r-9,4l1703,1376r-4,13l1703,1406r18,17l1738,1427r8,l1751,1423r8,-4l1764,1415r270,l2034,1363r-270,l1759,1359r-8,l1746,1355xm474,1077r-370,l78,1111r-26,39l27,1192,9,1231,,1257r,153l117,1410r8,-34l151,1308r17,-30l1396,1278r-49,-111l1337,1154r-769,l534,1150r-30,-17l482,1107r-8,-30xm1897,919r-26,4l1845,932r-21,13l1789,979r-13,25l1768,1030r-4,26l1764,1363r270,l2034,1056r-4,-26l2022,1004r-13,-25l1974,945r-26,-13l1923,923r-26,-4xm1169,962r-601,l607,970r30,22l659,1021r8,39l659,1094r-22,30l607,1145r-39,9l1337,1154r-64,-90l1187,974r-18,-12xm667,325r-129,l538,808r-56,13l371,863r-48,26l272,919r-48,34l181,992r-38,38l474,1030r13,-26l508,983r30,-17l568,962r601,l1084,902,972,846,848,808r,-457l697,351r-13,-9l676,338r-9,-13xm848,252r-138,l727,257r18,12l757,286r5,18l757,321r-12,17l727,346r-17,5l848,351r,-99xm740,l650,,611,4r-38,9l538,17,512,30r-21,9l478,51r-4,13l478,77r13,9l512,98r26,9l538,282r129,l676,269r8,-8l710,252r138,l848,107r30,-9l899,90,912,77r5,-13l912,51,899,39,878,30,852,17,818,13,783,4,740,xe" fillcolor="black" stroked="f">
                  <v:path arrowok="t" o:connecttype="custom" o:connectlocs="2271,4403;22,2527;560,2921;878,3292;1110,3532;1226,3985;1183,4292;1643,3925;1273,3421;899,3156;964,2882;151,2416;1561,4074;2155,4036;2400,3852;2314,4053;2628,3950;2692,3352;2494,3232;2155,3916;3294,3275;3200,3109;2860,3156;3032,3040;3367,3143;1286,3006;2159,2745;2404,2972;2873,2993;2503,2874;2265,2643;1213,2891;1604,2745;2813,2874;3367,2096;3367,2446;3243,2352;1218,1925;1024,2673;1437,2301;1841,2480;1769,2660;2069,2519;2288,2656;3243,2446;3367,2352;1738,2074;1751,2006;0,2057;534,1797;1776,1651;1974,1592;667,1707;667,972;143,1677;848,1455;745,916;740,647;478,724;848,899;852,664" o:connectangles="0,0,0,0,0,0,0,0,0,0,0,0,0,0,0,0,0,0,0,0,0,0,0,0,0,0,0,0,0,0,0,0,0,0,0,0,0,0,0,0,0,0,0,0,0,0,0,0,0,0,0,0,0,0,0,0,0,0,0,0,0"/>
                </v:shape>
                <v:shape id="Freeform 597" o:spid="_x0000_s1039" style="position:absolute;left:6985;top:3899;width:82;height:184;visibility:visible;mso-wrap-style:square;v-text-anchor:top" coordsize="8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" path="m82,l60,4,43,9,,17,,184r43,-9l60,175r22,-4l82,xe" fillcolor="black" stroked="f">
                  <v:path arrowok="t" o:connecttype="custom" o:connectlocs="82,3899;60,3903;43,3908;0,3916;0,4083;43,4074;60,4074;82,4070;82,3899" o:connectangles="0,0,0,0,0,0,0,0,0"/>
                </v:shape>
                <v:shape id="Freeform 596" o:spid="_x0000_s1040" style="position:absolute;left:6680;top:1780;width:91;height:94;visibility:visible;mso-wrap-style:square;v-text-anchor:top" coordsize="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" path="m43,l25,4,12,12,4,30,,47,4,64r8,17l25,89r18,5l60,89,77,81,86,64,90,47,86,30,77,12,60,4,43,xe" stroked="f">
                  <v:path arrowok="t" o:connecttype="custom" o:connectlocs="43,1780;25,1784;12,1792;4,1810;0,1827;4,1844;12,1861;25,1869;43,1874;60,1869;77,1861;86,1844;90,1827;86,1810;77,1792;60,1784;43,1780" o:connectangles="0,0,0,0,0,0,0,0,0,0,0,0,0,0,0,0,0"/>
                </v:shape>
                <w10:wrap type="topAndBottom" anchorx="margin"/>
              </v:group>
            </w:pict>
          </mc:Fallback>
        </mc:AlternateContent>
      </w:r>
    </w:p>
    <w:p w14:paraId="66FEE1EA" w14:textId="3268FEF6" w:rsidR="00C47DC1" w:rsidRDefault="00C47DC1" w:rsidP="00CB17E7">
      <w:pPr>
        <w:pStyle w:val="BodyText"/>
        <w:spacing w:before="8"/>
        <w:rPr>
          <w:sz w:val="20"/>
        </w:rPr>
      </w:pPr>
    </w:p>
    <w:p w14:paraId="0109F2DF" w14:textId="5701D6CA" w:rsidR="000639BE" w:rsidRDefault="000639BE" w:rsidP="00CB17E7">
      <w:pPr>
        <w:pStyle w:val="BodyText"/>
        <w:spacing w:before="8"/>
        <w:rPr>
          <w:sz w:val="20"/>
        </w:rPr>
      </w:pPr>
    </w:p>
    <w:p w14:paraId="7C99EEC0" w14:textId="276A04BC" w:rsidR="000639BE" w:rsidRDefault="000639BE" w:rsidP="00CB17E7">
      <w:pPr>
        <w:pStyle w:val="BodyText"/>
        <w:spacing w:before="8"/>
        <w:rPr>
          <w:sz w:val="20"/>
        </w:rPr>
      </w:pPr>
    </w:p>
    <w:p w14:paraId="2944641C" w14:textId="6D20CD02" w:rsidR="000639BE" w:rsidRDefault="000639BE" w:rsidP="00CB17E7">
      <w:pPr>
        <w:pStyle w:val="BodyText"/>
        <w:spacing w:before="8"/>
        <w:rPr>
          <w:sz w:val="20"/>
        </w:rPr>
      </w:pPr>
    </w:p>
    <w:p w14:paraId="1E65ABDB" w14:textId="77777777" w:rsidR="000639BE" w:rsidRDefault="000639BE" w:rsidP="00CB17E7">
      <w:pPr>
        <w:pStyle w:val="BodyText"/>
        <w:spacing w:before="8"/>
        <w:rPr>
          <w:sz w:val="20"/>
        </w:rPr>
      </w:pPr>
    </w:p>
    <w:p w14:paraId="5EBC6C29" w14:textId="0A9AA80F" w:rsidR="00C47DC1" w:rsidRDefault="00C47DC1">
      <w:pPr>
        <w:pStyle w:val="BodyText"/>
        <w:rPr>
          <w:sz w:val="20"/>
        </w:rPr>
      </w:pPr>
    </w:p>
    <w:p w14:paraId="6A2DFCDF" w14:textId="77777777" w:rsidR="0049103C" w:rsidRDefault="0049103C">
      <w:pPr>
        <w:pStyle w:val="BodyText"/>
        <w:rPr>
          <w:sz w:val="20"/>
        </w:rPr>
      </w:pPr>
    </w:p>
    <w:p w14:paraId="7D8E3EB4" w14:textId="77777777" w:rsidR="00C47DC1" w:rsidRDefault="00C47DC1">
      <w:pPr>
        <w:pStyle w:val="BodyText"/>
        <w:rPr>
          <w:sz w:val="20"/>
        </w:rPr>
      </w:pPr>
    </w:p>
    <w:p w14:paraId="5508691D" w14:textId="77777777" w:rsidR="00C47DC1" w:rsidRDefault="00C47DC1">
      <w:pPr>
        <w:pStyle w:val="BodyText"/>
      </w:pPr>
    </w:p>
    <w:p w14:paraId="1BB8A81A" w14:textId="59077717" w:rsidR="00CB17E7" w:rsidRPr="0049103C" w:rsidRDefault="00906598" w:rsidP="000639BE">
      <w:pPr>
        <w:pStyle w:val="Heading1"/>
        <w:tabs>
          <w:tab w:val="left" w:pos="4230"/>
        </w:tabs>
        <w:spacing w:line="480" w:lineRule="auto"/>
        <w:ind w:left="1440" w:right="4140"/>
        <w:rPr>
          <w:color w:val="4F81BD" w:themeColor="accent1"/>
        </w:rPr>
      </w:pPr>
      <w:bookmarkStart w:id="355" w:name="FINALIZING_AND_SUBMITTING_HEADLINE"/>
      <w:r w:rsidRPr="0049103C">
        <w:rPr>
          <w:color w:val="4F81BD" w:themeColor="accent1"/>
          <w:spacing w:val="8"/>
          <w:sz w:val="64"/>
        </w:rPr>
        <w:t>F</w:t>
      </w:r>
      <w:r w:rsidR="0049103C">
        <w:rPr>
          <w:color w:val="4F81BD" w:themeColor="accent1"/>
          <w:spacing w:val="8"/>
        </w:rPr>
        <w:t xml:space="preserve">INALIZING </w:t>
      </w:r>
      <w:r w:rsidRPr="0049103C">
        <w:rPr>
          <w:color w:val="4F81BD" w:themeColor="accent1"/>
          <w:spacing w:val="6"/>
        </w:rPr>
        <w:t>AND</w:t>
      </w:r>
      <w:r w:rsidR="0049103C" w:rsidRPr="0049103C">
        <w:rPr>
          <w:color w:val="4F81BD" w:themeColor="accent1"/>
          <w:spacing w:val="6"/>
        </w:rPr>
        <w:t xml:space="preserve"> </w:t>
      </w:r>
      <w:r w:rsidRPr="0049103C">
        <w:rPr>
          <w:color w:val="4F81BD" w:themeColor="accent1"/>
          <w:sz w:val="64"/>
        </w:rPr>
        <w:t>S</w:t>
      </w:r>
      <w:r w:rsidRPr="0049103C">
        <w:rPr>
          <w:color w:val="4F81BD" w:themeColor="accent1"/>
        </w:rPr>
        <w:t>UBMITTING</w:t>
      </w:r>
      <w:r w:rsidR="0049103C" w:rsidRPr="0049103C">
        <w:rPr>
          <w:color w:val="4F81BD" w:themeColor="accent1"/>
        </w:rPr>
        <w:t xml:space="preserve"> </w:t>
      </w:r>
      <w:r w:rsidRPr="0049103C">
        <w:rPr>
          <w:color w:val="4F81BD" w:themeColor="accent1"/>
        </w:rPr>
        <w:t>YOUR</w:t>
      </w:r>
      <w:r w:rsidR="0049103C" w:rsidRPr="0049103C">
        <w:rPr>
          <w:color w:val="4F81BD" w:themeColor="accent1"/>
        </w:rPr>
        <w:t xml:space="preserve"> </w:t>
      </w:r>
      <w:r w:rsidRPr="0049103C">
        <w:rPr>
          <w:color w:val="4F81BD" w:themeColor="accent1"/>
          <w:sz w:val="64"/>
        </w:rPr>
        <w:t>C</w:t>
      </w:r>
      <w:r w:rsidRPr="0049103C">
        <w:rPr>
          <w:color w:val="4F81BD" w:themeColor="accent1"/>
        </w:rPr>
        <w:t xml:space="preserve">APSTONE </w:t>
      </w:r>
      <w:r w:rsidRPr="0049103C">
        <w:rPr>
          <w:color w:val="4F81BD" w:themeColor="accent1"/>
          <w:sz w:val="64"/>
        </w:rPr>
        <w:t>P</w:t>
      </w:r>
      <w:r w:rsidRPr="0049103C">
        <w:rPr>
          <w:color w:val="4F81BD" w:themeColor="accent1"/>
        </w:rPr>
        <w:t>ROJECT</w:t>
      </w:r>
      <w:bookmarkStart w:id="356" w:name="_bookmark81"/>
      <w:bookmarkEnd w:id="356"/>
    </w:p>
    <w:bookmarkEnd w:id="355"/>
    <w:p w14:paraId="1615A498" w14:textId="5B7285EA" w:rsidR="00CB17E7" w:rsidRDefault="00CB17E7" w:rsidP="00DF024A">
      <w:pPr>
        <w:rPr>
          <w:rFonts w:ascii="Calibri"/>
          <w:color w:val="4F81BD"/>
          <w:sz w:val="51"/>
        </w:rPr>
      </w:pPr>
    </w:p>
    <w:p w14:paraId="53883780" w14:textId="77777777" w:rsidR="00DF024A" w:rsidRDefault="00DF024A" w:rsidP="00DF024A">
      <w:pPr>
        <w:rPr>
          <w:rFonts w:ascii="Calibri"/>
          <w:color w:val="4F81BD"/>
          <w:sz w:val="51"/>
        </w:rPr>
      </w:pPr>
    </w:p>
    <w:p w14:paraId="57582911" w14:textId="77777777" w:rsidR="00CB17E7" w:rsidRDefault="00CB17E7" w:rsidP="00CB17E7">
      <w:pPr>
        <w:ind w:left="1635"/>
        <w:rPr>
          <w:rFonts w:ascii="Calibri"/>
          <w:color w:val="4F81BD"/>
          <w:sz w:val="51"/>
        </w:rPr>
      </w:pPr>
    </w:p>
    <w:p w14:paraId="6C2C66D0" w14:textId="77777777" w:rsidR="00CB17E7" w:rsidRDefault="00CB17E7" w:rsidP="00CB17E7">
      <w:pPr>
        <w:ind w:left="1635"/>
        <w:rPr>
          <w:rFonts w:ascii="Calibri"/>
          <w:color w:val="4F81BD"/>
          <w:sz w:val="51"/>
        </w:rPr>
      </w:pPr>
    </w:p>
    <w:p w14:paraId="7E711A24" w14:textId="77777777" w:rsidR="00CB17E7" w:rsidRDefault="00CB17E7" w:rsidP="00CB17E7">
      <w:pPr>
        <w:ind w:left="1635"/>
        <w:rPr>
          <w:rFonts w:ascii="Calibri"/>
          <w:color w:val="4F81BD"/>
          <w:sz w:val="51"/>
        </w:rPr>
      </w:pPr>
    </w:p>
    <w:p w14:paraId="5404DC86" w14:textId="77777777" w:rsidR="00CB17E7" w:rsidRDefault="00CB17E7" w:rsidP="00CB17E7">
      <w:pPr>
        <w:ind w:left="1635"/>
        <w:rPr>
          <w:rFonts w:ascii="Calibri"/>
          <w:color w:val="4F81BD"/>
          <w:sz w:val="51"/>
        </w:rPr>
      </w:pPr>
    </w:p>
    <w:p w14:paraId="598CEDD9" w14:textId="77777777" w:rsidR="00CB17E7" w:rsidRDefault="00CB17E7" w:rsidP="00CB17E7">
      <w:pPr>
        <w:ind w:left="1635"/>
        <w:rPr>
          <w:rFonts w:ascii="Calibri"/>
          <w:color w:val="4F81BD"/>
          <w:sz w:val="51"/>
        </w:rPr>
      </w:pPr>
    </w:p>
    <w:p w14:paraId="0E8D90A0" w14:textId="77777777" w:rsidR="00C47DC1" w:rsidRPr="000639BE" w:rsidRDefault="00906598" w:rsidP="000639BE">
      <w:pPr>
        <w:pStyle w:val="Heading1"/>
        <w:ind w:left="0"/>
        <w:jc w:val="center"/>
        <w:rPr>
          <w:color w:val="4F81BD" w:themeColor="accent1"/>
        </w:rPr>
      </w:pPr>
      <w:bookmarkStart w:id="357" w:name="finalizing_and_submitting_section"/>
      <w:r w:rsidRPr="000639BE">
        <w:rPr>
          <w:color w:val="4F81BD" w:themeColor="accent1"/>
        </w:rPr>
        <w:lastRenderedPageBreak/>
        <w:t xml:space="preserve">FINALIZING </w:t>
      </w:r>
      <w:r w:rsidRPr="000639BE">
        <w:rPr>
          <w:color w:val="4F81BD" w:themeColor="accent1"/>
          <w:spacing w:val="6"/>
        </w:rPr>
        <w:t xml:space="preserve">AND </w:t>
      </w:r>
      <w:r w:rsidRPr="000639BE">
        <w:rPr>
          <w:color w:val="4F81BD" w:themeColor="accent1"/>
          <w:spacing w:val="9"/>
        </w:rPr>
        <w:t xml:space="preserve">SUBMITTING </w:t>
      </w:r>
      <w:r w:rsidRPr="000639BE">
        <w:rPr>
          <w:color w:val="4F81BD" w:themeColor="accent1"/>
          <w:spacing w:val="3"/>
        </w:rPr>
        <w:t xml:space="preserve">YOUR </w:t>
      </w:r>
      <w:r w:rsidRPr="000639BE">
        <w:rPr>
          <w:color w:val="4F81BD" w:themeColor="accent1"/>
          <w:spacing w:val="5"/>
        </w:rPr>
        <w:t>CAPSTONE</w:t>
      </w:r>
      <w:r w:rsidRPr="000639BE">
        <w:rPr>
          <w:color w:val="4F81BD" w:themeColor="accent1"/>
          <w:spacing w:val="56"/>
        </w:rPr>
        <w:t xml:space="preserve"> </w:t>
      </w:r>
      <w:r w:rsidRPr="000639BE">
        <w:rPr>
          <w:color w:val="4F81BD" w:themeColor="accent1"/>
          <w:spacing w:val="4"/>
        </w:rPr>
        <w:t>PROJECT</w:t>
      </w:r>
    </w:p>
    <w:bookmarkEnd w:id="357"/>
    <w:p w14:paraId="67F20817" w14:textId="77777777" w:rsidR="00C47DC1" w:rsidRPr="007D12F4" w:rsidRDefault="00906598" w:rsidP="008D2243">
      <w:pPr>
        <w:pStyle w:val="BodyText"/>
        <w:spacing w:before="100" w:line="276" w:lineRule="auto"/>
        <w:ind w:right="187"/>
        <w:jc w:val="both"/>
      </w:pPr>
      <w:r>
        <w:t>For this assignment, you will finalize all chapters, assemble all components of your capstone project, and submit it to your mentor. (Please note: you are not required to turn in your entire capstone project to turnitin.com--only to your mentor as directed.)</w:t>
      </w:r>
    </w:p>
    <w:p w14:paraId="4B2D3C83" w14:textId="77777777" w:rsidR="00C47DC1" w:rsidRDefault="00906598" w:rsidP="008D2243">
      <w:pPr>
        <w:pStyle w:val="BodyText"/>
        <w:spacing w:before="100" w:line="276" w:lineRule="auto"/>
        <w:ind w:right="195"/>
        <w:jc w:val="both"/>
      </w:pPr>
      <w:r>
        <w:t xml:space="preserve">Be certain to revise all chapters based on </w:t>
      </w:r>
      <w:r w:rsidRPr="00285898">
        <w:rPr>
          <w:noProof/>
        </w:rPr>
        <w:t>feedback</w:t>
      </w:r>
      <w:r>
        <w:t xml:space="preserve"> you have received from your mentor and classmates. Review your writing skills.</w:t>
      </w:r>
    </w:p>
    <w:p w14:paraId="2177457C" w14:textId="77777777" w:rsidR="00C47DC1" w:rsidRDefault="00942621">
      <w:pPr>
        <w:pStyle w:val="BodyText"/>
        <w:spacing w:before="10"/>
        <w:rPr>
          <w:sz w:val="15"/>
        </w:rPr>
      </w:pPr>
      <w:r>
        <w:rPr>
          <w:noProof/>
        </w:rPr>
        <mc:AlternateContent>
          <mc:Choice Requires="wps">
            <w:drawing>
              <wp:anchor distT="0" distB="0" distL="0" distR="0" simplePos="0" relativeHeight="4416" behindDoc="0" locked="0" layoutInCell="1" allowOverlap="1" wp14:anchorId="186F3665" wp14:editId="7D867669">
                <wp:simplePos x="0" y="0"/>
                <wp:positionH relativeFrom="margin">
                  <wp:align>right</wp:align>
                </wp:positionH>
                <wp:positionV relativeFrom="paragraph">
                  <wp:posOffset>149225</wp:posOffset>
                </wp:positionV>
                <wp:extent cx="5937250" cy="260985"/>
                <wp:effectExtent l="0" t="0" r="6350" b="5715"/>
                <wp:wrapTopAndBottom/>
                <wp:docPr id="610" name="Text Box 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8CFE7C" w14:textId="77777777" w:rsidR="00921F27" w:rsidRDefault="00921F27" w:rsidP="00551676">
                            <w:pPr>
                              <w:spacing w:before="57"/>
                              <w:jc w:val="center"/>
                              <w:rPr>
                                <w:rFonts w:ascii="Calibri"/>
                                <w:b/>
                              </w:rPr>
                            </w:pPr>
                            <w:bookmarkStart w:id="358" w:name="Order_of_Elements_of_Capstone"/>
                            <w:bookmarkStart w:id="359" w:name="_bookmark82"/>
                            <w:bookmarkEnd w:id="358"/>
                            <w:bookmarkEnd w:id="359"/>
                            <w:r>
                              <w:rPr>
                                <w:rFonts w:ascii="Calibri"/>
                                <w:b/>
                                <w:color w:val="FFFFFF"/>
                              </w:rPr>
                              <w:t>ORDER OF ELEMENTS OF CAPST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F3665" id="Text Box 594" o:spid="_x0000_s1276" type="#_x0000_t202" style="position:absolute;margin-left:416.3pt;margin-top:11.75pt;width:467.5pt;height:20.55pt;z-index:441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" fillcolor="#4f81bd" stroked="f">
                <v:textbox inset="0,0,0,0">
                  <w:txbxContent>
                    <w:p w14:paraId="4A8CFE7C" w14:textId="77777777" w:rsidR="00921F27" w:rsidRDefault="00921F27" w:rsidP="00551676">
                      <w:pPr>
                        <w:spacing w:before="57"/>
                        <w:jc w:val="center"/>
                        <w:rPr>
                          <w:rFonts w:ascii="Calibri"/>
                          <w:b/>
                        </w:rPr>
                      </w:pPr>
                      <w:bookmarkStart w:id="360" w:name="Order_of_Elements_of_Capstone"/>
                      <w:bookmarkStart w:id="361" w:name="_bookmark82"/>
                      <w:bookmarkEnd w:id="360"/>
                      <w:bookmarkEnd w:id="361"/>
                      <w:r>
                        <w:rPr>
                          <w:rFonts w:ascii="Calibri"/>
                          <w:b/>
                          <w:color w:val="FFFFFF"/>
                        </w:rPr>
                        <w:t>ORDER OF ELEMENTS OF CAPSTONE</w:t>
                      </w:r>
                    </w:p>
                  </w:txbxContent>
                </v:textbox>
                <w10:wrap type="topAndBottom" anchorx="margin"/>
              </v:shape>
            </w:pict>
          </mc:Fallback>
        </mc:AlternateContent>
      </w:r>
    </w:p>
    <w:p w14:paraId="77B15BFE" w14:textId="77777777" w:rsidR="00C47DC1" w:rsidRDefault="00906598" w:rsidP="00551676">
      <w:pPr>
        <w:pStyle w:val="BodyText"/>
        <w:spacing w:before="100" w:line="276" w:lineRule="auto"/>
        <w:ind w:right="187"/>
        <w:jc w:val="both"/>
      </w:pPr>
      <w:r>
        <w:t>Your project should have the 14 components listed below</w:t>
      </w:r>
      <w:r w:rsidR="007D12F4">
        <w:t>,</w:t>
      </w:r>
      <w:r>
        <w:t xml:space="preserve"> and they should be arranged in the same order. Consult the explanations given for guidance regarding what information to include under each of these components.</w:t>
      </w:r>
      <w:r w:rsidR="009666C2">
        <w:t xml:space="preserve"> </w:t>
      </w:r>
      <w:r>
        <w:t>Each starts on a new page, listed in contents.</w:t>
      </w:r>
    </w:p>
    <w:p w14:paraId="6A231715" w14:textId="77777777" w:rsidR="00C47DC1" w:rsidRPr="008D2243" w:rsidRDefault="008D2243" w:rsidP="00551676">
      <w:pPr>
        <w:pStyle w:val="BodyText"/>
        <w:spacing w:before="10"/>
        <w:rPr>
          <w:sz w:val="16"/>
          <w:szCs w:val="16"/>
        </w:rPr>
      </w:pPr>
      <w:r w:rsidRPr="007D12F4">
        <w:rPr>
          <w:noProof/>
          <w:sz w:val="22"/>
          <w:szCs w:val="22"/>
        </w:rPr>
        <mc:AlternateContent>
          <mc:Choice Requires="wps">
            <w:drawing>
              <wp:anchor distT="0" distB="0" distL="0" distR="0" simplePos="0" relativeHeight="4440" behindDoc="0" locked="0" layoutInCell="1" allowOverlap="1" wp14:anchorId="2A79A36A" wp14:editId="177EEA5C">
                <wp:simplePos x="0" y="0"/>
                <wp:positionH relativeFrom="margin">
                  <wp:align>right</wp:align>
                </wp:positionH>
                <wp:positionV relativeFrom="paragraph">
                  <wp:posOffset>160020</wp:posOffset>
                </wp:positionV>
                <wp:extent cx="5949315" cy="248920"/>
                <wp:effectExtent l="0" t="0" r="0" b="0"/>
                <wp:wrapTopAndBottom/>
                <wp:docPr id="609" name="Text Box 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3CD55" w14:textId="77777777" w:rsidR="00921F27" w:rsidRDefault="00921F27" w:rsidP="00551676">
                            <w:pPr>
                              <w:spacing w:before="57"/>
                              <w:ind w:left="88"/>
                              <w:rPr>
                                <w:rFonts w:ascii="Calibri"/>
                              </w:rPr>
                            </w:pPr>
                            <w:bookmarkStart w:id="362" w:name="Front_Matter_of_the_Capstone"/>
                            <w:bookmarkEnd w:id="362"/>
                            <w:r>
                              <w:rPr>
                                <w:rFonts w:ascii="Calibri"/>
                              </w:rPr>
                              <w:t>FRONT MATTER OF THE CAPST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9A36A" id="Text Box 593" o:spid="_x0000_s1277" type="#_x0000_t202" style="position:absolute;margin-left:417.25pt;margin-top:12.6pt;width:468.45pt;height:19.6pt;z-index:444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" fillcolor="#dbe5f1" stroked="f">
                <v:textbox inset="0,0,0,0">
                  <w:txbxContent>
                    <w:p w14:paraId="4343CD55" w14:textId="77777777" w:rsidR="00921F27" w:rsidRDefault="00921F27" w:rsidP="00551676">
                      <w:pPr>
                        <w:spacing w:before="57"/>
                        <w:ind w:left="88"/>
                        <w:rPr>
                          <w:rFonts w:ascii="Calibri"/>
                        </w:rPr>
                      </w:pPr>
                      <w:bookmarkStart w:id="363" w:name="Front_Matter_of_the_Capstone"/>
                      <w:bookmarkEnd w:id="363"/>
                      <w:r>
                        <w:rPr>
                          <w:rFonts w:ascii="Calibri"/>
                        </w:rPr>
                        <w:t>FRONT MATTER OF THE CAPSTONE</w:t>
                      </w:r>
                    </w:p>
                  </w:txbxContent>
                </v:textbox>
                <w10:wrap type="topAndBottom" anchorx="margin"/>
              </v:shape>
            </w:pict>
          </mc:Fallback>
        </mc:AlternateContent>
      </w:r>
    </w:p>
    <w:p w14:paraId="5F396B8D" w14:textId="77777777" w:rsidR="00551676" w:rsidRDefault="00906598" w:rsidP="002030B3">
      <w:pPr>
        <w:pStyle w:val="ListParagraph"/>
        <w:numPr>
          <w:ilvl w:val="0"/>
          <w:numId w:val="39"/>
        </w:numPr>
        <w:tabs>
          <w:tab w:val="left" w:pos="2356"/>
        </w:tabs>
        <w:spacing w:before="24"/>
        <w:rPr>
          <w:sz w:val="24"/>
        </w:rPr>
      </w:pPr>
      <w:r w:rsidRPr="00551676">
        <w:rPr>
          <w:sz w:val="24"/>
        </w:rPr>
        <w:t>Title</w:t>
      </w:r>
      <w:r w:rsidRPr="00551676">
        <w:rPr>
          <w:spacing w:val="-6"/>
          <w:sz w:val="24"/>
        </w:rPr>
        <w:t xml:space="preserve"> </w:t>
      </w:r>
      <w:r w:rsidRPr="00551676">
        <w:rPr>
          <w:sz w:val="24"/>
        </w:rPr>
        <w:t>page</w:t>
      </w:r>
    </w:p>
    <w:p w14:paraId="38DFE1C8" w14:textId="77777777" w:rsidR="00551676" w:rsidRDefault="00906598" w:rsidP="002030B3">
      <w:pPr>
        <w:pStyle w:val="ListParagraph"/>
        <w:numPr>
          <w:ilvl w:val="0"/>
          <w:numId w:val="39"/>
        </w:numPr>
        <w:tabs>
          <w:tab w:val="left" w:pos="2356"/>
        </w:tabs>
        <w:spacing w:before="24"/>
        <w:rPr>
          <w:sz w:val="24"/>
        </w:rPr>
      </w:pPr>
      <w:r w:rsidRPr="00551676">
        <w:rPr>
          <w:sz w:val="24"/>
        </w:rPr>
        <w:t>Abstract</w:t>
      </w:r>
    </w:p>
    <w:p w14:paraId="7FE57C29" w14:textId="77777777" w:rsidR="00551676" w:rsidRDefault="00906598" w:rsidP="002030B3">
      <w:pPr>
        <w:pStyle w:val="ListParagraph"/>
        <w:numPr>
          <w:ilvl w:val="0"/>
          <w:numId w:val="39"/>
        </w:numPr>
        <w:tabs>
          <w:tab w:val="left" w:pos="2356"/>
        </w:tabs>
        <w:spacing w:before="24"/>
        <w:rPr>
          <w:sz w:val="24"/>
        </w:rPr>
      </w:pPr>
      <w:r w:rsidRPr="00551676">
        <w:rPr>
          <w:sz w:val="24"/>
        </w:rPr>
        <w:t>Acknowledgements</w:t>
      </w:r>
    </w:p>
    <w:p w14:paraId="21D92E2D" w14:textId="77777777" w:rsidR="00551676" w:rsidRDefault="00906598" w:rsidP="002030B3">
      <w:pPr>
        <w:pStyle w:val="ListParagraph"/>
        <w:numPr>
          <w:ilvl w:val="0"/>
          <w:numId w:val="39"/>
        </w:numPr>
        <w:tabs>
          <w:tab w:val="left" w:pos="2356"/>
        </w:tabs>
        <w:spacing w:before="24"/>
        <w:rPr>
          <w:sz w:val="24"/>
        </w:rPr>
      </w:pPr>
      <w:r w:rsidRPr="00551676">
        <w:rPr>
          <w:sz w:val="24"/>
        </w:rPr>
        <w:t>Dedication</w:t>
      </w:r>
    </w:p>
    <w:p w14:paraId="23CD42CD" w14:textId="77777777" w:rsidR="00551676" w:rsidRDefault="00906598" w:rsidP="002030B3">
      <w:pPr>
        <w:pStyle w:val="ListParagraph"/>
        <w:numPr>
          <w:ilvl w:val="0"/>
          <w:numId w:val="39"/>
        </w:numPr>
        <w:tabs>
          <w:tab w:val="left" w:pos="2356"/>
        </w:tabs>
        <w:spacing w:before="24"/>
        <w:rPr>
          <w:sz w:val="24"/>
        </w:rPr>
      </w:pPr>
      <w:r w:rsidRPr="00551676">
        <w:rPr>
          <w:sz w:val="24"/>
        </w:rPr>
        <w:t>Contents</w:t>
      </w:r>
    </w:p>
    <w:p w14:paraId="14886CC5" w14:textId="77777777" w:rsidR="00C47DC1" w:rsidRPr="00551676" w:rsidRDefault="00906598" w:rsidP="002030B3">
      <w:pPr>
        <w:pStyle w:val="ListParagraph"/>
        <w:numPr>
          <w:ilvl w:val="0"/>
          <w:numId w:val="39"/>
        </w:numPr>
        <w:tabs>
          <w:tab w:val="left" w:pos="2356"/>
        </w:tabs>
        <w:spacing w:before="24"/>
        <w:rPr>
          <w:sz w:val="24"/>
        </w:rPr>
      </w:pPr>
      <w:r w:rsidRPr="00551676">
        <w:rPr>
          <w:sz w:val="24"/>
        </w:rPr>
        <w:t>Figures and</w:t>
      </w:r>
      <w:r w:rsidRPr="00551676">
        <w:rPr>
          <w:spacing w:val="-7"/>
          <w:sz w:val="24"/>
        </w:rPr>
        <w:t xml:space="preserve"> </w:t>
      </w:r>
      <w:r w:rsidRPr="00551676">
        <w:rPr>
          <w:sz w:val="24"/>
        </w:rPr>
        <w:t>Tables</w:t>
      </w:r>
    </w:p>
    <w:p w14:paraId="50C1812E" w14:textId="77777777" w:rsidR="00C47DC1" w:rsidRPr="007D12F4" w:rsidRDefault="007D12F4" w:rsidP="007D12F4">
      <w:pPr>
        <w:pStyle w:val="BodyText"/>
        <w:spacing w:before="4"/>
        <w:rPr>
          <w:sz w:val="22"/>
          <w:szCs w:val="22"/>
        </w:rPr>
      </w:pPr>
      <w:r w:rsidRPr="007D12F4">
        <w:rPr>
          <w:noProof/>
          <w:sz w:val="22"/>
          <w:szCs w:val="22"/>
        </w:rPr>
        <mc:AlternateContent>
          <mc:Choice Requires="wps">
            <w:drawing>
              <wp:anchor distT="0" distB="0" distL="0" distR="0" simplePos="0" relativeHeight="4464" behindDoc="0" locked="0" layoutInCell="1" allowOverlap="1" wp14:anchorId="7AF17E85" wp14:editId="1D8FAFE0">
                <wp:simplePos x="0" y="0"/>
                <wp:positionH relativeFrom="margin">
                  <wp:align>right</wp:align>
                </wp:positionH>
                <wp:positionV relativeFrom="paragraph">
                  <wp:posOffset>290838</wp:posOffset>
                </wp:positionV>
                <wp:extent cx="5949315" cy="260985"/>
                <wp:effectExtent l="0" t="0" r="0" b="5715"/>
                <wp:wrapTopAndBottom/>
                <wp:docPr id="608" name="Text Box 5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5201C" w14:textId="77777777" w:rsidR="00921F27" w:rsidRDefault="00921F27">
                            <w:pPr>
                              <w:spacing w:before="57"/>
                              <w:ind w:left="88"/>
                              <w:rPr>
                                <w:rFonts w:ascii="Calibri"/>
                              </w:rPr>
                            </w:pPr>
                            <w:r>
                              <w:rPr>
                                <w:rFonts w:ascii="Calibri"/>
                              </w:rPr>
                              <w:t>BODY OF CAPST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17E85" id="Text Box 592" o:spid="_x0000_s1278" type="#_x0000_t202" style="position:absolute;margin-left:417.25pt;margin-top:22.9pt;width:468.45pt;height:20.55pt;z-index:446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" fillcolor="#dbe5f1" stroked="f">
                <v:textbox inset="0,0,0,0">
                  <w:txbxContent>
                    <w:p w14:paraId="1355201C" w14:textId="77777777" w:rsidR="00921F27" w:rsidRDefault="00921F27">
                      <w:pPr>
                        <w:spacing w:before="57"/>
                        <w:ind w:left="88"/>
                        <w:rPr>
                          <w:rFonts w:ascii="Calibri"/>
                        </w:rPr>
                      </w:pPr>
                      <w:r>
                        <w:rPr>
                          <w:rFonts w:ascii="Calibri"/>
                        </w:rPr>
                        <w:t>BODY OF CAPSTONE</w:t>
                      </w:r>
                    </w:p>
                  </w:txbxContent>
                </v:textbox>
                <w10:wrap type="topAndBottom" anchorx="margin"/>
              </v:shape>
            </w:pict>
          </mc:Fallback>
        </mc:AlternateContent>
      </w:r>
    </w:p>
    <w:p w14:paraId="2A85A3B8" w14:textId="77777777" w:rsidR="00551676" w:rsidRDefault="00906598" w:rsidP="002030B3">
      <w:pPr>
        <w:pStyle w:val="ListParagraph"/>
        <w:numPr>
          <w:ilvl w:val="0"/>
          <w:numId w:val="40"/>
        </w:numPr>
        <w:tabs>
          <w:tab w:val="left" w:pos="2356"/>
        </w:tabs>
        <w:spacing w:before="24"/>
        <w:rPr>
          <w:sz w:val="24"/>
        </w:rPr>
      </w:pPr>
      <w:r w:rsidRPr="00551676">
        <w:rPr>
          <w:sz w:val="24"/>
        </w:rPr>
        <w:t>Chapter</w:t>
      </w:r>
      <w:r w:rsidRPr="00551676">
        <w:rPr>
          <w:spacing w:val="-1"/>
          <w:sz w:val="24"/>
        </w:rPr>
        <w:t xml:space="preserve"> </w:t>
      </w:r>
      <w:r w:rsidRPr="00551676">
        <w:rPr>
          <w:sz w:val="24"/>
        </w:rPr>
        <w:t>1</w:t>
      </w:r>
    </w:p>
    <w:p w14:paraId="63E693CC" w14:textId="77777777" w:rsidR="00551676" w:rsidRDefault="00906598" w:rsidP="002030B3">
      <w:pPr>
        <w:pStyle w:val="ListParagraph"/>
        <w:numPr>
          <w:ilvl w:val="0"/>
          <w:numId w:val="40"/>
        </w:numPr>
        <w:tabs>
          <w:tab w:val="left" w:pos="2356"/>
        </w:tabs>
        <w:spacing w:before="24"/>
        <w:rPr>
          <w:sz w:val="24"/>
        </w:rPr>
      </w:pPr>
      <w:r w:rsidRPr="00551676">
        <w:rPr>
          <w:sz w:val="24"/>
        </w:rPr>
        <w:t>Chapter</w:t>
      </w:r>
      <w:r w:rsidRPr="00551676">
        <w:rPr>
          <w:spacing w:val="-1"/>
          <w:sz w:val="24"/>
        </w:rPr>
        <w:t xml:space="preserve"> </w:t>
      </w:r>
      <w:r w:rsidRPr="00551676">
        <w:rPr>
          <w:sz w:val="24"/>
        </w:rPr>
        <w:t>2</w:t>
      </w:r>
    </w:p>
    <w:p w14:paraId="1FC0DDAA" w14:textId="77777777" w:rsidR="00551676" w:rsidRDefault="00906598" w:rsidP="002030B3">
      <w:pPr>
        <w:pStyle w:val="ListParagraph"/>
        <w:numPr>
          <w:ilvl w:val="0"/>
          <w:numId w:val="40"/>
        </w:numPr>
        <w:tabs>
          <w:tab w:val="left" w:pos="2356"/>
        </w:tabs>
        <w:spacing w:before="24"/>
        <w:rPr>
          <w:sz w:val="24"/>
        </w:rPr>
      </w:pPr>
      <w:r w:rsidRPr="00551676">
        <w:rPr>
          <w:sz w:val="24"/>
        </w:rPr>
        <w:t>Chapter</w:t>
      </w:r>
      <w:r w:rsidRPr="00551676">
        <w:rPr>
          <w:spacing w:val="-1"/>
          <w:sz w:val="24"/>
        </w:rPr>
        <w:t xml:space="preserve"> </w:t>
      </w:r>
      <w:r w:rsidRPr="00551676">
        <w:rPr>
          <w:sz w:val="24"/>
        </w:rPr>
        <w:t>3</w:t>
      </w:r>
    </w:p>
    <w:p w14:paraId="45049375" w14:textId="77777777" w:rsidR="00551676" w:rsidRDefault="00906598" w:rsidP="002030B3">
      <w:pPr>
        <w:pStyle w:val="ListParagraph"/>
        <w:numPr>
          <w:ilvl w:val="0"/>
          <w:numId w:val="40"/>
        </w:numPr>
        <w:tabs>
          <w:tab w:val="left" w:pos="2356"/>
        </w:tabs>
        <w:spacing w:before="24"/>
        <w:rPr>
          <w:sz w:val="24"/>
        </w:rPr>
      </w:pPr>
      <w:r w:rsidRPr="00551676">
        <w:rPr>
          <w:sz w:val="24"/>
        </w:rPr>
        <w:t>Chapter</w:t>
      </w:r>
      <w:r w:rsidRPr="00551676">
        <w:rPr>
          <w:spacing w:val="-1"/>
          <w:sz w:val="24"/>
        </w:rPr>
        <w:t xml:space="preserve"> </w:t>
      </w:r>
      <w:r w:rsidRPr="00551676">
        <w:rPr>
          <w:sz w:val="24"/>
        </w:rPr>
        <w:t>4</w:t>
      </w:r>
    </w:p>
    <w:p w14:paraId="5B99BB08" w14:textId="77777777" w:rsidR="00C47DC1" w:rsidRPr="00551676" w:rsidRDefault="00906598" w:rsidP="002030B3">
      <w:pPr>
        <w:pStyle w:val="ListParagraph"/>
        <w:numPr>
          <w:ilvl w:val="0"/>
          <w:numId w:val="40"/>
        </w:numPr>
        <w:tabs>
          <w:tab w:val="left" w:pos="2356"/>
        </w:tabs>
        <w:spacing w:before="24"/>
        <w:rPr>
          <w:sz w:val="20"/>
        </w:rPr>
      </w:pPr>
      <w:r w:rsidRPr="00551676">
        <w:rPr>
          <w:sz w:val="24"/>
        </w:rPr>
        <w:t>Chapter</w:t>
      </w:r>
      <w:r w:rsidRPr="00551676">
        <w:rPr>
          <w:spacing w:val="-1"/>
          <w:sz w:val="24"/>
        </w:rPr>
        <w:t xml:space="preserve"> </w:t>
      </w:r>
      <w:r w:rsidRPr="00551676">
        <w:rPr>
          <w:sz w:val="24"/>
        </w:rPr>
        <w:t>5</w:t>
      </w:r>
    </w:p>
    <w:p w14:paraId="33A8FF58" w14:textId="77777777" w:rsidR="00C47DC1" w:rsidRPr="007D12F4" w:rsidRDefault="007D12F4">
      <w:pPr>
        <w:pStyle w:val="BodyText"/>
        <w:spacing w:before="9"/>
        <w:rPr>
          <w:sz w:val="22"/>
          <w:szCs w:val="22"/>
        </w:rPr>
      </w:pPr>
      <w:r>
        <w:rPr>
          <w:noProof/>
          <w:sz w:val="20"/>
        </w:rPr>
        <mc:AlternateContent>
          <mc:Choice Requires="wps">
            <w:drawing>
              <wp:anchor distT="0" distB="0" distL="114300" distR="114300" simplePos="0" relativeHeight="503203672" behindDoc="0" locked="0" layoutInCell="1" allowOverlap="1" wp14:anchorId="2C5AEC15" wp14:editId="371FB4F3">
                <wp:simplePos x="0" y="0"/>
                <wp:positionH relativeFrom="margin">
                  <wp:align>right</wp:align>
                </wp:positionH>
                <wp:positionV relativeFrom="paragraph">
                  <wp:posOffset>269240</wp:posOffset>
                </wp:positionV>
                <wp:extent cx="5937250" cy="273050"/>
                <wp:effectExtent l="0" t="0" r="6350" b="0"/>
                <wp:wrapTopAndBottom/>
                <wp:docPr id="607"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DEFEE5" w14:textId="77777777" w:rsidR="00921F27" w:rsidRDefault="00921F27">
                            <w:pPr>
                              <w:spacing w:before="57"/>
                              <w:ind w:left="88"/>
                              <w:rPr>
                                <w:rFonts w:ascii="Calibri"/>
                              </w:rPr>
                            </w:pPr>
                            <w:bookmarkStart w:id="364" w:name="Rear_Matter_of_Capstone"/>
                            <w:bookmarkEnd w:id="364"/>
                            <w:r>
                              <w:rPr>
                                <w:rFonts w:ascii="Calibri"/>
                              </w:rPr>
                              <w:t>REAR MATTER OF CAPSTON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5AEC15" id="Text Box 591" o:spid="_x0000_s1279" type="#_x0000_t202" style="position:absolute;margin-left:416.3pt;margin-top:21.2pt;width:467.5pt;height:21.5pt;z-index:503203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" fillcolor="#dbe5f1" stroked="f">
                <v:textbox inset="0,0,0,0">
                  <w:txbxContent>
                    <w:p w14:paraId="5BDEFEE5" w14:textId="77777777" w:rsidR="00921F27" w:rsidRDefault="00921F27">
                      <w:pPr>
                        <w:spacing w:before="57"/>
                        <w:ind w:left="88"/>
                        <w:rPr>
                          <w:rFonts w:ascii="Calibri"/>
                        </w:rPr>
                      </w:pPr>
                      <w:bookmarkStart w:id="365" w:name="Rear_Matter_of_Capstone"/>
                      <w:bookmarkEnd w:id="365"/>
                      <w:r>
                        <w:rPr>
                          <w:rFonts w:ascii="Calibri"/>
                        </w:rPr>
                        <w:t>REAR MATTER OF CAPSTONE</w:t>
                      </w:r>
                    </w:p>
                  </w:txbxContent>
                </v:textbox>
                <w10:wrap type="topAndBottom" anchorx="margin"/>
              </v:shape>
            </w:pict>
          </mc:Fallback>
        </mc:AlternateContent>
      </w:r>
    </w:p>
    <w:p w14:paraId="755899D9" w14:textId="77777777" w:rsidR="00551676" w:rsidRDefault="00906598" w:rsidP="002030B3">
      <w:pPr>
        <w:pStyle w:val="ListParagraph"/>
        <w:numPr>
          <w:ilvl w:val="0"/>
          <w:numId w:val="41"/>
        </w:numPr>
        <w:tabs>
          <w:tab w:val="left" w:pos="2356"/>
        </w:tabs>
        <w:spacing w:before="24"/>
        <w:rPr>
          <w:sz w:val="24"/>
        </w:rPr>
      </w:pPr>
      <w:r w:rsidRPr="00551676">
        <w:rPr>
          <w:sz w:val="24"/>
        </w:rPr>
        <w:t>References</w:t>
      </w:r>
    </w:p>
    <w:p w14:paraId="63131397" w14:textId="77777777" w:rsidR="00551676" w:rsidRDefault="00906598" w:rsidP="002030B3">
      <w:pPr>
        <w:pStyle w:val="ListParagraph"/>
        <w:numPr>
          <w:ilvl w:val="0"/>
          <w:numId w:val="41"/>
        </w:numPr>
        <w:tabs>
          <w:tab w:val="left" w:pos="2356"/>
        </w:tabs>
        <w:spacing w:before="24"/>
        <w:rPr>
          <w:sz w:val="24"/>
        </w:rPr>
      </w:pPr>
      <w:r w:rsidRPr="00551676">
        <w:rPr>
          <w:sz w:val="24"/>
        </w:rPr>
        <w:t>Annotated</w:t>
      </w:r>
      <w:r w:rsidRPr="00551676">
        <w:rPr>
          <w:spacing w:val="-7"/>
          <w:sz w:val="24"/>
        </w:rPr>
        <w:t xml:space="preserve"> </w:t>
      </w:r>
      <w:r w:rsidRPr="00551676">
        <w:rPr>
          <w:sz w:val="24"/>
        </w:rPr>
        <w:t>Bibliography</w:t>
      </w:r>
    </w:p>
    <w:p w14:paraId="6DE36823" w14:textId="77777777" w:rsidR="00C47DC1" w:rsidRPr="00551676" w:rsidRDefault="00906598" w:rsidP="002030B3">
      <w:pPr>
        <w:pStyle w:val="ListParagraph"/>
        <w:numPr>
          <w:ilvl w:val="0"/>
          <w:numId w:val="41"/>
        </w:numPr>
        <w:tabs>
          <w:tab w:val="left" w:pos="2356"/>
        </w:tabs>
        <w:spacing w:before="24"/>
        <w:rPr>
          <w:sz w:val="24"/>
        </w:rPr>
      </w:pPr>
      <w:r w:rsidRPr="00551676">
        <w:rPr>
          <w:sz w:val="24"/>
        </w:rPr>
        <w:t>Appendices (Creative</w:t>
      </w:r>
      <w:r w:rsidRPr="00551676">
        <w:rPr>
          <w:spacing w:val="-9"/>
          <w:sz w:val="24"/>
        </w:rPr>
        <w:t xml:space="preserve"> </w:t>
      </w:r>
      <w:r w:rsidRPr="00551676">
        <w:rPr>
          <w:sz w:val="24"/>
        </w:rPr>
        <w:t>Product)</w:t>
      </w:r>
    </w:p>
    <w:p w14:paraId="481EF037" w14:textId="77777777" w:rsidR="00C47DC1" w:rsidRDefault="00906598" w:rsidP="00551676">
      <w:pPr>
        <w:pStyle w:val="Heading1"/>
        <w:ind w:left="0"/>
        <w:jc w:val="center"/>
      </w:pPr>
      <w:bookmarkStart w:id="366" w:name="_bookmark83"/>
      <w:bookmarkEnd w:id="366"/>
      <w:r>
        <w:rPr>
          <w:color w:val="4F81BD"/>
          <w:spacing w:val="6"/>
        </w:rPr>
        <w:lastRenderedPageBreak/>
        <w:t xml:space="preserve">FRONT </w:t>
      </w:r>
      <w:r>
        <w:rPr>
          <w:color w:val="4F81BD"/>
          <w:spacing w:val="2"/>
        </w:rPr>
        <w:t>MATTER</w:t>
      </w:r>
      <w:r>
        <w:rPr>
          <w:color w:val="4F81BD"/>
          <w:spacing w:val="55"/>
        </w:rPr>
        <w:t xml:space="preserve"> </w:t>
      </w:r>
      <w:r>
        <w:rPr>
          <w:color w:val="4F81BD"/>
        </w:rPr>
        <w:t>DETAILS</w:t>
      </w:r>
    </w:p>
    <w:p w14:paraId="65F23E3A" w14:textId="77777777" w:rsidR="00C47DC1" w:rsidRDefault="00906598" w:rsidP="00551676">
      <w:pPr>
        <w:pStyle w:val="BodyText"/>
        <w:spacing w:before="100" w:line="276" w:lineRule="auto"/>
        <w:ind w:right="187"/>
      </w:pPr>
      <w:r>
        <w:t>All Front Matter pages are separated, even though there may be considerable white space left blank on the page.</w:t>
      </w:r>
    </w:p>
    <w:p w14:paraId="194A2584" w14:textId="77777777" w:rsidR="00C47DC1" w:rsidRDefault="00942621" w:rsidP="00551676">
      <w:pPr>
        <w:pStyle w:val="BodyText"/>
        <w:spacing w:before="4"/>
        <w:rPr>
          <w:sz w:val="21"/>
        </w:rPr>
      </w:pPr>
      <w:r>
        <w:rPr>
          <w:noProof/>
        </w:rPr>
        <mc:AlternateContent>
          <mc:Choice Requires="wps">
            <w:drawing>
              <wp:anchor distT="0" distB="0" distL="0" distR="0" simplePos="0" relativeHeight="4512" behindDoc="0" locked="0" layoutInCell="1" allowOverlap="1" wp14:anchorId="566DA784" wp14:editId="47C0599B">
                <wp:simplePos x="0" y="0"/>
                <wp:positionH relativeFrom="margin">
                  <wp:align>right</wp:align>
                </wp:positionH>
                <wp:positionV relativeFrom="paragraph">
                  <wp:posOffset>195580</wp:posOffset>
                </wp:positionV>
                <wp:extent cx="5937250" cy="237490"/>
                <wp:effectExtent l="0" t="0" r="6350" b="0"/>
                <wp:wrapTopAndBottom/>
                <wp:docPr id="606" name="Text Box 5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3749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7F06A" w14:textId="77777777" w:rsidR="00921F27" w:rsidRDefault="00921F27" w:rsidP="00551676">
                            <w:pPr>
                              <w:spacing w:before="57"/>
                              <w:ind w:right="-9"/>
                              <w:jc w:val="center"/>
                              <w:rPr>
                                <w:rFonts w:ascii="Calibri"/>
                                <w:b/>
                              </w:rPr>
                            </w:pPr>
                            <w:bookmarkStart w:id="367" w:name="Title_Page"/>
                            <w:bookmarkStart w:id="368" w:name="_bookmark84"/>
                            <w:bookmarkEnd w:id="367"/>
                            <w:bookmarkEnd w:id="368"/>
                            <w:r>
                              <w:rPr>
                                <w:rFonts w:ascii="Calibri"/>
                                <w:b/>
                                <w:color w:val="FFFFFF"/>
                              </w:rPr>
                              <w:t>TITLE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DA784" id="Text Box 590" o:spid="_x0000_s1280" type="#_x0000_t202" style="position:absolute;margin-left:416.3pt;margin-top:15.4pt;width:467.5pt;height:18.7pt;z-index:451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" fillcolor="#4f81bd" stroked="f">
                <v:textbox inset="0,0,0,0">
                  <w:txbxContent>
                    <w:p w14:paraId="4147F06A" w14:textId="77777777" w:rsidR="00921F27" w:rsidRDefault="00921F27" w:rsidP="00551676">
                      <w:pPr>
                        <w:spacing w:before="57"/>
                        <w:ind w:right="-9"/>
                        <w:jc w:val="center"/>
                        <w:rPr>
                          <w:rFonts w:ascii="Calibri"/>
                          <w:b/>
                        </w:rPr>
                      </w:pPr>
                      <w:bookmarkStart w:id="369" w:name="Title_Page"/>
                      <w:bookmarkStart w:id="370" w:name="_bookmark84"/>
                      <w:bookmarkEnd w:id="369"/>
                      <w:bookmarkEnd w:id="370"/>
                      <w:r>
                        <w:rPr>
                          <w:rFonts w:ascii="Calibri"/>
                          <w:b/>
                          <w:color w:val="FFFFFF"/>
                        </w:rPr>
                        <w:t>TITLE PAGE</w:t>
                      </w:r>
                    </w:p>
                  </w:txbxContent>
                </v:textbox>
                <w10:wrap type="topAndBottom" anchorx="margin"/>
              </v:shape>
            </w:pict>
          </mc:Fallback>
        </mc:AlternateContent>
      </w:r>
    </w:p>
    <w:p w14:paraId="4C8E08C0" w14:textId="77777777" w:rsidR="00C47DC1" w:rsidRDefault="00906598" w:rsidP="00551676">
      <w:pPr>
        <w:pStyle w:val="BodyText"/>
        <w:spacing w:before="100" w:line="276" w:lineRule="auto"/>
        <w:ind w:right="187"/>
        <w:jc w:val="both"/>
      </w:pPr>
      <w:r>
        <w:t xml:space="preserve">Use the traditional APA title page including the words “Running Head:” with your running head added to this page. Keep the title as short as possible and use key terms for other researchers to use for an Internet literature search. </w:t>
      </w:r>
      <w:r>
        <w:rPr>
          <w:b/>
        </w:rPr>
        <w:t xml:space="preserve">Do not </w:t>
      </w:r>
      <w:r>
        <w:t xml:space="preserve">start the title using the words </w:t>
      </w:r>
      <w:r>
        <w:rPr>
          <w:i/>
        </w:rPr>
        <w:t xml:space="preserve">study of, </w:t>
      </w:r>
      <w:r>
        <w:t>or anything similar. Many titles begin with</w:t>
      </w:r>
      <w:r w:rsidR="00285898">
        <w:t xml:space="preserve"> the</w:t>
      </w:r>
      <w:r>
        <w:t xml:space="preserve"> </w:t>
      </w:r>
      <w:r w:rsidRPr="00285898">
        <w:rPr>
          <w:noProof/>
        </w:rPr>
        <w:t>topic</w:t>
      </w:r>
      <w:r>
        <w:t>, followed by</w:t>
      </w:r>
      <w:r w:rsidR="00285898">
        <w:t xml:space="preserve"> a</w:t>
      </w:r>
      <w:r>
        <w:t xml:space="preserve"> </w:t>
      </w:r>
      <w:r w:rsidRPr="00285898">
        <w:rPr>
          <w:noProof/>
        </w:rPr>
        <w:t>colon</w:t>
      </w:r>
      <w:r>
        <w:t xml:space="preserve">, followed by </w:t>
      </w:r>
      <w:r w:rsidR="00285898">
        <w:t xml:space="preserve">the </w:t>
      </w:r>
      <w:r>
        <w:t>thesis concept. This title will be printed as the header on every page beyond the title page, along with the page</w:t>
      </w:r>
      <w:r>
        <w:rPr>
          <w:spacing w:val="-24"/>
        </w:rPr>
        <w:t xml:space="preserve"> </w:t>
      </w:r>
      <w:r>
        <w:t>number.</w:t>
      </w:r>
    </w:p>
    <w:p w14:paraId="7FF298BE" w14:textId="77777777" w:rsidR="00C47DC1" w:rsidRDefault="00942621" w:rsidP="00551676">
      <w:pPr>
        <w:pStyle w:val="BodyText"/>
        <w:spacing w:before="7"/>
        <w:rPr>
          <w:sz w:val="18"/>
        </w:rPr>
      </w:pPr>
      <w:r>
        <w:rPr>
          <w:noProof/>
        </w:rPr>
        <mc:AlternateContent>
          <mc:Choice Requires="wpg">
            <w:drawing>
              <wp:anchor distT="0" distB="0" distL="0" distR="0" simplePos="0" relativeHeight="4560" behindDoc="0" locked="0" layoutInCell="1" allowOverlap="1" wp14:anchorId="393A634E" wp14:editId="10007291">
                <wp:simplePos x="0" y="0"/>
                <wp:positionH relativeFrom="margin">
                  <wp:align>right</wp:align>
                </wp:positionH>
                <wp:positionV relativeFrom="paragraph">
                  <wp:posOffset>192405</wp:posOffset>
                </wp:positionV>
                <wp:extent cx="5913755" cy="213360"/>
                <wp:effectExtent l="0" t="0" r="29845" b="15240"/>
                <wp:wrapTopAndBottom/>
                <wp:docPr id="602"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13360"/>
                          <a:chOff x="3273" y="290"/>
                          <a:chExt cx="7808" cy="380"/>
                        </a:xfrm>
                      </wpg:grpSpPr>
                      <wps:wsp>
                        <wps:cNvPr id="603" name="Line 589"/>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604" name="Line 588"/>
                        <wps:cNvCnPr>
                          <a:cxnSpLocks noChangeShapeType="1"/>
                        </wps:cNvCnPr>
                        <wps:spPr bwMode="auto">
                          <a:xfrm>
                            <a:off x="3281" y="297"/>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605" name="Text Box 587"/>
                        <wps:cNvSpPr txBox="1">
                          <a:spLocks noChangeArrowheads="1"/>
                        </wps:cNvSpPr>
                        <wps:spPr bwMode="auto">
                          <a:xfrm>
                            <a:off x="3274" y="290"/>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D8295" w14:textId="77777777" w:rsidR="00921F27" w:rsidRDefault="00921F27">
                              <w:pPr>
                                <w:spacing w:before="59"/>
                                <w:ind w:left="81"/>
                                <w:rPr>
                                  <w:rFonts w:ascii="Calibri"/>
                                </w:rPr>
                              </w:pPr>
                              <w:bookmarkStart w:id="371" w:name="Running_head"/>
                              <w:bookmarkEnd w:id="371"/>
                              <w:r>
                                <w:rPr>
                                  <w:rFonts w:ascii="Calibri"/>
                                  <w:color w:val="243F60"/>
                                </w:rPr>
                                <w:t>RUNNING HEA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A634E" id="Group 586" o:spid="_x0000_s1281" style="position:absolute;margin-left:414.45pt;margin-top:15.15pt;width:465.65pt;height:16.8pt;z-index:4560;mso-wrap-distance-left:0;mso-wrap-distance-right:0;mso-position-horizontal:right;mso-position-horizontal-relative:margin;mso-position-vertical-relative:text" coordorigin="3273,290"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">
                <v:line id="Line 589" o:spid="_x0000_s1282"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daElsUAAADcAAAADwAAAGRycy9kb3ducmV2LnhtbESPT4vCMBTE7wt+h/AEb2viH0S6RlGx&#10;4GFBVhfZ49vm2Rabl9LE2v32RljwOMzMb5jFqrOVaKnxpWMNo6ECQZw5U3Ku4fuUvs9B+IBssHJM&#10;Gv7Iw2rZe1tgYtydv6g9hlxECPsENRQh1ImUPivIoh+6mjh6F9dYDFE2uTQN3iPcVnKs1ExaLDku&#10;FFjTtqDserxZDZvDZ3rZbdV0nf3k8rc97+U5dVoP+t36A0SgLrzC/+290TBTE3ieiUdALh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zdaElsUAAADcAAAADwAAAAAAAAAA&#10;AAAAAAChAgAAZHJzL2Rvd25yZXYueG1sUEsFBgAAAAAEAAQA+QAAAJMDAAAAAA==&#10;" strokecolor="#4f81bd" strokeweight=".72pt"/>
                <v:line id="Line 588" o:spid="_x0000_s1283" style="position:absolute;visibility:visible;mso-wrap-style:square" from="3281,297" to="3281,6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j8c4sUAAADcAAAADwAAAGRycy9kb3ducmV2LnhtbESPQWvCQBSE74X+h+UVequ7FQmSukoa&#10;GvBQKGqRHl+zzyQ0+zZk1yT+e7cgeBxm5htmtZlsKwbqfeNYw+tMgSAunWm40vB9KF6WIHxANtg6&#10;Jg0X8rBZPz6sMDVu5B0N+1CJCGGfooY6hC6V0pc1WfQz1xFH7+R6iyHKvpKmxzHCbSvnSiXSYsNx&#10;ocaO8prKv/3Zanj/+ixOH7laZOVPJX+H41YeC6f189OUvYEINIV7+NbeGg2JWsD/mXgE5PoK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Qj8c4sUAAADcAAAADwAAAAAAAAAA&#10;AAAAAAChAgAAZHJzL2Rvd25yZXYueG1sUEsFBgAAAAAEAAQA+QAAAJMDAAAAAA==&#10;" strokecolor="#4f81bd" strokeweight=".72pt"/>
                <v:shape id="Text Box 587" o:spid="_x0000_s1284" type="#_x0000_t202" style="position:absolute;left:3274;top:290;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Az8SxQAA&#10;ANwAAAAPAAAAZHJzL2Rvd25yZXYueG1sRI9BawIxFITvhf6H8ITeamKhi12NIqUFoSCu20OPz81z&#10;N7h52W6ibv+9EYQeh5n5hpkvB9eKM/XBetYwGSsQxJU3lmsN3+Xn8xREiMgGW8+k4Y8CLBePD3PM&#10;jb9wQeddrEWCcMhRQxNjl0sZqoYchrHviJN38L3DmGRfS9PjJcFdK1+UyqRDy2mhwY7eG6qOu5PT&#10;sPrh4sP+bvbb4lDYsnxT/JUdtX4aDasZiEhD/A/f22ujIVOvcDuTjoBcX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EDPxLFAAAA3AAAAA8AAAAAAAAAAAAAAAAAlwIAAGRycy9k&#10;b3ducmV2LnhtbFBLBQYAAAAABAAEAPUAAACJAwAAAAA=&#10;" filled="f" stroked="f">
                  <v:textbox inset="0,0,0,0">
                    <w:txbxContent>
                      <w:p w14:paraId="263D8295" w14:textId="77777777" w:rsidR="00921F27" w:rsidRDefault="00921F27">
                        <w:pPr>
                          <w:spacing w:before="59"/>
                          <w:ind w:left="81"/>
                          <w:rPr>
                            <w:rFonts w:ascii="Calibri"/>
                          </w:rPr>
                        </w:pPr>
                        <w:bookmarkStart w:id="372" w:name="Running_head"/>
                        <w:bookmarkEnd w:id="372"/>
                        <w:r>
                          <w:rPr>
                            <w:rFonts w:ascii="Calibri"/>
                            <w:color w:val="243F60"/>
                          </w:rPr>
                          <w:t>RUNNING HEAD</w:t>
                        </w:r>
                      </w:p>
                    </w:txbxContent>
                  </v:textbox>
                </v:shape>
                <w10:wrap type="topAndBottom" anchorx="margin"/>
              </v:group>
            </w:pict>
          </mc:Fallback>
        </mc:AlternateContent>
      </w:r>
    </w:p>
    <w:p w14:paraId="18DABFEA" w14:textId="77777777" w:rsidR="00C47DC1" w:rsidRPr="008D2243" w:rsidRDefault="00906598" w:rsidP="008D2243">
      <w:pPr>
        <w:pStyle w:val="BodyText"/>
        <w:spacing w:before="100" w:line="276" w:lineRule="auto"/>
        <w:jc w:val="both"/>
      </w:pPr>
      <w:r>
        <w:t xml:space="preserve">See </w:t>
      </w:r>
      <w:r w:rsidRPr="00285898">
        <w:rPr>
          <w:noProof/>
        </w:rPr>
        <w:t>example</w:t>
      </w:r>
      <w:r>
        <w:t xml:space="preserve"> of Title Page in APA format.</w:t>
      </w:r>
    </w:p>
    <w:p w14:paraId="1B013679" w14:textId="77777777" w:rsidR="00C47DC1" w:rsidRDefault="00906598" w:rsidP="008D2243">
      <w:pPr>
        <w:spacing w:before="100" w:line="276" w:lineRule="auto"/>
        <w:ind w:right="193"/>
        <w:jc w:val="both"/>
        <w:rPr>
          <w:sz w:val="20"/>
        </w:rPr>
      </w:pPr>
      <w:r>
        <w:rPr>
          <w:sz w:val="24"/>
        </w:rPr>
        <w:t xml:space="preserve">The running head continues as the header </w:t>
      </w:r>
      <w:r>
        <w:rPr>
          <w:b/>
          <w:sz w:val="24"/>
        </w:rPr>
        <w:t>at the top of every page</w:t>
      </w:r>
      <w:r>
        <w:rPr>
          <w:sz w:val="24"/>
        </w:rPr>
        <w:t>, starting at</w:t>
      </w:r>
      <w:r w:rsidR="00285898">
        <w:rPr>
          <w:sz w:val="24"/>
        </w:rPr>
        <w:t xml:space="preserve"> the</w:t>
      </w:r>
      <w:r>
        <w:rPr>
          <w:sz w:val="24"/>
        </w:rPr>
        <w:t xml:space="preserve"> </w:t>
      </w:r>
      <w:r w:rsidRPr="00285898">
        <w:rPr>
          <w:noProof/>
          <w:sz w:val="24"/>
        </w:rPr>
        <w:t>left</w:t>
      </w:r>
      <w:r>
        <w:rPr>
          <w:sz w:val="24"/>
        </w:rPr>
        <w:t xml:space="preserve"> margin and </w:t>
      </w:r>
      <w:r>
        <w:rPr>
          <w:b/>
          <w:sz w:val="24"/>
        </w:rPr>
        <w:t xml:space="preserve">page number </w:t>
      </w:r>
      <w:r>
        <w:rPr>
          <w:sz w:val="24"/>
        </w:rPr>
        <w:t xml:space="preserve">follows at the right margin. Notice the words </w:t>
      </w:r>
      <w:r>
        <w:rPr>
          <w:b/>
          <w:sz w:val="24"/>
        </w:rPr>
        <w:t xml:space="preserve">Running head </w:t>
      </w:r>
      <w:r>
        <w:rPr>
          <w:sz w:val="24"/>
        </w:rPr>
        <w:t>appear only on the Title Page.</w:t>
      </w:r>
    </w:p>
    <w:p w14:paraId="189377DB" w14:textId="77777777" w:rsidR="00551676" w:rsidRDefault="008D2243" w:rsidP="008D2243">
      <w:pPr>
        <w:pStyle w:val="BodyText"/>
        <w:spacing w:before="100"/>
      </w:pPr>
      <w:r w:rsidRPr="00551676">
        <w:rPr>
          <w:noProof/>
          <w:sz w:val="14"/>
        </w:rPr>
        <mc:AlternateContent>
          <mc:Choice Requires="wps">
            <w:drawing>
              <wp:anchor distT="45720" distB="45720" distL="114300" distR="114300" simplePos="0" relativeHeight="503205720" behindDoc="0" locked="0" layoutInCell="1" allowOverlap="1" wp14:anchorId="7C37E63C" wp14:editId="07888988">
                <wp:simplePos x="0" y="0"/>
                <wp:positionH relativeFrom="margin">
                  <wp:align>right</wp:align>
                </wp:positionH>
                <wp:positionV relativeFrom="paragraph">
                  <wp:posOffset>514985</wp:posOffset>
                </wp:positionV>
                <wp:extent cx="5925185" cy="3170555"/>
                <wp:effectExtent l="0" t="0" r="18415" b="10795"/>
                <wp:wrapSquare wrapText="bothSides"/>
                <wp:docPr id="10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3170555"/>
                        </a:xfrm>
                        <a:prstGeom prst="rect">
                          <a:avLst/>
                        </a:prstGeom>
                        <a:solidFill>
                          <a:srgbClr val="FFFFFF"/>
                        </a:solidFill>
                        <a:ln w="9525">
                          <a:solidFill>
                            <a:srgbClr val="000000"/>
                          </a:solidFill>
                          <a:miter lim="800000"/>
                          <a:headEnd/>
                          <a:tailEnd/>
                        </a:ln>
                      </wps:spPr>
                      <wps:txbx>
                        <w:txbxContent>
                          <w:p w14:paraId="1BD2B371" w14:textId="77777777" w:rsidR="00921F27" w:rsidRDefault="00921F27" w:rsidP="00551676">
                            <w:pPr>
                              <w:rPr>
                                <w:rFonts w:ascii="Times New Roman"/>
                              </w:rPr>
                            </w:pPr>
                            <w:r>
                              <w:rPr>
                                <w:rFonts w:ascii="Times New Roman"/>
                              </w:rPr>
                              <w:t>Running Head: DRONES: ADVANTAGES OUTWEIGH DISADVANTAGES</w:t>
                            </w:r>
                          </w:p>
                          <w:p w14:paraId="7D3ABD4E" w14:textId="77777777" w:rsidR="00921F27" w:rsidRDefault="00921F27" w:rsidP="00551676">
                            <w:pPr>
                              <w:rPr>
                                <w:rFonts w:ascii="Times New Roman"/>
                              </w:rPr>
                            </w:pPr>
                          </w:p>
                          <w:p w14:paraId="517D4F92" w14:textId="77777777" w:rsidR="00921F27" w:rsidRDefault="00921F27" w:rsidP="00551676">
                            <w:pPr>
                              <w:rPr>
                                <w:rFonts w:ascii="Times New Roman"/>
                              </w:rPr>
                            </w:pPr>
                          </w:p>
                          <w:p w14:paraId="4F628627" w14:textId="77777777" w:rsidR="00921F27" w:rsidRDefault="00921F27" w:rsidP="00551676">
                            <w:pPr>
                              <w:rPr>
                                <w:rFonts w:ascii="Times New Roman"/>
                              </w:rPr>
                            </w:pPr>
                          </w:p>
                          <w:p w14:paraId="11C17883" w14:textId="77777777" w:rsidR="00921F27" w:rsidRDefault="00921F27" w:rsidP="00551676">
                            <w:pPr>
                              <w:rPr>
                                <w:rFonts w:ascii="Times New Roman"/>
                              </w:rPr>
                            </w:pPr>
                          </w:p>
                          <w:p w14:paraId="4638F41C" w14:textId="77777777" w:rsidR="00921F27" w:rsidRDefault="00921F27" w:rsidP="00551676">
                            <w:pPr>
                              <w:rPr>
                                <w:rFonts w:ascii="Times New Roman"/>
                              </w:rPr>
                            </w:pPr>
                          </w:p>
                          <w:p w14:paraId="11F9AAB2" w14:textId="77777777" w:rsidR="00921F27" w:rsidRDefault="00921F27" w:rsidP="00551676">
                            <w:pPr>
                              <w:pStyle w:val="BodyText"/>
                              <w:spacing w:before="8"/>
                              <w:rPr>
                                <w:sz w:val="18"/>
                              </w:rPr>
                            </w:pPr>
                          </w:p>
                          <w:p w14:paraId="32161DF2" w14:textId="77777777" w:rsidR="00921F27" w:rsidRDefault="00921F27" w:rsidP="00551676">
                            <w:pPr>
                              <w:spacing w:line="504" w:lineRule="auto"/>
                              <w:ind w:left="3210" w:right="1341" w:hanging="1630"/>
                              <w:rPr>
                                <w:rFonts w:ascii="Times New Roman"/>
                              </w:rPr>
                            </w:pPr>
                            <w:r>
                              <w:rPr>
                                <w:rFonts w:ascii="Times New Roman"/>
                              </w:rPr>
                              <w:t>Drones in the USA: Advantages and Disadvantages Joe A. Student</w:t>
                            </w:r>
                          </w:p>
                          <w:p w14:paraId="158797FF" w14:textId="77777777" w:rsidR="00921F27" w:rsidRDefault="00921F27" w:rsidP="00551676">
                            <w:pPr>
                              <w:pStyle w:val="BodyText"/>
                            </w:pPr>
                          </w:p>
                          <w:p w14:paraId="0DDEC544" w14:textId="77777777" w:rsidR="00921F27" w:rsidRDefault="00921F27" w:rsidP="00551676">
                            <w:pPr>
                              <w:pStyle w:val="BodyText"/>
                            </w:pPr>
                          </w:p>
                          <w:p w14:paraId="36427AF3" w14:textId="77777777" w:rsidR="00921F27" w:rsidRDefault="00921F27" w:rsidP="00551676">
                            <w:pPr>
                              <w:pStyle w:val="BodyText"/>
                            </w:pPr>
                          </w:p>
                          <w:p w14:paraId="2F738D6D" w14:textId="77777777" w:rsidR="00921F27" w:rsidRDefault="00921F27" w:rsidP="00551676">
                            <w:pPr>
                              <w:pStyle w:val="BodyText"/>
                            </w:pPr>
                          </w:p>
                          <w:p w14:paraId="2E39273A" w14:textId="530B4E3F" w:rsidR="00EE0333" w:rsidRDefault="00AA0748" w:rsidP="00551676">
                            <w:pPr>
                              <w:spacing w:line="276" w:lineRule="auto"/>
                              <w:ind w:left="143" w:right="4720"/>
                              <w:rPr>
                                <w:rFonts w:ascii="Times New Roman"/>
                              </w:rPr>
                            </w:pPr>
                            <w:r>
                              <w:rPr>
                                <w:rFonts w:ascii="Times New Roman"/>
                              </w:rPr>
                              <w:t>The university</w:t>
                            </w:r>
                            <w:r w:rsidR="00EE0333">
                              <w:rPr>
                                <w:rFonts w:ascii="Times New Roman"/>
                              </w:rPr>
                              <w:t xml:space="preserve"> </w:t>
                            </w:r>
                          </w:p>
                          <w:p w14:paraId="0BE3951D" w14:textId="5A244868" w:rsidR="00921F27" w:rsidRDefault="00EE0333" w:rsidP="00551676">
                            <w:pPr>
                              <w:spacing w:line="276" w:lineRule="auto"/>
                              <w:ind w:left="143" w:right="4720"/>
                              <w:rPr>
                                <w:rFonts w:ascii="Times New Roman"/>
                              </w:rPr>
                            </w:pPr>
                            <w:r>
                              <w:rPr>
                                <w:rFonts w:ascii="Times New Roman"/>
                              </w:rPr>
                              <w:t xml:space="preserve">Dr. N. </w:t>
                            </w:r>
                            <w:r w:rsidR="00C04642">
                              <w:rPr>
                                <w:rFonts w:ascii="Times New Roman"/>
                              </w:rPr>
                              <w:t>Hadid</w:t>
                            </w:r>
                          </w:p>
                          <w:p w14:paraId="34DC42BE" w14:textId="77777777" w:rsidR="00921F27" w:rsidRDefault="00921F27" w:rsidP="00551676">
                            <w:pPr>
                              <w:ind w:left="143"/>
                              <w:rPr>
                                <w:rFonts w:ascii="Times New Roman"/>
                              </w:rPr>
                            </w:pPr>
                            <w:r>
                              <w:rPr>
                                <w:rFonts w:ascii="Times New Roman"/>
                              </w:rPr>
                              <w:t>LIB-495</w:t>
                            </w:r>
                          </w:p>
                          <w:p w14:paraId="00F93843" w14:textId="77777777" w:rsidR="00921F27" w:rsidRDefault="00921F27" w:rsidP="00551676">
                            <w:pPr>
                              <w:spacing w:before="41"/>
                              <w:ind w:left="143"/>
                              <w:rPr>
                                <w:rFonts w:ascii="Times New Roman"/>
                              </w:rPr>
                            </w:pPr>
                            <w:r>
                              <w:rPr>
                                <w:rFonts w:ascii="Times New Roman"/>
                              </w:rPr>
                              <w:t>June 30, 2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7E63C" id="_x0000_s1285" type="#_x0000_t202" style="position:absolute;margin-left:415.35pt;margin-top:40.55pt;width:466.55pt;height:249.65pt;z-index:503205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">
                <v:textbox>
                  <w:txbxContent>
                    <w:p w14:paraId="1BD2B371" w14:textId="77777777" w:rsidR="00921F27" w:rsidRDefault="00921F27" w:rsidP="00551676">
                      <w:pPr>
                        <w:rPr>
                          <w:rFonts w:ascii="Times New Roman"/>
                        </w:rPr>
                      </w:pPr>
                      <w:r>
                        <w:rPr>
                          <w:rFonts w:ascii="Times New Roman"/>
                        </w:rPr>
                        <w:t>Running Head: DRONES: ADVANTAGES OUTWEIGH DISADVANTAGES</w:t>
                      </w:r>
                    </w:p>
                    <w:p w14:paraId="7D3ABD4E" w14:textId="77777777" w:rsidR="00921F27" w:rsidRDefault="00921F27" w:rsidP="00551676">
                      <w:pPr>
                        <w:rPr>
                          <w:rFonts w:ascii="Times New Roman"/>
                        </w:rPr>
                      </w:pPr>
                    </w:p>
                    <w:p w14:paraId="517D4F92" w14:textId="77777777" w:rsidR="00921F27" w:rsidRDefault="00921F27" w:rsidP="00551676">
                      <w:pPr>
                        <w:rPr>
                          <w:rFonts w:ascii="Times New Roman"/>
                        </w:rPr>
                      </w:pPr>
                    </w:p>
                    <w:p w14:paraId="4F628627" w14:textId="77777777" w:rsidR="00921F27" w:rsidRDefault="00921F27" w:rsidP="00551676">
                      <w:pPr>
                        <w:rPr>
                          <w:rFonts w:ascii="Times New Roman"/>
                        </w:rPr>
                      </w:pPr>
                    </w:p>
                    <w:p w14:paraId="11C17883" w14:textId="77777777" w:rsidR="00921F27" w:rsidRDefault="00921F27" w:rsidP="00551676">
                      <w:pPr>
                        <w:rPr>
                          <w:rFonts w:ascii="Times New Roman"/>
                        </w:rPr>
                      </w:pPr>
                    </w:p>
                    <w:p w14:paraId="4638F41C" w14:textId="77777777" w:rsidR="00921F27" w:rsidRDefault="00921F27" w:rsidP="00551676">
                      <w:pPr>
                        <w:rPr>
                          <w:rFonts w:ascii="Times New Roman"/>
                        </w:rPr>
                      </w:pPr>
                    </w:p>
                    <w:p w14:paraId="11F9AAB2" w14:textId="77777777" w:rsidR="00921F27" w:rsidRDefault="00921F27" w:rsidP="00551676">
                      <w:pPr>
                        <w:pStyle w:val="BodyText"/>
                        <w:spacing w:before="8"/>
                        <w:rPr>
                          <w:sz w:val="18"/>
                        </w:rPr>
                      </w:pPr>
                    </w:p>
                    <w:p w14:paraId="32161DF2" w14:textId="77777777" w:rsidR="00921F27" w:rsidRDefault="00921F27" w:rsidP="00551676">
                      <w:pPr>
                        <w:spacing w:line="504" w:lineRule="auto"/>
                        <w:ind w:left="3210" w:right="1341" w:hanging="1630"/>
                        <w:rPr>
                          <w:rFonts w:ascii="Times New Roman"/>
                        </w:rPr>
                      </w:pPr>
                      <w:r>
                        <w:rPr>
                          <w:rFonts w:ascii="Times New Roman"/>
                        </w:rPr>
                        <w:t>Drones in the USA: Advantages and Disadvantages Joe A. Student</w:t>
                      </w:r>
                    </w:p>
                    <w:p w14:paraId="158797FF" w14:textId="77777777" w:rsidR="00921F27" w:rsidRDefault="00921F27" w:rsidP="00551676">
                      <w:pPr>
                        <w:pStyle w:val="BodyText"/>
                      </w:pPr>
                    </w:p>
                    <w:p w14:paraId="0DDEC544" w14:textId="77777777" w:rsidR="00921F27" w:rsidRDefault="00921F27" w:rsidP="00551676">
                      <w:pPr>
                        <w:pStyle w:val="BodyText"/>
                      </w:pPr>
                    </w:p>
                    <w:p w14:paraId="36427AF3" w14:textId="77777777" w:rsidR="00921F27" w:rsidRDefault="00921F27" w:rsidP="00551676">
                      <w:pPr>
                        <w:pStyle w:val="BodyText"/>
                      </w:pPr>
                    </w:p>
                    <w:p w14:paraId="2F738D6D" w14:textId="77777777" w:rsidR="00921F27" w:rsidRDefault="00921F27" w:rsidP="00551676">
                      <w:pPr>
                        <w:pStyle w:val="BodyText"/>
                      </w:pPr>
                    </w:p>
                    <w:p w14:paraId="2E39273A" w14:textId="530B4E3F" w:rsidR="00EE0333" w:rsidRDefault="00AA0748" w:rsidP="00551676">
                      <w:pPr>
                        <w:spacing w:line="276" w:lineRule="auto"/>
                        <w:ind w:left="143" w:right="4720"/>
                        <w:rPr>
                          <w:rFonts w:ascii="Times New Roman"/>
                        </w:rPr>
                      </w:pPr>
                      <w:r>
                        <w:rPr>
                          <w:rFonts w:ascii="Times New Roman"/>
                        </w:rPr>
                        <w:t>The university</w:t>
                      </w:r>
                      <w:r w:rsidR="00EE0333">
                        <w:rPr>
                          <w:rFonts w:ascii="Times New Roman"/>
                        </w:rPr>
                        <w:t xml:space="preserve"> </w:t>
                      </w:r>
                    </w:p>
                    <w:p w14:paraId="0BE3951D" w14:textId="5A244868" w:rsidR="00921F27" w:rsidRDefault="00EE0333" w:rsidP="00551676">
                      <w:pPr>
                        <w:spacing w:line="276" w:lineRule="auto"/>
                        <w:ind w:left="143" w:right="4720"/>
                        <w:rPr>
                          <w:rFonts w:ascii="Times New Roman"/>
                        </w:rPr>
                      </w:pPr>
                      <w:r>
                        <w:rPr>
                          <w:rFonts w:ascii="Times New Roman"/>
                        </w:rPr>
                        <w:t xml:space="preserve">Dr. N. </w:t>
                      </w:r>
                      <w:r w:rsidR="00C04642">
                        <w:rPr>
                          <w:rFonts w:ascii="Times New Roman"/>
                        </w:rPr>
                        <w:t>Hadid</w:t>
                      </w:r>
                    </w:p>
                    <w:p w14:paraId="34DC42BE" w14:textId="77777777" w:rsidR="00921F27" w:rsidRDefault="00921F27" w:rsidP="00551676">
                      <w:pPr>
                        <w:ind w:left="143"/>
                        <w:rPr>
                          <w:rFonts w:ascii="Times New Roman"/>
                        </w:rPr>
                      </w:pPr>
                      <w:r>
                        <w:rPr>
                          <w:rFonts w:ascii="Times New Roman"/>
                        </w:rPr>
                        <w:t>LIB-495</w:t>
                      </w:r>
                    </w:p>
                    <w:p w14:paraId="00F93843" w14:textId="77777777" w:rsidR="00921F27" w:rsidRDefault="00921F27" w:rsidP="00551676">
                      <w:pPr>
                        <w:spacing w:before="41"/>
                        <w:ind w:left="143"/>
                        <w:rPr>
                          <w:rFonts w:ascii="Times New Roman"/>
                        </w:rPr>
                      </w:pPr>
                      <w:r>
                        <w:rPr>
                          <w:rFonts w:ascii="Times New Roman"/>
                        </w:rPr>
                        <w:t>June 30, 2015</w:t>
                      </w:r>
                    </w:p>
                  </w:txbxContent>
                </v:textbox>
                <w10:wrap type="square" anchorx="margin"/>
              </v:shape>
            </w:pict>
          </mc:Fallback>
        </mc:AlternateContent>
      </w:r>
      <w:r w:rsidR="00906598">
        <w:t>Sample title page:</w:t>
      </w:r>
    </w:p>
    <w:p w14:paraId="6C69D35D" w14:textId="77777777" w:rsidR="00C47DC1" w:rsidRPr="008D2243" w:rsidRDefault="00942621" w:rsidP="008D2243">
      <w:pPr>
        <w:pStyle w:val="BodyText"/>
        <w:spacing w:beforeLines="100" w:before="240" w:line="276" w:lineRule="auto"/>
      </w:pPr>
      <w:r>
        <w:rPr>
          <w:noProof/>
        </w:rPr>
        <w:lastRenderedPageBreak/>
        <mc:AlternateContent>
          <mc:Choice Requires="wpg">
            <w:drawing>
              <wp:anchor distT="0" distB="0" distL="0" distR="0" simplePos="0" relativeHeight="4632" behindDoc="0" locked="0" layoutInCell="1" allowOverlap="1" wp14:anchorId="1C10D218" wp14:editId="4C589239">
                <wp:simplePos x="0" y="0"/>
                <wp:positionH relativeFrom="margin">
                  <wp:align>right</wp:align>
                </wp:positionH>
                <wp:positionV relativeFrom="paragraph">
                  <wp:posOffset>561</wp:posOffset>
                </wp:positionV>
                <wp:extent cx="5925185" cy="248920"/>
                <wp:effectExtent l="0" t="0" r="18415" b="17780"/>
                <wp:wrapTopAndBottom/>
                <wp:docPr id="595" name="Group 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48920"/>
                          <a:chOff x="3266" y="357"/>
                          <a:chExt cx="7815" cy="372"/>
                        </a:xfrm>
                      </wpg:grpSpPr>
                      <wps:wsp>
                        <wps:cNvPr id="596" name="Line 584"/>
                        <wps:cNvCnPr>
                          <a:cxnSpLocks noChangeShapeType="1"/>
                        </wps:cNvCnPr>
                        <wps:spPr bwMode="auto">
                          <a:xfrm>
                            <a:off x="3274" y="364"/>
                            <a:ext cx="14"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97" name="Line 583"/>
                        <wps:cNvCnPr>
                          <a:cxnSpLocks noChangeShapeType="1"/>
                        </wps:cNvCnPr>
                        <wps:spPr bwMode="auto">
                          <a:xfrm>
                            <a:off x="3274" y="364"/>
                            <a:ext cx="14"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98" name="Line 582"/>
                        <wps:cNvCnPr>
                          <a:cxnSpLocks noChangeShapeType="1"/>
                        </wps:cNvCnPr>
                        <wps:spPr bwMode="auto">
                          <a:xfrm>
                            <a:off x="3288" y="36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99" name="Line 581"/>
                        <wps:cNvCnPr>
                          <a:cxnSpLocks noChangeShapeType="1"/>
                        </wps:cNvCnPr>
                        <wps:spPr bwMode="auto">
                          <a:xfrm>
                            <a:off x="3281" y="371"/>
                            <a:ext cx="0" cy="351"/>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600" name="Text Box 580"/>
                        <wps:cNvSpPr txBox="1">
                          <a:spLocks noChangeArrowheads="1"/>
                        </wps:cNvSpPr>
                        <wps:spPr bwMode="auto">
                          <a:xfrm>
                            <a:off x="3266" y="357"/>
                            <a:ext cx="7815"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04F76" w14:textId="77777777" w:rsidR="00921F27" w:rsidRDefault="00921F27">
                              <w:pPr>
                                <w:spacing w:before="52"/>
                                <w:ind w:left="88"/>
                                <w:rPr>
                                  <w:rFonts w:ascii="Calibri"/>
                                </w:rPr>
                              </w:pPr>
                              <w:bookmarkStart w:id="373" w:name="Pagination"/>
                              <w:bookmarkEnd w:id="373"/>
                              <w:r>
                                <w:rPr>
                                  <w:rFonts w:ascii="Calibri"/>
                                  <w:color w:val="243F60"/>
                                </w:rPr>
                                <w:t>PAGIN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10D218" id="Group 579" o:spid="_x0000_s1286" style="position:absolute;margin-left:415.35pt;margin-top:.05pt;width:466.55pt;height:19.6pt;z-index:4632;mso-wrap-distance-left:0;mso-wrap-distance-right:0;mso-position-horizontal:right;mso-position-horizontal-relative:margin;mso-position-vertical-relative:text" coordorigin="3266,357" coordsize="7815,37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">
                <v:line id="Line 584" o:spid="_x0000_s1287" style="position:absolute;visibility:visible;mso-wrap-style:square" from="3274,364" to="3288,3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o7T9cUAAADcAAAADwAAAGRycy9kb3ducmV2LnhtbESPT4vCMBTE7wt+h/AEb5oqKm7XKCoW&#10;PAiLf5A9vm2ebbF5KU2s9dubBWGPw8z8hpkvW1OKhmpXWFYwHEQgiFOrC84UnE9JfwbCeWSNpWVS&#10;8CQHy0XnY46xtg8+UHP0mQgQdjEqyL2vYildmpNBN7AVcfCutjbog6wzqWt8BLgp5SiKptJgwWEh&#10;x4o2OaW3490oWH/vk+t2E41X6U8mf5vLTl4Sq1Sv266+QHhq/X/43d5pBZPPKfydCUdALl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7o7T9cUAAADcAAAADwAAAAAAAAAA&#10;AAAAAAChAgAAZHJzL2Rvd25yZXYueG1sUEsFBgAAAAAEAAQA+QAAAJMDAAAAAA==&#10;" strokecolor="#4f81bd" strokeweight=".72pt"/>
                <v:line id="Line 583" o:spid="_x0000_s1288" style="position:absolute;visibility:visible;mso-wrap-style:square" from="3274,364" to="3288,3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cJ2bsYAAADcAAAADwAAAGRycy9kb3ducmV2LnhtbESPT2vCQBTE7wW/w/IEb7qx2NrGrGKl&#10;AQ8FMRbp8Zl9+YPZtyG7jem37xaEHoeZ+Q2TbAbTiJ46V1tWMJ9FIIhzq2suFXye0ukLCOeRNTaW&#10;ScEPOdisRw8Jxtre+Eh95ksRIOxiVFB538ZSurwig25mW+LgFbYz6IPsSqk7vAW4aeRjFD1LgzWH&#10;hQpb2lWUX7Nvo+Dt8JEW77tosc2/Snnpz3t5Tq1Sk/GwXYHwNPj/8L291wqeXpfwdyYcAbn+B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IHCdm7GAAAA3AAAAA8AAAAAAAAA&#10;AAAAAAAAoQIAAGRycy9kb3ducmV2LnhtbFBLBQYAAAAABAAEAPkAAACUAwAAAAA=&#10;" strokecolor="#4f81bd" strokeweight=".72pt"/>
                <v:line id="Line 582" o:spid="_x0000_s1289" style="position:absolute;visibility:visible;mso-wrap-style:square" from="3288,364" to="11074,3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F3iHMMAAADcAAAADwAAAGRycy9kb3ducmV2LnhtbERPTWvCQBC9F/wPywi9NZsWLZq6ihUD&#10;ORSKUYLHaXZMQrOzIbtN4r/vHgo9Pt73ZjeZVgzUu8aygucoBkFcWt1wpeByTp9WIJxH1thaJgV3&#10;crDbzh42mGg78omG3FcihLBLUEHtfZdI6cqaDLrIdsSBu9neoA+wr6TucQzhppUvcfwqDTYcGmrs&#10;6FBT+Z3/GAXvnx/p7XiIF/vyWsmvochkkVqlHufT/g2Ep8n/i//cmVawXIe14Uw4AnL7C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Bd4hzDAAAA3AAAAA8AAAAAAAAAAAAA&#10;AAAAoQIAAGRycy9kb3ducmV2LnhtbFBLBQYAAAAABAAEAPkAAACRAwAAAAA=&#10;" strokecolor="#4f81bd" strokeweight=".72pt"/>
                <v:line id="Line 581" o:spid="_x0000_s1290" style="position:absolute;visibility:visible;mso-wrap-style:square" from="3281,371" to="3281,72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xFHh8YAAADcAAAADwAAAGRycy9kb3ducmV2LnhtbESPQWvCQBSE7wX/w/IK3symRUuNrqLS&#10;QA6F0rSIx2f2mQSzb0N2TdJ/3y0IPQ4z8w2z3o6mET11rras4CmKQRAXVtdcKvj+SmevIJxH1thY&#10;JgU/5GC7mTysMdF24E/qc1+KAGGXoILK+zaR0hUVGXSRbYmDd7GdQR9kV0rd4RDgppHPcfwiDdYc&#10;Fips6VBRcc1vRsH+4z29vB3i+a44lfLcHzN5TK1S08dxtwLhafT/4Xs70woWyyX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J8RR4fGAAAA3AAAAA8AAAAAAAAA&#10;AAAAAAAAoQIAAGRycy9kb3ducmV2LnhtbFBLBQYAAAAABAAEAPkAAACUAwAAAAA=&#10;" strokecolor="#4f81bd" strokeweight=".72pt"/>
                <v:shape id="Text Box 580" o:spid="_x0000_s1291" type="#_x0000_t202" style="position:absolute;left:3266;top:357;width:7815;height:37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dJyKwgAA&#10;ANwAAAAPAAAAZHJzL2Rvd25yZXYueG1sRE/Pa8IwFL4P9j+EN/A2E3coW2cqIg4EQVa7w45vzWsb&#10;bF5qE7X+98thsOPH93u5mlwvrjQG61nDYq5AENfeWG41fFUfz68gQkQ22HsmDXcKsCoeH5aYG3/j&#10;kq7H2IoUwiFHDV2MQy5lqDtyGOZ+IE5c40eHMcGxlWbEWwp3vXxRKpMOLaeGDgfadFSfjhenYf3N&#10;5daeDz+fZVPaqnpTvM9OWs+epvU7iEhT/Bf/uXdGQ6bS/HQmHQFZ/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F0nIrCAAAA3AAAAA8AAAAAAAAAAAAAAAAAlwIAAGRycy9kb3du&#10;cmV2LnhtbFBLBQYAAAAABAAEAPUAAACGAwAAAAA=&#10;" filled="f" stroked="f">
                  <v:textbox inset="0,0,0,0">
                    <w:txbxContent>
                      <w:p w14:paraId="5B904F76" w14:textId="77777777" w:rsidR="00921F27" w:rsidRDefault="00921F27">
                        <w:pPr>
                          <w:spacing w:before="52"/>
                          <w:ind w:left="88"/>
                          <w:rPr>
                            <w:rFonts w:ascii="Calibri"/>
                          </w:rPr>
                        </w:pPr>
                        <w:bookmarkStart w:id="374" w:name="Pagination"/>
                        <w:bookmarkEnd w:id="374"/>
                        <w:r>
                          <w:rPr>
                            <w:rFonts w:ascii="Calibri"/>
                            <w:color w:val="243F60"/>
                          </w:rPr>
                          <w:t>PAGINATION</w:t>
                        </w:r>
                      </w:p>
                    </w:txbxContent>
                  </v:textbox>
                </v:shape>
                <w10:wrap type="topAndBottom" anchorx="margin"/>
              </v:group>
            </w:pict>
          </mc:Fallback>
        </mc:AlternateContent>
      </w:r>
      <w:r w:rsidR="00906598">
        <w:t xml:space="preserve">Page numbers in APA format begin on the title or cover page of the report and are located in the top right corner of each page, </w:t>
      </w:r>
      <w:r w:rsidR="00906598" w:rsidRPr="00285898">
        <w:rPr>
          <w:noProof/>
        </w:rPr>
        <w:t>along</w:t>
      </w:r>
      <w:r w:rsidR="00906598">
        <w:t xml:space="preserve"> the same line as the running head. Begin the title page as number 1, and all subsequent pages follow.</w:t>
      </w:r>
    </w:p>
    <w:p w14:paraId="32DE8994" w14:textId="77777777" w:rsidR="00C47DC1" w:rsidRDefault="00FC08F4" w:rsidP="008D2243">
      <w:pPr>
        <w:pStyle w:val="BodyText"/>
        <w:spacing w:beforeLines="100" w:before="240" w:line="276" w:lineRule="auto"/>
        <w:ind w:right="332"/>
        <w:jc w:val="both"/>
        <w:rPr>
          <w:sz w:val="20"/>
        </w:rPr>
      </w:pPr>
      <w:r>
        <w:rPr>
          <w:noProof/>
        </w:rPr>
        <mc:AlternateContent>
          <mc:Choice Requires="wps">
            <w:drawing>
              <wp:anchor distT="0" distB="0" distL="0" distR="0" simplePos="0" relativeHeight="4656" behindDoc="0" locked="0" layoutInCell="1" allowOverlap="1" wp14:anchorId="7CEE74B0" wp14:editId="62FF77ED">
                <wp:simplePos x="0" y="0"/>
                <wp:positionH relativeFrom="margin">
                  <wp:align>left</wp:align>
                </wp:positionH>
                <wp:positionV relativeFrom="paragraph">
                  <wp:posOffset>712173</wp:posOffset>
                </wp:positionV>
                <wp:extent cx="5901690" cy="796925"/>
                <wp:effectExtent l="0" t="0" r="22860" b="22225"/>
                <wp:wrapTopAndBottom/>
                <wp:docPr id="594" name="Text Box 5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690" cy="796925"/>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DC4BBB" w14:textId="77777777" w:rsidR="00921F27" w:rsidRPr="00FC08F4" w:rsidRDefault="00921F27" w:rsidP="00FC08F4">
                            <w:pPr>
                              <w:tabs>
                                <w:tab w:val="right" w:pos="7453"/>
                              </w:tabs>
                              <w:spacing w:before="305"/>
                              <w:ind w:left="180"/>
                              <w:rPr>
                                <w:rFonts w:ascii="Times New Roman" w:hAnsi="Times New Roman" w:cs="Times New Roman"/>
                                <w:sz w:val="24"/>
                                <w:szCs w:val="24"/>
                              </w:rPr>
                            </w:pPr>
                            <w:r w:rsidRPr="00FC08F4">
                              <w:rPr>
                                <w:rFonts w:ascii="Times New Roman" w:hAnsi="Times New Roman" w:cs="Times New Roman"/>
                                <w:sz w:val="24"/>
                                <w:szCs w:val="24"/>
                              </w:rPr>
                              <w:t>DRONES: ADVANTAGES</w:t>
                            </w:r>
                            <w:r w:rsidRPr="00FC08F4">
                              <w:rPr>
                                <w:rFonts w:ascii="Times New Roman" w:hAnsi="Times New Roman" w:cs="Times New Roman"/>
                                <w:spacing w:val="-2"/>
                                <w:sz w:val="24"/>
                                <w:szCs w:val="24"/>
                              </w:rPr>
                              <w:t xml:space="preserve"> </w:t>
                            </w:r>
                            <w:r w:rsidRPr="00FC08F4">
                              <w:rPr>
                                <w:rFonts w:ascii="Times New Roman" w:hAnsi="Times New Roman" w:cs="Times New Roman"/>
                                <w:sz w:val="24"/>
                                <w:szCs w:val="24"/>
                              </w:rPr>
                              <w:t>OUTWEIGH</w:t>
                            </w:r>
                            <w:r w:rsidRPr="00FC08F4">
                              <w:rPr>
                                <w:rFonts w:ascii="Times New Roman" w:hAnsi="Times New Roman" w:cs="Times New Roman"/>
                                <w:spacing w:val="-2"/>
                                <w:sz w:val="24"/>
                                <w:szCs w:val="24"/>
                              </w:rPr>
                              <w:t xml:space="preserve"> </w:t>
                            </w:r>
                            <w:r w:rsidRPr="00FC08F4">
                              <w:rPr>
                                <w:rFonts w:ascii="Times New Roman" w:hAnsi="Times New Roman" w:cs="Times New Roman"/>
                                <w:sz w:val="24"/>
                                <w:szCs w:val="24"/>
                              </w:rPr>
                              <w:t>DISADVANTAGES</w:t>
                            </w:r>
                            <w:r w:rsidRPr="00FC08F4">
                              <w:rPr>
                                <w:rFonts w:ascii="Times New Roman" w:hAnsi="Times New Roman" w:cs="Times New Roman"/>
                                <w:sz w:val="24"/>
                                <w:szCs w:val="24"/>
                              </w:rPr>
                              <w:tab/>
                            </w:r>
                            <w:r w:rsidRPr="00FC08F4">
                              <w:rPr>
                                <w:rFonts w:ascii="Times New Roman" w:hAnsi="Times New Roman" w:cs="Times New Roman"/>
                                <w:sz w:val="24"/>
                                <w:szCs w:val="24"/>
                              </w:rPr>
                              <w:tab/>
                            </w:r>
                            <w:r w:rsidRPr="00FC08F4">
                              <w:rPr>
                                <w:rFonts w:ascii="Times New Roman" w:hAnsi="Times New Roman" w:cs="Times New Roman"/>
                                <w:sz w:val="24"/>
                                <w:szCs w:val="24"/>
                              </w:rPr>
                              <w:tab/>
                              <w:t>2</w:t>
                            </w:r>
                          </w:p>
                          <w:p w14:paraId="44523D7E" w14:textId="77777777" w:rsidR="00921F27" w:rsidRPr="00FC08F4" w:rsidRDefault="00921F27" w:rsidP="00FC08F4">
                            <w:pPr>
                              <w:pStyle w:val="BodyText"/>
                              <w:spacing w:beforeLines="100" w:before="240" w:line="276" w:lineRule="auto"/>
                              <w:ind w:left="180" w:right="332"/>
                              <w:jc w:val="both"/>
                              <w:rPr>
                                <w:rFonts w:ascii="Times New Roman" w:hAnsi="Times New Roman" w:cs="Times New Roman"/>
                              </w:rPr>
                            </w:pPr>
                            <w:r w:rsidRPr="00FC08F4">
                              <w:rPr>
                                <w:rFonts w:ascii="Times New Roman" w:hAnsi="Times New Roman" w:cs="Times New Roman"/>
                              </w:rPr>
                              <w:t>The text of the abstract begins on page 2.</w:t>
                            </w:r>
                          </w:p>
                          <w:p w14:paraId="220DEE94" w14:textId="77777777" w:rsidR="00921F27" w:rsidRPr="00FC08F4" w:rsidRDefault="00921F27">
                            <w:pPr>
                              <w:tabs>
                                <w:tab w:val="right" w:pos="7453"/>
                              </w:tabs>
                              <w:spacing w:before="305"/>
                              <w:ind w:left="142"/>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E74B0" id="Text Box 578" o:spid="_x0000_s1292" type="#_x0000_t202" style="position:absolute;left:0;text-align:left;margin-left:0;margin-top:56.1pt;width:464.7pt;height:62.75pt;z-index:465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" filled="f" strokeweight="1.5pt">
                <v:textbox inset="0,0,0,0">
                  <w:txbxContent>
                    <w:p w14:paraId="5EDC4BBB" w14:textId="77777777" w:rsidR="00921F27" w:rsidRPr="00FC08F4" w:rsidRDefault="00921F27" w:rsidP="00FC08F4">
                      <w:pPr>
                        <w:tabs>
                          <w:tab w:val="right" w:pos="7453"/>
                        </w:tabs>
                        <w:spacing w:before="305"/>
                        <w:ind w:left="180"/>
                        <w:rPr>
                          <w:rFonts w:ascii="Times New Roman" w:hAnsi="Times New Roman" w:cs="Times New Roman"/>
                          <w:sz w:val="24"/>
                          <w:szCs w:val="24"/>
                        </w:rPr>
                      </w:pPr>
                      <w:r w:rsidRPr="00FC08F4">
                        <w:rPr>
                          <w:rFonts w:ascii="Times New Roman" w:hAnsi="Times New Roman" w:cs="Times New Roman"/>
                          <w:sz w:val="24"/>
                          <w:szCs w:val="24"/>
                        </w:rPr>
                        <w:t>DRONES: ADVANTAGES</w:t>
                      </w:r>
                      <w:r w:rsidRPr="00FC08F4">
                        <w:rPr>
                          <w:rFonts w:ascii="Times New Roman" w:hAnsi="Times New Roman" w:cs="Times New Roman"/>
                          <w:spacing w:val="-2"/>
                          <w:sz w:val="24"/>
                          <w:szCs w:val="24"/>
                        </w:rPr>
                        <w:t xml:space="preserve"> </w:t>
                      </w:r>
                      <w:r w:rsidRPr="00FC08F4">
                        <w:rPr>
                          <w:rFonts w:ascii="Times New Roman" w:hAnsi="Times New Roman" w:cs="Times New Roman"/>
                          <w:sz w:val="24"/>
                          <w:szCs w:val="24"/>
                        </w:rPr>
                        <w:t>OUTWEIGH</w:t>
                      </w:r>
                      <w:r w:rsidRPr="00FC08F4">
                        <w:rPr>
                          <w:rFonts w:ascii="Times New Roman" w:hAnsi="Times New Roman" w:cs="Times New Roman"/>
                          <w:spacing w:val="-2"/>
                          <w:sz w:val="24"/>
                          <w:szCs w:val="24"/>
                        </w:rPr>
                        <w:t xml:space="preserve"> </w:t>
                      </w:r>
                      <w:r w:rsidRPr="00FC08F4">
                        <w:rPr>
                          <w:rFonts w:ascii="Times New Roman" w:hAnsi="Times New Roman" w:cs="Times New Roman"/>
                          <w:sz w:val="24"/>
                          <w:szCs w:val="24"/>
                        </w:rPr>
                        <w:t>DISADVANTAGES</w:t>
                      </w:r>
                      <w:r w:rsidRPr="00FC08F4">
                        <w:rPr>
                          <w:rFonts w:ascii="Times New Roman" w:hAnsi="Times New Roman" w:cs="Times New Roman"/>
                          <w:sz w:val="24"/>
                          <w:szCs w:val="24"/>
                        </w:rPr>
                        <w:tab/>
                      </w:r>
                      <w:r w:rsidRPr="00FC08F4">
                        <w:rPr>
                          <w:rFonts w:ascii="Times New Roman" w:hAnsi="Times New Roman" w:cs="Times New Roman"/>
                          <w:sz w:val="24"/>
                          <w:szCs w:val="24"/>
                        </w:rPr>
                        <w:tab/>
                      </w:r>
                      <w:r w:rsidRPr="00FC08F4">
                        <w:rPr>
                          <w:rFonts w:ascii="Times New Roman" w:hAnsi="Times New Roman" w:cs="Times New Roman"/>
                          <w:sz w:val="24"/>
                          <w:szCs w:val="24"/>
                        </w:rPr>
                        <w:tab/>
                        <w:t>2</w:t>
                      </w:r>
                    </w:p>
                    <w:p w14:paraId="44523D7E" w14:textId="77777777" w:rsidR="00921F27" w:rsidRPr="00FC08F4" w:rsidRDefault="00921F27" w:rsidP="00FC08F4">
                      <w:pPr>
                        <w:pStyle w:val="BodyText"/>
                        <w:spacing w:beforeLines="100" w:before="240" w:line="276" w:lineRule="auto"/>
                        <w:ind w:left="180" w:right="332"/>
                        <w:jc w:val="both"/>
                        <w:rPr>
                          <w:rFonts w:ascii="Times New Roman" w:hAnsi="Times New Roman" w:cs="Times New Roman"/>
                        </w:rPr>
                      </w:pPr>
                      <w:r w:rsidRPr="00FC08F4">
                        <w:rPr>
                          <w:rFonts w:ascii="Times New Roman" w:hAnsi="Times New Roman" w:cs="Times New Roman"/>
                        </w:rPr>
                        <w:t>The text of the abstract begins on page 2.</w:t>
                      </w:r>
                    </w:p>
                    <w:p w14:paraId="220DEE94" w14:textId="77777777" w:rsidR="00921F27" w:rsidRPr="00FC08F4" w:rsidRDefault="00921F27">
                      <w:pPr>
                        <w:tabs>
                          <w:tab w:val="right" w:pos="7453"/>
                        </w:tabs>
                        <w:spacing w:before="305"/>
                        <w:ind w:left="142"/>
                        <w:rPr>
                          <w:rFonts w:ascii="Times New Roman" w:hAnsi="Times New Roman" w:cs="Times New Roman"/>
                          <w:sz w:val="24"/>
                          <w:szCs w:val="24"/>
                        </w:rPr>
                      </w:pPr>
                    </w:p>
                  </w:txbxContent>
                </v:textbox>
                <w10:wrap type="topAndBottom" anchorx="margin"/>
              </v:shape>
            </w:pict>
          </mc:Fallback>
        </mc:AlternateContent>
      </w:r>
      <w:r w:rsidR="00906598">
        <w:t>For all subsequent page</w:t>
      </w:r>
      <w:r>
        <w:t>s, including the Abstract page, the running head should read as follows:</w:t>
      </w:r>
    </w:p>
    <w:p w14:paraId="1E50B0BC" w14:textId="77777777" w:rsidR="000A7B7F" w:rsidRDefault="000A7B7F" w:rsidP="00C3451D">
      <w:pPr>
        <w:pStyle w:val="BodyText"/>
        <w:spacing w:before="240"/>
      </w:pPr>
      <w:r>
        <w:t xml:space="preserve">See </w:t>
      </w:r>
      <w:r w:rsidRPr="00285898">
        <w:rPr>
          <w:noProof/>
        </w:rPr>
        <w:t>example</w:t>
      </w:r>
      <w:r>
        <w:t xml:space="preserve"> of running head on all other pages beyond title page. Notice: no words “running head” are present on subsequent</w:t>
      </w:r>
      <w:r w:rsidR="00C3451D">
        <w:t xml:space="preserve"> pages, only on the title page.</w:t>
      </w:r>
    </w:p>
    <w:p w14:paraId="1898D818" w14:textId="77777777" w:rsidR="00C47DC1" w:rsidRDefault="00906598" w:rsidP="00C3451D">
      <w:pPr>
        <w:pStyle w:val="BodyText"/>
        <w:spacing w:before="240"/>
      </w:pPr>
      <w:r>
        <w:t>Each of the following sections is printed on a separate page.</w:t>
      </w:r>
    </w:p>
    <w:p w14:paraId="3AA6C23F" w14:textId="77777777" w:rsidR="00C47DC1" w:rsidRDefault="00942621" w:rsidP="00551676">
      <w:pPr>
        <w:pStyle w:val="BodyText"/>
        <w:tabs>
          <w:tab w:val="left" w:pos="9180"/>
        </w:tabs>
        <w:spacing w:before="4"/>
        <w:rPr>
          <w:sz w:val="19"/>
        </w:rPr>
      </w:pPr>
      <w:r>
        <w:rPr>
          <w:noProof/>
        </w:rPr>
        <mc:AlternateContent>
          <mc:Choice Requires="wps">
            <w:drawing>
              <wp:anchor distT="0" distB="0" distL="0" distR="0" simplePos="0" relativeHeight="4680" behindDoc="0" locked="0" layoutInCell="1" allowOverlap="1" wp14:anchorId="7DA89FD4" wp14:editId="490874F6">
                <wp:simplePos x="0" y="0"/>
                <wp:positionH relativeFrom="margin">
                  <wp:align>left</wp:align>
                </wp:positionH>
                <wp:positionV relativeFrom="paragraph">
                  <wp:posOffset>179070</wp:posOffset>
                </wp:positionV>
                <wp:extent cx="6159500" cy="248920"/>
                <wp:effectExtent l="0" t="0" r="0" b="0"/>
                <wp:wrapTopAndBottom/>
                <wp:docPr id="593" name="Text Box 5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00"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3CF89A" w14:textId="77777777" w:rsidR="00921F27" w:rsidRDefault="00921F27" w:rsidP="00D70D7F">
                            <w:pPr>
                              <w:spacing w:before="57"/>
                              <w:ind w:right="-14"/>
                              <w:jc w:val="center"/>
                              <w:rPr>
                                <w:rFonts w:ascii="Calibri"/>
                                <w:b/>
                              </w:rPr>
                            </w:pPr>
                            <w:bookmarkStart w:id="375" w:name="Abstract"/>
                            <w:bookmarkStart w:id="376" w:name="_bookmark85"/>
                            <w:bookmarkEnd w:id="375"/>
                            <w:bookmarkEnd w:id="376"/>
                            <w:r>
                              <w:rPr>
                                <w:rFonts w:ascii="Calibri"/>
                                <w:b/>
                                <w:color w:val="FFFFFF"/>
                              </w:rPr>
                              <w:t>ABS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89FD4" id="Text Box 577" o:spid="_x0000_s1293" type="#_x0000_t202" style="position:absolute;margin-left:0;margin-top:14.1pt;width:485pt;height:19.6pt;z-index:46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" fillcolor="#4f81bd" stroked="f">
                <v:textbox inset="0,0,0,0">
                  <w:txbxContent>
                    <w:p w14:paraId="413CF89A" w14:textId="77777777" w:rsidR="00921F27" w:rsidRDefault="00921F27" w:rsidP="00D70D7F">
                      <w:pPr>
                        <w:spacing w:before="57"/>
                        <w:ind w:right="-14"/>
                        <w:jc w:val="center"/>
                        <w:rPr>
                          <w:rFonts w:ascii="Calibri"/>
                          <w:b/>
                        </w:rPr>
                      </w:pPr>
                      <w:bookmarkStart w:id="377" w:name="Abstract"/>
                      <w:bookmarkStart w:id="378" w:name="_bookmark85"/>
                      <w:bookmarkEnd w:id="377"/>
                      <w:bookmarkEnd w:id="378"/>
                      <w:r>
                        <w:rPr>
                          <w:rFonts w:ascii="Calibri"/>
                          <w:b/>
                          <w:color w:val="FFFFFF"/>
                        </w:rPr>
                        <w:t>ABSTRACT</w:t>
                      </w:r>
                    </w:p>
                  </w:txbxContent>
                </v:textbox>
                <w10:wrap type="topAndBottom" anchorx="margin"/>
              </v:shape>
            </w:pict>
          </mc:Fallback>
        </mc:AlternateContent>
      </w:r>
    </w:p>
    <w:p w14:paraId="2A76C733" w14:textId="77777777" w:rsidR="00C47DC1" w:rsidRDefault="00906598" w:rsidP="00D70D7F">
      <w:pPr>
        <w:pStyle w:val="BodyText"/>
        <w:tabs>
          <w:tab w:val="left" w:pos="9180"/>
        </w:tabs>
        <w:spacing w:before="100" w:line="276" w:lineRule="auto"/>
        <w:jc w:val="both"/>
      </w:pPr>
      <w:r>
        <w:t xml:space="preserve">This is a brief summary of your entire project. Begin by stating the problem and purpose of your project. </w:t>
      </w:r>
      <w:r w:rsidRPr="00285898">
        <w:rPr>
          <w:noProof/>
        </w:rPr>
        <w:t>Briefly</w:t>
      </w:r>
      <w:r>
        <w:t xml:space="preserve"> indicate the methodology you used. Be sure to summarize and succinctly discuss your results. Maximum length: 250 words. </w:t>
      </w:r>
      <w:r w:rsidRPr="00285898">
        <w:rPr>
          <w:noProof/>
        </w:rPr>
        <w:t>Heading</w:t>
      </w:r>
      <w:r>
        <w:t xml:space="preserve"> is centered, bold. </w:t>
      </w:r>
      <w:r w:rsidRPr="00285898">
        <w:rPr>
          <w:noProof/>
        </w:rPr>
        <w:t>First</w:t>
      </w:r>
      <w:r>
        <w:t xml:space="preserve"> line of text is not indented, as it would be on a normal page.</w:t>
      </w:r>
    </w:p>
    <w:p w14:paraId="29C4C0FA" w14:textId="77777777" w:rsidR="00C47DC1" w:rsidRDefault="00C47DC1" w:rsidP="00551676">
      <w:pPr>
        <w:pStyle w:val="BodyText"/>
        <w:tabs>
          <w:tab w:val="left" w:pos="9180"/>
        </w:tabs>
        <w:rPr>
          <w:sz w:val="20"/>
        </w:rPr>
      </w:pPr>
    </w:p>
    <w:p w14:paraId="7C2BFB4D" w14:textId="77777777" w:rsidR="00C47DC1" w:rsidRDefault="00942621" w:rsidP="00551676">
      <w:pPr>
        <w:pStyle w:val="BodyText"/>
        <w:tabs>
          <w:tab w:val="left" w:pos="9180"/>
        </w:tabs>
        <w:spacing w:before="4"/>
        <w:rPr>
          <w:sz w:val="21"/>
        </w:rPr>
      </w:pPr>
      <w:r>
        <w:rPr>
          <w:noProof/>
        </w:rPr>
        <mc:AlternateContent>
          <mc:Choice Requires="wps">
            <w:drawing>
              <wp:anchor distT="0" distB="0" distL="0" distR="0" simplePos="0" relativeHeight="4704" behindDoc="0" locked="0" layoutInCell="1" allowOverlap="1" wp14:anchorId="647BDF66" wp14:editId="7F364AAE">
                <wp:simplePos x="0" y="0"/>
                <wp:positionH relativeFrom="margin">
                  <wp:align>right</wp:align>
                </wp:positionH>
                <wp:positionV relativeFrom="paragraph">
                  <wp:posOffset>194945</wp:posOffset>
                </wp:positionV>
                <wp:extent cx="5949315" cy="296545"/>
                <wp:effectExtent l="0" t="0" r="0" b="8255"/>
                <wp:wrapTopAndBottom/>
                <wp:docPr id="592" name="Text Box 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701F4" w14:textId="77777777" w:rsidR="00921F27" w:rsidRDefault="00921F27" w:rsidP="00D70D7F">
                            <w:pPr>
                              <w:spacing w:before="57"/>
                              <w:ind w:right="9"/>
                              <w:jc w:val="center"/>
                              <w:rPr>
                                <w:rFonts w:ascii="Calibri"/>
                                <w:b/>
                              </w:rPr>
                            </w:pPr>
                            <w:bookmarkStart w:id="379" w:name="Acknowledgements"/>
                            <w:bookmarkStart w:id="380" w:name="_bookmark86"/>
                            <w:bookmarkEnd w:id="379"/>
                            <w:bookmarkEnd w:id="380"/>
                            <w:r>
                              <w:rPr>
                                <w:rFonts w:ascii="Calibri"/>
                                <w:b/>
                                <w:color w:val="FFFFFF"/>
                              </w:rPr>
                              <w:t>ACKNOWLEDG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BDF66" id="Text Box 576" o:spid="_x0000_s1294" type="#_x0000_t202" style="position:absolute;margin-left:417.25pt;margin-top:15.35pt;width:468.45pt;height:23.35pt;z-index:470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" fillcolor="#4f81bd" stroked="f">
                <v:textbox inset="0,0,0,0">
                  <w:txbxContent>
                    <w:p w14:paraId="105701F4" w14:textId="77777777" w:rsidR="00921F27" w:rsidRDefault="00921F27" w:rsidP="00D70D7F">
                      <w:pPr>
                        <w:spacing w:before="57"/>
                        <w:ind w:right="9"/>
                        <w:jc w:val="center"/>
                        <w:rPr>
                          <w:rFonts w:ascii="Calibri"/>
                          <w:b/>
                        </w:rPr>
                      </w:pPr>
                      <w:bookmarkStart w:id="381" w:name="Acknowledgements"/>
                      <w:bookmarkStart w:id="382" w:name="_bookmark86"/>
                      <w:bookmarkEnd w:id="381"/>
                      <w:bookmarkEnd w:id="382"/>
                      <w:r>
                        <w:rPr>
                          <w:rFonts w:ascii="Calibri"/>
                          <w:b/>
                          <w:color w:val="FFFFFF"/>
                        </w:rPr>
                        <w:t>ACKNOWLEDGEMENTS</w:t>
                      </w:r>
                    </w:p>
                  </w:txbxContent>
                </v:textbox>
                <w10:wrap type="topAndBottom" anchorx="margin"/>
              </v:shape>
            </w:pict>
          </mc:Fallback>
        </mc:AlternateContent>
      </w:r>
    </w:p>
    <w:p w14:paraId="3E54B9ED" w14:textId="77777777" w:rsidR="00C47DC1" w:rsidRPr="00D70D7F" w:rsidRDefault="00906598" w:rsidP="00D70D7F">
      <w:pPr>
        <w:pStyle w:val="BodyText"/>
        <w:tabs>
          <w:tab w:val="left" w:pos="9180"/>
        </w:tabs>
        <w:spacing w:before="100" w:line="276" w:lineRule="auto"/>
        <w:jc w:val="both"/>
      </w:pPr>
      <w:r>
        <w:t>Consider all the people who have helped you and contributed to the success of this report. Acknowledge them in order of importance as a way of thanking them for their participation. That should include anyone who assisted you in gathering information, advised and edited the work, and participated in the studies. Avoid overdoing the wording or adding cute comments, as this is still part of your scholarly endeavor.</w:t>
      </w:r>
    </w:p>
    <w:p w14:paraId="536D83CD" w14:textId="77777777" w:rsidR="00C47DC1" w:rsidRDefault="00C47DC1" w:rsidP="00551676">
      <w:pPr>
        <w:pStyle w:val="BodyText"/>
        <w:tabs>
          <w:tab w:val="left" w:pos="9180"/>
        </w:tabs>
        <w:rPr>
          <w:sz w:val="20"/>
        </w:rPr>
      </w:pPr>
    </w:p>
    <w:p w14:paraId="2B662CFC" w14:textId="77777777" w:rsidR="00C47DC1" w:rsidRDefault="00942621" w:rsidP="00551676">
      <w:pPr>
        <w:pStyle w:val="BodyText"/>
        <w:tabs>
          <w:tab w:val="left" w:pos="9180"/>
        </w:tabs>
        <w:spacing w:before="2"/>
        <w:rPr>
          <w:sz w:val="21"/>
        </w:rPr>
      </w:pPr>
      <w:r>
        <w:rPr>
          <w:noProof/>
        </w:rPr>
        <mc:AlternateContent>
          <mc:Choice Requires="wps">
            <w:drawing>
              <wp:anchor distT="0" distB="0" distL="0" distR="0" simplePos="0" relativeHeight="4728" behindDoc="0" locked="0" layoutInCell="1" allowOverlap="1" wp14:anchorId="60DBF45D" wp14:editId="713A7710">
                <wp:simplePos x="0" y="0"/>
                <wp:positionH relativeFrom="margin">
                  <wp:align>right</wp:align>
                </wp:positionH>
                <wp:positionV relativeFrom="paragraph">
                  <wp:posOffset>198755</wp:posOffset>
                </wp:positionV>
                <wp:extent cx="5949315" cy="296545"/>
                <wp:effectExtent l="0" t="0" r="0" b="8255"/>
                <wp:wrapTopAndBottom/>
                <wp:docPr id="591"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6C01F" w14:textId="77777777" w:rsidR="00921F27" w:rsidRDefault="00921F27" w:rsidP="00D70D7F">
                            <w:pPr>
                              <w:spacing w:before="57"/>
                              <w:ind w:right="9"/>
                              <w:jc w:val="center"/>
                              <w:rPr>
                                <w:rFonts w:ascii="Calibri"/>
                                <w:b/>
                              </w:rPr>
                            </w:pPr>
                            <w:bookmarkStart w:id="383" w:name="Dedication"/>
                            <w:bookmarkStart w:id="384" w:name="_bookmark87"/>
                            <w:bookmarkEnd w:id="383"/>
                            <w:bookmarkEnd w:id="384"/>
                            <w:r>
                              <w:rPr>
                                <w:rFonts w:ascii="Calibri"/>
                                <w:b/>
                                <w:color w:val="FFFFFF"/>
                              </w:rPr>
                              <w:t>DED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BF45D" id="Text Box 575" o:spid="_x0000_s1295" type="#_x0000_t202" style="position:absolute;margin-left:417.25pt;margin-top:15.65pt;width:468.45pt;height:23.35pt;z-index:472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" fillcolor="#4f81bd" stroked="f">
                <v:textbox inset="0,0,0,0">
                  <w:txbxContent>
                    <w:p w14:paraId="1C46C01F" w14:textId="77777777" w:rsidR="00921F27" w:rsidRDefault="00921F27" w:rsidP="00D70D7F">
                      <w:pPr>
                        <w:spacing w:before="57"/>
                        <w:ind w:right="9"/>
                        <w:jc w:val="center"/>
                        <w:rPr>
                          <w:rFonts w:ascii="Calibri"/>
                          <w:b/>
                        </w:rPr>
                      </w:pPr>
                      <w:bookmarkStart w:id="385" w:name="Dedication"/>
                      <w:bookmarkStart w:id="386" w:name="_bookmark87"/>
                      <w:bookmarkEnd w:id="385"/>
                      <w:bookmarkEnd w:id="386"/>
                      <w:r>
                        <w:rPr>
                          <w:rFonts w:ascii="Calibri"/>
                          <w:b/>
                          <w:color w:val="FFFFFF"/>
                        </w:rPr>
                        <w:t>DEDICATION</w:t>
                      </w:r>
                    </w:p>
                  </w:txbxContent>
                </v:textbox>
                <w10:wrap type="topAndBottom" anchorx="margin"/>
              </v:shape>
            </w:pict>
          </mc:Fallback>
        </mc:AlternateContent>
      </w:r>
    </w:p>
    <w:p w14:paraId="09D88D67" w14:textId="77777777" w:rsidR="00C47DC1" w:rsidRPr="00D70D7F" w:rsidRDefault="00906598" w:rsidP="00D70D7F">
      <w:pPr>
        <w:pStyle w:val="BodyText"/>
        <w:tabs>
          <w:tab w:val="left" w:pos="9180"/>
        </w:tabs>
        <w:spacing w:before="100" w:line="276" w:lineRule="auto"/>
      </w:pPr>
      <w:r>
        <w:t>Identify the persons or group to whom you dedicate this final product. This is a cherished honor, so present this wisely.</w:t>
      </w:r>
    </w:p>
    <w:p w14:paraId="53B55154" w14:textId="77777777" w:rsidR="00C47DC1" w:rsidRPr="00C3451D" w:rsidRDefault="00C3451D" w:rsidP="00C3451D">
      <w:pPr>
        <w:pStyle w:val="BodyText"/>
        <w:tabs>
          <w:tab w:val="left" w:pos="9180"/>
        </w:tabs>
        <w:spacing w:before="240"/>
        <w:rPr>
          <w:sz w:val="20"/>
        </w:rPr>
      </w:pPr>
      <w:r>
        <w:rPr>
          <w:noProof/>
        </w:rPr>
        <w:lastRenderedPageBreak/>
        <mc:AlternateContent>
          <mc:Choice Requires="wps">
            <w:drawing>
              <wp:anchor distT="0" distB="0" distL="0" distR="0" simplePos="0" relativeHeight="4752" behindDoc="0" locked="0" layoutInCell="1" allowOverlap="1" wp14:anchorId="6AF69480" wp14:editId="10ABDDBA">
                <wp:simplePos x="0" y="0"/>
                <wp:positionH relativeFrom="margin">
                  <wp:align>right</wp:align>
                </wp:positionH>
                <wp:positionV relativeFrom="paragraph">
                  <wp:posOffset>165</wp:posOffset>
                </wp:positionV>
                <wp:extent cx="5949315" cy="260985"/>
                <wp:effectExtent l="0" t="0" r="0" b="5715"/>
                <wp:wrapTopAndBottom/>
                <wp:docPr id="590" name="Text Box 5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8A2604" w14:textId="77777777" w:rsidR="00921F27" w:rsidRDefault="00921F27" w:rsidP="00D70D7F">
                            <w:pPr>
                              <w:spacing w:before="57"/>
                              <w:ind w:right="9"/>
                              <w:jc w:val="center"/>
                              <w:rPr>
                                <w:rFonts w:ascii="Calibri"/>
                                <w:b/>
                              </w:rPr>
                            </w:pPr>
                            <w:bookmarkStart w:id="387" w:name="_bookmark88"/>
                            <w:bookmarkEnd w:id="387"/>
                            <w:r>
                              <w:rPr>
                                <w:rFonts w:ascii="Calibri"/>
                                <w:b/>
                                <w:color w:val="FFFFFF"/>
                              </w:rP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69480" id="Text Box 574" o:spid="_x0000_s1296" type="#_x0000_t202" style="position:absolute;margin-left:417.25pt;margin-top:0;width:468.45pt;height:20.55pt;z-index:4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" fillcolor="#4f81bd" stroked="f">
                <v:textbox inset="0,0,0,0">
                  <w:txbxContent>
                    <w:p w14:paraId="378A2604" w14:textId="77777777" w:rsidR="00921F27" w:rsidRDefault="00921F27" w:rsidP="00D70D7F">
                      <w:pPr>
                        <w:spacing w:before="57"/>
                        <w:ind w:right="9"/>
                        <w:jc w:val="center"/>
                        <w:rPr>
                          <w:rFonts w:ascii="Calibri"/>
                          <w:b/>
                        </w:rPr>
                      </w:pPr>
                      <w:bookmarkStart w:id="388" w:name="_bookmark88"/>
                      <w:bookmarkEnd w:id="388"/>
                      <w:r>
                        <w:rPr>
                          <w:rFonts w:ascii="Calibri"/>
                          <w:b/>
                          <w:color w:val="FFFFFF"/>
                        </w:rPr>
                        <w:t>CONTENTS</w:t>
                      </w:r>
                    </w:p>
                  </w:txbxContent>
                </v:textbox>
                <w10:wrap type="topAndBottom" anchorx="margin"/>
              </v:shape>
            </w:pict>
          </mc:Fallback>
        </mc:AlternateContent>
      </w:r>
      <w:r w:rsidR="00906598">
        <w:t xml:space="preserve">(Do not mistakenly call this </w:t>
      </w:r>
      <w:r w:rsidR="00906598">
        <w:rPr>
          <w:strike/>
        </w:rPr>
        <w:t xml:space="preserve">Table of </w:t>
      </w:r>
      <w:r w:rsidR="00906598">
        <w:t>Contents.) This provides page numbers and immediately follows Acknowledgements and Dedication pages.</w:t>
      </w:r>
    </w:p>
    <w:p w14:paraId="6DFDE419" w14:textId="77777777" w:rsidR="00D70D7F" w:rsidRPr="00D70D7F" w:rsidRDefault="00906598" w:rsidP="008D2243">
      <w:pPr>
        <w:pStyle w:val="BodyText"/>
        <w:tabs>
          <w:tab w:val="left" w:pos="7920"/>
        </w:tabs>
        <w:spacing w:beforeLines="100" w:before="240" w:line="276" w:lineRule="auto"/>
        <w:jc w:val="both"/>
      </w:pPr>
      <w:r>
        <w:t xml:space="preserve">Although this is a </w:t>
      </w:r>
      <w:r>
        <w:rPr>
          <w:i/>
        </w:rPr>
        <w:t>table</w:t>
      </w:r>
      <w:r>
        <w:t>, APA does not use that wording in the heading. You will need to identify each heading and sub-heading from every section of your report and its respective page number. Indent all sub- headings in relation to their levels in the sections (See APA format). Readers will need to know the page on which to find that particular sub-heading. You may sometimes have several headings on the same page. List each one separately.</w:t>
      </w:r>
    </w:p>
    <w:p w14:paraId="40247217" w14:textId="77777777" w:rsidR="00D70D7F" w:rsidRPr="008D2243" w:rsidRDefault="00906598" w:rsidP="008D2243">
      <w:pPr>
        <w:tabs>
          <w:tab w:val="left" w:pos="7920"/>
        </w:tabs>
        <w:spacing w:beforeLines="100" w:before="240"/>
        <w:jc w:val="both"/>
        <w:rPr>
          <w:b/>
          <w:sz w:val="24"/>
        </w:rPr>
      </w:pPr>
      <w:r>
        <w:rPr>
          <w:sz w:val="24"/>
        </w:rPr>
        <w:t xml:space="preserve">Note: place </w:t>
      </w:r>
      <w:r>
        <w:rPr>
          <w:b/>
          <w:sz w:val="24"/>
        </w:rPr>
        <w:t>Figures and</w:t>
      </w:r>
      <w:r w:rsidR="008D2243">
        <w:rPr>
          <w:b/>
          <w:sz w:val="24"/>
        </w:rPr>
        <w:t xml:space="preserve"> </w:t>
      </w:r>
      <w:r>
        <w:rPr>
          <w:b/>
          <w:sz w:val="24"/>
        </w:rPr>
        <w:t xml:space="preserve">Tables </w:t>
      </w:r>
      <w:r>
        <w:rPr>
          <w:sz w:val="24"/>
        </w:rPr>
        <w:t xml:space="preserve">as a separate page following </w:t>
      </w:r>
      <w:r>
        <w:rPr>
          <w:b/>
          <w:sz w:val="24"/>
        </w:rPr>
        <w:t>Contents</w:t>
      </w:r>
      <w:r w:rsidR="00D70D7F">
        <w:rPr>
          <w:b/>
          <w:sz w:val="24"/>
        </w:rPr>
        <w:t xml:space="preserve"> </w:t>
      </w:r>
      <w:r>
        <w:t>pages.</w:t>
      </w:r>
    </w:p>
    <w:p w14:paraId="5139C27B" w14:textId="77777777" w:rsidR="00C47DC1" w:rsidRPr="008D2243" w:rsidRDefault="008D2243" w:rsidP="008D2243">
      <w:pPr>
        <w:pStyle w:val="BodyText"/>
        <w:tabs>
          <w:tab w:val="left" w:pos="7920"/>
        </w:tabs>
        <w:spacing w:beforeLines="100" w:before="240" w:line="276" w:lineRule="auto"/>
        <w:jc w:val="both"/>
      </w:pPr>
      <w:r w:rsidRPr="00D70D7F">
        <w:rPr>
          <w:noProof/>
          <w:sz w:val="20"/>
        </w:rPr>
        <mc:AlternateContent>
          <mc:Choice Requires="wps">
            <w:drawing>
              <wp:anchor distT="45720" distB="45720" distL="114300" distR="114300" simplePos="0" relativeHeight="503209816" behindDoc="0" locked="0" layoutInCell="1" allowOverlap="1" wp14:anchorId="2C65D95A" wp14:editId="5A500EB0">
                <wp:simplePos x="0" y="0"/>
                <wp:positionH relativeFrom="margin">
                  <wp:align>right</wp:align>
                </wp:positionH>
                <wp:positionV relativeFrom="paragraph">
                  <wp:posOffset>2371824</wp:posOffset>
                </wp:positionV>
                <wp:extent cx="5925185" cy="854075"/>
                <wp:effectExtent l="0" t="0" r="18415" b="22225"/>
                <wp:wrapSquare wrapText="bothSides"/>
                <wp:docPr id="1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854075"/>
                        </a:xfrm>
                        <a:prstGeom prst="rect">
                          <a:avLst/>
                        </a:prstGeom>
                        <a:solidFill>
                          <a:srgbClr val="FFFFFF"/>
                        </a:solidFill>
                        <a:ln w="9525">
                          <a:solidFill>
                            <a:srgbClr val="000000"/>
                          </a:solidFill>
                          <a:miter lim="800000"/>
                          <a:headEnd/>
                          <a:tailEnd/>
                        </a:ln>
                      </wps:spPr>
                      <wps:txbx>
                        <w:txbxContent>
                          <w:p w14:paraId="60D4F474" w14:textId="77777777" w:rsidR="00921F27" w:rsidRPr="00D70D7F" w:rsidRDefault="00921F27" w:rsidP="00D70D7F">
                            <w:pPr>
                              <w:jc w:val="center"/>
                              <w:rPr>
                                <w:b/>
                              </w:rPr>
                            </w:pPr>
                            <w:r w:rsidRPr="00D70D7F">
                              <w:rPr>
                                <w:b/>
                              </w:rPr>
                              <w:t>Figures and Tables</w:t>
                            </w:r>
                          </w:p>
                          <w:p w14:paraId="64B2E2FA" w14:textId="77777777" w:rsidR="00921F27" w:rsidRDefault="00921F27"/>
                          <w:p w14:paraId="3DBA6CAF" w14:textId="77777777" w:rsidR="00921F27" w:rsidRDefault="00921F27">
                            <w:r>
                              <w:t xml:space="preserve">Figure 1 </w:t>
                            </w:r>
                            <w:r>
                              <w:tab/>
                              <w:t>Drones in the USA</w:t>
                            </w:r>
                            <w:r>
                              <w:tab/>
                            </w:r>
                            <w:r>
                              <w:tab/>
                            </w:r>
                            <w:r>
                              <w:tab/>
                            </w:r>
                            <w:r>
                              <w:tab/>
                            </w:r>
                            <w:r>
                              <w:tab/>
                            </w:r>
                            <w:r>
                              <w:tab/>
                              <w:t>45</w:t>
                            </w:r>
                          </w:p>
                          <w:p w14:paraId="33E84393" w14:textId="77777777" w:rsidR="00921F27" w:rsidRDefault="00921F27">
                            <w:r>
                              <w:t>Figure 2</w:t>
                            </w:r>
                            <w:r>
                              <w:tab/>
                              <w:t>Drones in Europe</w:t>
                            </w:r>
                            <w:r>
                              <w:tab/>
                            </w:r>
                            <w:r>
                              <w:tab/>
                            </w:r>
                            <w:r>
                              <w:tab/>
                            </w:r>
                            <w:r>
                              <w:tab/>
                            </w:r>
                            <w:r>
                              <w:tab/>
                            </w:r>
                            <w:r>
                              <w:tab/>
                              <w:t>4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65D95A" id="_x0000_s1297" type="#_x0000_t202" style="position:absolute;left:0;text-align:left;margin-left:415.35pt;margin-top:186.75pt;width:466.55pt;height:67.25pt;z-index:503209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">
                <v:textbox style="mso-fit-shape-to-text:t">
                  <w:txbxContent>
                    <w:p w14:paraId="60D4F474" w14:textId="77777777" w:rsidR="00921F27" w:rsidRPr="00D70D7F" w:rsidRDefault="00921F27" w:rsidP="00D70D7F">
                      <w:pPr>
                        <w:jc w:val="center"/>
                        <w:rPr>
                          <w:b/>
                        </w:rPr>
                      </w:pPr>
                      <w:r w:rsidRPr="00D70D7F">
                        <w:rPr>
                          <w:b/>
                        </w:rPr>
                        <w:t>Figures and Tables</w:t>
                      </w:r>
                    </w:p>
                    <w:p w14:paraId="64B2E2FA" w14:textId="77777777" w:rsidR="00921F27" w:rsidRDefault="00921F27"/>
                    <w:p w14:paraId="3DBA6CAF" w14:textId="77777777" w:rsidR="00921F27" w:rsidRDefault="00921F27">
                      <w:r>
                        <w:t xml:space="preserve">Figure 1 </w:t>
                      </w:r>
                      <w:r>
                        <w:tab/>
                        <w:t>Drones in the USA</w:t>
                      </w:r>
                      <w:r>
                        <w:tab/>
                      </w:r>
                      <w:r>
                        <w:tab/>
                      </w:r>
                      <w:r>
                        <w:tab/>
                      </w:r>
                      <w:r>
                        <w:tab/>
                      </w:r>
                      <w:r>
                        <w:tab/>
                      </w:r>
                      <w:r>
                        <w:tab/>
                        <w:t>45</w:t>
                      </w:r>
                    </w:p>
                    <w:p w14:paraId="33E84393" w14:textId="77777777" w:rsidR="00921F27" w:rsidRDefault="00921F27">
                      <w:r>
                        <w:t>Figure 2</w:t>
                      </w:r>
                      <w:r>
                        <w:tab/>
                        <w:t>Drones in Europe</w:t>
                      </w:r>
                      <w:r>
                        <w:tab/>
                      </w:r>
                      <w:r>
                        <w:tab/>
                      </w:r>
                      <w:r>
                        <w:tab/>
                      </w:r>
                      <w:r>
                        <w:tab/>
                      </w:r>
                      <w:r>
                        <w:tab/>
                      </w:r>
                      <w:r>
                        <w:tab/>
                        <w:t>46</w:t>
                      </w:r>
                    </w:p>
                  </w:txbxContent>
                </v:textbox>
                <w10:wrap type="square" anchorx="margin"/>
              </v:shape>
            </w:pict>
          </mc:Fallback>
        </mc:AlternateContent>
      </w:r>
      <w:r w:rsidRPr="00D70D7F">
        <w:rPr>
          <w:noProof/>
          <w:sz w:val="25"/>
        </w:rPr>
        <mc:AlternateContent>
          <mc:Choice Requires="wps">
            <w:drawing>
              <wp:anchor distT="45720" distB="45720" distL="114300" distR="114300" simplePos="0" relativeHeight="503207768" behindDoc="0" locked="0" layoutInCell="1" allowOverlap="1" wp14:anchorId="4C504A3B" wp14:editId="3F3CA089">
                <wp:simplePos x="0" y="0"/>
                <wp:positionH relativeFrom="margin">
                  <wp:align>right</wp:align>
                </wp:positionH>
                <wp:positionV relativeFrom="paragraph">
                  <wp:posOffset>694393</wp:posOffset>
                </wp:positionV>
                <wp:extent cx="5925185" cy="1496060"/>
                <wp:effectExtent l="0" t="0" r="18415" b="27940"/>
                <wp:wrapSquare wrapText="bothSides"/>
                <wp:docPr id="1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496060"/>
                        </a:xfrm>
                        <a:prstGeom prst="rect">
                          <a:avLst/>
                        </a:prstGeom>
                        <a:solidFill>
                          <a:srgbClr val="FFFFFF"/>
                        </a:solidFill>
                        <a:ln w="9525">
                          <a:solidFill>
                            <a:srgbClr val="000000"/>
                          </a:solidFill>
                          <a:miter lim="800000"/>
                          <a:headEnd/>
                          <a:tailEnd/>
                        </a:ln>
                      </wps:spPr>
                      <wps:txbx>
                        <w:txbxContent>
                          <w:p w14:paraId="5C7CCE60" w14:textId="77777777" w:rsidR="00921F27" w:rsidRPr="00D70D7F" w:rsidRDefault="00921F27" w:rsidP="00D70D7F">
                            <w:pPr>
                              <w:jc w:val="center"/>
                              <w:rPr>
                                <w:b/>
                              </w:rPr>
                            </w:pPr>
                            <w:r w:rsidRPr="00D70D7F">
                              <w:rPr>
                                <w:b/>
                              </w:rPr>
                              <w:t>Contents</w:t>
                            </w:r>
                          </w:p>
                          <w:p w14:paraId="3B0618B5" w14:textId="77777777" w:rsidR="00921F27" w:rsidRDefault="00921F27"/>
                          <w:p w14:paraId="73EEBDCE" w14:textId="77777777" w:rsidR="00921F27" w:rsidRDefault="00921F27">
                            <w:r>
                              <w:t>Figures and Tables</w:t>
                            </w:r>
                            <w:r>
                              <w:tab/>
                            </w:r>
                            <w:r>
                              <w:tab/>
                            </w:r>
                            <w:r>
                              <w:tab/>
                            </w:r>
                            <w:r>
                              <w:tab/>
                            </w:r>
                            <w:r>
                              <w:tab/>
                            </w:r>
                            <w:r>
                              <w:tab/>
                            </w:r>
                            <w:r>
                              <w:tab/>
                            </w:r>
                            <w:r>
                              <w:tab/>
                              <w:t>3</w:t>
                            </w:r>
                          </w:p>
                          <w:p w14:paraId="28F470D0" w14:textId="77777777" w:rsidR="00921F27" w:rsidRDefault="00921F27">
                            <w:r>
                              <w:t>Acknowledgements</w:t>
                            </w:r>
                            <w:r>
                              <w:tab/>
                            </w:r>
                            <w:r>
                              <w:tab/>
                            </w:r>
                            <w:r>
                              <w:tab/>
                            </w:r>
                            <w:r>
                              <w:tab/>
                            </w:r>
                            <w:r>
                              <w:tab/>
                            </w:r>
                            <w:r>
                              <w:tab/>
                            </w:r>
                            <w:r>
                              <w:tab/>
                            </w:r>
                            <w:r>
                              <w:tab/>
                              <w:t>4</w:t>
                            </w:r>
                          </w:p>
                          <w:p w14:paraId="4498A178" w14:textId="77777777" w:rsidR="00921F27" w:rsidRDefault="00921F27">
                            <w:r>
                              <w:t>Dedication</w:t>
                            </w:r>
                            <w:r>
                              <w:tab/>
                            </w:r>
                            <w:r>
                              <w:tab/>
                            </w:r>
                            <w:r>
                              <w:tab/>
                            </w:r>
                            <w:r>
                              <w:tab/>
                            </w:r>
                            <w:r>
                              <w:tab/>
                            </w:r>
                            <w:r>
                              <w:tab/>
                            </w:r>
                            <w:r>
                              <w:tab/>
                            </w:r>
                            <w:r>
                              <w:tab/>
                            </w:r>
                            <w:r>
                              <w:tab/>
                              <w:t>5</w:t>
                            </w:r>
                          </w:p>
                          <w:p w14:paraId="2E77647E" w14:textId="77777777" w:rsidR="00921F27" w:rsidRDefault="00921F27">
                            <w:r>
                              <w:t>Chapter 1: Introduction</w:t>
                            </w:r>
                            <w:r>
                              <w:tab/>
                            </w:r>
                            <w:r>
                              <w:tab/>
                            </w:r>
                            <w:r>
                              <w:tab/>
                            </w:r>
                            <w:r>
                              <w:tab/>
                            </w:r>
                            <w:r>
                              <w:tab/>
                            </w:r>
                            <w:r>
                              <w:tab/>
                            </w:r>
                            <w:r>
                              <w:tab/>
                              <w:t>6</w:t>
                            </w:r>
                          </w:p>
                          <w:p w14:paraId="3556FED4" w14:textId="77777777" w:rsidR="00921F27" w:rsidRDefault="00921F27">
                            <w:r>
                              <w:t>Background of the Study</w:t>
                            </w:r>
                            <w:r>
                              <w:tab/>
                            </w:r>
                            <w:r>
                              <w:tab/>
                            </w:r>
                            <w:r>
                              <w:tab/>
                            </w:r>
                            <w:r>
                              <w:tab/>
                            </w:r>
                            <w:r>
                              <w:tab/>
                            </w:r>
                            <w:r>
                              <w:tab/>
                            </w:r>
                            <w:r>
                              <w:tab/>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04A3B" id="_x0000_s1298" type="#_x0000_t202" style="position:absolute;left:0;text-align:left;margin-left:415.35pt;margin-top:54.7pt;width:466.55pt;height:117.8pt;z-index:503207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">
                <v:textbox>
                  <w:txbxContent>
                    <w:p w14:paraId="5C7CCE60" w14:textId="77777777" w:rsidR="00921F27" w:rsidRPr="00D70D7F" w:rsidRDefault="00921F27" w:rsidP="00D70D7F">
                      <w:pPr>
                        <w:jc w:val="center"/>
                        <w:rPr>
                          <w:b/>
                        </w:rPr>
                      </w:pPr>
                      <w:r w:rsidRPr="00D70D7F">
                        <w:rPr>
                          <w:b/>
                        </w:rPr>
                        <w:t>Contents</w:t>
                      </w:r>
                    </w:p>
                    <w:p w14:paraId="3B0618B5" w14:textId="77777777" w:rsidR="00921F27" w:rsidRDefault="00921F27"/>
                    <w:p w14:paraId="73EEBDCE" w14:textId="77777777" w:rsidR="00921F27" w:rsidRDefault="00921F27">
                      <w:r>
                        <w:t>Figures and Tables</w:t>
                      </w:r>
                      <w:r>
                        <w:tab/>
                      </w:r>
                      <w:r>
                        <w:tab/>
                      </w:r>
                      <w:r>
                        <w:tab/>
                      </w:r>
                      <w:r>
                        <w:tab/>
                      </w:r>
                      <w:r>
                        <w:tab/>
                      </w:r>
                      <w:r>
                        <w:tab/>
                      </w:r>
                      <w:r>
                        <w:tab/>
                      </w:r>
                      <w:r>
                        <w:tab/>
                        <w:t>3</w:t>
                      </w:r>
                    </w:p>
                    <w:p w14:paraId="28F470D0" w14:textId="77777777" w:rsidR="00921F27" w:rsidRDefault="00921F27">
                      <w:r>
                        <w:t>Acknowledgements</w:t>
                      </w:r>
                      <w:r>
                        <w:tab/>
                      </w:r>
                      <w:r>
                        <w:tab/>
                      </w:r>
                      <w:r>
                        <w:tab/>
                      </w:r>
                      <w:r>
                        <w:tab/>
                      </w:r>
                      <w:r>
                        <w:tab/>
                      </w:r>
                      <w:r>
                        <w:tab/>
                      </w:r>
                      <w:r>
                        <w:tab/>
                      </w:r>
                      <w:r>
                        <w:tab/>
                        <w:t>4</w:t>
                      </w:r>
                    </w:p>
                    <w:p w14:paraId="4498A178" w14:textId="77777777" w:rsidR="00921F27" w:rsidRDefault="00921F27">
                      <w:r>
                        <w:t>Dedication</w:t>
                      </w:r>
                      <w:r>
                        <w:tab/>
                      </w:r>
                      <w:r>
                        <w:tab/>
                      </w:r>
                      <w:r>
                        <w:tab/>
                      </w:r>
                      <w:r>
                        <w:tab/>
                      </w:r>
                      <w:r>
                        <w:tab/>
                      </w:r>
                      <w:r>
                        <w:tab/>
                      </w:r>
                      <w:r>
                        <w:tab/>
                      </w:r>
                      <w:r>
                        <w:tab/>
                      </w:r>
                      <w:r>
                        <w:tab/>
                        <w:t>5</w:t>
                      </w:r>
                    </w:p>
                    <w:p w14:paraId="2E77647E" w14:textId="77777777" w:rsidR="00921F27" w:rsidRDefault="00921F27">
                      <w:r>
                        <w:t>Chapter 1: Introduction</w:t>
                      </w:r>
                      <w:r>
                        <w:tab/>
                      </w:r>
                      <w:r>
                        <w:tab/>
                      </w:r>
                      <w:r>
                        <w:tab/>
                      </w:r>
                      <w:r>
                        <w:tab/>
                      </w:r>
                      <w:r>
                        <w:tab/>
                      </w:r>
                      <w:r>
                        <w:tab/>
                      </w:r>
                      <w:r>
                        <w:tab/>
                        <w:t>6</w:t>
                      </w:r>
                    </w:p>
                    <w:p w14:paraId="3556FED4" w14:textId="77777777" w:rsidR="00921F27" w:rsidRDefault="00921F27">
                      <w:r>
                        <w:t>Background of the Study</w:t>
                      </w:r>
                      <w:r>
                        <w:tab/>
                      </w:r>
                      <w:r>
                        <w:tab/>
                      </w:r>
                      <w:r>
                        <w:tab/>
                      </w:r>
                      <w:r>
                        <w:tab/>
                      </w:r>
                      <w:r>
                        <w:tab/>
                      </w:r>
                      <w:r>
                        <w:tab/>
                      </w:r>
                      <w:r>
                        <w:tab/>
                        <w:t>6</w:t>
                      </w:r>
                    </w:p>
                  </w:txbxContent>
                </v:textbox>
                <w10:wrap type="square" anchorx="margin"/>
              </v:shape>
            </w:pict>
          </mc:Fallback>
        </mc:AlternateContent>
      </w:r>
      <w:r w:rsidR="00906598">
        <w:t>On the next page</w:t>
      </w:r>
      <w:r>
        <w:t>,</w:t>
      </w:r>
      <w:r w:rsidR="00906598">
        <w:t xml:space="preserve"> list the Figures and Tables. List all figures by number, followed by figure title. Then, add page numbers.</w:t>
      </w:r>
    </w:p>
    <w:p w14:paraId="2FE6D8A1" w14:textId="77777777" w:rsidR="00D70D7F" w:rsidRDefault="00D70D7F" w:rsidP="00D70D7F">
      <w:pPr>
        <w:pStyle w:val="BodyText"/>
        <w:spacing w:before="4"/>
      </w:pPr>
    </w:p>
    <w:p w14:paraId="46115A33" w14:textId="77777777" w:rsidR="008D2243" w:rsidRDefault="008D2243" w:rsidP="00D70D7F">
      <w:pPr>
        <w:pStyle w:val="BodyText"/>
        <w:spacing w:before="4"/>
      </w:pPr>
      <w:r>
        <w:rPr>
          <w:noProof/>
        </w:rPr>
        <mc:AlternateContent>
          <mc:Choice Requires="wps">
            <w:drawing>
              <wp:anchor distT="0" distB="0" distL="0" distR="0" simplePos="0" relativeHeight="503211864" behindDoc="0" locked="0" layoutInCell="1" allowOverlap="1" wp14:anchorId="13E77F37" wp14:editId="3308137C">
                <wp:simplePos x="0" y="0"/>
                <wp:positionH relativeFrom="margin">
                  <wp:align>right</wp:align>
                </wp:positionH>
                <wp:positionV relativeFrom="paragraph">
                  <wp:posOffset>243955</wp:posOffset>
                </wp:positionV>
                <wp:extent cx="5949315" cy="260985"/>
                <wp:effectExtent l="0" t="0" r="0" b="5715"/>
                <wp:wrapTopAndBottom/>
                <wp:docPr id="1068" name="Text Box 5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3D10A3" w14:textId="77777777" w:rsidR="00921F27" w:rsidRDefault="00921F27" w:rsidP="00D70D7F">
                            <w:pPr>
                              <w:spacing w:before="57"/>
                              <w:ind w:right="9"/>
                              <w:jc w:val="center"/>
                              <w:rPr>
                                <w:rFonts w:ascii="Calibri"/>
                                <w:b/>
                              </w:rPr>
                            </w:pPr>
                            <w:bookmarkStart w:id="389" w:name="Body_of_capstone"/>
                            <w:r>
                              <w:rPr>
                                <w:rFonts w:ascii="Calibri"/>
                                <w:b/>
                                <w:color w:val="FFFFFF"/>
                              </w:rPr>
                              <w:t>BODY OF CAPSTONE</w:t>
                            </w:r>
                            <w:bookmarkEnd w:id="389"/>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77F37" id="_x0000_s1299" type="#_x0000_t202" style="position:absolute;margin-left:417.25pt;margin-top:19.2pt;width:468.45pt;height:20.55pt;z-index:50321186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" fillcolor="#4f81bd" stroked="f">
                <v:textbox inset="0,0,0,0">
                  <w:txbxContent>
                    <w:p w14:paraId="373D10A3" w14:textId="77777777" w:rsidR="00921F27" w:rsidRDefault="00921F27" w:rsidP="00D70D7F">
                      <w:pPr>
                        <w:spacing w:before="57"/>
                        <w:ind w:right="9"/>
                        <w:jc w:val="center"/>
                        <w:rPr>
                          <w:rFonts w:ascii="Calibri"/>
                          <w:b/>
                        </w:rPr>
                      </w:pPr>
                      <w:bookmarkStart w:id="390" w:name="Body_of_capstone"/>
                      <w:r>
                        <w:rPr>
                          <w:rFonts w:ascii="Calibri"/>
                          <w:b/>
                          <w:color w:val="FFFFFF"/>
                        </w:rPr>
                        <w:t>BODY OF CAPSTONE</w:t>
                      </w:r>
                      <w:bookmarkEnd w:id="390"/>
                    </w:p>
                  </w:txbxContent>
                </v:textbox>
                <w10:wrap type="topAndBottom" anchorx="margin"/>
              </v:shape>
            </w:pict>
          </mc:Fallback>
        </mc:AlternateContent>
      </w:r>
    </w:p>
    <w:p w14:paraId="22BE3BD5" w14:textId="77777777" w:rsidR="00C47DC1" w:rsidRPr="008D2243" w:rsidRDefault="00906598" w:rsidP="008D2243">
      <w:pPr>
        <w:pStyle w:val="BodyText"/>
        <w:spacing w:before="100" w:line="276" w:lineRule="auto"/>
        <w:rPr>
          <w:rFonts w:ascii="Calibri"/>
          <w:b/>
          <w:sz w:val="26"/>
        </w:rPr>
      </w:pPr>
      <w:r>
        <w:t>You will need to revise and finalize Chapters 1-3, then arrange all five of your chapters in the following order:</w:t>
      </w:r>
    </w:p>
    <w:p w14:paraId="770A2408" w14:textId="77777777" w:rsidR="00D70D7F" w:rsidRDefault="00906598" w:rsidP="002030B3">
      <w:pPr>
        <w:pStyle w:val="ListParagraph"/>
        <w:numPr>
          <w:ilvl w:val="0"/>
          <w:numId w:val="42"/>
        </w:numPr>
        <w:tabs>
          <w:tab w:val="left" w:pos="2355"/>
          <w:tab w:val="left" w:pos="2356"/>
        </w:tabs>
        <w:spacing w:before="100"/>
        <w:rPr>
          <w:sz w:val="24"/>
        </w:rPr>
      </w:pPr>
      <w:r w:rsidRPr="00D70D7F">
        <w:rPr>
          <w:sz w:val="24"/>
        </w:rPr>
        <w:t>Introduction</w:t>
      </w:r>
    </w:p>
    <w:p w14:paraId="5B1535F3" w14:textId="77777777" w:rsidR="00D70D7F" w:rsidRDefault="00906598" w:rsidP="002030B3">
      <w:pPr>
        <w:pStyle w:val="ListParagraph"/>
        <w:numPr>
          <w:ilvl w:val="0"/>
          <w:numId w:val="42"/>
        </w:numPr>
        <w:tabs>
          <w:tab w:val="left" w:pos="2355"/>
          <w:tab w:val="left" w:pos="2356"/>
        </w:tabs>
        <w:rPr>
          <w:sz w:val="24"/>
        </w:rPr>
      </w:pPr>
      <w:r w:rsidRPr="00D70D7F">
        <w:rPr>
          <w:sz w:val="24"/>
        </w:rPr>
        <w:t>Literature</w:t>
      </w:r>
      <w:r w:rsidRPr="00D70D7F">
        <w:rPr>
          <w:spacing w:val="-5"/>
          <w:sz w:val="24"/>
        </w:rPr>
        <w:t xml:space="preserve"> </w:t>
      </w:r>
      <w:r w:rsidRPr="00D70D7F">
        <w:rPr>
          <w:sz w:val="24"/>
        </w:rPr>
        <w:t>Review</w:t>
      </w:r>
    </w:p>
    <w:p w14:paraId="57C38C9C" w14:textId="77777777" w:rsidR="00D70D7F" w:rsidRDefault="00906598" w:rsidP="002030B3">
      <w:pPr>
        <w:pStyle w:val="ListParagraph"/>
        <w:numPr>
          <w:ilvl w:val="0"/>
          <w:numId w:val="42"/>
        </w:numPr>
        <w:tabs>
          <w:tab w:val="left" w:pos="2355"/>
          <w:tab w:val="left" w:pos="2356"/>
        </w:tabs>
        <w:rPr>
          <w:sz w:val="24"/>
        </w:rPr>
      </w:pPr>
      <w:r w:rsidRPr="00D70D7F">
        <w:rPr>
          <w:sz w:val="24"/>
        </w:rPr>
        <w:t>Methodology</w:t>
      </w:r>
    </w:p>
    <w:p w14:paraId="03F614A4" w14:textId="77777777" w:rsidR="00D70D7F" w:rsidRDefault="00906598" w:rsidP="002030B3">
      <w:pPr>
        <w:pStyle w:val="ListParagraph"/>
        <w:numPr>
          <w:ilvl w:val="0"/>
          <w:numId w:val="42"/>
        </w:numPr>
        <w:tabs>
          <w:tab w:val="left" w:pos="2355"/>
          <w:tab w:val="left" w:pos="2356"/>
        </w:tabs>
        <w:rPr>
          <w:sz w:val="24"/>
        </w:rPr>
      </w:pPr>
      <w:r w:rsidRPr="00D70D7F">
        <w:rPr>
          <w:sz w:val="24"/>
        </w:rPr>
        <w:t xml:space="preserve">Results of the Study (The Creative product may follow the data presentation in </w:t>
      </w:r>
      <w:r w:rsidRPr="00D70D7F">
        <w:rPr>
          <w:sz w:val="24"/>
        </w:rPr>
        <w:lastRenderedPageBreak/>
        <w:t>this chapter. For a large creative product it is better to showcase it in a separate Appendix following the Rear Matter.)</w:t>
      </w:r>
    </w:p>
    <w:p w14:paraId="1282947F" w14:textId="77777777" w:rsidR="00C47DC1" w:rsidRPr="00D70D7F" w:rsidRDefault="00906598" w:rsidP="002030B3">
      <w:pPr>
        <w:pStyle w:val="ListParagraph"/>
        <w:numPr>
          <w:ilvl w:val="0"/>
          <w:numId w:val="42"/>
        </w:numPr>
        <w:tabs>
          <w:tab w:val="left" w:pos="2355"/>
          <w:tab w:val="left" w:pos="2356"/>
        </w:tabs>
        <w:rPr>
          <w:sz w:val="24"/>
        </w:rPr>
      </w:pPr>
      <w:r w:rsidRPr="00D70D7F">
        <w:rPr>
          <w:sz w:val="24"/>
        </w:rPr>
        <w:t>Discussion and</w:t>
      </w:r>
      <w:r w:rsidRPr="00D70D7F">
        <w:rPr>
          <w:spacing w:val="-11"/>
          <w:sz w:val="24"/>
        </w:rPr>
        <w:t xml:space="preserve"> </w:t>
      </w:r>
      <w:r w:rsidRPr="00D70D7F">
        <w:rPr>
          <w:sz w:val="24"/>
        </w:rPr>
        <w:t>Recommendations</w:t>
      </w:r>
    </w:p>
    <w:p w14:paraId="36879977" w14:textId="77777777" w:rsidR="00C47DC1" w:rsidRDefault="00C47DC1">
      <w:pPr>
        <w:pStyle w:val="BodyText"/>
        <w:rPr>
          <w:sz w:val="20"/>
        </w:rPr>
      </w:pPr>
    </w:p>
    <w:p w14:paraId="0B172F18" w14:textId="77777777" w:rsidR="00C47DC1" w:rsidRDefault="00942621">
      <w:pPr>
        <w:pStyle w:val="BodyText"/>
        <w:rPr>
          <w:sz w:val="27"/>
        </w:rPr>
      </w:pPr>
      <w:r>
        <w:rPr>
          <w:noProof/>
        </w:rPr>
        <mc:AlternateContent>
          <mc:Choice Requires="wps">
            <w:drawing>
              <wp:anchor distT="0" distB="0" distL="0" distR="0" simplePos="0" relativeHeight="5112" behindDoc="0" locked="0" layoutInCell="1" allowOverlap="1" wp14:anchorId="57E03FDB" wp14:editId="50FE9D28">
                <wp:simplePos x="0" y="0"/>
                <wp:positionH relativeFrom="margin">
                  <wp:align>right</wp:align>
                </wp:positionH>
                <wp:positionV relativeFrom="paragraph">
                  <wp:posOffset>241935</wp:posOffset>
                </wp:positionV>
                <wp:extent cx="5937250" cy="296545"/>
                <wp:effectExtent l="0" t="0" r="6350" b="8255"/>
                <wp:wrapTopAndBottom/>
                <wp:docPr id="571"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13C638" w14:textId="77777777" w:rsidR="00921F27" w:rsidRDefault="00921F27" w:rsidP="00D70D7F">
                            <w:pPr>
                              <w:spacing w:before="57"/>
                              <w:jc w:val="center"/>
                              <w:rPr>
                                <w:rFonts w:ascii="Calibri"/>
                                <w:b/>
                              </w:rPr>
                            </w:pPr>
                            <w:bookmarkStart w:id="391" w:name="Rear_Matter_of_Entire_Capstone"/>
                            <w:bookmarkStart w:id="392" w:name="_bookmark90"/>
                            <w:bookmarkEnd w:id="391"/>
                            <w:bookmarkEnd w:id="392"/>
                            <w:r>
                              <w:rPr>
                                <w:rFonts w:ascii="Calibri"/>
                                <w:b/>
                                <w:color w:val="FFFFFF"/>
                              </w:rPr>
                              <w:t>REAR MATTER OF ENTIRE CAPST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03FDB" id="Text Box 555" o:spid="_x0000_s1300" type="#_x0000_t202" style="position:absolute;margin-left:416.3pt;margin-top:19.05pt;width:467.5pt;height:23.35pt;z-index:511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" fillcolor="#4f81bd" stroked="f">
                <v:textbox inset="0,0,0,0">
                  <w:txbxContent>
                    <w:p w14:paraId="6113C638" w14:textId="77777777" w:rsidR="00921F27" w:rsidRDefault="00921F27" w:rsidP="00D70D7F">
                      <w:pPr>
                        <w:spacing w:before="57"/>
                        <w:jc w:val="center"/>
                        <w:rPr>
                          <w:rFonts w:ascii="Calibri"/>
                          <w:b/>
                        </w:rPr>
                      </w:pPr>
                      <w:bookmarkStart w:id="393" w:name="Rear_Matter_of_Entire_Capstone"/>
                      <w:bookmarkStart w:id="394" w:name="_bookmark90"/>
                      <w:bookmarkEnd w:id="393"/>
                      <w:bookmarkEnd w:id="394"/>
                      <w:r>
                        <w:rPr>
                          <w:rFonts w:ascii="Calibri"/>
                          <w:b/>
                          <w:color w:val="FFFFFF"/>
                        </w:rPr>
                        <w:t>REAR MATTER OF ENTIRE CAPSTONE</w:t>
                      </w:r>
                    </w:p>
                  </w:txbxContent>
                </v:textbox>
                <w10:wrap type="topAndBottom" anchorx="margin"/>
              </v:shape>
            </w:pict>
          </mc:Fallback>
        </mc:AlternateContent>
      </w:r>
    </w:p>
    <w:p w14:paraId="13765C6D" w14:textId="77777777" w:rsidR="00C47DC1" w:rsidRDefault="00D70D7F">
      <w:pPr>
        <w:pStyle w:val="BodyText"/>
        <w:spacing w:before="9"/>
        <w:rPr>
          <w:sz w:val="17"/>
        </w:rPr>
      </w:pPr>
      <w:r>
        <w:rPr>
          <w:noProof/>
        </w:rPr>
        <mc:AlternateContent>
          <mc:Choice Requires="wpg">
            <w:drawing>
              <wp:anchor distT="0" distB="0" distL="0" distR="0" simplePos="0" relativeHeight="5160" behindDoc="0" locked="0" layoutInCell="1" allowOverlap="1" wp14:anchorId="52DFF740" wp14:editId="751D256B">
                <wp:simplePos x="0" y="0"/>
                <wp:positionH relativeFrom="margin">
                  <wp:align>right</wp:align>
                </wp:positionH>
                <wp:positionV relativeFrom="paragraph">
                  <wp:posOffset>473075</wp:posOffset>
                </wp:positionV>
                <wp:extent cx="5925185" cy="225425"/>
                <wp:effectExtent l="0" t="0" r="37465" b="22225"/>
                <wp:wrapTopAndBottom/>
                <wp:docPr id="567"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5425"/>
                          <a:chOff x="3273" y="1111"/>
                          <a:chExt cx="7808" cy="378"/>
                        </a:xfrm>
                      </wpg:grpSpPr>
                      <wps:wsp>
                        <wps:cNvPr id="568" name="Line 554"/>
                        <wps:cNvCnPr>
                          <a:cxnSpLocks noChangeShapeType="1"/>
                        </wps:cNvCnPr>
                        <wps:spPr bwMode="auto">
                          <a:xfrm>
                            <a:off x="3288" y="1125"/>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69" name="Line 553"/>
                        <wps:cNvCnPr>
                          <a:cxnSpLocks noChangeShapeType="1"/>
                        </wps:cNvCnPr>
                        <wps:spPr bwMode="auto">
                          <a:xfrm>
                            <a:off x="3281" y="1118"/>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70" name="Text Box 552"/>
                        <wps:cNvSpPr txBox="1">
                          <a:spLocks noChangeArrowheads="1"/>
                        </wps:cNvSpPr>
                        <wps:spPr bwMode="auto">
                          <a:xfrm>
                            <a:off x="3274" y="1111"/>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BFBFB" w14:textId="77777777" w:rsidR="00921F27" w:rsidRDefault="00921F27">
                              <w:pPr>
                                <w:spacing w:before="59"/>
                                <w:ind w:left="81"/>
                                <w:rPr>
                                  <w:rFonts w:ascii="Calibri"/>
                                </w:rPr>
                              </w:pPr>
                              <w:bookmarkStart w:id="395" w:name="References"/>
                              <w:bookmarkEnd w:id="395"/>
                              <w:r>
                                <w:rPr>
                                  <w:rFonts w:ascii="Calibri"/>
                                  <w:color w:val="243F60"/>
                                </w:rPr>
                                <w:t>REFEREN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FF740" id="Group 551" o:spid="_x0000_s1301" style="position:absolute;margin-left:415.35pt;margin-top:37.25pt;width:466.55pt;height:17.75pt;z-index:5160;mso-wrap-distance-left:0;mso-wrap-distance-right:0;mso-position-horizontal:right;mso-position-horizontal-relative:margin;mso-position-vertical-relative:text" coordorigin="3273,1111"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">
                <v:line id="Line 554" o:spid="_x0000_s1302" style="position:absolute;visibility:visible;mso-wrap-style:square" from="3288,1125" to="11074,112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YiSO8MAAADcAAAADwAAAGRycy9kb3ducmV2LnhtbERPy2rCQBTdF/yH4Qrd1UmlhhKdiIYG&#10;sigUbZEur5mbB83cCZlpkv69syi4PJz3bj+bTow0uNaygudVBIK4tLrlWsHXZ/70CsJ5ZI2dZVLw&#10;Rw726eJhh4m2E59oPPtahBB2CSpovO8TKV3ZkEG3sj1x4Co7GPQBDrXUA04h3HRyHUWxNNhyaGiw&#10;p6yh8uf8axQcP97z6i2LXg7ldy2v46WQl9wq9bicD1sQnmZ/F/+7C61gE4e14Uw4AjK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WIkjvDAAAA3AAAAA8AAAAAAAAAAAAA&#10;AAAAoQIAAGRycy9kb3ducmV2LnhtbFBLBQYAAAAABAAEAPkAAACRAwAAAAA=&#10;" strokecolor="#4f81bd" strokeweight=".72pt"/>
                <v:line id="Line 553" o:spid="_x0000_s1303" style="position:absolute;visibility:visible;mso-wrap-style:square" from="3281,1118" to="3281,14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sQ3oMUAAADcAAAADwAAAGRycy9kb3ducmV2LnhtbESPT4vCMBTE7wt+h/AEb5oqKm7XKCoW&#10;PAiLf5A9vm2ebbF5KU2s9dubBWGPw8z8hpkvW1OKhmpXWFYwHEQgiFOrC84UnE9JfwbCeWSNpWVS&#10;8CQHy0XnY46xtg8+UHP0mQgQdjEqyL2vYildmpNBN7AVcfCutjbog6wzqWt8BLgp5SiKptJgwWEh&#10;x4o2OaW3490oWH/vk+t2E41X6U8mf5vLTl4Sq1Sv266+QHhq/X/43d5pBZPpJ/ydCUdALl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qsQ3oMUAAADcAAAADwAAAAAAAAAA&#10;AAAAAAChAgAAZHJzL2Rvd25yZXYueG1sUEsFBgAAAAAEAAQA+QAAAJMDAAAAAA==&#10;" strokecolor="#4f81bd" strokeweight=".72pt"/>
                <v:shape id="Text Box 552" o:spid="_x0000_s1304" type="#_x0000_t202" style="position:absolute;left:3274;top:1111;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V46LwgAA&#10;ANwAAAAPAAAAZHJzL2Rvd25yZXYueG1sRE/Pa8IwFL4P/B/CE3abqYJuVqOIKAwGsloPHp/Nsw02&#10;L7XJtP735iDs+PH9ni87W4sbtd44VjAcJCCIC6cNlwoO+fbjC4QPyBprx6TgQR6Wi97bHFPt7pzR&#10;bR9KEUPYp6igCqFJpfRFRRb9wDXEkTu71mKIsC2lbvEew20tR0kykRYNx4YKG1pXVFz2f1bB6sjZ&#10;xlx3p9/snJk8nyb8M7ko9d7vVjMQgbrwL365v7WC8WecH8/EIyAXT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JXjovCAAAA3AAAAA8AAAAAAAAAAAAAAAAAlwIAAGRycy9kb3du&#10;cmV2LnhtbFBLBQYAAAAABAAEAPUAAACGAwAAAAA=&#10;" filled="f" stroked="f">
                  <v:textbox inset="0,0,0,0">
                    <w:txbxContent>
                      <w:p w14:paraId="246BFBFB" w14:textId="77777777" w:rsidR="00921F27" w:rsidRDefault="00921F27">
                        <w:pPr>
                          <w:spacing w:before="59"/>
                          <w:ind w:left="81"/>
                          <w:rPr>
                            <w:rFonts w:ascii="Calibri"/>
                          </w:rPr>
                        </w:pPr>
                        <w:bookmarkStart w:id="396" w:name="References"/>
                        <w:bookmarkEnd w:id="396"/>
                        <w:r>
                          <w:rPr>
                            <w:rFonts w:ascii="Calibri"/>
                            <w:color w:val="243F60"/>
                          </w:rPr>
                          <w:t>REFERENCES</w:t>
                        </w:r>
                      </w:p>
                    </w:txbxContent>
                  </v:textbox>
                </v:shape>
                <w10:wrap type="topAndBottom" anchorx="margin"/>
              </v:group>
            </w:pict>
          </mc:Fallback>
        </mc:AlternateContent>
      </w:r>
    </w:p>
    <w:p w14:paraId="3EC4779F" w14:textId="77777777" w:rsidR="00C47DC1" w:rsidRPr="008D2243" w:rsidRDefault="00906598" w:rsidP="008D2243">
      <w:pPr>
        <w:spacing w:beforeLines="100" w:before="240" w:line="276" w:lineRule="auto"/>
        <w:ind w:right="187"/>
        <w:jc w:val="both"/>
        <w:rPr>
          <w:sz w:val="24"/>
        </w:rPr>
      </w:pPr>
      <w:r>
        <w:rPr>
          <w:b/>
          <w:sz w:val="24"/>
        </w:rPr>
        <w:t xml:space="preserve">(Do not call this Bibliography or List of References) </w:t>
      </w:r>
      <w:r>
        <w:rPr>
          <w:sz w:val="24"/>
        </w:rPr>
        <w:t>This contains a minimum of 10 sources you actually used in your report.</w:t>
      </w:r>
    </w:p>
    <w:p w14:paraId="122DE72E" w14:textId="77777777" w:rsidR="00C47DC1" w:rsidRPr="008D2243" w:rsidRDefault="00906598" w:rsidP="008D2243">
      <w:pPr>
        <w:pStyle w:val="BodyText"/>
        <w:spacing w:beforeLines="100" w:before="240" w:line="276" w:lineRule="auto"/>
        <w:ind w:right="189"/>
        <w:jc w:val="both"/>
      </w:pPr>
      <w:r>
        <w:t xml:space="preserve">Include ONLY the sources you have used in </w:t>
      </w:r>
      <w:r>
        <w:rPr>
          <w:b/>
        </w:rPr>
        <w:t>Sections 1, 2, and 5</w:t>
      </w:r>
      <w:r>
        <w:t>. All other sections contain your own field research data. Make sure you follow the particular structure and capitalization of titles according to APA format.</w:t>
      </w:r>
    </w:p>
    <w:p w14:paraId="060A9014" w14:textId="77777777" w:rsidR="00C47DC1" w:rsidRPr="008D2243" w:rsidRDefault="00906598" w:rsidP="008D2243">
      <w:pPr>
        <w:pStyle w:val="BodyText"/>
        <w:spacing w:beforeLines="100" w:before="240"/>
        <w:jc w:val="both"/>
      </w:pPr>
      <w:r>
        <w:t>Ask yourself the following questions as you complete this section:</w:t>
      </w:r>
    </w:p>
    <w:p w14:paraId="5E4603DD" w14:textId="77777777" w:rsidR="00D70D7F" w:rsidRDefault="00906598" w:rsidP="002030B3">
      <w:pPr>
        <w:pStyle w:val="ListParagraph"/>
        <w:numPr>
          <w:ilvl w:val="0"/>
          <w:numId w:val="43"/>
        </w:numPr>
        <w:tabs>
          <w:tab w:val="left" w:pos="2356"/>
        </w:tabs>
        <w:spacing w:beforeLines="100" w:before="240"/>
        <w:rPr>
          <w:sz w:val="24"/>
        </w:rPr>
      </w:pPr>
      <w:r w:rsidRPr="00D70D7F">
        <w:rPr>
          <w:sz w:val="24"/>
        </w:rPr>
        <w:t>Is each reference listed in the body of those three</w:t>
      </w:r>
      <w:r w:rsidRPr="00D70D7F">
        <w:rPr>
          <w:spacing w:val="-22"/>
          <w:sz w:val="24"/>
        </w:rPr>
        <w:t xml:space="preserve"> </w:t>
      </w:r>
      <w:r w:rsidRPr="00D70D7F">
        <w:rPr>
          <w:sz w:val="24"/>
        </w:rPr>
        <w:t>sections?</w:t>
      </w:r>
    </w:p>
    <w:p w14:paraId="3F0F22C1" w14:textId="77777777" w:rsidR="00D70D7F" w:rsidRDefault="00906598" w:rsidP="002030B3">
      <w:pPr>
        <w:pStyle w:val="ListParagraph"/>
        <w:numPr>
          <w:ilvl w:val="0"/>
          <w:numId w:val="43"/>
        </w:numPr>
        <w:tabs>
          <w:tab w:val="left" w:pos="2356"/>
        </w:tabs>
        <w:rPr>
          <w:sz w:val="24"/>
        </w:rPr>
      </w:pPr>
      <w:r w:rsidRPr="00D70D7F">
        <w:rPr>
          <w:sz w:val="24"/>
        </w:rPr>
        <w:t>Are the authors’ names spelled</w:t>
      </w:r>
      <w:r w:rsidRPr="00D70D7F">
        <w:rPr>
          <w:spacing w:val="-13"/>
          <w:sz w:val="24"/>
        </w:rPr>
        <w:t xml:space="preserve"> </w:t>
      </w:r>
      <w:r w:rsidRPr="00D70D7F">
        <w:rPr>
          <w:sz w:val="24"/>
        </w:rPr>
        <w:t>correctly?</w:t>
      </w:r>
    </w:p>
    <w:p w14:paraId="42B52E6A" w14:textId="77777777" w:rsidR="00D70D7F" w:rsidRDefault="00906598" w:rsidP="002030B3">
      <w:pPr>
        <w:pStyle w:val="ListParagraph"/>
        <w:numPr>
          <w:ilvl w:val="0"/>
          <w:numId w:val="43"/>
        </w:numPr>
        <w:tabs>
          <w:tab w:val="left" w:pos="2356"/>
        </w:tabs>
        <w:rPr>
          <w:sz w:val="24"/>
        </w:rPr>
      </w:pPr>
      <w:r w:rsidRPr="00D70D7F">
        <w:rPr>
          <w:sz w:val="24"/>
        </w:rPr>
        <w:t>Is there an ampersand between the last two names, not the</w:t>
      </w:r>
      <w:r w:rsidR="009666C2">
        <w:rPr>
          <w:sz w:val="24"/>
        </w:rPr>
        <w:t xml:space="preserve"> </w:t>
      </w:r>
      <w:r w:rsidRPr="00D70D7F">
        <w:rPr>
          <w:sz w:val="24"/>
        </w:rPr>
        <w:t>word</w:t>
      </w:r>
      <w:r w:rsidR="00D70D7F">
        <w:rPr>
          <w:sz w:val="24"/>
        </w:rPr>
        <w:t xml:space="preserve"> </w:t>
      </w:r>
      <w:r w:rsidRPr="00D70D7F">
        <w:rPr>
          <w:i/>
          <w:sz w:val="24"/>
        </w:rPr>
        <w:t>and</w:t>
      </w:r>
      <w:r w:rsidRPr="00D70D7F">
        <w:rPr>
          <w:sz w:val="24"/>
        </w:rPr>
        <w:t>?</w:t>
      </w:r>
    </w:p>
    <w:p w14:paraId="3BC26C5A" w14:textId="77777777" w:rsidR="00D70D7F" w:rsidRDefault="00906598" w:rsidP="002030B3">
      <w:pPr>
        <w:pStyle w:val="ListParagraph"/>
        <w:numPr>
          <w:ilvl w:val="0"/>
          <w:numId w:val="43"/>
        </w:numPr>
        <w:tabs>
          <w:tab w:val="left" w:pos="2356"/>
        </w:tabs>
        <w:rPr>
          <w:sz w:val="24"/>
        </w:rPr>
      </w:pPr>
      <w:r w:rsidRPr="00D70D7F">
        <w:rPr>
          <w:sz w:val="24"/>
        </w:rPr>
        <w:t>Is all punctuation correctly</w:t>
      </w:r>
      <w:r w:rsidRPr="00D70D7F">
        <w:rPr>
          <w:spacing w:val="-13"/>
          <w:sz w:val="24"/>
        </w:rPr>
        <w:t xml:space="preserve"> </w:t>
      </w:r>
      <w:r w:rsidRPr="00D70D7F">
        <w:rPr>
          <w:sz w:val="24"/>
        </w:rPr>
        <w:t>placed?</w:t>
      </w:r>
    </w:p>
    <w:p w14:paraId="2CC39C5A" w14:textId="77777777" w:rsidR="00AA2160" w:rsidRPr="00AA2160" w:rsidRDefault="00906598" w:rsidP="002030B3">
      <w:pPr>
        <w:pStyle w:val="ListParagraph"/>
        <w:numPr>
          <w:ilvl w:val="0"/>
          <w:numId w:val="43"/>
        </w:numPr>
        <w:tabs>
          <w:tab w:val="left" w:pos="2356"/>
        </w:tabs>
        <w:spacing w:line="276" w:lineRule="auto"/>
        <w:rPr>
          <w:sz w:val="20"/>
        </w:rPr>
      </w:pPr>
      <w:r w:rsidRPr="00D70D7F">
        <w:rPr>
          <w:sz w:val="24"/>
        </w:rPr>
        <w:t>Is capitalization of titles correct? (Remember that only proper nouns are capitalized in the body of the</w:t>
      </w:r>
      <w:r w:rsidRPr="00D70D7F">
        <w:rPr>
          <w:spacing w:val="-12"/>
          <w:sz w:val="24"/>
        </w:rPr>
        <w:t xml:space="preserve"> </w:t>
      </w:r>
      <w:r w:rsidRPr="00D70D7F">
        <w:rPr>
          <w:sz w:val="24"/>
        </w:rPr>
        <w:t>title.)</w:t>
      </w:r>
    </w:p>
    <w:p w14:paraId="6751F27F" w14:textId="77777777" w:rsidR="00AA2160" w:rsidRPr="00AA2160" w:rsidRDefault="00906598" w:rsidP="002030B3">
      <w:pPr>
        <w:pStyle w:val="ListParagraph"/>
        <w:numPr>
          <w:ilvl w:val="0"/>
          <w:numId w:val="43"/>
        </w:numPr>
        <w:tabs>
          <w:tab w:val="left" w:pos="2356"/>
        </w:tabs>
        <w:spacing w:line="276" w:lineRule="auto"/>
        <w:rPr>
          <w:sz w:val="20"/>
        </w:rPr>
      </w:pPr>
      <w:r w:rsidRPr="00AA2160">
        <w:rPr>
          <w:sz w:val="24"/>
        </w:rPr>
        <w:t>Are book and journal titles</w:t>
      </w:r>
      <w:r w:rsidRPr="00AA2160">
        <w:rPr>
          <w:spacing w:val="-17"/>
          <w:sz w:val="24"/>
        </w:rPr>
        <w:t xml:space="preserve"> </w:t>
      </w:r>
      <w:r w:rsidRPr="00AA2160">
        <w:rPr>
          <w:sz w:val="24"/>
        </w:rPr>
        <w:t>italicized?</w:t>
      </w:r>
    </w:p>
    <w:p w14:paraId="4DD0EF1E" w14:textId="77777777" w:rsidR="00AA2160" w:rsidRPr="00AA2160" w:rsidRDefault="00906598" w:rsidP="002030B3">
      <w:pPr>
        <w:pStyle w:val="ListParagraph"/>
        <w:numPr>
          <w:ilvl w:val="0"/>
          <w:numId w:val="43"/>
        </w:numPr>
        <w:tabs>
          <w:tab w:val="left" w:pos="2356"/>
        </w:tabs>
        <w:spacing w:line="276" w:lineRule="auto"/>
        <w:rPr>
          <w:sz w:val="20"/>
        </w:rPr>
      </w:pPr>
      <w:r w:rsidRPr="00AA2160">
        <w:rPr>
          <w:sz w:val="24"/>
        </w:rPr>
        <w:t>Is the reference page in alphabetical</w:t>
      </w:r>
      <w:r w:rsidRPr="00AA2160">
        <w:rPr>
          <w:spacing w:val="-13"/>
          <w:sz w:val="24"/>
        </w:rPr>
        <w:t xml:space="preserve"> </w:t>
      </w:r>
      <w:r w:rsidRPr="00AA2160">
        <w:rPr>
          <w:sz w:val="24"/>
        </w:rPr>
        <w:t>order?</w:t>
      </w:r>
    </w:p>
    <w:p w14:paraId="63722AD6" w14:textId="77777777" w:rsidR="00AA2160" w:rsidRPr="00AA2160" w:rsidRDefault="00906598" w:rsidP="002030B3">
      <w:pPr>
        <w:pStyle w:val="ListParagraph"/>
        <w:numPr>
          <w:ilvl w:val="0"/>
          <w:numId w:val="43"/>
        </w:numPr>
        <w:tabs>
          <w:tab w:val="left" w:pos="2356"/>
        </w:tabs>
        <w:spacing w:line="276" w:lineRule="auto"/>
        <w:rPr>
          <w:sz w:val="20"/>
        </w:rPr>
      </w:pPr>
      <w:r w:rsidRPr="00AA2160">
        <w:rPr>
          <w:sz w:val="24"/>
        </w:rPr>
        <w:t xml:space="preserve">Are all references in </w:t>
      </w:r>
      <w:r w:rsidRPr="00285898">
        <w:rPr>
          <w:noProof/>
          <w:sz w:val="24"/>
        </w:rPr>
        <w:t>hanging-indent</w:t>
      </w:r>
      <w:r w:rsidRPr="00AA2160">
        <w:rPr>
          <w:spacing w:val="-17"/>
          <w:sz w:val="24"/>
        </w:rPr>
        <w:t xml:space="preserve"> </w:t>
      </w:r>
      <w:r w:rsidRPr="00AA2160">
        <w:rPr>
          <w:sz w:val="24"/>
        </w:rPr>
        <w:t>style?</w:t>
      </w:r>
    </w:p>
    <w:p w14:paraId="2DE244E3" w14:textId="77777777" w:rsidR="00C47DC1" w:rsidRPr="00AA2160" w:rsidRDefault="00942621" w:rsidP="00AA2160">
      <w:pPr>
        <w:tabs>
          <w:tab w:val="left" w:pos="2356"/>
        </w:tabs>
        <w:spacing w:line="276" w:lineRule="auto"/>
        <w:rPr>
          <w:sz w:val="20"/>
        </w:rPr>
      </w:pPr>
      <w:r>
        <w:rPr>
          <w:noProof/>
        </w:rPr>
        <mc:AlternateContent>
          <mc:Choice Requires="wpg">
            <w:drawing>
              <wp:anchor distT="0" distB="0" distL="0" distR="0" simplePos="0" relativeHeight="5208" behindDoc="0" locked="0" layoutInCell="1" allowOverlap="1" wp14:anchorId="7A316B89" wp14:editId="54F755BD">
                <wp:simplePos x="0" y="0"/>
                <wp:positionH relativeFrom="margin">
                  <wp:align>right</wp:align>
                </wp:positionH>
                <wp:positionV relativeFrom="paragraph">
                  <wp:posOffset>273050</wp:posOffset>
                </wp:positionV>
                <wp:extent cx="5925185" cy="225425"/>
                <wp:effectExtent l="0" t="0" r="37465" b="22225"/>
                <wp:wrapTopAndBottom/>
                <wp:docPr id="563"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185" cy="225425"/>
                          <a:chOff x="3273" y="440"/>
                          <a:chExt cx="7808" cy="380"/>
                        </a:xfrm>
                      </wpg:grpSpPr>
                      <wps:wsp>
                        <wps:cNvPr id="564" name="Line 550"/>
                        <wps:cNvCnPr>
                          <a:cxnSpLocks noChangeShapeType="1"/>
                        </wps:cNvCnPr>
                        <wps:spPr bwMode="auto">
                          <a:xfrm>
                            <a:off x="3288" y="455"/>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65" name="Line 549"/>
                        <wps:cNvCnPr>
                          <a:cxnSpLocks noChangeShapeType="1"/>
                        </wps:cNvCnPr>
                        <wps:spPr bwMode="auto">
                          <a:xfrm>
                            <a:off x="3281" y="447"/>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66" name="Text Box 548"/>
                        <wps:cNvSpPr txBox="1">
                          <a:spLocks noChangeArrowheads="1"/>
                        </wps:cNvSpPr>
                        <wps:spPr bwMode="auto">
                          <a:xfrm>
                            <a:off x="3274" y="440"/>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3FB74" w14:textId="77777777" w:rsidR="00921F27" w:rsidRDefault="00921F27">
                              <w:pPr>
                                <w:spacing w:before="59"/>
                                <w:ind w:left="81"/>
                                <w:rPr>
                                  <w:rFonts w:ascii="Calibri"/>
                                </w:rPr>
                              </w:pPr>
                              <w:bookmarkStart w:id="397" w:name="Formatting_the_Reference_Pages:"/>
                              <w:bookmarkEnd w:id="397"/>
                              <w:r>
                                <w:rPr>
                                  <w:rFonts w:ascii="Calibri"/>
                                  <w:color w:val="243F60"/>
                                </w:rPr>
                                <w:t>FORMATTING THE REFERENCE P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316B89" id="Group 547" o:spid="_x0000_s1305" style="position:absolute;margin-left:415.35pt;margin-top:21.5pt;width:466.55pt;height:17.75pt;z-index:5208;mso-wrap-distance-left:0;mso-wrap-distance-right:0;mso-position-horizontal:right;mso-position-horizontal-relative:margin;mso-position-vertical-relative:text" coordorigin="3273,440"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">
                <v:line id="Line 550" o:spid="_x0000_s1306" style="position:absolute;visibility:visible;mso-wrap-style:square" from="3288,455" to="11074,4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MWYPsQAAADcAAAADwAAAGRycy9kb3ducmV2LnhtbESPT4vCMBTE74LfITzBm6YuKtI1isoW&#10;PAjiH2SPb5tnW7Z5KU2s9dsbQfA4zMxvmPmyNaVoqHaFZQWjYQSCOLW64EzB+ZQMZiCcR9ZYWiYF&#10;D3KwXHQ7c4y1vfOBmqPPRICwi1FB7n0VS+nSnAy6oa2Ig3e1tUEfZJ1JXeM9wE0pv6JoKg0WHBZy&#10;rGiTU/p/vBkF6/0uuf5sovEq/c3kX3PZyktiler32tU3CE+t/4Tf7a1WMJmO4XUmHAG5e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ExZg+xAAAANwAAAAPAAAAAAAAAAAA&#10;AAAAAKECAABkcnMvZG93bnJldi54bWxQSwUGAAAAAAQABAD5AAAAkgMAAAAA&#10;" strokecolor="#4f81bd" strokeweight=".72pt"/>
                <v:line id="Line 549" o:spid="_x0000_s1307" style="position:absolute;visibility:visible;mso-wrap-style:square" from="3281,447" to="3281,81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4k9pcYAAADcAAAADwAAAGRycy9kb3ducmV2LnhtbESPQWvCQBSE7wX/w/IKvTWbikqJWUWD&#10;AQ+FUluCx2f2mQSzb0N2TdJ/3y0Uehxm5hsm3U6mFQP1rrGs4CWKQRCXVjdcKfj6zJ9fQTiPrLG1&#10;TAq+ycF2M3tIMdF25A8aTr4SAcIuQQW1910ipStrMugi2xEH72p7gz7IvpK6xzHATSvncbySBhsO&#10;CzV2lNVU3k53o2D//pZfD1m82JXnSl6G4iiL3Cr19Djt1iA8Tf4//Nc+agXL1RJ+z4QjIDc/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uJPaXGAAAA3AAAAA8AAAAAAAAA&#10;AAAAAAAAoQIAAGRycy9kb3ducmV2LnhtbFBLBQYAAAAABAAEAPkAAACUAwAAAAA=&#10;" strokecolor="#4f81bd" strokeweight=".72pt"/>
                <v:shape id="Text Box 548" o:spid="_x0000_s1308" type="#_x0000_t202" style="position:absolute;left:3274;top:440;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KyW5xAAA&#10;ANwAAAAPAAAAZHJzL2Rvd25yZXYueG1sRI9Ba8JAFITvQv/D8gredFPBoKmrSFEoCNKYHnp8zT6T&#10;xezbmN1q/PduQfA4zMw3zGLV20ZcqPPGsYK3cQKCuHTacKXgu9iOZiB8QNbYOCYFN/KwWr4MFphp&#10;d+WcLodQiQhhn6GCOoQ2k9KXNVn0Y9cSR+/oOoshyq6SusNrhNtGTpIklRYNx4UaW/qoqTwd/qyC&#10;9Q/nG3Pe/37lx9wUxTzhXXpSavjar99BBOrDM/xof2oF0zSF/zPxCMjl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yslucQAAADcAAAADwAAAAAAAAAAAAAAAACXAgAAZHJzL2Rv&#10;d25yZXYueG1sUEsFBgAAAAAEAAQA9QAAAIgDAAAAAA==&#10;" filled="f" stroked="f">
                  <v:textbox inset="0,0,0,0">
                    <w:txbxContent>
                      <w:p w14:paraId="0E43FB74" w14:textId="77777777" w:rsidR="00921F27" w:rsidRDefault="00921F27">
                        <w:pPr>
                          <w:spacing w:before="59"/>
                          <w:ind w:left="81"/>
                          <w:rPr>
                            <w:rFonts w:ascii="Calibri"/>
                          </w:rPr>
                        </w:pPr>
                        <w:bookmarkStart w:id="398" w:name="Formatting_the_Reference_Pages:"/>
                        <w:bookmarkEnd w:id="398"/>
                        <w:r>
                          <w:rPr>
                            <w:rFonts w:ascii="Calibri"/>
                            <w:color w:val="243F60"/>
                          </w:rPr>
                          <w:t>FORMATTING THE REFERENCE PAGES:</w:t>
                        </w:r>
                      </w:p>
                    </w:txbxContent>
                  </v:textbox>
                </v:shape>
                <w10:wrap type="topAndBottom" anchorx="margin"/>
              </v:group>
            </w:pict>
          </mc:Fallback>
        </mc:AlternateContent>
      </w:r>
    </w:p>
    <w:p w14:paraId="5C797694" w14:textId="77777777" w:rsidR="00C47DC1" w:rsidRPr="00C22051" w:rsidRDefault="00906598" w:rsidP="00C22051">
      <w:pPr>
        <w:pStyle w:val="BodyText"/>
        <w:spacing w:beforeLines="100" w:before="240" w:line="276" w:lineRule="auto"/>
        <w:ind w:right="144"/>
        <w:jc w:val="both"/>
      </w:pPr>
      <w:r>
        <w:t xml:space="preserve">Set your computer for double spacing. On a new page, under your centered, bolded title </w:t>
      </w:r>
      <w:r>
        <w:rPr>
          <w:b/>
        </w:rPr>
        <w:t>References</w:t>
      </w:r>
      <w:r>
        <w:t>, and begin to alphabetize each entry in the following way:</w:t>
      </w:r>
    </w:p>
    <w:p w14:paraId="3AC6FBDC" w14:textId="77777777" w:rsidR="00AA2160" w:rsidRPr="00C22051" w:rsidRDefault="00906598" w:rsidP="002030B3">
      <w:pPr>
        <w:pStyle w:val="ListParagraph"/>
        <w:numPr>
          <w:ilvl w:val="0"/>
          <w:numId w:val="44"/>
        </w:numPr>
        <w:tabs>
          <w:tab w:val="left" w:pos="1996"/>
        </w:tabs>
        <w:spacing w:beforeLines="100" w:before="240" w:line="276" w:lineRule="auto"/>
        <w:ind w:right="151"/>
        <w:rPr>
          <w:sz w:val="24"/>
        </w:rPr>
      </w:pPr>
      <w:r w:rsidRPr="00AA2160">
        <w:rPr>
          <w:sz w:val="24"/>
        </w:rPr>
        <w:t xml:space="preserve">Prepare for </w:t>
      </w:r>
      <w:r w:rsidRPr="002C3C86">
        <w:rPr>
          <w:noProof/>
          <w:sz w:val="24"/>
        </w:rPr>
        <w:t>hanging-indent</w:t>
      </w:r>
      <w:r w:rsidRPr="00AA2160">
        <w:rPr>
          <w:sz w:val="24"/>
        </w:rPr>
        <w:t xml:space="preserve"> format. Depending upon your computer, a </w:t>
      </w:r>
      <w:r w:rsidRPr="00285898">
        <w:rPr>
          <w:noProof/>
          <w:sz w:val="24"/>
        </w:rPr>
        <w:t>hanging-indent</w:t>
      </w:r>
      <w:r w:rsidRPr="00AA2160">
        <w:rPr>
          <w:sz w:val="24"/>
        </w:rPr>
        <w:t xml:space="preserve"> style is often programmed into the reference</w:t>
      </w:r>
      <w:r w:rsidR="009666C2">
        <w:rPr>
          <w:sz w:val="24"/>
        </w:rPr>
        <w:t xml:space="preserve"> </w:t>
      </w:r>
      <w:r w:rsidRPr="00AA2160">
        <w:rPr>
          <w:sz w:val="24"/>
        </w:rPr>
        <w:t xml:space="preserve">section of your keyboard. This is where the first line of the reference begins flush with the left margin. As you continue to the end of the line, the second line is indented approximately one tab in from the left margin, as are all subsequent lines of that </w:t>
      </w:r>
      <w:r w:rsidRPr="00AA2160">
        <w:rPr>
          <w:sz w:val="24"/>
        </w:rPr>
        <w:lastRenderedPageBreak/>
        <w:t>reference. Indentation is opposite to that of a paragraph, where the first line is indented</w:t>
      </w:r>
      <w:r w:rsidR="009666C2">
        <w:rPr>
          <w:sz w:val="24"/>
        </w:rPr>
        <w:t xml:space="preserve"> </w:t>
      </w:r>
      <w:r w:rsidRPr="00AA2160">
        <w:rPr>
          <w:sz w:val="24"/>
        </w:rPr>
        <w:t>and subsequent lines are flush with the left margin. If a title is only one line long, you need not worry about the</w:t>
      </w:r>
      <w:r w:rsidRPr="00AA2160">
        <w:rPr>
          <w:spacing w:val="-15"/>
          <w:sz w:val="24"/>
        </w:rPr>
        <w:t xml:space="preserve"> </w:t>
      </w:r>
      <w:r w:rsidRPr="00AA2160">
        <w:rPr>
          <w:sz w:val="24"/>
        </w:rPr>
        <w:t>format.</w:t>
      </w:r>
    </w:p>
    <w:p w14:paraId="7EB8F691" w14:textId="77777777" w:rsidR="00AA2160" w:rsidRPr="00C22051" w:rsidRDefault="00906598" w:rsidP="00C22051">
      <w:pPr>
        <w:pStyle w:val="ListParagraph"/>
        <w:tabs>
          <w:tab w:val="left" w:pos="1996"/>
        </w:tabs>
        <w:spacing w:before="100" w:line="276" w:lineRule="auto"/>
        <w:ind w:left="720" w:right="151" w:firstLine="0"/>
      </w:pPr>
      <w:r w:rsidRPr="00285898">
        <w:rPr>
          <w:b/>
          <w:noProof/>
        </w:rPr>
        <w:t>Value</w:t>
      </w:r>
      <w:r w:rsidRPr="00AA2160">
        <w:rPr>
          <w:b/>
        </w:rPr>
        <w:t xml:space="preserve"> of Hanging-Indent: </w:t>
      </w:r>
      <w:r>
        <w:t>This structure helps a reader locate individual sources based on the author’s name. It set apart the beginning of each entry, as all the lines are double spaced.</w:t>
      </w:r>
    </w:p>
    <w:p w14:paraId="18D81C1A" w14:textId="77777777" w:rsidR="00C47DC1" w:rsidRPr="00C22051" w:rsidRDefault="00906598" w:rsidP="002030B3">
      <w:pPr>
        <w:pStyle w:val="ListParagraph"/>
        <w:numPr>
          <w:ilvl w:val="0"/>
          <w:numId w:val="44"/>
        </w:numPr>
        <w:tabs>
          <w:tab w:val="left" w:pos="1996"/>
        </w:tabs>
        <w:spacing w:before="100" w:line="276" w:lineRule="auto"/>
        <w:ind w:right="151"/>
        <w:rPr>
          <w:sz w:val="24"/>
        </w:rPr>
      </w:pPr>
      <w:r w:rsidRPr="00AA2160">
        <w:rPr>
          <w:sz w:val="24"/>
        </w:rPr>
        <w:t xml:space="preserve">Organize your references according to the first word of a title (if no author is named). Do not count articles such as </w:t>
      </w:r>
      <w:r w:rsidRPr="00AA2160">
        <w:rPr>
          <w:i/>
          <w:sz w:val="24"/>
        </w:rPr>
        <w:t xml:space="preserve">a, an, the </w:t>
      </w:r>
      <w:r w:rsidRPr="00AA2160">
        <w:rPr>
          <w:sz w:val="24"/>
        </w:rPr>
        <w:t>as first words in a title. Go to the first significant word and use that. If it is a number, spell out the numeral and follow the</w:t>
      </w:r>
      <w:r w:rsidRPr="00AA2160">
        <w:rPr>
          <w:spacing w:val="-18"/>
          <w:sz w:val="24"/>
        </w:rPr>
        <w:t xml:space="preserve"> </w:t>
      </w:r>
      <w:r w:rsidRPr="00AA2160">
        <w:rPr>
          <w:sz w:val="24"/>
        </w:rPr>
        <w:t>alphabet.</w:t>
      </w:r>
    </w:p>
    <w:p w14:paraId="35BADC00" w14:textId="77777777" w:rsidR="00AA2160" w:rsidRDefault="00906598" w:rsidP="00C22051">
      <w:pPr>
        <w:pStyle w:val="BodyText"/>
        <w:spacing w:before="100" w:line="276" w:lineRule="auto"/>
        <w:ind w:left="720" w:right="156"/>
        <w:jc w:val="both"/>
      </w:pPr>
      <w:r>
        <w:t>Example: The Song of Bernadette. This reference would be alphabetized under S.</w:t>
      </w:r>
    </w:p>
    <w:p w14:paraId="5C96BB93" w14:textId="77777777" w:rsidR="00AA2160" w:rsidRPr="00C22051" w:rsidRDefault="00906598" w:rsidP="002030B3">
      <w:pPr>
        <w:pStyle w:val="BodyText"/>
        <w:numPr>
          <w:ilvl w:val="0"/>
          <w:numId w:val="44"/>
        </w:numPr>
        <w:spacing w:before="100" w:line="276" w:lineRule="auto"/>
        <w:ind w:right="156"/>
        <w:jc w:val="both"/>
        <w:rPr>
          <w:sz w:val="20"/>
        </w:rPr>
      </w:pPr>
      <w:r w:rsidRPr="00AA2160">
        <w:t xml:space="preserve">Arrange author by </w:t>
      </w:r>
      <w:r w:rsidRPr="00285898">
        <w:rPr>
          <w:noProof/>
        </w:rPr>
        <w:t>last</w:t>
      </w:r>
      <w:r w:rsidRPr="00AA2160">
        <w:t xml:space="preserve"> name, but if two authors have the same last name, refer to first name initial or even second</w:t>
      </w:r>
      <w:r w:rsidRPr="00AA2160">
        <w:rPr>
          <w:spacing w:val="-19"/>
        </w:rPr>
        <w:t xml:space="preserve"> </w:t>
      </w:r>
      <w:r w:rsidRPr="00AA2160">
        <w:t>initial.</w:t>
      </w:r>
    </w:p>
    <w:p w14:paraId="1DA6CC7F" w14:textId="29D183FD" w:rsidR="00C47DC1" w:rsidRPr="00C22051" w:rsidRDefault="00906598" w:rsidP="00C22051">
      <w:pPr>
        <w:pStyle w:val="BodyText"/>
        <w:spacing w:before="100" w:line="276" w:lineRule="auto"/>
        <w:ind w:left="720" w:right="152"/>
      </w:pPr>
      <w:r>
        <w:t xml:space="preserve">Example: Belmont </w:t>
      </w:r>
      <w:r w:rsidR="00C04642">
        <w:t>Hadid</w:t>
      </w:r>
      <w:r>
        <w:t xml:space="preserve"> would be alphabetized as </w:t>
      </w:r>
      <w:r w:rsidR="00C04642">
        <w:t>Hadid</w:t>
      </w:r>
      <w:r w:rsidR="00C22051">
        <w:t xml:space="preserve">, B.; Nina </w:t>
      </w:r>
      <w:r w:rsidR="00C04642">
        <w:t>Hadid</w:t>
      </w:r>
      <w:r w:rsidR="00C22051">
        <w:t xml:space="preserve"> as </w:t>
      </w:r>
      <w:r w:rsidR="00C04642">
        <w:t>Hadid</w:t>
      </w:r>
      <w:r w:rsidR="00C22051">
        <w:t>, N.</w:t>
      </w:r>
    </w:p>
    <w:p w14:paraId="22FFF2AA" w14:textId="77777777" w:rsidR="00C47DC1" w:rsidRPr="00C22051" w:rsidRDefault="00906598" w:rsidP="002030B3">
      <w:pPr>
        <w:pStyle w:val="ListParagraph"/>
        <w:numPr>
          <w:ilvl w:val="0"/>
          <w:numId w:val="44"/>
        </w:numPr>
        <w:tabs>
          <w:tab w:val="left" w:pos="1996"/>
        </w:tabs>
        <w:spacing w:before="100" w:line="276" w:lineRule="auto"/>
        <w:ind w:right="150"/>
        <w:rPr>
          <w:sz w:val="24"/>
        </w:rPr>
      </w:pPr>
      <w:r w:rsidRPr="00AA2160">
        <w:rPr>
          <w:sz w:val="24"/>
        </w:rPr>
        <w:t>Integrate all references according to</w:t>
      </w:r>
      <w:r w:rsidR="00285898">
        <w:rPr>
          <w:sz w:val="24"/>
        </w:rPr>
        <w:t xml:space="preserve"> the</w:t>
      </w:r>
      <w:r w:rsidRPr="00AA2160">
        <w:rPr>
          <w:sz w:val="24"/>
        </w:rPr>
        <w:t xml:space="preserve"> </w:t>
      </w:r>
      <w:r w:rsidRPr="00285898">
        <w:rPr>
          <w:noProof/>
          <w:sz w:val="24"/>
        </w:rPr>
        <w:t>alphabet</w:t>
      </w:r>
      <w:r w:rsidRPr="00AA2160">
        <w:rPr>
          <w:sz w:val="24"/>
        </w:rPr>
        <w:t>, using one word at a time.</w:t>
      </w:r>
    </w:p>
    <w:p w14:paraId="500D2505" w14:textId="77777777" w:rsidR="00C47DC1" w:rsidRPr="00AA2160" w:rsidRDefault="00906598" w:rsidP="002030B3">
      <w:pPr>
        <w:pStyle w:val="ListParagraph"/>
        <w:numPr>
          <w:ilvl w:val="0"/>
          <w:numId w:val="44"/>
        </w:numPr>
        <w:tabs>
          <w:tab w:val="left" w:pos="1996"/>
        </w:tabs>
        <w:spacing w:before="100" w:line="273" w:lineRule="auto"/>
        <w:ind w:right="151"/>
        <w:rPr>
          <w:sz w:val="24"/>
        </w:rPr>
      </w:pPr>
      <w:r w:rsidRPr="00AA2160">
        <w:rPr>
          <w:sz w:val="24"/>
        </w:rPr>
        <w:t xml:space="preserve">With multiple authors, when reaching the final author, replace the term </w:t>
      </w:r>
      <w:r w:rsidRPr="00AA2160">
        <w:rPr>
          <w:i/>
          <w:sz w:val="24"/>
        </w:rPr>
        <w:t xml:space="preserve">and </w:t>
      </w:r>
      <w:r w:rsidRPr="00AA2160">
        <w:rPr>
          <w:sz w:val="24"/>
        </w:rPr>
        <w:t xml:space="preserve">with the ampersand </w:t>
      </w:r>
      <w:r>
        <w:rPr>
          <w:noProof/>
          <w:spacing w:val="-30"/>
        </w:rPr>
        <w:drawing>
          <wp:inline distT="0" distB="0" distL="0" distR="0" wp14:anchorId="2FA10DF3" wp14:editId="50A0F865">
            <wp:extent cx="179071" cy="179071"/>
            <wp:effectExtent l="0" t="0" r="0" b="0"/>
            <wp:docPr id="13" name="image33.png" descr="https://sp.yimg.com/ib/th?id=HN.608055683141274871&amp;pid=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3.png"/>
                    <pic:cNvPicPr/>
                  </pic:nvPicPr>
                  <pic:blipFill>
                    <a:blip r:embed="rId105" cstate="print"/>
                    <a:stretch>
                      <a:fillRect/>
                    </a:stretch>
                  </pic:blipFill>
                  <pic:spPr>
                    <a:xfrm>
                      <a:off x="0" y="0"/>
                      <a:ext cx="179071" cy="179071"/>
                    </a:xfrm>
                    <a:prstGeom prst="rect">
                      <a:avLst/>
                    </a:prstGeom>
                  </pic:spPr>
                </pic:pic>
              </a:graphicData>
            </a:graphic>
          </wp:inline>
        </w:drawing>
      </w:r>
      <w:r w:rsidRPr="00AA2160">
        <w:rPr>
          <w:sz w:val="24"/>
        </w:rPr>
        <w:t>. Example: Taylor, R., Draper, S., &amp; Rosenbaum,</w:t>
      </w:r>
      <w:r w:rsidRPr="00AA2160">
        <w:rPr>
          <w:spacing w:val="-5"/>
          <w:sz w:val="24"/>
        </w:rPr>
        <w:t xml:space="preserve"> </w:t>
      </w:r>
      <w:r w:rsidRPr="00AA2160">
        <w:rPr>
          <w:sz w:val="24"/>
        </w:rPr>
        <w:t>V.</w:t>
      </w:r>
    </w:p>
    <w:p w14:paraId="235212AD" w14:textId="77777777" w:rsidR="00C47DC1" w:rsidRDefault="00942621">
      <w:pPr>
        <w:pStyle w:val="BodyText"/>
        <w:spacing w:before="5"/>
        <w:rPr>
          <w:sz w:val="26"/>
        </w:rPr>
      </w:pPr>
      <w:r>
        <w:rPr>
          <w:noProof/>
        </w:rPr>
        <mc:AlternateContent>
          <mc:Choice Requires="wpg">
            <w:drawing>
              <wp:anchor distT="0" distB="0" distL="0" distR="0" simplePos="0" relativeHeight="5256" behindDoc="0" locked="0" layoutInCell="1" allowOverlap="1" wp14:anchorId="4A6621B8" wp14:editId="4B286051">
                <wp:simplePos x="0" y="0"/>
                <wp:positionH relativeFrom="margin">
                  <wp:align>right</wp:align>
                </wp:positionH>
                <wp:positionV relativeFrom="paragraph">
                  <wp:posOffset>257175</wp:posOffset>
                </wp:positionV>
                <wp:extent cx="5913755" cy="213360"/>
                <wp:effectExtent l="0" t="0" r="29845" b="15240"/>
                <wp:wrapTopAndBottom/>
                <wp:docPr id="559" name="Group 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13360"/>
                          <a:chOff x="3273" y="395"/>
                          <a:chExt cx="7808" cy="378"/>
                        </a:xfrm>
                      </wpg:grpSpPr>
                      <wps:wsp>
                        <wps:cNvPr id="560" name="Line 546"/>
                        <wps:cNvCnPr>
                          <a:cxnSpLocks noChangeShapeType="1"/>
                        </wps:cNvCnPr>
                        <wps:spPr bwMode="auto">
                          <a:xfrm>
                            <a:off x="3288" y="410"/>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61" name="Line 545"/>
                        <wps:cNvCnPr>
                          <a:cxnSpLocks noChangeShapeType="1"/>
                        </wps:cNvCnPr>
                        <wps:spPr bwMode="auto">
                          <a:xfrm>
                            <a:off x="3281" y="403"/>
                            <a:ext cx="0" cy="362"/>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62" name="Text Box 544"/>
                        <wps:cNvSpPr txBox="1">
                          <a:spLocks noChangeArrowheads="1"/>
                        </wps:cNvSpPr>
                        <wps:spPr bwMode="auto">
                          <a:xfrm>
                            <a:off x="3274" y="395"/>
                            <a:ext cx="7808"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4D7DC" w14:textId="77777777" w:rsidR="00921F27" w:rsidRDefault="00921F27">
                              <w:pPr>
                                <w:spacing w:before="59"/>
                                <w:ind w:left="81"/>
                                <w:rPr>
                                  <w:rFonts w:ascii="Calibri"/>
                                </w:rPr>
                              </w:pPr>
                              <w:bookmarkStart w:id="399" w:name="Annotated_Bibliography"/>
                              <w:bookmarkEnd w:id="399"/>
                              <w:r>
                                <w:rPr>
                                  <w:rFonts w:ascii="Calibri"/>
                                  <w:color w:val="243F60"/>
                                </w:rPr>
                                <w:t>ANNOTATED BIBLIOGRAPH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6621B8" id="Group 543" o:spid="_x0000_s1309" style="position:absolute;margin-left:414.45pt;margin-top:20.25pt;width:465.65pt;height:16.8pt;z-index:5256;mso-wrap-distance-left:0;mso-wrap-distance-right:0;mso-position-horizontal:right;mso-position-horizontal-relative:margin;mso-position-vertical-relative:text" coordorigin="3273,395" coordsize="7808,37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">
                <v:line id="Line 546" o:spid="_x0000_s1310" style="position:absolute;visibility:visible;mso-wrap-style:square" from="3288,410" to="11074,41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6ePcMAAADcAAAADwAAAGRycy9kb3ducmV2LnhtbERPy2rCQBTdF/yH4Qrd1UmlhhKdiIYG&#10;sigUbZEur5mbB83cCZlpkv69syi4PJz3bj+bTow0uNaygudVBIK4tLrlWsHXZ/70CsJ5ZI2dZVLw&#10;Rw726eJhh4m2E59oPPtahBB2CSpovO8TKV3ZkEG3sj1x4Co7GPQBDrXUA04h3HRyHUWxNNhyaGiw&#10;p6yh8uf8axQcP97z6i2LXg7ldy2v46WQl9wq9bicD1sQnmZ/F/+7C61gE4f54Uw4AjK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v+nj3DAAAA3AAAAA8AAAAAAAAAAAAA&#10;AAAAoQIAAGRycy9kb3ducmV2LnhtbFBLBQYAAAAABAAEAPkAAACRAwAAAAA=&#10;" strokecolor="#4f81bd" strokeweight=".72pt"/>
                <v:line id="Line 545" o:spid="_x0000_s1311" style="position:absolute;visibility:visible;mso-wrap-style:square" from="3281,403" to="3281,7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LI7psQAAADcAAAADwAAAGRycy9kb3ducmV2LnhtbESPQYvCMBSE7wv+h/AEb2uquCLVKCoW&#10;PAiLrhSPz+bZFpuX0sRa//1mQdjjMDPfMItVZyrRUuNKywpGwwgEcWZ1ybmC80/yOQPhPLLGyjIp&#10;eJGD1bL3scBY2ycfqT35XAQIuxgVFN7XsZQuK8igG9qaOHg32xj0QTa51A0+A9xUchxFU2mw5LBQ&#10;YE3bgrL76WEUbL4PyW23jSbr7JLLa5vuZZpYpQb9bj0H4anz/+F3e68VfE1H8HcmHAG5/AU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UsjumxAAAANwAAAAPAAAAAAAAAAAA&#10;AAAAAKECAABkcnMvZG93bnJldi54bWxQSwUGAAAAAAQABAD5AAAAkgMAAAAA&#10;" strokecolor="#4f81bd" strokeweight=".72pt"/>
                <v:shape id="Text Box 544" o:spid="_x0000_s1312" type="#_x0000_t202" style="position:absolute;left:3274;top:395;width:7808;height:3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ECO6xQAA&#10;ANwAAAAPAAAAZHJzL2Rvd25yZXYueG1sRI9Ba8JAFITvBf/D8oTe6kahoUZXEWlBKBRjPHh8Zp/J&#10;YvZtzK6a/vuuUPA4zMw3zHzZ20bcqPPGsYLxKAFBXDptuFKwL77ePkD4gKyxcUwKfsnDcjF4mWOm&#10;3Z1zuu1CJSKEfYYK6hDaTEpf1mTRj1xLHL2T6yyGKLtK6g7vEW4bOUmSVFo0HBdqbGldU3neXa2C&#10;1YHzT3P5OW7zU26KYprwd3pW6nXYr2YgAvXhGf5vb7SC93QC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gQI7rFAAAA3AAAAA8AAAAAAAAAAAAAAAAAlwIAAGRycy9k&#10;b3ducmV2LnhtbFBLBQYAAAAABAAEAPUAAACJAwAAAAA=&#10;" filled="f" stroked="f">
                  <v:textbox inset="0,0,0,0">
                    <w:txbxContent>
                      <w:p w14:paraId="1474D7DC" w14:textId="77777777" w:rsidR="00921F27" w:rsidRDefault="00921F27">
                        <w:pPr>
                          <w:spacing w:before="59"/>
                          <w:ind w:left="81"/>
                          <w:rPr>
                            <w:rFonts w:ascii="Calibri"/>
                          </w:rPr>
                        </w:pPr>
                        <w:bookmarkStart w:id="400" w:name="Annotated_Bibliography"/>
                        <w:bookmarkEnd w:id="400"/>
                        <w:r>
                          <w:rPr>
                            <w:rFonts w:ascii="Calibri"/>
                            <w:color w:val="243F60"/>
                          </w:rPr>
                          <w:t>ANNOTATED BIBLIOGRAPHY</w:t>
                        </w:r>
                      </w:p>
                    </w:txbxContent>
                  </v:textbox>
                </v:shape>
                <w10:wrap type="topAndBottom" anchorx="margin"/>
              </v:group>
            </w:pict>
          </mc:Fallback>
        </mc:AlternateContent>
      </w:r>
    </w:p>
    <w:p w14:paraId="1EA332DE" w14:textId="77777777" w:rsidR="00C47DC1" w:rsidRDefault="00C22051" w:rsidP="00AA2160">
      <w:pPr>
        <w:pStyle w:val="BodyText"/>
        <w:spacing w:before="100" w:line="276" w:lineRule="auto"/>
        <w:ind w:right="144"/>
        <w:jc w:val="both"/>
      </w:pPr>
      <w:r>
        <w:rPr>
          <w:noProof/>
        </w:rPr>
        <mc:AlternateContent>
          <mc:Choice Requires="wpg">
            <w:drawing>
              <wp:anchor distT="0" distB="0" distL="0" distR="0" simplePos="0" relativeHeight="5280" behindDoc="0" locked="0" layoutInCell="1" allowOverlap="1" wp14:anchorId="6703E069" wp14:editId="1AC505F2">
                <wp:simplePos x="0" y="0"/>
                <wp:positionH relativeFrom="margin">
                  <wp:align>center</wp:align>
                </wp:positionH>
                <wp:positionV relativeFrom="paragraph">
                  <wp:posOffset>1316990</wp:posOffset>
                </wp:positionV>
                <wp:extent cx="1056640" cy="1308735"/>
                <wp:effectExtent l="0" t="0" r="0" b="5715"/>
                <wp:wrapTopAndBottom/>
                <wp:docPr id="547" name="Group 5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640" cy="1308735"/>
                          <a:chOff x="3385" y="309"/>
                          <a:chExt cx="4979" cy="5042"/>
                        </a:xfrm>
                      </wpg:grpSpPr>
                      <wps:wsp>
                        <wps:cNvPr id="548" name="Freeform 542"/>
                        <wps:cNvSpPr>
                          <a:spLocks/>
                        </wps:cNvSpPr>
                        <wps:spPr bwMode="auto">
                          <a:xfrm>
                            <a:off x="3385" y="2315"/>
                            <a:ext cx="3530" cy="2073"/>
                          </a:xfrm>
                          <a:custGeom>
                            <a:avLst/>
                            <a:gdLst>
                              <a:gd name="T0" fmla="+- 0 6915 3385"/>
                              <a:gd name="T1" fmla="*/ T0 w 3530"/>
                              <a:gd name="T2" fmla="+- 0 2315 2315"/>
                              <a:gd name="T3" fmla="*/ 2315 h 2073"/>
                              <a:gd name="T4" fmla="+- 0 3385 3385"/>
                              <a:gd name="T5" fmla="*/ T4 w 3530"/>
                              <a:gd name="T6" fmla="+- 0 2791 2315"/>
                              <a:gd name="T7" fmla="*/ 2791 h 2073"/>
                              <a:gd name="T8" fmla="+- 0 3385 3385"/>
                              <a:gd name="T9" fmla="*/ T8 w 3530"/>
                              <a:gd name="T10" fmla="+- 0 3945 2315"/>
                              <a:gd name="T11" fmla="*/ 3945 h 2073"/>
                              <a:gd name="T12" fmla="+- 0 4685 3385"/>
                              <a:gd name="T13" fmla="*/ T12 w 3530"/>
                              <a:gd name="T14" fmla="+- 0 4388 2315"/>
                              <a:gd name="T15" fmla="*/ 4388 h 2073"/>
                              <a:gd name="T16" fmla="+- 0 6419 3385"/>
                              <a:gd name="T17" fmla="*/ T16 w 3530"/>
                              <a:gd name="T18" fmla="+- 0 3731 2315"/>
                              <a:gd name="T19" fmla="*/ 3731 h 2073"/>
                              <a:gd name="T20" fmla="+- 0 6915 3385"/>
                              <a:gd name="T21" fmla="*/ T20 w 3530"/>
                              <a:gd name="T22" fmla="+- 0 2315 2315"/>
                              <a:gd name="T23" fmla="*/ 2315 h 2073"/>
                            </a:gdLst>
                            <a:ahLst/>
                            <a:cxnLst>
                              <a:cxn ang="0">
                                <a:pos x="T1" y="T3"/>
                              </a:cxn>
                              <a:cxn ang="0">
                                <a:pos x="T5" y="T7"/>
                              </a:cxn>
                              <a:cxn ang="0">
                                <a:pos x="T9" y="T11"/>
                              </a:cxn>
                              <a:cxn ang="0">
                                <a:pos x="T13" y="T15"/>
                              </a:cxn>
                              <a:cxn ang="0">
                                <a:pos x="T17" y="T19"/>
                              </a:cxn>
                              <a:cxn ang="0">
                                <a:pos x="T21" y="T23"/>
                              </a:cxn>
                            </a:cxnLst>
                            <a:rect l="0" t="0" r="r" b="b"/>
                            <a:pathLst>
                              <a:path w="3530" h="2073">
                                <a:moveTo>
                                  <a:pt x="3530" y="0"/>
                                </a:moveTo>
                                <a:lnTo>
                                  <a:pt x="0" y="476"/>
                                </a:lnTo>
                                <a:lnTo>
                                  <a:pt x="0" y="1630"/>
                                </a:lnTo>
                                <a:lnTo>
                                  <a:pt x="1300" y="2073"/>
                                </a:lnTo>
                                <a:lnTo>
                                  <a:pt x="3034" y="1416"/>
                                </a:lnTo>
                                <a:lnTo>
                                  <a:pt x="3530" y="0"/>
                                </a:lnTo>
                                <a:close/>
                              </a:path>
                            </a:pathLst>
                          </a:custGeom>
                          <a:solidFill>
                            <a:srgbClr val="A5CE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4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3633" y="309"/>
                            <a:ext cx="4730" cy="5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50" name="Picture 54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5048" y="3215"/>
                            <a:ext cx="312"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1" name="AutoShape 539"/>
                        <wps:cNvSpPr>
                          <a:spLocks/>
                        </wps:cNvSpPr>
                        <wps:spPr bwMode="auto">
                          <a:xfrm>
                            <a:off x="4057" y="3294"/>
                            <a:ext cx="1127" cy="532"/>
                          </a:xfrm>
                          <a:custGeom>
                            <a:avLst/>
                            <a:gdLst>
                              <a:gd name="T0" fmla="+- 0 5174 4057"/>
                              <a:gd name="T1" fmla="*/ T0 w 1127"/>
                              <a:gd name="T2" fmla="+- 0 3713 3294"/>
                              <a:gd name="T3" fmla="*/ 3713 h 532"/>
                              <a:gd name="T4" fmla="+- 0 5081 4057"/>
                              <a:gd name="T5" fmla="*/ T4 w 1127"/>
                              <a:gd name="T6" fmla="+- 0 3713 3294"/>
                              <a:gd name="T7" fmla="*/ 3713 h 532"/>
                              <a:gd name="T8" fmla="+- 0 5081 4057"/>
                              <a:gd name="T9" fmla="*/ T8 w 1127"/>
                              <a:gd name="T10" fmla="+- 0 3731 3294"/>
                              <a:gd name="T11" fmla="*/ 3731 h 532"/>
                              <a:gd name="T12" fmla="+- 0 5086 4057"/>
                              <a:gd name="T13" fmla="*/ T12 w 1127"/>
                              <a:gd name="T14" fmla="+- 0 3762 3294"/>
                              <a:gd name="T15" fmla="*/ 3762 h 532"/>
                              <a:gd name="T16" fmla="+- 0 5094 4057"/>
                              <a:gd name="T17" fmla="*/ T16 w 1127"/>
                              <a:gd name="T18" fmla="+- 0 3777 3294"/>
                              <a:gd name="T19" fmla="*/ 3777 h 532"/>
                              <a:gd name="T20" fmla="+- 0 5099 4057"/>
                              <a:gd name="T21" fmla="*/ T20 w 1127"/>
                              <a:gd name="T22" fmla="+- 0 3792 3294"/>
                              <a:gd name="T23" fmla="*/ 3792 h 532"/>
                              <a:gd name="T24" fmla="+- 0 5107 4057"/>
                              <a:gd name="T25" fmla="*/ T24 w 1127"/>
                              <a:gd name="T26" fmla="+- 0 3805 3294"/>
                              <a:gd name="T27" fmla="*/ 3805 h 532"/>
                              <a:gd name="T28" fmla="+- 0 5117 4057"/>
                              <a:gd name="T29" fmla="*/ T28 w 1127"/>
                              <a:gd name="T30" fmla="+- 0 3815 3294"/>
                              <a:gd name="T31" fmla="*/ 3815 h 532"/>
                              <a:gd name="T32" fmla="+- 0 5127 4057"/>
                              <a:gd name="T33" fmla="*/ T32 w 1127"/>
                              <a:gd name="T34" fmla="+- 0 3823 3294"/>
                              <a:gd name="T35" fmla="*/ 3823 h 532"/>
                              <a:gd name="T36" fmla="+- 0 5140 4057"/>
                              <a:gd name="T37" fmla="*/ T36 w 1127"/>
                              <a:gd name="T38" fmla="+- 0 3826 3294"/>
                              <a:gd name="T39" fmla="*/ 3826 h 532"/>
                              <a:gd name="T40" fmla="+- 0 5153 4057"/>
                              <a:gd name="T41" fmla="*/ T40 w 1127"/>
                              <a:gd name="T42" fmla="+- 0 3826 3294"/>
                              <a:gd name="T43" fmla="*/ 3826 h 532"/>
                              <a:gd name="T44" fmla="+- 0 5168 4057"/>
                              <a:gd name="T45" fmla="*/ T44 w 1127"/>
                              <a:gd name="T46" fmla="+- 0 3820 3294"/>
                              <a:gd name="T47" fmla="*/ 3820 h 532"/>
                              <a:gd name="T48" fmla="+- 0 5183 4057"/>
                              <a:gd name="T49" fmla="*/ T48 w 1127"/>
                              <a:gd name="T50" fmla="+- 0 3810 3294"/>
                              <a:gd name="T51" fmla="*/ 3810 h 532"/>
                              <a:gd name="T52" fmla="+- 0 5178 4057"/>
                              <a:gd name="T53" fmla="*/ T52 w 1127"/>
                              <a:gd name="T54" fmla="+- 0 3757 3294"/>
                              <a:gd name="T55" fmla="*/ 3757 h 532"/>
                              <a:gd name="T56" fmla="+- 0 5174 4057"/>
                              <a:gd name="T57" fmla="*/ T56 w 1127"/>
                              <a:gd name="T58" fmla="+- 0 3713 3294"/>
                              <a:gd name="T59" fmla="*/ 3713 h 532"/>
                              <a:gd name="T60" fmla="+- 0 4067 4057"/>
                              <a:gd name="T61" fmla="*/ T60 w 1127"/>
                              <a:gd name="T62" fmla="+- 0 3424 3294"/>
                              <a:gd name="T63" fmla="*/ 3424 h 532"/>
                              <a:gd name="T64" fmla="+- 0 4070 4057"/>
                              <a:gd name="T65" fmla="*/ T64 w 1127"/>
                              <a:gd name="T66" fmla="+- 0 3435 3294"/>
                              <a:gd name="T67" fmla="*/ 3435 h 532"/>
                              <a:gd name="T68" fmla="+- 0 4070 4057"/>
                              <a:gd name="T69" fmla="*/ T68 w 1127"/>
                              <a:gd name="T70" fmla="+- 0 3447 3294"/>
                              <a:gd name="T71" fmla="*/ 3447 h 532"/>
                              <a:gd name="T72" fmla="+- 0 4067 4057"/>
                              <a:gd name="T73" fmla="*/ T72 w 1127"/>
                              <a:gd name="T74" fmla="+- 0 3463 3294"/>
                              <a:gd name="T75" fmla="*/ 3463 h 532"/>
                              <a:gd name="T76" fmla="+- 0 4057 4057"/>
                              <a:gd name="T77" fmla="*/ T76 w 1127"/>
                              <a:gd name="T78" fmla="+- 0 3473 3294"/>
                              <a:gd name="T79" fmla="*/ 3473 h 532"/>
                              <a:gd name="T80" fmla="+- 0 4777 4057"/>
                              <a:gd name="T81" fmla="*/ T80 w 1127"/>
                              <a:gd name="T82" fmla="+- 0 3772 3294"/>
                              <a:gd name="T83" fmla="*/ 3772 h 532"/>
                              <a:gd name="T84" fmla="+- 0 4823 4057"/>
                              <a:gd name="T85" fmla="*/ T84 w 1127"/>
                              <a:gd name="T86" fmla="+- 0 3764 3294"/>
                              <a:gd name="T87" fmla="*/ 3764 h 532"/>
                              <a:gd name="T88" fmla="+- 0 4905 4057"/>
                              <a:gd name="T89" fmla="*/ T88 w 1127"/>
                              <a:gd name="T90" fmla="+- 0 3744 3294"/>
                              <a:gd name="T91" fmla="*/ 3744 h 532"/>
                              <a:gd name="T92" fmla="+- 0 4943 4057"/>
                              <a:gd name="T93" fmla="*/ T92 w 1127"/>
                              <a:gd name="T94" fmla="+- 0 3736 3294"/>
                              <a:gd name="T95" fmla="*/ 3736 h 532"/>
                              <a:gd name="T96" fmla="+- 0 5015 4057"/>
                              <a:gd name="T97" fmla="*/ T96 w 1127"/>
                              <a:gd name="T98" fmla="+- 0 3721 3294"/>
                              <a:gd name="T99" fmla="*/ 3721 h 532"/>
                              <a:gd name="T100" fmla="+- 0 5031 4057"/>
                              <a:gd name="T101" fmla="*/ T100 w 1127"/>
                              <a:gd name="T102" fmla="+- 0 3718 3294"/>
                              <a:gd name="T103" fmla="*/ 3718 h 532"/>
                              <a:gd name="T104" fmla="+- 0 4785 4057"/>
                              <a:gd name="T105" fmla="*/ T104 w 1127"/>
                              <a:gd name="T106" fmla="+- 0 3718 3294"/>
                              <a:gd name="T107" fmla="*/ 3718 h 532"/>
                              <a:gd name="T108" fmla="+- 0 4067 4057"/>
                              <a:gd name="T109" fmla="*/ T108 w 1127"/>
                              <a:gd name="T110" fmla="+- 0 3424 3294"/>
                              <a:gd name="T111" fmla="*/ 3424 h 532"/>
                              <a:gd name="T112" fmla="+- 0 4997 4057"/>
                              <a:gd name="T113" fmla="*/ T112 w 1127"/>
                              <a:gd name="T114" fmla="+- 0 3294 3294"/>
                              <a:gd name="T115" fmla="*/ 3294 h 532"/>
                              <a:gd name="T116" fmla="+- 0 5002 4057"/>
                              <a:gd name="T117" fmla="*/ T116 w 1127"/>
                              <a:gd name="T118" fmla="+- 0 3304 3294"/>
                              <a:gd name="T119" fmla="*/ 3304 h 532"/>
                              <a:gd name="T120" fmla="+- 0 5012 4057"/>
                              <a:gd name="T121" fmla="*/ T120 w 1127"/>
                              <a:gd name="T122" fmla="+- 0 3330 3294"/>
                              <a:gd name="T123" fmla="*/ 3330 h 532"/>
                              <a:gd name="T124" fmla="+- 0 5025 4057"/>
                              <a:gd name="T125" fmla="*/ T124 w 1127"/>
                              <a:gd name="T126" fmla="+- 0 3371 3294"/>
                              <a:gd name="T127" fmla="*/ 3371 h 532"/>
                              <a:gd name="T128" fmla="+- 0 5043 4057"/>
                              <a:gd name="T129" fmla="*/ T128 w 1127"/>
                              <a:gd name="T130" fmla="+- 0 3422 3294"/>
                              <a:gd name="T131" fmla="*/ 3422 h 532"/>
                              <a:gd name="T132" fmla="+- 0 5058 4057"/>
                              <a:gd name="T133" fmla="*/ T132 w 1127"/>
                              <a:gd name="T134" fmla="+- 0 3478 3294"/>
                              <a:gd name="T135" fmla="*/ 3478 h 532"/>
                              <a:gd name="T136" fmla="+- 0 5071 4057"/>
                              <a:gd name="T137" fmla="*/ T136 w 1127"/>
                              <a:gd name="T138" fmla="+- 0 3534 3294"/>
                              <a:gd name="T139" fmla="*/ 3534 h 532"/>
                              <a:gd name="T140" fmla="+- 0 5079 4057"/>
                              <a:gd name="T141" fmla="*/ T140 w 1127"/>
                              <a:gd name="T142" fmla="+- 0 3590 3294"/>
                              <a:gd name="T143" fmla="*/ 3590 h 532"/>
                              <a:gd name="T144" fmla="+- 0 5081 4057"/>
                              <a:gd name="T145" fmla="*/ T144 w 1127"/>
                              <a:gd name="T146" fmla="+- 0 3639 3294"/>
                              <a:gd name="T147" fmla="*/ 3639 h 532"/>
                              <a:gd name="T148" fmla="+- 0 5048 4057"/>
                              <a:gd name="T149" fmla="*/ T148 w 1127"/>
                              <a:gd name="T150" fmla="+- 0 3654 3294"/>
                              <a:gd name="T151" fmla="*/ 3654 h 532"/>
                              <a:gd name="T152" fmla="+- 0 5012 4057"/>
                              <a:gd name="T153" fmla="*/ T152 w 1127"/>
                              <a:gd name="T154" fmla="+- 0 3665 3294"/>
                              <a:gd name="T155" fmla="*/ 3665 h 532"/>
                              <a:gd name="T156" fmla="+- 0 4974 4057"/>
                              <a:gd name="T157" fmla="*/ T156 w 1127"/>
                              <a:gd name="T158" fmla="+- 0 3675 3294"/>
                              <a:gd name="T159" fmla="*/ 3675 h 532"/>
                              <a:gd name="T160" fmla="+- 0 4938 4057"/>
                              <a:gd name="T161" fmla="*/ T160 w 1127"/>
                              <a:gd name="T162" fmla="+- 0 3685 3294"/>
                              <a:gd name="T163" fmla="*/ 3685 h 532"/>
                              <a:gd name="T164" fmla="+- 0 4823 4057"/>
                              <a:gd name="T165" fmla="*/ T164 w 1127"/>
                              <a:gd name="T166" fmla="+- 0 3708 3294"/>
                              <a:gd name="T167" fmla="*/ 3708 h 532"/>
                              <a:gd name="T168" fmla="+- 0 4785 4057"/>
                              <a:gd name="T169" fmla="*/ T168 w 1127"/>
                              <a:gd name="T170" fmla="+- 0 3718 3294"/>
                              <a:gd name="T171" fmla="*/ 3718 h 532"/>
                              <a:gd name="T172" fmla="+- 0 5031 4057"/>
                              <a:gd name="T173" fmla="*/ T172 w 1127"/>
                              <a:gd name="T174" fmla="+- 0 3718 3294"/>
                              <a:gd name="T175" fmla="*/ 3718 h 532"/>
                              <a:gd name="T176" fmla="+- 0 5048 4057"/>
                              <a:gd name="T177" fmla="*/ T176 w 1127"/>
                              <a:gd name="T178" fmla="+- 0 3716 3294"/>
                              <a:gd name="T179" fmla="*/ 3716 h 532"/>
                              <a:gd name="T180" fmla="+- 0 5081 4057"/>
                              <a:gd name="T181" fmla="*/ T180 w 1127"/>
                              <a:gd name="T182" fmla="+- 0 3713 3294"/>
                              <a:gd name="T183" fmla="*/ 3713 h 532"/>
                              <a:gd name="T184" fmla="+- 0 5174 4057"/>
                              <a:gd name="T185" fmla="*/ T184 w 1127"/>
                              <a:gd name="T186" fmla="+- 0 3713 3294"/>
                              <a:gd name="T187" fmla="*/ 3713 h 532"/>
                              <a:gd name="T188" fmla="+- 0 5173 4057"/>
                              <a:gd name="T189" fmla="*/ T188 w 1127"/>
                              <a:gd name="T190" fmla="+- 0 3700 3294"/>
                              <a:gd name="T191" fmla="*/ 3700 h 532"/>
                              <a:gd name="T192" fmla="+- 0 5153 4057"/>
                              <a:gd name="T193" fmla="*/ T192 w 1127"/>
                              <a:gd name="T194" fmla="+- 0 3593 3294"/>
                              <a:gd name="T195" fmla="*/ 3593 h 532"/>
                              <a:gd name="T196" fmla="+- 0 5122 4057"/>
                              <a:gd name="T197" fmla="*/ T196 w 1127"/>
                              <a:gd name="T198" fmla="+- 0 3486 3294"/>
                              <a:gd name="T199" fmla="*/ 3486 h 532"/>
                              <a:gd name="T200" fmla="+- 0 5081 4057"/>
                              <a:gd name="T201" fmla="*/ T200 w 1127"/>
                              <a:gd name="T202" fmla="+- 0 3384 3294"/>
                              <a:gd name="T203" fmla="*/ 3384 h 532"/>
                              <a:gd name="T204" fmla="+- 0 5073 4057"/>
                              <a:gd name="T205" fmla="*/ T204 w 1127"/>
                              <a:gd name="T206" fmla="+- 0 3371 3294"/>
                              <a:gd name="T207" fmla="*/ 3371 h 532"/>
                              <a:gd name="T208" fmla="+- 0 5058 4057"/>
                              <a:gd name="T209" fmla="*/ T208 w 1127"/>
                              <a:gd name="T210" fmla="+- 0 3340 3294"/>
                              <a:gd name="T211" fmla="*/ 3340 h 532"/>
                              <a:gd name="T212" fmla="+- 0 5050 4057"/>
                              <a:gd name="T213" fmla="*/ T212 w 1127"/>
                              <a:gd name="T214" fmla="+- 0 3327 3294"/>
                              <a:gd name="T215" fmla="*/ 3327 h 532"/>
                              <a:gd name="T216" fmla="+- 0 5040 4057"/>
                              <a:gd name="T217" fmla="*/ T216 w 1127"/>
                              <a:gd name="T218" fmla="+- 0 3315 3294"/>
                              <a:gd name="T219" fmla="*/ 3315 h 532"/>
                              <a:gd name="T220" fmla="+- 0 5027 4057"/>
                              <a:gd name="T221" fmla="*/ T220 w 1127"/>
                              <a:gd name="T222" fmla="+- 0 3304 3294"/>
                              <a:gd name="T223" fmla="*/ 3304 h 532"/>
                              <a:gd name="T224" fmla="+- 0 5015 4057"/>
                              <a:gd name="T225" fmla="*/ T224 w 1127"/>
                              <a:gd name="T226" fmla="+- 0 3297 3294"/>
                              <a:gd name="T227" fmla="*/ 3297 h 532"/>
                              <a:gd name="T228" fmla="+- 0 4997 4057"/>
                              <a:gd name="T229" fmla="*/ T228 w 1127"/>
                              <a:gd name="T230" fmla="+- 0 3294 3294"/>
                              <a:gd name="T231" fmla="*/ 3294 h 5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127" h="532">
                                <a:moveTo>
                                  <a:pt x="1117" y="419"/>
                                </a:moveTo>
                                <a:lnTo>
                                  <a:pt x="1024" y="419"/>
                                </a:lnTo>
                                <a:lnTo>
                                  <a:pt x="1024" y="437"/>
                                </a:lnTo>
                                <a:lnTo>
                                  <a:pt x="1029" y="468"/>
                                </a:lnTo>
                                <a:lnTo>
                                  <a:pt x="1037" y="483"/>
                                </a:lnTo>
                                <a:lnTo>
                                  <a:pt x="1042" y="498"/>
                                </a:lnTo>
                                <a:lnTo>
                                  <a:pt x="1050" y="511"/>
                                </a:lnTo>
                                <a:lnTo>
                                  <a:pt x="1060" y="521"/>
                                </a:lnTo>
                                <a:lnTo>
                                  <a:pt x="1070" y="529"/>
                                </a:lnTo>
                                <a:lnTo>
                                  <a:pt x="1083" y="532"/>
                                </a:lnTo>
                                <a:lnTo>
                                  <a:pt x="1096" y="532"/>
                                </a:lnTo>
                                <a:lnTo>
                                  <a:pt x="1111" y="526"/>
                                </a:lnTo>
                                <a:lnTo>
                                  <a:pt x="1126" y="516"/>
                                </a:lnTo>
                                <a:lnTo>
                                  <a:pt x="1121" y="463"/>
                                </a:lnTo>
                                <a:lnTo>
                                  <a:pt x="1117" y="419"/>
                                </a:lnTo>
                                <a:close/>
                                <a:moveTo>
                                  <a:pt x="10" y="130"/>
                                </a:moveTo>
                                <a:lnTo>
                                  <a:pt x="13" y="141"/>
                                </a:lnTo>
                                <a:lnTo>
                                  <a:pt x="13" y="153"/>
                                </a:lnTo>
                                <a:lnTo>
                                  <a:pt x="10" y="169"/>
                                </a:lnTo>
                                <a:lnTo>
                                  <a:pt x="0" y="179"/>
                                </a:lnTo>
                                <a:lnTo>
                                  <a:pt x="720" y="478"/>
                                </a:lnTo>
                                <a:lnTo>
                                  <a:pt x="766" y="470"/>
                                </a:lnTo>
                                <a:lnTo>
                                  <a:pt x="848" y="450"/>
                                </a:lnTo>
                                <a:lnTo>
                                  <a:pt x="886" y="442"/>
                                </a:lnTo>
                                <a:lnTo>
                                  <a:pt x="958" y="427"/>
                                </a:lnTo>
                                <a:lnTo>
                                  <a:pt x="974" y="424"/>
                                </a:lnTo>
                                <a:lnTo>
                                  <a:pt x="728" y="424"/>
                                </a:lnTo>
                                <a:lnTo>
                                  <a:pt x="10" y="130"/>
                                </a:lnTo>
                                <a:close/>
                                <a:moveTo>
                                  <a:pt x="940" y="0"/>
                                </a:moveTo>
                                <a:lnTo>
                                  <a:pt x="945" y="10"/>
                                </a:lnTo>
                                <a:lnTo>
                                  <a:pt x="955" y="36"/>
                                </a:lnTo>
                                <a:lnTo>
                                  <a:pt x="968" y="77"/>
                                </a:lnTo>
                                <a:lnTo>
                                  <a:pt x="986" y="128"/>
                                </a:lnTo>
                                <a:lnTo>
                                  <a:pt x="1001" y="184"/>
                                </a:lnTo>
                                <a:lnTo>
                                  <a:pt x="1014" y="240"/>
                                </a:lnTo>
                                <a:lnTo>
                                  <a:pt x="1022" y="296"/>
                                </a:lnTo>
                                <a:lnTo>
                                  <a:pt x="1024" y="345"/>
                                </a:lnTo>
                                <a:lnTo>
                                  <a:pt x="991" y="360"/>
                                </a:lnTo>
                                <a:lnTo>
                                  <a:pt x="955" y="371"/>
                                </a:lnTo>
                                <a:lnTo>
                                  <a:pt x="917" y="381"/>
                                </a:lnTo>
                                <a:lnTo>
                                  <a:pt x="881" y="391"/>
                                </a:lnTo>
                                <a:lnTo>
                                  <a:pt x="766" y="414"/>
                                </a:lnTo>
                                <a:lnTo>
                                  <a:pt x="728" y="424"/>
                                </a:lnTo>
                                <a:lnTo>
                                  <a:pt x="974" y="424"/>
                                </a:lnTo>
                                <a:lnTo>
                                  <a:pt x="991" y="422"/>
                                </a:lnTo>
                                <a:lnTo>
                                  <a:pt x="1024" y="419"/>
                                </a:lnTo>
                                <a:lnTo>
                                  <a:pt x="1117" y="419"/>
                                </a:lnTo>
                                <a:lnTo>
                                  <a:pt x="1116" y="406"/>
                                </a:lnTo>
                                <a:lnTo>
                                  <a:pt x="1096" y="299"/>
                                </a:lnTo>
                                <a:lnTo>
                                  <a:pt x="1065" y="192"/>
                                </a:lnTo>
                                <a:lnTo>
                                  <a:pt x="1024" y="90"/>
                                </a:lnTo>
                                <a:lnTo>
                                  <a:pt x="1016" y="77"/>
                                </a:lnTo>
                                <a:lnTo>
                                  <a:pt x="1001" y="46"/>
                                </a:lnTo>
                                <a:lnTo>
                                  <a:pt x="993" y="33"/>
                                </a:lnTo>
                                <a:lnTo>
                                  <a:pt x="983" y="21"/>
                                </a:lnTo>
                                <a:lnTo>
                                  <a:pt x="970" y="10"/>
                                </a:lnTo>
                                <a:lnTo>
                                  <a:pt x="958" y="3"/>
                                </a:lnTo>
                                <a:lnTo>
                                  <a:pt x="9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2" name="AutoShape 538"/>
                        <wps:cNvSpPr>
                          <a:spLocks/>
                        </wps:cNvSpPr>
                        <wps:spPr bwMode="auto">
                          <a:xfrm>
                            <a:off x="3385" y="3338"/>
                            <a:ext cx="3857" cy="1863"/>
                          </a:xfrm>
                          <a:custGeom>
                            <a:avLst/>
                            <a:gdLst>
                              <a:gd name="T0" fmla="+- 0 6126 3385"/>
                              <a:gd name="T1" fmla="*/ T0 w 3857"/>
                              <a:gd name="T2" fmla="+- 0 4748 3338"/>
                              <a:gd name="T3" fmla="*/ 4748 h 1863"/>
                              <a:gd name="T4" fmla="+- 0 6353 3385"/>
                              <a:gd name="T5" fmla="*/ T4 w 3857"/>
                              <a:gd name="T6" fmla="+- 0 5009 3338"/>
                              <a:gd name="T7" fmla="*/ 5009 h 1863"/>
                              <a:gd name="T8" fmla="+- 0 6690 3385"/>
                              <a:gd name="T9" fmla="*/ T8 w 3857"/>
                              <a:gd name="T10" fmla="+- 0 5172 3338"/>
                              <a:gd name="T11" fmla="*/ 5172 h 1863"/>
                              <a:gd name="T12" fmla="+- 0 7160 3385"/>
                              <a:gd name="T13" fmla="*/ T12 w 3857"/>
                              <a:gd name="T14" fmla="+- 0 5185 3338"/>
                              <a:gd name="T15" fmla="*/ 5185 h 1863"/>
                              <a:gd name="T16" fmla="+- 0 7219 3385"/>
                              <a:gd name="T17" fmla="*/ T16 w 3857"/>
                              <a:gd name="T18" fmla="+- 0 5162 3338"/>
                              <a:gd name="T19" fmla="*/ 5162 h 1863"/>
                              <a:gd name="T20" fmla="+- 0 6897 3385"/>
                              <a:gd name="T21" fmla="*/ T20 w 3857"/>
                              <a:gd name="T22" fmla="+- 0 5134 3338"/>
                              <a:gd name="T23" fmla="*/ 5134 h 1863"/>
                              <a:gd name="T24" fmla="+- 0 6555 3385"/>
                              <a:gd name="T25" fmla="*/ T24 w 3857"/>
                              <a:gd name="T26" fmla="+- 0 5006 3338"/>
                              <a:gd name="T27" fmla="*/ 5006 h 1863"/>
                              <a:gd name="T28" fmla="+- 0 6271 3385"/>
                              <a:gd name="T29" fmla="*/ T28 w 3857"/>
                              <a:gd name="T30" fmla="+- 0 4761 3338"/>
                              <a:gd name="T31" fmla="*/ 4761 h 1863"/>
                              <a:gd name="T32" fmla="+- 0 7066 3385"/>
                              <a:gd name="T33" fmla="*/ T32 w 3857"/>
                              <a:gd name="T34" fmla="+- 0 5147 3338"/>
                              <a:gd name="T35" fmla="*/ 5147 h 1863"/>
                              <a:gd name="T36" fmla="+- 0 5211 3385"/>
                              <a:gd name="T37" fmla="*/ T36 w 3857"/>
                              <a:gd name="T38" fmla="+- 0 4150 3338"/>
                              <a:gd name="T39" fmla="*/ 4150 h 1863"/>
                              <a:gd name="T40" fmla="+- 0 5301 3385"/>
                              <a:gd name="T41" fmla="*/ T40 w 3857"/>
                              <a:gd name="T42" fmla="+- 0 4334 3338"/>
                              <a:gd name="T43" fmla="*/ 4334 h 1863"/>
                              <a:gd name="T44" fmla="+- 0 5196 3385"/>
                              <a:gd name="T45" fmla="*/ T44 w 3857"/>
                              <a:gd name="T46" fmla="+- 0 4390 3338"/>
                              <a:gd name="T47" fmla="*/ 4390 h 1863"/>
                              <a:gd name="T48" fmla="+- 0 4941 3385"/>
                              <a:gd name="T49" fmla="*/ T48 w 3857"/>
                              <a:gd name="T50" fmla="+- 0 4477 3338"/>
                              <a:gd name="T51" fmla="*/ 4477 h 1863"/>
                              <a:gd name="T52" fmla="+- 0 4690 3385"/>
                              <a:gd name="T53" fmla="*/ T52 w 3857"/>
                              <a:gd name="T54" fmla="+- 0 4661 3338"/>
                              <a:gd name="T55" fmla="*/ 4661 h 1863"/>
                              <a:gd name="T56" fmla="+- 0 4570 3385"/>
                              <a:gd name="T57" fmla="*/ T56 w 3857"/>
                              <a:gd name="T58" fmla="+- 0 4988 3338"/>
                              <a:gd name="T59" fmla="*/ 4988 h 1863"/>
                              <a:gd name="T60" fmla="+- 0 4621 3385"/>
                              <a:gd name="T61" fmla="*/ T60 w 3857"/>
                              <a:gd name="T62" fmla="+- 0 5037 3338"/>
                              <a:gd name="T63" fmla="*/ 5037 h 1863"/>
                              <a:gd name="T64" fmla="+- 0 4703 3385"/>
                              <a:gd name="T65" fmla="*/ T64 w 3857"/>
                              <a:gd name="T66" fmla="+- 0 4853 3338"/>
                              <a:gd name="T67" fmla="*/ 4853 h 1863"/>
                              <a:gd name="T68" fmla="+- 0 4890 3385"/>
                              <a:gd name="T69" fmla="*/ T68 w 3857"/>
                              <a:gd name="T70" fmla="+- 0 4646 3338"/>
                              <a:gd name="T71" fmla="*/ 4646 h 1863"/>
                              <a:gd name="T72" fmla="+- 0 5176 3385"/>
                              <a:gd name="T73" fmla="*/ T72 w 3857"/>
                              <a:gd name="T74" fmla="+- 0 4477 3338"/>
                              <a:gd name="T75" fmla="*/ 4477 h 1863"/>
                              <a:gd name="T76" fmla="+- 0 5528 3385"/>
                              <a:gd name="T77" fmla="*/ T76 w 3857"/>
                              <a:gd name="T78" fmla="+- 0 4431 3338"/>
                              <a:gd name="T79" fmla="*/ 4431 h 1863"/>
                              <a:gd name="T80" fmla="+- 0 5319 3385"/>
                              <a:gd name="T81" fmla="*/ T80 w 3857"/>
                              <a:gd name="T82" fmla="+- 0 4122 3338"/>
                              <a:gd name="T83" fmla="*/ 4122 h 1863"/>
                              <a:gd name="T84" fmla="+- 0 5533 3385"/>
                              <a:gd name="T85" fmla="*/ T84 w 3857"/>
                              <a:gd name="T86" fmla="+- 0 4592 3338"/>
                              <a:gd name="T87" fmla="*/ 4592 h 1863"/>
                              <a:gd name="T88" fmla="+- 0 5694 3385"/>
                              <a:gd name="T89" fmla="*/ T88 w 3857"/>
                              <a:gd name="T90" fmla="+- 0 4771 3338"/>
                              <a:gd name="T91" fmla="*/ 4771 h 1863"/>
                              <a:gd name="T92" fmla="+- 0 5715 3385"/>
                              <a:gd name="T93" fmla="*/ T92 w 3857"/>
                              <a:gd name="T94" fmla="+- 0 4855 3338"/>
                              <a:gd name="T95" fmla="*/ 4855 h 1863"/>
                              <a:gd name="T96" fmla="+- 0 5906 3385"/>
                              <a:gd name="T97" fmla="*/ T96 w 3857"/>
                              <a:gd name="T98" fmla="+- 0 4712 3338"/>
                              <a:gd name="T99" fmla="*/ 4712 h 1863"/>
                              <a:gd name="T100" fmla="+- 0 6047 3385"/>
                              <a:gd name="T101" fmla="*/ T100 w 3857"/>
                              <a:gd name="T102" fmla="+- 0 4666 3338"/>
                              <a:gd name="T103" fmla="*/ 4666 h 1863"/>
                              <a:gd name="T104" fmla="+- 0 5786 3385"/>
                              <a:gd name="T105" fmla="*/ T104 w 3857"/>
                              <a:gd name="T106" fmla="+- 0 4610 3338"/>
                              <a:gd name="T107" fmla="*/ 4610 h 1863"/>
                              <a:gd name="T108" fmla="+- 0 5566 3385"/>
                              <a:gd name="T109" fmla="*/ T108 w 3857"/>
                              <a:gd name="T110" fmla="+- 0 4477 3338"/>
                              <a:gd name="T111" fmla="*/ 4477 h 1863"/>
                              <a:gd name="T112" fmla="+- 0 6588 3385"/>
                              <a:gd name="T113" fmla="*/ T112 w 3857"/>
                              <a:gd name="T114" fmla="+- 0 3363 3338"/>
                              <a:gd name="T115" fmla="*/ 3363 h 1863"/>
                              <a:gd name="T116" fmla="+- 0 6182 3385"/>
                              <a:gd name="T117" fmla="*/ T116 w 3857"/>
                              <a:gd name="T118" fmla="+- 0 4393 3338"/>
                              <a:gd name="T119" fmla="*/ 4393 h 1863"/>
                              <a:gd name="T120" fmla="+- 0 5975 3385"/>
                              <a:gd name="T121" fmla="*/ T120 w 3857"/>
                              <a:gd name="T122" fmla="+- 0 4582 3338"/>
                              <a:gd name="T123" fmla="*/ 4582 h 1863"/>
                              <a:gd name="T124" fmla="+- 0 6185 3385"/>
                              <a:gd name="T125" fmla="*/ T124 w 3857"/>
                              <a:gd name="T126" fmla="+- 0 4582 3338"/>
                              <a:gd name="T127" fmla="*/ 4582 h 1863"/>
                              <a:gd name="T128" fmla="+- 0 6328 3385"/>
                              <a:gd name="T129" fmla="*/ T128 w 3857"/>
                              <a:gd name="T130" fmla="+- 0 4365 3338"/>
                              <a:gd name="T131" fmla="*/ 4365 h 1863"/>
                              <a:gd name="T132" fmla="+- 0 6389 3385"/>
                              <a:gd name="T133" fmla="*/ T132 w 3857"/>
                              <a:gd name="T134" fmla="+- 0 4247 3338"/>
                              <a:gd name="T135" fmla="*/ 4247 h 1863"/>
                              <a:gd name="T136" fmla="+- 0 6637 3385"/>
                              <a:gd name="T137" fmla="*/ T136 w 3857"/>
                              <a:gd name="T138" fmla="+- 0 3452 3338"/>
                              <a:gd name="T139" fmla="*/ 3452 h 1863"/>
                              <a:gd name="T140" fmla="+- 0 6695 3385"/>
                              <a:gd name="T141" fmla="*/ T140 w 3857"/>
                              <a:gd name="T142" fmla="+- 0 3350 3338"/>
                              <a:gd name="T143" fmla="*/ 3350 h 1863"/>
                              <a:gd name="T144" fmla="+- 0 6345 3385"/>
                              <a:gd name="T145" fmla="*/ T144 w 3857"/>
                              <a:gd name="T146" fmla="+- 0 4380 3338"/>
                              <a:gd name="T147" fmla="*/ 4380 h 1863"/>
                              <a:gd name="T148" fmla="+- 0 6396 3385"/>
                              <a:gd name="T149" fmla="*/ T148 w 3857"/>
                              <a:gd name="T150" fmla="+- 0 4485 3338"/>
                              <a:gd name="T151" fmla="*/ 4485 h 1863"/>
                              <a:gd name="T152" fmla="+- 0 6402 3385"/>
                              <a:gd name="T153" fmla="*/ T152 w 3857"/>
                              <a:gd name="T154" fmla="+- 0 4590 3338"/>
                              <a:gd name="T155" fmla="*/ 4590 h 1863"/>
                              <a:gd name="T156" fmla="+- 0 6445 3385"/>
                              <a:gd name="T157" fmla="*/ T156 w 3857"/>
                              <a:gd name="T158" fmla="+- 0 4395 3338"/>
                              <a:gd name="T159" fmla="*/ 4395 h 1863"/>
                              <a:gd name="T160" fmla="+- 0 3500 3385"/>
                              <a:gd name="T161" fmla="*/ T160 w 3857"/>
                              <a:gd name="T162" fmla="+- 0 3882 3338"/>
                              <a:gd name="T163" fmla="*/ 3882 h 1863"/>
                              <a:gd name="T164" fmla="+- 0 4136 3385"/>
                              <a:gd name="T165" fmla="*/ T164 w 3857"/>
                              <a:gd name="T166" fmla="+- 0 4099 3338"/>
                              <a:gd name="T167" fmla="*/ 4099 h 1863"/>
                              <a:gd name="T168" fmla="+- 0 4861 3385"/>
                              <a:gd name="T169" fmla="*/ T168 w 3857"/>
                              <a:gd name="T170" fmla="+- 0 4229 3338"/>
                              <a:gd name="T171" fmla="*/ 4229 h 1863"/>
                              <a:gd name="T172" fmla="+- 0 5155 3385"/>
                              <a:gd name="T173" fmla="*/ T172 w 3857"/>
                              <a:gd name="T174" fmla="+- 0 3948 3338"/>
                              <a:gd name="T175" fmla="*/ 3948 h 1863"/>
                              <a:gd name="T176" fmla="+- 0 4861 3385"/>
                              <a:gd name="T177" fmla="*/ T176 w 3857"/>
                              <a:gd name="T178" fmla="+- 0 4229 3338"/>
                              <a:gd name="T179" fmla="*/ 4229 h 1863"/>
                              <a:gd name="T180" fmla="+- 0 5257 3385"/>
                              <a:gd name="T181" fmla="*/ T180 w 3857"/>
                              <a:gd name="T182" fmla="+- 0 4002 3338"/>
                              <a:gd name="T183" fmla="*/ 4002 h 1863"/>
                              <a:gd name="T184" fmla="+- 0 3398 3385"/>
                              <a:gd name="T185" fmla="*/ T184 w 3857"/>
                              <a:gd name="T186" fmla="+- 0 3718 3338"/>
                              <a:gd name="T187" fmla="*/ 3718 h 1863"/>
                              <a:gd name="T188" fmla="+- 0 3597 3385"/>
                              <a:gd name="T189" fmla="*/ T188 w 3857"/>
                              <a:gd name="T190" fmla="+- 0 3785 3338"/>
                              <a:gd name="T191" fmla="*/ 3785 h 1863"/>
                              <a:gd name="T192" fmla="+- 0 4141 3385"/>
                              <a:gd name="T193" fmla="*/ T192 w 3857"/>
                              <a:gd name="T194" fmla="+- 0 3953 3338"/>
                              <a:gd name="T195" fmla="*/ 3953 h 1863"/>
                              <a:gd name="T196" fmla="+- 0 4606 3385"/>
                              <a:gd name="T197" fmla="*/ T196 w 3857"/>
                              <a:gd name="T198" fmla="+- 0 4086 3338"/>
                              <a:gd name="T199" fmla="*/ 4086 h 1863"/>
                              <a:gd name="T200" fmla="+- 0 3393 3385"/>
                              <a:gd name="T201" fmla="*/ T200 w 3857"/>
                              <a:gd name="T202" fmla="+- 0 3654 3338"/>
                              <a:gd name="T203" fmla="*/ 3654 h 1863"/>
                              <a:gd name="T204" fmla="+- 0 5168 3385"/>
                              <a:gd name="T205" fmla="*/ T204 w 3857"/>
                              <a:gd name="T206" fmla="+- 0 3843 3338"/>
                              <a:gd name="T207" fmla="*/ 3843 h 1863"/>
                              <a:gd name="T208" fmla="+- 0 5127 3385"/>
                              <a:gd name="T209" fmla="*/ T208 w 3857"/>
                              <a:gd name="T210" fmla="+- 0 3938 3338"/>
                              <a:gd name="T211" fmla="*/ 3938 h 1863"/>
                              <a:gd name="T212" fmla="+- 0 5293 3385"/>
                              <a:gd name="T213" fmla="*/ T212 w 3857"/>
                              <a:gd name="T214" fmla="+- 0 3846 3338"/>
                              <a:gd name="T215" fmla="*/ 3846 h 1863"/>
                              <a:gd name="T216" fmla="+- 0 5357 3385"/>
                              <a:gd name="T217" fmla="*/ T216 w 3857"/>
                              <a:gd name="T218" fmla="+- 0 3782 3338"/>
                              <a:gd name="T219" fmla="*/ 3782 h 18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857" h="1863">
                                <a:moveTo>
                                  <a:pt x="2811" y="1328"/>
                                </a:moveTo>
                                <a:lnTo>
                                  <a:pt x="2679" y="1328"/>
                                </a:lnTo>
                                <a:lnTo>
                                  <a:pt x="2692" y="1333"/>
                                </a:lnTo>
                                <a:lnTo>
                                  <a:pt x="2705" y="1346"/>
                                </a:lnTo>
                                <a:lnTo>
                                  <a:pt x="2741" y="1410"/>
                                </a:lnTo>
                                <a:lnTo>
                                  <a:pt x="2779" y="1466"/>
                                </a:lnTo>
                                <a:lnTo>
                                  <a:pt x="2820" y="1525"/>
                                </a:lnTo>
                                <a:lnTo>
                                  <a:pt x="2866" y="1576"/>
                                </a:lnTo>
                                <a:lnTo>
                                  <a:pt x="2914" y="1625"/>
                                </a:lnTo>
                                <a:lnTo>
                                  <a:pt x="2968" y="1671"/>
                                </a:lnTo>
                                <a:lnTo>
                                  <a:pt x="3027" y="1714"/>
                                </a:lnTo>
                                <a:lnTo>
                                  <a:pt x="3088" y="1755"/>
                                </a:lnTo>
                                <a:lnTo>
                                  <a:pt x="3157" y="1786"/>
                                </a:lnTo>
                                <a:lnTo>
                                  <a:pt x="3229" y="1811"/>
                                </a:lnTo>
                                <a:lnTo>
                                  <a:pt x="3305" y="1834"/>
                                </a:lnTo>
                                <a:lnTo>
                                  <a:pt x="3387" y="1852"/>
                                </a:lnTo>
                                <a:lnTo>
                                  <a:pt x="3476" y="1860"/>
                                </a:lnTo>
                                <a:lnTo>
                                  <a:pt x="3571" y="1862"/>
                                </a:lnTo>
                                <a:lnTo>
                                  <a:pt x="3670" y="1857"/>
                                </a:lnTo>
                                <a:lnTo>
                                  <a:pt x="3775" y="1847"/>
                                </a:lnTo>
                                <a:lnTo>
                                  <a:pt x="3785" y="1839"/>
                                </a:lnTo>
                                <a:lnTo>
                                  <a:pt x="3798" y="1834"/>
                                </a:lnTo>
                                <a:lnTo>
                                  <a:pt x="3808" y="1829"/>
                                </a:lnTo>
                                <a:lnTo>
                                  <a:pt x="3821" y="1829"/>
                                </a:lnTo>
                                <a:lnTo>
                                  <a:pt x="3834" y="1824"/>
                                </a:lnTo>
                                <a:lnTo>
                                  <a:pt x="3844" y="1816"/>
                                </a:lnTo>
                                <a:lnTo>
                                  <a:pt x="3852" y="1809"/>
                                </a:lnTo>
                                <a:lnTo>
                                  <a:pt x="3645" y="1809"/>
                                </a:lnTo>
                                <a:lnTo>
                                  <a:pt x="3573" y="1806"/>
                                </a:lnTo>
                                <a:lnTo>
                                  <a:pt x="3512" y="1796"/>
                                </a:lnTo>
                                <a:lnTo>
                                  <a:pt x="3451" y="1783"/>
                                </a:lnTo>
                                <a:lnTo>
                                  <a:pt x="3392" y="1765"/>
                                </a:lnTo>
                                <a:lnTo>
                                  <a:pt x="3336" y="1747"/>
                                </a:lnTo>
                                <a:lnTo>
                                  <a:pt x="3223" y="1696"/>
                                </a:lnTo>
                                <a:lnTo>
                                  <a:pt x="3170" y="1668"/>
                                </a:lnTo>
                                <a:lnTo>
                                  <a:pt x="3068" y="1596"/>
                                </a:lnTo>
                                <a:lnTo>
                                  <a:pt x="3019" y="1556"/>
                                </a:lnTo>
                                <a:lnTo>
                                  <a:pt x="2973" y="1512"/>
                                </a:lnTo>
                                <a:lnTo>
                                  <a:pt x="2930" y="1469"/>
                                </a:lnTo>
                                <a:lnTo>
                                  <a:pt x="2886" y="1423"/>
                                </a:lnTo>
                                <a:lnTo>
                                  <a:pt x="2845" y="1374"/>
                                </a:lnTo>
                                <a:lnTo>
                                  <a:pt x="2811" y="1328"/>
                                </a:lnTo>
                                <a:close/>
                                <a:moveTo>
                                  <a:pt x="3857" y="1801"/>
                                </a:moveTo>
                                <a:lnTo>
                                  <a:pt x="3824" y="1801"/>
                                </a:lnTo>
                                <a:lnTo>
                                  <a:pt x="3681" y="1809"/>
                                </a:lnTo>
                                <a:lnTo>
                                  <a:pt x="3852" y="1809"/>
                                </a:lnTo>
                                <a:lnTo>
                                  <a:pt x="3857" y="1801"/>
                                </a:lnTo>
                                <a:close/>
                                <a:moveTo>
                                  <a:pt x="1931" y="779"/>
                                </a:moveTo>
                                <a:lnTo>
                                  <a:pt x="1816" y="779"/>
                                </a:lnTo>
                                <a:lnTo>
                                  <a:pt x="1826" y="812"/>
                                </a:lnTo>
                                <a:lnTo>
                                  <a:pt x="1842" y="843"/>
                                </a:lnTo>
                                <a:lnTo>
                                  <a:pt x="1854" y="873"/>
                                </a:lnTo>
                                <a:lnTo>
                                  <a:pt x="1870" y="907"/>
                                </a:lnTo>
                                <a:lnTo>
                                  <a:pt x="1885" y="932"/>
                                </a:lnTo>
                                <a:lnTo>
                                  <a:pt x="1916" y="996"/>
                                </a:lnTo>
                                <a:lnTo>
                                  <a:pt x="1929" y="1024"/>
                                </a:lnTo>
                                <a:lnTo>
                                  <a:pt x="1900" y="1029"/>
                                </a:lnTo>
                                <a:lnTo>
                                  <a:pt x="1870" y="1037"/>
                                </a:lnTo>
                                <a:lnTo>
                                  <a:pt x="1842" y="1047"/>
                                </a:lnTo>
                                <a:lnTo>
                                  <a:pt x="1811" y="1052"/>
                                </a:lnTo>
                                <a:lnTo>
                                  <a:pt x="1783" y="1060"/>
                                </a:lnTo>
                                <a:lnTo>
                                  <a:pt x="1752" y="1070"/>
                                </a:lnTo>
                                <a:lnTo>
                                  <a:pt x="1696" y="1088"/>
                                </a:lnTo>
                                <a:lnTo>
                                  <a:pt x="1584" y="1126"/>
                                </a:lnTo>
                                <a:lnTo>
                                  <a:pt x="1556" y="1139"/>
                                </a:lnTo>
                                <a:lnTo>
                                  <a:pt x="1530" y="1152"/>
                                </a:lnTo>
                                <a:lnTo>
                                  <a:pt x="1502" y="1165"/>
                                </a:lnTo>
                                <a:lnTo>
                                  <a:pt x="1415" y="1226"/>
                                </a:lnTo>
                                <a:lnTo>
                                  <a:pt x="1359" y="1272"/>
                                </a:lnTo>
                                <a:lnTo>
                                  <a:pt x="1305" y="1323"/>
                                </a:lnTo>
                                <a:lnTo>
                                  <a:pt x="1262" y="1377"/>
                                </a:lnTo>
                                <a:lnTo>
                                  <a:pt x="1224" y="1438"/>
                                </a:lnTo>
                                <a:lnTo>
                                  <a:pt x="1198" y="1507"/>
                                </a:lnTo>
                                <a:lnTo>
                                  <a:pt x="1185" y="1576"/>
                                </a:lnTo>
                                <a:lnTo>
                                  <a:pt x="1185" y="1650"/>
                                </a:lnTo>
                                <a:lnTo>
                                  <a:pt x="1193" y="1673"/>
                                </a:lnTo>
                                <a:lnTo>
                                  <a:pt x="1198" y="1696"/>
                                </a:lnTo>
                                <a:lnTo>
                                  <a:pt x="1208" y="1717"/>
                                </a:lnTo>
                                <a:lnTo>
                                  <a:pt x="1226" y="1732"/>
                                </a:lnTo>
                                <a:lnTo>
                                  <a:pt x="1236" y="1699"/>
                                </a:lnTo>
                                <a:lnTo>
                                  <a:pt x="1247" y="1668"/>
                                </a:lnTo>
                                <a:lnTo>
                                  <a:pt x="1272" y="1604"/>
                                </a:lnTo>
                                <a:lnTo>
                                  <a:pt x="1285" y="1576"/>
                                </a:lnTo>
                                <a:lnTo>
                                  <a:pt x="1300" y="1548"/>
                                </a:lnTo>
                                <a:lnTo>
                                  <a:pt x="1318" y="1515"/>
                                </a:lnTo>
                                <a:lnTo>
                                  <a:pt x="1336" y="1487"/>
                                </a:lnTo>
                                <a:lnTo>
                                  <a:pt x="1367" y="1448"/>
                                </a:lnTo>
                                <a:lnTo>
                                  <a:pt x="1400" y="1413"/>
                                </a:lnTo>
                                <a:lnTo>
                                  <a:pt x="1433" y="1374"/>
                                </a:lnTo>
                                <a:lnTo>
                                  <a:pt x="1505" y="1308"/>
                                </a:lnTo>
                                <a:lnTo>
                                  <a:pt x="1543" y="1277"/>
                                </a:lnTo>
                                <a:lnTo>
                                  <a:pt x="1581" y="1252"/>
                                </a:lnTo>
                                <a:lnTo>
                                  <a:pt x="1663" y="1198"/>
                                </a:lnTo>
                                <a:lnTo>
                                  <a:pt x="1704" y="1175"/>
                                </a:lnTo>
                                <a:lnTo>
                                  <a:pt x="1791" y="1139"/>
                                </a:lnTo>
                                <a:lnTo>
                                  <a:pt x="1837" y="1124"/>
                                </a:lnTo>
                                <a:lnTo>
                                  <a:pt x="1880" y="1114"/>
                                </a:lnTo>
                                <a:lnTo>
                                  <a:pt x="1929" y="1098"/>
                                </a:lnTo>
                                <a:lnTo>
                                  <a:pt x="1975" y="1093"/>
                                </a:lnTo>
                                <a:lnTo>
                                  <a:pt x="2143" y="1093"/>
                                </a:lnTo>
                                <a:lnTo>
                                  <a:pt x="2141" y="1091"/>
                                </a:lnTo>
                                <a:lnTo>
                                  <a:pt x="2064" y="991"/>
                                </a:lnTo>
                                <a:lnTo>
                                  <a:pt x="2028" y="940"/>
                                </a:lnTo>
                                <a:lnTo>
                                  <a:pt x="1962" y="838"/>
                                </a:lnTo>
                                <a:lnTo>
                                  <a:pt x="1934" y="784"/>
                                </a:lnTo>
                                <a:lnTo>
                                  <a:pt x="1931" y="779"/>
                                </a:lnTo>
                                <a:close/>
                                <a:moveTo>
                                  <a:pt x="2143" y="1093"/>
                                </a:moveTo>
                                <a:lnTo>
                                  <a:pt x="1975" y="1093"/>
                                </a:lnTo>
                                <a:lnTo>
                                  <a:pt x="2056" y="1172"/>
                                </a:lnTo>
                                <a:lnTo>
                                  <a:pt x="2148" y="1254"/>
                                </a:lnTo>
                                <a:lnTo>
                                  <a:pt x="2194" y="1287"/>
                                </a:lnTo>
                                <a:lnTo>
                                  <a:pt x="2243" y="1321"/>
                                </a:lnTo>
                                <a:lnTo>
                                  <a:pt x="2291" y="1346"/>
                                </a:lnTo>
                                <a:lnTo>
                                  <a:pt x="2342" y="1369"/>
                                </a:lnTo>
                                <a:lnTo>
                                  <a:pt x="2309" y="1433"/>
                                </a:lnTo>
                                <a:lnTo>
                                  <a:pt x="2289" y="1507"/>
                                </a:lnTo>
                                <a:lnTo>
                                  <a:pt x="2278" y="1576"/>
                                </a:lnTo>
                                <a:lnTo>
                                  <a:pt x="2278" y="1596"/>
                                </a:lnTo>
                                <a:lnTo>
                                  <a:pt x="2301" y="1556"/>
                                </a:lnTo>
                                <a:lnTo>
                                  <a:pt x="2330" y="1517"/>
                                </a:lnTo>
                                <a:lnTo>
                                  <a:pt x="2360" y="1481"/>
                                </a:lnTo>
                                <a:lnTo>
                                  <a:pt x="2396" y="1446"/>
                                </a:lnTo>
                                <a:lnTo>
                                  <a:pt x="2434" y="1415"/>
                                </a:lnTo>
                                <a:lnTo>
                                  <a:pt x="2478" y="1392"/>
                                </a:lnTo>
                                <a:lnTo>
                                  <a:pt x="2521" y="1374"/>
                                </a:lnTo>
                                <a:lnTo>
                                  <a:pt x="2570" y="1369"/>
                                </a:lnTo>
                                <a:lnTo>
                                  <a:pt x="2588" y="1364"/>
                                </a:lnTo>
                                <a:lnTo>
                                  <a:pt x="2605" y="1354"/>
                                </a:lnTo>
                                <a:lnTo>
                                  <a:pt x="2626" y="1346"/>
                                </a:lnTo>
                                <a:lnTo>
                                  <a:pt x="2662" y="1328"/>
                                </a:lnTo>
                                <a:lnTo>
                                  <a:pt x="2811" y="1328"/>
                                </a:lnTo>
                                <a:lnTo>
                                  <a:pt x="2807" y="1323"/>
                                </a:lnTo>
                                <a:lnTo>
                                  <a:pt x="2775" y="1277"/>
                                </a:lnTo>
                                <a:lnTo>
                                  <a:pt x="2437" y="1277"/>
                                </a:lnTo>
                                <a:lnTo>
                                  <a:pt x="2401" y="1272"/>
                                </a:lnTo>
                                <a:lnTo>
                                  <a:pt x="2368" y="1259"/>
                                </a:lnTo>
                                <a:lnTo>
                                  <a:pt x="2337" y="1252"/>
                                </a:lnTo>
                                <a:lnTo>
                                  <a:pt x="2304" y="1236"/>
                                </a:lnTo>
                                <a:lnTo>
                                  <a:pt x="2273" y="1226"/>
                                </a:lnTo>
                                <a:lnTo>
                                  <a:pt x="2181" y="1139"/>
                                </a:lnTo>
                                <a:lnTo>
                                  <a:pt x="2143" y="1093"/>
                                </a:lnTo>
                                <a:close/>
                                <a:moveTo>
                                  <a:pt x="3264" y="0"/>
                                </a:moveTo>
                                <a:lnTo>
                                  <a:pt x="3241" y="2"/>
                                </a:lnTo>
                                <a:lnTo>
                                  <a:pt x="3221" y="12"/>
                                </a:lnTo>
                                <a:lnTo>
                                  <a:pt x="3203" y="25"/>
                                </a:lnTo>
                                <a:lnTo>
                                  <a:pt x="3185" y="40"/>
                                </a:lnTo>
                                <a:lnTo>
                                  <a:pt x="3152" y="76"/>
                                </a:lnTo>
                                <a:lnTo>
                                  <a:pt x="2853" y="958"/>
                                </a:lnTo>
                                <a:lnTo>
                                  <a:pt x="2828" y="1006"/>
                                </a:lnTo>
                                <a:lnTo>
                                  <a:pt x="2797" y="1055"/>
                                </a:lnTo>
                                <a:lnTo>
                                  <a:pt x="2761" y="1098"/>
                                </a:lnTo>
                                <a:lnTo>
                                  <a:pt x="2723" y="1139"/>
                                </a:lnTo>
                                <a:lnTo>
                                  <a:pt x="2679" y="1183"/>
                                </a:lnTo>
                                <a:lnTo>
                                  <a:pt x="2636" y="1213"/>
                                </a:lnTo>
                                <a:lnTo>
                                  <a:pt x="2590" y="1244"/>
                                </a:lnTo>
                                <a:lnTo>
                                  <a:pt x="2542" y="1272"/>
                                </a:lnTo>
                                <a:lnTo>
                                  <a:pt x="2506" y="1277"/>
                                </a:lnTo>
                                <a:lnTo>
                                  <a:pt x="2775" y="1277"/>
                                </a:lnTo>
                                <a:lnTo>
                                  <a:pt x="2771" y="1272"/>
                                </a:lnTo>
                                <a:lnTo>
                                  <a:pt x="2800" y="1244"/>
                                </a:lnTo>
                                <a:lnTo>
                                  <a:pt x="2822" y="1216"/>
                                </a:lnTo>
                                <a:lnTo>
                                  <a:pt x="2848" y="1185"/>
                                </a:lnTo>
                                <a:lnTo>
                                  <a:pt x="2909" y="1093"/>
                                </a:lnTo>
                                <a:lnTo>
                                  <a:pt x="2927" y="1060"/>
                                </a:lnTo>
                                <a:lnTo>
                                  <a:pt x="2943" y="1027"/>
                                </a:lnTo>
                                <a:lnTo>
                                  <a:pt x="3047" y="1027"/>
                                </a:lnTo>
                                <a:lnTo>
                                  <a:pt x="3034" y="999"/>
                                </a:lnTo>
                                <a:lnTo>
                                  <a:pt x="3019" y="965"/>
                                </a:lnTo>
                                <a:lnTo>
                                  <a:pt x="3009" y="935"/>
                                </a:lnTo>
                                <a:lnTo>
                                  <a:pt x="3004" y="909"/>
                                </a:lnTo>
                                <a:lnTo>
                                  <a:pt x="3006" y="876"/>
                                </a:lnTo>
                                <a:lnTo>
                                  <a:pt x="3022" y="845"/>
                                </a:lnTo>
                                <a:lnTo>
                                  <a:pt x="3239" y="130"/>
                                </a:lnTo>
                                <a:lnTo>
                                  <a:pt x="3241" y="127"/>
                                </a:lnTo>
                                <a:lnTo>
                                  <a:pt x="3252" y="114"/>
                                </a:lnTo>
                                <a:lnTo>
                                  <a:pt x="3264" y="102"/>
                                </a:lnTo>
                                <a:lnTo>
                                  <a:pt x="3280" y="81"/>
                                </a:lnTo>
                                <a:lnTo>
                                  <a:pt x="3305" y="40"/>
                                </a:lnTo>
                                <a:lnTo>
                                  <a:pt x="3310" y="25"/>
                                </a:lnTo>
                                <a:lnTo>
                                  <a:pt x="3310" y="12"/>
                                </a:lnTo>
                                <a:lnTo>
                                  <a:pt x="3287" y="2"/>
                                </a:lnTo>
                                <a:lnTo>
                                  <a:pt x="3264" y="0"/>
                                </a:lnTo>
                                <a:close/>
                                <a:moveTo>
                                  <a:pt x="3047" y="1027"/>
                                </a:moveTo>
                                <a:lnTo>
                                  <a:pt x="2943" y="1027"/>
                                </a:lnTo>
                                <a:lnTo>
                                  <a:pt x="2960" y="1042"/>
                                </a:lnTo>
                                <a:lnTo>
                                  <a:pt x="2976" y="1055"/>
                                </a:lnTo>
                                <a:lnTo>
                                  <a:pt x="2989" y="1075"/>
                                </a:lnTo>
                                <a:lnTo>
                                  <a:pt x="2999" y="1096"/>
                                </a:lnTo>
                                <a:lnTo>
                                  <a:pt x="3009" y="1121"/>
                                </a:lnTo>
                                <a:lnTo>
                                  <a:pt x="3011" y="1147"/>
                                </a:lnTo>
                                <a:lnTo>
                                  <a:pt x="3009" y="1172"/>
                                </a:lnTo>
                                <a:lnTo>
                                  <a:pt x="2994" y="1195"/>
                                </a:lnTo>
                                <a:lnTo>
                                  <a:pt x="2994" y="1226"/>
                                </a:lnTo>
                                <a:lnTo>
                                  <a:pt x="2999" y="1244"/>
                                </a:lnTo>
                                <a:lnTo>
                                  <a:pt x="3017" y="1252"/>
                                </a:lnTo>
                                <a:lnTo>
                                  <a:pt x="3052" y="1226"/>
                                </a:lnTo>
                                <a:lnTo>
                                  <a:pt x="3070" y="1185"/>
                                </a:lnTo>
                                <a:lnTo>
                                  <a:pt x="3073" y="1139"/>
                                </a:lnTo>
                                <a:lnTo>
                                  <a:pt x="3068" y="1093"/>
                                </a:lnTo>
                                <a:lnTo>
                                  <a:pt x="3060" y="1057"/>
                                </a:lnTo>
                                <a:lnTo>
                                  <a:pt x="3047" y="1027"/>
                                </a:lnTo>
                                <a:close/>
                                <a:moveTo>
                                  <a:pt x="0" y="449"/>
                                </a:moveTo>
                                <a:lnTo>
                                  <a:pt x="0" y="508"/>
                                </a:lnTo>
                                <a:lnTo>
                                  <a:pt x="51" y="523"/>
                                </a:lnTo>
                                <a:lnTo>
                                  <a:pt x="115" y="544"/>
                                </a:lnTo>
                                <a:lnTo>
                                  <a:pt x="194" y="572"/>
                                </a:lnTo>
                                <a:lnTo>
                                  <a:pt x="291" y="608"/>
                                </a:lnTo>
                                <a:lnTo>
                                  <a:pt x="514" y="679"/>
                                </a:lnTo>
                                <a:lnTo>
                                  <a:pt x="634" y="723"/>
                                </a:lnTo>
                                <a:lnTo>
                                  <a:pt x="751" y="761"/>
                                </a:lnTo>
                                <a:lnTo>
                                  <a:pt x="1073" y="873"/>
                                </a:lnTo>
                                <a:lnTo>
                                  <a:pt x="1157" y="907"/>
                                </a:lnTo>
                                <a:lnTo>
                                  <a:pt x="1264" y="945"/>
                                </a:lnTo>
                                <a:lnTo>
                                  <a:pt x="1282" y="955"/>
                                </a:lnTo>
                                <a:lnTo>
                                  <a:pt x="1476" y="891"/>
                                </a:lnTo>
                                <a:lnTo>
                                  <a:pt x="1259" y="891"/>
                                </a:lnTo>
                                <a:lnTo>
                                  <a:pt x="0" y="449"/>
                                </a:lnTo>
                                <a:close/>
                                <a:moveTo>
                                  <a:pt x="1865" y="600"/>
                                </a:moveTo>
                                <a:lnTo>
                                  <a:pt x="1742" y="600"/>
                                </a:lnTo>
                                <a:lnTo>
                                  <a:pt x="1770" y="610"/>
                                </a:lnTo>
                                <a:lnTo>
                                  <a:pt x="1783" y="638"/>
                                </a:lnTo>
                                <a:lnTo>
                                  <a:pt x="1788" y="679"/>
                                </a:lnTo>
                                <a:lnTo>
                                  <a:pt x="1798" y="710"/>
                                </a:lnTo>
                                <a:lnTo>
                                  <a:pt x="1259" y="891"/>
                                </a:lnTo>
                                <a:lnTo>
                                  <a:pt x="1476" y="891"/>
                                </a:lnTo>
                                <a:lnTo>
                                  <a:pt x="1816" y="779"/>
                                </a:lnTo>
                                <a:lnTo>
                                  <a:pt x="1931" y="779"/>
                                </a:lnTo>
                                <a:lnTo>
                                  <a:pt x="1908" y="738"/>
                                </a:lnTo>
                                <a:lnTo>
                                  <a:pt x="1888" y="702"/>
                                </a:lnTo>
                                <a:lnTo>
                                  <a:pt x="1872" y="664"/>
                                </a:lnTo>
                                <a:lnTo>
                                  <a:pt x="1865" y="631"/>
                                </a:lnTo>
                                <a:lnTo>
                                  <a:pt x="1865" y="600"/>
                                </a:lnTo>
                                <a:close/>
                                <a:moveTo>
                                  <a:pt x="8" y="316"/>
                                </a:moveTo>
                                <a:lnTo>
                                  <a:pt x="8" y="365"/>
                                </a:lnTo>
                                <a:lnTo>
                                  <a:pt x="13" y="380"/>
                                </a:lnTo>
                                <a:lnTo>
                                  <a:pt x="21" y="380"/>
                                </a:lnTo>
                                <a:lnTo>
                                  <a:pt x="33" y="385"/>
                                </a:lnTo>
                                <a:lnTo>
                                  <a:pt x="74" y="401"/>
                                </a:lnTo>
                                <a:lnTo>
                                  <a:pt x="133" y="421"/>
                                </a:lnTo>
                                <a:lnTo>
                                  <a:pt x="212" y="447"/>
                                </a:lnTo>
                                <a:lnTo>
                                  <a:pt x="307" y="472"/>
                                </a:lnTo>
                                <a:lnTo>
                                  <a:pt x="411" y="508"/>
                                </a:lnTo>
                                <a:lnTo>
                                  <a:pt x="524" y="544"/>
                                </a:lnTo>
                                <a:lnTo>
                                  <a:pt x="639" y="582"/>
                                </a:lnTo>
                                <a:lnTo>
                                  <a:pt x="756" y="615"/>
                                </a:lnTo>
                                <a:lnTo>
                                  <a:pt x="869" y="654"/>
                                </a:lnTo>
                                <a:lnTo>
                                  <a:pt x="976" y="682"/>
                                </a:lnTo>
                                <a:lnTo>
                                  <a:pt x="1073" y="710"/>
                                </a:lnTo>
                                <a:lnTo>
                                  <a:pt x="1157" y="730"/>
                                </a:lnTo>
                                <a:lnTo>
                                  <a:pt x="1221" y="748"/>
                                </a:lnTo>
                                <a:lnTo>
                                  <a:pt x="1267" y="756"/>
                                </a:lnTo>
                                <a:lnTo>
                                  <a:pt x="1287" y="753"/>
                                </a:lnTo>
                                <a:lnTo>
                                  <a:pt x="1447" y="700"/>
                                </a:lnTo>
                                <a:lnTo>
                                  <a:pt x="1259" y="700"/>
                                </a:lnTo>
                                <a:lnTo>
                                  <a:pt x="8" y="316"/>
                                </a:lnTo>
                                <a:close/>
                                <a:moveTo>
                                  <a:pt x="1967" y="411"/>
                                </a:moveTo>
                                <a:lnTo>
                                  <a:pt x="1941" y="424"/>
                                </a:lnTo>
                                <a:lnTo>
                                  <a:pt x="1913" y="434"/>
                                </a:lnTo>
                                <a:lnTo>
                                  <a:pt x="1814" y="490"/>
                                </a:lnTo>
                                <a:lnTo>
                                  <a:pt x="1783" y="505"/>
                                </a:lnTo>
                                <a:lnTo>
                                  <a:pt x="1757" y="523"/>
                                </a:lnTo>
                                <a:lnTo>
                                  <a:pt x="1740" y="541"/>
                                </a:lnTo>
                                <a:lnTo>
                                  <a:pt x="1259" y="700"/>
                                </a:lnTo>
                                <a:lnTo>
                                  <a:pt x="1447" y="700"/>
                                </a:lnTo>
                                <a:lnTo>
                                  <a:pt x="1742" y="600"/>
                                </a:lnTo>
                                <a:lnTo>
                                  <a:pt x="1865" y="600"/>
                                </a:lnTo>
                                <a:lnTo>
                                  <a:pt x="1865" y="595"/>
                                </a:lnTo>
                                <a:lnTo>
                                  <a:pt x="1877" y="564"/>
                                </a:lnTo>
                                <a:lnTo>
                                  <a:pt x="1900" y="523"/>
                                </a:lnTo>
                                <a:lnTo>
                                  <a:pt x="1908" y="508"/>
                                </a:lnTo>
                                <a:lnTo>
                                  <a:pt x="1921" y="495"/>
                                </a:lnTo>
                                <a:lnTo>
                                  <a:pt x="1936" y="482"/>
                                </a:lnTo>
                                <a:lnTo>
                                  <a:pt x="1949" y="472"/>
                                </a:lnTo>
                                <a:lnTo>
                                  <a:pt x="1962" y="454"/>
                                </a:lnTo>
                                <a:lnTo>
                                  <a:pt x="1972" y="444"/>
                                </a:lnTo>
                                <a:lnTo>
                                  <a:pt x="1975" y="426"/>
                                </a:lnTo>
                                <a:lnTo>
                                  <a:pt x="1967" y="4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AutoShape 537"/>
                        <wps:cNvSpPr>
                          <a:spLocks/>
                        </wps:cNvSpPr>
                        <wps:spPr bwMode="auto">
                          <a:xfrm>
                            <a:off x="6631" y="3348"/>
                            <a:ext cx="1602" cy="2004"/>
                          </a:xfrm>
                          <a:custGeom>
                            <a:avLst/>
                            <a:gdLst>
                              <a:gd name="T0" fmla="+- 0 7707 6631"/>
                              <a:gd name="T1" fmla="*/ T0 w 1602"/>
                              <a:gd name="T2" fmla="+- 0 3790 3348"/>
                              <a:gd name="T3" fmla="*/ 3790 h 2004"/>
                              <a:gd name="T4" fmla="+- 0 7538 6631"/>
                              <a:gd name="T5" fmla="*/ T4 w 1602"/>
                              <a:gd name="T6" fmla="+- 0 4150 3348"/>
                              <a:gd name="T7" fmla="*/ 4150 h 2004"/>
                              <a:gd name="T8" fmla="+- 0 7387 6631"/>
                              <a:gd name="T9" fmla="*/ T8 w 1602"/>
                              <a:gd name="T10" fmla="+- 0 5141 3348"/>
                              <a:gd name="T11" fmla="*/ 5141 h 2004"/>
                              <a:gd name="T12" fmla="+- 0 7638 6631"/>
                              <a:gd name="T13" fmla="*/ T12 w 1602"/>
                              <a:gd name="T14" fmla="+- 0 3882 3348"/>
                              <a:gd name="T15" fmla="*/ 3882 h 2004"/>
                              <a:gd name="T16" fmla="+- 0 7788 6631"/>
                              <a:gd name="T17" fmla="*/ T16 w 1602"/>
                              <a:gd name="T18" fmla="+- 0 3833 3348"/>
                              <a:gd name="T19" fmla="*/ 3833 h 2004"/>
                              <a:gd name="T20" fmla="+- 0 7995 6631"/>
                              <a:gd name="T21" fmla="*/ T20 w 1602"/>
                              <a:gd name="T22" fmla="+- 0 3797 3348"/>
                              <a:gd name="T23" fmla="*/ 3797 h 2004"/>
                              <a:gd name="T24" fmla="+- 0 7992 6631"/>
                              <a:gd name="T25" fmla="*/ T24 w 1602"/>
                              <a:gd name="T26" fmla="+- 0 3820 3348"/>
                              <a:gd name="T27" fmla="*/ 3820 h 2004"/>
                              <a:gd name="T28" fmla="+- 0 7748 6631"/>
                              <a:gd name="T29" fmla="*/ T28 w 1602"/>
                              <a:gd name="T30" fmla="+- 0 5351 3348"/>
                              <a:gd name="T31" fmla="*/ 5351 h 2004"/>
                              <a:gd name="T32" fmla="+- 0 7967 6631"/>
                              <a:gd name="T33" fmla="*/ T32 w 1602"/>
                              <a:gd name="T34" fmla="+- 0 4643 3348"/>
                              <a:gd name="T35" fmla="*/ 4643 h 2004"/>
                              <a:gd name="T36" fmla="+- 0 7870 6631"/>
                              <a:gd name="T37" fmla="*/ T36 w 1602"/>
                              <a:gd name="T38" fmla="+- 0 4592 3348"/>
                              <a:gd name="T39" fmla="*/ 4592 h 2004"/>
                              <a:gd name="T40" fmla="+- 0 7740 6631"/>
                              <a:gd name="T41" fmla="*/ T40 w 1602"/>
                              <a:gd name="T42" fmla="+- 0 3350 3348"/>
                              <a:gd name="T43" fmla="*/ 3350 h 2004"/>
                              <a:gd name="T44" fmla="+- 0 7377 6631"/>
                              <a:gd name="T45" fmla="*/ T44 w 1602"/>
                              <a:gd name="T46" fmla="+- 0 3407 3348"/>
                              <a:gd name="T47" fmla="*/ 3407 h 2004"/>
                              <a:gd name="T48" fmla="+- 0 7255 6631"/>
                              <a:gd name="T49" fmla="*/ T48 w 1602"/>
                              <a:gd name="T50" fmla="+- 0 3432 3348"/>
                              <a:gd name="T51" fmla="*/ 3432 h 2004"/>
                              <a:gd name="T52" fmla="+- 0 7147 6631"/>
                              <a:gd name="T53" fmla="*/ T52 w 1602"/>
                              <a:gd name="T54" fmla="+- 0 3458 3348"/>
                              <a:gd name="T55" fmla="*/ 3458 h 2004"/>
                              <a:gd name="T56" fmla="+- 0 6948 6631"/>
                              <a:gd name="T57" fmla="*/ T56 w 1602"/>
                              <a:gd name="T58" fmla="+- 0 3521 3348"/>
                              <a:gd name="T59" fmla="*/ 3521 h 2004"/>
                              <a:gd name="T60" fmla="+- 0 6831 6631"/>
                              <a:gd name="T61" fmla="*/ T60 w 1602"/>
                              <a:gd name="T62" fmla="+- 0 3608 3348"/>
                              <a:gd name="T63" fmla="*/ 3608 h 2004"/>
                              <a:gd name="T64" fmla="+- 0 6729 6631"/>
                              <a:gd name="T65" fmla="*/ T64 w 1602"/>
                              <a:gd name="T66" fmla="+- 0 3805 3348"/>
                              <a:gd name="T67" fmla="*/ 3805 h 2004"/>
                              <a:gd name="T68" fmla="+- 0 6634 6631"/>
                              <a:gd name="T69" fmla="*/ T68 w 1602"/>
                              <a:gd name="T70" fmla="+- 0 4280 3348"/>
                              <a:gd name="T71" fmla="*/ 4280 h 2004"/>
                              <a:gd name="T72" fmla="+- 0 6672 6631"/>
                              <a:gd name="T73" fmla="*/ T72 w 1602"/>
                              <a:gd name="T74" fmla="+- 0 4689 3348"/>
                              <a:gd name="T75" fmla="*/ 4689 h 2004"/>
                              <a:gd name="T76" fmla="+- 0 6790 6631"/>
                              <a:gd name="T77" fmla="*/ T76 w 1602"/>
                              <a:gd name="T78" fmla="+- 0 4814 3348"/>
                              <a:gd name="T79" fmla="*/ 4814 h 2004"/>
                              <a:gd name="T80" fmla="+- 0 6935 6631"/>
                              <a:gd name="T81" fmla="*/ T80 w 1602"/>
                              <a:gd name="T82" fmla="+- 0 4878 3348"/>
                              <a:gd name="T83" fmla="*/ 4878 h 2004"/>
                              <a:gd name="T84" fmla="+- 0 7078 6631"/>
                              <a:gd name="T85" fmla="*/ T84 w 1602"/>
                              <a:gd name="T86" fmla="+- 0 4901 3348"/>
                              <a:gd name="T87" fmla="*/ 4901 h 2004"/>
                              <a:gd name="T88" fmla="+- 0 7273 6631"/>
                              <a:gd name="T89" fmla="*/ T88 w 1602"/>
                              <a:gd name="T90" fmla="+- 0 4878 3348"/>
                              <a:gd name="T91" fmla="*/ 4878 h 2004"/>
                              <a:gd name="T92" fmla="+- 0 7365 6631"/>
                              <a:gd name="T93" fmla="*/ T92 w 1602"/>
                              <a:gd name="T94" fmla="+- 0 4837 3348"/>
                              <a:gd name="T95" fmla="*/ 4837 h 2004"/>
                              <a:gd name="T96" fmla="+- 0 7048 6631"/>
                              <a:gd name="T97" fmla="*/ T96 w 1602"/>
                              <a:gd name="T98" fmla="+- 0 4822 3348"/>
                              <a:gd name="T99" fmla="*/ 4822 h 2004"/>
                              <a:gd name="T100" fmla="+- 0 6877 6631"/>
                              <a:gd name="T101" fmla="*/ T100 w 1602"/>
                              <a:gd name="T102" fmla="+- 0 4768 3348"/>
                              <a:gd name="T103" fmla="*/ 4768 h 2004"/>
                              <a:gd name="T104" fmla="+- 0 6757 6631"/>
                              <a:gd name="T105" fmla="*/ T104 w 1602"/>
                              <a:gd name="T106" fmla="+- 0 4602 3348"/>
                              <a:gd name="T107" fmla="*/ 4602 h 2004"/>
                              <a:gd name="T108" fmla="+- 0 6731 6631"/>
                              <a:gd name="T109" fmla="*/ T108 w 1602"/>
                              <a:gd name="T110" fmla="+- 0 4380 3348"/>
                              <a:gd name="T111" fmla="*/ 4380 h 2004"/>
                              <a:gd name="T112" fmla="+- 0 6874 6631"/>
                              <a:gd name="T113" fmla="*/ T112 w 1602"/>
                              <a:gd name="T114" fmla="+- 0 3767 3348"/>
                              <a:gd name="T115" fmla="*/ 3767 h 2004"/>
                              <a:gd name="T116" fmla="+- 0 7089 6631"/>
                              <a:gd name="T117" fmla="*/ T116 w 1602"/>
                              <a:gd name="T118" fmla="+- 0 3583 3348"/>
                              <a:gd name="T119" fmla="*/ 3583 h 2004"/>
                              <a:gd name="T120" fmla="+- 0 7313 6631"/>
                              <a:gd name="T121" fmla="*/ T120 w 1602"/>
                              <a:gd name="T122" fmla="+- 0 3493 3348"/>
                              <a:gd name="T123" fmla="*/ 3493 h 2004"/>
                              <a:gd name="T124" fmla="+- 0 7610 6631"/>
                              <a:gd name="T125" fmla="*/ T124 w 1602"/>
                              <a:gd name="T126" fmla="+- 0 3424 3348"/>
                              <a:gd name="T127" fmla="*/ 3424 h 2004"/>
                              <a:gd name="T128" fmla="+- 0 8072 6631"/>
                              <a:gd name="T129" fmla="*/ T128 w 1602"/>
                              <a:gd name="T130" fmla="+- 0 3396 3348"/>
                              <a:gd name="T131" fmla="*/ 3396 h 2004"/>
                              <a:gd name="T132" fmla="+- 0 7865 6631"/>
                              <a:gd name="T133" fmla="*/ T132 w 1602"/>
                              <a:gd name="T134" fmla="+- 0 3348 3348"/>
                              <a:gd name="T135" fmla="*/ 3348 h 2004"/>
                              <a:gd name="T136" fmla="+- 0 7270 6631"/>
                              <a:gd name="T137" fmla="*/ T136 w 1602"/>
                              <a:gd name="T138" fmla="+- 0 4817 3348"/>
                              <a:gd name="T139" fmla="*/ 4817 h 2004"/>
                              <a:gd name="T140" fmla="+- 0 7370 6631"/>
                              <a:gd name="T141" fmla="*/ T140 w 1602"/>
                              <a:gd name="T142" fmla="+- 0 4820 3348"/>
                              <a:gd name="T143" fmla="*/ 4820 h 2004"/>
                              <a:gd name="T144" fmla="+- 0 7796 6631"/>
                              <a:gd name="T145" fmla="*/ T144 w 1602"/>
                              <a:gd name="T146" fmla="+- 0 3414 3348"/>
                              <a:gd name="T147" fmla="*/ 3414 h 2004"/>
                              <a:gd name="T148" fmla="+- 0 8044 6631"/>
                              <a:gd name="T149" fmla="*/ T148 w 1602"/>
                              <a:gd name="T150" fmla="+- 0 3445 3348"/>
                              <a:gd name="T151" fmla="*/ 3445 h 2004"/>
                              <a:gd name="T152" fmla="+- 0 8151 6631"/>
                              <a:gd name="T153" fmla="*/ T152 w 1602"/>
                              <a:gd name="T154" fmla="+- 0 3611 3348"/>
                              <a:gd name="T155" fmla="*/ 3611 h 2004"/>
                              <a:gd name="T156" fmla="+- 0 8182 6631"/>
                              <a:gd name="T157" fmla="*/ T156 w 1602"/>
                              <a:gd name="T158" fmla="+- 0 3785 3348"/>
                              <a:gd name="T159" fmla="*/ 3785 h 2004"/>
                              <a:gd name="T160" fmla="+- 0 8131 6631"/>
                              <a:gd name="T161" fmla="*/ T160 w 1602"/>
                              <a:gd name="T162" fmla="+- 0 4383 3348"/>
                              <a:gd name="T163" fmla="*/ 4383 h 2004"/>
                              <a:gd name="T164" fmla="+- 0 8023 6631"/>
                              <a:gd name="T165" fmla="*/ T164 w 1602"/>
                              <a:gd name="T166" fmla="+- 0 4515 3348"/>
                              <a:gd name="T167" fmla="*/ 4515 h 2004"/>
                              <a:gd name="T168" fmla="+- 0 7870 6631"/>
                              <a:gd name="T169" fmla="*/ T168 w 1602"/>
                              <a:gd name="T170" fmla="+- 0 4592 3348"/>
                              <a:gd name="T171" fmla="*/ 4592 h 2004"/>
                              <a:gd name="T172" fmla="+- 0 8159 6631"/>
                              <a:gd name="T173" fmla="*/ T172 w 1602"/>
                              <a:gd name="T174" fmla="+- 0 4492 3348"/>
                              <a:gd name="T175" fmla="*/ 4492 h 2004"/>
                              <a:gd name="T176" fmla="+- 0 8218 6631"/>
                              <a:gd name="T177" fmla="*/ T176 w 1602"/>
                              <a:gd name="T178" fmla="+- 0 4273 3348"/>
                              <a:gd name="T179" fmla="*/ 4273 h 2004"/>
                              <a:gd name="T180" fmla="+- 0 8228 6631"/>
                              <a:gd name="T181" fmla="*/ T180 w 1602"/>
                              <a:gd name="T182" fmla="+- 0 3989 3348"/>
                              <a:gd name="T183" fmla="*/ 3989 h 2004"/>
                              <a:gd name="T184" fmla="+- 0 8223 6631"/>
                              <a:gd name="T185" fmla="*/ T184 w 1602"/>
                              <a:gd name="T186" fmla="+- 0 3639 3348"/>
                              <a:gd name="T187" fmla="*/ 3639 h 2004"/>
                              <a:gd name="T188" fmla="+- 0 8113 6631"/>
                              <a:gd name="T189" fmla="*/ T188 w 1602"/>
                              <a:gd name="T190" fmla="+- 0 3422 3348"/>
                              <a:gd name="T191" fmla="*/ 3422 h 20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602" h="2004">
                                <a:moveTo>
                                  <a:pt x="1221" y="416"/>
                                </a:moveTo>
                                <a:lnTo>
                                  <a:pt x="1173" y="419"/>
                                </a:lnTo>
                                <a:lnTo>
                                  <a:pt x="1124" y="429"/>
                                </a:lnTo>
                                <a:lnTo>
                                  <a:pt x="1076" y="442"/>
                                </a:lnTo>
                                <a:lnTo>
                                  <a:pt x="1030" y="460"/>
                                </a:lnTo>
                                <a:lnTo>
                                  <a:pt x="989" y="478"/>
                                </a:lnTo>
                                <a:lnTo>
                                  <a:pt x="951" y="603"/>
                                </a:lnTo>
                                <a:lnTo>
                                  <a:pt x="907" y="802"/>
                                </a:lnTo>
                                <a:lnTo>
                                  <a:pt x="864" y="1050"/>
                                </a:lnTo>
                                <a:lnTo>
                                  <a:pt x="823" y="1316"/>
                                </a:lnTo>
                                <a:lnTo>
                                  <a:pt x="785" y="1574"/>
                                </a:lnTo>
                                <a:lnTo>
                                  <a:pt x="756" y="1793"/>
                                </a:lnTo>
                                <a:lnTo>
                                  <a:pt x="736" y="1947"/>
                                </a:lnTo>
                                <a:lnTo>
                                  <a:pt x="728" y="2003"/>
                                </a:lnTo>
                                <a:lnTo>
                                  <a:pt x="790" y="2003"/>
                                </a:lnTo>
                                <a:lnTo>
                                  <a:pt x="1007" y="534"/>
                                </a:lnTo>
                                <a:lnTo>
                                  <a:pt x="1032" y="521"/>
                                </a:lnTo>
                                <a:lnTo>
                                  <a:pt x="1068" y="511"/>
                                </a:lnTo>
                                <a:lnTo>
                                  <a:pt x="1109" y="498"/>
                                </a:lnTo>
                                <a:lnTo>
                                  <a:pt x="1157" y="485"/>
                                </a:lnTo>
                                <a:lnTo>
                                  <a:pt x="1203" y="478"/>
                                </a:lnTo>
                                <a:lnTo>
                                  <a:pt x="1244" y="472"/>
                                </a:lnTo>
                                <a:lnTo>
                                  <a:pt x="1361" y="472"/>
                                </a:lnTo>
                                <a:lnTo>
                                  <a:pt x="1364" y="449"/>
                                </a:lnTo>
                                <a:lnTo>
                                  <a:pt x="1318" y="429"/>
                                </a:lnTo>
                                <a:lnTo>
                                  <a:pt x="1272" y="419"/>
                                </a:lnTo>
                                <a:lnTo>
                                  <a:pt x="1221" y="416"/>
                                </a:lnTo>
                                <a:close/>
                                <a:moveTo>
                                  <a:pt x="1361" y="472"/>
                                </a:moveTo>
                                <a:lnTo>
                                  <a:pt x="1280" y="472"/>
                                </a:lnTo>
                                <a:lnTo>
                                  <a:pt x="1306" y="478"/>
                                </a:lnTo>
                                <a:lnTo>
                                  <a:pt x="1060" y="2003"/>
                                </a:lnTo>
                                <a:lnTo>
                                  <a:pt x="1117" y="2003"/>
                                </a:lnTo>
                                <a:lnTo>
                                  <a:pt x="1226" y="1351"/>
                                </a:lnTo>
                                <a:lnTo>
                                  <a:pt x="1283" y="1326"/>
                                </a:lnTo>
                                <a:lnTo>
                                  <a:pt x="1308" y="1313"/>
                                </a:lnTo>
                                <a:lnTo>
                                  <a:pt x="1336" y="1295"/>
                                </a:lnTo>
                                <a:lnTo>
                                  <a:pt x="1387" y="1265"/>
                                </a:lnTo>
                                <a:lnTo>
                                  <a:pt x="1415" y="1247"/>
                                </a:lnTo>
                                <a:lnTo>
                                  <a:pt x="1420" y="1244"/>
                                </a:lnTo>
                                <a:lnTo>
                                  <a:pt x="1239" y="1244"/>
                                </a:lnTo>
                                <a:lnTo>
                                  <a:pt x="1361" y="472"/>
                                </a:lnTo>
                                <a:close/>
                                <a:moveTo>
                                  <a:pt x="1234" y="0"/>
                                </a:moveTo>
                                <a:lnTo>
                                  <a:pt x="1145" y="0"/>
                                </a:lnTo>
                                <a:lnTo>
                                  <a:pt x="1109" y="2"/>
                                </a:lnTo>
                                <a:lnTo>
                                  <a:pt x="1068" y="7"/>
                                </a:lnTo>
                                <a:lnTo>
                                  <a:pt x="1022" y="13"/>
                                </a:lnTo>
                                <a:lnTo>
                                  <a:pt x="787" y="51"/>
                                </a:lnTo>
                                <a:lnTo>
                                  <a:pt x="746" y="59"/>
                                </a:lnTo>
                                <a:lnTo>
                                  <a:pt x="708" y="66"/>
                                </a:lnTo>
                                <a:lnTo>
                                  <a:pt x="672" y="74"/>
                                </a:lnTo>
                                <a:lnTo>
                                  <a:pt x="644" y="79"/>
                                </a:lnTo>
                                <a:lnTo>
                                  <a:pt x="624" y="84"/>
                                </a:lnTo>
                                <a:lnTo>
                                  <a:pt x="611" y="87"/>
                                </a:lnTo>
                                <a:lnTo>
                                  <a:pt x="606" y="87"/>
                                </a:lnTo>
                                <a:lnTo>
                                  <a:pt x="560" y="99"/>
                                </a:lnTo>
                                <a:lnTo>
                                  <a:pt x="516" y="110"/>
                                </a:lnTo>
                                <a:lnTo>
                                  <a:pt x="478" y="120"/>
                                </a:lnTo>
                                <a:lnTo>
                                  <a:pt x="407" y="140"/>
                                </a:lnTo>
                                <a:lnTo>
                                  <a:pt x="345" y="161"/>
                                </a:lnTo>
                                <a:lnTo>
                                  <a:pt x="317" y="173"/>
                                </a:lnTo>
                                <a:lnTo>
                                  <a:pt x="292" y="186"/>
                                </a:lnTo>
                                <a:lnTo>
                                  <a:pt x="266" y="202"/>
                                </a:lnTo>
                                <a:lnTo>
                                  <a:pt x="220" y="237"/>
                                </a:lnTo>
                                <a:lnTo>
                                  <a:pt x="200" y="260"/>
                                </a:lnTo>
                                <a:lnTo>
                                  <a:pt x="179" y="286"/>
                                </a:lnTo>
                                <a:lnTo>
                                  <a:pt x="159" y="314"/>
                                </a:lnTo>
                                <a:lnTo>
                                  <a:pt x="138" y="347"/>
                                </a:lnTo>
                                <a:lnTo>
                                  <a:pt x="98" y="457"/>
                                </a:lnTo>
                                <a:lnTo>
                                  <a:pt x="64" y="572"/>
                                </a:lnTo>
                                <a:lnTo>
                                  <a:pt x="36" y="690"/>
                                </a:lnTo>
                                <a:lnTo>
                                  <a:pt x="16" y="810"/>
                                </a:lnTo>
                                <a:lnTo>
                                  <a:pt x="3" y="932"/>
                                </a:lnTo>
                                <a:lnTo>
                                  <a:pt x="0" y="1055"/>
                                </a:lnTo>
                                <a:lnTo>
                                  <a:pt x="6" y="1178"/>
                                </a:lnTo>
                                <a:lnTo>
                                  <a:pt x="23" y="1300"/>
                                </a:lnTo>
                                <a:lnTo>
                                  <a:pt x="41" y="1341"/>
                                </a:lnTo>
                                <a:lnTo>
                                  <a:pt x="62" y="1377"/>
                                </a:lnTo>
                                <a:lnTo>
                                  <a:pt x="90" y="1410"/>
                                </a:lnTo>
                                <a:lnTo>
                                  <a:pt x="123" y="1441"/>
                                </a:lnTo>
                                <a:lnTo>
                                  <a:pt x="159" y="1466"/>
                                </a:lnTo>
                                <a:lnTo>
                                  <a:pt x="195" y="1489"/>
                                </a:lnTo>
                                <a:lnTo>
                                  <a:pt x="235" y="1507"/>
                                </a:lnTo>
                                <a:lnTo>
                                  <a:pt x="274" y="1523"/>
                                </a:lnTo>
                                <a:lnTo>
                                  <a:pt x="304" y="1530"/>
                                </a:lnTo>
                                <a:lnTo>
                                  <a:pt x="333" y="1538"/>
                                </a:lnTo>
                                <a:lnTo>
                                  <a:pt x="363" y="1543"/>
                                </a:lnTo>
                                <a:lnTo>
                                  <a:pt x="391" y="1548"/>
                                </a:lnTo>
                                <a:lnTo>
                                  <a:pt x="447" y="1553"/>
                                </a:lnTo>
                                <a:lnTo>
                                  <a:pt x="473" y="1553"/>
                                </a:lnTo>
                                <a:lnTo>
                                  <a:pt x="501" y="1551"/>
                                </a:lnTo>
                                <a:lnTo>
                                  <a:pt x="529" y="1551"/>
                                </a:lnTo>
                                <a:lnTo>
                                  <a:pt x="642" y="1530"/>
                                </a:lnTo>
                                <a:lnTo>
                                  <a:pt x="670" y="1520"/>
                                </a:lnTo>
                                <a:lnTo>
                                  <a:pt x="700" y="1512"/>
                                </a:lnTo>
                                <a:lnTo>
                                  <a:pt x="731" y="1502"/>
                                </a:lnTo>
                                <a:lnTo>
                                  <a:pt x="734" y="1489"/>
                                </a:lnTo>
                                <a:lnTo>
                                  <a:pt x="736" y="1482"/>
                                </a:lnTo>
                                <a:lnTo>
                                  <a:pt x="476" y="1482"/>
                                </a:lnTo>
                                <a:lnTo>
                                  <a:pt x="447" y="1479"/>
                                </a:lnTo>
                                <a:lnTo>
                                  <a:pt x="417" y="1474"/>
                                </a:lnTo>
                                <a:lnTo>
                                  <a:pt x="356" y="1459"/>
                                </a:lnTo>
                                <a:lnTo>
                                  <a:pt x="320" y="1449"/>
                                </a:lnTo>
                                <a:lnTo>
                                  <a:pt x="284" y="1436"/>
                                </a:lnTo>
                                <a:lnTo>
                                  <a:pt x="246" y="1420"/>
                                </a:lnTo>
                                <a:lnTo>
                                  <a:pt x="202" y="1390"/>
                                </a:lnTo>
                                <a:lnTo>
                                  <a:pt x="169" y="1349"/>
                                </a:lnTo>
                                <a:lnTo>
                                  <a:pt x="144" y="1303"/>
                                </a:lnTo>
                                <a:lnTo>
                                  <a:pt x="126" y="1254"/>
                                </a:lnTo>
                                <a:lnTo>
                                  <a:pt x="115" y="1201"/>
                                </a:lnTo>
                                <a:lnTo>
                                  <a:pt x="108" y="1144"/>
                                </a:lnTo>
                                <a:lnTo>
                                  <a:pt x="103" y="1088"/>
                                </a:lnTo>
                                <a:lnTo>
                                  <a:pt x="100" y="1032"/>
                                </a:lnTo>
                                <a:lnTo>
                                  <a:pt x="161" y="631"/>
                                </a:lnTo>
                                <a:lnTo>
                                  <a:pt x="184" y="575"/>
                                </a:lnTo>
                                <a:lnTo>
                                  <a:pt x="220" y="467"/>
                                </a:lnTo>
                                <a:lnTo>
                                  <a:pt x="243" y="419"/>
                                </a:lnTo>
                                <a:lnTo>
                                  <a:pt x="274" y="370"/>
                                </a:lnTo>
                                <a:lnTo>
                                  <a:pt x="317" y="324"/>
                                </a:lnTo>
                                <a:lnTo>
                                  <a:pt x="378" y="278"/>
                                </a:lnTo>
                                <a:lnTo>
                                  <a:pt x="458" y="235"/>
                                </a:lnTo>
                                <a:lnTo>
                                  <a:pt x="511" y="209"/>
                                </a:lnTo>
                                <a:lnTo>
                                  <a:pt x="567" y="186"/>
                                </a:lnTo>
                                <a:lnTo>
                                  <a:pt x="624" y="166"/>
                                </a:lnTo>
                                <a:lnTo>
                                  <a:pt x="682" y="145"/>
                                </a:lnTo>
                                <a:lnTo>
                                  <a:pt x="739" y="127"/>
                                </a:lnTo>
                                <a:lnTo>
                                  <a:pt x="800" y="110"/>
                                </a:lnTo>
                                <a:lnTo>
                                  <a:pt x="920" y="84"/>
                                </a:lnTo>
                                <a:lnTo>
                                  <a:pt x="979" y="76"/>
                                </a:lnTo>
                                <a:lnTo>
                                  <a:pt x="1043" y="69"/>
                                </a:lnTo>
                                <a:lnTo>
                                  <a:pt x="1104" y="66"/>
                                </a:lnTo>
                                <a:lnTo>
                                  <a:pt x="1470" y="66"/>
                                </a:lnTo>
                                <a:lnTo>
                                  <a:pt x="1441" y="48"/>
                                </a:lnTo>
                                <a:lnTo>
                                  <a:pt x="1395" y="28"/>
                                </a:lnTo>
                                <a:lnTo>
                                  <a:pt x="1344" y="15"/>
                                </a:lnTo>
                                <a:lnTo>
                                  <a:pt x="1290" y="5"/>
                                </a:lnTo>
                                <a:lnTo>
                                  <a:pt x="1234" y="0"/>
                                </a:lnTo>
                                <a:close/>
                                <a:moveTo>
                                  <a:pt x="731" y="1446"/>
                                </a:moveTo>
                                <a:lnTo>
                                  <a:pt x="698" y="1454"/>
                                </a:lnTo>
                                <a:lnTo>
                                  <a:pt x="667" y="1461"/>
                                </a:lnTo>
                                <a:lnTo>
                                  <a:pt x="639" y="1469"/>
                                </a:lnTo>
                                <a:lnTo>
                                  <a:pt x="583" y="1479"/>
                                </a:lnTo>
                                <a:lnTo>
                                  <a:pt x="557" y="1482"/>
                                </a:lnTo>
                                <a:lnTo>
                                  <a:pt x="736" y="1482"/>
                                </a:lnTo>
                                <a:lnTo>
                                  <a:pt x="739" y="1472"/>
                                </a:lnTo>
                                <a:lnTo>
                                  <a:pt x="739" y="1456"/>
                                </a:lnTo>
                                <a:lnTo>
                                  <a:pt x="731" y="1446"/>
                                </a:lnTo>
                                <a:close/>
                                <a:moveTo>
                                  <a:pt x="1470" y="66"/>
                                </a:moveTo>
                                <a:lnTo>
                                  <a:pt x="1165" y="66"/>
                                </a:lnTo>
                                <a:lnTo>
                                  <a:pt x="1226" y="69"/>
                                </a:lnTo>
                                <a:lnTo>
                                  <a:pt x="1288" y="74"/>
                                </a:lnTo>
                                <a:lnTo>
                                  <a:pt x="1352" y="84"/>
                                </a:lnTo>
                                <a:lnTo>
                                  <a:pt x="1413" y="97"/>
                                </a:lnTo>
                                <a:lnTo>
                                  <a:pt x="1449" y="133"/>
                                </a:lnTo>
                                <a:lnTo>
                                  <a:pt x="1479" y="171"/>
                                </a:lnTo>
                                <a:lnTo>
                                  <a:pt x="1502" y="217"/>
                                </a:lnTo>
                                <a:lnTo>
                                  <a:pt x="1520" y="263"/>
                                </a:lnTo>
                                <a:lnTo>
                                  <a:pt x="1533" y="309"/>
                                </a:lnTo>
                                <a:lnTo>
                                  <a:pt x="1543" y="355"/>
                                </a:lnTo>
                                <a:lnTo>
                                  <a:pt x="1548" y="398"/>
                                </a:lnTo>
                                <a:lnTo>
                                  <a:pt x="1551" y="437"/>
                                </a:lnTo>
                                <a:lnTo>
                                  <a:pt x="1543" y="572"/>
                                </a:lnTo>
                                <a:lnTo>
                                  <a:pt x="1525" y="771"/>
                                </a:lnTo>
                                <a:lnTo>
                                  <a:pt x="1507" y="955"/>
                                </a:lnTo>
                                <a:lnTo>
                                  <a:pt x="1500" y="1035"/>
                                </a:lnTo>
                                <a:lnTo>
                                  <a:pt x="1484" y="1070"/>
                                </a:lnTo>
                                <a:lnTo>
                                  <a:pt x="1459" y="1106"/>
                                </a:lnTo>
                                <a:lnTo>
                                  <a:pt x="1428" y="1137"/>
                                </a:lnTo>
                                <a:lnTo>
                                  <a:pt x="1392" y="1167"/>
                                </a:lnTo>
                                <a:lnTo>
                                  <a:pt x="1352" y="1193"/>
                                </a:lnTo>
                                <a:lnTo>
                                  <a:pt x="1313" y="1213"/>
                                </a:lnTo>
                                <a:lnTo>
                                  <a:pt x="1275" y="1231"/>
                                </a:lnTo>
                                <a:lnTo>
                                  <a:pt x="1239" y="1244"/>
                                </a:lnTo>
                                <a:lnTo>
                                  <a:pt x="1420" y="1244"/>
                                </a:lnTo>
                                <a:lnTo>
                                  <a:pt x="1441" y="1231"/>
                                </a:lnTo>
                                <a:lnTo>
                                  <a:pt x="1492" y="1190"/>
                                </a:lnTo>
                                <a:lnTo>
                                  <a:pt x="1528" y="1144"/>
                                </a:lnTo>
                                <a:lnTo>
                                  <a:pt x="1553" y="1096"/>
                                </a:lnTo>
                                <a:lnTo>
                                  <a:pt x="1571" y="1042"/>
                                </a:lnTo>
                                <a:lnTo>
                                  <a:pt x="1581" y="986"/>
                                </a:lnTo>
                                <a:lnTo>
                                  <a:pt x="1587" y="925"/>
                                </a:lnTo>
                                <a:lnTo>
                                  <a:pt x="1589" y="866"/>
                                </a:lnTo>
                                <a:lnTo>
                                  <a:pt x="1594" y="802"/>
                                </a:lnTo>
                                <a:lnTo>
                                  <a:pt x="1594" y="725"/>
                                </a:lnTo>
                                <a:lnTo>
                                  <a:pt x="1597" y="641"/>
                                </a:lnTo>
                                <a:lnTo>
                                  <a:pt x="1602" y="552"/>
                                </a:lnTo>
                                <a:lnTo>
                                  <a:pt x="1602" y="462"/>
                                </a:lnTo>
                                <a:lnTo>
                                  <a:pt x="1599" y="375"/>
                                </a:lnTo>
                                <a:lnTo>
                                  <a:pt x="1592" y="291"/>
                                </a:lnTo>
                                <a:lnTo>
                                  <a:pt x="1576" y="217"/>
                                </a:lnTo>
                                <a:lnTo>
                                  <a:pt x="1551" y="153"/>
                                </a:lnTo>
                                <a:lnTo>
                                  <a:pt x="1520" y="110"/>
                                </a:lnTo>
                                <a:lnTo>
                                  <a:pt x="1482" y="74"/>
                                </a:lnTo>
                                <a:lnTo>
                                  <a:pt x="1470" y="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536"/>
                        <wps:cNvSpPr>
                          <a:spLocks/>
                        </wps:cNvSpPr>
                        <wps:spPr bwMode="auto">
                          <a:xfrm>
                            <a:off x="6879" y="3493"/>
                            <a:ext cx="951" cy="1168"/>
                          </a:xfrm>
                          <a:custGeom>
                            <a:avLst/>
                            <a:gdLst>
                              <a:gd name="T0" fmla="+- 0 7829 6879"/>
                              <a:gd name="T1" fmla="*/ T0 w 951"/>
                              <a:gd name="T2" fmla="+- 0 3493 3493"/>
                              <a:gd name="T3" fmla="*/ 3493 h 1168"/>
                              <a:gd name="T4" fmla="+- 0 7811 6879"/>
                              <a:gd name="T5" fmla="*/ T4 w 951"/>
                              <a:gd name="T6" fmla="+- 0 3496 3493"/>
                              <a:gd name="T7" fmla="*/ 3496 h 1168"/>
                              <a:gd name="T8" fmla="+- 0 7796 6879"/>
                              <a:gd name="T9" fmla="*/ T8 w 951"/>
                              <a:gd name="T10" fmla="+- 0 3496 3493"/>
                              <a:gd name="T11" fmla="*/ 3496 h 1168"/>
                              <a:gd name="T12" fmla="+- 0 7778 6879"/>
                              <a:gd name="T13" fmla="*/ T12 w 951"/>
                              <a:gd name="T14" fmla="+- 0 3498 3493"/>
                              <a:gd name="T15" fmla="*/ 3498 h 1168"/>
                              <a:gd name="T16" fmla="+- 0 7763 6879"/>
                              <a:gd name="T17" fmla="*/ T16 w 951"/>
                              <a:gd name="T18" fmla="+- 0 3501 3493"/>
                              <a:gd name="T19" fmla="*/ 3501 h 1168"/>
                              <a:gd name="T20" fmla="+- 0 7745 6879"/>
                              <a:gd name="T21" fmla="*/ T20 w 951"/>
                              <a:gd name="T22" fmla="+- 0 3501 3493"/>
                              <a:gd name="T23" fmla="*/ 3501 h 1168"/>
                              <a:gd name="T24" fmla="+- 0 7727 6879"/>
                              <a:gd name="T25" fmla="*/ T24 w 951"/>
                              <a:gd name="T26" fmla="+- 0 3504 3493"/>
                              <a:gd name="T27" fmla="*/ 3504 h 1168"/>
                              <a:gd name="T28" fmla="+- 0 7712 6879"/>
                              <a:gd name="T29" fmla="*/ T28 w 951"/>
                              <a:gd name="T30" fmla="+- 0 3506 3493"/>
                              <a:gd name="T31" fmla="*/ 3506 h 1168"/>
                              <a:gd name="T32" fmla="+- 0 7694 6879"/>
                              <a:gd name="T33" fmla="*/ T32 w 951"/>
                              <a:gd name="T34" fmla="+- 0 3509 3493"/>
                              <a:gd name="T35" fmla="*/ 3509 h 1168"/>
                              <a:gd name="T36" fmla="+- 0 7651 6879"/>
                              <a:gd name="T37" fmla="*/ T36 w 951"/>
                              <a:gd name="T38" fmla="+- 0 3519 3493"/>
                              <a:gd name="T39" fmla="*/ 3519 h 1168"/>
                              <a:gd name="T40" fmla="+- 0 7610 6879"/>
                              <a:gd name="T41" fmla="*/ T40 w 951"/>
                              <a:gd name="T42" fmla="+- 0 3529 3493"/>
                              <a:gd name="T43" fmla="*/ 3529 h 1168"/>
                              <a:gd name="T44" fmla="+- 0 7566 6879"/>
                              <a:gd name="T45" fmla="*/ T44 w 951"/>
                              <a:gd name="T46" fmla="+- 0 3539 3493"/>
                              <a:gd name="T47" fmla="*/ 3539 h 1168"/>
                              <a:gd name="T48" fmla="+- 0 7525 6879"/>
                              <a:gd name="T49" fmla="*/ T48 w 951"/>
                              <a:gd name="T50" fmla="+- 0 3550 3493"/>
                              <a:gd name="T51" fmla="*/ 3550 h 1168"/>
                              <a:gd name="T52" fmla="+- 0 7482 6879"/>
                              <a:gd name="T53" fmla="*/ T52 w 951"/>
                              <a:gd name="T54" fmla="+- 0 3562 3493"/>
                              <a:gd name="T55" fmla="*/ 3562 h 1168"/>
                              <a:gd name="T56" fmla="+- 0 7441 6879"/>
                              <a:gd name="T57" fmla="*/ T56 w 951"/>
                              <a:gd name="T58" fmla="+- 0 3575 3493"/>
                              <a:gd name="T59" fmla="*/ 3575 h 1168"/>
                              <a:gd name="T60" fmla="+- 0 7400 6879"/>
                              <a:gd name="T61" fmla="*/ T60 w 951"/>
                              <a:gd name="T62" fmla="+- 0 3585 3493"/>
                              <a:gd name="T63" fmla="*/ 3585 h 1168"/>
                              <a:gd name="T64" fmla="+- 0 7359 6879"/>
                              <a:gd name="T65" fmla="*/ T64 w 951"/>
                              <a:gd name="T66" fmla="+- 0 3601 3493"/>
                              <a:gd name="T67" fmla="*/ 3601 h 1168"/>
                              <a:gd name="T68" fmla="+- 0 7319 6879"/>
                              <a:gd name="T69" fmla="*/ T68 w 951"/>
                              <a:gd name="T70" fmla="+- 0 3613 3493"/>
                              <a:gd name="T71" fmla="*/ 3613 h 1168"/>
                              <a:gd name="T72" fmla="+- 0 7278 6879"/>
                              <a:gd name="T73" fmla="*/ T72 w 951"/>
                              <a:gd name="T74" fmla="+- 0 3629 3493"/>
                              <a:gd name="T75" fmla="*/ 3629 h 1168"/>
                              <a:gd name="T76" fmla="+- 0 7160 6879"/>
                              <a:gd name="T77" fmla="*/ T76 w 951"/>
                              <a:gd name="T78" fmla="+- 0 3682 3493"/>
                              <a:gd name="T79" fmla="*/ 3682 h 1168"/>
                              <a:gd name="T80" fmla="+- 0 7084 6879"/>
                              <a:gd name="T81" fmla="*/ T80 w 951"/>
                              <a:gd name="T82" fmla="+- 0 3726 3493"/>
                              <a:gd name="T83" fmla="*/ 3726 h 1168"/>
                              <a:gd name="T84" fmla="+- 0 6989 6879"/>
                              <a:gd name="T85" fmla="*/ T84 w 951"/>
                              <a:gd name="T86" fmla="+- 0 3846 3493"/>
                              <a:gd name="T87" fmla="*/ 3846 h 1168"/>
                              <a:gd name="T88" fmla="+- 0 6946 6879"/>
                              <a:gd name="T89" fmla="*/ T88 w 951"/>
                              <a:gd name="T90" fmla="+- 0 3948 3493"/>
                              <a:gd name="T91" fmla="*/ 3948 h 1168"/>
                              <a:gd name="T92" fmla="+- 0 6915 6879"/>
                              <a:gd name="T93" fmla="*/ T92 w 951"/>
                              <a:gd name="T94" fmla="+- 0 4058 3493"/>
                              <a:gd name="T95" fmla="*/ 4058 h 1168"/>
                              <a:gd name="T96" fmla="+- 0 6895 6879"/>
                              <a:gd name="T97" fmla="*/ T96 w 951"/>
                              <a:gd name="T98" fmla="+- 0 4173 3493"/>
                              <a:gd name="T99" fmla="*/ 4173 h 1168"/>
                              <a:gd name="T100" fmla="+- 0 6884 6879"/>
                              <a:gd name="T101" fmla="*/ T100 w 951"/>
                              <a:gd name="T102" fmla="+- 0 4288 3493"/>
                              <a:gd name="T103" fmla="*/ 4288 h 1168"/>
                              <a:gd name="T104" fmla="+- 0 6879 6879"/>
                              <a:gd name="T105" fmla="*/ T104 w 951"/>
                              <a:gd name="T106" fmla="+- 0 4408 3493"/>
                              <a:gd name="T107" fmla="*/ 4408 h 1168"/>
                              <a:gd name="T108" fmla="+- 0 6879 6879"/>
                              <a:gd name="T109" fmla="*/ T108 w 951"/>
                              <a:gd name="T110" fmla="+- 0 4526 3493"/>
                              <a:gd name="T111" fmla="*/ 4526 h 1168"/>
                              <a:gd name="T112" fmla="+- 0 6882 6879"/>
                              <a:gd name="T113" fmla="*/ T112 w 951"/>
                              <a:gd name="T114" fmla="+- 0 4643 3493"/>
                              <a:gd name="T115" fmla="*/ 4643 h 1168"/>
                              <a:gd name="T116" fmla="+- 0 6884 6879"/>
                              <a:gd name="T117" fmla="*/ T116 w 951"/>
                              <a:gd name="T118" fmla="+- 0 4643 3493"/>
                              <a:gd name="T119" fmla="*/ 4643 h 1168"/>
                              <a:gd name="T120" fmla="+- 0 6892 6879"/>
                              <a:gd name="T121" fmla="*/ T120 w 951"/>
                              <a:gd name="T122" fmla="+- 0 4648 3493"/>
                              <a:gd name="T123" fmla="*/ 4648 h 1168"/>
                              <a:gd name="T124" fmla="+- 0 6902 6879"/>
                              <a:gd name="T125" fmla="*/ T124 w 951"/>
                              <a:gd name="T126" fmla="+- 0 4651 3493"/>
                              <a:gd name="T127" fmla="*/ 4651 h 1168"/>
                              <a:gd name="T128" fmla="+- 0 6915 6879"/>
                              <a:gd name="T129" fmla="*/ T128 w 951"/>
                              <a:gd name="T130" fmla="+- 0 4656 3493"/>
                              <a:gd name="T131" fmla="*/ 4656 h 1168"/>
                              <a:gd name="T132" fmla="+- 0 6941 6879"/>
                              <a:gd name="T133" fmla="*/ T132 w 951"/>
                              <a:gd name="T134" fmla="+- 0 4661 3493"/>
                              <a:gd name="T135" fmla="*/ 4661 h 1168"/>
                              <a:gd name="T136" fmla="+- 0 6951 6879"/>
                              <a:gd name="T137" fmla="*/ T136 w 951"/>
                              <a:gd name="T138" fmla="+- 0 4661 3493"/>
                              <a:gd name="T139" fmla="*/ 4661 h 1168"/>
                              <a:gd name="T140" fmla="+- 0 6958 6879"/>
                              <a:gd name="T141" fmla="*/ T140 w 951"/>
                              <a:gd name="T142" fmla="+- 0 4659 3493"/>
                              <a:gd name="T143" fmla="*/ 4659 h 1168"/>
                              <a:gd name="T144" fmla="+- 0 6966 6879"/>
                              <a:gd name="T145" fmla="*/ T144 w 951"/>
                              <a:gd name="T146" fmla="+- 0 4211 3493"/>
                              <a:gd name="T147" fmla="*/ 4211 h 1168"/>
                              <a:gd name="T148" fmla="+- 0 6979 6879"/>
                              <a:gd name="T149" fmla="*/ T148 w 951"/>
                              <a:gd name="T150" fmla="+- 0 4142 3493"/>
                              <a:gd name="T151" fmla="*/ 4142 h 1168"/>
                              <a:gd name="T152" fmla="+- 0 6992 6879"/>
                              <a:gd name="T153" fmla="*/ T152 w 951"/>
                              <a:gd name="T154" fmla="+- 0 4071 3493"/>
                              <a:gd name="T155" fmla="*/ 4071 h 1168"/>
                              <a:gd name="T156" fmla="+- 0 7007 6879"/>
                              <a:gd name="T157" fmla="*/ T156 w 951"/>
                              <a:gd name="T158" fmla="+- 0 3999 3493"/>
                              <a:gd name="T159" fmla="*/ 3999 h 1168"/>
                              <a:gd name="T160" fmla="+- 0 7027 6879"/>
                              <a:gd name="T161" fmla="*/ T160 w 951"/>
                              <a:gd name="T162" fmla="+- 0 3930 3493"/>
                              <a:gd name="T163" fmla="*/ 3930 h 1168"/>
                              <a:gd name="T164" fmla="+- 0 7053 6879"/>
                              <a:gd name="T165" fmla="*/ T164 w 951"/>
                              <a:gd name="T166" fmla="+- 0 3864 3493"/>
                              <a:gd name="T167" fmla="*/ 3864 h 1168"/>
                              <a:gd name="T168" fmla="+- 0 7089 6879"/>
                              <a:gd name="T169" fmla="*/ T168 w 951"/>
                              <a:gd name="T170" fmla="+- 0 3805 3493"/>
                              <a:gd name="T171" fmla="*/ 3805 h 1168"/>
                              <a:gd name="T172" fmla="+- 0 7135 6879"/>
                              <a:gd name="T173" fmla="*/ T172 w 951"/>
                              <a:gd name="T174" fmla="+- 0 3751 3493"/>
                              <a:gd name="T175" fmla="*/ 3751 h 1168"/>
                              <a:gd name="T176" fmla="+- 0 7193 6879"/>
                              <a:gd name="T177" fmla="*/ T176 w 951"/>
                              <a:gd name="T178" fmla="+- 0 3708 3493"/>
                              <a:gd name="T179" fmla="*/ 3708 h 1168"/>
                              <a:gd name="T180" fmla="+- 0 7229 6879"/>
                              <a:gd name="T181" fmla="*/ T180 w 951"/>
                              <a:gd name="T182" fmla="+- 0 3695 3493"/>
                              <a:gd name="T183" fmla="*/ 3695 h 1168"/>
                              <a:gd name="T184" fmla="+- 0 7267 6879"/>
                              <a:gd name="T185" fmla="*/ T184 w 951"/>
                              <a:gd name="T186" fmla="+- 0 3680 3493"/>
                              <a:gd name="T187" fmla="*/ 3680 h 1168"/>
                              <a:gd name="T188" fmla="+- 0 7303 6879"/>
                              <a:gd name="T189" fmla="*/ T188 w 951"/>
                              <a:gd name="T190" fmla="+- 0 3667 3493"/>
                              <a:gd name="T191" fmla="*/ 3667 h 1168"/>
                              <a:gd name="T192" fmla="+- 0 7342 6879"/>
                              <a:gd name="T193" fmla="*/ T192 w 951"/>
                              <a:gd name="T194" fmla="+- 0 3652 3493"/>
                              <a:gd name="T195" fmla="*/ 3652 h 1168"/>
                              <a:gd name="T196" fmla="+- 0 7380 6879"/>
                              <a:gd name="T197" fmla="*/ T196 w 951"/>
                              <a:gd name="T198" fmla="+- 0 3639 3493"/>
                              <a:gd name="T199" fmla="*/ 3639 h 1168"/>
                              <a:gd name="T200" fmla="+- 0 7416 6879"/>
                              <a:gd name="T201" fmla="*/ T200 w 951"/>
                              <a:gd name="T202" fmla="+- 0 3626 3493"/>
                              <a:gd name="T203" fmla="*/ 3626 h 1168"/>
                              <a:gd name="T204" fmla="+- 0 7454 6879"/>
                              <a:gd name="T205" fmla="*/ T204 w 951"/>
                              <a:gd name="T206" fmla="+- 0 3611 3493"/>
                              <a:gd name="T207" fmla="*/ 3611 h 1168"/>
                              <a:gd name="T208" fmla="+- 0 7492 6879"/>
                              <a:gd name="T209" fmla="*/ T208 w 951"/>
                              <a:gd name="T210" fmla="+- 0 3598 3493"/>
                              <a:gd name="T211" fmla="*/ 3598 h 1168"/>
                              <a:gd name="T212" fmla="+- 0 7533 6879"/>
                              <a:gd name="T213" fmla="*/ T212 w 951"/>
                              <a:gd name="T214" fmla="+- 0 3585 3493"/>
                              <a:gd name="T215" fmla="*/ 3585 h 1168"/>
                              <a:gd name="T216" fmla="+- 0 7571 6879"/>
                              <a:gd name="T217" fmla="*/ T216 w 951"/>
                              <a:gd name="T218" fmla="+- 0 3570 3493"/>
                              <a:gd name="T219" fmla="*/ 3570 h 1168"/>
                              <a:gd name="T220" fmla="+- 0 7653 6879"/>
                              <a:gd name="T221" fmla="*/ T220 w 951"/>
                              <a:gd name="T222" fmla="+- 0 3544 3493"/>
                              <a:gd name="T223" fmla="*/ 3544 h 1168"/>
                              <a:gd name="T224" fmla="+- 0 7783 6879"/>
                              <a:gd name="T225" fmla="*/ T224 w 951"/>
                              <a:gd name="T226" fmla="+- 0 3506 3493"/>
                              <a:gd name="T227" fmla="*/ 3506 h 1168"/>
                              <a:gd name="T228" fmla="+- 0 7829 6879"/>
                              <a:gd name="T229" fmla="*/ T228 w 951"/>
                              <a:gd name="T230" fmla="+- 0 3493 3493"/>
                              <a:gd name="T231" fmla="*/ 3493 h 11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951" h="1168">
                                <a:moveTo>
                                  <a:pt x="950" y="0"/>
                                </a:moveTo>
                                <a:lnTo>
                                  <a:pt x="932" y="3"/>
                                </a:lnTo>
                                <a:lnTo>
                                  <a:pt x="917" y="3"/>
                                </a:lnTo>
                                <a:lnTo>
                                  <a:pt x="899" y="5"/>
                                </a:lnTo>
                                <a:lnTo>
                                  <a:pt x="884" y="8"/>
                                </a:lnTo>
                                <a:lnTo>
                                  <a:pt x="866" y="8"/>
                                </a:lnTo>
                                <a:lnTo>
                                  <a:pt x="848" y="11"/>
                                </a:lnTo>
                                <a:lnTo>
                                  <a:pt x="833" y="13"/>
                                </a:lnTo>
                                <a:lnTo>
                                  <a:pt x="815" y="16"/>
                                </a:lnTo>
                                <a:lnTo>
                                  <a:pt x="772" y="26"/>
                                </a:lnTo>
                                <a:lnTo>
                                  <a:pt x="731" y="36"/>
                                </a:lnTo>
                                <a:lnTo>
                                  <a:pt x="687" y="46"/>
                                </a:lnTo>
                                <a:lnTo>
                                  <a:pt x="646" y="57"/>
                                </a:lnTo>
                                <a:lnTo>
                                  <a:pt x="603" y="69"/>
                                </a:lnTo>
                                <a:lnTo>
                                  <a:pt x="562" y="82"/>
                                </a:lnTo>
                                <a:lnTo>
                                  <a:pt x="521" y="92"/>
                                </a:lnTo>
                                <a:lnTo>
                                  <a:pt x="480" y="108"/>
                                </a:lnTo>
                                <a:lnTo>
                                  <a:pt x="440" y="120"/>
                                </a:lnTo>
                                <a:lnTo>
                                  <a:pt x="399" y="136"/>
                                </a:lnTo>
                                <a:lnTo>
                                  <a:pt x="281" y="189"/>
                                </a:lnTo>
                                <a:lnTo>
                                  <a:pt x="205" y="233"/>
                                </a:lnTo>
                                <a:lnTo>
                                  <a:pt x="110" y="353"/>
                                </a:lnTo>
                                <a:lnTo>
                                  <a:pt x="67" y="455"/>
                                </a:lnTo>
                                <a:lnTo>
                                  <a:pt x="36" y="565"/>
                                </a:lnTo>
                                <a:lnTo>
                                  <a:pt x="16" y="680"/>
                                </a:lnTo>
                                <a:lnTo>
                                  <a:pt x="5" y="795"/>
                                </a:lnTo>
                                <a:lnTo>
                                  <a:pt x="0" y="915"/>
                                </a:lnTo>
                                <a:lnTo>
                                  <a:pt x="0" y="1033"/>
                                </a:lnTo>
                                <a:lnTo>
                                  <a:pt x="3" y="1150"/>
                                </a:lnTo>
                                <a:lnTo>
                                  <a:pt x="5" y="1150"/>
                                </a:lnTo>
                                <a:lnTo>
                                  <a:pt x="13" y="1155"/>
                                </a:lnTo>
                                <a:lnTo>
                                  <a:pt x="23" y="1158"/>
                                </a:lnTo>
                                <a:lnTo>
                                  <a:pt x="36" y="1163"/>
                                </a:lnTo>
                                <a:lnTo>
                                  <a:pt x="62" y="1168"/>
                                </a:lnTo>
                                <a:lnTo>
                                  <a:pt x="72" y="1168"/>
                                </a:lnTo>
                                <a:lnTo>
                                  <a:pt x="79" y="1166"/>
                                </a:lnTo>
                                <a:lnTo>
                                  <a:pt x="87" y="718"/>
                                </a:lnTo>
                                <a:lnTo>
                                  <a:pt x="100" y="649"/>
                                </a:lnTo>
                                <a:lnTo>
                                  <a:pt x="113" y="578"/>
                                </a:lnTo>
                                <a:lnTo>
                                  <a:pt x="128" y="506"/>
                                </a:lnTo>
                                <a:lnTo>
                                  <a:pt x="148" y="437"/>
                                </a:lnTo>
                                <a:lnTo>
                                  <a:pt x="174" y="371"/>
                                </a:lnTo>
                                <a:lnTo>
                                  <a:pt x="210" y="312"/>
                                </a:lnTo>
                                <a:lnTo>
                                  <a:pt x="256" y="258"/>
                                </a:lnTo>
                                <a:lnTo>
                                  <a:pt x="314" y="215"/>
                                </a:lnTo>
                                <a:lnTo>
                                  <a:pt x="350" y="202"/>
                                </a:lnTo>
                                <a:lnTo>
                                  <a:pt x="388" y="187"/>
                                </a:lnTo>
                                <a:lnTo>
                                  <a:pt x="424" y="174"/>
                                </a:lnTo>
                                <a:lnTo>
                                  <a:pt x="463" y="159"/>
                                </a:lnTo>
                                <a:lnTo>
                                  <a:pt x="501" y="146"/>
                                </a:lnTo>
                                <a:lnTo>
                                  <a:pt x="537" y="133"/>
                                </a:lnTo>
                                <a:lnTo>
                                  <a:pt x="575" y="118"/>
                                </a:lnTo>
                                <a:lnTo>
                                  <a:pt x="613" y="105"/>
                                </a:lnTo>
                                <a:lnTo>
                                  <a:pt x="654" y="92"/>
                                </a:lnTo>
                                <a:lnTo>
                                  <a:pt x="692" y="77"/>
                                </a:lnTo>
                                <a:lnTo>
                                  <a:pt x="774" y="51"/>
                                </a:lnTo>
                                <a:lnTo>
                                  <a:pt x="904" y="13"/>
                                </a:lnTo>
                                <a:lnTo>
                                  <a:pt x="9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535"/>
                        <wps:cNvSpPr>
                          <a:spLocks/>
                        </wps:cNvSpPr>
                        <wps:spPr bwMode="auto">
                          <a:xfrm>
                            <a:off x="7462" y="3882"/>
                            <a:ext cx="284" cy="1467"/>
                          </a:xfrm>
                          <a:custGeom>
                            <a:avLst/>
                            <a:gdLst>
                              <a:gd name="T0" fmla="+- 0 7745 7462"/>
                              <a:gd name="T1" fmla="*/ T0 w 284"/>
                              <a:gd name="T2" fmla="+- 0 3882 3882"/>
                              <a:gd name="T3" fmla="*/ 3882 h 1467"/>
                              <a:gd name="T4" fmla="+- 0 7722 7462"/>
                              <a:gd name="T5" fmla="*/ T4 w 284"/>
                              <a:gd name="T6" fmla="+- 0 3882 3882"/>
                              <a:gd name="T7" fmla="*/ 3882 h 1467"/>
                              <a:gd name="T8" fmla="+- 0 7714 7462"/>
                              <a:gd name="T9" fmla="*/ T8 w 284"/>
                              <a:gd name="T10" fmla="+- 0 3884 3882"/>
                              <a:gd name="T11" fmla="*/ 3884 h 1467"/>
                              <a:gd name="T12" fmla="+- 0 7712 7462"/>
                              <a:gd name="T13" fmla="*/ T12 w 284"/>
                              <a:gd name="T14" fmla="+- 0 3895 3882"/>
                              <a:gd name="T15" fmla="*/ 3895 h 1467"/>
                              <a:gd name="T16" fmla="+- 0 7625 7462"/>
                              <a:gd name="T17" fmla="*/ T16 w 284"/>
                              <a:gd name="T18" fmla="+- 0 4360 3882"/>
                              <a:gd name="T19" fmla="*/ 4360 h 1467"/>
                              <a:gd name="T20" fmla="+- 0 7462 7462"/>
                              <a:gd name="T21" fmla="*/ T20 w 284"/>
                              <a:gd name="T22" fmla="+- 0 5348 3882"/>
                              <a:gd name="T23" fmla="*/ 5348 h 1467"/>
                              <a:gd name="T24" fmla="+- 0 7505 7462"/>
                              <a:gd name="T25" fmla="*/ T24 w 284"/>
                              <a:gd name="T26" fmla="+- 0 5348 3882"/>
                              <a:gd name="T27" fmla="*/ 5348 h 1467"/>
                              <a:gd name="T28" fmla="+- 0 7666 7462"/>
                              <a:gd name="T29" fmla="*/ T28 w 284"/>
                              <a:gd name="T30" fmla="+- 0 4375 3882"/>
                              <a:gd name="T31" fmla="*/ 4375 h 1467"/>
                              <a:gd name="T32" fmla="+- 0 7745 7462"/>
                              <a:gd name="T33" fmla="*/ T32 w 284"/>
                              <a:gd name="T34" fmla="+- 0 3882 3882"/>
                              <a:gd name="T35" fmla="*/ 3882 h 14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4" h="1467">
                                <a:moveTo>
                                  <a:pt x="283" y="0"/>
                                </a:moveTo>
                                <a:lnTo>
                                  <a:pt x="260" y="0"/>
                                </a:lnTo>
                                <a:lnTo>
                                  <a:pt x="252" y="2"/>
                                </a:lnTo>
                                <a:lnTo>
                                  <a:pt x="250" y="13"/>
                                </a:lnTo>
                                <a:lnTo>
                                  <a:pt x="163" y="478"/>
                                </a:lnTo>
                                <a:lnTo>
                                  <a:pt x="0" y="1466"/>
                                </a:lnTo>
                                <a:lnTo>
                                  <a:pt x="43" y="1466"/>
                                </a:lnTo>
                                <a:lnTo>
                                  <a:pt x="204" y="493"/>
                                </a:lnTo>
                                <a:lnTo>
                                  <a:pt x="28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534"/>
                        <wps:cNvSpPr>
                          <a:spLocks/>
                        </wps:cNvSpPr>
                        <wps:spPr bwMode="auto">
                          <a:xfrm>
                            <a:off x="4603" y="1345"/>
                            <a:ext cx="197" cy="877"/>
                          </a:xfrm>
                          <a:custGeom>
                            <a:avLst/>
                            <a:gdLst>
                              <a:gd name="T0" fmla="+- 0 4780 4603"/>
                              <a:gd name="T1" fmla="*/ T0 w 197"/>
                              <a:gd name="T2" fmla="+- 0 1345 1345"/>
                              <a:gd name="T3" fmla="*/ 1345 h 877"/>
                              <a:gd name="T4" fmla="+- 0 4603 4603"/>
                              <a:gd name="T5" fmla="*/ T4 w 197"/>
                              <a:gd name="T6" fmla="+- 0 1347 1345"/>
                              <a:gd name="T7" fmla="*/ 1347 h 877"/>
                              <a:gd name="T8" fmla="+- 0 4624 4603"/>
                              <a:gd name="T9" fmla="*/ T8 w 197"/>
                              <a:gd name="T10" fmla="+- 0 2221 1345"/>
                              <a:gd name="T11" fmla="*/ 2221 h 877"/>
                              <a:gd name="T12" fmla="+- 0 4800 4603"/>
                              <a:gd name="T13" fmla="*/ T12 w 197"/>
                              <a:gd name="T14" fmla="+- 0 2218 1345"/>
                              <a:gd name="T15" fmla="*/ 2218 h 877"/>
                              <a:gd name="T16" fmla="+- 0 4780 4603"/>
                              <a:gd name="T17" fmla="*/ T16 w 197"/>
                              <a:gd name="T18" fmla="+- 0 1345 1345"/>
                              <a:gd name="T19" fmla="*/ 1345 h 877"/>
                            </a:gdLst>
                            <a:ahLst/>
                            <a:cxnLst>
                              <a:cxn ang="0">
                                <a:pos x="T1" y="T3"/>
                              </a:cxn>
                              <a:cxn ang="0">
                                <a:pos x="T5" y="T7"/>
                              </a:cxn>
                              <a:cxn ang="0">
                                <a:pos x="T9" y="T11"/>
                              </a:cxn>
                              <a:cxn ang="0">
                                <a:pos x="T13" y="T15"/>
                              </a:cxn>
                              <a:cxn ang="0">
                                <a:pos x="T17" y="T19"/>
                              </a:cxn>
                            </a:cxnLst>
                            <a:rect l="0" t="0" r="r" b="b"/>
                            <a:pathLst>
                              <a:path w="197" h="877">
                                <a:moveTo>
                                  <a:pt x="177" y="0"/>
                                </a:moveTo>
                                <a:lnTo>
                                  <a:pt x="0" y="2"/>
                                </a:lnTo>
                                <a:lnTo>
                                  <a:pt x="21" y="876"/>
                                </a:lnTo>
                                <a:lnTo>
                                  <a:pt x="197" y="873"/>
                                </a:lnTo>
                                <a:lnTo>
                                  <a:pt x="177" y="0"/>
                                </a:lnTo>
                                <a:close/>
                              </a:path>
                            </a:pathLst>
                          </a:custGeom>
                          <a:solidFill>
                            <a:srgbClr val="9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533"/>
                        <wps:cNvSpPr>
                          <a:spLocks/>
                        </wps:cNvSpPr>
                        <wps:spPr bwMode="auto">
                          <a:xfrm>
                            <a:off x="4851" y="1002"/>
                            <a:ext cx="200" cy="1209"/>
                          </a:xfrm>
                          <a:custGeom>
                            <a:avLst/>
                            <a:gdLst>
                              <a:gd name="T0" fmla="+- 0 5027 4851"/>
                              <a:gd name="T1" fmla="*/ T0 w 200"/>
                              <a:gd name="T2" fmla="+- 0 1002 1002"/>
                              <a:gd name="T3" fmla="*/ 1002 h 1209"/>
                              <a:gd name="T4" fmla="+- 0 4851 4851"/>
                              <a:gd name="T5" fmla="*/ T4 w 200"/>
                              <a:gd name="T6" fmla="+- 0 1005 1002"/>
                              <a:gd name="T7" fmla="*/ 1005 h 1209"/>
                              <a:gd name="T8" fmla="+- 0 4872 4851"/>
                              <a:gd name="T9" fmla="*/ T8 w 200"/>
                              <a:gd name="T10" fmla="+- 0 2211 1002"/>
                              <a:gd name="T11" fmla="*/ 2211 h 1209"/>
                              <a:gd name="T12" fmla="+- 0 5050 4851"/>
                              <a:gd name="T13" fmla="*/ T12 w 200"/>
                              <a:gd name="T14" fmla="+- 0 2206 1002"/>
                              <a:gd name="T15" fmla="*/ 2206 h 1209"/>
                              <a:gd name="T16" fmla="+- 0 5027 4851"/>
                              <a:gd name="T17" fmla="*/ T16 w 200"/>
                              <a:gd name="T18" fmla="+- 0 1002 1002"/>
                              <a:gd name="T19" fmla="*/ 1002 h 1209"/>
                            </a:gdLst>
                            <a:ahLst/>
                            <a:cxnLst>
                              <a:cxn ang="0">
                                <a:pos x="T1" y="T3"/>
                              </a:cxn>
                              <a:cxn ang="0">
                                <a:pos x="T5" y="T7"/>
                              </a:cxn>
                              <a:cxn ang="0">
                                <a:pos x="T9" y="T11"/>
                              </a:cxn>
                              <a:cxn ang="0">
                                <a:pos x="T13" y="T15"/>
                              </a:cxn>
                              <a:cxn ang="0">
                                <a:pos x="T17" y="T19"/>
                              </a:cxn>
                            </a:cxnLst>
                            <a:rect l="0" t="0" r="r" b="b"/>
                            <a:pathLst>
                              <a:path w="200" h="1209">
                                <a:moveTo>
                                  <a:pt x="176" y="0"/>
                                </a:moveTo>
                                <a:lnTo>
                                  <a:pt x="0" y="3"/>
                                </a:lnTo>
                                <a:lnTo>
                                  <a:pt x="21" y="1209"/>
                                </a:lnTo>
                                <a:lnTo>
                                  <a:pt x="199" y="1204"/>
                                </a:lnTo>
                                <a:lnTo>
                                  <a:pt x="176" y="0"/>
                                </a:lnTo>
                                <a:close/>
                              </a:path>
                            </a:pathLst>
                          </a:custGeom>
                          <a:solidFill>
                            <a:srgbClr val="9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Freeform 532"/>
                        <wps:cNvSpPr>
                          <a:spLocks/>
                        </wps:cNvSpPr>
                        <wps:spPr bwMode="auto">
                          <a:xfrm>
                            <a:off x="5099" y="1201"/>
                            <a:ext cx="200" cy="997"/>
                          </a:xfrm>
                          <a:custGeom>
                            <a:avLst/>
                            <a:gdLst>
                              <a:gd name="T0" fmla="+- 0 5275 5099"/>
                              <a:gd name="T1" fmla="*/ T0 w 200"/>
                              <a:gd name="T2" fmla="+- 0 1201 1201"/>
                              <a:gd name="T3" fmla="*/ 1201 h 997"/>
                              <a:gd name="T4" fmla="+- 0 5099 5099"/>
                              <a:gd name="T5" fmla="*/ T4 w 200"/>
                              <a:gd name="T6" fmla="+- 0 1207 1201"/>
                              <a:gd name="T7" fmla="*/ 1207 h 997"/>
                              <a:gd name="T8" fmla="+- 0 5119 5099"/>
                              <a:gd name="T9" fmla="*/ T8 w 200"/>
                              <a:gd name="T10" fmla="+- 0 2198 1201"/>
                              <a:gd name="T11" fmla="*/ 2198 h 997"/>
                              <a:gd name="T12" fmla="+- 0 5298 5099"/>
                              <a:gd name="T13" fmla="*/ T12 w 200"/>
                              <a:gd name="T14" fmla="+- 0 2195 1201"/>
                              <a:gd name="T15" fmla="*/ 2195 h 997"/>
                              <a:gd name="T16" fmla="+- 0 5275 5099"/>
                              <a:gd name="T17" fmla="*/ T16 w 200"/>
                              <a:gd name="T18" fmla="+- 0 1201 1201"/>
                              <a:gd name="T19" fmla="*/ 1201 h 997"/>
                            </a:gdLst>
                            <a:ahLst/>
                            <a:cxnLst>
                              <a:cxn ang="0">
                                <a:pos x="T1" y="T3"/>
                              </a:cxn>
                              <a:cxn ang="0">
                                <a:pos x="T5" y="T7"/>
                              </a:cxn>
                              <a:cxn ang="0">
                                <a:pos x="T9" y="T11"/>
                              </a:cxn>
                              <a:cxn ang="0">
                                <a:pos x="T13" y="T15"/>
                              </a:cxn>
                              <a:cxn ang="0">
                                <a:pos x="T17" y="T19"/>
                              </a:cxn>
                            </a:cxnLst>
                            <a:rect l="0" t="0" r="r" b="b"/>
                            <a:pathLst>
                              <a:path w="200" h="997">
                                <a:moveTo>
                                  <a:pt x="176" y="0"/>
                                </a:moveTo>
                                <a:lnTo>
                                  <a:pt x="0" y="6"/>
                                </a:lnTo>
                                <a:lnTo>
                                  <a:pt x="20" y="997"/>
                                </a:lnTo>
                                <a:lnTo>
                                  <a:pt x="199" y="994"/>
                                </a:lnTo>
                                <a:lnTo>
                                  <a:pt x="176" y="0"/>
                                </a:lnTo>
                                <a:close/>
                              </a:path>
                            </a:pathLst>
                          </a:custGeom>
                          <a:solidFill>
                            <a:srgbClr val="9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BB722EF" id="Group 531" o:spid="_x0000_s1026" style="position:absolute;margin-left:0;margin-top:103.7pt;width:83.2pt;height:103.05pt;z-index:5280;mso-wrap-distance-left:0;mso-wrap-distance-right:0;mso-position-horizontal:center;mso-position-horizontal-relative:margin" coordorigin="3385,309" coordsize="4979,5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&#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">
                <v:shape id="Freeform 542" o:spid="_x0000_s1027" style="position:absolute;left:3385;top:2315;width:3530;height:2073;visibility:visible;mso-wrap-style:square;v-text-anchor:top" coordsize="353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" path="m3530,l,476,,1630r1300,443l3034,1416,3530,xe" fillcolor="#a5cea5" stroked="f">
                  <v:path arrowok="t" o:connecttype="custom" o:connectlocs="3530,2315;0,2791;0,3945;1300,4388;3034,3731;3530,2315"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1" o:spid="_x0000_s1028" type="#_x0000_t75" style="position:absolute;left:3633;top:309;width:4730;height:5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">
                  <v:imagedata r:id="rId108" o:title=""/>
                </v:shape>
                <v:shape id="Picture 540" o:spid="_x0000_s1029" type="#_x0000_t75" style="position:absolute;left:5048;top:3215;width:312;height: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">
                  <v:imagedata r:id="rId109" o:title=""/>
                </v:shape>
                <v:shape id="AutoShape 539" o:spid="_x0000_s1030" style="position:absolute;left:4057;top:3294;width:1127;height:532;visibility:visible;mso-wrap-style:square;v-text-anchor:top" coordsize="1127,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" path="m1117,419r-93,l1024,437r5,31l1037,483r5,15l1050,511r10,10l1070,529r13,3l1096,532r15,-6l1126,516r-5,-53l1117,419xm10,130r3,11l13,153r-3,16l,179,720,478r46,-8l848,450r38,-8l958,427r16,-3l728,424,10,130xm940,r5,10l955,36r13,41l986,128r15,56l1014,240r8,56l1024,345r-33,15l955,371r-38,10l881,391,766,414r-38,10l974,424r17,-2l1024,419r93,l1116,406,1096,299,1065,192,1024,90r-8,-13l1001,46,993,33,983,21,970,10,958,3,940,xe" fillcolor="black" stroked="f">
                  <v:path arrowok="t" o:connecttype="custom" o:connectlocs="1117,3713;1024,3713;1024,3731;1029,3762;1037,3777;1042,3792;1050,3805;1060,3815;1070,3823;1083,3826;1096,3826;1111,3820;1126,3810;1121,3757;1117,3713;10,3424;13,3435;13,3447;10,3463;0,3473;720,3772;766,3764;848,3744;886,3736;958,3721;974,3718;728,3718;10,3424;940,3294;945,3304;955,3330;968,3371;986,3422;1001,3478;1014,3534;1022,3590;1024,3639;991,3654;955,3665;917,3675;881,3685;766,3708;728,3718;974,3718;991,3716;1024,3713;1117,3713;1116,3700;1096,3593;1065,3486;1024,3384;1016,3371;1001,3340;993,3327;983,3315;970,3304;958,3297;940,3294" o:connectangles="0,0,0,0,0,0,0,0,0,0,0,0,0,0,0,0,0,0,0,0,0,0,0,0,0,0,0,0,0,0,0,0,0,0,0,0,0,0,0,0,0,0,0,0,0,0,0,0,0,0,0,0,0,0,0,0,0,0"/>
                </v:shape>
                <v:shape id="AutoShape 538" o:spid="_x0000_s1031" style="position:absolute;left:3385;top:3338;width:3857;height:1863;visibility:visible;mso-wrap-style:square;v-text-anchor:top" coordsize="3857,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" path="m2811,1328r-132,l2692,1333r13,13l2741,1410r38,56l2820,1525r46,51l2914,1625r54,46l3027,1714r61,41l3157,1786r72,25l3305,1834r82,18l3476,1860r95,2l3670,1857r105,-10l3785,1839r13,-5l3808,1829r13,l3834,1824r10,-8l3852,1809r-207,l3573,1806r-61,-10l3451,1783r-59,-18l3336,1747r-113,-51l3170,1668r-102,-72l3019,1556r-46,-44l2930,1469r-44,-46l2845,1374r-34,-46xm3857,1801r-33,l3681,1809r171,l3857,1801xm1931,779r-115,l1826,812r16,31l1854,873r16,34l1885,932r31,64l1929,1024r-29,5l1870,1037r-28,10l1811,1052r-28,8l1752,1070r-56,18l1584,1126r-28,13l1530,1152r-28,13l1415,1226r-56,46l1305,1323r-43,54l1224,1438r-26,69l1185,1576r,74l1193,1673r5,23l1208,1717r18,15l1236,1699r11,-31l1272,1604r13,-28l1300,1548r18,-33l1336,1487r31,-39l1400,1413r33,-39l1505,1308r38,-31l1581,1252r82,-54l1704,1175r87,-36l1837,1124r43,-10l1929,1098r46,-5l2143,1093r-2,-2l2064,991r-36,-51l1962,838r-28,-54l1931,779xm2143,1093r-168,l2056,1172r92,82l2194,1287r49,34l2291,1346r51,23l2309,1433r-20,74l2278,1576r,20l2301,1556r29,-39l2360,1481r36,-35l2434,1415r44,-23l2521,1374r49,-5l2588,1364r17,-10l2626,1346r36,-18l2811,1328r-4,-5l2775,1277r-338,l2401,1272r-33,-13l2337,1252r-33,-16l2273,1226r-92,-87l2143,1093xm3264,r-23,2l3221,12r-18,13l3185,40r-33,36l2853,958r-25,48l2797,1055r-36,43l2723,1139r-44,44l2636,1213r-46,31l2542,1272r-36,5l2775,1277r-4,-5l2800,1244r22,-28l2848,1185r61,-92l2927,1060r16,-33l3047,1027r-13,-28l3019,965r-10,-30l3004,909r2,-33l3022,845,3239,130r2,-3l3252,114r12,-12l3280,81r25,-41l3310,25r,-13l3287,2,3264,xm3047,1027r-104,l2960,1042r16,13l2989,1075r10,21l3009,1121r2,26l3009,1172r-15,23l2994,1226r5,18l3017,1252r35,-26l3070,1185r3,-46l3068,1093r-8,-36l3047,1027xm,449r,59l51,523r64,21l194,572r97,36l514,679r120,44l751,761r322,112l1157,907r107,38l1282,955r194,-64l1259,891,,449xm1865,600r-123,l1770,610r13,28l1788,679r10,31l1259,891r217,l1816,779r115,l1908,738r-20,-36l1872,664r-7,-33l1865,600xm8,316r,49l13,380r8,l33,385r41,16l133,421r79,26l307,472r104,36l524,544r115,38l756,615r113,39l976,682r97,28l1157,730r64,18l1267,756r20,-3l1447,700r-188,l8,316xm1967,411r-26,13l1913,434r-99,56l1783,505r-26,18l1740,541,1259,700r188,l1742,600r123,l1865,595r12,-31l1900,523r8,-15l1921,495r15,-13l1949,472r13,-18l1972,444r3,-18l1967,411xe" fillcolor="black" stroked="f">
                  <v:path arrowok="t" o:connecttype="custom" o:connectlocs="2741,4748;2968,5009;3305,5172;3775,5185;3834,5162;3512,5134;3170,5006;2886,4761;3681,5147;1826,4150;1916,4334;1811,4390;1556,4477;1305,4661;1185,4988;1236,5037;1318,4853;1505,4646;1791,4477;2143,4431;1934,4122;2148,4592;2309,4771;2330,4855;2521,4712;2662,4666;2401,4610;2181,4477;3203,3363;2797,4393;2590,4582;2800,4582;2943,4365;3004,4247;3252,3452;3310,3350;2960,4380;3011,4485;3017,4590;3060,4395;115,3882;751,4099;1476,4229;1770,3948;1476,4229;1872,4002;13,3718;212,3785;756,3953;1221,4086;8,3654;1783,3843;1742,3938;1908,3846;1972,3782" o:connectangles="0,0,0,0,0,0,0,0,0,0,0,0,0,0,0,0,0,0,0,0,0,0,0,0,0,0,0,0,0,0,0,0,0,0,0,0,0,0,0,0,0,0,0,0,0,0,0,0,0,0,0,0,0,0,0"/>
                </v:shape>
                <v:shape id="AutoShape 537" o:spid="_x0000_s1032" style="position:absolute;left:6631;top:3348;width:1602;height:2004;visibility:visible;mso-wrap-style:square;v-text-anchor:top" coordsize="1602,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" path="m1221,416r-48,3l1124,429r-48,13l1030,460r-41,18l951,603,907,802r-43,248l823,1316r-38,258l756,1793r-20,154l728,2003r62,l1007,534r25,-13l1068,511r41,-13l1157,485r46,-7l1244,472r117,l1364,449r-46,-20l1272,419r-51,-3xm1361,472r-81,l1306,478,1060,2003r57,l1226,1351r57,-25l1308,1313r28,-18l1387,1265r28,-18l1420,1244r-181,l1361,472xm1234,r-89,l1109,2r-41,5l1022,13,787,51r-41,8l708,66r-36,8l644,79r-20,5l611,87r-5,l560,99r-44,11l478,120r-71,20l345,161r-28,12l292,186r-26,16l220,237r-20,23l179,286r-20,28l138,347,98,457,64,572,36,690,16,810,3,932,,1055r6,123l23,1300r18,41l62,1377r28,33l123,1441r36,25l195,1489r40,18l274,1523r30,7l333,1538r30,5l391,1548r56,5l473,1553r28,-2l529,1551r113,-21l670,1520r30,-8l731,1502r3,-13l736,1482r-260,l447,1479r-30,-5l356,1459r-36,-10l284,1436r-38,-16l202,1390r-33,-41l144,1303r-18,-49l115,1201r-7,-57l103,1088r-3,-56l161,631r23,-56l220,467r23,-48l274,370r43,-46l378,278r80,-43l511,209r56,-23l624,166r58,-21l739,127r61,-17l920,84r59,-8l1043,69r61,-3l1470,66,1441,48,1395,28,1344,15,1290,5,1234,xm731,1446r-33,8l667,1461r-28,8l583,1479r-26,3l736,1482r3,-10l739,1456r-8,-10xm1470,66r-305,l1226,69r62,5l1352,84r61,13l1449,133r30,38l1502,217r18,46l1533,309r10,46l1548,398r3,39l1543,572r-18,199l1507,955r-7,80l1484,1070r-25,36l1428,1137r-36,30l1352,1193r-39,20l1275,1231r-36,13l1420,1244r21,-13l1492,1190r36,-46l1553,1096r18,-54l1581,986r6,-61l1589,866r5,-64l1594,725r3,-84l1602,552r,-90l1599,375r-7,-84l1576,217r-25,-64l1520,110,1482,74r-12,-8xe" fillcolor="black" stroked="f">
                  <v:path arrowok="t" o:connecttype="custom" o:connectlocs="1076,3790;907,4150;756,5141;1007,3882;1157,3833;1364,3797;1361,3820;1117,5351;1336,4643;1239,4592;1109,3350;746,3407;624,3432;516,3458;317,3521;200,3608;98,3805;3,4280;41,4689;159,4814;304,4878;447,4901;642,4878;734,4837;417,4822;246,4768;126,4602;100,4380;243,3767;458,3583;682,3493;979,3424;1441,3396;1234,3348;639,4817;739,4820;1165,3414;1413,3445;1520,3611;1551,3785;1500,4383;1392,4515;1239,4592;1528,4492;1587,4273;1597,3989;1592,3639;1482,3422" o:connectangles="0,0,0,0,0,0,0,0,0,0,0,0,0,0,0,0,0,0,0,0,0,0,0,0,0,0,0,0,0,0,0,0,0,0,0,0,0,0,0,0,0,0,0,0,0,0,0,0"/>
                </v:shape>
                <v:shape id="Freeform 536" o:spid="_x0000_s1033" style="position:absolute;left:6879;top:3493;width:951;height:1168;visibility:visible;mso-wrap-style:square;v-text-anchor:top" coordsize="95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" path="m950,l932,3r-15,l899,5,884,8r-18,l848,11r-15,2l815,16,772,26,731,36,687,46,646,57,603,69,562,82,521,92r-41,16l440,120r-41,16l281,189r-76,44l110,353,67,455,36,565,16,680,5,795,,915r,118l3,1150r2,l13,1155r10,3l36,1163r26,5l72,1168r7,-2l87,718r13,-69l113,578r15,-72l148,437r26,-66l210,312r46,-54l314,215r36,-13l388,187r36,-13l463,159r38,-13l537,133r38,-15l613,105,654,92,692,77,774,51,904,13,950,xe" fillcolor="black" stroked="f">
                  <v:path arrowok="t" o:connecttype="custom" o:connectlocs="950,3493;932,3496;917,3496;899,3498;884,3501;866,3501;848,3504;833,3506;815,3509;772,3519;731,3529;687,3539;646,3550;603,3562;562,3575;521,3585;480,3601;440,3613;399,3629;281,3682;205,3726;110,3846;67,3948;36,4058;16,4173;5,4288;0,4408;0,4526;3,4643;5,4643;13,4648;23,4651;36,4656;62,4661;72,4661;79,4659;87,4211;100,4142;113,4071;128,3999;148,3930;174,3864;210,3805;256,3751;314,3708;350,3695;388,3680;424,3667;463,3652;501,3639;537,3626;575,3611;613,3598;654,3585;692,3570;774,3544;904,3506;950,3493" o:connectangles="0,0,0,0,0,0,0,0,0,0,0,0,0,0,0,0,0,0,0,0,0,0,0,0,0,0,0,0,0,0,0,0,0,0,0,0,0,0,0,0,0,0,0,0,0,0,0,0,0,0,0,0,0,0,0,0,0,0"/>
                </v:shape>
                <v:shape id="Freeform 535" o:spid="_x0000_s1034" style="position:absolute;left:7462;top:3882;width:284;height:1467;visibility:visible;mso-wrap-style:square;v-text-anchor:top" coordsize="284,1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" path="m283,l260,r-8,2l250,13,163,478,,1466r43,l204,493,283,xe" fillcolor="black" stroked="f">
                  <v:path arrowok="t" o:connecttype="custom" o:connectlocs="283,3882;260,3882;252,3884;250,3895;163,4360;0,5348;43,5348;204,4375;283,3882" o:connectangles="0,0,0,0,0,0,0,0,0"/>
                </v:shape>
                <v:shape id="Freeform 534" o:spid="_x0000_s1035" style="position:absolute;left:4603;top:1345;width:197;height:877;visibility:visible;mso-wrap-style:square;v-text-anchor:top" coordsize="197,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" path="m177,l,2,21,876r176,-3l177,xe" fillcolor="#9ee8ff" stroked="f">
                  <v:path arrowok="t" o:connecttype="custom" o:connectlocs="177,1345;0,1347;21,2221;197,2218;177,1345" o:connectangles="0,0,0,0,0"/>
                </v:shape>
                <v:shape id="Freeform 533" o:spid="_x0000_s1036" style="position:absolute;left:4851;top:1002;width:200;height:1209;visibility:visible;mso-wrap-style:square;v-text-anchor:top" coordsize="200,1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" path="m176,l,3,21,1209r178,-5l176,xe" fillcolor="#9ee8ff" stroked="f">
                  <v:path arrowok="t" o:connecttype="custom" o:connectlocs="176,1002;0,1005;21,2211;199,2206;176,1002" o:connectangles="0,0,0,0,0"/>
                </v:shape>
                <v:shape id="Freeform 532" o:spid="_x0000_s1037" style="position:absolute;left:5099;top:1201;width:200;height:997;visibility:visible;mso-wrap-style:square;v-text-anchor:top" coordsize="200,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" path="m176,l,6,20,997r179,-3l176,xe" fillcolor="#9ee8ff" stroked="f">
                  <v:path arrowok="t" o:connecttype="custom" o:connectlocs="176,1201;0,1207;20,2198;199,2195;176,1201" o:connectangles="0,0,0,0,0"/>
                </v:shape>
                <w10:wrap type="topAndBottom" anchorx="margin"/>
              </v:group>
            </w:pict>
          </mc:Fallback>
        </mc:AlternateContent>
      </w:r>
      <w:r w:rsidR="00906598">
        <w:t>This only includes the five or more annotated references you shared with other researchers. These may duplicate your references or provide additional resources you did not use in your report. Begin on a separate page and be certain to have this noted in the Contents.</w:t>
      </w:r>
    </w:p>
    <w:p w14:paraId="75E33514" w14:textId="77777777" w:rsidR="00C47DC1" w:rsidRDefault="00C47DC1">
      <w:pPr>
        <w:pStyle w:val="BodyText"/>
        <w:rPr>
          <w:sz w:val="20"/>
        </w:rPr>
      </w:pPr>
    </w:p>
    <w:p w14:paraId="28783694" w14:textId="77777777" w:rsidR="00A746B1" w:rsidRPr="00A746B1" w:rsidRDefault="00C3451D" w:rsidP="00C22051">
      <w:pPr>
        <w:pStyle w:val="BodyText"/>
        <w:spacing w:beforeLines="100" w:before="240" w:line="276" w:lineRule="auto"/>
        <w:ind w:right="187"/>
        <w:jc w:val="both"/>
      </w:pPr>
      <w:r>
        <w:rPr>
          <w:noProof/>
          <w:sz w:val="20"/>
        </w:rPr>
        <w:lastRenderedPageBreak/>
        <mc:AlternateContent>
          <mc:Choice Requires="wps">
            <w:drawing>
              <wp:anchor distT="0" distB="0" distL="114300" distR="114300" simplePos="0" relativeHeight="503212888" behindDoc="0" locked="0" layoutInCell="1" allowOverlap="1" wp14:anchorId="1381DAAD" wp14:editId="77AED671">
                <wp:simplePos x="0" y="0"/>
                <wp:positionH relativeFrom="margin">
                  <wp:align>right</wp:align>
                </wp:positionH>
                <wp:positionV relativeFrom="paragraph">
                  <wp:posOffset>41</wp:posOffset>
                </wp:positionV>
                <wp:extent cx="5949315" cy="296545"/>
                <wp:effectExtent l="0" t="0" r="0" b="8255"/>
                <wp:wrapTopAndBottom/>
                <wp:docPr id="546" name="Text 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66B2E" w14:textId="77777777" w:rsidR="00921F27" w:rsidRDefault="00921F27" w:rsidP="00932D81">
                            <w:pPr>
                              <w:spacing w:before="57"/>
                              <w:ind w:left="-90" w:right="9"/>
                              <w:jc w:val="center"/>
                              <w:rPr>
                                <w:rFonts w:ascii="Calibri"/>
                                <w:b/>
                              </w:rPr>
                            </w:pPr>
                            <w:bookmarkStart w:id="401" w:name="Appendices"/>
                            <w:bookmarkStart w:id="402" w:name="_bookmark91"/>
                            <w:bookmarkEnd w:id="401"/>
                            <w:bookmarkEnd w:id="402"/>
                            <w:r>
                              <w:rPr>
                                <w:rFonts w:ascii="Calibri"/>
                                <w:b/>
                                <w:color w:val="FFFFFF"/>
                              </w:rPr>
                              <w:t>APPENDIC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81DAAD" id="Text Box 530" o:spid="_x0000_s1313" type="#_x0000_t202" style="position:absolute;left:0;text-align:left;margin-left:417.25pt;margin-top:0;width:468.45pt;height:23.35pt;z-index:503212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" fillcolor="#4f81bd" stroked="f">
                <v:textbox inset="0,0,0,0">
                  <w:txbxContent>
                    <w:p w14:paraId="7D566B2E" w14:textId="77777777" w:rsidR="00921F27" w:rsidRDefault="00921F27" w:rsidP="00932D81">
                      <w:pPr>
                        <w:spacing w:before="57"/>
                        <w:ind w:left="-90" w:right="9"/>
                        <w:jc w:val="center"/>
                        <w:rPr>
                          <w:rFonts w:ascii="Calibri"/>
                          <w:b/>
                        </w:rPr>
                      </w:pPr>
                      <w:bookmarkStart w:id="403" w:name="Appendices"/>
                      <w:bookmarkStart w:id="404" w:name="_bookmark91"/>
                      <w:bookmarkEnd w:id="403"/>
                      <w:bookmarkEnd w:id="404"/>
                      <w:r>
                        <w:rPr>
                          <w:rFonts w:ascii="Calibri"/>
                          <w:b/>
                          <w:color w:val="FFFFFF"/>
                        </w:rPr>
                        <w:t>APPENDICES</w:t>
                      </w:r>
                    </w:p>
                  </w:txbxContent>
                </v:textbox>
                <w10:wrap type="topAndBottom" anchorx="margin"/>
              </v:shape>
            </w:pict>
          </mc:Fallback>
        </mc:AlternateContent>
      </w:r>
      <w:r w:rsidR="00A746B1">
        <w:t xml:space="preserve">(Notice the spelling; </w:t>
      </w:r>
      <w:r w:rsidR="00A746B1">
        <w:rPr>
          <w:i/>
        </w:rPr>
        <w:t>appendixes</w:t>
      </w:r>
      <w:r w:rsidR="00A746B1">
        <w:t xml:space="preserve"> is incorrect scholarly spelling.)</w:t>
      </w:r>
    </w:p>
    <w:p w14:paraId="26D29E6A" w14:textId="77777777" w:rsidR="00C47DC1" w:rsidRPr="00C22051" w:rsidRDefault="00906598" w:rsidP="00C22051">
      <w:pPr>
        <w:pStyle w:val="BodyText"/>
        <w:spacing w:beforeLines="100" w:before="240" w:line="276" w:lineRule="auto"/>
        <w:ind w:right="187"/>
        <w:jc w:val="both"/>
      </w:pPr>
      <w:r>
        <w:t>If you have an item in the appendix, you must have referred to it in the body of the text.</w:t>
      </w:r>
    </w:p>
    <w:p w14:paraId="79140964" w14:textId="77777777" w:rsidR="00C47DC1" w:rsidRPr="00C22051" w:rsidRDefault="00906598" w:rsidP="00C22051">
      <w:pPr>
        <w:pStyle w:val="BodyText"/>
        <w:spacing w:beforeLines="100" w:before="240" w:line="276" w:lineRule="auto"/>
        <w:ind w:right="191"/>
        <w:jc w:val="both"/>
      </w:pPr>
      <w:r>
        <w:t>Example: After the explanation of your survey: (See Appendix A); after the explanation of your interviews: (See Appendix B).</w:t>
      </w:r>
    </w:p>
    <w:p w14:paraId="10B94D13" w14:textId="77777777" w:rsidR="00C47DC1" w:rsidRDefault="00906598" w:rsidP="00C22051">
      <w:pPr>
        <w:pStyle w:val="BodyText"/>
        <w:spacing w:beforeLines="100" w:before="240" w:line="276" w:lineRule="auto"/>
        <w:ind w:right="190"/>
        <w:jc w:val="both"/>
      </w:pPr>
      <w:r>
        <w:t xml:space="preserve">This includes any important materials not found in the body of the sections. Include a sample copy of your surveys, questionnaires, and interview questions. Return to the sections where you refer to these and add (See Appendix A) to direct the reader to your instrument. You may have a huge table that is referred to in the </w:t>
      </w:r>
      <w:r w:rsidRPr="00285898">
        <w:rPr>
          <w:noProof/>
        </w:rPr>
        <w:t>text</w:t>
      </w:r>
      <w:r>
        <w:t xml:space="preserve"> but does not need to be immediately available to the reader. Include that and add</w:t>
      </w:r>
      <w:r w:rsidR="009666C2">
        <w:t xml:space="preserve"> </w:t>
      </w:r>
      <w:r>
        <w:t>(See Appendix B).</w:t>
      </w:r>
    </w:p>
    <w:p w14:paraId="2FCE7C3D" w14:textId="77777777" w:rsidR="00C47DC1" w:rsidRDefault="00942621">
      <w:pPr>
        <w:pStyle w:val="BodyText"/>
        <w:spacing w:before="7"/>
        <w:rPr>
          <w:sz w:val="18"/>
        </w:rPr>
      </w:pPr>
      <w:r>
        <w:rPr>
          <w:noProof/>
        </w:rPr>
        <mc:AlternateContent>
          <mc:Choice Requires="wpg">
            <w:drawing>
              <wp:anchor distT="0" distB="0" distL="0" distR="0" simplePos="0" relativeHeight="5352" behindDoc="0" locked="0" layoutInCell="1" allowOverlap="1" wp14:anchorId="0965A4B7" wp14:editId="1B6CB71B">
                <wp:simplePos x="0" y="0"/>
                <wp:positionH relativeFrom="margin">
                  <wp:align>right</wp:align>
                </wp:positionH>
                <wp:positionV relativeFrom="paragraph">
                  <wp:posOffset>183515</wp:posOffset>
                </wp:positionV>
                <wp:extent cx="5913755" cy="213360"/>
                <wp:effectExtent l="0" t="0" r="29845" b="15240"/>
                <wp:wrapTopAndBottom/>
                <wp:docPr id="542"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13360"/>
                          <a:chOff x="3273" y="290"/>
                          <a:chExt cx="7808" cy="380"/>
                        </a:xfrm>
                      </wpg:grpSpPr>
                      <wps:wsp>
                        <wps:cNvPr id="543" name="Line 529"/>
                        <wps:cNvCnPr>
                          <a:cxnSpLocks noChangeShapeType="1"/>
                        </wps:cNvCnPr>
                        <wps:spPr bwMode="auto">
                          <a:xfrm>
                            <a:off x="3288" y="304"/>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44" name="Line 528"/>
                        <wps:cNvCnPr>
                          <a:cxnSpLocks noChangeShapeType="1"/>
                        </wps:cNvCnPr>
                        <wps:spPr bwMode="auto">
                          <a:xfrm>
                            <a:off x="3281" y="297"/>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45" name="Text Box 527"/>
                        <wps:cNvSpPr txBox="1">
                          <a:spLocks noChangeArrowheads="1"/>
                        </wps:cNvSpPr>
                        <wps:spPr bwMode="auto">
                          <a:xfrm>
                            <a:off x="3274" y="290"/>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D7E3" w14:textId="77777777" w:rsidR="00921F27" w:rsidRDefault="00921F27">
                              <w:pPr>
                                <w:spacing w:before="59"/>
                                <w:ind w:left="81"/>
                                <w:rPr>
                                  <w:rFonts w:ascii="Calibri"/>
                                </w:rPr>
                              </w:pPr>
                              <w:bookmarkStart w:id="405" w:name="Creating_and_Working_with_Appendices"/>
                              <w:bookmarkEnd w:id="405"/>
                              <w:r>
                                <w:rPr>
                                  <w:rFonts w:ascii="Calibri"/>
                                  <w:color w:val="243F60"/>
                                </w:rPr>
                                <w:t>CREATING AND WORKING WITH APPENDI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65A4B7" id="Group 526" o:spid="_x0000_s1314" style="position:absolute;margin-left:414.45pt;margin-top:14.45pt;width:465.65pt;height:16.8pt;z-index:5352;mso-wrap-distance-left:0;mso-wrap-distance-right:0;mso-position-horizontal:right;mso-position-horizontal-relative:margin;mso-position-vertical-relative:text" coordorigin="3273,290"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">
                <v:line id="Line 529" o:spid="_x0000_s1315" style="position:absolute;visibility:visible;mso-wrap-style:square" from="3288,304" to="11074,3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JlcKsYAAADcAAAADwAAAGRycy9kb3ducmV2LnhtbESPQWvCQBSE7wX/w/KE3symNhWJrqKh&#10;AQ+FYlrE4zP7TEKzb0N2G9N/3y0IPQ4z8w2z3o6mFQP1rrGs4CmKQRCXVjdcKfj8yGdLEM4ja2wt&#10;k4IfcrDdTB7WmGp74yMNha9EgLBLUUHtfZdK6cqaDLrIdsTBu9reoA+yr6Tu8RbgppXzOF5Igw2H&#10;hRo7ymoqv4pvo2D//pZfX7M42ZXnSl6G00GecqvU43TcrUB4Gv1/+N4+aAUvyTP8nQlHQG5+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ICZXCrGAAAA3AAAAA8AAAAAAAAA&#10;AAAAAAAAoQIAAGRycy9kb3ducmV2LnhtbFBLBQYAAAAABAAEAPkAAACUAwAAAAA=&#10;" strokecolor="#4f81bd" strokeweight=".72pt"/>
                <v:line id="Line 528" o:spid="_x0000_s1316" style="position:absolute;visibility:visible;mso-wrap-style:square" from="3281,297" to="3281,6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3DEXsQAAADcAAAADwAAAGRycy9kb3ducmV2LnhtbESPQYvCMBSE7wv+h/AEb2uqdBepRlHZ&#10;gocFWRXx+GyebbF5KU221n9vBMHjMDPfMLNFZyrRUuNKywpGwwgEcWZ1ybmCwz79nIBwHlljZZkU&#10;3MnBYt77mGGi7Y3/qN35XAQIuwQVFN7XiZQuK8igG9qaOHgX2xj0QTa51A3eAtxUchxF39JgyWGh&#10;wJrWBWXX3b9RsNr+ppefdRQvs1Muz+1xI4+pVWrQ75ZTEJ46/w6/2hut4CuO4XkmHAE5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PcMRexAAAANwAAAAPAAAAAAAAAAAA&#10;AAAAAKECAABkcnMvZG93bnJldi54bWxQSwUGAAAAAAQABAD5AAAAkgMAAAAA&#10;" strokecolor="#4f81bd" strokeweight=".72pt"/>
                <v:shape id="Text Box 527" o:spid="_x0000_s1317" type="#_x0000_t202" style="position:absolute;left:3274;top:290;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TOeuxgAA&#10;ANwAAAAPAAAAZHJzL2Rvd25yZXYueG1sRI9Ba8JAFITvhf6H5RW81U2Lik3diBQFQSiN6aHH1+wz&#10;WZJ9G7Orxn/vFgoeh5n5hlksB9uKM/XeOFbwMk5AEJdOG64UfBeb5zkIH5A1to5JwZU8LLPHhwWm&#10;2l04p/M+VCJC2KeooA6hS6X0ZU0W/dh1xNE7uN5iiLKvpO7xEuG2la9JMpMWDceFGjv6qKls9ier&#10;YPXD+docP3+/8kNuiuIt4d2sUWr0NKzeQQQawj38395qBdPJFP7OxCMgs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8TOeuxgAAANwAAAAPAAAAAAAAAAAAAAAAAJcCAABkcnMv&#10;ZG93bnJldi54bWxQSwUGAAAAAAQABAD1AAAAigMAAAAA&#10;" filled="f" stroked="f">
                  <v:textbox inset="0,0,0,0">
                    <w:txbxContent>
                      <w:p w14:paraId="7045D7E3" w14:textId="77777777" w:rsidR="00921F27" w:rsidRDefault="00921F27">
                        <w:pPr>
                          <w:spacing w:before="59"/>
                          <w:ind w:left="81"/>
                          <w:rPr>
                            <w:rFonts w:ascii="Calibri"/>
                          </w:rPr>
                        </w:pPr>
                        <w:bookmarkStart w:id="406" w:name="Creating_and_Working_with_Appendices"/>
                        <w:bookmarkEnd w:id="406"/>
                        <w:r>
                          <w:rPr>
                            <w:rFonts w:ascii="Calibri"/>
                            <w:color w:val="243F60"/>
                          </w:rPr>
                          <w:t>CREATING AND WORKING WITH APPENDICES</w:t>
                        </w:r>
                      </w:p>
                    </w:txbxContent>
                  </v:textbox>
                </v:shape>
                <w10:wrap type="topAndBottom" anchorx="margin"/>
              </v:group>
            </w:pict>
          </mc:Fallback>
        </mc:AlternateContent>
      </w:r>
    </w:p>
    <w:p w14:paraId="1F80FBB1" w14:textId="77777777" w:rsidR="00C47DC1" w:rsidRPr="00C22051" w:rsidRDefault="00906598" w:rsidP="00C22051">
      <w:pPr>
        <w:pStyle w:val="BodyText"/>
        <w:spacing w:beforeLines="100" w:before="240" w:line="276" w:lineRule="auto"/>
        <w:ind w:right="187"/>
        <w:jc w:val="both"/>
      </w:pPr>
      <w:r>
        <w:t xml:space="preserve">You will often see the term </w:t>
      </w:r>
      <w:r>
        <w:rPr>
          <w:i/>
        </w:rPr>
        <w:t xml:space="preserve">Appendixes </w:t>
      </w:r>
      <w:r>
        <w:t xml:space="preserve">used in reports. Please notice this spelling. The word is originally from Latin, a language in which plurals of words ending in X change to CES. Our language has changed to accommodate the faster, easier pace of writing, but some scholars have not joined the modernists, who just added ES to the existing word. Choose to join the classicists and spell it </w:t>
      </w:r>
      <w:r>
        <w:rPr>
          <w:i/>
        </w:rPr>
        <w:t xml:space="preserve">Appendices </w:t>
      </w:r>
      <w:r>
        <w:t>in your formal capstone.</w:t>
      </w:r>
    </w:p>
    <w:p w14:paraId="32446C60" w14:textId="77777777" w:rsidR="00C47DC1" w:rsidRPr="00C22051" w:rsidRDefault="00906598" w:rsidP="00C22051">
      <w:pPr>
        <w:pStyle w:val="BodyText"/>
        <w:spacing w:beforeLines="100" w:before="240" w:line="276" w:lineRule="auto"/>
        <w:ind w:right="190"/>
        <w:jc w:val="both"/>
      </w:pPr>
      <w:r>
        <w:t>Appendices are supplementary materials that may be too cumbersome to place in the body of the capstone. They are located at the end of the capstone and often have information too lengthy or too detailed to include in the body.</w:t>
      </w:r>
    </w:p>
    <w:p w14:paraId="05FE65C3" w14:textId="77777777" w:rsidR="00C47DC1" w:rsidRDefault="00906598" w:rsidP="00C22051">
      <w:pPr>
        <w:pStyle w:val="BodyText"/>
        <w:spacing w:beforeLines="100" w:before="240" w:line="276" w:lineRule="auto"/>
        <w:ind w:right="190"/>
        <w:jc w:val="both"/>
        <w:rPr>
          <w:sz w:val="20"/>
        </w:rPr>
      </w:pPr>
      <w:r>
        <w:t>The capstone document may have more than one appendix, each related to a different type of information. The appendices may include charts, graphs, tables, files, supplementary documents, or pictures that enhance the body information and are of interest to the readers.</w:t>
      </w:r>
    </w:p>
    <w:p w14:paraId="0B9296E0" w14:textId="77777777" w:rsidR="00C47DC1" w:rsidRPr="00C22051" w:rsidRDefault="00906598" w:rsidP="00C22051">
      <w:pPr>
        <w:pStyle w:val="BodyText"/>
        <w:spacing w:beforeLines="100" w:before="240" w:line="276" w:lineRule="auto"/>
        <w:ind w:right="111"/>
        <w:jc w:val="both"/>
      </w:pPr>
      <w:bookmarkStart w:id="407" w:name="_bookmark92"/>
      <w:bookmarkEnd w:id="407"/>
      <w:r>
        <w:t xml:space="preserve">If your paper will have only one appendix: Title the page </w:t>
      </w:r>
      <w:r>
        <w:rPr>
          <w:b/>
        </w:rPr>
        <w:t>Appendix</w:t>
      </w:r>
      <w:r>
        <w:t>, with no letter following the word, but include the title of the appendix.</w:t>
      </w:r>
    </w:p>
    <w:p w14:paraId="11B2C939" w14:textId="77777777" w:rsidR="00C47DC1" w:rsidRPr="00C22051" w:rsidRDefault="00906598" w:rsidP="00C22051">
      <w:pPr>
        <w:pStyle w:val="BodyText"/>
        <w:spacing w:beforeLines="100" w:before="240" w:line="276" w:lineRule="auto"/>
        <w:ind w:right="111"/>
        <w:jc w:val="both"/>
      </w:pPr>
      <w:r>
        <w:t xml:space="preserve">If your paper will have more than one appendix: Title each page </w:t>
      </w:r>
      <w:r>
        <w:rPr>
          <w:b/>
        </w:rPr>
        <w:t>Appendix A</w:t>
      </w:r>
      <w:r>
        <w:t xml:space="preserve">, </w:t>
      </w:r>
      <w:r>
        <w:rPr>
          <w:b/>
        </w:rPr>
        <w:t>Appendix B</w:t>
      </w:r>
      <w:r>
        <w:t>, etc. Add a colon and the title of the appendix, using capital letters for all but articles and short</w:t>
      </w:r>
      <w:r>
        <w:rPr>
          <w:spacing w:val="-27"/>
        </w:rPr>
        <w:t xml:space="preserve"> </w:t>
      </w:r>
      <w:r>
        <w:t>prepositions.</w:t>
      </w:r>
    </w:p>
    <w:p w14:paraId="12DE4BE1" w14:textId="77777777" w:rsidR="00C47DC1" w:rsidRPr="00705E8C" w:rsidRDefault="00906598" w:rsidP="00705E8C">
      <w:pPr>
        <w:pStyle w:val="BodyText"/>
        <w:spacing w:beforeLines="100" w:before="240" w:line="276" w:lineRule="auto"/>
        <w:ind w:right="111"/>
        <w:jc w:val="both"/>
      </w:pPr>
      <w:r>
        <w:lastRenderedPageBreak/>
        <w:t>Appendices, whether you have one or more than one, follow References in APA in all chapters. Works Cited in MLA relate ONLY to a literary product that requires an appendix at the end of your capstone document.</w:t>
      </w:r>
    </w:p>
    <w:p w14:paraId="7511A4BE" w14:textId="77777777" w:rsidR="00C47DC1" w:rsidRPr="00705E8C" w:rsidRDefault="00906598" w:rsidP="00705E8C">
      <w:pPr>
        <w:pStyle w:val="BodyText"/>
        <w:spacing w:before="100" w:line="276" w:lineRule="auto"/>
        <w:ind w:right="115"/>
        <w:jc w:val="both"/>
      </w:pPr>
      <w:r>
        <w:t>If you have more than one appendix, place them in the order in which they are mentioned in your document.</w:t>
      </w:r>
    </w:p>
    <w:p w14:paraId="40E9FB18" w14:textId="77777777" w:rsidR="00C47DC1" w:rsidRPr="00705E8C" w:rsidRDefault="00906598" w:rsidP="00705E8C">
      <w:pPr>
        <w:pStyle w:val="BodyText"/>
        <w:spacing w:before="100" w:line="276" w:lineRule="auto"/>
        <w:jc w:val="both"/>
      </w:pPr>
      <w:r>
        <w:t>Begin each on a new page.</w:t>
      </w:r>
    </w:p>
    <w:p w14:paraId="6B529B1D" w14:textId="77777777" w:rsidR="00C47DC1" w:rsidRPr="00705E8C" w:rsidRDefault="00906598" w:rsidP="00705E8C">
      <w:pPr>
        <w:pStyle w:val="BodyText"/>
        <w:spacing w:before="100" w:line="276" w:lineRule="auto"/>
        <w:jc w:val="both"/>
      </w:pPr>
      <w:r>
        <w:t>Identify each with a letter, beginning with the letter A and its title.</w:t>
      </w:r>
    </w:p>
    <w:p w14:paraId="5B1587BE" w14:textId="77777777" w:rsidR="00932D81" w:rsidRDefault="00906598" w:rsidP="00705E8C">
      <w:pPr>
        <w:pStyle w:val="BodyText"/>
        <w:spacing w:before="100" w:line="276" w:lineRule="auto"/>
        <w:ind w:right="3138" w:firstLine="720"/>
      </w:pPr>
      <w:r>
        <w:t xml:space="preserve">Appendix A: Sample Questionnaire </w:t>
      </w:r>
    </w:p>
    <w:p w14:paraId="6405668D" w14:textId="77777777" w:rsidR="00C47DC1" w:rsidRDefault="00906598" w:rsidP="00705E8C">
      <w:pPr>
        <w:pStyle w:val="BodyText"/>
        <w:spacing w:before="100" w:line="276" w:lineRule="auto"/>
        <w:ind w:right="3138" w:firstLine="720"/>
      </w:pPr>
      <w:r>
        <w:t>Appendix B: Data from Questionnaire</w:t>
      </w:r>
    </w:p>
    <w:p w14:paraId="3E3C29F5" w14:textId="77777777" w:rsidR="00C47DC1" w:rsidRPr="00705E8C" w:rsidRDefault="00906598" w:rsidP="00705E8C">
      <w:pPr>
        <w:pStyle w:val="BodyText"/>
        <w:spacing w:before="100" w:line="276" w:lineRule="auto"/>
        <w:ind w:right="113"/>
        <w:jc w:val="both"/>
      </w:pPr>
      <w:r>
        <w:t>List the titles and beginning page numbers of the appendices on the capstone's Contents page.</w:t>
      </w:r>
    </w:p>
    <w:p w14:paraId="252263B6" w14:textId="77777777" w:rsidR="00C47DC1" w:rsidRPr="00705E8C" w:rsidRDefault="00906598" w:rsidP="00705E8C">
      <w:pPr>
        <w:pStyle w:val="BodyText"/>
        <w:spacing w:before="100" w:line="276" w:lineRule="auto"/>
        <w:ind w:right="113"/>
        <w:jc w:val="both"/>
      </w:pPr>
      <w:r>
        <w:t>Number the appendix section consecutively following the reference section.</w:t>
      </w:r>
    </w:p>
    <w:p w14:paraId="33581070" w14:textId="77777777" w:rsidR="00C47DC1" w:rsidRPr="00705E8C" w:rsidRDefault="00906598" w:rsidP="00705E8C">
      <w:pPr>
        <w:pStyle w:val="BodyText"/>
        <w:spacing w:before="100" w:line="276" w:lineRule="auto"/>
        <w:jc w:val="both"/>
      </w:pPr>
      <w:r>
        <w:t>When referring to an appendix in the document's body text:</w:t>
      </w:r>
    </w:p>
    <w:p w14:paraId="547B71ED" w14:textId="77777777" w:rsidR="00C47DC1" w:rsidRDefault="00906598" w:rsidP="00705E8C">
      <w:pPr>
        <w:pStyle w:val="BodyText"/>
        <w:spacing w:before="100" w:line="276" w:lineRule="auto"/>
        <w:ind w:right="111"/>
        <w:jc w:val="both"/>
      </w:pPr>
      <w:r>
        <w:t xml:space="preserve">Immediately after the </w:t>
      </w:r>
      <w:r w:rsidRPr="00285898">
        <w:rPr>
          <w:noProof/>
        </w:rPr>
        <w:t>information</w:t>
      </w:r>
      <w:r>
        <w:t xml:space="preserve"> the appendix explains, add the following: (See Appendix B). Place the period after the closing parenthesis, not after the sentence.</w:t>
      </w:r>
    </w:p>
    <w:p w14:paraId="1ECE77C0" w14:textId="77777777" w:rsidR="00932D81" w:rsidRDefault="00932D81" w:rsidP="00932D81">
      <w:pPr>
        <w:pStyle w:val="BodyText"/>
        <w:spacing w:line="276" w:lineRule="auto"/>
        <w:ind w:right="111"/>
        <w:jc w:val="both"/>
        <w:rPr>
          <w:sz w:val="20"/>
        </w:rPr>
      </w:pPr>
      <w:r>
        <w:rPr>
          <w:noProof/>
          <w:sz w:val="20"/>
        </w:rPr>
        <mc:AlternateContent>
          <mc:Choice Requires="wps">
            <w:drawing>
              <wp:anchor distT="0" distB="0" distL="114300" distR="114300" simplePos="0" relativeHeight="503213912" behindDoc="0" locked="0" layoutInCell="1" allowOverlap="1" wp14:anchorId="34B94A3F" wp14:editId="436218A5">
                <wp:simplePos x="0" y="0"/>
                <wp:positionH relativeFrom="margin">
                  <wp:align>right</wp:align>
                </wp:positionH>
                <wp:positionV relativeFrom="paragraph">
                  <wp:posOffset>381000</wp:posOffset>
                </wp:positionV>
                <wp:extent cx="5937250" cy="284480"/>
                <wp:effectExtent l="0" t="0" r="6350" b="1270"/>
                <wp:wrapTopAndBottom/>
                <wp:docPr id="541" name="Text Box 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E845F1" w14:textId="77777777" w:rsidR="00921F27" w:rsidRDefault="00921F27" w:rsidP="00932D81">
                            <w:pPr>
                              <w:spacing w:before="57"/>
                              <w:ind w:right="-9"/>
                              <w:jc w:val="center"/>
                              <w:rPr>
                                <w:rFonts w:ascii="Calibri"/>
                                <w:b/>
                              </w:rPr>
                            </w:pPr>
                            <w:bookmarkStart w:id="408" w:name="Rear_Matter"/>
                            <w:bookmarkEnd w:id="408"/>
                            <w:r>
                              <w:rPr>
                                <w:rFonts w:ascii="Calibri"/>
                                <w:b/>
                                <w:color w:val="FFFFFF"/>
                              </w:rPr>
                              <w:t>REAR MATTE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B94A3F" id="Text Box 525" o:spid="_x0000_s1318" type="#_x0000_t202" style="position:absolute;left:0;text-align:left;margin-left:416.3pt;margin-top:30pt;width:467.5pt;height:22.4pt;z-index:503213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" fillcolor="#4f81bd" stroked="f">
                <v:textbox inset="0,0,0,0">
                  <w:txbxContent>
                    <w:p w14:paraId="13E845F1" w14:textId="77777777" w:rsidR="00921F27" w:rsidRDefault="00921F27" w:rsidP="00932D81">
                      <w:pPr>
                        <w:spacing w:before="57"/>
                        <w:ind w:right="-9"/>
                        <w:jc w:val="center"/>
                        <w:rPr>
                          <w:rFonts w:ascii="Calibri"/>
                          <w:b/>
                        </w:rPr>
                      </w:pPr>
                      <w:bookmarkStart w:id="409" w:name="Rear_Matter"/>
                      <w:bookmarkEnd w:id="409"/>
                      <w:r>
                        <w:rPr>
                          <w:rFonts w:ascii="Calibri"/>
                          <w:b/>
                          <w:color w:val="FFFFFF"/>
                        </w:rPr>
                        <w:t>REAR MATTER</w:t>
                      </w:r>
                    </w:p>
                  </w:txbxContent>
                </v:textbox>
                <w10:wrap type="topAndBottom" anchorx="margin"/>
              </v:shape>
            </w:pict>
          </mc:Fallback>
        </mc:AlternateContent>
      </w:r>
    </w:p>
    <w:p w14:paraId="71D4D4BE" w14:textId="77777777" w:rsidR="00C47DC1" w:rsidRPr="00705E8C" w:rsidRDefault="00906598" w:rsidP="00705E8C">
      <w:pPr>
        <w:pStyle w:val="BodyText"/>
        <w:spacing w:beforeLines="100" w:before="240" w:line="276" w:lineRule="auto"/>
        <w:ind w:right="187"/>
        <w:jc w:val="both"/>
      </w:pPr>
      <w:bookmarkStart w:id="410" w:name="_bookmark94"/>
      <w:bookmarkEnd w:id="410"/>
      <w:r>
        <w:t>Rear matter follows the Conclusion on separate pages. Rear Matter includes the following: References and Annotated Bibliography conclude the project. Appendices are at the discretion of the researcher, but all must have been previously identified within the body of the Capstone with a reference (See Appendix A), where required.</w:t>
      </w:r>
    </w:p>
    <w:p w14:paraId="0CF26E9E" w14:textId="77777777" w:rsidR="00C47DC1" w:rsidRDefault="00906598" w:rsidP="00705E8C">
      <w:pPr>
        <w:pStyle w:val="BodyText"/>
        <w:spacing w:before="240"/>
      </w:pPr>
      <w:r>
        <w:t>References</w:t>
      </w:r>
    </w:p>
    <w:p w14:paraId="4B8A64F6" w14:textId="77777777" w:rsidR="00C47DC1" w:rsidRDefault="00906598" w:rsidP="00705E8C">
      <w:pPr>
        <w:pStyle w:val="BodyText"/>
        <w:spacing w:line="278" w:lineRule="auto"/>
        <w:ind w:right="3602"/>
      </w:pPr>
      <w:r>
        <w:t>Annotated Bibliography (separate page) Appendices (separate page</w:t>
      </w:r>
    </w:p>
    <w:p w14:paraId="175008BD" w14:textId="77777777" w:rsidR="00932D81" w:rsidRDefault="00906598" w:rsidP="00705E8C">
      <w:pPr>
        <w:pStyle w:val="BodyText"/>
        <w:spacing w:line="276" w:lineRule="auto"/>
        <w:ind w:right="5558"/>
      </w:pPr>
      <w:r>
        <w:t xml:space="preserve">Appendix A </w:t>
      </w:r>
    </w:p>
    <w:p w14:paraId="746BE631" w14:textId="77777777" w:rsidR="00932D81" w:rsidRDefault="00906598" w:rsidP="00705E8C">
      <w:pPr>
        <w:pStyle w:val="BodyText"/>
        <w:spacing w:line="276" w:lineRule="auto"/>
        <w:ind w:right="5558"/>
      </w:pPr>
      <w:r>
        <w:t xml:space="preserve">Appendix B </w:t>
      </w:r>
    </w:p>
    <w:p w14:paraId="6A6AD418" w14:textId="77777777" w:rsidR="00932D81" w:rsidRPr="00705E8C" w:rsidRDefault="00906598" w:rsidP="00705E8C">
      <w:pPr>
        <w:pStyle w:val="BodyText"/>
        <w:spacing w:line="276" w:lineRule="auto"/>
        <w:ind w:right="5558"/>
      </w:pPr>
      <w:r>
        <w:t>Appendix C</w:t>
      </w:r>
    </w:p>
    <w:p w14:paraId="1F5784F2" w14:textId="77777777" w:rsidR="00932D81" w:rsidRDefault="00932D81">
      <w:pPr>
        <w:pStyle w:val="BodyText"/>
      </w:pPr>
    </w:p>
    <w:p w14:paraId="7B9404CA" w14:textId="77777777" w:rsidR="00626DB1" w:rsidRPr="00932D81" w:rsidRDefault="00626DB1">
      <w:pPr>
        <w:pStyle w:val="BodyText"/>
      </w:pPr>
    </w:p>
    <w:p w14:paraId="7888A128" w14:textId="77777777" w:rsidR="00C47DC1" w:rsidRDefault="00705E8C">
      <w:pPr>
        <w:pStyle w:val="BodyText"/>
        <w:spacing w:before="9"/>
      </w:pPr>
      <w:r>
        <w:rPr>
          <w:noProof/>
        </w:rPr>
        <w:lastRenderedPageBreak/>
        <mc:AlternateContent>
          <mc:Choice Requires="wps">
            <w:drawing>
              <wp:anchor distT="0" distB="0" distL="0" distR="0" simplePos="0" relativeHeight="5400" behindDoc="0" locked="0" layoutInCell="1" allowOverlap="1" wp14:anchorId="25584FE7" wp14:editId="47FE2237">
                <wp:simplePos x="0" y="0"/>
                <wp:positionH relativeFrom="margin">
                  <wp:align>left</wp:align>
                </wp:positionH>
                <wp:positionV relativeFrom="paragraph">
                  <wp:posOffset>289478</wp:posOffset>
                </wp:positionV>
                <wp:extent cx="5949125" cy="296883"/>
                <wp:effectExtent l="0" t="0" r="0" b="8255"/>
                <wp:wrapTopAndBottom/>
                <wp:docPr id="540" name="Text Box 5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125" cy="296883"/>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218111" w14:textId="77777777" w:rsidR="00921F27" w:rsidRDefault="00921F27" w:rsidP="00932D81">
                            <w:pPr>
                              <w:spacing w:before="57"/>
                              <w:jc w:val="center"/>
                              <w:rPr>
                                <w:rFonts w:ascii="Calibri"/>
                                <w:b/>
                              </w:rPr>
                            </w:pPr>
                            <w:bookmarkStart w:id="411" w:name="Finalizing_the_Capstone"/>
                            <w:bookmarkStart w:id="412" w:name="_bookmark93"/>
                            <w:bookmarkEnd w:id="411"/>
                            <w:bookmarkEnd w:id="412"/>
                            <w:r>
                              <w:rPr>
                                <w:rFonts w:ascii="Calibri"/>
                                <w:b/>
                                <w:color w:val="FFFFFF"/>
                                <w:spacing w:val="12"/>
                              </w:rPr>
                              <w:t xml:space="preserve">FINALIZING </w:t>
                            </w:r>
                            <w:r>
                              <w:rPr>
                                <w:rFonts w:ascii="Calibri"/>
                                <w:b/>
                                <w:color w:val="FFFFFF"/>
                                <w:spacing w:val="9"/>
                              </w:rPr>
                              <w:t>THE</w:t>
                            </w:r>
                            <w:r>
                              <w:rPr>
                                <w:rFonts w:ascii="Calibri"/>
                                <w:b/>
                                <w:color w:val="FFFFFF"/>
                                <w:spacing w:val="66"/>
                              </w:rPr>
                              <w:t xml:space="preserve"> </w:t>
                            </w:r>
                            <w:r>
                              <w:rPr>
                                <w:rFonts w:ascii="Calibri"/>
                                <w:b/>
                                <w:color w:val="FFFFFF"/>
                                <w:spacing w:val="12"/>
                              </w:rPr>
                              <w:t>CAPST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84FE7" id="Text Box 524" o:spid="_x0000_s1319" type="#_x0000_t202" style="position:absolute;margin-left:0;margin-top:22.8pt;width:468.45pt;height:23.4pt;z-index:540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" fillcolor="#4f81bd" stroked="f">
                <v:textbox inset="0,0,0,0">
                  <w:txbxContent>
                    <w:p w14:paraId="54218111" w14:textId="77777777" w:rsidR="00921F27" w:rsidRDefault="00921F27" w:rsidP="00932D81">
                      <w:pPr>
                        <w:spacing w:before="57"/>
                        <w:jc w:val="center"/>
                        <w:rPr>
                          <w:rFonts w:ascii="Calibri"/>
                          <w:b/>
                        </w:rPr>
                      </w:pPr>
                      <w:bookmarkStart w:id="413" w:name="Finalizing_the_Capstone"/>
                      <w:bookmarkStart w:id="414" w:name="_bookmark93"/>
                      <w:bookmarkEnd w:id="413"/>
                      <w:bookmarkEnd w:id="414"/>
                      <w:r>
                        <w:rPr>
                          <w:rFonts w:ascii="Calibri"/>
                          <w:b/>
                          <w:color w:val="FFFFFF"/>
                          <w:spacing w:val="12"/>
                        </w:rPr>
                        <w:t xml:space="preserve">FINALIZING </w:t>
                      </w:r>
                      <w:r>
                        <w:rPr>
                          <w:rFonts w:ascii="Calibri"/>
                          <w:b/>
                          <w:color w:val="FFFFFF"/>
                          <w:spacing w:val="9"/>
                        </w:rPr>
                        <w:t>THE</w:t>
                      </w:r>
                      <w:r>
                        <w:rPr>
                          <w:rFonts w:ascii="Calibri"/>
                          <w:b/>
                          <w:color w:val="FFFFFF"/>
                          <w:spacing w:val="66"/>
                        </w:rPr>
                        <w:t xml:space="preserve"> </w:t>
                      </w:r>
                      <w:r>
                        <w:rPr>
                          <w:rFonts w:ascii="Calibri"/>
                          <w:b/>
                          <w:color w:val="FFFFFF"/>
                          <w:spacing w:val="12"/>
                        </w:rPr>
                        <w:t>CAPSTONE</w:t>
                      </w:r>
                    </w:p>
                  </w:txbxContent>
                </v:textbox>
                <w10:wrap type="topAndBottom" anchorx="margin"/>
              </v:shape>
            </w:pict>
          </mc:Fallback>
        </mc:AlternateContent>
      </w:r>
    </w:p>
    <w:p w14:paraId="2C9B6B67" w14:textId="77777777" w:rsidR="00C47DC1" w:rsidRPr="00705E8C" w:rsidRDefault="00906598" w:rsidP="00705E8C">
      <w:pPr>
        <w:pStyle w:val="BodyText"/>
        <w:spacing w:beforeLines="100" w:before="240" w:line="276" w:lineRule="auto"/>
        <w:ind w:right="187"/>
        <w:jc w:val="both"/>
      </w:pPr>
      <w:r>
        <w:t>Review and revise as necessary. Share the completed project with another student and listen to his or her comments. As the author of the research, you are the final word. Make sure the printing is clear and all errors have been corrected before you finalize and clip the project together for submission. Check printing to make sure you have no widows or orphans on any page.</w:t>
      </w:r>
    </w:p>
    <w:p w14:paraId="6174093C" w14:textId="77777777" w:rsidR="00C47DC1" w:rsidRPr="00705E8C" w:rsidRDefault="00906598" w:rsidP="00705E8C">
      <w:pPr>
        <w:pStyle w:val="BodyText"/>
        <w:spacing w:beforeLines="100" w:before="240"/>
        <w:jc w:val="both"/>
      </w:pPr>
      <w:r>
        <w:rPr>
          <w:b/>
          <w:i/>
        </w:rPr>
        <w:t xml:space="preserve">Widows: </w:t>
      </w:r>
      <w:r>
        <w:t>Headings on one page, information on next page.</w:t>
      </w:r>
    </w:p>
    <w:p w14:paraId="3B933331" w14:textId="77777777" w:rsidR="00C47DC1" w:rsidRDefault="00906598" w:rsidP="00705E8C">
      <w:pPr>
        <w:pStyle w:val="BodyText"/>
        <w:spacing w:beforeLines="100" w:before="240"/>
        <w:jc w:val="both"/>
      </w:pPr>
      <w:r>
        <w:rPr>
          <w:b/>
          <w:i/>
        </w:rPr>
        <w:t xml:space="preserve">Orphans: </w:t>
      </w:r>
      <w:r>
        <w:t>One line of text or one sentence alone on a page.</w:t>
      </w:r>
    </w:p>
    <w:p w14:paraId="191FA3F6" w14:textId="77777777" w:rsidR="00705E8C" w:rsidRDefault="00705E8C" w:rsidP="00705E8C">
      <w:pPr>
        <w:pStyle w:val="BodyText"/>
        <w:spacing w:beforeLines="100" w:before="240"/>
      </w:pPr>
      <w:r>
        <w:t>Capstone is complete.</w:t>
      </w:r>
    </w:p>
    <w:p w14:paraId="6DE1E0F1" w14:textId="77777777" w:rsidR="00705E8C" w:rsidRDefault="00705E8C" w:rsidP="00932D81">
      <w:pPr>
        <w:pStyle w:val="BodyText"/>
        <w:jc w:val="both"/>
        <w:rPr>
          <w:sz w:val="20"/>
        </w:rPr>
      </w:pPr>
    </w:p>
    <w:p w14:paraId="0D7F6FD2" w14:textId="77777777" w:rsidR="00C47DC1" w:rsidRDefault="00932D81">
      <w:pPr>
        <w:pStyle w:val="BodyText"/>
        <w:spacing w:before="1"/>
        <w:rPr>
          <w:sz w:val="22"/>
        </w:rPr>
      </w:pPr>
      <w:r>
        <w:rPr>
          <w:noProof/>
          <w:sz w:val="20"/>
        </w:rPr>
        <mc:AlternateContent>
          <mc:Choice Requires="wps">
            <w:drawing>
              <wp:anchor distT="0" distB="0" distL="114300" distR="114300" simplePos="0" relativeHeight="503214936" behindDoc="0" locked="0" layoutInCell="1" allowOverlap="1" wp14:anchorId="7B7374E3" wp14:editId="175831A9">
                <wp:simplePos x="0" y="0"/>
                <wp:positionH relativeFrom="margin">
                  <wp:align>right</wp:align>
                </wp:positionH>
                <wp:positionV relativeFrom="paragraph">
                  <wp:posOffset>266700</wp:posOffset>
                </wp:positionV>
                <wp:extent cx="5937250" cy="284480"/>
                <wp:effectExtent l="0" t="0" r="6350" b="1270"/>
                <wp:wrapTopAndBottom/>
                <wp:docPr id="539" name="Text Box 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8448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33208" w14:textId="77777777" w:rsidR="00921F27" w:rsidRDefault="00921F27" w:rsidP="00932D81">
                            <w:pPr>
                              <w:spacing w:before="57"/>
                              <w:ind w:right="-9"/>
                              <w:jc w:val="center"/>
                              <w:rPr>
                                <w:rFonts w:ascii="Calibri"/>
                                <w:b/>
                              </w:rPr>
                            </w:pPr>
                            <w:bookmarkStart w:id="415" w:name="Submission"/>
                            <w:bookmarkEnd w:id="415"/>
                            <w:r>
                              <w:rPr>
                                <w:rFonts w:ascii="Calibri"/>
                                <w:b/>
                                <w:color w:val="FFFFFF"/>
                              </w:rPr>
                              <w:t>SUBMISS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7374E3" id="Text Box 523" o:spid="_x0000_s1320" type="#_x0000_t202" style="position:absolute;margin-left:416.3pt;margin-top:21pt;width:467.5pt;height:22.4pt;z-index:503214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" fillcolor="#4f81bd" stroked="f">
                <v:textbox inset="0,0,0,0">
                  <w:txbxContent>
                    <w:p w14:paraId="40F33208" w14:textId="77777777" w:rsidR="00921F27" w:rsidRDefault="00921F27" w:rsidP="00932D81">
                      <w:pPr>
                        <w:spacing w:before="57"/>
                        <w:ind w:right="-9"/>
                        <w:jc w:val="center"/>
                        <w:rPr>
                          <w:rFonts w:ascii="Calibri"/>
                          <w:b/>
                        </w:rPr>
                      </w:pPr>
                      <w:bookmarkStart w:id="416" w:name="Submission"/>
                      <w:bookmarkEnd w:id="416"/>
                      <w:r>
                        <w:rPr>
                          <w:rFonts w:ascii="Calibri"/>
                          <w:b/>
                          <w:color w:val="FFFFFF"/>
                        </w:rPr>
                        <w:t>SUBMISSION</w:t>
                      </w:r>
                    </w:p>
                  </w:txbxContent>
                </v:textbox>
                <w10:wrap type="topAndBottom" anchorx="margin"/>
              </v:shape>
            </w:pict>
          </mc:Fallback>
        </mc:AlternateContent>
      </w:r>
    </w:p>
    <w:p w14:paraId="6CF17EEA" w14:textId="77777777" w:rsidR="00C47DC1" w:rsidRDefault="00906598" w:rsidP="00932D81">
      <w:pPr>
        <w:pStyle w:val="BodyText"/>
        <w:spacing w:before="100" w:line="276" w:lineRule="auto"/>
        <w:ind w:right="187"/>
        <w:jc w:val="both"/>
      </w:pPr>
      <w:r>
        <w:t>Remember, your paper is to be a scholarly report written in Standard Academic English and have appropriate documentation. Before submitting your work, thoroughly proofread and revise. See “Working with Words,” for advice for writing with impact.</w:t>
      </w:r>
    </w:p>
    <w:p w14:paraId="079EB69F" w14:textId="77777777" w:rsidR="00C47DC1" w:rsidRDefault="00C47DC1">
      <w:pPr>
        <w:pStyle w:val="BodyText"/>
        <w:rPr>
          <w:sz w:val="20"/>
        </w:rPr>
      </w:pPr>
    </w:p>
    <w:p w14:paraId="6ED09C8B" w14:textId="77777777" w:rsidR="00C47DC1" w:rsidRDefault="00C47DC1">
      <w:pPr>
        <w:pStyle w:val="BodyText"/>
        <w:rPr>
          <w:sz w:val="20"/>
        </w:rPr>
      </w:pPr>
    </w:p>
    <w:p w14:paraId="541275D5" w14:textId="77777777" w:rsidR="00C47DC1" w:rsidRDefault="00942621" w:rsidP="00932D81">
      <w:pPr>
        <w:pStyle w:val="BodyText"/>
        <w:spacing w:before="3"/>
        <w:rPr>
          <w:sz w:val="22"/>
        </w:rPr>
      </w:pPr>
      <w:r>
        <w:rPr>
          <w:noProof/>
        </w:rPr>
        <mc:AlternateContent>
          <mc:Choice Requires="wpg">
            <w:drawing>
              <wp:anchor distT="0" distB="0" distL="0" distR="0" simplePos="0" relativeHeight="5448" behindDoc="0" locked="0" layoutInCell="1" allowOverlap="1" wp14:anchorId="2D75EA5A" wp14:editId="1FAC3CE3">
                <wp:simplePos x="0" y="0"/>
                <wp:positionH relativeFrom="margin">
                  <wp:align>center</wp:align>
                </wp:positionH>
                <wp:positionV relativeFrom="paragraph">
                  <wp:posOffset>571838</wp:posOffset>
                </wp:positionV>
                <wp:extent cx="2111375" cy="2171700"/>
                <wp:effectExtent l="0" t="0" r="3175" b="0"/>
                <wp:wrapTopAndBottom/>
                <wp:docPr id="480"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11375" cy="2171700"/>
                          <a:chOff x="5520" y="433"/>
                          <a:chExt cx="3325" cy="3420"/>
                        </a:xfrm>
                      </wpg:grpSpPr>
                      <wps:wsp>
                        <wps:cNvPr id="481" name="AutoShape 522"/>
                        <wps:cNvSpPr>
                          <a:spLocks/>
                        </wps:cNvSpPr>
                        <wps:spPr bwMode="auto">
                          <a:xfrm>
                            <a:off x="6555" y="1698"/>
                            <a:ext cx="711" cy="309"/>
                          </a:xfrm>
                          <a:custGeom>
                            <a:avLst/>
                            <a:gdLst>
                              <a:gd name="T0" fmla="+- 0 6707 6555"/>
                              <a:gd name="T1" fmla="*/ T0 w 711"/>
                              <a:gd name="T2" fmla="+- 0 1698 1698"/>
                              <a:gd name="T3" fmla="*/ 1698 h 309"/>
                              <a:gd name="T4" fmla="+- 0 6701 6555"/>
                              <a:gd name="T5" fmla="*/ T4 w 711"/>
                              <a:gd name="T6" fmla="+- 0 1698 1698"/>
                              <a:gd name="T7" fmla="*/ 1698 h 309"/>
                              <a:gd name="T8" fmla="+- 0 6649 6555"/>
                              <a:gd name="T9" fmla="*/ T8 w 711"/>
                              <a:gd name="T10" fmla="+- 0 1710 1698"/>
                              <a:gd name="T11" fmla="*/ 1710 h 309"/>
                              <a:gd name="T12" fmla="+- 0 6611 6555"/>
                              <a:gd name="T13" fmla="*/ T12 w 711"/>
                              <a:gd name="T14" fmla="+- 0 1729 1698"/>
                              <a:gd name="T15" fmla="*/ 1729 h 309"/>
                              <a:gd name="T16" fmla="+- 0 6584 6555"/>
                              <a:gd name="T17" fmla="*/ T16 w 711"/>
                              <a:gd name="T18" fmla="+- 0 1753 1698"/>
                              <a:gd name="T19" fmla="*/ 1753 h 309"/>
                              <a:gd name="T20" fmla="+- 0 6568 6555"/>
                              <a:gd name="T21" fmla="*/ T20 w 711"/>
                              <a:gd name="T22" fmla="+- 0 1780 1698"/>
                              <a:gd name="T23" fmla="*/ 1780 h 309"/>
                              <a:gd name="T24" fmla="+- 0 6558 6555"/>
                              <a:gd name="T25" fmla="*/ T24 w 711"/>
                              <a:gd name="T26" fmla="+- 0 1804 1698"/>
                              <a:gd name="T27" fmla="*/ 1804 h 309"/>
                              <a:gd name="T28" fmla="+- 0 6555 6555"/>
                              <a:gd name="T29" fmla="*/ T28 w 711"/>
                              <a:gd name="T30" fmla="+- 0 1827 1698"/>
                              <a:gd name="T31" fmla="*/ 1827 h 309"/>
                              <a:gd name="T32" fmla="+- 0 6555 6555"/>
                              <a:gd name="T33" fmla="*/ T32 w 711"/>
                              <a:gd name="T34" fmla="+- 0 1847 1698"/>
                              <a:gd name="T35" fmla="*/ 1847 h 309"/>
                              <a:gd name="T36" fmla="+- 0 6558 6555"/>
                              <a:gd name="T37" fmla="*/ T36 w 711"/>
                              <a:gd name="T38" fmla="+- 0 1851 1698"/>
                              <a:gd name="T39" fmla="*/ 1851 h 309"/>
                              <a:gd name="T40" fmla="+- 0 6565 6555"/>
                              <a:gd name="T41" fmla="*/ T40 w 711"/>
                              <a:gd name="T42" fmla="+- 0 1861 1698"/>
                              <a:gd name="T43" fmla="*/ 1861 h 309"/>
                              <a:gd name="T44" fmla="+- 0 6579 6555"/>
                              <a:gd name="T45" fmla="*/ T44 w 711"/>
                              <a:gd name="T46" fmla="+- 0 1875 1698"/>
                              <a:gd name="T47" fmla="*/ 1875 h 309"/>
                              <a:gd name="T48" fmla="+- 0 6596 6555"/>
                              <a:gd name="T49" fmla="*/ T48 w 711"/>
                              <a:gd name="T50" fmla="+- 0 1893 1698"/>
                              <a:gd name="T51" fmla="*/ 1893 h 309"/>
                              <a:gd name="T52" fmla="+- 0 6620 6555"/>
                              <a:gd name="T53" fmla="*/ T52 w 711"/>
                              <a:gd name="T54" fmla="+- 0 1914 1698"/>
                              <a:gd name="T55" fmla="*/ 1914 h 309"/>
                              <a:gd name="T56" fmla="+- 0 6647 6555"/>
                              <a:gd name="T57" fmla="*/ T56 w 711"/>
                              <a:gd name="T58" fmla="+- 0 1934 1698"/>
                              <a:gd name="T59" fmla="*/ 1934 h 309"/>
                              <a:gd name="T60" fmla="+- 0 6681 6555"/>
                              <a:gd name="T61" fmla="*/ T60 w 711"/>
                              <a:gd name="T62" fmla="+- 0 1955 1698"/>
                              <a:gd name="T63" fmla="*/ 1955 h 309"/>
                              <a:gd name="T64" fmla="+- 0 6718 6555"/>
                              <a:gd name="T65" fmla="*/ T64 w 711"/>
                              <a:gd name="T66" fmla="+- 0 1974 1698"/>
                              <a:gd name="T67" fmla="*/ 1974 h 309"/>
                              <a:gd name="T68" fmla="+- 0 6761 6555"/>
                              <a:gd name="T69" fmla="*/ T68 w 711"/>
                              <a:gd name="T70" fmla="+- 0 1989 1698"/>
                              <a:gd name="T71" fmla="*/ 1989 h 309"/>
                              <a:gd name="T72" fmla="+- 0 6807 6555"/>
                              <a:gd name="T73" fmla="*/ T72 w 711"/>
                              <a:gd name="T74" fmla="+- 0 2001 1698"/>
                              <a:gd name="T75" fmla="*/ 2001 h 309"/>
                              <a:gd name="T76" fmla="+- 0 6860 6555"/>
                              <a:gd name="T77" fmla="*/ T76 w 711"/>
                              <a:gd name="T78" fmla="+- 0 2006 1698"/>
                              <a:gd name="T79" fmla="*/ 2006 h 309"/>
                              <a:gd name="T80" fmla="+- 0 6914 6555"/>
                              <a:gd name="T81" fmla="*/ T80 w 711"/>
                              <a:gd name="T82" fmla="+- 0 2006 1698"/>
                              <a:gd name="T83" fmla="*/ 2006 h 309"/>
                              <a:gd name="T84" fmla="+- 0 6976 6555"/>
                              <a:gd name="T85" fmla="*/ T84 w 711"/>
                              <a:gd name="T86" fmla="+- 0 1996 1698"/>
                              <a:gd name="T87" fmla="*/ 1996 h 309"/>
                              <a:gd name="T88" fmla="+- 0 7041 6555"/>
                              <a:gd name="T89" fmla="*/ T88 w 711"/>
                              <a:gd name="T90" fmla="+- 0 1977 1698"/>
                              <a:gd name="T91" fmla="*/ 1977 h 309"/>
                              <a:gd name="T92" fmla="+- 0 7109 6555"/>
                              <a:gd name="T93" fmla="*/ T92 w 711"/>
                              <a:gd name="T94" fmla="+- 0 1948 1698"/>
                              <a:gd name="T95" fmla="*/ 1948 h 309"/>
                              <a:gd name="T96" fmla="+- 0 7182 6555"/>
                              <a:gd name="T97" fmla="*/ T96 w 711"/>
                              <a:gd name="T98" fmla="+- 0 1905 1698"/>
                              <a:gd name="T99" fmla="*/ 1905 h 309"/>
                              <a:gd name="T100" fmla="+- 0 7237 6555"/>
                              <a:gd name="T101" fmla="*/ T100 w 711"/>
                              <a:gd name="T102" fmla="+- 0 1864 1698"/>
                              <a:gd name="T103" fmla="*/ 1864 h 309"/>
                              <a:gd name="T104" fmla="+- 0 7262 6555"/>
                              <a:gd name="T105" fmla="*/ T104 w 711"/>
                              <a:gd name="T106" fmla="+- 0 1830 1698"/>
                              <a:gd name="T107" fmla="*/ 1830 h 309"/>
                              <a:gd name="T108" fmla="+- 0 7266 6555"/>
                              <a:gd name="T109" fmla="*/ T108 w 711"/>
                              <a:gd name="T110" fmla="+- 0 1803 1698"/>
                              <a:gd name="T111" fmla="*/ 1803 h 309"/>
                              <a:gd name="T112" fmla="+- 0 7255 6555"/>
                              <a:gd name="T113" fmla="*/ T112 w 711"/>
                              <a:gd name="T114" fmla="+- 0 1782 1698"/>
                              <a:gd name="T115" fmla="*/ 1782 h 309"/>
                              <a:gd name="T116" fmla="+- 0 7237 6555"/>
                              <a:gd name="T117" fmla="*/ T116 w 711"/>
                              <a:gd name="T118" fmla="+- 0 1767 1698"/>
                              <a:gd name="T119" fmla="*/ 1767 h 309"/>
                              <a:gd name="T120" fmla="+- 0 7230 6555"/>
                              <a:gd name="T121" fmla="*/ T120 w 711"/>
                              <a:gd name="T122" fmla="+- 0 1763 1698"/>
                              <a:gd name="T123" fmla="*/ 1763 h 309"/>
                              <a:gd name="T124" fmla="+- 0 7029 6555"/>
                              <a:gd name="T125" fmla="*/ T124 w 711"/>
                              <a:gd name="T126" fmla="+- 0 1763 1698"/>
                              <a:gd name="T127" fmla="*/ 1763 h 309"/>
                              <a:gd name="T128" fmla="+- 0 6996 6555"/>
                              <a:gd name="T129" fmla="*/ T128 w 711"/>
                              <a:gd name="T130" fmla="+- 0 1760 1698"/>
                              <a:gd name="T131" fmla="*/ 1760 h 309"/>
                              <a:gd name="T132" fmla="+- 0 6961 6555"/>
                              <a:gd name="T133" fmla="*/ T132 w 711"/>
                              <a:gd name="T134" fmla="+- 0 1753 1698"/>
                              <a:gd name="T135" fmla="*/ 1753 h 309"/>
                              <a:gd name="T136" fmla="+- 0 6921 6555"/>
                              <a:gd name="T137" fmla="*/ T136 w 711"/>
                              <a:gd name="T138" fmla="+- 0 1743 1698"/>
                              <a:gd name="T139" fmla="*/ 1743 h 309"/>
                              <a:gd name="T140" fmla="+- 0 6884 6555"/>
                              <a:gd name="T141" fmla="*/ T140 w 711"/>
                              <a:gd name="T142" fmla="+- 0 1732 1698"/>
                              <a:gd name="T143" fmla="*/ 1732 h 309"/>
                              <a:gd name="T144" fmla="+- 0 6845 6555"/>
                              <a:gd name="T145" fmla="*/ T144 w 711"/>
                              <a:gd name="T146" fmla="+- 0 1724 1698"/>
                              <a:gd name="T147" fmla="*/ 1724 h 309"/>
                              <a:gd name="T148" fmla="+- 0 6809 6555"/>
                              <a:gd name="T149" fmla="*/ T148 w 711"/>
                              <a:gd name="T150" fmla="+- 0 1715 1698"/>
                              <a:gd name="T151" fmla="*/ 1715 h 309"/>
                              <a:gd name="T152" fmla="+- 0 6775 6555"/>
                              <a:gd name="T153" fmla="*/ T152 w 711"/>
                              <a:gd name="T154" fmla="+- 0 1710 1698"/>
                              <a:gd name="T155" fmla="*/ 1710 h 309"/>
                              <a:gd name="T156" fmla="+- 0 6746 6555"/>
                              <a:gd name="T157" fmla="*/ T156 w 711"/>
                              <a:gd name="T158" fmla="+- 0 1705 1698"/>
                              <a:gd name="T159" fmla="*/ 1705 h 309"/>
                              <a:gd name="T160" fmla="+- 0 6722 6555"/>
                              <a:gd name="T161" fmla="*/ T160 w 711"/>
                              <a:gd name="T162" fmla="+- 0 1702 1698"/>
                              <a:gd name="T163" fmla="*/ 1702 h 309"/>
                              <a:gd name="T164" fmla="+- 0 6707 6555"/>
                              <a:gd name="T165" fmla="*/ T164 w 711"/>
                              <a:gd name="T166" fmla="+- 0 1698 1698"/>
                              <a:gd name="T167" fmla="*/ 1698 h 309"/>
                              <a:gd name="T168" fmla="+- 0 7191 6555"/>
                              <a:gd name="T169" fmla="*/ T168 w 711"/>
                              <a:gd name="T170" fmla="+- 0 1748 1698"/>
                              <a:gd name="T171" fmla="*/ 1748 h 309"/>
                              <a:gd name="T172" fmla="+- 0 7153 6555"/>
                              <a:gd name="T173" fmla="*/ T172 w 711"/>
                              <a:gd name="T174" fmla="+- 0 1755 1698"/>
                              <a:gd name="T175" fmla="*/ 1755 h 309"/>
                              <a:gd name="T176" fmla="+- 0 7090 6555"/>
                              <a:gd name="T177" fmla="*/ T176 w 711"/>
                              <a:gd name="T178" fmla="+- 0 1762 1698"/>
                              <a:gd name="T179" fmla="*/ 1762 h 309"/>
                              <a:gd name="T180" fmla="+- 0 7059 6555"/>
                              <a:gd name="T181" fmla="*/ T180 w 711"/>
                              <a:gd name="T182" fmla="+- 0 1763 1698"/>
                              <a:gd name="T183" fmla="*/ 1763 h 309"/>
                              <a:gd name="T184" fmla="+- 0 7230 6555"/>
                              <a:gd name="T185" fmla="*/ T184 w 711"/>
                              <a:gd name="T186" fmla="+- 0 1763 1698"/>
                              <a:gd name="T187" fmla="*/ 1763 h 309"/>
                              <a:gd name="T188" fmla="+- 0 7216 6555"/>
                              <a:gd name="T189" fmla="*/ T188 w 711"/>
                              <a:gd name="T190" fmla="+- 0 1756 1698"/>
                              <a:gd name="T191" fmla="*/ 1756 h 309"/>
                              <a:gd name="T192" fmla="+- 0 7197 6555"/>
                              <a:gd name="T193" fmla="*/ T192 w 711"/>
                              <a:gd name="T194" fmla="+- 0 1750 1698"/>
                              <a:gd name="T195" fmla="*/ 1750 h 309"/>
                              <a:gd name="T196" fmla="+- 0 7191 6555"/>
                              <a:gd name="T197" fmla="*/ T196 w 711"/>
                              <a:gd name="T198" fmla="+- 0 1748 1698"/>
                              <a:gd name="T199" fmla="*/ 1748 h 3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711" h="309">
                                <a:moveTo>
                                  <a:pt x="152" y="0"/>
                                </a:moveTo>
                                <a:lnTo>
                                  <a:pt x="146" y="0"/>
                                </a:lnTo>
                                <a:lnTo>
                                  <a:pt x="94" y="12"/>
                                </a:lnTo>
                                <a:lnTo>
                                  <a:pt x="56" y="31"/>
                                </a:lnTo>
                                <a:lnTo>
                                  <a:pt x="29" y="55"/>
                                </a:lnTo>
                                <a:lnTo>
                                  <a:pt x="13" y="82"/>
                                </a:lnTo>
                                <a:lnTo>
                                  <a:pt x="3" y="106"/>
                                </a:lnTo>
                                <a:lnTo>
                                  <a:pt x="0" y="129"/>
                                </a:lnTo>
                                <a:lnTo>
                                  <a:pt x="0" y="149"/>
                                </a:lnTo>
                                <a:lnTo>
                                  <a:pt x="3" y="153"/>
                                </a:lnTo>
                                <a:lnTo>
                                  <a:pt x="10" y="163"/>
                                </a:lnTo>
                                <a:lnTo>
                                  <a:pt x="24" y="177"/>
                                </a:lnTo>
                                <a:lnTo>
                                  <a:pt x="41" y="195"/>
                                </a:lnTo>
                                <a:lnTo>
                                  <a:pt x="65" y="216"/>
                                </a:lnTo>
                                <a:lnTo>
                                  <a:pt x="92" y="236"/>
                                </a:lnTo>
                                <a:lnTo>
                                  <a:pt x="126" y="257"/>
                                </a:lnTo>
                                <a:lnTo>
                                  <a:pt x="163" y="276"/>
                                </a:lnTo>
                                <a:lnTo>
                                  <a:pt x="206" y="291"/>
                                </a:lnTo>
                                <a:lnTo>
                                  <a:pt x="252" y="303"/>
                                </a:lnTo>
                                <a:lnTo>
                                  <a:pt x="305" y="308"/>
                                </a:lnTo>
                                <a:lnTo>
                                  <a:pt x="359" y="308"/>
                                </a:lnTo>
                                <a:lnTo>
                                  <a:pt x="421" y="298"/>
                                </a:lnTo>
                                <a:lnTo>
                                  <a:pt x="486" y="279"/>
                                </a:lnTo>
                                <a:lnTo>
                                  <a:pt x="554" y="250"/>
                                </a:lnTo>
                                <a:lnTo>
                                  <a:pt x="627" y="207"/>
                                </a:lnTo>
                                <a:lnTo>
                                  <a:pt x="682" y="166"/>
                                </a:lnTo>
                                <a:lnTo>
                                  <a:pt x="707" y="132"/>
                                </a:lnTo>
                                <a:lnTo>
                                  <a:pt x="711" y="105"/>
                                </a:lnTo>
                                <a:lnTo>
                                  <a:pt x="700" y="84"/>
                                </a:lnTo>
                                <a:lnTo>
                                  <a:pt x="682" y="69"/>
                                </a:lnTo>
                                <a:lnTo>
                                  <a:pt x="675" y="65"/>
                                </a:lnTo>
                                <a:lnTo>
                                  <a:pt x="474" y="65"/>
                                </a:lnTo>
                                <a:lnTo>
                                  <a:pt x="441" y="62"/>
                                </a:lnTo>
                                <a:lnTo>
                                  <a:pt x="406" y="55"/>
                                </a:lnTo>
                                <a:lnTo>
                                  <a:pt x="366" y="45"/>
                                </a:lnTo>
                                <a:lnTo>
                                  <a:pt x="329" y="34"/>
                                </a:lnTo>
                                <a:lnTo>
                                  <a:pt x="290" y="26"/>
                                </a:lnTo>
                                <a:lnTo>
                                  <a:pt x="254" y="17"/>
                                </a:lnTo>
                                <a:lnTo>
                                  <a:pt x="220" y="12"/>
                                </a:lnTo>
                                <a:lnTo>
                                  <a:pt x="191" y="7"/>
                                </a:lnTo>
                                <a:lnTo>
                                  <a:pt x="167" y="4"/>
                                </a:lnTo>
                                <a:lnTo>
                                  <a:pt x="152" y="0"/>
                                </a:lnTo>
                                <a:close/>
                                <a:moveTo>
                                  <a:pt x="636" y="50"/>
                                </a:moveTo>
                                <a:lnTo>
                                  <a:pt x="598" y="57"/>
                                </a:lnTo>
                                <a:lnTo>
                                  <a:pt x="535" y="64"/>
                                </a:lnTo>
                                <a:lnTo>
                                  <a:pt x="504" y="65"/>
                                </a:lnTo>
                                <a:lnTo>
                                  <a:pt x="675" y="65"/>
                                </a:lnTo>
                                <a:lnTo>
                                  <a:pt x="661" y="58"/>
                                </a:lnTo>
                                <a:lnTo>
                                  <a:pt x="642" y="52"/>
                                </a:lnTo>
                                <a:lnTo>
                                  <a:pt x="636"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AutoShape 521"/>
                        <wps:cNvSpPr>
                          <a:spLocks/>
                        </wps:cNvSpPr>
                        <wps:spPr bwMode="auto">
                          <a:xfrm>
                            <a:off x="6606" y="1729"/>
                            <a:ext cx="607" cy="235"/>
                          </a:xfrm>
                          <a:custGeom>
                            <a:avLst/>
                            <a:gdLst>
                              <a:gd name="T0" fmla="+- 0 6744 6606"/>
                              <a:gd name="T1" fmla="*/ T0 w 607"/>
                              <a:gd name="T2" fmla="+- 0 1729 1729"/>
                              <a:gd name="T3" fmla="*/ 1729 h 235"/>
                              <a:gd name="T4" fmla="+- 0 6741 6606"/>
                              <a:gd name="T5" fmla="*/ T4 w 607"/>
                              <a:gd name="T6" fmla="+- 0 1729 1729"/>
                              <a:gd name="T7" fmla="*/ 1729 h 235"/>
                              <a:gd name="T8" fmla="+- 0 6696 6606"/>
                              <a:gd name="T9" fmla="*/ T8 w 607"/>
                              <a:gd name="T10" fmla="+- 0 1736 1729"/>
                              <a:gd name="T11" fmla="*/ 1736 h 235"/>
                              <a:gd name="T12" fmla="+- 0 6662 6606"/>
                              <a:gd name="T13" fmla="*/ T12 w 607"/>
                              <a:gd name="T14" fmla="+- 0 1750 1729"/>
                              <a:gd name="T15" fmla="*/ 1750 h 235"/>
                              <a:gd name="T16" fmla="+- 0 6638 6606"/>
                              <a:gd name="T17" fmla="*/ T16 w 607"/>
                              <a:gd name="T18" fmla="+- 0 1767 1729"/>
                              <a:gd name="T19" fmla="*/ 1767 h 235"/>
                              <a:gd name="T20" fmla="+- 0 6623 6606"/>
                              <a:gd name="T21" fmla="*/ T20 w 607"/>
                              <a:gd name="T22" fmla="+- 0 1784 1729"/>
                              <a:gd name="T23" fmla="*/ 1784 h 235"/>
                              <a:gd name="T24" fmla="+- 0 6613 6606"/>
                              <a:gd name="T25" fmla="*/ T24 w 607"/>
                              <a:gd name="T26" fmla="+- 0 1803 1729"/>
                              <a:gd name="T27" fmla="*/ 1803 h 235"/>
                              <a:gd name="T28" fmla="+- 0 6608 6606"/>
                              <a:gd name="T29" fmla="*/ T28 w 607"/>
                              <a:gd name="T30" fmla="+- 0 1816 1729"/>
                              <a:gd name="T31" fmla="*/ 1816 h 235"/>
                              <a:gd name="T32" fmla="+- 0 6606 6606"/>
                              <a:gd name="T33" fmla="*/ T32 w 607"/>
                              <a:gd name="T34" fmla="+- 0 1828 1729"/>
                              <a:gd name="T35" fmla="*/ 1828 h 235"/>
                              <a:gd name="T36" fmla="+- 0 6606 6606"/>
                              <a:gd name="T37" fmla="*/ T36 w 607"/>
                              <a:gd name="T38" fmla="+- 0 1832 1729"/>
                              <a:gd name="T39" fmla="*/ 1832 h 235"/>
                              <a:gd name="T40" fmla="+- 0 6608 6606"/>
                              <a:gd name="T41" fmla="*/ T40 w 607"/>
                              <a:gd name="T42" fmla="+- 0 1835 1729"/>
                              <a:gd name="T43" fmla="*/ 1835 h 235"/>
                              <a:gd name="T44" fmla="+- 0 6614 6606"/>
                              <a:gd name="T45" fmla="*/ T44 w 607"/>
                              <a:gd name="T46" fmla="+- 0 1842 1729"/>
                              <a:gd name="T47" fmla="*/ 1842 h 235"/>
                              <a:gd name="T48" fmla="+- 0 6625 6606"/>
                              <a:gd name="T49" fmla="*/ T48 w 607"/>
                              <a:gd name="T50" fmla="+- 0 1854 1729"/>
                              <a:gd name="T51" fmla="*/ 1854 h 235"/>
                              <a:gd name="T52" fmla="+- 0 6640 6606"/>
                              <a:gd name="T53" fmla="*/ T52 w 607"/>
                              <a:gd name="T54" fmla="+- 0 1868 1729"/>
                              <a:gd name="T55" fmla="*/ 1868 h 235"/>
                              <a:gd name="T56" fmla="+- 0 6657 6606"/>
                              <a:gd name="T57" fmla="*/ T56 w 607"/>
                              <a:gd name="T58" fmla="+- 0 1885 1729"/>
                              <a:gd name="T59" fmla="*/ 1885 h 235"/>
                              <a:gd name="T60" fmla="+- 0 6681 6606"/>
                              <a:gd name="T61" fmla="*/ T60 w 607"/>
                              <a:gd name="T62" fmla="+- 0 1902 1729"/>
                              <a:gd name="T63" fmla="*/ 1902 h 235"/>
                              <a:gd name="T64" fmla="+- 0 6739 6606"/>
                              <a:gd name="T65" fmla="*/ T64 w 607"/>
                              <a:gd name="T66" fmla="+- 0 1934 1729"/>
                              <a:gd name="T67" fmla="*/ 1934 h 235"/>
                              <a:gd name="T68" fmla="+- 0 6775 6606"/>
                              <a:gd name="T69" fmla="*/ T68 w 607"/>
                              <a:gd name="T70" fmla="+- 0 1946 1729"/>
                              <a:gd name="T71" fmla="*/ 1946 h 235"/>
                              <a:gd name="T72" fmla="+- 0 6814 6606"/>
                              <a:gd name="T73" fmla="*/ T72 w 607"/>
                              <a:gd name="T74" fmla="+- 0 1957 1729"/>
                              <a:gd name="T75" fmla="*/ 1957 h 235"/>
                              <a:gd name="T76" fmla="+- 0 6858 6606"/>
                              <a:gd name="T77" fmla="*/ T76 w 607"/>
                              <a:gd name="T78" fmla="+- 0 1964 1729"/>
                              <a:gd name="T79" fmla="*/ 1964 h 235"/>
                              <a:gd name="T80" fmla="+- 0 6906 6606"/>
                              <a:gd name="T81" fmla="*/ T80 w 607"/>
                              <a:gd name="T82" fmla="+- 0 1964 1729"/>
                              <a:gd name="T83" fmla="*/ 1964 h 235"/>
                              <a:gd name="T84" fmla="+- 0 6959 6606"/>
                              <a:gd name="T85" fmla="*/ T84 w 607"/>
                              <a:gd name="T86" fmla="+- 0 1958 1729"/>
                              <a:gd name="T87" fmla="*/ 1958 h 235"/>
                              <a:gd name="T88" fmla="+- 0 7015 6606"/>
                              <a:gd name="T89" fmla="*/ T88 w 607"/>
                              <a:gd name="T90" fmla="+- 0 1945 1729"/>
                              <a:gd name="T91" fmla="*/ 1945 h 235"/>
                              <a:gd name="T92" fmla="+- 0 7075 6606"/>
                              <a:gd name="T93" fmla="*/ T92 w 607"/>
                              <a:gd name="T94" fmla="+- 0 1924 1729"/>
                              <a:gd name="T95" fmla="*/ 1924 h 235"/>
                              <a:gd name="T96" fmla="+- 0 7139 6606"/>
                              <a:gd name="T97" fmla="*/ T96 w 607"/>
                              <a:gd name="T98" fmla="+- 0 1893 1729"/>
                              <a:gd name="T99" fmla="*/ 1893 h 235"/>
                              <a:gd name="T100" fmla="+- 0 7184 6606"/>
                              <a:gd name="T101" fmla="*/ T100 w 607"/>
                              <a:gd name="T102" fmla="+- 0 1866 1729"/>
                              <a:gd name="T103" fmla="*/ 1866 h 235"/>
                              <a:gd name="T104" fmla="+- 0 7206 6606"/>
                              <a:gd name="T105" fmla="*/ T104 w 607"/>
                              <a:gd name="T106" fmla="+- 0 1844 1729"/>
                              <a:gd name="T107" fmla="*/ 1844 h 235"/>
                              <a:gd name="T108" fmla="+- 0 7213 6606"/>
                              <a:gd name="T109" fmla="*/ T108 w 607"/>
                              <a:gd name="T110" fmla="+- 0 1825 1729"/>
                              <a:gd name="T111" fmla="*/ 1825 h 235"/>
                              <a:gd name="T112" fmla="+- 0 7209 6606"/>
                              <a:gd name="T113" fmla="*/ T112 w 607"/>
                              <a:gd name="T114" fmla="+- 0 1810 1729"/>
                              <a:gd name="T115" fmla="*/ 1810 h 235"/>
                              <a:gd name="T116" fmla="+- 0 7197 6606"/>
                              <a:gd name="T117" fmla="*/ T116 w 607"/>
                              <a:gd name="T118" fmla="+- 0 1799 1729"/>
                              <a:gd name="T119" fmla="*/ 1799 h 235"/>
                              <a:gd name="T120" fmla="+- 0 7189 6606"/>
                              <a:gd name="T121" fmla="*/ T120 w 607"/>
                              <a:gd name="T122" fmla="+- 0 1794 1729"/>
                              <a:gd name="T123" fmla="*/ 1794 h 235"/>
                              <a:gd name="T124" fmla="+- 0 7037 6606"/>
                              <a:gd name="T125" fmla="*/ T124 w 607"/>
                              <a:gd name="T126" fmla="+- 0 1794 1729"/>
                              <a:gd name="T127" fmla="*/ 1794 h 235"/>
                              <a:gd name="T128" fmla="+- 0 7005 6606"/>
                              <a:gd name="T129" fmla="*/ T128 w 607"/>
                              <a:gd name="T130" fmla="+- 0 1792 1729"/>
                              <a:gd name="T131" fmla="*/ 1792 h 235"/>
                              <a:gd name="T132" fmla="+- 0 6974 6606"/>
                              <a:gd name="T133" fmla="*/ T132 w 607"/>
                              <a:gd name="T134" fmla="+- 0 1787 1729"/>
                              <a:gd name="T135" fmla="*/ 1787 h 235"/>
                              <a:gd name="T136" fmla="+- 0 6943 6606"/>
                              <a:gd name="T137" fmla="*/ T136 w 607"/>
                              <a:gd name="T138" fmla="+- 0 1780 1729"/>
                              <a:gd name="T139" fmla="*/ 1780 h 235"/>
                              <a:gd name="T140" fmla="+- 0 6914 6606"/>
                              <a:gd name="T141" fmla="*/ T140 w 607"/>
                              <a:gd name="T142" fmla="+- 0 1772 1729"/>
                              <a:gd name="T143" fmla="*/ 1772 h 235"/>
                              <a:gd name="T144" fmla="+- 0 6884 6606"/>
                              <a:gd name="T145" fmla="*/ T144 w 607"/>
                              <a:gd name="T146" fmla="+- 0 1762 1729"/>
                              <a:gd name="T147" fmla="*/ 1762 h 235"/>
                              <a:gd name="T148" fmla="+- 0 6853 6606"/>
                              <a:gd name="T149" fmla="*/ T148 w 607"/>
                              <a:gd name="T150" fmla="+- 0 1753 1729"/>
                              <a:gd name="T151" fmla="*/ 1753 h 235"/>
                              <a:gd name="T152" fmla="+- 0 6824 6606"/>
                              <a:gd name="T153" fmla="*/ T152 w 607"/>
                              <a:gd name="T154" fmla="+- 0 1746 1729"/>
                              <a:gd name="T155" fmla="*/ 1746 h 235"/>
                              <a:gd name="T156" fmla="+- 0 6797 6606"/>
                              <a:gd name="T157" fmla="*/ T156 w 607"/>
                              <a:gd name="T158" fmla="+- 0 1739 1729"/>
                              <a:gd name="T159" fmla="*/ 1739 h 235"/>
                              <a:gd name="T160" fmla="+- 0 6775 6606"/>
                              <a:gd name="T161" fmla="*/ T160 w 607"/>
                              <a:gd name="T162" fmla="+- 0 1736 1729"/>
                              <a:gd name="T163" fmla="*/ 1736 h 235"/>
                              <a:gd name="T164" fmla="+- 0 6756 6606"/>
                              <a:gd name="T165" fmla="*/ T164 w 607"/>
                              <a:gd name="T166" fmla="+- 0 1732 1729"/>
                              <a:gd name="T167" fmla="*/ 1732 h 235"/>
                              <a:gd name="T168" fmla="+- 0 6744 6606"/>
                              <a:gd name="T169" fmla="*/ T168 w 607"/>
                              <a:gd name="T170" fmla="+- 0 1729 1729"/>
                              <a:gd name="T171" fmla="*/ 1729 h 235"/>
                              <a:gd name="T172" fmla="+- 0 7167 6606"/>
                              <a:gd name="T173" fmla="*/ T172 w 607"/>
                              <a:gd name="T174" fmla="+- 0 1786 1729"/>
                              <a:gd name="T175" fmla="*/ 1786 h 235"/>
                              <a:gd name="T176" fmla="+- 0 7100 6606"/>
                              <a:gd name="T177" fmla="*/ T176 w 607"/>
                              <a:gd name="T178" fmla="+- 0 1792 1729"/>
                              <a:gd name="T179" fmla="*/ 1792 h 235"/>
                              <a:gd name="T180" fmla="+- 0 7068 6606"/>
                              <a:gd name="T181" fmla="*/ T180 w 607"/>
                              <a:gd name="T182" fmla="+- 0 1794 1729"/>
                              <a:gd name="T183" fmla="*/ 1794 h 235"/>
                              <a:gd name="T184" fmla="+- 0 7189 6606"/>
                              <a:gd name="T185" fmla="*/ T184 w 607"/>
                              <a:gd name="T186" fmla="+- 0 1794 1729"/>
                              <a:gd name="T187" fmla="*/ 1794 h 235"/>
                              <a:gd name="T188" fmla="+- 0 7184 6606"/>
                              <a:gd name="T189" fmla="*/ T188 w 607"/>
                              <a:gd name="T190" fmla="+- 0 1791 1729"/>
                              <a:gd name="T191" fmla="*/ 1791 h 235"/>
                              <a:gd name="T192" fmla="+- 0 7172 6606"/>
                              <a:gd name="T193" fmla="*/ T192 w 607"/>
                              <a:gd name="T194" fmla="+- 0 1787 1729"/>
                              <a:gd name="T195" fmla="*/ 1787 h 235"/>
                              <a:gd name="T196" fmla="+- 0 7167 6606"/>
                              <a:gd name="T197" fmla="*/ T196 w 607"/>
                              <a:gd name="T198" fmla="+- 0 1786 1729"/>
                              <a:gd name="T199" fmla="*/ 1786 h 2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607" h="235">
                                <a:moveTo>
                                  <a:pt x="138" y="0"/>
                                </a:moveTo>
                                <a:lnTo>
                                  <a:pt x="135" y="0"/>
                                </a:lnTo>
                                <a:lnTo>
                                  <a:pt x="90" y="7"/>
                                </a:lnTo>
                                <a:lnTo>
                                  <a:pt x="56" y="21"/>
                                </a:lnTo>
                                <a:lnTo>
                                  <a:pt x="32" y="38"/>
                                </a:lnTo>
                                <a:lnTo>
                                  <a:pt x="17" y="55"/>
                                </a:lnTo>
                                <a:lnTo>
                                  <a:pt x="7" y="74"/>
                                </a:lnTo>
                                <a:lnTo>
                                  <a:pt x="2" y="87"/>
                                </a:lnTo>
                                <a:lnTo>
                                  <a:pt x="0" y="99"/>
                                </a:lnTo>
                                <a:lnTo>
                                  <a:pt x="0" y="103"/>
                                </a:lnTo>
                                <a:lnTo>
                                  <a:pt x="2" y="106"/>
                                </a:lnTo>
                                <a:lnTo>
                                  <a:pt x="8" y="113"/>
                                </a:lnTo>
                                <a:lnTo>
                                  <a:pt x="19" y="125"/>
                                </a:lnTo>
                                <a:lnTo>
                                  <a:pt x="34" y="139"/>
                                </a:lnTo>
                                <a:lnTo>
                                  <a:pt x="51" y="156"/>
                                </a:lnTo>
                                <a:lnTo>
                                  <a:pt x="75" y="173"/>
                                </a:lnTo>
                                <a:lnTo>
                                  <a:pt x="133" y="205"/>
                                </a:lnTo>
                                <a:lnTo>
                                  <a:pt x="169" y="217"/>
                                </a:lnTo>
                                <a:lnTo>
                                  <a:pt x="208" y="228"/>
                                </a:lnTo>
                                <a:lnTo>
                                  <a:pt x="252" y="235"/>
                                </a:lnTo>
                                <a:lnTo>
                                  <a:pt x="300" y="235"/>
                                </a:lnTo>
                                <a:lnTo>
                                  <a:pt x="353" y="229"/>
                                </a:lnTo>
                                <a:lnTo>
                                  <a:pt x="409" y="216"/>
                                </a:lnTo>
                                <a:lnTo>
                                  <a:pt x="469" y="195"/>
                                </a:lnTo>
                                <a:lnTo>
                                  <a:pt x="533" y="164"/>
                                </a:lnTo>
                                <a:lnTo>
                                  <a:pt x="578" y="137"/>
                                </a:lnTo>
                                <a:lnTo>
                                  <a:pt x="600" y="115"/>
                                </a:lnTo>
                                <a:lnTo>
                                  <a:pt x="607" y="96"/>
                                </a:lnTo>
                                <a:lnTo>
                                  <a:pt x="603" y="81"/>
                                </a:lnTo>
                                <a:lnTo>
                                  <a:pt x="591" y="70"/>
                                </a:lnTo>
                                <a:lnTo>
                                  <a:pt x="583" y="65"/>
                                </a:lnTo>
                                <a:lnTo>
                                  <a:pt x="431" y="65"/>
                                </a:lnTo>
                                <a:lnTo>
                                  <a:pt x="399" y="63"/>
                                </a:lnTo>
                                <a:lnTo>
                                  <a:pt x="368" y="58"/>
                                </a:lnTo>
                                <a:lnTo>
                                  <a:pt x="337" y="51"/>
                                </a:lnTo>
                                <a:lnTo>
                                  <a:pt x="308" y="43"/>
                                </a:lnTo>
                                <a:lnTo>
                                  <a:pt x="278" y="33"/>
                                </a:lnTo>
                                <a:lnTo>
                                  <a:pt x="247" y="24"/>
                                </a:lnTo>
                                <a:lnTo>
                                  <a:pt x="218" y="17"/>
                                </a:lnTo>
                                <a:lnTo>
                                  <a:pt x="191" y="10"/>
                                </a:lnTo>
                                <a:lnTo>
                                  <a:pt x="169" y="7"/>
                                </a:lnTo>
                                <a:lnTo>
                                  <a:pt x="150" y="3"/>
                                </a:lnTo>
                                <a:lnTo>
                                  <a:pt x="138" y="0"/>
                                </a:lnTo>
                                <a:close/>
                                <a:moveTo>
                                  <a:pt x="561" y="57"/>
                                </a:moveTo>
                                <a:lnTo>
                                  <a:pt x="494" y="63"/>
                                </a:lnTo>
                                <a:lnTo>
                                  <a:pt x="462" y="65"/>
                                </a:lnTo>
                                <a:lnTo>
                                  <a:pt x="583" y="65"/>
                                </a:lnTo>
                                <a:lnTo>
                                  <a:pt x="578" y="62"/>
                                </a:lnTo>
                                <a:lnTo>
                                  <a:pt x="566" y="58"/>
                                </a:lnTo>
                                <a:lnTo>
                                  <a:pt x="561" y="57"/>
                                </a:lnTo>
                                <a:close/>
                              </a:path>
                            </a:pathLst>
                          </a:custGeom>
                          <a:solidFill>
                            <a:srgbClr val="FFD1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6538" y="1655"/>
                            <a:ext cx="401"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84" name="Freeform 519"/>
                        <wps:cNvSpPr>
                          <a:spLocks/>
                        </wps:cNvSpPr>
                        <wps:spPr bwMode="auto">
                          <a:xfrm>
                            <a:off x="5762" y="2585"/>
                            <a:ext cx="219" cy="846"/>
                          </a:xfrm>
                          <a:custGeom>
                            <a:avLst/>
                            <a:gdLst>
                              <a:gd name="T0" fmla="+- 0 5974 5762"/>
                              <a:gd name="T1" fmla="*/ T0 w 219"/>
                              <a:gd name="T2" fmla="+- 0 2585 2585"/>
                              <a:gd name="T3" fmla="*/ 2585 h 846"/>
                              <a:gd name="T4" fmla="+- 0 5899 5762"/>
                              <a:gd name="T5" fmla="*/ T4 w 219"/>
                              <a:gd name="T6" fmla="+- 0 2624 2585"/>
                              <a:gd name="T7" fmla="*/ 2624 h 846"/>
                              <a:gd name="T8" fmla="+- 0 5856 5762"/>
                              <a:gd name="T9" fmla="*/ T8 w 219"/>
                              <a:gd name="T10" fmla="+- 0 2694 2585"/>
                              <a:gd name="T11" fmla="*/ 2694 h 846"/>
                              <a:gd name="T12" fmla="+- 0 5837 5762"/>
                              <a:gd name="T13" fmla="*/ T12 w 219"/>
                              <a:gd name="T14" fmla="+- 0 2763 2585"/>
                              <a:gd name="T15" fmla="*/ 2763 h 846"/>
                              <a:gd name="T16" fmla="+- 0 5834 5762"/>
                              <a:gd name="T17" fmla="*/ T16 w 219"/>
                              <a:gd name="T18" fmla="+- 0 2787 2585"/>
                              <a:gd name="T19" fmla="*/ 2787 h 846"/>
                              <a:gd name="T20" fmla="+- 0 5832 5762"/>
                              <a:gd name="T21" fmla="*/ T20 w 219"/>
                              <a:gd name="T22" fmla="+- 0 2797 2585"/>
                              <a:gd name="T23" fmla="*/ 2797 h 846"/>
                              <a:gd name="T24" fmla="+- 0 5762 5762"/>
                              <a:gd name="T25" fmla="*/ T24 w 219"/>
                              <a:gd name="T26" fmla="+- 0 3424 2585"/>
                              <a:gd name="T27" fmla="*/ 3424 h 846"/>
                              <a:gd name="T28" fmla="+- 0 5817 5762"/>
                              <a:gd name="T29" fmla="*/ T28 w 219"/>
                              <a:gd name="T30" fmla="+- 0 3430 2585"/>
                              <a:gd name="T31" fmla="*/ 3430 h 846"/>
                              <a:gd name="T32" fmla="+- 0 5820 5762"/>
                              <a:gd name="T33" fmla="*/ T32 w 219"/>
                              <a:gd name="T34" fmla="+- 0 3403 2585"/>
                              <a:gd name="T35" fmla="*/ 3403 h 846"/>
                              <a:gd name="T36" fmla="+- 0 5827 5762"/>
                              <a:gd name="T37" fmla="*/ T36 w 219"/>
                              <a:gd name="T38" fmla="+- 0 3333 2585"/>
                              <a:gd name="T39" fmla="*/ 3333 h 846"/>
                              <a:gd name="T40" fmla="+- 0 5839 5762"/>
                              <a:gd name="T41" fmla="*/ T40 w 219"/>
                              <a:gd name="T42" fmla="+- 0 3232 2585"/>
                              <a:gd name="T43" fmla="*/ 3232 h 846"/>
                              <a:gd name="T44" fmla="+- 0 5853 5762"/>
                              <a:gd name="T45" fmla="*/ T44 w 219"/>
                              <a:gd name="T46" fmla="+- 0 3117 2585"/>
                              <a:gd name="T47" fmla="*/ 3117 h 846"/>
                              <a:gd name="T48" fmla="+- 0 5864 5762"/>
                              <a:gd name="T49" fmla="*/ T48 w 219"/>
                              <a:gd name="T50" fmla="+- 0 3002 2585"/>
                              <a:gd name="T51" fmla="*/ 3002 h 846"/>
                              <a:gd name="T52" fmla="+- 0 5876 5762"/>
                              <a:gd name="T53" fmla="*/ T52 w 219"/>
                              <a:gd name="T54" fmla="+- 0 2901 2585"/>
                              <a:gd name="T55" fmla="*/ 2901 h 846"/>
                              <a:gd name="T56" fmla="+- 0 5883 5762"/>
                              <a:gd name="T57" fmla="*/ T56 w 219"/>
                              <a:gd name="T58" fmla="+- 0 2830 2585"/>
                              <a:gd name="T59" fmla="*/ 2830 h 846"/>
                              <a:gd name="T60" fmla="+- 0 5887 5762"/>
                              <a:gd name="T61" fmla="*/ T60 w 219"/>
                              <a:gd name="T62" fmla="+- 0 2802 2585"/>
                              <a:gd name="T63" fmla="*/ 2802 h 846"/>
                              <a:gd name="T64" fmla="+- 0 5887 5762"/>
                              <a:gd name="T65" fmla="*/ T64 w 219"/>
                              <a:gd name="T66" fmla="+- 0 2795 2585"/>
                              <a:gd name="T67" fmla="*/ 2795 h 846"/>
                              <a:gd name="T68" fmla="+- 0 5904 5762"/>
                              <a:gd name="T69" fmla="*/ T68 w 219"/>
                              <a:gd name="T70" fmla="+- 0 2725 2585"/>
                              <a:gd name="T71" fmla="*/ 2725 h 846"/>
                              <a:gd name="T72" fmla="+- 0 5933 5762"/>
                              <a:gd name="T73" fmla="*/ T72 w 219"/>
                              <a:gd name="T74" fmla="+- 0 2670 2585"/>
                              <a:gd name="T75" fmla="*/ 2670 h 846"/>
                              <a:gd name="T76" fmla="+- 0 5980 5762"/>
                              <a:gd name="T77" fmla="*/ T76 w 219"/>
                              <a:gd name="T78" fmla="+- 0 2640 2585"/>
                              <a:gd name="T79" fmla="*/ 2640 h 846"/>
                              <a:gd name="T80" fmla="+- 0 5974 5762"/>
                              <a:gd name="T81" fmla="*/ T80 w 219"/>
                              <a:gd name="T82" fmla="+- 0 2585 2585"/>
                              <a:gd name="T83" fmla="*/ 2585 h 8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19" h="846">
                                <a:moveTo>
                                  <a:pt x="212" y="0"/>
                                </a:moveTo>
                                <a:lnTo>
                                  <a:pt x="137" y="39"/>
                                </a:lnTo>
                                <a:lnTo>
                                  <a:pt x="94" y="109"/>
                                </a:lnTo>
                                <a:lnTo>
                                  <a:pt x="75" y="178"/>
                                </a:lnTo>
                                <a:lnTo>
                                  <a:pt x="72" y="202"/>
                                </a:lnTo>
                                <a:lnTo>
                                  <a:pt x="70" y="212"/>
                                </a:lnTo>
                                <a:lnTo>
                                  <a:pt x="0" y="839"/>
                                </a:lnTo>
                                <a:lnTo>
                                  <a:pt x="55" y="845"/>
                                </a:lnTo>
                                <a:lnTo>
                                  <a:pt x="58" y="818"/>
                                </a:lnTo>
                                <a:lnTo>
                                  <a:pt x="65" y="748"/>
                                </a:lnTo>
                                <a:lnTo>
                                  <a:pt x="77" y="647"/>
                                </a:lnTo>
                                <a:lnTo>
                                  <a:pt x="91" y="532"/>
                                </a:lnTo>
                                <a:lnTo>
                                  <a:pt x="102" y="417"/>
                                </a:lnTo>
                                <a:lnTo>
                                  <a:pt x="114" y="316"/>
                                </a:lnTo>
                                <a:lnTo>
                                  <a:pt x="121" y="245"/>
                                </a:lnTo>
                                <a:lnTo>
                                  <a:pt x="125" y="217"/>
                                </a:lnTo>
                                <a:lnTo>
                                  <a:pt x="125" y="210"/>
                                </a:lnTo>
                                <a:lnTo>
                                  <a:pt x="142" y="140"/>
                                </a:lnTo>
                                <a:lnTo>
                                  <a:pt x="171" y="85"/>
                                </a:lnTo>
                                <a:lnTo>
                                  <a:pt x="218" y="55"/>
                                </a:lnTo>
                                <a:lnTo>
                                  <a:pt x="2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518"/>
                        <wps:cNvSpPr>
                          <a:spLocks/>
                        </wps:cNvSpPr>
                        <wps:spPr bwMode="auto">
                          <a:xfrm>
                            <a:off x="7054" y="2597"/>
                            <a:ext cx="202" cy="783"/>
                          </a:xfrm>
                          <a:custGeom>
                            <a:avLst/>
                            <a:gdLst>
                              <a:gd name="T0" fmla="+- 0 7109 7054"/>
                              <a:gd name="T1" fmla="*/ T0 w 202"/>
                              <a:gd name="T2" fmla="+- 0 2597 2597"/>
                              <a:gd name="T3" fmla="*/ 2597 h 783"/>
                              <a:gd name="T4" fmla="+- 0 7054 7054"/>
                              <a:gd name="T5" fmla="*/ T4 w 202"/>
                              <a:gd name="T6" fmla="+- 0 2607 2597"/>
                              <a:gd name="T7" fmla="*/ 2607 h 783"/>
                              <a:gd name="T8" fmla="+- 0 7201 7054"/>
                              <a:gd name="T9" fmla="*/ T8 w 202"/>
                              <a:gd name="T10" fmla="+- 0 3379 2597"/>
                              <a:gd name="T11" fmla="*/ 3379 h 783"/>
                              <a:gd name="T12" fmla="+- 0 7255 7054"/>
                              <a:gd name="T13" fmla="*/ T12 w 202"/>
                              <a:gd name="T14" fmla="+- 0 3369 2597"/>
                              <a:gd name="T15" fmla="*/ 3369 h 783"/>
                              <a:gd name="T16" fmla="+- 0 7109 7054"/>
                              <a:gd name="T17" fmla="*/ T16 w 202"/>
                              <a:gd name="T18" fmla="+- 0 2597 2597"/>
                              <a:gd name="T19" fmla="*/ 2597 h 783"/>
                            </a:gdLst>
                            <a:ahLst/>
                            <a:cxnLst>
                              <a:cxn ang="0">
                                <a:pos x="T1" y="T3"/>
                              </a:cxn>
                              <a:cxn ang="0">
                                <a:pos x="T5" y="T7"/>
                              </a:cxn>
                              <a:cxn ang="0">
                                <a:pos x="T9" y="T11"/>
                              </a:cxn>
                              <a:cxn ang="0">
                                <a:pos x="T13" y="T15"/>
                              </a:cxn>
                              <a:cxn ang="0">
                                <a:pos x="T17" y="T19"/>
                              </a:cxn>
                            </a:cxnLst>
                            <a:rect l="0" t="0" r="r" b="b"/>
                            <a:pathLst>
                              <a:path w="202" h="783">
                                <a:moveTo>
                                  <a:pt x="55" y="0"/>
                                </a:moveTo>
                                <a:lnTo>
                                  <a:pt x="0" y="10"/>
                                </a:lnTo>
                                <a:lnTo>
                                  <a:pt x="147" y="782"/>
                                </a:lnTo>
                                <a:lnTo>
                                  <a:pt x="201" y="772"/>
                                </a:lnTo>
                                <a:lnTo>
                                  <a:pt x="5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6776" y="2684"/>
                            <a:ext cx="44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87" name="Freeform 516"/>
                        <wps:cNvSpPr>
                          <a:spLocks/>
                        </wps:cNvSpPr>
                        <wps:spPr bwMode="auto">
                          <a:xfrm>
                            <a:off x="5824" y="2330"/>
                            <a:ext cx="1224" cy="394"/>
                          </a:xfrm>
                          <a:custGeom>
                            <a:avLst/>
                            <a:gdLst>
                              <a:gd name="T0" fmla="+- 0 6435 5824"/>
                              <a:gd name="T1" fmla="*/ T0 w 1224"/>
                              <a:gd name="T2" fmla="+- 0 2330 2330"/>
                              <a:gd name="T3" fmla="*/ 2330 h 394"/>
                              <a:gd name="T4" fmla="+- 0 6313 5824"/>
                              <a:gd name="T5" fmla="*/ T4 w 1224"/>
                              <a:gd name="T6" fmla="+- 0 2333 2330"/>
                              <a:gd name="T7" fmla="*/ 2333 h 394"/>
                              <a:gd name="T8" fmla="+- 0 6144 5824"/>
                              <a:gd name="T9" fmla="*/ T8 w 1224"/>
                              <a:gd name="T10" fmla="+- 0 2352 2330"/>
                              <a:gd name="T11" fmla="*/ 2352 h 394"/>
                              <a:gd name="T12" fmla="+- 0 6047 5824"/>
                              <a:gd name="T13" fmla="*/ T12 w 1224"/>
                              <a:gd name="T14" fmla="+- 0 2373 2330"/>
                              <a:gd name="T15" fmla="*/ 2373 h 394"/>
                              <a:gd name="T16" fmla="+- 0 5963 5824"/>
                              <a:gd name="T17" fmla="*/ T16 w 1224"/>
                              <a:gd name="T18" fmla="+- 0 2398 2330"/>
                              <a:gd name="T19" fmla="*/ 2398 h 394"/>
                              <a:gd name="T20" fmla="+- 0 5897 5824"/>
                              <a:gd name="T21" fmla="*/ T20 w 1224"/>
                              <a:gd name="T22" fmla="+- 0 2427 2330"/>
                              <a:gd name="T23" fmla="*/ 2427 h 394"/>
                              <a:gd name="T24" fmla="+- 0 5835 5824"/>
                              <a:gd name="T25" fmla="*/ T24 w 1224"/>
                              <a:gd name="T26" fmla="+- 0 2480 2330"/>
                              <a:gd name="T27" fmla="*/ 2480 h 394"/>
                              <a:gd name="T28" fmla="+- 0 5824 5824"/>
                              <a:gd name="T29" fmla="*/ T28 w 1224"/>
                              <a:gd name="T30" fmla="+- 0 2518 2330"/>
                              <a:gd name="T31" fmla="*/ 2518 h 394"/>
                              <a:gd name="T32" fmla="+- 0 5827 5824"/>
                              <a:gd name="T33" fmla="*/ T32 w 1224"/>
                              <a:gd name="T34" fmla="+- 0 2537 2330"/>
                              <a:gd name="T35" fmla="*/ 2537 h 394"/>
                              <a:gd name="T36" fmla="+- 0 5871 5824"/>
                              <a:gd name="T37" fmla="*/ T36 w 1224"/>
                              <a:gd name="T38" fmla="+- 0 2593 2330"/>
                              <a:gd name="T39" fmla="*/ 2593 h 394"/>
                              <a:gd name="T40" fmla="+- 0 5927 5824"/>
                              <a:gd name="T41" fmla="*/ T40 w 1224"/>
                              <a:gd name="T42" fmla="+- 0 2629 2330"/>
                              <a:gd name="T43" fmla="*/ 2629 h 394"/>
                              <a:gd name="T44" fmla="+- 0 6003 5824"/>
                              <a:gd name="T45" fmla="*/ T44 w 1224"/>
                              <a:gd name="T46" fmla="+- 0 2660 2330"/>
                              <a:gd name="T47" fmla="*/ 2660 h 394"/>
                              <a:gd name="T48" fmla="+- 0 6093 5824"/>
                              <a:gd name="T49" fmla="*/ T48 w 1224"/>
                              <a:gd name="T50" fmla="+- 0 2686 2330"/>
                              <a:gd name="T51" fmla="*/ 2686 h 394"/>
                              <a:gd name="T52" fmla="+- 0 6197 5824"/>
                              <a:gd name="T53" fmla="*/ T52 w 1224"/>
                              <a:gd name="T54" fmla="+- 0 2706 2330"/>
                              <a:gd name="T55" fmla="*/ 2706 h 394"/>
                              <a:gd name="T56" fmla="+- 0 6311 5824"/>
                              <a:gd name="T57" fmla="*/ T56 w 1224"/>
                              <a:gd name="T58" fmla="+- 0 2718 2330"/>
                              <a:gd name="T59" fmla="*/ 2718 h 394"/>
                              <a:gd name="T60" fmla="+- 0 6434 5824"/>
                              <a:gd name="T61" fmla="*/ T60 w 1224"/>
                              <a:gd name="T62" fmla="+- 0 2723 2330"/>
                              <a:gd name="T63" fmla="*/ 2723 h 394"/>
                              <a:gd name="T64" fmla="+- 0 6497 5824"/>
                              <a:gd name="T65" fmla="*/ T64 w 1224"/>
                              <a:gd name="T66" fmla="+- 0 2722 2330"/>
                              <a:gd name="T67" fmla="*/ 2722 h 394"/>
                              <a:gd name="T68" fmla="+- 0 6616 5824"/>
                              <a:gd name="T69" fmla="*/ T68 w 1224"/>
                              <a:gd name="T70" fmla="+- 0 2713 2330"/>
                              <a:gd name="T71" fmla="*/ 2713 h 394"/>
                              <a:gd name="T72" fmla="+- 0 6776 5824"/>
                              <a:gd name="T73" fmla="*/ T72 w 1224"/>
                              <a:gd name="T74" fmla="+- 0 2686 2330"/>
                              <a:gd name="T75" fmla="*/ 2686 h 394"/>
                              <a:gd name="T76" fmla="+- 0 6867 5824"/>
                              <a:gd name="T77" fmla="*/ T76 w 1224"/>
                              <a:gd name="T78" fmla="+- 0 2660 2330"/>
                              <a:gd name="T79" fmla="*/ 2660 h 394"/>
                              <a:gd name="T80" fmla="+- 0 6942 5824"/>
                              <a:gd name="T81" fmla="*/ T80 w 1224"/>
                              <a:gd name="T82" fmla="+- 0 2629 2330"/>
                              <a:gd name="T83" fmla="*/ 2629 h 394"/>
                              <a:gd name="T84" fmla="+- 0 7000 5824"/>
                              <a:gd name="T85" fmla="*/ T84 w 1224"/>
                              <a:gd name="T86" fmla="+- 0 2593 2330"/>
                              <a:gd name="T87" fmla="*/ 2593 h 394"/>
                              <a:gd name="T88" fmla="+- 0 7044 5824"/>
                              <a:gd name="T89" fmla="*/ T88 w 1224"/>
                              <a:gd name="T90" fmla="+- 0 2537 2330"/>
                              <a:gd name="T91" fmla="*/ 2537 h 394"/>
                              <a:gd name="T92" fmla="+- 0 7047 5824"/>
                              <a:gd name="T93" fmla="*/ T92 w 1224"/>
                              <a:gd name="T94" fmla="+- 0 2518 2330"/>
                              <a:gd name="T95" fmla="*/ 2518 h 394"/>
                              <a:gd name="T96" fmla="+- 0 7044 5824"/>
                              <a:gd name="T97" fmla="*/ T96 w 1224"/>
                              <a:gd name="T98" fmla="+- 0 2499 2330"/>
                              <a:gd name="T99" fmla="*/ 2499 h 394"/>
                              <a:gd name="T100" fmla="+- 0 7000 5824"/>
                              <a:gd name="T101" fmla="*/ T100 w 1224"/>
                              <a:gd name="T102" fmla="+- 0 2444 2330"/>
                              <a:gd name="T103" fmla="*/ 2444 h 394"/>
                              <a:gd name="T104" fmla="+- 0 6943 5824"/>
                              <a:gd name="T105" fmla="*/ T104 w 1224"/>
                              <a:gd name="T106" fmla="+- 0 2412 2330"/>
                              <a:gd name="T107" fmla="*/ 2412 h 394"/>
                              <a:gd name="T108" fmla="+- 0 6868 5824"/>
                              <a:gd name="T109" fmla="*/ T108 w 1224"/>
                              <a:gd name="T110" fmla="+- 0 2385 2330"/>
                              <a:gd name="T111" fmla="*/ 2385 h 394"/>
                              <a:gd name="T112" fmla="+- 0 6778 5824"/>
                              <a:gd name="T113" fmla="*/ T112 w 1224"/>
                              <a:gd name="T114" fmla="+- 0 2362 2330"/>
                              <a:gd name="T115" fmla="*/ 2362 h 394"/>
                              <a:gd name="T116" fmla="+- 0 6618 5824"/>
                              <a:gd name="T117" fmla="*/ T116 w 1224"/>
                              <a:gd name="T118" fmla="+- 0 2338 2330"/>
                              <a:gd name="T119" fmla="*/ 2338 h 394"/>
                              <a:gd name="T120" fmla="+- 0 6435 5824"/>
                              <a:gd name="T121" fmla="*/ T120 w 1224"/>
                              <a:gd name="T122" fmla="+- 0 2330 2330"/>
                              <a:gd name="T123" fmla="*/ 2330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224" h="394">
                                <a:moveTo>
                                  <a:pt x="611" y="0"/>
                                </a:moveTo>
                                <a:lnTo>
                                  <a:pt x="489" y="3"/>
                                </a:lnTo>
                                <a:lnTo>
                                  <a:pt x="320" y="22"/>
                                </a:lnTo>
                                <a:lnTo>
                                  <a:pt x="223" y="43"/>
                                </a:lnTo>
                                <a:lnTo>
                                  <a:pt x="139" y="68"/>
                                </a:lnTo>
                                <a:lnTo>
                                  <a:pt x="73" y="97"/>
                                </a:lnTo>
                                <a:lnTo>
                                  <a:pt x="11" y="150"/>
                                </a:lnTo>
                                <a:lnTo>
                                  <a:pt x="0" y="188"/>
                                </a:lnTo>
                                <a:lnTo>
                                  <a:pt x="3" y="207"/>
                                </a:lnTo>
                                <a:lnTo>
                                  <a:pt x="47" y="263"/>
                                </a:lnTo>
                                <a:lnTo>
                                  <a:pt x="103" y="299"/>
                                </a:lnTo>
                                <a:lnTo>
                                  <a:pt x="179" y="330"/>
                                </a:lnTo>
                                <a:lnTo>
                                  <a:pt x="269" y="356"/>
                                </a:lnTo>
                                <a:lnTo>
                                  <a:pt x="373" y="376"/>
                                </a:lnTo>
                                <a:lnTo>
                                  <a:pt x="487" y="388"/>
                                </a:lnTo>
                                <a:lnTo>
                                  <a:pt x="610" y="393"/>
                                </a:lnTo>
                                <a:lnTo>
                                  <a:pt x="673" y="392"/>
                                </a:lnTo>
                                <a:lnTo>
                                  <a:pt x="792" y="383"/>
                                </a:lnTo>
                                <a:lnTo>
                                  <a:pt x="952" y="356"/>
                                </a:lnTo>
                                <a:lnTo>
                                  <a:pt x="1043" y="330"/>
                                </a:lnTo>
                                <a:lnTo>
                                  <a:pt x="1118" y="299"/>
                                </a:lnTo>
                                <a:lnTo>
                                  <a:pt x="1176" y="263"/>
                                </a:lnTo>
                                <a:lnTo>
                                  <a:pt x="1220" y="207"/>
                                </a:lnTo>
                                <a:lnTo>
                                  <a:pt x="1223" y="188"/>
                                </a:lnTo>
                                <a:lnTo>
                                  <a:pt x="1220" y="169"/>
                                </a:lnTo>
                                <a:lnTo>
                                  <a:pt x="1176" y="114"/>
                                </a:lnTo>
                                <a:lnTo>
                                  <a:pt x="1119" y="82"/>
                                </a:lnTo>
                                <a:lnTo>
                                  <a:pt x="1044" y="55"/>
                                </a:lnTo>
                                <a:lnTo>
                                  <a:pt x="954" y="32"/>
                                </a:lnTo>
                                <a:lnTo>
                                  <a:pt x="794" y="8"/>
                                </a:lnTo>
                                <a:lnTo>
                                  <a:pt x="6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515"/>
                        <wps:cNvSpPr>
                          <a:spLocks/>
                        </wps:cNvSpPr>
                        <wps:spPr bwMode="auto">
                          <a:xfrm>
                            <a:off x="5890" y="2355"/>
                            <a:ext cx="1112" cy="317"/>
                          </a:xfrm>
                          <a:custGeom>
                            <a:avLst/>
                            <a:gdLst>
                              <a:gd name="T0" fmla="+- 0 6502 5890"/>
                              <a:gd name="T1" fmla="*/ T0 w 1112"/>
                              <a:gd name="T2" fmla="+- 0 2355 2355"/>
                              <a:gd name="T3" fmla="*/ 2355 h 317"/>
                              <a:gd name="T4" fmla="+- 0 6389 5890"/>
                              <a:gd name="T5" fmla="*/ T4 w 1112"/>
                              <a:gd name="T6" fmla="+- 0 2355 2355"/>
                              <a:gd name="T7" fmla="*/ 2355 h 317"/>
                              <a:gd name="T8" fmla="+- 0 6280 5890"/>
                              <a:gd name="T9" fmla="*/ T8 w 1112"/>
                              <a:gd name="T10" fmla="+- 0 2362 2355"/>
                              <a:gd name="T11" fmla="*/ 2362 h 317"/>
                              <a:gd name="T12" fmla="+- 0 6181 5890"/>
                              <a:gd name="T13" fmla="*/ T12 w 1112"/>
                              <a:gd name="T14" fmla="+- 0 2374 2355"/>
                              <a:gd name="T15" fmla="*/ 2374 h 317"/>
                              <a:gd name="T16" fmla="+- 0 6093 5890"/>
                              <a:gd name="T17" fmla="*/ T16 w 1112"/>
                              <a:gd name="T18" fmla="+- 0 2391 2355"/>
                              <a:gd name="T19" fmla="*/ 2391 h 317"/>
                              <a:gd name="T20" fmla="+- 0 6016 5890"/>
                              <a:gd name="T21" fmla="*/ T20 w 1112"/>
                              <a:gd name="T22" fmla="+- 0 2412 2355"/>
                              <a:gd name="T23" fmla="*/ 2412 h 317"/>
                              <a:gd name="T24" fmla="+- 0 5956 5890"/>
                              <a:gd name="T25" fmla="*/ T24 w 1112"/>
                              <a:gd name="T26" fmla="+- 0 2438 2355"/>
                              <a:gd name="T27" fmla="*/ 2438 h 317"/>
                              <a:gd name="T28" fmla="+- 0 5902 5890"/>
                              <a:gd name="T29" fmla="*/ T28 w 1112"/>
                              <a:gd name="T30" fmla="+- 0 2480 2355"/>
                              <a:gd name="T31" fmla="*/ 2480 h 317"/>
                              <a:gd name="T32" fmla="+- 0 5890 5890"/>
                              <a:gd name="T33" fmla="*/ T32 w 1112"/>
                              <a:gd name="T34" fmla="+- 0 2513 2355"/>
                              <a:gd name="T35" fmla="*/ 2513 h 317"/>
                              <a:gd name="T36" fmla="+- 0 5893 5890"/>
                              <a:gd name="T37" fmla="*/ T36 w 1112"/>
                              <a:gd name="T38" fmla="+- 0 2528 2355"/>
                              <a:gd name="T39" fmla="*/ 2528 h 317"/>
                              <a:gd name="T40" fmla="+- 0 5934 5890"/>
                              <a:gd name="T41" fmla="*/ T40 w 1112"/>
                              <a:gd name="T42" fmla="+- 0 2575 2355"/>
                              <a:gd name="T43" fmla="*/ 2575 h 317"/>
                              <a:gd name="T44" fmla="+- 0 6016 5890"/>
                              <a:gd name="T45" fmla="*/ T44 w 1112"/>
                              <a:gd name="T46" fmla="+- 0 2614 2355"/>
                              <a:gd name="T47" fmla="*/ 2614 h 317"/>
                              <a:gd name="T48" fmla="+- 0 6093 5890"/>
                              <a:gd name="T49" fmla="*/ T48 w 1112"/>
                              <a:gd name="T50" fmla="+- 0 2636 2355"/>
                              <a:gd name="T51" fmla="*/ 2636 h 317"/>
                              <a:gd name="T52" fmla="+- 0 6181 5890"/>
                              <a:gd name="T53" fmla="*/ T52 w 1112"/>
                              <a:gd name="T54" fmla="+- 0 2653 2355"/>
                              <a:gd name="T55" fmla="*/ 2653 h 317"/>
                              <a:gd name="T56" fmla="+- 0 6280 5890"/>
                              <a:gd name="T57" fmla="*/ T56 w 1112"/>
                              <a:gd name="T58" fmla="+- 0 2665 2355"/>
                              <a:gd name="T59" fmla="*/ 2665 h 317"/>
                              <a:gd name="T60" fmla="+- 0 6389 5890"/>
                              <a:gd name="T61" fmla="*/ T60 w 1112"/>
                              <a:gd name="T62" fmla="+- 0 2672 2355"/>
                              <a:gd name="T63" fmla="*/ 2672 h 317"/>
                              <a:gd name="T64" fmla="+- 0 6502 5890"/>
                              <a:gd name="T65" fmla="*/ T64 w 1112"/>
                              <a:gd name="T66" fmla="+- 0 2672 2355"/>
                              <a:gd name="T67" fmla="*/ 2672 h 317"/>
                              <a:gd name="T68" fmla="+- 0 6611 5890"/>
                              <a:gd name="T69" fmla="*/ T68 w 1112"/>
                              <a:gd name="T70" fmla="+- 0 2665 2355"/>
                              <a:gd name="T71" fmla="*/ 2665 h 317"/>
                              <a:gd name="T72" fmla="+- 0 6710 5890"/>
                              <a:gd name="T73" fmla="*/ T72 w 1112"/>
                              <a:gd name="T74" fmla="+- 0 2653 2355"/>
                              <a:gd name="T75" fmla="*/ 2653 h 317"/>
                              <a:gd name="T76" fmla="+- 0 6799 5890"/>
                              <a:gd name="T77" fmla="*/ T76 w 1112"/>
                              <a:gd name="T78" fmla="+- 0 2636 2355"/>
                              <a:gd name="T79" fmla="*/ 2636 h 317"/>
                              <a:gd name="T80" fmla="+- 0 6875 5890"/>
                              <a:gd name="T81" fmla="*/ T80 w 1112"/>
                              <a:gd name="T82" fmla="+- 0 2614 2355"/>
                              <a:gd name="T83" fmla="*/ 2614 h 317"/>
                              <a:gd name="T84" fmla="+- 0 6935 5890"/>
                              <a:gd name="T85" fmla="*/ T84 w 1112"/>
                              <a:gd name="T86" fmla="+- 0 2588 2355"/>
                              <a:gd name="T87" fmla="*/ 2588 h 317"/>
                              <a:gd name="T88" fmla="+- 0 6989 5890"/>
                              <a:gd name="T89" fmla="*/ T88 w 1112"/>
                              <a:gd name="T90" fmla="+- 0 2545 2355"/>
                              <a:gd name="T91" fmla="*/ 2545 h 317"/>
                              <a:gd name="T92" fmla="+- 0 7001 5890"/>
                              <a:gd name="T93" fmla="*/ T92 w 1112"/>
                              <a:gd name="T94" fmla="+- 0 2513 2355"/>
                              <a:gd name="T95" fmla="*/ 2513 h 317"/>
                              <a:gd name="T96" fmla="+- 0 6998 5890"/>
                              <a:gd name="T97" fmla="*/ T96 w 1112"/>
                              <a:gd name="T98" fmla="+- 0 2498 2355"/>
                              <a:gd name="T99" fmla="*/ 2498 h 317"/>
                              <a:gd name="T100" fmla="+- 0 6957 5890"/>
                              <a:gd name="T101" fmla="*/ T100 w 1112"/>
                              <a:gd name="T102" fmla="+- 0 2451 2355"/>
                              <a:gd name="T103" fmla="*/ 2451 h 317"/>
                              <a:gd name="T104" fmla="+- 0 6875 5890"/>
                              <a:gd name="T105" fmla="*/ T104 w 1112"/>
                              <a:gd name="T106" fmla="+- 0 2412 2355"/>
                              <a:gd name="T107" fmla="*/ 2412 h 317"/>
                              <a:gd name="T108" fmla="+- 0 6799 5890"/>
                              <a:gd name="T109" fmla="*/ T108 w 1112"/>
                              <a:gd name="T110" fmla="+- 0 2391 2355"/>
                              <a:gd name="T111" fmla="*/ 2391 h 317"/>
                              <a:gd name="T112" fmla="+- 0 6710 5890"/>
                              <a:gd name="T113" fmla="*/ T112 w 1112"/>
                              <a:gd name="T114" fmla="+- 0 2374 2355"/>
                              <a:gd name="T115" fmla="*/ 2374 h 317"/>
                              <a:gd name="T116" fmla="+- 0 6611 5890"/>
                              <a:gd name="T117" fmla="*/ T116 w 1112"/>
                              <a:gd name="T118" fmla="+- 0 2362 2355"/>
                              <a:gd name="T119" fmla="*/ 2362 h 317"/>
                              <a:gd name="T120" fmla="+- 0 6502 5890"/>
                              <a:gd name="T121" fmla="*/ T120 w 1112"/>
                              <a:gd name="T122" fmla="+- 0 2355 2355"/>
                              <a:gd name="T123" fmla="*/ 2355 h 3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112" h="317">
                                <a:moveTo>
                                  <a:pt x="612" y="0"/>
                                </a:moveTo>
                                <a:lnTo>
                                  <a:pt x="499" y="0"/>
                                </a:lnTo>
                                <a:lnTo>
                                  <a:pt x="390" y="7"/>
                                </a:lnTo>
                                <a:lnTo>
                                  <a:pt x="291" y="19"/>
                                </a:lnTo>
                                <a:lnTo>
                                  <a:pt x="203" y="36"/>
                                </a:lnTo>
                                <a:lnTo>
                                  <a:pt x="126" y="57"/>
                                </a:lnTo>
                                <a:lnTo>
                                  <a:pt x="66" y="83"/>
                                </a:lnTo>
                                <a:lnTo>
                                  <a:pt x="12" y="125"/>
                                </a:lnTo>
                                <a:lnTo>
                                  <a:pt x="0" y="158"/>
                                </a:lnTo>
                                <a:lnTo>
                                  <a:pt x="3" y="173"/>
                                </a:lnTo>
                                <a:lnTo>
                                  <a:pt x="44" y="220"/>
                                </a:lnTo>
                                <a:lnTo>
                                  <a:pt x="126" y="259"/>
                                </a:lnTo>
                                <a:lnTo>
                                  <a:pt x="203" y="281"/>
                                </a:lnTo>
                                <a:lnTo>
                                  <a:pt x="291" y="298"/>
                                </a:lnTo>
                                <a:lnTo>
                                  <a:pt x="390" y="310"/>
                                </a:lnTo>
                                <a:lnTo>
                                  <a:pt x="499" y="317"/>
                                </a:lnTo>
                                <a:lnTo>
                                  <a:pt x="612" y="317"/>
                                </a:lnTo>
                                <a:lnTo>
                                  <a:pt x="721" y="310"/>
                                </a:lnTo>
                                <a:lnTo>
                                  <a:pt x="820" y="298"/>
                                </a:lnTo>
                                <a:lnTo>
                                  <a:pt x="909" y="281"/>
                                </a:lnTo>
                                <a:lnTo>
                                  <a:pt x="985" y="259"/>
                                </a:lnTo>
                                <a:lnTo>
                                  <a:pt x="1045" y="233"/>
                                </a:lnTo>
                                <a:lnTo>
                                  <a:pt x="1099" y="190"/>
                                </a:lnTo>
                                <a:lnTo>
                                  <a:pt x="1111" y="158"/>
                                </a:lnTo>
                                <a:lnTo>
                                  <a:pt x="1108" y="143"/>
                                </a:lnTo>
                                <a:lnTo>
                                  <a:pt x="1067" y="96"/>
                                </a:lnTo>
                                <a:lnTo>
                                  <a:pt x="985" y="57"/>
                                </a:lnTo>
                                <a:lnTo>
                                  <a:pt x="909" y="36"/>
                                </a:lnTo>
                                <a:lnTo>
                                  <a:pt x="820" y="19"/>
                                </a:lnTo>
                                <a:lnTo>
                                  <a:pt x="721" y="7"/>
                                </a:lnTo>
                                <a:lnTo>
                                  <a:pt x="612" y="0"/>
                                </a:lnTo>
                                <a:close/>
                              </a:path>
                            </a:pathLst>
                          </a:custGeom>
                          <a:solidFill>
                            <a:srgbClr val="DDA8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514"/>
                        <wps:cNvSpPr>
                          <a:spLocks/>
                        </wps:cNvSpPr>
                        <wps:spPr bwMode="auto">
                          <a:xfrm>
                            <a:off x="5520" y="1241"/>
                            <a:ext cx="913" cy="714"/>
                          </a:xfrm>
                          <a:custGeom>
                            <a:avLst/>
                            <a:gdLst>
                              <a:gd name="T0" fmla="+- 0 6057 5520"/>
                              <a:gd name="T1" fmla="*/ T0 w 913"/>
                              <a:gd name="T2" fmla="+- 0 1241 1241"/>
                              <a:gd name="T3" fmla="*/ 1241 h 714"/>
                              <a:gd name="T4" fmla="+- 0 5870 5520"/>
                              <a:gd name="T5" fmla="*/ T4 w 913"/>
                              <a:gd name="T6" fmla="+- 0 1241 1241"/>
                              <a:gd name="T7" fmla="*/ 1241 h 714"/>
                              <a:gd name="T8" fmla="+- 0 5832 5520"/>
                              <a:gd name="T9" fmla="*/ T8 w 913"/>
                              <a:gd name="T10" fmla="+- 0 1243 1241"/>
                              <a:gd name="T11" fmla="*/ 1243 h 714"/>
                              <a:gd name="T12" fmla="+- 0 5759 5520"/>
                              <a:gd name="T13" fmla="*/ T12 w 913"/>
                              <a:gd name="T14" fmla="+- 0 1257 1241"/>
                              <a:gd name="T15" fmla="*/ 1257 h 714"/>
                              <a:gd name="T16" fmla="+- 0 5692 5520"/>
                              <a:gd name="T17" fmla="*/ T16 w 913"/>
                              <a:gd name="T18" fmla="+- 0 1284 1241"/>
                              <a:gd name="T19" fmla="*/ 1284 h 714"/>
                              <a:gd name="T20" fmla="+- 0 5633 5520"/>
                              <a:gd name="T21" fmla="*/ T20 w 913"/>
                              <a:gd name="T22" fmla="+- 0 1323 1241"/>
                              <a:gd name="T23" fmla="*/ 1323 h 714"/>
                              <a:gd name="T24" fmla="+- 0 5581 5520"/>
                              <a:gd name="T25" fmla="*/ T24 w 913"/>
                              <a:gd name="T26" fmla="+- 0 1371 1241"/>
                              <a:gd name="T27" fmla="*/ 1371 h 714"/>
                              <a:gd name="T28" fmla="+- 0 5541 5520"/>
                              <a:gd name="T29" fmla="*/ T28 w 913"/>
                              <a:gd name="T30" fmla="+- 0 1430 1241"/>
                              <a:gd name="T31" fmla="*/ 1430 h 714"/>
                              <a:gd name="T32" fmla="+- 0 5520 5520"/>
                              <a:gd name="T33" fmla="*/ T32 w 913"/>
                              <a:gd name="T34" fmla="+- 0 1475 1241"/>
                              <a:gd name="T35" fmla="*/ 1475 h 714"/>
                              <a:gd name="T36" fmla="+- 0 5520 5520"/>
                              <a:gd name="T37" fmla="*/ T36 w 913"/>
                              <a:gd name="T38" fmla="+- 0 1723 1241"/>
                              <a:gd name="T39" fmla="*/ 1723 h 714"/>
                              <a:gd name="T40" fmla="+- 0 5559 5520"/>
                              <a:gd name="T41" fmla="*/ T40 w 913"/>
                              <a:gd name="T42" fmla="+- 0 1798 1241"/>
                              <a:gd name="T43" fmla="*/ 1798 h 714"/>
                              <a:gd name="T44" fmla="+- 0 5605 5520"/>
                              <a:gd name="T45" fmla="*/ T44 w 913"/>
                              <a:gd name="T46" fmla="+- 0 1851 1241"/>
                              <a:gd name="T47" fmla="*/ 1851 h 714"/>
                              <a:gd name="T48" fmla="+- 0 5662 5520"/>
                              <a:gd name="T49" fmla="*/ T48 w 913"/>
                              <a:gd name="T50" fmla="+- 0 1895 1241"/>
                              <a:gd name="T51" fmla="*/ 1895 h 714"/>
                              <a:gd name="T52" fmla="+- 0 5725 5520"/>
                              <a:gd name="T53" fmla="*/ T52 w 913"/>
                              <a:gd name="T54" fmla="+- 0 1928 1241"/>
                              <a:gd name="T55" fmla="*/ 1928 h 714"/>
                              <a:gd name="T56" fmla="+- 0 5795 5520"/>
                              <a:gd name="T57" fmla="*/ T56 w 913"/>
                              <a:gd name="T58" fmla="+- 0 1948 1241"/>
                              <a:gd name="T59" fmla="*/ 1948 h 714"/>
                              <a:gd name="T60" fmla="+- 0 5870 5520"/>
                              <a:gd name="T61" fmla="*/ T60 w 913"/>
                              <a:gd name="T62" fmla="+- 0 1955 1241"/>
                              <a:gd name="T63" fmla="*/ 1955 h 714"/>
                              <a:gd name="T64" fmla="+- 0 6057 5520"/>
                              <a:gd name="T65" fmla="*/ T64 w 913"/>
                              <a:gd name="T66" fmla="+- 0 1955 1241"/>
                              <a:gd name="T67" fmla="*/ 1955 h 714"/>
                              <a:gd name="T68" fmla="+- 0 6132 5520"/>
                              <a:gd name="T69" fmla="*/ T68 w 913"/>
                              <a:gd name="T70" fmla="+- 0 1948 1241"/>
                              <a:gd name="T71" fmla="*/ 1948 h 714"/>
                              <a:gd name="T72" fmla="+- 0 6204 5520"/>
                              <a:gd name="T73" fmla="*/ T72 w 913"/>
                              <a:gd name="T74" fmla="+- 0 1928 1241"/>
                              <a:gd name="T75" fmla="*/ 1928 h 714"/>
                              <a:gd name="T76" fmla="+- 0 6267 5520"/>
                              <a:gd name="T77" fmla="*/ T76 w 913"/>
                              <a:gd name="T78" fmla="+- 0 1895 1241"/>
                              <a:gd name="T79" fmla="*/ 1895 h 714"/>
                              <a:gd name="T80" fmla="+- 0 6323 5520"/>
                              <a:gd name="T81" fmla="*/ T80 w 913"/>
                              <a:gd name="T82" fmla="+- 0 1851 1241"/>
                              <a:gd name="T83" fmla="*/ 1851 h 714"/>
                              <a:gd name="T84" fmla="+- 0 6369 5520"/>
                              <a:gd name="T85" fmla="*/ T84 w 913"/>
                              <a:gd name="T86" fmla="+- 0 1798 1241"/>
                              <a:gd name="T87" fmla="*/ 1798 h 714"/>
                              <a:gd name="T88" fmla="+- 0 6403 5520"/>
                              <a:gd name="T89" fmla="*/ T88 w 913"/>
                              <a:gd name="T90" fmla="+- 0 1738 1241"/>
                              <a:gd name="T91" fmla="*/ 1738 h 714"/>
                              <a:gd name="T92" fmla="+- 0 6425 5520"/>
                              <a:gd name="T93" fmla="*/ T92 w 913"/>
                              <a:gd name="T94" fmla="+- 0 1671 1241"/>
                              <a:gd name="T95" fmla="*/ 1671 h 714"/>
                              <a:gd name="T96" fmla="+- 0 6432 5520"/>
                              <a:gd name="T97" fmla="*/ T96 w 913"/>
                              <a:gd name="T98" fmla="+- 0 1599 1241"/>
                              <a:gd name="T99" fmla="*/ 1599 h 714"/>
                              <a:gd name="T100" fmla="+- 0 6430 5520"/>
                              <a:gd name="T101" fmla="*/ T100 w 913"/>
                              <a:gd name="T102" fmla="+- 0 1563 1241"/>
                              <a:gd name="T103" fmla="*/ 1563 h 714"/>
                              <a:gd name="T104" fmla="+- 0 6415 5520"/>
                              <a:gd name="T105" fmla="*/ T104 w 913"/>
                              <a:gd name="T106" fmla="+- 0 1493 1241"/>
                              <a:gd name="T107" fmla="*/ 1493 h 714"/>
                              <a:gd name="T108" fmla="+- 0 6388 5520"/>
                              <a:gd name="T109" fmla="*/ T108 w 913"/>
                              <a:gd name="T110" fmla="+- 0 1430 1241"/>
                              <a:gd name="T111" fmla="*/ 1430 h 714"/>
                              <a:gd name="T112" fmla="+- 0 6347 5520"/>
                              <a:gd name="T113" fmla="*/ T112 w 913"/>
                              <a:gd name="T114" fmla="+- 0 1371 1241"/>
                              <a:gd name="T115" fmla="*/ 1371 h 714"/>
                              <a:gd name="T116" fmla="+- 0 6296 5520"/>
                              <a:gd name="T117" fmla="*/ T116 w 913"/>
                              <a:gd name="T118" fmla="+- 0 1323 1241"/>
                              <a:gd name="T119" fmla="*/ 1323 h 714"/>
                              <a:gd name="T120" fmla="+- 0 6236 5520"/>
                              <a:gd name="T121" fmla="*/ T120 w 913"/>
                              <a:gd name="T122" fmla="+- 0 1284 1241"/>
                              <a:gd name="T123" fmla="*/ 1284 h 714"/>
                              <a:gd name="T124" fmla="+- 0 6170 5520"/>
                              <a:gd name="T125" fmla="*/ T124 w 913"/>
                              <a:gd name="T126" fmla="+- 0 1257 1241"/>
                              <a:gd name="T127" fmla="*/ 1257 h 714"/>
                              <a:gd name="T128" fmla="+- 0 6096 5520"/>
                              <a:gd name="T129" fmla="*/ T128 w 913"/>
                              <a:gd name="T130" fmla="+- 0 1243 1241"/>
                              <a:gd name="T131" fmla="*/ 1243 h 714"/>
                              <a:gd name="T132" fmla="+- 0 6057 5520"/>
                              <a:gd name="T133" fmla="*/ T132 w 913"/>
                              <a:gd name="T134" fmla="+- 0 1241 1241"/>
                              <a:gd name="T135" fmla="*/ 1241 h 7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913" h="714">
                                <a:moveTo>
                                  <a:pt x="537" y="0"/>
                                </a:moveTo>
                                <a:lnTo>
                                  <a:pt x="350" y="0"/>
                                </a:lnTo>
                                <a:lnTo>
                                  <a:pt x="312" y="2"/>
                                </a:lnTo>
                                <a:lnTo>
                                  <a:pt x="239" y="16"/>
                                </a:lnTo>
                                <a:lnTo>
                                  <a:pt x="172" y="43"/>
                                </a:lnTo>
                                <a:lnTo>
                                  <a:pt x="113" y="82"/>
                                </a:lnTo>
                                <a:lnTo>
                                  <a:pt x="61" y="130"/>
                                </a:lnTo>
                                <a:lnTo>
                                  <a:pt x="21" y="189"/>
                                </a:lnTo>
                                <a:lnTo>
                                  <a:pt x="0" y="234"/>
                                </a:lnTo>
                                <a:lnTo>
                                  <a:pt x="0" y="482"/>
                                </a:lnTo>
                                <a:lnTo>
                                  <a:pt x="39" y="557"/>
                                </a:lnTo>
                                <a:lnTo>
                                  <a:pt x="85" y="610"/>
                                </a:lnTo>
                                <a:lnTo>
                                  <a:pt x="142" y="654"/>
                                </a:lnTo>
                                <a:lnTo>
                                  <a:pt x="205" y="687"/>
                                </a:lnTo>
                                <a:lnTo>
                                  <a:pt x="275" y="707"/>
                                </a:lnTo>
                                <a:lnTo>
                                  <a:pt x="350" y="714"/>
                                </a:lnTo>
                                <a:lnTo>
                                  <a:pt x="537" y="714"/>
                                </a:lnTo>
                                <a:lnTo>
                                  <a:pt x="612" y="707"/>
                                </a:lnTo>
                                <a:lnTo>
                                  <a:pt x="684" y="687"/>
                                </a:lnTo>
                                <a:lnTo>
                                  <a:pt x="747" y="654"/>
                                </a:lnTo>
                                <a:lnTo>
                                  <a:pt x="803" y="610"/>
                                </a:lnTo>
                                <a:lnTo>
                                  <a:pt x="849" y="557"/>
                                </a:lnTo>
                                <a:lnTo>
                                  <a:pt x="883" y="497"/>
                                </a:lnTo>
                                <a:lnTo>
                                  <a:pt x="905" y="430"/>
                                </a:lnTo>
                                <a:lnTo>
                                  <a:pt x="912" y="358"/>
                                </a:lnTo>
                                <a:lnTo>
                                  <a:pt x="910" y="322"/>
                                </a:lnTo>
                                <a:lnTo>
                                  <a:pt x="895" y="252"/>
                                </a:lnTo>
                                <a:lnTo>
                                  <a:pt x="868" y="189"/>
                                </a:lnTo>
                                <a:lnTo>
                                  <a:pt x="827" y="130"/>
                                </a:lnTo>
                                <a:lnTo>
                                  <a:pt x="776" y="82"/>
                                </a:lnTo>
                                <a:lnTo>
                                  <a:pt x="716" y="43"/>
                                </a:lnTo>
                                <a:lnTo>
                                  <a:pt x="650" y="16"/>
                                </a:lnTo>
                                <a:lnTo>
                                  <a:pt x="576" y="2"/>
                                </a:lnTo>
                                <a:lnTo>
                                  <a:pt x="53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513"/>
                        <wps:cNvSpPr>
                          <a:spLocks/>
                        </wps:cNvSpPr>
                        <wps:spPr bwMode="auto">
                          <a:xfrm>
                            <a:off x="5542" y="1277"/>
                            <a:ext cx="844" cy="644"/>
                          </a:xfrm>
                          <a:custGeom>
                            <a:avLst/>
                            <a:gdLst>
                              <a:gd name="T0" fmla="+- 0 6049 5542"/>
                              <a:gd name="T1" fmla="*/ T0 w 844"/>
                              <a:gd name="T2" fmla="+- 0 1277 1277"/>
                              <a:gd name="T3" fmla="*/ 1277 h 644"/>
                              <a:gd name="T4" fmla="+- 0 5880 5542"/>
                              <a:gd name="T5" fmla="*/ T4 w 844"/>
                              <a:gd name="T6" fmla="+- 0 1277 1277"/>
                              <a:gd name="T7" fmla="*/ 1277 h 644"/>
                              <a:gd name="T8" fmla="+- 0 5846 5542"/>
                              <a:gd name="T9" fmla="*/ T8 w 844"/>
                              <a:gd name="T10" fmla="+- 0 1279 1277"/>
                              <a:gd name="T11" fmla="*/ 1279 h 644"/>
                              <a:gd name="T12" fmla="+- 0 5779 5542"/>
                              <a:gd name="T13" fmla="*/ T12 w 844"/>
                              <a:gd name="T14" fmla="+- 0 1291 1277"/>
                              <a:gd name="T15" fmla="*/ 1291 h 644"/>
                              <a:gd name="T16" fmla="+- 0 5720 5542"/>
                              <a:gd name="T17" fmla="*/ T16 w 844"/>
                              <a:gd name="T18" fmla="+- 0 1317 1277"/>
                              <a:gd name="T19" fmla="*/ 1317 h 644"/>
                              <a:gd name="T20" fmla="+- 0 5665 5542"/>
                              <a:gd name="T21" fmla="*/ T20 w 844"/>
                              <a:gd name="T22" fmla="+- 0 1351 1277"/>
                              <a:gd name="T23" fmla="*/ 1351 h 644"/>
                              <a:gd name="T24" fmla="+- 0 5619 5542"/>
                              <a:gd name="T25" fmla="*/ T24 w 844"/>
                              <a:gd name="T26" fmla="+- 0 1394 1277"/>
                              <a:gd name="T27" fmla="*/ 1394 h 644"/>
                              <a:gd name="T28" fmla="+- 0 5583 5542"/>
                              <a:gd name="T29" fmla="*/ T28 w 844"/>
                              <a:gd name="T30" fmla="+- 0 1445 1277"/>
                              <a:gd name="T31" fmla="*/ 1445 h 644"/>
                              <a:gd name="T32" fmla="+- 0 5558 5542"/>
                              <a:gd name="T33" fmla="*/ T32 w 844"/>
                              <a:gd name="T34" fmla="+- 0 1503 1277"/>
                              <a:gd name="T35" fmla="*/ 1503 h 644"/>
                              <a:gd name="T36" fmla="+- 0 5544 5542"/>
                              <a:gd name="T37" fmla="*/ T36 w 844"/>
                              <a:gd name="T38" fmla="+- 0 1566 1277"/>
                              <a:gd name="T39" fmla="*/ 1566 h 644"/>
                              <a:gd name="T40" fmla="+- 0 5542 5542"/>
                              <a:gd name="T41" fmla="*/ T40 w 844"/>
                              <a:gd name="T42" fmla="+- 0 1599 1277"/>
                              <a:gd name="T43" fmla="*/ 1599 h 644"/>
                              <a:gd name="T44" fmla="+- 0 5544 5542"/>
                              <a:gd name="T45" fmla="*/ T44 w 844"/>
                              <a:gd name="T46" fmla="+- 0 1631 1277"/>
                              <a:gd name="T47" fmla="*/ 1631 h 644"/>
                              <a:gd name="T48" fmla="+- 0 5558 5542"/>
                              <a:gd name="T49" fmla="*/ T48 w 844"/>
                              <a:gd name="T50" fmla="+- 0 1695 1277"/>
                              <a:gd name="T51" fmla="*/ 1695 h 644"/>
                              <a:gd name="T52" fmla="+- 0 5583 5542"/>
                              <a:gd name="T53" fmla="*/ T52 w 844"/>
                              <a:gd name="T54" fmla="+- 0 1753 1277"/>
                              <a:gd name="T55" fmla="*/ 1753 h 644"/>
                              <a:gd name="T56" fmla="+- 0 5619 5542"/>
                              <a:gd name="T57" fmla="*/ T56 w 844"/>
                              <a:gd name="T58" fmla="+- 0 1804 1277"/>
                              <a:gd name="T59" fmla="*/ 1804 h 644"/>
                              <a:gd name="T60" fmla="+- 0 5665 5542"/>
                              <a:gd name="T61" fmla="*/ T60 w 844"/>
                              <a:gd name="T62" fmla="+- 0 1847 1277"/>
                              <a:gd name="T63" fmla="*/ 1847 h 644"/>
                              <a:gd name="T64" fmla="+- 0 5720 5542"/>
                              <a:gd name="T65" fmla="*/ T64 w 844"/>
                              <a:gd name="T66" fmla="+- 0 1881 1277"/>
                              <a:gd name="T67" fmla="*/ 1881 h 644"/>
                              <a:gd name="T68" fmla="+- 0 5779 5542"/>
                              <a:gd name="T69" fmla="*/ T68 w 844"/>
                              <a:gd name="T70" fmla="+- 0 1907 1277"/>
                              <a:gd name="T71" fmla="*/ 1907 h 644"/>
                              <a:gd name="T72" fmla="+- 0 5846 5542"/>
                              <a:gd name="T73" fmla="*/ T72 w 844"/>
                              <a:gd name="T74" fmla="+- 0 1919 1277"/>
                              <a:gd name="T75" fmla="*/ 1919 h 644"/>
                              <a:gd name="T76" fmla="+- 0 5880 5542"/>
                              <a:gd name="T77" fmla="*/ T76 w 844"/>
                              <a:gd name="T78" fmla="+- 0 1921 1277"/>
                              <a:gd name="T79" fmla="*/ 1921 h 644"/>
                              <a:gd name="T80" fmla="+- 0 6049 5542"/>
                              <a:gd name="T81" fmla="*/ T80 w 844"/>
                              <a:gd name="T82" fmla="+- 0 1921 1277"/>
                              <a:gd name="T83" fmla="*/ 1921 h 644"/>
                              <a:gd name="T84" fmla="+- 0 6117 5542"/>
                              <a:gd name="T85" fmla="*/ T84 w 844"/>
                              <a:gd name="T86" fmla="+- 0 1914 1277"/>
                              <a:gd name="T87" fmla="*/ 1914 h 644"/>
                              <a:gd name="T88" fmla="+- 0 6180 5542"/>
                              <a:gd name="T89" fmla="*/ T88 w 844"/>
                              <a:gd name="T90" fmla="+- 0 1895 1277"/>
                              <a:gd name="T91" fmla="*/ 1895 h 644"/>
                              <a:gd name="T92" fmla="+- 0 6238 5542"/>
                              <a:gd name="T93" fmla="*/ T92 w 844"/>
                              <a:gd name="T94" fmla="+- 0 1866 1277"/>
                              <a:gd name="T95" fmla="*/ 1866 h 644"/>
                              <a:gd name="T96" fmla="+- 0 6287 5542"/>
                              <a:gd name="T97" fmla="*/ T96 w 844"/>
                              <a:gd name="T98" fmla="+- 0 1827 1277"/>
                              <a:gd name="T99" fmla="*/ 1827 h 644"/>
                              <a:gd name="T100" fmla="+- 0 6328 5542"/>
                              <a:gd name="T101" fmla="*/ T100 w 844"/>
                              <a:gd name="T102" fmla="+- 0 1779 1277"/>
                              <a:gd name="T103" fmla="*/ 1779 h 644"/>
                              <a:gd name="T104" fmla="+- 0 6359 5542"/>
                              <a:gd name="T105" fmla="*/ T104 w 844"/>
                              <a:gd name="T106" fmla="+- 0 1724 1277"/>
                              <a:gd name="T107" fmla="*/ 1724 h 644"/>
                              <a:gd name="T108" fmla="+- 0 6379 5542"/>
                              <a:gd name="T109" fmla="*/ T108 w 844"/>
                              <a:gd name="T110" fmla="+- 0 1664 1277"/>
                              <a:gd name="T111" fmla="*/ 1664 h 644"/>
                              <a:gd name="T112" fmla="+- 0 6386 5542"/>
                              <a:gd name="T113" fmla="*/ T112 w 844"/>
                              <a:gd name="T114" fmla="+- 0 1599 1277"/>
                              <a:gd name="T115" fmla="*/ 1599 h 644"/>
                              <a:gd name="T116" fmla="+- 0 6384 5542"/>
                              <a:gd name="T117" fmla="*/ T116 w 844"/>
                              <a:gd name="T118" fmla="+- 0 1566 1277"/>
                              <a:gd name="T119" fmla="*/ 1566 h 644"/>
                              <a:gd name="T120" fmla="+- 0 6371 5542"/>
                              <a:gd name="T121" fmla="*/ T120 w 844"/>
                              <a:gd name="T122" fmla="+- 0 1503 1277"/>
                              <a:gd name="T123" fmla="*/ 1503 h 644"/>
                              <a:gd name="T124" fmla="+- 0 6345 5542"/>
                              <a:gd name="T125" fmla="*/ T124 w 844"/>
                              <a:gd name="T126" fmla="+- 0 1445 1277"/>
                              <a:gd name="T127" fmla="*/ 1445 h 644"/>
                              <a:gd name="T128" fmla="+- 0 6309 5542"/>
                              <a:gd name="T129" fmla="*/ T128 w 844"/>
                              <a:gd name="T130" fmla="+- 0 1394 1277"/>
                              <a:gd name="T131" fmla="*/ 1394 h 644"/>
                              <a:gd name="T132" fmla="+- 0 6263 5542"/>
                              <a:gd name="T133" fmla="*/ T132 w 844"/>
                              <a:gd name="T134" fmla="+- 0 1351 1277"/>
                              <a:gd name="T135" fmla="*/ 1351 h 644"/>
                              <a:gd name="T136" fmla="+- 0 6209 5542"/>
                              <a:gd name="T137" fmla="*/ T136 w 844"/>
                              <a:gd name="T138" fmla="+- 0 1317 1277"/>
                              <a:gd name="T139" fmla="*/ 1317 h 644"/>
                              <a:gd name="T140" fmla="+- 0 6149 5542"/>
                              <a:gd name="T141" fmla="*/ T140 w 844"/>
                              <a:gd name="T142" fmla="+- 0 1291 1277"/>
                              <a:gd name="T143" fmla="*/ 1291 h 644"/>
                              <a:gd name="T144" fmla="+- 0 6083 5542"/>
                              <a:gd name="T145" fmla="*/ T144 w 844"/>
                              <a:gd name="T146" fmla="+- 0 1279 1277"/>
                              <a:gd name="T147" fmla="*/ 1279 h 644"/>
                              <a:gd name="T148" fmla="+- 0 6049 5542"/>
                              <a:gd name="T149" fmla="*/ T148 w 844"/>
                              <a:gd name="T150" fmla="+- 0 1277 1277"/>
                              <a:gd name="T151" fmla="*/ 1277 h 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44" h="644">
                                <a:moveTo>
                                  <a:pt x="507" y="0"/>
                                </a:moveTo>
                                <a:lnTo>
                                  <a:pt x="338" y="0"/>
                                </a:lnTo>
                                <a:lnTo>
                                  <a:pt x="304" y="2"/>
                                </a:lnTo>
                                <a:lnTo>
                                  <a:pt x="237" y="14"/>
                                </a:lnTo>
                                <a:lnTo>
                                  <a:pt x="178" y="40"/>
                                </a:lnTo>
                                <a:lnTo>
                                  <a:pt x="123" y="74"/>
                                </a:lnTo>
                                <a:lnTo>
                                  <a:pt x="77" y="117"/>
                                </a:lnTo>
                                <a:lnTo>
                                  <a:pt x="41" y="168"/>
                                </a:lnTo>
                                <a:lnTo>
                                  <a:pt x="16" y="226"/>
                                </a:lnTo>
                                <a:lnTo>
                                  <a:pt x="2" y="289"/>
                                </a:lnTo>
                                <a:lnTo>
                                  <a:pt x="0" y="322"/>
                                </a:lnTo>
                                <a:lnTo>
                                  <a:pt x="2" y="354"/>
                                </a:lnTo>
                                <a:lnTo>
                                  <a:pt x="16" y="418"/>
                                </a:lnTo>
                                <a:lnTo>
                                  <a:pt x="41" y="476"/>
                                </a:lnTo>
                                <a:lnTo>
                                  <a:pt x="77" y="527"/>
                                </a:lnTo>
                                <a:lnTo>
                                  <a:pt x="123" y="570"/>
                                </a:lnTo>
                                <a:lnTo>
                                  <a:pt x="178" y="604"/>
                                </a:lnTo>
                                <a:lnTo>
                                  <a:pt x="237" y="630"/>
                                </a:lnTo>
                                <a:lnTo>
                                  <a:pt x="304" y="642"/>
                                </a:lnTo>
                                <a:lnTo>
                                  <a:pt x="338" y="644"/>
                                </a:lnTo>
                                <a:lnTo>
                                  <a:pt x="507" y="644"/>
                                </a:lnTo>
                                <a:lnTo>
                                  <a:pt x="575" y="637"/>
                                </a:lnTo>
                                <a:lnTo>
                                  <a:pt x="638" y="618"/>
                                </a:lnTo>
                                <a:lnTo>
                                  <a:pt x="696" y="589"/>
                                </a:lnTo>
                                <a:lnTo>
                                  <a:pt x="745" y="550"/>
                                </a:lnTo>
                                <a:lnTo>
                                  <a:pt x="786" y="502"/>
                                </a:lnTo>
                                <a:lnTo>
                                  <a:pt x="817" y="447"/>
                                </a:lnTo>
                                <a:lnTo>
                                  <a:pt x="837" y="387"/>
                                </a:lnTo>
                                <a:lnTo>
                                  <a:pt x="844" y="322"/>
                                </a:lnTo>
                                <a:lnTo>
                                  <a:pt x="842" y="289"/>
                                </a:lnTo>
                                <a:lnTo>
                                  <a:pt x="829" y="226"/>
                                </a:lnTo>
                                <a:lnTo>
                                  <a:pt x="803" y="168"/>
                                </a:lnTo>
                                <a:lnTo>
                                  <a:pt x="767" y="117"/>
                                </a:lnTo>
                                <a:lnTo>
                                  <a:pt x="721" y="74"/>
                                </a:lnTo>
                                <a:lnTo>
                                  <a:pt x="667" y="40"/>
                                </a:lnTo>
                                <a:lnTo>
                                  <a:pt x="607" y="14"/>
                                </a:lnTo>
                                <a:lnTo>
                                  <a:pt x="541" y="2"/>
                                </a:lnTo>
                                <a:lnTo>
                                  <a:pt x="507" y="0"/>
                                </a:lnTo>
                                <a:close/>
                              </a:path>
                            </a:pathLst>
                          </a:custGeom>
                          <a:solidFill>
                            <a:srgbClr val="DDA8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512"/>
                        <wps:cNvSpPr>
                          <a:spLocks/>
                        </wps:cNvSpPr>
                        <wps:spPr bwMode="auto">
                          <a:xfrm>
                            <a:off x="6089" y="1522"/>
                            <a:ext cx="1236" cy="1383"/>
                          </a:xfrm>
                          <a:custGeom>
                            <a:avLst/>
                            <a:gdLst>
                              <a:gd name="T0" fmla="+- 0 6309 6089"/>
                              <a:gd name="T1" fmla="*/ T0 w 1236"/>
                              <a:gd name="T2" fmla="+- 0 1568 1522"/>
                              <a:gd name="T3" fmla="*/ 1568 h 1383"/>
                              <a:gd name="T4" fmla="+- 0 6199 6089"/>
                              <a:gd name="T5" fmla="*/ T4 w 1236"/>
                              <a:gd name="T6" fmla="+- 0 1702 1522"/>
                              <a:gd name="T7" fmla="*/ 1702 h 1383"/>
                              <a:gd name="T8" fmla="+- 0 6125 6089"/>
                              <a:gd name="T9" fmla="*/ T8 w 1236"/>
                              <a:gd name="T10" fmla="+- 0 1880 1522"/>
                              <a:gd name="T11" fmla="*/ 1880 h 1383"/>
                              <a:gd name="T12" fmla="+- 0 6096 6089"/>
                              <a:gd name="T13" fmla="*/ T12 w 1236"/>
                              <a:gd name="T14" fmla="+- 0 2044 1522"/>
                              <a:gd name="T15" fmla="*/ 2044 h 1383"/>
                              <a:gd name="T16" fmla="+- 0 6089 6089"/>
                              <a:gd name="T17" fmla="*/ T16 w 1236"/>
                              <a:gd name="T18" fmla="+- 0 2275 1522"/>
                              <a:gd name="T19" fmla="*/ 2275 h 1383"/>
                              <a:gd name="T20" fmla="+- 0 6154 6089"/>
                              <a:gd name="T21" fmla="*/ T20 w 1236"/>
                              <a:gd name="T22" fmla="+- 0 2415 1522"/>
                              <a:gd name="T23" fmla="*/ 2415 h 1383"/>
                              <a:gd name="T24" fmla="+- 0 6314 6089"/>
                              <a:gd name="T25" fmla="*/ T24 w 1236"/>
                              <a:gd name="T26" fmla="+- 0 2510 1522"/>
                              <a:gd name="T27" fmla="*/ 2510 h 1383"/>
                              <a:gd name="T28" fmla="+- 0 6405 6089"/>
                              <a:gd name="T29" fmla="*/ T28 w 1236"/>
                              <a:gd name="T30" fmla="+- 0 2545 1522"/>
                              <a:gd name="T31" fmla="*/ 2545 h 1383"/>
                              <a:gd name="T32" fmla="+- 0 6512 6089"/>
                              <a:gd name="T33" fmla="*/ T32 w 1236"/>
                              <a:gd name="T34" fmla="+- 0 2648 1522"/>
                              <a:gd name="T35" fmla="*/ 2648 h 1383"/>
                              <a:gd name="T36" fmla="+- 0 6521 6089"/>
                              <a:gd name="T37" fmla="*/ T36 w 1236"/>
                              <a:gd name="T38" fmla="+- 0 2722 1522"/>
                              <a:gd name="T39" fmla="*/ 2722 h 1383"/>
                              <a:gd name="T40" fmla="+- 0 6516 6089"/>
                              <a:gd name="T41" fmla="*/ T40 w 1236"/>
                              <a:gd name="T42" fmla="+- 0 2775 1522"/>
                              <a:gd name="T43" fmla="*/ 2775 h 1383"/>
                              <a:gd name="T44" fmla="+- 0 6507 6089"/>
                              <a:gd name="T45" fmla="*/ T44 w 1236"/>
                              <a:gd name="T46" fmla="+- 0 2833 1522"/>
                              <a:gd name="T47" fmla="*/ 2833 h 1383"/>
                              <a:gd name="T48" fmla="+- 0 6502 6089"/>
                              <a:gd name="T49" fmla="*/ T48 w 1236"/>
                              <a:gd name="T50" fmla="+- 0 2896 1522"/>
                              <a:gd name="T51" fmla="*/ 2896 h 1383"/>
                              <a:gd name="T52" fmla="+- 0 6514 6089"/>
                              <a:gd name="T53" fmla="*/ T52 w 1236"/>
                              <a:gd name="T54" fmla="+- 0 2898 1522"/>
                              <a:gd name="T55" fmla="*/ 2898 h 1383"/>
                              <a:gd name="T56" fmla="+- 0 6546 6089"/>
                              <a:gd name="T57" fmla="*/ T56 w 1236"/>
                              <a:gd name="T58" fmla="+- 0 2901 1522"/>
                              <a:gd name="T59" fmla="*/ 2901 h 1383"/>
                              <a:gd name="T60" fmla="+- 0 6596 6089"/>
                              <a:gd name="T61" fmla="*/ T60 w 1236"/>
                              <a:gd name="T62" fmla="+- 0 2903 1522"/>
                              <a:gd name="T63" fmla="*/ 2903 h 1383"/>
                              <a:gd name="T64" fmla="+- 0 6662 6089"/>
                              <a:gd name="T65" fmla="*/ T64 w 1236"/>
                              <a:gd name="T66" fmla="+- 0 2905 1522"/>
                              <a:gd name="T67" fmla="*/ 2905 h 1383"/>
                              <a:gd name="T68" fmla="+- 0 6782 6089"/>
                              <a:gd name="T69" fmla="*/ T68 w 1236"/>
                              <a:gd name="T70" fmla="+- 0 2895 1522"/>
                              <a:gd name="T71" fmla="*/ 2895 h 1383"/>
                              <a:gd name="T72" fmla="+- 0 6967 6089"/>
                              <a:gd name="T73" fmla="*/ T72 w 1236"/>
                              <a:gd name="T74" fmla="+- 0 2854 1522"/>
                              <a:gd name="T75" fmla="*/ 2854 h 1383"/>
                              <a:gd name="T76" fmla="+- 0 7024 6089"/>
                              <a:gd name="T77" fmla="*/ T76 w 1236"/>
                              <a:gd name="T78" fmla="+- 0 2833 1522"/>
                              <a:gd name="T79" fmla="*/ 2833 h 1383"/>
                              <a:gd name="T80" fmla="+- 0 7046 6089"/>
                              <a:gd name="T81" fmla="*/ T80 w 1236"/>
                              <a:gd name="T82" fmla="+- 0 2823 1522"/>
                              <a:gd name="T83" fmla="*/ 2823 h 1383"/>
                              <a:gd name="T84" fmla="+- 0 7099 6089"/>
                              <a:gd name="T85" fmla="*/ T84 w 1236"/>
                              <a:gd name="T86" fmla="+- 0 2797 1522"/>
                              <a:gd name="T87" fmla="*/ 2797 h 1383"/>
                              <a:gd name="T88" fmla="+- 0 7192 6089"/>
                              <a:gd name="T89" fmla="*/ T88 w 1236"/>
                              <a:gd name="T90" fmla="+- 0 2751 1522"/>
                              <a:gd name="T91" fmla="*/ 2751 h 1383"/>
                              <a:gd name="T92" fmla="+- 0 7267 6089"/>
                              <a:gd name="T93" fmla="*/ T92 w 1236"/>
                              <a:gd name="T94" fmla="+- 0 2713 1522"/>
                              <a:gd name="T95" fmla="*/ 2713 h 1383"/>
                              <a:gd name="T96" fmla="+- 0 7324 6089"/>
                              <a:gd name="T97" fmla="*/ T96 w 1236"/>
                              <a:gd name="T98" fmla="+- 0 2629 1522"/>
                              <a:gd name="T99" fmla="*/ 2629 h 1383"/>
                              <a:gd name="T100" fmla="+- 0 7324 6089"/>
                              <a:gd name="T101" fmla="*/ T100 w 1236"/>
                              <a:gd name="T102" fmla="+- 0 2564 1522"/>
                              <a:gd name="T103" fmla="*/ 2564 h 1383"/>
                              <a:gd name="T104" fmla="+- 0 7264 6089"/>
                              <a:gd name="T105" fmla="*/ T104 w 1236"/>
                              <a:gd name="T106" fmla="+- 0 2403 1522"/>
                              <a:gd name="T107" fmla="*/ 2403 h 1383"/>
                              <a:gd name="T108" fmla="+- 0 7131 6089"/>
                              <a:gd name="T109" fmla="*/ T108 w 1236"/>
                              <a:gd name="T110" fmla="+- 0 2280 1522"/>
                              <a:gd name="T111" fmla="*/ 2280 h 1383"/>
                              <a:gd name="T112" fmla="+- 0 6983 6089"/>
                              <a:gd name="T113" fmla="*/ T112 w 1236"/>
                              <a:gd name="T114" fmla="+- 0 2212 1522"/>
                              <a:gd name="T115" fmla="*/ 2212 h 1383"/>
                              <a:gd name="T116" fmla="+- 0 6874 6089"/>
                              <a:gd name="T117" fmla="*/ T116 w 1236"/>
                              <a:gd name="T118" fmla="+- 0 2184 1522"/>
                              <a:gd name="T119" fmla="*/ 2184 h 1383"/>
                              <a:gd name="T120" fmla="+- 0 6845 6089"/>
                              <a:gd name="T121" fmla="*/ T120 w 1236"/>
                              <a:gd name="T122" fmla="+- 0 2020 1522"/>
                              <a:gd name="T123" fmla="*/ 2020 h 1383"/>
                              <a:gd name="T124" fmla="+- 0 6834 6089"/>
                              <a:gd name="T125" fmla="*/ T124 w 1236"/>
                              <a:gd name="T126" fmla="+- 0 1852 1522"/>
                              <a:gd name="T127" fmla="*/ 1852 h 1383"/>
                              <a:gd name="T128" fmla="+- 0 6807 6089"/>
                              <a:gd name="T129" fmla="*/ T128 w 1236"/>
                              <a:gd name="T130" fmla="+- 0 1710 1522"/>
                              <a:gd name="T131" fmla="*/ 1710 h 1383"/>
                              <a:gd name="T132" fmla="+- 0 6754 6089"/>
                              <a:gd name="T133" fmla="*/ T132 w 1236"/>
                              <a:gd name="T134" fmla="+- 0 1618 1522"/>
                              <a:gd name="T135" fmla="*/ 1618 h 1383"/>
                              <a:gd name="T136" fmla="+- 0 6739 6089"/>
                              <a:gd name="T137" fmla="*/ T136 w 1236"/>
                              <a:gd name="T138" fmla="+- 0 1597 1522"/>
                              <a:gd name="T139" fmla="*/ 1597 h 1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36" h="1383">
                                <a:moveTo>
                                  <a:pt x="292" y="0"/>
                                </a:moveTo>
                                <a:lnTo>
                                  <a:pt x="220" y="46"/>
                                </a:lnTo>
                                <a:lnTo>
                                  <a:pt x="166" y="99"/>
                                </a:lnTo>
                                <a:lnTo>
                                  <a:pt x="110" y="180"/>
                                </a:lnTo>
                                <a:lnTo>
                                  <a:pt x="58" y="289"/>
                                </a:lnTo>
                                <a:lnTo>
                                  <a:pt x="36" y="358"/>
                                </a:lnTo>
                                <a:lnTo>
                                  <a:pt x="19" y="435"/>
                                </a:lnTo>
                                <a:lnTo>
                                  <a:pt x="7" y="522"/>
                                </a:lnTo>
                                <a:lnTo>
                                  <a:pt x="0" y="621"/>
                                </a:lnTo>
                                <a:lnTo>
                                  <a:pt x="0" y="753"/>
                                </a:lnTo>
                                <a:lnTo>
                                  <a:pt x="17" y="818"/>
                                </a:lnTo>
                                <a:lnTo>
                                  <a:pt x="65" y="893"/>
                                </a:lnTo>
                                <a:lnTo>
                                  <a:pt x="159" y="960"/>
                                </a:lnTo>
                                <a:lnTo>
                                  <a:pt x="225" y="988"/>
                                </a:lnTo>
                                <a:lnTo>
                                  <a:pt x="275" y="1005"/>
                                </a:lnTo>
                                <a:lnTo>
                                  <a:pt x="316" y="1023"/>
                                </a:lnTo>
                                <a:lnTo>
                                  <a:pt x="377" y="1061"/>
                                </a:lnTo>
                                <a:lnTo>
                                  <a:pt x="423" y="1126"/>
                                </a:lnTo>
                                <a:lnTo>
                                  <a:pt x="432" y="1174"/>
                                </a:lnTo>
                                <a:lnTo>
                                  <a:pt x="432" y="1200"/>
                                </a:lnTo>
                                <a:lnTo>
                                  <a:pt x="430" y="1225"/>
                                </a:lnTo>
                                <a:lnTo>
                                  <a:pt x="427" y="1253"/>
                                </a:lnTo>
                                <a:lnTo>
                                  <a:pt x="421" y="1282"/>
                                </a:lnTo>
                                <a:lnTo>
                                  <a:pt x="418" y="1311"/>
                                </a:lnTo>
                                <a:lnTo>
                                  <a:pt x="415" y="1342"/>
                                </a:lnTo>
                                <a:lnTo>
                                  <a:pt x="413" y="1374"/>
                                </a:lnTo>
                                <a:lnTo>
                                  <a:pt x="416" y="1374"/>
                                </a:lnTo>
                                <a:lnTo>
                                  <a:pt x="425" y="1376"/>
                                </a:lnTo>
                                <a:lnTo>
                                  <a:pt x="439" y="1378"/>
                                </a:lnTo>
                                <a:lnTo>
                                  <a:pt x="457" y="1379"/>
                                </a:lnTo>
                                <a:lnTo>
                                  <a:pt x="479" y="1381"/>
                                </a:lnTo>
                                <a:lnTo>
                                  <a:pt x="507" y="1381"/>
                                </a:lnTo>
                                <a:lnTo>
                                  <a:pt x="539" y="1383"/>
                                </a:lnTo>
                                <a:lnTo>
                                  <a:pt x="573" y="1383"/>
                                </a:lnTo>
                                <a:lnTo>
                                  <a:pt x="611" y="1381"/>
                                </a:lnTo>
                                <a:lnTo>
                                  <a:pt x="693" y="1373"/>
                                </a:lnTo>
                                <a:lnTo>
                                  <a:pt x="783" y="1357"/>
                                </a:lnTo>
                                <a:lnTo>
                                  <a:pt x="878" y="1332"/>
                                </a:lnTo>
                                <a:lnTo>
                                  <a:pt x="928" y="1313"/>
                                </a:lnTo>
                                <a:lnTo>
                                  <a:pt x="935" y="1311"/>
                                </a:lnTo>
                                <a:lnTo>
                                  <a:pt x="943" y="1306"/>
                                </a:lnTo>
                                <a:lnTo>
                                  <a:pt x="957" y="1301"/>
                                </a:lnTo>
                                <a:lnTo>
                                  <a:pt x="972" y="1294"/>
                                </a:lnTo>
                                <a:lnTo>
                                  <a:pt x="1010" y="1275"/>
                                </a:lnTo>
                                <a:lnTo>
                                  <a:pt x="1032" y="1265"/>
                                </a:lnTo>
                                <a:lnTo>
                                  <a:pt x="1103" y="1229"/>
                                </a:lnTo>
                                <a:lnTo>
                                  <a:pt x="1154" y="1205"/>
                                </a:lnTo>
                                <a:lnTo>
                                  <a:pt x="1178" y="1191"/>
                                </a:lnTo>
                                <a:lnTo>
                                  <a:pt x="1202" y="1179"/>
                                </a:lnTo>
                                <a:lnTo>
                                  <a:pt x="1235" y="1107"/>
                                </a:lnTo>
                                <a:lnTo>
                                  <a:pt x="1236" y="1077"/>
                                </a:lnTo>
                                <a:lnTo>
                                  <a:pt x="1235" y="1042"/>
                                </a:lnTo>
                                <a:lnTo>
                                  <a:pt x="1218" y="965"/>
                                </a:lnTo>
                                <a:lnTo>
                                  <a:pt x="1175" y="881"/>
                                </a:lnTo>
                                <a:lnTo>
                                  <a:pt x="1096" y="798"/>
                                </a:lnTo>
                                <a:lnTo>
                                  <a:pt x="1042" y="758"/>
                                </a:lnTo>
                                <a:lnTo>
                                  <a:pt x="974" y="722"/>
                                </a:lnTo>
                                <a:lnTo>
                                  <a:pt x="894" y="690"/>
                                </a:lnTo>
                                <a:lnTo>
                                  <a:pt x="798" y="662"/>
                                </a:lnTo>
                                <a:lnTo>
                                  <a:pt x="785" y="662"/>
                                </a:lnTo>
                                <a:lnTo>
                                  <a:pt x="769" y="585"/>
                                </a:lnTo>
                                <a:lnTo>
                                  <a:pt x="756" y="498"/>
                                </a:lnTo>
                                <a:lnTo>
                                  <a:pt x="747" y="409"/>
                                </a:lnTo>
                                <a:lnTo>
                                  <a:pt x="745" y="330"/>
                                </a:lnTo>
                                <a:lnTo>
                                  <a:pt x="744" y="279"/>
                                </a:lnTo>
                                <a:lnTo>
                                  <a:pt x="718" y="188"/>
                                </a:lnTo>
                                <a:lnTo>
                                  <a:pt x="682" y="120"/>
                                </a:lnTo>
                                <a:lnTo>
                                  <a:pt x="665" y="96"/>
                                </a:lnTo>
                                <a:lnTo>
                                  <a:pt x="655" y="80"/>
                                </a:lnTo>
                                <a:lnTo>
                                  <a:pt x="650" y="75"/>
                                </a:lnTo>
                                <a:lnTo>
                                  <a:pt x="2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511"/>
                        <wps:cNvSpPr>
                          <a:spLocks/>
                        </wps:cNvSpPr>
                        <wps:spPr bwMode="auto">
                          <a:xfrm>
                            <a:off x="6135" y="1532"/>
                            <a:ext cx="1148" cy="1305"/>
                          </a:xfrm>
                          <a:custGeom>
                            <a:avLst/>
                            <a:gdLst>
                              <a:gd name="T0" fmla="+- 0 6439 6135"/>
                              <a:gd name="T1" fmla="*/ T0 w 1148"/>
                              <a:gd name="T2" fmla="+- 0 1532 1532"/>
                              <a:gd name="T3" fmla="*/ 1532 h 1305"/>
                              <a:gd name="T4" fmla="+- 0 6435 6135"/>
                              <a:gd name="T5" fmla="*/ T4 w 1148"/>
                              <a:gd name="T6" fmla="+- 0 1534 1532"/>
                              <a:gd name="T7" fmla="*/ 1534 h 1305"/>
                              <a:gd name="T8" fmla="+- 0 6425 6135"/>
                              <a:gd name="T9" fmla="*/ T8 w 1148"/>
                              <a:gd name="T10" fmla="+- 0 1537 1532"/>
                              <a:gd name="T11" fmla="*/ 1537 h 1305"/>
                              <a:gd name="T12" fmla="+- 0 6408 6135"/>
                              <a:gd name="T13" fmla="*/ T12 w 1148"/>
                              <a:gd name="T14" fmla="+- 0 1544 1532"/>
                              <a:gd name="T15" fmla="*/ 1544 h 1305"/>
                              <a:gd name="T16" fmla="+- 0 6335 6135"/>
                              <a:gd name="T17" fmla="*/ T16 w 1148"/>
                              <a:gd name="T18" fmla="+- 0 1594 1532"/>
                              <a:gd name="T19" fmla="*/ 1594 h 1305"/>
                              <a:gd name="T20" fmla="+- 0 6275 6135"/>
                              <a:gd name="T21" fmla="*/ T20 w 1148"/>
                              <a:gd name="T22" fmla="+- 0 1655 1532"/>
                              <a:gd name="T23" fmla="*/ 1655 h 1305"/>
                              <a:gd name="T24" fmla="+- 0 6219 6135"/>
                              <a:gd name="T25" fmla="*/ T24 w 1148"/>
                              <a:gd name="T26" fmla="+- 0 1746 1532"/>
                              <a:gd name="T27" fmla="*/ 1746 h 1305"/>
                              <a:gd name="T28" fmla="+- 0 6193 6135"/>
                              <a:gd name="T29" fmla="*/ T28 w 1148"/>
                              <a:gd name="T30" fmla="+- 0 1804 1532"/>
                              <a:gd name="T31" fmla="*/ 1804 h 1305"/>
                              <a:gd name="T32" fmla="+- 0 6171 6135"/>
                              <a:gd name="T33" fmla="*/ T32 w 1148"/>
                              <a:gd name="T34" fmla="+- 0 1871 1532"/>
                              <a:gd name="T35" fmla="*/ 1871 h 1305"/>
                              <a:gd name="T36" fmla="+- 0 6153 6135"/>
                              <a:gd name="T37" fmla="*/ T36 w 1148"/>
                              <a:gd name="T38" fmla="+- 0 1948 1532"/>
                              <a:gd name="T39" fmla="*/ 1948 h 1305"/>
                              <a:gd name="T40" fmla="+- 0 6141 6135"/>
                              <a:gd name="T41" fmla="*/ T40 w 1148"/>
                              <a:gd name="T42" fmla="+- 0 2037 1532"/>
                              <a:gd name="T43" fmla="*/ 2037 h 1305"/>
                              <a:gd name="T44" fmla="+- 0 6135 6135"/>
                              <a:gd name="T45" fmla="*/ T44 w 1148"/>
                              <a:gd name="T46" fmla="+- 0 2135 1532"/>
                              <a:gd name="T47" fmla="*/ 2135 h 1305"/>
                              <a:gd name="T48" fmla="+- 0 6137 6135"/>
                              <a:gd name="T49" fmla="*/ T48 w 1148"/>
                              <a:gd name="T50" fmla="+- 0 2246 1532"/>
                              <a:gd name="T51" fmla="*/ 2246 h 1305"/>
                              <a:gd name="T52" fmla="+- 0 6137 6135"/>
                              <a:gd name="T53" fmla="*/ T52 w 1148"/>
                              <a:gd name="T54" fmla="+- 0 2275 1532"/>
                              <a:gd name="T55" fmla="*/ 2275 h 1305"/>
                              <a:gd name="T56" fmla="+- 0 6161 6135"/>
                              <a:gd name="T57" fmla="*/ T56 w 1148"/>
                              <a:gd name="T58" fmla="+- 0 2342 1532"/>
                              <a:gd name="T59" fmla="*/ 2342 h 1305"/>
                              <a:gd name="T60" fmla="+- 0 6214 6135"/>
                              <a:gd name="T61" fmla="*/ T60 w 1148"/>
                              <a:gd name="T62" fmla="+- 0 2402 1532"/>
                              <a:gd name="T63" fmla="*/ 2402 h 1305"/>
                              <a:gd name="T64" fmla="+- 0 6275 6135"/>
                              <a:gd name="T65" fmla="*/ T64 w 1148"/>
                              <a:gd name="T66" fmla="+- 0 2438 1532"/>
                              <a:gd name="T67" fmla="*/ 2438 h 1305"/>
                              <a:gd name="T68" fmla="+- 0 6360 6135"/>
                              <a:gd name="T69" fmla="*/ T68 w 1148"/>
                              <a:gd name="T70" fmla="+- 0 2468 1532"/>
                              <a:gd name="T71" fmla="*/ 2468 h 1305"/>
                              <a:gd name="T72" fmla="+- 0 6415 6135"/>
                              <a:gd name="T73" fmla="*/ T72 w 1148"/>
                              <a:gd name="T74" fmla="+- 0 2480 1532"/>
                              <a:gd name="T75" fmla="*/ 2480 h 1305"/>
                              <a:gd name="T76" fmla="+- 0 6424 6135"/>
                              <a:gd name="T77" fmla="*/ T76 w 1148"/>
                              <a:gd name="T78" fmla="+- 0 2484 1532"/>
                              <a:gd name="T79" fmla="*/ 2484 h 1305"/>
                              <a:gd name="T80" fmla="+- 0 6480 6135"/>
                              <a:gd name="T81" fmla="*/ T80 w 1148"/>
                              <a:gd name="T82" fmla="+- 0 2513 1532"/>
                              <a:gd name="T83" fmla="*/ 2513 h 1305"/>
                              <a:gd name="T84" fmla="+- 0 6548 6135"/>
                              <a:gd name="T85" fmla="*/ T84 w 1148"/>
                              <a:gd name="T86" fmla="+- 0 2592 1532"/>
                              <a:gd name="T87" fmla="*/ 2592 h 1305"/>
                              <a:gd name="T88" fmla="+- 0 6572 6135"/>
                              <a:gd name="T89" fmla="*/ T88 w 1148"/>
                              <a:gd name="T90" fmla="+- 0 2653 1532"/>
                              <a:gd name="T91" fmla="*/ 2653 h 1305"/>
                              <a:gd name="T92" fmla="+- 0 6579 6135"/>
                              <a:gd name="T93" fmla="*/ T92 w 1148"/>
                              <a:gd name="T94" fmla="+- 0 2734 1532"/>
                              <a:gd name="T95" fmla="*/ 2734 h 1305"/>
                              <a:gd name="T96" fmla="+- 0 6567 6135"/>
                              <a:gd name="T97" fmla="*/ T96 w 1148"/>
                              <a:gd name="T98" fmla="+- 0 2835 1532"/>
                              <a:gd name="T99" fmla="*/ 2835 h 1305"/>
                              <a:gd name="T100" fmla="+- 0 6570 6135"/>
                              <a:gd name="T101" fmla="*/ T100 w 1148"/>
                              <a:gd name="T102" fmla="+- 0 2835 1532"/>
                              <a:gd name="T103" fmla="*/ 2835 h 1305"/>
                              <a:gd name="T104" fmla="+- 0 6582 6135"/>
                              <a:gd name="T105" fmla="*/ T104 w 1148"/>
                              <a:gd name="T106" fmla="+- 0 2836 1532"/>
                              <a:gd name="T107" fmla="*/ 2836 h 1305"/>
                              <a:gd name="T108" fmla="+- 0 6655 6135"/>
                              <a:gd name="T109" fmla="*/ T108 w 1148"/>
                              <a:gd name="T110" fmla="+- 0 2836 1532"/>
                              <a:gd name="T111" fmla="*/ 2836 h 1305"/>
                              <a:gd name="T112" fmla="+- 0 6735 6135"/>
                              <a:gd name="T113" fmla="*/ T112 w 1148"/>
                              <a:gd name="T114" fmla="+- 0 2831 1532"/>
                              <a:gd name="T115" fmla="*/ 2831 h 1305"/>
                              <a:gd name="T116" fmla="+- 0 6834 6135"/>
                              <a:gd name="T117" fmla="*/ T116 w 1148"/>
                              <a:gd name="T118" fmla="+- 0 2816 1532"/>
                              <a:gd name="T119" fmla="*/ 2816 h 1305"/>
                              <a:gd name="T120" fmla="+- 0 6949 6135"/>
                              <a:gd name="T121" fmla="*/ T120 w 1148"/>
                              <a:gd name="T122" fmla="+- 0 2790 1532"/>
                              <a:gd name="T123" fmla="*/ 2790 h 1305"/>
                              <a:gd name="T124" fmla="+- 0 7010 6135"/>
                              <a:gd name="T125" fmla="*/ T124 w 1148"/>
                              <a:gd name="T126" fmla="+- 0 2771 1532"/>
                              <a:gd name="T127" fmla="*/ 2771 h 1305"/>
                              <a:gd name="T128" fmla="+- 0 7075 6135"/>
                              <a:gd name="T129" fmla="*/ T128 w 1148"/>
                              <a:gd name="T130" fmla="+- 0 2749 1532"/>
                              <a:gd name="T131" fmla="*/ 2749 h 1305"/>
                              <a:gd name="T132" fmla="+- 0 7143 6135"/>
                              <a:gd name="T133" fmla="*/ T132 w 1148"/>
                              <a:gd name="T134" fmla="+- 0 2722 1532"/>
                              <a:gd name="T135" fmla="*/ 2722 h 1305"/>
                              <a:gd name="T136" fmla="+- 0 7213 6135"/>
                              <a:gd name="T137" fmla="*/ T136 w 1148"/>
                              <a:gd name="T138" fmla="+- 0 2688 1532"/>
                              <a:gd name="T139" fmla="*/ 2688 h 1305"/>
                              <a:gd name="T140" fmla="+- 0 7283 6135"/>
                              <a:gd name="T141" fmla="*/ T140 w 1148"/>
                              <a:gd name="T142" fmla="+- 0 2650 1532"/>
                              <a:gd name="T143" fmla="*/ 2650 h 1305"/>
                              <a:gd name="T144" fmla="+- 0 7283 6135"/>
                              <a:gd name="T145" fmla="*/ T144 w 1148"/>
                              <a:gd name="T146" fmla="+- 0 2609 1532"/>
                              <a:gd name="T147" fmla="*/ 2609 h 1305"/>
                              <a:gd name="T148" fmla="+- 0 7278 6135"/>
                              <a:gd name="T149" fmla="*/ T148 w 1148"/>
                              <a:gd name="T150" fmla="+- 0 2547 1532"/>
                              <a:gd name="T151" fmla="*/ 2547 h 1305"/>
                              <a:gd name="T152" fmla="+- 0 7257 6135"/>
                              <a:gd name="T153" fmla="*/ T152 w 1148"/>
                              <a:gd name="T154" fmla="+- 0 2470 1532"/>
                              <a:gd name="T155" fmla="*/ 2470 h 1305"/>
                              <a:gd name="T156" fmla="+- 0 7218 6135"/>
                              <a:gd name="T157" fmla="*/ T156 w 1148"/>
                              <a:gd name="T158" fmla="+- 0 2388 1532"/>
                              <a:gd name="T159" fmla="*/ 2388 h 1305"/>
                              <a:gd name="T160" fmla="+- 0 7153 6135"/>
                              <a:gd name="T161" fmla="*/ T160 w 1148"/>
                              <a:gd name="T162" fmla="+- 0 2313 1532"/>
                              <a:gd name="T163" fmla="*/ 2313 h 1305"/>
                              <a:gd name="T164" fmla="+- 0 7054 6135"/>
                              <a:gd name="T165" fmla="*/ T164 w 1148"/>
                              <a:gd name="T166" fmla="+- 0 2254 1532"/>
                              <a:gd name="T167" fmla="*/ 2254 h 1305"/>
                              <a:gd name="T168" fmla="+- 0 6991 6135"/>
                              <a:gd name="T169" fmla="*/ T168 w 1148"/>
                              <a:gd name="T170" fmla="+- 0 2236 1532"/>
                              <a:gd name="T171" fmla="*/ 2236 h 1305"/>
                              <a:gd name="T172" fmla="+- 0 6916 6135"/>
                              <a:gd name="T173" fmla="*/ T172 w 1148"/>
                              <a:gd name="T174" fmla="+- 0 2224 1532"/>
                              <a:gd name="T175" fmla="*/ 2224 h 1305"/>
                              <a:gd name="T176" fmla="+- 0 6831 6135"/>
                              <a:gd name="T177" fmla="*/ T176 w 1148"/>
                              <a:gd name="T178" fmla="+- 0 2222 1532"/>
                              <a:gd name="T179" fmla="*/ 2222 h 1305"/>
                              <a:gd name="T180" fmla="+- 0 6829 6135"/>
                              <a:gd name="T181" fmla="*/ T180 w 1148"/>
                              <a:gd name="T182" fmla="+- 0 2212 1532"/>
                              <a:gd name="T183" fmla="*/ 2212 h 1305"/>
                              <a:gd name="T184" fmla="+- 0 6822 6135"/>
                              <a:gd name="T185" fmla="*/ T184 w 1148"/>
                              <a:gd name="T186" fmla="+- 0 2183 1532"/>
                              <a:gd name="T187" fmla="*/ 2183 h 1305"/>
                              <a:gd name="T188" fmla="+- 0 6814 6135"/>
                              <a:gd name="T189" fmla="*/ T188 w 1148"/>
                              <a:gd name="T190" fmla="+- 0 2140 1532"/>
                              <a:gd name="T191" fmla="*/ 2140 h 1305"/>
                              <a:gd name="T192" fmla="+- 0 6805 6135"/>
                              <a:gd name="T193" fmla="*/ T192 w 1148"/>
                              <a:gd name="T194" fmla="+- 0 2085 1532"/>
                              <a:gd name="T195" fmla="*/ 2085 h 1305"/>
                              <a:gd name="T196" fmla="+- 0 6795 6135"/>
                              <a:gd name="T197" fmla="*/ T196 w 1148"/>
                              <a:gd name="T198" fmla="+- 0 2027 1532"/>
                              <a:gd name="T199" fmla="*/ 2027 h 1305"/>
                              <a:gd name="T200" fmla="+- 0 6788 6135"/>
                              <a:gd name="T201" fmla="*/ T200 w 1148"/>
                              <a:gd name="T202" fmla="+- 0 1965 1532"/>
                              <a:gd name="T203" fmla="*/ 1965 h 1305"/>
                              <a:gd name="T204" fmla="+- 0 6785 6135"/>
                              <a:gd name="T205" fmla="*/ T204 w 1148"/>
                              <a:gd name="T206" fmla="+- 0 1907 1532"/>
                              <a:gd name="T207" fmla="*/ 1907 h 1305"/>
                              <a:gd name="T208" fmla="+- 0 6785 6135"/>
                              <a:gd name="T209" fmla="*/ T208 w 1148"/>
                              <a:gd name="T210" fmla="+- 0 1856 1532"/>
                              <a:gd name="T211" fmla="*/ 1856 h 1305"/>
                              <a:gd name="T212" fmla="+- 0 6783 6135"/>
                              <a:gd name="T213" fmla="*/ T212 w 1148"/>
                              <a:gd name="T214" fmla="+- 0 1808 1532"/>
                              <a:gd name="T215" fmla="*/ 1808 h 1305"/>
                              <a:gd name="T216" fmla="+- 0 6759 6135"/>
                              <a:gd name="T217" fmla="*/ T216 w 1148"/>
                              <a:gd name="T218" fmla="+- 0 1719 1532"/>
                              <a:gd name="T219" fmla="*/ 1719 h 1305"/>
                              <a:gd name="T220" fmla="+- 0 6724 6135"/>
                              <a:gd name="T221" fmla="*/ T220 w 1148"/>
                              <a:gd name="T222" fmla="+- 0 1643 1532"/>
                              <a:gd name="T223" fmla="*/ 1643 h 1305"/>
                              <a:gd name="T224" fmla="+- 0 6706 6135"/>
                              <a:gd name="T225" fmla="*/ T224 w 1148"/>
                              <a:gd name="T226" fmla="+- 0 1618 1532"/>
                              <a:gd name="T227" fmla="*/ 1618 h 1305"/>
                              <a:gd name="T228" fmla="+- 0 6696 6135"/>
                              <a:gd name="T229" fmla="*/ T228 w 1148"/>
                              <a:gd name="T230" fmla="+- 0 1601 1532"/>
                              <a:gd name="T231" fmla="*/ 1601 h 1305"/>
                              <a:gd name="T232" fmla="+- 0 6691 6135"/>
                              <a:gd name="T233" fmla="*/ T232 w 1148"/>
                              <a:gd name="T234" fmla="+- 0 1594 1532"/>
                              <a:gd name="T235" fmla="*/ 1594 h 1305"/>
                              <a:gd name="T236" fmla="+- 0 6439 6135"/>
                              <a:gd name="T237" fmla="*/ T236 w 1148"/>
                              <a:gd name="T238" fmla="+- 0 1532 1532"/>
                              <a:gd name="T239" fmla="*/ 1532 h 13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148" h="1305">
                                <a:moveTo>
                                  <a:pt x="304" y="0"/>
                                </a:moveTo>
                                <a:lnTo>
                                  <a:pt x="300" y="2"/>
                                </a:lnTo>
                                <a:lnTo>
                                  <a:pt x="290" y="5"/>
                                </a:lnTo>
                                <a:lnTo>
                                  <a:pt x="273" y="12"/>
                                </a:lnTo>
                                <a:lnTo>
                                  <a:pt x="200" y="62"/>
                                </a:lnTo>
                                <a:lnTo>
                                  <a:pt x="140" y="123"/>
                                </a:lnTo>
                                <a:lnTo>
                                  <a:pt x="84" y="214"/>
                                </a:lnTo>
                                <a:lnTo>
                                  <a:pt x="58" y="272"/>
                                </a:lnTo>
                                <a:lnTo>
                                  <a:pt x="36" y="339"/>
                                </a:lnTo>
                                <a:lnTo>
                                  <a:pt x="18" y="416"/>
                                </a:lnTo>
                                <a:lnTo>
                                  <a:pt x="6" y="505"/>
                                </a:lnTo>
                                <a:lnTo>
                                  <a:pt x="0" y="603"/>
                                </a:lnTo>
                                <a:lnTo>
                                  <a:pt x="2" y="714"/>
                                </a:lnTo>
                                <a:lnTo>
                                  <a:pt x="2" y="743"/>
                                </a:lnTo>
                                <a:lnTo>
                                  <a:pt x="26" y="810"/>
                                </a:lnTo>
                                <a:lnTo>
                                  <a:pt x="79" y="870"/>
                                </a:lnTo>
                                <a:lnTo>
                                  <a:pt x="140" y="906"/>
                                </a:lnTo>
                                <a:lnTo>
                                  <a:pt x="225" y="936"/>
                                </a:lnTo>
                                <a:lnTo>
                                  <a:pt x="280" y="948"/>
                                </a:lnTo>
                                <a:lnTo>
                                  <a:pt x="289" y="952"/>
                                </a:lnTo>
                                <a:lnTo>
                                  <a:pt x="345" y="981"/>
                                </a:lnTo>
                                <a:lnTo>
                                  <a:pt x="413" y="1060"/>
                                </a:lnTo>
                                <a:lnTo>
                                  <a:pt x="437" y="1121"/>
                                </a:lnTo>
                                <a:lnTo>
                                  <a:pt x="444" y="1202"/>
                                </a:lnTo>
                                <a:lnTo>
                                  <a:pt x="432" y="1303"/>
                                </a:lnTo>
                                <a:lnTo>
                                  <a:pt x="435" y="1303"/>
                                </a:lnTo>
                                <a:lnTo>
                                  <a:pt x="447" y="1304"/>
                                </a:lnTo>
                                <a:lnTo>
                                  <a:pt x="520" y="1304"/>
                                </a:lnTo>
                                <a:lnTo>
                                  <a:pt x="600" y="1299"/>
                                </a:lnTo>
                                <a:lnTo>
                                  <a:pt x="699" y="1284"/>
                                </a:lnTo>
                                <a:lnTo>
                                  <a:pt x="814" y="1258"/>
                                </a:lnTo>
                                <a:lnTo>
                                  <a:pt x="875" y="1239"/>
                                </a:lnTo>
                                <a:lnTo>
                                  <a:pt x="940" y="1217"/>
                                </a:lnTo>
                                <a:lnTo>
                                  <a:pt x="1008" y="1190"/>
                                </a:lnTo>
                                <a:lnTo>
                                  <a:pt x="1078" y="1156"/>
                                </a:lnTo>
                                <a:lnTo>
                                  <a:pt x="1148" y="1118"/>
                                </a:lnTo>
                                <a:lnTo>
                                  <a:pt x="1148" y="1077"/>
                                </a:lnTo>
                                <a:lnTo>
                                  <a:pt x="1143" y="1015"/>
                                </a:lnTo>
                                <a:lnTo>
                                  <a:pt x="1122" y="938"/>
                                </a:lnTo>
                                <a:lnTo>
                                  <a:pt x="1083" y="856"/>
                                </a:lnTo>
                                <a:lnTo>
                                  <a:pt x="1018" y="781"/>
                                </a:lnTo>
                                <a:lnTo>
                                  <a:pt x="919" y="722"/>
                                </a:lnTo>
                                <a:lnTo>
                                  <a:pt x="856" y="704"/>
                                </a:lnTo>
                                <a:lnTo>
                                  <a:pt x="781" y="692"/>
                                </a:lnTo>
                                <a:lnTo>
                                  <a:pt x="696" y="690"/>
                                </a:lnTo>
                                <a:lnTo>
                                  <a:pt x="694" y="680"/>
                                </a:lnTo>
                                <a:lnTo>
                                  <a:pt x="687" y="651"/>
                                </a:lnTo>
                                <a:lnTo>
                                  <a:pt x="679" y="608"/>
                                </a:lnTo>
                                <a:lnTo>
                                  <a:pt x="670" y="553"/>
                                </a:lnTo>
                                <a:lnTo>
                                  <a:pt x="660" y="495"/>
                                </a:lnTo>
                                <a:lnTo>
                                  <a:pt x="653" y="433"/>
                                </a:lnTo>
                                <a:lnTo>
                                  <a:pt x="650" y="375"/>
                                </a:lnTo>
                                <a:lnTo>
                                  <a:pt x="650" y="324"/>
                                </a:lnTo>
                                <a:lnTo>
                                  <a:pt x="648" y="276"/>
                                </a:lnTo>
                                <a:lnTo>
                                  <a:pt x="624" y="187"/>
                                </a:lnTo>
                                <a:lnTo>
                                  <a:pt x="589" y="111"/>
                                </a:lnTo>
                                <a:lnTo>
                                  <a:pt x="571" y="86"/>
                                </a:lnTo>
                                <a:lnTo>
                                  <a:pt x="561" y="69"/>
                                </a:lnTo>
                                <a:lnTo>
                                  <a:pt x="556" y="62"/>
                                </a:lnTo>
                                <a:lnTo>
                                  <a:pt x="304" y="0"/>
                                </a:lnTo>
                                <a:close/>
                              </a:path>
                            </a:pathLst>
                          </a:custGeom>
                          <a:solidFill>
                            <a:srgbClr val="5EDD4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Freeform 510"/>
                        <wps:cNvSpPr>
                          <a:spLocks/>
                        </wps:cNvSpPr>
                        <wps:spPr bwMode="auto">
                          <a:xfrm>
                            <a:off x="6161" y="589"/>
                            <a:ext cx="1267" cy="1135"/>
                          </a:xfrm>
                          <a:custGeom>
                            <a:avLst/>
                            <a:gdLst>
                              <a:gd name="T0" fmla="+- 0 6720 6161"/>
                              <a:gd name="T1" fmla="*/ T0 w 1267"/>
                              <a:gd name="T2" fmla="+- 0 589 589"/>
                              <a:gd name="T3" fmla="*/ 589 h 1135"/>
                              <a:gd name="T4" fmla="+- 0 6659 6161"/>
                              <a:gd name="T5" fmla="*/ T4 w 1267"/>
                              <a:gd name="T6" fmla="+- 0 591 589"/>
                              <a:gd name="T7" fmla="*/ 591 h 1135"/>
                              <a:gd name="T8" fmla="+- 0 6543 6161"/>
                              <a:gd name="T9" fmla="*/ T8 w 1267"/>
                              <a:gd name="T10" fmla="+- 0 610 589"/>
                              <a:gd name="T11" fmla="*/ 610 h 1135"/>
                              <a:gd name="T12" fmla="+- 0 6437 6161"/>
                              <a:gd name="T13" fmla="*/ T12 w 1267"/>
                              <a:gd name="T14" fmla="+- 0 647 589"/>
                              <a:gd name="T15" fmla="*/ 647 h 1135"/>
                              <a:gd name="T16" fmla="+- 0 6343 6161"/>
                              <a:gd name="T17" fmla="*/ T16 w 1267"/>
                              <a:gd name="T18" fmla="+- 0 704 589"/>
                              <a:gd name="T19" fmla="*/ 704 h 1135"/>
                              <a:gd name="T20" fmla="+- 0 6265 6161"/>
                              <a:gd name="T21" fmla="*/ T20 w 1267"/>
                              <a:gd name="T22" fmla="+- 0 781 589"/>
                              <a:gd name="T23" fmla="*/ 781 h 1135"/>
                              <a:gd name="T24" fmla="+- 0 6205 6161"/>
                              <a:gd name="T25" fmla="*/ T24 w 1267"/>
                              <a:gd name="T26" fmla="+- 0 873 589"/>
                              <a:gd name="T27" fmla="*/ 873 h 1135"/>
                              <a:gd name="T28" fmla="+- 0 6170 6161"/>
                              <a:gd name="T29" fmla="*/ T28 w 1267"/>
                              <a:gd name="T30" fmla="+- 0 978 589"/>
                              <a:gd name="T31" fmla="*/ 978 h 1135"/>
                              <a:gd name="T32" fmla="+- 0 6161 6161"/>
                              <a:gd name="T33" fmla="*/ T32 w 1267"/>
                              <a:gd name="T34" fmla="+- 0 1087 589"/>
                              <a:gd name="T35" fmla="*/ 1087 h 1135"/>
                              <a:gd name="T36" fmla="+- 0 6164 6161"/>
                              <a:gd name="T37" fmla="*/ T36 w 1267"/>
                              <a:gd name="T38" fmla="+- 0 1142 589"/>
                              <a:gd name="T39" fmla="*/ 1142 h 1135"/>
                              <a:gd name="T40" fmla="+- 0 6192 6161"/>
                              <a:gd name="T41" fmla="*/ T40 w 1267"/>
                              <a:gd name="T42" fmla="+- 0 1252 589"/>
                              <a:gd name="T43" fmla="*/ 1252 h 1135"/>
                              <a:gd name="T44" fmla="+- 0 6239 6161"/>
                              <a:gd name="T45" fmla="*/ T44 w 1267"/>
                              <a:gd name="T46" fmla="+- 0 1356 589"/>
                              <a:gd name="T47" fmla="*/ 1356 h 1135"/>
                              <a:gd name="T48" fmla="+- 0 6309 6161"/>
                              <a:gd name="T49" fmla="*/ T48 w 1267"/>
                              <a:gd name="T50" fmla="+- 0 1453 589"/>
                              <a:gd name="T51" fmla="*/ 1453 h 1135"/>
                              <a:gd name="T52" fmla="+- 0 6350 6161"/>
                              <a:gd name="T53" fmla="*/ T52 w 1267"/>
                              <a:gd name="T54" fmla="+- 0 1500 589"/>
                              <a:gd name="T55" fmla="*/ 1500 h 1135"/>
                              <a:gd name="T56" fmla="+- 0 6396 6161"/>
                              <a:gd name="T57" fmla="*/ T56 w 1267"/>
                              <a:gd name="T58" fmla="+- 0 1542 589"/>
                              <a:gd name="T59" fmla="*/ 1542 h 1135"/>
                              <a:gd name="T60" fmla="+- 0 6447 6161"/>
                              <a:gd name="T61" fmla="*/ T60 w 1267"/>
                              <a:gd name="T62" fmla="+- 0 1582 589"/>
                              <a:gd name="T63" fmla="*/ 1582 h 1135"/>
                              <a:gd name="T64" fmla="+- 0 6502 6161"/>
                              <a:gd name="T65" fmla="*/ T64 w 1267"/>
                              <a:gd name="T66" fmla="+- 0 1616 589"/>
                              <a:gd name="T67" fmla="*/ 1616 h 1135"/>
                              <a:gd name="T68" fmla="+- 0 6562 6161"/>
                              <a:gd name="T69" fmla="*/ T68 w 1267"/>
                              <a:gd name="T70" fmla="+- 0 1649 589"/>
                              <a:gd name="T71" fmla="*/ 1649 h 1135"/>
                              <a:gd name="T72" fmla="+- 0 6623 6161"/>
                              <a:gd name="T73" fmla="*/ T72 w 1267"/>
                              <a:gd name="T74" fmla="+- 0 1674 589"/>
                              <a:gd name="T75" fmla="*/ 1674 h 1135"/>
                              <a:gd name="T76" fmla="+- 0 6684 6161"/>
                              <a:gd name="T77" fmla="*/ T76 w 1267"/>
                              <a:gd name="T78" fmla="+- 0 1695 589"/>
                              <a:gd name="T79" fmla="*/ 1695 h 1135"/>
                              <a:gd name="T80" fmla="+- 0 6747 6161"/>
                              <a:gd name="T81" fmla="*/ T80 w 1267"/>
                              <a:gd name="T82" fmla="+- 0 1710 589"/>
                              <a:gd name="T83" fmla="*/ 1710 h 1135"/>
                              <a:gd name="T84" fmla="+- 0 6809 6161"/>
                              <a:gd name="T85" fmla="*/ T84 w 1267"/>
                              <a:gd name="T86" fmla="+- 0 1720 589"/>
                              <a:gd name="T87" fmla="*/ 1720 h 1135"/>
                              <a:gd name="T88" fmla="+- 0 6870 6161"/>
                              <a:gd name="T89" fmla="*/ T88 w 1267"/>
                              <a:gd name="T90" fmla="+- 0 1724 589"/>
                              <a:gd name="T91" fmla="*/ 1724 h 1135"/>
                              <a:gd name="T92" fmla="+- 0 6930 6161"/>
                              <a:gd name="T93" fmla="*/ T92 w 1267"/>
                              <a:gd name="T94" fmla="+- 0 1722 589"/>
                              <a:gd name="T95" fmla="*/ 1722 h 1135"/>
                              <a:gd name="T96" fmla="+- 0 7046 6161"/>
                              <a:gd name="T97" fmla="*/ T96 w 1267"/>
                              <a:gd name="T98" fmla="+- 0 1705 589"/>
                              <a:gd name="T99" fmla="*/ 1705 h 1135"/>
                              <a:gd name="T100" fmla="+- 0 7151 6161"/>
                              <a:gd name="T101" fmla="*/ T100 w 1267"/>
                              <a:gd name="T102" fmla="+- 0 1666 589"/>
                              <a:gd name="T103" fmla="*/ 1666 h 1135"/>
                              <a:gd name="T104" fmla="+- 0 7245 6161"/>
                              <a:gd name="T105" fmla="*/ T104 w 1267"/>
                              <a:gd name="T106" fmla="+- 0 1609 589"/>
                              <a:gd name="T107" fmla="*/ 1609 h 1135"/>
                              <a:gd name="T108" fmla="+- 0 7324 6161"/>
                              <a:gd name="T109" fmla="*/ T108 w 1267"/>
                              <a:gd name="T110" fmla="+- 0 1534 589"/>
                              <a:gd name="T111" fmla="*/ 1534 h 1135"/>
                              <a:gd name="T112" fmla="+- 0 7383 6161"/>
                              <a:gd name="T113" fmla="*/ T112 w 1267"/>
                              <a:gd name="T114" fmla="+- 0 1440 589"/>
                              <a:gd name="T115" fmla="*/ 1440 h 1135"/>
                              <a:gd name="T116" fmla="+- 0 7419 6161"/>
                              <a:gd name="T117" fmla="*/ T116 w 1267"/>
                              <a:gd name="T118" fmla="+- 0 1335 589"/>
                              <a:gd name="T119" fmla="*/ 1335 h 1135"/>
                              <a:gd name="T120" fmla="+- 0 7428 6161"/>
                              <a:gd name="T121" fmla="*/ T120 w 1267"/>
                              <a:gd name="T122" fmla="+- 0 1228 589"/>
                              <a:gd name="T123" fmla="*/ 1228 h 1135"/>
                              <a:gd name="T124" fmla="+- 0 7424 6161"/>
                              <a:gd name="T125" fmla="*/ T124 w 1267"/>
                              <a:gd name="T126" fmla="+- 0 1171 589"/>
                              <a:gd name="T127" fmla="*/ 1171 h 1135"/>
                              <a:gd name="T128" fmla="+- 0 7397 6161"/>
                              <a:gd name="T129" fmla="*/ T128 w 1267"/>
                              <a:gd name="T130" fmla="+- 0 1063 589"/>
                              <a:gd name="T131" fmla="*/ 1063 h 1135"/>
                              <a:gd name="T132" fmla="+- 0 7349 6161"/>
                              <a:gd name="T133" fmla="*/ T132 w 1267"/>
                              <a:gd name="T134" fmla="+- 0 959 589"/>
                              <a:gd name="T135" fmla="*/ 959 h 1135"/>
                              <a:gd name="T136" fmla="+- 0 7317 6161"/>
                              <a:gd name="T137" fmla="*/ T136 w 1267"/>
                              <a:gd name="T138" fmla="+- 0 907 589"/>
                              <a:gd name="T139" fmla="*/ 907 h 1135"/>
                              <a:gd name="T140" fmla="+- 0 7238 6161"/>
                              <a:gd name="T141" fmla="*/ T140 w 1267"/>
                              <a:gd name="T142" fmla="+- 0 815 589"/>
                              <a:gd name="T143" fmla="*/ 815 h 1135"/>
                              <a:gd name="T144" fmla="+- 0 7192 6161"/>
                              <a:gd name="T145" fmla="*/ T144 w 1267"/>
                              <a:gd name="T146" fmla="+- 0 772 589"/>
                              <a:gd name="T147" fmla="*/ 772 h 1135"/>
                              <a:gd name="T148" fmla="+- 0 7143 6161"/>
                              <a:gd name="T149" fmla="*/ T148 w 1267"/>
                              <a:gd name="T150" fmla="+- 0 733 589"/>
                              <a:gd name="T151" fmla="*/ 733 h 1135"/>
                              <a:gd name="T152" fmla="+- 0 7087 6161"/>
                              <a:gd name="T153" fmla="*/ T152 w 1267"/>
                              <a:gd name="T154" fmla="+- 0 697 589"/>
                              <a:gd name="T155" fmla="*/ 697 h 1135"/>
                              <a:gd name="T156" fmla="+- 0 7029 6161"/>
                              <a:gd name="T157" fmla="*/ T156 w 1267"/>
                              <a:gd name="T158" fmla="+- 0 666 589"/>
                              <a:gd name="T159" fmla="*/ 666 h 1135"/>
                              <a:gd name="T160" fmla="+- 0 6967 6161"/>
                              <a:gd name="T161" fmla="*/ T160 w 1267"/>
                              <a:gd name="T162" fmla="+- 0 639 589"/>
                              <a:gd name="T163" fmla="*/ 639 h 1135"/>
                              <a:gd name="T164" fmla="+- 0 6906 6161"/>
                              <a:gd name="T165" fmla="*/ T164 w 1267"/>
                              <a:gd name="T166" fmla="+- 0 618 589"/>
                              <a:gd name="T167" fmla="*/ 618 h 1135"/>
                              <a:gd name="T168" fmla="+- 0 6843 6161"/>
                              <a:gd name="T169" fmla="*/ T168 w 1267"/>
                              <a:gd name="T170" fmla="+- 0 603 589"/>
                              <a:gd name="T171" fmla="*/ 603 h 1135"/>
                              <a:gd name="T172" fmla="+- 0 6781 6161"/>
                              <a:gd name="T173" fmla="*/ T172 w 1267"/>
                              <a:gd name="T174" fmla="+- 0 594 589"/>
                              <a:gd name="T175" fmla="*/ 594 h 1135"/>
                              <a:gd name="T176" fmla="+- 0 6720 6161"/>
                              <a:gd name="T177" fmla="*/ T176 w 1267"/>
                              <a:gd name="T178" fmla="+- 0 589 589"/>
                              <a:gd name="T179" fmla="*/ 589 h 1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267" h="1135">
                                <a:moveTo>
                                  <a:pt x="559" y="0"/>
                                </a:moveTo>
                                <a:lnTo>
                                  <a:pt x="498" y="2"/>
                                </a:lnTo>
                                <a:lnTo>
                                  <a:pt x="382" y="21"/>
                                </a:lnTo>
                                <a:lnTo>
                                  <a:pt x="276" y="58"/>
                                </a:lnTo>
                                <a:lnTo>
                                  <a:pt x="182" y="115"/>
                                </a:lnTo>
                                <a:lnTo>
                                  <a:pt x="104" y="192"/>
                                </a:lnTo>
                                <a:lnTo>
                                  <a:pt x="44" y="284"/>
                                </a:lnTo>
                                <a:lnTo>
                                  <a:pt x="9" y="389"/>
                                </a:lnTo>
                                <a:lnTo>
                                  <a:pt x="0" y="498"/>
                                </a:lnTo>
                                <a:lnTo>
                                  <a:pt x="3" y="553"/>
                                </a:lnTo>
                                <a:lnTo>
                                  <a:pt x="31" y="663"/>
                                </a:lnTo>
                                <a:lnTo>
                                  <a:pt x="78" y="767"/>
                                </a:lnTo>
                                <a:lnTo>
                                  <a:pt x="148" y="864"/>
                                </a:lnTo>
                                <a:lnTo>
                                  <a:pt x="189" y="911"/>
                                </a:lnTo>
                                <a:lnTo>
                                  <a:pt x="235" y="953"/>
                                </a:lnTo>
                                <a:lnTo>
                                  <a:pt x="286" y="993"/>
                                </a:lnTo>
                                <a:lnTo>
                                  <a:pt x="341" y="1027"/>
                                </a:lnTo>
                                <a:lnTo>
                                  <a:pt x="401" y="1060"/>
                                </a:lnTo>
                                <a:lnTo>
                                  <a:pt x="462" y="1085"/>
                                </a:lnTo>
                                <a:lnTo>
                                  <a:pt x="523" y="1106"/>
                                </a:lnTo>
                                <a:lnTo>
                                  <a:pt x="586" y="1121"/>
                                </a:lnTo>
                                <a:lnTo>
                                  <a:pt x="648" y="1131"/>
                                </a:lnTo>
                                <a:lnTo>
                                  <a:pt x="709" y="1135"/>
                                </a:lnTo>
                                <a:lnTo>
                                  <a:pt x="769" y="1133"/>
                                </a:lnTo>
                                <a:lnTo>
                                  <a:pt x="885" y="1116"/>
                                </a:lnTo>
                                <a:lnTo>
                                  <a:pt x="990" y="1077"/>
                                </a:lnTo>
                                <a:lnTo>
                                  <a:pt x="1084" y="1020"/>
                                </a:lnTo>
                                <a:lnTo>
                                  <a:pt x="1163" y="945"/>
                                </a:lnTo>
                                <a:lnTo>
                                  <a:pt x="1222" y="851"/>
                                </a:lnTo>
                                <a:lnTo>
                                  <a:pt x="1258" y="746"/>
                                </a:lnTo>
                                <a:lnTo>
                                  <a:pt x="1267" y="639"/>
                                </a:lnTo>
                                <a:lnTo>
                                  <a:pt x="1263" y="582"/>
                                </a:lnTo>
                                <a:lnTo>
                                  <a:pt x="1236" y="474"/>
                                </a:lnTo>
                                <a:lnTo>
                                  <a:pt x="1188" y="370"/>
                                </a:lnTo>
                                <a:lnTo>
                                  <a:pt x="1156" y="318"/>
                                </a:lnTo>
                                <a:lnTo>
                                  <a:pt x="1077" y="226"/>
                                </a:lnTo>
                                <a:lnTo>
                                  <a:pt x="1031" y="183"/>
                                </a:lnTo>
                                <a:lnTo>
                                  <a:pt x="982" y="144"/>
                                </a:lnTo>
                                <a:lnTo>
                                  <a:pt x="926" y="108"/>
                                </a:lnTo>
                                <a:lnTo>
                                  <a:pt x="868" y="77"/>
                                </a:lnTo>
                                <a:lnTo>
                                  <a:pt x="806" y="50"/>
                                </a:lnTo>
                                <a:lnTo>
                                  <a:pt x="745" y="29"/>
                                </a:lnTo>
                                <a:lnTo>
                                  <a:pt x="682" y="14"/>
                                </a:lnTo>
                                <a:lnTo>
                                  <a:pt x="620" y="5"/>
                                </a:lnTo>
                                <a:lnTo>
                                  <a:pt x="5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Freeform 509"/>
                        <wps:cNvSpPr>
                          <a:spLocks/>
                        </wps:cNvSpPr>
                        <wps:spPr bwMode="auto">
                          <a:xfrm>
                            <a:off x="6224" y="647"/>
                            <a:ext cx="1141" cy="1019"/>
                          </a:xfrm>
                          <a:custGeom>
                            <a:avLst/>
                            <a:gdLst>
                              <a:gd name="T0" fmla="+- 0 6725 6224"/>
                              <a:gd name="T1" fmla="*/ T0 w 1141"/>
                              <a:gd name="T2" fmla="+- 0 647 647"/>
                              <a:gd name="T3" fmla="*/ 647 h 1019"/>
                              <a:gd name="T4" fmla="+- 0 6618 6224"/>
                              <a:gd name="T5" fmla="*/ T4 w 1141"/>
                              <a:gd name="T6" fmla="+- 0 654 647"/>
                              <a:gd name="T7" fmla="*/ 654 h 1019"/>
                              <a:gd name="T8" fmla="+- 0 6517 6224"/>
                              <a:gd name="T9" fmla="*/ T8 w 1141"/>
                              <a:gd name="T10" fmla="+- 0 680 647"/>
                              <a:gd name="T11" fmla="*/ 680 h 1019"/>
                              <a:gd name="T12" fmla="+- 0 6427 6224"/>
                              <a:gd name="T13" fmla="*/ T12 w 1141"/>
                              <a:gd name="T14" fmla="+- 0 723 647"/>
                              <a:gd name="T15" fmla="*/ 723 h 1019"/>
                              <a:gd name="T16" fmla="+- 0 6350 6224"/>
                              <a:gd name="T17" fmla="*/ T16 w 1141"/>
                              <a:gd name="T18" fmla="+- 0 781 647"/>
                              <a:gd name="T19" fmla="*/ 781 h 1019"/>
                              <a:gd name="T20" fmla="+- 0 6287 6224"/>
                              <a:gd name="T21" fmla="*/ T20 w 1141"/>
                              <a:gd name="T22" fmla="+- 0 856 647"/>
                              <a:gd name="T23" fmla="*/ 856 h 1019"/>
                              <a:gd name="T24" fmla="+- 0 6245 6224"/>
                              <a:gd name="T25" fmla="*/ T24 w 1141"/>
                              <a:gd name="T26" fmla="+- 0 947 647"/>
                              <a:gd name="T27" fmla="*/ 947 h 1019"/>
                              <a:gd name="T28" fmla="+- 0 6224 6224"/>
                              <a:gd name="T29" fmla="*/ T28 w 1141"/>
                              <a:gd name="T30" fmla="+- 0 1043 647"/>
                              <a:gd name="T31" fmla="*/ 1043 h 1019"/>
                              <a:gd name="T32" fmla="+- 0 6224 6224"/>
                              <a:gd name="T33" fmla="*/ T32 w 1141"/>
                              <a:gd name="T34" fmla="+- 0 1092 647"/>
                              <a:gd name="T35" fmla="*/ 1092 h 1019"/>
                              <a:gd name="T36" fmla="+- 0 6238 6224"/>
                              <a:gd name="T37" fmla="*/ T36 w 1141"/>
                              <a:gd name="T38" fmla="+- 0 1190 647"/>
                              <a:gd name="T39" fmla="*/ 1190 h 1019"/>
                              <a:gd name="T40" fmla="+- 0 6272 6224"/>
                              <a:gd name="T41" fmla="*/ T40 w 1141"/>
                              <a:gd name="T42" fmla="+- 0 1287 647"/>
                              <a:gd name="T43" fmla="*/ 1287 h 1019"/>
                              <a:gd name="T44" fmla="+- 0 6325 6224"/>
                              <a:gd name="T45" fmla="*/ T44 w 1141"/>
                              <a:gd name="T46" fmla="+- 0 1378 647"/>
                              <a:gd name="T47" fmla="*/ 1378 h 1019"/>
                              <a:gd name="T48" fmla="+- 0 6395 6224"/>
                              <a:gd name="T49" fmla="*/ T48 w 1141"/>
                              <a:gd name="T50" fmla="+- 0 1462 647"/>
                              <a:gd name="T51" fmla="*/ 1462 h 1019"/>
                              <a:gd name="T52" fmla="+- 0 6483 6224"/>
                              <a:gd name="T53" fmla="*/ T52 w 1141"/>
                              <a:gd name="T54" fmla="+- 0 1537 647"/>
                              <a:gd name="T55" fmla="*/ 1537 h 1019"/>
                              <a:gd name="T56" fmla="+- 0 6585 6224"/>
                              <a:gd name="T57" fmla="*/ T56 w 1141"/>
                              <a:gd name="T58" fmla="+- 0 1597 647"/>
                              <a:gd name="T59" fmla="*/ 1597 h 1019"/>
                              <a:gd name="T60" fmla="+- 0 6642 6224"/>
                              <a:gd name="T61" fmla="*/ T60 w 1141"/>
                              <a:gd name="T62" fmla="+- 0 1621 647"/>
                              <a:gd name="T63" fmla="*/ 1621 h 1019"/>
                              <a:gd name="T64" fmla="+- 0 6753 6224"/>
                              <a:gd name="T65" fmla="*/ T64 w 1141"/>
                              <a:gd name="T66" fmla="+- 0 1654 647"/>
                              <a:gd name="T67" fmla="*/ 1654 h 1019"/>
                              <a:gd name="T68" fmla="+- 0 6865 6224"/>
                              <a:gd name="T69" fmla="*/ T68 w 1141"/>
                              <a:gd name="T70" fmla="+- 0 1666 647"/>
                              <a:gd name="T71" fmla="*/ 1666 h 1019"/>
                              <a:gd name="T72" fmla="+- 0 6918 6224"/>
                              <a:gd name="T73" fmla="*/ T72 w 1141"/>
                              <a:gd name="T74" fmla="+- 0 1664 647"/>
                              <a:gd name="T75" fmla="*/ 1664 h 1019"/>
                              <a:gd name="T76" fmla="+- 0 7022 6224"/>
                              <a:gd name="T77" fmla="*/ T76 w 1141"/>
                              <a:gd name="T78" fmla="+- 0 1649 647"/>
                              <a:gd name="T79" fmla="*/ 1649 h 1019"/>
                              <a:gd name="T80" fmla="+- 0 7117 6224"/>
                              <a:gd name="T81" fmla="*/ T80 w 1141"/>
                              <a:gd name="T82" fmla="+- 0 1614 647"/>
                              <a:gd name="T83" fmla="*/ 1614 h 1019"/>
                              <a:gd name="T84" fmla="+- 0 7203 6224"/>
                              <a:gd name="T85" fmla="*/ T84 w 1141"/>
                              <a:gd name="T86" fmla="+- 0 1563 647"/>
                              <a:gd name="T87" fmla="*/ 1563 h 1019"/>
                              <a:gd name="T88" fmla="+- 0 7272 6224"/>
                              <a:gd name="T89" fmla="*/ T88 w 1141"/>
                              <a:gd name="T90" fmla="+- 0 1496 647"/>
                              <a:gd name="T91" fmla="*/ 1496 h 1019"/>
                              <a:gd name="T92" fmla="+- 0 7325 6224"/>
                              <a:gd name="T93" fmla="*/ T92 w 1141"/>
                              <a:gd name="T94" fmla="+- 0 1412 647"/>
                              <a:gd name="T95" fmla="*/ 1412 h 1019"/>
                              <a:gd name="T96" fmla="+- 0 7356 6224"/>
                              <a:gd name="T97" fmla="*/ T96 w 1141"/>
                              <a:gd name="T98" fmla="+- 0 1318 647"/>
                              <a:gd name="T99" fmla="*/ 1318 h 1019"/>
                              <a:gd name="T100" fmla="+- 0 7364 6224"/>
                              <a:gd name="T101" fmla="*/ T100 w 1141"/>
                              <a:gd name="T102" fmla="+- 0 1270 647"/>
                              <a:gd name="T103" fmla="*/ 1270 h 1019"/>
                              <a:gd name="T104" fmla="+- 0 7364 6224"/>
                              <a:gd name="T105" fmla="*/ T104 w 1141"/>
                              <a:gd name="T106" fmla="+- 0 1221 647"/>
                              <a:gd name="T107" fmla="*/ 1221 h 1019"/>
                              <a:gd name="T108" fmla="+- 0 7351 6224"/>
                              <a:gd name="T109" fmla="*/ T108 w 1141"/>
                              <a:gd name="T110" fmla="+- 0 1123 647"/>
                              <a:gd name="T111" fmla="*/ 1123 h 1019"/>
                              <a:gd name="T112" fmla="+- 0 7318 6224"/>
                              <a:gd name="T113" fmla="*/ T112 w 1141"/>
                              <a:gd name="T114" fmla="+- 0 1026 647"/>
                              <a:gd name="T115" fmla="*/ 1026 h 1019"/>
                              <a:gd name="T116" fmla="+- 0 7266 6224"/>
                              <a:gd name="T117" fmla="*/ T116 w 1141"/>
                              <a:gd name="T118" fmla="+- 0 935 647"/>
                              <a:gd name="T119" fmla="*/ 935 h 1019"/>
                              <a:gd name="T120" fmla="+- 0 7194 6224"/>
                              <a:gd name="T121" fmla="*/ T120 w 1141"/>
                              <a:gd name="T122" fmla="+- 0 851 647"/>
                              <a:gd name="T123" fmla="*/ 851 h 1019"/>
                              <a:gd name="T124" fmla="+- 0 7107 6224"/>
                              <a:gd name="T125" fmla="*/ T124 w 1141"/>
                              <a:gd name="T126" fmla="+- 0 777 647"/>
                              <a:gd name="T127" fmla="*/ 777 h 1019"/>
                              <a:gd name="T128" fmla="+- 0 7005 6224"/>
                              <a:gd name="T129" fmla="*/ T128 w 1141"/>
                              <a:gd name="T130" fmla="+- 0 717 647"/>
                              <a:gd name="T131" fmla="*/ 717 h 1019"/>
                              <a:gd name="T132" fmla="+- 0 6949 6224"/>
                              <a:gd name="T133" fmla="*/ T132 w 1141"/>
                              <a:gd name="T134" fmla="+- 0 694 647"/>
                              <a:gd name="T135" fmla="*/ 694 h 1019"/>
                              <a:gd name="T136" fmla="+- 0 6836 6224"/>
                              <a:gd name="T137" fmla="*/ T136 w 1141"/>
                              <a:gd name="T138" fmla="+- 0 661 647"/>
                              <a:gd name="T139" fmla="*/ 661 h 1019"/>
                              <a:gd name="T140" fmla="+- 0 6725 6224"/>
                              <a:gd name="T141" fmla="*/ T140 w 1141"/>
                              <a:gd name="T142" fmla="+- 0 647 647"/>
                              <a:gd name="T143" fmla="*/ 647 h 10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141" h="1019">
                                <a:moveTo>
                                  <a:pt x="501" y="0"/>
                                </a:moveTo>
                                <a:lnTo>
                                  <a:pt x="394" y="7"/>
                                </a:lnTo>
                                <a:lnTo>
                                  <a:pt x="293" y="33"/>
                                </a:lnTo>
                                <a:lnTo>
                                  <a:pt x="203" y="76"/>
                                </a:lnTo>
                                <a:lnTo>
                                  <a:pt x="126" y="134"/>
                                </a:lnTo>
                                <a:lnTo>
                                  <a:pt x="63" y="209"/>
                                </a:lnTo>
                                <a:lnTo>
                                  <a:pt x="21" y="300"/>
                                </a:lnTo>
                                <a:lnTo>
                                  <a:pt x="0" y="396"/>
                                </a:lnTo>
                                <a:lnTo>
                                  <a:pt x="0" y="445"/>
                                </a:lnTo>
                                <a:lnTo>
                                  <a:pt x="14" y="543"/>
                                </a:lnTo>
                                <a:lnTo>
                                  <a:pt x="48" y="640"/>
                                </a:lnTo>
                                <a:lnTo>
                                  <a:pt x="101" y="731"/>
                                </a:lnTo>
                                <a:lnTo>
                                  <a:pt x="171" y="815"/>
                                </a:lnTo>
                                <a:lnTo>
                                  <a:pt x="259" y="890"/>
                                </a:lnTo>
                                <a:lnTo>
                                  <a:pt x="361" y="950"/>
                                </a:lnTo>
                                <a:lnTo>
                                  <a:pt x="418" y="974"/>
                                </a:lnTo>
                                <a:lnTo>
                                  <a:pt x="529" y="1007"/>
                                </a:lnTo>
                                <a:lnTo>
                                  <a:pt x="641" y="1019"/>
                                </a:lnTo>
                                <a:lnTo>
                                  <a:pt x="694" y="1017"/>
                                </a:lnTo>
                                <a:lnTo>
                                  <a:pt x="798" y="1002"/>
                                </a:lnTo>
                                <a:lnTo>
                                  <a:pt x="893" y="967"/>
                                </a:lnTo>
                                <a:lnTo>
                                  <a:pt x="979" y="916"/>
                                </a:lnTo>
                                <a:lnTo>
                                  <a:pt x="1048" y="849"/>
                                </a:lnTo>
                                <a:lnTo>
                                  <a:pt x="1101" y="765"/>
                                </a:lnTo>
                                <a:lnTo>
                                  <a:pt x="1132" y="671"/>
                                </a:lnTo>
                                <a:lnTo>
                                  <a:pt x="1140" y="623"/>
                                </a:lnTo>
                                <a:lnTo>
                                  <a:pt x="1140" y="574"/>
                                </a:lnTo>
                                <a:lnTo>
                                  <a:pt x="1127" y="476"/>
                                </a:lnTo>
                                <a:lnTo>
                                  <a:pt x="1094" y="379"/>
                                </a:lnTo>
                                <a:lnTo>
                                  <a:pt x="1042" y="288"/>
                                </a:lnTo>
                                <a:lnTo>
                                  <a:pt x="970" y="204"/>
                                </a:lnTo>
                                <a:lnTo>
                                  <a:pt x="883" y="130"/>
                                </a:lnTo>
                                <a:lnTo>
                                  <a:pt x="781" y="70"/>
                                </a:lnTo>
                                <a:lnTo>
                                  <a:pt x="725" y="47"/>
                                </a:lnTo>
                                <a:lnTo>
                                  <a:pt x="612" y="14"/>
                                </a:lnTo>
                                <a:lnTo>
                                  <a:pt x="501" y="0"/>
                                </a:lnTo>
                                <a:close/>
                              </a:path>
                            </a:pathLst>
                          </a:custGeom>
                          <a:solidFill>
                            <a:srgbClr val="FFD1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5" name="Picture 50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6135" y="931"/>
                            <a:ext cx="18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6" name="Freeform 507"/>
                        <wps:cNvSpPr>
                          <a:spLocks/>
                        </wps:cNvSpPr>
                        <wps:spPr bwMode="auto">
                          <a:xfrm>
                            <a:off x="7012" y="1359"/>
                            <a:ext cx="72" cy="105"/>
                          </a:xfrm>
                          <a:custGeom>
                            <a:avLst/>
                            <a:gdLst>
                              <a:gd name="T0" fmla="+- 0 7054 7012"/>
                              <a:gd name="T1" fmla="*/ T0 w 72"/>
                              <a:gd name="T2" fmla="+- 0 1359 1359"/>
                              <a:gd name="T3" fmla="*/ 1359 h 105"/>
                              <a:gd name="T4" fmla="+- 0 7064 7012"/>
                              <a:gd name="T5" fmla="*/ T4 w 72"/>
                              <a:gd name="T6" fmla="+- 0 1387 1359"/>
                              <a:gd name="T7" fmla="*/ 1387 h 105"/>
                              <a:gd name="T8" fmla="+- 0 7070 7012"/>
                              <a:gd name="T9" fmla="*/ T8 w 72"/>
                              <a:gd name="T10" fmla="+- 0 1407 1359"/>
                              <a:gd name="T11" fmla="*/ 1407 h 105"/>
                              <a:gd name="T12" fmla="+- 0 7066 7012"/>
                              <a:gd name="T13" fmla="*/ T12 w 72"/>
                              <a:gd name="T14" fmla="+- 0 1421 1359"/>
                              <a:gd name="T15" fmla="*/ 1421 h 105"/>
                              <a:gd name="T16" fmla="+- 0 7059 7012"/>
                              <a:gd name="T17" fmla="*/ T16 w 72"/>
                              <a:gd name="T18" fmla="+- 0 1429 1359"/>
                              <a:gd name="T19" fmla="*/ 1429 h 105"/>
                              <a:gd name="T20" fmla="+- 0 7049 7012"/>
                              <a:gd name="T21" fmla="*/ T20 w 72"/>
                              <a:gd name="T22" fmla="+- 0 1435 1359"/>
                              <a:gd name="T23" fmla="*/ 1435 h 105"/>
                              <a:gd name="T24" fmla="+- 0 7039 7012"/>
                              <a:gd name="T25" fmla="*/ T24 w 72"/>
                              <a:gd name="T26" fmla="+- 0 1438 1359"/>
                              <a:gd name="T27" fmla="*/ 1438 h 105"/>
                              <a:gd name="T28" fmla="+- 0 7027 7012"/>
                              <a:gd name="T29" fmla="*/ T28 w 72"/>
                              <a:gd name="T30" fmla="+- 0 1441 1359"/>
                              <a:gd name="T31" fmla="*/ 1441 h 105"/>
                              <a:gd name="T32" fmla="+- 0 7018 7012"/>
                              <a:gd name="T33" fmla="*/ T32 w 72"/>
                              <a:gd name="T34" fmla="+- 0 1445 1359"/>
                              <a:gd name="T35" fmla="*/ 1445 h 105"/>
                              <a:gd name="T36" fmla="+- 0 7012 7012"/>
                              <a:gd name="T37" fmla="*/ T36 w 72"/>
                              <a:gd name="T38" fmla="+- 0 1455 1359"/>
                              <a:gd name="T39" fmla="*/ 1455 h 105"/>
                              <a:gd name="T40" fmla="+- 0 7018 7012"/>
                              <a:gd name="T41" fmla="*/ T40 w 72"/>
                              <a:gd name="T42" fmla="+- 0 1460 1359"/>
                              <a:gd name="T43" fmla="*/ 1460 h 105"/>
                              <a:gd name="T44" fmla="+- 0 7030 7012"/>
                              <a:gd name="T45" fmla="*/ T44 w 72"/>
                              <a:gd name="T46" fmla="+- 0 1464 1359"/>
                              <a:gd name="T47" fmla="*/ 1464 h 105"/>
                              <a:gd name="T48" fmla="+- 0 7035 7012"/>
                              <a:gd name="T49" fmla="*/ T48 w 72"/>
                              <a:gd name="T50" fmla="+- 0 1464 1359"/>
                              <a:gd name="T51" fmla="*/ 1464 h 105"/>
                              <a:gd name="T52" fmla="+- 0 7064 7012"/>
                              <a:gd name="T53" fmla="*/ T52 w 72"/>
                              <a:gd name="T54" fmla="+- 0 1450 1359"/>
                              <a:gd name="T55" fmla="*/ 1450 h 105"/>
                              <a:gd name="T56" fmla="+- 0 7078 7012"/>
                              <a:gd name="T57" fmla="*/ T56 w 72"/>
                              <a:gd name="T58" fmla="+- 0 1433 1359"/>
                              <a:gd name="T59" fmla="*/ 1433 h 105"/>
                              <a:gd name="T60" fmla="+- 0 7083 7012"/>
                              <a:gd name="T61" fmla="*/ T60 w 72"/>
                              <a:gd name="T62" fmla="+- 0 1416 1359"/>
                              <a:gd name="T63" fmla="*/ 1416 h 105"/>
                              <a:gd name="T64" fmla="+- 0 7081 7012"/>
                              <a:gd name="T65" fmla="*/ T64 w 72"/>
                              <a:gd name="T66" fmla="+- 0 1399 1359"/>
                              <a:gd name="T67" fmla="*/ 1399 h 105"/>
                              <a:gd name="T68" fmla="+- 0 7073 7012"/>
                              <a:gd name="T69" fmla="*/ T68 w 72"/>
                              <a:gd name="T70" fmla="+- 0 1383 1359"/>
                              <a:gd name="T71" fmla="*/ 1383 h 105"/>
                              <a:gd name="T72" fmla="+- 0 7064 7012"/>
                              <a:gd name="T73" fmla="*/ T72 w 72"/>
                              <a:gd name="T74" fmla="+- 0 1371 1359"/>
                              <a:gd name="T75" fmla="*/ 1371 h 105"/>
                              <a:gd name="T76" fmla="+- 0 7058 7012"/>
                              <a:gd name="T77" fmla="*/ T76 w 72"/>
                              <a:gd name="T78" fmla="+- 0 1363 1359"/>
                              <a:gd name="T79" fmla="*/ 1363 h 105"/>
                              <a:gd name="T80" fmla="+- 0 7054 7012"/>
                              <a:gd name="T81" fmla="*/ T80 w 72"/>
                              <a:gd name="T82" fmla="+- 0 1359 1359"/>
                              <a:gd name="T83" fmla="*/ 1359 h 1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2" h="105">
                                <a:moveTo>
                                  <a:pt x="42" y="0"/>
                                </a:moveTo>
                                <a:lnTo>
                                  <a:pt x="52" y="28"/>
                                </a:lnTo>
                                <a:lnTo>
                                  <a:pt x="58" y="48"/>
                                </a:lnTo>
                                <a:lnTo>
                                  <a:pt x="54" y="62"/>
                                </a:lnTo>
                                <a:lnTo>
                                  <a:pt x="47" y="70"/>
                                </a:lnTo>
                                <a:lnTo>
                                  <a:pt x="37" y="76"/>
                                </a:lnTo>
                                <a:lnTo>
                                  <a:pt x="27" y="79"/>
                                </a:lnTo>
                                <a:lnTo>
                                  <a:pt x="15" y="82"/>
                                </a:lnTo>
                                <a:lnTo>
                                  <a:pt x="6" y="86"/>
                                </a:lnTo>
                                <a:lnTo>
                                  <a:pt x="0" y="96"/>
                                </a:lnTo>
                                <a:lnTo>
                                  <a:pt x="6" y="101"/>
                                </a:lnTo>
                                <a:lnTo>
                                  <a:pt x="18" y="105"/>
                                </a:lnTo>
                                <a:lnTo>
                                  <a:pt x="23" y="105"/>
                                </a:lnTo>
                                <a:lnTo>
                                  <a:pt x="52" y="91"/>
                                </a:lnTo>
                                <a:lnTo>
                                  <a:pt x="66" y="74"/>
                                </a:lnTo>
                                <a:lnTo>
                                  <a:pt x="71" y="57"/>
                                </a:lnTo>
                                <a:lnTo>
                                  <a:pt x="69" y="40"/>
                                </a:lnTo>
                                <a:lnTo>
                                  <a:pt x="61" y="24"/>
                                </a:lnTo>
                                <a:lnTo>
                                  <a:pt x="52" y="12"/>
                                </a:lnTo>
                                <a:lnTo>
                                  <a:pt x="46" y="4"/>
                                </a:lnTo>
                                <a:lnTo>
                                  <a:pt x="4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Freeform 506"/>
                        <wps:cNvSpPr>
                          <a:spLocks/>
                        </wps:cNvSpPr>
                        <wps:spPr bwMode="auto">
                          <a:xfrm>
                            <a:off x="6456" y="1193"/>
                            <a:ext cx="292" cy="250"/>
                          </a:xfrm>
                          <a:custGeom>
                            <a:avLst/>
                            <a:gdLst>
                              <a:gd name="T0" fmla="+- 0 6567 6456"/>
                              <a:gd name="T1" fmla="*/ T0 w 292"/>
                              <a:gd name="T2" fmla="+- 0 1193 1193"/>
                              <a:gd name="T3" fmla="*/ 1193 h 250"/>
                              <a:gd name="T4" fmla="+- 0 6495 6456"/>
                              <a:gd name="T5" fmla="*/ T4 w 292"/>
                              <a:gd name="T6" fmla="+- 0 1217 1193"/>
                              <a:gd name="T7" fmla="*/ 1217 h 250"/>
                              <a:gd name="T8" fmla="+- 0 6458 6456"/>
                              <a:gd name="T9" fmla="*/ T8 w 292"/>
                              <a:gd name="T10" fmla="+- 0 1275 1193"/>
                              <a:gd name="T11" fmla="*/ 1275 h 250"/>
                              <a:gd name="T12" fmla="+- 0 6456 6456"/>
                              <a:gd name="T13" fmla="*/ T12 w 292"/>
                              <a:gd name="T14" fmla="+- 0 1299 1193"/>
                              <a:gd name="T15" fmla="*/ 1299 h 250"/>
                              <a:gd name="T16" fmla="+- 0 6459 6456"/>
                              <a:gd name="T17" fmla="*/ T16 w 292"/>
                              <a:gd name="T18" fmla="+- 0 1323 1193"/>
                              <a:gd name="T19" fmla="*/ 1323 h 250"/>
                              <a:gd name="T20" fmla="+- 0 6500 6456"/>
                              <a:gd name="T21" fmla="*/ T20 w 292"/>
                              <a:gd name="T22" fmla="+- 0 1390 1193"/>
                              <a:gd name="T23" fmla="*/ 1390 h 250"/>
                              <a:gd name="T24" fmla="+- 0 6550 6456"/>
                              <a:gd name="T25" fmla="*/ T24 w 292"/>
                              <a:gd name="T26" fmla="+- 0 1424 1193"/>
                              <a:gd name="T27" fmla="*/ 1424 h 250"/>
                              <a:gd name="T28" fmla="+- 0 6608 6456"/>
                              <a:gd name="T29" fmla="*/ T28 w 292"/>
                              <a:gd name="T30" fmla="+- 0 1441 1193"/>
                              <a:gd name="T31" fmla="*/ 1441 h 250"/>
                              <a:gd name="T32" fmla="+- 0 6635 6456"/>
                              <a:gd name="T33" fmla="*/ T32 w 292"/>
                              <a:gd name="T34" fmla="+- 0 1443 1193"/>
                              <a:gd name="T35" fmla="*/ 1443 h 250"/>
                              <a:gd name="T36" fmla="+- 0 6662 6456"/>
                              <a:gd name="T37" fmla="*/ T36 w 292"/>
                              <a:gd name="T38" fmla="+- 0 1440 1193"/>
                              <a:gd name="T39" fmla="*/ 1440 h 250"/>
                              <a:gd name="T40" fmla="+- 0 6725 6456"/>
                              <a:gd name="T41" fmla="*/ T40 w 292"/>
                              <a:gd name="T42" fmla="+- 0 1404 1193"/>
                              <a:gd name="T43" fmla="*/ 1404 h 250"/>
                              <a:gd name="T44" fmla="+- 0 6747 6456"/>
                              <a:gd name="T45" fmla="*/ T44 w 292"/>
                              <a:gd name="T46" fmla="+- 0 1337 1193"/>
                              <a:gd name="T47" fmla="*/ 1337 h 250"/>
                              <a:gd name="T48" fmla="+- 0 6742 6456"/>
                              <a:gd name="T49" fmla="*/ T48 w 292"/>
                              <a:gd name="T50" fmla="+- 0 1313 1193"/>
                              <a:gd name="T51" fmla="*/ 1313 h 250"/>
                              <a:gd name="T52" fmla="+- 0 6701 6456"/>
                              <a:gd name="T53" fmla="*/ T52 w 292"/>
                              <a:gd name="T54" fmla="+- 0 1246 1193"/>
                              <a:gd name="T55" fmla="*/ 1246 h 250"/>
                              <a:gd name="T56" fmla="+- 0 6652 6456"/>
                              <a:gd name="T57" fmla="*/ T56 w 292"/>
                              <a:gd name="T58" fmla="+- 0 1212 1193"/>
                              <a:gd name="T59" fmla="*/ 1212 h 250"/>
                              <a:gd name="T60" fmla="+- 0 6594 6456"/>
                              <a:gd name="T61" fmla="*/ T60 w 292"/>
                              <a:gd name="T62" fmla="+- 0 1195 1193"/>
                              <a:gd name="T63" fmla="*/ 1195 h 250"/>
                              <a:gd name="T64" fmla="+- 0 6567 6456"/>
                              <a:gd name="T65" fmla="*/ T64 w 292"/>
                              <a:gd name="T66" fmla="+- 0 1193 1193"/>
                              <a:gd name="T67" fmla="*/ 1193 h 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92" h="250">
                                <a:moveTo>
                                  <a:pt x="111" y="0"/>
                                </a:moveTo>
                                <a:lnTo>
                                  <a:pt x="39" y="24"/>
                                </a:lnTo>
                                <a:lnTo>
                                  <a:pt x="2" y="82"/>
                                </a:lnTo>
                                <a:lnTo>
                                  <a:pt x="0" y="106"/>
                                </a:lnTo>
                                <a:lnTo>
                                  <a:pt x="3" y="130"/>
                                </a:lnTo>
                                <a:lnTo>
                                  <a:pt x="44" y="197"/>
                                </a:lnTo>
                                <a:lnTo>
                                  <a:pt x="94" y="231"/>
                                </a:lnTo>
                                <a:lnTo>
                                  <a:pt x="152" y="248"/>
                                </a:lnTo>
                                <a:lnTo>
                                  <a:pt x="179" y="250"/>
                                </a:lnTo>
                                <a:lnTo>
                                  <a:pt x="206" y="247"/>
                                </a:lnTo>
                                <a:lnTo>
                                  <a:pt x="269" y="211"/>
                                </a:lnTo>
                                <a:lnTo>
                                  <a:pt x="291" y="144"/>
                                </a:lnTo>
                                <a:lnTo>
                                  <a:pt x="286" y="120"/>
                                </a:lnTo>
                                <a:lnTo>
                                  <a:pt x="245" y="53"/>
                                </a:lnTo>
                                <a:lnTo>
                                  <a:pt x="196" y="19"/>
                                </a:lnTo>
                                <a:lnTo>
                                  <a:pt x="138" y="2"/>
                                </a:lnTo>
                                <a:lnTo>
                                  <a:pt x="111" y="0"/>
                                </a:lnTo>
                                <a:close/>
                              </a:path>
                            </a:pathLst>
                          </a:custGeom>
                          <a:solidFill>
                            <a:srgbClr val="FFA0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8" name="Freeform 505"/>
                        <wps:cNvSpPr>
                          <a:spLocks/>
                        </wps:cNvSpPr>
                        <wps:spPr bwMode="auto">
                          <a:xfrm>
                            <a:off x="7081" y="1414"/>
                            <a:ext cx="193" cy="173"/>
                          </a:xfrm>
                          <a:custGeom>
                            <a:avLst/>
                            <a:gdLst>
                              <a:gd name="T0" fmla="+- 0 7216 7081"/>
                              <a:gd name="T1" fmla="*/ T0 w 193"/>
                              <a:gd name="T2" fmla="+- 0 1414 1414"/>
                              <a:gd name="T3" fmla="*/ 1414 h 173"/>
                              <a:gd name="T4" fmla="+- 0 7199 7081"/>
                              <a:gd name="T5" fmla="*/ T4 w 193"/>
                              <a:gd name="T6" fmla="+- 0 1418 1414"/>
                              <a:gd name="T7" fmla="*/ 1418 h 173"/>
                              <a:gd name="T8" fmla="+- 0 7180 7081"/>
                              <a:gd name="T9" fmla="*/ T8 w 193"/>
                              <a:gd name="T10" fmla="+- 0 1421 1414"/>
                              <a:gd name="T11" fmla="*/ 1421 h 173"/>
                              <a:gd name="T12" fmla="+- 0 7163 7081"/>
                              <a:gd name="T13" fmla="*/ T12 w 193"/>
                              <a:gd name="T14" fmla="+- 0 1429 1414"/>
                              <a:gd name="T15" fmla="*/ 1429 h 173"/>
                              <a:gd name="T16" fmla="+- 0 7112 7081"/>
                              <a:gd name="T17" fmla="*/ T16 w 193"/>
                              <a:gd name="T18" fmla="+- 0 1469 1414"/>
                              <a:gd name="T19" fmla="*/ 1469 h 173"/>
                              <a:gd name="T20" fmla="+- 0 7081 7081"/>
                              <a:gd name="T21" fmla="*/ T20 w 193"/>
                              <a:gd name="T22" fmla="+- 0 1534 1414"/>
                              <a:gd name="T23" fmla="*/ 1534 h 173"/>
                              <a:gd name="T24" fmla="+- 0 7087 7081"/>
                              <a:gd name="T25" fmla="*/ T24 w 193"/>
                              <a:gd name="T26" fmla="+- 0 1560 1414"/>
                              <a:gd name="T27" fmla="*/ 1560 h 173"/>
                              <a:gd name="T28" fmla="+- 0 7107 7081"/>
                              <a:gd name="T29" fmla="*/ T28 w 193"/>
                              <a:gd name="T30" fmla="+- 0 1578 1414"/>
                              <a:gd name="T31" fmla="*/ 1578 h 173"/>
                              <a:gd name="T32" fmla="+- 0 7121 7081"/>
                              <a:gd name="T33" fmla="*/ T32 w 193"/>
                              <a:gd name="T34" fmla="+- 0 1584 1414"/>
                              <a:gd name="T35" fmla="*/ 1584 h 173"/>
                              <a:gd name="T36" fmla="+- 0 7133 7081"/>
                              <a:gd name="T37" fmla="*/ T36 w 193"/>
                              <a:gd name="T38" fmla="+- 0 1587 1414"/>
                              <a:gd name="T39" fmla="*/ 1587 h 173"/>
                              <a:gd name="T40" fmla="+- 0 7148 7081"/>
                              <a:gd name="T41" fmla="*/ T40 w 193"/>
                              <a:gd name="T42" fmla="+- 0 1587 1414"/>
                              <a:gd name="T43" fmla="*/ 1587 h 173"/>
                              <a:gd name="T44" fmla="+- 0 7218 7081"/>
                              <a:gd name="T45" fmla="*/ T44 w 193"/>
                              <a:gd name="T46" fmla="+- 0 1551 1414"/>
                              <a:gd name="T47" fmla="*/ 1551 h 173"/>
                              <a:gd name="T48" fmla="+- 0 7266 7081"/>
                              <a:gd name="T49" fmla="*/ T48 w 193"/>
                              <a:gd name="T50" fmla="+- 0 1501 1414"/>
                              <a:gd name="T51" fmla="*/ 1501 h 173"/>
                              <a:gd name="T52" fmla="+- 0 7274 7081"/>
                              <a:gd name="T53" fmla="*/ T52 w 193"/>
                              <a:gd name="T54" fmla="+- 0 1469 1414"/>
                              <a:gd name="T55" fmla="*/ 1469 h 173"/>
                              <a:gd name="T56" fmla="+- 0 7267 7081"/>
                              <a:gd name="T57" fmla="*/ T56 w 193"/>
                              <a:gd name="T58" fmla="+- 0 1440 1414"/>
                              <a:gd name="T59" fmla="*/ 1440 h 173"/>
                              <a:gd name="T60" fmla="+- 0 7247 7081"/>
                              <a:gd name="T61" fmla="*/ T60 w 193"/>
                              <a:gd name="T62" fmla="+- 0 1421 1414"/>
                              <a:gd name="T63" fmla="*/ 1421 h 173"/>
                              <a:gd name="T64" fmla="+- 0 7233 7081"/>
                              <a:gd name="T65" fmla="*/ T64 w 193"/>
                              <a:gd name="T66" fmla="+- 0 1416 1414"/>
                              <a:gd name="T67" fmla="*/ 1416 h 173"/>
                              <a:gd name="T68" fmla="+- 0 7216 7081"/>
                              <a:gd name="T69" fmla="*/ T68 w 193"/>
                              <a:gd name="T70" fmla="+- 0 1414 1414"/>
                              <a:gd name="T71" fmla="*/ 1414 h 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93" h="173">
                                <a:moveTo>
                                  <a:pt x="135" y="0"/>
                                </a:moveTo>
                                <a:lnTo>
                                  <a:pt x="118" y="4"/>
                                </a:lnTo>
                                <a:lnTo>
                                  <a:pt x="99" y="7"/>
                                </a:lnTo>
                                <a:lnTo>
                                  <a:pt x="82" y="15"/>
                                </a:lnTo>
                                <a:lnTo>
                                  <a:pt x="31" y="55"/>
                                </a:lnTo>
                                <a:lnTo>
                                  <a:pt x="0" y="120"/>
                                </a:lnTo>
                                <a:lnTo>
                                  <a:pt x="6" y="146"/>
                                </a:lnTo>
                                <a:lnTo>
                                  <a:pt x="26" y="164"/>
                                </a:lnTo>
                                <a:lnTo>
                                  <a:pt x="40" y="170"/>
                                </a:lnTo>
                                <a:lnTo>
                                  <a:pt x="52" y="173"/>
                                </a:lnTo>
                                <a:lnTo>
                                  <a:pt x="67" y="173"/>
                                </a:lnTo>
                                <a:lnTo>
                                  <a:pt x="137" y="137"/>
                                </a:lnTo>
                                <a:lnTo>
                                  <a:pt x="185" y="87"/>
                                </a:lnTo>
                                <a:lnTo>
                                  <a:pt x="193" y="55"/>
                                </a:lnTo>
                                <a:lnTo>
                                  <a:pt x="186" y="26"/>
                                </a:lnTo>
                                <a:lnTo>
                                  <a:pt x="166" y="7"/>
                                </a:lnTo>
                                <a:lnTo>
                                  <a:pt x="152" y="2"/>
                                </a:lnTo>
                                <a:lnTo>
                                  <a:pt x="135" y="0"/>
                                </a:lnTo>
                                <a:close/>
                              </a:path>
                            </a:pathLst>
                          </a:custGeom>
                          <a:solidFill>
                            <a:srgbClr val="FFA0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504"/>
                        <wps:cNvSpPr>
                          <a:spLocks/>
                        </wps:cNvSpPr>
                        <wps:spPr bwMode="auto">
                          <a:xfrm>
                            <a:off x="6713" y="1091"/>
                            <a:ext cx="82" cy="119"/>
                          </a:xfrm>
                          <a:custGeom>
                            <a:avLst/>
                            <a:gdLst>
                              <a:gd name="T0" fmla="+- 0 6775 6713"/>
                              <a:gd name="T1" fmla="*/ T0 w 82"/>
                              <a:gd name="T2" fmla="+- 0 1091 1091"/>
                              <a:gd name="T3" fmla="*/ 1091 h 119"/>
                              <a:gd name="T4" fmla="+- 0 6768 6713"/>
                              <a:gd name="T5" fmla="*/ T4 w 82"/>
                              <a:gd name="T6" fmla="+- 0 1091 1091"/>
                              <a:gd name="T7" fmla="*/ 1091 h 119"/>
                              <a:gd name="T8" fmla="+- 0 6759 6713"/>
                              <a:gd name="T9" fmla="*/ T8 w 82"/>
                              <a:gd name="T10" fmla="+- 0 1094 1091"/>
                              <a:gd name="T11" fmla="*/ 1094 h 119"/>
                              <a:gd name="T12" fmla="+- 0 6715 6713"/>
                              <a:gd name="T13" fmla="*/ T12 w 82"/>
                              <a:gd name="T14" fmla="+- 0 1159 1091"/>
                              <a:gd name="T15" fmla="*/ 1159 h 119"/>
                              <a:gd name="T16" fmla="+- 0 6713 6713"/>
                              <a:gd name="T17" fmla="*/ T16 w 82"/>
                              <a:gd name="T18" fmla="+- 0 1181 1091"/>
                              <a:gd name="T19" fmla="*/ 1181 h 119"/>
                              <a:gd name="T20" fmla="+- 0 6717 6713"/>
                              <a:gd name="T21" fmla="*/ T20 w 82"/>
                              <a:gd name="T22" fmla="+- 0 1197 1091"/>
                              <a:gd name="T23" fmla="*/ 1197 h 119"/>
                              <a:gd name="T24" fmla="+- 0 6727 6713"/>
                              <a:gd name="T25" fmla="*/ T24 w 82"/>
                              <a:gd name="T26" fmla="+- 0 1207 1091"/>
                              <a:gd name="T27" fmla="*/ 1207 h 119"/>
                              <a:gd name="T28" fmla="+- 0 6734 6713"/>
                              <a:gd name="T29" fmla="*/ T28 w 82"/>
                              <a:gd name="T30" fmla="+- 0 1209 1091"/>
                              <a:gd name="T31" fmla="*/ 1209 h 119"/>
                              <a:gd name="T32" fmla="+- 0 6741 6713"/>
                              <a:gd name="T33" fmla="*/ T32 w 82"/>
                              <a:gd name="T34" fmla="+- 0 1209 1091"/>
                              <a:gd name="T35" fmla="*/ 1209 h 119"/>
                              <a:gd name="T36" fmla="+- 0 6783 6713"/>
                              <a:gd name="T37" fmla="*/ T36 w 82"/>
                              <a:gd name="T38" fmla="+- 0 1164 1091"/>
                              <a:gd name="T39" fmla="*/ 1164 h 119"/>
                              <a:gd name="T40" fmla="+- 0 6795 6713"/>
                              <a:gd name="T41" fmla="*/ T40 w 82"/>
                              <a:gd name="T42" fmla="+- 0 1118 1091"/>
                              <a:gd name="T43" fmla="*/ 1118 h 119"/>
                              <a:gd name="T44" fmla="+- 0 6792 6713"/>
                              <a:gd name="T45" fmla="*/ T44 w 82"/>
                              <a:gd name="T46" fmla="+- 0 1103 1091"/>
                              <a:gd name="T47" fmla="*/ 1103 h 119"/>
                              <a:gd name="T48" fmla="+- 0 6781 6713"/>
                              <a:gd name="T49" fmla="*/ T48 w 82"/>
                              <a:gd name="T50" fmla="+- 0 1092 1091"/>
                              <a:gd name="T51" fmla="*/ 1092 h 119"/>
                              <a:gd name="T52" fmla="+- 0 6775 6713"/>
                              <a:gd name="T53" fmla="*/ T52 w 82"/>
                              <a:gd name="T54" fmla="+- 0 1091 1091"/>
                              <a:gd name="T55" fmla="*/ 109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2" h="119">
                                <a:moveTo>
                                  <a:pt x="62" y="0"/>
                                </a:moveTo>
                                <a:lnTo>
                                  <a:pt x="55" y="0"/>
                                </a:lnTo>
                                <a:lnTo>
                                  <a:pt x="46" y="3"/>
                                </a:lnTo>
                                <a:lnTo>
                                  <a:pt x="2" y="68"/>
                                </a:lnTo>
                                <a:lnTo>
                                  <a:pt x="0" y="90"/>
                                </a:lnTo>
                                <a:lnTo>
                                  <a:pt x="4" y="106"/>
                                </a:lnTo>
                                <a:lnTo>
                                  <a:pt x="14" y="116"/>
                                </a:lnTo>
                                <a:lnTo>
                                  <a:pt x="21" y="118"/>
                                </a:lnTo>
                                <a:lnTo>
                                  <a:pt x="28" y="118"/>
                                </a:lnTo>
                                <a:lnTo>
                                  <a:pt x="70" y="73"/>
                                </a:lnTo>
                                <a:lnTo>
                                  <a:pt x="82" y="27"/>
                                </a:lnTo>
                                <a:lnTo>
                                  <a:pt x="79" y="12"/>
                                </a:lnTo>
                                <a:lnTo>
                                  <a:pt x="68"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503"/>
                        <wps:cNvSpPr>
                          <a:spLocks/>
                        </wps:cNvSpPr>
                        <wps:spPr bwMode="auto">
                          <a:xfrm>
                            <a:off x="7211" y="1279"/>
                            <a:ext cx="69" cy="103"/>
                          </a:xfrm>
                          <a:custGeom>
                            <a:avLst/>
                            <a:gdLst>
                              <a:gd name="T0" fmla="+- 0 7271 7211"/>
                              <a:gd name="T1" fmla="*/ T0 w 69"/>
                              <a:gd name="T2" fmla="+- 0 1279 1279"/>
                              <a:gd name="T3" fmla="*/ 1279 h 103"/>
                              <a:gd name="T4" fmla="+- 0 7259 7211"/>
                              <a:gd name="T5" fmla="*/ T4 w 69"/>
                              <a:gd name="T6" fmla="+- 0 1279 1279"/>
                              <a:gd name="T7" fmla="*/ 1279 h 103"/>
                              <a:gd name="T8" fmla="+- 0 7247 7211"/>
                              <a:gd name="T9" fmla="*/ T8 w 69"/>
                              <a:gd name="T10" fmla="+- 0 1286 1279"/>
                              <a:gd name="T11" fmla="*/ 1286 h 103"/>
                              <a:gd name="T12" fmla="+- 0 7233 7211"/>
                              <a:gd name="T13" fmla="*/ T12 w 69"/>
                              <a:gd name="T14" fmla="+- 0 1301 1279"/>
                              <a:gd name="T15" fmla="*/ 1301 h 103"/>
                              <a:gd name="T16" fmla="+- 0 7221 7211"/>
                              <a:gd name="T17" fmla="*/ T16 w 69"/>
                              <a:gd name="T18" fmla="+- 0 1320 1279"/>
                              <a:gd name="T19" fmla="*/ 1320 h 103"/>
                              <a:gd name="T20" fmla="+- 0 7214 7211"/>
                              <a:gd name="T21" fmla="*/ T20 w 69"/>
                              <a:gd name="T22" fmla="+- 0 1340 1279"/>
                              <a:gd name="T23" fmla="*/ 1340 h 103"/>
                              <a:gd name="T24" fmla="+- 0 7211 7211"/>
                              <a:gd name="T25" fmla="*/ T24 w 69"/>
                              <a:gd name="T26" fmla="+- 0 1359 1279"/>
                              <a:gd name="T27" fmla="*/ 1359 h 103"/>
                              <a:gd name="T28" fmla="+- 0 7214 7211"/>
                              <a:gd name="T29" fmla="*/ T28 w 69"/>
                              <a:gd name="T30" fmla="+- 0 1373 1279"/>
                              <a:gd name="T31" fmla="*/ 1373 h 103"/>
                              <a:gd name="T32" fmla="+- 0 7221 7211"/>
                              <a:gd name="T33" fmla="*/ T32 w 69"/>
                              <a:gd name="T34" fmla="+- 0 1382 1279"/>
                              <a:gd name="T35" fmla="*/ 1382 h 103"/>
                              <a:gd name="T36" fmla="+- 0 7231 7211"/>
                              <a:gd name="T37" fmla="*/ T36 w 69"/>
                              <a:gd name="T38" fmla="+- 0 1382 1279"/>
                              <a:gd name="T39" fmla="*/ 1382 h 103"/>
                              <a:gd name="T40" fmla="+- 0 7278 7211"/>
                              <a:gd name="T41" fmla="*/ T40 w 69"/>
                              <a:gd name="T42" fmla="+- 0 1322 1279"/>
                              <a:gd name="T43" fmla="*/ 1322 h 103"/>
                              <a:gd name="T44" fmla="+- 0 7279 7211"/>
                              <a:gd name="T45" fmla="*/ T44 w 69"/>
                              <a:gd name="T46" fmla="+- 0 1303 1279"/>
                              <a:gd name="T47" fmla="*/ 1303 h 103"/>
                              <a:gd name="T48" fmla="+- 0 7278 7211"/>
                              <a:gd name="T49" fmla="*/ T48 w 69"/>
                              <a:gd name="T50" fmla="+- 0 1287 1279"/>
                              <a:gd name="T51" fmla="*/ 1287 h 103"/>
                              <a:gd name="T52" fmla="+- 0 7271 7211"/>
                              <a:gd name="T53" fmla="*/ T52 w 69"/>
                              <a:gd name="T54" fmla="+- 0 1279 1279"/>
                              <a:gd name="T55" fmla="*/ 127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9" h="103">
                                <a:moveTo>
                                  <a:pt x="60" y="0"/>
                                </a:moveTo>
                                <a:lnTo>
                                  <a:pt x="48" y="0"/>
                                </a:lnTo>
                                <a:lnTo>
                                  <a:pt x="36" y="7"/>
                                </a:lnTo>
                                <a:lnTo>
                                  <a:pt x="22" y="22"/>
                                </a:lnTo>
                                <a:lnTo>
                                  <a:pt x="10" y="41"/>
                                </a:lnTo>
                                <a:lnTo>
                                  <a:pt x="3" y="61"/>
                                </a:lnTo>
                                <a:lnTo>
                                  <a:pt x="0" y="80"/>
                                </a:lnTo>
                                <a:lnTo>
                                  <a:pt x="3" y="94"/>
                                </a:lnTo>
                                <a:lnTo>
                                  <a:pt x="10" y="103"/>
                                </a:lnTo>
                                <a:lnTo>
                                  <a:pt x="20" y="103"/>
                                </a:lnTo>
                                <a:lnTo>
                                  <a:pt x="67" y="43"/>
                                </a:lnTo>
                                <a:lnTo>
                                  <a:pt x="68" y="24"/>
                                </a:lnTo>
                                <a:lnTo>
                                  <a:pt x="67" y="8"/>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Freeform 502"/>
                        <wps:cNvSpPr>
                          <a:spLocks/>
                        </wps:cNvSpPr>
                        <wps:spPr bwMode="auto">
                          <a:xfrm>
                            <a:off x="6452" y="2292"/>
                            <a:ext cx="185" cy="1394"/>
                          </a:xfrm>
                          <a:custGeom>
                            <a:avLst/>
                            <a:gdLst>
                              <a:gd name="T0" fmla="+- 0 6452 6452"/>
                              <a:gd name="T1" fmla="*/ T0 w 185"/>
                              <a:gd name="T2" fmla="+- 0 2292 2292"/>
                              <a:gd name="T3" fmla="*/ 2292 h 1394"/>
                              <a:gd name="T4" fmla="+- 0 6579 6452"/>
                              <a:gd name="T5" fmla="*/ T4 w 185"/>
                              <a:gd name="T6" fmla="+- 0 3675 2292"/>
                              <a:gd name="T7" fmla="*/ 3675 h 1394"/>
                              <a:gd name="T8" fmla="+- 0 6637 6452"/>
                              <a:gd name="T9" fmla="*/ T8 w 185"/>
                              <a:gd name="T10" fmla="+- 0 3685 2292"/>
                              <a:gd name="T11" fmla="*/ 3685 h 1394"/>
                              <a:gd name="T12" fmla="+- 0 6626 6452"/>
                              <a:gd name="T13" fmla="*/ T12 w 185"/>
                              <a:gd name="T14" fmla="+- 0 2311 2292"/>
                              <a:gd name="T15" fmla="*/ 2311 h 1394"/>
                              <a:gd name="T16" fmla="+- 0 6452 6452"/>
                              <a:gd name="T17" fmla="*/ T16 w 185"/>
                              <a:gd name="T18" fmla="+- 0 2292 2292"/>
                              <a:gd name="T19" fmla="*/ 2292 h 1394"/>
                            </a:gdLst>
                            <a:ahLst/>
                            <a:cxnLst>
                              <a:cxn ang="0">
                                <a:pos x="T1" y="T3"/>
                              </a:cxn>
                              <a:cxn ang="0">
                                <a:pos x="T5" y="T7"/>
                              </a:cxn>
                              <a:cxn ang="0">
                                <a:pos x="T9" y="T11"/>
                              </a:cxn>
                              <a:cxn ang="0">
                                <a:pos x="T13" y="T15"/>
                              </a:cxn>
                              <a:cxn ang="0">
                                <a:pos x="T17" y="T19"/>
                              </a:cxn>
                            </a:cxnLst>
                            <a:rect l="0" t="0" r="r" b="b"/>
                            <a:pathLst>
                              <a:path w="185" h="1394">
                                <a:moveTo>
                                  <a:pt x="0" y="0"/>
                                </a:moveTo>
                                <a:lnTo>
                                  <a:pt x="127" y="1383"/>
                                </a:lnTo>
                                <a:lnTo>
                                  <a:pt x="185" y="1393"/>
                                </a:lnTo>
                                <a:lnTo>
                                  <a:pt x="174"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Freeform 501"/>
                        <wps:cNvSpPr>
                          <a:spLocks/>
                        </wps:cNvSpPr>
                        <wps:spPr bwMode="auto">
                          <a:xfrm>
                            <a:off x="7734" y="2453"/>
                            <a:ext cx="173" cy="1401"/>
                          </a:xfrm>
                          <a:custGeom>
                            <a:avLst/>
                            <a:gdLst>
                              <a:gd name="T0" fmla="+- 0 7907 7734"/>
                              <a:gd name="T1" fmla="*/ T0 w 173"/>
                              <a:gd name="T2" fmla="+- 0 2453 2453"/>
                              <a:gd name="T3" fmla="*/ 2453 h 1401"/>
                              <a:gd name="T4" fmla="+- 0 7734 7734"/>
                              <a:gd name="T5" fmla="*/ T4 w 173"/>
                              <a:gd name="T6" fmla="+- 0 2480 2453"/>
                              <a:gd name="T7" fmla="*/ 2480 h 1401"/>
                              <a:gd name="T8" fmla="+- 0 7780 7734"/>
                              <a:gd name="T9" fmla="*/ T8 w 173"/>
                              <a:gd name="T10" fmla="+- 0 3853 2453"/>
                              <a:gd name="T11" fmla="*/ 3853 h 1401"/>
                              <a:gd name="T12" fmla="+- 0 7838 7734"/>
                              <a:gd name="T13" fmla="*/ T12 w 173"/>
                              <a:gd name="T14" fmla="+- 0 3841 2453"/>
                              <a:gd name="T15" fmla="*/ 3841 h 1401"/>
                              <a:gd name="T16" fmla="+- 0 7907 7734"/>
                              <a:gd name="T17" fmla="*/ T16 w 173"/>
                              <a:gd name="T18" fmla="+- 0 2453 2453"/>
                              <a:gd name="T19" fmla="*/ 2453 h 1401"/>
                            </a:gdLst>
                            <a:ahLst/>
                            <a:cxnLst>
                              <a:cxn ang="0">
                                <a:pos x="T1" y="T3"/>
                              </a:cxn>
                              <a:cxn ang="0">
                                <a:pos x="T5" y="T7"/>
                              </a:cxn>
                              <a:cxn ang="0">
                                <a:pos x="T9" y="T11"/>
                              </a:cxn>
                              <a:cxn ang="0">
                                <a:pos x="T13" y="T15"/>
                              </a:cxn>
                              <a:cxn ang="0">
                                <a:pos x="T17" y="T19"/>
                              </a:cxn>
                            </a:cxnLst>
                            <a:rect l="0" t="0" r="r" b="b"/>
                            <a:pathLst>
                              <a:path w="173" h="1401">
                                <a:moveTo>
                                  <a:pt x="173" y="0"/>
                                </a:moveTo>
                                <a:lnTo>
                                  <a:pt x="0" y="27"/>
                                </a:lnTo>
                                <a:lnTo>
                                  <a:pt x="46" y="1400"/>
                                </a:lnTo>
                                <a:lnTo>
                                  <a:pt x="104" y="1388"/>
                                </a:lnTo>
                                <a:lnTo>
                                  <a:pt x="1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Line 500"/>
                        <wps:cNvCnPr>
                          <a:cxnSpLocks noChangeShapeType="1"/>
                        </wps:cNvCnPr>
                        <wps:spPr bwMode="auto">
                          <a:xfrm>
                            <a:off x="7821" y="2475"/>
                            <a:ext cx="0" cy="1260"/>
                          </a:xfrm>
                          <a:prstGeom prst="line">
                            <a:avLst/>
                          </a:prstGeom>
                          <a:noFill/>
                          <a:ln w="36802">
                            <a:solidFill>
                              <a:srgbClr val="DDA859"/>
                            </a:solidFill>
                            <a:prstDash val="solid"/>
                            <a:round/>
                            <a:headEnd/>
                            <a:tailEnd/>
                          </a:ln>
                          <a:extLst>
                            <a:ext uri="{909E8E84-426E-40DD-AFC4-6F175D3DCCD1}">
                              <a14:hiddenFill xmlns:a14="http://schemas.microsoft.com/office/drawing/2010/main">
                                <a:noFill/>
                              </a14:hiddenFill>
                            </a:ext>
                          </a:extLst>
                        </wps:spPr>
                        <wps:bodyPr/>
                      </wps:wsp>
                      <wps:wsp>
                        <wps:cNvPr id="504" name="Freeform 499"/>
                        <wps:cNvSpPr>
                          <a:spLocks/>
                        </wps:cNvSpPr>
                        <wps:spPr bwMode="auto">
                          <a:xfrm>
                            <a:off x="8617" y="2070"/>
                            <a:ext cx="178" cy="1342"/>
                          </a:xfrm>
                          <a:custGeom>
                            <a:avLst/>
                            <a:gdLst>
                              <a:gd name="T0" fmla="+- 0 8795 8617"/>
                              <a:gd name="T1" fmla="*/ T0 w 178"/>
                              <a:gd name="T2" fmla="+- 0 2070 2070"/>
                              <a:gd name="T3" fmla="*/ 2070 h 1342"/>
                              <a:gd name="T4" fmla="+- 0 8639 8617"/>
                              <a:gd name="T5" fmla="*/ T4 w 178"/>
                              <a:gd name="T6" fmla="+- 0 2094 2070"/>
                              <a:gd name="T7" fmla="*/ 2094 h 1342"/>
                              <a:gd name="T8" fmla="+- 0 8617 8617"/>
                              <a:gd name="T9" fmla="*/ T8 w 178"/>
                              <a:gd name="T10" fmla="+- 0 3411 2070"/>
                              <a:gd name="T11" fmla="*/ 3411 h 1342"/>
                              <a:gd name="T12" fmla="+- 0 8668 8617"/>
                              <a:gd name="T13" fmla="*/ T12 w 178"/>
                              <a:gd name="T14" fmla="+- 0 3401 2070"/>
                              <a:gd name="T15" fmla="*/ 3401 h 1342"/>
                              <a:gd name="T16" fmla="+- 0 8795 8617"/>
                              <a:gd name="T17" fmla="*/ T16 w 178"/>
                              <a:gd name="T18" fmla="+- 0 2070 2070"/>
                              <a:gd name="T19" fmla="*/ 2070 h 1342"/>
                            </a:gdLst>
                            <a:ahLst/>
                            <a:cxnLst>
                              <a:cxn ang="0">
                                <a:pos x="T1" y="T3"/>
                              </a:cxn>
                              <a:cxn ang="0">
                                <a:pos x="T5" y="T7"/>
                              </a:cxn>
                              <a:cxn ang="0">
                                <a:pos x="T9" y="T11"/>
                              </a:cxn>
                              <a:cxn ang="0">
                                <a:pos x="T13" y="T15"/>
                              </a:cxn>
                              <a:cxn ang="0">
                                <a:pos x="T17" y="T19"/>
                              </a:cxn>
                            </a:cxnLst>
                            <a:rect l="0" t="0" r="r" b="b"/>
                            <a:pathLst>
                              <a:path w="178" h="1342">
                                <a:moveTo>
                                  <a:pt x="178" y="0"/>
                                </a:moveTo>
                                <a:lnTo>
                                  <a:pt x="22" y="24"/>
                                </a:lnTo>
                                <a:lnTo>
                                  <a:pt x="0" y="1341"/>
                                </a:lnTo>
                                <a:lnTo>
                                  <a:pt x="51" y="1331"/>
                                </a:lnTo>
                                <a:lnTo>
                                  <a:pt x="17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5" name="Freeform 498"/>
                        <wps:cNvSpPr>
                          <a:spLocks/>
                        </wps:cNvSpPr>
                        <wps:spPr bwMode="auto">
                          <a:xfrm>
                            <a:off x="8646" y="2088"/>
                            <a:ext cx="98" cy="1219"/>
                          </a:xfrm>
                          <a:custGeom>
                            <a:avLst/>
                            <a:gdLst>
                              <a:gd name="T0" fmla="+- 0 8743 8646"/>
                              <a:gd name="T1" fmla="*/ T0 w 98"/>
                              <a:gd name="T2" fmla="+- 0 2088 2088"/>
                              <a:gd name="T3" fmla="*/ 2088 h 1219"/>
                              <a:gd name="T4" fmla="+- 0 8691 8646"/>
                              <a:gd name="T5" fmla="*/ T4 w 98"/>
                              <a:gd name="T6" fmla="+- 0 2100 2088"/>
                              <a:gd name="T7" fmla="*/ 2100 h 1219"/>
                              <a:gd name="T8" fmla="+- 0 8646 8646"/>
                              <a:gd name="T9" fmla="*/ T8 w 98"/>
                              <a:gd name="T10" fmla="+- 0 3307 2088"/>
                              <a:gd name="T11" fmla="*/ 3307 h 1219"/>
                              <a:gd name="T12" fmla="+- 0 8743 8646"/>
                              <a:gd name="T13" fmla="*/ T12 w 98"/>
                              <a:gd name="T14" fmla="+- 0 2088 2088"/>
                              <a:gd name="T15" fmla="*/ 2088 h 1219"/>
                            </a:gdLst>
                            <a:ahLst/>
                            <a:cxnLst>
                              <a:cxn ang="0">
                                <a:pos x="T1" y="T3"/>
                              </a:cxn>
                              <a:cxn ang="0">
                                <a:pos x="T5" y="T7"/>
                              </a:cxn>
                              <a:cxn ang="0">
                                <a:pos x="T9" y="T11"/>
                              </a:cxn>
                              <a:cxn ang="0">
                                <a:pos x="T13" y="T15"/>
                              </a:cxn>
                            </a:cxnLst>
                            <a:rect l="0" t="0" r="r" b="b"/>
                            <a:pathLst>
                              <a:path w="98" h="1219">
                                <a:moveTo>
                                  <a:pt x="97" y="0"/>
                                </a:moveTo>
                                <a:lnTo>
                                  <a:pt x="45" y="12"/>
                                </a:lnTo>
                                <a:lnTo>
                                  <a:pt x="0" y="1219"/>
                                </a:lnTo>
                                <a:lnTo>
                                  <a:pt x="97" y="0"/>
                                </a:lnTo>
                                <a:close/>
                              </a:path>
                            </a:pathLst>
                          </a:custGeom>
                          <a:solidFill>
                            <a:srgbClr val="DDA8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6" name="Freeform 497"/>
                        <wps:cNvSpPr>
                          <a:spLocks/>
                        </wps:cNvSpPr>
                        <wps:spPr bwMode="auto">
                          <a:xfrm>
                            <a:off x="6360" y="1818"/>
                            <a:ext cx="2484" cy="742"/>
                          </a:xfrm>
                          <a:custGeom>
                            <a:avLst/>
                            <a:gdLst>
                              <a:gd name="T0" fmla="+- 0 7889 6360"/>
                              <a:gd name="T1" fmla="*/ T0 w 2484"/>
                              <a:gd name="T2" fmla="+- 0 1818 1818"/>
                              <a:gd name="T3" fmla="*/ 1818 h 742"/>
                              <a:gd name="T4" fmla="+- 0 6369 6360"/>
                              <a:gd name="T5" fmla="*/ T4 w 2484"/>
                              <a:gd name="T6" fmla="+- 0 2162 1818"/>
                              <a:gd name="T7" fmla="*/ 2162 h 742"/>
                              <a:gd name="T8" fmla="+- 0 6360 6360"/>
                              <a:gd name="T9" fmla="*/ T8 w 2484"/>
                              <a:gd name="T10" fmla="+- 0 2280 1818"/>
                              <a:gd name="T11" fmla="*/ 2280 h 742"/>
                              <a:gd name="T12" fmla="+- 0 7826 6360"/>
                              <a:gd name="T13" fmla="*/ T12 w 2484"/>
                              <a:gd name="T14" fmla="+- 0 2559 1818"/>
                              <a:gd name="T15" fmla="*/ 2559 h 742"/>
                              <a:gd name="T16" fmla="+- 0 8844 6360"/>
                              <a:gd name="T17" fmla="*/ T16 w 2484"/>
                              <a:gd name="T18" fmla="+- 0 2078 1818"/>
                              <a:gd name="T19" fmla="*/ 2078 h 742"/>
                              <a:gd name="T20" fmla="+- 0 8844 6360"/>
                              <a:gd name="T21" fmla="*/ T20 w 2484"/>
                              <a:gd name="T22" fmla="+- 0 1979 1818"/>
                              <a:gd name="T23" fmla="*/ 1979 h 742"/>
                              <a:gd name="T24" fmla="+- 0 7889 6360"/>
                              <a:gd name="T25" fmla="*/ T24 w 2484"/>
                              <a:gd name="T26" fmla="+- 0 1818 1818"/>
                              <a:gd name="T27" fmla="*/ 1818 h 742"/>
                            </a:gdLst>
                            <a:ahLst/>
                            <a:cxnLst>
                              <a:cxn ang="0">
                                <a:pos x="T1" y="T3"/>
                              </a:cxn>
                              <a:cxn ang="0">
                                <a:pos x="T5" y="T7"/>
                              </a:cxn>
                              <a:cxn ang="0">
                                <a:pos x="T9" y="T11"/>
                              </a:cxn>
                              <a:cxn ang="0">
                                <a:pos x="T13" y="T15"/>
                              </a:cxn>
                              <a:cxn ang="0">
                                <a:pos x="T17" y="T19"/>
                              </a:cxn>
                              <a:cxn ang="0">
                                <a:pos x="T21" y="T23"/>
                              </a:cxn>
                              <a:cxn ang="0">
                                <a:pos x="T25" y="T27"/>
                              </a:cxn>
                            </a:cxnLst>
                            <a:rect l="0" t="0" r="r" b="b"/>
                            <a:pathLst>
                              <a:path w="2484" h="742">
                                <a:moveTo>
                                  <a:pt x="1529" y="0"/>
                                </a:moveTo>
                                <a:lnTo>
                                  <a:pt x="9" y="344"/>
                                </a:lnTo>
                                <a:lnTo>
                                  <a:pt x="0" y="462"/>
                                </a:lnTo>
                                <a:lnTo>
                                  <a:pt x="1466" y="741"/>
                                </a:lnTo>
                                <a:lnTo>
                                  <a:pt x="2484" y="260"/>
                                </a:lnTo>
                                <a:lnTo>
                                  <a:pt x="2484" y="161"/>
                                </a:lnTo>
                                <a:lnTo>
                                  <a:pt x="15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Freeform 496"/>
                        <wps:cNvSpPr>
                          <a:spLocks/>
                        </wps:cNvSpPr>
                        <wps:spPr bwMode="auto">
                          <a:xfrm>
                            <a:off x="6408" y="2205"/>
                            <a:ext cx="1403" cy="305"/>
                          </a:xfrm>
                          <a:custGeom>
                            <a:avLst/>
                            <a:gdLst>
                              <a:gd name="T0" fmla="+- 0 6415 6408"/>
                              <a:gd name="T1" fmla="*/ T0 w 1403"/>
                              <a:gd name="T2" fmla="+- 0 2205 2205"/>
                              <a:gd name="T3" fmla="*/ 2205 h 305"/>
                              <a:gd name="T4" fmla="+- 0 6408 6408"/>
                              <a:gd name="T5" fmla="*/ T4 w 1403"/>
                              <a:gd name="T6" fmla="+- 0 2239 2205"/>
                              <a:gd name="T7" fmla="*/ 2239 h 305"/>
                              <a:gd name="T8" fmla="+- 0 7811 6408"/>
                              <a:gd name="T9" fmla="*/ T8 w 1403"/>
                              <a:gd name="T10" fmla="+- 0 2509 2205"/>
                              <a:gd name="T11" fmla="*/ 2509 h 305"/>
                              <a:gd name="T12" fmla="+- 0 7811 6408"/>
                              <a:gd name="T13" fmla="*/ T12 w 1403"/>
                              <a:gd name="T14" fmla="+- 0 2458 2205"/>
                              <a:gd name="T15" fmla="*/ 2458 h 305"/>
                              <a:gd name="T16" fmla="+- 0 6415 6408"/>
                              <a:gd name="T17" fmla="*/ T16 w 1403"/>
                              <a:gd name="T18" fmla="+- 0 2205 2205"/>
                              <a:gd name="T19" fmla="*/ 2205 h 305"/>
                            </a:gdLst>
                            <a:ahLst/>
                            <a:cxnLst>
                              <a:cxn ang="0">
                                <a:pos x="T1" y="T3"/>
                              </a:cxn>
                              <a:cxn ang="0">
                                <a:pos x="T5" y="T7"/>
                              </a:cxn>
                              <a:cxn ang="0">
                                <a:pos x="T9" y="T11"/>
                              </a:cxn>
                              <a:cxn ang="0">
                                <a:pos x="T13" y="T15"/>
                              </a:cxn>
                              <a:cxn ang="0">
                                <a:pos x="T17" y="T19"/>
                              </a:cxn>
                            </a:cxnLst>
                            <a:rect l="0" t="0" r="r" b="b"/>
                            <a:pathLst>
                              <a:path w="1403" h="305">
                                <a:moveTo>
                                  <a:pt x="7" y="0"/>
                                </a:moveTo>
                                <a:lnTo>
                                  <a:pt x="0" y="34"/>
                                </a:lnTo>
                                <a:lnTo>
                                  <a:pt x="1403" y="304"/>
                                </a:lnTo>
                                <a:lnTo>
                                  <a:pt x="1403" y="253"/>
                                </a:lnTo>
                                <a:lnTo>
                                  <a:pt x="7" y="0"/>
                                </a:lnTo>
                                <a:close/>
                              </a:path>
                            </a:pathLst>
                          </a:custGeom>
                          <a:solidFill>
                            <a:srgbClr val="933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Freeform 495"/>
                        <wps:cNvSpPr>
                          <a:spLocks/>
                        </wps:cNvSpPr>
                        <wps:spPr bwMode="auto">
                          <a:xfrm>
                            <a:off x="7842" y="2011"/>
                            <a:ext cx="962" cy="490"/>
                          </a:xfrm>
                          <a:custGeom>
                            <a:avLst/>
                            <a:gdLst>
                              <a:gd name="T0" fmla="+- 0 8798 7842"/>
                              <a:gd name="T1" fmla="*/ T0 w 962"/>
                              <a:gd name="T2" fmla="+- 0 2011 2011"/>
                              <a:gd name="T3" fmla="*/ 2011 h 490"/>
                              <a:gd name="T4" fmla="+- 0 7842 7842"/>
                              <a:gd name="T5" fmla="*/ T4 w 962"/>
                              <a:gd name="T6" fmla="+- 0 2458 2011"/>
                              <a:gd name="T7" fmla="*/ 2458 h 490"/>
                              <a:gd name="T8" fmla="+- 0 7842 7842"/>
                              <a:gd name="T9" fmla="*/ T8 w 962"/>
                              <a:gd name="T10" fmla="+- 0 2501 2011"/>
                              <a:gd name="T11" fmla="*/ 2501 h 490"/>
                              <a:gd name="T12" fmla="+- 0 8803 7842"/>
                              <a:gd name="T13" fmla="*/ T12 w 962"/>
                              <a:gd name="T14" fmla="+- 0 2051 2011"/>
                              <a:gd name="T15" fmla="*/ 2051 h 490"/>
                              <a:gd name="T16" fmla="+- 0 8798 7842"/>
                              <a:gd name="T17" fmla="*/ T16 w 962"/>
                              <a:gd name="T18" fmla="+- 0 2011 2011"/>
                              <a:gd name="T19" fmla="*/ 2011 h 490"/>
                            </a:gdLst>
                            <a:ahLst/>
                            <a:cxnLst>
                              <a:cxn ang="0">
                                <a:pos x="T1" y="T3"/>
                              </a:cxn>
                              <a:cxn ang="0">
                                <a:pos x="T5" y="T7"/>
                              </a:cxn>
                              <a:cxn ang="0">
                                <a:pos x="T9" y="T11"/>
                              </a:cxn>
                              <a:cxn ang="0">
                                <a:pos x="T13" y="T15"/>
                              </a:cxn>
                              <a:cxn ang="0">
                                <a:pos x="T17" y="T19"/>
                              </a:cxn>
                            </a:cxnLst>
                            <a:rect l="0" t="0" r="r" b="b"/>
                            <a:pathLst>
                              <a:path w="962" h="490">
                                <a:moveTo>
                                  <a:pt x="956" y="0"/>
                                </a:moveTo>
                                <a:lnTo>
                                  <a:pt x="0" y="447"/>
                                </a:lnTo>
                                <a:lnTo>
                                  <a:pt x="0" y="490"/>
                                </a:lnTo>
                                <a:lnTo>
                                  <a:pt x="961" y="40"/>
                                </a:lnTo>
                                <a:lnTo>
                                  <a:pt x="956" y="0"/>
                                </a:lnTo>
                                <a:close/>
                              </a:path>
                            </a:pathLst>
                          </a:custGeom>
                          <a:solidFill>
                            <a:srgbClr val="933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 name="Freeform 494"/>
                        <wps:cNvSpPr>
                          <a:spLocks/>
                        </wps:cNvSpPr>
                        <wps:spPr bwMode="auto">
                          <a:xfrm>
                            <a:off x="6512" y="1859"/>
                            <a:ext cx="2220" cy="557"/>
                          </a:xfrm>
                          <a:custGeom>
                            <a:avLst/>
                            <a:gdLst>
                              <a:gd name="T0" fmla="+- 0 7884 6512"/>
                              <a:gd name="T1" fmla="*/ T0 w 2220"/>
                              <a:gd name="T2" fmla="+- 0 1859 1859"/>
                              <a:gd name="T3" fmla="*/ 1859 h 557"/>
                              <a:gd name="T4" fmla="+- 0 6512 6512"/>
                              <a:gd name="T5" fmla="*/ T4 w 2220"/>
                              <a:gd name="T6" fmla="+- 0 2171 1859"/>
                              <a:gd name="T7" fmla="*/ 2171 h 557"/>
                              <a:gd name="T8" fmla="+- 0 7820 6512"/>
                              <a:gd name="T9" fmla="*/ T8 w 2220"/>
                              <a:gd name="T10" fmla="+- 0 2415 1859"/>
                              <a:gd name="T11" fmla="*/ 2415 h 557"/>
                              <a:gd name="T12" fmla="+- 0 8732 6512"/>
                              <a:gd name="T13" fmla="*/ T12 w 2220"/>
                              <a:gd name="T14" fmla="+- 0 2003 1859"/>
                              <a:gd name="T15" fmla="*/ 2003 h 557"/>
                              <a:gd name="T16" fmla="+- 0 7884 6512"/>
                              <a:gd name="T17" fmla="*/ T16 w 2220"/>
                              <a:gd name="T18" fmla="+- 0 1859 1859"/>
                              <a:gd name="T19" fmla="*/ 1859 h 557"/>
                            </a:gdLst>
                            <a:ahLst/>
                            <a:cxnLst>
                              <a:cxn ang="0">
                                <a:pos x="T1" y="T3"/>
                              </a:cxn>
                              <a:cxn ang="0">
                                <a:pos x="T5" y="T7"/>
                              </a:cxn>
                              <a:cxn ang="0">
                                <a:pos x="T9" y="T11"/>
                              </a:cxn>
                              <a:cxn ang="0">
                                <a:pos x="T13" y="T15"/>
                              </a:cxn>
                              <a:cxn ang="0">
                                <a:pos x="T17" y="T19"/>
                              </a:cxn>
                            </a:cxnLst>
                            <a:rect l="0" t="0" r="r" b="b"/>
                            <a:pathLst>
                              <a:path w="2220" h="557">
                                <a:moveTo>
                                  <a:pt x="1372" y="0"/>
                                </a:moveTo>
                                <a:lnTo>
                                  <a:pt x="0" y="312"/>
                                </a:lnTo>
                                <a:lnTo>
                                  <a:pt x="1308" y="556"/>
                                </a:lnTo>
                                <a:lnTo>
                                  <a:pt x="2220" y="144"/>
                                </a:lnTo>
                                <a:lnTo>
                                  <a:pt x="1372" y="0"/>
                                </a:lnTo>
                                <a:close/>
                              </a:path>
                            </a:pathLst>
                          </a:custGeom>
                          <a:solidFill>
                            <a:srgbClr val="DDA8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Line 493"/>
                        <wps:cNvCnPr>
                          <a:cxnSpLocks noChangeShapeType="1"/>
                        </wps:cNvCnPr>
                        <wps:spPr bwMode="auto">
                          <a:xfrm>
                            <a:off x="6554" y="2311"/>
                            <a:ext cx="0" cy="1258"/>
                          </a:xfrm>
                          <a:prstGeom prst="line">
                            <a:avLst/>
                          </a:prstGeom>
                          <a:noFill/>
                          <a:ln w="55204">
                            <a:solidFill>
                              <a:srgbClr val="DDA859"/>
                            </a:solidFill>
                            <a:prstDash val="solid"/>
                            <a:round/>
                            <a:headEnd/>
                            <a:tailEnd/>
                          </a:ln>
                          <a:extLst>
                            <a:ext uri="{909E8E84-426E-40DD-AFC4-6F175D3DCCD1}">
                              <a14:hiddenFill xmlns:a14="http://schemas.microsoft.com/office/drawing/2010/main">
                                <a:noFill/>
                              </a14:hiddenFill>
                            </a:ext>
                          </a:extLst>
                        </wps:spPr>
                        <wps:bodyPr/>
                      </wps:wsp>
                      <wps:wsp>
                        <wps:cNvPr id="511" name="AutoShape 492"/>
                        <wps:cNvSpPr>
                          <a:spLocks/>
                        </wps:cNvSpPr>
                        <wps:spPr bwMode="auto">
                          <a:xfrm>
                            <a:off x="6398" y="2691"/>
                            <a:ext cx="104" cy="873"/>
                          </a:xfrm>
                          <a:custGeom>
                            <a:avLst/>
                            <a:gdLst>
                              <a:gd name="T0" fmla="+- 0 6459 6398"/>
                              <a:gd name="T1" fmla="*/ T0 w 104"/>
                              <a:gd name="T2" fmla="+- 0 2847 2691"/>
                              <a:gd name="T3" fmla="*/ 2847 h 873"/>
                              <a:gd name="T4" fmla="+- 0 6405 6398"/>
                              <a:gd name="T5" fmla="*/ T4 w 104"/>
                              <a:gd name="T6" fmla="+- 0 2847 2691"/>
                              <a:gd name="T7" fmla="*/ 2847 h 873"/>
                              <a:gd name="T8" fmla="+- 0 6446 6398"/>
                              <a:gd name="T9" fmla="*/ T8 w 104"/>
                              <a:gd name="T10" fmla="+- 0 3564 2691"/>
                              <a:gd name="T11" fmla="*/ 3564 h 873"/>
                              <a:gd name="T12" fmla="+- 0 6502 6398"/>
                              <a:gd name="T13" fmla="*/ T12 w 104"/>
                              <a:gd name="T14" fmla="+- 0 3560 2691"/>
                              <a:gd name="T15" fmla="*/ 3560 h 873"/>
                              <a:gd name="T16" fmla="+- 0 6459 6398"/>
                              <a:gd name="T17" fmla="*/ T16 w 104"/>
                              <a:gd name="T18" fmla="+- 0 2847 2691"/>
                              <a:gd name="T19" fmla="*/ 2847 h 873"/>
                              <a:gd name="T20" fmla="+- 0 6413 6398"/>
                              <a:gd name="T21" fmla="*/ T20 w 104"/>
                              <a:gd name="T22" fmla="+- 0 2691 2691"/>
                              <a:gd name="T23" fmla="*/ 2691 h 873"/>
                              <a:gd name="T24" fmla="+- 0 6401 6398"/>
                              <a:gd name="T25" fmla="*/ T24 w 104"/>
                              <a:gd name="T26" fmla="+- 0 2727 2691"/>
                              <a:gd name="T27" fmla="*/ 2727 h 873"/>
                              <a:gd name="T28" fmla="+- 0 6398 6398"/>
                              <a:gd name="T29" fmla="*/ T28 w 104"/>
                              <a:gd name="T30" fmla="+- 0 2776 2691"/>
                              <a:gd name="T31" fmla="*/ 2776 h 873"/>
                              <a:gd name="T32" fmla="+- 0 6401 6398"/>
                              <a:gd name="T33" fmla="*/ T32 w 104"/>
                              <a:gd name="T34" fmla="+- 0 2823 2691"/>
                              <a:gd name="T35" fmla="*/ 2823 h 873"/>
                              <a:gd name="T36" fmla="+- 0 6405 6398"/>
                              <a:gd name="T37" fmla="*/ T36 w 104"/>
                              <a:gd name="T38" fmla="+- 0 2850 2691"/>
                              <a:gd name="T39" fmla="*/ 2850 h 873"/>
                              <a:gd name="T40" fmla="+- 0 6405 6398"/>
                              <a:gd name="T41" fmla="*/ T40 w 104"/>
                              <a:gd name="T42" fmla="+- 0 2847 2691"/>
                              <a:gd name="T43" fmla="*/ 2847 h 873"/>
                              <a:gd name="T44" fmla="+- 0 6459 6398"/>
                              <a:gd name="T45" fmla="*/ T44 w 104"/>
                              <a:gd name="T46" fmla="+- 0 2847 2691"/>
                              <a:gd name="T47" fmla="*/ 2847 h 873"/>
                              <a:gd name="T48" fmla="+- 0 6459 6398"/>
                              <a:gd name="T49" fmla="*/ T48 w 104"/>
                              <a:gd name="T50" fmla="+- 0 2843 2691"/>
                              <a:gd name="T51" fmla="*/ 2843 h 873"/>
                              <a:gd name="T52" fmla="+- 0 6459 6398"/>
                              <a:gd name="T53" fmla="*/ T52 w 104"/>
                              <a:gd name="T54" fmla="+- 0 2840 2691"/>
                              <a:gd name="T55" fmla="*/ 2840 h 873"/>
                              <a:gd name="T56" fmla="+- 0 6456 6398"/>
                              <a:gd name="T57" fmla="*/ T56 w 104"/>
                              <a:gd name="T58" fmla="+- 0 2800 2691"/>
                              <a:gd name="T59" fmla="*/ 2800 h 873"/>
                              <a:gd name="T60" fmla="+- 0 6458 6398"/>
                              <a:gd name="T61" fmla="*/ T60 w 104"/>
                              <a:gd name="T62" fmla="+- 0 2758 2691"/>
                              <a:gd name="T63" fmla="*/ 2758 h 873"/>
                              <a:gd name="T64" fmla="+- 0 6463 6398"/>
                              <a:gd name="T65" fmla="*/ T64 w 104"/>
                              <a:gd name="T66" fmla="+- 0 2718 2691"/>
                              <a:gd name="T67" fmla="*/ 2718 h 873"/>
                              <a:gd name="T68" fmla="+- 0 6470 6398"/>
                              <a:gd name="T69" fmla="*/ T68 w 104"/>
                              <a:gd name="T70" fmla="+- 0 2696 2691"/>
                              <a:gd name="T71" fmla="*/ 2696 h 873"/>
                              <a:gd name="T72" fmla="+- 0 6413 6398"/>
                              <a:gd name="T73" fmla="*/ T72 w 104"/>
                              <a:gd name="T74" fmla="+- 0 2691 2691"/>
                              <a:gd name="T75" fmla="*/ 2691 h 8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4" h="873">
                                <a:moveTo>
                                  <a:pt x="61" y="156"/>
                                </a:moveTo>
                                <a:lnTo>
                                  <a:pt x="7" y="156"/>
                                </a:lnTo>
                                <a:lnTo>
                                  <a:pt x="48" y="873"/>
                                </a:lnTo>
                                <a:lnTo>
                                  <a:pt x="104" y="869"/>
                                </a:lnTo>
                                <a:lnTo>
                                  <a:pt x="61" y="156"/>
                                </a:lnTo>
                                <a:close/>
                                <a:moveTo>
                                  <a:pt x="15" y="0"/>
                                </a:moveTo>
                                <a:lnTo>
                                  <a:pt x="3" y="36"/>
                                </a:lnTo>
                                <a:lnTo>
                                  <a:pt x="0" y="85"/>
                                </a:lnTo>
                                <a:lnTo>
                                  <a:pt x="3" y="132"/>
                                </a:lnTo>
                                <a:lnTo>
                                  <a:pt x="7" y="159"/>
                                </a:lnTo>
                                <a:lnTo>
                                  <a:pt x="7" y="156"/>
                                </a:lnTo>
                                <a:lnTo>
                                  <a:pt x="61" y="156"/>
                                </a:lnTo>
                                <a:lnTo>
                                  <a:pt x="61" y="152"/>
                                </a:lnTo>
                                <a:lnTo>
                                  <a:pt x="61" y="149"/>
                                </a:lnTo>
                                <a:lnTo>
                                  <a:pt x="58" y="109"/>
                                </a:lnTo>
                                <a:lnTo>
                                  <a:pt x="60" y="67"/>
                                </a:lnTo>
                                <a:lnTo>
                                  <a:pt x="65" y="27"/>
                                </a:lnTo>
                                <a:lnTo>
                                  <a:pt x="72" y="5"/>
                                </a:lnTo>
                                <a:lnTo>
                                  <a:pt x="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491"/>
                        <wps:cNvSpPr>
                          <a:spLocks/>
                        </wps:cNvSpPr>
                        <wps:spPr bwMode="auto">
                          <a:xfrm>
                            <a:off x="5788" y="1922"/>
                            <a:ext cx="159" cy="512"/>
                          </a:xfrm>
                          <a:custGeom>
                            <a:avLst/>
                            <a:gdLst>
                              <a:gd name="T0" fmla="+- 0 5842 5788"/>
                              <a:gd name="T1" fmla="*/ T0 w 159"/>
                              <a:gd name="T2" fmla="+- 0 1922 1922"/>
                              <a:gd name="T3" fmla="*/ 1922 h 512"/>
                              <a:gd name="T4" fmla="+- 0 5788 5788"/>
                              <a:gd name="T5" fmla="*/ T4 w 159"/>
                              <a:gd name="T6" fmla="+- 0 1934 1922"/>
                              <a:gd name="T7" fmla="*/ 1934 h 512"/>
                              <a:gd name="T8" fmla="+- 0 5892 5788"/>
                              <a:gd name="T9" fmla="*/ T8 w 159"/>
                              <a:gd name="T10" fmla="+- 0 2434 1922"/>
                              <a:gd name="T11" fmla="*/ 2434 h 512"/>
                              <a:gd name="T12" fmla="+- 0 5946 5788"/>
                              <a:gd name="T13" fmla="*/ T12 w 159"/>
                              <a:gd name="T14" fmla="+- 0 2422 1922"/>
                              <a:gd name="T15" fmla="*/ 2422 h 512"/>
                              <a:gd name="T16" fmla="+- 0 5842 5788"/>
                              <a:gd name="T17" fmla="*/ T16 w 159"/>
                              <a:gd name="T18" fmla="+- 0 1922 1922"/>
                              <a:gd name="T19" fmla="*/ 1922 h 512"/>
                            </a:gdLst>
                            <a:ahLst/>
                            <a:cxnLst>
                              <a:cxn ang="0">
                                <a:pos x="T1" y="T3"/>
                              </a:cxn>
                              <a:cxn ang="0">
                                <a:pos x="T5" y="T7"/>
                              </a:cxn>
                              <a:cxn ang="0">
                                <a:pos x="T9" y="T11"/>
                              </a:cxn>
                              <a:cxn ang="0">
                                <a:pos x="T13" y="T15"/>
                              </a:cxn>
                              <a:cxn ang="0">
                                <a:pos x="T17" y="T19"/>
                              </a:cxn>
                            </a:cxnLst>
                            <a:rect l="0" t="0" r="r" b="b"/>
                            <a:pathLst>
                              <a:path w="159" h="512">
                                <a:moveTo>
                                  <a:pt x="54" y="0"/>
                                </a:moveTo>
                                <a:lnTo>
                                  <a:pt x="0" y="12"/>
                                </a:lnTo>
                                <a:lnTo>
                                  <a:pt x="104" y="512"/>
                                </a:lnTo>
                                <a:lnTo>
                                  <a:pt x="158" y="500"/>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490"/>
                        <wps:cNvSpPr>
                          <a:spLocks/>
                        </wps:cNvSpPr>
                        <wps:spPr bwMode="auto">
                          <a:xfrm>
                            <a:off x="6896" y="2342"/>
                            <a:ext cx="159" cy="487"/>
                          </a:xfrm>
                          <a:custGeom>
                            <a:avLst/>
                            <a:gdLst>
                              <a:gd name="T0" fmla="+- 0 6896 6896"/>
                              <a:gd name="T1" fmla="*/ T0 w 159"/>
                              <a:gd name="T2" fmla="+- 0 2342 2342"/>
                              <a:gd name="T3" fmla="*/ 2342 h 487"/>
                              <a:gd name="T4" fmla="+- 0 6954 6896"/>
                              <a:gd name="T5" fmla="*/ T4 w 159"/>
                              <a:gd name="T6" fmla="+- 0 2390 2342"/>
                              <a:gd name="T7" fmla="*/ 2390 h 487"/>
                              <a:gd name="T8" fmla="+- 0 7005 6896"/>
                              <a:gd name="T9" fmla="*/ T8 w 159"/>
                              <a:gd name="T10" fmla="+- 0 2497 2342"/>
                              <a:gd name="T11" fmla="*/ 2497 h 487"/>
                              <a:gd name="T12" fmla="+- 0 7018 6896"/>
                              <a:gd name="T13" fmla="*/ T12 w 159"/>
                              <a:gd name="T14" fmla="+- 0 2583 2342"/>
                              <a:gd name="T15" fmla="*/ 2583 h 487"/>
                              <a:gd name="T16" fmla="+- 0 7013 6896"/>
                              <a:gd name="T17" fmla="*/ T16 w 159"/>
                              <a:gd name="T18" fmla="+- 0 2693 2342"/>
                              <a:gd name="T19" fmla="*/ 2693 h 487"/>
                              <a:gd name="T20" fmla="+- 0 6986 6896"/>
                              <a:gd name="T21" fmla="*/ T20 w 159"/>
                              <a:gd name="T22" fmla="+- 0 2828 2342"/>
                              <a:gd name="T23" fmla="*/ 2828 h 487"/>
                              <a:gd name="T24" fmla="+- 0 7037 6896"/>
                              <a:gd name="T25" fmla="*/ T24 w 159"/>
                              <a:gd name="T26" fmla="+- 0 2806 2342"/>
                              <a:gd name="T27" fmla="*/ 2806 h 487"/>
                              <a:gd name="T28" fmla="+- 0 7041 6896"/>
                              <a:gd name="T29" fmla="*/ T28 w 159"/>
                              <a:gd name="T30" fmla="+- 0 2787 2342"/>
                              <a:gd name="T31" fmla="*/ 2787 h 487"/>
                              <a:gd name="T32" fmla="+- 0 7047 6896"/>
                              <a:gd name="T33" fmla="*/ T32 w 159"/>
                              <a:gd name="T34" fmla="+- 0 2739 2342"/>
                              <a:gd name="T35" fmla="*/ 2739 h 487"/>
                              <a:gd name="T36" fmla="+- 0 7054 6896"/>
                              <a:gd name="T37" fmla="*/ T36 w 159"/>
                              <a:gd name="T38" fmla="+- 0 2670 2342"/>
                              <a:gd name="T39" fmla="*/ 2670 h 487"/>
                              <a:gd name="T40" fmla="+- 0 7054 6896"/>
                              <a:gd name="T41" fmla="*/ T40 w 159"/>
                              <a:gd name="T42" fmla="+- 0 2588 2342"/>
                              <a:gd name="T43" fmla="*/ 2588 h 487"/>
                              <a:gd name="T44" fmla="+- 0 7042 6896"/>
                              <a:gd name="T45" fmla="*/ T44 w 159"/>
                              <a:gd name="T46" fmla="+- 0 2506 2342"/>
                              <a:gd name="T47" fmla="*/ 2506 h 487"/>
                              <a:gd name="T48" fmla="+- 0 7017 6896"/>
                              <a:gd name="T49" fmla="*/ T48 w 159"/>
                              <a:gd name="T50" fmla="+- 0 2431 2342"/>
                              <a:gd name="T51" fmla="*/ 2431 h 487"/>
                              <a:gd name="T52" fmla="+- 0 6969 6896"/>
                              <a:gd name="T53" fmla="*/ T52 w 159"/>
                              <a:gd name="T54" fmla="+- 0 2374 2342"/>
                              <a:gd name="T55" fmla="*/ 2374 h 487"/>
                              <a:gd name="T56" fmla="+- 0 6896 6896"/>
                              <a:gd name="T57" fmla="*/ T56 w 159"/>
                              <a:gd name="T58" fmla="+- 0 2342 2342"/>
                              <a:gd name="T59" fmla="*/ 2342 h 4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59" h="487">
                                <a:moveTo>
                                  <a:pt x="0" y="0"/>
                                </a:moveTo>
                                <a:lnTo>
                                  <a:pt x="58" y="48"/>
                                </a:lnTo>
                                <a:lnTo>
                                  <a:pt x="109" y="155"/>
                                </a:lnTo>
                                <a:lnTo>
                                  <a:pt x="122" y="241"/>
                                </a:lnTo>
                                <a:lnTo>
                                  <a:pt x="117" y="351"/>
                                </a:lnTo>
                                <a:lnTo>
                                  <a:pt x="90" y="486"/>
                                </a:lnTo>
                                <a:lnTo>
                                  <a:pt x="141" y="464"/>
                                </a:lnTo>
                                <a:lnTo>
                                  <a:pt x="145" y="445"/>
                                </a:lnTo>
                                <a:lnTo>
                                  <a:pt x="151" y="397"/>
                                </a:lnTo>
                                <a:lnTo>
                                  <a:pt x="158" y="328"/>
                                </a:lnTo>
                                <a:lnTo>
                                  <a:pt x="158" y="246"/>
                                </a:lnTo>
                                <a:lnTo>
                                  <a:pt x="146" y="164"/>
                                </a:lnTo>
                                <a:lnTo>
                                  <a:pt x="121" y="89"/>
                                </a:lnTo>
                                <a:lnTo>
                                  <a:pt x="73" y="3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4" name="Freeform 489"/>
                        <wps:cNvSpPr>
                          <a:spLocks/>
                        </wps:cNvSpPr>
                        <wps:spPr bwMode="auto">
                          <a:xfrm>
                            <a:off x="7695" y="1724"/>
                            <a:ext cx="1061" cy="380"/>
                          </a:xfrm>
                          <a:custGeom>
                            <a:avLst/>
                            <a:gdLst>
                              <a:gd name="T0" fmla="+- 0 8103 7695"/>
                              <a:gd name="T1" fmla="*/ T0 w 1061"/>
                              <a:gd name="T2" fmla="+- 0 1724 1724"/>
                              <a:gd name="T3" fmla="*/ 1724 h 380"/>
                              <a:gd name="T4" fmla="+- 0 7729 7695"/>
                              <a:gd name="T5" fmla="*/ T4 w 1061"/>
                              <a:gd name="T6" fmla="+- 0 1816 1724"/>
                              <a:gd name="T7" fmla="*/ 1816 h 380"/>
                              <a:gd name="T8" fmla="+- 0 7705 7695"/>
                              <a:gd name="T9" fmla="*/ T8 w 1061"/>
                              <a:gd name="T10" fmla="+- 0 1839 1724"/>
                              <a:gd name="T11" fmla="*/ 1839 h 380"/>
                              <a:gd name="T12" fmla="+- 0 7695 7695"/>
                              <a:gd name="T13" fmla="*/ T12 w 1061"/>
                              <a:gd name="T14" fmla="+- 0 1862 1724"/>
                              <a:gd name="T15" fmla="*/ 1862 h 380"/>
                              <a:gd name="T16" fmla="+- 0 7695 7695"/>
                              <a:gd name="T17" fmla="*/ T16 w 1061"/>
                              <a:gd name="T18" fmla="+- 0 1886 1724"/>
                              <a:gd name="T19" fmla="*/ 1886 h 380"/>
                              <a:gd name="T20" fmla="+- 0 7726 7695"/>
                              <a:gd name="T21" fmla="*/ T20 w 1061"/>
                              <a:gd name="T22" fmla="+- 0 1945 1724"/>
                              <a:gd name="T23" fmla="*/ 1945 h 380"/>
                              <a:gd name="T24" fmla="+- 0 7777 7695"/>
                              <a:gd name="T25" fmla="*/ T24 w 1061"/>
                              <a:gd name="T26" fmla="+- 0 1969 1724"/>
                              <a:gd name="T27" fmla="*/ 1969 h 380"/>
                              <a:gd name="T28" fmla="+- 0 7804 7695"/>
                              <a:gd name="T29" fmla="*/ T28 w 1061"/>
                              <a:gd name="T30" fmla="+- 0 1977 1724"/>
                              <a:gd name="T31" fmla="*/ 1977 h 380"/>
                              <a:gd name="T32" fmla="+- 0 7837 7695"/>
                              <a:gd name="T33" fmla="*/ T32 w 1061"/>
                              <a:gd name="T34" fmla="+- 0 1986 1724"/>
                              <a:gd name="T35" fmla="*/ 1986 h 380"/>
                              <a:gd name="T36" fmla="+- 0 7872 7695"/>
                              <a:gd name="T37" fmla="*/ T36 w 1061"/>
                              <a:gd name="T38" fmla="+- 0 1998 1724"/>
                              <a:gd name="T39" fmla="*/ 1998 h 380"/>
                              <a:gd name="T40" fmla="+- 0 7912 7695"/>
                              <a:gd name="T41" fmla="*/ T40 w 1061"/>
                              <a:gd name="T42" fmla="+- 0 2008 1724"/>
                              <a:gd name="T43" fmla="*/ 2008 h 380"/>
                              <a:gd name="T44" fmla="+- 0 7954 7695"/>
                              <a:gd name="T45" fmla="*/ T44 w 1061"/>
                              <a:gd name="T46" fmla="+- 0 2020 1724"/>
                              <a:gd name="T47" fmla="*/ 2020 h 380"/>
                              <a:gd name="T48" fmla="+- 0 7995 7695"/>
                              <a:gd name="T49" fmla="*/ T48 w 1061"/>
                              <a:gd name="T50" fmla="+- 0 2032 1724"/>
                              <a:gd name="T51" fmla="*/ 2032 h 380"/>
                              <a:gd name="T52" fmla="+- 0 8038 7695"/>
                              <a:gd name="T53" fmla="*/ T52 w 1061"/>
                              <a:gd name="T54" fmla="+- 0 2044 1724"/>
                              <a:gd name="T55" fmla="*/ 2044 h 380"/>
                              <a:gd name="T56" fmla="+- 0 8079 7695"/>
                              <a:gd name="T57" fmla="*/ T56 w 1061"/>
                              <a:gd name="T58" fmla="+- 0 2056 1724"/>
                              <a:gd name="T59" fmla="*/ 2056 h 380"/>
                              <a:gd name="T60" fmla="+- 0 8116 7695"/>
                              <a:gd name="T61" fmla="*/ T60 w 1061"/>
                              <a:gd name="T62" fmla="+- 0 2068 1724"/>
                              <a:gd name="T63" fmla="*/ 2068 h 380"/>
                              <a:gd name="T64" fmla="+- 0 8150 7695"/>
                              <a:gd name="T65" fmla="*/ T64 w 1061"/>
                              <a:gd name="T66" fmla="+- 0 2078 1724"/>
                              <a:gd name="T67" fmla="*/ 2078 h 380"/>
                              <a:gd name="T68" fmla="+- 0 8181 7695"/>
                              <a:gd name="T69" fmla="*/ T68 w 1061"/>
                              <a:gd name="T70" fmla="+- 0 2087 1724"/>
                              <a:gd name="T71" fmla="*/ 2087 h 380"/>
                              <a:gd name="T72" fmla="+- 0 8206 7695"/>
                              <a:gd name="T73" fmla="*/ T72 w 1061"/>
                              <a:gd name="T74" fmla="+- 0 2094 1724"/>
                              <a:gd name="T75" fmla="*/ 2094 h 380"/>
                              <a:gd name="T76" fmla="+- 0 8224 7695"/>
                              <a:gd name="T77" fmla="*/ T76 w 1061"/>
                              <a:gd name="T78" fmla="+- 0 2099 1724"/>
                              <a:gd name="T79" fmla="*/ 2099 h 380"/>
                              <a:gd name="T80" fmla="+- 0 8253 7695"/>
                              <a:gd name="T81" fmla="*/ T80 w 1061"/>
                              <a:gd name="T82" fmla="+- 0 2104 1724"/>
                              <a:gd name="T83" fmla="*/ 2104 h 380"/>
                              <a:gd name="T84" fmla="+- 0 8280 7695"/>
                              <a:gd name="T85" fmla="*/ T84 w 1061"/>
                              <a:gd name="T86" fmla="+- 0 2104 1724"/>
                              <a:gd name="T87" fmla="*/ 2104 h 380"/>
                              <a:gd name="T88" fmla="+- 0 8307 7695"/>
                              <a:gd name="T89" fmla="*/ T88 w 1061"/>
                              <a:gd name="T90" fmla="+- 0 2100 1724"/>
                              <a:gd name="T91" fmla="*/ 2100 h 380"/>
                              <a:gd name="T92" fmla="+- 0 8331 7695"/>
                              <a:gd name="T93" fmla="*/ T92 w 1061"/>
                              <a:gd name="T94" fmla="+- 0 2095 1724"/>
                              <a:gd name="T95" fmla="*/ 2095 h 380"/>
                              <a:gd name="T96" fmla="+- 0 8351 7695"/>
                              <a:gd name="T97" fmla="*/ T96 w 1061"/>
                              <a:gd name="T98" fmla="+- 0 2088 1724"/>
                              <a:gd name="T99" fmla="*/ 2088 h 380"/>
                              <a:gd name="T100" fmla="+- 0 8368 7695"/>
                              <a:gd name="T101" fmla="*/ T100 w 1061"/>
                              <a:gd name="T102" fmla="+- 0 2083 1724"/>
                              <a:gd name="T103" fmla="*/ 2083 h 380"/>
                              <a:gd name="T104" fmla="+- 0 8382 7695"/>
                              <a:gd name="T105" fmla="*/ T104 w 1061"/>
                              <a:gd name="T106" fmla="+- 0 2076 1724"/>
                              <a:gd name="T107" fmla="*/ 2076 h 380"/>
                              <a:gd name="T108" fmla="+- 0 8726 7695"/>
                              <a:gd name="T109" fmla="*/ T108 w 1061"/>
                              <a:gd name="T110" fmla="+- 0 1965 1724"/>
                              <a:gd name="T111" fmla="*/ 1965 h 380"/>
                              <a:gd name="T112" fmla="+- 0 8706 7695"/>
                              <a:gd name="T113" fmla="*/ T112 w 1061"/>
                              <a:gd name="T114" fmla="+- 0 1922 1724"/>
                              <a:gd name="T115" fmla="*/ 1922 h 380"/>
                              <a:gd name="T116" fmla="+- 0 8699 7695"/>
                              <a:gd name="T117" fmla="*/ T116 w 1061"/>
                              <a:gd name="T118" fmla="+- 0 1888 1724"/>
                              <a:gd name="T119" fmla="*/ 1888 h 380"/>
                              <a:gd name="T120" fmla="+- 0 8703 7695"/>
                              <a:gd name="T121" fmla="*/ T120 w 1061"/>
                              <a:gd name="T122" fmla="+- 0 1861 1724"/>
                              <a:gd name="T123" fmla="*/ 1861 h 380"/>
                              <a:gd name="T124" fmla="+- 0 8713 7695"/>
                              <a:gd name="T125" fmla="*/ T124 w 1061"/>
                              <a:gd name="T126" fmla="+- 0 1840 1724"/>
                              <a:gd name="T127" fmla="*/ 1840 h 380"/>
                              <a:gd name="T128" fmla="+- 0 8726 7695"/>
                              <a:gd name="T129" fmla="*/ T128 w 1061"/>
                              <a:gd name="T130" fmla="+- 0 1825 1724"/>
                              <a:gd name="T131" fmla="*/ 1825 h 380"/>
                              <a:gd name="T132" fmla="+- 0 8740 7695"/>
                              <a:gd name="T133" fmla="*/ T132 w 1061"/>
                              <a:gd name="T134" fmla="+- 0 1816 1724"/>
                              <a:gd name="T135" fmla="*/ 1816 h 380"/>
                              <a:gd name="T136" fmla="+- 0 8750 7695"/>
                              <a:gd name="T137" fmla="*/ T136 w 1061"/>
                              <a:gd name="T138" fmla="+- 0 1811 1724"/>
                              <a:gd name="T139" fmla="*/ 1811 h 380"/>
                              <a:gd name="T140" fmla="+- 0 8755 7695"/>
                              <a:gd name="T141" fmla="*/ T140 w 1061"/>
                              <a:gd name="T142" fmla="+- 0 1809 1724"/>
                              <a:gd name="T143" fmla="*/ 1809 h 380"/>
                              <a:gd name="T144" fmla="+- 0 8103 7695"/>
                              <a:gd name="T145" fmla="*/ T144 w 1061"/>
                              <a:gd name="T146" fmla="+- 0 1724 1724"/>
                              <a:gd name="T147" fmla="*/ 1724 h 3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61" h="380">
                                <a:moveTo>
                                  <a:pt x="408" y="0"/>
                                </a:moveTo>
                                <a:lnTo>
                                  <a:pt x="34" y="92"/>
                                </a:lnTo>
                                <a:lnTo>
                                  <a:pt x="10" y="115"/>
                                </a:lnTo>
                                <a:lnTo>
                                  <a:pt x="0" y="138"/>
                                </a:lnTo>
                                <a:lnTo>
                                  <a:pt x="0" y="162"/>
                                </a:lnTo>
                                <a:lnTo>
                                  <a:pt x="31" y="221"/>
                                </a:lnTo>
                                <a:lnTo>
                                  <a:pt x="82" y="245"/>
                                </a:lnTo>
                                <a:lnTo>
                                  <a:pt x="109" y="253"/>
                                </a:lnTo>
                                <a:lnTo>
                                  <a:pt x="142" y="262"/>
                                </a:lnTo>
                                <a:lnTo>
                                  <a:pt x="177" y="274"/>
                                </a:lnTo>
                                <a:lnTo>
                                  <a:pt x="217" y="284"/>
                                </a:lnTo>
                                <a:lnTo>
                                  <a:pt x="259" y="296"/>
                                </a:lnTo>
                                <a:lnTo>
                                  <a:pt x="300" y="308"/>
                                </a:lnTo>
                                <a:lnTo>
                                  <a:pt x="343" y="320"/>
                                </a:lnTo>
                                <a:lnTo>
                                  <a:pt x="384" y="332"/>
                                </a:lnTo>
                                <a:lnTo>
                                  <a:pt x="421" y="344"/>
                                </a:lnTo>
                                <a:lnTo>
                                  <a:pt x="455" y="354"/>
                                </a:lnTo>
                                <a:lnTo>
                                  <a:pt x="486" y="363"/>
                                </a:lnTo>
                                <a:lnTo>
                                  <a:pt x="511" y="370"/>
                                </a:lnTo>
                                <a:lnTo>
                                  <a:pt x="529" y="375"/>
                                </a:lnTo>
                                <a:lnTo>
                                  <a:pt x="558" y="380"/>
                                </a:lnTo>
                                <a:lnTo>
                                  <a:pt x="585" y="380"/>
                                </a:lnTo>
                                <a:lnTo>
                                  <a:pt x="612" y="376"/>
                                </a:lnTo>
                                <a:lnTo>
                                  <a:pt x="636" y="371"/>
                                </a:lnTo>
                                <a:lnTo>
                                  <a:pt x="656" y="364"/>
                                </a:lnTo>
                                <a:lnTo>
                                  <a:pt x="673" y="359"/>
                                </a:lnTo>
                                <a:lnTo>
                                  <a:pt x="687" y="352"/>
                                </a:lnTo>
                                <a:lnTo>
                                  <a:pt x="1031" y="241"/>
                                </a:lnTo>
                                <a:lnTo>
                                  <a:pt x="1011" y="198"/>
                                </a:lnTo>
                                <a:lnTo>
                                  <a:pt x="1004" y="164"/>
                                </a:lnTo>
                                <a:lnTo>
                                  <a:pt x="1008" y="137"/>
                                </a:lnTo>
                                <a:lnTo>
                                  <a:pt x="1018" y="116"/>
                                </a:lnTo>
                                <a:lnTo>
                                  <a:pt x="1031" y="101"/>
                                </a:lnTo>
                                <a:lnTo>
                                  <a:pt x="1045" y="92"/>
                                </a:lnTo>
                                <a:lnTo>
                                  <a:pt x="1055" y="87"/>
                                </a:lnTo>
                                <a:lnTo>
                                  <a:pt x="1060" y="85"/>
                                </a:lnTo>
                                <a:lnTo>
                                  <a:pt x="40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488"/>
                        <wps:cNvSpPr>
                          <a:spLocks/>
                        </wps:cNvSpPr>
                        <wps:spPr bwMode="auto">
                          <a:xfrm>
                            <a:off x="7816" y="1755"/>
                            <a:ext cx="848" cy="184"/>
                          </a:xfrm>
                          <a:custGeom>
                            <a:avLst/>
                            <a:gdLst>
                              <a:gd name="T0" fmla="+- 0 8104 7816"/>
                              <a:gd name="T1" fmla="*/ T0 w 848"/>
                              <a:gd name="T2" fmla="+- 0 1755 1755"/>
                              <a:gd name="T3" fmla="*/ 1755 h 184"/>
                              <a:gd name="T4" fmla="+- 0 7816 7816"/>
                              <a:gd name="T5" fmla="*/ T4 w 848"/>
                              <a:gd name="T6" fmla="+- 0 1821 1755"/>
                              <a:gd name="T7" fmla="*/ 1821 h 184"/>
                              <a:gd name="T8" fmla="+- 0 8263 7816"/>
                              <a:gd name="T9" fmla="*/ T8 w 848"/>
                              <a:gd name="T10" fmla="+- 0 1938 1755"/>
                              <a:gd name="T11" fmla="*/ 1938 h 184"/>
                              <a:gd name="T12" fmla="+- 0 8663 7816"/>
                              <a:gd name="T13" fmla="*/ T12 w 848"/>
                              <a:gd name="T14" fmla="+- 0 1825 1755"/>
                              <a:gd name="T15" fmla="*/ 1825 h 184"/>
                              <a:gd name="T16" fmla="+- 0 8104 7816"/>
                              <a:gd name="T17" fmla="*/ T16 w 848"/>
                              <a:gd name="T18" fmla="+- 0 1755 1755"/>
                              <a:gd name="T19" fmla="*/ 1755 h 184"/>
                            </a:gdLst>
                            <a:ahLst/>
                            <a:cxnLst>
                              <a:cxn ang="0">
                                <a:pos x="T1" y="T3"/>
                              </a:cxn>
                              <a:cxn ang="0">
                                <a:pos x="T5" y="T7"/>
                              </a:cxn>
                              <a:cxn ang="0">
                                <a:pos x="T9" y="T11"/>
                              </a:cxn>
                              <a:cxn ang="0">
                                <a:pos x="T13" y="T15"/>
                              </a:cxn>
                              <a:cxn ang="0">
                                <a:pos x="T17" y="T19"/>
                              </a:cxn>
                            </a:cxnLst>
                            <a:rect l="0" t="0" r="r" b="b"/>
                            <a:pathLst>
                              <a:path w="848" h="184">
                                <a:moveTo>
                                  <a:pt x="288" y="0"/>
                                </a:moveTo>
                                <a:lnTo>
                                  <a:pt x="0" y="66"/>
                                </a:lnTo>
                                <a:lnTo>
                                  <a:pt x="447" y="183"/>
                                </a:lnTo>
                                <a:lnTo>
                                  <a:pt x="847" y="70"/>
                                </a:lnTo>
                                <a:lnTo>
                                  <a:pt x="288" y="0"/>
                                </a:lnTo>
                                <a:close/>
                              </a:path>
                            </a:pathLst>
                          </a:custGeom>
                          <a:solidFill>
                            <a:srgbClr val="16AA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487"/>
                        <wps:cNvSpPr>
                          <a:spLocks/>
                        </wps:cNvSpPr>
                        <wps:spPr bwMode="auto">
                          <a:xfrm>
                            <a:off x="7719" y="1832"/>
                            <a:ext cx="532" cy="245"/>
                          </a:xfrm>
                          <a:custGeom>
                            <a:avLst/>
                            <a:gdLst>
                              <a:gd name="T0" fmla="+- 0 7746 7719"/>
                              <a:gd name="T1" fmla="*/ T0 w 532"/>
                              <a:gd name="T2" fmla="+- 0 1832 1832"/>
                              <a:gd name="T3" fmla="*/ 1832 h 245"/>
                              <a:gd name="T4" fmla="+- 0 7727 7719"/>
                              <a:gd name="T5" fmla="*/ T4 w 532"/>
                              <a:gd name="T6" fmla="+- 0 1850 1832"/>
                              <a:gd name="T7" fmla="*/ 1850 h 245"/>
                              <a:gd name="T8" fmla="+- 0 7719 7719"/>
                              <a:gd name="T9" fmla="*/ T8 w 532"/>
                              <a:gd name="T10" fmla="+- 0 1869 1832"/>
                              <a:gd name="T11" fmla="*/ 1869 h 245"/>
                              <a:gd name="T12" fmla="+- 0 7719 7719"/>
                              <a:gd name="T13" fmla="*/ T12 w 532"/>
                              <a:gd name="T14" fmla="+- 0 1886 1832"/>
                              <a:gd name="T15" fmla="*/ 1886 h 245"/>
                              <a:gd name="T16" fmla="+- 0 7753 7719"/>
                              <a:gd name="T17" fmla="*/ T16 w 532"/>
                              <a:gd name="T18" fmla="+- 0 1939 1832"/>
                              <a:gd name="T19" fmla="*/ 1939 h 245"/>
                              <a:gd name="T20" fmla="+- 0 8251 7719"/>
                              <a:gd name="T21" fmla="*/ T20 w 532"/>
                              <a:gd name="T22" fmla="+- 0 2076 1832"/>
                              <a:gd name="T23" fmla="*/ 2076 h 245"/>
                              <a:gd name="T24" fmla="+- 0 8235 7719"/>
                              <a:gd name="T25" fmla="*/ T24 w 532"/>
                              <a:gd name="T26" fmla="+- 0 2051 1832"/>
                              <a:gd name="T27" fmla="*/ 2051 h 245"/>
                              <a:gd name="T28" fmla="+- 0 8229 7719"/>
                              <a:gd name="T29" fmla="*/ T28 w 532"/>
                              <a:gd name="T30" fmla="+- 0 2028 1832"/>
                              <a:gd name="T31" fmla="*/ 2028 h 245"/>
                              <a:gd name="T32" fmla="+- 0 8227 7719"/>
                              <a:gd name="T33" fmla="*/ T32 w 532"/>
                              <a:gd name="T34" fmla="+- 0 2010 1832"/>
                              <a:gd name="T35" fmla="*/ 2010 h 245"/>
                              <a:gd name="T36" fmla="+- 0 8229 7719"/>
                              <a:gd name="T37" fmla="*/ T36 w 532"/>
                              <a:gd name="T38" fmla="+- 0 1993 1832"/>
                              <a:gd name="T39" fmla="*/ 1993 h 245"/>
                              <a:gd name="T40" fmla="+- 0 8234 7719"/>
                              <a:gd name="T41" fmla="*/ T40 w 532"/>
                              <a:gd name="T42" fmla="+- 0 1981 1832"/>
                              <a:gd name="T43" fmla="*/ 1981 h 245"/>
                              <a:gd name="T44" fmla="+- 0 8241 7719"/>
                              <a:gd name="T45" fmla="*/ T44 w 532"/>
                              <a:gd name="T46" fmla="+- 0 1972 1832"/>
                              <a:gd name="T47" fmla="*/ 1972 h 245"/>
                              <a:gd name="T48" fmla="+- 0 8247 7719"/>
                              <a:gd name="T49" fmla="*/ T48 w 532"/>
                              <a:gd name="T50" fmla="+- 0 1965 1832"/>
                              <a:gd name="T51" fmla="*/ 1965 h 245"/>
                              <a:gd name="T52" fmla="+- 0 7746 7719"/>
                              <a:gd name="T53" fmla="*/ T52 w 532"/>
                              <a:gd name="T54" fmla="+- 0 1832 1832"/>
                              <a:gd name="T55" fmla="*/ 1832 h 2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32" h="245">
                                <a:moveTo>
                                  <a:pt x="27" y="0"/>
                                </a:moveTo>
                                <a:lnTo>
                                  <a:pt x="8" y="18"/>
                                </a:lnTo>
                                <a:lnTo>
                                  <a:pt x="0" y="37"/>
                                </a:lnTo>
                                <a:lnTo>
                                  <a:pt x="0" y="54"/>
                                </a:lnTo>
                                <a:lnTo>
                                  <a:pt x="34" y="107"/>
                                </a:lnTo>
                                <a:lnTo>
                                  <a:pt x="532" y="244"/>
                                </a:lnTo>
                                <a:lnTo>
                                  <a:pt x="516" y="219"/>
                                </a:lnTo>
                                <a:lnTo>
                                  <a:pt x="510" y="196"/>
                                </a:lnTo>
                                <a:lnTo>
                                  <a:pt x="508" y="178"/>
                                </a:lnTo>
                                <a:lnTo>
                                  <a:pt x="510" y="161"/>
                                </a:lnTo>
                                <a:lnTo>
                                  <a:pt x="515" y="149"/>
                                </a:lnTo>
                                <a:lnTo>
                                  <a:pt x="522" y="140"/>
                                </a:lnTo>
                                <a:lnTo>
                                  <a:pt x="528" y="133"/>
                                </a:lnTo>
                                <a:lnTo>
                                  <a:pt x="27" y="0"/>
                                </a:lnTo>
                                <a:close/>
                              </a:path>
                            </a:pathLst>
                          </a:custGeom>
                          <a:solidFill>
                            <a:srgbClr val="16AA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486"/>
                        <wps:cNvSpPr>
                          <a:spLocks/>
                        </wps:cNvSpPr>
                        <wps:spPr bwMode="auto">
                          <a:xfrm>
                            <a:off x="8258" y="1861"/>
                            <a:ext cx="420" cy="208"/>
                          </a:xfrm>
                          <a:custGeom>
                            <a:avLst/>
                            <a:gdLst>
                              <a:gd name="T0" fmla="+- 0 8663 8258"/>
                              <a:gd name="T1" fmla="*/ T0 w 420"/>
                              <a:gd name="T2" fmla="+- 0 1861 1861"/>
                              <a:gd name="T3" fmla="*/ 1861 h 208"/>
                              <a:gd name="T4" fmla="+- 0 8281 8258"/>
                              <a:gd name="T5" fmla="*/ T4 w 420"/>
                              <a:gd name="T6" fmla="+- 0 1969 1861"/>
                              <a:gd name="T7" fmla="*/ 1969 h 208"/>
                              <a:gd name="T8" fmla="+- 0 8263 8258"/>
                              <a:gd name="T9" fmla="*/ T8 w 420"/>
                              <a:gd name="T10" fmla="+- 0 1991 1861"/>
                              <a:gd name="T11" fmla="*/ 1991 h 208"/>
                              <a:gd name="T12" fmla="+- 0 8258 8258"/>
                              <a:gd name="T13" fmla="*/ T12 w 420"/>
                              <a:gd name="T14" fmla="+- 0 2015 1861"/>
                              <a:gd name="T15" fmla="*/ 2015 h 208"/>
                              <a:gd name="T16" fmla="+- 0 8259 8258"/>
                              <a:gd name="T17" fmla="*/ T16 w 420"/>
                              <a:gd name="T18" fmla="+- 0 2035 1861"/>
                              <a:gd name="T19" fmla="*/ 2035 h 208"/>
                              <a:gd name="T20" fmla="+- 0 8305 8258"/>
                              <a:gd name="T21" fmla="*/ T20 w 420"/>
                              <a:gd name="T22" fmla="+- 0 2068 1861"/>
                              <a:gd name="T23" fmla="*/ 2068 h 208"/>
                              <a:gd name="T24" fmla="+- 0 8317 8258"/>
                              <a:gd name="T25" fmla="*/ T24 w 420"/>
                              <a:gd name="T26" fmla="+- 0 2066 1861"/>
                              <a:gd name="T27" fmla="*/ 2066 h 208"/>
                              <a:gd name="T28" fmla="+- 0 8328 8258"/>
                              <a:gd name="T29" fmla="*/ T28 w 420"/>
                              <a:gd name="T30" fmla="+- 0 2064 1861"/>
                              <a:gd name="T31" fmla="*/ 2064 h 208"/>
                              <a:gd name="T32" fmla="+- 0 8334 8258"/>
                              <a:gd name="T33" fmla="*/ T32 w 420"/>
                              <a:gd name="T34" fmla="+- 0 2063 1861"/>
                              <a:gd name="T35" fmla="*/ 2063 h 208"/>
                              <a:gd name="T36" fmla="+- 0 8336 8258"/>
                              <a:gd name="T37" fmla="*/ T36 w 420"/>
                              <a:gd name="T38" fmla="+- 0 2061 1861"/>
                              <a:gd name="T39" fmla="*/ 2061 h 208"/>
                              <a:gd name="T40" fmla="+- 0 8677 8258"/>
                              <a:gd name="T41" fmla="*/ T40 w 420"/>
                              <a:gd name="T42" fmla="+- 0 1953 1861"/>
                              <a:gd name="T43" fmla="*/ 1953 h 208"/>
                              <a:gd name="T44" fmla="+- 0 8660 8258"/>
                              <a:gd name="T45" fmla="*/ T44 w 420"/>
                              <a:gd name="T46" fmla="+- 0 1922 1861"/>
                              <a:gd name="T47" fmla="*/ 1922 h 208"/>
                              <a:gd name="T48" fmla="+- 0 8658 8258"/>
                              <a:gd name="T49" fmla="*/ T48 w 420"/>
                              <a:gd name="T50" fmla="+- 0 1893 1861"/>
                              <a:gd name="T51" fmla="*/ 1893 h 208"/>
                              <a:gd name="T52" fmla="+- 0 8660 8258"/>
                              <a:gd name="T53" fmla="*/ T52 w 420"/>
                              <a:gd name="T54" fmla="+- 0 1869 1861"/>
                              <a:gd name="T55" fmla="*/ 1869 h 208"/>
                              <a:gd name="T56" fmla="+- 0 8663 8258"/>
                              <a:gd name="T57" fmla="*/ T56 w 420"/>
                              <a:gd name="T58" fmla="+- 0 1861 1861"/>
                              <a:gd name="T59" fmla="*/ 1861 h 2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20" h="208">
                                <a:moveTo>
                                  <a:pt x="405" y="0"/>
                                </a:moveTo>
                                <a:lnTo>
                                  <a:pt x="23" y="108"/>
                                </a:lnTo>
                                <a:lnTo>
                                  <a:pt x="5" y="130"/>
                                </a:lnTo>
                                <a:lnTo>
                                  <a:pt x="0" y="154"/>
                                </a:lnTo>
                                <a:lnTo>
                                  <a:pt x="1" y="174"/>
                                </a:lnTo>
                                <a:lnTo>
                                  <a:pt x="47" y="207"/>
                                </a:lnTo>
                                <a:lnTo>
                                  <a:pt x="59" y="205"/>
                                </a:lnTo>
                                <a:lnTo>
                                  <a:pt x="70" y="203"/>
                                </a:lnTo>
                                <a:lnTo>
                                  <a:pt x="76" y="202"/>
                                </a:lnTo>
                                <a:lnTo>
                                  <a:pt x="78" y="200"/>
                                </a:lnTo>
                                <a:lnTo>
                                  <a:pt x="419" y="92"/>
                                </a:lnTo>
                                <a:lnTo>
                                  <a:pt x="402" y="61"/>
                                </a:lnTo>
                                <a:lnTo>
                                  <a:pt x="400" y="32"/>
                                </a:lnTo>
                                <a:lnTo>
                                  <a:pt x="402" y="8"/>
                                </a:lnTo>
                                <a:lnTo>
                                  <a:pt x="40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AutoShape 485"/>
                        <wps:cNvSpPr>
                          <a:spLocks/>
                        </wps:cNvSpPr>
                        <wps:spPr bwMode="auto">
                          <a:xfrm>
                            <a:off x="5982" y="433"/>
                            <a:ext cx="1543" cy="1175"/>
                          </a:xfrm>
                          <a:custGeom>
                            <a:avLst/>
                            <a:gdLst>
                              <a:gd name="T0" fmla="+- 0 7081 5982"/>
                              <a:gd name="T1" fmla="*/ T0 w 1543"/>
                              <a:gd name="T2" fmla="+- 0 935 433"/>
                              <a:gd name="T3" fmla="*/ 935 h 1175"/>
                              <a:gd name="T4" fmla="+- 0 7068 5982"/>
                              <a:gd name="T5" fmla="*/ T4 w 1543"/>
                              <a:gd name="T6" fmla="+- 0 1014 433"/>
                              <a:gd name="T7" fmla="*/ 1014 h 1175"/>
                              <a:gd name="T8" fmla="+- 0 7030 5982"/>
                              <a:gd name="T9" fmla="*/ T8 w 1543"/>
                              <a:gd name="T10" fmla="+- 0 1073 433"/>
                              <a:gd name="T11" fmla="*/ 1073 h 1175"/>
                              <a:gd name="T12" fmla="+- 0 6993 5982"/>
                              <a:gd name="T13" fmla="*/ T12 w 1543"/>
                              <a:gd name="T14" fmla="+- 0 1111 433"/>
                              <a:gd name="T15" fmla="*/ 1111 h 1175"/>
                              <a:gd name="T16" fmla="+- 0 6976 5982"/>
                              <a:gd name="T17" fmla="*/ T16 w 1543"/>
                              <a:gd name="T18" fmla="+- 0 1125 433"/>
                              <a:gd name="T19" fmla="*/ 1125 h 1175"/>
                              <a:gd name="T20" fmla="+- 0 7042 5982"/>
                              <a:gd name="T21" fmla="*/ T20 w 1543"/>
                              <a:gd name="T22" fmla="+- 0 1154 433"/>
                              <a:gd name="T23" fmla="*/ 1154 h 1175"/>
                              <a:gd name="T24" fmla="+- 0 7136 5982"/>
                              <a:gd name="T25" fmla="*/ T24 w 1543"/>
                              <a:gd name="T26" fmla="+- 0 1186 433"/>
                              <a:gd name="T27" fmla="*/ 1186 h 1175"/>
                              <a:gd name="T28" fmla="+- 0 7191 5982"/>
                              <a:gd name="T29" fmla="*/ T28 w 1543"/>
                              <a:gd name="T30" fmla="+- 0 1198 433"/>
                              <a:gd name="T31" fmla="*/ 1198 h 1175"/>
                              <a:gd name="T32" fmla="+- 0 7238 5982"/>
                              <a:gd name="T33" fmla="*/ T32 w 1543"/>
                              <a:gd name="T34" fmla="+- 0 1207 433"/>
                              <a:gd name="T35" fmla="*/ 1207 h 1175"/>
                              <a:gd name="T36" fmla="+- 0 7277 5982"/>
                              <a:gd name="T37" fmla="*/ T36 w 1543"/>
                              <a:gd name="T38" fmla="+- 0 1212 433"/>
                              <a:gd name="T39" fmla="*/ 1212 h 1175"/>
                              <a:gd name="T40" fmla="+- 0 7305 5982"/>
                              <a:gd name="T41" fmla="*/ T40 w 1543"/>
                              <a:gd name="T42" fmla="+- 0 1214 433"/>
                              <a:gd name="T43" fmla="*/ 1214 h 1175"/>
                              <a:gd name="T44" fmla="+- 0 7342 5982"/>
                              <a:gd name="T45" fmla="*/ T44 w 1543"/>
                              <a:gd name="T46" fmla="+- 0 1258 433"/>
                              <a:gd name="T47" fmla="*/ 1258 h 1175"/>
                              <a:gd name="T48" fmla="+- 0 7335 5982"/>
                              <a:gd name="T49" fmla="*/ T48 w 1543"/>
                              <a:gd name="T50" fmla="+- 0 1368 433"/>
                              <a:gd name="T51" fmla="*/ 1368 h 1175"/>
                              <a:gd name="T52" fmla="+- 0 7296 5982"/>
                              <a:gd name="T53" fmla="*/ T52 w 1543"/>
                              <a:gd name="T54" fmla="+- 0 1474 433"/>
                              <a:gd name="T55" fmla="*/ 1474 h 1175"/>
                              <a:gd name="T56" fmla="+- 0 7259 5982"/>
                              <a:gd name="T57" fmla="*/ T56 w 1543"/>
                              <a:gd name="T58" fmla="+- 0 1544 433"/>
                              <a:gd name="T59" fmla="*/ 1544 h 1175"/>
                              <a:gd name="T60" fmla="+- 0 7305 5982"/>
                              <a:gd name="T61" fmla="*/ T60 w 1543"/>
                              <a:gd name="T62" fmla="+- 0 1578 433"/>
                              <a:gd name="T63" fmla="*/ 1578 h 1175"/>
                              <a:gd name="T64" fmla="+- 0 7390 5982"/>
                              <a:gd name="T65" fmla="*/ T64 w 1543"/>
                              <a:gd name="T66" fmla="+- 0 1602 433"/>
                              <a:gd name="T67" fmla="*/ 1602 h 1175"/>
                              <a:gd name="T68" fmla="+- 0 7463 5982"/>
                              <a:gd name="T69" fmla="*/ T68 w 1543"/>
                              <a:gd name="T70" fmla="+- 0 1607 433"/>
                              <a:gd name="T71" fmla="*/ 1607 h 1175"/>
                              <a:gd name="T72" fmla="+- 0 7477 5982"/>
                              <a:gd name="T73" fmla="*/ T72 w 1543"/>
                              <a:gd name="T74" fmla="+- 0 1604 433"/>
                              <a:gd name="T75" fmla="*/ 1604 h 1175"/>
                              <a:gd name="T76" fmla="+- 0 7525 5982"/>
                              <a:gd name="T77" fmla="*/ T76 w 1543"/>
                              <a:gd name="T78" fmla="+- 0 1286 433"/>
                              <a:gd name="T79" fmla="*/ 1286 h 1175"/>
                              <a:gd name="T80" fmla="+- 0 7489 5982"/>
                              <a:gd name="T81" fmla="*/ T80 w 1543"/>
                              <a:gd name="T82" fmla="+- 0 1029 433"/>
                              <a:gd name="T83" fmla="*/ 1029 h 1175"/>
                              <a:gd name="T84" fmla="+- 0 6613 5982"/>
                              <a:gd name="T85" fmla="*/ T84 w 1543"/>
                              <a:gd name="T86" fmla="+- 0 433 433"/>
                              <a:gd name="T87" fmla="*/ 433 h 1175"/>
                              <a:gd name="T88" fmla="+- 0 6415 5982"/>
                              <a:gd name="T89" fmla="*/ T88 w 1543"/>
                              <a:gd name="T90" fmla="+- 0 471 433"/>
                              <a:gd name="T91" fmla="*/ 471 h 1175"/>
                              <a:gd name="T92" fmla="+- 0 6263 5982"/>
                              <a:gd name="T93" fmla="*/ T92 w 1543"/>
                              <a:gd name="T94" fmla="+- 0 553 433"/>
                              <a:gd name="T95" fmla="*/ 553 h 1175"/>
                              <a:gd name="T96" fmla="+- 0 6149 5982"/>
                              <a:gd name="T97" fmla="*/ T96 w 1543"/>
                              <a:gd name="T98" fmla="+- 0 663 433"/>
                              <a:gd name="T99" fmla="*/ 663 h 1175"/>
                              <a:gd name="T100" fmla="+- 0 6069 5982"/>
                              <a:gd name="T101" fmla="*/ T100 w 1543"/>
                              <a:gd name="T102" fmla="+- 0 779 433"/>
                              <a:gd name="T103" fmla="*/ 779 h 1175"/>
                              <a:gd name="T104" fmla="+- 0 6018 5982"/>
                              <a:gd name="T105" fmla="*/ T104 w 1543"/>
                              <a:gd name="T106" fmla="+- 0 887 433"/>
                              <a:gd name="T107" fmla="*/ 887 h 1175"/>
                              <a:gd name="T108" fmla="+- 0 5990 5982"/>
                              <a:gd name="T109" fmla="*/ T108 w 1543"/>
                              <a:gd name="T110" fmla="+- 0 964 433"/>
                              <a:gd name="T111" fmla="*/ 964 h 1175"/>
                              <a:gd name="T112" fmla="+- 0 5982 5982"/>
                              <a:gd name="T113" fmla="*/ T112 w 1543"/>
                              <a:gd name="T114" fmla="+- 0 995 433"/>
                              <a:gd name="T115" fmla="*/ 995 h 1175"/>
                              <a:gd name="T116" fmla="+- 0 6064 5982"/>
                              <a:gd name="T117" fmla="*/ T116 w 1543"/>
                              <a:gd name="T118" fmla="+- 0 1077 433"/>
                              <a:gd name="T119" fmla="*/ 1077 h 1175"/>
                              <a:gd name="T120" fmla="+- 0 6163 5982"/>
                              <a:gd name="T121" fmla="*/ T120 w 1543"/>
                              <a:gd name="T122" fmla="+- 0 1161 433"/>
                              <a:gd name="T123" fmla="*/ 1161 h 1175"/>
                              <a:gd name="T124" fmla="+- 0 6325 5982"/>
                              <a:gd name="T125" fmla="*/ T124 w 1543"/>
                              <a:gd name="T126" fmla="+- 0 1281 433"/>
                              <a:gd name="T127" fmla="*/ 1281 h 1175"/>
                              <a:gd name="T128" fmla="+- 0 6429 5982"/>
                              <a:gd name="T129" fmla="*/ T128 w 1543"/>
                              <a:gd name="T130" fmla="+- 0 1351 433"/>
                              <a:gd name="T131" fmla="*/ 1351 h 1175"/>
                              <a:gd name="T132" fmla="+- 0 6519 5982"/>
                              <a:gd name="T133" fmla="*/ T132 w 1543"/>
                              <a:gd name="T134" fmla="+- 0 1411 433"/>
                              <a:gd name="T135" fmla="*/ 1411 h 1175"/>
                              <a:gd name="T136" fmla="+- 0 6589 5982"/>
                              <a:gd name="T137" fmla="*/ T136 w 1543"/>
                              <a:gd name="T138" fmla="+- 0 1453 433"/>
                              <a:gd name="T139" fmla="*/ 1453 h 1175"/>
                              <a:gd name="T140" fmla="+- 0 6628 5982"/>
                              <a:gd name="T141" fmla="*/ T140 w 1543"/>
                              <a:gd name="T142" fmla="+- 0 1476 433"/>
                              <a:gd name="T143" fmla="*/ 1476 h 1175"/>
                              <a:gd name="T144" fmla="+- 0 6608 5982"/>
                              <a:gd name="T145" fmla="*/ T144 w 1543"/>
                              <a:gd name="T146" fmla="+- 0 1393 433"/>
                              <a:gd name="T147" fmla="*/ 1393 h 1175"/>
                              <a:gd name="T148" fmla="+- 0 6606 5982"/>
                              <a:gd name="T149" fmla="*/ T148 w 1543"/>
                              <a:gd name="T150" fmla="+- 0 1238 433"/>
                              <a:gd name="T151" fmla="*/ 1238 h 1175"/>
                              <a:gd name="T152" fmla="+- 0 6635 5982"/>
                              <a:gd name="T153" fmla="*/ T152 w 1543"/>
                              <a:gd name="T154" fmla="+- 0 1113 433"/>
                              <a:gd name="T155" fmla="*/ 1113 h 1175"/>
                              <a:gd name="T156" fmla="+- 0 6672 5982"/>
                              <a:gd name="T157" fmla="*/ T156 w 1543"/>
                              <a:gd name="T158" fmla="+- 0 1032 433"/>
                              <a:gd name="T159" fmla="*/ 1032 h 1175"/>
                              <a:gd name="T160" fmla="+- 0 6966 5982"/>
                              <a:gd name="T161" fmla="*/ T160 w 1543"/>
                              <a:gd name="T162" fmla="+- 0 1022 433"/>
                              <a:gd name="T163" fmla="*/ 1022 h 1175"/>
                              <a:gd name="T164" fmla="+- 0 7013 5982"/>
                              <a:gd name="T165" fmla="*/ T164 w 1543"/>
                              <a:gd name="T166" fmla="+- 0 998 433"/>
                              <a:gd name="T167" fmla="*/ 998 h 1175"/>
                              <a:gd name="T168" fmla="+- 0 7047 5982"/>
                              <a:gd name="T169" fmla="*/ T168 w 1543"/>
                              <a:gd name="T170" fmla="+- 0 972 433"/>
                              <a:gd name="T171" fmla="*/ 972 h 1175"/>
                              <a:gd name="T172" fmla="+- 0 7070 5982"/>
                              <a:gd name="T173" fmla="*/ T172 w 1543"/>
                              <a:gd name="T174" fmla="+- 0 950 433"/>
                              <a:gd name="T175" fmla="*/ 950 h 1175"/>
                              <a:gd name="T176" fmla="+- 0 7080 5982"/>
                              <a:gd name="T177" fmla="*/ T176 w 1543"/>
                              <a:gd name="T178" fmla="+- 0 937 433"/>
                              <a:gd name="T179" fmla="*/ 937 h 1175"/>
                              <a:gd name="T180" fmla="+- 0 7453 5982"/>
                              <a:gd name="T181" fmla="*/ T180 w 1543"/>
                              <a:gd name="T182" fmla="+- 0 935 433"/>
                              <a:gd name="T183" fmla="*/ 935 h 1175"/>
                              <a:gd name="T184" fmla="+- 0 7395 5982"/>
                              <a:gd name="T185" fmla="*/ T184 w 1543"/>
                              <a:gd name="T186" fmla="+- 0 829 433"/>
                              <a:gd name="T187" fmla="*/ 829 h 1175"/>
                              <a:gd name="T188" fmla="+- 0 7266 5982"/>
                              <a:gd name="T189" fmla="*/ T188 w 1543"/>
                              <a:gd name="T190" fmla="+- 0 680 433"/>
                              <a:gd name="T191" fmla="*/ 680 h 1175"/>
                              <a:gd name="T192" fmla="+- 0 7122 5982"/>
                              <a:gd name="T193" fmla="*/ T192 w 1543"/>
                              <a:gd name="T194" fmla="+- 0 575 433"/>
                              <a:gd name="T195" fmla="*/ 575 h 1175"/>
                              <a:gd name="T196" fmla="+- 0 6991 5982"/>
                              <a:gd name="T197" fmla="*/ T196 w 1543"/>
                              <a:gd name="T198" fmla="+- 0 507 433"/>
                              <a:gd name="T199" fmla="*/ 507 h 1175"/>
                              <a:gd name="T200" fmla="+- 0 6896 5982"/>
                              <a:gd name="T201" fmla="*/ T200 w 1543"/>
                              <a:gd name="T202" fmla="+- 0 471 433"/>
                              <a:gd name="T203" fmla="*/ 471 h 1175"/>
                              <a:gd name="T204" fmla="+- 0 6729 5982"/>
                              <a:gd name="T205" fmla="*/ T204 w 1543"/>
                              <a:gd name="T206" fmla="+- 0 438 433"/>
                              <a:gd name="T207" fmla="*/ 438 h 1175"/>
                              <a:gd name="T208" fmla="+- 0 6935 5982"/>
                              <a:gd name="T209" fmla="*/ T208 w 1543"/>
                              <a:gd name="T210" fmla="+- 0 1032 433"/>
                              <a:gd name="T211" fmla="*/ 1032 h 1175"/>
                              <a:gd name="T212" fmla="+- 0 6727 5982"/>
                              <a:gd name="T213" fmla="*/ T212 w 1543"/>
                              <a:gd name="T214" fmla="+- 0 1043 433"/>
                              <a:gd name="T215" fmla="*/ 1043 h 1175"/>
                              <a:gd name="T216" fmla="+- 0 6822 5982"/>
                              <a:gd name="T217" fmla="*/ T216 w 1543"/>
                              <a:gd name="T218" fmla="+- 0 1049 433"/>
                              <a:gd name="T219" fmla="*/ 1049 h 1175"/>
                              <a:gd name="T220" fmla="+- 0 6902 5982"/>
                              <a:gd name="T221" fmla="*/ T220 w 1543"/>
                              <a:gd name="T222" fmla="+- 0 1041 433"/>
                              <a:gd name="T223" fmla="*/ 1041 h 11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1543" h="1175">
                                <a:moveTo>
                                  <a:pt x="1471" y="502"/>
                                </a:moveTo>
                                <a:lnTo>
                                  <a:pt x="1099" y="502"/>
                                </a:lnTo>
                                <a:lnTo>
                                  <a:pt x="1096" y="545"/>
                                </a:lnTo>
                                <a:lnTo>
                                  <a:pt x="1086" y="581"/>
                                </a:lnTo>
                                <a:lnTo>
                                  <a:pt x="1069" y="613"/>
                                </a:lnTo>
                                <a:lnTo>
                                  <a:pt x="1048" y="640"/>
                                </a:lnTo>
                                <a:lnTo>
                                  <a:pt x="1028" y="663"/>
                                </a:lnTo>
                                <a:lnTo>
                                  <a:pt x="1011" y="678"/>
                                </a:lnTo>
                                <a:lnTo>
                                  <a:pt x="999" y="688"/>
                                </a:lnTo>
                                <a:lnTo>
                                  <a:pt x="994" y="692"/>
                                </a:lnTo>
                                <a:lnTo>
                                  <a:pt x="1028" y="707"/>
                                </a:lnTo>
                                <a:lnTo>
                                  <a:pt x="1060" y="721"/>
                                </a:lnTo>
                                <a:lnTo>
                                  <a:pt x="1093" y="733"/>
                                </a:lnTo>
                                <a:lnTo>
                                  <a:pt x="1154" y="753"/>
                                </a:lnTo>
                                <a:lnTo>
                                  <a:pt x="1181" y="760"/>
                                </a:lnTo>
                                <a:lnTo>
                                  <a:pt x="1209" y="765"/>
                                </a:lnTo>
                                <a:lnTo>
                                  <a:pt x="1234" y="771"/>
                                </a:lnTo>
                                <a:lnTo>
                                  <a:pt x="1256" y="774"/>
                                </a:lnTo>
                                <a:lnTo>
                                  <a:pt x="1277" y="777"/>
                                </a:lnTo>
                                <a:lnTo>
                                  <a:pt x="1295" y="779"/>
                                </a:lnTo>
                                <a:lnTo>
                                  <a:pt x="1311" y="779"/>
                                </a:lnTo>
                                <a:lnTo>
                                  <a:pt x="1323" y="781"/>
                                </a:lnTo>
                                <a:lnTo>
                                  <a:pt x="1340" y="781"/>
                                </a:lnTo>
                                <a:lnTo>
                                  <a:pt x="1360" y="825"/>
                                </a:lnTo>
                                <a:lnTo>
                                  <a:pt x="1364" y="878"/>
                                </a:lnTo>
                                <a:lnTo>
                                  <a:pt x="1353" y="935"/>
                                </a:lnTo>
                                <a:lnTo>
                                  <a:pt x="1336" y="991"/>
                                </a:lnTo>
                                <a:lnTo>
                                  <a:pt x="1314" y="1041"/>
                                </a:lnTo>
                                <a:lnTo>
                                  <a:pt x="1292" y="1084"/>
                                </a:lnTo>
                                <a:lnTo>
                                  <a:pt x="1277" y="1111"/>
                                </a:lnTo>
                                <a:lnTo>
                                  <a:pt x="1270" y="1121"/>
                                </a:lnTo>
                                <a:lnTo>
                                  <a:pt x="1323" y="1145"/>
                                </a:lnTo>
                                <a:lnTo>
                                  <a:pt x="1369" y="1161"/>
                                </a:lnTo>
                                <a:lnTo>
                                  <a:pt x="1408" y="1169"/>
                                </a:lnTo>
                                <a:lnTo>
                                  <a:pt x="1439" y="1174"/>
                                </a:lnTo>
                                <a:lnTo>
                                  <a:pt x="1481" y="1174"/>
                                </a:lnTo>
                                <a:lnTo>
                                  <a:pt x="1492" y="1173"/>
                                </a:lnTo>
                                <a:lnTo>
                                  <a:pt x="1495" y="1171"/>
                                </a:lnTo>
                                <a:lnTo>
                                  <a:pt x="1531" y="1003"/>
                                </a:lnTo>
                                <a:lnTo>
                                  <a:pt x="1543" y="853"/>
                                </a:lnTo>
                                <a:lnTo>
                                  <a:pt x="1534" y="716"/>
                                </a:lnTo>
                                <a:lnTo>
                                  <a:pt x="1507" y="596"/>
                                </a:lnTo>
                                <a:lnTo>
                                  <a:pt x="1471" y="502"/>
                                </a:lnTo>
                                <a:close/>
                                <a:moveTo>
                                  <a:pt x="631" y="0"/>
                                </a:moveTo>
                                <a:lnTo>
                                  <a:pt x="527" y="12"/>
                                </a:lnTo>
                                <a:lnTo>
                                  <a:pt x="433" y="38"/>
                                </a:lnTo>
                                <a:lnTo>
                                  <a:pt x="351" y="74"/>
                                </a:lnTo>
                                <a:lnTo>
                                  <a:pt x="281" y="120"/>
                                </a:lnTo>
                                <a:lnTo>
                                  <a:pt x="218" y="173"/>
                                </a:lnTo>
                                <a:lnTo>
                                  <a:pt x="167" y="230"/>
                                </a:lnTo>
                                <a:lnTo>
                                  <a:pt x="123" y="288"/>
                                </a:lnTo>
                                <a:lnTo>
                                  <a:pt x="87" y="346"/>
                                </a:lnTo>
                                <a:lnTo>
                                  <a:pt x="58" y="403"/>
                                </a:lnTo>
                                <a:lnTo>
                                  <a:pt x="36" y="454"/>
                                </a:lnTo>
                                <a:lnTo>
                                  <a:pt x="19" y="497"/>
                                </a:lnTo>
                                <a:lnTo>
                                  <a:pt x="8" y="531"/>
                                </a:lnTo>
                                <a:lnTo>
                                  <a:pt x="2" y="553"/>
                                </a:lnTo>
                                <a:lnTo>
                                  <a:pt x="0" y="562"/>
                                </a:lnTo>
                                <a:lnTo>
                                  <a:pt x="37" y="603"/>
                                </a:lnTo>
                                <a:lnTo>
                                  <a:pt x="82" y="644"/>
                                </a:lnTo>
                                <a:lnTo>
                                  <a:pt x="130" y="687"/>
                                </a:lnTo>
                                <a:lnTo>
                                  <a:pt x="181" y="728"/>
                                </a:lnTo>
                                <a:lnTo>
                                  <a:pt x="234" y="769"/>
                                </a:lnTo>
                                <a:lnTo>
                                  <a:pt x="343" y="848"/>
                                </a:lnTo>
                                <a:lnTo>
                                  <a:pt x="395" y="883"/>
                                </a:lnTo>
                                <a:lnTo>
                                  <a:pt x="447" y="918"/>
                                </a:lnTo>
                                <a:lnTo>
                                  <a:pt x="494" y="949"/>
                                </a:lnTo>
                                <a:lnTo>
                                  <a:pt x="537" y="978"/>
                                </a:lnTo>
                                <a:lnTo>
                                  <a:pt x="576" y="1000"/>
                                </a:lnTo>
                                <a:lnTo>
                                  <a:pt x="607" y="1020"/>
                                </a:lnTo>
                                <a:lnTo>
                                  <a:pt x="631" y="1034"/>
                                </a:lnTo>
                                <a:lnTo>
                                  <a:pt x="646" y="1043"/>
                                </a:lnTo>
                                <a:lnTo>
                                  <a:pt x="651" y="1046"/>
                                </a:lnTo>
                                <a:lnTo>
                                  <a:pt x="626" y="960"/>
                                </a:lnTo>
                                <a:lnTo>
                                  <a:pt x="619" y="880"/>
                                </a:lnTo>
                                <a:lnTo>
                                  <a:pt x="624" y="805"/>
                                </a:lnTo>
                                <a:lnTo>
                                  <a:pt x="636" y="736"/>
                                </a:lnTo>
                                <a:lnTo>
                                  <a:pt x="653" y="680"/>
                                </a:lnTo>
                                <a:lnTo>
                                  <a:pt x="672" y="637"/>
                                </a:lnTo>
                                <a:lnTo>
                                  <a:pt x="690" y="599"/>
                                </a:lnTo>
                                <a:lnTo>
                                  <a:pt x="953" y="599"/>
                                </a:lnTo>
                                <a:lnTo>
                                  <a:pt x="984" y="589"/>
                                </a:lnTo>
                                <a:lnTo>
                                  <a:pt x="1009" y="577"/>
                                </a:lnTo>
                                <a:lnTo>
                                  <a:pt x="1031" y="565"/>
                                </a:lnTo>
                                <a:lnTo>
                                  <a:pt x="1050" y="551"/>
                                </a:lnTo>
                                <a:lnTo>
                                  <a:pt x="1065" y="539"/>
                                </a:lnTo>
                                <a:lnTo>
                                  <a:pt x="1079" y="527"/>
                                </a:lnTo>
                                <a:lnTo>
                                  <a:pt x="1088" y="517"/>
                                </a:lnTo>
                                <a:lnTo>
                                  <a:pt x="1094" y="509"/>
                                </a:lnTo>
                                <a:lnTo>
                                  <a:pt x="1098" y="504"/>
                                </a:lnTo>
                                <a:lnTo>
                                  <a:pt x="1099" y="502"/>
                                </a:lnTo>
                                <a:lnTo>
                                  <a:pt x="1471" y="502"/>
                                </a:lnTo>
                                <a:lnTo>
                                  <a:pt x="1466" y="490"/>
                                </a:lnTo>
                                <a:lnTo>
                                  <a:pt x="1413" y="396"/>
                                </a:lnTo>
                                <a:lnTo>
                                  <a:pt x="1350" y="315"/>
                                </a:lnTo>
                                <a:lnTo>
                                  <a:pt x="1284" y="247"/>
                                </a:lnTo>
                                <a:lnTo>
                                  <a:pt x="1212" y="189"/>
                                </a:lnTo>
                                <a:lnTo>
                                  <a:pt x="1140" y="142"/>
                                </a:lnTo>
                                <a:lnTo>
                                  <a:pt x="1072" y="103"/>
                                </a:lnTo>
                                <a:lnTo>
                                  <a:pt x="1009" y="74"/>
                                </a:lnTo>
                                <a:lnTo>
                                  <a:pt x="956" y="53"/>
                                </a:lnTo>
                                <a:lnTo>
                                  <a:pt x="914" y="38"/>
                                </a:lnTo>
                                <a:lnTo>
                                  <a:pt x="886" y="29"/>
                                </a:lnTo>
                                <a:lnTo>
                                  <a:pt x="747" y="5"/>
                                </a:lnTo>
                                <a:lnTo>
                                  <a:pt x="631" y="0"/>
                                </a:lnTo>
                                <a:close/>
                                <a:moveTo>
                                  <a:pt x="953" y="599"/>
                                </a:moveTo>
                                <a:lnTo>
                                  <a:pt x="690" y="599"/>
                                </a:lnTo>
                                <a:lnTo>
                                  <a:pt x="745" y="610"/>
                                </a:lnTo>
                                <a:lnTo>
                                  <a:pt x="794" y="616"/>
                                </a:lnTo>
                                <a:lnTo>
                                  <a:pt x="840" y="616"/>
                                </a:lnTo>
                                <a:lnTo>
                                  <a:pt x="883" y="615"/>
                                </a:lnTo>
                                <a:lnTo>
                                  <a:pt x="920" y="608"/>
                                </a:lnTo>
                                <a:lnTo>
                                  <a:pt x="953" y="5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AutoShape 484"/>
                        <wps:cNvSpPr>
                          <a:spLocks/>
                        </wps:cNvSpPr>
                        <wps:spPr bwMode="auto">
                          <a:xfrm>
                            <a:off x="6040" y="480"/>
                            <a:ext cx="1431" cy="1074"/>
                          </a:xfrm>
                          <a:custGeom>
                            <a:avLst/>
                            <a:gdLst>
                              <a:gd name="T0" fmla="+- 0 7371 6040"/>
                              <a:gd name="T1" fmla="*/ T0 w 1431"/>
                              <a:gd name="T2" fmla="+- 0 1180 480"/>
                              <a:gd name="T3" fmla="*/ 1180 h 1074"/>
                              <a:gd name="T4" fmla="+- 0 7395 6040"/>
                              <a:gd name="T5" fmla="*/ T4 w 1431"/>
                              <a:gd name="T6" fmla="+- 0 1284 480"/>
                              <a:gd name="T7" fmla="*/ 1284 h 1074"/>
                              <a:gd name="T8" fmla="+- 0 7361 6040"/>
                              <a:gd name="T9" fmla="*/ T8 w 1431"/>
                              <a:gd name="T10" fmla="+- 0 1460 480"/>
                              <a:gd name="T11" fmla="*/ 1460 h 1074"/>
                              <a:gd name="T12" fmla="+- 0 7325 6040"/>
                              <a:gd name="T13" fmla="*/ T12 w 1431"/>
                              <a:gd name="T14" fmla="+- 0 1529 480"/>
                              <a:gd name="T15" fmla="*/ 1529 h 1074"/>
                              <a:gd name="T16" fmla="+- 0 7361 6040"/>
                              <a:gd name="T17" fmla="*/ T16 w 1431"/>
                              <a:gd name="T18" fmla="+- 0 1542 480"/>
                              <a:gd name="T19" fmla="*/ 1542 h 1074"/>
                              <a:gd name="T20" fmla="+- 0 7434 6040"/>
                              <a:gd name="T21" fmla="*/ T20 w 1431"/>
                              <a:gd name="T22" fmla="+- 0 1553 480"/>
                              <a:gd name="T23" fmla="*/ 1553 h 1074"/>
                              <a:gd name="T24" fmla="+- 0 7450 6040"/>
                              <a:gd name="T25" fmla="*/ T24 w 1431"/>
                              <a:gd name="T26" fmla="+- 0 1491 480"/>
                              <a:gd name="T27" fmla="*/ 1491 h 1074"/>
                              <a:gd name="T28" fmla="+- 0 7470 6040"/>
                              <a:gd name="T29" fmla="*/ T28 w 1431"/>
                              <a:gd name="T30" fmla="+- 0 1330 480"/>
                              <a:gd name="T31" fmla="*/ 1330 h 1074"/>
                              <a:gd name="T32" fmla="+- 0 7464 6040"/>
                              <a:gd name="T33" fmla="*/ T32 w 1431"/>
                              <a:gd name="T34" fmla="+- 0 1171 480"/>
                              <a:gd name="T35" fmla="*/ 1171 h 1074"/>
                              <a:gd name="T36" fmla="+- 0 6591 6040"/>
                              <a:gd name="T37" fmla="*/ T36 w 1431"/>
                              <a:gd name="T38" fmla="+- 0 481 480"/>
                              <a:gd name="T39" fmla="*/ 481 h 1074"/>
                              <a:gd name="T40" fmla="+- 0 6488 6040"/>
                              <a:gd name="T41" fmla="*/ T40 w 1431"/>
                              <a:gd name="T42" fmla="+- 0 502 480"/>
                              <a:gd name="T43" fmla="*/ 502 h 1074"/>
                              <a:gd name="T44" fmla="+- 0 6352 6040"/>
                              <a:gd name="T45" fmla="*/ T44 w 1431"/>
                              <a:gd name="T46" fmla="+- 0 563 480"/>
                              <a:gd name="T47" fmla="*/ 563 h 1074"/>
                              <a:gd name="T48" fmla="+- 0 6205 6040"/>
                              <a:gd name="T49" fmla="*/ T48 w 1431"/>
                              <a:gd name="T50" fmla="+- 0 687 480"/>
                              <a:gd name="T51" fmla="*/ 687 h 1074"/>
                              <a:gd name="T52" fmla="+- 0 6076 6040"/>
                              <a:gd name="T53" fmla="*/ T52 w 1431"/>
                              <a:gd name="T54" fmla="+- 0 895 480"/>
                              <a:gd name="T55" fmla="*/ 895 h 1074"/>
                              <a:gd name="T56" fmla="+- 0 6052 6040"/>
                              <a:gd name="T57" fmla="*/ T56 w 1431"/>
                              <a:gd name="T58" fmla="+- 0 996 480"/>
                              <a:gd name="T59" fmla="*/ 996 h 1074"/>
                              <a:gd name="T60" fmla="+- 0 6110 6040"/>
                              <a:gd name="T61" fmla="*/ T60 w 1431"/>
                              <a:gd name="T62" fmla="+- 0 1048 480"/>
                              <a:gd name="T63" fmla="*/ 1048 h 1074"/>
                              <a:gd name="T64" fmla="+- 0 6204 6040"/>
                              <a:gd name="T65" fmla="*/ T64 w 1431"/>
                              <a:gd name="T66" fmla="+- 0 1126 480"/>
                              <a:gd name="T67" fmla="*/ 1126 h 1074"/>
                              <a:gd name="T68" fmla="+- 0 6366 6040"/>
                              <a:gd name="T69" fmla="*/ T68 w 1431"/>
                              <a:gd name="T70" fmla="+- 0 1250 480"/>
                              <a:gd name="T71" fmla="*/ 1250 h 1074"/>
                              <a:gd name="T72" fmla="+- 0 6497 6040"/>
                              <a:gd name="T73" fmla="*/ T72 w 1431"/>
                              <a:gd name="T74" fmla="+- 0 1334 480"/>
                              <a:gd name="T75" fmla="*/ 1334 h 1074"/>
                              <a:gd name="T76" fmla="+- 0 6538 6040"/>
                              <a:gd name="T77" fmla="*/ T76 w 1431"/>
                              <a:gd name="T78" fmla="+- 0 1325 480"/>
                              <a:gd name="T79" fmla="*/ 1325 h 1074"/>
                              <a:gd name="T80" fmla="+- 0 6553 6040"/>
                              <a:gd name="T81" fmla="*/ T80 w 1431"/>
                              <a:gd name="T82" fmla="+- 0 1176 480"/>
                              <a:gd name="T83" fmla="*/ 1176 h 1074"/>
                              <a:gd name="T84" fmla="+- 0 6654 6040"/>
                              <a:gd name="T85" fmla="*/ T84 w 1431"/>
                              <a:gd name="T86" fmla="+- 0 952 480"/>
                              <a:gd name="T87" fmla="*/ 952 h 1074"/>
                              <a:gd name="T88" fmla="+- 0 7034 6040"/>
                              <a:gd name="T89" fmla="*/ T88 w 1431"/>
                              <a:gd name="T90" fmla="+- 0 914 480"/>
                              <a:gd name="T91" fmla="*/ 914 h 1074"/>
                              <a:gd name="T92" fmla="+- 0 7349 6040"/>
                              <a:gd name="T93" fmla="*/ T92 w 1431"/>
                              <a:gd name="T94" fmla="+- 0 842 480"/>
                              <a:gd name="T95" fmla="*/ 842 h 1074"/>
                              <a:gd name="T96" fmla="+- 0 7187 6040"/>
                              <a:gd name="T97" fmla="*/ T96 w 1431"/>
                              <a:gd name="T98" fmla="+- 0 676 480"/>
                              <a:gd name="T99" fmla="*/ 676 h 1074"/>
                              <a:gd name="T100" fmla="+- 0 7085 6040"/>
                              <a:gd name="T101" fmla="*/ T100 w 1431"/>
                              <a:gd name="T102" fmla="+- 0 615 480"/>
                              <a:gd name="T103" fmla="*/ 615 h 1074"/>
                              <a:gd name="T104" fmla="+- 0 7042 6040"/>
                              <a:gd name="T105" fmla="*/ T104 w 1431"/>
                              <a:gd name="T106" fmla="+- 0 589 480"/>
                              <a:gd name="T107" fmla="*/ 589 h 1074"/>
                              <a:gd name="T108" fmla="+- 0 6935 6040"/>
                              <a:gd name="T109" fmla="*/ T108 w 1431"/>
                              <a:gd name="T110" fmla="+- 0 541 480"/>
                              <a:gd name="T111" fmla="*/ 541 h 1074"/>
                              <a:gd name="T112" fmla="+- 0 6821 6040"/>
                              <a:gd name="T113" fmla="*/ T112 w 1431"/>
                              <a:gd name="T114" fmla="+- 0 507 480"/>
                              <a:gd name="T115" fmla="*/ 507 h 1074"/>
                              <a:gd name="T116" fmla="+- 0 6681 6040"/>
                              <a:gd name="T117" fmla="*/ T116 w 1431"/>
                              <a:gd name="T118" fmla="+- 0 483 480"/>
                              <a:gd name="T119" fmla="*/ 483 h 1074"/>
                              <a:gd name="T120" fmla="+- 0 7112 6040"/>
                              <a:gd name="T121" fmla="*/ T120 w 1431"/>
                              <a:gd name="T122" fmla="+- 0 842 480"/>
                              <a:gd name="T123" fmla="*/ 842 h 1074"/>
                              <a:gd name="T124" fmla="+- 0 7143 6040"/>
                              <a:gd name="T125" fmla="*/ T124 w 1431"/>
                              <a:gd name="T126" fmla="+- 0 921 480"/>
                              <a:gd name="T127" fmla="*/ 921 h 1074"/>
                              <a:gd name="T128" fmla="+- 0 7107 6040"/>
                              <a:gd name="T129" fmla="*/ T128 w 1431"/>
                              <a:gd name="T130" fmla="+- 0 1061 480"/>
                              <a:gd name="T131" fmla="*/ 1061 h 1074"/>
                              <a:gd name="T132" fmla="+- 0 7071 6040"/>
                              <a:gd name="T133" fmla="*/ T132 w 1431"/>
                              <a:gd name="T134" fmla="+- 0 1121 480"/>
                              <a:gd name="T135" fmla="*/ 1121 h 1074"/>
                              <a:gd name="T136" fmla="+- 0 7110 6040"/>
                              <a:gd name="T137" fmla="*/ T136 w 1431"/>
                              <a:gd name="T138" fmla="+- 0 1133 480"/>
                              <a:gd name="T139" fmla="*/ 1133 h 1074"/>
                              <a:gd name="T140" fmla="+- 0 7173 6040"/>
                              <a:gd name="T141" fmla="*/ T140 w 1431"/>
                              <a:gd name="T142" fmla="+- 0 1149 480"/>
                              <a:gd name="T143" fmla="*/ 1149 h 1074"/>
                              <a:gd name="T144" fmla="+- 0 7247 6040"/>
                              <a:gd name="T145" fmla="*/ T144 w 1431"/>
                              <a:gd name="T146" fmla="+- 0 1164 480"/>
                              <a:gd name="T147" fmla="*/ 1164 h 1074"/>
                              <a:gd name="T148" fmla="+- 0 7346 6040"/>
                              <a:gd name="T149" fmla="*/ T148 w 1431"/>
                              <a:gd name="T150" fmla="+- 0 1173 480"/>
                              <a:gd name="T151" fmla="*/ 1173 h 1074"/>
                              <a:gd name="T152" fmla="+- 0 7456 6040"/>
                              <a:gd name="T153" fmla="*/ T152 w 1431"/>
                              <a:gd name="T154" fmla="+- 0 1115 480"/>
                              <a:gd name="T155" fmla="*/ 1115 h 1074"/>
                              <a:gd name="T156" fmla="+- 0 7375 6040"/>
                              <a:gd name="T157" fmla="*/ T156 w 1431"/>
                              <a:gd name="T158" fmla="+- 0 882 480"/>
                              <a:gd name="T159" fmla="*/ 882 h 1074"/>
                              <a:gd name="T160" fmla="+- 0 6654 6040"/>
                              <a:gd name="T161" fmla="*/ T160 w 1431"/>
                              <a:gd name="T162" fmla="+- 0 952 480"/>
                              <a:gd name="T163" fmla="*/ 952 h 1074"/>
                              <a:gd name="T164" fmla="+- 0 6679 6040"/>
                              <a:gd name="T165" fmla="*/ T164 w 1431"/>
                              <a:gd name="T166" fmla="+- 0 962 480"/>
                              <a:gd name="T167" fmla="*/ 962 h 1074"/>
                              <a:gd name="T168" fmla="+- 0 6775 6040"/>
                              <a:gd name="T169" fmla="*/ T168 w 1431"/>
                              <a:gd name="T170" fmla="+- 0 983 480"/>
                              <a:gd name="T171" fmla="*/ 983 h 1074"/>
                              <a:gd name="T172" fmla="+- 0 6877 6040"/>
                              <a:gd name="T173" fmla="*/ T172 w 1431"/>
                              <a:gd name="T174" fmla="+- 0 979 480"/>
                              <a:gd name="T175" fmla="*/ 979 h 1074"/>
                              <a:gd name="T176" fmla="+- 0 6968 6040"/>
                              <a:gd name="T177" fmla="*/ T176 w 1431"/>
                              <a:gd name="T178" fmla="+- 0 952 480"/>
                              <a:gd name="T179" fmla="*/ 952 h 1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431" h="1074">
                                <a:moveTo>
                                  <a:pt x="1424" y="691"/>
                                </a:moveTo>
                                <a:lnTo>
                                  <a:pt x="1328" y="691"/>
                                </a:lnTo>
                                <a:lnTo>
                                  <a:pt x="1331" y="700"/>
                                </a:lnTo>
                                <a:lnTo>
                                  <a:pt x="1340" y="722"/>
                                </a:lnTo>
                                <a:lnTo>
                                  <a:pt x="1348" y="758"/>
                                </a:lnTo>
                                <a:lnTo>
                                  <a:pt x="1355" y="804"/>
                                </a:lnTo>
                                <a:lnTo>
                                  <a:pt x="1355" y="859"/>
                                </a:lnTo>
                                <a:lnTo>
                                  <a:pt x="1345" y="917"/>
                                </a:lnTo>
                                <a:lnTo>
                                  <a:pt x="1321" y="980"/>
                                </a:lnTo>
                                <a:lnTo>
                                  <a:pt x="1280" y="1045"/>
                                </a:lnTo>
                                <a:lnTo>
                                  <a:pt x="1282" y="1047"/>
                                </a:lnTo>
                                <a:lnTo>
                                  <a:pt x="1285" y="1049"/>
                                </a:lnTo>
                                <a:lnTo>
                                  <a:pt x="1294" y="1054"/>
                                </a:lnTo>
                                <a:lnTo>
                                  <a:pt x="1306" y="1059"/>
                                </a:lnTo>
                                <a:lnTo>
                                  <a:pt x="1321" y="1062"/>
                                </a:lnTo>
                                <a:lnTo>
                                  <a:pt x="1340" y="1068"/>
                                </a:lnTo>
                                <a:lnTo>
                                  <a:pt x="1365" y="1071"/>
                                </a:lnTo>
                                <a:lnTo>
                                  <a:pt x="1394" y="1073"/>
                                </a:lnTo>
                                <a:lnTo>
                                  <a:pt x="1396" y="1066"/>
                                </a:lnTo>
                                <a:lnTo>
                                  <a:pt x="1401" y="1044"/>
                                </a:lnTo>
                                <a:lnTo>
                                  <a:pt x="1410" y="1011"/>
                                </a:lnTo>
                                <a:lnTo>
                                  <a:pt x="1416" y="967"/>
                                </a:lnTo>
                                <a:lnTo>
                                  <a:pt x="1425" y="912"/>
                                </a:lnTo>
                                <a:lnTo>
                                  <a:pt x="1430" y="850"/>
                                </a:lnTo>
                                <a:lnTo>
                                  <a:pt x="1430" y="783"/>
                                </a:lnTo>
                                <a:lnTo>
                                  <a:pt x="1427" y="710"/>
                                </a:lnTo>
                                <a:lnTo>
                                  <a:pt x="1424" y="691"/>
                                </a:lnTo>
                                <a:close/>
                                <a:moveTo>
                                  <a:pt x="590" y="0"/>
                                </a:moveTo>
                                <a:lnTo>
                                  <a:pt x="571" y="0"/>
                                </a:lnTo>
                                <a:lnTo>
                                  <a:pt x="551" y="1"/>
                                </a:lnTo>
                                <a:lnTo>
                                  <a:pt x="522" y="5"/>
                                </a:lnTo>
                                <a:lnTo>
                                  <a:pt x="487" y="11"/>
                                </a:lnTo>
                                <a:lnTo>
                                  <a:pt x="448" y="22"/>
                                </a:lnTo>
                                <a:lnTo>
                                  <a:pt x="406" y="37"/>
                                </a:lnTo>
                                <a:lnTo>
                                  <a:pt x="360" y="58"/>
                                </a:lnTo>
                                <a:lnTo>
                                  <a:pt x="312" y="83"/>
                                </a:lnTo>
                                <a:lnTo>
                                  <a:pt x="262" y="118"/>
                                </a:lnTo>
                                <a:lnTo>
                                  <a:pt x="213" y="159"/>
                                </a:lnTo>
                                <a:lnTo>
                                  <a:pt x="165" y="207"/>
                                </a:lnTo>
                                <a:lnTo>
                                  <a:pt x="119" y="267"/>
                                </a:lnTo>
                                <a:lnTo>
                                  <a:pt x="75" y="335"/>
                                </a:lnTo>
                                <a:lnTo>
                                  <a:pt x="36" y="415"/>
                                </a:lnTo>
                                <a:lnTo>
                                  <a:pt x="0" y="506"/>
                                </a:lnTo>
                                <a:lnTo>
                                  <a:pt x="3" y="510"/>
                                </a:lnTo>
                                <a:lnTo>
                                  <a:pt x="12" y="516"/>
                                </a:lnTo>
                                <a:lnTo>
                                  <a:pt x="25" y="530"/>
                                </a:lnTo>
                                <a:lnTo>
                                  <a:pt x="46" y="547"/>
                                </a:lnTo>
                                <a:lnTo>
                                  <a:pt x="70" y="568"/>
                                </a:lnTo>
                                <a:lnTo>
                                  <a:pt x="97" y="592"/>
                                </a:lnTo>
                                <a:lnTo>
                                  <a:pt x="129" y="619"/>
                                </a:lnTo>
                                <a:lnTo>
                                  <a:pt x="164" y="646"/>
                                </a:lnTo>
                                <a:lnTo>
                                  <a:pt x="201" y="677"/>
                                </a:lnTo>
                                <a:lnTo>
                                  <a:pt x="240" y="708"/>
                                </a:lnTo>
                                <a:lnTo>
                                  <a:pt x="326" y="770"/>
                                </a:lnTo>
                                <a:lnTo>
                                  <a:pt x="368" y="799"/>
                                </a:lnTo>
                                <a:lnTo>
                                  <a:pt x="412" y="828"/>
                                </a:lnTo>
                                <a:lnTo>
                                  <a:pt x="457" y="854"/>
                                </a:lnTo>
                                <a:lnTo>
                                  <a:pt x="501" y="878"/>
                                </a:lnTo>
                                <a:lnTo>
                                  <a:pt x="499" y="869"/>
                                </a:lnTo>
                                <a:lnTo>
                                  <a:pt x="498" y="845"/>
                                </a:lnTo>
                                <a:lnTo>
                                  <a:pt x="498" y="807"/>
                                </a:lnTo>
                                <a:lnTo>
                                  <a:pt x="501" y="756"/>
                                </a:lnTo>
                                <a:lnTo>
                                  <a:pt x="513" y="696"/>
                                </a:lnTo>
                                <a:lnTo>
                                  <a:pt x="533" y="628"/>
                                </a:lnTo>
                                <a:lnTo>
                                  <a:pt x="566" y="552"/>
                                </a:lnTo>
                                <a:lnTo>
                                  <a:pt x="614" y="472"/>
                                </a:lnTo>
                                <a:lnTo>
                                  <a:pt x="928" y="472"/>
                                </a:lnTo>
                                <a:lnTo>
                                  <a:pt x="955" y="460"/>
                                </a:lnTo>
                                <a:lnTo>
                                  <a:pt x="994" y="434"/>
                                </a:lnTo>
                                <a:lnTo>
                                  <a:pt x="1033" y="402"/>
                                </a:lnTo>
                                <a:lnTo>
                                  <a:pt x="1072" y="362"/>
                                </a:lnTo>
                                <a:lnTo>
                                  <a:pt x="1309" y="362"/>
                                </a:lnTo>
                                <a:lnTo>
                                  <a:pt x="1287" y="328"/>
                                </a:lnTo>
                                <a:lnTo>
                                  <a:pt x="1224" y="260"/>
                                </a:lnTo>
                                <a:lnTo>
                                  <a:pt x="1147" y="196"/>
                                </a:lnTo>
                                <a:lnTo>
                                  <a:pt x="1053" y="140"/>
                                </a:lnTo>
                                <a:lnTo>
                                  <a:pt x="1052" y="138"/>
                                </a:lnTo>
                                <a:lnTo>
                                  <a:pt x="1045" y="135"/>
                                </a:lnTo>
                                <a:lnTo>
                                  <a:pt x="1035" y="128"/>
                                </a:lnTo>
                                <a:lnTo>
                                  <a:pt x="1021" y="119"/>
                                </a:lnTo>
                                <a:lnTo>
                                  <a:pt x="1002" y="109"/>
                                </a:lnTo>
                                <a:lnTo>
                                  <a:pt x="980" y="99"/>
                                </a:lnTo>
                                <a:lnTo>
                                  <a:pt x="956" y="87"/>
                                </a:lnTo>
                                <a:lnTo>
                                  <a:pt x="895" y="61"/>
                                </a:lnTo>
                                <a:lnTo>
                                  <a:pt x="861" y="49"/>
                                </a:lnTo>
                                <a:lnTo>
                                  <a:pt x="822" y="37"/>
                                </a:lnTo>
                                <a:lnTo>
                                  <a:pt x="781" y="27"/>
                                </a:lnTo>
                                <a:lnTo>
                                  <a:pt x="736" y="17"/>
                                </a:lnTo>
                                <a:lnTo>
                                  <a:pt x="690" y="10"/>
                                </a:lnTo>
                                <a:lnTo>
                                  <a:pt x="641" y="3"/>
                                </a:lnTo>
                                <a:lnTo>
                                  <a:pt x="590" y="0"/>
                                </a:lnTo>
                                <a:close/>
                                <a:moveTo>
                                  <a:pt x="1309" y="362"/>
                                </a:moveTo>
                                <a:lnTo>
                                  <a:pt x="1072" y="362"/>
                                </a:lnTo>
                                <a:lnTo>
                                  <a:pt x="1086" y="383"/>
                                </a:lnTo>
                                <a:lnTo>
                                  <a:pt x="1096" y="409"/>
                                </a:lnTo>
                                <a:lnTo>
                                  <a:pt x="1103" y="441"/>
                                </a:lnTo>
                                <a:lnTo>
                                  <a:pt x="1103" y="482"/>
                                </a:lnTo>
                                <a:lnTo>
                                  <a:pt x="1093" y="528"/>
                                </a:lnTo>
                                <a:lnTo>
                                  <a:pt x="1067" y="581"/>
                                </a:lnTo>
                                <a:lnTo>
                                  <a:pt x="1023" y="638"/>
                                </a:lnTo>
                                <a:lnTo>
                                  <a:pt x="1024" y="638"/>
                                </a:lnTo>
                                <a:lnTo>
                                  <a:pt x="1031" y="641"/>
                                </a:lnTo>
                                <a:lnTo>
                                  <a:pt x="1041" y="645"/>
                                </a:lnTo>
                                <a:lnTo>
                                  <a:pt x="1055" y="648"/>
                                </a:lnTo>
                                <a:lnTo>
                                  <a:pt x="1070" y="653"/>
                                </a:lnTo>
                                <a:lnTo>
                                  <a:pt x="1089" y="658"/>
                                </a:lnTo>
                                <a:lnTo>
                                  <a:pt x="1110" y="664"/>
                                </a:lnTo>
                                <a:lnTo>
                                  <a:pt x="1133" y="669"/>
                                </a:lnTo>
                                <a:lnTo>
                                  <a:pt x="1157" y="676"/>
                                </a:lnTo>
                                <a:lnTo>
                                  <a:pt x="1181" y="681"/>
                                </a:lnTo>
                                <a:lnTo>
                                  <a:pt x="1207" y="684"/>
                                </a:lnTo>
                                <a:lnTo>
                                  <a:pt x="1232" y="689"/>
                                </a:lnTo>
                                <a:lnTo>
                                  <a:pt x="1282" y="693"/>
                                </a:lnTo>
                                <a:lnTo>
                                  <a:pt x="1306" y="693"/>
                                </a:lnTo>
                                <a:lnTo>
                                  <a:pt x="1328" y="691"/>
                                </a:lnTo>
                                <a:lnTo>
                                  <a:pt x="1424" y="691"/>
                                </a:lnTo>
                                <a:lnTo>
                                  <a:pt x="1416" y="635"/>
                                </a:lnTo>
                                <a:lnTo>
                                  <a:pt x="1399" y="557"/>
                                </a:lnTo>
                                <a:lnTo>
                                  <a:pt x="1372" y="479"/>
                                </a:lnTo>
                                <a:lnTo>
                                  <a:pt x="1335" y="402"/>
                                </a:lnTo>
                                <a:lnTo>
                                  <a:pt x="1309" y="362"/>
                                </a:lnTo>
                                <a:close/>
                                <a:moveTo>
                                  <a:pt x="928" y="472"/>
                                </a:moveTo>
                                <a:lnTo>
                                  <a:pt x="614" y="472"/>
                                </a:lnTo>
                                <a:lnTo>
                                  <a:pt x="617" y="474"/>
                                </a:lnTo>
                                <a:lnTo>
                                  <a:pt x="626" y="477"/>
                                </a:lnTo>
                                <a:lnTo>
                                  <a:pt x="639" y="482"/>
                                </a:lnTo>
                                <a:lnTo>
                                  <a:pt x="678" y="494"/>
                                </a:lnTo>
                                <a:lnTo>
                                  <a:pt x="704" y="499"/>
                                </a:lnTo>
                                <a:lnTo>
                                  <a:pt x="735" y="503"/>
                                </a:lnTo>
                                <a:lnTo>
                                  <a:pt x="767" y="504"/>
                                </a:lnTo>
                                <a:lnTo>
                                  <a:pt x="801" y="504"/>
                                </a:lnTo>
                                <a:lnTo>
                                  <a:pt x="837" y="499"/>
                                </a:lnTo>
                                <a:lnTo>
                                  <a:pt x="874" y="492"/>
                                </a:lnTo>
                                <a:lnTo>
                                  <a:pt x="914" y="479"/>
                                </a:lnTo>
                                <a:lnTo>
                                  <a:pt x="928" y="472"/>
                                </a:lnTo>
                                <a:close/>
                              </a:path>
                            </a:pathLst>
                          </a:custGeom>
                          <a:solidFill>
                            <a:srgbClr val="CC4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0" name="Picture 48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7063" y="830"/>
                            <a:ext cx="387"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1" name="AutoShape 482"/>
                        <wps:cNvSpPr>
                          <a:spLocks/>
                        </wps:cNvSpPr>
                        <wps:spPr bwMode="auto">
                          <a:xfrm>
                            <a:off x="6169" y="557"/>
                            <a:ext cx="742" cy="618"/>
                          </a:xfrm>
                          <a:custGeom>
                            <a:avLst/>
                            <a:gdLst>
                              <a:gd name="T0" fmla="+- 0 6459 6169"/>
                              <a:gd name="T1" fmla="*/ T0 w 742"/>
                              <a:gd name="T2" fmla="+- 0 873 557"/>
                              <a:gd name="T3" fmla="*/ 873 h 618"/>
                              <a:gd name="T4" fmla="+- 0 6498 6169"/>
                              <a:gd name="T5" fmla="*/ T4 w 742"/>
                              <a:gd name="T6" fmla="+- 0 916 557"/>
                              <a:gd name="T7" fmla="*/ 916 h 618"/>
                              <a:gd name="T8" fmla="+- 0 6500 6169"/>
                              <a:gd name="T9" fmla="*/ T8 w 742"/>
                              <a:gd name="T10" fmla="+- 0 1012 557"/>
                              <a:gd name="T11" fmla="*/ 1012 h 618"/>
                              <a:gd name="T12" fmla="+- 0 6522 6169"/>
                              <a:gd name="T13" fmla="*/ T12 w 742"/>
                              <a:gd name="T14" fmla="+- 0 1111 557"/>
                              <a:gd name="T15" fmla="*/ 1111 h 618"/>
                              <a:gd name="T16" fmla="+- 0 6550 6169"/>
                              <a:gd name="T17" fmla="*/ T16 w 742"/>
                              <a:gd name="T18" fmla="+- 0 1169 557"/>
                              <a:gd name="T19" fmla="*/ 1169 h 618"/>
                              <a:gd name="T20" fmla="+- 0 6575 6169"/>
                              <a:gd name="T21" fmla="*/ T20 w 742"/>
                              <a:gd name="T22" fmla="+- 0 1101 557"/>
                              <a:gd name="T23" fmla="*/ 1101 h 618"/>
                              <a:gd name="T24" fmla="+- 0 6625 6169"/>
                              <a:gd name="T25" fmla="*/ T24 w 742"/>
                              <a:gd name="T26" fmla="+- 0 998 557"/>
                              <a:gd name="T27" fmla="*/ 998 h 618"/>
                              <a:gd name="T28" fmla="+- 0 6654 6169"/>
                              <a:gd name="T29" fmla="*/ T28 w 742"/>
                              <a:gd name="T30" fmla="+- 0 952 557"/>
                              <a:gd name="T31" fmla="*/ 952 h 618"/>
                              <a:gd name="T32" fmla="+- 0 6822 6169"/>
                              <a:gd name="T33" fmla="*/ T32 w 742"/>
                              <a:gd name="T34" fmla="+- 0 931 557"/>
                              <a:gd name="T35" fmla="*/ 931 h 618"/>
                              <a:gd name="T36" fmla="+- 0 6815 6169"/>
                              <a:gd name="T37" fmla="*/ T36 w 742"/>
                              <a:gd name="T38" fmla="+- 0 870 557"/>
                              <a:gd name="T39" fmla="*/ 870 h 618"/>
                              <a:gd name="T40" fmla="+- 0 6710 6169"/>
                              <a:gd name="T41" fmla="*/ T40 w 742"/>
                              <a:gd name="T42" fmla="+- 0 972 557"/>
                              <a:gd name="T43" fmla="*/ 972 h 618"/>
                              <a:gd name="T44" fmla="+- 0 6843 6169"/>
                              <a:gd name="T45" fmla="*/ T44 w 742"/>
                              <a:gd name="T46" fmla="+- 0 988 557"/>
                              <a:gd name="T47" fmla="*/ 988 h 618"/>
                              <a:gd name="T48" fmla="+- 0 6906 6169"/>
                              <a:gd name="T49" fmla="*/ T48 w 742"/>
                              <a:gd name="T50" fmla="+- 0 974 557"/>
                              <a:gd name="T51" fmla="*/ 974 h 618"/>
                              <a:gd name="T52" fmla="+- 0 6855 6169"/>
                              <a:gd name="T53" fmla="*/ T52 w 742"/>
                              <a:gd name="T54" fmla="+- 0 960 557"/>
                              <a:gd name="T55" fmla="*/ 960 h 618"/>
                              <a:gd name="T56" fmla="+- 0 6299 6169"/>
                              <a:gd name="T57" fmla="*/ T56 w 742"/>
                              <a:gd name="T58" fmla="+- 0 748 557"/>
                              <a:gd name="T59" fmla="*/ 748 h 618"/>
                              <a:gd name="T60" fmla="+- 0 6319 6169"/>
                              <a:gd name="T61" fmla="*/ T60 w 742"/>
                              <a:gd name="T62" fmla="+- 0 762 557"/>
                              <a:gd name="T63" fmla="*/ 762 h 618"/>
                              <a:gd name="T64" fmla="+- 0 6313 6169"/>
                              <a:gd name="T65" fmla="*/ T64 w 742"/>
                              <a:gd name="T66" fmla="+- 0 806 557"/>
                              <a:gd name="T67" fmla="*/ 806 h 618"/>
                              <a:gd name="T68" fmla="+- 0 6333 6169"/>
                              <a:gd name="T69" fmla="*/ T68 w 742"/>
                              <a:gd name="T70" fmla="+- 0 858 557"/>
                              <a:gd name="T71" fmla="*/ 858 h 618"/>
                              <a:gd name="T72" fmla="+- 0 6384 6169"/>
                              <a:gd name="T73" fmla="*/ T72 w 742"/>
                              <a:gd name="T74" fmla="+- 0 883 557"/>
                              <a:gd name="T75" fmla="*/ 883 h 618"/>
                              <a:gd name="T76" fmla="+- 0 6441 6169"/>
                              <a:gd name="T77" fmla="*/ T76 w 742"/>
                              <a:gd name="T78" fmla="+- 0 870 557"/>
                              <a:gd name="T79" fmla="*/ 870 h 618"/>
                              <a:gd name="T80" fmla="+- 0 6817 6169"/>
                              <a:gd name="T81" fmla="*/ T80 w 742"/>
                              <a:gd name="T82" fmla="+- 0 863 557"/>
                              <a:gd name="T83" fmla="*/ 863 h 618"/>
                              <a:gd name="T84" fmla="+- 0 6619 6169"/>
                              <a:gd name="T85" fmla="*/ T84 w 742"/>
                              <a:gd name="T86" fmla="+- 0 851 557"/>
                              <a:gd name="T87" fmla="*/ 851 h 618"/>
                              <a:gd name="T88" fmla="+- 0 6618 6169"/>
                              <a:gd name="T89" fmla="*/ T88 w 742"/>
                              <a:gd name="T90" fmla="+- 0 805 557"/>
                              <a:gd name="T91" fmla="*/ 805 h 618"/>
                              <a:gd name="T92" fmla="+- 0 6516 6169"/>
                              <a:gd name="T93" fmla="*/ T92 w 742"/>
                              <a:gd name="T94" fmla="+- 0 770 557"/>
                              <a:gd name="T95" fmla="*/ 770 h 618"/>
                              <a:gd name="T96" fmla="+- 0 6483 6169"/>
                              <a:gd name="T97" fmla="*/ T96 w 742"/>
                              <a:gd name="T98" fmla="+- 0 748 557"/>
                              <a:gd name="T99" fmla="*/ 748 h 618"/>
                              <a:gd name="T100" fmla="+- 0 6766 6169"/>
                              <a:gd name="T101" fmla="*/ T100 w 742"/>
                              <a:gd name="T102" fmla="+- 0 827 557"/>
                              <a:gd name="T103" fmla="*/ 827 h 618"/>
                              <a:gd name="T104" fmla="+- 0 6683 6169"/>
                              <a:gd name="T105" fmla="*/ T104 w 742"/>
                              <a:gd name="T106" fmla="+- 0 858 557"/>
                              <a:gd name="T107" fmla="*/ 858 h 618"/>
                              <a:gd name="T108" fmla="+- 0 6824 6169"/>
                              <a:gd name="T109" fmla="*/ T108 w 742"/>
                              <a:gd name="T110" fmla="+- 0 844 557"/>
                              <a:gd name="T111" fmla="*/ 844 h 618"/>
                              <a:gd name="T112" fmla="+- 0 6812 6169"/>
                              <a:gd name="T113" fmla="*/ T112 w 742"/>
                              <a:gd name="T114" fmla="+- 0 813 557"/>
                              <a:gd name="T115" fmla="*/ 813 h 618"/>
                              <a:gd name="T116" fmla="+- 0 6291 6169"/>
                              <a:gd name="T117" fmla="*/ T116 w 742"/>
                              <a:gd name="T118" fmla="+- 0 603 557"/>
                              <a:gd name="T119" fmla="*/ 603 h 618"/>
                              <a:gd name="T120" fmla="+- 0 6205 6169"/>
                              <a:gd name="T121" fmla="*/ T120 w 742"/>
                              <a:gd name="T122" fmla="+- 0 685 557"/>
                              <a:gd name="T123" fmla="*/ 685 h 618"/>
                              <a:gd name="T124" fmla="+- 0 6173 6169"/>
                              <a:gd name="T125" fmla="*/ T124 w 742"/>
                              <a:gd name="T126" fmla="+- 0 726 557"/>
                              <a:gd name="T127" fmla="*/ 726 h 618"/>
                              <a:gd name="T128" fmla="+- 0 6183 6169"/>
                              <a:gd name="T129" fmla="*/ T128 w 742"/>
                              <a:gd name="T130" fmla="+- 0 770 557"/>
                              <a:gd name="T131" fmla="*/ 770 h 618"/>
                              <a:gd name="T132" fmla="+- 0 6229 6169"/>
                              <a:gd name="T133" fmla="*/ T132 w 742"/>
                              <a:gd name="T134" fmla="+- 0 762 557"/>
                              <a:gd name="T135" fmla="*/ 762 h 618"/>
                              <a:gd name="T136" fmla="+- 0 6275 6169"/>
                              <a:gd name="T137" fmla="*/ T136 w 742"/>
                              <a:gd name="T138" fmla="+- 0 750 557"/>
                              <a:gd name="T139" fmla="*/ 750 h 618"/>
                              <a:gd name="T140" fmla="+- 0 6481 6169"/>
                              <a:gd name="T141" fmla="*/ T140 w 742"/>
                              <a:gd name="T142" fmla="+- 0 747 557"/>
                              <a:gd name="T143" fmla="*/ 747 h 618"/>
                              <a:gd name="T144" fmla="+- 0 6480 6169"/>
                              <a:gd name="T145" fmla="*/ T144 w 742"/>
                              <a:gd name="T146" fmla="+- 0 685 557"/>
                              <a:gd name="T147" fmla="*/ 685 h 618"/>
                              <a:gd name="T148" fmla="+- 0 6488 6169"/>
                              <a:gd name="T149" fmla="*/ T148 w 742"/>
                              <a:gd name="T150" fmla="+- 0 622 557"/>
                              <a:gd name="T151" fmla="*/ 622 h 618"/>
                              <a:gd name="T152" fmla="+- 0 6352 6169"/>
                              <a:gd name="T153" fmla="*/ T152 w 742"/>
                              <a:gd name="T154" fmla="+- 0 591 557"/>
                              <a:gd name="T155" fmla="*/ 591 h 618"/>
                              <a:gd name="T156" fmla="+- 0 6618 6169"/>
                              <a:gd name="T157" fmla="*/ T156 w 742"/>
                              <a:gd name="T158" fmla="+- 0 747 557"/>
                              <a:gd name="T159" fmla="*/ 747 h 618"/>
                              <a:gd name="T160" fmla="+- 0 6572 6169"/>
                              <a:gd name="T161" fmla="*/ T160 w 742"/>
                              <a:gd name="T162" fmla="+- 0 755 557"/>
                              <a:gd name="T163" fmla="*/ 755 h 618"/>
                              <a:gd name="T164" fmla="+- 0 6625 6169"/>
                              <a:gd name="T165" fmla="*/ T164 w 742"/>
                              <a:gd name="T166" fmla="+- 0 770 557"/>
                              <a:gd name="T167" fmla="*/ 770 h 618"/>
                              <a:gd name="T168" fmla="+- 0 6618 6169"/>
                              <a:gd name="T169" fmla="*/ T168 w 742"/>
                              <a:gd name="T170" fmla="+- 0 747 557"/>
                              <a:gd name="T171" fmla="*/ 747 h 618"/>
                              <a:gd name="T172" fmla="+- 0 6384 6169"/>
                              <a:gd name="T173" fmla="*/ T172 w 742"/>
                              <a:gd name="T174" fmla="+- 0 618 557"/>
                              <a:gd name="T175" fmla="*/ 618 h 618"/>
                              <a:gd name="T176" fmla="+- 0 6475 6169"/>
                              <a:gd name="T177" fmla="*/ T176 w 742"/>
                              <a:gd name="T178" fmla="+- 0 615 557"/>
                              <a:gd name="T179" fmla="*/ 615 h 6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742" h="618">
                                <a:moveTo>
                                  <a:pt x="646" y="313"/>
                                </a:moveTo>
                                <a:lnTo>
                                  <a:pt x="272" y="313"/>
                                </a:lnTo>
                                <a:lnTo>
                                  <a:pt x="290" y="316"/>
                                </a:lnTo>
                                <a:lnTo>
                                  <a:pt x="307" y="325"/>
                                </a:lnTo>
                                <a:lnTo>
                                  <a:pt x="321" y="338"/>
                                </a:lnTo>
                                <a:lnTo>
                                  <a:pt x="329" y="359"/>
                                </a:lnTo>
                                <a:lnTo>
                                  <a:pt x="335" y="386"/>
                                </a:lnTo>
                                <a:lnTo>
                                  <a:pt x="333" y="419"/>
                                </a:lnTo>
                                <a:lnTo>
                                  <a:pt x="331" y="455"/>
                                </a:lnTo>
                                <a:lnTo>
                                  <a:pt x="335" y="491"/>
                                </a:lnTo>
                                <a:lnTo>
                                  <a:pt x="343" y="525"/>
                                </a:lnTo>
                                <a:lnTo>
                                  <a:pt x="353" y="554"/>
                                </a:lnTo>
                                <a:lnTo>
                                  <a:pt x="364" y="580"/>
                                </a:lnTo>
                                <a:lnTo>
                                  <a:pt x="374" y="600"/>
                                </a:lnTo>
                                <a:lnTo>
                                  <a:pt x="381" y="612"/>
                                </a:lnTo>
                                <a:lnTo>
                                  <a:pt x="384" y="617"/>
                                </a:lnTo>
                                <a:lnTo>
                                  <a:pt x="393" y="581"/>
                                </a:lnTo>
                                <a:lnTo>
                                  <a:pt x="406" y="544"/>
                                </a:lnTo>
                                <a:lnTo>
                                  <a:pt x="422" y="508"/>
                                </a:lnTo>
                                <a:lnTo>
                                  <a:pt x="440" y="472"/>
                                </a:lnTo>
                                <a:lnTo>
                                  <a:pt x="456" y="441"/>
                                </a:lnTo>
                                <a:lnTo>
                                  <a:pt x="471" y="417"/>
                                </a:lnTo>
                                <a:lnTo>
                                  <a:pt x="481" y="400"/>
                                </a:lnTo>
                                <a:lnTo>
                                  <a:pt x="485" y="395"/>
                                </a:lnTo>
                                <a:lnTo>
                                  <a:pt x="672" y="395"/>
                                </a:lnTo>
                                <a:lnTo>
                                  <a:pt x="667" y="391"/>
                                </a:lnTo>
                                <a:lnTo>
                                  <a:pt x="653" y="374"/>
                                </a:lnTo>
                                <a:lnTo>
                                  <a:pt x="645" y="356"/>
                                </a:lnTo>
                                <a:lnTo>
                                  <a:pt x="643" y="335"/>
                                </a:lnTo>
                                <a:lnTo>
                                  <a:pt x="646" y="313"/>
                                </a:lnTo>
                                <a:close/>
                                <a:moveTo>
                                  <a:pt x="672" y="395"/>
                                </a:moveTo>
                                <a:lnTo>
                                  <a:pt x="485" y="395"/>
                                </a:lnTo>
                                <a:lnTo>
                                  <a:pt x="541" y="415"/>
                                </a:lnTo>
                                <a:lnTo>
                                  <a:pt x="592" y="427"/>
                                </a:lnTo>
                                <a:lnTo>
                                  <a:pt x="636" y="431"/>
                                </a:lnTo>
                                <a:lnTo>
                                  <a:pt x="674" y="431"/>
                                </a:lnTo>
                                <a:lnTo>
                                  <a:pt x="703" y="427"/>
                                </a:lnTo>
                                <a:lnTo>
                                  <a:pt x="725" y="422"/>
                                </a:lnTo>
                                <a:lnTo>
                                  <a:pt x="737" y="417"/>
                                </a:lnTo>
                                <a:lnTo>
                                  <a:pt x="742" y="415"/>
                                </a:lnTo>
                                <a:lnTo>
                                  <a:pt x="711" y="412"/>
                                </a:lnTo>
                                <a:lnTo>
                                  <a:pt x="686" y="403"/>
                                </a:lnTo>
                                <a:lnTo>
                                  <a:pt x="672" y="395"/>
                                </a:lnTo>
                                <a:close/>
                                <a:moveTo>
                                  <a:pt x="314" y="191"/>
                                </a:moveTo>
                                <a:lnTo>
                                  <a:pt x="130" y="191"/>
                                </a:lnTo>
                                <a:lnTo>
                                  <a:pt x="140" y="193"/>
                                </a:lnTo>
                                <a:lnTo>
                                  <a:pt x="147" y="198"/>
                                </a:lnTo>
                                <a:lnTo>
                                  <a:pt x="150" y="205"/>
                                </a:lnTo>
                                <a:lnTo>
                                  <a:pt x="150" y="215"/>
                                </a:lnTo>
                                <a:lnTo>
                                  <a:pt x="147" y="231"/>
                                </a:lnTo>
                                <a:lnTo>
                                  <a:pt x="144" y="249"/>
                                </a:lnTo>
                                <a:lnTo>
                                  <a:pt x="145" y="267"/>
                                </a:lnTo>
                                <a:lnTo>
                                  <a:pt x="152" y="285"/>
                                </a:lnTo>
                                <a:lnTo>
                                  <a:pt x="164" y="301"/>
                                </a:lnTo>
                                <a:lnTo>
                                  <a:pt x="179" y="314"/>
                                </a:lnTo>
                                <a:lnTo>
                                  <a:pt x="197" y="323"/>
                                </a:lnTo>
                                <a:lnTo>
                                  <a:pt x="215" y="326"/>
                                </a:lnTo>
                                <a:lnTo>
                                  <a:pt x="234" y="321"/>
                                </a:lnTo>
                                <a:lnTo>
                                  <a:pt x="253" y="314"/>
                                </a:lnTo>
                                <a:lnTo>
                                  <a:pt x="272" y="313"/>
                                </a:lnTo>
                                <a:lnTo>
                                  <a:pt x="646" y="313"/>
                                </a:lnTo>
                                <a:lnTo>
                                  <a:pt x="647" y="311"/>
                                </a:lnTo>
                                <a:lnTo>
                                  <a:pt x="648" y="306"/>
                                </a:lnTo>
                                <a:lnTo>
                                  <a:pt x="473" y="306"/>
                                </a:lnTo>
                                <a:lnTo>
                                  <a:pt x="459" y="302"/>
                                </a:lnTo>
                                <a:lnTo>
                                  <a:pt x="450" y="294"/>
                                </a:lnTo>
                                <a:lnTo>
                                  <a:pt x="447" y="282"/>
                                </a:lnTo>
                                <a:lnTo>
                                  <a:pt x="445" y="267"/>
                                </a:lnTo>
                                <a:lnTo>
                                  <a:pt x="449" y="248"/>
                                </a:lnTo>
                                <a:lnTo>
                                  <a:pt x="454" y="225"/>
                                </a:lnTo>
                                <a:lnTo>
                                  <a:pt x="456" y="213"/>
                                </a:lnTo>
                                <a:lnTo>
                                  <a:pt x="347" y="213"/>
                                </a:lnTo>
                                <a:lnTo>
                                  <a:pt x="333" y="210"/>
                                </a:lnTo>
                                <a:lnTo>
                                  <a:pt x="321" y="201"/>
                                </a:lnTo>
                                <a:lnTo>
                                  <a:pt x="314" y="191"/>
                                </a:lnTo>
                                <a:close/>
                                <a:moveTo>
                                  <a:pt x="643" y="256"/>
                                </a:moveTo>
                                <a:lnTo>
                                  <a:pt x="623" y="261"/>
                                </a:lnTo>
                                <a:lnTo>
                                  <a:pt x="597" y="270"/>
                                </a:lnTo>
                                <a:lnTo>
                                  <a:pt x="570" y="280"/>
                                </a:lnTo>
                                <a:lnTo>
                                  <a:pt x="541" y="292"/>
                                </a:lnTo>
                                <a:lnTo>
                                  <a:pt x="514" y="301"/>
                                </a:lnTo>
                                <a:lnTo>
                                  <a:pt x="491" y="306"/>
                                </a:lnTo>
                                <a:lnTo>
                                  <a:pt x="648" y="306"/>
                                </a:lnTo>
                                <a:lnTo>
                                  <a:pt x="655" y="287"/>
                                </a:lnTo>
                                <a:lnTo>
                                  <a:pt x="662" y="267"/>
                                </a:lnTo>
                                <a:lnTo>
                                  <a:pt x="657" y="258"/>
                                </a:lnTo>
                                <a:lnTo>
                                  <a:pt x="643" y="256"/>
                                </a:lnTo>
                                <a:close/>
                                <a:moveTo>
                                  <a:pt x="198" y="0"/>
                                </a:moveTo>
                                <a:lnTo>
                                  <a:pt x="159" y="20"/>
                                </a:lnTo>
                                <a:lnTo>
                                  <a:pt x="122" y="46"/>
                                </a:lnTo>
                                <a:lnTo>
                                  <a:pt x="89" y="75"/>
                                </a:lnTo>
                                <a:lnTo>
                                  <a:pt x="60" y="102"/>
                                </a:lnTo>
                                <a:lnTo>
                                  <a:pt x="36" y="128"/>
                                </a:lnTo>
                                <a:lnTo>
                                  <a:pt x="19" y="148"/>
                                </a:lnTo>
                                <a:lnTo>
                                  <a:pt x="7" y="164"/>
                                </a:lnTo>
                                <a:lnTo>
                                  <a:pt x="4" y="169"/>
                                </a:lnTo>
                                <a:lnTo>
                                  <a:pt x="0" y="193"/>
                                </a:lnTo>
                                <a:lnTo>
                                  <a:pt x="4" y="208"/>
                                </a:lnTo>
                                <a:lnTo>
                                  <a:pt x="14" y="213"/>
                                </a:lnTo>
                                <a:lnTo>
                                  <a:pt x="28" y="213"/>
                                </a:lnTo>
                                <a:lnTo>
                                  <a:pt x="43" y="210"/>
                                </a:lnTo>
                                <a:lnTo>
                                  <a:pt x="60" y="205"/>
                                </a:lnTo>
                                <a:lnTo>
                                  <a:pt x="77" y="198"/>
                                </a:lnTo>
                                <a:lnTo>
                                  <a:pt x="93" y="195"/>
                                </a:lnTo>
                                <a:lnTo>
                                  <a:pt x="106" y="193"/>
                                </a:lnTo>
                                <a:lnTo>
                                  <a:pt x="118" y="191"/>
                                </a:lnTo>
                                <a:lnTo>
                                  <a:pt x="314" y="191"/>
                                </a:lnTo>
                                <a:lnTo>
                                  <a:pt x="312" y="190"/>
                                </a:lnTo>
                                <a:lnTo>
                                  <a:pt x="307" y="172"/>
                                </a:lnTo>
                                <a:lnTo>
                                  <a:pt x="306" y="152"/>
                                </a:lnTo>
                                <a:lnTo>
                                  <a:pt x="311" y="128"/>
                                </a:lnTo>
                                <a:lnTo>
                                  <a:pt x="319" y="102"/>
                                </a:lnTo>
                                <a:lnTo>
                                  <a:pt x="324" y="80"/>
                                </a:lnTo>
                                <a:lnTo>
                                  <a:pt x="319" y="65"/>
                                </a:lnTo>
                                <a:lnTo>
                                  <a:pt x="198" y="65"/>
                                </a:lnTo>
                                <a:lnTo>
                                  <a:pt x="181" y="56"/>
                                </a:lnTo>
                                <a:lnTo>
                                  <a:pt x="183" y="34"/>
                                </a:lnTo>
                                <a:lnTo>
                                  <a:pt x="193" y="10"/>
                                </a:lnTo>
                                <a:lnTo>
                                  <a:pt x="198" y="0"/>
                                </a:lnTo>
                                <a:close/>
                                <a:moveTo>
                                  <a:pt x="449" y="190"/>
                                </a:moveTo>
                                <a:lnTo>
                                  <a:pt x="437" y="190"/>
                                </a:lnTo>
                                <a:lnTo>
                                  <a:pt x="422" y="193"/>
                                </a:lnTo>
                                <a:lnTo>
                                  <a:pt x="403" y="198"/>
                                </a:lnTo>
                                <a:lnTo>
                                  <a:pt x="365" y="212"/>
                                </a:lnTo>
                                <a:lnTo>
                                  <a:pt x="347" y="213"/>
                                </a:lnTo>
                                <a:lnTo>
                                  <a:pt x="456" y="213"/>
                                </a:lnTo>
                                <a:lnTo>
                                  <a:pt x="457" y="207"/>
                                </a:lnTo>
                                <a:lnTo>
                                  <a:pt x="456" y="195"/>
                                </a:lnTo>
                                <a:lnTo>
                                  <a:pt x="449" y="190"/>
                                </a:lnTo>
                                <a:close/>
                                <a:moveTo>
                                  <a:pt x="285" y="54"/>
                                </a:moveTo>
                                <a:lnTo>
                                  <a:pt x="237" y="58"/>
                                </a:lnTo>
                                <a:lnTo>
                                  <a:pt x="215" y="61"/>
                                </a:lnTo>
                                <a:lnTo>
                                  <a:pt x="198" y="65"/>
                                </a:lnTo>
                                <a:lnTo>
                                  <a:pt x="319" y="65"/>
                                </a:lnTo>
                                <a:lnTo>
                                  <a:pt x="306" y="58"/>
                                </a:lnTo>
                                <a:lnTo>
                                  <a:pt x="285" y="54"/>
                                </a:lnTo>
                                <a:close/>
                              </a:path>
                            </a:pathLst>
                          </a:custGeom>
                          <a:solidFill>
                            <a:srgbClr val="FFA3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2" name="AutoShape 481"/>
                        <wps:cNvSpPr>
                          <a:spLocks/>
                        </wps:cNvSpPr>
                        <wps:spPr bwMode="auto">
                          <a:xfrm>
                            <a:off x="6787" y="1914"/>
                            <a:ext cx="1272" cy="399"/>
                          </a:xfrm>
                          <a:custGeom>
                            <a:avLst/>
                            <a:gdLst>
                              <a:gd name="T0" fmla="+- 0 7129 6787"/>
                              <a:gd name="T1" fmla="*/ T0 w 1272"/>
                              <a:gd name="T2" fmla="+- 0 2013 1914"/>
                              <a:gd name="T3" fmla="*/ 2013 h 399"/>
                              <a:gd name="T4" fmla="+- 0 7076 6787"/>
                              <a:gd name="T5" fmla="*/ T4 w 1272"/>
                              <a:gd name="T6" fmla="+- 0 2018 1914"/>
                              <a:gd name="T7" fmla="*/ 2018 h 399"/>
                              <a:gd name="T8" fmla="+- 0 7015 6787"/>
                              <a:gd name="T9" fmla="*/ T8 w 1272"/>
                              <a:gd name="T10" fmla="+- 0 2027 1914"/>
                              <a:gd name="T11" fmla="*/ 2027 h 399"/>
                              <a:gd name="T12" fmla="+- 0 6948 6787"/>
                              <a:gd name="T13" fmla="*/ T12 w 1272"/>
                              <a:gd name="T14" fmla="+- 0 2046 1914"/>
                              <a:gd name="T15" fmla="*/ 2046 h 399"/>
                              <a:gd name="T16" fmla="+- 0 6880 6787"/>
                              <a:gd name="T17" fmla="*/ T16 w 1272"/>
                              <a:gd name="T18" fmla="+- 0 2075 1914"/>
                              <a:gd name="T19" fmla="*/ 2075 h 399"/>
                              <a:gd name="T20" fmla="+- 0 6816 6787"/>
                              <a:gd name="T21" fmla="*/ T20 w 1272"/>
                              <a:gd name="T22" fmla="+- 0 2117 1914"/>
                              <a:gd name="T23" fmla="*/ 2117 h 399"/>
                              <a:gd name="T24" fmla="+- 0 7516 6787"/>
                              <a:gd name="T25" fmla="*/ T24 w 1272"/>
                              <a:gd name="T26" fmla="+- 0 2313 1914"/>
                              <a:gd name="T27" fmla="*/ 2313 h 399"/>
                              <a:gd name="T28" fmla="+- 0 7520 6787"/>
                              <a:gd name="T29" fmla="*/ T28 w 1272"/>
                              <a:gd name="T30" fmla="+- 0 2306 1914"/>
                              <a:gd name="T31" fmla="*/ 2306 h 399"/>
                              <a:gd name="T32" fmla="+- 0 7531 6787"/>
                              <a:gd name="T33" fmla="*/ T32 w 1272"/>
                              <a:gd name="T34" fmla="+- 0 2289 1914"/>
                              <a:gd name="T35" fmla="*/ 2289 h 399"/>
                              <a:gd name="T36" fmla="+- 0 7550 6787"/>
                              <a:gd name="T37" fmla="*/ T36 w 1272"/>
                              <a:gd name="T38" fmla="+- 0 2265 1914"/>
                              <a:gd name="T39" fmla="*/ 2265 h 399"/>
                              <a:gd name="T40" fmla="+- 0 7581 6787"/>
                              <a:gd name="T41" fmla="*/ T40 w 1272"/>
                              <a:gd name="T42" fmla="+- 0 2237 1914"/>
                              <a:gd name="T43" fmla="*/ 2237 h 399"/>
                              <a:gd name="T44" fmla="+- 0 7620 6787"/>
                              <a:gd name="T45" fmla="*/ T44 w 1272"/>
                              <a:gd name="T46" fmla="+- 0 2208 1914"/>
                              <a:gd name="T47" fmla="*/ 2208 h 399"/>
                              <a:gd name="T48" fmla="+- 0 7670 6787"/>
                              <a:gd name="T49" fmla="*/ T48 w 1272"/>
                              <a:gd name="T50" fmla="+- 0 2184 1914"/>
                              <a:gd name="T51" fmla="*/ 2184 h 399"/>
                              <a:gd name="T52" fmla="+- 0 7733 6787"/>
                              <a:gd name="T53" fmla="*/ T52 w 1272"/>
                              <a:gd name="T54" fmla="+- 0 2165 1914"/>
                              <a:gd name="T55" fmla="*/ 2165 h 399"/>
                              <a:gd name="T56" fmla="+- 0 7808 6787"/>
                              <a:gd name="T57" fmla="*/ T56 w 1272"/>
                              <a:gd name="T58" fmla="+- 0 2159 1914"/>
                              <a:gd name="T59" fmla="*/ 2159 h 399"/>
                              <a:gd name="T60" fmla="+- 0 7823 6787"/>
                              <a:gd name="T61" fmla="*/ T60 w 1272"/>
                              <a:gd name="T62" fmla="+- 0 2145 1914"/>
                              <a:gd name="T63" fmla="*/ 2145 h 399"/>
                              <a:gd name="T64" fmla="+- 0 7871 6787"/>
                              <a:gd name="T65" fmla="*/ T64 w 1272"/>
                              <a:gd name="T66" fmla="+- 0 2111 1914"/>
                              <a:gd name="T67" fmla="*/ 2111 h 399"/>
                              <a:gd name="T68" fmla="+- 0 7949 6787"/>
                              <a:gd name="T69" fmla="*/ T68 w 1272"/>
                              <a:gd name="T70" fmla="+- 0 2073 1914"/>
                              <a:gd name="T71" fmla="*/ 2073 h 399"/>
                              <a:gd name="T72" fmla="+- 0 8058 6787"/>
                              <a:gd name="T73" fmla="*/ T72 w 1272"/>
                              <a:gd name="T74" fmla="+- 0 2044 1914"/>
                              <a:gd name="T75" fmla="*/ 2044 h 399"/>
                              <a:gd name="T76" fmla="+- 0 8041 6787"/>
                              <a:gd name="T77" fmla="*/ T76 w 1272"/>
                              <a:gd name="T78" fmla="+- 0 2037 1914"/>
                              <a:gd name="T79" fmla="*/ 2037 h 399"/>
                              <a:gd name="T80" fmla="+- 0 7995 6787"/>
                              <a:gd name="T81" fmla="*/ T80 w 1272"/>
                              <a:gd name="T82" fmla="+- 0 2020 1914"/>
                              <a:gd name="T83" fmla="*/ 2020 h 399"/>
                              <a:gd name="T84" fmla="+- 0 7180 6787"/>
                              <a:gd name="T85" fmla="*/ T84 w 1272"/>
                              <a:gd name="T86" fmla="+- 0 2015 1914"/>
                              <a:gd name="T87" fmla="*/ 2015 h 399"/>
                              <a:gd name="T88" fmla="+- 0 7504 6787"/>
                              <a:gd name="T89" fmla="*/ T88 w 1272"/>
                              <a:gd name="T90" fmla="+- 0 1914 1914"/>
                              <a:gd name="T91" fmla="*/ 1914 h 399"/>
                              <a:gd name="T92" fmla="+- 0 7393 6787"/>
                              <a:gd name="T93" fmla="*/ T92 w 1272"/>
                              <a:gd name="T94" fmla="+- 0 1916 1914"/>
                              <a:gd name="T95" fmla="*/ 1916 h 399"/>
                              <a:gd name="T96" fmla="+- 0 7373 6787"/>
                              <a:gd name="T97" fmla="*/ T96 w 1272"/>
                              <a:gd name="T98" fmla="+- 0 1917 1914"/>
                              <a:gd name="T99" fmla="*/ 1917 h 399"/>
                              <a:gd name="T100" fmla="+- 0 7322 6787"/>
                              <a:gd name="T101" fmla="*/ T100 w 1272"/>
                              <a:gd name="T102" fmla="+- 0 1927 1914"/>
                              <a:gd name="T103" fmla="*/ 1927 h 399"/>
                              <a:gd name="T104" fmla="+- 0 7257 6787"/>
                              <a:gd name="T105" fmla="*/ T104 w 1272"/>
                              <a:gd name="T106" fmla="+- 0 1957 1914"/>
                              <a:gd name="T107" fmla="*/ 1957 h 399"/>
                              <a:gd name="T108" fmla="+- 0 7192 6787"/>
                              <a:gd name="T109" fmla="*/ T108 w 1272"/>
                              <a:gd name="T110" fmla="+- 0 2015 1914"/>
                              <a:gd name="T111" fmla="*/ 2015 h 399"/>
                              <a:gd name="T112" fmla="+- 0 7961 6787"/>
                              <a:gd name="T113" fmla="*/ T112 w 1272"/>
                              <a:gd name="T114" fmla="+- 0 2010 1914"/>
                              <a:gd name="T115" fmla="*/ 2010 h 399"/>
                              <a:gd name="T116" fmla="+- 0 7833 6787"/>
                              <a:gd name="T117" fmla="*/ T116 w 1272"/>
                              <a:gd name="T118" fmla="+- 0 1972 1914"/>
                              <a:gd name="T119" fmla="*/ 1972 h 399"/>
                              <a:gd name="T120" fmla="+- 0 7729 6787"/>
                              <a:gd name="T121" fmla="*/ T120 w 1272"/>
                              <a:gd name="T122" fmla="+- 0 1946 1914"/>
                              <a:gd name="T123" fmla="*/ 1946 h 399"/>
                              <a:gd name="T124" fmla="+- 0 7560 6787"/>
                              <a:gd name="T125" fmla="*/ T124 w 1272"/>
                              <a:gd name="T126" fmla="+- 0 1919 1914"/>
                              <a:gd name="T127" fmla="*/ 1919 h 3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72" h="399">
                                <a:moveTo>
                                  <a:pt x="381" y="99"/>
                                </a:moveTo>
                                <a:lnTo>
                                  <a:pt x="342" y="99"/>
                                </a:lnTo>
                                <a:lnTo>
                                  <a:pt x="317" y="101"/>
                                </a:lnTo>
                                <a:lnTo>
                                  <a:pt x="289" y="104"/>
                                </a:lnTo>
                                <a:lnTo>
                                  <a:pt x="259" y="108"/>
                                </a:lnTo>
                                <a:lnTo>
                                  <a:pt x="228" y="113"/>
                                </a:lnTo>
                                <a:lnTo>
                                  <a:pt x="194" y="121"/>
                                </a:lnTo>
                                <a:lnTo>
                                  <a:pt x="161" y="132"/>
                                </a:lnTo>
                                <a:lnTo>
                                  <a:pt x="127" y="145"/>
                                </a:lnTo>
                                <a:lnTo>
                                  <a:pt x="93" y="161"/>
                                </a:lnTo>
                                <a:lnTo>
                                  <a:pt x="61" y="181"/>
                                </a:lnTo>
                                <a:lnTo>
                                  <a:pt x="29" y="203"/>
                                </a:lnTo>
                                <a:lnTo>
                                  <a:pt x="0" y="231"/>
                                </a:lnTo>
                                <a:lnTo>
                                  <a:pt x="729" y="399"/>
                                </a:lnTo>
                                <a:lnTo>
                                  <a:pt x="731" y="397"/>
                                </a:lnTo>
                                <a:lnTo>
                                  <a:pt x="733" y="392"/>
                                </a:lnTo>
                                <a:lnTo>
                                  <a:pt x="738" y="385"/>
                                </a:lnTo>
                                <a:lnTo>
                                  <a:pt x="744" y="375"/>
                                </a:lnTo>
                                <a:lnTo>
                                  <a:pt x="753" y="364"/>
                                </a:lnTo>
                                <a:lnTo>
                                  <a:pt x="763" y="351"/>
                                </a:lnTo>
                                <a:lnTo>
                                  <a:pt x="777" y="337"/>
                                </a:lnTo>
                                <a:lnTo>
                                  <a:pt x="794" y="323"/>
                                </a:lnTo>
                                <a:lnTo>
                                  <a:pt x="811" y="308"/>
                                </a:lnTo>
                                <a:lnTo>
                                  <a:pt x="833" y="294"/>
                                </a:lnTo>
                                <a:lnTo>
                                  <a:pt x="857" y="282"/>
                                </a:lnTo>
                                <a:lnTo>
                                  <a:pt x="883" y="270"/>
                                </a:lnTo>
                                <a:lnTo>
                                  <a:pt x="913" y="260"/>
                                </a:lnTo>
                                <a:lnTo>
                                  <a:pt x="946" y="251"/>
                                </a:lnTo>
                                <a:lnTo>
                                  <a:pt x="981" y="246"/>
                                </a:lnTo>
                                <a:lnTo>
                                  <a:pt x="1021" y="245"/>
                                </a:lnTo>
                                <a:lnTo>
                                  <a:pt x="1024" y="241"/>
                                </a:lnTo>
                                <a:lnTo>
                                  <a:pt x="1036" y="231"/>
                                </a:lnTo>
                                <a:lnTo>
                                  <a:pt x="1056" y="215"/>
                                </a:lnTo>
                                <a:lnTo>
                                  <a:pt x="1084" y="197"/>
                                </a:lnTo>
                                <a:lnTo>
                                  <a:pt x="1118" y="178"/>
                                </a:lnTo>
                                <a:lnTo>
                                  <a:pt x="1162" y="159"/>
                                </a:lnTo>
                                <a:lnTo>
                                  <a:pt x="1213" y="142"/>
                                </a:lnTo>
                                <a:lnTo>
                                  <a:pt x="1271" y="130"/>
                                </a:lnTo>
                                <a:lnTo>
                                  <a:pt x="1266" y="128"/>
                                </a:lnTo>
                                <a:lnTo>
                                  <a:pt x="1254" y="123"/>
                                </a:lnTo>
                                <a:lnTo>
                                  <a:pt x="1234" y="116"/>
                                </a:lnTo>
                                <a:lnTo>
                                  <a:pt x="1208" y="106"/>
                                </a:lnTo>
                                <a:lnTo>
                                  <a:pt x="1191" y="101"/>
                                </a:lnTo>
                                <a:lnTo>
                                  <a:pt x="393" y="101"/>
                                </a:lnTo>
                                <a:lnTo>
                                  <a:pt x="381" y="99"/>
                                </a:lnTo>
                                <a:close/>
                                <a:moveTo>
                                  <a:pt x="717" y="0"/>
                                </a:moveTo>
                                <a:lnTo>
                                  <a:pt x="661" y="0"/>
                                </a:lnTo>
                                <a:lnTo>
                                  <a:pt x="606" y="2"/>
                                </a:lnTo>
                                <a:lnTo>
                                  <a:pt x="601" y="2"/>
                                </a:lnTo>
                                <a:lnTo>
                                  <a:pt x="586" y="3"/>
                                </a:lnTo>
                                <a:lnTo>
                                  <a:pt x="564" y="7"/>
                                </a:lnTo>
                                <a:lnTo>
                                  <a:pt x="535" y="13"/>
                                </a:lnTo>
                                <a:lnTo>
                                  <a:pt x="504" y="25"/>
                                </a:lnTo>
                                <a:lnTo>
                                  <a:pt x="470" y="43"/>
                                </a:lnTo>
                                <a:lnTo>
                                  <a:pt x="436" y="68"/>
                                </a:lnTo>
                                <a:lnTo>
                                  <a:pt x="405" y="101"/>
                                </a:lnTo>
                                <a:lnTo>
                                  <a:pt x="1191" y="101"/>
                                </a:lnTo>
                                <a:lnTo>
                                  <a:pt x="1174" y="96"/>
                                </a:lnTo>
                                <a:lnTo>
                                  <a:pt x="1094" y="70"/>
                                </a:lnTo>
                                <a:lnTo>
                                  <a:pt x="1046" y="58"/>
                                </a:lnTo>
                                <a:lnTo>
                                  <a:pt x="995" y="44"/>
                                </a:lnTo>
                                <a:lnTo>
                                  <a:pt x="942" y="32"/>
                                </a:lnTo>
                                <a:lnTo>
                                  <a:pt x="831" y="12"/>
                                </a:lnTo>
                                <a:lnTo>
                                  <a:pt x="773" y="5"/>
                                </a:lnTo>
                                <a:lnTo>
                                  <a:pt x="7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3" name="Freeform 480"/>
                        <wps:cNvSpPr>
                          <a:spLocks/>
                        </wps:cNvSpPr>
                        <wps:spPr bwMode="auto">
                          <a:xfrm>
                            <a:off x="6853" y="2018"/>
                            <a:ext cx="897" cy="261"/>
                          </a:xfrm>
                          <a:custGeom>
                            <a:avLst/>
                            <a:gdLst>
                              <a:gd name="T0" fmla="+- 0 7138 6853"/>
                              <a:gd name="T1" fmla="*/ T0 w 897"/>
                              <a:gd name="T2" fmla="+- 0 2018 2018"/>
                              <a:gd name="T3" fmla="*/ 2018 h 261"/>
                              <a:gd name="T4" fmla="+- 0 7073 6853"/>
                              <a:gd name="T5" fmla="*/ T4 w 897"/>
                              <a:gd name="T6" fmla="+- 0 2023 2018"/>
                              <a:gd name="T7" fmla="*/ 2023 h 261"/>
                              <a:gd name="T8" fmla="+- 0 7013 6853"/>
                              <a:gd name="T9" fmla="*/ T8 w 897"/>
                              <a:gd name="T10" fmla="+- 0 2039 2018"/>
                              <a:gd name="T11" fmla="*/ 2039 h 261"/>
                              <a:gd name="T12" fmla="+- 0 6937 6853"/>
                              <a:gd name="T13" fmla="*/ T12 w 897"/>
                              <a:gd name="T14" fmla="+- 0 2070 2018"/>
                              <a:gd name="T15" fmla="*/ 2070 h 261"/>
                              <a:gd name="T16" fmla="+- 0 6916 6853"/>
                              <a:gd name="T17" fmla="*/ T16 w 897"/>
                              <a:gd name="T18" fmla="+- 0 2082 2018"/>
                              <a:gd name="T19" fmla="*/ 2082 h 261"/>
                              <a:gd name="T20" fmla="+- 0 6897 6853"/>
                              <a:gd name="T21" fmla="*/ T20 w 897"/>
                              <a:gd name="T22" fmla="+- 0 2092 2018"/>
                              <a:gd name="T23" fmla="*/ 2092 h 261"/>
                              <a:gd name="T24" fmla="+- 0 6882 6853"/>
                              <a:gd name="T25" fmla="*/ T24 w 897"/>
                              <a:gd name="T26" fmla="+- 0 2102 2018"/>
                              <a:gd name="T27" fmla="*/ 2102 h 261"/>
                              <a:gd name="T28" fmla="+- 0 6870 6853"/>
                              <a:gd name="T29" fmla="*/ T28 w 897"/>
                              <a:gd name="T30" fmla="+- 0 2111 2018"/>
                              <a:gd name="T31" fmla="*/ 2111 h 261"/>
                              <a:gd name="T32" fmla="+- 0 6855 6853"/>
                              <a:gd name="T33" fmla="*/ T32 w 897"/>
                              <a:gd name="T34" fmla="+- 0 2121 2018"/>
                              <a:gd name="T35" fmla="*/ 2121 h 261"/>
                              <a:gd name="T36" fmla="+- 0 6853 6853"/>
                              <a:gd name="T37" fmla="*/ T36 w 897"/>
                              <a:gd name="T38" fmla="+- 0 2123 2018"/>
                              <a:gd name="T39" fmla="*/ 2123 h 261"/>
                              <a:gd name="T40" fmla="+- 0 7504 6853"/>
                              <a:gd name="T41" fmla="*/ T40 w 897"/>
                              <a:gd name="T42" fmla="+- 0 2278 2018"/>
                              <a:gd name="T43" fmla="*/ 2278 h 261"/>
                              <a:gd name="T44" fmla="+- 0 7537 6853"/>
                              <a:gd name="T45" fmla="*/ T44 w 897"/>
                              <a:gd name="T46" fmla="+- 0 2232 2018"/>
                              <a:gd name="T47" fmla="*/ 2232 h 261"/>
                              <a:gd name="T48" fmla="+- 0 7574 6853"/>
                              <a:gd name="T49" fmla="*/ T48 w 897"/>
                              <a:gd name="T50" fmla="+- 0 2196 2018"/>
                              <a:gd name="T51" fmla="*/ 2196 h 261"/>
                              <a:gd name="T52" fmla="+- 0 7656 6853"/>
                              <a:gd name="T53" fmla="*/ T52 w 897"/>
                              <a:gd name="T54" fmla="+- 0 2152 2018"/>
                              <a:gd name="T55" fmla="*/ 2152 h 261"/>
                              <a:gd name="T56" fmla="+- 0 7722 6853"/>
                              <a:gd name="T57" fmla="*/ T56 w 897"/>
                              <a:gd name="T58" fmla="+- 0 2133 2018"/>
                              <a:gd name="T59" fmla="*/ 2133 h 261"/>
                              <a:gd name="T60" fmla="+- 0 7743 6853"/>
                              <a:gd name="T61" fmla="*/ T60 w 897"/>
                              <a:gd name="T62" fmla="+- 0 2129 2018"/>
                              <a:gd name="T63" fmla="*/ 2129 h 261"/>
                              <a:gd name="T64" fmla="+- 0 7750 6853"/>
                              <a:gd name="T65" fmla="*/ T64 w 897"/>
                              <a:gd name="T66" fmla="+- 0 2129 2018"/>
                              <a:gd name="T67" fmla="*/ 2129 h 261"/>
                              <a:gd name="T68" fmla="+- 0 7208 6853"/>
                              <a:gd name="T69" fmla="*/ T68 w 897"/>
                              <a:gd name="T70" fmla="+- 0 2025 2018"/>
                              <a:gd name="T71" fmla="*/ 2025 h 261"/>
                              <a:gd name="T72" fmla="+- 0 7173 6853"/>
                              <a:gd name="T73" fmla="*/ T72 w 897"/>
                              <a:gd name="T74" fmla="+- 0 2020 2018"/>
                              <a:gd name="T75" fmla="*/ 2020 h 261"/>
                              <a:gd name="T76" fmla="+- 0 7138 6853"/>
                              <a:gd name="T77" fmla="*/ T76 w 897"/>
                              <a:gd name="T78" fmla="+- 0 2018 2018"/>
                              <a:gd name="T79" fmla="*/ 2018 h 2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97" h="261">
                                <a:moveTo>
                                  <a:pt x="285" y="0"/>
                                </a:moveTo>
                                <a:lnTo>
                                  <a:pt x="220" y="5"/>
                                </a:lnTo>
                                <a:lnTo>
                                  <a:pt x="160" y="21"/>
                                </a:lnTo>
                                <a:lnTo>
                                  <a:pt x="84" y="52"/>
                                </a:lnTo>
                                <a:lnTo>
                                  <a:pt x="63" y="64"/>
                                </a:lnTo>
                                <a:lnTo>
                                  <a:pt x="44" y="74"/>
                                </a:lnTo>
                                <a:lnTo>
                                  <a:pt x="29" y="84"/>
                                </a:lnTo>
                                <a:lnTo>
                                  <a:pt x="17" y="93"/>
                                </a:lnTo>
                                <a:lnTo>
                                  <a:pt x="2" y="103"/>
                                </a:lnTo>
                                <a:lnTo>
                                  <a:pt x="0" y="105"/>
                                </a:lnTo>
                                <a:lnTo>
                                  <a:pt x="651" y="260"/>
                                </a:lnTo>
                                <a:lnTo>
                                  <a:pt x="684" y="214"/>
                                </a:lnTo>
                                <a:lnTo>
                                  <a:pt x="721" y="178"/>
                                </a:lnTo>
                                <a:lnTo>
                                  <a:pt x="803" y="134"/>
                                </a:lnTo>
                                <a:lnTo>
                                  <a:pt x="869" y="115"/>
                                </a:lnTo>
                                <a:lnTo>
                                  <a:pt x="890" y="111"/>
                                </a:lnTo>
                                <a:lnTo>
                                  <a:pt x="897" y="111"/>
                                </a:lnTo>
                                <a:lnTo>
                                  <a:pt x="355" y="7"/>
                                </a:lnTo>
                                <a:lnTo>
                                  <a:pt x="320" y="2"/>
                                </a:lnTo>
                                <a:lnTo>
                                  <a:pt x="2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4" name="Freeform 479"/>
                        <wps:cNvSpPr>
                          <a:spLocks/>
                        </wps:cNvSpPr>
                        <wps:spPr bwMode="auto">
                          <a:xfrm>
                            <a:off x="7252" y="1934"/>
                            <a:ext cx="725" cy="187"/>
                          </a:xfrm>
                          <a:custGeom>
                            <a:avLst/>
                            <a:gdLst>
                              <a:gd name="T0" fmla="+- 0 7441 7252"/>
                              <a:gd name="T1" fmla="*/ T0 w 725"/>
                              <a:gd name="T2" fmla="+- 0 1934 1934"/>
                              <a:gd name="T3" fmla="*/ 1934 h 187"/>
                              <a:gd name="T4" fmla="+- 0 7400 7252"/>
                              <a:gd name="T5" fmla="*/ T4 w 725"/>
                              <a:gd name="T6" fmla="+- 0 1938 1934"/>
                              <a:gd name="T7" fmla="*/ 1938 h 187"/>
                              <a:gd name="T8" fmla="+- 0 7395 7252"/>
                              <a:gd name="T9" fmla="*/ T8 w 725"/>
                              <a:gd name="T10" fmla="+- 0 1938 1934"/>
                              <a:gd name="T11" fmla="*/ 1938 h 187"/>
                              <a:gd name="T12" fmla="+- 0 7380 7252"/>
                              <a:gd name="T13" fmla="*/ T12 w 725"/>
                              <a:gd name="T14" fmla="+- 0 1939 1934"/>
                              <a:gd name="T15" fmla="*/ 1939 h 187"/>
                              <a:gd name="T16" fmla="+- 0 7306 7252"/>
                              <a:gd name="T17" fmla="*/ T16 w 725"/>
                              <a:gd name="T18" fmla="+- 0 1958 1934"/>
                              <a:gd name="T19" fmla="*/ 1958 h 187"/>
                              <a:gd name="T20" fmla="+- 0 7252 7252"/>
                              <a:gd name="T21" fmla="*/ T20 w 725"/>
                              <a:gd name="T22" fmla="+- 0 2013 1934"/>
                              <a:gd name="T23" fmla="*/ 2013 h 187"/>
                              <a:gd name="T24" fmla="+- 0 7794 7252"/>
                              <a:gd name="T25" fmla="*/ T24 w 725"/>
                              <a:gd name="T26" fmla="+- 0 2121 1934"/>
                              <a:gd name="T27" fmla="*/ 2121 h 187"/>
                              <a:gd name="T28" fmla="+- 0 7797 7252"/>
                              <a:gd name="T29" fmla="*/ T28 w 725"/>
                              <a:gd name="T30" fmla="+- 0 2117 1934"/>
                              <a:gd name="T31" fmla="*/ 2117 h 187"/>
                              <a:gd name="T32" fmla="+- 0 7808 7252"/>
                              <a:gd name="T33" fmla="*/ T32 w 725"/>
                              <a:gd name="T34" fmla="+- 0 2109 1934"/>
                              <a:gd name="T35" fmla="*/ 2109 h 187"/>
                              <a:gd name="T36" fmla="+- 0 7874 7252"/>
                              <a:gd name="T37" fmla="*/ T36 w 725"/>
                              <a:gd name="T38" fmla="+- 0 2066 1934"/>
                              <a:gd name="T39" fmla="*/ 2066 h 187"/>
                              <a:gd name="T40" fmla="+- 0 7939 7252"/>
                              <a:gd name="T41" fmla="*/ T40 w 725"/>
                              <a:gd name="T42" fmla="+- 0 2039 1934"/>
                              <a:gd name="T43" fmla="*/ 2039 h 187"/>
                              <a:gd name="T44" fmla="+- 0 7976 7252"/>
                              <a:gd name="T45" fmla="*/ T44 w 725"/>
                              <a:gd name="T46" fmla="+- 0 2030 1934"/>
                              <a:gd name="T47" fmla="*/ 2030 h 187"/>
                              <a:gd name="T48" fmla="+- 0 7973 7252"/>
                              <a:gd name="T49" fmla="*/ T48 w 725"/>
                              <a:gd name="T50" fmla="+- 0 2028 1934"/>
                              <a:gd name="T51" fmla="*/ 2028 h 187"/>
                              <a:gd name="T52" fmla="+- 0 7959 7252"/>
                              <a:gd name="T53" fmla="*/ T52 w 725"/>
                              <a:gd name="T54" fmla="+- 0 2025 1934"/>
                              <a:gd name="T55" fmla="*/ 2025 h 187"/>
                              <a:gd name="T56" fmla="+- 0 7884 7252"/>
                              <a:gd name="T57" fmla="*/ T56 w 725"/>
                              <a:gd name="T58" fmla="+- 0 2005 1934"/>
                              <a:gd name="T59" fmla="*/ 2005 h 187"/>
                              <a:gd name="T60" fmla="+- 0 7849 7252"/>
                              <a:gd name="T61" fmla="*/ T60 w 725"/>
                              <a:gd name="T62" fmla="+- 0 1994 1934"/>
                              <a:gd name="T63" fmla="*/ 1994 h 187"/>
                              <a:gd name="T64" fmla="+- 0 7809 7252"/>
                              <a:gd name="T65" fmla="*/ T64 w 725"/>
                              <a:gd name="T66" fmla="+- 0 1986 1934"/>
                              <a:gd name="T67" fmla="*/ 1986 h 187"/>
                              <a:gd name="T68" fmla="+- 0 7767 7252"/>
                              <a:gd name="T69" fmla="*/ T68 w 725"/>
                              <a:gd name="T70" fmla="+- 0 1975 1934"/>
                              <a:gd name="T71" fmla="*/ 1975 h 187"/>
                              <a:gd name="T72" fmla="+- 0 7721 7252"/>
                              <a:gd name="T73" fmla="*/ T72 w 725"/>
                              <a:gd name="T74" fmla="+- 0 1967 1934"/>
                              <a:gd name="T75" fmla="*/ 1967 h 187"/>
                              <a:gd name="T76" fmla="+- 0 7675 7252"/>
                              <a:gd name="T77" fmla="*/ T76 w 725"/>
                              <a:gd name="T78" fmla="+- 0 1957 1934"/>
                              <a:gd name="T79" fmla="*/ 1957 h 187"/>
                              <a:gd name="T80" fmla="+- 0 7577 7252"/>
                              <a:gd name="T81" fmla="*/ T80 w 725"/>
                              <a:gd name="T82" fmla="+- 0 1943 1934"/>
                              <a:gd name="T83" fmla="*/ 1943 h 187"/>
                              <a:gd name="T84" fmla="+- 0 7530 7252"/>
                              <a:gd name="T85" fmla="*/ T84 w 725"/>
                              <a:gd name="T86" fmla="+- 0 1938 1934"/>
                              <a:gd name="T87" fmla="*/ 1938 h 187"/>
                              <a:gd name="T88" fmla="+- 0 7441 7252"/>
                              <a:gd name="T89" fmla="*/ T88 w 725"/>
                              <a:gd name="T90" fmla="+- 0 1934 1934"/>
                              <a:gd name="T91" fmla="*/ 1934 h 1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725" h="187">
                                <a:moveTo>
                                  <a:pt x="189" y="0"/>
                                </a:moveTo>
                                <a:lnTo>
                                  <a:pt x="148" y="4"/>
                                </a:lnTo>
                                <a:lnTo>
                                  <a:pt x="143" y="4"/>
                                </a:lnTo>
                                <a:lnTo>
                                  <a:pt x="128" y="5"/>
                                </a:lnTo>
                                <a:lnTo>
                                  <a:pt x="54" y="24"/>
                                </a:lnTo>
                                <a:lnTo>
                                  <a:pt x="0" y="79"/>
                                </a:lnTo>
                                <a:lnTo>
                                  <a:pt x="542" y="187"/>
                                </a:lnTo>
                                <a:lnTo>
                                  <a:pt x="545" y="183"/>
                                </a:lnTo>
                                <a:lnTo>
                                  <a:pt x="556" y="175"/>
                                </a:lnTo>
                                <a:lnTo>
                                  <a:pt x="622" y="132"/>
                                </a:lnTo>
                                <a:lnTo>
                                  <a:pt x="687" y="105"/>
                                </a:lnTo>
                                <a:lnTo>
                                  <a:pt x="724" y="96"/>
                                </a:lnTo>
                                <a:lnTo>
                                  <a:pt x="721" y="94"/>
                                </a:lnTo>
                                <a:lnTo>
                                  <a:pt x="707" y="91"/>
                                </a:lnTo>
                                <a:lnTo>
                                  <a:pt x="632" y="71"/>
                                </a:lnTo>
                                <a:lnTo>
                                  <a:pt x="597" y="60"/>
                                </a:lnTo>
                                <a:lnTo>
                                  <a:pt x="557" y="52"/>
                                </a:lnTo>
                                <a:lnTo>
                                  <a:pt x="515" y="41"/>
                                </a:lnTo>
                                <a:lnTo>
                                  <a:pt x="469" y="33"/>
                                </a:lnTo>
                                <a:lnTo>
                                  <a:pt x="423" y="23"/>
                                </a:lnTo>
                                <a:lnTo>
                                  <a:pt x="325" y="9"/>
                                </a:lnTo>
                                <a:lnTo>
                                  <a:pt x="278" y="4"/>
                                </a:lnTo>
                                <a:lnTo>
                                  <a:pt x="18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5" name="Freeform 478"/>
                        <wps:cNvSpPr>
                          <a:spLocks/>
                        </wps:cNvSpPr>
                        <wps:spPr bwMode="auto">
                          <a:xfrm>
                            <a:off x="6273" y="1652"/>
                            <a:ext cx="662" cy="396"/>
                          </a:xfrm>
                          <a:custGeom>
                            <a:avLst/>
                            <a:gdLst>
                              <a:gd name="T0" fmla="+- 0 6396 6273"/>
                              <a:gd name="T1" fmla="*/ T0 w 662"/>
                              <a:gd name="T2" fmla="+- 0 1652 1652"/>
                              <a:gd name="T3" fmla="*/ 1652 h 396"/>
                              <a:gd name="T4" fmla="+- 0 6325 6273"/>
                              <a:gd name="T5" fmla="*/ T4 w 662"/>
                              <a:gd name="T6" fmla="+- 0 1669 1652"/>
                              <a:gd name="T7" fmla="*/ 1669 h 396"/>
                              <a:gd name="T8" fmla="+- 0 6279 6273"/>
                              <a:gd name="T9" fmla="*/ T8 w 662"/>
                              <a:gd name="T10" fmla="+- 0 1724 1652"/>
                              <a:gd name="T11" fmla="*/ 1724 h 396"/>
                              <a:gd name="T12" fmla="+- 0 6275 6273"/>
                              <a:gd name="T13" fmla="*/ T12 w 662"/>
                              <a:gd name="T14" fmla="+- 0 1738 1652"/>
                              <a:gd name="T15" fmla="*/ 1738 h 396"/>
                              <a:gd name="T16" fmla="+- 0 6273 6273"/>
                              <a:gd name="T17" fmla="*/ T16 w 662"/>
                              <a:gd name="T18" fmla="+- 0 1743 1652"/>
                              <a:gd name="T19" fmla="*/ 1743 h 396"/>
                              <a:gd name="T20" fmla="+- 0 6275 6273"/>
                              <a:gd name="T21" fmla="*/ T20 w 662"/>
                              <a:gd name="T22" fmla="+- 0 1746 1652"/>
                              <a:gd name="T23" fmla="*/ 1746 h 396"/>
                              <a:gd name="T24" fmla="+- 0 6277 6273"/>
                              <a:gd name="T25" fmla="*/ T24 w 662"/>
                              <a:gd name="T26" fmla="+- 0 1758 1652"/>
                              <a:gd name="T27" fmla="*/ 1758 h 396"/>
                              <a:gd name="T28" fmla="+- 0 6284 6273"/>
                              <a:gd name="T29" fmla="*/ T28 w 662"/>
                              <a:gd name="T30" fmla="+- 0 1777 1652"/>
                              <a:gd name="T31" fmla="*/ 1777 h 396"/>
                              <a:gd name="T32" fmla="+- 0 6321 6273"/>
                              <a:gd name="T33" fmla="*/ T32 w 662"/>
                              <a:gd name="T34" fmla="+- 0 1857 1652"/>
                              <a:gd name="T35" fmla="*/ 1857 h 396"/>
                              <a:gd name="T36" fmla="+- 0 6371 6273"/>
                              <a:gd name="T37" fmla="*/ T36 w 662"/>
                              <a:gd name="T38" fmla="+- 0 1921 1652"/>
                              <a:gd name="T39" fmla="*/ 1921 h 396"/>
                              <a:gd name="T40" fmla="+- 0 6439 6273"/>
                              <a:gd name="T41" fmla="*/ T40 w 662"/>
                              <a:gd name="T42" fmla="+- 0 1981 1652"/>
                              <a:gd name="T43" fmla="*/ 1981 h 396"/>
                              <a:gd name="T44" fmla="+- 0 6536 6273"/>
                              <a:gd name="T45" fmla="*/ T44 w 662"/>
                              <a:gd name="T46" fmla="+- 0 2025 1652"/>
                              <a:gd name="T47" fmla="*/ 2025 h 396"/>
                              <a:gd name="T48" fmla="+- 0 6660 6273"/>
                              <a:gd name="T49" fmla="*/ T48 w 662"/>
                              <a:gd name="T50" fmla="+- 0 2047 1652"/>
                              <a:gd name="T51" fmla="*/ 2047 h 396"/>
                              <a:gd name="T52" fmla="+- 0 6735 6273"/>
                              <a:gd name="T53" fmla="*/ T52 w 662"/>
                              <a:gd name="T54" fmla="+- 0 2046 1652"/>
                              <a:gd name="T55" fmla="*/ 2046 h 396"/>
                              <a:gd name="T56" fmla="+- 0 6819 6273"/>
                              <a:gd name="T57" fmla="*/ T56 w 662"/>
                              <a:gd name="T58" fmla="+- 0 2034 1652"/>
                              <a:gd name="T59" fmla="*/ 2034 h 396"/>
                              <a:gd name="T60" fmla="+- 0 6884 6273"/>
                              <a:gd name="T61" fmla="*/ T60 w 662"/>
                              <a:gd name="T62" fmla="+- 0 2016 1652"/>
                              <a:gd name="T63" fmla="*/ 2016 h 396"/>
                              <a:gd name="T64" fmla="+- 0 6921 6273"/>
                              <a:gd name="T65" fmla="*/ T64 w 662"/>
                              <a:gd name="T66" fmla="+- 0 1994 1652"/>
                              <a:gd name="T67" fmla="*/ 1994 h 396"/>
                              <a:gd name="T68" fmla="+- 0 6935 6273"/>
                              <a:gd name="T69" fmla="*/ T68 w 662"/>
                              <a:gd name="T70" fmla="+- 0 1972 1652"/>
                              <a:gd name="T71" fmla="*/ 1972 h 396"/>
                              <a:gd name="T72" fmla="+- 0 6933 6273"/>
                              <a:gd name="T73" fmla="*/ T72 w 662"/>
                              <a:gd name="T74" fmla="+- 0 1948 1652"/>
                              <a:gd name="T75" fmla="*/ 1948 h 396"/>
                              <a:gd name="T76" fmla="+- 0 6892 6273"/>
                              <a:gd name="T77" fmla="*/ T76 w 662"/>
                              <a:gd name="T78" fmla="+- 0 1898 1652"/>
                              <a:gd name="T79" fmla="*/ 1898 h 396"/>
                              <a:gd name="T80" fmla="+- 0 6850 6273"/>
                              <a:gd name="T81" fmla="*/ T80 w 662"/>
                              <a:gd name="T82" fmla="+- 0 1885 1652"/>
                              <a:gd name="T83" fmla="*/ 1885 h 396"/>
                              <a:gd name="T84" fmla="+- 0 6816 6273"/>
                              <a:gd name="T85" fmla="*/ T84 w 662"/>
                              <a:gd name="T86" fmla="+- 0 1876 1652"/>
                              <a:gd name="T87" fmla="*/ 1876 h 396"/>
                              <a:gd name="T88" fmla="+- 0 6758 6273"/>
                              <a:gd name="T89" fmla="*/ T88 w 662"/>
                              <a:gd name="T90" fmla="+- 0 1857 1652"/>
                              <a:gd name="T91" fmla="*/ 1857 h 396"/>
                              <a:gd name="T92" fmla="+- 0 6700 6273"/>
                              <a:gd name="T93" fmla="*/ T92 w 662"/>
                              <a:gd name="T94" fmla="+- 0 1830 1652"/>
                              <a:gd name="T95" fmla="*/ 1830 h 396"/>
                              <a:gd name="T96" fmla="+- 0 6635 6273"/>
                              <a:gd name="T97" fmla="*/ T96 w 662"/>
                              <a:gd name="T98" fmla="+- 0 1785 1652"/>
                              <a:gd name="T99" fmla="*/ 1785 h 396"/>
                              <a:gd name="T100" fmla="+- 0 6604 6273"/>
                              <a:gd name="T101" fmla="*/ T100 w 662"/>
                              <a:gd name="T102" fmla="+- 0 1761 1652"/>
                              <a:gd name="T103" fmla="*/ 1761 h 396"/>
                              <a:gd name="T104" fmla="+- 0 6572 6273"/>
                              <a:gd name="T105" fmla="*/ T104 w 662"/>
                              <a:gd name="T106" fmla="+- 0 1739 1652"/>
                              <a:gd name="T107" fmla="*/ 1739 h 396"/>
                              <a:gd name="T108" fmla="+- 0 6512 6273"/>
                              <a:gd name="T109" fmla="*/ T108 w 662"/>
                              <a:gd name="T110" fmla="+- 0 1698 1652"/>
                              <a:gd name="T111" fmla="*/ 1698 h 396"/>
                              <a:gd name="T112" fmla="+- 0 6454 6273"/>
                              <a:gd name="T113" fmla="*/ T112 w 662"/>
                              <a:gd name="T114" fmla="+- 0 1664 1652"/>
                              <a:gd name="T115" fmla="*/ 1664 h 396"/>
                              <a:gd name="T116" fmla="+- 0 6449 6273"/>
                              <a:gd name="T117" fmla="*/ T116 w 662"/>
                              <a:gd name="T118" fmla="+- 0 1660 1652"/>
                              <a:gd name="T119" fmla="*/ 1660 h 396"/>
                              <a:gd name="T120" fmla="+- 0 6396 6273"/>
                              <a:gd name="T121" fmla="*/ T120 w 662"/>
                              <a:gd name="T122" fmla="+- 0 1652 1652"/>
                              <a:gd name="T123" fmla="*/ 1652 h 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62" h="396">
                                <a:moveTo>
                                  <a:pt x="123" y="0"/>
                                </a:moveTo>
                                <a:lnTo>
                                  <a:pt x="52" y="17"/>
                                </a:lnTo>
                                <a:lnTo>
                                  <a:pt x="6" y="72"/>
                                </a:lnTo>
                                <a:lnTo>
                                  <a:pt x="2" y="86"/>
                                </a:lnTo>
                                <a:lnTo>
                                  <a:pt x="0" y="91"/>
                                </a:lnTo>
                                <a:lnTo>
                                  <a:pt x="2" y="94"/>
                                </a:lnTo>
                                <a:lnTo>
                                  <a:pt x="4" y="106"/>
                                </a:lnTo>
                                <a:lnTo>
                                  <a:pt x="11" y="125"/>
                                </a:lnTo>
                                <a:lnTo>
                                  <a:pt x="48" y="205"/>
                                </a:lnTo>
                                <a:lnTo>
                                  <a:pt x="98" y="269"/>
                                </a:lnTo>
                                <a:lnTo>
                                  <a:pt x="166" y="329"/>
                                </a:lnTo>
                                <a:lnTo>
                                  <a:pt x="263" y="373"/>
                                </a:lnTo>
                                <a:lnTo>
                                  <a:pt x="387" y="395"/>
                                </a:lnTo>
                                <a:lnTo>
                                  <a:pt x="462" y="394"/>
                                </a:lnTo>
                                <a:lnTo>
                                  <a:pt x="546" y="382"/>
                                </a:lnTo>
                                <a:lnTo>
                                  <a:pt x="611" y="364"/>
                                </a:lnTo>
                                <a:lnTo>
                                  <a:pt x="648" y="342"/>
                                </a:lnTo>
                                <a:lnTo>
                                  <a:pt x="662" y="320"/>
                                </a:lnTo>
                                <a:lnTo>
                                  <a:pt x="660" y="296"/>
                                </a:lnTo>
                                <a:lnTo>
                                  <a:pt x="619" y="246"/>
                                </a:lnTo>
                                <a:lnTo>
                                  <a:pt x="577" y="233"/>
                                </a:lnTo>
                                <a:lnTo>
                                  <a:pt x="543" y="224"/>
                                </a:lnTo>
                                <a:lnTo>
                                  <a:pt x="485" y="205"/>
                                </a:lnTo>
                                <a:lnTo>
                                  <a:pt x="427" y="178"/>
                                </a:lnTo>
                                <a:lnTo>
                                  <a:pt x="362" y="133"/>
                                </a:lnTo>
                                <a:lnTo>
                                  <a:pt x="331" y="109"/>
                                </a:lnTo>
                                <a:lnTo>
                                  <a:pt x="299" y="87"/>
                                </a:lnTo>
                                <a:lnTo>
                                  <a:pt x="239" y="46"/>
                                </a:lnTo>
                                <a:lnTo>
                                  <a:pt x="181" y="12"/>
                                </a:lnTo>
                                <a:lnTo>
                                  <a:pt x="176" y="8"/>
                                </a:lnTo>
                                <a:lnTo>
                                  <a:pt x="1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6" name="Freeform 477"/>
                        <wps:cNvSpPr>
                          <a:spLocks/>
                        </wps:cNvSpPr>
                        <wps:spPr bwMode="auto">
                          <a:xfrm>
                            <a:off x="6311" y="1695"/>
                            <a:ext cx="566" cy="317"/>
                          </a:xfrm>
                          <a:custGeom>
                            <a:avLst/>
                            <a:gdLst>
                              <a:gd name="T0" fmla="+- 0 6429 6311"/>
                              <a:gd name="T1" fmla="*/ T0 w 566"/>
                              <a:gd name="T2" fmla="+- 0 1695 1695"/>
                              <a:gd name="T3" fmla="*/ 1695 h 317"/>
                              <a:gd name="T4" fmla="+- 0 6393 6311"/>
                              <a:gd name="T5" fmla="*/ T4 w 566"/>
                              <a:gd name="T6" fmla="+- 0 1695 1695"/>
                              <a:gd name="T7" fmla="*/ 1695 h 317"/>
                              <a:gd name="T8" fmla="+- 0 6364 6311"/>
                              <a:gd name="T9" fmla="*/ T8 w 566"/>
                              <a:gd name="T10" fmla="+- 0 1700 1695"/>
                              <a:gd name="T11" fmla="*/ 1700 h 317"/>
                              <a:gd name="T12" fmla="+- 0 6343 6311"/>
                              <a:gd name="T13" fmla="*/ T12 w 566"/>
                              <a:gd name="T14" fmla="+- 0 1712 1695"/>
                              <a:gd name="T15" fmla="*/ 1712 h 317"/>
                              <a:gd name="T16" fmla="+- 0 6328 6311"/>
                              <a:gd name="T17" fmla="*/ T16 w 566"/>
                              <a:gd name="T18" fmla="+- 0 1724 1695"/>
                              <a:gd name="T19" fmla="*/ 1724 h 317"/>
                              <a:gd name="T20" fmla="+- 0 6318 6311"/>
                              <a:gd name="T21" fmla="*/ T20 w 566"/>
                              <a:gd name="T22" fmla="+- 0 1736 1695"/>
                              <a:gd name="T23" fmla="*/ 1736 h 317"/>
                              <a:gd name="T24" fmla="+- 0 6311 6311"/>
                              <a:gd name="T25" fmla="*/ T24 w 566"/>
                              <a:gd name="T26" fmla="+- 0 1749 1695"/>
                              <a:gd name="T27" fmla="*/ 1749 h 317"/>
                              <a:gd name="T28" fmla="+- 0 6313 6311"/>
                              <a:gd name="T29" fmla="*/ T28 w 566"/>
                              <a:gd name="T30" fmla="+- 0 1753 1695"/>
                              <a:gd name="T31" fmla="*/ 1753 h 317"/>
                              <a:gd name="T32" fmla="+- 0 6314 6311"/>
                              <a:gd name="T33" fmla="*/ T32 w 566"/>
                              <a:gd name="T34" fmla="+- 0 1761 1695"/>
                              <a:gd name="T35" fmla="*/ 1761 h 317"/>
                              <a:gd name="T36" fmla="+- 0 6340 6311"/>
                              <a:gd name="T37" fmla="*/ T36 w 566"/>
                              <a:gd name="T38" fmla="+- 0 1818 1695"/>
                              <a:gd name="T39" fmla="*/ 1818 h 317"/>
                              <a:gd name="T40" fmla="+- 0 6396 6311"/>
                              <a:gd name="T41" fmla="*/ T40 w 566"/>
                              <a:gd name="T42" fmla="+- 0 1893 1695"/>
                              <a:gd name="T43" fmla="*/ 1893 h 317"/>
                              <a:gd name="T44" fmla="+- 0 6456 6311"/>
                              <a:gd name="T45" fmla="*/ T44 w 566"/>
                              <a:gd name="T46" fmla="+- 0 1945 1695"/>
                              <a:gd name="T47" fmla="*/ 1945 h 317"/>
                              <a:gd name="T48" fmla="+- 0 6539 6311"/>
                              <a:gd name="T49" fmla="*/ T48 w 566"/>
                              <a:gd name="T50" fmla="+- 0 1986 1695"/>
                              <a:gd name="T51" fmla="*/ 1986 h 317"/>
                              <a:gd name="T52" fmla="+- 0 6647 6311"/>
                              <a:gd name="T53" fmla="*/ T52 w 566"/>
                              <a:gd name="T54" fmla="+- 0 2008 1695"/>
                              <a:gd name="T55" fmla="*/ 2008 h 317"/>
                              <a:gd name="T56" fmla="+- 0 6712 6311"/>
                              <a:gd name="T57" fmla="*/ T56 w 566"/>
                              <a:gd name="T58" fmla="+- 0 2011 1695"/>
                              <a:gd name="T59" fmla="*/ 2011 h 317"/>
                              <a:gd name="T60" fmla="+- 0 6783 6311"/>
                              <a:gd name="T61" fmla="*/ T60 w 566"/>
                              <a:gd name="T62" fmla="+- 0 2008 1695"/>
                              <a:gd name="T63" fmla="*/ 2008 h 317"/>
                              <a:gd name="T64" fmla="+- 0 6833 6311"/>
                              <a:gd name="T65" fmla="*/ T64 w 566"/>
                              <a:gd name="T66" fmla="+- 0 1999 1695"/>
                              <a:gd name="T67" fmla="*/ 1999 h 317"/>
                              <a:gd name="T68" fmla="+- 0 6863 6311"/>
                              <a:gd name="T69" fmla="*/ T68 w 566"/>
                              <a:gd name="T70" fmla="+- 0 1987 1695"/>
                              <a:gd name="T71" fmla="*/ 1987 h 317"/>
                              <a:gd name="T72" fmla="+- 0 6877 6311"/>
                              <a:gd name="T73" fmla="*/ T72 w 566"/>
                              <a:gd name="T74" fmla="+- 0 1972 1695"/>
                              <a:gd name="T75" fmla="*/ 1972 h 317"/>
                              <a:gd name="T76" fmla="+- 0 6877 6311"/>
                              <a:gd name="T77" fmla="*/ T76 w 566"/>
                              <a:gd name="T78" fmla="+- 0 1957 1695"/>
                              <a:gd name="T79" fmla="*/ 1957 h 317"/>
                              <a:gd name="T80" fmla="+- 0 6872 6311"/>
                              <a:gd name="T81" fmla="*/ T80 w 566"/>
                              <a:gd name="T82" fmla="+- 0 1943 1695"/>
                              <a:gd name="T83" fmla="*/ 1943 h 317"/>
                              <a:gd name="T84" fmla="+- 0 6862 6311"/>
                              <a:gd name="T85" fmla="*/ T84 w 566"/>
                              <a:gd name="T86" fmla="+- 0 1931 1695"/>
                              <a:gd name="T87" fmla="*/ 1931 h 317"/>
                              <a:gd name="T88" fmla="+- 0 6851 6311"/>
                              <a:gd name="T89" fmla="*/ T88 w 566"/>
                              <a:gd name="T90" fmla="+- 0 1922 1695"/>
                              <a:gd name="T91" fmla="*/ 1922 h 317"/>
                              <a:gd name="T92" fmla="+- 0 6848 6311"/>
                              <a:gd name="T93" fmla="*/ T92 w 566"/>
                              <a:gd name="T94" fmla="+- 0 1919 1695"/>
                              <a:gd name="T95" fmla="*/ 1919 h 317"/>
                              <a:gd name="T96" fmla="+- 0 6754 6311"/>
                              <a:gd name="T97" fmla="*/ T96 w 566"/>
                              <a:gd name="T98" fmla="+- 0 1888 1695"/>
                              <a:gd name="T99" fmla="*/ 1888 h 317"/>
                              <a:gd name="T100" fmla="+- 0 6696 6311"/>
                              <a:gd name="T101" fmla="*/ T100 w 566"/>
                              <a:gd name="T102" fmla="+- 0 1862 1695"/>
                              <a:gd name="T103" fmla="*/ 1862 h 317"/>
                              <a:gd name="T104" fmla="+- 0 6642 6311"/>
                              <a:gd name="T105" fmla="*/ T104 w 566"/>
                              <a:gd name="T106" fmla="+- 0 1830 1695"/>
                              <a:gd name="T107" fmla="*/ 1830 h 317"/>
                              <a:gd name="T108" fmla="+- 0 6594 6311"/>
                              <a:gd name="T109" fmla="*/ T108 w 566"/>
                              <a:gd name="T110" fmla="+- 0 1789 1695"/>
                              <a:gd name="T111" fmla="*/ 1789 h 317"/>
                              <a:gd name="T112" fmla="+- 0 6568 6311"/>
                              <a:gd name="T113" fmla="*/ T112 w 566"/>
                              <a:gd name="T114" fmla="+- 0 1770 1695"/>
                              <a:gd name="T115" fmla="*/ 1770 h 317"/>
                              <a:gd name="T116" fmla="+- 0 6544 6311"/>
                              <a:gd name="T117" fmla="*/ T116 w 566"/>
                              <a:gd name="T118" fmla="+- 0 1751 1695"/>
                              <a:gd name="T119" fmla="*/ 1751 h 317"/>
                              <a:gd name="T120" fmla="+- 0 6522 6311"/>
                              <a:gd name="T121" fmla="*/ T120 w 566"/>
                              <a:gd name="T122" fmla="+- 0 1736 1695"/>
                              <a:gd name="T123" fmla="*/ 1736 h 317"/>
                              <a:gd name="T124" fmla="+- 0 6502 6311"/>
                              <a:gd name="T125" fmla="*/ T124 w 566"/>
                              <a:gd name="T126" fmla="+- 0 1724 1695"/>
                              <a:gd name="T127" fmla="*/ 1724 h 317"/>
                              <a:gd name="T128" fmla="+- 0 6476 6311"/>
                              <a:gd name="T129" fmla="*/ T128 w 566"/>
                              <a:gd name="T130" fmla="+- 0 1707 1695"/>
                              <a:gd name="T131" fmla="*/ 1707 h 317"/>
                              <a:gd name="T132" fmla="+- 0 6473 6311"/>
                              <a:gd name="T133" fmla="*/ T132 w 566"/>
                              <a:gd name="T134" fmla="+- 0 1705 1695"/>
                              <a:gd name="T135" fmla="*/ 1705 h 317"/>
                              <a:gd name="T136" fmla="+- 0 6429 6311"/>
                              <a:gd name="T137" fmla="*/ T136 w 566"/>
                              <a:gd name="T138" fmla="+- 0 1695 1695"/>
                              <a:gd name="T139" fmla="*/ 1695 h 3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66" h="317">
                                <a:moveTo>
                                  <a:pt x="118" y="0"/>
                                </a:moveTo>
                                <a:lnTo>
                                  <a:pt x="82" y="0"/>
                                </a:lnTo>
                                <a:lnTo>
                                  <a:pt x="53" y="5"/>
                                </a:lnTo>
                                <a:lnTo>
                                  <a:pt x="32" y="17"/>
                                </a:lnTo>
                                <a:lnTo>
                                  <a:pt x="17" y="29"/>
                                </a:lnTo>
                                <a:lnTo>
                                  <a:pt x="7" y="41"/>
                                </a:lnTo>
                                <a:lnTo>
                                  <a:pt x="0" y="54"/>
                                </a:lnTo>
                                <a:lnTo>
                                  <a:pt x="2" y="58"/>
                                </a:lnTo>
                                <a:lnTo>
                                  <a:pt x="3" y="66"/>
                                </a:lnTo>
                                <a:lnTo>
                                  <a:pt x="29" y="123"/>
                                </a:lnTo>
                                <a:lnTo>
                                  <a:pt x="85" y="198"/>
                                </a:lnTo>
                                <a:lnTo>
                                  <a:pt x="145" y="250"/>
                                </a:lnTo>
                                <a:lnTo>
                                  <a:pt x="228" y="291"/>
                                </a:lnTo>
                                <a:lnTo>
                                  <a:pt x="336" y="313"/>
                                </a:lnTo>
                                <a:lnTo>
                                  <a:pt x="401" y="316"/>
                                </a:lnTo>
                                <a:lnTo>
                                  <a:pt x="472" y="313"/>
                                </a:lnTo>
                                <a:lnTo>
                                  <a:pt x="522" y="304"/>
                                </a:lnTo>
                                <a:lnTo>
                                  <a:pt x="552" y="292"/>
                                </a:lnTo>
                                <a:lnTo>
                                  <a:pt x="566" y="277"/>
                                </a:lnTo>
                                <a:lnTo>
                                  <a:pt x="566" y="262"/>
                                </a:lnTo>
                                <a:lnTo>
                                  <a:pt x="561" y="248"/>
                                </a:lnTo>
                                <a:lnTo>
                                  <a:pt x="551" y="236"/>
                                </a:lnTo>
                                <a:lnTo>
                                  <a:pt x="540" y="227"/>
                                </a:lnTo>
                                <a:lnTo>
                                  <a:pt x="537" y="224"/>
                                </a:lnTo>
                                <a:lnTo>
                                  <a:pt x="443" y="193"/>
                                </a:lnTo>
                                <a:lnTo>
                                  <a:pt x="385" y="167"/>
                                </a:lnTo>
                                <a:lnTo>
                                  <a:pt x="331" y="135"/>
                                </a:lnTo>
                                <a:lnTo>
                                  <a:pt x="283" y="94"/>
                                </a:lnTo>
                                <a:lnTo>
                                  <a:pt x="257" y="75"/>
                                </a:lnTo>
                                <a:lnTo>
                                  <a:pt x="233" y="56"/>
                                </a:lnTo>
                                <a:lnTo>
                                  <a:pt x="211" y="41"/>
                                </a:lnTo>
                                <a:lnTo>
                                  <a:pt x="191" y="29"/>
                                </a:lnTo>
                                <a:lnTo>
                                  <a:pt x="165" y="12"/>
                                </a:lnTo>
                                <a:lnTo>
                                  <a:pt x="162" y="10"/>
                                </a:lnTo>
                                <a:lnTo>
                                  <a:pt x="118" y="0"/>
                                </a:lnTo>
                                <a:close/>
                              </a:path>
                            </a:pathLst>
                          </a:custGeom>
                          <a:solidFill>
                            <a:srgbClr val="FFD1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7" name="Picture 47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6802" y="1893"/>
                            <a:ext cx="273"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8" name="Picture 47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6265" y="1607"/>
                            <a:ext cx="402"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9" name="Picture 47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7151" y="1537"/>
                            <a:ext cx="244"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0" name="Picture 47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7712" y="1987"/>
                            <a:ext cx="165" cy="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1" name="Freeform 472"/>
                        <wps:cNvSpPr>
                          <a:spLocks/>
                        </wps:cNvSpPr>
                        <wps:spPr bwMode="auto">
                          <a:xfrm>
                            <a:off x="7519" y="1945"/>
                            <a:ext cx="161" cy="89"/>
                          </a:xfrm>
                          <a:custGeom>
                            <a:avLst/>
                            <a:gdLst>
                              <a:gd name="T0" fmla="+- 0 7680 7519"/>
                              <a:gd name="T1" fmla="*/ T0 w 161"/>
                              <a:gd name="T2" fmla="+- 0 1945 1945"/>
                              <a:gd name="T3" fmla="*/ 1945 h 89"/>
                              <a:gd name="T4" fmla="+- 0 7617 7519"/>
                              <a:gd name="T5" fmla="*/ T4 w 161"/>
                              <a:gd name="T6" fmla="+- 0 1958 1945"/>
                              <a:gd name="T7" fmla="*/ 1958 h 89"/>
                              <a:gd name="T8" fmla="+- 0 7547 7519"/>
                              <a:gd name="T9" fmla="*/ T8 w 161"/>
                              <a:gd name="T10" fmla="+- 0 1998 1945"/>
                              <a:gd name="T11" fmla="*/ 1998 h 89"/>
                              <a:gd name="T12" fmla="+- 0 7519 7519"/>
                              <a:gd name="T13" fmla="*/ T12 w 161"/>
                              <a:gd name="T14" fmla="+- 0 2023 1945"/>
                              <a:gd name="T15" fmla="*/ 2023 h 89"/>
                              <a:gd name="T16" fmla="+- 0 7533 7519"/>
                              <a:gd name="T17" fmla="*/ T16 w 161"/>
                              <a:gd name="T18" fmla="+- 0 2034 1945"/>
                              <a:gd name="T19" fmla="*/ 2034 h 89"/>
                              <a:gd name="T20" fmla="+- 0 7537 7519"/>
                              <a:gd name="T21" fmla="*/ T20 w 161"/>
                              <a:gd name="T22" fmla="+- 0 2030 1945"/>
                              <a:gd name="T23" fmla="*/ 2030 h 89"/>
                              <a:gd name="T24" fmla="+- 0 7545 7519"/>
                              <a:gd name="T25" fmla="*/ T24 w 161"/>
                              <a:gd name="T26" fmla="+- 0 2023 1945"/>
                              <a:gd name="T27" fmla="*/ 2023 h 89"/>
                              <a:gd name="T28" fmla="+- 0 7557 7519"/>
                              <a:gd name="T29" fmla="*/ T28 w 161"/>
                              <a:gd name="T30" fmla="+- 0 2011 1945"/>
                              <a:gd name="T31" fmla="*/ 2011 h 89"/>
                              <a:gd name="T32" fmla="+- 0 7576 7519"/>
                              <a:gd name="T33" fmla="*/ T32 w 161"/>
                              <a:gd name="T34" fmla="+- 0 1999 1945"/>
                              <a:gd name="T35" fmla="*/ 1999 h 89"/>
                              <a:gd name="T36" fmla="+- 0 7596 7519"/>
                              <a:gd name="T37" fmla="*/ T36 w 161"/>
                              <a:gd name="T38" fmla="+- 0 1986 1945"/>
                              <a:gd name="T39" fmla="*/ 1986 h 89"/>
                              <a:gd name="T40" fmla="+- 0 7622 7519"/>
                              <a:gd name="T41" fmla="*/ T40 w 161"/>
                              <a:gd name="T42" fmla="+- 0 1974 1945"/>
                              <a:gd name="T43" fmla="*/ 1974 h 89"/>
                              <a:gd name="T44" fmla="+- 0 7649 7519"/>
                              <a:gd name="T45" fmla="*/ T44 w 161"/>
                              <a:gd name="T46" fmla="+- 0 1965 1945"/>
                              <a:gd name="T47" fmla="*/ 1965 h 89"/>
                              <a:gd name="T48" fmla="+- 0 7680 7519"/>
                              <a:gd name="T49" fmla="*/ T48 w 161"/>
                              <a:gd name="T50" fmla="+- 0 1962 1945"/>
                              <a:gd name="T51" fmla="*/ 1962 h 89"/>
                              <a:gd name="T52" fmla="+- 0 7680 7519"/>
                              <a:gd name="T53" fmla="*/ T52 w 161"/>
                              <a:gd name="T54" fmla="+- 0 1945 1945"/>
                              <a:gd name="T55" fmla="*/ 1945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61" h="89">
                                <a:moveTo>
                                  <a:pt x="161" y="0"/>
                                </a:moveTo>
                                <a:lnTo>
                                  <a:pt x="98" y="13"/>
                                </a:lnTo>
                                <a:lnTo>
                                  <a:pt x="28" y="53"/>
                                </a:lnTo>
                                <a:lnTo>
                                  <a:pt x="0" y="78"/>
                                </a:lnTo>
                                <a:lnTo>
                                  <a:pt x="14" y="89"/>
                                </a:lnTo>
                                <a:lnTo>
                                  <a:pt x="18" y="85"/>
                                </a:lnTo>
                                <a:lnTo>
                                  <a:pt x="26" y="78"/>
                                </a:lnTo>
                                <a:lnTo>
                                  <a:pt x="38" y="66"/>
                                </a:lnTo>
                                <a:lnTo>
                                  <a:pt x="57" y="54"/>
                                </a:lnTo>
                                <a:lnTo>
                                  <a:pt x="77" y="41"/>
                                </a:lnTo>
                                <a:lnTo>
                                  <a:pt x="103" y="29"/>
                                </a:lnTo>
                                <a:lnTo>
                                  <a:pt x="130" y="20"/>
                                </a:lnTo>
                                <a:lnTo>
                                  <a:pt x="161" y="17"/>
                                </a:lnTo>
                                <a:lnTo>
                                  <a:pt x="1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471"/>
                        <wps:cNvSpPr>
                          <a:spLocks/>
                        </wps:cNvSpPr>
                        <wps:spPr bwMode="auto">
                          <a:xfrm>
                            <a:off x="7480" y="1936"/>
                            <a:ext cx="125" cy="83"/>
                          </a:xfrm>
                          <a:custGeom>
                            <a:avLst/>
                            <a:gdLst>
                              <a:gd name="T0" fmla="+- 0 7601 7480"/>
                              <a:gd name="T1" fmla="*/ T0 w 125"/>
                              <a:gd name="T2" fmla="+- 0 1936 1936"/>
                              <a:gd name="T3" fmla="*/ 1936 h 83"/>
                              <a:gd name="T4" fmla="+- 0 7525 7480"/>
                              <a:gd name="T5" fmla="*/ T4 w 125"/>
                              <a:gd name="T6" fmla="+- 0 1967 1936"/>
                              <a:gd name="T7" fmla="*/ 1967 h 83"/>
                              <a:gd name="T8" fmla="+- 0 7480 7480"/>
                              <a:gd name="T9" fmla="*/ T8 w 125"/>
                              <a:gd name="T10" fmla="+- 0 2010 1936"/>
                              <a:gd name="T11" fmla="*/ 2010 h 83"/>
                              <a:gd name="T12" fmla="+- 0 7496 7480"/>
                              <a:gd name="T13" fmla="*/ T12 w 125"/>
                              <a:gd name="T14" fmla="+- 0 2018 1936"/>
                              <a:gd name="T15" fmla="*/ 2018 h 83"/>
                              <a:gd name="T16" fmla="+- 0 7497 7480"/>
                              <a:gd name="T17" fmla="*/ T16 w 125"/>
                              <a:gd name="T18" fmla="+- 0 2015 1936"/>
                              <a:gd name="T19" fmla="*/ 2015 h 83"/>
                              <a:gd name="T20" fmla="+- 0 7501 7480"/>
                              <a:gd name="T21" fmla="*/ T20 w 125"/>
                              <a:gd name="T22" fmla="+- 0 2010 1936"/>
                              <a:gd name="T23" fmla="*/ 2010 h 83"/>
                              <a:gd name="T24" fmla="+- 0 7554 7480"/>
                              <a:gd name="T25" fmla="*/ T24 w 125"/>
                              <a:gd name="T26" fmla="+- 0 1970 1936"/>
                              <a:gd name="T27" fmla="*/ 1970 h 83"/>
                              <a:gd name="T28" fmla="+- 0 7605 7480"/>
                              <a:gd name="T29" fmla="*/ T28 w 125"/>
                              <a:gd name="T30" fmla="+- 0 1953 1936"/>
                              <a:gd name="T31" fmla="*/ 1953 h 83"/>
                              <a:gd name="T32" fmla="+- 0 7601 7480"/>
                              <a:gd name="T33" fmla="*/ T32 w 125"/>
                              <a:gd name="T34" fmla="+- 0 1936 1936"/>
                              <a:gd name="T35" fmla="*/ 1936 h 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83">
                                <a:moveTo>
                                  <a:pt x="121" y="0"/>
                                </a:moveTo>
                                <a:lnTo>
                                  <a:pt x="45" y="31"/>
                                </a:lnTo>
                                <a:lnTo>
                                  <a:pt x="0" y="74"/>
                                </a:lnTo>
                                <a:lnTo>
                                  <a:pt x="16" y="82"/>
                                </a:lnTo>
                                <a:lnTo>
                                  <a:pt x="17" y="79"/>
                                </a:lnTo>
                                <a:lnTo>
                                  <a:pt x="21" y="74"/>
                                </a:lnTo>
                                <a:lnTo>
                                  <a:pt x="74" y="34"/>
                                </a:lnTo>
                                <a:lnTo>
                                  <a:pt x="125" y="17"/>
                                </a:lnTo>
                                <a:lnTo>
                                  <a:pt x="1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470"/>
                        <wps:cNvSpPr>
                          <a:spLocks/>
                        </wps:cNvSpPr>
                        <wps:spPr bwMode="auto">
                          <a:xfrm>
                            <a:off x="6193" y="1775"/>
                            <a:ext cx="321" cy="695"/>
                          </a:xfrm>
                          <a:custGeom>
                            <a:avLst/>
                            <a:gdLst>
                              <a:gd name="T0" fmla="+- 0 6265 6193"/>
                              <a:gd name="T1" fmla="*/ T0 w 321"/>
                              <a:gd name="T2" fmla="+- 0 1775 1775"/>
                              <a:gd name="T3" fmla="*/ 1775 h 695"/>
                              <a:gd name="T4" fmla="+- 0 6243 6193"/>
                              <a:gd name="T5" fmla="*/ T4 w 321"/>
                              <a:gd name="T6" fmla="+- 0 1849 1775"/>
                              <a:gd name="T7" fmla="*/ 1849 h 695"/>
                              <a:gd name="T8" fmla="+- 0 6226 6193"/>
                              <a:gd name="T9" fmla="*/ T8 w 321"/>
                              <a:gd name="T10" fmla="+- 0 1921 1775"/>
                              <a:gd name="T11" fmla="*/ 1921 h 695"/>
                              <a:gd name="T12" fmla="+- 0 6209 6193"/>
                              <a:gd name="T13" fmla="*/ T12 w 321"/>
                              <a:gd name="T14" fmla="+- 0 2004 1775"/>
                              <a:gd name="T15" fmla="*/ 2004 h 695"/>
                              <a:gd name="T16" fmla="+- 0 6197 6193"/>
                              <a:gd name="T17" fmla="*/ T16 w 321"/>
                              <a:gd name="T18" fmla="+- 0 2092 1775"/>
                              <a:gd name="T19" fmla="*/ 2092 h 695"/>
                              <a:gd name="T20" fmla="+- 0 6193 6193"/>
                              <a:gd name="T21" fmla="*/ T20 w 321"/>
                              <a:gd name="T22" fmla="+- 0 2179 1775"/>
                              <a:gd name="T23" fmla="*/ 2179 h 695"/>
                              <a:gd name="T24" fmla="+- 0 6205 6193"/>
                              <a:gd name="T25" fmla="*/ T24 w 321"/>
                              <a:gd name="T26" fmla="+- 0 2254 1775"/>
                              <a:gd name="T27" fmla="*/ 2254 h 695"/>
                              <a:gd name="T28" fmla="+- 0 6234 6193"/>
                              <a:gd name="T29" fmla="*/ T28 w 321"/>
                              <a:gd name="T30" fmla="+- 0 2311 1775"/>
                              <a:gd name="T31" fmla="*/ 2311 h 695"/>
                              <a:gd name="T32" fmla="+- 0 6277 6193"/>
                              <a:gd name="T33" fmla="*/ T32 w 321"/>
                              <a:gd name="T34" fmla="+- 0 2354 1775"/>
                              <a:gd name="T35" fmla="*/ 2354 h 695"/>
                              <a:gd name="T36" fmla="+- 0 6342 6193"/>
                              <a:gd name="T37" fmla="*/ T36 w 321"/>
                              <a:gd name="T38" fmla="+- 0 2395 1775"/>
                              <a:gd name="T39" fmla="*/ 2395 h 695"/>
                              <a:gd name="T40" fmla="+- 0 6401 6193"/>
                              <a:gd name="T41" fmla="*/ T40 w 321"/>
                              <a:gd name="T42" fmla="+- 0 2419 1775"/>
                              <a:gd name="T43" fmla="*/ 2419 h 695"/>
                              <a:gd name="T44" fmla="+- 0 6417 6193"/>
                              <a:gd name="T45" fmla="*/ T44 w 321"/>
                              <a:gd name="T46" fmla="+- 0 2424 1775"/>
                              <a:gd name="T47" fmla="*/ 2424 h 695"/>
                              <a:gd name="T48" fmla="+- 0 6430 6193"/>
                              <a:gd name="T49" fmla="*/ T48 w 321"/>
                              <a:gd name="T50" fmla="+- 0 2429 1775"/>
                              <a:gd name="T51" fmla="*/ 2429 h 695"/>
                              <a:gd name="T52" fmla="+- 0 6483 6193"/>
                              <a:gd name="T53" fmla="*/ T52 w 321"/>
                              <a:gd name="T54" fmla="+- 0 2470 1775"/>
                              <a:gd name="T55" fmla="*/ 2470 h 695"/>
                              <a:gd name="T56" fmla="+- 0 6514 6193"/>
                              <a:gd name="T57" fmla="*/ T56 w 321"/>
                              <a:gd name="T58" fmla="+- 0 2455 1775"/>
                              <a:gd name="T59" fmla="*/ 2455 h 695"/>
                              <a:gd name="T60" fmla="+- 0 6446 6193"/>
                              <a:gd name="T61" fmla="*/ T60 w 321"/>
                              <a:gd name="T62" fmla="+- 0 2398 1775"/>
                              <a:gd name="T63" fmla="*/ 2398 h 695"/>
                              <a:gd name="T64" fmla="+- 0 6430 6193"/>
                              <a:gd name="T65" fmla="*/ T64 w 321"/>
                              <a:gd name="T66" fmla="+- 0 2393 1775"/>
                              <a:gd name="T67" fmla="*/ 2393 h 695"/>
                              <a:gd name="T68" fmla="+- 0 6413 6193"/>
                              <a:gd name="T69" fmla="*/ T68 w 321"/>
                              <a:gd name="T70" fmla="+- 0 2386 1775"/>
                              <a:gd name="T71" fmla="*/ 2386 h 695"/>
                              <a:gd name="T72" fmla="+- 0 6357 6193"/>
                              <a:gd name="T73" fmla="*/ T72 w 321"/>
                              <a:gd name="T74" fmla="+- 0 2364 1775"/>
                              <a:gd name="T75" fmla="*/ 2364 h 695"/>
                              <a:gd name="T76" fmla="+- 0 6299 6193"/>
                              <a:gd name="T77" fmla="*/ T76 w 321"/>
                              <a:gd name="T78" fmla="+- 0 2326 1775"/>
                              <a:gd name="T79" fmla="*/ 2326 h 695"/>
                              <a:gd name="T80" fmla="+- 0 6238 6193"/>
                              <a:gd name="T81" fmla="*/ T80 w 321"/>
                              <a:gd name="T82" fmla="+- 0 2246 1775"/>
                              <a:gd name="T83" fmla="*/ 2246 h 695"/>
                              <a:gd name="T84" fmla="+- 0 6227 6193"/>
                              <a:gd name="T85" fmla="*/ T84 w 321"/>
                              <a:gd name="T86" fmla="+- 0 2188 1775"/>
                              <a:gd name="T87" fmla="*/ 2188 h 695"/>
                              <a:gd name="T88" fmla="+- 0 6227 6193"/>
                              <a:gd name="T89" fmla="*/ T88 w 321"/>
                              <a:gd name="T90" fmla="+- 0 2119 1775"/>
                              <a:gd name="T91" fmla="*/ 2119 h 695"/>
                              <a:gd name="T92" fmla="+- 0 6236 6193"/>
                              <a:gd name="T93" fmla="*/ T92 w 321"/>
                              <a:gd name="T94" fmla="+- 0 2046 1775"/>
                              <a:gd name="T95" fmla="*/ 2046 h 695"/>
                              <a:gd name="T96" fmla="+- 0 6248 6193"/>
                              <a:gd name="T97" fmla="*/ T96 w 321"/>
                              <a:gd name="T98" fmla="+- 0 1970 1775"/>
                              <a:gd name="T99" fmla="*/ 1970 h 695"/>
                              <a:gd name="T100" fmla="+- 0 6265 6193"/>
                              <a:gd name="T101" fmla="*/ T100 w 321"/>
                              <a:gd name="T102" fmla="+- 0 1898 1775"/>
                              <a:gd name="T103" fmla="*/ 1898 h 695"/>
                              <a:gd name="T104" fmla="+- 0 6282 6193"/>
                              <a:gd name="T105" fmla="*/ T104 w 321"/>
                              <a:gd name="T106" fmla="+- 0 1835 1775"/>
                              <a:gd name="T107" fmla="*/ 1835 h 695"/>
                              <a:gd name="T108" fmla="+- 0 6297 6193"/>
                              <a:gd name="T109" fmla="*/ T108 w 321"/>
                              <a:gd name="T110" fmla="+- 0 1785 1775"/>
                              <a:gd name="T111" fmla="*/ 1785 h 695"/>
                              <a:gd name="T112" fmla="+- 0 6265 6193"/>
                              <a:gd name="T113" fmla="*/ T112 w 321"/>
                              <a:gd name="T114" fmla="+- 0 1775 1775"/>
                              <a:gd name="T115" fmla="*/ 1775 h 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321" h="695">
                                <a:moveTo>
                                  <a:pt x="72" y="0"/>
                                </a:moveTo>
                                <a:lnTo>
                                  <a:pt x="50" y="74"/>
                                </a:lnTo>
                                <a:lnTo>
                                  <a:pt x="33" y="146"/>
                                </a:lnTo>
                                <a:lnTo>
                                  <a:pt x="16" y="229"/>
                                </a:lnTo>
                                <a:lnTo>
                                  <a:pt x="4" y="317"/>
                                </a:lnTo>
                                <a:lnTo>
                                  <a:pt x="0" y="404"/>
                                </a:lnTo>
                                <a:lnTo>
                                  <a:pt x="12" y="479"/>
                                </a:lnTo>
                                <a:lnTo>
                                  <a:pt x="41" y="536"/>
                                </a:lnTo>
                                <a:lnTo>
                                  <a:pt x="84" y="579"/>
                                </a:lnTo>
                                <a:lnTo>
                                  <a:pt x="149" y="620"/>
                                </a:lnTo>
                                <a:lnTo>
                                  <a:pt x="208" y="644"/>
                                </a:lnTo>
                                <a:lnTo>
                                  <a:pt x="224" y="649"/>
                                </a:lnTo>
                                <a:lnTo>
                                  <a:pt x="237" y="654"/>
                                </a:lnTo>
                                <a:lnTo>
                                  <a:pt x="290" y="695"/>
                                </a:lnTo>
                                <a:lnTo>
                                  <a:pt x="321" y="680"/>
                                </a:lnTo>
                                <a:lnTo>
                                  <a:pt x="253" y="623"/>
                                </a:lnTo>
                                <a:lnTo>
                                  <a:pt x="237" y="618"/>
                                </a:lnTo>
                                <a:lnTo>
                                  <a:pt x="220" y="611"/>
                                </a:lnTo>
                                <a:lnTo>
                                  <a:pt x="164" y="589"/>
                                </a:lnTo>
                                <a:lnTo>
                                  <a:pt x="106" y="551"/>
                                </a:lnTo>
                                <a:lnTo>
                                  <a:pt x="45" y="471"/>
                                </a:lnTo>
                                <a:lnTo>
                                  <a:pt x="34" y="413"/>
                                </a:lnTo>
                                <a:lnTo>
                                  <a:pt x="34" y="344"/>
                                </a:lnTo>
                                <a:lnTo>
                                  <a:pt x="43" y="271"/>
                                </a:lnTo>
                                <a:lnTo>
                                  <a:pt x="55" y="195"/>
                                </a:lnTo>
                                <a:lnTo>
                                  <a:pt x="72" y="123"/>
                                </a:lnTo>
                                <a:lnTo>
                                  <a:pt x="89" y="60"/>
                                </a:lnTo>
                                <a:lnTo>
                                  <a:pt x="104" y="10"/>
                                </a:lnTo>
                                <a:lnTo>
                                  <a:pt x="7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46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6607" y="2526"/>
                            <a:ext cx="104" cy="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5" name="Freeform 468"/>
                        <wps:cNvSpPr>
                          <a:spLocks/>
                        </wps:cNvSpPr>
                        <wps:spPr bwMode="auto">
                          <a:xfrm>
                            <a:off x="6604" y="2331"/>
                            <a:ext cx="1158" cy="567"/>
                          </a:xfrm>
                          <a:custGeom>
                            <a:avLst/>
                            <a:gdLst>
                              <a:gd name="T0" fmla="+- 0 6613 6604"/>
                              <a:gd name="T1" fmla="*/ T0 w 1158"/>
                              <a:gd name="T2" fmla="+- 0 2331 2331"/>
                              <a:gd name="T3" fmla="*/ 2331 h 567"/>
                              <a:gd name="T4" fmla="+- 0 6604 6604"/>
                              <a:gd name="T5" fmla="*/ T4 w 1158"/>
                              <a:gd name="T6" fmla="+- 0 2658 2331"/>
                              <a:gd name="T7" fmla="*/ 2658 h 567"/>
                              <a:gd name="T8" fmla="+- 0 7762 6604"/>
                              <a:gd name="T9" fmla="*/ T8 w 1158"/>
                              <a:gd name="T10" fmla="+- 0 2898 2331"/>
                              <a:gd name="T11" fmla="*/ 2898 h 567"/>
                              <a:gd name="T12" fmla="+- 0 7760 6604"/>
                              <a:gd name="T13" fmla="*/ T12 w 1158"/>
                              <a:gd name="T14" fmla="+- 0 2535 2331"/>
                              <a:gd name="T15" fmla="*/ 2535 h 567"/>
                              <a:gd name="T16" fmla="+- 0 6613 6604"/>
                              <a:gd name="T17" fmla="*/ T16 w 1158"/>
                              <a:gd name="T18" fmla="+- 0 2331 2331"/>
                              <a:gd name="T19" fmla="*/ 2331 h 567"/>
                            </a:gdLst>
                            <a:ahLst/>
                            <a:cxnLst>
                              <a:cxn ang="0">
                                <a:pos x="T1" y="T3"/>
                              </a:cxn>
                              <a:cxn ang="0">
                                <a:pos x="T5" y="T7"/>
                              </a:cxn>
                              <a:cxn ang="0">
                                <a:pos x="T9" y="T11"/>
                              </a:cxn>
                              <a:cxn ang="0">
                                <a:pos x="T13" y="T15"/>
                              </a:cxn>
                              <a:cxn ang="0">
                                <a:pos x="T17" y="T19"/>
                              </a:cxn>
                            </a:cxnLst>
                            <a:rect l="0" t="0" r="r" b="b"/>
                            <a:pathLst>
                              <a:path w="1158" h="567">
                                <a:moveTo>
                                  <a:pt x="9" y="0"/>
                                </a:moveTo>
                                <a:lnTo>
                                  <a:pt x="0" y="327"/>
                                </a:lnTo>
                                <a:lnTo>
                                  <a:pt x="1158" y="567"/>
                                </a:lnTo>
                                <a:lnTo>
                                  <a:pt x="1156" y="204"/>
                                </a:lnTo>
                                <a:lnTo>
                                  <a:pt x="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467"/>
                        <wps:cNvSpPr>
                          <a:spLocks/>
                        </wps:cNvSpPr>
                        <wps:spPr bwMode="auto">
                          <a:xfrm>
                            <a:off x="7871" y="2157"/>
                            <a:ext cx="800" cy="719"/>
                          </a:xfrm>
                          <a:custGeom>
                            <a:avLst/>
                            <a:gdLst>
                              <a:gd name="T0" fmla="+- 0 8670 7871"/>
                              <a:gd name="T1" fmla="*/ T0 w 800"/>
                              <a:gd name="T2" fmla="+- 0 2157 2157"/>
                              <a:gd name="T3" fmla="*/ 2157 h 719"/>
                              <a:gd name="T4" fmla="+- 0 7898 7871"/>
                              <a:gd name="T5" fmla="*/ T4 w 800"/>
                              <a:gd name="T6" fmla="+- 0 2525 2157"/>
                              <a:gd name="T7" fmla="*/ 2525 h 719"/>
                              <a:gd name="T8" fmla="+- 0 7871 7871"/>
                              <a:gd name="T9" fmla="*/ T8 w 800"/>
                              <a:gd name="T10" fmla="+- 0 2876 2157"/>
                              <a:gd name="T11" fmla="*/ 2876 h 719"/>
                              <a:gd name="T12" fmla="+- 0 8662 7871"/>
                              <a:gd name="T13" fmla="*/ T12 w 800"/>
                              <a:gd name="T14" fmla="+- 0 2479 2157"/>
                              <a:gd name="T15" fmla="*/ 2479 h 719"/>
                              <a:gd name="T16" fmla="+- 0 8670 7871"/>
                              <a:gd name="T17" fmla="*/ T16 w 800"/>
                              <a:gd name="T18" fmla="+- 0 2157 2157"/>
                              <a:gd name="T19" fmla="*/ 2157 h 719"/>
                            </a:gdLst>
                            <a:ahLst/>
                            <a:cxnLst>
                              <a:cxn ang="0">
                                <a:pos x="T1" y="T3"/>
                              </a:cxn>
                              <a:cxn ang="0">
                                <a:pos x="T5" y="T7"/>
                              </a:cxn>
                              <a:cxn ang="0">
                                <a:pos x="T9" y="T11"/>
                              </a:cxn>
                              <a:cxn ang="0">
                                <a:pos x="T13" y="T15"/>
                              </a:cxn>
                              <a:cxn ang="0">
                                <a:pos x="T17" y="T19"/>
                              </a:cxn>
                            </a:cxnLst>
                            <a:rect l="0" t="0" r="r" b="b"/>
                            <a:pathLst>
                              <a:path w="800" h="719">
                                <a:moveTo>
                                  <a:pt x="799" y="0"/>
                                </a:moveTo>
                                <a:lnTo>
                                  <a:pt x="27" y="368"/>
                                </a:lnTo>
                                <a:lnTo>
                                  <a:pt x="0" y="719"/>
                                </a:lnTo>
                                <a:lnTo>
                                  <a:pt x="791" y="322"/>
                                </a:lnTo>
                                <a:lnTo>
                                  <a:pt x="7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466"/>
                        <wps:cNvSpPr>
                          <a:spLocks/>
                        </wps:cNvSpPr>
                        <wps:spPr bwMode="auto">
                          <a:xfrm>
                            <a:off x="6630" y="2340"/>
                            <a:ext cx="1103" cy="490"/>
                          </a:xfrm>
                          <a:custGeom>
                            <a:avLst/>
                            <a:gdLst>
                              <a:gd name="T0" fmla="+- 0 6630 6630"/>
                              <a:gd name="T1" fmla="*/ T0 w 1103"/>
                              <a:gd name="T2" fmla="+- 0 2340 2340"/>
                              <a:gd name="T3" fmla="*/ 2340 h 490"/>
                              <a:gd name="T4" fmla="+- 0 6630 6630"/>
                              <a:gd name="T5" fmla="*/ T4 w 1103"/>
                              <a:gd name="T6" fmla="+- 0 2600 2340"/>
                              <a:gd name="T7" fmla="*/ 2600 h 490"/>
                              <a:gd name="T8" fmla="+- 0 7733 6630"/>
                              <a:gd name="T9" fmla="*/ T8 w 1103"/>
                              <a:gd name="T10" fmla="+- 0 2829 2340"/>
                              <a:gd name="T11" fmla="*/ 2829 h 490"/>
                              <a:gd name="T12" fmla="+- 0 7733 6630"/>
                              <a:gd name="T13" fmla="*/ T12 w 1103"/>
                              <a:gd name="T14" fmla="+- 0 2562 2340"/>
                              <a:gd name="T15" fmla="*/ 2562 h 490"/>
                              <a:gd name="T16" fmla="+- 0 6630 6630"/>
                              <a:gd name="T17" fmla="*/ T16 w 1103"/>
                              <a:gd name="T18" fmla="+- 0 2340 2340"/>
                              <a:gd name="T19" fmla="*/ 2340 h 490"/>
                            </a:gdLst>
                            <a:ahLst/>
                            <a:cxnLst>
                              <a:cxn ang="0">
                                <a:pos x="T1" y="T3"/>
                              </a:cxn>
                              <a:cxn ang="0">
                                <a:pos x="T5" y="T7"/>
                              </a:cxn>
                              <a:cxn ang="0">
                                <a:pos x="T9" y="T11"/>
                              </a:cxn>
                              <a:cxn ang="0">
                                <a:pos x="T13" y="T15"/>
                              </a:cxn>
                              <a:cxn ang="0">
                                <a:pos x="T17" y="T19"/>
                              </a:cxn>
                            </a:cxnLst>
                            <a:rect l="0" t="0" r="r" b="b"/>
                            <a:pathLst>
                              <a:path w="1103" h="490">
                                <a:moveTo>
                                  <a:pt x="0" y="0"/>
                                </a:moveTo>
                                <a:lnTo>
                                  <a:pt x="0" y="260"/>
                                </a:lnTo>
                                <a:lnTo>
                                  <a:pt x="1103" y="489"/>
                                </a:lnTo>
                                <a:lnTo>
                                  <a:pt x="1103" y="222"/>
                                </a:lnTo>
                                <a:lnTo>
                                  <a:pt x="0" y="0"/>
                                </a:lnTo>
                                <a:close/>
                              </a:path>
                            </a:pathLst>
                          </a:custGeom>
                          <a:solidFill>
                            <a:srgbClr val="933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Freeform 465"/>
                        <wps:cNvSpPr>
                          <a:spLocks/>
                        </wps:cNvSpPr>
                        <wps:spPr bwMode="auto">
                          <a:xfrm>
                            <a:off x="7898" y="2176"/>
                            <a:ext cx="749" cy="622"/>
                          </a:xfrm>
                          <a:custGeom>
                            <a:avLst/>
                            <a:gdLst>
                              <a:gd name="T0" fmla="+- 0 8646 7898"/>
                              <a:gd name="T1" fmla="*/ T0 w 749"/>
                              <a:gd name="T2" fmla="+- 0 2176 2176"/>
                              <a:gd name="T3" fmla="*/ 2176 h 622"/>
                              <a:gd name="T4" fmla="+- 0 7901 7898"/>
                              <a:gd name="T5" fmla="*/ T4 w 749"/>
                              <a:gd name="T6" fmla="+- 0 2537 2176"/>
                              <a:gd name="T7" fmla="*/ 2537 h 622"/>
                              <a:gd name="T8" fmla="+- 0 7898 7898"/>
                              <a:gd name="T9" fmla="*/ T8 w 749"/>
                              <a:gd name="T10" fmla="+- 0 2797 2176"/>
                              <a:gd name="T11" fmla="*/ 2797 h 622"/>
                              <a:gd name="T12" fmla="+- 0 8633 7898"/>
                              <a:gd name="T13" fmla="*/ T12 w 749"/>
                              <a:gd name="T14" fmla="+- 0 2441 2176"/>
                              <a:gd name="T15" fmla="*/ 2441 h 622"/>
                              <a:gd name="T16" fmla="+- 0 8646 7898"/>
                              <a:gd name="T17" fmla="*/ T16 w 749"/>
                              <a:gd name="T18" fmla="+- 0 2176 2176"/>
                              <a:gd name="T19" fmla="*/ 2176 h 622"/>
                            </a:gdLst>
                            <a:ahLst/>
                            <a:cxnLst>
                              <a:cxn ang="0">
                                <a:pos x="T1" y="T3"/>
                              </a:cxn>
                              <a:cxn ang="0">
                                <a:pos x="T5" y="T7"/>
                              </a:cxn>
                              <a:cxn ang="0">
                                <a:pos x="T9" y="T11"/>
                              </a:cxn>
                              <a:cxn ang="0">
                                <a:pos x="T13" y="T15"/>
                              </a:cxn>
                              <a:cxn ang="0">
                                <a:pos x="T17" y="T19"/>
                              </a:cxn>
                            </a:cxnLst>
                            <a:rect l="0" t="0" r="r" b="b"/>
                            <a:pathLst>
                              <a:path w="749" h="622">
                                <a:moveTo>
                                  <a:pt x="748" y="0"/>
                                </a:moveTo>
                                <a:lnTo>
                                  <a:pt x="3" y="361"/>
                                </a:lnTo>
                                <a:lnTo>
                                  <a:pt x="0" y="621"/>
                                </a:lnTo>
                                <a:lnTo>
                                  <a:pt x="735" y="265"/>
                                </a:lnTo>
                                <a:lnTo>
                                  <a:pt x="748" y="0"/>
                                </a:lnTo>
                                <a:close/>
                              </a:path>
                            </a:pathLst>
                          </a:custGeom>
                          <a:solidFill>
                            <a:srgbClr val="DDA8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6A70D502" id="Group 464" o:spid="_x0000_s1026" style="position:absolute;margin-left:0;margin-top:45.05pt;width:166.25pt;height:171pt;z-index:5448;mso-wrap-distance-left:0;mso-wrap-distance-right:0;mso-position-horizontal:center;mso-position-horizontal-relative:margin" coordorigin="5520,433" coordsize="3325,3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">
                <v:shape id="AutoShape 522" o:spid="_x0000_s1027" style="position:absolute;left:6555;top:1698;width:711;height:309;visibility:visible;mso-wrap-style:square;v-text-anchor:top" coordsize="71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" path="m152,r-6,l94,12,56,31,29,55,13,82,3,106,,129r,20l3,153r7,10l24,177r17,18l65,216r27,20l126,257r37,19l206,291r46,12l305,308r54,l421,298r65,-19l554,250r73,-43l682,166r25,-34l711,105,700,84,682,69r-7,-4l474,65,441,62,406,55,366,45,329,34,290,26,254,17,220,12,191,7,167,4,152,xm636,50r-38,7l535,64r-31,1l675,65,661,58,642,52r-6,-2xe" fillcolor="black" stroked="f">
                  <v:path arrowok="t" o:connecttype="custom" o:connectlocs="152,1698;146,1698;94,1710;56,1729;29,1753;13,1780;3,1804;0,1827;0,1847;3,1851;10,1861;24,1875;41,1893;65,1914;92,1934;126,1955;163,1974;206,1989;252,2001;305,2006;359,2006;421,1996;486,1977;554,1948;627,1905;682,1864;707,1830;711,1803;700,1782;682,1767;675,1763;474,1763;441,1760;406,1753;366,1743;329,1732;290,1724;254,1715;220,1710;191,1705;167,1702;152,1698;636,1748;598,1755;535,1762;504,1763;675,1763;661,1756;642,1750;636,1748" o:connectangles="0,0,0,0,0,0,0,0,0,0,0,0,0,0,0,0,0,0,0,0,0,0,0,0,0,0,0,0,0,0,0,0,0,0,0,0,0,0,0,0,0,0,0,0,0,0,0,0,0,0"/>
                </v:shape>
                <v:shape id="AutoShape 521" o:spid="_x0000_s1028" style="position:absolute;left:6606;top:1729;width:607;height:235;visibility:visible;mso-wrap-style:square;v-text-anchor:top" coordsize="60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" path="m138,r-3,l90,7,56,21,32,38,17,55,7,74,2,87,,99r,4l2,106r6,7l19,125r15,14l51,156r24,17l133,205r36,12l208,228r44,7l300,235r53,-6l409,216r60,-21l533,164r45,-27l600,115r7,-19l603,81,591,70r-8,-5l431,65,399,63,368,58,337,51,308,43,278,33,247,24,218,17,191,10,169,7,150,3,138,xm561,57r-67,6l462,65r121,l578,62,566,58r-5,-1xe" fillcolor="#ffd1b7" stroked="f">
                  <v:path arrowok="t" o:connecttype="custom" o:connectlocs="138,1729;135,1729;90,1736;56,1750;32,1767;17,1784;7,1803;2,1816;0,1828;0,1832;2,1835;8,1842;19,1854;34,1868;51,1885;75,1902;133,1934;169,1946;208,1957;252,1964;300,1964;353,1958;409,1945;469,1924;533,1893;578,1866;600,1844;607,1825;603,1810;591,1799;583,1794;431,1794;399,1792;368,1787;337,1780;308,1772;278,1762;247,1753;218,1746;191,1739;169,1736;150,1732;138,1729;561,1786;494,1792;462,1794;583,1794;578,1791;566,1787;561,1786" o:connectangles="0,0,0,0,0,0,0,0,0,0,0,0,0,0,0,0,0,0,0,0,0,0,0,0,0,0,0,0,0,0,0,0,0,0,0,0,0,0,0,0,0,0,0,0,0,0,0,0,0,0"/>
                </v:shape>
                <v:shape id="Picture 520" o:spid="_x0000_s1029" type="#_x0000_t75" style="position:absolute;left:6538;top:1655;width:401;height: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">
                  <v:imagedata r:id="rId119" o:title=""/>
                </v:shape>
                <v:shape id="Freeform 519" o:spid="_x0000_s1030" style="position:absolute;left:5762;top:2585;width:219;height:846;visibility:visible;mso-wrap-style:square;v-text-anchor:top" coordsize="219,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" path="m212,l137,39,94,109,75,178r-3,24l70,212,,839r55,6l58,818r7,-70l77,647,91,532,102,417,114,316r7,-71l125,217r,-7l142,140,171,85,218,55,212,xe" fillcolor="black" stroked="f">
                  <v:path arrowok="t" o:connecttype="custom" o:connectlocs="212,2585;137,2624;94,2694;75,2763;72,2787;70,2797;0,3424;55,3430;58,3403;65,3333;77,3232;91,3117;102,3002;114,2901;121,2830;125,2802;125,2795;142,2725;171,2670;218,2640;212,2585" o:connectangles="0,0,0,0,0,0,0,0,0,0,0,0,0,0,0,0,0,0,0,0,0"/>
                </v:shape>
                <v:shape id="Freeform 518" o:spid="_x0000_s1031" style="position:absolute;left:7054;top:2597;width:202;height:783;visibility:visible;mso-wrap-style:square;v-text-anchor:top" coordsize="20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" path="m55,l,10,147,782r54,-10l55,xe" fillcolor="black" stroked="f">
                  <v:path arrowok="t" o:connecttype="custom" o:connectlocs="55,2597;0,2607;147,3379;201,3369;55,2597" o:connectangles="0,0,0,0,0"/>
                </v:shape>
                <v:shape id="Picture 517" o:spid="_x0000_s1032" type="#_x0000_t75" style="position:absolute;left:6776;top:2684;width:443;height: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">
                  <v:imagedata r:id="rId120" o:title=""/>
                </v:shape>
                <v:shape id="Freeform 516" o:spid="_x0000_s1033" style="position:absolute;left:5824;top:2330;width:1224;height:394;visibility:visible;mso-wrap-style:square;v-text-anchor:top" coordsize="1224,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" path="m611,l489,3,320,22,223,43,139,68,73,97,11,150,,188r3,19l47,263r56,36l179,330r90,26l373,376r114,12l610,393r63,-1l792,383,952,356r91,-26l1118,299r58,-36l1220,207r3,-19l1220,169r-44,-55l1119,82,1044,55,954,32,794,8,611,xe" fillcolor="black" stroked="f">
                  <v:path arrowok="t" o:connecttype="custom" o:connectlocs="611,2330;489,2333;320,2352;223,2373;139,2398;73,2427;11,2480;0,2518;3,2537;47,2593;103,2629;179,2660;269,2686;373,2706;487,2718;610,2723;673,2722;792,2713;952,2686;1043,2660;1118,2629;1176,2593;1220,2537;1223,2518;1220,2499;1176,2444;1119,2412;1044,2385;954,2362;794,2338;611,2330" o:connectangles="0,0,0,0,0,0,0,0,0,0,0,0,0,0,0,0,0,0,0,0,0,0,0,0,0,0,0,0,0,0,0"/>
                </v:shape>
                <v:shape id="Freeform 515" o:spid="_x0000_s1034" style="position:absolute;left:5890;top:2355;width:1112;height:317;visibility:visible;mso-wrap-style:square;v-text-anchor:top" coordsize="111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" path="m612,l499,,390,7,291,19,203,36,126,57,66,83,12,125,,158r3,15l44,220r82,39l203,281r88,17l390,310r109,7l612,317r109,-7l820,298r89,-17l985,259r60,-26l1099,190r12,-32l1108,143,1067,96,985,57,909,36,820,19,721,7,612,xe" fillcolor="#dda859" stroked="f">
                  <v:path arrowok="t" o:connecttype="custom" o:connectlocs="612,2355;499,2355;390,2362;291,2374;203,2391;126,2412;66,2438;12,2480;0,2513;3,2528;44,2575;126,2614;203,2636;291,2653;390,2665;499,2672;612,2672;721,2665;820,2653;909,2636;985,2614;1045,2588;1099,2545;1111,2513;1108,2498;1067,2451;985,2412;909,2391;820,2374;721,2362;612,2355" o:connectangles="0,0,0,0,0,0,0,0,0,0,0,0,0,0,0,0,0,0,0,0,0,0,0,0,0,0,0,0,0,0,0"/>
                </v:shape>
                <v:shape id="Freeform 514" o:spid="_x0000_s1035" style="position:absolute;left:5520;top:1241;width:913;height:714;visibility:visible;mso-wrap-style:square;v-text-anchor:top" coordsize="913,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" path="m537,l350,,312,2,239,16,172,43,113,82,61,130,21,189,,234,,482r39,75l85,610r57,44l205,687r70,20l350,714r187,l612,707r72,-20l747,654r56,-44l849,557r34,-60l905,430r7,-72l910,322,895,252,868,189,827,130,776,82,716,43,650,16,576,2,537,xe" fillcolor="black" stroked="f">
                  <v:path arrowok="t" o:connecttype="custom" o:connectlocs="537,1241;350,1241;312,1243;239,1257;172,1284;113,1323;61,1371;21,1430;0,1475;0,1723;39,1798;85,1851;142,1895;205,1928;275,1948;350,1955;537,1955;612,1948;684,1928;747,1895;803,1851;849,1798;883,1738;905,1671;912,1599;910,1563;895,1493;868,1430;827,1371;776,1323;716,1284;650,1257;576,1243;537,1241" o:connectangles="0,0,0,0,0,0,0,0,0,0,0,0,0,0,0,0,0,0,0,0,0,0,0,0,0,0,0,0,0,0,0,0,0,0"/>
                </v:shape>
                <v:shape id="Freeform 513" o:spid="_x0000_s1036" style="position:absolute;left:5542;top:1277;width:844;height:644;visibility:visible;mso-wrap-style:square;v-text-anchor:top" coordsize="84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" path="m507,l338,,304,2,237,14,178,40,123,74,77,117,41,168,16,226,2,289,,322r2,32l16,418r25,58l77,527r46,43l178,604r59,26l304,642r34,2l507,644r68,-7l638,618r58,-29l745,550r41,-48l817,447r20,-60l844,322r-2,-33l829,226,803,168,767,117,721,74,667,40,607,14,541,2,507,xe" fillcolor="#dda859" stroked="f">
                  <v:path arrowok="t" o:connecttype="custom" o:connectlocs="507,1277;338,1277;304,1279;237,1291;178,1317;123,1351;77,1394;41,1445;16,1503;2,1566;0,1599;2,1631;16,1695;41,1753;77,1804;123,1847;178,1881;237,1907;304,1919;338,1921;507,1921;575,1914;638,1895;696,1866;745,1827;786,1779;817,1724;837,1664;844,1599;842,1566;829,1503;803,1445;767,1394;721,1351;667,1317;607,1291;541,1279;507,1277" o:connectangles="0,0,0,0,0,0,0,0,0,0,0,0,0,0,0,0,0,0,0,0,0,0,0,0,0,0,0,0,0,0,0,0,0,0,0,0,0,0"/>
                </v:shape>
                <v:shape id="Freeform 512" o:spid="_x0000_s1037" style="position:absolute;left:6089;top:1522;width:1236;height:1383;visibility:visible;mso-wrap-style:square;v-text-anchor:top" coordsize="1236,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" path="m292,l220,46,166,99r-56,81l58,289,36,358,19,435,7,522,,621,,753r17,65l65,893r94,67l225,988r50,17l316,1023r61,38l423,1126r9,48l432,1200r-2,25l427,1253r-6,29l418,1311r-3,31l413,1374r3,l425,1376r14,2l457,1379r22,2l507,1381r32,2l573,1383r38,-2l693,1373r90,-16l878,1332r50,-19l935,1311r8,-5l957,1301r15,-7l1010,1275r22,-10l1103,1229r51,-24l1178,1191r24,-12l1235,1107r1,-30l1235,1042r-17,-77l1175,881r-79,-83l1042,758,974,722,894,690,798,662r-13,l769,585,756,498r-9,-89l745,330r-1,-51l718,188,682,120,665,96,655,80r-5,-5l292,xe" fillcolor="black" stroked="f">
                  <v:path arrowok="t" o:connecttype="custom" o:connectlocs="220,1568;110,1702;36,1880;7,2044;0,2275;65,2415;225,2510;316,2545;423,2648;432,2722;427,2775;418,2833;413,2896;425,2898;457,2901;507,2903;573,2905;693,2895;878,2854;935,2833;957,2823;1010,2797;1103,2751;1178,2713;1235,2629;1235,2564;1175,2403;1042,2280;894,2212;785,2184;756,2020;745,1852;718,1710;665,1618;650,1597" o:connectangles="0,0,0,0,0,0,0,0,0,0,0,0,0,0,0,0,0,0,0,0,0,0,0,0,0,0,0,0,0,0,0,0,0,0,0"/>
                </v:shape>
                <v:shape id="Freeform 511" o:spid="_x0000_s1038" style="position:absolute;left:6135;top:1532;width:1148;height:1305;visibility:visible;mso-wrap-style:square;v-text-anchor:top" coordsize="1148,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" path="m304,r-4,2l290,5r-17,7l200,62r-60,61l84,214,58,272,36,339,18,416,6,505,,603,2,714r,29l26,810r53,60l140,906r85,30l280,948r9,4l345,981r68,79l437,1121r7,81l432,1303r3,l447,1304r73,l600,1299r99,-15l814,1258r61,-19l940,1217r68,-27l1078,1156r70,-38l1148,1077r-5,-62l1122,938r-39,-82l1018,781,919,722,856,704,781,692r-85,-2l694,680r-7,-29l679,608r-9,-55l660,495r-7,-62l650,375r,-51l648,276,624,187,589,111,571,86,561,69r-5,-7l304,xe" fillcolor="#5edd4c" stroked="f">
                  <v:path arrowok="t" o:connecttype="custom" o:connectlocs="304,1532;300,1534;290,1537;273,1544;200,1594;140,1655;84,1746;58,1804;36,1871;18,1948;6,2037;0,2135;2,2246;2,2275;26,2342;79,2402;140,2438;225,2468;280,2480;289,2484;345,2513;413,2592;437,2653;444,2734;432,2835;435,2835;447,2836;520,2836;600,2831;699,2816;814,2790;875,2771;940,2749;1008,2722;1078,2688;1148,2650;1148,2609;1143,2547;1122,2470;1083,2388;1018,2313;919,2254;856,2236;781,2224;696,2222;694,2212;687,2183;679,2140;670,2085;660,2027;653,1965;650,1907;650,1856;648,1808;624,1719;589,1643;571,1618;561,1601;556,1594;304,1532" o:connectangles="0,0,0,0,0,0,0,0,0,0,0,0,0,0,0,0,0,0,0,0,0,0,0,0,0,0,0,0,0,0,0,0,0,0,0,0,0,0,0,0,0,0,0,0,0,0,0,0,0,0,0,0,0,0,0,0,0,0,0,0"/>
                </v:shape>
                <v:shape id="Freeform 510" o:spid="_x0000_s1039" style="position:absolute;left:6161;top:589;width:1267;height:1135;visibility:visible;mso-wrap-style:square;v-text-anchor:top" coordsize="1267,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" path="m559,l498,2,382,21,276,58r-94,57l104,192,44,284,9,389,,498r3,55l31,663,78,767r70,97l189,911r46,42l286,993r55,34l401,1060r61,25l523,1106r63,15l648,1131r61,4l769,1133r116,-17l990,1077r94,-57l1163,945r59,-94l1258,746r9,-107l1263,582,1236,474,1188,370r-32,-52l1077,226r-46,-43l982,144,926,108,868,77,806,50,745,29,682,14,620,5,559,xe" fillcolor="black" stroked="f">
                  <v:path arrowok="t" o:connecttype="custom" o:connectlocs="559,589;498,591;382,610;276,647;182,704;104,781;44,873;9,978;0,1087;3,1142;31,1252;78,1356;148,1453;189,1500;235,1542;286,1582;341,1616;401,1649;462,1674;523,1695;586,1710;648,1720;709,1724;769,1722;885,1705;990,1666;1084,1609;1163,1534;1222,1440;1258,1335;1267,1228;1263,1171;1236,1063;1188,959;1156,907;1077,815;1031,772;982,733;926,697;868,666;806,639;745,618;682,603;620,594;559,589" o:connectangles="0,0,0,0,0,0,0,0,0,0,0,0,0,0,0,0,0,0,0,0,0,0,0,0,0,0,0,0,0,0,0,0,0,0,0,0,0,0,0,0,0,0,0,0,0"/>
                </v:shape>
                <v:shape id="Freeform 509" o:spid="_x0000_s1040" style="position:absolute;left:6224;top:647;width:1141;height:1019;visibility:visible;mso-wrap-style:square;v-text-anchor:top" coordsize="1141,1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" path="m501,l394,7,293,33,203,76r-77,58l63,209,21,300,,396r,49l14,543r34,97l101,731r70,84l259,890r102,60l418,974r111,33l641,1019r53,-2l798,1002r95,-35l979,916r69,-67l1101,765r31,-94l1140,623r,-49l1127,476r-33,-97l1042,288,970,204,883,130,781,70,725,47,612,14,501,xe" fillcolor="#ffd1b7" stroked="f">
                  <v:path arrowok="t" o:connecttype="custom" o:connectlocs="501,647;394,654;293,680;203,723;126,781;63,856;21,947;0,1043;0,1092;14,1190;48,1287;101,1378;171,1462;259,1537;361,1597;418,1621;529,1654;641,1666;694,1664;798,1649;893,1614;979,1563;1048,1496;1101,1412;1132,1318;1140,1270;1140,1221;1127,1123;1094,1026;1042,935;970,851;883,777;781,717;725,694;612,661;501,647" o:connectangles="0,0,0,0,0,0,0,0,0,0,0,0,0,0,0,0,0,0,0,0,0,0,0,0,0,0,0,0,0,0,0,0,0,0,0,0"/>
                </v:shape>
                <v:shape id="Picture 508" o:spid="_x0000_s1041" type="#_x0000_t75" style="position:absolute;left:6135;top:931;width:189;height: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">
                  <v:imagedata r:id="rId121" o:title=""/>
                </v:shape>
                <v:shape id="Freeform 507" o:spid="_x0000_s1042" style="position:absolute;left:7012;top:1359;width:72;height:105;visibility:visible;mso-wrap-style:square;v-text-anchor:top" coordsize="7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" path="m42,l52,28r6,20l54,62r-7,8l37,76,27,79,15,82,6,86,,96r6,5l18,105r5,l52,91,66,74,71,57,69,40,61,24,52,12,46,4,42,xe" fillcolor="black" stroked="f">
                  <v:path arrowok="t" o:connecttype="custom" o:connectlocs="42,1359;52,1387;58,1407;54,1421;47,1429;37,1435;27,1438;15,1441;6,1445;0,1455;6,1460;18,1464;23,1464;52,1450;66,1433;71,1416;69,1399;61,1383;52,1371;46,1363;42,1359" o:connectangles="0,0,0,0,0,0,0,0,0,0,0,0,0,0,0,0,0,0,0,0,0"/>
                </v:shape>
                <v:shape id="Freeform 506" o:spid="_x0000_s1043" style="position:absolute;left:6456;top:1193;width:292;height:250;visibility:visible;mso-wrap-style:square;v-text-anchor:top" coordsize="2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" path="m111,l39,24,2,82,,106r3,24l44,197r50,34l152,248r27,2l206,247r63,-36l291,144r-5,-24l245,53,196,19,138,2,111,xe" fillcolor="#ffa0b7" stroked="f">
                  <v:path arrowok="t" o:connecttype="custom" o:connectlocs="111,1193;39,1217;2,1275;0,1299;3,1323;44,1390;94,1424;152,1441;179,1443;206,1440;269,1404;291,1337;286,1313;245,1246;196,1212;138,1195;111,1193" o:connectangles="0,0,0,0,0,0,0,0,0,0,0,0,0,0,0,0,0"/>
                </v:shape>
                <v:shape id="Freeform 505" o:spid="_x0000_s1044" style="position:absolute;left:7081;top:1414;width:193;height:173;visibility:visible;mso-wrap-style:square;v-text-anchor:top" coordsize="19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" path="m135,l118,4,99,7,82,15,31,55,,120r6,26l26,164r14,6l52,173r15,l137,137,185,87r8,-32l186,26,166,7,152,2,135,xe" fillcolor="#ffa0b7" stroked="f">
                  <v:path arrowok="t" o:connecttype="custom" o:connectlocs="135,1414;118,1418;99,1421;82,1429;31,1469;0,1534;6,1560;26,1578;40,1584;52,1587;67,1587;137,1551;185,1501;193,1469;186,1440;166,1421;152,1416;135,1414" o:connectangles="0,0,0,0,0,0,0,0,0,0,0,0,0,0,0,0,0,0"/>
                </v:shape>
                <v:shape id="Freeform 504" o:spid="_x0000_s1045" style="position:absolute;left:6713;top:1091;width:82;height:119;visibility:visible;mso-wrap-style:square;v-text-anchor:top" coordsize="8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" path="m62,l55,,46,3,2,68,,90r4,16l14,116r7,2l28,118,70,73,82,27,79,12,68,1,62,xe" fillcolor="black" stroked="f">
                  <v:path arrowok="t" o:connecttype="custom" o:connectlocs="62,1091;55,1091;46,1094;2,1159;0,1181;4,1197;14,1207;21,1209;28,1209;70,1164;82,1118;79,1103;68,1092;62,1091" o:connectangles="0,0,0,0,0,0,0,0,0,0,0,0,0,0"/>
                </v:shape>
                <v:shape id="Freeform 503" o:spid="_x0000_s1046" style="position:absolute;left:7211;top:1279;width:69;height:103;visibility:visible;mso-wrap-style:square;v-text-anchor:top" coordsize="6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" path="m60,l48,,36,7,22,22,10,41,3,61,,80,3,94r7,9l20,103,67,43,68,24,67,8,60,xe" fillcolor="black" stroked="f">
                  <v:path arrowok="t" o:connecttype="custom" o:connectlocs="60,1279;48,1279;36,1286;22,1301;10,1320;3,1340;0,1359;3,1373;10,1382;20,1382;67,1322;68,1303;67,1287;60,1279" o:connectangles="0,0,0,0,0,0,0,0,0,0,0,0,0,0"/>
                </v:shape>
                <v:shape id="Freeform 502" o:spid="_x0000_s1047" style="position:absolute;left:6452;top:2292;width:185;height:1394;visibility:visible;mso-wrap-style:square;v-text-anchor:top" coordsize="185,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" path="m,l127,1383r58,10l174,19,,xe" fillcolor="black" stroked="f">
                  <v:path arrowok="t" o:connecttype="custom" o:connectlocs="0,2292;127,3675;185,3685;174,2311;0,2292" o:connectangles="0,0,0,0,0"/>
                </v:shape>
                <v:shape id="Freeform 501" o:spid="_x0000_s1048" style="position:absolute;left:7734;top:2453;width:173;height:1401;visibility:visible;mso-wrap-style:square;v-text-anchor:top" coordsize="173,1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" path="m173,l,27,46,1400r58,-12l173,xe" fillcolor="black" stroked="f">
                  <v:path arrowok="t" o:connecttype="custom" o:connectlocs="173,2453;0,2480;46,3853;104,3841;173,2453" o:connectangles="0,0,0,0,0"/>
                </v:shape>
                <v:line id="Line 500" o:spid="_x0000_s1049" style="position:absolute;visibility:visible;mso-wrap-style:square" from="7821,2475" to="7821,3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" strokecolor="#dda859" strokeweight="1.0223mm"/>
                <v:shape id="Freeform 499" o:spid="_x0000_s1050" style="position:absolute;left:8617;top:2070;width:178;height:1342;visibility:visible;mso-wrap-style:square;v-text-anchor:top" coordsize="178,1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" path="m178,l22,24,,1341r51,-10l178,xe" fillcolor="black" stroked="f">
                  <v:path arrowok="t" o:connecttype="custom" o:connectlocs="178,2070;22,2094;0,3411;51,3401;178,2070" o:connectangles="0,0,0,0,0"/>
                </v:shape>
                <v:shape id="Freeform 498" o:spid="_x0000_s1051" style="position:absolute;left:8646;top:2088;width:98;height:1219;visibility:visible;mso-wrap-style:square;v-text-anchor:top" coordsize="98,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" path="m97,l45,12,,1219,97,xe" fillcolor="#dda859" stroked="f">
                  <v:path arrowok="t" o:connecttype="custom" o:connectlocs="97,2088;45,2100;0,3307;97,2088" o:connectangles="0,0,0,0"/>
                </v:shape>
                <v:shape id="Freeform 497" o:spid="_x0000_s1052" style="position:absolute;left:6360;top:1818;width:2484;height:742;visibility:visible;mso-wrap-style:square;v-text-anchor:top" coordsize="248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" path="m1529,l9,344,,462,1466,741,2484,260r,-99l1529,xe" fillcolor="black" stroked="f">
                  <v:path arrowok="t" o:connecttype="custom" o:connectlocs="1529,1818;9,2162;0,2280;1466,2559;2484,2078;2484,1979;1529,1818" o:connectangles="0,0,0,0,0,0,0"/>
                </v:shape>
                <v:shape id="Freeform 496" o:spid="_x0000_s1053" style="position:absolute;left:6408;top:2205;width:1403;height:305;visibility:visible;mso-wrap-style:square;v-text-anchor:top" coordsize="1403,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" path="m7,l,34,1403,304r,-51l7,xe" fillcolor="#933500" stroked="f">
                  <v:path arrowok="t" o:connecttype="custom" o:connectlocs="7,2205;0,2239;1403,2509;1403,2458;7,2205" o:connectangles="0,0,0,0,0"/>
                </v:shape>
                <v:shape id="Freeform 495" o:spid="_x0000_s1054" style="position:absolute;left:7842;top:2011;width:962;height:490;visibility:visible;mso-wrap-style:square;v-text-anchor:top" coordsize="962,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" path="m956,l,447r,43l961,40,956,xe" fillcolor="#933500" stroked="f">
                  <v:path arrowok="t" o:connecttype="custom" o:connectlocs="956,2011;0,2458;0,2501;961,2051;956,2011" o:connectangles="0,0,0,0,0"/>
                </v:shape>
                <v:shape id="Freeform 494" o:spid="_x0000_s1055" style="position:absolute;left:6512;top:1859;width:2220;height:557;visibility:visible;mso-wrap-style:square;v-text-anchor:top" coordsize="2220,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" path="m1372,l,312,1308,556,2220,144,1372,xe" fillcolor="#dda859" stroked="f">
                  <v:path arrowok="t" o:connecttype="custom" o:connectlocs="1372,1859;0,2171;1308,2415;2220,2003;1372,1859" o:connectangles="0,0,0,0,0"/>
                </v:shape>
                <v:line id="Line 493" o:spid="_x0000_s1056" style="position:absolute;visibility:visible;mso-wrap-style:square" from="6554,2311" to="6554,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" strokecolor="#dda859" strokeweight="1.53344mm"/>
                <v:shape id="AutoShape 492" o:spid="_x0000_s1057" style="position:absolute;left:6398;top:2691;width:104;height:873;visibility:visible;mso-wrap-style:square;v-text-anchor:top" coordsize="10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" path="m61,156r-54,l48,873r56,-4l61,156xm15,l3,36,,85r3,47l7,159r,-3l61,156r,-4l61,149,58,109,60,67,65,27,72,5,15,xe" fillcolor="black" stroked="f">
                  <v:path arrowok="t" o:connecttype="custom" o:connectlocs="61,2847;7,2847;48,3564;104,3560;61,2847;15,2691;3,2727;0,2776;3,2823;7,2850;7,2847;61,2847;61,2843;61,2840;58,2800;60,2758;65,2718;72,2696;15,2691" o:connectangles="0,0,0,0,0,0,0,0,0,0,0,0,0,0,0,0,0,0,0"/>
                </v:shape>
                <v:shape id="Freeform 491" o:spid="_x0000_s1058" style="position:absolute;left:5788;top:1922;width:159;height:512;visibility:visible;mso-wrap-style:square;v-text-anchor:top" coordsize="159,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" path="m54,l,12,104,512r54,-12l54,xe" fillcolor="black" stroked="f">
                  <v:path arrowok="t" o:connecttype="custom" o:connectlocs="54,1922;0,1934;104,2434;158,2422;54,1922" o:connectangles="0,0,0,0,0"/>
                </v:shape>
                <v:shape id="Freeform 490" o:spid="_x0000_s1059" style="position:absolute;left:6896;top:2342;width:159;height:487;visibility:visible;mso-wrap-style:square;v-text-anchor:top" coordsize="15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" path="m,l58,48r51,107l122,241r-5,110l90,486r51,-22l145,445r6,-48l158,328r,-82l146,164,121,89,73,32,,xe" fillcolor="black" stroked="f">
                  <v:path arrowok="t" o:connecttype="custom" o:connectlocs="0,2342;58,2390;109,2497;122,2583;117,2693;90,2828;141,2806;145,2787;151,2739;158,2670;158,2588;146,2506;121,2431;73,2374;0,2342" o:connectangles="0,0,0,0,0,0,0,0,0,0,0,0,0,0,0"/>
                </v:shape>
                <v:shape id="Freeform 489" o:spid="_x0000_s1060" style="position:absolute;left:7695;top:1724;width:1061;height:380;visibility:visible;mso-wrap-style:square;v-text-anchor:top" coordsize="106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" path="m408,l34,92,10,115,,138r,24l31,221r51,24l109,253r33,9l177,274r40,10l259,296r41,12l343,320r41,12l421,344r34,10l486,363r25,7l529,375r29,5l585,380r27,-4l636,371r20,-7l673,359r14,-7l1031,241r-20,-43l1004,164r4,-27l1018,116r13,-15l1045,92r10,-5l1060,85,408,xe" fillcolor="black" stroked="f">
                  <v:path arrowok="t" o:connecttype="custom" o:connectlocs="408,1724;34,1816;10,1839;0,1862;0,1886;31,1945;82,1969;109,1977;142,1986;177,1998;217,2008;259,2020;300,2032;343,2044;384,2056;421,2068;455,2078;486,2087;511,2094;529,2099;558,2104;585,2104;612,2100;636,2095;656,2088;673,2083;687,2076;1031,1965;1011,1922;1004,1888;1008,1861;1018,1840;1031,1825;1045,1816;1055,1811;1060,1809;408,1724" o:connectangles="0,0,0,0,0,0,0,0,0,0,0,0,0,0,0,0,0,0,0,0,0,0,0,0,0,0,0,0,0,0,0,0,0,0,0,0,0"/>
                </v:shape>
                <v:shape id="Freeform 488" o:spid="_x0000_s1061" style="position:absolute;left:7816;top:1755;width:848;height:184;visibility:visible;mso-wrap-style:square;v-text-anchor:top" coordsize="84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" path="m288,l,66,447,183,847,70,288,xe" fillcolor="#16aaff" stroked="f">
                  <v:path arrowok="t" o:connecttype="custom" o:connectlocs="288,1755;0,1821;447,1938;847,1825;288,1755" o:connectangles="0,0,0,0,0"/>
                </v:shape>
                <v:shape id="Freeform 487" o:spid="_x0000_s1062" style="position:absolute;left:7719;top:1832;width:532;height:245;visibility:visible;mso-wrap-style:square;v-text-anchor:top" coordsize="53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" path="m27,l8,18,,37,,54r34,53l532,244,516,219r-6,-23l508,178r2,-17l515,149r7,-9l528,133,27,xe" fillcolor="#16aaff" stroked="f">
                  <v:path arrowok="t" o:connecttype="custom" o:connectlocs="27,1832;8,1850;0,1869;0,1886;34,1939;532,2076;516,2051;510,2028;508,2010;510,1993;515,1981;522,1972;528,1965;27,1832" o:connectangles="0,0,0,0,0,0,0,0,0,0,0,0,0,0"/>
                </v:shape>
                <v:shape id="Freeform 486" o:spid="_x0000_s1063" style="position:absolute;left:8258;top:1861;width:420;height:208;visibility:visible;mso-wrap-style:square;v-text-anchor:top" coordsize="42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" path="m405,l23,108,5,130,,154r1,20l47,207r12,-2l70,203r6,-1l78,200,419,92,402,61,400,32,402,8,405,xe" stroked="f">
                  <v:path arrowok="t" o:connecttype="custom" o:connectlocs="405,1861;23,1969;5,1991;0,2015;1,2035;47,2068;59,2066;70,2064;76,2063;78,2061;419,1953;402,1922;400,1893;402,1869;405,1861" o:connectangles="0,0,0,0,0,0,0,0,0,0,0,0,0,0,0"/>
                </v:shape>
                <v:shape id="AutoShape 485" o:spid="_x0000_s1064" style="position:absolute;left:5982;top:433;width:1543;height:1175;visibility:visible;mso-wrap-style:square;v-text-anchor:top" coordsize="1543,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" path="m1471,502r-372,l1096,545r-10,36l1069,613r-21,27l1028,663r-17,15l999,688r-5,4l1028,707r32,14l1093,733r61,20l1181,760r28,5l1234,771r22,3l1277,777r18,2l1311,779r12,2l1340,781r20,44l1364,878r-11,57l1336,991r-22,50l1292,1084r-15,27l1270,1121r53,24l1369,1161r39,8l1439,1174r42,l1492,1173r3,-2l1531,1003r12,-150l1534,716,1507,596r-36,-94xm631,l527,12,433,38,351,74r-70,46l218,173r-51,57l123,288,87,346,58,403,36,454,19,497,8,531,2,553,,562r37,41l82,644r48,43l181,728r53,41l343,848r52,35l447,918r47,31l537,978r39,22l607,1020r24,14l646,1043r5,3l626,960r-7,-80l624,805r12,-69l653,680r19,-43l690,599r263,l984,589r25,-12l1031,565r19,-14l1065,539r14,-12l1088,517r6,-8l1098,504r1,-2l1471,502r-5,-12l1413,396r-63,-81l1284,247r-72,-58l1140,142r-68,-39l1009,74,956,53,914,38,886,29,747,5,631,xm953,599r-263,l745,610r49,6l840,616r43,-1l920,608r33,-9xe" fillcolor="black" stroked="f">
                  <v:path arrowok="t" o:connecttype="custom" o:connectlocs="1099,935;1086,1014;1048,1073;1011,1111;994,1125;1060,1154;1154,1186;1209,1198;1256,1207;1295,1212;1323,1214;1360,1258;1353,1368;1314,1474;1277,1544;1323,1578;1408,1602;1481,1607;1495,1604;1543,1286;1507,1029;631,433;433,471;281,553;167,663;87,779;36,887;8,964;0,995;82,1077;181,1161;343,1281;447,1351;537,1411;607,1453;646,1476;626,1393;624,1238;653,1113;690,1032;984,1022;1031,998;1065,972;1088,950;1098,937;1471,935;1413,829;1284,680;1140,575;1009,507;914,471;747,438;953,1032;745,1043;840,1049;920,1041" o:connectangles="0,0,0,0,0,0,0,0,0,0,0,0,0,0,0,0,0,0,0,0,0,0,0,0,0,0,0,0,0,0,0,0,0,0,0,0,0,0,0,0,0,0,0,0,0,0,0,0,0,0,0,0,0,0,0,0"/>
                </v:shape>
                <v:shape id="AutoShape 484" o:spid="_x0000_s1065" style="position:absolute;left:6040;top:480;width:1431;height:1074;visibility:visible;mso-wrap-style:square;v-text-anchor:top" coordsize="1431,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" path="m1424,691r-96,l1331,700r9,22l1348,758r7,46l1355,859r-10,58l1321,980r-41,65l1282,1047r3,2l1294,1054r12,5l1321,1062r19,6l1365,1071r29,2l1396,1066r5,-22l1410,1011r6,-44l1425,912r5,-62l1430,783r-3,-73l1424,691xm590,l571,,551,1,522,5r-35,6l448,22,406,37,360,58,312,83r-50,35l213,159r-48,48l119,267,75,335,36,415,,506r3,4l12,516r13,14l46,547r24,21l97,592r32,27l164,646r37,31l240,708r86,62l368,799r44,29l457,854r44,24l499,869r-1,-24l498,807r3,-51l513,696r20,-68l566,552r48,-80l928,472r27,-12l994,434r39,-32l1072,362r237,l1287,328r-63,-68l1147,196r-94,-56l1052,138r-7,-3l1035,128r-14,-9l1002,109,980,99,956,87,895,61,861,49,822,37,781,27,736,17,690,10,641,3,590,xm1309,362r-237,l1086,383r10,26l1103,441r,41l1093,528r-26,53l1023,638r1,l1031,641r10,4l1055,648r15,5l1089,658r21,6l1133,669r24,7l1181,681r26,3l1232,689r50,4l1306,693r22,-2l1424,691r-8,-56l1399,557r-27,-78l1335,402r-26,-40xm928,472r-314,l617,474r9,3l639,482r39,12l704,499r31,4l767,504r34,l837,499r37,-7l914,479r14,-7xe" fillcolor="#c40" stroked="f">
                  <v:path arrowok="t" o:connecttype="custom" o:connectlocs="1331,1180;1355,1284;1321,1460;1285,1529;1321,1542;1394,1553;1410,1491;1430,1330;1424,1171;551,481;448,502;312,563;165,687;36,895;12,996;70,1048;164,1126;326,1250;457,1334;498,1325;513,1176;614,952;994,914;1309,842;1147,676;1045,615;1002,589;895,541;781,507;641,483;1072,842;1103,921;1067,1061;1031,1121;1070,1133;1133,1149;1207,1164;1306,1173;1416,1115;1335,882;614,952;639,962;735,983;837,979;928,952" o:connectangles="0,0,0,0,0,0,0,0,0,0,0,0,0,0,0,0,0,0,0,0,0,0,0,0,0,0,0,0,0,0,0,0,0,0,0,0,0,0,0,0,0,0,0,0,0"/>
                </v:shape>
                <v:shape id="Picture 483" o:spid="_x0000_s1066" type="#_x0000_t75" style="position:absolute;left:7063;top:830;width:387;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">
                  <v:imagedata r:id="rId122" o:title=""/>
                </v:shape>
                <v:shape id="AutoShape 482" o:spid="_x0000_s1067" style="position:absolute;left:6169;top:557;width:742;height:618;visibility:visible;mso-wrap-style:square;v-text-anchor:top" coordsize="74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" path="m646,313r-374,l290,316r17,9l321,338r8,21l335,386r-2,33l331,455r4,36l343,525r10,29l364,580r10,20l381,612r3,5l393,581r13,-37l422,508r18,-36l456,441r15,-24l481,400r4,-5l672,395r-5,-4l653,374r-8,-18l643,335r3,-22xm672,395r-187,l541,415r51,12l636,431r38,l703,427r22,-5l737,417r5,-2l711,412r-25,-9l672,395xm314,191r-184,l140,193r7,5l150,205r,10l147,231r-3,18l145,267r7,18l164,301r15,13l197,323r18,3l234,321r19,-7l272,313r374,l647,311r1,-5l473,306r-14,-4l450,294r-3,-12l445,267r4,-19l454,225r2,-12l347,213r-14,-3l321,201r-7,-10xm643,256r-20,5l597,270r-27,10l541,292r-27,9l491,306r157,l655,287r7,-20l657,258r-14,-2xm198,l159,20,122,46,89,75,60,102,36,128,19,148,7,164r-3,5l,193r4,15l14,213r14,l43,210r17,-5l77,198r16,-3l106,193r12,-2l314,191r-2,-1l307,172r-1,-20l311,128r8,-26l324,80,319,65r-121,l181,56r2,-22l193,10,198,xm449,190r-12,l422,193r-19,5l365,212r-18,1l456,213r1,-6l456,195r-7,-5xm285,54r-48,4l215,61r-17,4l319,65,306,58,285,54xe" fillcolor="#ffa34f" stroked="f">
                  <v:path arrowok="t" o:connecttype="custom" o:connectlocs="290,873;329,916;331,1012;353,1111;381,1169;406,1101;456,998;485,952;653,931;646,870;541,972;674,988;737,974;686,960;130,748;150,762;144,806;164,858;215,883;272,870;648,863;450,851;449,805;347,770;314,748;597,827;514,858;655,844;643,813;122,603;36,685;4,726;14,770;60,762;106,750;312,747;311,685;319,622;183,591;449,747;403,755;456,770;449,747;215,618;306,615" o:connectangles="0,0,0,0,0,0,0,0,0,0,0,0,0,0,0,0,0,0,0,0,0,0,0,0,0,0,0,0,0,0,0,0,0,0,0,0,0,0,0,0,0,0,0,0,0"/>
                </v:shape>
                <v:shape id="AutoShape 481" o:spid="_x0000_s1068" style="position:absolute;left:6787;top:1914;width:1272;height:399;visibility:visible;mso-wrap-style:square;v-text-anchor:top" coordsize="1272,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" path="m381,99r-39,l317,101r-28,3l259,108r-31,5l194,121r-33,11l127,145,93,161,61,181,29,203,,231,729,399r2,-2l733,392r5,-7l744,375r9,-11l763,351r14,-14l794,323r17,-15l833,294r24,-12l883,270r30,-10l946,251r35,-5l1021,245r3,-4l1036,231r20,-16l1084,197r34,-19l1162,159r51,-17l1271,130r-5,-2l1254,123r-20,-7l1208,106r-17,-5l393,101,381,99xm717,l661,,606,2r-5,l586,3,564,7r-29,6l504,25,470,43,436,68r-31,33l1191,101r-17,-5l1094,70,1046,58,995,44,942,32,831,12,773,5,717,xe" fillcolor="black" stroked="f">
                  <v:path arrowok="t" o:connecttype="custom" o:connectlocs="342,2013;289,2018;228,2027;161,2046;93,2075;29,2117;729,2313;733,2306;744,2289;763,2265;794,2237;833,2208;883,2184;946,2165;1021,2159;1036,2145;1084,2111;1162,2073;1271,2044;1254,2037;1208,2020;393,2015;717,1914;606,1916;586,1917;535,1927;470,1957;405,2015;1174,2010;1046,1972;942,1946;773,1919" o:connectangles="0,0,0,0,0,0,0,0,0,0,0,0,0,0,0,0,0,0,0,0,0,0,0,0,0,0,0,0,0,0,0,0"/>
                </v:shape>
                <v:shape id="Freeform 480" o:spid="_x0000_s1069" style="position:absolute;left:6853;top:2018;width:897;height:261;visibility:visible;mso-wrap-style:square;v-text-anchor:top" coordsize="897,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" path="m285,l220,5,160,21,84,52,63,64,44,74,29,84,17,93,2,103,,105,651,260r33,-46l721,178r82,-44l869,115r21,-4l897,111,355,7,320,2,285,xe" stroked="f">
                  <v:path arrowok="t" o:connecttype="custom" o:connectlocs="285,2018;220,2023;160,2039;84,2070;63,2082;44,2092;29,2102;17,2111;2,2121;0,2123;651,2278;684,2232;721,2196;803,2152;869,2133;890,2129;897,2129;355,2025;320,2020;285,2018" o:connectangles="0,0,0,0,0,0,0,0,0,0,0,0,0,0,0,0,0,0,0,0"/>
                </v:shape>
                <v:shape id="Freeform 479" o:spid="_x0000_s1070" style="position:absolute;left:7252;top:1934;width:725;height:187;visibility:visible;mso-wrap-style:square;v-text-anchor:top" coordsize="725,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" path="m189,l148,4r-5,l128,5,54,24,,79,542,187r3,-4l556,175r66,-43l687,105r37,-9l721,94,707,91,632,71,597,60,557,52,515,41,469,33,423,23,325,9,278,4,189,xe" stroked="f">
                  <v:path arrowok="t" o:connecttype="custom" o:connectlocs="189,1934;148,1938;143,1938;128,1939;54,1958;0,2013;542,2121;545,2117;556,2109;622,2066;687,2039;724,2030;721,2028;707,2025;632,2005;597,1994;557,1986;515,1975;469,1967;423,1957;325,1943;278,1938;189,1934" o:connectangles="0,0,0,0,0,0,0,0,0,0,0,0,0,0,0,0,0,0,0,0,0,0,0"/>
                </v:shape>
                <v:shape id="Freeform 478" o:spid="_x0000_s1071" style="position:absolute;left:6273;top:1652;width:662;height:396;visibility:visible;mso-wrap-style:square;v-text-anchor:top" coordsize="66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" path="m123,l52,17,6,72,2,86,,91r2,3l4,106r7,19l48,205r50,64l166,329r97,44l387,395r75,-1l546,382r65,-18l648,342r14,-22l660,296,619,246,577,233r-34,-9l485,205,427,178,362,133,331,109,299,87,239,46,181,12,176,8,123,xe" fillcolor="black" stroked="f">
                  <v:path arrowok="t" o:connecttype="custom" o:connectlocs="123,1652;52,1669;6,1724;2,1738;0,1743;2,1746;4,1758;11,1777;48,1857;98,1921;166,1981;263,2025;387,2047;462,2046;546,2034;611,2016;648,1994;662,1972;660,1948;619,1898;577,1885;543,1876;485,1857;427,1830;362,1785;331,1761;299,1739;239,1698;181,1664;176,1660;123,1652" o:connectangles="0,0,0,0,0,0,0,0,0,0,0,0,0,0,0,0,0,0,0,0,0,0,0,0,0,0,0,0,0,0,0"/>
                </v:shape>
                <v:shape id="Freeform 477" o:spid="_x0000_s1072" style="position:absolute;left:6311;top:1695;width:566;height:317;visibility:visible;mso-wrap-style:square;v-text-anchor:top" coordsize="56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" path="m118,l82,,53,5,32,17,17,29,7,41,,54r2,4l3,66r26,57l85,198r60,52l228,291r108,22l401,316r71,-3l522,304r30,-12l566,277r,-15l561,248,551,236r-11,-9l537,224,443,193,385,167,331,135,283,94,257,75,233,56,211,41,191,29,165,12r-3,-2l118,xe" fillcolor="#ffd1b7" stroked="f">
                  <v:path arrowok="t" o:connecttype="custom" o:connectlocs="118,1695;82,1695;53,1700;32,1712;17,1724;7,1736;0,1749;2,1753;3,1761;29,1818;85,1893;145,1945;228,1986;336,2008;401,2011;472,2008;522,1999;552,1987;566,1972;566,1957;561,1943;551,1931;540,1922;537,1919;443,1888;385,1862;331,1830;283,1789;257,1770;233,1751;211,1736;191,1724;165,1707;162,1705;118,1695" o:connectangles="0,0,0,0,0,0,0,0,0,0,0,0,0,0,0,0,0,0,0,0,0,0,0,0,0,0,0,0,0,0,0,0,0,0,0"/>
                </v:shape>
                <v:shape id="Picture 476" o:spid="_x0000_s1073" type="#_x0000_t75" style="position:absolute;left:6802;top:1893;width:273;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">
                  <v:imagedata r:id="rId123" o:title=""/>
                </v:shape>
                <v:shape id="Picture 475" o:spid="_x0000_s1074" type="#_x0000_t75" style="position:absolute;left:6265;top:1607;width:402;height: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">
                  <v:imagedata r:id="rId124" o:title=""/>
                </v:shape>
                <v:shape id="Picture 474" o:spid="_x0000_s1075" type="#_x0000_t75" style="position:absolute;left:7151;top:1537;width:244;height: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">
                  <v:imagedata r:id="rId125" o:title=""/>
                </v:shape>
                <v:shape id="Picture 473" o:spid="_x0000_s1076" type="#_x0000_t75" style="position:absolute;left:7712;top:1987;width:165;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">
                  <v:imagedata r:id="rId126" o:title=""/>
                </v:shape>
                <v:shape id="Freeform 472" o:spid="_x0000_s1077" style="position:absolute;left:7519;top:1945;width:161;height:89;visibility:visible;mso-wrap-style:square;v-text-anchor:top" coordsize="16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" path="m161,l98,13,28,53,,78,14,89r4,-4l26,78,38,66,57,54,77,41,103,29r27,-9l161,17,161,xe" fillcolor="black" stroked="f">
                  <v:path arrowok="t" o:connecttype="custom" o:connectlocs="161,1945;98,1958;28,1998;0,2023;14,2034;18,2030;26,2023;38,2011;57,1999;77,1986;103,1974;130,1965;161,1962;161,1945" o:connectangles="0,0,0,0,0,0,0,0,0,0,0,0,0,0"/>
                </v:shape>
                <v:shape id="Freeform 471" o:spid="_x0000_s1078" style="position:absolute;left:7480;top:1936;width:125;height:83;visibility:visible;mso-wrap-style:square;v-text-anchor:top" coordsize="12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" path="m121,l45,31,,74r16,8l17,79r4,-5l74,34,125,17,121,xe" fillcolor="black" stroked="f">
                  <v:path arrowok="t" o:connecttype="custom" o:connectlocs="121,1936;45,1967;0,2010;16,2018;17,2015;21,2010;74,1970;125,1953;121,1936" o:connectangles="0,0,0,0,0,0,0,0,0"/>
                </v:shape>
                <v:shape id="Freeform 470" o:spid="_x0000_s1079" style="position:absolute;left:6193;top:1775;width:321;height:695;visibility:visible;mso-wrap-style:square;v-text-anchor:top" coordsize="32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" path="m72,l50,74,33,146,16,229,4,317,,404r12,75l41,536r43,43l149,620r59,24l224,649r13,5l290,695r31,-15l253,623r-16,-5l220,611,164,589,106,551,45,471,34,413r,-69l43,271,55,195,72,123,89,60,104,10,72,xe" fillcolor="black" stroked="f">
                  <v:path arrowok="t" o:connecttype="custom" o:connectlocs="72,1775;50,1849;33,1921;16,2004;4,2092;0,2179;12,2254;41,2311;84,2354;149,2395;208,2419;224,2424;237,2429;290,2470;321,2455;253,2398;237,2393;220,2386;164,2364;106,2326;45,2246;34,2188;34,2119;43,2046;55,1970;72,1898;89,1835;104,1785;72,1775" o:connectangles="0,0,0,0,0,0,0,0,0,0,0,0,0,0,0,0,0,0,0,0,0,0,0,0,0,0,0,0,0"/>
                </v:shape>
                <v:shape id="Picture 469" o:spid="_x0000_s1080" type="#_x0000_t75" style="position:absolute;left:6607;top:2526;width:104;height: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">
                  <v:imagedata r:id="rId127" o:title=""/>
                </v:shape>
                <v:shape id="Freeform 468" o:spid="_x0000_s1081" style="position:absolute;left:6604;top:2331;width:1158;height:567;visibility:visible;mso-wrap-style:square;v-text-anchor:top" coordsize="1158,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" path="m9,l,327,1158,567r-2,-363l9,xe" fillcolor="black" stroked="f">
                  <v:path arrowok="t" o:connecttype="custom" o:connectlocs="9,2331;0,2658;1158,2898;1156,2535;9,2331" o:connectangles="0,0,0,0,0"/>
                </v:shape>
                <v:shape id="Freeform 467" o:spid="_x0000_s1082" style="position:absolute;left:7871;top:2157;width:800;height:719;visibility:visible;mso-wrap-style:square;v-text-anchor:top" coordsize="800,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" path="m799,l27,368,,719,791,322,799,xe" fillcolor="black" stroked="f">
                  <v:path arrowok="t" o:connecttype="custom" o:connectlocs="799,2157;27,2525;0,2876;791,2479;799,2157" o:connectangles="0,0,0,0,0"/>
                </v:shape>
                <v:shape id="Freeform 466" o:spid="_x0000_s1083" style="position:absolute;left:6630;top:2340;width:1103;height:490;visibility:visible;mso-wrap-style:square;v-text-anchor:top" coordsize="1103,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" path="m,l,260,1103,489r,-267l,xe" fillcolor="#933500" stroked="f">
                  <v:path arrowok="t" o:connecttype="custom" o:connectlocs="0,2340;0,2600;1103,2829;1103,2562;0,2340" o:connectangles="0,0,0,0,0"/>
                </v:shape>
                <v:shape id="Freeform 465" o:spid="_x0000_s1084" style="position:absolute;left:7898;top:2176;width:749;height:622;visibility:visible;mso-wrap-style:square;v-text-anchor:top" coordsize="749,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" path="m748,l3,361,,621,735,265,748,xe" fillcolor="#dda859" stroked="f">
                  <v:path arrowok="t" o:connecttype="custom" o:connectlocs="748,2176;3,2537;0,2797;735,2441;748,2176" o:connectangles="0,0,0,0,0"/>
                </v:shape>
                <w10:wrap type="topAndBottom" anchorx="margin"/>
              </v:group>
            </w:pict>
          </mc:Fallback>
        </mc:AlternateContent>
      </w:r>
    </w:p>
    <w:p w14:paraId="633F5799" w14:textId="77777777" w:rsidR="00705E8C" w:rsidRDefault="00705E8C" w:rsidP="00932D81">
      <w:pPr>
        <w:pStyle w:val="Heading1"/>
        <w:spacing w:line="276" w:lineRule="auto"/>
        <w:ind w:left="0"/>
        <w:jc w:val="center"/>
        <w:rPr>
          <w:color w:val="4F81BD"/>
        </w:rPr>
      </w:pPr>
      <w:bookmarkStart w:id="417" w:name="_bookmark95"/>
      <w:bookmarkEnd w:id="417"/>
    </w:p>
    <w:p w14:paraId="10108604" w14:textId="77777777" w:rsidR="00C47DC1" w:rsidRDefault="00906598" w:rsidP="00932D81">
      <w:pPr>
        <w:pStyle w:val="Heading1"/>
        <w:spacing w:line="276" w:lineRule="auto"/>
        <w:ind w:left="0"/>
        <w:jc w:val="center"/>
      </w:pPr>
      <w:bookmarkStart w:id="418" w:name="_WORKING_WITH_WORDS:"/>
      <w:bookmarkEnd w:id="418"/>
      <w:r>
        <w:rPr>
          <w:color w:val="4F81BD"/>
        </w:rPr>
        <w:lastRenderedPageBreak/>
        <w:t>WORKING WITH WORDS: WRITING FOR IMPACT</w:t>
      </w:r>
    </w:p>
    <w:p w14:paraId="64F1FD79" w14:textId="77777777" w:rsidR="00C47DC1" w:rsidRPr="00705E8C" w:rsidRDefault="00906598" w:rsidP="00705E8C">
      <w:pPr>
        <w:pStyle w:val="BodyText"/>
        <w:spacing w:line="276" w:lineRule="auto"/>
        <w:jc w:val="center"/>
      </w:pPr>
      <w:r>
        <w:t xml:space="preserve">"The difference between the right word and the </w:t>
      </w:r>
      <w:r w:rsidRPr="00285898">
        <w:rPr>
          <w:noProof/>
        </w:rPr>
        <w:t>almost</w:t>
      </w:r>
      <w:r w:rsidR="00285898">
        <w:rPr>
          <w:noProof/>
        </w:rPr>
        <w:t>-</w:t>
      </w:r>
      <w:r w:rsidRPr="00285898">
        <w:rPr>
          <w:noProof/>
        </w:rPr>
        <w:t>right</w:t>
      </w:r>
      <w:r>
        <w:t xml:space="preserve"> word is the difference between lightning and the lightning bug" (Mark Twain).</w:t>
      </w:r>
    </w:p>
    <w:p w14:paraId="329609BD" w14:textId="77777777" w:rsidR="00C47DC1" w:rsidRPr="00705E8C" w:rsidRDefault="00906598" w:rsidP="00705E8C">
      <w:pPr>
        <w:pStyle w:val="BodyText"/>
        <w:spacing w:before="100" w:line="276" w:lineRule="auto"/>
      </w:pPr>
      <w:r>
        <w:t>Using the right words can make an enormous difference in the meaning of a sentence.</w:t>
      </w:r>
    </w:p>
    <w:p w14:paraId="41005806" w14:textId="77777777" w:rsidR="00C47DC1" w:rsidRDefault="00906598" w:rsidP="002030B3">
      <w:pPr>
        <w:pStyle w:val="ListParagraph"/>
        <w:numPr>
          <w:ilvl w:val="0"/>
          <w:numId w:val="45"/>
        </w:numPr>
        <w:tabs>
          <w:tab w:val="left" w:pos="2356"/>
        </w:tabs>
        <w:spacing w:before="100" w:line="276" w:lineRule="auto"/>
        <w:ind w:right="110"/>
        <w:rPr>
          <w:rFonts w:ascii="Symbol"/>
          <w:sz w:val="24"/>
        </w:rPr>
      </w:pPr>
      <w:r>
        <w:rPr>
          <w:sz w:val="24"/>
        </w:rPr>
        <w:t>Pin down the actual meaning of the word. Is it really what you want to say? Using YOU means the writer is personally addressing the reader. Other than in a personal letter or personal essay, that is not the purpose of the writing. When referring to a person, use WHO; when referring to an animal, use THAT.</w:t>
      </w:r>
      <w:r w:rsidR="009666C2">
        <w:rPr>
          <w:sz w:val="24"/>
        </w:rPr>
        <w:t xml:space="preserve"> </w:t>
      </w:r>
      <w:r>
        <w:rPr>
          <w:sz w:val="24"/>
        </w:rPr>
        <w:t>Never write "...the man that...." You are insulting the</w:t>
      </w:r>
      <w:r>
        <w:rPr>
          <w:spacing w:val="-18"/>
          <w:sz w:val="24"/>
        </w:rPr>
        <w:t xml:space="preserve"> </w:t>
      </w:r>
      <w:r>
        <w:rPr>
          <w:sz w:val="24"/>
        </w:rPr>
        <w:t>man.</w:t>
      </w:r>
    </w:p>
    <w:p w14:paraId="453DB925" w14:textId="77777777" w:rsidR="00C47DC1" w:rsidRDefault="00906598" w:rsidP="002030B3">
      <w:pPr>
        <w:pStyle w:val="ListParagraph"/>
        <w:numPr>
          <w:ilvl w:val="0"/>
          <w:numId w:val="45"/>
        </w:numPr>
        <w:tabs>
          <w:tab w:val="left" w:pos="2356"/>
        </w:tabs>
        <w:spacing w:line="276" w:lineRule="auto"/>
        <w:ind w:right="109"/>
        <w:rPr>
          <w:rFonts w:ascii="Symbol"/>
          <w:sz w:val="24"/>
        </w:rPr>
      </w:pPr>
      <w:r>
        <w:rPr>
          <w:sz w:val="24"/>
        </w:rPr>
        <w:t>Clean out excess words. Unnecessary wording or verbiage is much like the garbage you want to get out of the kitchen sink. It clogs up the meaning of the sentences. Simplify language. You don't want to interfere with readers' ability to grasp</w:t>
      </w:r>
      <w:r>
        <w:rPr>
          <w:spacing w:val="-21"/>
          <w:sz w:val="24"/>
        </w:rPr>
        <w:t xml:space="preserve"> </w:t>
      </w:r>
      <w:r>
        <w:rPr>
          <w:sz w:val="24"/>
        </w:rPr>
        <w:t>ideas.</w:t>
      </w:r>
    </w:p>
    <w:p w14:paraId="6BF4878C" w14:textId="77777777" w:rsidR="00C47DC1" w:rsidRDefault="00906598" w:rsidP="002030B3">
      <w:pPr>
        <w:pStyle w:val="ListParagraph"/>
        <w:numPr>
          <w:ilvl w:val="0"/>
          <w:numId w:val="45"/>
        </w:numPr>
        <w:tabs>
          <w:tab w:val="left" w:pos="2356"/>
        </w:tabs>
        <w:spacing w:line="276" w:lineRule="auto"/>
        <w:ind w:right="111"/>
        <w:rPr>
          <w:rFonts w:ascii="Symbol" w:hAnsi="Symbol"/>
          <w:sz w:val="24"/>
        </w:rPr>
      </w:pPr>
      <w:r>
        <w:rPr>
          <w:sz w:val="24"/>
        </w:rPr>
        <w:t>Get rid of clichés and jargon. Overused words have a deadening effect on your writing. Technical language must relate to the audience reading the information. Assess your audience</w:t>
      </w:r>
      <w:r>
        <w:rPr>
          <w:spacing w:val="-20"/>
          <w:sz w:val="24"/>
        </w:rPr>
        <w:t xml:space="preserve"> </w:t>
      </w:r>
      <w:r>
        <w:rPr>
          <w:sz w:val="24"/>
        </w:rPr>
        <w:t>first.</w:t>
      </w:r>
    </w:p>
    <w:p w14:paraId="1F00EE29" w14:textId="77777777" w:rsidR="00705E8C" w:rsidRPr="00705E8C" w:rsidRDefault="00906598" w:rsidP="002030B3">
      <w:pPr>
        <w:pStyle w:val="ListParagraph"/>
        <w:numPr>
          <w:ilvl w:val="0"/>
          <w:numId w:val="45"/>
        </w:numPr>
        <w:tabs>
          <w:tab w:val="left" w:pos="2356"/>
        </w:tabs>
        <w:spacing w:line="276" w:lineRule="auto"/>
        <w:ind w:right="110"/>
        <w:rPr>
          <w:rFonts w:ascii="Symbol"/>
          <w:sz w:val="24"/>
        </w:rPr>
      </w:pPr>
      <w:r>
        <w:rPr>
          <w:sz w:val="24"/>
        </w:rPr>
        <w:t>Avoid vague wording. Say what you mean. Use concrete and specific words rather than abstractions or indefinite pronouns. Using it, them, and they can cause</w:t>
      </w:r>
      <w:r>
        <w:rPr>
          <w:spacing w:val="-17"/>
          <w:sz w:val="24"/>
        </w:rPr>
        <w:t xml:space="preserve"> </w:t>
      </w:r>
      <w:r>
        <w:rPr>
          <w:sz w:val="24"/>
        </w:rPr>
        <w:t>confusion.</w:t>
      </w:r>
    </w:p>
    <w:p w14:paraId="01BD6EBE" w14:textId="77777777" w:rsidR="00705E8C" w:rsidRPr="00705E8C" w:rsidRDefault="00906598" w:rsidP="002030B3">
      <w:pPr>
        <w:pStyle w:val="ListParagraph"/>
        <w:numPr>
          <w:ilvl w:val="0"/>
          <w:numId w:val="45"/>
        </w:numPr>
        <w:tabs>
          <w:tab w:val="left" w:pos="2356"/>
        </w:tabs>
        <w:spacing w:line="276" w:lineRule="auto"/>
        <w:ind w:right="110"/>
        <w:rPr>
          <w:rFonts w:ascii="Symbol"/>
          <w:sz w:val="24"/>
        </w:rPr>
      </w:pPr>
      <w:r w:rsidRPr="00705E8C">
        <w:rPr>
          <w:sz w:val="24"/>
        </w:rPr>
        <w:t>Use active sentence construction. "The teacher lectured to the class" is an example of active construction. Avoid passive construction, as in "The class was lectured to by the teacher." Active voice is bright, clean, and sharp. Passive voice drags down the</w:t>
      </w:r>
      <w:r w:rsidRPr="00705E8C">
        <w:rPr>
          <w:spacing w:val="-6"/>
          <w:sz w:val="24"/>
        </w:rPr>
        <w:t xml:space="preserve"> </w:t>
      </w:r>
      <w:r w:rsidRPr="00705E8C">
        <w:rPr>
          <w:sz w:val="24"/>
        </w:rPr>
        <w:t>writing.</w:t>
      </w:r>
    </w:p>
    <w:p w14:paraId="5B4E2C50" w14:textId="77777777" w:rsidR="00705E8C" w:rsidRPr="00705E8C" w:rsidRDefault="00906598" w:rsidP="002030B3">
      <w:pPr>
        <w:pStyle w:val="ListParagraph"/>
        <w:numPr>
          <w:ilvl w:val="0"/>
          <w:numId w:val="45"/>
        </w:numPr>
        <w:tabs>
          <w:tab w:val="left" w:pos="2356"/>
        </w:tabs>
        <w:spacing w:line="276" w:lineRule="auto"/>
        <w:ind w:right="110"/>
        <w:rPr>
          <w:rFonts w:ascii="Symbol"/>
          <w:sz w:val="24"/>
        </w:rPr>
      </w:pPr>
      <w:r w:rsidRPr="00705E8C">
        <w:rPr>
          <w:sz w:val="24"/>
        </w:rPr>
        <w:t xml:space="preserve">Avoid dull verbs. Use strong verbs that add life to the writing. "Corporal Smith </w:t>
      </w:r>
      <w:r w:rsidRPr="00705E8C">
        <w:rPr>
          <w:b/>
          <w:color w:val="FF0000"/>
          <w:sz w:val="24"/>
        </w:rPr>
        <w:t xml:space="preserve">made </w:t>
      </w:r>
      <w:r w:rsidRPr="00705E8C">
        <w:rPr>
          <w:sz w:val="24"/>
        </w:rPr>
        <w:t xml:space="preserve">his way through the deep brush. Just then, an Army jeep </w:t>
      </w:r>
      <w:r w:rsidRPr="00705E8C">
        <w:rPr>
          <w:b/>
          <w:color w:val="FF0000"/>
          <w:sz w:val="24"/>
        </w:rPr>
        <w:t xml:space="preserve">came </w:t>
      </w:r>
      <w:r w:rsidRPr="00705E8C">
        <w:rPr>
          <w:sz w:val="24"/>
        </w:rPr>
        <w:t xml:space="preserve">around the bend. The driver </w:t>
      </w:r>
      <w:r w:rsidRPr="00705E8C">
        <w:rPr>
          <w:b/>
          <w:color w:val="FF0000"/>
          <w:sz w:val="24"/>
        </w:rPr>
        <w:t xml:space="preserve">made </w:t>
      </w:r>
      <w:r w:rsidRPr="00705E8C">
        <w:rPr>
          <w:sz w:val="24"/>
        </w:rPr>
        <w:t xml:space="preserve">a cloud of dirt when he </w:t>
      </w:r>
      <w:r w:rsidRPr="00705E8C">
        <w:rPr>
          <w:b/>
          <w:color w:val="FF0000"/>
          <w:sz w:val="24"/>
        </w:rPr>
        <w:t xml:space="preserve">came </w:t>
      </w:r>
      <w:r w:rsidRPr="00705E8C">
        <w:rPr>
          <w:sz w:val="24"/>
        </w:rPr>
        <w:t>to a stop." Note the repetition and empty- sounding verbs in red. By replacing these boldfaced verbs with "</w:t>
      </w:r>
      <w:r w:rsidRPr="00705E8C">
        <w:rPr>
          <w:b/>
          <w:sz w:val="24"/>
        </w:rPr>
        <w:t xml:space="preserve">fought </w:t>
      </w:r>
      <w:r w:rsidRPr="00705E8C">
        <w:rPr>
          <w:sz w:val="24"/>
        </w:rPr>
        <w:t>his way," "</w:t>
      </w:r>
      <w:r w:rsidRPr="00705E8C">
        <w:rPr>
          <w:b/>
          <w:sz w:val="24"/>
        </w:rPr>
        <w:t xml:space="preserve">shot </w:t>
      </w:r>
      <w:r w:rsidRPr="00705E8C">
        <w:rPr>
          <w:sz w:val="24"/>
        </w:rPr>
        <w:t>around the bend," "</w:t>
      </w:r>
      <w:r w:rsidRPr="00705E8C">
        <w:rPr>
          <w:b/>
          <w:sz w:val="24"/>
        </w:rPr>
        <w:t xml:space="preserve">kicked up </w:t>
      </w:r>
      <w:r w:rsidRPr="00705E8C">
        <w:rPr>
          <w:sz w:val="24"/>
        </w:rPr>
        <w:t>a cloud of dirt," and "</w:t>
      </w:r>
      <w:r w:rsidRPr="00705E8C">
        <w:rPr>
          <w:b/>
          <w:sz w:val="24"/>
        </w:rPr>
        <w:t xml:space="preserve">screeched </w:t>
      </w:r>
      <w:r w:rsidRPr="00705E8C">
        <w:rPr>
          <w:sz w:val="24"/>
        </w:rPr>
        <w:t>to a stop," the writer would have changed the impact of the</w:t>
      </w:r>
      <w:r w:rsidRPr="00705E8C">
        <w:rPr>
          <w:spacing w:val="-11"/>
          <w:sz w:val="24"/>
        </w:rPr>
        <w:t xml:space="preserve"> </w:t>
      </w:r>
      <w:r w:rsidRPr="00705E8C">
        <w:rPr>
          <w:sz w:val="24"/>
        </w:rPr>
        <w:t>sentences.</w:t>
      </w:r>
    </w:p>
    <w:p w14:paraId="6106E93B" w14:textId="77777777" w:rsidR="00932D81" w:rsidRPr="00705E8C" w:rsidRDefault="00906598" w:rsidP="002030B3">
      <w:pPr>
        <w:pStyle w:val="ListParagraph"/>
        <w:numPr>
          <w:ilvl w:val="0"/>
          <w:numId w:val="45"/>
        </w:numPr>
        <w:tabs>
          <w:tab w:val="left" w:pos="2356"/>
        </w:tabs>
        <w:spacing w:line="276" w:lineRule="auto"/>
        <w:ind w:right="110"/>
        <w:rPr>
          <w:rFonts w:ascii="Symbol"/>
          <w:sz w:val="24"/>
        </w:rPr>
      </w:pPr>
      <w:r w:rsidRPr="00705E8C">
        <w:rPr>
          <w:sz w:val="24"/>
        </w:rPr>
        <w:t>Avoid repeating words, phrases, and sentence starters.</w:t>
      </w:r>
      <w:r w:rsidR="009666C2" w:rsidRPr="00705E8C">
        <w:rPr>
          <w:sz w:val="24"/>
        </w:rPr>
        <w:t xml:space="preserve"> </w:t>
      </w:r>
      <w:r w:rsidRPr="00705E8C">
        <w:rPr>
          <w:sz w:val="24"/>
        </w:rPr>
        <w:t xml:space="preserve">Repetition is wearisome </w:t>
      </w:r>
      <w:r w:rsidRPr="00705E8C">
        <w:rPr>
          <w:sz w:val="24"/>
        </w:rPr>
        <w:lastRenderedPageBreak/>
        <w:t>to read and causes dull writing and boring sentences. Watch sentence length. Two short sentences sound better when followed by a long</w:t>
      </w:r>
      <w:r w:rsidRPr="00705E8C">
        <w:rPr>
          <w:spacing w:val="-11"/>
          <w:sz w:val="24"/>
        </w:rPr>
        <w:t xml:space="preserve"> </w:t>
      </w:r>
      <w:r w:rsidRPr="00705E8C">
        <w:rPr>
          <w:sz w:val="24"/>
        </w:rPr>
        <w:t>one.</w:t>
      </w:r>
    </w:p>
    <w:p w14:paraId="612E6A0D" w14:textId="77777777" w:rsidR="00932D81" w:rsidRPr="00705E8C" w:rsidRDefault="00906598" w:rsidP="00705E8C">
      <w:pPr>
        <w:pStyle w:val="BodyText"/>
        <w:spacing w:before="100" w:line="276" w:lineRule="auto"/>
        <w:ind w:right="110"/>
        <w:jc w:val="both"/>
      </w:pPr>
      <w:r>
        <w:t xml:space="preserve">Read your work aloud to yourself. Start from the end of the piece and read each sentence as a separate entity. See if it makes sense. Hear what you write. Use your finger to point to the words as you read. That will keep you from missing words or </w:t>
      </w:r>
      <w:r w:rsidRPr="00285898">
        <w:rPr>
          <w:noProof/>
        </w:rPr>
        <w:t>inserting</w:t>
      </w:r>
      <w:r>
        <w:t xml:space="preserve"> words not written in your text.</w:t>
      </w:r>
    </w:p>
    <w:p w14:paraId="5D8C2BCA" w14:textId="77777777" w:rsidR="00C47DC1" w:rsidRDefault="00C47DC1">
      <w:pPr>
        <w:pStyle w:val="BodyText"/>
        <w:spacing w:before="8"/>
        <w:rPr>
          <w:sz w:val="20"/>
        </w:rPr>
      </w:pPr>
    </w:p>
    <w:p w14:paraId="6578C3FD" w14:textId="77777777" w:rsidR="00C47DC1" w:rsidRDefault="00906598" w:rsidP="00D80C63">
      <w:pPr>
        <w:pStyle w:val="Heading3"/>
        <w:spacing w:line="278" w:lineRule="auto"/>
        <w:ind w:left="0" w:right="214"/>
        <w:jc w:val="both"/>
        <w:rPr>
          <w:b w:val="0"/>
          <w:sz w:val="20"/>
        </w:rPr>
      </w:pPr>
      <w:r>
        <w:t>Congratulations! You have now finished your first major research study. Pat yourself on the back and celebrate!</w:t>
      </w:r>
    </w:p>
    <w:p w14:paraId="6503B86B" w14:textId="77777777" w:rsidR="00C47DC1" w:rsidRDefault="00C47DC1">
      <w:pPr>
        <w:pStyle w:val="BodyText"/>
        <w:rPr>
          <w:b/>
          <w:sz w:val="20"/>
        </w:rPr>
      </w:pPr>
    </w:p>
    <w:p w14:paraId="5AC6D635" w14:textId="77777777" w:rsidR="00C47DC1" w:rsidRDefault="00C47DC1">
      <w:pPr>
        <w:pStyle w:val="BodyText"/>
        <w:rPr>
          <w:b/>
          <w:sz w:val="20"/>
        </w:rPr>
      </w:pPr>
    </w:p>
    <w:p w14:paraId="19149A54" w14:textId="77777777" w:rsidR="00C47DC1" w:rsidRDefault="00C47DC1">
      <w:pPr>
        <w:pStyle w:val="BodyText"/>
        <w:rPr>
          <w:b/>
          <w:sz w:val="20"/>
        </w:rPr>
      </w:pPr>
    </w:p>
    <w:p w14:paraId="467151A5" w14:textId="77777777" w:rsidR="00C47DC1" w:rsidRDefault="00C47DC1">
      <w:pPr>
        <w:pStyle w:val="BodyText"/>
        <w:rPr>
          <w:b/>
          <w:sz w:val="20"/>
        </w:rPr>
      </w:pPr>
    </w:p>
    <w:p w14:paraId="04560B93" w14:textId="77777777" w:rsidR="00C47DC1" w:rsidRDefault="00C47DC1">
      <w:pPr>
        <w:pStyle w:val="BodyText"/>
        <w:rPr>
          <w:b/>
          <w:sz w:val="20"/>
        </w:rPr>
      </w:pPr>
    </w:p>
    <w:p w14:paraId="7406B7B4" w14:textId="77777777" w:rsidR="00D80C63" w:rsidRDefault="00D80C63">
      <w:pPr>
        <w:pStyle w:val="BodyText"/>
        <w:rPr>
          <w:b/>
          <w:sz w:val="20"/>
        </w:rPr>
      </w:pPr>
    </w:p>
    <w:p w14:paraId="40C26229" w14:textId="77777777" w:rsidR="00D80C63" w:rsidRDefault="00D80C63">
      <w:pPr>
        <w:pStyle w:val="BodyText"/>
        <w:rPr>
          <w:b/>
          <w:sz w:val="20"/>
        </w:rPr>
      </w:pPr>
    </w:p>
    <w:p w14:paraId="7C3C9CC7" w14:textId="77777777" w:rsidR="00D80C63" w:rsidRDefault="00D80C63">
      <w:pPr>
        <w:pStyle w:val="BodyText"/>
        <w:rPr>
          <w:b/>
          <w:sz w:val="20"/>
        </w:rPr>
      </w:pPr>
    </w:p>
    <w:p w14:paraId="3C576EFC" w14:textId="77777777" w:rsidR="00D80C63" w:rsidRDefault="00D80C63">
      <w:pPr>
        <w:pStyle w:val="BodyText"/>
        <w:rPr>
          <w:b/>
          <w:sz w:val="20"/>
        </w:rPr>
      </w:pPr>
    </w:p>
    <w:p w14:paraId="01499A95" w14:textId="681BF1A9" w:rsidR="00D80C63" w:rsidRDefault="00D80C63">
      <w:pPr>
        <w:pStyle w:val="BodyText"/>
        <w:rPr>
          <w:b/>
          <w:sz w:val="20"/>
        </w:rPr>
      </w:pPr>
    </w:p>
    <w:p w14:paraId="1312C3AD" w14:textId="70BDDB30" w:rsidR="003E0A22" w:rsidRDefault="003E0A22">
      <w:pPr>
        <w:pStyle w:val="BodyText"/>
        <w:rPr>
          <w:b/>
          <w:sz w:val="20"/>
        </w:rPr>
      </w:pPr>
    </w:p>
    <w:p w14:paraId="3E8EA66A" w14:textId="23FC9020" w:rsidR="003E0A22" w:rsidRDefault="003E0A22">
      <w:pPr>
        <w:pStyle w:val="BodyText"/>
        <w:rPr>
          <w:b/>
          <w:sz w:val="20"/>
        </w:rPr>
      </w:pPr>
    </w:p>
    <w:p w14:paraId="2B31DE8A" w14:textId="08EC4044" w:rsidR="003E0A22" w:rsidRDefault="003E0A22">
      <w:pPr>
        <w:pStyle w:val="BodyText"/>
        <w:rPr>
          <w:b/>
          <w:sz w:val="20"/>
        </w:rPr>
      </w:pPr>
    </w:p>
    <w:p w14:paraId="6A6A2081" w14:textId="52295961" w:rsidR="003E0A22" w:rsidRDefault="003E0A22">
      <w:pPr>
        <w:pStyle w:val="BodyText"/>
        <w:rPr>
          <w:b/>
          <w:sz w:val="20"/>
        </w:rPr>
      </w:pPr>
    </w:p>
    <w:p w14:paraId="1756B801" w14:textId="4CF435D4" w:rsidR="003E0A22" w:rsidRDefault="003E0A22">
      <w:pPr>
        <w:pStyle w:val="BodyText"/>
        <w:rPr>
          <w:b/>
          <w:sz w:val="20"/>
        </w:rPr>
      </w:pPr>
    </w:p>
    <w:p w14:paraId="4FC1D3B7" w14:textId="262C5743" w:rsidR="003E0A22" w:rsidRDefault="003E0A22">
      <w:pPr>
        <w:pStyle w:val="BodyText"/>
        <w:rPr>
          <w:b/>
          <w:sz w:val="20"/>
        </w:rPr>
      </w:pPr>
    </w:p>
    <w:p w14:paraId="0E1C5C91" w14:textId="2DEA302E" w:rsidR="003E0A22" w:rsidRDefault="003E0A22">
      <w:pPr>
        <w:pStyle w:val="BodyText"/>
        <w:rPr>
          <w:b/>
          <w:sz w:val="20"/>
        </w:rPr>
      </w:pPr>
    </w:p>
    <w:p w14:paraId="0C4717A0" w14:textId="685701EB" w:rsidR="003E0A22" w:rsidRDefault="003E0A22">
      <w:pPr>
        <w:pStyle w:val="BodyText"/>
        <w:rPr>
          <w:b/>
          <w:sz w:val="20"/>
        </w:rPr>
      </w:pPr>
    </w:p>
    <w:p w14:paraId="6CF17B8C" w14:textId="5A1029D8" w:rsidR="003E0A22" w:rsidRDefault="003E0A22">
      <w:pPr>
        <w:pStyle w:val="BodyText"/>
        <w:rPr>
          <w:b/>
          <w:sz w:val="20"/>
        </w:rPr>
      </w:pPr>
    </w:p>
    <w:p w14:paraId="39222866" w14:textId="31D68F13" w:rsidR="003E0A22" w:rsidRDefault="003E0A22">
      <w:pPr>
        <w:pStyle w:val="BodyText"/>
        <w:rPr>
          <w:b/>
          <w:sz w:val="20"/>
        </w:rPr>
      </w:pPr>
    </w:p>
    <w:p w14:paraId="0F3B896C" w14:textId="74DA823B" w:rsidR="003E0A22" w:rsidRDefault="003E0A22">
      <w:pPr>
        <w:pStyle w:val="BodyText"/>
        <w:rPr>
          <w:b/>
          <w:sz w:val="20"/>
        </w:rPr>
      </w:pPr>
    </w:p>
    <w:p w14:paraId="7DC2FA68" w14:textId="2403C145" w:rsidR="003E0A22" w:rsidRDefault="003E0A22">
      <w:pPr>
        <w:pStyle w:val="BodyText"/>
        <w:rPr>
          <w:b/>
          <w:sz w:val="20"/>
        </w:rPr>
      </w:pPr>
    </w:p>
    <w:p w14:paraId="3F1A43B7" w14:textId="2E1E18F8" w:rsidR="003E0A22" w:rsidRDefault="003E0A22">
      <w:pPr>
        <w:pStyle w:val="BodyText"/>
        <w:rPr>
          <w:b/>
          <w:sz w:val="20"/>
        </w:rPr>
      </w:pPr>
    </w:p>
    <w:p w14:paraId="53B0BD0E" w14:textId="369012D1" w:rsidR="003E0A22" w:rsidRDefault="003E0A22">
      <w:pPr>
        <w:pStyle w:val="BodyText"/>
        <w:rPr>
          <w:b/>
          <w:sz w:val="20"/>
        </w:rPr>
      </w:pPr>
    </w:p>
    <w:p w14:paraId="502EA1E8" w14:textId="2593A954" w:rsidR="003E0A22" w:rsidRDefault="003E0A22">
      <w:pPr>
        <w:pStyle w:val="BodyText"/>
        <w:rPr>
          <w:b/>
          <w:sz w:val="20"/>
        </w:rPr>
      </w:pPr>
    </w:p>
    <w:p w14:paraId="2CD3BF07" w14:textId="5794584A" w:rsidR="003E0A22" w:rsidRDefault="003E0A22">
      <w:pPr>
        <w:pStyle w:val="BodyText"/>
        <w:rPr>
          <w:b/>
          <w:sz w:val="20"/>
        </w:rPr>
      </w:pPr>
    </w:p>
    <w:p w14:paraId="710BF887" w14:textId="13CDFD25" w:rsidR="003E0A22" w:rsidRDefault="003E0A22">
      <w:pPr>
        <w:pStyle w:val="BodyText"/>
        <w:rPr>
          <w:b/>
          <w:sz w:val="20"/>
        </w:rPr>
      </w:pPr>
    </w:p>
    <w:p w14:paraId="607539D3" w14:textId="72B01061" w:rsidR="003E0A22" w:rsidRDefault="003E0A22">
      <w:pPr>
        <w:pStyle w:val="BodyText"/>
        <w:rPr>
          <w:b/>
          <w:sz w:val="20"/>
        </w:rPr>
      </w:pPr>
    </w:p>
    <w:p w14:paraId="67716115" w14:textId="78727527" w:rsidR="003E0A22" w:rsidRDefault="003E0A22">
      <w:pPr>
        <w:pStyle w:val="BodyText"/>
        <w:rPr>
          <w:b/>
          <w:sz w:val="20"/>
        </w:rPr>
      </w:pPr>
    </w:p>
    <w:p w14:paraId="5A05406B" w14:textId="39AA4B5C" w:rsidR="003E0A22" w:rsidRDefault="003E0A22">
      <w:pPr>
        <w:pStyle w:val="BodyText"/>
        <w:rPr>
          <w:b/>
          <w:sz w:val="20"/>
        </w:rPr>
      </w:pPr>
    </w:p>
    <w:p w14:paraId="5519E1F6" w14:textId="34621C08" w:rsidR="003E0A22" w:rsidRDefault="003E0A22">
      <w:pPr>
        <w:pStyle w:val="BodyText"/>
        <w:rPr>
          <w:b/>
          <w:sz w:val="20"/>
        </w:rPr>
      </w:pPr>
    </w:p>
    <w:p w14:paraId="32DA2DCF" w14:textId="4CACEA6A" w:rsidR="003E0A22" w:rsidRDefault="003E0A22">
      <w:pPr>
        <w:pStyle w:val="BodyText"/>
        <w:rPr>
          <w:b/>
          <w:sz w:val="20"/>
        </w:rPr>
      </w:pPr>
    </w:p>
    <w:p w14:paraId="20A9CA7D" w14:textId="628AC0E2" w:rsidR="003E0A22" w:rsidRDefault="003E0A22">
      <w:pPr>
        <w:pStyle w:val="BodyText"/>
        <w:rPr>
          <w:b/>
          <w:sz w:val="20"/>
        </w:rPr>
      </w:pPr>
    </w:p>
    <w:p w14:paraId="00168C2D" w14:textId="08E003D0" w:rsidR="003E0A22" w:rsidRDefault="003E0A22">
      <w:pPr>
        <w:pStyle w:val="BodyText"/>
        <w:rPr>
          <w:b/>
          <w:sz w:val="20"/>
        </w:rPr>
      </w:pPr>
    </w:p>
    <w:p w14:paraId="14FEFD16" w14:textId="77777777" w:rsidR="003E0A22" w:rsidRDefault="003E0A22">
      <w:pPr>
        <w:pStyle w:val="BodyText"/>
        <w:rPr>
          <w:b/>
          <w:sz w:val="20"/>
        </w:rPr>
      </w:pPr>
    </w:p>
    <w:p w14:paraId="7FBC0238" w14:textId="77777777" w:rsidR="00D80C63" w:rsidRDefault="00D80C63">
      <w:pPr>
        <w:pStyle w:val="BodyText"/>
        <w:rPr>
          <w:b/>
          <w:sz w:val="20"/>
        </w:rPr>
      </w:pPr>
    </w:p>
    <w:p w14:paraId="6AAE121B" w14:textId="77777777" w:rsidR="00D80C63" w:rsidRDefault="00D80C63">
      <w:pPr>
        <w:pStyle w:val="BodyText"/>
        <w:rPr>
          <w:b/>
          <w:sz w:val="20"/>
        </w:rPr>
      </w:pPr>
    </w:p>
    <w:p w14:paraId="32F9939D" w14:textId="77777777" w:rsidR="00D80C63" w:rsidRDefault="00D80C63">
      <w:pPr>
        <w:pStyle w:val="BodyText"/>
        <w:rPr>
          <w:b/>
          <w:sz w:val="20"/>
        </w:rPr>
      </w:pPr>
    </w:p>
    <w:p w14:paraId="2BA0C6E7" w14:textId="77777777" w:rsidR="00D80C63" w:rsidRDefault="00D80C63">
      <w:pPr>
        <w:pStyle w:val="BodyText"/>
        <w:rPr>
          <w:b/>
          <w:sz w:val="20"/>
        </w:rPr>
      </w:pPr>
    </w:p>
    <w:p w14:paraId="51FB4FBA" w14:textId="77777777" w:rsidR="00D80C63" w:rsidRDefault="00D80C63">
      <w:pPr>
        <w:pStyle w:val="BodyText"/>
        <w:rPr>
          <w:b/>
          <w:sz w:val="20"/>
        </w:rPr>
      </w:pPr>
    </w:p>
    <w:p w14:paraId="312E7B2C" w14:textId="77777777" w:rsidR="00D80C63" w:rsidRDefault="00D80C63">
      <w:pPr>
        <w:pStyle w:val="BodyText"/>
        <w:rPr>
          <w:b/>
          <w:sz w:val="20"/>
        </w:rPr>
      </w:pPr>
    </w:p>
    <w:p w14:paraId="5F381056" w14:textId="77777777" w:rsidR="00D80C63" w:rsidRDefault="00D80C63">
      <w:pPr>
        <w:pStyle w:val="BodyText"/>
        <w:rPr>
          <w:b/>
          <w:sz w:val="20"/>
        </w:rPr>
      </w:pPr>
    </w:p>
    <w:p w14:paraId="04D7ACC8" w14:textId="77777777" w:rsidR="00D80C63" w:rsidRDefault="00D80C63">
      <w:pPr>
        <w:pStyle w:val="BodyText"/>
        <w:rPr>
          <w:b/>
          <w:sz w:val="20"/>
        </w:rPr>
      </w:pPr>
    </w:p>
    <w:p w14:paraId="610C1998" w14:textId="77777777" w:rsidR="00D80C63" w:rsidRDefault="00D80C63">
      <w:pPr>
        <w:pStyle w:val="BodyText"/>
        <w:rPr>
          <w:b/>
          <w:sz w:val="20"/>
        </w:rPr>
      </w:pPr>
    </w:p>
    <w:p w14:paraId="283ECB1D" w14:textId="77777777" w:rsidR="00D80C63" w:rsidRDefault="00D80C63">
      <w:pPr>
        <w:pStyle w:val="BodyText"/>
        <w:rPr>
          <w:b/>
          <w:sz w:val="20"/>
        </w:rPr>
      </w:pPr>
    </w:p>
    <w:p w14:paraId="0C02EAC9" w14:textId="77777777" w:rsidR="00D80C63" w:rsidRDefault="00D80C63">
      <w:pPr>
        <w:pStyle w:val="BodyText"/>
        <w:rPr>
          <w:b/>
          <w:sz w:val="20"/>
        </w:rPr>
      </w:pPr>
    </w:p>
    <w:p w14:paraId="66F5CCED" w14:textId="77777777" w:rsidR="00D80C63" w:rsidRDefault="00D80C63">
      <w:pPr>
        <w:pStyle w:val="BodyText"/>
        <w:rPr>
          <w:b/>
          <w:sz w:val="20"/>
        </w:rPr>
      </w:pPr>
    </w:p>
    <w:p w14:paraId="7EC38ADE" w14:textId="77777777" w:rsidR="00D80C63" w:rsidRDefault="00D80C63">
      <w:pPr>
        <w:pStyle w:val="BodyText"/>
        <w:rPr>
          <w:b/>
          <w:sz w:val="20"/>
        </w:rPr>
      </w:pPr>
    </w:p>
    <w:p w14:paraId="2EB360A2" w14:textId="77777777" w:rsidR="00D80C63" w:rsidRDefault="00D80C63">
      <w:pPr>
        <w:pStyle w:val="BodyText"/>
        <w:rPr>
          <w:b/>
          <w:sz w:val="20"/>
        </w:rPr>
      </w:pPr>
    </w:p>
    <w:p w14:paraId="328EF59A" w14:textId="77777777" w:rsidR="00D80C63" w:rsidRDefault="00D80C63">
      <w:pPr>
        <w:pStyle w:val="BodyText"/>
        <w:rPr>
          <w:b/>
          <w:sz w:val="20"/>
        </w:rPr>
      </w:pPr>
    </w:p>
    <w:p w14:paraId="3170EB1D" w14:textId="77777777" w:rsidR="00D80C63" w:rsidRDefault="00D80C63">
      <w:pPr>
        <w:pStyle w:val="BodyText"/>
        <w:rPr>
          <w:b/>
          <w:sz w:val="20"/>
        </w:rPr>
      </w:pPr>
    </w:p>
    <w:p w14:paraId="53F88D07" w14:textId="77777777" w:rsidR="00D80C63" w:rsidRDefault="00D80C63">
      <w:pPr>
        <w:pStyle w:val="BodyText"/>
        <w:rPr>
          <w:b/>
          <w:sz w:val="20"/>
        </w:rPr>
      </w:pPr>
    </w:p>
    <w:p w14:paraId="0147290D" w14:textId="77777777" w:rsidR="00D80C63" w:rsidRDefault="00D80C63">
      <w:pPr>
        <w:pStyle w:val="BodyText"/>
        <w:rPr>
          <w:b/>
          <w:sz w:val="20"/>
        </w:rPr>
      </w:pPr>
    </w:p>
    <w:p w14:paraId="21FE9398" w14:textId="77777777" w:rsidR="00D80C63" w:rsidRDefault="00D80C63">
      <w:pPr>
        <w:pStyle w:val="BodyText"/>
        <w:rPr>
          <w:b/>
          <w:sz w:val="20"/>
        </w:rPr>
      </w:pPr>
    </w:p>
    <w:p w14:paraId="3E70E6B7" w14:textId="77777777" w:rsidR="00C47DC1" w:rsidRDefault="00C47DC1">
      <w:pPr>
        <w:pStyle w:val="BodyText"/>
        <w:rPr>
          <w:b/>
        </w:rPr>
      </w:pPr>
    </w:p>
    <w:p w14:paraId="0571BE23" w14:textId="77777777" w:rsidR="00C43450" w:rsidRDefault="00906598" w:rsidP="00C43450">
      <w:pPr>
        <w:pStyle w:val="Heading1"/>
        <w:rPr>
          <w:color w:val="4F81BD" w:themeColor="accent1"/>
        </w:rPr>
      </w:pPr>
      <w:bookmarkStart w:id="419" w:name="APPENDICES_HEADLINE"/>
      <w:r w:rsidRPr="000639BE">
        <w:rPr>
          <w:color w:val="4F81BD" w:themeColor="accent1"/>
          <w:sz w:val="64"/>
        </w:rPr>
        <w:t>A</w:t>
      </w:r>
      <w:r w:rsidRPr="000639BE">
        <w:rPr>
          <w:color w:val="4F81BD" w:themeColor="accent1"/>
        </w:rPr>
        <w:t>PPENDICES</w:t>
      </w:r>
      <w:bookmarkStart w:id="420" w:name="_bookmark98"/>
      <w:bookmarkStart w:id="421" w:name="_bookmark96"/>
      <w:bookmarkEnd w:id="419"/>
      <w:bookmarkEnd w:id="420"/>
      <w:bookmarkEnd w:id="421"/>
    </w:p>
    <w:p w14:paraId="56660EF5" w14:textId="69C9FEA6" w:rsidR="00C43450" w:rsidRDefault="00C43450" w:rsidP="00C43450">
      <w:pPr>
        <w:pStyle w:val="BodyText"/>
      </w:pPr>
    </w:p>
    <w:p w14:paraId="053B1E92" w14:textId="77E9E9A2" w:rsidR="00C43450" w:rsidRDefault="00C43450" w:rsidP="00C43450">
      <w:pPr>
        <w:pStyle w:val="BodyText"/>
      </w:pPr>
    </w:p>
    <w:p w14:paraId="63B4F711" w14:textId="1BA46E89" w:rsidR="00C43450" w:rsidRDefault="00C43450" w:rsidP="00C43450">
      <w:pPr>
        <w:pStyle w:val="BodyText"/>
      </w:pPr>
    </w:p>
    <w:p w14:paraId="0E3130A6" w14:textId="3986B4D2" w:rsidR="00C43450" w:rsidRDefault="00C43450" w:rsidP="00C43450">
      <w:pPr>
        <w:pStyle w:val="BodyText"/>
      </w:pPr>
    </w:p>
    <w:p w14:paraId="7FD3A724" w14:textId="26882794" w:rsidR="00C43450" w:rsidRDefault="00C43450" w:rsidP="00C43450">
      <w:pPr>
        <w:pStyle w:val="BodyText"/>
      </w:pPr>
    </w:p>
    <w:p w14:paraId="50631CA6" w14:textId="12F5FEC7" w:rsidR="00C43450" w:rsidRDefault="00C43450" w:rsidP="00C43450">
      <w:pPr>
        <w:pStyle w:val="BodyText"/>
      </w:pPr>
    </w:p>
    <w:p w14:paraId="023BDF08" w14:textId="061B3230" w:rsidR="00C43450" w:rsidRDefault="00C43450" w:rsidP="00C43450">
      <w:pPr>
        <w:pStyle w:val="BodyText"/>
      </w:pPr>
    </w:p>
    <w:p w14:paraId="5C611CD9" w14:textId="054A02FD" w:rsidR="00C43450" w:rsidRDefault="00C43450" w:rsidP="00C43450">
      <w:pPr>
        <w:pStyle w:val="BodyText"/>
      </w:pPr>
    </w:p>
    <w:p w14:paraId="036156F1" w14:textId="12738B46" w:rsidR="00C43450" w:rsidRDefault="00C43450" w:rsidP="00C43450">
      <w:pPr>
        <w:pStyle w:val="BodyText"/>
      </w:pPr>
    </w:p>
    <w:p w14:paraId="75B2B226" w14:textId="0CE432D1" w:rsidR="00C43450" w:rsidRDefault="00C43450" w:rsidP="00C43450">
      <w:pPr>
        <w:pStyle w:val="BodyText"/>
      </w:pPr>
    </w:p>
    <w:p w14:paraId="297E23F0" w14:textId="7F72D539" w:rsidR="00C43450" w:rsidRDefault="00C43450" w:rsidP="00C43450">
      <w:pPr>
        <w:pStyle w:val="BodyText"/>
      </w:pPr>
    </w:p>
    <w:p w14:paraId="736AF160" w14:textId="1CF91391" w:rsidR="00C43450" w:rsidRDefault="00C43450" w:rsidP="00C43450">
      <w:pPr>
        <w:pStyle w:val="BodyText"/>
      </w:pPr>
    </w:p>
    <w:p w14:paraId="1A706351" w14:textId="2F749432" w:rsidR="00C43450" w:rsidRDefault="00C43450" w:rsidP="00C43450">
      <w:pPr>
        <w:pStyle w:val="BodyText"/>
      </w:pPr>
    </w:p>
    <w:p w14:paraId="2666114A" w14:textId="33A628DE" w:rsidR="00C43450" w:rsidRDefault="00C43450" w:rsidP="00C43450">
      <w:pPr>
        <w:pStyle w:val="BodyText"/>
      </w:pPr>
    </w:p>
    <w:p w14:paraId="087A9E53" w14:textId="072B2A2B" w:rsidR="00C43450" w:rsidRDefault="00C43450" w:rsidP="00C43450">
      <w:pPr>
        <w:pStyle w:val="BodyText"/>
      </w:pPr>
    </w:p>
    <w:p w14:paraId="1DFD769C" w14:textId="6DB33974" w:rsidR="00C43450" w:rsidRDefault="00C43450" w:rsidP="00C43450">
      <w:pPr>
        <w:pStyle w:val="BodyText"/>
      </w:pPr>
    </w:p>
    <w:p w14:paraId="0FAFFEEB" w14:textId="6451E1E7" w:rsidR="00C43450" w:rsidRDefault="00C43450" w:rsidP="00C43450">
      <w:pPr>
        <w:pStyle w:val="BodyText"/>
      </w:pPr>
    </w:p>
    <w:p w14:paraId="34545A13" w14:textId="77777777" w:rsidR="00C43450" w:rsidRDefault="00C43450" w:rsidP="00C43450">
      <w:pPr>
        <w:pStyle w:val="BodyText"/>
      </w:pPr>
    </w:p>
    <w:p w14:paraId="1B42EE21" w14:textId="77777777" w:rsidR="00C43450" w:rsidRDefault="00C43450" w:rsidP="00C43450">
      <w:pPr>
        <w:pStyle w:val="BodyText"/>
        <w:rPr>
          <w:color w:val="4F81BD"/>
          <w:spacing w:val="8"/>
        </w:rPr>
      </w:pPr>
    </w:p>
    <w:p w14:paraId="6F0B1E7D" w14:textId="42F7108E" w:rsidR="00C47DC1" w:rsidRDefault="00906598" w:rsidP="00C43450">
      <w:pPr>
        <w:pStyle w:val="Heading1"/>
        <w:ind w:left="0"/>
        <w:jc w:val="center"/>
      </w:pPr>
      <w:r>
        <w:rPr>
          <w:color w:val="4F81BD"/>
          <w:spacing w:val="8"/>
        </w:rPr>
        <w:lastRenderedPageBreak/>
        <w:t>APPENDIX</w:t>
      </w:r>
      <w:r>
        <w:rPr>
          <w:color w:val="4F81BD"/>
          <w:spacing w:val="20"/>
        </w:rPr>
        <w:t xml:space="preserve"> </w:t>
      </w:r>
      <w:r>
        <w:rPr>
          <w:color w:val="4F81BD"/>
          <w:spacing w:val="5"/>
        </w:rPr>
        <w:t>A:</w:t>
      </w:r>
      <w:r>
        <w:rPr>
          <w:color w:val="4F81BD"/>
          <w:spacing w:val="21"/>
        </w:rPr>
        <w:t xml:space="preserve"> </w:t>
      </w:r>
      <w:r w:rsidR="00D80C63">
        <w:rPr>
          <w:color w:val="4F81BD"/>
          <w:spacing w:val="5"/>
        </w:rPr>
        <w:t xml:space="preserve">CAPSTONE </w:t>
      </w:r>
      <w:r>
        <w:rPr>
          <w:color w:val="4F81BD"/>
          <w:spacing w:val="6"/>
        </w:rPr>
        <w:t>SAMPLES</w:t>
      </w:r>
    </w:p>
    <w:p w14:paraId="189D9FD1" w14:textId="77777777" w:rsidR="000A7B7F" w:rsidRDefault="000A7B7F">
      <w:pPr>
        <w:pStyle w:val="BodyText"/>
        <w:spacing w:before="6"/>
        <w:rPr>
          <w:rFonts w:ascii="Calibri"/>
          <w:sz w:val="25"/>
        </w:rPr>
      </w:pPr>
    </w:p>
    <w:p w14:paraId="7208D8E2" w14:textId="77777777" w:rsidR="00C47DC1" w:rsidRDefault="00A746B1">
      <w:pPr>
        <w:pStyle w:val="BodyText"/>
        <w:spacing w:before="6"/>
        <w:rPr>
          <w:rFonts w:ascii="Calibri"/>
          <w:sz w:val="25"/>
        </w:rPr>
      </w:pPr>
      <w:r>
        <w:rPr>
          <w:rFonts w:ascii="Calibri"/>
          <w:sz w:val="25"/>
        </w:rPr>
        <w:t xml:space="preserve">Each example </w:t>
      </w:r>
      <w:r w:rsidRPr="00285898">
        <w:rPr>
          <w:rFonts w:ascii="Calibri"/>
          <w:noProof/>
          <w:sz w:val="25"/>
        </w:rPr>
        <w:t>is take</w:t>
      </w:r>
      <w:r w:rsidR="00285898">
        <w:rPr>
          <w:rFonts w:ascii="Calibri"/>
          <w:noProof/>
          <w:sz w:val="25"/>
        </w:rPr>
        <w:t>n</w:t>
      </w:r>
      <w:r>
        <w:rPr>
          <w:rFonts w:ascii="Calibri"/>
          <w:sz w:val="25"/>
        </w:rPr>
        <w:t xml:space="preserve"> from a different Capstone project, providing an extensive overview of the types of projects successfully executed.</w:t>
      </w:r>
    </w:p>
    <w:p w14:paraId="58754CA3" w14:textId="77777777" w:rsidR="000A7B7F" w:rsidRDefault="000A7B7F">
      <w:pPr>
        <w:pStyle w:val="BodyText"/>
        <w:spacing w:before="6"/>
        <w:rPr>
          <w:rFonts w:ascii="Calibri"/>
          <w:sz w:val="25"/>
        </w:rPr>
      </w:pPr>
      <w:r w:rsidRPr="00D80C63">
        <w:rPr>
          <w:rFonts w:ascii="Calibri"/>
          <w:noProof/>
          <w:sz w:val="15"/>
        </w:rPr>
        <mc:AlternateContent>
          <mc:Choice Requires="wps">
            <w:drawing>
              <wp:anchor distT="45720" distB="45720" distL="114300" distR="114300" simplePos="0" relativeHeight="503216984" behindDoc="0" locked="0" layoutInCell="1" allowOverlap="1" wp14:anchorId="2DA8A12A" wp14:editId="393B93C9">
                <wp:simplePos x="0" y="0"/>
                <wp:positionH relativeFrom="margin">
                  <wp:posOffset>-635</wp:posOffset>
                </wp:positionH>
                <wp:positionV relativeFrom="paragraph">
                  <wp:posOffset>542290</wp:posOffset>
                </wp:positionV>
                <wp:extent cx="5913120" cy="3536315"/>
                <wp:effectExtent l="0" t="0" r="11430" b="26035"/>
                <wp:wrapSquare wrapText="bothSides"/>
                <wp:docPr id="1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3536315"/>
                        </a:xfrm>
                        <a:prstGeom prst="rect">
                          <a:avLst/>
                        </a:prstGeom>
                        <a:solidFill>
                          <a:srgbClr val="FFFFFF"/>
                        </a:solidFill>
                        <a:ln w="9525">
                          <a:solidFill>
                            <a:srgbClr val="000000"/>
                          </a:solidFill>
                          <a:miter lim="800000"/>
                          <a:headEnd/>
                          <a:tailEnd/>
                        </a:ln>
                      </wps:spPr>
                      <wps:txbx>
                        <w:txbxContent>
                          <w:p w14:paraId="5F1021BD" w14:textId="77777777" w:rsidR="00921F27" w:rsidRDefault="00921F27" w:rsidP="00D80C63">
                            <w:pPr>
                              <w:spacing w:before="20"/>
                              <w:ind w:left="3538" w:right="3538"/>
                              <w:jc w:val="center"/>
                              <w:rPr>
                                <w:rFonts w:ascii="Times New Roman"/>
                                <w:b/>
                              </w:rPr>
                            </w:pPr>
                            <w:r>
                              <w:rPr>
                                <w:rFonts w:ascii="Times New Roman"/>
                                <w:b/>
                              </w:rPr>
                              <w:t>Abstract</w:t>
                            </w:r>
                          </w:p>
                          <w:p w14:paraId="08EB2695" w14:textId="77777777" w:rsidR="00921F27" w:rsidRDefault="00921F27" w:rsidP="00D80C63">
                            <w:pPr>
                              <w:pStyle w:val="BodyText"/>
                              <w:spacing w:before="3"/>
                              <w:rPr>
                                <w:rFonts w:ascii="Calibri"/>
                                <w:sz w:val="22"/>
                              </w:rPr>
                            </w:pPr>
                          </w:p>
                          <w:p w14:paraId="4033CA37" w14:textId="77777777" w:rsidR="00921F27" w:rsidRDefault="00921F27" w:rsidP="000A7B7F">
                            <w:pPr>
                              <w:spacing w:before="1" w:line="276" w:lineRule="auto"/>
                              <w:ind w:right="52"/>
                              <w:jc w:val="both"/>
                              <w:rPr>
                                <w:rFonts w:ascii="Times New Roman" w:hAnsi="Times New Roman"/>
                              </w:rPr>
                            </w:pPr>
                            <w:r>
                              <w:rPr>
                                <w:rFonts w:ascii="Times New Roman" w:hAnsi="Times New Roman"/>
                              </w:rPr>
                              <w:t>Because of hugelkultur’s rising popularity in the US, it is necessary to empirically study some of its popular claims so that gardeners can objectively judge its usefulness and plan their gardens more effectively. This project examined the question, “How do common garden crops compare when they are grown in the different microclimates that occur on the north and south sides of an east-west oriented hugelkultur?” A hugelkultur is a type of raised bed made with a core of logs, sticks, or other forms of organic material which is then covered with soil. The form is a linear mound several feet tall, several feet wide, and any number of feet in length. To investigate this question, the author conducted an experimental field trial with four varieties of crops near Denver, Colorado. The author collected data by weighing plants and submitting crop samples to a group of volunteers for judging of crop quality. Data analysis relied on both visual and statistical methods. The results showed that (a) crops tend to be larger when grown on the south side of a hugelkultur and (b) crops grown on opposite sides of hugelkultur may differ in quality, though no consistent trends could be identified. The project gave a few recommendations based on these results and suggested several areas of research which would be of further benefit to</w:t>
                            </w:r>
                            <w:r>
                              <w:rPr>
                                <w:rFonts w:ascii="Times New Roman" w:hAnsi="Times New Roman"/>
                                <w:spacing w:val="-21"/>
                              </w:rPr>
                              <w:t xml:space="preserve"> </w:t>
                            </w:r>
                            <w:r>
                              <w:rPr>
                                <w:rFonts w:ascii="Times New Roman" w:hAnsi="Times New Roman"/>
                              </w:rPr>
                              <w:t>gardeners.</w:t>
                            </w:r>
                          </w:p>
                          <w:p w14:paraId="1DE180A4" w14:textId="77777777" w:rsidR="00921F27" w:rsidRDefault="00921F27" w:rsidP="00D80C63">
                            <w:pPr>
                              <w:pStyle w:val="BodyText"/>
                              <w:spacing w:before="11"/>
                              <w:rPr>
                                <w:rFonts w:ascii="Calibri"/>
                                <w:sz w:val="19"/>
                              </w:rPr>
                            </w:pPr>
                          </w:p>
                          <w:p w14:paraId="6F10D331" w14:textId="77777777" w:rsidR="00921F27" w:rsidRDefault="00921F27" w:rsidP="00D80C63">
                            <w:pPr>
                              <w:ind w:left="107"/>
                              <w:jc w:val="both"/>
                              <w:rPr>
                                <w:rFonts w:ascii="Times New Roman"/>
                              </w:rPr>
                            </w:pPr>
                            <w:r>
                              <w:rPr>
                                <w:rFonts w:ascii="Times New Roman"/>
                                <w:i/>
                              </w:rPr>
                              <w:t xml:space="preserve">Keywords: </w:t>
                            </w:r>
                            <w:r>
                              <w:rPr>
                                <w:rFonts w:ascii="Times New Roman"/>
                              </w:rPr>
                              <w:t>crop growth, hugelkultur</w:t>
                            </w:r>
                          </w:p>
                          <w:p w14:paraId="7382E0CE" w14:textId="77777777" w:rsidR="00921F27" w:rsidRDefault="00921F2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A8A12A" id="_x0000_s1321" type="#_x0000_t202" style="position:absolute;margin-left:-.05pt;margin-top:42.7pt;width:465.6pt;height:278.45pt;z-index:503216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">
                <v:textbox style="mso-fit-shape-to-text:t">
                  <w:txbxContent>
                    <w:p w14:paraId="5F1021BD" w14:textId="77777777" w:rsidR="00921F27" w:rsidRDefault="00921F27" w:rsidP="00D80C63">
                      <w:pPr>
                        <w:spacing w:before="20"/>
                        <w:ind w:left="3538" w:right="3538"/>
                        <w:jc w:val="center"/>
                        <w:rPr>
                          <w:rFonts w:ascii="Times New Roman"/>
                          <w:b/>
                        </w:rPr>
                      </w:pPr>
                      <w:r>
                        <w:rPr>
                          <w:rFonts w:ascii="Times New Roman"/>
                          <w:b/>
                        </w:rPr>
                        <w:t>Abstract</w:t>
                      </w:r>
                    </w:p>
                    <w:p w14:paraId="08EB2695" w14:textId="77777777" w:rsidR="00921F27" w:rsidRDefault="00921F27" w:rsidP="00D80C63">
                      <w:pPr>
                        <w:pStyle w:val="BodyText"/>
                        <w:spacing w:before="3"/>
                        <w:rPr>
                          <w:rFonts w:ascii="Calibri"/>
                          <w:sz w:val="22"/>
                        </w:rPr>
                      </w:pPr>
                    </w:p>
                    <w:p w14:paraId="4033CA37" w14:textId="77777777" w:rsidR="00921F27" w:rsidRDefault="00921F27" w:rsidP="000A7B7F">
                      <w:pPr>
                        <w:spacing w:before="1" w:line="276" w:lineRule="auto"/>
                        <w:ind w:right="52"/>
                        <w:jc w:val="both"/>
                        <w:rPr>
                          <w:rFonts w:ascii="Times New Roman" w:hAnsi="Times New Roman"/>
                        </w:rPr>
                      </w:pPr>
                      <w:r>
                        <w:rPr>
                          <w:rFonts w:ascii="Times New Roman" w:hAnsi="Times New Roman"/>
                        </w:rPr>
                        <w:t>Because of hugelkultur’s rising popularity in the US, it is necessary to empirically study some of its popular claims so that gardeners can objectively judge its usefulness and plan their gardens more effectively. This project examined the question, “How do common garden crops compare when they are grown in the different microclimates that occur on the north and south sides of an east-west oriented hugelkultur?” A hugelkultur is a type of raised bed made with a core of logs, sticks, or other forms of organic material which is then covered with soil. The form is a linear mound several feet tall, several feet wide, and any number of feet in length. To investigate this question, the author conducted an experimental field trial with four varieties of crops near Denver, Colorado. The author collected data by weighing plants and submitting crop samples to a group of volunteers for judging of crop quality. Data analysis relied on both visual and statistical methods. The results showed that (a) crops tend to be larger when grown on the south side of a hugelkultur and (b) crops grown on opposite sides of hugelkultur may differ in quality, though no consistent trends could be identified. The project gave a few recommendations based on these results and suggested several areas of research which would be of further benefit to</w:t>
                      </w:r>
                      <w:r>
                        <w:rPr>
                          <w:rFonts w:ascii="Times New Roman" w:hAnsi="Times New Roman"/>
                          <w:spacing w:val="-21"/>
                        </w:rPr>
                        <w:t xml:space="preserve"> </w:t>
                      </w:r>
                      <w:r>
                        <w:rPr>
                          <w:rFonts w:ascii="Times New Roman" w:hAnsi="Times New Roman"/>
                        </w:rPr>
                        <w:t>gardeners.</w:t>
                      </w:r>
                    </w:p>
                    <w:p w14:paraId="1DE180A4" w14:textId="77777777" w:rsidR="00921F27" w:rsidRDefault="00921F27" w:rsidP="00D80C63">
                      <w:pPr>
                        <w:pStyle w:val="BodyText"/>
                        <w:spacing w:before="11"/>
                        <w:rPr>
                          <w:rFonts w:ascii="Calibri"/>
                          <w:sz w:val="19"/>
                        </w:rPr>
                      </w:pPr>
                    </w:p>
                    <w:p w14:paraId="6F10D331" w14:textId="77777777" w:rsidR="00921F27" w:rsidRDefault="00921F27" w:rsidP="00D80C63">
                      <w:pPr>
                        <w:ind w:left="107"/>
                        <w:jc w:val="both"/>
                        <w:rPr>
                          <w:rFonts w:ascii="Times New Roman"/>
                        </w:rPr>
                      </w:pPr>
                      <w:r>
                        <w:rPr>
                          <w:rFonts w:ascii="Times New Roman"/>
                          <w:i/>
                        </w:rPr>
                        <w:t xml:space="preserve">Keywords: </w:t>
                      </w:r>
                      <w:r>
                        <w:rPr>
                          <w:rFonts w:ascii="Times New Roman"/>
                        </w:rPr>
                        <w:t>crop growth, hugelkultur</w:t>
                      </w:r>
                    </w:p>
                    <w:p w14:paraId="7382E0CE" w14:textId="77777777" w:rsidR="00921F27" w:rsidRDefault="00921F27"/>
                  </w:txbxContent>
                </v:textbox>
                <w10:wrap type="square" anchorx="margin"/>
              </v:shape>
            </w:pict>
          </mc:Fallback>
        </mc:AlternateContent>
      </w:r>
      <w:r>
        <w:rPr>
          <w:noProof/>
        </w:rPr>
        <mc:AlternateContent>
          <mc:Choice Requires="wps">
            <w:drawing>
              <wp:anchor distT="0" distB="0" distL="0" distR="0" simplePos="0" relativeHeight="5496" behindDoc="0" locked="0" layoutInCell="1" allowOverlap="1" wp14:anchorId="3DA16375" wp14:editId="73714662">
                <wp:simplePos x="0" y="0"/>
                <wp:positionH relativeFrom="margin">
                  <wp:align>right</wp:align>
                </wp:positionH>
                <wp:positionV relativeFrom="paragraph">
                  <wp:posOffset>221615</wp:posOffset>
                </wp:positionV>
                <wp:extent cx="5937250" cy="296545"/>
                <wp:effectExtent l="0" t="0" r="6350" b="8255"/>
                <wp:wrapTopAndBottom/>
                <wp:docPr id="441"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9654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D8CFCB" w14:textId="77777777" w:rsidR="00921F27" w:rsidRDefault="00921F27" w:rsidP="00D80C63">
                            <w:pPr>
                              <w:spacing w:before="57"/>
                              <w:ind w:right="24"/>
                              <w:jc w:val="center"/>
                              <w:rPr>
                                <w:rFonts w:ascii="Calibri"/>
                                <w:b/>
                              </w:rPr>
                            </w:pPr>
                            <w:bookmarkStart w:id="422" w:name="Abstracts"/>
                            <w:bookmarkStart w:id="423" w:name="_bookmark97"/>
                            <w:bookmarkEnd w:id="422"/>
                            <w:bookmarkEnd w:id="423"/>
                            <w:r>
                              <w:rPr>
                                <w:rFonts w:ascii="Calibri"/>
                                <w:b/>
                                <w:color w:val="FFFFFF"/>
                              </w:rPr>
                              <w:t>ABSTRA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16375" id="Text Box 425" o:spid="_x0000_s1322" type="#_x0000_t202" style="position:absolute;margin-left:416.3pt;margin-top:17.45pt;width:467.5pt;height:23.35pt;z-index:549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" fillcolor="#4f81bd" stroked="f">
                <v:textbox inset="0,0,0,0">
                  <w:txbxContent>
                    <w:p w14:paraId="6BD8CFCB" w14:textId="77777777" w:rsidR="00921F27" w:rsidRDefault="00921F27" w:rsidP="00D80C63">
                      <w:pPr>
                        <w:spacing w:before="57"/>
                        <w:ind w:right="24"/>
                        <w:jc w:val="center"/>
                        <w:rPr>
                          <w:rFonts w:ascii="Calibri"/>
                          <w:b/>
                        </w:rPr>
                      </w:pPr>
                      <w:bookmarkStart w:id="424" w:name="Abstracts"/>
                      <w:bookmarkStart w:id="425" w:name="_bookmark97"/>
                      <w:bookmarkEnd w:id="424"/>
                      <w:bookmarkEnd w:id="425"/>
                      <w:r>
                        <w:rPr>
                          <w:rFonts w:ascii="Calibri"/>
                          <w:b/>
                          <w:color w:val="FFFFFF"/>
                        </w:rPr>
                        <w:t>ABSTRACTS</w:t>
                      </w:r>
                    </w:p>
                  </w:txbxContent>
                </v:textbox>
                <w10:wrap type="topAndBottom" anchorx="margin"/>
              </v:shape>
            </w:pict>
          </mc:Fallback>
        </mc:AlternateContent>
      </w:r>
    </w:p>
    <w:p w14:paraId="2709F0D8" w14:textId="77777777" w:rsidR="00C47DC1" w:rsidRPr="00D80C63" w:rsidRDefault="000A7B7F">
      <w:pPr>
        <w:pStyle w:val="BodyText"/>
        <w:spacing w:before="3"/>
        <w:rPr>
          <w:rFonts w:ascii="Calibri"/>
          <w:sz w:val="20"/>
          <w:szCs w:val="20"/>
        </w:rPr>
      </w:pPr>
      <w:r w:rsidRPr="00D80C63">
        <w:rPr>
          <w:rFonts w:ascii="Calibri"/>
          <w:noProof/>
          <w:sz w:val="15"/>
        </w:rPr>
        <mc:AlternateContent>
          <mc:Choice Requires="wps">
            <w:drawing>
              <wp:anchor distT="45720" distB="45720" distL="114300" distR="114300" simplePos="0" relativeHeight="503219032" behindDoc="0" locked="0" layoutInCell="1" allowOverlap="1" wp14:anchorId="5BA6175C" wp14:editId="0DDB04B5">
                <wp:simplePos x="0" y="0"/>
                <wp:positionH relativeFrom="margin">
                  <wp:align>left</wp:align>
                </wp:positionH>
                <wp:positionV relativeFrom="paragraph">
                  <wp:posOffset>4156710</wp:posOffset>
                </wp:positionV>
                <wp:extent cx="5794375" cy="2797810"/>
                <wp:effectExtent l="0" t="0" r="15875" b="21590"/>
                <wp:wrapTopAndBottom/>
                <wp:docPr id="10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4375" cy="2797810"/>
                        </a:xfrm>
                        <a:prstGeom prst="rect">
                          <a:avLst/>
                        </a:prstGeom>
                        <a:solidFill>
                          <a:srgbClr val="FFFFFF"/>
                        </a:solidFill>
                        <a:ln w="9525">
                          <a:solidFill>
                            <a:srgbClr val="000000"/>
                          </a:solidFill>
                          <a:miter lim="800000"/>
                          <a:headEnd/>
                          <a:tailEnd/>
                        </a:ln>
                      </wps:spPr>
                      <wps:txbx>
                        <w:txbxContent>
                          <w:p w14:paraId="1A9625A6" w14:textId="77777777" w:rsidR="00921F27" w:rsidRDefault="00921F27" w:rsidP="000A7B7F">
                            <w:pPr>
                              <w:spacing w:before="20"/>
                              <w:ind w:right="32"/>
                              <w:jc w:val="center"/>
                              <w:rPr>
                                <w:rFonts w:ascii="Times New Roman"/>
                                <w:b/>
                              </w:rPr>
                            </w:pPr>
                            <w:r>
                              <w:rPr>
                                <w:rFonts w:ascii="Times New Roman"/>
                                <w:b/>
                              </w:rPr>
                              <w:t>Abstract</w:t>
                            </w:r>
                          </w:p>
                          <w:p w14:paraId="0D2F0BAD" w14:textId="77777777" w:rsidR="00921F27" w:rsidRDefault="00921F27" w:rsidP="000A7B7F">
                            <w:pPr>
                              <w:pStyle w:val="BodyText"/>
                              <w:spacing w:before="3"/>
                              <w:ind w:right="32"/>
                              <w:rPr>
                                <w:rFonts w:ascii="Calibri"/>
                                <w:sz w:val="22"/>
                              </w:rPr>
                            </w:pPr>
                          </w:p>
                          <w:p w14:paraId="60DFB26E" w14:textId="77777777" w:rsidR="00921F27" w:rsidRDefault="00921F27" w:rsidP="000A7B7F">
                            <w:pPr>
                              <w:spacing w:before="1" w:line="276" w:lineRule="auto"/>
                              <w:ind w:right="32"/>
                              <w:jc w:val="both"/>
                              <w:rPr>
                                <w:rFonts w:ascii="Times New Roman"/>
                              </w:rPr>
                            </w:pPr>
                            <w:r>
                              <w:rPr>
                                <w:rFonts w:ascii="Times New Roman"/>
                              </w:rPr>
                              <w:t>This capstone project is the result of a study to assist piano teachers in determining how to improve the practice habits of their students with the hope that these students will learn to practice independently. The study sought to solve this problem by establishing how teachers can communicate practice goals, how students perceive practice instructions, and what incentive programs work best. A review of the literature in this area was created to determine the various possibilities utilized in encouraging independent practice. A qualitative case study was then conducted using observation of four piano students and interviews from experienced teachers. The study found that while every student is different, teachers can encourage practice by asking students to write daily goals throughout the week, observing student practice sessions periodically, and creating a flexible incentive program that rewards for both quality and quantity practice.</w:t>
                            </w:r>
                          </w:p>
                          <w:p w14:paraId="00CD03DA" w14:textId="77777777" w:rsidR="00921F27" w:rsidRDefault="00921F27" w:rsidP="000A7B7F">
                            <w:pPr>
                              <w:pStyle w:val="BodyText"/>
                              <w:spacing w:before="11"/>
                              <w:ind w:right="32"/>
                              <w:rPr>
                                <w:rFonts w:ascii="Calibri"/>
                                <w:sz w:val="19"/>
                              </w:rPr>
                            </w:pPr>
                          </w:p>
                          <w:p w14:paraId="54196629" w14:textId="77777777" w:rsidR="00921F27" w:rsidRDefault="00921F27" w:rsidP="000A7B7F">
                            <w:pPr>
                              <w:ind w:right="32"/>
                              <w:jc w:val="both"/>
                              <w:rPr>
                                <w:rFonts w:ascii="Times New Roman"/>
                              </w:rPr>
                            </w:pPr>
                            <w:r>
                              <w:rPr>
                                <w:rFonts w:ascii="Times New Roman"/>
                                <w:i/>
                              </w:rPr>
                              <w:t>Keywords</w:t>
                            </w:r>
                            <w:r>
                              <w:rPr>
                                <w:rFonts w:ascii="Times New Roman"/>
                              </w:rPr>
                              <w:t>: piano teachers, practice habits</w:t>
                            </w:r>
                          </w:p>
                          <w:p w14:paraId="6D7113ED" w14:textId="77777777" w:rsidR="00921F27" w:rsidRDefault="00921F27" w:rsidP="000A7B7F">
                            <w:pPr>
                              <w:ind w:right="32"/>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A6175C" id="_x0000_s1323" type="#_x0000_t202" style="position:absolute;margin-left:0;margin-top:327.3pt;width:456.25pt;height:220.3pt;z-index:5032190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">
                <v:textbox style="mso-fit-shape-to-text:t">
                  <w:txbxContent>
                    <w:p w14:paraId="1A9625A6" w14:textId="77777777" w:rsidR="00921F27" w:rsidRDefault="00921F27" w:rsidP="000A7B7F">
                      <w:pPr>
                        <w:spacing w:before="20"/>
                        <w:ind w:right="32"/>
                        <w:jc w:val="center"/>
                        <w:rPr>
                          <w:rFonts w:ascii="Times New Roman"/>
                          <w:b/>
                        </w:rPr>
                      </w:pPr>
                      <w:r>
                        <w:rPr>
                          <w:rFonts w:ascii="Times New Roman"/>
                          <w:b/>
                        </w:rPr>
                        <w:t>Abstract</w:t>
                      </w:r>
                    </w:p>
                    <w:p w14:paraId="0D2F0BAD" w14:textId="77777777" w:rsidR="00921F27" w:rsidRDefault="00921F27" w:rsidP="000A7B7F">
                      <w:pPr>
                        <w:pStyle w:val="BodyText"/>
                        <w:spacing w:before="3"/>
                        <w:ind w:right="32"/>
                        <w:rPr>
                          <w:rFonts w:ascii="Calibri"/>
                          <w:sz w:val="22"/>
                        </w:rPr>
                      </w:pPr>
                    </w:p>
                    <w:p w14:paraId="60DFB26E" w14:textId="77777777" w:rsidR="00921F27" w:rsidRDefault="00921F27" w:rsidP="000A7B7F">
                      <w:pPr>
                        <w:spacing w:before="1" w:line="276" w:lineRule="auto"/>
                        <w:ind w:right="32"/>
                        <w:jc w:val="both"/>
                        <w:rPr>
                          <w:rFonts w:ascii="Times New Roman"/>
                        </w:rPr>
                      </w:pPr>
                      <w:r>
                        <w:rPr>
                          <w:rFonts w:ascii="Times New Roman"/>
                        </w:rPr>
                        <w:t>This capstone project is the result of a study to assist piano teachers in determining how to improve the practice habits of their students with the hope that these students will learn to practice independently. The study sought to solve this problem by establishing how teachers can communicate practice goals, how students perceive practice instructions, and what incentive programs work best. A review of the literature in this area was created to determine the various possibilities utilized in encouraging independent practice. A qualitative case study was then conducted using observation of four piano students and interviews from experienced teachers. The study found that while every student is different, teachers can encourage practice by asking students to write daily goals throughout the week, observing student practice sessions periodically, and creating a flexible incentive program that rewards for both quality and quantity practice.</w:t>
                      </w:r>
                    </w:p>
                    <w:p w14:paraId="00CD03DA" w14:textId="77777777" w:rsidR="00921F27" w:rsidRDefault="00921F27" w:rsidP="000A7B7F">
                      <w:pPr>
                        <w:pStyle w:val="BodyText"/>
                        <w:spacing w:before="11"/>
                        <w:ind w:right="32"/>
                        <w:rPr>
                          <w:rFonts w:ascii="Calibri"/>
                          <w:sz w:val="19"/>
                        </w:rPr>
                      </w:pPr>
                    </w:p>
                    <w:p w14:paraId="54196629" w14:textId="77777777" w:rsidR="00921F27" w:rsidRDefault="00921F27" w:rsidP="000A7B7F">
                      <w:pPr>
                        <w:ind w:right="32"/>
                        <w:jc w:val="both"/>
                        <w:rPr>
                          <w:rFonts w:ascii="Times New Roman"/>
                        </w:rPr>
                      </w:pPr>
                      <w:r>
                        <w:rPr>
                          <w:rFonts w:ascii="Times New Roman"/>
                          <w:i/>
                        </w:rPr>
                        <w:t>Keywords</w:t>
                      </w:r>
                      <w:r>
                        <w:rPr>
                          <w:rFonts w:ascii="Times New Roman"/>
                        </w:rPr>
                        <w:t>: piano teachers, practice habits</w:t>
                      </w:r>
                    </w:p>
                    <w:p w14:paraId="6D7113ED" w14:textId="77777777" w:rsidR="00921F27" w:rsidRDefault="00921F27" w:rsidP="000A7B7F">
                      <w:pPr>
                        <w:ind w:right="32"/>
                      </w:pPr>
                    </w:p>
                  </w:txbxContent>
                </v:textbox>
                <w10:wrap type="topAndBottom" anchorx="margin"/>
              </v:shape>
            </w:pict>
          </mc:Fallback>
        </mc:AlternateContent>
      </w:r>
    </w:p>
    <w:p w14:paraId="436949F6" w14:textId="77777777" w:rsidR="00C47DC1" w:rsidRDefault="000A7B7F" w:rsidP="00D80C63">
      <w:pPr>
        <w:pStyle w:val="BodyText"/>
        <w:spacing w:before="100" w:line="276" w:lineRule="auto"/>
      </w:pPr>
      <w:r w:rsidRPr="00D80C63">
        <w:rPr>
          <w:rFonts w:ascii="Calibri"/>
          <w:noProof/>
          <w:sz w:val="20"/>
          <w:szCs w:val="20"/>
        </w:rPr>
        <w:lastRenderedPageBreak/>
        <mc:AlternateContent>
          <mc:Choice Requires="wps">
            <w:drawing>
              <wp:anchor distT="0" distB="0" distL="114300" distR="114300" simplePos="0" relativeHeight="503220056" behindDoc="0" locked="0" layoutInCell="1" allowOverlap="1" wp14:anchorId="265056E4" wp14:editId="73223913">
                <wp:simplePos x="0" y="0"/>
                <wp:positionH relativeFrom="margin">
                  <wp:align>right</wp:align>
                </wp:positionH>
                <wp:positionV relativeFrom="paragraph">
                  <wp:posOffset>29474</wp:posOffset>
                </wp:positionV>
                <wp:extent cx="5940425" cy="308610"/>
                <wp:effectExtent l="0" t="0" r="3175" b="0"/>
                <wp:wrapTopAndBottom/>
                <wp:docPr id="438"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425" cy="3086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61DA46" w14:textId="77777777" w:rsidR="00921F27" w:rsidRDefault="00921F27" w:rsidP="00D80C63">
                            <w:pPr>
                              <w:spacing w:before="57"/>
                              <w:ind w:left="88"/>
                              <w:jc w:val="center"/>
                              <w:rPr>
                                <w:rFonts w:ascii="Calibri"/>
                                <w:b/>
                              </w:rPr>
                            </w:pPr>
                            <w:bookmarkStart w:id="426" w:name="Contents"/>
                            <w:r>
                              <w:rPr>
                                <w:rFonts w:ascii="Calibri"/>
                                <w:b/>
                                <w:color w:val="FFFFFF"/>
                              </w:rPr>
                              <w:t>CONTENTS</w:t>
                            </w:r>
                            <w:bookmarkEnd w:id="426"/>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5056E4" id="Text Box 422" o:spid="_x0000_s1324" type="#_x0000_t202" style="position:absolute;margin-left:416.55pt;margin-top:2.3pt;width:467.75pt;height:24.3pt;z-index:503220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" fillcolor="#4f81bd" stroked="f">
                <v:textbox inset="0,0,0,0">
                  <w:txbxContent>
                    <w:p w14:paraId="4261DA46" w14:textId="77777777" w:rsidR="00921F27" w:rsidRDefault="00921F27" w:rsidP="00D80C63">
                      <w:pPr>
                        <w:spacing w:before="57"/>
                        <w:ind w:left="88"/>
                        <w:jc w:val="center"/>
                        <w:rPr>
                          <w:rFonts w:ascii="Calibri"/>
                          <w:b/>
                        </w:rPr>
                      </w:pPr>
                      <w:bookmarkStart w:id="427" w:name="Contents"/>
                      <w:r>
                        <w:rPr>
                          <w:rFonts w:ascii="Calibri"/>
                          <w:b/>
                          <w:color w:val="FFFFFF"/>
                        </w:rPr>
                        <w:t>CONTENTS</w:t>
                      </w:r>
                      <w:bookmarkEnd w:id="427"/>
                    </w:p>
                  </w:txbxContent>
                </v:textbox>
                <w10:wrap type="topAndBottom" anchorx="margin"/>
              </v:shape>
            </w:pict>
          </mc:Fallback>
        </mc:AlternateContent>
      </w:r>
      <w:r w:rsidR="00745D8F" w:rsidRPr="00D80C63">
        <w:rPr>
          <w:rFonts w:ascii="Times New Roman"/>
          <w:noProof/>
          <w:sz w:val="20"/>
        </w:rPr>
        <mc:AlternateContent>
          <mc:Choice Requires="wps">
            <w:drawing>
              <wp:anchor distT="45720" distB="45720" distL="114300" distR="114300" simplePos="0" relativeHeight="503222104" behindDoc="0" locked="0" layoutInCell="1" allowOverlap="1" wp14:anchorId="02F47C5A" wp14:editId="78533247">
                <wp:simplePos x="0" y="0"/>
                <wp:positionH relativeFrom="margin">
                  <wp:align>right</wp:align>
                </wp:positionH>
                <wp:positionV relativeFrom="paragraph">
                  <wp:posOffset>936955</wp:posOffset>
                </wp:positionV>
                <wp:extent cx="5925185" cy="7113270"/>
                <wp:effectExtent l="0" t="0" r="18415" b="11430"/>
                <wp:wrapSquare wrapText="bothSides"/>
                <wp:docPr id="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7113270"/>
                        </a:xfrm>
                        <a:prstGeom prst="rect">
                          <a:avLst/>
                        </a:prstGeom>
                        <a:solidFill>
                          <a:srgbClr val="FFFFFF"/>
                        </a:solidFill>
                        <a:ln w="9525">
                          <a:solidFill>
                            <a:srgbClr val="000000"/>
                          </a:solidFill>
                          <a:miter lim="800000"/>
                          <a:headEnd/>
                          <a:tailEnd/>
                        </a:ln>
                      </wps:spPr>
                      <wps:txbx>
                        <w:txbxContent>
                          <w:p w14:paraId="6E727484" w14:textId="77777777" w:rsidR="00921F27" w:rsidRPr="00D80C63" w:rsidRDefault="00921F27" w:rsidP="00745D8F">
                            <w:pPr>
                              <w:spacing w:before="124" w:line="276" w:lineRule="auto"/>
                              <w:ind w:right="32"/>
                              <w:jc w:val="center"/>
                              <w:rPr>
                                <w:rFonts w:ascii="Times New Roman"/>
                                <w:b/>
                              </w:rPr>
                            </w:pPr>
                            <w:r>
                              <w:rPr>
                                <w:rFonts w:ascii="Times New Roman"/>
                                <w:b/>
                              </w:rPr>
                              <w:t>Contents</w:t>
                            </w:r>
                          </w:p>
                          <w:p w14:paraId="37ECEDBB" w14:textId="77777777" w:rsidR="00921F27" w:rsidRDefault="00921F27" w:rsidP="00745D8F">
                            <w:pPr>
                              <w:spacing w:before="124" w:line="276" w:lineRule="auto"/>
                              <w:ind w:right="3796"/>
                              <w:rPr>
                                <w:rFonts w:ascii="Times New Roman"/>
                              </w:rPr>
                            </w:pPr>
                          </w:p>
                          <w:p w14:paraId="1768E97D" w14:textId="77777777" w:rsidR="00921F27" w:rsidRDefault="00921F27" w:rsidP="00745D8F">
                            <w:pPr>
                              <w:spacing w:line="360" w:lineRule="auto"/>
                              <w:ind w:right="32"/>
                              <w:rPr>
                                <w:rFonts w:ascii="Times New Roman"/>
                              </w:rPr>
                            </w:pPr>
                            <w:r>
                              <w:rPr>
                                <w:rFonts w:ascii="Times New Roman"/>
                              </w:rPr>
                              <w:t xml:space="preserve">List of Figur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6</w:t>
                            </w:r>
                          </w:p>
                          <w:p w14:paraId="2ED22FFC" w14:textId="77777777" w:rsidR="00921F27" w:rsidRDefault="00921F27" w:rsidP="00745D8F">
                            <w:pPr>
                              <w:spacing w:line="360" w:lineRule="auto"/>
                              <w:ind w:right="32"/>
                              <w:rPr>
                                <w:rFonts w:ascii="Times New Roman"/>
                              </w:rPr>
                            </w:pPr>
                            <w:r>
                              <w:rPr>
                                <w:rFonts w:ascii="Times New Roman"/>
                              </w:rPr>
                              <w:t xml:space="preserve">Acknowledgement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7</w:t>
                            </w:r>
                          </w:p>
                          <w:p w14:paraId="5087ACA4" w14:textId="77777777" w:rsidR="00921F27" w:rsidRDefault="00921F27" w:rsidP="00745D8F">
                            <w:pPr>
                              <w:spacing w:line="360" w:lineRule="auto"/>
                              <w:ind w:right="32"/>
                              <w:rPr>
                                <w:rFonts w:ascii="Times New Roman"/>
                              </w:rPr>
                            </w:pPr>
                            <w:r>
                              <w:rPr>
                                <w:rFonts w:ascii="Times New Roman"/>
                              </w:rPr>
                              <w:t>Dedica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8</w:t>
                            </w:r>
                          </w:p>
                          <w:p w14:paraId="7FF6DE19" w14:textId="77777777" w:rsidR="00921F27" w:rsidRDefault="00921F27" w:rsidP="00745D8F">
                            <w:pPr>
                              <w:spacing w:line="360" w:lineRule="auto"/>
                              <w:ind w:right="32"/>
                              <w:rPr>
                                <w:rFonts w:ascii="Times New Roman"/>
                              </w:rPr>
                            </w:pPr>
                            <w:r>
                              <w:rPr>
                                <w:rFonts w:ascii="Times New Roman"/>
                              </w:rPr>
                              <w:t>Chapter 1: 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3CB37312" w14:textId="77777777" w:rsidR="00921F27" w:rsidRDefault="00921F27" w:rsidP="00745D8F">
                            <w:pPr>
                              <w:spacing w:line="360" w:lineRule="auto"/>
                              <w:ind w:left="720" w:right="32"/>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4B525B78" w14:textId="77777777" w:rsidR="00921F27" w:rsidRDefault="00921F27" w:rsidP="00745D8F">
                            <w:pPr>
                              <w:spacing w:line="360" w:lineRule="auto"/>
                              <w:ind w:left="720" w:right="32"/>
                              <w:rPr>
                                <w:rFonts w:ascii="Times New Roman"/>
                              </w:rPr>
                            </w:pPr>
                            <w:r>
                              <w:rPr>
                                <w:rFonts w:ascii="Times New Roman"/>
                              </w:rPr>
                              <w:t xml:space="preserve">Background of the Topic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318BF3F2" w14:textId="77777777" w:rsidR="00921F27" w:rsidRDefault="00921F27" w:rsidP="00745D8F">
                            <w:pPr>
                              <w:spacing w:line="360" w:lineRule="auto"/>
                              <w:ind w:left="720" w:right="32"/>
                              <w:rPr>
                                <w:rFonts w:ascii="Times New Roman"/>
                              </w:rPr>
                            </w:pPr>
                            <w:r>
                              <w:rPr>
                                <w:rFonts w:ascii="Times New Roman"/>
                              </w:rPr>
                              <w:t>Problem</w:t>
                            </w:r>
                            <w:r>
                              <w:rPr>
                                <w:rFonts w:ascii="Times New Roman"/>
                                <w:spacing w:val="-5"/>
                              </w:rPr>
                              <w:t xml:space="preserve"> </w:t>
                            </w:r>
                            <w:r>
                              <w:rPr>
                                <w:rFonts w:ascii="Times New Roman"/>
                              </w:rPr>
                              <w:t>Statement</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0</w:t>
                            </w:r>
                          </w:p>
                          <w:p w14:paraId="611A4D39" w14:textId="77777777" w:rsidR="00921F27" w:rsidRDefault="00921F27" w:rsidP="00745D8F">
                            <w:pPr>
                              <w:spacing w:line="360" w:lineRule="auto"/>
                              <w:ind w:left="720" w:right="32"/>
                              <w:rPr>
                                <w:rFonts w:ascii="Times New Roman"/>
                              </w:rPr>
                            </w:pPr>
                            <w:r>
                              <w:rPr>
                                <w:rFonts w:ascii="Times New Roman"/>
                              </w:rPr>
                              <w:t xml:space="preserve">Professional Significanc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49117A65" w14:textId="77777777" w:rsidR="00921F27" w:rsidRDefault="00921F27" w:rsidP="00745D8F">
                            <w:pPr>
                              <w:spacing w:line="360" w:lineRule="auto"/>
                              <w:ind w:left="720" w:right="32"/>
                              <w:rPr>
                                <w:rFonts w:ascii="Times New Roman"/>
                              </w:rPr>
                            </w:pPr>
                            <w:r>
                              <w:rPr>
                                <w:rFonts w:ascii="Times New Roman"/>
                              </w:rPr>
                              <w:t xml:space="preserve">Overview of Methodolog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3E9143BE" w14:textId="77777777" w:rsidR="00921F27" w:rsidRDefault="00921F27" w:rsidP="00745D8F">
                            <w:pPr>
                              <w:spacing w:line="360" w:lineRule="auto"/>
                              <w:ind w:left="720" w:right="32"/>
                              <w:rPr>
                                <w:rFonts w:ascii="Times New Roman"/>
                              </w:rPr>
                            </w:pPr>
                            <w:r>
                              <w:rPr>
                                <w:rFonts w:ascii="Times New Roman"/>
                              </w:rPr>
                              <w:t>Delimitation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65E09BB3" w14:textId="77777777" w:rsidR="00921F27" w:rsidRDefault="00921F27" w:rsidP="00745D8F">
                            <w:pPr>
                              <w:spacing w:line="360" w:lineRule="auto"/>
                              <w:ind w:left="720" w:right="32"/>
                              <w:rPr>
                                <w:rFonts w:ascii="Times New Roman"/>
                              </w:rPr>
                            </w:pPr>
                            <w:r>
                              <w:rPr>
                                <w:rFonts w:ascii="Times New Roman"/>
                              </w:rPr>
                              <w:t xml:space="preserve">Definition of Term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2</w:t>
                            </w:r>
                          </w:p>
                          <w:p w14:paraId="74C20D66" w14:textId="77777777" w:rsidR="00921F27" w:rsidRDefault="00921F27" w:rsidP="00745D8F">
                            <w:pPr>
                              <w:spacing w:line="360" w:lineRule="auto"/>
                              <w:ind w:left="720" w:right="32"/>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3</w:t>
                            </w:r>
                          </w:p>
                          <w:p w14:paraId="5388E70F" w14:textId="77777777" w:rsidR="00921F27" w:rsidRDefault="00921F27" w:rsidP="00745D8F">
                            <w:pPr>
                              <w:spacing w:line="360" w:lineRule="auto"/>
                              <w:ind w:left="720" w:right="32" w:hanging="721"/>
                              <w:rPr>
                                <w:rFonts w:ascii="Times New Roman"/>
                              </w:rPr>
                            </w:pPr>
                            <w:r>
                              <w:rPr>
                                <w:rFonts w:ascii="Times New Roman"/>
                              </w:rPr>
                              <w:t xml:space="preserve">Chapter 2: Literature Review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4</w:t>
                            </w:r>
                          </w:p>
                          <w:p w14:paraId="4614FE98" w14:textId="77777777" w:rsidR="00921F27" w:rsidRDefault="00921F27" w:rsidP="00745D8F">
                            <w:pPr>
                              <w:spacing w:line="360" w:lineRule="auto"/>
                              <w:ind w:left="720" w:right="32"/>
                              <w:rPr>
                                <w:rFonts w:ascii="Times New Roman"/>
                              </w:rPr>
                            </w:pPr>
                            <w:r>
                              <w:rPr>
                                <w:rFonts w:ascii="Times New Roman"/>
                              </w:rPr>
                              <w:t>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4</w:t>
                            </w:r>
                          </w:p>
                          <w:p w14:paraId="2E77E663" w14:textId="77777777" w:rsidR="00921F27" w:rsidRDefault="00921F27" w:rsidP="00745D8F">
                            <w:pPr>
                              <w:spacing w:line="360" w:lineRule="auto"/>
                              <w:ind w:left="720" w:right="32"/>
                              <w:rPr>
                                <w:rFonts w:ascii="Times New Roman"/>
                              </w:rPr>
                            </w:pPr>
                            <w:r>
                              <w:rPr>
                                <w:rFonts w:ascii="Times New Roman"/>
                              </w:rPr>
                              <w:t>A Review of the Law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5</w:t>
                            </w:r>
                          </w:p>
                          <w:p w14:paraId="48CE1D49" w14:textId="77777777" w:rsidR="00921F27" w:rsidRDefault="00921F27" w:rsidP="00745D8F">
                            <w:pPr>
                              <w:spacing w:line="360" w:lineRule="auto"/>
                              <w:ind w:left="885" w:right="32"/>
                              <w:rPr>
                                <w:rFonts w:ascii="Times New Roman"/>
                              </w:rPr>
                            </w:pPr>
                            <w:r>
                              <w:rPr>
                                <w:rFonts w:ascii="Times New Roman"/>
                              </w:rPr>
                              <w:t xml:space="preserve">The Americans with Disabilities Act of 1990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5</w:t>
                            </w:r>
                          </w:p>
                          <w:p w14:paraId="264651A3" w14:textId="77777777" w:rsidR="00921F27" w:rsidRDefault="00921F27" w:rsidP="00745D8F">
                            <w:pPr>
                              <w:spacing w:line="360" w:lineRule="auto"/>
                              <w:ind w:left="885" w:right="32"/>
                              <w:rPr>
                                <w:rFonts w:ascii="Times New Roman"/>
                              </w:rPr>
                            </w:pPr>
                            <w:r>
                              <w:rPr>
                                <w:rFonts w:ascii="Times New Roman"/>
                              </w:rPr>
                              <w:t xml:space="preserve">The Television Decoder Circuitry Act of 1990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6</w:t>
                            </w:r>
                          </w:p>
                          <w:p w14:paraId="72B6A511" w14:textId="77777777" w:rsidR="00921F27" w:rsidRDefault="00921F27" w:rsidP="00745D8F">
                            <w:pPr>
                              <w:spacing w:line="360" w:lineRule="auto"/>
                              <w:ind w:left="885" w:right="32"/>
                              <w:rPr>
                                <w:rFonts w:ascii="Times New Roman"/>
                              </w:rPr>
                            </w:pPr>
                            <w:r>
                              <w:rPr>
                                <w:rFonts w:ascii="Times New Roman"/>
                              </w:rPr>
                              <w:t>The Telecommunications Act of 1996</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6</w:t>
                            </w:r>
                          </w:p>
                          <w:p w14:paraId="63E7689F" w14:textId="77777777" w:rsidR="00921F27" w:rsidRDefault="00921F27" w:rsidP="00C951FF">
                            <w:pPr>
                              <w:spacing w:line="360" w:lineRule="auto"/>
                              <w:ind w:left="885" w:right="32"/>
                              <w:rPr>
                                <w:rFonts w:ascii="Times New Roman"/>
                              </w:rPr>
                            </w:pPr>
                            <w:r>
                              <w:rPr>
                                <w:rFonts w:ascii="Times New Roman"/>
                              </w:rPr>
                              <w:t>The 21</w:t>
                            </w:r>
                            <w:r>
                              <w:rPr>
                                <w:rFonts w:ascii="Times New Roman"/>
                                <w:position w:val="10"/>
                                <w:sz w:val="14"/>
                              </w:rPr>
                              <w:t xml:space="preserve">st </w:t>
                            </w:r>
                            <w:r>
                              <w:rPr>
                                <w:rFonts w:ascii="Times New Roman"/>
                              </w:rPr>
                              <w:t>Century Communications and Video Accessibility Act of 2010</w:t>
                            </w:r>
                            <w:r>
                              <w:rPr>
                                <w:rFonts w:ascii="Times New Roman"/>
                              </w:rPr>
                              <w:tab/>
                            </w:r>
                            <w:r>
                              <w:rPr>
                                <w:rFonts w:ascii="Times New Roman"/>
                              </w:rPr>
                              <w:tab/>
                            </w:r>
                            <w:r>
                              <w:rPr>
                                <w:rFonts w:ascii="Times New Roman"/>
                              </w:rPr>
                              <w:tab/>
                              <w:t>17</w:t>
                            </w:r>
                          </w:p>
                          <w:p w14:paraId="3FA587E2" w14:textId="77777777" w:rsidR="00921F27" w:rsidRDefault="00921F27" w:rsidP="00C951FF">
                            <w:pPr>
                              <w:spacing w:line="360" w:lineRule="auto"/>
                              <w:ind w:left="165" w:right="32" w:firstLine="554"/>
                              <w:rPr>
                                <w:rFonts w:ascii="Times New Roman"/>
                              </w:rPr>
                            </w:pPr>
                            <w:r>
                              <w:rPr>
                                <w:rFonts w:ascii="Times New Roman"/>
                              </w:rPr>
                              <w:t>A Sample of the Available Communication Technologies</w:t>
                            </w:r>
                            <w:r>
                              <w:rPr>
                                <w:rFonts w:ascii="Times New Roman"/>
                              </w:rPr>
                              <w:tab/>
                            </w:r>
                            <w:r>
                              <w:rPr>
                                <w:rFonts w:ascii="Times New Roman"/>
                              </w:rPr>
                              <w:tab/>
                            </w:r>
                            <w:r>
                              <w:rPr>
                                <w:rFonts w:ascii="Times New Roman"/>
                              </w:rPr>
                              <w:tab/>
                            </w:r>
                            <w:r>
                              <w:rPr>
                                <w:rFonts w:ascii="Times New Roman"/>
                              </w:rPr>
                              <w:tab/>
                              <w:t>18</w:t>
                            </w:r>
                          </w:p>
                          <w:p w14:paraId="4C5AC710" w14:textId="77777777" w:rsidR="00921F27" w:rsidRDefault="00921F27" w:rsidP="00745D8F">
                            <w:pPr>
                              <w:spacing w:line="360" w:lineRule="auto"/>
                              <w:ind w:left="720" w:right="32"/>
                              <w:rPr>
                                <w:rFonts w:ascii="Times New Roman"/>
                              </w:rPr>
                            </w:pPr>
                            <w:r>
                              <w:rPr>
                                <w:rFonts w:ascii="Times New Roman"/>
                              </w:rPr>
                              <w:t xml:space="preserve">The Role of Communication Technology in Daily Life </w:t>
                            </w:r>
                            <w:r>
                              <w:rPr>
                                <w:rFonts w:ascii="Times New Roman"/>
                              </w:rPr>
                              <w:tab/>
                            </w:r>
                            <w:r>
                              <w:rPr>
                                <w:rFonts w:ascii="Times New Roman"/>
                              </w:rPr>
                              <w:tab/>
                            </w:r>
                            <w:r>
                              <w:rPr>
                                <w:rFonts w:ascii="Times New Roman"/>
                              </w:rPr>
                              <w:tab/>
                            </w:r>
                            <w:r>
                              <w:rPr>
                                <w:rFonts w:ascii="Times New Roman"/>
                              </w:rPr>
                              <w:tab/>
                            </w:r>
                            <w:r>
                              <w:rPr>
                                <w:rFonts w:ascii="Times New Roman"/>
                              </w:rPr>
                              <w:tab/>
                              <w:t>20</w:t>
                            </w:r>
                          </w:p>
                          <w:p w14:paraId="5193821C" w14:textId="77777777" w:rsidR="00921F27" w:rsidRDefault="00921F27" w:rsidP="00745D8F">
                            <w:pPr>
                              <w:spacing w:line="360" w:lineRule="auto"/>
                              <w:ind w:left="720" w:right="32"/>
                              <w:rPr>
                                <w:rFonts w:ascii="Times New Roman"/>
                              </w:rPr>
                            </w:pPr>
                            <w:r>
                              <w:rPr>
                                <w:rFonts w:ascii="Times New Roman"/>
                              </w:rPr>
                              <w:t>More Effective Uses for Communication Technology</w:t>
                            </w:r>
                            <w:r>
                              <w:rPr>
                                <w:rFonts w:ascii="Times New Roman"/>
                              </w:rPr>
                              <w:tab/>
                            </w:r>
                            <w:r>
                              <w:rPr>
                                <w:rFonts w:ascii="Times New Roman"/>
                              </w:rPr>
                              <w:tab/>
                            </w:r>
                            <w:r>
                              <w:rPr>
                                <w:rFonts w:ascii="Times New Roman"/>
                              </w:rPr>
                              <w:tab/>
                            </w:r>
                            <w:r>
                              <w:rPr>
                                <w:rFonts w:ascii="Times New Roman"/>
                              </w:rPr>
                              <w:tab/>
                            </w:r>
                            <w:r>
                              <w:rPr>
                                <w:rFonts w:ascii="Times New Roman"/>
                              </w:rPr>
                              <w:tab/>
                              <w:t>21</w:t>
                            </w:r>
                          </w:p>
                          <w:p w14:paraId="22F34916" w14:textId="77777777" w:rsidR="00921F27" w:rsidRDefault="00921F27" w:rsidP="00745D8F">
                            <w:pPr>
                              <w:spacing w:line="360" w:lineRule="auto"/>
                              <w:ind w:left="885" w:right="32"/>
                              <w:rPr>
                                <w:rFonts w:ascii="Times New Roman"/>
                              </w:rPr>
                            </w:pPr>
                            <w:r>
                              <w:rPr>
                                <w:rFonts w:ascii="Times New Roman"/>
                              </w:rPr>
                              <w:t xml:space="preserve">Internet Acces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1</w:t>
                            </w:r>
                          </w:p>
                          <w:p w14:paraId="6A478D75" w14:textId="77777777" w:rsidR="00921F27" w:rsidRDefault="00921F27" w:rsidP="00745D8F">
                            <w:pPr>
                              <w:spacing w:line="360" w:lineRule="auto"/>
                              <w:ind w:left="885" w:right="32"/>
                              <w:rPr>
                                <w:rFonts w:ascii="Times New Roman"/>
                              </w:rPr>
                            </w:pPr>
                            <w:r>
                              <w:rPr>
                                <w:rFonts w:ascii="Times New Roman"/>
                              </w:rPr>
                              <w:t>Emergency Acces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2</w:t>
                            </w:r>
                          </w:p>
                          <w:p w14:paraId="560AB1BF" w14:textId="77777777" w:rsidR="00921F27" w:rsidRDefault="00921F27" w:rsidP="00745D8F">
                            <w:pPr>
                              <w:spacing w:line="360" w:lineRule="auto"/>
                              <w:ind w:left="720" w:right="32"/>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3</w:t>
                            </w:r>
                          </w:p>
                          <w:p w14:paraId="7351C9F8" w14:textId="77777777" w:rsidR="00921F27" w:rsidRDefault="00921F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47C5A" id="_x0000_s1325" type="#_x0000_t202" style="position:absolute;margin-left:415.35pt;margin-top:73.8pt;width:466.55pt;height:560.1pt;z-index:503222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">
                <v:textbox>
                  <w:txbxContent>
                    <w:p w14:paraId="6E727484" w14:textId="77777777" w:rsidR="00921F27" w:rsidRPr="00D80C63" w:rsidRDefault="00921F27" w:rsidP="00745D8F">
                      <w:pPr>
                        <w:spacing w:before="124" w:line="276" w:lineRule="auto"/>
                        <w:ind w:right="32"/>
                        <w:jc w:val="center"/>
                        <w:rPr>
                          <w:rFonts w:ascii="Times New Roman"/>
                          <w:b/>
                        </w:rPr>
                      </w:pPr>
                      <w:r>
                        <w:rPr>
                          <w:rFonts w:ascii="Times New Roman"/>
                          <w:b/>
                        </w:rPr>
                        <w:t>Contents</w:t>
                      </w:r>
                    </w:p>
                    <w:p w14:paraId="37ECEDBB" w14:textId="77777777" w:rsidR="00921F27" w:rsidRDefault="00921F27" w:rsidP="00745D8F">
                      <w:pPr>
                        <w:spacing w:before="124" w:line="276" w:lineRule="auto"/>
                        <w:ind w:right="3796"/>
                        <w:rPr>
                          <w:rFonts w:ascii="Times New Roman"/>
                        </w:rPr>
                      </w:pPr>
                    </w:p>
                    <w:p w14:paraId="1768E97D" w14:textId="77777777" w:rsidR="00921F27" w:rsidRDefault="00921F27" w:rsidP="00745D8F">
                      <w:pPr>
                        <w:spacing w:line="360" w:lineRule="auto"/>
                        <w:ind w:right="32"/>
                        <w:rPr>
                          <w:rFonts w:ascii="Times New Roman"/>
                        </w:rPr>
                      </w:pPr>
                      <w:r>
                        <w:rPr>
                          <w:rFonts w:ascii="Times New Roman"/>
                        </w:rPr>
                        <w:t xml:space="preserve">List of Figur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6</w:t>
                      </w:r>
                    </w:p>
                    <w:p w14:paraId="2ED22FFC" w14:textId="77777777" w:rsidR="00921F27" w:rsidRDefault="00921F27" w:rsidP="00745D8F">
                      <w:pPr>
                        <w:spacing w:line="360" w:lineRule="auto"/>
                        <w:ind w:right="32"/>
                        <w:rPr>
                          <w:rFonts w:ascii="Times New Roman"/>
                        </w:rPr>
                      </w:pPr>
                      <w:r>
                        <w:rPr>
                          <w:rFonts w:ascii="Times New Roman"/>
                        </w:rPr>
                        <w:t xml:space="preserve">Acknowledgement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7</w:t>
                      </w:r>
                    </w:p>
                    <w:p w14:paraId="5087ACA4" w14:textId="77777777" w:rsidR="00921F27" w:rsidRDefault="00921F27" w:rsidP="00745D8F">
                      <w:pPr>
                        <w:spacing w:line="360" w:lineRule="auto"/>
                        <w:ind w:right="32"/>
                        <w:rPr>
                          <w:rFonts w:ascii="Times New Roman"/>
                        </w:rPr>
                      </w:pPr>
                      <w:r>
                        <w:rPr>
                          <w:rFonts w:ascii="Times New Roman"/>
                        </w:rPr>
                        <w:t>Dedica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8</w:t>
                      </w:r>
                    </w:p>
                    <w:p w14:paraId="7FF6DE19" w14:textId="77777777" w:rsidR="00921F27" w:rsidRDefault="00921F27" w:rsidP="00745D8F">
                      <w:pPr>
                        <w:spacing w:line="360" w:lineRule="auto"/>
                        <w:ind w:right="32"/>
                        <w:rPr>
                          <w:rFonts w:ascii="Times New Roman"/>
                        </w:rPr>
                      </w:pPr>
                      <w:r>
                        <w:rPr>
                          <w:rFonts w:ascii="Times New Roman"/>
                        </w:rPr>
                        <w:t>Chapter 1: 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3CB37312" w14:textId="77777777" w:rsidR="00921F27" w:rsidRDefault="00921F27" w:rsidP="00745D8F">
                      <w:pPr>
                        <w:spacing w:line="360" w:lineRule="auto"/>
                        <w:ind w:left="720" w:right="32"/>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4B525B78" w14:textId="77777777" w:rsidR="00921F27" w:rsidRDefault="00921F27" w:rsidP="00745D8F">
                      <w:pPr>
                        <w:spacing w:line="360" w:lineRule="auto"/>
                        <w:ind w:left="720" w:right="32"/>
                        <w:rPr>
                          <w:rFonts w:ascii="Times New Roman"/>
                        </w:rPr>
                      </w:pPr>
                      <w:r>
                        <w:rPr>
                          <w:rFonts w:ascii="Times New Roman"/>
                        </w:rPr>
                        <w:t xml:space="preserve">Background of the Topic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9</w:t>
                      </w:r>
                    </w:p>
                    <w:p w14:paraId="318BF3F2" w14:textId="77777777" w:rsidR="00921F27" w:rsidRDefault="00921F27" w:rsidP="00745D8F">
                      <w:pPr>
                        <w:spacing w:line="360" w:lineRule="auto"/>
                        <w:ind w:left="720" w:right="32"/>
                        <w:rPr>
                          <w:rFonts w:ascii="Times New Roman"/>
                        </w:rPr>
                      </w:pPr>
                      <w:r>
                        <w:rPr>
                          <w:rFonts w:ascii="Times New Roman"/>
                        </w:rPr>
                        <w:t>Problem</w:t>
                      </w:r>
                      <w:r>
                        <w:rPr>
                          <w:rFonts w:ascii="Times New Roman"/>
                          <w:spacing w:val="-5"/>
                        </w:rPr>
                        <w:t xml:space="preserve"> </w:t>
                      </w:r>
                      <w:r>
                        <w:rPr>
                          <w:rFonts w:ascii="Times New Roman"/>
                        </w:rPr>
                        <w:t>Statement</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0</w:t>
                      </w:r>
                    </w:p>
                    <w:p w14:paraId="611A4D39" w14:textId="77777777" w:rsidR="00921F27" w:rsidRDefault="00921F27" w:rsidP="00745D8F">
                      <w:pPr>
                        <w:spacing w:line="360" w:lineRule="auto"/>
                        <w:ind w:left="720" w:right="32"/>
                        <w:rPr>
                          <w:rFonts w:ascii="Times New Roman"/>
                        </w:rPr>
                      </w:pPr>
                      <w:r>
                        <w:rPr>
                          <w:rFonts w:ascii="Times New Roman"/>
                        </w:rPr>
                        <w:t xml:space="preserve">Professional Significanc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49117A65" w14:textId="77777777" w:rsidR="00921F27" w:rsidRDefault="00921F27" w:rsidP="00745D8F">
                      <w:pPr>
                        <w:spacing w:line="360" w:lineRule="auto"/>
                        <w:ind w:left="720" w:right="32"/>
                        <w:rPr>
                          <w:rFonts w:ascii="Times New Roman"/>
                        </w:rPr>
                      </w:pPr>
                      <w:r>
                        <w:rPr>
                          <w:rFonts w:ascii="Times New Roman"/>
                        </w:rPr>
                        <w:t xml:space="preserve">Overview of Methodolog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3E9143BE" w14:textId="77777777" w:rsidR="00921F27" w:rsidRDefault="00921F27" w:rsidP="00745D8F">
                      <w:pPr>
                        <w:spacing w:line="360" w:lineRule="auto"/>
                        <w:ind w:left="720" w:right="32"/>
                        <w:rPr>
                          <w:rFonts w:ascii="Times New Roman"/>
                        </w:rPr>
                      </w:pPr>
                      <w:r>
                        <w:rPr>
                          <w:rFonts w:ascii="Times New Roman"/>
                        </w:rPr>
                        <w:t>Delimitation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1</w:t>
                      </w:r>
                    </w:p>
                    <w:p w14:paraId="65E09BB3" w14:textId="77777777" w:rsidR="00921F27" w:rsidRDefault="00921F27" w:rsidP="00745D8F">
                      <w:pPr>
                        <w:spacing w:line="360" w:lineRule="auto"/>
                        <w:ind w:left="720" w:right="32"/>
                        <w:rPr>
                          <w:rFonts w:ascii="Times New Roman"/>
                        </w:rPr>
                      </w:pPr>
                      <w:r>
                        <w:rPr>
                          <w:rFonts w:ascii="Times New Roman"/>
                        </w:rPr>
                        <w:t xml:space="preserve">Definition of Term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2</w:t>
                      </w:r>
                    </w:p>
                    <w:p w14:paraId="74C20D66" w14:textId="77777777" w:rsidR="00921F27" w:rsidRDefault="00921F27" w:rsidP="00745D8F">
                      <w:pPr>
                        <w:spacing w:line="360" w:lineRule="auto"/>
                        <w:ind w:left="720" w:right="32"/>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3</w:t>
                      </w:r>
                    </w:p>
                    <w:p w14:paraId="5388E70F" w14:textId="77777777" w:rsidR="00921F27" w:rsidRDefault="00921F27" w:rsidP="00745D8F">
                      <w:pPr>
                        <w:spacing w:line="360" w:lineRule="auto"/>
                        <w:ind w:left="720" w:right="32" w:hanging="721"/>
                        <w:rPr>
                          <w:rFonts w:ascii="Times New Roman"/>
                        </w:rPr>
                      </w:pPr>
                      <w:r>
                        <w:rPr>
                          <w:rFonts w:ascii="Times New Roman"/>
                        </w:rPr>
                        <w:t xml:space="preserve">Chapter 2: Literature Review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4</w:t>
                      </w:r>
                    </w:p>
                    <w:p w14:paraId="4614FE98" w14:textId="77777777" w:rsidR="00921F27" w:rsidRDefault="00921F27" w:rsidP="00745D8F">
                      <w:pPr>
                        <w:spacing w:line="360" w:lineRule="auto"/>
                        <w:ind w:left="720" w:right="32"/>
                        <w:rPr>
                          <w:rFonts w:ascii="Times New Roman"/>
                        </w:rPr>
                      </w:pPr>
                      <w:r>
                        <w:rPr>
                          <w:rFonts w:ascii="Times New Roman"/>
                        </w:rPr>
                        <w:t>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4</w:t>
                      </w:r>
                    </w:p>
                    <w:p w14:paraId="2E77E663" w14:textId="77777777" w:rsidR="00921F27" w:rsidRDefault="00921F27" w:rsidP="00745D8F">
                      <w:pPr>
                        <w:spacing w:line="360" w:lineRule="auto"/>
                        <w:ind w:left="720" w:right="32"/>
                        <w:rPr>
                          <w:rFonts w:ascii="Times New Roman"/>
                        </w:rPr>
                      </w:pPr>
                      <w:r>
                        <w:rPr>
                          <w:rFonts w:ascii="Times New Roman"/>
                        </w:rPr>
                        <w:t>A Review of the Law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5</w:t>
                      </w:r>
                    </w:p>
                    <w:p w14:paraId="48CE1D49" w14:textId="77777777" w:rsidR="00921F27" w:rsidRDefault="00921F27" w:rsidP="00745D8F">
                      <w:pPr>
                        <w:spacing w:line="360" w:lineRule="auto"/>
                        <w:ind w:left="885" w:right="32"/>
                        <w:rPr>
                          <w:rFonts w:ascii="Times New Roman"/>
                        </w:rPr>
                      </w:pPr>
                      <w:r>
                        <w:rPr>
                          <w:rFonts w:ascii="Times New Roman"/>
                        </w:rPr>
                        <w:t xml:space="preserve">The Americans with Disabilities Act of 1990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5</w:t>
                      </w:r>
                    </w:p>
                    <w:p w14:paraId="264651A3" w14:textId="77777777" w:rsidR="00921F27" w:rsidRDefault="00921F27" w:rsidP="00745D8F">
                      <w:pPr>
                        <w:spacing w:line="360" w:lineRule="auto"/>
                        <w:ind w:left="885" w:right="32"/>
                        <w:rPr>
                          <w:rFonts w:ascii="Times New Roman"/>
                        </w:rPr>
                      </w:pPr>
                      <w:r>
                        <w:rPr>
                          <w:rFonts w:ascii="Times New Roman"/>
                        </w:rPr>
                        <w:t xml:space="preserve">The Television Decoder Circuitry Act of 1990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6</w:t>
                      </w:r>
                    </w:p>
                    <w:p w14:paraId="72B6A511" w14:textId="77777777" w:rsidR="00921F27" w:rsidRDefault="00921F27" w:rsidP="00745D8F">
                      <w:pPr>
                        <w:spacing w:line="360" w:lineRule="auto"/>
                        <w:ind w:left="885" w:right="32"/>
                        <w:rPr>
                          <w:rFonts w:ascii="Times New Roman"/>
                        </w:rPr>
                      </w:pPr>
                      <w:r>
                        <w:rPr>
                          <w:rFonts w:ascii="Times New Roman"/>
                        </w:rPr>
                        <w:t>The Telecommunications Act of 1996</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16</w:t>
                      </w:r>
                    </w:p>
                    <w:p w14:paraId="63E7689F" w14:textId="77777777" w:rsidR="00921F27" w:rsidRDefault="00921F27" w:rsidP="00C951FF">
                      <w:pPr>
                        <w:spacing w:line="360" w:lineRule="auto"/>
                        <w:ind w:left="885" w:right="32"/>
                        <w:rPr>
                          <w:rFonts w:ascii="Times New Roman"/>
                        </w:rPr>
                      </w:pPr>
                      <w:r>
                        <w:rPr>
                          <w:rFonts w:ascii="Times New Roman"/>
                        </w:rPr>
                        <w:t>The 21</w:t>
                      </w:r>
                      <w:r>
                        <w:rPr>
                          <w:rFonts w:ascii="Times New Roman"/>
                          <w:position w:val="10"/>
                          <w:sz w:val="14"/>
                        </w:rPr>
                        <w:t xml:space="preserve">st </w:t>
                      </w:r>
                      <w:r>
                        <w:rPr>
                          <w:rFonts w:ascii="Times New Roman"/>
                        </w:rPr>
                        <w:t>Century Communications and Video Accessibility Act of 2010</w:t>
                      </w:r>
                      <w:r>
                        <w:rPr>
                          <w:rFonts w:ascii="Times New Roman"/>
                        </w:rPr>
                        <w:tab/>
                      </w:r>
                      <w:r>
                        <w:rPr>
                          <w:rFonts w:ascii="Times New Roman"/>
                        </w:rPr>
                        <w:tab/>
                      </w:r>
                      <w:r>
                        <w:rPr>
                          <w:rFonts w:ascii="Times New Roman"/>
                        </w:rPr>
                        <w:tab/>
                        <w:t>17</w:t>
                      </w:r>
                    </w:p>
                    <w:p w14:paraId="3FA587E2" w14:textId="77777777" w:rsidR="00921F27" w:rsidRDefault="00921F27" w:rsidP="00C951FF">
                      <w:pPr>
                        <w:spacing w:line="360" w:lineRule="auto"/>
                        <w:ind w:left="165" w:right="32" w:firstLine="554"/>
                        <w:rPr>
                          <w:rFonts w:ascii="Times New Roman"/>
                        </w:rPr>
                      </w:pPr>
                      <w:r>
                        <w:rPr>
                          <w:rFonts w:ascii="Times New Roman"/>
                        </w:rPr>
                        <w:t>A Sample of the Available Communication Technologies</w:t>
                      </w:r>
                      <w:r>
                        <w:rPr>
                          <w:rFonts w:ascii="Times New Roman"/>
                        </w:rPr>
                        <w:tab/>
                      </w:r>
                      <w:r>
                        <w:rPr>
                          <w:rFonts w:ascii="Times New Roman"/>
                        </w:rPr>
                        <w:tab/>
                      </w:r>
                      <w:r>
                        <w:rPr>
                          <w:rFonts w:ascii="Times New Roman"/>
                        </w:rPr>
                        <w:tab/>
                      </w:r>
                      <w:r>
                        <w:rPr>
                          <w:rFonts w:ascii="Times New Roman"/>
                        </w:rPr>
                        <w:tab/>
                        <w:t>18</w:t>
                      </w:r>
                    </w:p>
                    <w:p w14:paraId="4C5AC710" w14:textId="77777777" w:rsidR="00921F27" w:rsidRDefault="00921F27" w:rsidP="00745D8F">
                      <w:pPr>
                        <w:spacing w:line="360" w:lineRule="auto"/>
                        <w:ind w:left="720" w:right="32"/>
                        <w:rPr>
                          <w:rFonts w:ascii="Times New Roman"/>
                        </w:rPr>
                      </w:pPr>
                      <w:r>
                        <w:rPr>
                          <w:rFonts w:ascii="Times New Roman"/>
                        </w:rPr>
                        <w:t xml:space="preserve">The Role of Communication Technology in Daily Life </w:t>
                      </w:r>
                      <w:r>
                        <w:rPr>
                          <w:rFonts w:ascii="Times New Roman"/>
                        </w:rPr>
                        <w:tab/>
                      </w:r>
                      <w:r>
                        <w:rPr>
                          <w:rFonts w:ascii="Times New Roman"/>
                        </w:rPr>
                        <w:tab/>
                      </w:r>
                      <w:r>
                        <w:rPr>
                          <w:rFonts w:ascii="Times New Roman"/>
                        </w:rPr>
                        <w:tab/>
                      </w:r>
                      <w:r>
                        <w:rPr>
                          <w:rFonts w:ascii="Times New Roman"/>
                        </w:rPr>
                        <w:tab/>
                      </w:r>
                      <w:r>
                        <w:rPr>
                          <w:rFonts w:ascii="Times New Roman"/>
                        </w:rPr>
                        <w:tab/>
                        <w:t>20</w:t>
                      </w:r>
                    </w:p>
                    <w:p w14:paraId="5193821C" w14:textId="77777777" w:rsidR="00921F27" w:rsidRDefault="00921F27" w:rsidP="00745D8F">
                      <w:pPr>
                        <w:spacing w:line="360" w:lineRule="auto"/>
                        <w:ind w:left="720" w:right="32"/>
                        <w:rPr>
                          <w:rFonts w:ascii="Times New Roman"/>
                        </w:rPr>
                      </w:pPr>
                      <w:r>
                        <w:rPr>
                          <w:rFonts w:ascii="Times New Roman"/>
                        </w:rPr>
                        <w:t>More Effective Uses for Communication Technology</w:t>
                      </w:r>
                      <w:r>
                        <w:rPr>
                          <w:rFonts w:ascii="Times New Roman"/>
                        </w:rPr>
                        <w:tab/>
                      </w:r>
                      <w:r>
                        <w:rPr>
                          <w:rFonts w:ascii="Times New Roman"/>
                        </w:rPr>
                        <w:tab/>
                      </w:r>
                      <w:r>
                        <w:rPr>
                          <w:rFonts w:ascii="Times New Roman"/>
                        </w:rPr>
                        <w:tab/>
                      </w:r>
                      <w:r>
                        <w:rPr>
                          <w:rFonts w:ascii="Times New Roman"/>
                        </w:rPr>
                        <w:tab/>
                      </w:r>
                      <w:r>
                        <w:rPr>
                          <w:rFonts w:ascii="Times New Roman"/>
                        </w:rPr>
                        <w:tab/>
                        <w:t>21</w:t>
                      </w:r>
                    </w:p>
                    <w:p w14:paraId="22F34916" w14:textId="77777777" w:rsidR="00921F27" w:rsidRDefault="00921F27" w:rsidP="00745D8F">
                      <w:pPr>
                        <w:spacing w:line="360" w:lineRule="auto"/>
                        <w:ind w:left="885" w:right="32"/>
                        <w:rPr>
                          <w:rFonts w:ascii="Times New Roman"/>
                        </w:rPr>
                      </w:pPr>
                      <w:r>
                        <w:rPr>
                          <w:rFonts w:ascii="Times New Roman"/>
                        </w:rPr>
                        <w:t xml:space="preserve">Internet Acces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1</w:t>
                      </w:r>
                    </w:p>
                    <w:p w14:paraId="6A478D75" w14:textId="77777777" w:rsidR="00921F27" w:rsidRDefault="00921F27" w:rsidP="00745D8F">
                      <w:pPr>
                        <w:spacing w:line="360" w:lineRule="auto"/>
                        <w:ind w:left="885" w:right="32"/>
                        <w:rPr>
                          <w:rFonts w:ascii="Times New Roman"/>
                        </w:rPr>
                      </w:pPr>
                      <w:r>
                        <w:rPr>
                          <w:rFonts w:ascii="Times New Roman"/>
                        </w:rPr>
                        <w:t>Emergency Acces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2</w:t>
                      </w:r>
                    </w:p>
                    <w:p w14:paraId="560AB1BF" w14:textId="77777777" w:rsidR="00921F27" w:rsidRDefault="00921F27" w:rsidP="00745D8F">
                      <w:pPr>
                        <w:spacing w:line="360" w:lineRule="auto"/>
                        <w:ind w:left="720" w:right="32"/>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3</w:t>
                      </w:r>
                    </w:p>
                    <w:p w14:paraId="7351C9F8" w14:textId="77777777" w:rsidR="00921F27" w:rsidRDefault="00921F27"/>
                  </w:txbxContent>
                </v:textbox>
                <w10:wrap type="square" anchorx="margin"/>
              </v:shape>
            </w:pict>
          </mc:Fallback>
        </mc:AlternateContent>
      </w:r>
      <w:r w:rsidR="00906598">
        <w:t>The following example is taken from the contents page of a traditional study related to communications.</w:t>
      </w:r>
    </w:p>
    <w:p w14:paraId="394744C0" w14:textId="77777777" w:rsidR="00626DB1" w:rsidRDefault="00626DB1" w:rsidP="00D80C63">
      <w:pPr>
        <w:pStyle w:val="BodyText"/>
        <w:spacing w:before="7"/>
        <w:rPr>
          <w:rFonts w:ascii="Times New Roman"/>
          <w:sz w:val="20"/>
        </w:rPr>
      </w:pPr>
    </w:p>
    <w:p w14:paraId="7E25402E" w14:textId="77777777" w:rsidR="00C47DC1" w:rsidRDefault="00745D8F" w:rsidP="00D80C63">
      <w:pPr>
        <w:pStyle w:val="BodyText"/>
        <w:spacing w:before="7"/>
        <w:rPr>
          <w:rFonts w:ascii="Times New Roman"/>
          <w:sz w:val="20"/>
        </w:rPr>
      </w:pPr>
      <w:r w:rsidRPr="00745D8F">
        <w:rPr>
          <w:rFonts w:ascii="Times New Roman"/>
          <w:noProof/>
          <w:sz w:val="20"/>
        </w:rPr>
        <mc:AlternateContent>
          <mc:Choice Requires="wps">
            <w:drawing>
              <wp:anchor distT="45720" distB="45720" distL="114300" distR="114300" simplePos="0" relativeHeight="503224152" behindDoc="0" locked="0" layoutInCell="1" allowOverlap="1" wp14:anchorId="2ABCC6BB" wp14:editId="2720C4EF">
                <wp:simplePos x="0" y="0"/>
                <wp:positionH relativeFrom="margin">
                  <wp:align>right</wp:align>
                </wp:positionH>
                <wp:positionV relativeFrom="paragraph">
                  <wp:posOffset>0</wp:posOffset>
                </wp:positionV>
                <wp:extent cx="5925185" cy="7267575"/>
                <wp:effectExtent l="0" t="0" r="18415" b="28575"/>
                <wp:wrapSquare wrapText="bothSides"/>
                <wp:docPr id="1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7267575"/>
                        </a:xfrm>
                        <a:prstGeom prst="rect">
                          <a:avLst/>
                        </a:prstGeom>
                        <a:solidFill>
                          <a:srgbClr val="FFFFFF"/>
                        </a:solidFill>
                        <a:ln w="9525">
                          <a:solidFill>
                            <a:srgbClr val="000000"/>
                          </a:solidFill>
                          <a:miter lim="800000"/>
                          <a:headEnd/>
                          <a:tailEnd/>
                        </a:ln>
                      </wps:spPr>
                      <wps:txbx>
                        <w:txbxContent>
                          <w:p w14:paraId="5168B0F2" w14:textId="77777777" w:rsidR="00921F27" w:rsidRDefault="00921F27" w:rsidP="00745D8F">
                            <w:pPr>
                              <w:spacing w:line="360" w:lineRule="auto"/>
                              <w:ind w:right="32"/>
                              <w:rPr>
                                <w:rFonts w:ascii="Times New Roman"/>
                              </w:rPr>
                            </w:pPr>
                            <w:r>
                              <w:rPr>
                                <w:rFonts w:ascii="Times New Roman"/>
                              </w:rPr>
                              <w:t>Chapter 3: Methodolog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385914DF" w14:textId="77777777" w:rsidR="00921F27" w:rsidRDefault="00921F27" w:rsidP="00745D8F">
                            <w:pPr>
                              <w:spacing w:line="360" w:lineRule="auto"/>
                              <w:ind w:right="32" w:firstLine="720"/>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4C828A80" w14:textId="77777777" w:rsidR="00921F27" w:rsidRDefault="00921F27" w:rsidP="00745D8F">
                            <w:pPr>
                              <w:spacing w:line="360" w:lineRule="auto"/>
                              <w:ind w:right="32" w:firstLine="720"/>
                              <w:rPr>
                                <w:rFonts w:ascii="Times New Roman"/>
                              </w:rPr>
                            </w:pPr>
                            <w:r>
                              <w:rPr>
                                <w:rFonts w:ascii="Times New Roman"/>
                              </w:rPr>
                              <w:t>Context of Stud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47082206" w14:textId="77777777" w:rsidR="00921F27" w:rsidRDefault="00921F27" w:rsidP="00745D8F">
                            <w:pPr>
                              <w:spacing w:line="360" w:lineRule="auto"/>
                              <w:ind w:right="32" w:firstLine="720"/>
                              <w:jc w:val="both"/>
                              <w:rPr>
                                <w:rFonts w:ascii="Times New Roman"/>
                              </w:rPr>
                            </w:pPr>
                            <w:r>
                              <w:rPr>
                                <w:rFonts w:ascii="Times New Roman"/>
                              </w:rPr>
                              <w:t xml:space="preserve">Participants of Stud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5</w:t>
                            </w:r>
                          </w:p>
                          <w:p w14:paraId="1E0E0BA3" w14:textId="77777777" w:rsidR="00921F27" w:rsidRDefault="00921F27" w:rsidP="00745D8F">
                            <w:pPr>
                              <w:spacing w:line="360" w:lineRule="auto"/>
                              <w:ind w:right="32" w:firstLine="720"/>
                              <w:jc w:val="both"/>
                              <w:rPr>
                                <w:rFonts w:ascii="Times New Roman"/>
                              </w:rPr>
                            </w:pPr>
                            <w:r>
                              <w:rPr>
                                <w:rFonts w:ascii="Times New Roman"/>
                              </w:rPr>
                              <w:t xml:space="preserve">Instruments of Stud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5</w:t>
                            </w:r>
                          </w:p>
                          <w:p w14:paraId="1BE11C52" w14:textId="77777777" w:rsidR="00921F27" w:rsidRDefault="00921F27" w:rsidP="00745D8F">
                            <w:pPr>
                              <w:spacing w:line="360" w:lineRule="auto"/>
                              <w:ind w:right="32" w:firstLine="720"/>
                              <w:jc w:val="both"/>
                              <w:rPr>
                                <w:rFonts w:ascii="Times New Roman"/>
                              </w:rPr>
                            </w:pPr>
                            <w:r>
                              <w:rPr>
                                <w:rFonts w:ascii="Times New Roman"/>
                              </w:rPr>
                              <w:t>Plan of A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6</w:t>
                            </w:r>
                          </w:p>
                          <w:p w14:paraId="260840CB" w14:textId="77777777" w:rsidR="00921F27" w:rsidRDefault="00921F27" w:rsidP="00745D8F">
                            <w:pPr>
                              <w:spacing w:line="360" w:lineRule="auto"/>
                              <w:ind w:right="32" w:firstLine="720"/>
                              <w:rPr>
                                <w:rFonts w:ascii="Times New Roman"/>
                              </w:rPr>
                            </w:pPr>
                            <w:r>
                              <w:rPr>
                                <w:rFonts w:ascii="Times New Roman"/>
                              </w:rPr>
                              <w:t xml:space="preserve">Sub-Question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6</w:t>
                            </w:r>
                          </w:p>
                          <w:p w14:paraId="25AA7EC5" w14:textId="77777777" w:rsidR="00921F27" w:rsidRDefault="00921F27" w:rsidP="00745D8F">
                            <w:pPr>
                              <w:spacing w:line="360" w:lineRule="auto"/>
                              <w:ind w:right="32" w:firstLine="720"/>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7</w:t>
                            </w:r>
                          </w:p>
                          <w:p w14:paraId="18CE08EF" w14:textId="77777777" w:rsidR="00921F27" w:rsidRDefault="00921F27" w:rsidP="00745D8F">
                            <w:pPr>
                              <w:spacing w:line="360" w:lineRule="auto"/>
                              <w:ind w:right="32"/>
                              <w:rPr>
                                <w:rFonts w:ascii="Times New Roman"/>
                              </w:rPr>
                            </w:pPr>
                            <w:r>
                              <w:rPr>
                                <w:rFonts w:ascii="Times New Roman"/>
                              </w:rPr>
                              <w:t>Chapter 4: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33398999" w14:textId="77777777" w:rsidR="00921F27" w:rsidRDefault="00921F27" w:rsidP="00745D8F">
                            <w:pPr>
                              <w:spacing w:line="360" w:lineRule="auto"/>
                              <w:ind w:right="32" w:firstLine="720"/>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41608514" w14:textId="77777777" w:rsidR="00921F27" w:rsidRDefault="00921F27" w:rsidP="00745D8F">
                            <w:pPr>
                              <w:spacing w:line="360" w:lineRule="auto"/>
                              <w:ind w:right="32" w:firstLine="720"/>
                              <w:rPr>
                                <w:rFonts w:ascii="Times New Roman"/>
                              </w:rPr>
                            </w:pPr>
                            <w:r>
                              <w:rPr>
                                <w:rFonts w:ascii="Times New Roman"/>
                              </w:rPr>
                              <w:t xml:space="preserve">Demographic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2EDE2995" w14:textId="77777777" w:rsidR="00921F27" w:rsidRDefault="00921F27" w:rsidP="00745D8F">
                            <w:pPr>
                              <w:spacing w:line="360" w:lineRule="auto"/>
                              <w:ind w:right="32" w:firstLine="720"/>
                              <w:rPr>
                                <w:rFonts w:ascii="Times New Roman"/>
                              </w:rPr>
                            </w:pPr>
                            <w:r>
                              <w:rPr>
                                <w:rFonts w:ascii="Times New Roman"/>
                              </w:rPr>
                              <w:t xml:space="preserve">Sub-Question On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1</w:t>
                            </w:r>
                          </w:p>
                          <w:p w14:paraId="1BEE0063" w14:textId="77777777" w:rsidR="00921F27" w:rsidRDefault="00921F27" w:rsidP="00745D8F">
                            <w:pPr>
                              <w:spacing w:line="360" w:lineRule="auto"/>
                              <w:ind w:right="32" w:firstLine="720"/>
                              <w:rPr>
                                <w:rFonts w:ascii="Times New Roman"/>
                              </w:rPr>
                            </w:pPr>
                            <w:r>
                              <w:rPr>
                                <w:rFonts w:ascii="Times New Roman"/>
                              </w:rPr>
                              <w:t>Sub-Question Two</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5</w:t>
                            </w:r>
                          </w:p>
                          <w:p w14:paraId="1491A5D7" w14:textId="77777777" w:rsidR="00921F27" w:rsidRDefault="00921F27" w:rsidP="00745D8F">
                            <w:pPr>
                              <w:spacing w:line="360" w:lineRule="auto"/>
                              <w:ind w:right="32" w:firstLine="720"/>
                              <w:rPr>
                                <w:rFonts w:ascii="Times New Roman"/>
                              </w:rPr>
                            </w:pPr>
                            <w:r>
                              <w:rPr>
                                <w:rFonts w:ascii="Times New Roman"/>
                              </w:rPr>
                              <w:t xml:space="preserve">Sub-Question Thre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9</w:t>
                            </w:r>
                          </w:p>
                          <w:p w14:paraId="3293F4B6" w14:textId="77777777" w:rsidR="00921F27" w:rsidRDefault="00921F27" w:rsidP="00745D8F">
                            <w:pPr>
                              <w:spacing w:line="360" w:lineRule="auto"/>
                              <w:ind w:right="32" w:firstLine="720"/>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5</w:t>
                            </w:r>
                          </w:p>
                          <w:p w14:paraId="711FA828" w14:textId="77777777" w:rsidR="00921F27" w:rsidRDefault="00921F27" w:rsidP="00745D8F">
                            <w:pPr>
                              <w:spacing w:line="360" w:lineRule="auto"/>
                              <w:ind w:right="32"/>
                              <w:rPr>
                                <w:rFonts w:ascii="Times New Roman"/>
                              </w:rPr>
                            </w:pPr>
                            <w:r>
                              <w:rPr>
                                <w:rFonts w:ascii="Times New Roman"/>
                              </w:rPr>
                              <w:t xml:space="preserve">Chapter 5: Summary and Discuss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6682EFA7" w14:textId="77777777" w:rsidR="00921F27" w:rsidRDefault="00921F27" w:rsidP="00745D8F">
                            <w:pPr>
                              <w:spacing w:line="360" w:lineRule="auto"/>
                              <w:ind w:right="32" w:firstLine="720"/>
                              <w:rPr>
                                <w:rFonts w:ascii="Times New Roman"/>
                              </w:rPr>
                            </w:pPr>
                            <w:r>
                              <w:rPr>
                                <w:rFonts w:ascii="Times New Roman"/>
                              </w:rPr>
                              <w:t>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4830D3E0" w14:textId="77777777" w:rsidR="00921F27" w:rsidRDefault="00921F27" w:rsidP="00745D8F">
                            <w:pPr>
                              <w:spacing w:line="360" w:lineRule="auto"/>
                              <w:ind w:right="32" w:firstLine="720"/>
                              <w:rPr>
                                <w:rFonts w:ascii="Times New Roman"/>
                              </w:rPr>
                            </w:pPr>
                            <w:r>
                              <w:rPr>
                                <w:rFonts w:ascii="Times New Roman"/>
                              </w:rPr>
                              <w:t xml:space="preserve">Problem Statement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143D1C08" w14:textId="77777777" w:rsidR="00921F27" w:rsidRDefault="00921F27" w:rsidP="00745D8F">
                            <w:pPr>
                              <w:spacing w:line="360" w:lineRule="auto"/>
                              <w:ind w:right="32" w:firstLine="720"/>
                              <w:rPr>
                                <w:rFonts w:ascii="Times New Roman"/>
                              </w:rPr>
                            </w:pPr>
                            <w:r>
                              <w:rPr>
                                <w:rFonts w:ascii="Times New Roman"/>
                              </w:rPr>
                              <w:t xml:space="preserve">Review of Methodolog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076928B7" w14:textId="77777777" w:rsidR="00921F27" w:rsidRDefault="00921F27" w:rsidP="00745D8F">
                            <w:pPr>
                              <w:spacing w:line="360" w:lineRule="auto"/>
                              <w:ind w:right="32" w:firstLine="720"/>
                              <w:rPr>
                                <w:rFonts w:ascii="Times New Roman"/>
                              </w:rPr>
                            </w:pPr>
                            <w:r>
                              <w:rPr>
                                <w:rFonts w:ascii="Times New Roman"/>
                              </w:rPr>
                              <w:t>Summary of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684BA4BB" w14:textId="77777777" w:rsidR="00921F27" w:rsidRDefault="00921F27" w:rsidP="00745D8F">
                            <w:pPr>
                              <w:spacing w:line="360" w:lineRule="auto"/>
                              <w:ind w:right="32" w:firstLine="720"/>
                              <w:jc w:val="both"/>
                              <w:rPr>
                                <w:rFonts w:ascii="Times New Roman"/>
                              </w:rPr>
                            </w:pPr>
                            <w:r>
                              <w:rPr>
                                <w:rFonts w:ascii="Times New Roman"/>
                              </w:rPr>
                              <w:t xml:space="preserve">Sub-Question On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38FB993D" w14:textId="77777777" w:rsidR="00921F27" w:rsidRDefault="00921F27" w:rsidP="00745D8F">
                            <w:pPr>
                              <w:spacing w:line="360" w:lineRule="auto"/>
                              <w:ind w:right="32" w:firstLine="720"/>
                              <w:jc w:val="both"/>
                              <w:rPr>
                                <w:rFonts w:ascii="Times New Roman"/>
                              </w:rPr>
                            </w:pPr>
                            <w:r>
                              <w:rPr>
                                <w:rFonts w:ascii="Times New Roman"/>
                              </w:rPr>
                              <w:t xml:space="preserve">Sub-Question Two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8</w:t>
                            </w:r>
                          </w:p>
                          <w:p w14:paraId="273283F1" w14:textId="77777777" w:rsidR="00921F27" w:rsidRDefault="00921F27" w:rsidP="00745D8F">
                            <w:pPr>
                              <w:spacing w:line="360" w:lineRule="auto"/>
                              <w:ind w:right="32" w:firstLine="720"/>
                              <w:jc w:val="both"/>
                              <w:rPr>
                                <w:rFonts w:ascii="Times New Roman"/>
                              </w:rPr>
                            </w:pPr>
                            <w:r>
                              <w:rPr>
                                <w:rFonts w:ascii="Times New Roman"/>
                              </w:rPr>
                              <w:t>Sub-Question Three</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8</w:t>
                            </w:r>
                          </w:p>
                          <w:p w14:paraId="57FC72AA" w14:textId="77777777" w:rsidR="00921F27" w:rsidRDefault="00921F27" w:rsidP="00745D8F">
                            <w:pPr>
                              <w:spacing w:line="360" w:lineRule="auto"/>
                              <w:ind w:right="32" w:firstLine="720"/>
                              <w:rPr>
                                <w:rFonts w:ascii="Times New Roman"/>
                              </w:rPr>
                            </w:pPr>
                            <w:r>
                              <w:rPr>
                                <w:rFonts w:ascii="Times New Roman"/>
                              </w:rPr>
                              <w:t xml:space="preserve">Relationship of Research to the Field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0</w:t>
                            </w:r>
                          </w:p>
                          <w:p w14:paraId="0AC7D3DB" w14:textId="77777777" w:rsidR="00921F27" w:rsidRDefault="00921F27" w:rsidP="00745D8F">
                            <w:pPr>
                              <w:spacing w:line="360" w:lineRule="auto"/>
                              <w:ind w:right="32" w:firstLine="720"/>
                              <w:rPr>
                                <w:rFonts w:ascii="Times New Roman"/>
                              </w:rPr>
                            </w:pPr>
                            <w:r>
                              <w:rPr>
                                <w:rFonts w:ascii="Times New Roman"/>
                              </w:rPr>
                              <w:t>Discussion of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1</w:t>
                            </w:r>
                          </w:p>
                          <w:p w14:paraId="2F1721D8" w14:textId="77777777" w:rsidR="00921F27" w:rsidRDefault="00921F27" w:rsidP="00745D8F">
                            <w:pPr>
                              <w:spacing w:line="360" w:lineRule="auto"/>
                              <w:ind w:right="32" w:firstLine="720"/>
                              <w:rPr>
                                <w:rFonts w:ascii="Times New Roman"/>
                              </w:rPr>
                            </w:pPr>
                            <w:r>
                              <w:rPr>
                                <w:rFonts w:ascii="Times New Roman"/>
                              </w:rPr>
                              <w:t xml:space="preserve">Conclus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3</w:t>
                            </w:r>
                          </w:p>
                          <w:p w14:paraId="257A3888" w14:textId="77777777" w:rsidR="00921F27" w:rsidRDefault="00921F27" w:rsidP="00745D8F">
                            <w:pPr>
                              <w:spacing w:line="360" w:lineRule="auto"/>
                              <w:ind w:right="32"/>
                              <w:rPr>
                                <w:rFonts w:ascii="Times New Roman"/>
                              </w:rPr>
                            </w:pPr>
                            <w:r>
                              <w:rPr>
                                <w:rFonts w:ascii="Times New Roman"/>
                              </w:rPr>
                              <w:t xml:space="preserve">Annotated Bibliograph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5</w:t>
                            </w:r>
                          </w:p>
                          <w:p w14:paraId="5CD783CF" w14:textId="77777777" w:rsidR="00921F27" w:rsidRDefault="00921F27" w:rsidP="00745D8F">
                            <w:pPr>
                              <w:spacing w:line="360" w:lineRule="auto"/>
                              <w:ind w:right="32"/>
                              <w:rPr>
                                <w:rFonts w:ascii="Times New Roman"/>
                              </w:rPr>
                            </w:pPr>
                            <w:r>
                              <w:rPr>
                                <w:rFonts w:ascii="Times New Roman"/>
                              </w:rPr>
                              <w:t>Reference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8</w:t>
                            </w:r>
                          </w:p>
                          <w:p w14:paraId="52E88433" w14:textId="77777777" w:rsidR="00921F27" w:rsidRDefault="00921F27" w:rsidP="00745D8F">
                            <w:pPr>
                              <w:spacing w:line="360" w:lineRule="auto"/>
                              <w:ind w:right="32"/>
                              <w:rPr>
                                <w:rFonts w:ascii="Times New Roman"/>
                              </w:rPr>
                            </w:pPr>
                            <w:r>
                              <w:rPr>
                                <w:rFonts w:ascii="Times New Roman"/>
                              </w:rPr>
                              <w:t>Appendix A: Survey for Study on Communication Technology</w:t>
                            </w:r>
                            <w:r>
                              <w:rPr>
                                <w:rFonts w:ascii="Times New Roman"/>
                              </w:rPr>
                              <w:tab/>
                            </w:r>
                            <w:r>
                              <w:rPr>
                                <w:rFonts w:ascii="Times New Roman"/>
                              </w:rPr>
                              <w:tab/>
                            </w:r>
                            <w:r>
                              <w:rPr>
                                <w:rFonts w:ascii="Times New Roman"/>
                              </w:rPr>
                              <w:tab/>
                            </w:r>
                            <w:r>
                              <w:rPr>
                                <w:rFonts w:ascii="Times New Roman"/>
                              </w:rPr>
                              <w:tab/>
                            </w:r>
                            <w:r>
                              <w:rPr>
                                <w:rFonts w:ascii="Times New Roman"/>
                              </w:rPr>
                              <w:tab/>
                              <w:t>62</w:t>
                            </w:r>
                          </w:p>
                          <w:p w14:paraId="3D2476DD" w14:textId="77777777" w:rsidR="00921F27" w:rsidRDefault="00921F27" w:rsidP="00745D8F">
                            <w:pPr>
                              <w:ind w:right="3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CC6BB" id="_x0000_s1326" type="#_x0000_t202" style="position:absolute;margin-left:415.35pt;margin-top:0;width:466.55pt;height:572.25pt;z-index:503224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">
                <v:textbox>
                  <w:txbxContent>
                    <w:p w14:paraId="5168B0F2" w14:textId="77777777" w:rsidR="00921F27" w:rsidRDefault="00921F27" w:rsidP="00745D8F">
                      <w:pPr>
                        <w:spacing w:line="360" w:lineRule="auto"/>
                        <w:ind w:right="32"/>
                        <w:rPr>
                          <w:rFonts w:ascii="Times New Roman"/>
                        </w:rPr>
                      </w:pPr>
                      <w:r>
                        <w:rPr>
                          <w:rFonts w:ascii="Times New Roman"/>
                        </w:rPr>
                        <w:t>Chapter 3: Methodolog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385914DF" w14:textId="77777777" w:rsidR="00921F27" w:rsidRDefault="00921F27" w:rsidP="00745D8F">
                      <w:pPr>
                        <w:spacing w:line="360" w:lineRule="auto"/>
                        <w:ind w:right="32" w:firstLine="720"/>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4C828A80" w14:textId="77777777" w:rsidR="00921F27" w:rsidRDefault="00921F27" w:rsidP="00745D8F">
                      <w:pPr>
                        <w:spacing w:line="360" w:lineRule="auto"/>
                        <w:ind w:right="32" w:firstLine="720"/>
                        <w:rPr>
                          <w:rFonts w:ascii="Times New Roman"/>
                        </w:rPr>
                      </w:pPr>
                      <w:r>
                        <w:rPr>
                          <w:rFonts w:ascii="Times New Roman"/>
                        </w:rPr>
                        <w:t>Context of Stud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4</w:t>
                      </w:r>
                    </w:p>
                    <w:p w14:paraId="47082206" w14:textId="77777777" w:rsidR="00921F27" w:rsidRDefault="00921F27" w:rsidP="00745D8F">
                      <w:pPr>
                        <w:spacing w:line="360" w:lineRule="auto"/>
                        <w:ind w:right="32" w:firstLine="720"/>
                        <w:jc w:val="both"/>
                        <w:rPr>
                          <w:rFonts w:ascii="Times New Roman"/>
                        </w:rPr>
                      </w:pPr>
                      <w:r>
                        <w:rPr>
                          <w:rFonts w:ascii="Times New Roman"/>
                        </w:rPr>
                        <w:t xml:space="preserve">Participants of Stud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5</w:t>
                      </w:r>
                    </w:p>
                    <w:p w14:paraId="1E0E0BA3" w14:textId="77777777" w:rsidR="00921F27" w:rsidRDefault="00921F27" w:rsidP="00745D8F">
                      <w:pPr>
                        <w:spacing w:line="360" w:lineRule="auto"/>
                        <w:ind w:right="32" w:firstLine="720"/>
                        <w:jc w:val="both"/>
                        <w:rPr>
                          <w:rFonts w:ascii="Times New Roman"/>
                        </w:rPr>
                      </w:pPr>
                      <w:r>
                        <w:rPr>
                          <w:rFonts w:ascii="Times New Roman"/>
                        </w:rPr>
                        <w:t xml:space="preserve">Instruments of Stud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5</w:t>
                      </w:r>
                    </w:p>
                    <w:p w14:paraId="1BE11C52" w14:textId="77777777" w:rsidR="00921F27" w:rsidRDefault="00921F27" w:rsidP="00745D8F">
                      <w:pPr>
                        <w:spacing w:line="360" w:lineRule="auto"/>
                        <w:ind w:right="32" w:firstLine="720"/>
                        <w:jc w:val="both"/>
                        <w:rPr>
                          <w:rFonts w:ascii="Times New Roman"/>
                        </w:rPr>
                      </w:pPr>
                      <w:r>
                        <w:rPr>
                          <w:rFonts w:ascii="Times New Roman"/>
                        </w:rPr>
                        <w:t>Plan of A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6</w:t>
                      </w:r>
                    </w:p>
                    <w:p w14:paraId="260840CB" w14:textId="77777777" w:rsidR="00921F27" w:rsidRDefault="00921F27" w:rsidP="00745D8F">
                      <w:pPr>
                        <w:spacing w:line="360" w:lineRule="auto"/>
                        <w:ind w:right="32" w:firstLine="720"/>
                        <w:rPr>
                          <w:rFonts w:ascii="Times New Roman"/>
                        </w:rPr>
                      </w:pPr>
                      <w:r>
                        <w:rPr>
                          <w:rFonts w:ascii="Times New Roman"/>
                        </w:rPr>
                        <w:t xml:space="preserve">Sub-Question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6</w:t>
                      </w:r>
                    </w:p>
                    <w:p w14:paraId="25AA7EC5" w14:textId="77777777" w:rsidR="00921F27" w:rsidRDefault="00921F27" w:rsidP="00745D8F">
                      <w:pPr>
                        <w:spacing w:line="360" w:lineRule="auto"/>
                        <w:ind w:right="32" w:firstLine="720"/>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7</w:t>
                      </w:r>
                    </w:p>
                    <w:p w14:paraId="18CE08EF" w14:textId="77777777" w:rsidR="00921F27" w:rsidRDefault="00921F27" w:rsidP="00745D8F">
                      <w:pPr>
                        <w:spacing w:line="360" w:lineRule="auto"/>
                        <w:ind w:right="32"/>
                        <w:rPr>
                          <w:rFonts w:ascii="Times New Roman"/>
                        </w:rPr>
                      </w:pPr>
                      <w:r>
                        <w:rPr>
                          <w:rFonts w:ascii="Times New Roman"/>
                        </w:rPr>
                        <w:t>Chapter 4: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33398999" w14:textId="77777777" w:rsidR="00921F27" w:rsidRDefault="00921F27" w:rsidP="00745D8F">
                      <w:pPr>
                        <w:spacing w:line="360" w:lineRule="auto"/>
                        <w:ind w:right="32" w:firstLine="720"/>
                        <w:rPr>
                          <w:rFonts w:ascii="Times New Roman"/>
                        </w:rPr>
                      </w:pPr>
                      <w:r>
                        <w:rPr>
                          <w:rFonts w:ascii="Times New Roman"/>
                        </w:rPr>
                        <w:t xml:space="preserve">Introduct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41608514" w14:textId="77777777" w:rsidR="00921F27" w:rsidRDefault="00921F27" w:rsidP="00745D8F">
                      <w:pPr>
                        <w:spacing w:line="360" w:lineRule="auto"/>
                        <w:ind w:right="32" w:firstLine="720"/>
                        <w:rPr>
                          <w:rFonts w:ascii="Times New Roman"/>
                        </w:rPr>
                      </w:pPr>
                      <w:r>
                        <w:rPr>
                          <w:rFonts w:ascii="Times New Roman"/>
                        </w:rPr>
                        <w:t xml:space="preserve">Demographics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28</w:t>
                      </w:r>
                    </w:p>
                    <w:p w14:paraId="2EDE2995" w14:textId="77777777" w:rsidR="00921F27" w:rsidRDefault="00921F27" w:rsidP="00745D8F">
                      <w:pPr>
                        <w:spacing w:line="360" w:lineRule="auto"/>
                        <w:ind w:right="32" w:firstLine="720"/>
                        <w:rPr>
                          <w:rFonts w:ascii="Times New Roman"/>
                        </w:rPr>
                      </w:pPr>
                      <w:r>
                        <w:rPr>
                          <w:rFonts w:ascii="Times New Roman"/>
                        </w:rPr>
                        <w:t xml:space="preserve">Sub-Question On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1</w:t>
                      </w:r>
                    </w:p>
                    <w:p w14:paraId="1BEE0063" w14:textId="77777777" w:rsidR="00921F27" w:rsidRDefault="00921F27" w:rsidP="00745D8F">
                      <w:pPr>
                        <w:spacing w:line="360" w:lineRule="auto"/>
                        <w:ind w:right="32" w:firstLine="720"/>
                        <w:rPr>
                          <w:rFonts w:ascii="Times New Roman"/>
                        </w:rPr>
                      </w:pPr>
                      <w:r>
                        <w:rPr>
                          <w:rFonts w:ascii="Times New Roman"/>
                        </w:rPr>
                        <w:t>Sub-Question Two</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5</w:t>
                      </w:r>
                    </w:p>
                    <w:p w14:paraId="1491A5D7" w14:textId="77777777" w:rsidR="00921F27" w:rsidRDefault="00921F27" w:rsidP="00745D8F">
                      <w:pPr>
                        <w:spacing w:line="360" w:lineRule="auto"/>
                        <w:ind w:right="32" w:firstLine="720"/>
                        <w:rPr>
                          <w:rFonts w:ascii="Times New Roman"/>
                        </w:rPr>
                      </w:pPr>
                      <w:r>
                        <w:rPr>
                          <w:rFonts w:ascii="Times New Roman"/>
                        </w:rPr>
                        <w:t xml:space="preserve">Sub-Question Thre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39</w:t>
                      </w:r>
                    </w:p>
                    <w:p w14:paraId="3293F4B6" w14:textId="77777777" w:rsidR="00921F27" w:rsidRDefault="00921F27" w:rsidP="00745D8F">
                      <w:pPr>
                        <w:spacing w:line="360" w:lineRule="auto"/>
                        <w:ind w:right="32" w:firstLine="720"/>
                        <w:rPr>
                          <w:rFonts w:ascii="Times New Roman"/>
                        </w:rPr>
                      </w:pPr>
                      <w:r>
                        <w:rPr>
                          <w:rFonts w:ascii="Times New Roman"/>
                        </w:rPr>
                        <w:t>Summary</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5</w:t>
                      </w:r>
                    </w:p>
                    <w:p w14:paraId="711FA828" w14:textId="77777777" w:rsidR="00921F27" w:rsidRDefault="00921F27" w:rsidP="00745D8F">
                      <w:pPr>
                        <w:spacing w:line="360" w:lineRule="auto"/>
                        <w:ind w:right="32"/>
                        <w:rPr>
                          <w:rFonts w:ascii="Times New Roman"/>
                        </w:rPr>
                      </w:pPr>
                      <w:r>
                        <w:rPr>
                          <w:rFonts w:ascii="Times New Roman"/>
                        </w:rPr>
                        <w:t xml:space="preserve">Chapter 5: Summary and Discuss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6682EFA7" w14:textId="77777777" w:rsidR="00921F27" w:rsidRDefault="00921F27" w:rsidP="00745D8F">
                      <w:pPr>
                        <w:spacing w:line="360" w:lineRule="auto"/>
                        <w:ind w:right="32" w:firstLine="720"/>
                        <w:rPr>
                          <w:rFonts w:ascii="Times New Roman"/>
                        </w:rPr>
                      </w:pPr>
                      <w:r>
                        <w:rPr>
                          <w:rFonts w:ascii="Times New Roman"/>
                        </w:rPr>
                        <w:t>Introduction</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4830D3E0" w14:textId="77777777" w:rsidR="00921F27" w:rsidRDefault="00921F27" w:rsidP="00745D8F">
                      <w:pPr>
                        <w:spacing w:line="360" w:lineRule="auto"/>
                        <w:ind w:right="32" w:firstLine="720"/>
                        <w:rPr>
                          <w:rFonts w:ascii="Times New Roman"/>
                        </w:rPr>
                      </w:pPr>
                      <w:r>
                        <w:rPr>
                          <w:rFonts w:ascii="Times New Roman"/>
                        </w:rPr>
                        <w:t xml:space="preserve">Problem Statement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6</w:t>
                      </w:r>
                    </w:p>
                    <w:p w14:paraId="143D1C08" w14:textId="77777777" w:rsidR="00921F27" w:rsidRDefault="00921F27" w:rsidP="00745D8F">
                      <w:pPr>
                        <w:spacing w:line="360" w:lineRule="auto"/>
                        <w:ind w:right="32" w:firstLine="720"/>
                        <w:rPr>
                          <w:rFonts w:ascii="Times New Roman"/>
                        </w:rPr>
                      </w:pPr>
                      <w:r>
                        <w:rPr>
                          <w:rFonts w:ascii="Times New Roman"/>
                        </w:rPr>
                        <w:t xml:space="preserve">Review of Methodolog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076928B7" w14:textId="77777777" w:rsidR="00921F27" w:rsidRDefault="00921F27" w:rsidP="00745D8F">
                      <w:pPr>
                        <w:spacing w:line="360" w:lineRule="auto"/>
                        <w:ind w:right="32" w:firstLine="720"/>
                        <w:rPr>
                          <w:rFonts w:ascii="Times New Roman"/>
                        </w:rPr>
                      </w:pPr>
                      <w:r>
                        <w:rPr>
                          <w:rFonts w:ascii="Times New Roman"/>
                        </w:rPr>
                        <w:t>Summary of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684BA4BB" w14:textId="77777777" w:rsidR="00921F27" w:rsidRDefault="00921F27" w:rsidP="00745D8F">
                      <w:pPr>
                        <w:spacing w:line="360" w:lineRule="auto"/>
                        <w:ind w:right="32" w:firstLine="720"/>
                        <w:jc w:val="both"/>
                        <w:rPr>
                          <w:rFonts w:ascii="Times New Roman"/>
                        </w:rPr>
                      </w:pPr>
                      <w:r>
                        <w:rPr>
                          <w:rFonts w:ascii="Times New Roman"/>
                        </w:rPr>
                        <w:t xml:space="preserve">Sub-Question One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7</w:t>
                      </w:r>
                    </w:p>
                    <w:p w14:paraId="38FB993D" w14:textId="77777777" w:rsidR="00921F27" w:rsidRDefault="00921F27" w:rsidP="00745D8F">
                      <w:pPr>
                        <w:spacing w:line="360" w:lineRule="auto"/>
                        <w:ind w:right="32" w:firstLine="720"/>
                        <w:jc w:val="both"/>
                        <w:rPr>
                          <w:rFonts w:ascii="Times New Roman"/>
                        </w:rPr>
                      </w:pPr>
                      <w:r>
                        <w:rPr>
                          <w:rFonts w:ascii="Times New Roman"/>
                        </w:rPr>
                        <w:t xml:space="preserve">Sub-Question Two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8</w:t>
                      </w:r>
                    </w:p>
                    <w:p w14:paraId="273283F1" w14:textId="77777777" w:rsidR="00921F27" w:rsidRDefault="00921F27" w:rsidP="00745D8F">
                      <w:pPr>
                        <w:spacing w:line="360" w:lineRule="auto"/>
                        <w:ind w:right="32" w:firstLine="720"/>
                        <w:jc w:val="both"/>
                        <w:rPr>
                          <w:rFonts w:ascii="Times New Roman"/>
                        </w:rPr>
                      </w:pPr>
                      <w:r>
                        <w:rPr>
                          <w:rFonts w:ascii="Times New Roman"/>
                        </w:rPr>
                        <w:t>Sub-Question Three</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48</w:t>
                      </w:r>
                    </w:p>
                    <w:p w14:paraId="57FC72AA" w14:textId="77777777" w:rsidR="00921F27" w:rsidRDefault="00921F27" w:rsidP="00745D8F">
                      <w:pPr>
                        <w:spacing w:line="360" w:lineRule="auto"/>
                        <w:ind w:right="32" w:firstLine="720"/>
                        <w:rPr>
                          <w:rFonts w:ascii="Times New Roman"/>
                        </w:rPr>
                      </w:pPr>
                      <w:r>
                        <w:rPr>
                          <w:rFonts w:ascii="Times New Roman"/>
                        </w:rPr>
                        <w:t xml:space="preserve">Relationship of Research to the Field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0</w:t>
                      </w:r>
                    </w:p>
                    <w:p w14:paraId="0AC7D3DB" w14:textId="77777777" w:rsidR="00921F27" w:rsidRDefault="00921F27" w:rsidP="00745D8F">
                      <w:pPr>
                        <w:spacing w:line="360" w:lineRule="auto"/>
                        <w:ind w:right="32" w:firstLine="720"/>
                        <w:rPr>
                          <w:rFonts w:ascii="Times New Roman"/>
                        </w:rPr>
                      </w:pPr>
                      <w:r>
                        <w:rPr>
                          <w:rFonts w:ascii="Times New Roman"/>
                        </w:rPr>
                        <w:t>Discussion of Result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1</w:t>
                      </w:r>
                    </w:p>
                    <w:p w14:paraId="2F1721D8" w14:textId="77777777" w:rsidR="00921F27" w:rsidRDefault="00921F27" w:rsidP="00745D8F">
                      <w:pPr>
                        <w:spacing w:line="360" w:lineRule="auto"/>
                        <w:ind w:right="32" w:firstLine="720"/>
                        <w:rPr>
                          <w:rFonts w:ascii="Times New Roman"/>
                        </w:rPr>
                      </w:pPr>
                      <w:r>
                        <w:rPr>
                          <w:rFonts w:ascii="Times New Roman"/>
                        </w:rPr>
                        <w:t xml:space="preserve">Conclusion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3</w:t>
                      </w:r>
                    </w:p>
                    <w:p w14:paraId="257A3888" w14:textId="77777777" w:rsidR="00921F27" w:rsidRDefault="00921F27" w:rsidP="00745D8F">
                      <w:pPr>
                        <w:spacing w:line="360" w:lineRule="auto"/>
                        <w:ind w:right="32"/>
                        <w:rPr>
                          <w:rFonts w:ascii="Times New Roman"/>
                        </w:rPr>
                      </w:pPr>
                      <w:r>
                        <w:rPr>
                          <w:rFonts w:ascii="Times New Roman"/>
                        </w:rPr>
                        <w:t xml:space="preserve">Annotated Bibliography </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5</w:t>
                      </w:r>
                    </w:p>
                    <w:p w14:paraId="5CD783CF" w14:textId="77777777" w:rsidR="00921F27" w:rsidRDefault="00921F27" w:rsidP="00745D8F">
                      <w:pPr>
                        <w:spacing w:line="360" w:lineRule="auto"/>
                        <w:ind w:right="32"/>
                        <w:rPr>
                          <w:rFonts w:ascii="Times New Roman"/>
                        </w:rPr>
                      </w:pPr>
                      <w:r>
                        <w:rPr>
                          <w:rFonts w:ascii="Times New Roman"/>
                        </w:rPr>
                        <w:t>References</w:t>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58</w:t>
                      </w:r>
                    </w:p>
                    <w:p w14:paraId="52E88433" w14:textId="77777777" w:rsidR="00921F27" w:rsidRDefault="00921F27" w:rsidP="00745D8F">
                      <w:pPr>
                        <w:spacing w:line="360" w:lineRule="auto"/>
                        <w:ind w:right="32"/>
                        <w:rPr>
                          <w:rFonts w:ascii="Times New Roman"/>
                        </w:rPr>
                      </w:pPr>
                      <w:r>
                        <w:rPr>
                          <w:rFonts w:ascii="Times New Roman"/>
                        </w:rPr>
                        <w:t>Appendix A: Survey for Study on Communication Technology</w:t>
                      </w:r>
                      <w:r>
                        <w:rPr>
                          <w:rFonts w:ascii="Times New Roman"/>
                        </w:rPr>
                        <w:tab/>
                      </w:r>
                      <w:r>
                        <w:rPr>
                          <w:rFonts w:ascii="Times New Roman"/>
                        </w:rPr>
                        <w:tab/>
                      </w:r>
                      <w:r>
                        <w:rPr>
                          <w:rFonts w:ascii="Times New Roman"/>
                        </w:rPr>
                        <w:tab/>
                      </w:r>
                      <w:r>
                        <w:rPr>
                          <w:rFonts w:ascii="Times New Roman"/>
                        </w:rPr>
                        <w:tab/>
                      </w:r>
                      <w:r>
                        <w:rPr>
                          <w:rFonts w:ascii="Times New Roman"/>
                        </w:rPr>
                        <w:tab/>
                        <w:t>62</w:t>
                      </w:r>
                    </w:p>
                    <w:p w14:paraId="3D2476DD" w14:textId="77777777" w:rsidR="00921F27" w:rsidRDefault="00921F27" w:rsidP="00745D8F">
                      <w:pPr>
                        <w:ind w:right="32"/>
                      </w:pPr>
                    </w:p>
                  </w:txbxContent>
                </v:textbox>
                <w10:wrap type="square" anchorx="margin"/>
              </v:shape>
            </w:pict>
          </mc:Fallback>
        </mc:AlternateContent>
      </w:r>
    </w:p>
    <w:p w14:paraId="761C1B05" w14:textId="77777777" w:rsidR="00C47DC1" w:rsidRDefault="00C951FF" w:rsidP="00F95AC9">
      <w:pPr>
        <w:pStyle w:val="BodyText"/>
        <w:spacing w:before="4"/>
      </w:pPr>
      <w:bookmarkStart w:id="428" w:name="_bookmark99"/>
      <w:bookmarkEnd w:id="428"/>
      <w:r>
        <w:rPr>
          <w:rFonts w:ascii="Times New Roman"/>
          <w:noProof/>
          <w:sz w:val="20"/>
        </w:rPr>
        <w:lastRenderedPageBreak/>
        <mc:AlternateContent>
          <mc:Choice Requires="wps">
            <w:drawing>
              <wp:anchor distT="0" distB="0" distL="114300" distR="114300" simplePos="0" relativeHeight="503225176" behindDoc="0" locked="0" layoutInCell="1" allowOverlap="1" wp14:anchorId="2F2FC5DD" wp14:editId="56C67C3C">
                <wp:simplePos x="0" y="0"/>
                <wp:positionH relativeFrom="margin">
                  <wp:align>right</wp:align>
                </wp:positionH>
                <wp:positionV relativeFrom="paragraph">
                  <wp:posOffset>874</wp:posOffset>
                </wp:positionV>
                <wp:extent cx="5937250" cy="308610"/>
                <wp:effectExtent l="0" t="0" r="6350" b="0"/>
                <wp:wrapTopAndBottom/>
                <wp:docPr id="307"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3086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84901E" w14:textId="77777777" w:rsidR="00921F27" w:rsidRDefault="00921F27" w:rsidP="00C951FF">
                            <w:pPr>
                              <w:spacing w:before="57"/>
                              <w:ind w:left="88"/>
                              <w:jc w:val="center"/>
                              <w:rPr>
                                <w:rFonts w:ascii="Calibri"/>
                                <w:b/>
                              </w:rPr>
                            </w:pPr>
                            <w:bookmarkStart w:id="429" w:name="Sample_of_Chapter_1_in_a_descriptive_res"/>
                            <w:bookmarkEnd w:id="429"/>
                            <w:r>
                              <w:rPr>
                                <w:rFonts w:ascii="Calibri"/>
                                <w:b/>
                                <w:color w:val="FFFFFF"/>
                                <w:spacing w:val="11"/>
                              </w:rPr>
                              <w:t xml:space="preserve">SAMPLE </w:t>
                            </w:r>
                            <w:r>
                              <w:rPr>
                                <w:rFonts w:ascii="Calibri"/>
                                <w:b/>
                                <w:color w:val="FFFFFF"/>
                                <w:spacing w:val="6"/>
                              </w:rPr>
                              <w:t xml:space="preserve">OF </w:t>
                            </w:r>
                            <w:r>
                              <w:rPr>
                                <w:rFonts w:ascii="Calibri"/>
                                <w:b/>
                                <w:color w:val="FFFFFF"/>
                                <w:spacing w:val="12"/>
                              </w:rPr>
                              <w:t xml:space="preserve">CHAPTER </w:t>
                            </w:r>
                            <w:r>
                              <w:rPr>
                                <w:rFonts w:ascii="Calibri"/>
                                <w:b/>
                                <w:color w:val="FFFFFF"/>
                              </w:rPr>
                              <w:t xml:space="preserve">1 </w:t>
                            </w:r>
                            <w:r>
                              <w:rPr>
                                <w:rFonts w:ascii="Calibri"/>
                                <w:b/>
                                <w:color w:val="FFFFFF"/>
                                <w:spacing w:val="7"/>
                              </w:rPr>
                              <w:t xml:space="preserve">IN </w:t>
                            </w:r>
                            <w:r>
                              <w:rPr>
                                <w:rFonts w:ascii="Calibri"/>
                                <w:b/>
                                <w:color w:val="FFFFFF"/>
                              </w:rPr>
                              <w:t xml:space="preserve">A </w:t>
                            </w:r>
                            <w:r>
                              <w:rPr>
                                <w:rFonts w:ascii="Calibri"/>
                                <w:b/>
                                <w:color w:val="FFFFFF"/>
                                <w:spacing w:val="12"/>
                              </w:rPr>
                              <w:t xml:space="preserve">DESCRIPTIVE RESEARCH </w:t>
                            </w:r>
                            <w:r>
                              <w:rPr>
                                <w:rFonts w:ascii="Calibri"/>
                                <w:b/>
                                <w:color w:val="FFFFFF"/>
                                <w:spacing w:val="11"/>
                              </w:rPr>
                              <w:t>STUD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2FC5DD" id="Text Box 291" o:spid="_x0000_s1327" type="#_x0000_t202" style="position:absolute;margin-left:416.3pt;margin-top:.05pt;width:467.5pt;height:24.3pt;z-index:503225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" fillcolor="#4f81bd" stroked="f">
                <v:textbox inset="0,0,0,0">
                  <w:txbxContent>
                    <w:p w14:paraId="4284901E" w14:textId="77777777" w:rsidR="00921F27" w:rsidRDefault="00921F27" w:rsidP="00C951FF">
                      <w:pPr>
                        <w:spacing w:before="57"/>
                        <w:ind w:left="88"/>
                        <w:jc w:val="center"/>
                        <w:rPr>
                          <w:rFonts w:ascii="Calibri"/>
                          <w:b/>
                        </w:rPr>
                      </w:pPr>
                      <w:bookmarkStart w:id="430" w:name="Sample_of_Chapter_1_in_a_descriptive_res"/>
                      <w:bookmarkEnd w:id="430"/>
                      <w:r>
                        <w:rPr>
                          <w:rFonts w:ascii="Calibri"/>
                          <w:b/>
                          <w:color w:val="FFFFFF"/>
                          <w:spacing w:val="11"/>
                        </w:rPr>
                        <w:t xml:space="preserve">SAMPLE </w:t>
                      </w:r>
                      <w:r>
                        <w:rPr>
                          <w:rFonts w:ascii="Calibri"/>
                          <w:b/>
                          <w:color w:val="FFFFFF"/>
                          <w:spacing w:val="6"/>
                        </w:rPr>
                        <w:t xml:space="preserve">OF </w:t>
                      </w:r>
                      <w:r>
                        <w:rPr>
                          <w:rFonts w:ascii="Calibri"/>
                          <w:b/>
                          <w:color w:val="FFFFFF"/>
                          <w:spacing w:val="12"/>
                        </w:rPr>
                        <w:t xml:space="preserve">CHAPTER </w:t>
                      </w:r>
                      <w:r>
                        <w:rPr>
                          <w:rFonts w:ascii="Calibri"/>
                          <w:b/>
                          <w:color w:val="FFFFFF"/>
                        </w:rPr>
                        <w:t xml:space="preserve">1 </w:t>
                      </w:r>
                      <w:r>
                        <w:rPr>
                          <w:rFonts w:ascii="Calibri"/>
                          <w:b/>
                          <w:color w:val="FFFFFF"/>
                          <w:spacing w:val="7"/>
                        </w:rPr>
                        <w:t xml:space="preserve">IN </w:t>
                      </w:r>
                      <w:r>
                        <w:rPr>
                          <w:rFonts w:ascii="Calibri"/>
                          <w:b/>
                          <w:color w:val="FFFFFF"/>
                        </w:rPr>
                        <w:t xml:space="preserve">A </w:t>
                      </w:r>
                      <w:r>
                        <w:rPr>
                          <w:rFonts w:ascii="Calibri"/>
                          <w:b/>
                          <w:color w:val="FFFFFF"/>
                          <w:spacing w:val="12"/>
                        </w:rPr>
                        <w:t xml:space="preserve">DESCRIPTIVE RESEARCH </w:t>
                      </w:r>
                      <w:r>
                        <w:rPr>
                          <w:rFonts w:ascii="Calibri"/>
                          <w:b/>
                          <w:color w:val="FFFFFF"/>
                          <w:spacing w:val="11"/>
                        </w:rPr>
                        <w:t>STUDY</w:t>
                      </w:r>
                    </w:p>
                  </w:txbxContent>
                </v:textbox>
                <w10:wrap type="topAndBottom" anchorx="margin"/>
              </v:shape>
            </w:pict>
          </mc:Fallback>
        </mc:AlternateContent>
      </w:r>
      <w:r w:rsidR="00906598">
        <w:t>(This is a case study of a primary source, considered a creative project.)</w:t>
      </w:r>
    </w:p>
    <w:p w14:paraId="2F4587D4" w14:textId="77777777" w:rsidR="00C47DC1" w:rsidRDefault="00C47DC1">
      <w:pPr>
        <w:pStyle w:val="BodyText"/>
        <w:spacing w:before="5"/>
        <w:rPr>
          <w:sz w:val="18"/>
        </w:rPr>
      </w:pPr>
    </w:p>
    <w:p w14:paraId="197890FB" w14:textId="77777777" w:rsidR="00C47DC1" w:rsidRPr="00705E8C" w:rsidRDefault="00906598" w:rsidP="00705E8C">
      <w:pPr>
        <w:spacing w:before="240" w:after="240"/>
        <w:jc w:val="center"/>
        <w:rPr>
          <w:rFonts w:ascii="Times New Roman"/>
          <w:b/>
        </w:rPr>
      </w:pPr>
      <w:r>
        <w:rPr>
          <w:rFonts w:ascii="Times New Roman"/>
          <w:b/>
        </w:rPr>
        <w:t>Chapter 1: Introduction</w:t>
      </w:r>
    </w:p>
    <w:p w14:paraId="415EB32B" w14:textId="77777777" w:rsidR="00C47DC1" w:rsidRPr="00705E8C" w:rsidRDefault="00906598" w:rsidP="00705E8C">
      <w:pPr>
        <w:spacing w:before="100" w:line="355" w:lineRule="auto"/>
        <w:ind w:left="540" w:right="540" w:firstLine="360"/>
        <w:jc w:val="both"/>
        <w:rPr>
          <w:rFonts w:ascii="Times New Roman" w:hAnsi="Times New Roman"/>
        </w:rPr>
      </w:pPr>
      <w:r>
        <w:rPr>
          <w:rFonts w:ascii="Times New Roman" w:hAnsi="Times New Roman"/>
        </w:rPr>
        <w:t xml:space="preserve">This is the description of a research study that investigated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biblical interpretation. More specifically, it was a case study that observed disagreement between the researcher’s interpretation and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interpretations of the passage, Matthew 16:13-20. Below, the topic is further introduced and the problem specified, with a brief mention of methodology, delimitations, and a list of terms defined in the context of the study.</w:t>
      </w:r>
    </w:p>
    <w:p w14:paraId="690C451F" w14:textId="77777777" w:rsidR="00C47DC1" w:rsidRPr="00705E8C" w:rsidRDefault="00906598" w:rsidP="00705E8C">
      <w:pPr>
        <w:spacing w:before="240" w:after="240"/>
        <w:ind w:left="547" w:right="547" w:firstLine="187"/>
        <w:jc w:val="center"/>
        <w:rPr>
          <w:rFonts w:ascii="Times New Roman"/>
          <w:b/>
        </w:rPr>
      </w:pPr>
      <w:r>
        <w:rPr>
          <w:rFonts w:ascii="Times New Roman"/>
          <w:b/>
        </w:rPr>
        <w:t>Background</w:t>
      </w:r>
    </w:p>
    <w:p w14:paraId="16C4A190" w14:textId="77777777" w:rsidR="00C47DC1" w:rsidRDefault="00906598" w:rsidP="00705E8C">
      <w:pPr>
        <w:spacing w:before="100" w:line="357" w:lineRule="auto"/>
        <w:ind w:left="540" w:right="540" w:firstLine="360"/>
        <w:jc w:val="both"/>
        <w:rPr>
          <w:rFonts w:ascii="Times New Roman"/>
          <w:sz w:val="20"/>
        </w:rPr>
      </w:pPr>
      <w:r>
        <w:rPr>
          <w:rFonts w:ascii="Times New Roman" w:hAnsi="Times New Roman"/>
        </w:rPr>
        <w:t xml:space="preserve">Biblical interpretation involves the difficult task of deriving meaning from the Bible, a written text that is </w:t>
      </w:r>
      <w:r w:rsidRPr="00285898">
        <w:rPr>
          <w:rFonts w:ascii="Times New Roman" w:hAnsi="Times New Roman"/>
          <w:noProof/>
        </w:rPr>
        <w:t>historically</w:t>
      </w:r>
      <w:r>
        <w:rPr>
          <w:rFonts w:ascii="Times New Roman" w:hAnsi="Times New Roman"/>
        </w:rPr>
        <w:t xml:space="preserve">, linguistically, and culturally removed from a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reader. This task is of great importance to many people who</w:t>
      </w:r>
      <w:r w:rsidR="009666C2">
        <w:rPr>
          <w:rFonts w:ascii="Times New Roman" w:hAnsi="Times New Roman"/>
        </w:rPr>
        <w:t xml:space="preserve"> </w:t>
      </w:r>
      <w:r>
        <w:rPr>
          <w:rFonts w:ascii="Times New Roman" w:hAnsi="Times New Roman"/>
        </w:rPr>
        <w:t>make personal and impactful decisions based on their understanding of the Bible, but it has been well-observed that how one reads the Bible and the methods one employs in interpreting its words can alter its original meaning (Oeming, 2006, p. 26). For those interested in the author’s original intent, this is a concern, but for some, the Bible is read for its “aesthetic literary value” and its theological content is appreciated within its “artistry” (Yarchin, 2004, p. xxviii). And then, there are some who believe biblical meaning is determined by the response the words affect in the reader, regardless of the author’s perspective (Thiselton, 2009, p. 29). Finally, there are those like Alexander Negrov (2008), who advocate utilizing an authorized framework of theological</w:t>
      </w:r>
      <w:r w:rsidR="009666C2">
        <w:rPr>
          <w:rFonts w:ascii="Times New Roman" w:hAnsi="Times New Roman"/>
        </w:rPr>
        <w:t xml:space="preserve"> </w:t>
      </w:r>
      <w:r>
        <w:rPr>
          <w:rFonts w:ascii="Times New Roman" w:hAnsi="Times New Roman"/>
        </w:rPr>
        <w:t>doctrine to interpret the Bible, believing that “Church Tradition…is [an] indispensable guide in understanding Scripture” (p. 284). Tension regarding the true meaning of Scripture can arise between the differing</w:t>
      </w:r>
      <w:r>
        <w:rPr>
          <w:rFonts w:ascii="Times New Roman" w:hAnsi="Times New Roman"/>
          <w:spacing w:val="-15"/>
        </w:rPr>
        <w:t xml:space="preserve"> </w:t>
      </w:r>
      <w:r>
        <w:rPr>
          <w:rFonts w:ascii="Times New Roman" w:hAnsi="Times New Roman"/>
        </w:rPr>
        <w:t>camps.</w:t>
      </w:r>
      <w:r w:rsidR="00C951FF">
        <w:rPr>
          <w:rFonts w:ascii="Times New Roman"/>
          <w:sz w:val="20"/>
        </w:rPr>
        <w:t xml:space="preserve"> </w:t>
      </w:r>
      <w:r>
        <w:rPr>
          <w:rFonts w:ascii="Times New Roman" w:hAnsi="Times New Roman"/>
        </w:rPr>
        <w:t>This tension between the hermeneutical methods mentioned above—author-oriented, literary-textual, reader-response, and theological methods—has increased markedly in the last half century (Village, 2007, p. 19), so much so, that some scholars identify the current situation in the 21</w:t>
      </w:r>
      <w:r>
        <w:rPr>
          <w:rFonts w:ascii="Times New Roman" w:hAnsi="Times New Roman"/>
          <w:position w:val="10"/>
          <w:sz w:val="14"/>
        </w:rPr>
        <w:t xml:space="preserve">st </w:t>
      </w:r>
      <w:r>
        <w:rPr>
          <w:rFonts w:ascii="Times New Roman" w:hAnsi="Times New Roman"/>
        </w:rPr>
        <w:t>century as a crisis (Vanhoozer, 2005, p. 21, Village, p. 20). The current “plurality of methods,” says Oeming, “has left us not with a fuller understanding, but a flood” (p. 26). With the field of biblical interpretation inundated</w:t>
      </w:r>
      <w:r w:rsidR="009666C2">
        <w:rPr>
          <w:rFonts w:ascii="Times New Roman" w:hAnsi="Times New Roman"/>
        </w:rPr>
        <w:t xml:space="preserve"> </w:t>
      </w:r>
      <w:r>
        <w:rPr>
          <w:rFonts w:ascii="Times New Roman" w:hAnsi="Times New Roman"/>
        </w:rPr>
        <w:t xml:space="preserve">as such with different approaches, the once touted claims of distancing oneself from the text and letting it speak on its own terms have been revealed as </w:t>
      </w:r>
      <w:r w:rsidRPr="00285898">
        <w:rPr>
          <w:rFonts w:ascii="Times New Roman" w:hAnsi="Times New Roman"/>
          <w:noProof/>
        </w:rPr>
        <w:t>illusion</w:t>
      </w:r>
      <w:r>
        <w:rPr>
          <w:rFonts w:ascii="Times New Roman" w:hAnsi="Times New Roman"/>
        </w:rPr>
        <w:t xml:space="preserve">. It is generally agreed now, that interpreters are not neutral (Powell, Billings, Vanhoozer, Yarchin, 2004). Village concurs, </w:t>
      </w:r>
      <w:r>
        <w:rPr>
          <w:rFonts w:ascii="Times New Roman" w:hAnsi="Times New Roman"/>
        </w:rPr>
        <w:lastRenderedPageBreak/>
        <w:t xml:space="preserve">“How the Bible is read and interpreted depends strongly on who is reading it” (p. 20), and Vanhoozer specifies the crisis further as “confusion not only over what the Bible </w:t>
      </w:r>
      <w:r w:rsidRPr="00285898">
        <w:rPr>
          <w:rFonts w:ascii="Times New Roman" w:hAnsi="Times New Roman"/>
          <w:noProof/>
        </w:rPr>
        <w:t>means,</w:t>
      </w:r>
      <w:r>
        <w:rPr>
          <w:rFonts w:ascii="Times New Roman" w:hAnsi="Times New Roman"/>
        </w:rPr>
        <w:t xml:space="preserve"> but also over how to read it” (p. 21).</w:t>
      </w:r>
      <w:r w:rsidR="009666C2">
        <w:rPr>
          <w:rFonts w:ascii="Times New Roman" w:hAnsi="Times New Roman"/>
        </w:rPr>
        <w:t xml:space="preserve"> </w:t>
      </w:r>
      <w:r>
        <w:rPr>
          <w:rFonts w:ascii="Times New Roman" w:hAnsi="Times New Roman"/>
        </w:rPr>
        <w:t xml:space="preserve">In light of this irrefutable factor of self-involvement on the part of the reader, it has become increasingly important for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interpreters to define their hermeneutical method and establish what is true for themselves and their audiences (Billings, 2010, p. 12, Thiselton, p. 30). This study implemented a research design that attempted to contribute to this need for self-awareness in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biblical interpretation by challenging the researcher to cross-examine his own methods with those of other 21</w:t>
      </w:r>
      <w:r>
        <w:rPr>
          <w:rFonts w:ascii="Times New Roman" w:hAnsi="Times New Roman"/>
          <w:position w:val="10"/>
          <w:sz w:val="14"/>
        </w:rPr>
        <w:t xml:space="preserve">st </w:t>
      </w:r>
      <w:r>
        <w:rPr>
          <w:rFonts w:ascii="Times New Roman" w:hAnsi="Times New Roman"/>
        </w:rPr>
        <w:t>century</w:t>
      </w:r>
      <w:r>
        <w:rPr>
          <w:rFonts w:ascii="Times New Roman" w:hAnsi="Times New Roman"/>
          <w:spacing w:val="-7"/>
        </w:rPr>
        <w:t xml:space="preserve"> </w:t>
      </w:r>
      <w:r>
        <w:rPr>
          <w:rFonts w:ascii="Times New Roman" w:hAnsi="Times New Roman"/>
        </w:rPr>
        <w:t>interpreters.</w:t>
      </w:r>
    </w:p>
    <w:p w14:paraId="1076C8FD" w14:textId="77777777" w:rsidR="00C47DC1" w:rsidRPr="00705E8C" w:rsidRDefault="00906598" w:rsidP="00705E8C">
      <w:pPr>
        <w:spacing w:before="240" w:after="240"/>
        <w:ind w:left="547" w:right="547" w:firstLine="187"/>
        <w:jc w:val="center"/>
        <w:rPr>
          <w:rFonts w:ascii="Times New Roman"/>
          <w:b/>
        </w:rPr>
      </w:pPr>
      <w:r>
        <w:rPr>
          <w:rFonts w:ascii="Times New Roman"/>
          <w:b/>
        </w:rPr>
        <w:t>Problem Statement</w:t>
      </w:r>
    </w:p>
    <w:p w14:paraId="380943D0" w14:textId="77777777" w:rsidR="00C47DC1" w:rsidRPr="00705E8C" w:rsidRDefault="00906598" w:rsidP="00705E8C">
      <w:pPr>
        <w:spacing w:before="100" w:line="360" w:lineRule="auto"/>
        <w:ind w:left="540" w:right="540" w:firstLine="360"/>
        <w:jc w:val="both"/>
        <w:rPr>
          <w:rFonts w:ascii="Times New Roman"/>
        </w:rPr>
      </w:pPr>
      <w:r>
        <w:rPr>
          <w:rFonts w:ascii="Times New Roman"/>
        </w:rPr>
        <w:t>To prompt the cross-examination of biblical interpretive methods mentioned above, this study asked the following major question:</w:t>
      </w:r>
    </w:p>
    <w:p w14:paraId="567B5B5A" w14:textId="77777777" w:rsidR="00C47DC1" w:rsidRPr="00705E8C" w:rsidRDefault="00906598" w:rsidP="00705E8C">
      <w:pPr>
        <w:spacing w:before="100" w:line="336" w:lineRule="auto"/>
        <w:ind w:left="540" w:right="540" w:firstLine="360"/>
        <w:jc w:val="both"/>
        <w:rPr>
          <w:rFonts w:ascii="Times New Roman" w:hAnsi="Times New Roman"/>
        </w:rPr>
      </w:pPr>
      <w:r>
        <w:rPr>
          <w:rFonts w:ascii="Times New Roman" w:hAnsi="Times New Roman"/>
          <w:b/>
        </w:rPr>
        <w:t xml:space="preserve">Major Question: </w:t>
      </w:r>
      <w:r>
        <w:rPr>
          <w:rFonts w:ascii="Times New Roman" w:hAnsi="Times New Roman"/>
        </w:rPr>
        <w:t xml:space="preserve">How does the researcher’s interpretation of the Bible disagree with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interpretations of the Bible?</w:t>
      </w:r>
    </w:p>
    <w:p w14:paraId="556C6EE6" w14:textId="77777777" w:rsidR="00C47DC1" w:rsidRPr="00705E8C" w:rsidRDefault="00906598" w:rsidP="00705E8C">
      <w:pPr>
        <w:spacing w:before="100" w:line="360" w:lineRule="auto"/>
        <w:ind w:left="540" w:right="540"/>
        <w:jc w:val="both"/>
        <w:rPr>
          <w:rFonts w:ascii="Times New Roman"/>
        </w:rPr>
      </w:pPr>
      <w:r>
        <w:rPr>
          <w:rFonts w:ascii="Times New Roman"/>
        </w:rPr>
        <w:t>An answer for the major question was obtained by answering the following sub- questions:</w:t>
      </w:r>
    </w:p>
    <w:p w14:paraId="3BE75A47" w14:textId="77777777" w:rsidR="00C47DC1" w:rsidRPr="00705E8C" w:rsidRDefault="00906598" w:rsidP="00705E8C">
      <w:pPr>
        <w:spacing w:before="100"/>
        <w:ind w:left="540" w:right="540" w:firstLine="360"/>
        <w:rPr>
          <w:rFonts w:ascii="Times New Roman"/>
        </w:rPr>
      </w:pPr>
      <w:r w:rsidRPr="00C951FF">
        <w:rPr>
          <w:rFonts w:ascii="Times New Roman"/>
          <w:b/>
        </w:rPr>
        <w:t>Sub-Questions</w:t>
      </w:r>
      <w:r>
        <w:rPr>
          <w:rFonts w:ascii="Times New Roman"/>
        </w:rPr>
        <w:t>:</w:t>
      </w:r>
    </w:p>
    <w:p w14:paraId="357F1EC6" w14:textId="77777777" w:rsidR="00705E8C" w:rsidRDefault="00906598" w:rsidP="002030B3">
      <w:pPr>
        <w:pStyle w:val="ListParagraph"/>
        <w:numPr>
          <w:ilvl w:val="0"/>
          <w:numId w:val="47"/>
        </w:numPr>
        <w:tabs>
          <w:tab w:val="left" w:pos="3075"/>
        </w:tabs>
        <w:spacing w:before="100"/>
        <w:ind w:right="540"/>
        <w:rPr>
          <w:rFonts w:ascii="Times New Roman" w:hAnsi="Times New Roman"/>
        </w:rPr>
      </w:pPr>
      <w:r w:rsidRPr="00705E8C">
        <w:rPr>
          <w:rFonts w:ascii="Times New Roman" w:hAnsi="Times New Roman"/>
        </w:rPr>
        <w:t>What is the researcher’s interpretation of the</w:t>
      </w:r>
      <w:r w:rsidRPr="00705E8C">
        <w:rPr>
          <w:rFonts w:ascii="Times New Roman" w:hAnsi="Times New Roman"/>
          <w:spacing w:val="-15"/>
        </w:rPr>
        <w:t xml:space="preserve"> </w:t>
      </w:r>
      <w:r w:rsidRPr="00705E8C">
        <w:rPr>
          <w:rFonts w:ascii="Times New Roman" w:hAnsi="Times New Roman"/>
        </w:rPr>
        <w:t>Bible?</w:t>
      </w:r>
    </w:p>
    <w:p w14:paraId="68CC689F" w14:textId="77777777" w:rsidR="00705E8C" w:rsidRPr="00705E8C" w:rsidRDefault="00906598" w:rsidP="002030B3">
      <w:pPr>
        <w:pStyle w:val="ListParagraph"/>
        <w:numPr>
          <w:ilvl w:val="0"/>
          <w:numId w:val="47"/>
        </w:numPr>
        <w:tabs>
          <w:tab w:val="left" w:pos="3075"/>
        </w:tabs>
        <w:spacing w:before="100"/>
        <w:ind w:right="540"/>
        <w:rPr>
          <w:rFonts w:ascii="Times New Roman" w:hAnsi="Times New Roman"/>
        </w:rPr>
      </w:pPr>
      <w:r w:rsidRPr="00705E8C">
        <w:rPr>
          <w:rFonts w:ascii="Times New Roman"/>
        </w:rPr>
        <w:t xml:space="preserve">What are the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sidRPr="00705E8C">
        <w:rPr>
          <w:rFonts w:ascii="Times New Roman"/>
        </w:rPr>
        <w:t xml:space="preserve"> interpretations of the</w:t>
      </w:r>
      <w:r w:rsidRPr="00705E8C">
        <w:rPr>
          <w:rFonts w:ascii="Times New Roman"/>
          <w:spacing w:val="-14"/>
        </w:rPr>
        <w:t xml:space="preserve"> </w:t>
      </w:r>
      <w:r w:rsidRPr="00705E8C">
        <w:rPr>
          <w:rFonts w:ascii="Times New Roman"/>
        </w:rPr>
        <w:t>Bible?</w:t>
      </w:r>
    </w:p>
    <w:p w14:paraId="04D67BAD" w14:textId="77777777" w:rsidR="00C47DC1" w:rsidRPr="00705E8C" w:rsidRDefault="00906598" w:rsidP="002030B3">
      <w:pPr>
        <w:pStyle w:val="ListParagraph"/>
        <w:numPr>
          <w:ilvl w:val="0"/>
          <w:numId w:val="47"/>
        </w:numPr>
        <w:tabs>
          <w:tab w:val="left" w:pos="3075"/>
        </w:tabs>
        <w:spacing w:before="100"/>
        <w:ind w:right="540"/>
        <w:rPr>
          <w:rFonts w:ascii="Times New Roman" w:hAnsi="Times New Roman"/>
        </w:rPr>
      </w:pPr>
      <w:r w:rsidRPr="002C3C86">
        <w:rPr>
          <w:rFonts w:ascii="Times New Roman" w:hAnsi="Times New Roman"/>
          <w:noProof/>
        </w:rPr>
        <w:t>That disagreements are</w:t>
      </w:r>
      <w:r w:rsidRPr="00705E8C">
        <w:rPr>
          <w:rFonts w:ascii="Times New Roman" w:hAnsi="Times New Roman"/>
        </w:rPr>
        <w:t xml:space="preserve"> observed between the researcher’s interpretation of the Bible and the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sidRPr="00705E8C">
        <w:rPr>
          <w:rFonts w:ascii="Times New Roman" w:hAnsi="Times New Roman"/>
        </w:rPr>
        <w:t xml:space="preserve"> interpretations of the Bible?</w:t>
      </w:r>
    </w:p>
    <w:p w14:paraId="33533C25" w14:textId="77777777" w:rsidR="00C47DC1" w:rsidRPr="00705E8C" w:rsidRDefault="00906598" w:rsidP="00705E8C">
      <w:pPr>
        <w:spacing w:before="240" w:after="240"/>
        <w:ind w:left="540" w:right="540" w:firstLine="180"/>
        <w:jc w:val="center"/>
        <w:rPr>
          <w:rFonts w:ascii="Times New Roman"/>
          <w:b/>
        </w:rPr>
      </w:pPr>
      <w:r>
        <w:rPr>
          <w:rFonts w:ascii="Times New Roman"/>
          <w:b/>
        </w:rPr>
        <w:t>Professional Significance</w:t>
      </w:r>
    </w:p>
    <w:p w14:paraId="1B3715EF" w14:textId="77777777" w:rsidR="00C47DC1" w:rsidRPr="006E5462" w:rsidRDefault="00906598" w:rsidP="006E5462">
      <w:pPr>
        <w:spacing w:line="355" w:lineRule="auto"/>
        <w:ind w:left="540" w:right="540" w:firstLine="360"/>
        <w:jc w:val="both"/>
        <w:rPr>
          <w:rFonts w:ascii="Times New Roman" w:hAnsi="Times New Roman"/>
        </w:rPr>
      </w:pPr>
      <w:r>
        <w:rPr>
          <w:rFonts w:ascii="Times New Roman" w:hAnsi="Times New Roman"/>
        </w:rPr>
        <w:t>It was the researcher’s hope that the results of this study would be significant</w:t>
      </w:r>
      <w:r w:rsidR="009666C2">
        <w:rPr>
          <w:rFonts w:ascii="Times New Roman" w:hAnsi="Times New Roman"/>
        </w:rPr>
        <w:t xml:space="preserve"> </w:t>
      </w:r>
      <w:r>
        <w:rPr>
          <w:rFonts w:ascii="Times New Roman" w:hAnsi="Times New Roman"/>
        </w:rPr>
        <w:t>to the field of 21</w:t>
      </w:r>
      <w:r>
        <w:rPr>
          <w:rFonts w:ascii="Times New Roman" w:hAnsi="Times New Roman"/>
          <w:position w:val="10"/>
          <w:sz w:val="14"/>
        </w:rPr>
        <w:t xml:space="preserve">st </w:t>
      </w:r>
      <w:r>
        <w:rPr>
          <w:rFonts w:ascii="Times New Roman" w:hAnsi="Times New Roman"/>
        </w:rPr>
        <w:t>century biblical interpretation in several ways. First, this study presents a design for research that if replicated, allows Bible interpreters to achieve greater self-awareness of their own interpretive method, to know why they</w:t>
      </w:r>
      <w:r w:rsidR="009666C2">
        <w:rPr>
          <w:rFonts w:ascii="Times New Roman" w:hAnsi="Times New Roman"/>
        </w:rPr>
        <w:t xml:space="preserve"> </w:t>
      </w:r>
      <w:r>
        <w:rPr>
          <w:rFonts w:ascii="Times New Roman" w:hAnsi="Times New Roman"/>
        </w:rPr>
        <w:t xml:space="preserve">have arrived at the meaning they perceive as true. Scholars agree that this awareness is important, if not requisite in the practice of interpretation (Billings, 2010, p. 12, Thiselton, 2009, p. 30, Village, 2007, p. 20, Yarchin, 2004, p. xxvii). Secondly, this investigation may serve the field of biblical hermeneutics in the future as a record of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biblical interpretive trends. Church historians and Bible interpreters in the coming years, much as they do today, will desire to look back to the trends that defined how the Scriptures were read in a previous era (Thiselton, p. 2, 20-24, Archer, 2004, Sugirtharajah, 2001, p. 242, </w:t>
      </w:r>
      <w:r w:rsidRPr="00285898">
        <w:rPr>
          <w:rFonts w:ascii="Times New Roman" w:hAnsi="Times New Roman"/>
          <w:noProof/>
        </w:rPr>
        <w:t>Negrov</w:t>
      </w:r>
      <w:r>
        <w:rPr>
          <w:rFonts w:ascii="Times New Roman" w:hAnsi="Times New Roman"/>
        </w:rPr>
        <w:t xml:space="preserve">, 2008, p. 279). Lastly, the results of this study could be </w:t>
      </w:r>
      <w:r>
        <w:rPr>
          <w:rFonts w:ascii="Times New Roman" w:hAnsi="Times New Roman"/>
        </w:rPr>
        <w:lastRenderedPageBreak/>
        <w:t xml:space="preserve">useful to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biblical scholarship, regarding the interpretation of Matthew 16:13-20. The passage chosen for the case study has been traditionally one of </w:t>
      </w:r>
      <w:r w:rsidRPr="00285898">
        <w:rPr>
          <w:rFonts w:ascii="Times New Roman" w:hAnsi="Times New Roman"/>
          <w:noProof/>
        </w:rPr>
        <w:t>debate,</w:t>
      </w:r>
      <w:r>
        <w:rPr>
          <w:rFonts w:ascii="Times New Roman" w:hAnsi="Times New Roman"/>
        </w:rPr>
        <w:t xml:space="preserve"> and addresses key doctrinal differences amongst Catholic, Evangelical, and Orthodox Christianity (Talbert, 2010, p. 194, Hare, 2009, p. 190, Chouinard, 1997, p. 297). Bringing this debate to the forefront in a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Pr>
          <w:rFonts w:ascii="Times New Roman" w:hAnsi="Times New Roman"/>
        </w:rPr>
        <w:t xml:space="preserve"> context could prove beneficial in establishing a greater consensus with regard to its meaning and to hermeneutical practices</w:t>
      </w:r>
      <w:r>
        <w:rPr>
          <w:rFonts w:ascii="Times New Roman" w:hAnsi="Times New Roman"/>
          <w:spacing w:val="-9"/>
        </w:rPr>
        <w:t xml:space="preserve"> </w:t>
      </w:r>
      <w:r>
        <w:rPr>
          <w:rFonts w:ascii="Times New Roman" w:hAnsi="Times New Roman"/>
        </w:rPr>
        <w:t>overall.</w:t>
      </w:r>
    </w:p>
    <w:p w14:paraId="2B513809" w14:textId="77777777" w:rsidR="00C47DC1" w:rsidRPr="006E5462" w:rsidRDefault="00906598" w:rsidP="006E5462">
      <w:pPr>
        <w:spacing w:before="240" w:after="240"/>
        <w:ind w:left="540" w:right="540" w:firstLine="180"/>
        <w:jc w:val="center"/>
        <w:rPr>
          <w:rFonts w:ascii="Times New Roman"/>
          <w:b/>
        </w:rPr>
      </w:pPr>
      <w:r>
        <w:rPr>
          <w:rFonts w:ascii="Times New Roman"/>
          <w:b/>
        </w:rPr>
        <w:t>Methodology</w:t>
      </w:r>
    </w:p>
    <w:p w14:paraId="65DF6C50" w14:textId="77777777" w:rsidR="00C47DC1" w:rsidRDefault="00906598" w:rsidP="006E5462">
      <w:pPr>
        <w:spacing w:before="100" w:line="352" w:lineRule="auto"/>
        <w:ind w:left="540" w:right="547" w:firstLine="360"/>
        <w:jc w:val="both"/>
        <w:rPr>
          <w:rFonts w:ascii="Times New Roman"/>
        </w:rPr>
      </w:pPr>
      <w:r>
        <w:rPr>
          <w:rFonts w:ascii="Times New Roman"/>
        </w:rPr>
        <w:t xml:space="preserve">The major question of this study encompasses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Pr>
          <w:rFonts w:ascii="Times New Roman"/>
        </w:rPr>
        <w:t xml:space="preserve"> interpretation of the Bible as a whole. In order to investigate such a wide field, this project employed an inductive case study approach in which one passage of the Bible, namely Matthew 16:13-20, and the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Pr>
          <w:rFonts w:ascii="Times New Roman"/>
        </w:rPr>
        <w:t xml:space="preserve"> critical commentaries addressing it </w:t>
      </w:r>
      <w:r w:rsidRPr="00285898">
        <w:rPr>
          <w:rFonts w:ascii="Times New Roman"/>
          <w:noProof/>
        </w:rPr>
        <w:t>were</w:t>
      </w:r>
      <w:r>
        <w:rPr>
          <w:rFonts w:ascii="Times New Roman"/>
        </w:rPr>
        <w:t xml:space="preserve"> used to formulate generalizations about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Pr>
          <w:rFonts w:ascii="Times New Roman"/>
        </w:rPr>
        <w:t xml:space="preserve"> biblical interpretation as a whole. This study utilized information found in the reading of both primary and secondary sources concerning the passage Matthew 16:13-20. The primary sources included the Greek</w:t>
      </w:r>
      <w:r w:rsidR="00C951FF">
        <w:rPr>
          <w:rFonts w:ascii="Times New Roman"/>
        </w:rPr>
        <w:t xml:space="preserve"> </w:t>
      </w:r>
      <w:r>
        <w:rPr>
          <w:rFonts w:ascii="Times New Roman"/>
        </w:rPr>
        <w:t xml:space="preserve">New Testament, the Septuagint, and comparative Greek writings of the biblical period. Secondary sources </w:t>
      </w:r>
      <w:r w:rsidRPr="00285898">
        <w:rPr>
          <w:rFonts w:ascii="Times New Roman"/>
          <w:noProof/>
        </w:rPr>
        <w:t>included,</w:t>
      </w:r>
      <w:r>
        <w:rPr>
          <w:rFonts w:ascii="Times New Roman"/>
        </w:rPr>
        <w:t xml:space="preserve"> introductions to Matthew, history references describing</w:t>
      </w:r>
      <w:r w:rsidR="00C951FF">
        <w:rPr>
          <w:rFonts w:ascii="Times New Roman"/>
        </w:rPr>
        <w:t xml:space="preserve"> </w:t>
      </w:r>
      <w:r>
        <w:rPr>
          <w:rFonts w:ascii="Times New Roman"/>
        </w:rPr>
        <w:t>the cultural and geographical setting of the Matthew passage, Bible dictionaries, a Greek grammar reference and lexicon, and 21</w:t>
      </w:r>
      <w:r>
        <w:rPr>
          <w:rFonts w:ascii="Times New Roman"/>
          <w:position w:val="10"/>
          <w:sz w:val="14"/>
        </w:rPr>
        <w:t xml:space="preserve">st </w:t>
      </w:r>
      <w:r w:rsidR="00285898">
        <w:rPr>
          <w:rFonts w:ascii="Times New Roman"/>
          <w:position w:val="10"/>
          <w:sz w:val="14"/>
        </w:rPr>
        <w:t>-</w:t>
      </w:r>
      <w:r>
        <w:rPr>
          <w:rFonts w:ascii="Times New Roman"/>
        </w:rPr>
        <w:t>century Bible commentaries. Briefly, the steps of the study were as follows:</w:t>
      </w:r>
    </w:p>
    <w:p w14:paraId="474B17FF" w14:textId="77777777" w:rsidR="006E5462" w:rsidRDefault="00906598" w:rsidP="002030B3">
      <w:pPr>
        <w:pStyle w:val="ListParagraph"/>
        <w:numPr>
          <w:ilvl w:val="0"/>
          <w:numId w:val="48"/>
        </w:numPr>
        <w:tabs>
          <w:tab w:val="left" w:pos="2416"/>
        </w:tabs>
        <w:spacing w:before="100" w:line="360" w:lineRule="auto"/>
        <w:ind w:right="547"/>
        <w:rPr>
          <w:rFonts w:ascii="Times New Roman" w:hAnsi="Times New Roman"/>
        </w:rPr>
      </w:pPr>
      <w:r w:rsidRPr="006E5462">
        <w:rPr>
          <w:rFonts w:ascii="Times New Roman" w:hAnsi="Times New Roman"/>
        </w:rPr>
        <w:t>Read primary sources and supplementary secondary sources and establish the researcher’s interpretation of Matthew</w:t>
      </w:r>
      <w:r w:rsidRPr="006E5462">
        <w:rPr>
          <w:rFonts w:ascii="Times New Roman" w:hAnsi="Times New Roman"/>
          <w:spacing w:val="-14"/>
        </w:rPr>
        <w:t xml:space="preserve"> </w:t>
      </w:r>
      <w:r w:rsidRPr="006E5462">
        <w:rPr>
          <w:rFonts w:ascii="Times New Roman" w:hAnsi="Times New Roman"/>
        </w:rPr>
        <w:t>16:13-20.</w:t>
      </w:r>
    </w:p>
    <w:p w14:paraId="26E470CC" w14:textId="77777777" w:rsidR="006E5462" w:rsidRPr="006E5462" w:rsidRDefault="00906598" w:rsidP="002030B3">
      <w:pPr>
        <w:pStyle w:val="ListParagraph"/>
        <w:numPr>
          <w:ilvl w:val="0"/>
          <w:numId w:val="48"/>
        </w:numPr>
        <w:tabs>
          <w:tab w:val="left" w:pos="2416"/>
        </w:tabs>
        <w:spacing w:before="100" w:line="360" w:lineRule="auto"/>
        <w:ind w:right="547"/>
        <w:rPr>
          <w:rFonts w:ascii="Times New Roman" w:hAnsi="Times New Roman"/>
        </w:rPr>
      </w:pPr>
      <w:r w:rsidRPr="006E5462">
        <w:rPr>
          <w:rFonts w:ascii="Times New Roman"/>
        </w:rPr>
        <w:t xml:space="preserve">Read secondary source commentaries containing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sidRPr="006E5462">
        <w:rPr>
          <w:rFonts w:ascii="Times New Roman"/>
          <w:spacing w:val="4"/>
        </w:rPr>
        <w:t xml:space="preserve"> </w:t>
      </w:r>
      <w:r w:rsidRPr="006E5462">
        <w:rPr>
          <w:rFonts w:ascii="Times New Roman"/>
        </w:rPr>
        <w:t>interpretations</w:t>
      </w:r>
      <w:r w:rsidR="00C951FF" w:rsidRPr="006E5462">
        <w:rPr>
          <w:rFonts w:ascii="Times New Roman"/>
        </w:rPr>
        <w:t xml:space="preserve"> </w:t>
      </w:r>
      <w:r w:rsidRPr="006E5462">
        <w:rPr>
          <w:rFonts w:ascii="Times New Roman"/>
        </w:rPr>
        <w:t>of Matthew 16:13-20.</w:t>
      </w:r>
    </w:p>
    <w:p w14:paraId="24C80FD0" w14:textId="77777777" w:rsidR="00C47DC1" w:rsidRPr="006E5462" w:rsidRDefault="00906598" w:rsidP="002030B3">
      <w:pPr>
        <w:pStyle w:val="ListParagraph"/>
        <w:numPr>
          <w:ilvl w:val="0"/>
          <w:numId w:val="48"/>
        </w:numPr>
        <w:tabs>
          <w:tab w:val="left" w:pos="2416"/>
        </w:tabs>
        <w:spacing w:before="100" w:line="360" w:lineRule="auto"/>
        <w:ind w:right="547"/>
        <w:rPr>
          <w:rFonts w:ascii="Times New Roman" w:hAnsi="Times New Roman"/>
        </w:rPr>
      </w:pPr>
      <w:r w:rsidRPr="006E5462">
        <w:rPr>
          <w:rFonts w:ascii="Times New Roman" w:hAnsi="Times New Roman"/>
        </w:rPr>
        <w:t xml:space="preserve">Observe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sidRPr="006E5462">
        <w:rPr>
          <w:rFonts w:ascii="Times New Roman" w:hAnsi="Times New Roman"/>
        </w:rPr>
        <w:t xml:space="preserve"> interpretations for disagreement with the researcher’s interpretation.</w:t>
      </w:r>
    </w:p>
    <w:p w14:paraId="2A135FE7" w14:textId="77777777" w:rsidR="00C47DC1" w:rsidRPr="006E5462" w:rsidRDefault="00906598" w:rsidP="006E5462">
      <w:pPr>
        <w:spacing w:before="240" w:after="240"/>
        <w:ind w:left="540" w:right="540" w:firstLine="180"/>
        <w:jc w:val="center"/>
        <w:rPr>
          <w:rFonts w:ascii="Times New Roman"/>
          <w:b/>
        </w:rPr>
      </w:pPr>
      <w:r>
        <w:rPr>
          <w:rFonts w:ascii="Times New Roman"/>
          <w:b/>
        </w:rPr>
        <w:t>Delimitations</w:t>
      </w:r>
    </w:p>
    <w:p w14:paraId="4452E361" w14:textId="77777777" w:rsidR="00C47DC1" w:rsidRPr="006E5462" w:rsidRDefault="00906598" w:rsidP="006E5462">
      <w:pPr>
        <w:spacing w:line="360" w:lineRule="auto"/>
        <w:ind w:left="540" w:right="540" w:firstLine="360"/>
        <w:rPr>
          <w:rFonts w:ascii="Times New Roman"/>
        </w:rPr>
      </w:pPr>
      <w:r>
        <w:rPr>
          <w:rFonts w:ascii="Times New Roman"/>
        </w:rPr>
        <w:t>The following are clarifications of boundaries this study assumed in its implementation.</w:t>
      </w:r>
    </w:p>
    <w:p w14:paraId="3AE9DE80"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rPr>
        <w:t xml:space="preserve">For the purposes of broadening the sample,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sidRPr="006E5462">
        <w:rPr>
          <w:rFonts w:ascii="Times New Roman"/>
        </w:rPr>
        <w:t xml:space="preserve"> biblical interpretations in this study included commentaries published exceptionally close to the turn of the century;</w:t>
      </w:r>
      <w:r w:rsidRPr="006E5462">
        <w:rPr>
          <w:rFonts w:ascii="Times New Roman"/>
          <w:spacing w:val="-5"/>
        </w:rPr>
        <w:t xml:space="preserve"> </w:t>
      </w:r>
      <w:r w:rsidRPr="006E5462">
        <w:rPr>
          <w:rFonts w:ascii="Times New Roman"/>
        </w:rPr>
        <w:t>1997-present.</w:t>
      </w:r>
    </w:p>
    <w:p w14:paraId="39099B4F"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rPr>
        <w:t>Primary vs. Secondary Sources: This study refers to the 21</w:t>
      </w:r>
      <w:r w:rsidRPr="006E5462">
        <w:rPr>
          <w:rFonts w:ascii="Times New Roman"/>
          <w:position w:val="10"/>
          <w:sz w:val="14"/>
        </w:rPr>
        <w:t xml:space="preserve">st </w:t>
      </w:r>
      <w:r w:rsidRPr="006E5462">
        <w:rPr>
          <w:rFonts w:ascii="Times New Roman"/>
        </w:rPr>
        <w:t xml:space="preserve">century biblical commentaries written by interpreters other than the researcher as secondary sources </w:t>
      </w:r>
      <w:r w:rsidRPr="006E5462">
        <w:rPr>
          <w:rFonts w:ascii="Times New Roman"/>
        </w:rPr>
        <w:lastRenderedPageBreak/>
        <w:t xml:space="preserve">because they are secondary with respect to the researcher, or two degrees removed from the Bible. But, in the perspective of sub-question 2 and the major question overall, the </w:t>
      </w:r>
      <w:r w:rsidRPr="00285898">
        <w:rPr>
          <w:rFonts w:ascii="Times New Roman"/>
          <w:noProof/>
        </w:rPr>
        <w:t>21</w:t>
      </w:r>
      <w:r w:rsidRPr="00285898">
        <w:rPr>
          <w:rFonts w:ascii="Times New Roman"/>
          <w:noProof/>
          <w:position w:val="10"/>
          <w:sz w:val="14"/>
        </w:rPr>
        <w:t>st</w:t>
      </w:r>
      <w:r w:rsidR="00285898">
        <w:rPr>
          <w:rFonts w:ascii="Times New Roman"/>
          <w:noProof/>
          <w:position w:val="10"/>
          <w:sz w:val="14"/>
        </w:rPr>
        <w:t>-</w:t>
      </w:r>
      <w:r w:rsidRPr="00285898">
        <w:rPr>
          <w:rFonts w:ascii="Times New Roman"/>
          <w:noProof/>
        </w:rPr>
        <w:t>century</w:t>
      </w:r>
      <w:r w:rsidRPr="006E5462">
        <w:rPr>
          <w:rFonts w:ascii="Times New Roman"/>
        </w:rPr>
        <w:t xml:space="preserve"> interpretations </w:t>
      </w:r>
      <w:r w:rsidRPr="006E5462">
        <w:rPr>
          <w:rFonts w:ascii="Times New Roman"/>
          <w:i/>
        </w:rPr>
        <w:t xml:space="preserve">are </w:t>
      </w:r>
      <w:r w:rsidRPr="006E5462">
        <w:rPr>
          <w:rFonts w:ascii="Times New Roman"/>
        </w:rPr>
        <w:t xml:space="preserve">the object </w:t>
      </w:r>
      <w:r w:rsidRPr="006E5462">
        <w:rPr>
          <w:rFonts w:ascii="Times New Roman"/>
          <w:spacing w:val="-3"/>
        </w:rPr>
        <w:t xml:space="preserve">of </w:t>
      </w:r>
      <w:r w:rsidRPr="006E5462">
        <w:rPr>
          <w:rFonts w:ascii="Times New Roman"/>
        </w:rPr>
        <w:t>study and thus, could be referred to as primary sources. However, the traditional distinction of primary and secondary was upheld in the discussion</w:t>
      </w:r>
      <w:r w:rsidR="009666C2" w:rsidRPr="006E5462">
        <w:rPr>
          <w:rFonts w:ascii="Times New Roman"/>
        </w:rPr>
        <w:t xml:space="preserve"> </w:t>
      </w:r>
      <w:r w:rsidRPr="006E5462">
        <w:rPr>
          <w:rFonts w:ascii="Times New Roman"/>
        </w:rPr>
        <w:t>of this study with hopes to avoid confusion, because it is generally understood that in biblical interpretation, the Bible is the primary source and commentaries about the Bible are</w:t>
      </w:r>
      <w:r w:rsidRPr="006E5462">
        <w:rPr>
          <w:rFonts w:ascii="Times New Roman"/>
          <w:spacing w:val="-12"/>
        </w:rPr>
        <w:t xml:space="preserve"> </w:t>
      </w:r>
      <w:r w:rsidRPr="006E5462">
        <w:rPr>
          <w:rFonts w:ascii="Times New Roman"/>
        </w:rPr>
        <w:t>secondary.</w:t>
      </w:r>
    </w:p>
    <w:p w14:paraId="4097F220"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hAnsi="Times New Roman"/>
        </w:rPr>
        <w:t xml:space="preserve">It was not the purpose of this investigation to define truth or error in the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sidRPr="006E5462">
        <w:rPr>
          <w:rFonts w:ascii="Times New Roman" w:hAnsi="Times New Roman"/>
        </w:rPr>
        <w:t xml:space="preserve"> </w:t>
      </w:r>
      <w:r w:rsidRPr="00285898">
        <w:rPr>
          <w:rFonts w:ascii="Times New Roman" w:hAnsi="Times New Roman"/>
          <w:noProof/>
        </w:rPr>
        <w:t>interpretations,</w:t>
      </w:r>
      <w:r w:rsidRPr="006E5462">
        <w:rPr>
          <w:rFonts w:ascii="Times New Roman" w:hAnsi="Times New Roman"/>
        </w:rPr>
        <w:t xml:space="preserve"> but to simply identify how they disagreed with the researcher’s interpretation, which would aid the researcher in understanding where his own interpretive method stood in relation to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sidRPr="006E5462">
        <w:rPr>
          <w:rFonts w:ascii="Times New Roman" w:hAnsi="Times New Roman"/>
        </w:rPr>
        <w:t xml:space="preserve"> interpretative methods. The researcher attempted to approach the Bible from</w:t>
      </w:r>
      <w:r w:rsidR="009666C2" w:rsidRPr="006E5462">
        <w:rPr>
          <w:rFonts w:ascii="Times New Roman" w:hAnsi="Times New Roman"/>
        </w:rPr>
        <w:t xml:space="preserve"> </w:t>
      </w:r>
      <w:r w:rsidRPr="006E5462">
        <w:rPr>
          <w:rFonts w:ascii="Times New Roman" w:hAnsi="Times New Roman"/>
        </w:rPr>
        <w:t>a</w:t>
      </w:r>
      <w:r w:rsidR="00C951FF" w:rsidRPr="006E5462">
        <w:rPr>
          <w:rFonts w:ascii="Times New Roman" w:hAnsi="Times New Roman"/>
        </w:rPr>
        <w:t xml:space="preserve"> </w:t>
      </w:r>
      <w:r w:rsidRPr="006E5462">
        <w:rPr>
          <w:rFonts w:ascii="Times New Roman"/>
        </w:rPr>
        <w:t>neutral standpoint seeking a literal interpretation, but his interpretation will admittedly reflect his Evangelical beliefs to a certain extent.</w:t>
      </w:r>
    </w:p>
    <w:p w14:paraId="203099F5"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hAnsi="Times New Roman"/>
        </w:rPr>
        <w:t xml:space="preserve">It will prove useful here to limit the term “literal interpretation”. A literal interpretation is one that captures the literal </w:t>
      </w:r>
      <w:r w:rsidRPr="006E5462">
        <w:rPr>
          <w:rFonts w:ascii="Times New Roman" w:hAnsi="Times New Roman"/>
          <w:i/>
        </w:rPr>
        <w:t xml:space="preserve">sense </w:t>
      </w:r>
      <w:r w:rsidRPr="006E5462">
        <w:rPr>
          <w:rFonts w:ascii="Times New Roman" w:hAnsi="Times New Roman"/>
        </w:rPr>
        <w:t xml:space="preserve">of a text. It is not to be understood as interpreting words strictly by their face value. It is agreed that some words and phrases in Scripture are used in a figurative/symbolic or idiomatic manner, and a literal interpretation will take this into account. </w:t>
      </w:r>
      <w:r w:rsidRPr="006E5462">
        <w:rPr>
          <w:rFonts w:ascii="Times New Roman" w:hAnsi="Times New Roman"/>
          <w:spacing w:val="-3"/>
        </w:rPr>
        <w:t>For</w:t>
      </w:r>
      <w:r w:rsidR="009666C2" w:rsidRPr="006E5462">
        <w:rPr>
          <w:rFonts w:ascii="Times New Roman" w:hAnsi="Times New Roman"/>
          <w:spacing w:val="-3"/>
        </w:rPr>
        <w:t xml:space="preserve"> </w:t>
      </w:r>
      <w:r w:rsidRPr="006E5462">
        <w:rPr>
          <w:rFonts w:ascii="Times New Roman" w:hAnsi="Times New Roman"/>
        </w:rPr>
        <w:t>the purposes of this study, the following definition of “literal interpretation” should be assumed: The literal interpretation of the text is that which the text intended to convey to its original</w:t>
      </w:r>
      <w:r w:rsidRPr="006E5462">
        <w:rPr>
          <w:rFonts w:ascii="Times New Roman" w:hAnsi="Times New Roman"/>
          <w:spacing w:val="-9"/>
        </w:rPr>
        <w:t xml:space="preserve"> </w:t>
      </w:r>
      <w:r w:rsidRPr="006E5462">
        <w:rPr>
          <w:rFonts w:ascii="Times New Roman" w:hAnsi="Times New Roman"/>
        </w:rPr>
        <w:t>readers.</w:t>
      </w:r>
    </w:p>
    <w:p w14:paraId="038F07CD"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hAnsi="Times New Roman"/>
        </w:rPr>
        <w:t xml:space="preserve">Disagreement in this study was limited to fundamental contradictions of meaning only. In other words, the </w:t>
      </w:r>
      <w:r w:rsidRPr="00285898">
        <w:rPr>
          <w:rFonts w:ascii="Times New Roman" w:hAnsi="Times New Roman"/>
          <w:noProof/>
        </w:rPr>
        <w:t>21</w:t>
      </w:r>
      <w:r w:rsidRPr="00285898">
        <w:rPr>
          <w:rFonts w:ascii="Times New Roman" w:hAnsi="Times New Roman"/>
          <w:noProof/>
          <w:position w:val="10"/>
          <w:sz w:val="14"/>
        </w:rPr>
        <w:t>st</w:t>
      </w:r>
      <w:r w:rsidR="00285898">
        <w:rPr>
          <w:rFonts w:ascii="Times New Roman" w:hAnsi="Times New Roman"/>
          <w:noProof/>
          <w:position w:val="10"/>
          <w:sz w:val="14"/>
        </w:rPr>
        <w:t>-</w:t>
      </w:r>
      <w:r w:rsidRPr="00285898">
        <w:rPr>
          <w:rFonts w:ascii="Times New Roman" w:hAnsi="Times New Roman"/>
          <w:noProof/>
        </w:rPr>
        <w:t>century</w:t>
      </w:r>
      <w:r w:rsidRPr="006E5462">
        <w:rPr>
          <w:rFonts w:ascii="Times New Roman" w:hAnsi="Times New Roman"/>
        </w:rPr>
        <w:t xml:space="preserve"> commentaries used in this study may have included information and explanations that were materially different from</w:t>
      </w:r>
      <w:r w:rsidR="009666C2" w:rsidRPr="006E5462">
        <w:rPr>
          <w:rFonts w:ascii="Times New Roman" w:hAnsi="Times New Roman"/>
        </w:rPr>
        <w:t xml:space="preserve"> </w:t>
      </w:r>
      <w:r w:rsidRPr="006E5462">
        <w:rPr>
          <w:rFonts w:ascii="Times New Roman" w:hAnsi="Times New Roman"/>
        </w:rPr>
        <w:t>the</w:t>
      </w:r>
      <w:r w:rsidR="009666C2" w:rsidRPr="006E5462">
        <w:rPr>
          <w:rFonts w:ascii="Times New Roman" w:hAnsi="Times New Roman"/>
        </w:rPr>
        <w:t xml:space="preserve"> </w:t>
      </w:r>
      <w:r w:rsidRPr="006E5462">
        <w:rPr>
          <w:rFonts w:ascii="Times New Roman" w:hAnsi="Times New Roman"/>
        </w:rPr>
        <w:t>researcher’s</w:t>
      </w:r>
      <w:r w:rsidR="009666C2" w:rsidRPr="006E5462">
        <w:rPr>
          <w:rFonts w:ascii="Times New Roman" w:hAnsi="Times New Roman"/>
        </w:rPr>
        <w:t xml:space="preserve"> </w:t>
      </w:r>
      <w:r w:rsidRPr="006E5462">
        <w:rPr>
          <w:rFonts w:ascii="Times New Roman" w:hAnsi="Times New Roman"/>
        </w:rPr>
        <w:t>interpretation.</w:t>
      </w:r>
      <w:r w:rsidR="009666C2" w:rsidRPr="006E5462">
        <w:rPr>
          <w:rFonts w:ascii="Times New Roman" w:hAnsi="Times New Roman"/>
        </w:rPr>
        <w:t xml:space="preserve"> </w:t>
      </w:r>
      <w:r w:rsidRPr="006E5462">
        <w:rPr>
          <w:rFonts w:ascii="Times New Roman" w:hAnsi="Times New Roman"/>
        </w:rPr>
        <w:t>However,</w:t>
      </w:r>
      <w:r w:rsidR="009666C2" w:rsidRPr="006E5462">
        <w:rPr>
          <w:rFonts w:ascii="Times New Roman" w:hAnsi="Times New Roman"/>
        </w:rPr>
        <w:t xml:space="preserve"> </w:t>
      </w:r>
      <w:r w:rsidRPr="006E5462">
        <w:rPr>
          <w:rFonts w:ascii="Times New Roman" w:hAnsi="Times New Roman"/>
        </w:rPr>
        <w:t>the</w:t>
      </w:r>
      <w:r w:rsidR="009666C2" w:rsidRPr="006E5462">
        <w:rPr>
          <w:rFonts w:ascii="Times New Roman" w:hAnsi="Times New Roman"/>
        </w:rPr>
        <w:t xml:space="preserve"> </w:t>
      </w:r>
      <w:r w:rsidRPr="006E5462">
        <w:rPr>
          <w:rFonts w:ascii="Times New Roman" w:hAnsi="Times New Roman"/>
        </w:rPr>
        <w:t>interpretations</w:t>
      </w:r>
      <w:r w:rsidR="009666C2" w:rsidRPr="006E5462">
        <w:rPr>
          <w:rFonts w:ascii="Times New Roman" w:hAnsi="Times New Roman"/>
        </w:rPr>
        <w:t xml:space="preserve"> </w:t>
      </w:r>
      <w:r w:rsidRPr="006E5462">
        <w:rPr>
          <w:rFonts w:ascii="Times New Roman" w:hAnsi="Times New Roman"/>
        </w:rPr>
        <w:t>were</w:t>
      </w:r>
      <w:r w:rsidRPr="006E5462">
        <w:rPr>
          <w:rFonts w:ascii="Times New Roman" w:hAnsi="Times New Roman"/>
          <w:spacing w:val="16"/>
        </w:rPr>
        <w:t xml:space="preserve"> </w:t>
      </w:r>
      <w:r w:rsidR="00C951FF" w:rsidRPr="006E5462">
        <w:rPr>
          <w:rFonts w:ascii="Times New Roman" w:hAnsi="Times New Roman"/>
        </w:rPr>
        <w:t xml:space="preserve">not </w:t>
      </w:r>
      <w:r w:rsidRPr="006E5462">
        <w:rPr>
          <w:rFonts w:ascii="Times New Roman" w:hAnsi="Times New Roman"/>
        </w:rPr>
        <w:t>cross-examined for differences in the breadth of information, but for fundamental contradictions that were irreconcilable with the researcher’s interpretation.</w:t>
      </w:r>
    </w:p>
    <w:p w14:paraId="212AF501" w14:textId="77777777" w:rsidR="006E5462"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rPr>
        <w:t xml:space="preserve">The researcher recognizes that for some, biblical interpretation involves not only an examination of the </w:t>
      </w:r>
      <w:r w:rsidRPr="00285898">
        <w:rPr>
          <w:rFonts w:ascii="Times New Roman"/>
          <w:noProof/>
        </w:rPr>
        <w:t>text,</w:t>
      </w:r>
      <w:r w:rsidRPr="006E5462">
        <w:rPr>
          <w:rFonts w:ascii="Times New Roman"/>
        </w:rPr>
        <w:t xml:space="preserve"> but also a consultation of apocalyptic or revelatory traditions that can inform the reader concerning the true meaning of a text. For the purposes of this study, any interpretation involving such traditions are categorized as a theological interpretation, in the sense that those interpretation are governed by a traditional</w:t>
      </w:r>
      <w:r w:rsidRPr="006E5462">
        <w:rPr>
          <w:rFonts w:ascii="Times New Roman"/>
          <w:spacing w:val="-21"/>
        </w:rPr>
        <w:t xml:space="preserve"> </w:t>
      </w:r>
      <w:r w:rsidRPr="006E5462">
        <w:rPr>
          <w:rFonts w:ascii="Times New Roman"/>
        </w:rPr>
        <w:t>framework.</w:t>
      </w:r>
    </w:p>
    <w:p w14:paraId="0805DD51" w14:textId="77777777" w:rsidR="00C47DC1" w:rsidRPr="006E5462" w:rsidRDefault="00906598" w:rsidP="002030B3">
      <w:pPr>
        <w:pStyle w:val="ListParagraph"/>
        <w:numPr>
          <w:ilvl w:val="0"/>
          <w:numId w:val="49"/>
        </w:numPr>
        <w:tabs>
          <w:tab w:val="left" w:pos="2356"/>
        </w:tabs>
        <w:spacing w:before="1" w:line="357" w:lineRule="auto"/>
        <w:ind w:left="1440" w:right="540"/>
        <w:rPr>
          <w:rFonts w:ascii="Symbol"/>
        </w:rPr>
      </w:pPr>
      <w:r w:rsidRPr="006E5462">
        <w:rPr>
          <w:rFonts w:ascii="Times New Roman"/>
        </w:rPr>
        <w:lastRenderedPageBreak/>
        <w:t>Scripture quotations are from The Holy Bible, English Standard Version</w:t>
      </w:r>
      <w:r w:rsidR="009666C2" w:rsidRPr="006E5462">
        <w:rPr>
          <w:rFonts w:ascii="Times New Roman"/>
        </w:rPr>
        <w:t xml:space="preserve"> </w:t>
      </w:r>
      <w:r w:rsidRPr="006E5462">
        <w:rPr>
          <w:rFonts w:ascii="Times New Roman"/>
        </w:rPr>
        <w:t>(ESV) (see</w:t>
      </w:r>
      <w:r w:rsidRPr="006E5462">
        <w:rPr>
          <w:rFonts w:ascii="Times New Roman"/>
          <w:spacing w:val="-8"/>
        </w:rPr>
        <w:t xml:space="preserve"> </w:t>
      </w:r>
      <w:r w:rsidRPr="006E5462">
        <w:rPr>
          <w:rFonts w:ascii="Times New Roman"/>
        </w:rPr>
        <w:t>References).</w:t>
      </w:r>
    </w:p>
    <w:p w14:paraId="64081782" w14:textId="77777777" w:rsidR="00C47DC1" w:rsidRDefault="00906598" w:rsidP="006E5462">
      <w:pPr>
        <w:spacing w:before="240" w:after="240"/>
        <w:ind w:left="547" w:right="547" w:firstLine="187"/>
        <w:jc w:val="center"/>
        <w:rPr>
          <w:rFonts w:ascii="Times New Roman"/>
          <w:b/>
        </w:rPr>
      </w:pPr>
      <w:r>
        <w:rPr>
          <w:rFonts w:ascii="Times New Roman"/>
          <w:b/>
        </w:rPr>
        <w:t>Definition of Terms</w:t>
      </w:r>
    </w:p>
    <w:p w14:paraId="257AC114" w14:textId="77777777" w:rsidR="00C47DC1" w:rsidRPr="006E5462" w:rsidRDefault="00906598" w:rsidP="006E5462">
      <w:pPr>
        <w:spacing w:line="360" w:lineRule="auto"/>
        <w:ind w:left="540" w:right="540" w:firstLine="360"/>
        <w:rPr>
          <w:rFonts w:ascii="Times New Roman"/>
        </w:rPr>
      </w:pPr>
      <w:r>
        <w:rPr>
          <w:rFonts w:ascii="Times New Roman"/>
        </w:rPr>
        <w:t xml:space="preserve">The following is a list of terms with their definitions relevant to the field of biblical interpretation that </w:t>
      </w:r>
      <w:r w:rsidRPr="00285898">
        <w:rPr>
          <w:rFonts w:ascii="Times New Roman"/>
          <w:noProof/>
        </w:rPr>
        <w:t>were</w:t>
      </w:r>
      <w:r>
        <w:rPr>
          <w:rFonts w:ascii="Times New Roman"/>
        </w:rPr>
        <w:t xml:space="preserve"> employed in this study.</w:t>
      </w:r>
    </w:p>
    <w:p w14:paraId="714DD07D"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Canon: the entire collection of biblical writings accepted as Tradition and authorized by the Church to be read as sacred</w:t>
      </w:r>
      <w:r w:rsidRPr="006E5462">
        <w:rPr>
          <w:rFonts w:ascii="Times New Roman"/>
          <w:spacing w:val="-15"/>
        </w:rPr>
        <w:t xml:space="preserve"> </w:t>
      </w:r>
      <w:r w:rsidRPr="006E5462">
        <w:rPr>
          <w:rFonts w:ascii="Times New Roman"/>
        </w:rPr>
        <w:t>Scripture</w:t>
      </w:r>
    </w:p>
    <w:p w14:paraId="51443C67"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hAnsi="Times New Roman"/>
        </w:rPr>
        <w:t>Commentary: a collection of comments and/or explanations reflecting an interpreter’s opinion of the meaning of the</w:t>
      </w:r>
      <w:r w:rsidRPr="006E5462">
        <w:rPr>
          <w:rFonts w:ascii="Times New Roman" w:hAnsi="Times New Roman"/>
          <w:spacing w:val="-13"/>
        </w:rPr>
        <w:t xml:space="preserve"> </w:t>
      </w:r>
      <w:r w:rsidRPr="006E5462">
        <w:rPr>
          <w:rFonts w:ascii="Times New Roman" w:hAnsi="Times New Roman"/>
        </w:rPr>
        <w:t>Bible</w:t>
      </w:r>
    </w:p>
    <w:p w14:paraId="41CE11F6"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hAnsi="Times New Roman"/>
        </w:rPr>
        <w:t>Evangelical: Protestant movement maintaining that the essence</w:t>
      </w:r>
      <w:r w:rsidR="009666C2" w:rsidRPr="006E5462">
        <w:rPr>
          <w:rFonts w:ascii="Times New Roman" w:hAnsi="Times New Roman"/>
        </w:rPr>
        <w:t xml:space="preserve"> </w:t>
      </w:r>
      <w:r w:rsidRPr="006E5462">
        <w:rPr>
          <w:rFonts w:ascii="Times New Roman" w:hAnsi="Times New Roman"/>
        </w:rPr>
        <w:t>of the Christian</w:t>
      </w:r>
      <w:r w:rsidR="009666C2" w:rsidRPr="006E5462">
        <w:rPr>
          <w:rFonts w:ascii="Times New Roman" w:hAnsi="Times New Roman"/>
        </w:rPr>
        <w:t xml:space="preserve"> </w:t>
      </w:r>
      <w:r w:rsidRPr="006E5462">
        <w:rPr>
          <w:rFonts w:ascii="Times New Roman" w:hAnsi="Times New Roman"/>
        </w:rPr>
        <w:t>Gospel consists in</w:t>
      </w:r>
      <w:r w:rsidR="009666C2" w:rsidRPr="006E5462">
        <w:rPr>
          <w:rFonts w:ascii="Times New Roman" w:hAnsi="Times New Roman"/>
        </w:rPr>
        <w:t xml:space="preserve"> </w:t>
      </w:r>
      <w:r w:rsidRPr="006E5462">
        <w:rPr>
          <w:rFonts w:ascii="Times New Roman" w:hAnsi="Times New Roman"/>
        </w:rPr>
        <w:t>the doctrine</w:t>
      </w:r>
      <w:r w:rsidR="009666C2" w:rsidRPr="006E5462">
        <w:rPr>
          <w:rFonts w:ascii="Times New Roman" w:hAnsi="Times New Roman"/>
        </w:rPr>
        <w:t xml:space="preserve"> </w:t>
      </w:r>
      <w:r w:rsidRPr="006E5462">
        <w:rPr>
          <w:rFonts w:ascii="Times New Roman" w:hAnsi="Times New Roman"/>
        </w:rPr>
        <w:t>of salvation by faith in Christ’s</w:t>
      </w:r>
      <w:r w:rsidRPr="006E5462">
        <w:rPr>
          <w:rFonts w:ascii="Times New Roman" w:hAnsi="Times New Roman"/>
          <w:spacing w:val="-3"/>
        </w:rPr>
        <w:t xml:space="preserve"> </w:t>
      </w:r>
      <w:r w:rsidRPr="006E5462">
        <w:rPr>
          <w:rFonts w:ascii="Times New Roman" w:hAnsi="Times New Roman"/>
        </w:rPr>
        <w:t>atonement</w:t>
      </w:r>
    </w:p>
    <w:p w14:paraId="1993DC57"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hAnsi="Times New Roman"/>
        </w:rPr>
        <w:t>Exegesis: extracting meaning out of a text; as opposed to eisegesis, the reading of one’s own perspective into a</w:t>
      </w:r>
      <w:r w:rsidRPr="006E5462">
        <w:rPr>
          <w:rFonts w:ascii="Times New Roman" w:hAnsi="Times New Roman"/>
          <w:spacing w:val="-8"/>
        </w:rPr>
        <w:t xml:space="preserve"> </w:t>
      </w:r>
      <w:r w:rsidRPr="006E5462">
        <w:rPr>
          <w:rFonts w:ascii="Times New Roman" w:hAnsi="Times New Roman"/>
        </w:rPr>
        <w:t>text</w:t>
      </w:r>
    </w:p>
    <w:p w14:paraId="5878C481"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Hermeneutics: the practice of interpreting a text; biblical hermeneutics used interchangeably with biblical</w:t>
      </w:r>
      <w:r w:rsidRPr="006E5462">
        <w:rPr>
          <w:rFonts w:ascii="Times New Roman"/>
          <w:spacing w:val="-11"/>
        </w:rPr>
        <w:t xml:space="preserve"> </w:t>
      </w:r>
      <w:r w:rsidRPr="006E5462">
        <w:rPr>
          <w:rFonts w:ascii="Times New Roman"/>
        </w:rPr>
        <w:t>interpretation</w:t>
      </w:r>
    </w:p>
    <w:p w14:paraId="2C176CF8"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Introduction: a scholarly work that examines the author, date, purpose, and source criticism of a biblical book; also may include an outline of the book and summary of key</w:t>
      </w:r>
      <w:r w:rsidRPr="006E5462">
        <w:rPr>
          <w:rFonts w:ascii="Times New Roman"/>
          <w:spacing w:val="-8"/>
        </w:rPr>
        <w:t xml:space="preserve"> </w:t>
      </w:r>
      <w:r w:rsidRPr="006E5462">
        <w:rPr>
          <w:rFonts w:ascii="Times New Roman"/>
        </w:rPr>
        <w:t>themes</w:t>
      </w:r>
    </w:p>
    <w:p w14:paraId="19BC3359"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Orthodox Church: The Orthodox Church is one of the three main Christian groups (the others being Roman Catholic and Protestant). The Orthodox Churches are united in faith and by a common approach to theology, tradition, and worship. They draw on elements of Greek, Middle-Eastern, Russian and Slavic</w:t>
      </w:r>
      <w:r w:rsidRPr="006E5462">
        <w:rPr>
          <w:rFonts w:ascii="Times New Roman"/>
          <w:spacing w:val="-4"/>
        </w:rPr>
        <w:t xml:space="preserve"> </w:t>
      </w:r>
      <w:r w:rsidRPr="006E5462">
        <w:rPr>
          <w:rFonts w:ascii="Times New Roman"/>
        </w:rPr>
        <w:t>culture.</w:t>
      </w:r>
    </w:p>
    <w:p w14:paraId="640A9B39"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Roman Catholic</w:t>
      </w:r>
      <w:r w:rsidRPr="006E5462">
        <w:rPr>
          <w:rFonts w:ascii="Times New Roman"/>
          <w:color w:val="FF0000"/>
        </w:rPr>
        <w:t xml:space="preserve">: </w:t>
      </w:r>
      <w:r w:rsidRPr="006E5462">
        <w:rPr>
          <w:rFonts w:ascii="Times New Roman"/>
        </w:rPr>
        <w:t>Catholics share with other Christians a belief in the divinity of Jesus Christ. Catholics believe that the Pope, based in Rome, is the</w:t>
      </w:r>
      <w:r w:rsidR="009666C2" w:rsidRPr="006E5462">
        <w:rPr>
          <w:rFonts w:ascii="Times New Roman"/>
        </w:rPr>
        <w:t xml:space="preserve"> </w:t>
      </w:r>
      <w:r w:rsidRPr="006E5462">
        <w:rPr>
          <w:rFonts w:ascii="Times New Roman"/>
        </w:rPr>
        <w:t>successor to Saint Peter whom Christ appointed as the first head of His</w:t>
      </w:r>
      <w:r w:rsidRPr="006E5462">
        <w:rPr>
          <w:rFonts w:ascii="Times New Roman"/>
          <w:spacing w:val="-20"/>
        </w:rPr>
        <w:t xml:space="preserve"> </w:t>
      </w:r>
      <w:r w:rsidRPr="006E5462">
        <w:rPr>
          <w:rFonts w:ascii="Times New Roman"/>
        </w:rPr>
        <w:t>church.</w:t>
      </w:r>
    </w:p>
    <w:p w14:paraId="05F1B4E6" w14:textId="77777777" w:rsidR="006E5462"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rPr>
        <w:t>Septuagint: Greek translation of the Hebrew Bible; completed in 2</w:t>
      </w:r>
      <w:r w:rsidRPr="006E5462">
        <w:rPr>
          <w:rFonts w:ascii="Times New Roman"/>
          <w:position w:val="10"/>
          <w:sz w:val="14"/>
        </w:rPr>
        <w:t xml:space="preserve">nd </w:t>
      </w:r>
      <w:r w:rsidRPr="006E5462">
        <w:rPr>
          <w:rFonts w:ascii="Times New Roman"/>
        </w:rPr>
        <w:t>century BCE</w:t>
      </w:r>
    </w:p>
    <w:p w14:paraId="24B59135" w14:textId="77777777" w:rsidR="00C47DC1" w:rsidRPr="006E5462" w:rsidRDefault="00906598" w:rsidP="002030B3">
      <w:pPr>
        <w:pStyle w:val="ListParagraph"/>
        <w:numPr>
          <w:ilvl w:val="0"/>
          <w:numId w:val="50"/>
        </w:numPr>
        <w:tabs>
          <w:tab w:val="left" w:pos="1080"/>
          <w:tab w:val="left" w:pos="2356"/>
        </w:tabs>
        <w:spacing w:before="1" w:line="352" w:lineRule="auto"/>
        <w:ind w:left="1440" w:right="540"/>
        <w:rPr>
          <w:rFonts w:ascii="Symbol"/>
        </w:rPr>
      </w:pPr>
      <w:r w:rsidRPr="006E5462">
        <w:rPr>
          <w:rFonts w:ascii="Times New Roman" w:hAnsi="Times New Roman"/>
        </w:rPr>
        <w:t>Tradition: capital “T,” related to doctrinal policy and traditional stance of the Roman Catholic or Orthodox</w:t>
      </w:r>
      <w:r w:rsidRPr="006E5462">
        <w:rPr>
          <w:rFonts w:ascii="Times New Roman" w:hAnsi="Times New Roman"/>
          <w:spacing w:val="-6"/>
        </w:rPr>
        <w:t xml:space="preserve"> </w:t>
      </w:r>
      <w:r w:rsidRPr="006E5462">
        <w:rPr>
          <w:rFonts w:ascii="Times New Roman" w:hAnsi="Times New Roman"/>
        </w:rPr>
        <w:t>Churches.</w:t>
      </w:r>
    </w:p>
    <w:p w14:paraId="649053D3" w14:textId="77777777" w:rsidR="00C47DC1" w:rsidRPr="006E5462" w:rsidRDefault="00906598" w:rsidP="006E5462">
      <w:pPr>
        <w:spacing w:before="240" w:after="240"/>
        <w:ind w:left="547" w:right="547" w:firstLine="187"/>
        <w:jc w:val="center"/>
        <w:rPr>
          <w:rFonts w:ascii="Times New Roman"/>
          <w:b/>
        </w:rPr>
      </w:pPr>
      <w:r>
        <w:rPr>
          <w:rFonts w:ascii="Times New Roman"/>
          <w:b/>
        </w:rPr>
        <w:t>Summary</w:t>
      </w:r>
    </w:p>
    <w:p w14:paraId="0FECC0FD" w14:textId="77777777" w:rsidR="00C47DC1" w:rsidRDefault="00906598" w:rsidP="00705E8C">
      <w:pPr>
        <w:spacing w:line="360" w:lineRule="auto"/>
        <w:ind w:left="540" w:right="540" w:firstLine="180"/>
        <w:jc w:val="both"/>
        <w:rPr>
          <w:rFonts w:ascii="Times New Roman"/>
        </w:rPr>
      </w:pPr>
      <w:r>
        <w:rPr>
          <w:rFonts w:ascii="Times New Roman"/>
        </w:rPr>
        <w:t>It has been shown that biblical interpretation in the 21</w:t>
      </w:r>
      <w:r>
        <w:rPr>
          <w:rFonts w:ascii="Times New Roman"/>
          <w:position w:val="10"/>
          <w:sz w:val="14"/>
        </w:rPr>
        <w:t xml:space="preserve">st </w:t>
      </w:r>
      <w:r>
        <w:rPr>
          <w:rFonts w:ascii="Times New Roman"/>
        </w:rPr>
        <w:t>century is witnessing</w:t>
      </w:r>
      <w:r w:rsidR="009666C2">
        <w:rPr>
          <w:rFonts w:ascii="Times New Roman"/>
        </w:rPr>
        <w:t xml:space="preserve"> </w:t>
      </w:r>
      <w:r>
        <w:rPr>
          <w:rFonts w:ascii="Times New Roman"/>
        </w:rPr>
        <w:t xml:space="preserve">an increased plurality of interpretive methods and their respective possibilities of meaning. It is important for Bible interpreters today to be aware of the current trends and where their own methods </w:t>
      </w:r>
      <w:r>
        <w:rPr>
          <w:rFonts w:ascii="Times New Roman"/>
        </w:rPr>
        <w:lastRenderedPageBreak/>
        <w:t>stand in comparison to the rest of the field. This case study of Matthew 16:13-20 presents a means by which these needs can be met. The following chapters will discuss the relevant literature and the implementation of the study</w:t>
      </w:r>
      <w:r>
        <w:rPr>
          <w:rFonts w:ascii="Times New Roman"/>
          <w:spacing w:val="-1"/>
        </w:rPr>
        <w:t xml:space="preserve"> </w:t>
      </w:r>
      <w:r>
        <w:rPr>
          <w:rFonts w:ascii="Times New Roman"/>
        </w:rPr>
        <w:t>itself.</w:t>
      </w:r>
    </w:p>
    <w:p w14:paraId="08B45CA4" w14:textId="77777777" w:rsidR="00C47DC1" w:rsidRDefault="00C47DC1" w:rsidP="00C951FF">
      <w:pPr>
        <w:pStyle w:val="BodyText"/>
        <w:rPr>
          <w:rFonts w:ascii="Times New Roman"/>
          <w:sz w:val="20"/>
        </w:rPr>
      </w:pPr>
    </w:p>
    <w:p w14:paraId="0A52B1EF" w14:textId="77777777" w:rsidR="00C47DC1" w:rsidRDefault="00942621" w:rsidP="00C951FF">
      <w:pPr>
        <w:pStyle w:val="BodyText"/>
        <w:spacing w:before="1"/>
        <w:rPr>
          <w:rFonts w:ascii="Times New Roman"/>
          <w:sz w:val="29"/>
        </w:rPr>
      </w:pPr>
      <w:r>
        <w:rPr>
          <w:noProof/>
        </w:rPr>
        <mc:AlternateContent>
          <mc:Choice Requires="wpg">
            <w:drawing>
              <wp:anchor distT="0" distB="0" distL="0" distR="0" simplePos="0" relativeHeight="5880" behindDoc="0" locked="0" layoutInCell="1" allowOverlap="1" wp14:anchorId="1798F88B" wp14:editId="6283B1CE">
                <wp:simplePos x="0" y="0"/>
                <wp:positionH relativeFrom="margin">
                  <wp:align>right</wp:align>
                </wp:positionH>
                <wp:positionV relativeFrom="paragraph">
                  <wp:posOffset>233680</wp:posOffset>
                </wp:positionV>
                <wp:extent cx="5913755" cy="225425"/>
                <wp:effectExtent l="0" t="0" r="29845" b="22225"/>
                <wp:wrapTopAndBottom/>
                <wp:docPr id="303"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225425"/>
                          <a:chOff x="3273" y="374"/>
                          <a:chExt cx="7808" cy="380"/>
                        </a:xfrm>
                      </wpg:grpSpPr>
                      <wps:wsp>
                        <wps:cNvPr id="304" name="Line 290"/>
                        <wps:cNvCnPr>
                          <a:cxnSpLocks noChangeShapeType="1"/>
                        </wps:cNvCnPr>
                        <wps:spPr bwMode="auto">
                          <a:xfrm>
                            <a:off x="3288" y="388"/>
                            <a:ext cx="7786" cy="0"/>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305" name="Line 289"/>
                        <wps:cNvCnPr>
                          <a:cxnSpLocks noChangeShapeType="1"/>
                        </wps:cNvCnPr>
                        <wps:spPr bwMode="auto">
                          <a:xfrm>
                            <a:off x="3281" y="381"/>
                            <a:ext cx="0" cy="365"/>
                          </a:xfrm>
                          <a:prstGeom prst="line">
                            <a:avLst/>
                          </a:prstGeom>
                          <a:noFill/>
                          <a:ln w="914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306" name="Text Box 288"/>
                        <wps:cNvSpPr txBox="1">
                          <a:spLocks noChangeArrowheads="1"/>
                        </wps:cNvSpPr>
                        <wps:spPr bwMode="auto">
                          <a:xfrm>
                            <a:off x="3274" y="374"/>
                            <a:ext cx="780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BF995" w14:textId="77777777" w:rsidR="00921F27" w:rsidRDefault="00921F27">
                              <w:pPr>
                                <w:spacing w:before="59"/>
                                <w:ind w:left="81"/>
                                <w:rPr>
                                  <w:rFonts w:ascii="Calibri"/>
                                </w:rPr>
                              </w:pPr>
                              <w:bookmarkStart w:id="431" w:name="Note:_Chapter_II"/>
                              <w:bookmarkEnd w:id="431"/>
                              <w:r>
                                <w:rPr>
                                  <w:rFonts w:ascii="Calibri"/>
                                  <w:color w:val="243F60"/>
                                </w:rPr>
                                <w:t>NOTE: CHAPTER I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98F88B" id="Group 287" o:spid="_x0000_s1328" style="position:absolute;margin-left:414.45pt;margin-top:18.4pt;width:465.65pt;height:17.75pt;z-index:5880;mso-wrap-distance-left:0;mso-wrap-distance-right:0;mso-position-horizontal:right;mso-position-horizontal-relative:margin;mso-position-vertical-relative:text" coordorigin="3273,374" coordsize="7808,3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">
                <v:line id="Line 290" o:spid="_x0000_s1329" style="position:absolute;visibility:visible;mso-wrap-style:square" from="3288,388" to="11074,38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1G/ZsYAAADcAAAADwAAAGRycy9kb3ducmV2LnhtbESPT2vCQBTE7wW/w/KE3uquVoqkbkSl&#10;AQ8FqZbQ42v25Q9m34bsNqbf3i0UPA4z8xtmvRltKwbqfeNYw3ymQBAXzjRcafg8Z08rED4gG2wd&#10;k4Zf8rBJJw9rTIy78gcNp1CJCGGfoIY6hC6R0hc1WfQz1xFHr3S9xRBlX0nT4zXCbSsXSr1Iiw3H&#10;hRo72tdUXE4/VsPu+J6Vb3u13BZflfwe8oPMM6f143TcvoIINIZ7+L99MBqe1RL+zsQjINMb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9Rv2bGAAAA3AAAAA8AAAAAAAAA&#10;AAAAAAAAoQIAAGRycy9kb3ducmV2LnhtbFBLBQYAAAAABAAEAPkAAACUAwAAAAA=&#10;" strokecolor="#4f81bd" strokeweight=".72pt"/>
                <v:line id="Line 289" o:spid="_x0000_s1330" style="position:absolute;visibility:visible;mso-wrap-style:square" from="3281,381" to="3281,7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B0a/cUAAADcAAAADwAAAGRycy9kb3ducmV2LnhtbESPQWvCQBSE74X+h+UVvOlu1ZYSXcWK&#10;AQ9C0Rbx+Mw+k2D2bciuMf57VxB6HGbmG2Y672wlWmp86VjD+0CBIM6cKTnX8Peb9r9A+IBssHJM&#10;Gm7kYT57fZliYtyVt9TuQi4ihH2CGooQ6kRKnxVk0Q9cTRy9k2sshiibXJoGrxFuKzlU6lNaLDku&#10;FFjTsqDsvLtYDd8/m/S0WqrxIjvk8tju13KfOq17b91iAiJQF/7Dz/baaBipD3iciUdAzu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QB0a/cUAAADcAAAADwAAAAAAAAAA&#10;AAAAAAChAgAAZHJzL2Rvd25yZXYueG1sUEsFBgAAAAAEAAQA+QAAAJMDAAAAAA==&#10;" strokecolor="#4f81bd" strokeweight=".72pt"/>
                <v:shape id="Text Box 288" o:spid="_x0000_s1331" type="#_x0000_t202" style="position:absolute;left:3274;top:374;width:7808;height:3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vwLhxQAA&#10;ANwAAAAPAAAAZHJzL2Rvd25yZXYueG1sRI9BawIxFITvhf6H8ITeamILi12NIqUFoSCu20OPz81z&#10;N7h52W6ibv+9EYQeh5n5hpkvB9eKM/XBetYwGSsQxJU3lmsN3+Xn8xREiMgGW8+k4Y8CLBePD3PM&#10;jb9wQeddrEWCcMhRQxNjl0sZqoYchrHviJN38L3DmGRfS9PjJcFdK1+UyqRDy2mhwY7eG6qOu5PT&#10;sPrh4sP+bvbb4lDYsnxT/JUdtX4aDasZiEhD/A/f22uj4VVlcDuTjoBcX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y/AuHFAAAA3AAAAA8AAAAAAAAAAAAAAAAAlwIAAGRycy9k&#10;b3ducmV2LnhtbFBLBQYAAAAABAAEAPUAAACJAwAAAAA=&#10;" filled="f" stroked="f">
                  <v:textbox inset="0,0,0,0">
                    <w:txbxContent>
                      <w:p w14:paraId="0D8BF995" w14:textId="77777777" w:rsidR="00921F27" w:rsidRDefault="00921F27">
                        <w:pPr>
                          <w:spacing w:before="59"/>
                          <w:ind w:left="81"/>
                          <w:rPr>
                            <w:rFonts w:ascii="Calibri"/>
                          </w:rPr>
                        </w:pPr>
                        <w:bookmarkStart w:id="432" w:name="Note:_Chapter_II"/>
                        <w:bookmarkEnd w:id="432"/>
                        <w:r>
                          <w:rPr>
                            <w:rFonts w:ascii="Calibri"/>
                            <w:color w:val="243F60"/>
                          </w:rPr>
                          <w:t>NOTE: CHAPTER II</w:t>
                        </w:r>
                      </w:p>
                    </w:txbxContent>
                  </v:textbox>
                </v:shape>
                <w10:wrap type="topAndBottom" anchorx="margin"/>
              </v:group>
            </w:pict>
          </mc:Fallback>
        </mc:AlternateContent>
      </w:r>
    </w:p>
    <w:p w14:paraId="2180D3B3" w14:textId="21B4FC89" w:rsidR="00C47DC1" w:rsidRDefault="00906598" w:rsidP="00C951FF">
      <w:pPr>
        <w:pStyle w:val="BodyText"/>
        <w:spacing w:before="100" w:line="276" w:lineRule="auto"/>
        <w:jc w:val="both"/>
        <w:rPr>
          <w:sz w:val="20"/>
        </w:rPr>
      </w:pPr>
      <w:r>
        <w:t>You will notice the absence of Chapter II, Literature Review. That chapter reflects previous scholarly commentaries and study data</w:t>
      </w:r>
      <w:r w:rsidR="009666C2">
        <w:t xml:space="preserve"> </w:t>
      </w:r>
      <w:r>
        <w:t xml:space="preserve">written by specialists in the field. This is a typical “Research Paper” that most students have submitted in many </w:t>
      </w:r>
      <w:r w:rsidR="00EE0333">
        <w:t>university</w:t>
      </w:r>
      <w:r>
        <w:t xml:space="preserve"> classes, using referenced material to support a thesis. It contains individual topic-driven headings in APA</w:t>
      </w:r>
      <w:r>
        <w:rPr>
          <w:spacing w:val="-3"/>
        </w:rPr>
        <w:t xml:space="preserve"> </w:t>
      </w:r>
      <w:r>
        <w:t>format.</w:t>
      </w:r>
    </w:p>
    <w:p w14:paraId="66464481" w14:textId="77777777" w:rsidR="006E5462" w:rsidRDefault="006E5462" w:rsidP="005228B6">
      <w:pPr>
        <w:pStyle w:val="BodyText"/>
        <w:spacing w:before="1"/>
        <w:rPr>
          <w:sz w:val="22"/>
        </w:rPr>
      </w:pPr>
    </w:p>
    <w:p w14:paraId="30BEF7D5" w14:textId="77777777" w:rsidR="00C47DC1" w:rsidRPr="005228B6" w:rsidRDefault="005228B6" w:rsidP="005228B6">
      <w:pPr>
        <w:pStyle w:val="BodyText"/>
        <w:spacing w:before="1"/>
        <w:rPr>
          <w:sz w:val="22"/>
        </w:rPr>
      </w:pPr>
      <w:r>
        <w:rPr>
          <w:noProof/>
          <w:sz w:val="20"/>
        </w:rPr>
        <mc:AlternateContent>
          <mc:Choice Requires="wps">
            <w:drawing>
              <wp:anchor distT="0" distB="0" distL="114300" distR="114300" simplePos="0" relativeHeight="503226200" behindDoc="0" locked="0" layoutInCell="1" allowOverlap="1" wp14:anchorId="71490659" wp14:editId="19856E5C">
                <wp:simplePos x="0" y="0"/>
                <wp:positionH relativeFrom="margin">
                  <wp:align>right</wp:align>
                </wp:positionH>
                <wp:positionV relativeFrom="paragraph">
                  <wp:posOffset>193675</wp:posOffset>
                </wp:positionV>
                <wp:extent cx="5937250" cy="248920"/>
                <wp:effectExtent l="0" t="0" r="6350" b="0"/>
                <wp:wrapTopAndBottom/>
                <wp:docPr id="302"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047C90" w14:textId="77777777" w:rsidR="00921F27" w:rsidRDefault="00921F27" w:rsidP="005228B6">
                            <w:pPr>
                              <w:spacing w:before="57"/>
                              <w:jc w:val="center"/>
                              <w:rPr>
                                <w:rFonts w:ascii="Calibri"/>
                                <w:b/>
                              </w:rPr>
                            </w:pPr>
                            <w:bookmarkStart w:id="433" w:name="Sample_of_Chapter_III_in_a_qualitative_r"/>
                            <w:bookmarkStart w:id="434" w:name="_bookmark100"/>
                            <w:bookmarkEnd w:id="433"/>
                            <w:bookmarkEnd w:id="434"/>
                            <w:r>
                              <w:rPr>
                                <w:rFonts w:ascii="Calibri"/>
                                <w:b/>
                                <w:color w:val="FFFFFF"/>
                              </w:rPr>
                              <w:t>SAMPLE OF CHAPTER III IN A QUALITATIVE RESEARCH STUD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490659" id="Text Box 286" o:spid="_x0000_s1332" type="#_x0000_t202" style="position:absolute;margin-left:416.3pt;margin-top:15.25pt;width:467.5pt;height:19.6pt;z-index:503226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" fillcolor="#4f81bd" stroked="f">
                <v:textbox inset="0,0,0,0">
                  <w:txbxContent>
                    <w:p w14:paraId="6D047C90" w14:textId="77777777" w:rsidR="00921F27" w:rsidRDefault="00921F27" w:rsidP="005228B6">
                      <w:pPr>
                        <w:spacing w:before="57"/>
                        <w:jc w:val="center"/>
                        <w:rPr>
                          <w:rFonts w:ascii="Calibri"/>
                          <w:b/>
                        </w:rPr>
                      </w:pPr>
                      <w:bookmarkStart w:id="435" w:name="Sample_of_Chapter_III_in_a_qualitative_r"/>
                      <w:bookmarkStart w:id="436" w:name="_bookmark100"/>
                      <w:bookmarkEnd w:id="435"/>
                      <w:bookmarkEnd w:id="436"/>
                      <w:r>
                        <w:rPr>
                          <w:rFonts w:ascii="Calibri"/>
                          <w:b/>
                          <w:color w:val="FFFFFF"/>
                        </w:rPr>
                        <w:t>SAMPLE OF CHAPTER III IN A QUALITATIVE RESEARCH STUDY</w:t>
                      </w:r>
                    </w:p>
                  </w:txbxContent>
                </v:textbox>
                <w10:wrap type="topAndBottom" anchorx="margin"/>
              </v:shape>
            </w:pict>
          </mc:Fallback>
        </mc:AlternateContent>
      </w:r>
    </w:p>
    <w:p w14:paraId="29368098" w14:textId="77777777" w:rsidR="00C47DC1" w:rsidRDefault="00906598" w:rsidP="005228B6">
      <w:pPr>
        <w:pStyle w:val="BodyText"/>
        <w:spacing w:before="100" w:line="276" w:lineRule="auto"/>
        <w:jc w:val="both"/>
      </w:pPr>
      <w:r>
        <w:t>Chapter 3 was originally written in future tense, but after the study was concluded, the student returned to revise the wording to reflect the completion of the study.</w:t>
      </w:r>
    </w:p>
    <w:p w14:paraId="2AF0155F" w14:textId="77777777" w:rsidR="005228B6" w:rsidRPr="005228B6" w:rsidRDefault="005228B6" w:rsidP="005228B6">
      <w:pPr>
        <w:pStyle w:val="BodyText"/>
        <w:spacing w:before="24"/>
        <w:jc w:val="both"/>
      </w:pPr>
    </w:p>
    <w:p w14:paraId="5770A24B" w14:textId="77777777" w:rsidR="00C47DC1" w:rsidRDefault="00906598" w:rsidP="006E5462">
      <w:pPr>
        <w:tabs>
          <w:tab w:val="left" w:pos="9000"/>
        </w:tabs>
        <w:spacing w:line="628" w:lineRule="auto"/>
        <w:ind w:left="540" w:right="540"/>
        <w:jc w:val="center"/>
        <w:rPr>
          <w:rFonts w:ascii="Times New Roman"/>
          <w:b/>
        </w:rPr>
      </w:pPr>
      <w:r>
        <w:rPr>
          <w:rFonts w:ascii="Times New Roman"/>
          <w:b/>
        </w:rPr>
        <w:t>Chapter III</w:t>
      </w:r>
      <w:r w:rsidR="005228B6">
        <w:rPr>
          <w:rFonts w:ascii="Times New Roman"/>
          <w:b/>
        </w:rPr>
        <w:t>:</w:t>
      </w:r>
      <w:r>
        <w:rPr>
          <w:rFonts w:ascii="Times New Roman"/>
          <w:b/>
        </w:rPr>
        <w:t xml:space="preserve"> Methodology</w:t>
      </w:r>
    </w:p>
    <w:p w14:paraId="170F0DB6" w14:textId="77777777" w:rsidR="00C47DC1" w:rsidRDefault="00906598" w:rsidP="006E5462">
      <w:pPr>
        <w:tabs>
          <w:tab w:val="left" w:pos="9000"/>
        </w:tabs>
        <w:spacing w:before="4" w:line="276" w:lineRule="auto"/>
        <w:ind w:left="540" w:right="540"/>
        <w:jc w:val="both"/>
        <w:rPr>
          <w:rFonts w:ascii="Times New Roman"/>
        </w:rPr>
      </w:pPr>
      <w:r>
        <w:rPr>
          <w:rFonts w:ascii="Times New Roman"/>
        </w:rPr>
        <w:t>The research perspective applied to this study was a qualitative approach. In this approach, qualitative, non-experimental data was the basis for collecting and interpreting information. Information was obtained from questionnaires and</w:t>
      </w:r>
      <w:r w:rsidR="009666C2">
        <w:rPr>
          <w:rFonts w:ascii="Times New Roman"/>
        </w:rPr>
        <w:t xml:space="preserve"> </w:t>
      </w:r>
      <w:r>
        <w:rPr>
          <w:rFonts w:ascii="Times New Roman"/>
        </w:rPr>
        <w:t>interviews. The interviews were conducted with parents of children with SCD and professionals using CAM therapy. An interview was also conducted with a pediatric hematologist, who specializes in the diagnosis and treatment of children with SCD.</w:t>
      </w:r>
      <w:r w:rsidR="009666C2">
        <w:rPr>
          <w:rFonts w:ascii="Times New Roman"/>
        </w:rPr>
        <w:t xml:space="preserve"> </w:t>
      </w:r>
      <w:r>
        <w:rPr>
          <w:rFonts w:ascii="Times New Roman"/>
        </w:rPr>
        <w:t>The intent was to identify conditions that parents can use to reduce stress and enable them to focus on a positive future with their child. The study seeks to answer the following</w:t>
      </w:r>
      <w:r>
        <w:rPr>
          <w:rFonts w:ascii="Times New Roman"/>
          <w:spacing w:val="-1"/>
        </w:rPr>
        <w:t xml:space="preserve"> </w:t>
      </w:r>
      <w:r>
        <w:rPr>
          <w:rFonts w:ascii="Times New Roman"/>
        </w:rPr>
        <w:t>questions.</w:t>
      </w:r>
    </w:p>
    <w:p w14:paraId="378DB943" w14:textId="77777777" w:rsidR="005228B6" w:rsidRPr="00872786" w:rsidRDefault="00906598" w:rsidP="00872786">
      <w:pPr>
        <w:tabs>
          <w:tab w:val="left" w:pos="9000"/>
        </w:tabs>
        <w:spacing w:beforeLines="100" w:before="240" w:line="276" w:lineRule="auto"/>
        <w:ind w:left="547" w:right="547" w:firstLine="353"/>
        <w:jc w:val="both"/>
        <w:rPr>
          <w:rFonts w:ascii="Times New Roman"/>
          <w:b/>
        </w:rPr>
      </w:pPr>
      <w:r w:rsidRPr="005228B6">
        <w:rPr>
          <w:rFonts w:ascii="Times New Roman"/>
          <w:b/>
        </w:rPr>
        <w:t>Major Question:</w:t>
      </w:r>
      <w:r w:rsidR="00872786">
        <w:rPr>
          <w:rFonts w:ascii="Times New Roman"/>
          <w:b/>
        </w:rPr>
        <w:t xml:space="preserve"> </w:t>
      </w:r>
      <w:r>
        <w:rPr>
          <w:rFonts w:ascii="Times New Roman"/>
        </w:rPr>
        <w:t xml:space="preserve">How do parents of children with Sickle Cell Disease cope? </w:t>
      </w:r>
    </w:p>
    <w:p w14:paraId="53091761" w14:textId="77777777" w:rsidR="00C47DC1" w:rsidRPr="005228B6" w:rsidRDefault="00906598" w:rsidP="00872786">
      <w:pPr>
        <w:tabs>
          <w:tab w:val="left" w:pos="9000"/>
        </w:tabs>
        <w:spacing w:beforeLines="100" w:before="240" w:after="240" w:line="276" w:lineRule="auto"/>
        <w:ind w:left="547" w:right="547" w:firstLine="353"/>
        <w:rPr>
          <w:rFonts w:ascii="Times New Roman"/>
          <w:b/>
        </w:rPr>
      </w:pPr>
      <w:r w:rsidRPr="005228B6">
        <w:rPr>
          <w:rFonts w:ascii="Times New Roman"/>
          <w:b/>
        </w:rPr>
        <w:t>Sub-Questions:</w:t>
      </w:r>
    </w:p>
    <w:p w14:paraId="1ED2CE7D" w14:textId="77777777" w:rsidR="00872786" w:rsidRDefault="00906598" w:rsidP="002030B3">
      <w:pPr>
        <w:pStyle w:val="ListParagraph"/>
        <w:numPr>
          <w:ilvl w:val="0"/>
          <w:numId w:val="51"/>
        </w:numPr>
        <w:tabs>
          <w:tab w:val="left" w:pos="1856"/>
          <w:tab w:val="left" w:pos="9000"/>
        </w:tabs>
        <w:spacing w:line="276" w:lineRule="auto"/>
        <w:ind w:right="547"/>
        <w:rPr>
          <w:rFonts w:ascii="Times New Roman"/>
        </w:rPr>
      </w:pPr>
      <w:r w:rsidRPr="00872786">
        <w:rPr>
          <w:rFonts w:ascii="Times New Roman"/>
        </w:rPr>
        <w:t>What impact does stress have on</w:t>
      </w:r>
      <w:r w:rsidRPr="00872786">
        <w:rPr>
          <w:rFonts w:ascii="Times New Roman"/>
          <w:spacing w:val="-9"/>
        </w:rPr>
        <w:t xml:space="preserve"> </w:t>
      </w:r>
      <w:r w:rsidRPr="00872786">
        <w:rPr>
          <w:rFonts w:ascii="Times New Roman"/>
        </w:rPr>
        <w:t>parents?</w:t>
      </w:r>
    </w:p>
    <w:p w14:paraId="18485A9E" w14:textId="77777777" w:rsidR="00872786" w:rsidRDefault="00906598" w:rsidP="002030B3">
      <w:pPr>
        <w:pStyle w:val="ListParagraph"/>
        <w:numPr>
          <w:ilvl w:val="0"/>
          <w:numId w:val="51"/>
        </w:numPr>
        <w:tabs>
          <w:tab w:val="left" w:pos="1856"/>
          <w:tab w:val="left" w:pos="9000"/>
        </w:tabs>
        <w:spacing w:line="276" w:lineRule="auto"/>
        <w:ind w:right="547"/>
        <w:rPr>
          <w:rFonts w:ascii="Times New Roman"/>
        </w:rPr>
      </w:pPr>
      <w:r w:rsidRPr="00872786">
        <w:rPr>
          <w:rFonts w:ascii="Times New Roman"/>
        </w:rPr>
        <w:t xml:space="preserve">What </w:t>
      </w:r>
      <w:r w:rsidRPr="00285898">
        <w:rPr>
          <w:rFonts w:ascii="Times New Roman"/>
          <w:noProof/>
        </w:rPr>
        <w:t>coping strategies do</w:t>
      </w:r>
      <w:r w:rsidRPr="00872786">
        <w:rPr>
          <w:rFonts w:ascii="Times New Roman"/>
        </w:rPr>
        <w:t xml:space="preserve"> parents of children with SCD</w:t>
      </w:r>
      <w:r w:rsidRPr="00872786">
        <w:rPr>
          <w:rFonts w:ascii="Times New Roman"/>
          <w:spacing w:val="-15"/>
        </w:rPr>
        <w:t xml:space="preserve"> </w:t>
      </w:r>
      <w:r w:rsidRPr="00872786">
        <w:rPr>
          <w:rFonts w:ascii="Times New Roman"/>
        </w:rPr>
        <w:t>use?</w:t>
      </w:r>
    </w:p>
    <w:p w14:paraId="2AC924A2" w14:textId="77777777" w:rsidR="00872786" w:rsidRDefault="00906598" w:rsidP="002030B3">
      <w:pPr>
        <w:pStyle w:val="ListParagraph"/>
        <w:numPr>
          <w:ilvl w:val="0"/>
          <w:numId w:val="51"/>
        </w:numPr>
        <w:tabs>
          <w:tab w:val="left" w:pos="1856"/>
          <w:tab w:val="left" w:pos="9000"/>
        </w:tabs>
        <w:spacing w:line="276" w:lineRule="auto"/>
        <w:ind w:right="547"/>
        <w:rPr>
          <w:rFonts w:ascii="Times New Roman"/>
        </w:rPr>
      </w:pPr>
      <w:r w:rsidRPr="00872786">
        <w:rPr>
          <w:rFonts w:ascii="Times New Roman"/>
        </w:rPr>
        <w:t>How does Complementary and Alternative Medicine (CAM) therapy help parents and alleviate symptoms of SCD on their</w:t>
      </w:r>
      <w:r w:rsidRPr="00872786">
        <w:rPr>
          <w:rFonts w:ascii="Times New Roman"/>
          <w:spacing w:val="-6"/>
        </w:rPr>
        <w:t xml:space="preserve"> </w:t>
      </w:r>
      <w:r w:rsidRPr="00872786">
        <w:rPr>
          <w:rFonts w:ascii="Times New Roman"/>
        </w:rPr>
        <w:t>children?</w:t>
      </w:r>
    </w:p>
    <w:p w14:paraId="018F2E67" w14:textId="77777777" w:rsidR="005228B6" w:rsidRPr="00872786" w:rsidRDefault="00906598" w:rsidP="002030B3">
      <w:pPr>
        <w:pStyle w:val="ListParagraph"/>
        <w:numPr>
          <w:ilvl w:val="0"/>
          <w:numId w:val="51"/>
        </w:numPr>
        <w:tabs>
          <w:tab w:val="left" w:pos="1856"/>
          <w:tab w:val="left" w:pos="9000"/>
        </w:tabs>
        <w:spacing w:line="276" w:lineRule="auto"/>
        <w:ind w:right="547"/>
        <w:rPr>
          <w:rFonts w:ascii="Times New Roman"/>
        </w:rPr>
      </w:pPr>
      <w:r w:rsidRPr="00872786">
        <w:rPr>
          <w:rFonts w:ascii="Times New Roman"/>
        </w:rPr>
        <w:t>What impact does education have on the ability for families to help children with SCD?</w:t>
      </w:r>
    </w:p>
    <w:p w14:paraId="6CF3C6D5" w14:textId="77777777" w:rsidR="005228B6" w:rsidRPr="006E5462" w:rsidRDefault="00906598" w:rsidP="006E5462">
      <w:pPr>
        <w:tabs>
          <w:tab w:val="left" w:pos="9000"/>
        </w:tabs>
        <w:spacing w:before="240" w:after="240" w:line="276" w:lineRule="auto"/>
        <w:ind w:left="540" w:right="540"/>
        <w:jc w:val="center"/>
        <w:rPr>
          <w:rFonts w:ascii="Times New Roman"/>
          <w:b/>
        </w:rPr>
      </w:pPr>
      <w:r>
        <w:rPr>
          <w:rFonts w:ascii="Times New Roman"/>
          <w:b/>
        </w:rPr>
        <w:t>Research Context</w:t>
      </w:r>
    </w:p>
    <w:p w14:paraId="5F1FDA08" w14:textId="77777777" w:rsidR="00C47DC1" w:rsidRPr="006E5462" w:rsidRDefault="00906598" w:rsidP="006E5462">
      <w:pPr>
        <w:tabs>
          <w:tab w:val="left" w:pos="9000"/>
        </w:tabs>
        <w:spacing w:before="91" w:line="276" w:lineRule="auto"/>
        <w:ind w:left="540" w:right="540"/>
        <w:jc w:val="both"/>
        <w:rPr>
          <w:rFonts w:ascii="Times New Roman"/>
        </w:rPr>
      </w:pPr>
      <w:r>
        <w:rPr>
          <w:rFonts w:ascii="Times New Roman"/>
        </w:rPr>
        <w:lastRenderedPageBreak/>
        <w:t>The study took place in suburban and urban environments of four different states in the USA. The researcher knew only one of the subjects.</w:t>
      </w:r>
    </w:p>
    <w:p w14:paraId="63FC45A3" w14:textId="77777777" w:rsidR="005228B6" w:rsidRPr="005228B6" w:rsidRDefault="00906598" w:rsidP="006E5462">
      <w:pPr>
        <w:tabs>
          <w:tab w:val="left" w:pos="9000"/>
        </w:tabs>
        <w:spacing w:before="240" w:after="240" w:line="276" w:lineRule="auto"/>
        <w:ind w:left="540" w:right="540"/>
        <w:jc w:val="center"/>
        <w:rPr>
          <w:rFonts w:ascii="Times New Roman"/>
          <w:b/>
        </w:rPr>
      </w:pPr>
      <w:r>
        <w:rPr>
          <w:rFonts w:ascii="Times New Roman"/>
          <w:b/>
        </w:rPr>
        <w:t>Research Participants</w:t>
      </w:r>
    </w:p>
    <w:p w14:paraId="60086B29" w14:textId="77777777" w:rsidR="00C47DC1" w:rsidRPr="006E5462" w:rsidRDefault="00906598" w:rsidP="006E5462">
      <w:pPr>
        <w:tabs>
          <w:tab w:val="left" w:pos="9000"/>
        </w:tabs>
        <w:spacing w:before="1" w:line="276" w:lineRule="auto"/>
        <w:ind w:left="540" w:right="540"/>
        <w:jc w:val="both"/>
        <w:rPr>
          <w:rFonts w:ascii="Times New Roman" w:hAnsi="Times New Roman"/>
        </w:rPr>
      </w:pPr>
      <w:r>
        <w:rPr>
          <w:rFonts w:ascii="Times New Roman" w:hAnsi="Times New Roman"/>
        </w:rPr>
        <w:t>The volunteers were parents who shared their some of their journey as caretakers of children with SCD. The children ranged in ages from 5 – 16. The group of children</w:t>
      </w:r>
      <w:r w:rsidR="009666C2">
        <w:rPr>
          <w:rFonts w:ascii="Times New Roman" w:hAnsi="Times New Roman"/>
        </w:rPr>
        <w:t xml:space="preserve"> </w:t>
      </w:r>
      <w:r>
        <w:rPr>
          <w:rFonts w:ascii="Times New Roman" w:hAnsi="Times New Roman"/>
        </w:rPr>
        <w:t>was both male and female. A hematologist was interviewed regarding his work with pediatric sickle cell patients along with interviews with a chiropractor, meditation practitioner, a massage therapist, and a prayer</w:t>
      </w:r>
      <w:r>
        <w:rPr>
          <w:rFonts w:ascii="Times New Roman" w:hAnsi="Times New Roman"/>
          <w:spacing w:val="-18"/>
        </w:rPr>
        <w:t xml:space="preserve"> </w:t>
      </w:r>
      <w:r>
        <w:rPr>
          <w:rFonts w:ascii="Times New Roman" w:hAnsi="Times New Roman"/>
        </w:rPr>
        <w:t>practitioner.</w:t>
      </w:r>
    </w:p>
    <w:p w14:paraId="3E03E1C8" w14:textId="77777777" w:rsidR="005228B6" w:rsidRPr="006E5462" w:rsidRDefault="00906598" w:rsidP="006E5462">
      <w:pPr>
        <w:tabs>
          <w:tab w:val="left" w:pos="9000"/>
        </w:tabs>
        <w:spacing w:before="240" w:after="240" w:line="276" w:lineRule="auto"/>
        <w:ind w:left="540" w:right="540"/>
        <w:jc w:val="center"/>
        <w:rPr>
          <w:rFonts w:ascii="Times New Roman"/>
          <w:b/>
        </w:rPr>
      </w:pPr>
      <w:r>
        <w:rPr>
          <w:rFonts w:ascii="Times New Roman"/>
          <w:b/>
        </w:rPr>
        <w:t>Research Instruments</w:t>
      </w:r>
    </w:p>
    <w:p w14:paraId="35F97FFC" w14:textId="77777777" w:rsidR="00C47DC1" w:rsidRPr="006E5462" w:rsidRDefault="00906598" w:rsidP="006E5462">
      <w:pPr>
        <w:tabs>
          <w:tab w:val="left" w:pos="9000"/>
        </w:tabs>
        <w:spacing w:line="276" w:lineRule="auto"/>
        <w:ind w:left="540" w:right="540"/>
        <w:jc w:val="both"/>
        <w:rPr>
          <w:rFonts w:ascii="Times New Roman"/>
        </w:rPr>
      </w:pPr>
      <w:r>
        <w:rPr>
          <w:rFonts w:ascii="Times New Roman"/>
        </w:rPr>
        <w:t>The use of interviews and questionnaires achieved the answers to the questions. Interviews were done with a hematologist, chiropractor, meditation practitioner, massage therapist, and mothers of children with sickle cell disease. Questionnaires were answered by parents of children with sickle cell disease, to assess opinions perceptions and attitudes</w:t>
      </w:r>
    </w:p>
    <w:p w14:paraId="3FAFC794" w14:textId="77777777" w:rsidR="005228B6" w:rsidRPr="005228B6" w:rsidRDefault="00906598" w:rsidP="006E5462">
      <w:pPr>
        <w:tabs>
          <w:tab w:val="left" w:pos="9000"/>
        </w:tabs>
        <w:spacing w:before="240" w:after="240" w:line="276" w:lineRule="auto"/>
        <w:ind w:left="547" w:right="547"/>
        <w:jc w:val="center"/>
        <w:rPr>
          <w:rFonts w:ascii="Times New Roman"/>
          <w:b/>
        </w:rPr>
      </w:pPr>
      <w:r>
        <w:rPr>
          <w:rFonts w:ascii="Times New Roman"/>
          <w:b/>
        </w:rPr>
        <w:t>Plan of Action</w:t>
      </w:r>
    </w:p>
    <w:p w14:paraId="55885B38" w14:textId="77777777" w:rsidR="00C47DC1" w:rsidRDefault="00906598" w:rsidP="00536149">
      <w:pPr>
        <w:tabs>
          <w:tab w:val="left" w:pos="9000"/>
        </w:tabs>
        <w:spacing w:line="276" w:lineRule="auto"/>
        <w:ind w:left="540" w:right="540"/>
        <w:jc w:val="both"/>
        <w:rPr>
          <w:rFonts w:ascii="Times New Roman"/>
        </w:rPr>
      </w:pPr>
      <w:r>
        <w:rPr>
          <w:rFonts w:ascii="Times New Roman"/>
        </w:rPr>
        <w:t>This chapter provides a complete look at the steps taken to understand sickle cell disease, the stress involved and ways to help parents to cope. To achieve this, a qualitative approach was applied to achieve data to complete this study. The study explored the stress that parents live through. The study explained how complementary and alternative medicine therapy helped them and consequently their children. Education about the disease and coping mechanisms were examined.</w:t>
      </w:r>
    </w:p>
    <w:p w14:paraId="6B20671B" w14:textId="77777777" w:rsidR="005228B6" w:rsidRPr="005228B6" w:rsidRDefault="00906598" w:rsidP="00536149">
      <w:pPr>
        <w:tabs>
          <w:tab w:val="left" w:pos="9000"/>
        </w:tabs>
        <w:spacing w:before="240" w:after="240" w:line="276" w:lineRule="auto"/>
        <w:ind w:left="547" w:right="547"/>
        <w:jc w:val="both"/>
        <w:rPr>
          <w:rFonts w:ascii="Times New Roman"/>
        </w:rPr>
      </w:pPr>
      <w:r w:rsidRPr="005228B6">
        <w:rPr>
          <w:rFonts w:ascii="Times New Roman"/>
          <w:b/>
        </w:rPr>
        <w:t>Sub-Question 1:</w:t>
      </w:r>
      <w:r>
        <w:rPr>
          <w:rFonts w:ascii="Times New Roman"/>
        </w:rPr>
        <w:t xml:space="preserve"> What impact does stress have on parents?</w:t>
      </w:r>
    </w:p>
    <w:p w14:paraId="55206900" w14:textId="77777777" w:rsidR="00C47DC1" w:rsidRDefault="00906598" w:rsidP="00536149">
      <w:pPr>
        <w:tabs>
          <w:tab w:val="left" w:pos="9000"/>
        </w:tabs>
        <w:spacing w:line="276" w:lineRule="auto"/>
        <w:ind w:left="540" w:right="540"/>
        <w:jc w:val="both"/>
        <w:rPr>
          <w:rFonts w:ascii="Times New Roman"/>
          <w:sz w:val="20"/>
        </w:rPr>
      </w:pPr>
      <w:r>
        <w:rPr>
          <w:rFonts w:ascii="Times New Roman"/>
        </w:rPr>
        <w:t xml:space="preserve">To answer the first question, four parents were given a questionnaire with </w:t>
      </w:r>
      <w:r w:rsidRPr="002C3C86">
        <w:rPr>
          <w:rFonts w:ascii="Times New Roman"/>
          <w:noProof/>
        </w:rPr>
        <w:t>four questions</w:t>
      </w:r>
      <w:r>
        <w:rPr>
          <w:rFonts w:ascii="Times New Roman"/>
        </w:rPr>
        <w:t xml:space="preserve"> regarding their stress level. They all were mothers of children under the age of 18 with sickle cell disease (HBSS). The information collected measured the intensity of the </w:t>
      </w:r>
      <w:r w:rsidRPr="002C3C86">
        <w:rPr>
          <w:rFonts w:ascii="Times New Roman"/>
          <w:noProof/>
        </w:rPr>
        <w:t>parent</w:t>
      </w:r>
      <w:r w:rsidR="002C3C86">
        <w:rPr>
          <w:rFonts w:ascii="Times New Roman"/>
          <w:noProof/>
        </w:rPr>
        <w:t>'</w:t>
      </w:r>
      <w:r w:rsidRPr="002C3C86">
        <w:rPr>
          <w:rFonts w:ascii="Times New Roman"/>
          <w:noProof/>
        </w:rPr>
        <w:t>s</w:t>
      </w:r>
      <w:r>
        <w:rPr>
          <w:rFonts w:ascii="Times New Roman"/>
        </w:rPr>
        <w:t xml:space="preserve"> stress level when their child/children are sick and when they</w:t>
      </w:r>
      <w:r w:rsidR="009666C2">
        <w:rPr>
          <w:rFonts w:ascii="Times New Roman"/>
        </w:rPr>
        <w:t xml:space="preserve"> </w:t>
      </w:r>
      <w:r>
        <w:rPr>
          <w:rFonts w:ascii="Times New Roman"/>
        </w:rPr>
        <w:t>are not sick. The data also researched why parents need coping strategies to help them in order to take proper care of their chronic ill children. That intensity was measured</w:t>
      </w:r>
      <w:r w:rsidR="009666C2">
        <w:rPr>
          <w:rFonts w:ascii="Times New Roman"/>
        </w:rPr>
        <w:t xml:space="preserve"> </w:t>
      </w:r>
      <w:r>
        <w:rPr>
          <w:rFonts w:ascii="Times New Roman"/>
        </w:rPr>
        <w:t>on a mild, medium or severe</w:t>
      </w:r>
      <w:r>
        <w:rPr>
          <w:rFonts w:ascii="Times New Roman"/>
          <w:spacing w:val="-5"/>
        </w:rPr>
        <w:t xml:space="preserve"> </w:t>
      </w:r>
      <w:r>
        <w:rPr>
          <w:rFonts w:ascii="Times New Roman"/>
        </w:rPr>
        <w:t>level.</w:t>
      </w:r>
    </w:p>
    <w:p w14:paraId="5768F7F2" w14:textId="77777777" w:rsidR="005228B6" w:rsidRPr="005228B6" w:rsidRDefault="00906598" w:rsidP="00536149">
      <w:pPr>
        <w:tabs>
          <w:tab w:val="left" w:pos="9000"/>
        </w:tabs>
        <w:spacing w:before="240" w:after="240"/>
        <w:ind w:left="547" w:right="547"/>
        <w:jc w:val="both"/>
        <w:rPr>
          <w:rFonts w:ascii="Times New Roman"/>
        </w:rPr>
      </w:pPr>
      <w:r w:rsidRPr="005228B6">
        <w:rPr>
          <w:rFonts w:ascii="Times New Roman"/>
          <w:b/>
        </w:rPr>
        <w:t>Sub-Question 2:</w:t>
      </w:r>
      <w:r>
        <w:rPr>
          <w:rFonts w:ascii="Times New Roman"/>
        </w:rPr>
        <w:t xml:space="preserve"> What coping strategies do parents of children with SCD use?</w:t>
      </w:r>
    </w:p>
    <w:p w14:paraId="70FCDBAC" w14:textId="77777777" w:rsidR="00C47DC1" w:rsidRDefault="00906598" w:rsidP="006E5462">
      <w:pPr>
        <w:tabs>
          <w:tab w:val="left" w:pos="9000"/>
        </w:tabs>
        <w:spacing w:line="360" w:lineRule="auto"/>
        <w:ind w:left="540" w:right="540"/>
        <w:jc w:val="both"/>
        <w:rPr>
          <w:rFonts w:ascii="Times New Roman"/>
        </w:rPr>
      </w:pPr>
      <w:r>
        <w:rPr>
          <w:rFonts w:ascii="Times New Roman"/>
        </w:rPr>
        <w:t xml:space="preserve">This question was answered by interviewing parents and a hematologist. Parents were given the opportunity to talk about the coping skills they use for regeneration. The activities that the parents partake in when permitted were noted. A hematologist, who specializes in the care of pediatric sickle cell patients, was asked questions about his job and the coping strategies he thinks parents should adopt. The data collected from Appendix B and </w:t>
      </w:r>
      <w:r w:rsidRPr="002C3C86">
        <w:rPr>
          <w:rFonts w:ascii="Times New Roman"/>
          <w:noProof/>
        </w:rPr>
        <w:t>C</w:t>
      </w:r>
      <w:r>
        <w:rPr>
          <w:rFonts w:ascii="Times New Roman"/>
        </w:rPr>
        <w:t xml:space="preserve"> gave valuable insights as to how well parents were doing despite caring for their sick children. Information from the </w:t>
      </w:r>
      <w:r>
        <w:rPr>
          <w:rFonts w:ascii="Times New Roman"/>
        </w:rPr>
        <w:lastRenderedPageBreak/>
        <w:t>hematologist gave vital knowledge needed to cope with the disease.</w:t>
      </w:r>
    </w:p>
    <w:p w14:paraId="2F8450BE" w14:textId="77777777" w:rsidR="00C47DC1" w:rsidRPr="00536149" w:rsidRDefault="00906598" w:rsidP="00536149">
      <w:pPr>
        <w:tabs>
          <w:tab w:val="left" w:pos="9000"/>
        </w:tabs>
        <w:spacing w:before="240" w:after="240" w:line="358" w:lineRule="auto"/>
        <w:ind w:left="547" w:right="547"/>
        <w:jc w:val="both"/>
        <w:rPr>
          <w:rFonts w:ascii="Times New Roman"/>
        </w:rPr>
      </w:pPr>
      <w:r w:rsidRPr="005228B6">
        <w:rPr>
          <w:rFonts w:ascii="Times New Roman"/>
          <w:b/>
        </w:rPr>
        <w:t>Sub-Question 3:</w:t>
      </w:r>
      <w:r>
        <w:rPr>
          <w:rFonts w:ascii="Times New Roman"/>
        </w:rPr>
        <w:t xml:space="preserve"> How does Complementary and Alternative Medicine (CAM) therapy help parents and alleviate symptoms of SCD on their children?</w:t>
      </w:r>
    </w:p>
    <w:p w14:paraId="021A5B39" w14:textId="77777777" w:rsidR="00C47DC1" w:rsidRDefault="00906598" w:rsidP="00536149">
      <w:pPr>
        <w:tabs>
          <w:tab w:val="left" w:pos="9000"/>
        </w:tabs>
        <w:spacing w:line="360" w:lineRule="auto"/>
        <w:ind w:left="540" w:right="540"/>
        <w:jc w:val="both"/>
        <w:rPr>
          <w:rFonts w:ascii="Times New Roman"/>
        </w:rPr>
      </w:pPr>
      <w:r>
        <w:rPr>
          <w:rFonts w:ascii="Times New Roman"/>
        </w:rPr>
        <w:t xml:space="preserve">Interviews were conducted with a chiropractor, meditation practitioner, a massage therapist and a prayer practitioner. They all had to state how long they have </w:t>
      </w:r>
      <w:r w:rsidR="002C3C86" w:rsidRPr="002C3C86">
        <w:rPr>
          <w:rFonts w:ascii="Times New Roman"/>
          <w:noProof/>
        </w:rPr>
        <w:t xml:space="preserve">been </w:t>
      </w:r>
      <w:r w:rsidRPr="002C3C86">
        <w:rPr>
          <w:rFonts w:ascii="Times New Roman"/>
          <w:noProof/>
        </w:rPr>
        <w:t>using</w:t>
      </w:r>
      <w:r w:rsidR="009666C2">
        <w:rPr>
          <w:rFonts w:ascii="Times New Roman"/>
        </w:rPr>
        <w:t xml:space="preserve"> </w:t>
      </w:r>
      <w:r>
        <w:rPr>
          <w:rFonts w:ascii="Times New Roman"/>
        </w:rPr>
        <w:t>doing this therapy. They were asked about the benefit of CAM therapy and how it works on the body in relations to reducing stress and promoting health. They were also asked their thoughts about the relationship of CAM therapy and western medicine.</w:t>
      </w:r>
      <w:r w:rsidR="009666C2">
        <w:rPr>
          <w:rFonts w:ascii="Times New Roman"/>
        </w:rPr>
        <w:t xml:space="preserve"> </w:t>
      </w:r>
      <w:r>
        <w:rPr>
          <w:rFonts w:ascii="Times New Roman"/>
        </w:rPr>
        <w:t>This information serves as additional help for children with SCD, therefore providing knowledge of other therapies that may</w:t>
      </w:r>
      <w:r>
        <w:rPr>
          <w:rFonts w:ascii="Times New Roman"/>
          <w:spacing w:val="-14"/>
        </w:rPr>
        <w:t xml:space="preserve"> </w:t>
      </w:r>
      <w:r>
        <w:rPr>
          <w:rFonts w:ascii="Times New Roman"/>
        </w:rPr>
        <w:t>work.</w:t>
      </w:r>
    </w:p>
    <w:p w14:paraId="482A5726" w14:textId="77777777" w:rsidR="005228B6" w:rsidRDefault="00906598" w:rsidP="00536149">
      <w:pPr>
        <w:tabs>
          <w:tab w:val="left" w:pos="9000"/>
        </w:tabs>
        <w:spacing w:before="240" w:after="240" w:line="360" w:lineRule="auto"/>
        <w:ind w:left="547" w:right="547"/>
        <w:jc w:val="both"/>
        <w:rPr>
          <w:rFonts w:ascii="Times New Roman"/>
        </w:rPr>
      </w:pPr>
      <w:r w:rsidRPr="005228B6">
        <w:rPr>
          <w:rFonts w:ascii="Times New Roman"/>
          <w:b/>
        </w:rPr>
        <w:t>Sub-Question 4:</w:t>
      </w:r>
      <w:r>
        <w:rPr>
          <w:rFonts w:ascii="Times New Roman"/>
        </w:rPr>
        <w:t xml:space="preserve"> What impact does education have on the ability for families to help children with SCD?</w:t>
      </w:r>
    </w:p>
    <w:p w14:paraId="1B5E248D" w14:textId="77777777" w:rsidR="005228B6" w:rsidRPr="00536149" w:rsidRDefault="00906598" w:rsidP="00536149">
      <w:pPr>
        <w:tabs>
          <w:tab w:val="left" w:pos="9000"/>
        </w:tabs>
        <w:spacing w:line="360" w:lineRule="auto"/>
        <w:ind w:left="540" w:right="540"/>
        <w:jc w:val="both"/>
        <w:rPr>
          <w:rFonts w:ascii="Times New Roman" w:hAnsi="Times New Roman"/>
        </w:rPr>
      </w:pPr>
      <w:r>
        <w:rPr>
          <w:rFonts w:ascii="Times New Roman" w:hAnsi="Times New Roman"/>
        </w:rPr>
        <w:t>This question was answered by a hematologist specialized in taking care of pediatric sickle cell disease patients. This was done to gain professional, medical knowledge on the effects of education and on improving the lives of families of children with SCD. The data revealed the reason why a sound education about the disease can save lives of children with SCD and also reduce the amount of stress on parents. This question was also answered in a questionnaire by another mother of children with sickle cell disease. The data collected regarding a parent’s view showed how he and she valued education. Further questions were asked about the importance of education and how has it helped with respect to</w:t>
      </w:r>
      <w:r w:rsidR="002C3C86">
        <w:rPr>
          <w:rFonts w:ascii="Times New Roman" w:hAnsi="Times New Roman"/>
        </w:rPr>
        <w:t xml:space="preserve"> the</w:t>
      </w:r>
      <w:r>
        <w:rPr>
          <w:rFonts w:ascii="Times New Roman" w:hAnsi="Times New Roman"/>
        </w:rPr>
        <w:t xml:space="preserve"> </w:t>
      </w:r>
      <w:r w:rsidRPr="002C3C86">
        <w:rPr>
          <w:rFonts w:ascii="Times New Roman" w:hAnsi="Times New Roman"/>
          <w:noProof/>
        </w:rPr>
        <w:t>care</w:t>
      </w:r>
      <w:r>
        <w:rPr>
          <w:rFonts w:ascii="Times New Roman" w:hAnsi="Times New Roman"/>
        </w:rPr>
        <w:t xml:space="preserve"> of their children.</w:t>
      </w:r>
    </w:p>
    <w:p w14:paraId="05ACF43E" w14:textId="77777777" w:rsidR="005228B6" w:rsidRPr="005228B6" w:rsidRDefault="00906598" w:rsidP="00536149">
      <w:pPr>
        <w:tabs>
          <w:tab w:val="left" w:pos="9000"/>
        </w:tabs>
        <w:spacing w:before="240" w:after="240"/>
        <w:ind w:left="547" w:right="547"/>
        <w:jc w:val="center"/>
        <w:rPr>
          <w:rFonts w:ascii="Times New Roman"/>
          <w:b/>
        </w:rPr>
      </w:pPr>
      <w:r>
        <w:rPr>
          <w:rFonts w:ascii="Times New Roman"/>
          <w:b/>
        </w:rPr>
        <w:t>Conclusion</w:t>
      </w:r>
    </w:p>
    <w:p w14:paraId="572298C8" w14:textId="77777777" w:rsidR="00C47DC1" w:rsidRDefault="00906598" w:rsidP="006E5462">
      <w:pPr>
        <w:tabs>
          <w:tab w:val="left" w:pos="9000"/>
        </w:tabs>
        <w:spacing w:line="360" w:lineRule="auto"/>
        <w:ind w:left="540" w:right="540"/>
        <w:jc w:val="both"/>
        <w:rPr>
          <w:rFonts w:ascii="Times New Roman" w:hAnsi="Times New Roman"/>
        </w:rPr>
      </w:pPr>
      <w:r>
        <w:rPr>
          <w:rFonts w:ascii="Times New Roman" w:hAnsi="Times New Roman"/>
        </w:rPr>
        <w:t>This study used a qualitative perspective. The answers to the questions identify parents’ stress level when dealing with a child with sickle cell disease. The importance of education and how it impacts coping mechanism were explained from a hematologist point and that of parents of children with SCD. This describes how education impacts SCD and the stress of parents. Professionals practicing CAM therapy discuss the importance and coping mechanisms. The ultimate goal of finding how parents of children with SCD cope is the major intent of this study and will offer strategies to</w:t>
      </w:r>
      <w:r>
        <w:rPr>
          <w:rFonts w:ascii="Times New Roman" w:hAnsi="Times New Roman"/>
          <w:spacing w:val="-4"/>
        </w:rPr>
        <w:t xml:space="preserve"> </w:t>
      </w:r>
      <w:r>
        <w:rPr>
          <w:rFonts w:ascii="Times New Roman" w:hAnsi="Times New Roman"/>
        </w:rPr>
        <w:t>parents.</w:t>
      </w:r>
    </w:p>
    <w:p w14:paraId="654C1B94" w14:textId="77777777" w:rsidR="00F95AC9" w:rsidRDefault="00F95AC9" w:rsidP="006E5462">
      <w:pPr>
        <w:tabs>
          <w:tab w:val="left" w:pos="9000"/>
        </w:tabs>
        <w:spacing w:line="360" w:lineRule="auto"/>
        <w:ind w:left="540" w:right="540"/>
        <w:jc w:val="both"/>
        <w:rPr>
          <w:rFonts w:ascii="Times New Roman" w:hAnsi="Times New Roman"/>
        </w:rPr>
      </w:pPr>
    </w:p>
    <w:p w14:paraId="33CADE53" w14:textId="77777777" w:rsidR="00481FC9" w:rsidRDefault="00481FC9" w:rsidP="00481FC9">
      <w:pPr>
        <w:tabs>
          <w:tab w:val="left" w:pos="9000"/>
        </w:tabs>
        <w:spacing w:line="360" w:lineRule="auto"/>
        <w:ind w:right="540"/>
        <w:jc w:val="both"/>
        <w:rPr>
          <w:rFonts w:ascii="Times New Roman" w:hAnsi="Times New Roman"/>
        </w:rPr>
      </w:pPr>
    </w:p>
    <w:p w14:paraId="08BFDCAA" w14:textId="77777777" w:rsidR="00F95AC9" w:rsidRDefault="00F95AC9" w:rsidP="00481FC9">
      <w:pPr>
        <w:tabs>
          <w:tab w:val="left" w:pos="9000"/>
        </w:tabs>
        <w:spacing w:line="360" w:lineRule="auto"/>
        <w:ind w:right="540"/>
        <w:jc w:val="both"/>
        <w:rPr>
          <w:rFonts w:ascii="Times New Roman" w:hAnsi="Times New Roman"/>
        </w:rPr>
      </w:pPr>
    </w:p>
    <w:p w14:paraId="43811650" w14:textId="77777777" w:rsidR="00C47DC1" w:rsidRDefault="00481FC9" w:rsidP="00481FC9">
      <w:pPr>
        <w:tabs>
          <w:tab w:val="left" w:pos="9000"/>
        </w:tabs>
        <w:spacing w:before="240" w:line="276" w:lineRule="auto"/>
        <w:ind w:right="540"/>
        <w:jc w:val="both"/>
      </w:pPr>
      <w:r>
        <w:rPr>
          <w:rFonts w:ascii="Times New Roman"/>
          <w:noProof/>
          <w:sz w:val="20"/>
        </w:rPr>
        <w:lastRenderedPageBreak/>
        <mc:AlternateContent>
          <mc:Choice Requires="wps">
            <w:drawing>
              <wp:anchor distT="0" distB="0" distL="114300" distR="114300" simplePos="0" relativeHeight="503227224" behindDoc="0" locked="0" layoutInCell="1" allowOverlap="1" wp14:anchorId="2EE773CC" wp14:editId="005231AE">
                <wp:simplePos x="0" y="0"/>
                <wp:positionH relativeFrom="margin">
                  <wp:align>right</wp:align>
                </wp:positionH>
                <wp:positionV relativeFrom="paragraph">
                  <wp:posOffset>5426</wp:posOffset>
                </wp:positionV>
                <wp:extent cx="5949315" cy="248920"/>
                <wp:effectExtent l="0" t="0" r="0" b="0"/>
                <wp:wrapTopAndBottom/>
                <wp:docPr id="301"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4892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362DB1" w14:textId="77777777" w:rsidR="00921F27" w:rsidRDefault="00921F27" w:rsidP="005228B6">
                            <w:pPr>
                              <w:spacing w:before="57" w:line="276" w:lineRule="auto"/>
                              <w:ind w:right="9"/>
                              <w:jc w:val="center"/>
                              <w:rPr>
                                <w:rFonts w:ascii="Calibri"/>
                                <w:b/>
                              </w:rPr>
                            </w:pPr>
                            <w:bookmarkStart w:id="437" w:name="Sample_of_Chapter_IV_using_a_combination"/>
                            <w:bookmarkStart w:id="438" w:name="_bookmark101"/>
                            <w:bookmarkEnd w:id="437"/>
                            <w:bookmarkEnd w:id="438"/>
                            <w:r>
                              <w:rPr>
                                <w:rFonts w:ascii="Calibri"/>
                                <w:b/>
                                <w:color w:val="FFFFFF"/>
                              </w:rPr>
                              <w:t>SAMPLE OF CHAPTER IV USING A COMBINATION OF SURVEY INSTRUMENT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E773CC" id="Text Box 285" o:spid="_x0000_s1333" type="#_x0000_t202" style="position:absolute;left:0;text-align:left;margin-left:417.25pt;margin-top:.45pt;width:468.45pt;height:19.6pt;z-index:503227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" fillcolor="#4f81bd" stroked="f">
                <v:textbox inset="0,0,0,0">
                  <w:txbxContent>
                    <w:p w14:paraId="00362DB1" w14:textId="77777777" w:rsidR="00921F27" w:rsidRDefault="00921F27" w:rsidP="005228B6">
                      <w:pPr>
                        <w:spacing w:before="57" w:line="276" w:lineRule="auto"/>
                        <w:ind w:right="9"/>
                        <w:jc w:val="center"/>
                        <w:rPr>
                          <w:rFonts w:ascii="Calibri"/>
                          <w:b/>
                        </w:rPr>
                      </w:pPr>
                      <w:bookmarkStart w:id="439" w:name="Sample_of_Chapter_IV_using_a_combination"/>
                      <w:bookmarkStart w:id="440" w:name="_bookmark101"/>
                      <w:bookmarkEnd w:id="439"/>
                      <w:bookmarkEnd w:id="440"/>
                      <w:r>
                        <w:rPr>
                          <w:rFonts w:ascii="Calibri"/>
                          <w:b/>
                          <w:color w:val="FFFFFF"/>
                        </w:rPr>
                        <w:t>SAMPLE OF CHAPTER IV USING A COMBINATION OF SURVEY INSTRUMENTS</w:t>
                      </w:r>
                    </w:p>
                  </w:txbxContent>
                </v:textbox>
                <w10:wrap type="topAndBottom" anchorx="margin"/>
              </v:shape>
            </w:pict>
          </mc:Fallback>
        </mc:AlternateContent>
      </w:r>
      <w:r w:rsidR="00906598">
        <w:t>Notice how figures are first introduced, then delivered, and concluded with a narrative to describe each figure as if it were not visible.</w:t>
      </w:r>
    </w:p>
    <w:p w14:paraId="4A41C983" w14:textId="77777777" w:rsidR="00C47DC1" w:rsidRDefault="00C47DC1" w:rsidP="005228B6">
      <w:pPr>
        <w:pStyle w:val="BodyText"/>
      </w:pPr>
    </w:p>
    <w:p w14:paraId="58DC873F" w14:textId="77777777" w:rsidR="005228B6" w:rsidRPr="005228B6" w:rsidRDefault="00906598" w:rsidP="00536149">
      <w:pPr>
        <w:spacing w:before="202" w:after="240"/>
        <w:jc w:val="center"/>
        <w:rPr>
          <w:rFonts w:ascii="Times New Roman"/>
          <w:b/>
        </w:rPr>
      </w:pPr>
      <w:r>
        <w:rPr>
          <w:rFonts w:ascii="Times New Roman"/>
          <w:b/>
        </w:rPr>
        <w:t>Chapter IV: Data and Results of the Study</w:t>
      </w:r>
    </w:p>
    <w:p w14:paraId="1F3D61DE" w14:textId="77777777" w:rsidR="005228B6" w:rsidRPr="005228B6" w:rsidRDefault="00906598" w:rsidP="00FC2570">
      <w:pPr>
        <w:spacing w:line="360" w:lineRule="auto"/>
        <w:ind w:left="540" w:right="540" w:firstLine="360"/>
        <w:jc w:val="both"/>
        <w:rPr>
          <w:rFonts w:ascii="Times New Roman"/>
        </w:rPr>
      </w:pPr>
      <w:r>
        <w:rPr>
          <w:rFonts w:ascii="Times New Roman"/>
        </w:rPr>
        <w:t>This study assessed the effectiveness of elementary grade level retention in a southern New Jersey school district. Grade level retention is a major educational issue affecting parents, teachers, and students at the elementary school level. Parents and teachers use grade level retention as a method to assist academic and social shortfalls by allowing the student to repeat the current grade level if the student fails to meet grade level competencies. This researcher attempted to determine the effectiveness of grade level retention in a Southern New Jersey school district according to teacher feedback within the district. This non-experimental study was quantitative in nature using qualitative data through research instruments, surveys, responses, and analysis. Teachers within the district currently teaching grade levels one through six completed Likert scale surveys which provided data on the effectiveness of grade level retention within their district.</w:t>
      </w:r>
    </w:p>
    <w:p w14:paraId="10E03D4B" w14:textId="77777777" w:rsidR="005228B6" w:rsidRPr="005228B6" w:rsidRDefault="00906598" w:rsidP="00FC2570">
      <w:pPr>
        <w:spacing w:before="240" w:line="360" w:lineRule="auto"/>
        <w:ind w:left="540" w:right="540" w:firstLine="360"/>
        <w:jc w:val="both"/>
        <w:rPr>
          <w:rFonts w:ascii="Times New Roman"/>
        </w:rPr>
      </w:pPr>
      <w:r>
        <w:rPr>
          <w:rFonts w:ascii="Times New Roman"/>
        </w:rPr>
        <w:t>This study was conducted over a period of four months commencing in January 2012, and concluding in April 2012. The major research question is the following:</w:t>
      </w:r>
    </w:p>
    <w:p w14:paraId="059C3034" w14:textId="77777777" w:rsidR="005228B6" w:rsidRPr="00872786" w:rsidRDefault="00906598" w:rsidP="00FC2570">
      <w:pPr>
        <w:spacing w:before="240" w:after="240" w:line="360" w:lineRule="auto"/>
        <w:ind w:left="540" w:right="540" w:firstLine="360"/>
        <w:rPr>
          <w:rFonts w:ascii="Times New Roman"/>
          <w:b/>
        </w:rPr>
      </w:pPr>
      <w:r w:rsidRPr="005228B6">
        <w:rPr>
          <w:rFonts w:ascii="Times New Roman"/>
          <w:b/>
        </w:rPr>
        <w:t>Major Question:</w:t>
      </w:r>
      <w:r w:rsidR="00872786">
        <w:rPr>
          <w:rFonts w:ascii="Times New Roman"/>
          <w:b/>
        </w:rPr>
        <w:t xml:space="preserve"> </w:t>
      </w:r>
      <w:r>
        <w:rPr>
          <w:rFonts w:ascii="Times New Roman"/>
        </w:rPr>
        <w:t>How effective is student grade level retention in providing positive academic performance in a southern New Jersey elementary school district?</w:t>
      </w:r>
    </w:p>
    <w:p w14:paraId="53F1F915" w14:textId="77777777" w:rsidR="00C47DC1" w:rsidRPr="005228B6" w:rsidRDefault="00906598" w:rsidP="00FC2570">
      <w:pPr>
        <w:spacing w:before="240" w:after="240" w:line="360" w:lineRule="auto"/>
        <w:ind w:right="540" w:firstLine="900"/>
        <w:rPr>
          <w:rFonts w:ascii="Times New Roman"/>
        </w:rPr>
      </w:pPr>
      <w:r w:rsidRPr="005228B6">
        <w:rPr>
          <w:rFonts w:ascii="Times New Roman"/>
          <w:b/>
        </w:rPr>
        <w:t>Sub-questions:</w:t>
      </w:r>
    </w:p>
    <w:p w14:paraId="04ED6B55" w14:textId="77777777" w:rsidR="005228B6" w:rsidRPr="005228B6" w:rsidRDefault="00906598" w:rsidP="002030B3">
      <w:pPr>
        <w:pStyle w:val="ListParagraph"/>
        <w:numPr>
          <w:ilvl w:val="0"/>
          <w:numId w:val="46"/>
        </w:numPr>
        <w:tabs>
          <w:tab w:val="left" w:pos="3299"/>
        </w:tabs>
        <w:spacing w:before="91" w:line="360" w:lineRule="auto"/>
        <w:ind w:left="1440" w:right="540"/>
        <w:jc w:val="both"/>
        <w:rPr>
          <w:rFonts w:ascii="Times New Roman"/>
        </w:rPr>
      </w:pPr>
      <w:r w:rsidRPr="005228B6">
        <w:rPr>
          <w:rFonts w:ascii="Times New Roman" w:hAnsi="Times New Roman"/>
        </w:rPr>
        <w:t>How do southern New Jersey elementary teachers view the methods used in determining elementary students’ grade promotion</w:t>
      </w:r>
      <w:r w:rsidRPr="005228B6">
        <w:rPr>
          <w:rFonts w:ascii="Times New Roman" w:hAnsi="Times New Roman"/>
          <w:spacing w:val="-16"/>
        </w:rPr>
        <w:t xml:space="preserve"> </w:t>
      </w:r>
      <w:r w:rsidRPr="005228B6">
        <w:rPr>
          <w:rFonts w:ascii="Times New Roman" w:hAnsi="Times New Roman"/>
        </w:rPr>
        <w:t>eligibility?</w:t>
      </w:r>
    </w:p>
    <w:p w14:paraId="233B410C" w14:textId="77777777" w:rsidR="005228B6" w:rsidRDefault="00906598" w:rsidP="002030B3">
      <w:pPr>
        <w:pStyle w:val="ListParagraph"/>
        <w:numPr>
          <w:ilvl w:val="0"/>
          <w:numId w:val="46"/>
        </w:numPr>
        <w:tabs>
          <w:tab w:val="left" w:pos="3299"/>
        </w:tabs>
        <w:spacing w:before="91" w:line="360" w:lineRule="auto"/>
        <w:ind w:left="1440" w:right="540"/>
        <w:jc w:val="both"/>
        <w:rPr>
          <w:rFonts w:ascii="Times New Roman"/>
        </w:rPr>
      </w:pPr>
      <w:r w:rsidRPr="005228B6">
        <w:rPr>
          <w:rFonts w:ascii="Times New Roman"/>
        </w:rPr>
        <w:t xml:space="preserve">What positive </w:t>
      </w:r>
      <w:r w:rsidRPr="002C3C86">
        <w:rPr>
          <w:rFonts w:ascii="Times New Roman"/>
          <w:noProof/>
        </w:rPr>
        <w:t>academic, behavioral, and social outcomes have</w:t>
      </w:r>
      <w:r w:rsidRPr="005228B6">
        <w:rPr>
          <w:rFonts w:ascii="Times New Roman"/>
        </w:rPr>
        <w:t xml:space="preserve"> been achieved by students in a southern New Jersey elementary school district who were retained as opposed to students who were</w:t>
      </w:r>
      <w:r w:rsidRPr="005228B6">
        <w:rPr>
          <w:rFonts w:ascii="Times New Roman"/>
          <w:spacing w:val="-14"/>
        </w:rPr>
        <w:t xml:space="preserve"> </w:t>
      </w:r>
      <w:r w:rsidRPr="005228B6">
        <w:rPr>
          <w:rFonts w:ascii="Times New Roman"/>
        </w:rPr>
        <w:t>promoted?</w:t>
      </w:r>
    </w:p>
    <w:p w14:paraId="333B206F" w14:textId="77777777" w:rsidR="005228B6" w:rsidRPr="00872786" w:rsidRDefault="00906598" w:rsidP="002030B3">
      <w:pPr>
        <w:pStyle w:val="ListParagraph"/>
        <w:numPr>
          <w:ilvl w:val="0"/>
          <w:numId w:val="46"/>
        </w:numPr>
        <w:tabs>
          <w:tab w:val="left" w:pos="3299"/>
        </w:tabs>
        <w:spacing w:before="91" w:line="360" w:lineRule="auto"/>
        <w:ind w:left="1440" w:right="540"/>
        <w:jc w:val="both"/>
        <w:rPr>
          <w:rFonts w:ascii="Times New Roman"/>
        </w:rPr>
      </w:pPr>
      <w:r w:rsidRPr="005228B6">
        <w:rPr>
          <w:rFonts w:ascii="Times New Roman"/>
        </w:rPr>
        <w:t>What negative academic, behavioral, and social outcomes result from grade retention as opposed to promotion in students from a southern New Jersey elementary school</w:t>
      </w:r>
      <w:r w:rsidRPr="005228B6">
        <w:rPr>
          <w:rFonts w:ascii="Times New Roman"/>
          <w:spacing w:val="-7"/>
        </w:rPr>
        <w:t xml:space="preserve"> </w:t>
      </w:r>
      <w:r w:rsidRPr="005228B6">
        <w:rPr>
          <w:rFonts w:ascii="Times New Roman"/>
        </w:rPr>
        <w:t>district?</w:t>
      </w:r>
    </w:p>
    <w:p w14:paraId="7E580934" w14:textId="77777777" w:rsidR="005228B6" w:rsidRDefault="00906598" w:rsidP="00FC2570">
      <w:pPr>
        <w:spacing w:before="240" w:after="240"/>
        <w:ind w:right="540"/>
        <w:jc w:val="center"/>
        <w:rPr>
          <w:rFonts w:ascii="Times New Roman"/>
          <w:b/>
        </w:rPr>
      </w:pPr>
      <w:r>
        <w:rPr>
          <w:rFonts w:ascii="Times New Roman"/>
          <w:b/>
        </w:rPr>
        <w:lastRenderedPageBreak/>
        <w:t>Data Related to Subordinate Question 1</w:t>
      </w:r>
    </w:p>
    <w:p w14:paraId="126609A7" w14:textId="77777777" w:rsidR="005228B6" w:rsidRDefault="00906598" w:rsidP="00FC2570">
      <w:pPr>
        <w:spacing w:before="121" w:line="360" w:lineRule="auto"/>
        <w:ind w:left="540" w:right="540" w:firstLine="360"/>
        <w:rPr>
          <w:rFonts w:ascii="Times New Roman" w:hAnsi="Times New Roman"/>
        </w:rPr>
      </w:pPr>
      <w:r w:rsidRPr="00872786">
        <w:rPr>
          <w:rFonts w:ascii="Times New Roman" w:hAnsi="Times New Roman"/>
          <w:b/>
        </w:rPr>
        <w:t>Sub-Question 1:</w:t>
      </w:r>
      <w:r>
        <w:rPr>
          <w:rFonts w:ascii="Times New Roman" w:hAnsi="Times New Roman"/>
        </w:rPr>
        <w:t xml:space="preserve"> How do southern New Jersey elementary teachers view the methods used in determining elementary students’ grade promotion eligibility? </w:t>
      </w:r>
    </w:p>
    <w:p w14:paraId="6F8D0596" w14:textId="77777777" w:rsidR="00C47DC1" w:rsidRPr="005228B6" w:rsidRDefault="00906598" w:rsidP="00FC2570">
      <w:pPr>
        <w:spacing w:before="121" w:line="360" w:lineRule="auto"/>
        <w:ind w:left="540" w:right="540" w:firstLine="360"/>
        <w:rPr>
          <w:rFonts w:ascii="Times New Roman" w:hAnsi="Times New Roman"/>
        </w:rPr>
      </w:pPr>
      <w:r>
        <w:rPr>
          <w:rFonts w:ascii="Times New Roman" w:hAnsi="Times New Roman"/>
        </w:rPr>
        <w:t>Thirteen elementary le</w:t>
      </w:r>
      <w:r w:rsidR="005228B6">
        <w:rPr>
          <w:rFonts w:ascii="Times New Roman" w:hAnsi="Times New Roman"/>
        </w:rPr>
        <w:t xml:space="preserve">vel educators participated in </w:t>
      </w:r>
      <w:r w:rsidR="002C3C86" w:rsidRPr="002C3C86">
        <w:rPr>
          <w:rFonts w:ascii="Times New Roman" w:hAnsi="Times New Roman"/>
          <w:noProof/>
        </w:rPr>
        <w:t xml:space="preserve">a </w:t>
      </w:r>
      <w:r w:rsidRPr="002C3C86">
        <w:rPr>
          <w:rFonts w:ascii="Times New Roman" w:hAnsi="Times New Roman"/>
          <w:noProof/>
        </w:rPr>
        <w:t>five</w:t>
      </w:r>
      <w:r w:rsidR="002C3C86" w:rsidRPr="002C3C86">
        <w:rPr>
          <w:rFonts w:ascii="Times New Roman" w:hAnsi="Times New Roman"/>
          <w:noProof/>
        </w:rPr>
        <w:t>-</w:t>
      </w:r>
      <w:r w:rsidRPr="002C3C86">
        <w:rPr>
          <w:rFonts w:ascii="Times New Roman" w:hAnsi="Times New Roman"/>
          <w:noProof/>
        </w:rPr>
        <w:t>part</w:t>
      </w:r>
      <w:r w:rsidR="009666C2">
        <w:rPr>
          <w:rFonts w:ascii="Times New Roman" w:hAnsi="Times New Roman"/>
        </w:rPr>
        <w:t xml:space="preserve"> </w:t>
      </w:r>
      <w:r>
        <w:rPr>
          <w:rFonts w:ascii="Times New Roman" w:hAnsi="Times New Roman"/>
        </w:rPr>
        <w:t>survey.</w:t>
      </w:r>
      <w:r w:rsidR="005228B6">
        <w:rPr>
          <w:rFonts w:ascii="Times New Roman" w:hAnsi="Times New Roman"/>
        </w:rPr>
        <w:t xml:space="preserve"> </w:t>
      </w:r>
      <w:r>
        <w:rPr>
          <w:rFonts w:ascii="Times New Roman"/>
        </w:rPr>
        <w:t>The first part of the survey pertained to subordinate question one and consisted of seven questions. Below are the results of the responses from the first section along with a bar graph of the data collected.</w:t>
      </w:r>
    </w:p>
    <w:p w14:paraId="101C34FF" w14:textId="77777777" w:rsidR="00761D1E" w:rsidRPr="00872786" w:rsidRDefault="00906598" w:rsidP="00FC2570">
      <w:pPr>
        <w:spacing w:before="4"/>
        <w:ind w:right="540"/>
        <w:jc w:val="center"/>
        <w:rPr>
          <w:rFonts w:ascii="Times New Roman"/>
          <w:b/>
        </w:rPr>
      </w:pPr>
      <w:r w:rsidRPr="00872786">
        <w:rPr>
          <w:rFonts w:ascii="Times New Roman"/>
          <w:b/>
        </w:rPr>
        <w:t>Survey question 1a: What grade are you currently teaching?</w:t>
      </w:r>
      <w:r w:rsidR="00761D1E">
        <w:rPr>
          <w:noProof/>
        </w:rPr>
        <mc:AlternateContent>
          <mc:Choice Requires="wpg">
            <w:drawing>
              <wp:anchor distT="0" distB="0" distL="0" distR="0" simplePos="0" relativeHeight="6120" behindDoc="0" locked="0" layoutInCell="1" allowOverlap="1" wp14:anchorId="6C488825" wp14:editId="359BEC87">
                <wp:simplePos x="0" y="0"/>
                <wp:positionH relativeFrom="margin">
                  <wp:align>center</wp:align>
                </wp:positionH>
                <wp:positionV relativeFrom="paragraph">
                  <wp:posOffset>349530</wp:posOffset>
                </wp:positionV>
                <wp:extent cx="4519930" cy="2639060"/>
                <wp:effectExtent l="0" t="0" r="13970" b="8890"/>
                <wp:wrapTopAndBottom/>
                <wp:docPr id="253"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930" cy="2639060"/>
                          <a:chOff x="4068" y="270"/>
                          <a:chExt cx="7118" cy="4156"/>
                        </a:xfrm>
                      </wpg:grpSpPr>
                      <wps:wsp>
                        <wps:cNvPr id="254" name="Line 284"/>
                        <wps:cNvCnPr>
                          <a:cxnSpLocks noChangeShapeType="1"/>
                        </wps:cNvCnPr>
                        <wps:spPr bwMode="auto">
                          <a:xfrm>
                            <a:off x="4075" y="4418"/>
                            <a:ext cx="7102"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255" name="Line 283"/>
                        <wps:cNvCnPr>
                          <a:cxnSpLocks noChangeShapeType="1"/>
                        </wps:cNvCnPr>
                        <wps:spPr bwMode="auto">
                          <a:xfrm>
                            <a:off x="8210" y="3400"/>
                            <a:ext cx="274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56" name="Line 282"/>
                        <wps:cNvCnPr>
                          <a:cxnSpLocks noChangeShapeType="1"/>
                        </wps:cNvCnPr>
                        <wps:spPr bwMode="auto">
                          <a:xfrm>
                            <a:off x="7157" y="3400"/>
                            <a:ext cx="82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57" name="Line 281"/>
                        <wps:cNvCnPr>
                          <a:cxnSpLocks noChangeShapeType="1"/>
                        </wps:cNvCnPr>
                        <wps:spPr bwMode="auto">
                          <a:xfrm>
                            <a:off x="6106" y="3400"/>
                            <a:ext cx="81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58" name="Line 280"/>
                        <wps:cNvCnPr>
                          <a:cxnSpLocks noChangeShapeType="1"/>
                        </wps:cNvCnPr>
                        <wps:spPr bwMode="auto">
                          <a:xfrm>
                            <a:off x="5054" y="3400"/>
                            <a:ext cx="819"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59" name="Line 279"/>
                        <wps:cNvCnPr>
                          <a:cxnSpLocks noChangeShapeType="1"/>
                        </wps:cNvCnPr>
                        <wps:spPr bwMode="auto">
                          <a:xfrm>
                            <a:off x="4644" y="3400"/>
                            <a:ext cx="17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0" name="Line 278"/>
                        <wps:cNvCnPr>
                          <a:cxnSpLocks noChangeShapeType="1"/>
                        </wps:cNvCnPr>
                        <wps:spPr bwMode="auto">
                          <a:xfrm>
                            <a:off x="5054" y="2915"/>
                            <a:ext cx="292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1" name="Line 277"/>
                        <wps:cNvCnPr>
                          <a:cxnSpLocks noChangeShapeType="1"/>
                        </wps:cNvCnPr>
                        <wps:spPr bwMode="auto">
                          <a:xfrm>
                            <a:off x="4644" y="2915"/>
                            <a:ext cx="17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2" name="Line 276"/>
                        <wps:cNvCnPr>
                          <a:cxnSpLocks noChangeShapeType="1"/>
                        </wps:cNvCnPr>
                        <wps:spPr bwMode="auto">
                          <a:xfrm>
                            <a:off x="5054" y="2433"/>
                            <a:ext cx="292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3" name="Line 275"/>
                        <wps:cNvCnPr>
                          <a:cxnSpLocks noChangeShapeType="1"/>
                        </wps:cNvCnPr>
                        <wps:spPr bwMode="auto">
                          <a:xfrm>
                            <a:off x="4644" y="2433"/>
                            <a:ext cx="17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4" name="Line 274"/>
                        <wps:cNvCnPr>
                          <a:cxnSpLocks noChangeShapeType="1"/>
                        </wps:cNvCnPr>
                        <wps:spPr bwMode="auto">
                          <a:xfrm>
                            <a:off x="5054" y="1951"/>
                            <a:ext cx="590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5" name="Line 273"/>
                        <wps:cNvCnPr>
                          <a:cxnSpLocks noChangeShapeType="1"/>
                        </wps:cNvCnPr>
                        <wps:spPr bwMode="auto">
                          <a:xfrm>
                            <a:off x="4644" y="1951"/>
                            <a:ext cx="17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6" name="Line 272"/>
                        <wps:cNvCnPr>
                          <a:cxnSpLocks noChangeShapeType="1"/>
                        </wps:cNvCnPr>
                        <wps:spPr bwMode="auto">
                          <a:xfrm>
                            <a:off x="5054" y="1466"/>
                            <a:ext cx="590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7" name="Line 271"/>
                        <wps:cNvCnPr>
                          <a:cxnSpLocks noChangeShapeType="1"/>
                        </wps:cNvCnPr>
                        <wps:spPr bwMode="auto">
                          <a:xfrm>
                            <a:off x="4644" y="1466"/>
                            <a:ext cx="17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8" name="Line 270"/>
                        <wps:cNvCnPr>
                          <a:cxnSpLocks noChangeShapeType="1"/>
                        </wps:cNvCnPr>
                        <wps:spPr bwMode="auto">
                          <a:xfrm>
                            <a:off x="4644" y="983"/>
                            <a:ext cx="631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69" name="Rectangle 269"/>
                        <wps:cNvSpPr>
                          <a:spLocks noChangeArrowheads="1"/>
                        </wps:cNvSpPr>
                        <wps:spPr bwMode="auto">
                          <a:xfrm>
                            <a:off x="4819" y="983"/>
                            <a:ext cx="235" cy="2899"/>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Rectangle 268"/>
                        <wps:cNvSpPr>
                          <a:spLocks noChangeArrowheads="1"/>
                        </wps:cNvSpPr>
                        <wps:spPr bwMode="auto">
                          <a:xfrm>
                            <a:off x="5873" y="2915"/>
                            <a:ext cx="233" cy="967"/>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267"/>
                        <wps:cNvSpPr>
                          <a:spLocks noChangeArrowheads="1"/>
                        </wps:cNvSpPr>
                        <wps:spPr bwMode="auto">
                          <a:xfrm>
                            <a:off x="6924" y="2915"/>
                            <a:ext cx="233" cy="967"/>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Line 266"/>
                        <wps:cNvCnPr>
                          <a:cxnSpLocks noChangeShapeType="1"/>
                        </wps:cNvCnPr>
                        <wps:spPr bwMode="auto">
                          <a:xfrm>
                            <a:off x="8210" y="2915"/>
                            <a:ext cx="274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3" name="Line 265"/>
                        <wps:cNvCnPr>
                          <a:cxnSpLocks noChangeShapeType="1"/>
                        </wps:cNvCnPr>
                        <wps:spPr bwMode="auto">
                          <a:xfrm>
                            <a:off x="8210" y="2433"/>
                            <a:ext cx="274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4" name="Rectangle 264"/>
                        <wps:cNvSpPr>
                          <a:spLocks noChangeArrowheads="1"/>
                        </wps:cNvSpPr>
                        <wps:spPr bwMode="auto">
                          <a:xfrm>
                            <a:off x="7978" y="1951"/>
                            <a:ext cx="233" cy="1932"/>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5" name="Line 263"/>
                        <wps:cNvCnPr>
                          <a:cxnSpLocks noChangeShapeType="1"/>
                        </wps:cNvCnPr>
                        <wps:spPr bwMode="auto">
                          <a:xfrm>
                            <a:off x="4644" y="501"/>
                            <a:ext cx="631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6" name="Line 262"/>
                        <wps:cNvCnPr>
                          <a:cxnSpLocks noChangeShapeType="1"/>
                        </wps:cNvCnPr>
                        <wps:spPr bwMode="auto">
                          <a:xfrm>
                            <a:off x="4644" y="3883"/>
                            <a:ext cx="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7" name="Line 261"/>
                        <wps:cNvCnPr>
                          <a:cxnSpLocks noChangeShapeType="1"/>
                        </wps:cNvCnPr>
                        <wps:spPr bwMode="auto">
                          <a:xfrm>
                            <a:off x="4582" y="3883"/>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8" name="Line 260"/>
                        <wps:cNvCnPr>
                          <a:cxnSpLocks noChangeShapeType="1"/>
                        </wps:cNvCnPr>
                        <wps:spPr bwMode="auto">
                          <a:xfrm>
                            <a:off x="4582" y="3400"/>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79" name="Line 259"/>
                        <wps:cNvCnPr>
                          <a:cxnSpLocks noChangeShapeType="1"/>
                        </wps:cNvCnPr>
                        <wps:spPr bwMode="auto">
                          <a:xfrm>
                            <a:off x="4582" y="2915"/>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0" name="Line 258"/>
                        <wps:cNvCnPr>
                          <a:cxnSpLocks noChangeShapeType="1"/>
                        </wps:cNvCnPr>
                        <wps:spPr bwMode="auto">
                          <a:xfrm>
                            <a:off x="4582" y="2433"/>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1" name="Line 257"/>
                        <wps:cNvCnPr>
                          <a:cxnSpLocks noChangeShapeType="1"/>
                        </wps:cNvCnPr>
                        <wps:spPr bwMode="auto">
                          <a:xfrm>
                            <a:off x="4582" y="1951"/>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2" name="Line 256"/>
                        <wps:cNvCnPr>
                          <a:cxnSpLocks noChangeShapeType="1"/>
                        </wps:cNvCnPr>
                        <wps:spPr bwMode="auto">
                          <a:xfrm>
                            <a:off x="4582" y="1466"/>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3" name="Line 255"/>
                        <wps:cNvCnPr>
                          <a:cxnSpLocks noChangeShapeType="1"/>
                        </wps:cNvCnPr>
                        <wps:spPr bwMode="auto">
                          <a:xfrm>
                            <a:off x="4582" y="983"/>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4" name="Line 254"/>
                        <wps:cNvCnPr>
                          <a:cxnSpLocks noChangeShapeType="1"/>
                        </wps:cNvCnPr>
                        <wps:spPr bwMode="auto">
                          <a:xfrm>
                            <a:off x="4582" y="501"/>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5" name="Line 253"/>
                        <wps:cNvCnPr>
                          <a:cxnSpLocks noChangeShapeType="1"/>
                        </wps:cNvCnPr>
                        <wps:spPr bwMode="auto">
                          <a:xfrm>
                            <a:off x="4644" y="3883"/>
                            <a:ext cx="631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6" name="Line 252"/>
                        <wps:cNvCnPr>
                          <a:cxnSpLocks noChangeShapeType="1"/>
                        </wps:cNvCnPr>
                        <wps:spPr bwMode="auto">
                          <a:xfrm>
                            <a:off x="4644"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7" name="Line 251"/>
                        <wps:cNvCnPr>
                          <a:cxnSpLocks noChangeShapeType="1"/>
                        </wps:cNvCnPr>
                        <wps:spPr bwMode="auto">
                          <a:xfrm>
                            <a:off x="5695"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8" name="Line 250"/>
                        <wps:cNvCnPr>
                          <a:cxnSpLocks noChangeShapeType="1"/>
                        </wps:cNvCnPr>
                        <wps:spPr bwMode="auto">
                          <a:xfrm>
                            <a:off x="6749"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89" name="Line 249"/>
                        <wps:cNvCnPr>
                          <a:cxnSpLocks noChangeShapeType="1"/>
                        </wps:cNvCnPr>
                        <wps:spPr bwMode="auto">
                          <a:xfrm>
                            <a:off x="7800"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90" name="Line 248"/>
                        <wps:cNvCnPr>
                          <a:cxnSpLocks noChangeShapeType="1"/>
                        </wps:cNvCnPr>
                        <wps:spPr bwMode="auto">
                          <a:xfrm>
                            <a:off x="8854"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91" name="Line 247"/>
                        <wps:cNvCnPr>
                          <a:cxnSpLocks noChangeShapeType="1"/>
                        </wps:cNvCnPr>
                        <wps:spPr bwMode="auto">
                          <a:xfrm>
                            <a:off x="9905"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92" name="Line 246"/>
                        <wps:cNvCnPr>
                          <a:cxnSpLocks noChangeShapeType="1"/>
                        </wps:cNvCnPr>
                        <wps:spPr bwMode="auto">
                          <a:xfrm>
                            <a:off x="10958" y="3883"/>
                            <a:ext cx="0" cy="64"/>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93" name="Rectangle 245"/>
                        <wps:cNvSpPr>
                          <a:spLocks noChangeArrowheads="1"/>
                        </wps:cNvSpPr>
                        <wps:spPr bwMode="auto">
                          <a:xfrm>
                            <a:off x="4075" y="277"/>
                            <a:ext cx="7103" cy="4106"/>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Text Box 244"/>
                        <wps:cNvSpPr txBox="1">
                          <a:spLocks noChangeArrowheads="1"/>
                        </wps:cNvSpPr>
                        <wps:spPr bwMode="auto">
                          <a:xfrm>
                            <a:off x="4205" y="406"/>
                            <a:ext cx="273" cy="3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AF690" w14:textId="77777777" w:rsidR="00921F27" w:rsidRDefault="00921F27">
                              <w:pPr>
                                <w:spacing w:line="203" w:lineRule="exact"/>
                                <w:ind w:right="18"/>
                                <w:jc w:val="center"/>
                                <w:rPr>
                                  <w:rFonts w:ascii="Calibri"/>
                                  <w:sz w:val="20"/>
                                </w:rPr>
                              </w:pPr>
                              <w:r>
                                <w:rPr>
                                  <w:rFonts w:ascii="Calibri"/>
                                  <w:w w:val="95"/>
                                  <w:sz w:val="20"/>
                                </w:rPr>
                                <w:t>3.5</w:t>
                              </w:r>
                            </w:p>
                            <w:p w14:paraId="7EC1A2B6" w14:textId="77777777" w:rsidR="00921F27" w:rsidRDefault="00921F27">
                              <w:pPr>
                                <w:spacing w:before="9"/>
                                <w:rPr>
                                  <w:rFonts w:ascii="Times New Roman"/>
                                  <w:sz w:val="20"/>
                                </w:rPr>
                              </w:pPr>
                            </w:p>
                            <w:p w14:paraId="658C2D5B" w14:textId="77777777" w:rsidR="00921F27" w:rsidRDefault="00921F27">
                              <w:pPr>
                                <w:ind w:left="131"/>
                                <w:jc w:val="center"/>
                                <w:rPr>
                                  <w:rFonts w:ascii="Calibri"/>
                                  <w:sz w:val="20"/>
                                </w:rPr>
                              </w:pPr>
                              <w:r>
                                <w:rPr>
                                  <w:rFonts w:ascii="Calibri"/>
                                  <w:w w:val="99"/>
                                  <w:sz w:val="20"/>
                                </w:rPr>
                                <w:t>3</w:t>
                              </w:r>
                            </w:p>
                            <w:p w14:paraId="4DB4E508" w14:textId="77777777" w:rsidR="00921F27" w:rsidRDefault="00921F27">
                              <w:pPr>
                                <w:spacing w:before="9"/>
                                <w:rPr>
                                  <w:rFonts w:ascii="Times New Roman"/>
                                  <w:sz w:val="20"/>
                                </w:rPr>
                              </w:pPr>
                            </w:p>
                            <w:p w14:paraId="2FC3501B" w14:textId="77777777" w:rsidR="00921F27" w:rsidRDefault="00921F27">
                              <w:pPr>
                                <w:ind w:right="18"/>
                                <w:jc w:val="center"/>
                                <w:rPr>
                                  <w:rFonts w:ascii="Calibri"/>
                                  <w:sz w:val="20"/>
                                </w:rPr>
                              </w:pPr>
                              <w:r>
                                <w:rPr>
                                  <w:rFonts w:ascii="Calibri"/>
                                  <w:w w:val="95"/>
                                  <w:sz w:val="20"/>
                                </w:rPr>
                                <w:t>2.5</w:t>
                              </w:r>
                            </w:p>
                            <w:p w14:paraId="72E4DA5F" w14:textId="77777777" w:rsidR="00921F27" w:rsidRDefault="00921F27">
                              <w:pPr>
                                <w:spacing w:before="9"/>
                                <w:rPr>
                                  <w:rFonts w:ascii="Times New Roman"/>
                                  <w:sz w:val="20"/>
                                </w:rPr>
                              </w:pPr>
                            </w:p>
                            <w:p w14:paraId="509A620D" w14:textId="77777777" w:rsidR="00921F27" w:rsidRDefault="00921F27">
                              <w:pPr>
                                <w:ind w:left="131"/>
                                <w:jc w:val="center"/>
                                <w:rPr>
                                  <w:rFonts w:ascii="Calibri"/>
                                  <w:sz w:val="20"/>
                                </w:rPr>
                              </w:pPr>
                              <w:r>
                                <w:rPr>
                                  <w:rFonts w:ascii="Calibri"/>
                                  <w:w w:val="99"/>
                                  <w:sz w:val="20"/>
                                </w:rPr>
                                <w:t>2</w:t>
                              </w:r>
                            </w:p>
                            <w:p w14:paraId="4DB06A28" w14:textId="77777777" w:rsidR="00921F27" w:rsidRDefault="00921F27">
                              <w:pPr>
                                <w:spacing w:before="9"/>
                                <w:rPr>
                                  <w:rFonts w:ascii="Times New Roman"/>
                                  <w:sz w:val="20"/>
                                </w:rPr>
                              </w:pPr>
                            </w:p>
                            <w:p w14:paraId="03E56DC8" w14:textId="77777777" w:rsidR="00921F27" w:rsidRDefault="00921F27">
                              <w:pPr>
                                <w:ind w:right="18"/>
                                <w:jc w:val="center"/>
                                <w:rPr>
                                  <w:rFonts w:ascii="Calibri"/>
                                  <w:sz w:val="20"/>
                                </w:rPr>
                              </w:pPr>
                              <w:r>
                                <w:rPr>
                                  <w:rFonts w:ascii="Calibri"/>
                                  <w:w w:val="95"/>
                                  <w:sz w:val="20"/>
                                </w:rPr>
                                <w:t>1.5</w:t>
                              </w:r>
                            </w:p>
                            <w:p w14:paraId="13B13EB1" w14:textId="77777777" w:rsidR="00921F27" w:rsidRDefault="00921F27">
                              <w:pPr>
                                <w:spacing w:before="9"/>
                                <w:rPr>
                                  <w:rFonts w:ascii="Times New Roman"/>
                                  <w:sz w:val="20"/>
                                </w:rPr>
                              </w:pPr>
                            </w:p>
                            <w:p w14:paraId="11BEC626" w14:textId="77777777" w:rsidR="00921F27" w:rsidRDefault="00921F27">
                              <w:pPr>
                                <w:ind w:left="131"/>
                                <w:jc w:val="center"/>
                                <w:rPr>
                                  <w:rFonts w:ascii="Calibri"/>
                                  <w:sz w:val="20"/>
                                </w:rPr>
                              </w:pPr>
                              <w:r>
                                <w:rPr>
                                  <w:rFonts w:ascii="Calibri"/>
                                  <w:w w:val="99"/>
                                  <w:sz w:val="20"/>
                                </w:rPr>
                                <w:t>1</w:t>
                              </w:r>
                            </w:p>
                            <w:p w14:paraId="5EC45BF8" w14:textId="77777777" w:rsidR="00921F27" w:rsidRDefault="00921F27">
                              <w:pPr>
                                <w:spacing w:before="9"/>
                                <w:rPr>
                                  <w:rFonts w:ascii="Times New Roman"/>
                                  <w:sz w:val="20"/>
                                </w:rPr>
                              </w:pPr>
                            </w:p>
                            <w:p w14:paraId="2E0933D4" w14:textId="77777777" w:rsidR="00921F27" w:rsidRDefault="00921F27">
                              <w:pPr>
                                <w:ind w:right="18"/>
                                <w:jc w:val="center"/>
                                <w:rPr>
                                  <w:rFonts w:ascii="Calibri"/>
                                  <w:sz w:val="20"/>
                                </w:rPr>
                              </w:pPr>
                              <w:r>
                                <w:rPr>
                                  <w:rFonts w:ascii="Calibri"/>
                                  <w:w w:val="95"/>
                                  <w:sz w:val="20"/>
                                </w:rPr>
                                <w:t>0.5</w:t>
                              </w:r>
                            </w:p>
                            <w:p w14:paraId="321613B9" w14:textId="77777777" w:rsidR="00921F27" w:rsidRDefault="00921F27">
                              <w:pPr>
                                <w:spacing w:before="9"/>
                                <w:rPr>
                                  <w:rFonts w:ascii="Times New Roman"/>
                                  <w:sz w:val="20"/>
                                </w:rPr>
                              </w:pPr>
                            </w:p>
                            <w:p w14:paraId="13FF7388" w14:textId="77777777" w:rsidR="00921F27" w:rsidRDefault="00921F27">
                              <w:pPr>
                                <w:spacing w:line="240" w:lineRule="exact"/>
                                <w:ind w:left="131"/>
                                <w:jc w:val="center"/>
                                <w:rPr>
                                  <w:rFonts w:ascii="Calibri"/>
                                  <w:sz w:val="20"/>
                                </w:rPr>
                              </w:pPr>
                              <w:r>
                                <w:rPr>
                                  <w:rFonts w:ascii="Calibri"/>
                                  <w:w w:val="99"/>
                                  <w:sz w:val="20"/>
                                </w:rPr>
                                <w:t>0</w:t>
                              </w:r>
                            </w:p>
                          </w:txbxContent>
                        </wps:txbx>
                        <wps:bodyPr rot="0" vert="horz" wrap="square" lIns="0" tIns="0" rIns="0" bIns="0" anchor="t" anchorCtr="0" upright="1">
                          <a:noAutofit/>
                        </wps:bodyPr>
                      </wps:wsp>
                      <wps:wsp>
                        <wps:cNvPr id="295" name="Text Box 243"/>
                        <wps:cNvSpPr txBox="1">
                          <a:spLocks noChangeArrowheads="1"/>
                        </wps:cNvSpPr>
                        <wps:spPr bwMode="auto">
                          <a:xfrm>
                            <a:off x="4971" y="4049"/>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3FCE" w14:textId="77777777" w:rsidR="00921F27" w:rsidRDefault="00921F27">
                              <w:pPr>
                                <w:spacing w:line="199" w:lineRule="exact"/>
                                <w:rPr>
                                  <w:rFonts w:ascii="Calibri"/>
                                  <w:sz w:val="20"/>
                                </w:rPr>
                              </w:pPr>
                              <w:r>
                                <w:rPr>
                                  <w:rFonts w:ascii="Calibri"/>
                                  <w:sz w:val="20"/>
                                </w:rPr>
                                <w:t>First</w:t>
                              </w:r>
                            </w:p>
                          </w:txbxContent>
                        </wps:txbx>
                        <wps:bodyPr rot="0" vert="horz" wrap="square" lIns="0" tIns="0" rIns="0" bIns="0" anchor="t" anchorCtr="0" upright="1">
                          <a:noAutofit/>
                        </wps:bodyPr>
                      </wps:wsp>
                      <wps:wsp>
                        <wps:cNvPr id="296" name="Text Box 242"/>
                        <wps:cNvSpPr txBox="1">
                          <a:spLocks noChangeArrowheads="1"/>
                        </wps:cNvSpPr>
                        <wps:spPr bwMode="auto">
                          <a:xfrm>
                            <a:off x="5926" y="4049"/>
                            <a:ext cx="61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89577" w14:textId="77777777" w:rsidR="00921F27" w:rsidRDefault="00921F27">
                              <w:pPr>
                                <w:spacing w:line="199" w:lineRule="exact"/>
                                <w:rPr>
                                  <w:rFonts w:ascii="Calibri"/>
                                  <w:sz w:val="20"/>
                                </w:rPr>
                              </w:pPr>
                              <w:r>
                                <w:rPr>
                                  <w:rFonts w:ascii="Calibri"/>
                                  <w:sz w:val="20"/>
                                </w:rPr>
                                <w:t>Second</w:t>
                              </w:r>
                            </w:p>
                          </w:txbxContent>
                        </wps:txbx>
                        <wps:bodyPr rot="0" vert="horz" wrap="square" lIns="0" tIns="0" rIns="0" bIns="0" anchor="t" anchorCtr="0" upright="1">
                          <a:noAutofit/>
                        </wps:bodyPr>
                      </wps:wsp>
                      <wps:wsp>
                        <wps:cNvPr id="297" name="Text Box 241"/>
                        <wps:cNvSpPr txBox="1">
                          <a:spLocks noChangeArrowheads="1"/>
                        </wps:cNvSpPr>
                        <wps:spPr bwMode="auto">
                          <a:xfrm>
                            <a:off x="7063" y="4049"/>
                            <a:ext cx="44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4CFDF" w14:textId="77777777" w:rsidR="00921F27" w:rsidRDefault="00921F27">
                              <w:pPr>
                                <w:spacing w:line="199" w:lineRule="exact"/>
                                <w:rPr>
                                  <w:rFonts w:ascii="Calibri"/>
                                  <w:sz w:val="20"/>
                                </w:rPr>
                              </w:pPr>
                              <w:r>
                                <w:rPr>
                                  <w:rFonts w:ascii="Calibri"/>
                                  <w:sz w:val="20"/>
                                </w:rPr>
                                <w:t>Third</w:t>
                              </w:r>
                            </w:p>
                          </w:txbxContent>
                        </wps:txbx>
                        <wps:bodyPr rot="0" vert="horz" wrap="square" lIns="0" tIns="0" rIns="0" bIns="0" anchor="t" anchorCtr="0" upright="1">
                          <a:noAutofit/>
                        </wps:bodyPr>
                      </wps:wsp>
                      <wps:wsp>
                        <wps:cNvPr id="298" name="Text Box 240"/>
                        <wps:cNvSpPr txBox="1">
                          <a:spLocks noChangeArrowheads="1"/>
                        </wps:cNvSpPr>
                        <wps:spPr bwMode="auto">
                          <a:xfrm>
                            <a:off x="8055" y="4049"/>
                            <a:ext cx="56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B64EE" w14:textId="77777777" w:rsidR="00921F27" w:rsidRDefault="00921F27">
                              <w:pPr>
                                <w:spacing w:line="199" w:lineRule="exact"/>
                                <w:rPr>
                                  <w:rFonts w:ascii="Calibri"/>
                                  <w:sz w:val="20"/>
                                </w:rPr>
                              </w:pPr>
                              <w:r>
                                <w:rPr>
                                  <w:rFonts w:ascii="Calibri"/>
                                  <w:sz w:val="20"/>
                                </w:rPr>
                                <w:t>Fourth</w:t>
                              </w:r>
                            </w:p>
                          </w:txbxContent>
                        </wps:txbx>
                        <wps:bodyPr rot="0" vert="horz" wrap="square" lIns="0" tIns="0" rIns="0" bIns="0" anchor="t" anchorCtr="0" upright="1">
                          <a:noAutofit/>
                        </wps:bodyPr>
                      </wps:wsp>
                      <wps:wsp>
                        <wps:cNvPr id="299" name="Text Box 239"/>
                        <wps:cNvSpPr txBox="1">
                          <a:spLocks noChangeArrowheads="1"/>
                        </wps:cNvSpPr>
                        <wps:spPr bwMode="auto">
                          <a:xfrm>
                            <a:off x="9194" y="4049"/>
                            <a:ext cx="39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73E61" w14:textId="77777777" w:rsidR="00921F27" w:rsidRDefault="00921F27">
                              <w:pPr>
                                <w:spacing w:line="199" w:lineRule="exact"/>
                                <w:rPr>
                                  <w:rFonts w:ascii="Calibri"/>
                                  <w:sz w:val="20"/>
                                </w:rPr>
                              </w:pPr>
                              <w:r>
                                <w:rPr>
                                  <w:rFonts w:ascii="Calibri"/>
                                  <w:sz w:val="20"/>
                                </w:rPr>
                                <w:t>Fifth</w:t>
                              </w:r>
                            </w:p>
                          </w:txbxContent>
                        </wps:txbx>
                        <wps:bodyPr rot="0" vert="horz" wrap="square" lIns="0" tIns="0" rIns="0" bIns="0" anchor="t" anchorCtr="0" upright="1">
                          <a:noAutofit/>
                        </wps:bodyPr>
                      </wps:wsp>
                      <wps:wsp>
                        <wps:cNvPr id="300" name="Text Box 238"/>
                        <wps:cNvSpPr txBox="1">
                          <a:spLocks noChangeArrowheads="1"/>
                        </wps:cNvSpPr>
                        <wps:spPr bwMode="auto">
                          <a:xfrm>
                            <a:off x="10233" y="4049"/>
                            <a:ext cx="41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D9C46" w14:textId="77777777" w:rsidR="00921F27" w:rsidRDefault="00921F27">
                              <w:pPr>
                                <w:spacing w:line="199" w:lineRule="exact"/>
                                <w:rPr>
                                  <w:rFonts w:ascii="Calibri"/>
                                  <w:sz w:val="20"/>
                                </w:rPr>
                              </w:pPr>
                              <w:r>
                                <w:rPr>
                                  <w:rFonts w:ascii="Calibri"/>
                                  <w:sz w:val="20"/>
                                </w:rPr>
                                <w:t>Sixt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88825" id="Group 237" o:spid="_x0000_s1334" style="position:absolute;left:0;text-align:left;margin-left:0;margin-top:27.5pt;width:355.9pt;height:207.8pt;z-index:6120;mso-wrap-distance-left:0;mso-wrap-distance-right:0;mso-position-horizontal:center;mso-position-horizontal-relative:margin;mso-position-vertical-relative:text" coordorigin="4068,270" coordsize="7118,415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">
                <v:line id="Line 284" o:spid="_x0000_s1335" style="position:absolute;visibility:visible;mso-wrap-style:square" from="4075,4418" to="11177,441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F+LE8IAAADcAAAADwAAAGRycy9kb3ducmV2LnhtbESPwWrDMBBE74X8g9hAbo0Uk9bGiRJC&#10;waTXJia9LtbWNrFWxlJt5++rQqHHYWbeMPvjbDsx0uBbxxo2awWCuHKm5VpDeS2eMxA+IBvsHJOG&#10;B3k4HhZPe8yNm/iDxkuoRYSwz1FDE0KfS+mrhiz6teuJo/flBoshyqGWZsApwm0nE6VepcWW40KD&#10;Pb01VN0v31aDv92SQpXT+cqfaZr1qGoTSq1Xy/m0AxFoDv/hv/a70ZC8bOH3TDwC8vA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5F+LE8IAAADcAAAADwAAAAAAAAAAAAAA&#10;AAChAgAAZHJzL2Rvd25yZXYueG1sUEsFBgAAAAAEAAQA+QAAAJADAAAAAA==&#10;" strokecolor="#ff0101" strokeweight=".72pt"/>
                <v:line id="Line 283" o:spid="_x0000_s1336" style="position:absolute;visibility:visible;mso-wrap-style:square" from="8210,3400" to="10958,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xytD8UAAADcAAAADwAAAGRycy9kb3ducmV2LnhtbESPQWvCQBSE70L/w/IKXqRuFCI2dRUR&#10;RG/aJEiPr9nXJG32bciuGv+9WxA8DjPzDbNY9aYRF+pcbVnBZByBIC6srrlUkGfbtzkI55E1NpZJ&#10;wY0crJYvgwUm2l75ky6pL0WAsEtQQeV9m0jpiooMurFtiYP3YzuDPsiulLrDa4CbRk6jaCYN1hwW&#10;KmxpU1Hxl56NgvRw/C13s/kmHjXZd/6e26M8fSk1fO3XHyA89f4ZfrT3WsE0juH/TDgCcnk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xytD8UAAADcAAAADwAAAAAAAAAA&#10;AAAAAAChAgAAZHJzL2Rvd25yZXYueG1sUEsFBgAAAAAEAAQA+QAAAJMDAAAAAA==&#10;" strokecolor="#878787" strokeweight=".72pt"/>
                <v:line id="Line 282" o:spid="_x0000_s1337" style="position:absolute;visibility:visible;mso-wrap-style:square" from="7157,3400" to="7978,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84zeMUAAADcAAAADwAAAGRycy9kb3ducmV2LnhtbESPQWvCQBSE70L/w/IKXkQ3CgZNXUWE&#10;0t5qkyAen9nXJG32bciuGv+9WxA8DjPzDbPa9KYRF+pcbVnBdBKBIC6srrlUkGfv4wUI55E1NpZJ&#10;wY0cbNYvgxUm2l75my6pL0WAsEtQQeV9m0jpiooMuoltiYP3YzuDPsiulLrDa4CbRs6iKJYGaw4L&#10;Fba0q6j4S89GQfq1/y0/4sVuPmqyU77M7V4ejkoNX/vtGwhPvX+GH+1PrWA2j+H/TDgCcn0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384zeMUAAADcAAAADwAAAAAAAAAA&#10;AAAAAAChAgAAZHJzL2Rvd25yZXYueG1sUEsFBgAAAAAEAAQA+QAAAJMDAAAAAA==&#10;" strokecolor="#878787" strokeweight=".72pt"/>
                <v:line id="Line 281" o:spid="_x0000_s1338" style="position:absolute;visibility:visible;mso-wrap-style:square" from="6106,3400" to="6924,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IKW48UAAADcAAAADwAAAGRycy9kb3ducmV2LnhtbESPT2vCQBTE7wW/w/IEL0U3FfwXXaUI&#10;Ym+1MYjHZ/aZRLNvQ3bV9Nu7BaHHYWZ+wyxWranEnRpXWlbwMYhAEGdWl5wrSPeb/hSE88gaK8uk&#10;4JccrJadtwXG2j74h+6Jz0WAsItRQeF9HUvpsoIMuoGtiYN3to1BH2STS93gI8BNJYdRNJYGSw4L&#10;Bda0Lii7JjejIPneXfLteLoevVf7UzpL7U4ejkr1uu3nHISn1v+HX+0vrWA4msDfmXAE5PIJ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IKW48UAAADcAAAADwAAAAAAAAAA&#10;AAAAAAChAgAAZHJzL2Rvd25yZXYueG1sUEsFBgAAAAAEAAQA+QAAAJMDAAAAAA==&#10;" strokecolor="#878787" strokeweight=".72pt"/>
                <v:line id="Line 280" o:spid="_x0000_s1339" style="position:absolute;visibility:visible;mso-wrap-style:square" from="5054,3400" to="5873,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R0CkcMAAADcAAAADwAAAGRycy9kb3ducmV2LnhtbERPTWvCQBC9F/wPywi9lGZTwZBGVylC&#10;aW+NSSgex+yYpM3OhuxW4793D0KPj/e93k6mF2caXWdZwUsUgyCure64UVCV788pCOeRNfaWScGV&#10;HGw3s4c1ZtpeeE/nwjcihLDLUEHr/ZBJ6eqWDLrIDsSBO9nRoA9wbKQe8RLCTS8XcZxIgx2HhhYH&#10;2rVU/xZ/RkHxlf80H0m6Wz715bF6rWwuvw9KPc6ntxUIT5P/F9/dn1rBYhnWhjPhCMjND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EdApHDAAAA3AAAAA8AAAAAAAAAAAAA&#10;AAAAoQIAAGRycy9kb3ducmV2LnhtbFBLBQYAAAAABAAEAPkAAACRAwAAAAA=&#10;" strokecolor="#878787" strokeweight=".72pt"/>
                <v:line id="Line 279" o:spid="_x0000_s1340" style="position:absolute;visibility:visible;mso-wrap-style:square" from="4644,3400" to="4819,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lGnCsYAAADcAAAADwAAAGRycy9kb3ducmV2LnhtbESPQWvCQBSE74L/YXlCL1I3BhSTuooE&#10;Sr1pk1A8PrOvSdrs25Ddavrvu4VCj8PMfMNs96PpxI0G11pWsFxEIIgrq1uuFZTF8+MGhPPIGjvL&#10;pOCbHOx308kWU23v/Eq33NciQNilqKDxvk+ldFVDBt3C9sTBe7eDQR/kUEs94D3ATSfjKFpLgy2H&#10;hQZ7yhqqPvMvoyA/nT/ql/UmW8274lompT3Lt4tSD7Px8ATC0+j/w3/to1YQrxL4PROOgNz9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5RpwrGAAAA3AAAAA8AAAAAAAAA&#10;AAAAAAAAoQIAAGRycy9kb3ducmV2LnhtbFBLBQYAAAAABAAEAPkAAACUAwAAAAA=&#10;" strokecolor="#878787" strokeweight=".72pt"/>
                <v:line id="Line 278" o:spid="_x0000_s1341" style="position:absolute;visibility:visible;mso-wrap-style:square" from="5054,2915" to="7978,2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QfEKsMAAADcAAAADwAAAGRycy9kb3ducmV2LnhtbERPTWvCQBC9F/oflhF6KbppoMFGVymB&#10;0t5qYygex+yYRLOzIbtN4r93DwWPj/e93k6mFQP1rrGs4GURgSAurW64UlDsP+ZLEM4ja2wtk4Ir&#10;OdhuHh/WmGo78g8Nua9ECGGXooLa+y6V0pU1GXQL2xEH7mR7gz7AvpK6xzGEm1bGUZRIgw2Hhho7&#10;ymoqL/mfUZB/787VZ7LMXp/b/bF4K+xO/h6UeppN7ysQniZ/F/+7v7SCOAnzw5lwBOTmB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EHxCrDAAAA3AAAAA8AAAAAAAAAAAAA&#10;AAAAoQIAAGRycy9kb3ducmV2LnhtbFBLBQYAAAAABAAEAPkAAACRAwAAAAA=&#10;" strokecolor="#878787" strokeweight=".72pt"/>
                <v:line id="Line 277" o:spid="_x0000_s1342" style="position:absolute;visibility:visible;mso-wrap-style:square" from="4644,2915" to="4819,2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kthscYAAADcAAAADwAAAGRycy9kb3ducmV2LnhtbESPQWvCQBSE74X+h+UVvBTdKBg0dROK&#10;UOxNTULx+My+Jmmzb0N2q+m/7wpCj8PMfMNsstF04kKDay0rmM8iEMSV1S3XCsribboC4Tyyxs4y&#10;KfglB1n6+LDBRNsrH+mS+1oECLsEFTTe94mUrmrIoJvZnjh4n3Yw6IMcaqkHvAa46eQiimJpsOWw&#10;0GBP24aq7/zHKMj3h696F6+2y+euOJfr0h7kx0mpydP4+gLC0+j/w/f2u1awiOdwOxOOgE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J5LYbHGAAAA3AAAAA8AAAAAAAAA&#10;AAAAAAAAoQIAAGRycy9kb3ducmV2LnhtbFBLBQYAAAAABAAEAPkAAACUAwAAAAA=&#10;" strokecolor="#878787" strokeweight=".72pt"/>
                <v:line id="Line 276" o:spid="_x0000_s1343" style="position:absolute;visibility:visible;mso-wrap-style:square" from="5054,2433" to="7978,24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pn/xsYAAADcAAAADwAAAGRycy9kb3ducmV2LnhtbESPQWvCQBSE70L/w/IKvUjdGDDYNBsp&#10;gtSbGkPp8TX7mqTNvg3ZVdN/3xUEj8PMfMNkq9F04kyDay0rmM8iEMSV1S3XCsrj5nkJwnlkjZ1l&#10;UvBHDlb5wyTDVNsLH+hc+FoECLsUFTTe96mUrmrIoJvZnjh433Yw6IMcaqkHvAS46WQcRYk02HJY&#10;aLCndUPVb3EyCord/qd+T5brxbQ7fpUvpd3Lj0+lnh7Ht1cQnkZ/D9/aW60gTmK4nglHQOb/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6Z/8bGAAAA3AAAAA8AAAAAAAAA&#10;AAAAAAAAoQIAAGRycy9kb3ducmV2LnhtbFBLBQYAAAAABAAEAPkAAACUAwAAAAA=&#10;" strokecolor="#878787" strokeweight=".72pt"/>
                <v:line id="Line 275" o:spid="_x0000_s1344" style="position:absolute;visibility:visible;mso-wrap-style:square" from="4644,2433" to="4819,24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dVaXcUAAADcAAAADwAAAGRycy9kb3ducmV2LnhtbESPQWvCQBSE74L/YXmCF9GNlgYbXUUE&#10;sbdqDKXH1+wziWbfhuyq6b/vFgoeh5n5hlmuO1OLO7WusqxgOolAEOdWV1woyE678RyE88gaa8uk&#10;4IccrFf93hITbR98pHvqCxEg7BJUUHrfJFK6vCSDbmIb4uCdbWvQB9kWUrf4CHBTy1kUxdJgxWGh&#10;xIa2JeXX9GYUpB+HS7GP59vXUX36zt4ye5CfX0oNB91mAcJT55/h//a7VjCLX+DvTDgCcvU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AdVaXcUAAADcAAAADwAAAAAAAAAA&#10;AAAAAAChAgAAZHJzL2Rvd25yZXYueG1sUEsFBgAAAAAEAAQA+QAAAJMDAAAAAA==&#10;" strokecolor="#878787" strokeweight=".72pt"/>
                <v:line id="Line 274" o:spid="_x0000_s1345" style="position:absolute;visibility:visible;mso-wrap-style:square" from="5054,1951" to="10958,195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jzCKcUAAADcAAAADwAAAGRycy9kb3ducmV2LnhtbESPQWvCQBSE74L/YXmCF9GN0gYbXUUE&#10;sbdqDKXH1+wziWbfhuyq6b/vFgoeh5n5hlmuO1OLO7WusqxgOolAEOdWV1woyE678RyE88gaa8uk&#10;4IccrFf93hITbR98pHvqCxEg7BJUUHrfJFK6vCSDbmIb4uCdbWvQB9kWUrf4CHBTy1kUxdJgxWGh&#10;xIa2JeXX9GYUpB+HS7GP59vXUX36zt4ye5CfX0oNB91mAcJT55/h//a7VjCLX+DvTDgCcvU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jjzCKcUAAADcAAAADwAAAAAAAAAA&#10;AAAAAAChAgAAZHJzL2Rvd25yZXYueG1sUEsFBgAAAAAEAAQA+QAAAJMDAAAAAA==&#10;" strokecolor="#878787" strokeweight=".72pt"/>
                <v:line id="Line 273" o:spid="_x0000_s1346" style="position:absolute;visibility:visible;mso-wrap-style:square" from="4644,1951" to="4819,195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XBnssUAAADcAAAADwAAAGRycy9kb3ducmV2LnhtbESPQWvCQBSE70L/w/IKXkQ3CgZNXUWE&#10;0t5qkyAen9nXJG32bciuGv+9WxA8DjPzDbPa9KYRF+pcbVnBdBKBIC6srrlUkGfv4wUI55E1NpZJ&#10;wY0cbNYvgxUm2l75my6pL0WAsEtQQeV9m0jpiooMuoltiYP3YzuDPsiulLrDa4CbRs6iKJYGaw4L&#10;Fba0q6j4S89GQfq1/y0/4sVuPmqyU77M7V4ejkoNX/vtGwhPvX+GH+1PrWAWz+H/TDgCcn0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4XBnssUAAADcAAAADwAAAAAAAAAA&#10;AAAAAAChAgAAZHJzL2Rvd25yZXYueG1sUEsFBgAAAAAEAAQA+QAAAJMDAAAAAA==&#10;" strokecolor="#878787" strokeweight=".72pt"/>
                <v:line id="Line 272" o:spid="_x0000_s1347" style="position:absolute;visibility:visible;mso-wrap-style:square" from="5054,1466" to="10958,14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aL5xcUAAADcAAAADwAAAGRycy9kb3ducmV2LnhtbESPQWvCQBSE70L/w/IKXkQ3FQw2ukoR&#10;it7UGIrHZ/aZxGbfhuyq6b/vCoLHYWa+YebLztTiRq2rLCv4GEUgiHOrKy4UZIfv4RSE88gaa8uk&#10;4I8cLBdvvTkm2t55T7fUFyJA2CWooPS+SaR0eUkG3cg2xME729agD7ItpG7xHuCmluMoiqXBisNC&#10;iQ2tSsp/06tRkG53l2IdT1eTQX04ZZ+Z3cmfo1L99+5rBsJT51/hZ3ujFYzjGB5nwhGQi3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EaL5xcUAAADcAAAADwAAAAAAAAAA&#10;AAAAAAChAgAAZHJzL2Rvd25yZXYueG1sUEsFBgAAAAAEAAQA+QAAAJMDAAAAAA==&#10;" strokecolor="#878787" strokeweight=".72pt"/>
                <v:line id="Line 271" o:spid="_x0000_s1348" style="position:absolute;visibility:visible;mso-wrap-style:square" from="4644,1466" to="4819,14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u5cXsYAAADcAAAADwAAAGRycy9kb3ducmV2LnhtbESPQWvCQBSE74X+h+UVvBTdKDRq6iaI&#10;IO2tGoN4fM2+JqnZtyG7avrvu4WCx2FmvmFW2WBacaXeNZYVTCcRCOLS6oYrBcVhO16AcB5ZY2uZ&#10;FPyQgyx9fFhhou2N93TNfSUChF2CCmrvu0RKV9Zk0E1sRxy8L9sb9EH2ldQ93gLctHIWRbE02HBY&#10;qLGjTU3lOb8YBfnH7rt6ixebl+f28FksC7uTx5NSo6dh/QrC0+Dv4f/2u1Ywi+fwdyYcAZn+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7uXF7GAAAA3AAAAA8AAAAAAAAA&#10;AAAAAAAAoQIAAGRycy9kb3ducmV2LnhtbFBLBQYAAAAABAAEAPkAAACUAwAAAAA=&#10;" strokecolor="#878787" strokeweight=".72pt"/>
                <v:line id="Line 270" o:spid="_x0000_s1349" style="position:absolute;visibility:visible;mso-wrap-style:square" from="4644,983" to="10958,9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3HILMMAAADcAAAADwAAAGRycy9kb3ducmV2LnhtbERPTWvCQBC9F/oflhF6KbppoMFGVymB&#10;0t5qYygex+yYRLOzIbtN4r93DwWPj/e93k6mFQP1rrGs4GURgSAurW64UlDsP+ZLEM4ja2wtk4Ir&#10;OdhuHh/WmGo78g8Nua9ECGGXooLa+y6V0pU1GXQL2xEH7mR7gz7AvpK6xzGEm1bGUZRIgw2Hhho7&#10;ymoqL/mfUZB/787VZ7LMXp/b/bF4K+xO/h6UeppN7ysQniZ/F/+7v7SCOAlrw5lwBOTmB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A9xyCzDAAAA3AAAAA8AAAAAAAAAAAAA&#10;AAAAoQIAAGRycy9kb3ducmV2LnhtbFBLBQYAAAAABAAEAPkAAACRAwAAAAA=&#10;" strokecolor="#878787" strokeweight=".72pt"/>
                <v:rect id="Rectangle 269" o:spid="_x0000_s1350" style="position:absolute;left:4819;top:983;width:235;height:289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zd4CxgAA&#10;ANwAAAAPAAAAZHJzL2Rvd25yZXYueG1sRI9Ba8JAFITvBf/D8gq91U1zEI2uIsXQFio1pocen9ln&#10;Epp9G7LbJP57tyB4HGbmG2a1GU0jeupcbVnByzQCQVxYXXOp4DtPn+cgnEfW2FgmBRdysFlPHlaY&#10;aDtwRv3RlyJA2CWooPK+TaR0RUUG3dS2xME7286gD7Irpe5wCHDTyDiKZtJgzWGhwpZeKyp+j39G&#10;wSnKxr793B0o3+fD18+HeTulRqmnx3G7BOFp9Pfwrf2uFcSzBfyfCUdArq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qzd4CxgAAANwAAAAPAAAAAAAAAAAAAAAAAJcCAABkcnMv&#10;ZG93bnJldi54bWxQSwUGAAAAAAQABAD1AAAAigMAAAAA&#10;" fillcolor="#4f81bd" stroked="f"/>
                <v:rect id="Rectangle 268" o:spid="_x0000_s1351" style="position:absolute;left:5873;top:2915;width:233;height:9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uFCwgAA&#10;ANwAAAAPAAAAZHJzL2Rvd25yZXYueG1sRE9Ni8IwEL0L/ocwgjdN9eAu1SiLKCqsrNo97HFsZtti&#10;MylNbOu/NwfB4+N9L1adKUVDtSssK5iMIxDEqdUFZwp+k+3oE4TzyBpLy6TgQQ5Wy35vgbG2LZ+p&#10;ufhMhBB2MSrIva9iKV2ak0E3thVx4P5tbdAHWGdS19iGcFPKaRTNpMGCQ0OOFa1zSm+Xu1Fwjc5d&#10;U31vTpQck/bn72B2161RajjovuYgPHX+LX6591rB9CPMD2fCEZDL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4u4ULCAAAA3AAAAA8AAAAAAAAAAAAAAAAAlwIAAGRycy9kb3du&#10;cmV2LnhtbFBLBQYAAAAABAAEAPUAAACGAwAAAAA=&#10;" fillcolor="#4f81bd" stroked="f"/>
                <v:rect id="Rectangle 267" o:spid="_x0000_s1352" style="position:absolute;left:6924;top:2915;width:233;height:9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YkTZxQAA&#10;ANwAAAAPAAAAZHJzL2Rvd25yZXYueG1sRI9Ba8JAFITvBf/D8oTe6iY52BJdRUTRQkvVePD4zD6T&#10;YPZtyG6T9N93CwWPw8x8w8yXg6lFR62rLCuIJxEI4tzqigsF52z78gbCeWSNtWVS8EMOlovR0xxT&#10;bXs+UnfyhQgQdikqKL1vUildXpJBN7ENcfButjXog2wLqVvsA9zUMomiqTRYcVgosaF1Sfn99G0U&#10;XKPj0DUfmwNln1n/dXk3u+vWKPU8HlYzEJ4G/wj/t/daQfIaw9+ZcATk4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FiRNnFAAAA3AAAAA8AAAAAAAAAAAAAAAAAlwIAAGRycy9k&#10;b3ducmV2LnhtbFBLBQYAAAAABAAEAPUAAACJAwAAAAA=&#10;" fillcolor="#4f81bd" stroked="f"/>
                <v:line id="Line 266" o:spid="_x0000_s1353" style="position:absolute;visibility:visible;mso-wrap-style:square" from="8210,2915" to="10958,2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0BpG8UAAADcAAAADwAAAGRycy9kb3ducmV2LnhtbESPQWvCQBSE74L/YXlCL6KbBrQaXaUI&#10;pb1VYxCPz+wzic2+Ddmtxn/vFoQeh5n5hlmuO1OLK7WusqzgdRyBIM6trrhQkO0/RjMQziNrrC2T&#10;gjs5WK/6vSUm2t54R9fUFyJA2CWooPS+SaR0eUkG3dg2xME729agD7ItpG7xFuCmlnEUTaXBisNC&#10;iQ1tSsp/0l+jIP3eXorP6WwzGdb7UzbP7FYejkq9DLr3BQhPnf8PP9tfWkH8FsPfmXAE5Oo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60BpG8UAAADcAAAADwAAAAAAAAAA&#10;AAAAAAChAgAAZHJzL2Rvd25yZXYueG1sUEsFBgAAAAAEAAQA+QAAAJMDAAAAAA==&#10;" strokecolor="#878787" strokeweight=".72pt"/>
                <v:line id="Line 265" o:spid="_x0000_s1354" style="position:absolute;visibility:visible;mso-wrap-style:square" from="8210,2433" to="10958,24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AzMgMcAAADcAAAADwAAAGRycy9kb3ducmV2LnhtbESPT2vCQBTE70K/w/IKXkQ3tfgvdRUR&#10;Sr1VYxCPr9nXJG32bchuk/jtuwWhx2FmfsOst72pREuNKy0reJpEIIgzq0vOFaTn1/EShPPIGivL&#10;pOBGDrabh8EaY207PlGb+FwECLsYFRTe17GULivIoJvYmjh4n7Yx6INscqkb7ALcVHIaRXNpsOSw&#10;UGBN+4Ky7+THKEjej1/523y5n42q80e6Su1RXq5KDR/73QsIT73/D9/bB61guniGvzPhCMjNL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EDMyAxwAAANwAAAAPAAAAAAAA&#10;AAAAAAAAAKECAABkcnMvZG93bnJldi54bWxQSwUGAAAAAAQABAD5AAAAlQMAAAAA&#10;" strokecolor="#878787" strokeweight=".72pt"/>
                <v:rect id="Rectangle 264" o:spid="_x0000_s1355" style="position:absolute;left:7978;top:1951;width:233;height:19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FedBxgAA&#10;ANwAAAAPAAAAZHJzL2Rvd25yZXYueG1sRI9Ba8JAFITvQv/D8gq96aYitUQ3oYiiQsVqevD4zL4m&#10;odm3IbtN0n/fFYQeh5n5hlmmg6lFR62rLCt4nkQgiHOrKy4UfGab8SsI55E11pZJwS85SJOH0RJj&#10;bXs+UXf2hQgQdjEqKL1vYildXpJBN7ENcfC+bGvQB9kWUrfYB7ip5TSKXqTBisNCiQ2tSsq/zz9G&#10;wTU6DV3zvv6g7JD1x8vebK8bo9TT4/C2AOFp8P/he3unFUznM7idCUdAJn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BFedBxgAAANwAAAAPAAAAAAAAAAAAAAAAAJcCAABkcnMv&#10;ZG93bnJldi54bWxQSwUGAAAAAAQABAD1AAAAigMAAAAA&#10;" fillcolor="#4f81bd" stroked="f"/>
                <v:line id="Line 263" o:spid="_x0000_s1356" style="position:absolute;visibility:visible;mso-wrap-style:square" from="4644,501" to="10958,50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Knxb8UAAADcAAAADwAAAGRycy9kb3ducmV2LnhtbESPT2vCQBTE7wW/w/IEL0U3FfwXXaUI&#10;Ym+1MYjHZ/aZRLNvQ3bV9Nu7BaHHYWZ+wyxWranEnRpXWlbwMYhAEGdWl5wrSPeb/hSE88gaK8uk&#10;4JccrJadtwXG2j74h+6Jz0WAsItRQeF9HUvpsoIMuoGtiYN3to1BH2STS93gI8BNJYdRNJYGSw4L&#10;Bda0Lii7JjejIPneXfLteLoevVf7UzpL7U4ejkr1uu3nHISn1v+HX+0vrWA4GcHfmXAE5PIJ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ZKnxb8UAAADcAAAADwAAAAAAAAAA&#10;AAAAAAChAgAAZHJzL2Rvd25yZXYueG1sUEsFBgAAAAAEAAQA+QAAAJMDAAAAAA==&#10;" strokecolor="#878787" strokeweight=".72pt"/>
                <v:line id="Line 262" o:spid="_x0000_s1357" style="position:absolute;visibility:visible;mso-wrap-style:square" from="4644,3883" to="4644,38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HtvGMYAAADcAAAADwAAAGRycy9kb3ducmV2LnhtbESPQWvCQBSE74X+h+UVvBTdKDRq6iaI&#10;IO2tGoN4fM2+JqnZtyG7avrvu4WCx2FmvmFW2WBacaXeNZYVTCcRCOLS6oYrBcVhO16AcB5ZY2uZ&#10;FPyQgyx9fFhhou2N93TNfSUChF2CCmrvu0RKV9Zk0E1sRxy8L9sb9EH2ldQ93gLctHIWRbE02HBY&#10;qLGjTU3lOb8YBfnH7rt6ixebl+f28FksC7uTx5NSo6dh/QrC0+Dv4f/2u1Ywm8fwdyYcAZn+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JR7bxjGAAAA3AAAAA8AAAAAAAAA&#10;AAAAAAAAoQIAAGRycy9kb3ducmV2LnhtbFBLBQYAAAAABAAEAPkAAACUAwAAAAA=&#10;" strokecolor="#878787" strokeweight=".72pt"/>
                <v:line id="Line 261" o:spid="_x0000_s1358" style="position:absolute;visibility:visible;mso-wrap-style:square" from="4582,3883" to="4644,38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fKg8YAAADcAAAADwAAAGRycy9kb3ducmV2LnhtbESPT2vCQBTE70K/w/IKXqRuFOqf6CpF&#10;EL2pMRSPz+wzic2+DdlV02/fFQoeh5n5DTNftqYSd2pcaVnBoB+BIM6sLjlXkB7XHxMQziNrrCyT&#10;gl9ysFy8deYYa/vgA90Tn4sAYRejgsL7OpbSZQUZdH1bEwfvYhuDPsgml7rBR4CbSg6jaCQNlhwW&#10;CqxpVVD2k9yMgmS3v+ab0WT12auO53Sa2r38PinVfW+/ZiA8tf4V/m9vtYLheAzPM+EIyMU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Ps3yoPGAAAA3AAAAA8AAAAAAAAA&#10;AAAAAAAAoQIAAGRycy9kb3ducmV2LnhtbFBLBQYAAAAABAAEAPkAAACUAwAAAAA=&#10;" strokecolor="#878787" strokeweight=".72pt"/>
                <v:line id="Line 260" o:spid="_x0000_s1359" style="position:absolute;visibility:visible;mso-wrap-style:square" from="4582,3400" to="4644,3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qhe8cIAAADcAAAADwAAAGRycy9kb3ducmV2LnhtbERPy4rCMBTdD/gP4QpuRNMRxkc1igjD&#10;zE6tRVxem2tbbW5KE7Xz92YhzPJw3otVayrxoMaVlhV8DiMQxJnVJecK0sP3YArCeWSNlWVS8EcO&#10;VsvOxwJjbZ+8p0ficxFC2MWooPC+jqV0WUEG3dDWxIG72MagD7DJpW7wGcJNJUdRNJYGSw4NBda0&#10;KSi7JXejINnurvnPeLr56leHczpL7U4eT0r1uu16DsJT6//Fb/evVjCahLXhTDgCcvkC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iqhe8cIAAADcAAAADwAAAAAAAAAAAAAA&#10;AAChAgAAZHJzL2Rvd25yZXYueG1sUEsFBgAAAAAEAAQA+QAAAJADAAAAAA==&#10;" strokecolor="#878787" strokeweight=".72pt"/>
                <v:line id="Line 259" o:spid="_x0000_s1360" style="position:absolute;visibility:visible;mso-wrap-style:square" from="4582,2915" to="4644,2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eT7asUAAADcAAAADwAAAGRycy9kb3ducmV2LnhtbESPT2vCQBTE74LfYXlCL6KbCv6LriJC&#10;0ZsaQ+nxmX1NUrNvQ3ar8dt3hYLHYWZ+wyzXranEjRpXWlbwPoxAEGdWl5wrSM8fgxkI55E1VpZJ&#10;wYMcrFfdzhJjbe98olvicxEg7GJUUHhfx1K6rCCDbmhr4uB928agD7LJpW7wHuCmkqMomkiDJYeF&#10;AmvaFpRdk1+jIDkcf/LdZLYd96vzJZ2n9ig/v5R667WbBQhPrX+F/9t7rWA0ncPzTDgCcvU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5eT7asUAAADcAAAADwAAAAAAAAAA&#10;AAAAAAChAgAAZHJzL2Rvd25yZXYueG1sUEsFBgAAAAAEAAQA+QAAAJMDAAAAAA==&#10;" strokecolor="#878787" strokeweight=".72pt"/>
                <v:line id="Line 258" o:spid="_x0000_s1361" style="position:absolute;visibility:visible;mso-wrap-style:square" from="4582,2433" to="4644,24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Qsi0MMAAADcAAAADwAAAGRycy9kb3ducmV2LnhtbERPTWvCQBC9F/oflhF6KWZToZJGVylC&#10;aW9Nk1A8jtkxiWZnQ3Zr4r93DwWPj/e93k6mExcaXGtZwUsUgyCurG65VlAWH/MEhPPIGjvLpOBK&#10;Drabx4c1ptqO/EOX3NcihLBLUUHjfZ9K6aqGDLrI9sSBO9rBoA9wqKUecAzhppOLOF5Kgy2HhgZ7&#10;2jVUnfM/oyD/zk715zLZvT53xaF8K20mf/dKPc2m9xUIT5O/i//dX1rBIgnzw5lwBOTmB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EELItDDAAAA3AAAAA8AAAAAAAAAAAAA&#10;AAAAoQIAAGRycy9kb3ducmV2LnhtbFBLBQYAAAAABAAEAPkAAACRAwAAAAA=&#10;" strokecolor="#878787" strokeweight=".72pt"/>
                <v:line id="Line 257" o:spid="_x0000_s1362" style="position:absolute;visibility:visible;mso-wrap-style:square" from="4582,1951" to="4644,195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keHS8YAAADcAAAADwAAAGRycy9kb3ducmV2LnhtbESPQWvCQBSE74X+h+UVvBTdKCgxdROK&#10;UOxNTULx+My+Jmmzb0N2q+m/7wpCj8PMfMNsstF04kKDay0rmM8iEMSV1S3XCsribRqDcB5ZY2eZ&#10;FPySgyx9fNhgou2Vj3TJfS0ChF2CChrv+0RKVzVk0M1sTxy8TzsY9EEOtdQDXgPcdHIRRStpsOWw&#10;0GBP24aq7/zHKMj3h696t4q3y+euOJfr0h7kx0mpydP4+gLC0+j/w/f2u1awiOdwOxOOgE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5Hh0vGAAAA3AAAAA8AAAAAAAAA&#10;AAAAAAAAoQIAAGRycy9kb3ducmV2LnhtbFBLBQYAAAAABAAEAPkAAACUAwAAAAA=&#10;" strokecolor="#878787" strokeweight=".72pt"/>
                <v:line id="Line 256" o:spid="_x0000_s1363" style="position:absolute;visibility:visible;mso-wrap-style:square" from="4582,1466" to="4644,14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pUZPMYAAADcAAAADwAAAGRycy9kb3ducmV2LnhtbESPQWvCQBSE70L/w/IKvUjdGFDSNBsp&#10;gtSbGkPp8TX7mqTNvg3ZVdN/3xUEj8PMfMNkq9F04kyDay0rmM8iEMSV1S3XCsrj5jkB4Tyyxs4y&#10;KfgjB6v8YZJhqu2FD3QufC0ChF2KChrv+1RKVzVk0M1sTxy8bzsY9EEOtdQDXgLcdDKOoqU02HJY&#10;aLCndUPVb3EyCord/qd+XybrxbQ7fpUvpd3Lj0+lnh7Ht1cQnkZ/D9/aW60gTmK4nglHQOb/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6VGTzGAAAA3AAAAA8AAAAAAAAA&#10;AAAAAAAAoQIAAGRycy9kb3ducmV2LnhtbFBLBQYAAAAABAAEAPkAAACUAwAAAAA=&#10;" strokecolor="#878787" strokeweight=".72pt"/>
                <v:line id="Line 255" o:spid="_x0000_s1364" style="position:absolute;visibility:visible;mso-wrap-style:square" from="4582,983" to="4644,9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dm8p8YAAADcAAAADwAAAGRycy9kb3ducmV2LnhtbESPQWvCQBSE74X+h+UVeil1U0WJqZtQ&#10;hFJvagzi8Zl9TdJm34bsVuO/dwWhx2FmvmEW2WBacaLeNZYVvI0iEMSl1Q1XCord52sMwnlkja1l&#10;UnAhB1n6+LDARNszb+mU+0oECLsEFdTed4mUrqzJoBvZjjh437Y36IPsK6l7PAe4aeU4imbSYMNh&#10;ocaOljWVv/mfUZCvNz/V1yxeTl/a3bGYF3Yj9welnp+Gj3cQngb/H763V1rBOJ7A7Uw4AjK9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HZvKfGAAAA3AAAAA8AAAAAAAAA&#10;AAAAAAAAoQIAAGRycy9kb3ducmV2LnhtbFBLBQYAAAAABAAEAPkAAACUAwAAAAA=&#10;" strokecolor="#878787" strokeweight=".72pt"/>
                <v:line id="Line 254" o:spid="_x0000_s1365" style="position:absolute;visibility:visible;mso-wrap-style:square" from="4582,501" to="4644,50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jAk08YAAADcAAAADwAAAGRycy9kb3ducmV2LnhtbESPQWvCQBSE74X+h+UVeil1U1GJqZtQ&#10;hFJvagzi8Zl9TdJm34bsVuO/dwWhx2FmvmEW2WBacaLeNZYVvI0iEMSl1Q1XCord52sMwnlkja1l&#10;UnAhB1n6+LDARNszb+mU+0oECLsEFdTed4mUrqzJoBvZjjh437Y36IPsK6l7PAe4aeU4imbSYMNh&#10;ocaOljWVv/mfUZCvNz/V1yxeTl/a3bGYF3Yj9welnp+Gj3cQngb/H763V1rBOJ7A7Uw4AjK9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D4wJNPGAAAA3AAAAA8AAAAAAAAA&#10;AAAAAAAAoQIAAGRycy9kb3ducmV2LnhtbFBLBQYAAAAABAAEAPkAAACUAwAAAAA=&#10;" strokecolor="#878787" strokeweight=".72pt"/>
                <v:line id="Line 253" o:spid="_x0000_s1366" style="position:absolute;visibility:visible;mso-wrap-style:square" from="4644,3883" to="10958,38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XyBSMUAAADcAAAADwAAAGRycy9kb3ducmV2LnhtbESPQWvCQBSE70L/w/IKXkQ3CkpMXUWE&#10;0t5qkyAen9nXJG32bciuGv+9WxA8DjPzDbPa9KYRF+pcbVnBdBKBIC6srrlUkGfv4xiE88gaG8uk&#10;4EYONuuXwQoTba/8TZfUlyJA2CWooPK+TaR0RUUG3cS2xMH7sZ1BH2RXSt3hNcBNI2dRtJAGaw4L&#10;Fba0q6j4S89GQfq1/y0/FvFuPmqyU77M7V4ejkoNX/vtGwhPvX+GH+1PrWAWz+H/TDgCcn0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UXyBSMUAAADcAAAADwAAAAAAAAAA&#10;AAAAAAChAgAAZHJzL2Rvd25yZXYueG1sUEsFBgAAAAAEAAQA+QAAAJMDAAAAAA==&#10;" strokecolor="#878787" strokeweight=".72pt"/>
                <v:line id="Line 252" o:spid="_x0000_s1367" style="position:absolute;visibility:visible;mso-wrap-style:square" from="4644,3883" to="4644,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a4fP8UAAADcAAAADwAAAGRycy9kb3ducmV2LnhtbESPQWvCQBSE7wX/w/IEL6VuKjTE1FVE&#10;KPZWjUF6fM0+k2j2bchuNf57VxA8DjPzDTNb9KYRZ+pcbVnB+zgCQVxYXXOpIN99vSUgnEfW2Fgm&#10;BVdysJgPXmaYanvhLZ0zX4oAYZeigsr7NpXSFRUZdGPbEgfvYDuDPsiulLrDS4CbRk6iKJYGaw4L&#10;Fba0qqg4Zf9GQfazOZbrOFl9vDa7v3ya243c/yo1GvbLTxCeev8MP9rfWsEkieF+JhwBOb8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oa4fP8UAAADcAAAADwAAAAAAAAAA&#10;AAAAAAChAgAAZHJzL2Rvd25yZXYueG1sUEsFBgAAAAAEAAQA+QAAAJMDAAAAAA==&#10;" strokecolor="#878787" strokeweight=".72pt"/>
                <v:line id="Line 251" o:spid="_x0000_s1368" style="position:absolute;visibility:visible;mso-wrap-style:square" from="5695,3883" to="5695,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uK6pMUAAADcAAAADwAAAGRycy9kb3ducmV2LnhtbESPQWvCQBSE7wX/w/KEXopuKmhjdJUi&#10;FL2pMYjHZ/aZxGbfhuxW47/vCoUeh5n5hpkvO1OLG7WusqzgfRiBIM6trrhQkB2+BjEI55E11pZJ&#10;wYMcLBe9lzkm2t55T7fUFyJA2CWooPS+SaR0eUkG3dA2xMG72NagD7ItpG7xHuCmlqMomkiDFYeF&#10;EhtalZR/pz9GQbrdXYv1JF6N3+rDOZtmdiePJ6Ve+93nDISnzv+H/9obrWAUf8DzTDgCcvE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zuK6pMUAAADcAAAADwAAAAAAAAAA&#10;AAAAAAChAgAAZHJzL2Rvd25yZXYueG1sUEsFBgAAAAAEAAQA+QAAAJMDAAAAAA==&#10;" strokecolor="#878787" strokeweight=".72pt"/>
                <v:line id="Line 250" o:spid="_x0000_s1369" style="position:absolute;visibility:visible;mso-wrap-style:square" from="6749,3883" to="6749,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30u1sMAAADcAAAADwAAAGRycy9kb3ducmV2LnhtbERPTWvCQBC9F/oflhF6KWZToZJGVylC&#10;aW9Nk1A8jtkxiWZnQ3Zr4r93DwWPj/e93k6mExcaXGtZwUsUgyCurG65VlAWH/MEhPPIGjvLpOBK&#10;Drabx4c1ptqO/EOX3NcihLBLUUHjfZ9K6aqGDLrI9sSBO9rBoA9wqKUecAzhppOLOF5Kgy2HhgZ7&#10;2jVUnfM/oyD/zk715zLZvT53xaF8K20mf/dKPc2m9xUIT5O/i//dX1rBIglrw5lwBOTmB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99LtbDAAAA3AAAAA8AAAAAAAAAAAAA&#10;AAAAoQIAAGRycy9kb3ducmV2LnhtbFBLBQYAAAAABAAEAPkAAACRAwAAAAA=&#10;" strokecolor="#878787" strokeweight=".72pt"/>
                <v:line id="Line 249" o:spid="_x0000_s1370" style="position:absolute;visibility:visible;mso-wrap-style:square" from="7800,3883" to="7800,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DGLTcUAAADcAAAADwAAAGRycy9kb3ducmV2LnhtbESPQWvCQBSE7wX/w/IEL6VuKigxdRUR&#10;ir2pMUiPr9lnEs2+Ddmtxn/vCoLHYWa+YWaLztTiQq2rLCv4HEYgiHOrKy4UZPvvjxiE88gaa8uk&#10;4EYOFvPe2wwTba+8o0vqCxEg7BJUUHrfJFK6vCSDbmgb4uAdbWvQB9kWUrd4DXBTy1EUTaTBisNC&#10;iQ2tSsrP6b9RkG62p2I9iVfj93r/l00zu5WHX6UG/W75BcJT51/hZ/tHKxjFU3icCUdAzu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0DGLTcUAAADcAAAADwAAAAAAAAAA&#10;AAAAAAChAgAAZHJzL2Rvd25yZXYueG1sUEsFBgAAAAAEAAQA+QAAAJMDAAAAAA==&#10;" strokecolor="#878787" strokeweight=".72pt"/>
                <v:line id="Line 248" o:spid="_x0000_s1371" style="position:absolute;visibility:visible;mso-wrap-style:square" from="8854,3883" to="8854,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NK0DcMAAADcAAAADwAAAGRycy9kb3ducmV2LnhtbERPTWvCQBC9C/0Pywi9iG4aUDR1lRIo&#10;7U2NQTxOs9MkNTsbstsk/ffdg+Dx8b63+9E0oqfO1ZYVvCwiEMSF1TWXCvLz+3wNwnlkjY1lUvBH&#10;Dva7p8kWE20HPlGf+VKEEHYJKqi8bxMpXVGRQbewLXHgvm1n0AfYlVJ3OIRw08g4ilbSYM2hocKW&#10;0oqKW/ZrFGSH40/5sVqny1lz/so3uT3Ky1Wp5+n49grC0+gf4rv7UyuIN2F+OBOOgNz9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TStA3DAAAA3AAAAA8AAAAAAAAAAAAA&#10;AAAAoQIAAGRycy9kb3ducmV2LnhtbFBLBQYAAAAABAAEAPkAAACRAwAAAAA=&#10;" strokecolor="#878787" strokeweight=".72pt"/>
                <v:line id="Line 247" o:spid="_x0000_s1372" style="position:absolute;visibility:visible;mso-wrap-style:square" from="9905,3883" to="9905,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54RlsYAAADcAAAADwAAAGRycy9kb3ducmV2LnhtbESPQWvCQBSE7wX/w/KEXopuEqho6ioS&#10;kPZWG4N4fGZfk7TZtyG7jfHfu4VCj8PMfMOst6NpxUC9aywriOcRCOLS6oYrBcVxP1uCcB5ZY2uZ&#10;FNzIwXYzeVhjqu2VP2jIfSUChF2KCmrvu1RKV9Zk0M1tRxy8T9sb9EH2ldQ9XgPctDKJooU02HBY&#10;qLGjrKbyO/8xCvL3w1f1ulhmz0/t8VKsCnuQp7NSj9Nx9wLC0+j/w3/tN60gWcXweyYcAbm5A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ueEZbGAAAA3AAAAA8AAAAAAAAA&#10;AAAAAAAAoQIAAGRycy9kb3ducmV2LnhtbFBLBQYAAAAABAAEAPkAAACUAwAAAAA=&#10;" strokecolor="#878787" strokeweight=".72pt"/>
                <v:line id="Line 246" o:spid="_x0000_s1373" style="position:absolute;visibility:visible;mso-wrap-style:square" from="10958,3883" to="10958,39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0yP4cYAAADcAAAADwAAAGRycy9kb3ducmV2LnhtbESPQWvCQBSE70L/w/IKvUjdGFA0zUaK&#10;IPWmJqH0+Jp9TdJm34bsqum/7wpCj8PMfMOkm9F04kKDay0rmM8iEMSV1S3XCspi97wC4Tyyxs4y&#10;KfglB5vsYZJiou2VT3TJfS0ChF2CChrv+0RKVzVk0M1sTxy8LzsY9EEOtdQDXgPcdDKOoqU02HJY&#10;aLCnbUPVT342CvLD8bt+W662i2lXfJbr0h7l+4dST4/j6wsIT6P/D9/be60gXsdwOxOOgM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tMj+HGAAAA3AAAAA8AAAAAAAAA&#10;AAAAAAAAoQIAAGRycy9kb3ducmV2LnhtbFBLBQYAAAAABAAEAPkAAACUAwAAAAA=&#10;" strokecolor="#878787" strokeweight=".72pt"/>
                <v:rect id="Rectangle 245" o:spid="_x0000_s1374" style="position:absolute;left:4075;top:277;width:7103;height:41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0kxUxgAA&#10;ANwAAAAPAAAAZHJzL2Rvd25yZXYueG1sRI9BSwMxFITvQv9DeAVvNnFtpW6bFikqPRWshfb43Lzu&#10;Lm5e1iTubv+9EQoeh5n5hlmuB9uIjnyoHWu4nygQxIUzNZcaDh+vd3MQISIbbByThgsFWK9GN0vM&#10;jev5nbp9LEWCcMhRQxVjm0sZioosholriZN3dt5iTNKX0njsE9w2MlPqUVqsOS1U2NKmouJr/2M1&#10;7Dbqu99+Hv1s98bZqe5UN81etL4dD88LEJGG+B++trdGQ/b0AH9n0hGQq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50kxUxgAAANwAAAAPAAAAAAAAAAAAAAAAAJcCAABkcnMv&#10;ZG93bnJldi54bWxQSwUGAAAAAAQABAD1AAAAigMAAAAA&#10;" filled="f" strokecolor="#878787"/>
                <v:shape id="Text Box 244" o:spid="_x0000_s1375" type="#_x0000_t202" style="position:absolute;left:4205;top:406;width:273;height:358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yqMXxAAA&#10;ANwAAAAPAAAAZHJzL2Rvd25yZXYueG1sRI9Ba8JAFITvgv9heYI33SgiGl1FikJBKI3x0ONr9pks&#10;Zt+m2a3Gf98tCB6HmfmGWW87W4sbtd44VjAZJyCIC6cNlwrO+WG0AOEDssbaMSl4kIftpt9bY6rd&#10;nTO6nUIpIoR9igqqEJpUSl9UZNGPXUMcvYtrLYYo21LqFu8Rbms5TZK5tGg4LlTY0FtFxfX0axXs&#10;vjjbm5+P78/skpk8XyZ8nF+VGg663QpEoC68ws/2u1YwXc7g/0w8AnLz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LcqjF8QAAADcAAAADwAAAAAAAAAAAAAAAACXAgAAZHJzL2Rv&#10;d25yZXYueG1sUEsFBgAAAAAEAAQA9QAAAIgDAAAAAA==&#10;" filled="f" stroked="f">
                  <v:textbox inset="0,0,0,0">
                    <w:txbxContent>
                      <w:p w14:paraId="09AAF690" w14:textId="77777777" w:rsidR="00921F27" w:rsidRDefault="00921F27">
                        <w:pPr>
                          <w:spacing w:line="203" w:lineRule="exact"/>
                          <w:ind w:right="18"/>
                          <w:jc w:val="center"/>
                          <w:rPr>
                            <w:rFonts w:ascii="Calibri"/>
                            <w:sz w:val="20"/>
                          </w:rPr>
                        </w:pPr>
                        <w:r>
                          <w:rPr>
                            <w:rFonts w:ascii="Calibri"/>
                            <w:w w:val="95"/>
                            <w:sz w:val="20"/>
                          </w:rPr>
                          <w:t>3.5</w:t>
                        </w:r>
                      </w:p>
                      <w:p w14:paraId="7EC1A2B6" w14:textId="77777777" w:rsidR="00921F27" w:rsidRDefault="00921F27">
                        <w:pPr>
                          <w:spacing w:before="9"/>
                          <w:rPr>
                            <w:rFonts w:ascii="Times New Roman"/>
                            <w:sz w:val="20"/>
                          </w:rPr>
                        </w:pPr>
                      </w:p>
                      <w:p w14:paraId="658C2D5B" w14:textId="77777777" w:rsidR="00921F27" w:rsidRDefault="00921F27">
                        <w:pPr>
                          <w:ind w:left="131"/>
                          <w:jc w:val="center"/>
                          <w:rPr>
                            <w:rFonts w:ascii="Calibri"/>
                            <w:sz w:val="20"/>
                          </w:rPr>
                        </w:pPr>
                        <w:r>
                          <w:rPr>
                            <w:rFonts w:ascii="Calibri"/>
                            <w:w w:val="99"/>
                            <w:sz w:val="20"/>
                          </w:rPr>
                          <w:t>3</w:t>
                        </w:r>
                      </w:p>
                      <w:p w14:paraId="4DB4E508" w14:textId="77777777" w:rsidR="00921F27" w:rsidRDefault="00921F27">
                        <w:pPr>
                          <w:spacing w:before="9"/>
                          <w:rPr>
                            <w:rFonts w:ascii="Times New Roman"/>
                            <w:sz w:val="20"/>
                          </w:rPr>
                        </w:pPr>
                      </w:p>
                      <w:p w14:paraId="2FC3501B" w14:textId="77777777" w:rsidR="00921F27" w:rsidRDefault="00921F27">
                        <w:pPr>
                          <w:ind w:right="18"/>
                          <w:jc w:val="center"/>
                          <w:rPr>
                            <w:rFonts w:ascii="Calibri"/>
                            <w:sz w:val="20"/>
                          </w:rPr>
                        </w:pPr>
                        <w:r>
                          <w:rPr>
                            <w:rFonts w:ascii="Calibri"/>
                            <w:w w:val="95"/>
                            <w:sz w:val="20"/>
                          </w:rPr>
                          <w:t>2.5</w:t>
                        </w:r>
                      </w:p>
                      <w:p w14:paraId="72E4DA5F" w14:textId="77777777" w:rsidR="00921F27" w:rsidRDefault="00921F27">
                        <w:pPr>
                          <w:spacing w:before="9"/>
                          <w:rPr>
                            <w:rFonts w:ascii="Times New Roman"/>
                            <w:sz w:val="20"/>
                          </w:rPr>
                        </w:pPr>
                      </w:p>
                      <w:p w14:paraId="509A620D" w14:textId="77777777" w:rsidR="00921F27" w:rsidRDefault="00921F27">
                        <w:pPr>
                          <w:ind w:left="131"/>
                          <w:jc w:val="center"/>
                          <w:rPr>
                            <w:rFonts w:ascii="Calibri"/>
                            <w:sz w:val="20"/>
                          </w:rPr>
                        </w:pPr>
                        <w:r>
                          <w:rPr>
                            <w:rFonts w:ascii="Calibri"/>
                            <w:w w:val="99"/>
                            <w:sz w:val="20"/>
                          </w:rPr>
                          <w:t>2</w:t>
                        </w:r>
                      </w:p>
                      <w:p w14:paraId="4DB06A28" w14:textId="77777777" w:rsidR="00921F27" w:rsidRDefault="00921F27">
                        <w:pPr>
                          <w:spacing w:before="9"/>
                          <w:rPr>
                            <w:rFonts w:ascii="Times New Roman"/>
                            <w:sz w:val="20"/>
                          </w:rPr>
                        </w:pPr>
                      </w:p>
                      <w:p w14:paraId="03E56DC8" w14:textId="77777777" w:rsidR="00921F27" w:rsidRDefault="00921F27">
                        <w:pPr>
                          <w:ind w:right="18"/>
                          <w:jc w:val="center"/>
                          <w:rPr>
                            <w:rFonts w:ascii="Calibri"/>
                            <w:sz w:val="20"/>
                          </w:rPr>
                        </w:pPr>
                        <w:r>
                          <w:rPr>
                            <w:rFonts w:ascii="Calibri"/>
                            <w:w w:val="95"/>
                            <w:sz w:val="20"/>
                          </w:rPr>
                          <w:t>1.5</w:t>
                        </w:r>
                      </w:p>
                      <w:p w14:paraId="13B13EB1" w14:textId="77777777" w:rsidR="00921F27" w:rsidRDefault="00921F27">
                        <w:pPr>
                          <w:spacing w:before="9"/>
                          <w:rPr>
                            <w:rFonts w:ascii="Times New Roman"/>
                            <w:sz w:val="20"/>
                          </w:rPr>
                        </w:pPr>
                      </w:p>
                      <w:p w14:paraId="11BEC626" w14:textId="77777777" w:rsidR="00921F27" w:rsidRDefault="00921F27">
                        <w:pPr>
                          <w:ind w:left="131"/>
                          <w:jc w:val="center"/>
                          <w:rPr>
                            <w:rFonts w:ascii="Calibri"/>
                            <w:sz w:val="20"/>
                          </w:rPr>
                        </w:pPr>
                        <w:r>
                          <w:rPr>
                            <w:rFonts w:ascii="Calibri"/>
                            <w:w w:val="99"/>
                            <w:sz w:val="20"/>
                          </w:rPr>
                          <w:t>1</w:t>
                        </w:r>
                      </w:p>
                      <w:p w14:paraId="5EC45BF8" w14:textId="77777777" w:rsidR="00921F27" w:rsidRDefault="00921F27">
                        <w:pPr>
                          <w:spacing w:before="9"/>
                          <w:rPr>
                            <w:rFonts w:ascii="Times New Roman"/>
                            <w:sz w:val="20"/>
                          </w:rPr>
                        </w:pPr>
                      </w:p>
                      <w:p w14:paraId="2E0933D4" w14:textId="77777777" w:rsidR="00921F27" w:rsidRDefault="00921F27">
                        <w:pPr>
                          <w:ind w:right="18"/>
                          <w:jc w:val="center"/>
                          <w:rPr>
                            <w:rFonts w:ascii="Calibri"/>
                            <w:sz w:val="20"/>
                          </w:rPr>
                        </w:pPr>
                        <w:r>
                          <w:rPr>
                            <w:rFonts w:ascii="Calibri"/>
                            <w:w w:val="95"/>
                            <w:sz w:val="20"/>
                          </w:rPr>
                          <w:t>0.5</w:t>
                        </w:r>
                      </w:p>
                      <w:p w14:paraId="321613B9" w14:textId="77777777" w:rsidR="00921F27" w:rsidRDefault="00921F27">
                        <w:pPr>
                          <w:spacing w:before="9"/>
                          <w:rPr>
                            <w:rFonts w:ascii="Times New Roman"/>
                            <w:sz w:val="20"/>
                          </w:rPr>
                        </w:pPr>
                      </w:p>
                      <w:p w14:paraId="13FF7388" w14:textId="77777777" w:rsidR="00921F27" w:rsidRDefault="00921F27">
                        <w:pPr>
                          <w:spacing w:line="240" w:lineRule="exact"/>
                          <w:ind w:left="131"/>
                          <w:jc w:val="center"/>
                          <w:rPr>
                            <w:rFonts w:ascii="Calibri"/>
                            <w:sz w:val="20"/>
                          </w:rPr>
                        </w:pPr>
                        <w:r>
                          <w:rPr>
                            <w:rFonts w:ascii="Calibri"/>
                            <w:w w:val="99"/>
                            <w:sz w:val="20"/>
                          </w:rPr>
                          <w:t>0</w:t>
                        </w:r>
                      </w:p>
                    </w:txbxContent>
                  </v:textbox>
                </v:shape>
                <v:shape id="Text Box 243" o:spid="_x0000_s1376" type="#_x0000_t202" style="position:absolute;left:4971;top:4049;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hgaMxAAA&#10;ANwAAAAPAAAAZHJzL2Rvd25yZXYueG1sRI9Ba8JAFITvgv9heYI33SgoGl1FikJBKI3x0ONr9pks&#10;Zt+m2a3Gf98tCB6HmfmGWW87W4sbtd44VjAZJyCIC6cNlwrO+WG0AOEDssbaMSl4kIftpt9bY6rd&#10;nTO6nUIpIoR9igqqEJpUSl9UZNGPXUMcvYtrLYYo21LqFu8Rbms5TZK5tGg4LlTY0FtFxfX0axXs&#10;vjjbm5+P78/skpk8XyZ8nF+VGg663QpEoC68ws/2u1YwXc7g/0w8AnLz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YGjMQAAADcAAAADwAAAAAAAAAAAAAAAACXAgAAZHJzL2Rv&#10;d25yZXYueG1sUEsFBgAAAAAEAAQA9QAAAIgDAAAAAA==&#10;" filled="f" stroked="f">
                  <v:textbox inset="0,0,0,0">
                    <w:txbxContent>
                      <w:p w14:paraId="778C3FCE" w14:textId="77777777" w:rsidR="00921F27" w:rsidRDefault="00921F27">
                        <w:pPr>
                          <w:spacing w:line="199" w:lineRule="exact"/>
                          <w:rPr>
                            <w:rFonts w:ascii="Calibri"/>
                            <w:sz w:val="20"/>
                          </w:rPr>
                        </w:pPr>
                        <w:r>
                          <w:rPr>
                            <w:rFonts w:ascii="Calibri"/>
                            <w:sz w:val="20"/>
                          </w:rPr>
                          <w:t>First</w:t>
                        </w:r>
                      </w:p>
                    </w:txbxContent>
                  </v:textbox>
                </v:shape>
                <v:shape id="Text Box 242" o:spid="_x0000_s1377" type="#_x0000_t202" style="position:absolute;left:5926;top:4049;width:61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VJj7xQAA&#10;ANwAAAAPAAAAZHJzL2Rvd25yZXYueG1sRI9Ba8JAFITvQv/D8oTezEYPoUZXkVJBKBRjPHh8zT6T&#10;xezbmF01/fduodDjMDPfMMv1YFtxp94bxwqmSQqCuHLacK3gWG4nbyB8QNbYOiYFP+RhvXoZLTHX&#10;7sEF3Q+hFhHCPkcFTQhdLqWvGrLoE9cRR+/seoshyr6WusdHhNtWztI0kxYNx4UGO3pvqLocblbB&#10;5sTFh7l+fe+Lc2HKcp7yZ3ZR6nU8bBYgAg3hP/zX3mkFs3kGv2fiEZCrJ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JUmPvFAAAA3AAAAA8AAAAAAAAAAAAAAAAAlwIAAGRycy9k&#10;b3ducmV2LnhtbFBLBQYAAAAABAAEAPUAAACJAwAAAAA=&#10;" filled="f" stroked="f">
                  <v:textbox inset="0,0,0,0">
                    <w:txbxContent>
                      <w:p w14:paraId="64D89577" w14:textId="77777777" w:rsidR="00921F27" w:rsidRDefault="00921F27">
                        <w:pPr>
                          <w:spacing w:line="199" w:lineRule="exact"/>
                          <w:rPr>
                            <w:rFonts w:ascii="Calibri"/>
                            <w:sz w:val="20"/>
                          </w:rPr>
                        </w:pPr>
                        <w:r>
                          <w:rPr>
                            <w:rFonts w:ascii="Calibri"/>
                            <w:sz w:val="20"/>
                          </w:rPr>
                          <w:t>Second</w:t>
                        </w:r>
                      </w:p>
                    </w:txbxContent>
                  </v:textbox>
                </v:shape>
                <v:shape id="Text Box 241" o:spid="_x0000_s1378" type="#_x0000_t202" style="position:absolute;left:7063;top:4049;width:444;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GD1gxQAA&#10;ANwAAAAPAAAAZHJzL2Rvd25yZXYueG1sRI9Ba8JAFITvBf/D8oTe6kYP1kRXEWlBKEhjevD4zD6T&#10;xezbmF01/vtuQehxmJlvmMWqt424UeeNYwXjUQKCuHTacKXgp/h8m4HwAVlj45gUPMjDajl4WWCm&#10;3Z1zuu1DJSKEfYYK6hDaTEpf1mTRj1xLHL2T6yyGKLtK6g7vEW4bOUmSqbRoOC7U2NKmpvK8v1oF&#10;6wPnH+ayO37np9wURZrw1/Ss1OuwX89BBOrDf/jZ3moFk/Qd/s7EI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0YPWDFAAAA3AAAAA8AAAAAAAAAAAAAAAAAlwIAAGRycy9k&#10;b3ducmV2LnhtbFBLBQYAAAAABAAEAPUAAACJAwAAAAA=&#10;" filled="f" stroked="f">
                  <v:textbox inset="0,0,0,0">
                    <w:txbxContent>
                      <w:p w14:paraId="4564CFDF" w14:textId="77777777" w:rsidR="00921F27" w:rsidRDefault="00921F27">
                        <w:pPr>
                          <w:spacing w:line="199" w:lineRule="exact"/>
                          <w:rPr>
                            <w:rFonts w:ascii="Calibri"/>
                            <w:sz w:val="20"/>
                          </w:rPr>
                        </w:pPr>
                        <w:r>
                          <w:rPr>
                            <w:rFonts w:ascii="Calibri"/>
                            <w:sz w:val="20"/>
                          </w:rPr>
                          <w:t>Third</w:t>
                        </w:r>
                      </w:p>
                    </w:txbxContent>
                  </v:textbox>
                </v:shape>
                <v:shape id="Text Box 240" o:spid="_x0000_s1379" type="#_x0000_t202" style="position:absolute;left:8055;top:4049;width:564;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h6kSwAAA&#10;ANwAAAAPAAAAZHJzL2Rvd25yZXYueG1sRE9Ni8IwEL0v+B/CCN7WVA+i1SgiCoIg1u5hj2MztsFm&#10;Upuo3X+/OQgeH+97sepsLZ7UeuNYwWiYgCAunDZcKvjJd99TED4ga6wdk4I/8rBa9r4WmGr34oye&#10;51CKGMI+RQVVCE0qpS8qsuiHriGO3NW1FkOEbSl1i68Ybms5TpKJtGg4NlTY0Kai4nZ+WAXrX862&#10;5n68nLJrZvJ8lvBhclNq0O/WcxCBuvARv917rWA8i2vjmXgE5PI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h6kSwAAAANwAAAAPAAAAAAAAAAAAAAAAAJcCAABkcnMvZG93bnJl&#10;di54bWxQSwUGAAAAAAQABAD1AAAAhAMAAAAA&#10;" filled="f" stroked="f">
                  <v:textbox inset="0,0,0,0">
                    <w:txbxContent>
                      <w:p w14:paraId="31EB64EE" w14:textId="77777777" w:rsidR="00921F27" w:rsidRDefault="00921F27">
                        <w:pPr>
                          <w:spacing w:line="199" w:lineRule="exact"/>
                          <w:rPr>
                            <w:rFonts w:ascii="Calibri"/>
                            <w:sz w:val="20"/>
                          </w:rPr>
                        </w:pPr>
                        <w:r>
                          <w:rPr>
                            <w:rFonts w:ascii="Calibri"/>
                            <w:sz w:val="20"/>
                          </w:rPr>
                          <w:t>Fourth</w:t>
                        </w:r>
                      </w:p>
                    </w:txbxContent>
                  </v:textbox>
                </v:shape>
                <v:shape id="Text Box 239" o:spid="_x0000_s1380" type="#_x0000_t202" style="position:absolute;left:9194;top:4049;width:39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ywyJxAAA&#10;ANwAAAAPAAAAZHJzL2Rvd25yZXYueG1sRI9Ba8JAFITvBf/D8oTe6kYPYqKriFgQCqUxHjw+s89k&#10;Mfs2za6a/vuuIHgcZuYbZrHqbSNu1HnjWMF4lIAgLp02XCk4FJ8fMxA+IGtsHJOCP/KwWg7eFphp&#10;d+ecbvtQiQhhn6GCOoQ2k9KXNVn0I9cSR+/sOoshyq6SusN7hNtGTpJkKi0ajgs1trSpqbzsr1bB&#10;+sj51vx+n37yc26KIk34a3pR6n3Yr+cgAvXhFX62d1rBJE3hcSYeAbn8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w8sMicQAAADcAAAADwAAAAAAAAAAAAAAAACXAgAAZHJzL2Rv&#10;d25yZXYueG1sUEsFBgAAAAAEAAQA9QAAAIgDAAAAAA==&#10;" filled="f" stroked="f">
                  <v:textbox inset="0,0,0,0">
                    <w:txbxContent>
                      <w:p w14:paraId="45073E61" w14:textId="77777777" w:rsidR="00921F27" w:rsidRDefault="00921F27">
                        <w:pPr>
                          <w:spacing w:line="199" w:lineRule="exact"/>
                          <w:rPr>
                            <w:rFonts w:ascii="Calibri"/>
                            <w:sz w:val="20"/>
                          </w:rPr>
                        </w:pPr>
                        <w:r>
                          <w:rPr>
                            <w:rFonts w:ascii="Calibri"/>
                            <w:sz w:val="20"/>
                          </w:rPr>
                          <w:t>Fifth</w:t>
                        </w:r>
                      </w:p>
                    </w:txbxContent>
                  </v:textbox>
                </v:shape>
                <v:shape id="Text Box 238" o:spid="_x0000_s1381" type="#_x0000_t202" style="position:absolute;left:10233;top:4049;width:41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Gj8OwQAA&#10;ANwAAAAPAAAAZHJzL2Rvd25yZXYueG1sRE/Pa8IwFL4P/B/CE3abiRvIrEYR2UAYiLUePD6bZxts&#10;Xromavffm4Ow48f3e77sXSNu1AXrWcN4pEAQl95YrjQciu+3TxAhIhtsPJOGPwqwXAxe5pgZf+ec&#10;bvtYiRTCIUMNdYxtJmUoa3IYRr4lTtzZdw5jgl0lTYf3FO4a+a7URDq0nBpqbGldU3nZX52G1ZHz&#10;L/u7Pe3yc26LYqr4Z3LR+nXYr2YgIvXxX/x0b4yGD5XmpzPpCMjF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zBo/DsEAAADcAAAADwAAAAAAAAAAAAAAAACXAgAAZHJzL2Rvd25y&#10;ZXYueG1sUEsFBgAAAAAEAAQA9QAAAIUDAAAAAA==&#10;" filled="f" stroked="f">
                  <v:textbox inset="0,0,0,0">
                    <w:txbxContent>
                      <w:p w14:paraId="519D9C46" w14:textId="77777777" w:rsidR="00921F27" w:rsidRDefault="00921F27">
                        <w:pPr>
                          <w:spacing w:line="199" w:lineRule="exact"/>
                          <w:rPr>
                            <w:rFonts w:ascii="Calibri"/>
                            <w:sz w:val="20"/>
                          </w:rPr>
                        </w:pPr>
                        <w:r>
                          <w:rPr>
                            <w:rFonts w:ascii="Calibri"/>
                            <w:sz w:val="20"/>
                          </w:rPr>
                          <w:t>Sixth</w:t>
                        </w:r>
                      </w:p>
                    </w:txbxContent>
                  </v:textbox>
                </v:shape>
                <w10:wrap type="topAndBottom" anchorx="margin"/>
              </v:group>
            </w:pict>
          </mc:Fallback>
        </mc:AlternateContent>
      </w:r>
    </w:p>
    <w:p w14:paraId="2529C486" w14:textId="77777777" w:rsidR="00761D1E" w:rsidRDefault="00761D1E" w:rsidP="00FC2570">
      <w:pPr>
        <w:spacing w:before="43"/>
        <w:ind w:right="540"/>
        <w:rPr>
          <w:rFonts w:ascii="Times New Roman"/>
        </w:rPr>
      </w:pPr>
    </w:p>
    <w:p w14:paraId="4E6510C3" w14:textId="77777777" w:rsidR="00C47DC1" w:rsidRDefault="00906598" w:rsidP="00FC2570">
      <w:pPr>
        <w:spacing w:before="43"/>
        <w:ind w:right="540"/>
        <w:jc w:val="center"/>
        <w:rPr>
          <w:rFonts w:ascii="Times New Roman"/>
        </w:rPr>
      </w:pPr>
      <w:r>
        <w:rPr>
          <w:rFonts w:ascii="Times New Roman"/>
        </w:rPr>
        <w:t>Figure 1, Survey Question 1a: What grade are you currently teaching?</w:t>
      </w:r>
    </w:p>
    <w:p w14:paraId="1640D8A4" w14:textId="77777777" w:rsidR="00C47DC1" w:rsidRPr="00872786" w:rsidRDefault="00872786" w:rsidP="00FC2570">
      <w:pPr>
        <w:spacing w:before="240" w:line="360" w:lineRule="auto"/>
        <w:ind w:left="540" w:right="540" w:firstLine="360"/>
        <w:jc w:val="both"/>
        <w:rPr>
          <w:rFonts w:ascii="Times New Roman"/>
          <w:sz w:val="20"/>
        </w:rPr>
      </w:pPr>
      <w:r>
        <w:rPr>
          <w:rFonts w:ascii="Times New Roman"/>
          <w:b/>
          <w:i/>
        </w:rPr>
        <w:t xml:space="preserve">Purpose: </w:t>
      </w:r>
      <w:r w:rsidR="00906598">
        <w:rPr>
          <w:rFonts w:ascii="Times New Roman"/>
        </w:rPr>
        <w:t>The grade level currently being taught by the educator provided</w:t>
      </w:r>
      <w:r w:rsidR="009666C2">
        <w:rPr>
          <w:rFonts w:ascii="Times New Roman"/>
        </w:rPr>
        <w:t xml:space="preserve"> </w:t>
      </w:r>
      <w:r w:rsidR="00906598">
        <w:rPr>
          <w:rFonts w:ascii="Times New Roman"/>
        </w:rPr>
        <w:t xml:space="preserve">insight into which grade level educators were using grade level retention and provided credibility of the teachers being surveyed. The majority of the subjects who responded, three total, were </w:t>
      </w:r>
      <w:r w:rsidR="00906598" w:rsidRPr="002C3C86">
        <w:rPr>
          <w:rFonts w:ascii="Times New Roman"/>
          <w:noProof/>
        </w:rPr>
        <w:t>first</w:t>
      </w:r>
      <w:r w:rsidR="002C3C86">
        <w:rPr>
          <w:rFonts w:ascii="Times New Roman"/>
          <w:noProof/>
        </w:rPr>
        <w:t>-</w:t>
      </w:r>
      <w:r w:rsidR="00906598" w:rsidRPr="002C3C86">
        <w:rPr>
          <w:rFonts w:ascii="Times New Roman"/>
          <w:noProof/>
        </w:rPr>
        <w:t>grade</w:t>
      </w:r>
      <w:r w:rsidR="00906598">
        <w:rPr>
          <w:rFonts w:ascii="Times New Roman"/>
        </w:rPr>
        <w:t xml:space="preserve"> teachers. Two were </w:t>
      </w:r>
      <w:r w:rsidR="00906598" w:rsidRPr="002C3C86">
        <w:rPr>
          <w:rFonts w:ascii="Times New Roman"/>
          <w:noProof/>
        </w:rPr>
        <w:t>fourth</w:t>
      </w:r>
      <w:r w:rsidR="002C3C86">
        <w:rPr>
          <w:rFonts w:ascii="Times New Roman"/>
          <w:noProof/>
        </w:rPr>
        <w:t>-</w:t>
      </w:r>
      <w:r w:rsidR="00906598" w:rsidRPr="002C3C86">
        <w:rPr>
          <w:rFonts w:ascii="Times New Roman"/>
          <w:noProof/>
        </w:rPr>
        <w:t>grade</w:t>
      </w:r>
      <w:r w:rsidR="00906598">
        <w:rPr>
          <w:rFonts w:ascii="Times New Roman"/>
        </w:rPr>
        <w:t xml:space="preserve"> teachers and one each in grades two and three. Only seven out of the thirteen</w:t>
      </w:r>
      <w:r w:rsidR="009666C2">
        <w:rPr>
          <w:rFonts w:ascii="Times New Roman"/>
        </w:rPr>
        <w:t xml:space="preserve"> </w:t>
      </w:r>
      <w:r w:rsidR="00906598">
        <w:rPr>
          <w:rFonts w:ascii="Times New Roman"/>
        </w:rPr>
        <w:t>surveys</w:t>
      </w:r>
      <w:r w:rsidR="009666C2">
        <w:rPr>
          <w:rFonts w:ascii="Times New Roman"/>
        </w:rPr>
        <w:t xml:space="preserve"> </w:t>
      </w:r>
      <w:r w:rsidR="00906598">
        <w:rPr>
          <w:rFonts w:ascii="Times New Roman"/>
        </w:rPr>
        <w:t>returned</w:t>
      </w:r>
      <w:r w:rsidR="009666C2">
        <w:rPr>
          <w:rFonts w:ascii="Times New Roman"/>
        </w:rPr>
        <w:t xml:space="preserve"> </w:t>
      </w:r>
      <w:r w:rsidR="00906598">
        <w:rPr>
          <w:rFonts w:ascii="Times New Roman"/>
        </w:rPr>
        <w:t>contained</w:t>
      </w:r>
      <w:r w:rsidR="009666C2">
        <w:rPr>
          <w:rFonts w:ascii="Times New Roman"/>
        </w:rPr>
        <w:t xml:space="preserve"> </w:t>
      </w:r>
      <w:r w:rsidR="00906598">
        <w:rPr>
          <w:rFonts w:ascii="Times New Roman"/>
        </w:rPr>
        <w:t>the</w:t>
      </w:r>
      <w:r w:rsidR="009666C2">
        <w:rPr>
          <w:rFonts w:ascii="Times New Roman"/>
        </w:rPr>
        <w:t xml:space="preserve"> </w:t>
      </w:r>
      <w:r w:rsidR="00906598">
        <w:rPr>
          <w:rFonts w:ascii="Times New Roman"/>
        </w:rPr>
        <w:t>grade</w:t>
      </w:r>
      <w:r w:rsidR="009666C2">
        <w:rPr>
          <w:rFonts w:ascii="Times New Roman"/>
        </w:rPr>
        <w:t xml:space="preserve"> </w:t>
      </w:r>
      <w:r w:rsidR="00906598">
        <w:rPr>
          <w:rFonts w:ascii="Times New Roman"/>
        </w:rPr>
        <w:t>level</w:t>
      </w:r>
      <w:r w:rsidR="009666C2">
        <w:rPr>
          <w:rFonts w:ascii="Times New Roman"/>
        </w:rPr>
        <w:t xml:space="preserve"> </w:t>
      </w:r>
      <w:r w:rsidR="00906598">
        <w:rPr>
          <w:rFonts w:ascii="Times New Roman"/>
        </w:rPr>
        <w:t>currently</w:t>
      </w:r>
      <w:r w:rsidR="009666C2">
        <w:rPr>
          <w:rFonts w:ascii="Times New Roman"/>
        </w:rPr>
        <w:t xml:space="preserve"> </w:t>
      </w:r>
      <w:r w:rsidR="00906598">
        <w:rPr>
          <w:rFonts w:ascii="Times New Roman"/>
        </w:rPr>
        <w:t>being</w:t>
      </w:r>
      <w:r w:rsidR="00906598">
        <w:rPr>
          <w:rFonts w:ascii="Times New Roman"/>
          <w:spacing w:val="9"/>
        </w:rPr>
        <w:t xml:space="preserve"> </w:t>
      </w:r>
      <w:r w:rsidR="00906598">
        <w:rPr>
          <w:rFonts w:ascii="Times New Roman"/>
        </w:rPr>
        <w:t>taught.</w:t>
      </w:r>
      <w:r w:rsidR="00761D1E">
        <w:rPr>
          <w:rFonts w:ascii="Times New Roman"/>
          <w:sz w:val="20"/>
        </w:rPr>
        <w:t xml:space="preserve"> </w:t>
      </w:r>
      <w:r w:rsidR="00906598">
        <w:rPr>
          <w:rFonts w:ascii="Times New Roman"/>
        </w:rPr>
        <w:t>Therefore, the exact amount of teachers per grade level that responded is undeterminable.</w:t>
      </w:r>
    </w:p>
    <w:p w14:paraId="50C3D036" w14:textId="77777777" w:rsidR="00C47DC1" w:rsidRPr="00872786" w:rsidRDefault="00906598" w:rsidP="00FC2570">
      <w:pPr>
        <w:spacing w:before="240"/>
        <w:ind w:right="540"/>
        <w:jc w:val="center"/>
        <w:rPr>
          <w:rFonts w:ascii="Times New Roman"/>
          <w:b/>
        </w:rPr>
      </w:pPr>
      <w:r w:rsidRPr="00872786">
        <w:rPr>
          <w:rFonts w:ascii="Times New Roman"/>
          <w:b/>
        </w:rPr>
        <w:t>Survey question 1b: How many years of teaching experience do you</w:t>
      </w:r>
      <w:r w:rsidR="00761D1E" w:rsidRPr="00872786">
        <w:rPr>
          <w:rFonts w:ascii="Times New Roman"/>
          <w:b/>
        </w:rPr>
        <w:t xml:space="preserve"> </w:t>
      </w:r>
      <w:r w:rsidRPr="00872786">
        <w:rPr>
          <w:rFonts w:ascii="Times New Roman"/>
          <w:b/>
        </w:rPr>
        <w:t>have?</w:t>
      </w:r>
    </w:p>
    <w:p w14:paraId="03179025" w14:textId="77777777" w:rsidR="00C47DC1" w:rsidRDefault="00872786" w:rsidP="00FC2570">
      <w:pPr>
        <w:pStyle w:val="BodyText"/>
        <w:spacing w:before="10"/>
        <w:ind w:right="540"/>
        <w:rPr>
          <w:rFonts w:ascii="Times New Roman"/>
          <w:sz w:val="22"/>
        </w:rPr>
      </w:pPr>
      <w:r>
        <w:rPr>
          <w:noProof/>
        </w:rPr>
        <mc:AlternateContent>
          <mc:Choice Requires="wpg">
            <w:drawing>
              <wp:anchor distT="0" distB="0" distL="114300" distR="114300" simplePos="0" relativeHeight="503178664" behindDoc="1" locked="0" layoutInCell="1" allowOverlap="1" wp14:anchorId="39CDCD49" wp14:editId="274945FC">
                <wp:simplePos x="0" y="0"/>
                <wp:positionH relativeFrom="page">
                  <wp:posOffset>2431283</wp:posOffset>
                </wp:positionH>
                <wp:positionV relativeFrom="paragraph">
                  <wp:posOffset>33655</wp:posOffset>
                </wp:positionV>
                <wp:extent cx="2941955" cy="1409700"/>
                <wp:effectExtent l="1905" t="3175" r="8890" b="6350"/>
                <wp:wrapNone/>
                <wp:docPr id="244"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1955" cy="1409700"/>
                          <a:chOff x="4068" y="-2200"/>
                          <a:chExt cx="4633" cy="2220"/>
                        </a:xfrm>
                      </wpg:grpSpPr>
                      <wps:wsp>
                        <wps:cNvPr id="245" name="Line 234"/>
                        <wps:cNvCnPr>
                          <a:cxnSpLocks noChangeShapeType="1"/>
                        </wps:cNvCnPr>
                        <wps:spPr bwMode="auto">
                          <a:xfrm>
                            <a:off x="4075" y="12"/>
                            <a:ext cx="4618"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246" name="Rectangle 233"/>
                        <wps:cNvSpPr>
                          <a:spLocks noChangeArrowheads="1"/>
                        </wps:cNvSpPr>
                        <wps:spPr bwMode="auto">
                          <a:xfrm>
                            <a:off x="4105" y="-2193"/>
                            <a:ext cx="4547" cy="2171"/>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Text Box 232"/>
                        <wps:cNvSpPr txBox="1">
                          <a:spLocks noChangeArrowheads="1"/>
                        </wps:cNvSpPr>
                        <wps:spPr bwMode="auto">
                          <a:xfrm>
                            <a:off x="4235" y="-2063"/>
                            <a:ext cx="12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A0F0E" w14:textId="77777777" w:rsidR="00921F27" w:rsidRDefault="00921F27">
                              <w:pPr>
                                <w:spacing w:line="203" w:lineRule="exact"/>
                                <w:rPr>
                                  <w:rFonts w:ascii="Calibri"/>
                                  <w:sz w:val="20"/>
                                </w:rPr>
                              </w:pPr>
                              <w:r>
                                <w:rPr>
                                  <w:rFonts w:ascii="Calibri"/>
                                  <w:w w:val="99"/>
                                  <w:sz w:val="20"/>
                                </w:rPr>
                                <w:t>4</w:t>
                              </w:r>
                            </w:p>
                            <w:p w14:paraId="2B806AF2" w14:textId="77777777" w:rsidR="00921F27" w:rsidRDefault="00921F27">
                              <w:pPr>
                                <w:spacing w:before="118"/>
                                <w:rPr>
                                  <w:rFonts w:ascii="Calibri"/>
                                  <w:sz w:val="20"/>
                                </w:rPr>
                              </w:pPr>
                              <w:r>
                                <w:rPr>
                                  <w:rFonts w:ascii="Calibri"/>
                                  <w:w w:val="99"/>
                                  <w:sz w:val="20"/>
                                </w:rPr>
                                <w:t>3</w:t>
                              </w:r>
                            </w:p>
                            <w:p w14:paraId="78939E1A" w14:textId="77777777" w:rsidR="00921F27" w:rsidRDefault="00921F27">
                              <w:pPr>
                                <w:spacing w:before="118"/>
                                <w:rPr>
                                  <w:rFonts w:ascii="Calibri"/>
                                  <w:sz w:val="20"/>
                                </w:rPr>
                              </w:pPr>
                              <w:r>
                                <w:rPr>
                                  <w:rFonts w:ascii="Calibri"/>
                                  <w:w w:val="99"/>
                                  <w:sz w:val="20"/>
                                </w:rPr>
                                <w:t>2</w:t>
                              </w:r>
                            </w:p>
                            <w:p w14:paraId="522543A1" w14:textId="77777777" w:rsidR="00921F27" w:rsidRDefault="00921F27">
                              <w:pPr>
                                <w:spacing w:before="118"/>
                                <w:rPr>
                                  <w:rFonts w:ascii="Calibri"/>
                                  <w:sz w:val="20"/>
                                </w:rPr>
                              </w:pPr>
                              <w:r>
                                <w:rPr>
                                  <w:rFonts w:ascii="Calibri"/>
                                  <w:w w:val="99"/>
                                  <w:sz w:val="20"/>
                                </w:rPr>
                                <w:t>1</w:t>
                              </w:r>
                            </w:p>
                            <w:p w14:paraId="7AA05ED0" w14:textId="77777777" w:rsidR="00921F27" w:rsidRDefault="00921F27">
                              <w:pPr>
                                <w:spacing w:before="118" w:line="240"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248" name="Text Box 231"/>
                        <wps:cNvSpPr txBox="1">
                          <a:spLocks noChangeArrowheads="1"/>
                        </wps:cNvSpPr>
                        <wps:spPr bwMode="auto">
                          <a:xfrm>
                            <a:off x="4812" y="-355"/>
                            <a:ext cx="22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DE04C" w14:textId="77777777" w:rsidR="00921F27" w:rsidRDefault="00921F27">
                              <w:pPr>
                                <w:spacing w:line="199" w:lineRule="exact"/>
                                <w:rPr>
                                  <w:rFonts w:ascii="Calibri"/>
                                  <w:sz w:val="20"/>
                                </w:rPr>
                              </w:pPr>
                              <w:r>
                                <w:rPr>
                                  <w:rFonts w:ascii="Calibri"/>
                                  <w:sz w:val="20"/>
                                </w:rPr>
                                <w:t>&lt;1</w:t>
                              </w:r>
                            </w:p>
                          </w:txbxContent>
                        </wps:txbx>
                        <wps:bodyPr rot="0" vert="horz" wrap="square" lIns="0" tIns="0" rIns="0" bIns="0" anchor="t" anchorCtr="0" upright="1">
                          <a:noAutofit/>
                        </wps:bodyPr>
                      </wps:wsp>
                      <wps:wsp>
                        <wps:cNvPr id="249" name="Text Box 230"/>
                        <wps:cNvSpPr txBox="1">
                          <a:spLocks noChangeArrowheads="1"/>
                        </wps:cNvSpPr>
                        <wps:spPr bwMode="auto">
                          <a:xfrm>
                            <a:off x="5563" y="-355"/>
                            <a:ext cx="28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6A258" w14:textId="77777777" w:rsidR="00921F27" w:rsidRDefault="00921F27">
                              <w:pPr>
                                <w:spacing w:line="199" w:lineRule="exact"/>
                                <w:rPr>
                                  <w:rFonts w:ascii="Calibri"/>
                                  <w:sz w:val="20"/>
                                </w:rPr>
                              </w:pPr>
                              <w:r>
                                <w:rPr>
                                  <w:rFonts w:ascii="Calibri"/>
                                  <w:sz w:val="20"/>
                                </w:rPr>
                                <w:t>1-5</w:t>
                              </w:r>
                            </w:p>
                          </w:txbxContent>
                        </wps:txbx>
                        <wps:bodyPr rot="0" vert="horz" wrap="square" lIns="0" tIns="0" rIns="0" bIns="0" anchor="t" anchorCtr="0" upright="1">
                          <a:noAutofit/>
                        </wps:bodyPr>
                      </wps:wsp>
                      <wps:wsp>
                        <wps:cNvPr id="250" name="Text Box 229"/>
                        <wps:cNvSpPr txBox="1">
                          <a:spLocks noChangeArrowheads="1"/>
                        </wps:cNvSpPr>
                        <wps:spPr bwMode="auto">
                          <a:xfrm>
                            <a:off x="6294" y="-355"/>
                            <a:ext cx="1918"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85445" w14:textId="77777777" w:rsidR="00921F27" w:rsidRDefault="00921F27">
                              <w:pPr>
                                <w:tabs>
                                  <w:tab w:val="left" w:pos="731"/>
                                  <w:tab w:val="left" w:pos="1595"/>
                                </w:tabs>
                                <w:spacing w:line="199" w:lineRule="exact"/>
                                <w:rPr>
                                  <w:rFonts w:ascii="Calibri"/>
                                  <w:sz w:val="20"/>
                                </w:rPr>
                              </w:pPr>
                              <w:r>
                                <w:rPr>
                                  <w:rFonts w:ascii="Calibri"/>
                                  <w:sz w:val="20"/>
                                </w:rPr>
                                <w:t>6-10</w:t>
                              </w:r>
                              <w:r>
                                <w:rPr>
                                  <w:rFonts w:ascii="Calibri"/>
                                  <w:sz w:val="20"/>
                                </w:rPr>
                                <w:tab/>
                                <w:t>11-20</w:t>
                              </w:r>
                              <w:r>
                                <w:rPr>
                                  <w:rFonts w:ascii="Calibri"/>
                                  <w:sz w:val="20"/>
                                </w:rPr>
                                <w:tab/>
                                <w:t>&gt;2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DCD49" id="Group 228" o:spid="_x0000_s1382" style="position:absolute;margin-left:191.45pt;margin-top:2.65pt;width:231.65pt;height:111pt;z-index:-137816;mso-position-horizontal-relative:page;mso-position-vertical-relative:text" coordorigin="4068,-2200" coordsize="4633,22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">
                <v:line id="Line 234" o:spid="_x0000_s1383" style="position:absolute;visibility:visible;mso-wrap-style:square" from="4075,12" to="8693,1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sq4VcIAAADcAAAADwAAAGRycy9kb3ducmV2LnhtbESPwWrDMBBE74X8g9hAbo0Uk9bGiRJC&#10;waTXJia9LtbWNrFWxlJt5++rQqHHYWbeMPvjbDsx0uBbxxo2awWCuHKm5VpDeS2eMxA+IBvsHJOG&#10;B3k4HhZPe8yNm/iDxkuoRYSwz1FDE0KfS+mrhiz6teuJo/flBoshyqGWZsApwm0nE6VepcWW40KD&#10;Pb01VN0v31aDv92SQpXT+cqfaZr1qGoTSq1Xy/m0AxFoDv/hv/a70ZBsX+D3TDwC8vA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Dsq4VcIAAADcAAAADwAAAAAAAAAAAAAA&#10;AAChAgAAZHJzL2Rvd25yZXYueG1sUEsFBgAAAAAEAAQA+QAAAJADAAAAAA==&#10;" strokecolor="#ff0101" strokeweight=".72pt"/>
                <v:rect id="Rectangle 233" o:spid="_x0000_s1384" style="position:absolute;left:4105;top:-2193;width:4547;height:217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xcOLxQAA&#10;ANwAAAAPAAAAZHJzL2Rvd25yZXYueG1sRI/NasMwEITvhbyD2EBujRSThOJGCSW0JadAfqA9bq2t&#10;bWqtHEm1nbePAoUeh5n5hlltBtuIjnyoHWuYTRUI4sKZmksN59Pb4xOIEJENNo5Jw5UCbNajhxXm&#10;xvV8oO4YS5EgHHLUUMXY5lKGoiKLYepa4uR9O28xJulLaTz2CW4bmSm1lBZrTgsVtrStqPg5/loN&#10;+6269LuvD7/Yv3P2WXeqm2evWk/Gw8sziEhD/A//tXdGQzZfwv1MOgJyf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fFw4vFAAAA3AAAAA8AAAAAAAAAAAAAAAAAlwIAAGRycy9k&#10;b3ducmV2LnhtbFBLBQYAAAAABAAEAPUAAACJAwAAAAA=&#10;" filled="f" strokecolor="#878787"/>
                <v:shape id="Text Box 232" o:spid="_x0000_s1385" type="#_x0000_t202" style="position:absolute;left:4235;top:-2063;width:121;height:164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eBEnxgAA&#10;ANwAAAAPAAAAZHJzL2Rvd25yZXYueG1sRI9Ba8JAFITvhf6H5RW81U1FtKZZRUoLQkEa48HjM/uS&#10;LGbfptlV03/vFoQeh5n5hslWg23FhXpvHCt4GScgiEunDdcK9sXn8ysIH5A1to5JwS95WC0fHzJM&#10;tbtyTpddqEWEsE9RQRNCl0rpy4Ys+rHriKNXud5iiLKvpe7xGuG2lZMkmUmLhuNCgx29N1Sedmer&#10;YH3g/MP8bI/feZWbolgk/DU7KTV6GtZvIAIN4T98b2+0gsl0Dn9n4hGQy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jeBEnxgAAANwAAAAPAAAAAAAAAAAAAAAAAJcCAABkcnMv&#10;ZG93bnJldi54bWxQSwUGAAAAAAQABAD1AAAAigMAAAAA&#10;" filled="f" stroked="f">
                  <v:textbox inset="0,0,0,0">
                    <w:txbxContent>
                      <w:p w14:paraId="3FDA0F0E" w14:textId="77777777" w:rsidR="00921F27" w:rsidRDefault="00921F27">
                        <w:pPr>
                          <w:spacing w:line="203" w:lineRule="exact"/>
                          <w:rPr>
                            <w:rFonts w:ascii="Calibri"/>
                            <w:sz w:val="20"/>
                          </w:rPr>
                        </w:pPr>
                        <w:r>
                          <w:rPr>
                            <w:rFonts w:ascii="Calibri"/>
                            <w:w w:val="99"/>
                            <w:sz w:val="20"/>
                          </w:rPr>
                          <w:t>4</w:t>
                        </w:r>
                      </w:p>
                      <w:p w14:paraId="2B806AF2" w14:textId="77777777" w:rsidR="00921F27" w:rsidRDefault="00921F27">
                        <w:pPr>
                          <w:spacing w:before="118"/>
                          <w:rPr>
                            <w:rFonts w:ascii="Calibri"/>
                            <w:sz w:val="20"/>
                          </w:rPr>
                        </w:pPr>
                        <w:r>
                          <w:rPr>
                            <w:rFonts w:ascii="Calibri"/>
                            <w:w w:val="99"/>
                            <w:sz w:val="20"/>
                          </w:rPr>
                          <w:t>3</w:t>
                        </w:r>
                      </w:p>
                      <w:p w14:paraId="78939E1A" w14:textId="77777777" w:rsidR="00921F27" w:rsidRDefault="00921F27">
                        <w:pPr>
                          <w:spacing w:before="118"/>
                          <w:rPr>
                            <w:rFonts w:ascii="Calibri"/>
                            <w:sz w:val="20"/>
                          </w:rPr>
                        </w:pPr>
                        <w:r>
                          <w:rPr>
                            <w:rFonts w:ascii="Calibri"/>
                            <w:w w:val="99"/>
                            <w:sz w:val="20"/>
                          </w:rPr>
                          <w:t>2</w:t>
                        </w:r>
                      </w:p>
                      <w:p w14:paraId="522543A1" w14:textId="77777777" w:rsidR="00921F27" w:rsidRDefault="00921F27">
                        <w:pPr>
                          <w:spacing w:before="118"/>
                          <w:rPr>
                            <w:rFonts w:ascii="Calibri"/>
                            <w:sz w:val="20"/>
                          </w:rPr>
                        </w:pPr>
                        <w:r>
                          <w:rPr>
                            <w:rFonts w:ascii="Calibri"/>
                            <w:w w:val="99"/>
                            <w:sz w:val="20"/>
                          </w:rPr>
                          <w:t>1</w:t>
                        </w:r>
                      </w:p>
                      <w:p w14:paraId="7AA05ED0" w14:textId="77777777" w:rsidR="00921F27" w:rsidRDefault="00921F27">
                        <w:pPr>
                          <w:spacing w:before="118" w:line="240" w:lineRule="exact"/>
                          <w:rPr>
                            <w:rFonts w:ascii="Calibri"/>
                            <w:sz w:val="20"/>
                          </w:rPr>
                        </w:pPr>
                        <w:r>
                          <w:rPr>
                            <w:rFonts w:ascii="Calibri"/>
                            <w:w w:val="99"/>
                            <w:sz w:val="20"/>
                          </w:rPr>
                          <w:t>0</w:t>
                        </w:r>
                      </w:p>
                    </w:txbxContent>
                  </v:textbox>
                </v:shape>
                <v:shape id="Text Box 231" o:spid="_x0000_s1386" type="#_x0000_t202" style="position:absolute;left:4812;top:-355;width:224;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54VVwQAA&#10;ANwAAAAPAAAAZHJzL2Rvd25yZXYueG1sRE9Ni8IwEL0v+B/CCN7WVBFZq1FEdkFYEGs9eBybsQ02&#10;k9pE7f57cxD2+Hjfi1Vna/Gg1hvHCkbDBARx4bThUsEx//n8AuEDssbaMSn4Iw+rZe9jgal2T87o&#10;cQiliCHsU1RQhdCkUvqiIot+6BriyF1cazFE2JZSt/iM4baW4ySZSouGY0OFDW0qKq6Hu1WwPnH2&#10;bW678z67ZCbPZwn/Tq9KDfrdeg4iUBf+xW/3VisYT+LaeCYeAbl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0ueFVcEAAADcAAAADwAAAAAAAAAAAAAAAACXAgAAZHJzL2Rvd25y&#10;ZXYueG1sUEsFBgAAAAAEAAQA9QAAAIUDAAAAAA==&#10;" filled="f" stroked="f">
                  <v:textbox inset="0,0,0,0">
                    <w:txbxContent>
                      <w:p w14:paraId="54EDE04C" w14:textId="77777777" w:rsidR="00921F27" w:rsidRDefault="00921F27">
                        <w:pPr>
                          <w:spacing w:line="199" w:lineRule="exact"/>
                          <w:rPr>
                            <w:rFonts w:ascii="Calibri"/>
                            <w:sz w:val="20"/>
                          </w:rPr>
                        </w:pPr>
                        <w:r>
                          <w:rPr>
                            <w:rFonts w:ascii="Calibri"/>
                            <w:sz w:val="20"/>
                          </w:rPr>
                          <w:t>&lt;1</w:t>
                        </w:r>
                      </w:p>
                    </w:txbxContent>
                  </v:textbox>
                </v:shape>
                <v:shape id="Text Box 230" o:spid="_x0000_s1387" type="#_x0000_t202" style="position:absolute;left:5563;top:-355;width:285;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qyDOxAAA&#10;ANwAAAAPAAAAZHJzL2Rvd25yZXYueG1sRI9Ba8JAFITvgv9heYI33SgiGl1FikJBKI3x0ONr9pks&#10;Zt+m2a3Gf98tCB6HmfmGWW87W4sbtd44VjAZJyCIC6cNlwrO+WG0AOEDssbaMSl4kIftpt9bY6rd&#10;nTO6nUIpIoR9igqqEJpUSl9UZNGPXUMcvYtrLYYo21LqFu8Rbms5TZK5tGg4LlTY0FtFxfX0axXs&#10;vjjbm5+P78/skpk8XyZ8nF+VGg663QpEoC68ws/2u1YwnS3h/0w8AnLz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asgzsQAAADcAAAADwAAAAAAAAAAAAAAAACXAgAAZHJzL2Rv&#10;d25yZXYueG1sUEsFBgAAAAAEAAQA9QAAAIgDAAAAAA==&#10;" filled="f" stroked="f">
                  <v:textbox inset="0,0,0,0">
                    <w:txbxContent>
                      <w:p w14:paraId="7816A258" w14:textId="77777777" w:rsidR="00921F27" w:rsidRDefault="00921F27">
                        <w:pPr>
                          <w:spacing w:line="199" w:lineRule="exact"/>
                          <w:rPr>
                            <w:rFonts w:ascii="Calibri"/>
                            <w:sz w:val="20"/>
                          </w:rPr>
                        </w:pPr>
                        <w:r>
                          <w:rPr>
                            <w:rFonts w:ascii="Calibri"/>
                            <w:sz w:val="20"/>
                          </w:rPr>
                          <w:t>1-5</w:t>
                        </w:r>
                      </w:p>
                    </w:txbxContent>
                  </v:textbox>
                </v:shape>
                <v:shape id="Text Box 229" o:spid="_x0000_s1388" type="#_x0000_t202" style="position:absolute;left:6294;top:-355;width:1918;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SB+OwQAA&#10;ANwAAAAPAAAAZHJzL2Rvd25yZXYueG1sRE9Ni8IwEL0v+B/CCN7WVEFZq1FEdkFYEGs9eBybsQ02&#10;k9pE7f57cxD2+Hjfi1Vna/Gg1hvHCkbDBARx4bThUsEx//n8AuEDssbaMSn4Iw+rZe9jgal2T87o&#10;cQiliCHsU1RQhdCkUvqiIot+6BriyF1cazFE2JZSt/iM4baW4ySZSouGY0OFDW0qKq6Hu1WwPnH2&#10;bW678z67ZCbPZwn/Tq9KDfrdeg4iUBf+xW/3VisYT+L8eCYeAbl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qUgfjsEAAADcAAAADwAAAAAAAAAAAAAAAACXAgAAZHJzL2Rvd25y&#10;ZXYueG1sUEsFBgAAAAAEAAQA9QAAAIUDAAAAAA==&#10;" filled="f" stroked="f">
                  <v:textbox inset="0,0,0,0">
                    <w:txbxContent>
                      <w:p w14:paraId="33585445" w14:textId="77777777" w:rsidR="00921F27" w:rsidRDefault="00921F27">
                        <w:pPr>
                          <w:tabs>
                            <w:tab w:val="left" w:pos="731"/>
                            <w:tab w:val="left" w:pos="1595"/>
                          </w:tabs>
                          <w:spacing w:line="199" w:lineRule="exact"/>
                          <w:rPr>
                            <w:rFonts w:ascii="Calibri"/>
                            <w:sz w:val="20"/>
                          </w:rPr>
                        </w:pPr>
                        <w:r>
                          <w:rPr>
                            <w:rFonts w:ascii="Calibri"/>
                            <w:sz w:val="20"/>
                          </w:rPr>
                          <w:t>6-10</w:t>
                        </w:r>
                        <w:r>
                          <w:rPr>
                            <w:rFonts w:ascii="Calibri"/>
                            <w:sz w:val="20"/>
                          </w:rPr>
                          <w:tab/>
                          <w:t>11-20</w:t>
                        </w:r>
                        <w:r>
                          <w:rPr>
                            <w:rFonts w:ascii="Calibri"/>
                            <w:sz w:val="20"/>
                          </w:rPr>
                          <w:tab/>
                          <w:t>&gt;20</w:t>
                        </w:r>
                      </w:p>
                    </w:txbxContent>
                  </v:textbox>
                </v:shape>
                <w10:wrap anchorx="page"/>
              </v:group>
            </w:pict>
          </mc:Fallback>
        </mc:AlternateContent>
      </w:r>
    </w:p>
    <w:tbl>
      <w:tblPr>
        <w:tblW w:w="0" w:type="auto"/>
        <w:tblInd w:w="2796" w:type="dxa"/>
        <w:tblBorders>
          <w:top w:val="single" w:sz="6" w:space="0" w:color="878787"/>
          <w:left w:val="single" w:sz="6" w:space="0" w:color="878787"/>
          <w:bottom w:val="single" w:sz="6" w:space="0" w:color="878787"/>
          <w:right w:val="single" w:sz="6" w:space="0" w:color="878787"/>
          <w:insideH w:val="single" w:sz="6" w:space="0" w:color="878787"/>
          <w:insideV w:val="single" w:sz="6" w:space="0" w:color="878787"/>
        </w:tblBorders>
        <w:tblLayout w:type="fixed"/>
        <w:tblCellMar>
          <w:left w:w="0" w:type="dxa"/>
          <w:right w:w="0" w:type="dxa"/>
        </w:tblCellMar>
        <w:tblLook w:val="01E0" w:firstRow="1" w:lastRow="1" w:firstColumn="1" w:lastColumn="1" w:noHBand="0" w:noVBand="0"/>
      </w:tblPr>
      <w:tblGrid>
        <w:gridCol w:w="912"/>
        <w:gridCol w:w="173"/>
        <w:gridCol w:w="610"/>
        <w:gridCol w:w="173"/>
        <w:gridCol w:w="610"/>
        <w:gridCol w:w="173"/>
        <w:gridCol w:w="607"/>
        <w:gridCol w:w="175"/>
        <w:gridCol w:w="478"/>
      </w:tblGrid>
      <w:tr w:rsidR="00C47DC1" w14:paraId="6B10A54F" w14:textId="77777777">
        <w:trPr>
          <w:trHeight w:hRule="exact" w:val="360"/>
        </w:trPr>
        <w:tc>
          <w:tcPr>
            <w:tcW w:w="3910" w:type="dxa"/>
            <w:gridSpan w:val="9"/>
            <w:tcBorders>
              <w:right w:val="nil"/>
            </w:tcBorders>
          </w:tcPr>
          <w:p w14:paraId="3A019DD4" w14:textId="77777777" w:rsidR="00C47DC1" w:rsidRDefault="00C47DC1" w:rsidP="00FC2570">
            <w:pPr>
              <w:ind w:right="540"/>
            </w:pPr>
          </w:p>
        </w:tc>
      </w:tr>
      <w:tr w:rsidR="00C47DC1" w14:paraId="2EC752F5" w14:textId="77777777">
        <w:trPr>
          <w:trHeight w:hRule="exact" w:val="362"/>
        </w:trPr>
        <w:tc>
          <w:tcPr>
            <w:tcW w:w="3257" w:type="dxa"/>
            <w:gridSpan w:val="7"/>
            <w:tcBorders>
              <w:right w:val="nil"/>
            </w:tcBorders>
          </w:tcPr>
          <w:p w14:paraId="78A2A9A1" w14:textId="77777777" w:rsidR="00C47DC1" w:rsidRDefault="00C47DC1" w:rsidP="00FC2570">
            <w:pPr>
              <w:ind w:right="540"/>
            </w:pPr>
          </w:p>
        </w:tc>
        <w:tc>
          <w:tcPr>
            <w:tcW w:w="175" w:type="dxa"/>
            <w:vMerge w:val="restart"/>
            <w:tcBorders>
              <w:left w:val="nil"/>
              <w:right w:val="nil"/>
            </w:tcBorders>
            <w:shd w:val="clear" w:color="auto" w:fill="4F81BD"/>
          </w:tcPr>
          <w:p w14:paraId="13526EEA" w14:textId="77777777" w:rsidR="00C47DC1" w:rsidRDefault="00C47DC1" w:rsidP="00FC2570">
            <w:pPr>
              <w:ind w:right="540"/>
            </w:pPr>
          </w:p>
        </w:tc>
        <w:tc>
          <w:tcPr>
            <w:tcW w:w="478" w:type="dxa"/>
            <w:tcBorders>
              <w:left w:val="nil"/>
              <w:right w:val="nil"/>
            </w:tcBorders>
          </w:tcPr>
          <w:p w14:paraId="5C75D05C" w14:textId="77777777" w:rsidR="00C47DC1" w:rsidRDefault="00C47DC1" w:rsidP="00FC2570">
            <w:pPr>
              <w:ind w:right="540"/>
            </w:pPr>
          </w:p>
        </w:tc>
      </w:tr>
      <w:tr w:rsidR="00C47DC1" w14:paraId="7C05FB1F" w14:textId="77777777">
        <w:trPr>
          <w:trHeight w:hRule="exact" w:val="362"/>
        </w:trPr>
        <w:tc>
          <w:tcPr>
            <w:tcW w:w="2477" w:type="dxa"/>
            <w:gridSpan w:val="5"/>
            <w:tcBorders>
              <w:right w:val="nil"/>
            </w:tcBorders>
          </w:tcPr>
          <w:p w14:paraId="2FC64C4F" w14:textId="77777777" w:rsidR="00C47DC1" w:rsidRDefault="00C47DC1" w:rsidP="00FC2570">
            <w:pPr>
              <w:ind w:right="540"/>
            </w:pPr>
          </w:p>
        </w:tc>
        <w:tc>
          <w:tcPr>
            <w:tcW w:w="173" w:type="dxa"/>
            <w:vMerge w:val="restart"/>
            <w:tcBorders>
              <w:left w:val="nil"/>
              <w:right w:val="nil"/>
            </w:tcBorders>
            <w:shd w:val="clear" w:color="auto" w:fill="4F81BD"/>
          </w:tcPr>
          <w:p w14:paraId="656A3B3A" w14:textId="77777777" w:rsidR="00C47DC1" w:rsidRDefault="00C47DC1" w:rsidP="00FC2570">
            <w:pPr>
              <w:ind w:right="540"/>
            </w:pPr>
          </w:p>
        </w:tc>
        <w:tc>
          <w:tcPr>
            <w:tcW w:w="607" w:type="dxa"/>
            <w:tcBorders>
              <w:left w:val="nil"/>
              <w:right w:val="nil"/>
            </w:tcBorders>
          </w:tcPr>
          <w:p w14:paraId="376F19AE" w14:textId="77777777" w:rsidR="00C47DC1" w:rsidRDefault="00C47DC1" w:rsidP="00FC2570">
            <w:pPr>
              <w:ind w:right="540"/>
            </w:pPr>
          </w:p>
        </w:tc>
        <w:tc>
          <w:tcPr>
            <w:tcW w:w="175" w:type="dxa"/>
            <w:vMerge/>
            <w:tcBorders>
              <w:left w:val="nil"/>
              <w:right w:val="nil"/>
            </w:tcBorders>
            <w:shd w:val="clear" w:color="auto" w:fill="4F81BD"/>
          </w:tcPr>
          <w:p w14:paraId="3C38FA7C" w14:textId="77777777" w:rsidR="00C47DC1" w:rsidRDefault="00C47DC1" w:rsidP="00FC2570">
            <w:pPr>
              <w:ind w:right="540"/>
            </w:pPr>
          </w:p>
        </w:tc>
        <w:tc>
          <w:tcPr>
            <w:tcW w:w="478" w:type="dxa"/>
            <w:tcBorders>
              <w:left w:val="nil"/>
              <w:right w:val="nil"/>
            </w:tcBorders>
          </w:tcPr>
          <w:p w14:paraId="70EE2B74" w14:textId="77777777" w:rsidR="00C47DC1" w:rsidRDefault="00C47DC1" w:rsidP="00FC2570">
            <w:pPr>
              <w:ind w:right="540"/>
            </w:pPr>
          </w:p>
        </w:tc>
      </w:tr>
      <w:tr w:rsidR="00C47DC1" w14:paraId="05576A39" w14:textId="77777777">
        <w:trPr>
          <w:trHeight w:hRule="exact" w:val="362"/>
        </w:trPr>
        <w:tc>
          <w:tcPr>
            <w:tcW w:w="912" w:type="dxa"/>
            <w:tcBorders>
              <w:bottom w:val="single" w:sz="25" w:space="0" w:color="878787"/>
              <w:right w:val="nil"/>
            </w:tcBorders>
          </w:tcPr>
          <w:p w14:paraId="0C7FC961" w14:textId="77777777" w:rsidR="00C47DC1" w:rsidRDefault="00C47DC1" w:rsidP="00FC2570">
            <w:pPr>
              <w:ind w:right="540"/>
            </w:pPr>
          </w:p>
        </w:tc>
        <w:tc>
          <w:tcPr>
            <w:tcW w:w="173" w:type="dxa"/>
            <w:tcBorders>
              <w:left w:val="nil"/>
              <w:right w:val="nil"/>
            </w:tcBorders>
            <w:shd w:val="clear" w:color="auto" w:fill="4F81BD"/>
          </w:tcPr>
          <w:p w14:paraId="1D5D3E1F" w14:textId="77777777" w:rsidR="00C47DC1" w:rsidRDefault="00C47DC1" w:rsidP="00FC2570">
            <w:pPr>
              <w:ind w:right="540"/>
            </w:pPr>
          </w:p>
        </w:tc>
        <w:tc>
          <w:tcPr>
            <w:tcW w:w="610" w:type="dxa"/>
            <w:tcBorders>
              <w:left w:val="nil"/>
              <w:bottom w:val="single" w:sz="25" w:space="0" w:color="878787"/>
              <w:right w:val="nil"/>
            </w:tcBorders>
          </w:tcPr>
          <w:p w14:paraId="1D24E15D" w14:textId="77777777" w:rsidR="00C47DC1" w:rsidRDefault="00C47DC1" w:rsidP="00FC2570">
            <w:pPr>
              <w:ind w:right="540"/>
            </w:pPr>
          </w:p>
        </w:tc>
        <w:tc>
          <w:tcPr>
            <w:tcW w:w="173" w:type="dxa"/>
            <w:tcBorders>
              <w:left w:val="nil"/>
              <w:right w:val="nil"/>
            </w:tcBorders>
            <w:shd w:val="clear" w:color="auto" w:fill="4F81BD"/>
          </w:tcPr>
          <w:p w14:paraId="2AE665CF" w14:textId="77777777" w:rsidR="00C47DC1" w:rsidRDefault="00C47DC1" w:rsidP="00FC2570">
            <w:pPr>
              <w:ind w:right="540"/>
            </w:pPr>
          </w:p>
        </w:tc>
        <w:tc>
          <w:tcPr>
            <w:tcW w:w="610" w:type="dxa"/>
            <w:tcBorders>
              <w:left w:val="nil"/>
              <w:bottom w:val="single" w:sz="25" w:space="0" w:color="878787"/>
              <w:right w:val="nil"/>
            </w:tcBorders>
          </w:tcPr>
          <w:p w14:paraId="63DC7271" w14:textId="77777777" w:rsidR="00C47DC1" w:rsidRDefault="00C47DC1" w:rsidP="00FC2570">
            <w:pPr>
              <w:ind w:right="540"/>
            </w:pPr>
          </w:p>
        </w:tc>
        <w:tc>
          <w:tcPr>
            <w:tcW w:w="173" w:type="dxa"/>
            <w:vMerge/>
            <w:tcBorders>
              <w:left w:val="nil"/>
              <w:right w:val="nil"/>
            </w:tcBorders>
            <w:shd w:val="clear" w:color="auto" w:fill="4F81BD"/>
          </w:tcPr>
          <w:p w14:paraId="1B1F3464" w14:textId="77777777" w:rsidR="00C47DC1" w:rsidRDefault="00C47DC1" w:rsidP="00FC2570">
            <w:pPr>
              <w:ind w:right="540"/>
            </w:pPr>
          </w:p>
        </w:tc>
        <w:tc>
          <w:tcPr>
            <w:tcW w:w="607" w:type="dxa"/>
            <w:tcBorders>
              <w:left w:val="nil"/>
              <w:bottom w:val="single" w:sz="25" w:space="0" w:color="878787"/>
              <w:right w:val="nil"/>
            </w:tcBorders>
          </w:tcPr>
          <w:p w14:paraId="1729A3EB" w14:textId="77777777" w:rsidR="00C47DC1" w:rsidRDefault="00C47DC1" w:rsidP="00FC2570">
            <w:pPr>
              <w:ind w:right="540"/>
            </w:pPr>
          </w:p>
        </w:tc>
        <w:tc>
          <w:tcPr>
            <w:tcW w:w="175" w:type="dxa"/>
            <w:vMerge/>
            <w:tcBorders>
              <w:left w:val="nil"/>
              <w:right w:val="nil"/>
            </w:tcBorders>
            <w:shd w:val="clear" w:color="auto" w:fill="4F81BD"/>
          </w:tcPr>
          <w:p w14:paraId="33821BB4" w14:textId="77777777" w:rsidR="00C47DC1" w:rsidRDefault="00C47DC1" w:rsidP="00FC2570">
            <w:pPr>
              <w:ind w:right="540"/>
            </w:pPr>
          </w:p>
        </w:tc>
        <w:tc>
          <w:tcPr>
            <w:tcW w:w="478" w:type="dxa"/>
            <w:tcBorders>
              <w:left w:val="nil"/>
              <w:right w:val="nil"/>
            </w:tcBorders>
          </w:tcPr>
          <w:p w14:paraId="216D9E1C" w14:textId="77777777" w:rsidR="00C47DC1" w:rsidRDefault="00C47DC1" w:rsidP="00FC2570">
            <w:pPr>
              <w:ind w:right="540"/>
            </w:pPr>
          </w:p>
        </w:tc>
      </w:tr>
    </w:tbl>
    <w:p w14:paraId="0592BC37" w14:textId="77777777" w:rsidR="00C47DC1" w:rsidRDefault="00C47DC1" w:rsidP="00FC2570">
      <w:pPr>
        <w:pStyle w:val="BodyText"/>
        <w:ind w:right="540"/>
        <w:rPr>
          <w:rFonts w:ascii="Times New Roman"/>
          <w:sz w:val="20"/>
        </w:rPr>
      </w:pPr>
    </w:p>
    <w:p w14:paraId="694B4399" w14:textId="77777777" w:rsidR="00C47DC1" w:rsidRDefault="00C47DC1" w:rsidP="00FC2570">
      <w:pPr>
        <w:pStyle w:val="BodyText"/>
        <w:spacing w:before="7"/>
        <w:ind w:right="540"/>
        <w:rPr>
          <w:rFonts w:ascii="Times New Roman"/>
          <w:sz w:val="22"/>
        </w:rPr>
      </w:pPr>
    </w:p>
    <w:p w14:paraId="076D3893" w14:textId="77777777" w:rsidR="00C47DC1" w:rsidRDefault="00906598" w:rsidP="00FC2570">
      <w:pPr>
        <w:spacing w:before="92" w:line="360" w:lineRule="auto"/>
        <w:ind w:right="540"/>
        <w:jc w:val="center"/>
        <w:rPr>
          <w:rFonts w:ascii="Times New Roman"/>
        </w:rPr>
      </w:pPr>
      <w:r>
        <w:rPr>
          <w:rFonts w:ascii="Times New Roman"/>
        </w:rPr>
        <w:t>Figure 2, Survey Question 1a: How many years of teaching experience do you have?</w:t>
      </w:r>
    </w:p>
    <w:p w14:paraId="042019C7" w14:textId="77777777" w:rsidR="00761D1E" w:rsidRDefault="00872786" w:rsidP="00FC2570">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The amount of teaching experience a teacher has contributed to their credibility and familiarity with grade level retention. All the responses indicated teaching experience greater than ten years with three teachers greater than twenty years. Only one subject indicated teaching experience less than ten years but greater than six years. Only seven of the thirteen subjects answered this question so the total teaching experience of all the subjects is undeterminable.</w:t>
      </w:r>
    </w:p>
    <w:p w14:paraId="5E898783" w14:textId="77777777" w:rsidR="00C47DC1" w:rsidRPr="00872786" w:rsidRDefault="00872786" w:rsidP="00FC2570">
      <w:pPr>
        <w:spacing w:before="240" w:after="240" w:line="360" w:lineRule="auto"/>
        <w:ind w:right="540"/>
        <w:jc w:val="center"/>
        <w:rPr>
          <w:rFonts w:ascii="Times New Roman"/>
          <w:b/>
        </w:rPr>
      </w:pPr>
      <w:r>
        <w:rPr>
          <w:noProof/>
        </w:rPr>
        <mc:AlternateContent>
          <mc:Choice Requires="wpg">
            <w:drawing>
              <wp:anchor distT="0" distB="0" distL="0" distR="0" simplePos="0" relativeHeight="6216" behindDoc="0" locked="0" layoutInCell="1" allowOverlap="1" wp14:anchorId="410E8D91" wp14:editId="6659D648">
                <wp:simplePos x="0" y="0"/>
                <wp:positionH relativeFrom="margin">
                  <wp:align>center</wp:align>
                </wp:positionH>
                <wp:positionV relativeFrom="paragraph">
                  <wp:posOffset>583565</wp:posOffset>
                </wp:positionV>
                <wp:extent cx="2713355" cy="1096645"/>
                <wp:effectExtent l="0" t="0" r="10795" b="8255"/>
                <wp:wrapTopAndBottom/>
                <wp:docPr id="221"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3355" cy="1096645"/>
                          <a:chOff x="4068" y="373"/>
                          <a:chExt cx="4273" cy="1727"/>
                        </a:xfrm>
                      </wpg:grpSpPr>
                      <wps:wsp>
                        <wps:cNvPr id="222" name="Line 227"/>
                        <wps:cNvCnPr>
                          <a:cxnSpLocks noChangeShapeType="1"/>
                        </wps:cNvCnPr>
                        <wps:spPr bwMode="auto">
                          <a:xfrm>
                            <a:off x="4075" y="2092"/>
                            <a:ext cx="4258"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223" name="Line 226"/>
                        <wps:cNvCnPr>
                          <a:cxnSpLocks noChangeShapeType="1"/>
                        </wps:cNvCnPr>
                        <wps:spPr bwMode="auto">
                          <a:xfrm>
                            <a:off x="4961" y="1235"/>
                            <a:ext cx="311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24" name="Line 225"/>
                        <wps:cNvCnPr>
                          <a:cxnSpLocks noChangeShapeType="1"/>
                        </wps:cNvCnPr>
                        <wps:spPr bwMode="auto">
                          <a:xfrm>
                            <a:off x="4625" y="1235"/>
                            <a:ext cx="14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25" name="Line 224"/>
                        <wps:cNvCnPr>
                          <a:cxnSpLocks noChangeShapeType="1"/>
                        </wps:cNvCnPr>
                        <wps:spPr bwMode="auto">
                          <a:xfrm>
                            <a:off x="4961" y="919"/>
                            <a:ext cx="311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26" name="Line 223"/>
                        <wps:cNvCnPr>
                          <a:cxnSpLocks noChangeShapeType="1"/>
                        </wps:cNvCnPr>
                        <wps:spPr bwMode="auto">
                          <a:xfrm>
                            <a:off x="4625" y="919"/>
                            <a:ext cx="144"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27" name="Rectangle 222"/>
                        <wps:cNvSpPr>
                          <a:spLocks noChangeArrowheads="1"/>
                        </wps:cNvSpPr>
                        <wps:spPr bwMode="auto">
                          <a:xfrm>
                            <a:off x="4769" y="794"/>
                            <a:ext cx="192" cy="75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Line 221"/>
                        <wps:cNvCnPr>
                          <a:cxnSpLocks noChangeShapeType="1"/>
                        </wps:cNvCnPr>
                        <wps:spPr bwMode="auto">
                          <a:xfrm>
                            <a:off x="5630" y="1521"/>
                            <a:ext cx="192" cy="0"/>
                          </a:xfrm>
                          <a:prstGeom prst="line">
                            <a:avLst/>
                          </a:prstGeom>
                          <a:noFill/>
                          <a:ln w="39624">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229" name="Line 220"/>
                        <wps:cNvCnPr>
                          <a:cxnSpLocks noChangeShapeType="1"/>
                        </wps:cNvCnPr>
                        <wps:spPr bwMode="auto">
                          <a:xfrm>
                            <a:off x="4625" y="604"/>
                            <a:ext cx="345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0" name="Line 219"/>
                        <wps:cNvCnPr>
                          <a:cxnSpLocks noChangeShapeType="1"/>
                        </wps:cNvCnPr>
                        <wps:spPr bwMode="auto">
                          <a:xfrm>
                            <a:off x="4625" y="1552"/>
                            <a:ext cx="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1" name="Line 218"/>
                        <wps:cNvCnPr>
                          <a:cxnSpLocks noChangeShapeType="1"/>
                        </wps:cNvCnPr>
                        <wps:spPr bwMode="auto">
                          <a:xfrm>
                            <a:off x="4562" y="1552"/>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2" name="Line 217"/>
                        <wps:cNvCnPr>
                          <a:cxnSpLocks noChangeShapeType="1"/>
                        </wps:cNvCnPr>
                        <wps:spPr bwMode="auto">
                          <a:xfrm>
                            <a:off x="4562" y="1235"/>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3" name="Line 216"/>
                        <wps:cNvCnPr>
                          <a:cxnSpLocks noChangeShapeType="1"/>
                        </wps:cNvCnPr>
                        <wps:spPr bwMode="auto">
                          <a:xfrm>
                            <a:off x="4562" y="919"/>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4" name="Line 215"/>
                        <wps:cNvCnPr>
                          <a:cxnSpLocks noChangeShapeType="1"/>
                        </wps:cNvCnPr>
                        <wps:spPr bwMode="auto">
                          <a:xfrm>
                            <a:off x="4562" y="604"/>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5" name="Line 214"/>
                        <wps:cNvCnPr>
                          <a:cxnSpLocks noChangeShapeType="1"/>
                        </wps:cNvCnPr>
                        <wps:spPr bwMode="auto">
                          <a:xfrm>
                            <a:off x="4625" y="1552"/>
                            <a:ext cx="345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6" name="Line 213"/>
                        <wps:cNvCnPr>
                          <a:cxnSpLocks noChangeShapeType="1"/>
                        </wps:cNvCnPr>
                        <wps:spPr bwMode="auto">
                          <a:xfrm>
                            <a:off x="4625" y="1552"/>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7" name="Line 212"/>
                        <wps:cNvCnPr>
                          <a:cxnSpLocks noChangeShapeType="1"/>
                        </wps:cNvCnPr>
                        <wps:spPr bwMode="auto">
                          <a:xfrm>
                            <a:off x="5489" y="1552"/>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8" name="Line 211"/>
                        <wps:cNvCnPr>
                          <a:cxnSpLocks noChangeShapeType="1"/>
                        </wps:cNvCnPr>
                        <wps:spPr bwMode="auto">
                          <a:xfrm>
                            <a:off x="6350" y="1552"/>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39" name="Line 210"/>
                        <wps:cNvCnPr>
                          <a:cxnSpLocks noChangeShapeType="1"/>
                        </wps:cNvCnPr>
                        <wps:spPr bwMode="auto">
                          <a:xfrm>
                            <a:off x="7214" y="1552"/>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40" name="Line 209"/>
                        <wps:cNvCnPr>
                          <a:cxnSpLocks noChangeShapeType="1"/>
                        </wps:cNvCnPr>
                        <wps:spPr bwMode="auto">
                          <a:xfrm>
                            <a:off x="8076" y="1552"/>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41" name="Rectangle 208"/>
                        <wps:cNvSpPr>
                          <a:spLocks noChangeArrowheads="1"/>
                        </wps:cNvSpPr>
                        <wps:spPr bwMode="auto">
                          <a:xfrm>
                            <a:off x="4105" y="380"/>
                            <a:ext cx="4190" cy="1673"/>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Text Box 207"/>
                        <wps:cNvSpPr txBox="1">
                          <a:spLocks noChangeArrowheads="1"/>
                        </wps:cNvSpPr>
                        <wps:spPr bwMode="auto">
                          <a:xfrm>
                            <a:off x="4235" y="509"/>
                            <a:ext cx="223" cy="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88AF9" w14:textId="77777777" w:rsidR="00921F27" w:rsidRDefault="00921F27">
                              <w:pPr>
                                <w:spacing w:line="203" w:lineRule="exact"/>
                                <w:ind w:right="18"/>
                                <w:jc w:val="center"/>
                                <w:rPr>
                                  <w:rFonts w:ascii="Calibri"/>
                                  <w:sz w:val="20"/>
                                </w:rPr>
                              </w:pPr>
                              <w:r>
                                <w:rPr>
                                  <w:rFonts w:ascii="Calibri"/>
                                  <w:sz w:val="20"/>
                                </w:rPr>
                                <w:t>15</w:t>
                              </w:r>
                            </w:p>
                            <w:p w14:paraId="3B581A78" w14:textId="77777777" w:rsidR="00921F27" w:rsidRDefault="00921F27">
                              <w:pPr>
                                <w:spacing w:before="72"/>
                                <w:ind w:right="18"/>
                                <w:jc w:val="center"/>
                                <w:rPr>
                                  <w:rFonts w:ascii="Calibri"/>
                                  <w:sz w:val="20"/>
                                </w:rPr>
                              </w:pPr>
                              <w:r>
                                <w:rPr>
                                  <w:rFonts w:ascii="Calibri"/>
                                  <w:sz w:val="20"/>
                                </w:rPr>
                                <w:t>10</w:t>
                              </w:r>
                            </w:p>
                            <w:p w14:paraId="3DFC4749" w14:textId="77777777" w:rsidR="00921F27" w:rsidRDefault="00921F27">
                              <w:pPr>
                                <w:spacing w:before="72"/>
                                <w:ind w:left="81"/>
                                <w:jc w:val="center"/>
                                <w:rPr>
                                  <w:rFonts w:ascii="Calibri"/>
                                  <w:sz w:val="20"/>
                                </w:rPr>
                              </w:pPr>
                              <w:r>
                                <w:rPr>
                                  <w:rFonts w:ascii="Calibri"/>
                                  <w:w w:val="99"/>
                                  <w:sz w:val="20"/>
                                </w:rPr>
                                <w:t>5</w:t>
                              </w:r>
                            </w:p>
                            <w:p w14:paraId="12477F42" w14:textId="77777777" w:rsidR="00921F27" w:rsidRDefault="00921F27">
                              <w:pPr>
                                <w:spacing w:before="72" w:line="240" w:lineRule="exact"/>
                                <w:ind w:left="81"/>
                                <w:jc w:val="center"/>
                                <w:rPr>
                                  <w:rFonts w:ascii="Calibri"/>
                                  <w:sz w:val="20"/>
                                </w:rPr>
                              </w:pPr>
                              <w:r>
                                <w:rPr>
                                  <w:rFonts w:ascii="Calibri"/>
                                  <w:w w:val="99"/>
                                  <w:sz w:val="20"/>
                                </w:rPr>
                                <w:t>0</w:t>
                              </w:r>
                            </w:p>
                          </w:txbxContent>
                        </wps:txbx>
                        <wps:bodyPr rot="0" vert="horz" wrap="square" lIns="0" tIns="0" rIns="0" bIns="0" anchor="t" anchorCtr="0" upright="1">
                          <a:noAutofit/>
                        </wps:bodyPr>
                      </wps:wsp>
                      <wps:wsp>
                        <wps:cNvPr id="243" name="Text Box 206"/>
                        <wps:cNvSpPr txBox="1">
                          <a:spLocks noChangeArrowheads="1"/>
                        </wps:cNvSpPr>
                        <wps:spPr bwMode="auto">
                          <a:xfrm>
                            <a:off x="4815" y="1719"/>
                            <a:ext cx="2146"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DB85D" w14:textId="77777777" w:rsidR="00921F27" w:rsidRDefault="00921F27">
                              <w:pPr>
                                <w:tabs>
                                  <w:tab w:val="left" w:pos="749"/>
                                  <w:tab w:val="left" w:pos="1804"/>
                                </w:tabs>
                                <w:spacing w:line="199" w:lineRule="exact"/>
                                <w:rPr>
                                  <w:rFonts w:ascii="Calibri"/>
                                  <w:sz w:val="20"/>
                                </w:rPr>
                              </w:pPr>
                              <w:r>
                                <w:rPr>
                                  <w:rFonts w:ascii="Calibri"/>
                                  <w:sz w:val="20"/>
                                </w:rPr>
                                <w:t>Agree</w:t>
                              </w:r>
                              <w:r>
                                <w:rPr>
                                  <w:rFonts w:ascii="Calibri"/>
                                  <w:sz w:val="20"/>
                                </w:rPr>
                                <w:tab/>
                                <w:t>Disagree</w:t>
                              </w:r>
                              <w:r>
                                <w:rPr>
                                  <w:rFonts w:ascii="Calibri"/>
                                  <w:sz w:val="20"/>
                                </w:rPr>
                                <w:tab/>
                                <w:t>N/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E8D91" id="Group 205" o:spid="_x0000_s1389" style="position:absolute;left:0;text-align:left;margin-left:0;margin-top:45.95pt;width:213.65pt;height:86.35pt;z-index:6216;mso-wrap-distance-left:0;mso-wrap-distance-right:0;mso-position-horizontal:center;mso-position-horizontal-relative:margin;mso-position-vertical-relative:text" coordorigin="4068,373" coordsize="4273,172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">
                <v:line id="Line 227" o:spid="_x0000_s1390" style="position:absolute;visibility:visible;mso-wrap-style:square" from="4075,2092" to="8333,209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PzFgcEAAADcAAAADwAAAGRycy9kb3ducmV2LnhtbESPwWrDMBBE74X+g9hCbrVUHWLjRgml&#10;EJJrYuNeF2trm1orY6mx+/dVoNDjMDNvmN1hdaO40RwGzwZeMgWCuPV24M5AXR2fCxAhIlscPZOB&#10;Hwpw2D8+7LC0fuEL3a6xEwnCoUQDfYxTKWVoe3IYMj8RJ+/Tzw5jknMn7YxLgrtRaqW20uHAaaHH&#10;id57ar+u385AaBp9VPVyqvgjz4sJVWdjbczmaX17BRFpjf/hv/bZGtBaw/1MOgJy/ws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c/MWBwQAAANwAAAAPAAAAAAAAAAAAAAAA&#10;AKECAABkcnMvZG93bnJldi54bWxQSwUGAAAAAAQABAD5AAAAjwMAAAAA&#10;" strokecolor="#ff0101" strokeweight=".72pt"/>
                <v:line id="Line 226" o:spid="_x0000_s1391" style="position:absolute;visibility:visible;mso-wrap-style:square" from="4961,1235" to="8076,12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7/jncYAAADcAAAADwAAAGRycy9kb3ducmV2LnhtbESPQWvCQBSE7wX/w/KEXopuGlFszEaK&#10;UOqtGkPp8TX7TKLZtyG71fTfdwuCx2FmvmHS9WBacaHeNZYVPE8jEMSl1Q1XCorD22QJwnlkja1l&#10;UvBLDtbZ6CHFRNsr7+mS+0oECLsEFdTed4mUrqzJoJvajjh4R9sb9EH2ldQ9XgPctDKOooU02HBY&#10;qLGjTU3lOf8xCvKP3al6Xyw386f28F28FHYnP7+UehwPrysQngZ/D9/aW60gjmfwfyYcAZn9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Je/453GAAAA3AAAAA8AAAAAAAAA&#10;AAAAAAAAoQIAAGRycy9kb3ducmV2LnhtbFBLBQYAAAAABAAEAPkAAACUAwAAAAA=&#10;" strokecolor="#878787" strokeweight=".72pt"/>
                <v:line id="Line 225" o:spid="_x0000_s1392" style="position:absolute;visibility:visible;mso-wrap-style:square" from="4625,1235" to="4769,12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FZ76cYAAADcAAAADwAAAGRycy9kb3ducmV2LnhtbESPQWvCQBSE7wX/w/KEXopuGlRszEaK&#10;UOqtGkPp8TX7TKLZtyG71fTfdwuCx2FmvmHS9WBacaHeNZYVPE8jEMSl1Q1XCorD22QJwnlkja1l&#10;UvBLDtbZ6CHFRNsr7+mS+0oECLsEFdTed4mUrqzJoJvajjh4R9sb9EH2ldQ9XgPctDKOooU02HBY&#10;qLGjTU3lOf8xCvKP3al6Xyw386f28F28FHYnP7+UehwPrysQngZ/D9/aW60gjmfwfyYcAZn9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hWe+nGAAAA3AAAAA8AAAAAAAAA&#10;AAAAAAAAoQIAAGRycy9kb3ducmV2LnhtbFBLBQYAAAAABAAEAPkAAACUAwAAAAA=&#10;" strokecolor="#878787" strokeweight=".72pt"/>
                <v:line id="Line 224" o:spid="_x0000_s1393" style="position:absolute;visibility:visible;mso-wrap-style:square" from="4961,919" to="8076,91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xrecsYAAADcAAAADwAAAGRycy9kb3ducmV2LnhtbESPQWvCQBSE7wX/w/KEXkrdNKDY6CYU&#10;QfSmxlB6fM0+k2j2bchuNf33XUHocZiZb5hlNphWXKl3jWUFb5MIBHFpdcOVguK4fp2DcB5ZY2uZ&#10;FPySgywdPS0x0fbGB7rmvhIBwi5BBbX3XSKlK2sy6Ca2Iw7eyfYGfZB9JXWPtwA3rYyjaCYNNhwW&#10;auxoVVN5yX+Mgny3P1eb2Xw1fWmP38V7Yffy80up5/HwsQDhafD/4Ud7qxXE8RTuZ8IRkOk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ca3nLGAAAA3AAAAA8AAAAAAAAA&#10;AAAAAAAAoQIAAGRycy9kb3ducmV2LnhtbFBLBQYAAAAABAAEAPkAAACUAwAAAAA=&#10;" strokecolor="#878787" strokeweight=".72pt"/>
                <v:line id="Line 223" o:spid="_x0000_s1394" style="position:absolute;visibility:visible;mso-wrap-style:square" from="4625,919" to="4769,91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8hABcYAAADcAAAADwAAAGRycy9kb3ducmV2LnhtbESPQWvCQBSE70L/w/IKvUjdGDDYNBsp&#10;gtSbGkPp8TX7mqTNvg3ZVdN/3xUEj8PMfMNkq9F04kyDay0rmM8iEMSV1S3XCsrj5nkJwnlkjZ1l&#10;UvBHDlb5wyTDVNsLH+hc+FoECLsUFTTe96mUrmrIoJvZnjh433Yw6IMcaqkHvAS46WQcRYk02HJY&#10;aLCndUPVb3EyCord/qd+T5brxbQ7fpUvpd3Lj0+lnh7Ht1cQnkZ/D9/aW60gjhO4nglHQOb/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IfIQAXGAAAA3AAAAA8AAAAAAAAA&#10;AAAAAAAAoQIAAGRycy9kb3ducmV2LnhtbFBLBQYAAAAABAAEAPkAAACUAwAAAAA=&#10;" strokecolor="#878787" strokeweight=".72pt"/>
                <v:rect id="Rectangle 222" o:spid="_x0000_s1395" style="position:absolute;left:4769;top:794;width:192;height:75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dFYrxQAA&#10;ANwAAAAPAAAAZHJzL2Rvd25yZXYueG1sRI9Ba8JAFITvBf/D8oTe6sYctERXEVG0UGk1Hjw+s88k&#10;mH0bstsk/nu3UOhxmJlvmPmyN5VoqXGlZQXjUQSCOLO65FzBOd2+vYNwHlljZZkUPMjBcjF4mWOi&#10;bcdHak8+FwHCLkEFhfd1IqXLCjLoRrYmDt7NNgZ9kE0udYNdgJtKxlE0kQZLDgsF1rQuKLuffoyC&#10;a3Ts2/pz803pIe2+Lh9md90apV6H/WoGwlPv/8N/7b1WEMdT+D0TjoBcP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J0VivFAAAA3AAAAA8AAAAAAAAAAAAAAAAAlwIAAGRycy9k&#10;b3ducmV2LnhtbFBLBQYAAAAABAAEAPUAAACJAwAAAAA=&#10;" fillcolor="#4f81bd" stroked="f"/>
                <v:line id="Line 221" o:spid="_x0000_s1396" style="position:absolute;visibility:visible;mso-wrap-style:square" from="5630,1521" to="5822,152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a9Af8AAAADcAAAADwAAAGRycy9kb3ducmV2LnhtbERPPWvDMBDdA/0P4gLdajmmhOJGCSFQ&#10;3LFJu2S7SBfZ1Dq5lmqr/74aAhkf73uzS64XE42h86xgVZQgiLU3HVsFX59vTy8gQkQ22HsmBX8U&#10;YLd9WGywNn7mI02naEUO4VCjgjbGoZYy6JYchsIPxJm7+tFhzHC00ow453DXy6os19Jhx7mhxYEO&#10;Lenv069TYNE2Sc+9P/8cr/shrZ6by4dX6nGZ9q8gIqV4F9/c70ZBVeW1+Uw+AnL7D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D2vQH/AAAAA3AAAAA8AAAAAAAAAAAAAAAAA&#10;oQIAAGRycy9kb3ducmV2LnhtbFBLBQYAAAAABAAEAPkAAACOAwAAAAA=&#10;" strokecolor="#4f81bd" strokeweight="3.12pt"/>
                <v:line id="Line 220" o:spid="_x0000_s1397" style="position:absolute;visibility:visible;mso-wrap-style:square" from="4625,604" to="8076,6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lfUd8YAAADcAAAADwAAAGRycy9kb3ducmV2LnhtbESPQWvCQBSE70L/w/IKvUjdGFA0zUaK&#10;IPWmJqH0+Jp9TdJm34bsqum/7wpCj8PMfMOkm9F04kKDay0rmM8iEMSV1S3XCspi97wC4Tyyxs4y&#10;KfglB5vsYZJiou2VT3TJfS0ChF2CChrv+0RKVzVk0M1sTxy8LzsY9EEOtdQDXgPcdDKOoqU02HJY&#10;aLCnbUPVT342CvLD8bt+W662i2lXfJbr0h7l+4dST4/j6wsIT6P/D9/be60gjtdwOxOOgM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PZX1HfGAAAA3AAAAA8AAAAAAAAA&#10;AAAAAAAAoQIAAGRycy9kb3ducmV2LnhtbFBLBQYAAAAABAAEAPkAAACUAwAAAAA=&#10;" strokecolor="#878787" strokeweight=".72pt"/>
                <v:line id="Line 219" o:spid="_x0000_s1398" style="position:absolute;visibility:visible;mso-wrap-style:square" from="4625,1552" to="4625,155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rTrN8IAAADcAAAADwAAAGRycy9kb3ducmV2LnhtbERPTYvCMBC9L/gfwgheFk1VFK1GEUF2&#10;b+vWIh7HZmyrzaQ0Ueu/3xyEPT7e93Ldmko8qHGlZQXDQQSCOLO65FxBetj1ZyCcR9ZYWSYFL3Kw&#10;XnU+lhhr++RfeiQ+FyGEXYwKCu/rWEqXFWTQDWxNHLiLbQz6AJtc6gafIdxUchRFU2mw5NBQYE3b&#10;grJbcjcKkp/9Nf+azraTz+pwTuep3cvjSalet90sQHhq/b/47f7WCkbjMD+cCUdArv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4rTrN8IAAADcAAAADwAAAAAAAAAAAAAA&#10;AAChAgAAZHJzL2Rvd25yZXYueG1sUEsFBgAAAAAEAAQA+QAAAJADAAAAAA==&#10;" strokecolor="#878787" strokeweight=".72pt"/>
                <v:line id="Line 218" o:spid="_x0000_s1399" style="position:absolute;visibility:visible;mso-wrap-style:square" from="4562,1552" to="4625,155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fhOrMYAAADcAAAADwAAAGRycy9kb3ducmV2LnhtbESPQWvCQBSE70L/w/IKXqTZaFE0ZpUi&#10;SHvTxlA8PrPPJDb7NmS3Gv99tyD0OMzMN0y67k0jrtS52rKCcRSDIC6srrlUkB+2L3MQziNrbCyT&#10;gjs5WK+eBikm2t74k66ZL0WAsEtQQeV9m0jpiooMusi2xME7286gD7Irpe7wFuCmkZM4nkmDNYeF&#10;ClvaVFR8Zz9GQbbbX8r32XwzHTWHU77I7V5+HZUaPvdvSxCeev8ffrQ/tILJ6xj+zoQjIFe/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I34TqzGAAAA3AAAAA8AAAAAAAAA&#10;AAAAAAAAoQIAAGRycy9kb3ducmV2LnhtbFBLBQYAAAAABAAEAPkAAACUAwAAAAA=&#10;" strokecolor="#878787" strokeweight=".72pt"/>
                <v:line id="Line 217" o:spid="_x0000_s1400" style="position:absolute;visibility:visible;mso-wrap-style:square" from="4562,1235" to="4625,12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SrQ28YAAADcAAAADwAAAGRycy9kb3ducmV2LnhtbESPQWvCQBSE7wX/w/KEXopuGlFszEaK&#10;UOqtGkPp8TX7TKLZtyG71fTfdwuCx2FmvmHS9WBacaHeNZYVPE8jEMSl1Q1XCorD22QJwnlkja1l&#10;UvBLDtbZ6CHFRNsr7+mS+0oECLsEFdTed4mUrqzJoJvajjh4R9sb9EH2ldQ9XgPctDKOooU02HBY&#10;qLGjTU3lOf8xCvKP3al6Xyw386f28F28FHYnP7+UehwPrysQngZ/D9/aW60gnsXwfyYcAZn9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0q0NvGAAAA3AAAAA8AAAAAAAAA&#10;AAAAAAAAoQIAAGRycy9kb3ducmV2LnhtbFBLBQYAAAAABAAEAPkAAACUAwAAAAA=&#10;" strokecolor="#878787" strokeweight=".72pt"/>
                <v:line id="Line 216" o:spid="_x0000_s1401" style="position:absolute;visibility:visible;mso-wrap-style:square" from="4562,919" to="4625,91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mZ1QMYAAADcAAAADwAAAGRycy9kb3ducmV2LnhtbESPQWvCQBSE74X+h+UVvJS6UTFodJUi&#10;SHurjaF4fGafSWz2bciuSfrvuwWhx2FmvmHW28HUoqPWVZYVTMYRCOLc6ooLBdlx/7IA4Tyyxtoy&#10;KfghB9vN48MaE217/qQu9YUIEHYJKii9bxIpXV6SQTe2DXHwLrY16INsC6lb7APc1HIaRbE0WHFY&#10;KLGhXUn5d3ozCtKPw7V4ixe7+XN9PGfLzB7k10mp0dPwugLhafD/4Xv7XSuYzmbwdyYcAbn5B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JmdUDGAAAA3AAAAA8AAAAAAAAA&#10;AAAAAAAAoQIAAGRycy9kb3ducmV2LnhtbFBLBQYAAAAABAAEAPkAAACUAwAAAAA=&#10;" strokecolor="#878787" strokeweight=".72pt"/>
                <v:line id="Line 215" o:spid="_x0000_s1402" style="position:absolute;visibility:visible;mso-wrap-style:square" from="4562,604" to="4625,60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Y/tNMcAAADcAAAADwAAAGRycy9kb3ducmV2LnhtbESPT2vCQBTE74V+h+UVeil145+KxmxE&#10;hKI3bQzi8Zl9Jmmzb0N21fTbdwuFHoeZ+Q2TLHvTiBt1rrasYDiIQBAXVtdcKsgP768zEM4ja2ws&#10;k4JvcrBMHx8SjLW98wfdMl+KAGEXo4LK+zaW0hUVGXQD2xIH72I7gz7IrpS6w3uAm0aOomgqDdYc&#10;FipsaV1R8ZVdjYJst/8sN9PZ+u2lOZzzeW738nhS6vmpXy1AeOr9f/ivvdUKRuMJ/J4JR0CmP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dj+00xwAAANwAAAAPAAAAAAAA&#10;AAAAAAAAAKECAABkcnMvZG93bnJldi54bWxQSwUGAAAAAAQABAD5AAAAlQMAAAAA&#10;" strokecolor="#878787" strokeweight=".72pt"/>
                <v:line id="Line 214" o:spid="_x0000_s1403" style="position:absolute;visibility:visible;mso-wrap-style:square" from="4625,1552" to="8076,155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sNIr8UAAADcAAAADwAAAGRycy9kb3ducmV2LnhtbESPQWvCQBSE70L/w/IKXqRutCgaXaUI&#10;ojc1huLxmX0msdm3Ibtq+u+7QsHjMDPfMPNlaypxp8aVlhUM+hEI4szqknMF6XH9MQHhPLLGyjIp&#10;+CUHy8VbZ46xtg8+0D3xuQgQdjEqKLyvYyldVpBB17c1cfAutjHog2xyqRt8BLip5DCKxtJgyWGh&#10;wJpWBWU/yc0oSHb7a74ZT1ajXnU8p9PU7uX3Sanue/s1A+Gp9a/wf3urFQw/R/A8E46AXPw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8sNIr8UAAADcAAAADwAAAAAAAAAA&#10;AAAAAAChAgAAZHJzL2Rvd25yZXYueG1sUEsFBgAAAAAEAAQA+QAAAJMDAAAAAA==&#10;" strokecolor="#878787" strokeweight=".72pt"/>
                <v:line id="Line 213" o:spid="_x0000_s1404" style="position:absolute;visibility:visible;mso-wrap-style:square" from="4625,1552" to="4625,16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hHW2MUAAADcAAAADwAAAGRycy9kb3ducmV2LnhtbESPQWvCQBSE74L/YXmCF9GNlgYbXUUE&#10;sbdqDKXH1+wziWbfhuyq6b/vFgoeh5n5hlmuO1OLO7WusqxgOolAEOdWV1woyE678RyE88gaa8uk&#10;4IccrFf93hITbR98pHvqCxEg7BJUUHrfJFK6vCSDbmIb4uCdbWvQB9kWUrf4CHBTy1kUxdJgxWGh&#10;xIa2JeXX9GYUpB+HS7GP59vXUX36zt4ye5CfX0oNB91mAcJT55/h//a7VjB7ieHvTDgCcvU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AhHW2MUAAADcAAAADwAAAAAAAAAA&#10;AAAAAAChAgAAZHJzL2Rvd25yZXYueG1sUEsFBgAAAAAEAAQA+QAAAJMDAAAAAA==&#10;" strokecolor="#878787" strokeweight=".72pt"/>
                <v:line id="Line 212" o:spid="_x0000_s1405" style="position:absolute;visibility:visible;mso-wrap-style:square" from="5489,1552" to="5489,16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V1zQ8cAAADcAAAADwAAAGRycy9kb3ducmV2LnhtbESPT2vCQBTE70K/w/IKXkQ3tfgvdRUR&#10;Sr1VYxCPr9nXJG32bchuk/jtuwWhx2FmfsOst72pREuNKy0reJpEIIgzq0vOFaTn1/EShPPIGivL&#10;pOBGDrabh8EaY207PlGb+FwECLsYFRTe17GULivIoJvYmjh4n7Yx6INscqkb7ALcVHIaRXNpsOSw&#10;UGBN+4Ky7+THKEjej1/523y5n42q80e6Su1RXq5KDR/73QsIT73/D9/bB61g+ryAvzPhCMjNL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BtXXNDxwAAANwAAAAPAAAAAAAA&#10;AAAAAAAAAKECAABkcnMvZG93bnJldi54bWxQSwUGAAAAAAQABAD5AAAAlQMAAAAA&#10;" strokecolor="#878787" strokeweight=".72pt"/>
                <v:line id="Line 211" o:spid="_x0000_s1406" style="position:absolute;visibility:visible;mso-wrap-style:square" from="6350,1552" to="6350,16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MLnMcIAAADcAAAADwAAAGRycy9kb3ducmV2LnhtbERPTYvCMBC9L/gfwgheFk1VFK1GEUF2&#10;b+vWIh7HZmyrzaQ0Ueu/3xyEPT7e93Ldmko8qHGlZQXDQQSCOLO65FxBetj1ZyCcR9ZYWSYFL3Kw&#10;XnU+lhhr++RfeiQ+FyGEXYwKCu/rWEqXFWTQDWxNHLiLbQz6AJtc6gafIdxUchRFU2mw5NBQYE3b&#10;grJbcjcKkp/9Nf+azraTz+pwTuep3cvjSalet90sQHhq/b/47f7WCkbjsDacCUdArv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HMLnMcIAAADcAAAADwAAAAAAAAAAAAAA&#10;AAChAgAAZHJzL2Rvd25yZXYueG1sUEsFBgAAAAAEAAQA+QAAAJADAAAAAA==&#10;" strokecolor="#878787" strokeweight=".72pt"/>
                <v:line id="Line 210" o:spid="_x0000_s1407" style="position:absolute;visibility:visible;mso-wrap-style:square" from="7214,1552" to="7214,16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45CqsYAAADcAAAADwAAAGRycy9kb3ducmV2LnhtbESPQWvCQBSE74L/YXlCL2I2tSgmukoR&#10;SnurjUE8PrPPJJp9G7JbTf99tyD0OMzMN8xq05tG3KhztWUFz1EMgriwuuZSQb5/myxAOI+ssbFM&#10;Cn7IwWY9HKww1fbOX3TLfCkChF2KCirv21RKV1Rk0EW2JQ7e2XYGfZBdKXWH9wA3jZzG8VwarDks&#10;VNjStqLimn0bBdnn7lK+zxfb2bjZn/Iktzt5OCr1NOpflyA89f4//Gh/aAXTlwT+zoQjINe/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OOQqrGAAAA3AAAAA8AAAAAAAAA&#10;AAAAAAAAoQIAAGRycy9kb3ducmV2LnhtbFBLBQYAAAAABAAEAPkAAACUAwAAAAA=&#10;" strokecolor="#878787" strokeweight=".72pt"/>
                <v:line id="Line 209" o:spid="_x0000_s1408" style="position:absolute;visibility:visible;mso-wrap-style:square" from="8076,1552" to="8076,16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rKYSsIAAADcAAAADwAAAGRycy9kb3ducmV2LnhtbERPTYvCMBC9L/gfwgheFk0VFa1GEUF2&#10;b+vWIh7HZmyrzaQ0Ueu/3xyEPT7e93Ldmko8qHGlZQXDQQSCOLO65FxBetj1ZyCcR9ZYWSYFL3Kw&#10;XnU+lhhr++RfeiQ+FyGEXYwKCu/rWEqXFWTQDWxNHLiLbQz6AJtc6gafIdxUchRFU2mw5NBQYE3b&#10;grJbcjcKkp/9Nf+azraTz+pwTuep3cvjSalet90sQHhq/b/47f7WCkbjMD+cCUdArv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urKYSsIAAADcAAAADwAAAAAAAAAAAAAA&#10;AAChAgAAZHJzL2Rvd25yZXYueG1sUEsFBgAAAAAEAAQA+QAAAJADAAAAAA==&#10;" strokecolor="#878787" strokeweight=".72pt"/>
                <v:rect id="Rectangle 208" o:spid="_x0000_s1409" style="position:absolute;left:4105;top:380;width:4190;height:16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LFv/xQAA&#10;ANwAAAAPAAAAZHJzL2Rvd25yZXYueG1sRI9BawIxFITvgv8hPKG3mrjYUrZGKaLFk1AV2uPr5nV3&#10;6eZlTeLu9t83guBxmJlvmMVqsI3oyIfasYbZVIEgLpypudRwOm4fX0CEiGywcUwa/ijAajkeLTA3&#10;rucP6g6xFAnCIUcNVYxtLmUoKrIYpq4lTt6P8xZjkr6UxmOf4LaRmVLP0mLNaaHCltYVFb+Hi9Ww&#10;X6tzv/v+9E/7d86+6k5182yj9cNkeHsFEWmI9/CtvTMasvkMrmfSEZDL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gsW//FAAAA3AAAAA8AAAAAAAAAAAAAAAAAlwIAAGRycy9k&#10;b3ducmV2LnhtbFBLBQYAAAAABAAEAPUAAACJAwAAAAA=&#10;" filled="f" strokecolor="#878787"/>
                <v:shape id="Text Box 207" o:spid="_x0000_s1410" type="#_x0000_t202" style="position:absolute;left:4235;top:509;width:223;height:11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D7K/xQAA&#10;ANwAAAAPAAAAZHJzL2Rvd25yZXYueG1sRI9Ba8JAFITvBf/D8oTe6sZQpEZXEWlBKBRjPHh8Zp/J&#10;YvZtzK6a/vuuUPA4zMw3zHzZ20bcqPPGsYLxKAFBXDptuFKwL77ePkD4gKyxcUwKfsnDcjF4mWOm&#10;3Z1zuu1CJSKEfYYK6hDaTEpf1mTRj1xLHL2T6yyGKLtK6g7vEW4bmSbJRFo0HBdqbGldU3neXa2C&#10;1YHzT3P5OW7zU26KYprw9+Ss1OuwX81ABOrDM/zf3mgF6XsK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MPsr/FAAAA3AAAAA8AAAAAAAAAAAAAAAAAlwIAAGRycy9k&#10;b3ducmV2LnhtbFBLBQYAAAAABAAEAPUAAACJAwAAAAA=&#10;" filled="f" stroked="f">
                  <v:textbox inset="0,0,0,0">
                    <w:txbxContent>
                      <w:p w14:paraId="11D88AF9" w14:textId="77777777" w:rsidR="00921F27" w:rsidRDefault="00921F27">
                        <w:pPr>
                          <w:spacing w:line="203" w:lineRule="exact"/>
                          <w:ind w:right="18"/>
                          <w:jc w:val="center"/>
                          <w:rPr>
                            <w:rFonts w:ascii="Calibri"/>
                            <w:sz w:val="20"/>
                          </w:rPr>
                        </w:pPr>
                        <w:r>
                          <w:rPr>
                            <w:rFonts w:ascii="Calibri"/>
                            <w:sz w:val="20"/>
                          </w:rPr>
                          <w:t>15</w:t>
                        </w:r>
                      </w:p>
                      <w:p w14:paraId="3B581A78" w14:textId="77777777" w:rsidR="00921F27" w:rsidRDefault="00921F27">
                        <w:pPr>
                          <w:spacing w:before="72"/>
                          <w:ind w:right="18"/>
                          <w:jc w:val="center"/>
                          <w:rPr>
                            <w:rFonts w:ascii="Calibri"/>
                            <w:sz w:val="20"/>
                          </w:rPr>
                        </w:pPr>
                        <w:r>
                          <w:rPr>
                            <w:rFonts w:ascii="Calibri"/>
                            <w:sz w:val="20"/>
                          </w:rPr>
                          <w:t>10</w:t>
                        </w:r>
                      </w:p>
                      <w:p w14:paraId="3DFC4749" w14:textId="77777777" w:rsidR="00921F27" w:rsidRDefault="00921F27">
                        <w:pPr>
                          <w:spacing w:before="72"/>
                          <w:ind w:left="81"/>
                          <w:jc w:val="center"/>
                          <w:rPr>
                            <w:rFonts w:ascii="Calibri"/>
                            <w:sz w:val="20"/>
                          </w:rPr>
                        </w:pPr>
                        <w:r>
                          <w:rPr>
                            <w:rFonts w:ascii="Calibri"/>
                            <w:w w:val="99"/>
                            <w:sz w:val="20"/>
                          </w:rPr>
                          <w:t>5</w:t>
                        </w:r>
                      </w:p>
                      <w:p w14:paraId="12477F42" w14:textId="77777777" w:rsidR="00921F27" w:rsidRDefault="00921F27">
                        <w:pPr>
                          <w:spacing w:before="72" w:line="240" w:lineRule="exact"/>
                          <w:ind w:left="81"/>
                          <w:jc w:val="center"/>
                          <w:rPr>
                            <w:rFonts w:ascii="Calibri"/>
                            <w:sz w:val="20"/>
                          </w:rPr>
                        </w:pPr>
                        <w:r>
                          <w:rPr>
                            <w:rFonts w:ascii="Calibri"/>
                            <w:w w:val="99"/>
                            <w:sz w:val="20"/>
                          </w:rPr>
                          <w:t>0</w:t>
                        </w:r>
                      </w:p>
                    </w:txbxContent>
                  </v:textbox>
                </v:shape>
                <v:shape id="Text Box 206" o:spid="_x0000_s1411" type="#_x0000_t202" style="position:absolute;left:4815;top:1719;width:2146;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QxckxgAA&#10;ANwAAAAPAAAAZHJzL2Rvd25yZXYueG1sRI9Ba8JAFITvQv/D8gredFMtUtOsIqUFoVAa48HjM/uS&#10;LGbfptlV4793C4Ueh5n5hsnWg23FhXpvHCt4miYgiEunDdcK9sXH5AWED8gaW8ek4EYe1quHUYap&#10;dlfO6bILtYgQ9ikqaELoUil92ZBFP3UdcfQq11sMUfa11D1eI9y2cpYkC2nRcFxosKO3hsrT7mwV&#10;bA6cv5ufr+N3XuWmKJYJfy5OSo0fh80riEBD+A//tbdawex5Dr9n4hGQqz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cQxckxgAAANwAAAAPAAAAAAAAAAAAAAAAAJcCAABkcnMv&#10;ZG93bnJldi54bWxQSwUGAAAAAAQABAD1AAAAigMAAAAA&#10;" filled="f" stroked="f">
                  <v:textbox inset="0,0,0,0">
                    <w:txbxContent>
                      <w:p w14:paraId="31CDB85D" w14:textId="77777777" w:rsidR="00921F27" w:rsidRDefault="00921F27">
                        <w:pPr>
                          <w:tabs>
                            <w:tab w:val="left" w:pos="749"/>
                            <w:tab w:val="left" w:pos="1804"/>
                          </w:tabs>
                          <w:spacing w:line="199" w:lineRule="exact"/>
                          <w:rPr>
                            <w:rFonts w:ascii="Calibri"/>
                            <w:sz w:val="20"/>
                          </w:rPr>
                        </w:pPr>
                        <w:r>
                          <w:rPr>
                            <w:rFonts w:ascii="Calibri"/>
                            <w:sz w:val="20"/>
                          </w:rPr>
                          <w:t>Agree</w:t>
                        </w:r>
                        <w:r>
                          <w:rPr>
                            <w:rFonts w:ascii="Calibri"/>
                            <w:sz w:val="20"/>
                          </w:rPr>
                          <w:tab/>
                          <w:t>Disagree</w:t>
                        </w:r>
                        <w:r>
                          <w:rPr>
                            <w:rFonts w:ascii="Calibri"/>
                            <w:sz w:val="20"/>
                          </w:rPr>
                          <w:tab/>
                          <w:t>N/A</w:t>
                        </w:r>
                      </w:p>
                    </w:txbxContent>
                  </v:textbox>
                </v:shape>
                <w10:wrap type="topAndBottom" anchorx="margin"/>
              </v:group>
            </w:pict>
          </mc:Fallback>
        </mc:AlternateContent>
      </w:r>
      <w:r w:rsidR="00906598" w:rsidRPr="00872786">
        <w:rPr>
          <w:rFonts w:ascii="Times New Roman"/>
          <w:b/>
        </w:rPr>
        <w:t>Survey question 2a: I am aware of the school's retention and promotion policies.</w:t>
      </w:r>
    </w:p>
    <w:p w14:paraId="5D208A79" w14:textId="77777777" w:rsidR="00C47DC1" w:rsidRDefault="00906598" w:rsidP="00FC2570">
      <w:pPr>
        <w:spacing w:before="46" w:line="360" w:lineRule="auto"/>
        <w:ind w:right="540"/>
        <w:jc w:val="center"/>
        <w:rPr>
          <w:rFonts w:ascii="Times New Roman"/>
        </w:rPr>
      </w:pPr>
      <w:r>
        <w:rPr>
          <w:rFonts w:ascii="Times New Roman"/>
        </w:rPr>
        <w:t>Figure 3, Survey Question 2a: I am aware of the school's retention and promotion policies.</w:t>
      </w:r>
    </w:p>
    <w:p w14:paraId="446D34A6" w14:textId="77777777" w:rsidR="00C47DC1" w:rsidRDefault="00872786" w:rsidP="00FC2570">
      <w:pPr>
        <w:spacing w:before="240" w:line="360" w:lineRule="auto"/>
        <w:ind w:left="540" w:right="540" w:firstLine="360"/>
        <w:jc w:val="both"/>
        <w:rPr>
          <w:rFonts w:ascii="Times New Roman"/>
          <w:sz w:val="20"/>
        </w:rPr>
      </w:pPr>
      <w:r>
        <w:rPr>
          <w:rFonts w:ascii="Times New Roman"/>
          <w:b/>
          <w:i/>
        </w:rPr>
        <w:t xml:space="preserve">Purpose: </w:t>
      </w:r>
      <w:r w:rsidR="00906598">
        <w:rPr>
          <w:rFonts w:ascii="Times New Roman"/>
        </w:rPr>
        <w:t>The subjects were asked about their awareness of the school's</w:t>
      </w:r>
      <w:r w:rsidR="009666C2">
        <w:rPr>
          <w:rFonts w:ascii="Times New Roman"/>
        </w:rPr>
        <w:t xml:space="preserve"> </w:t>
      </w:r>
      <w:r w:rsidR="00906598">
        <w:rPr>
          <w:rFonts w:ascii="Times New Roman"/>
        </w:rPr>
        <w:t>retention and promotion policies. Only one of the responses indicated that the subject was unaware of the school's retention and promotion</w:t>
      </w:r>
      <w:r w:rsidR="00906598">
        <w:rPr>
          <w:rFonts w:ascii="Times New Roman"/>
          <w:spacing w:val="-15"/>
        </w:rPr>
        <w:t xml:space="preserve"> </w:t>
      </w:r>
      <w:r w:rsidR="00906598">
        <w:rPr>
          <w:rFonts w:ascii="Times New Roman"/>
        </w:rPr>
        <w:t>policies.</w:t>
      </w:r>
    </w:p>
    <w:p w14:paraId="2C89A557" w14:textId="77777777" w:rsidR="00C47DC1" w:rsidRPr="00872786" w:rsidRDefault="00872786" w:rsidP="00FC2570">
      <w:pPr>
        <w:spacing w:before="240" w:after="240" w:line="360" w:lineRule="auto"/>
        <w:ind w:right="540"/>
        <w:jc w:val="center"/>
        <w:rPr>
          <w:rFonts w:ascii="Times New Roman"/>
          <w:b/>
        </w:rPr>
      </w:pPr>
      <w:r>
        <w:rPr>
          <w:noProof/>
        </w:rPr>
        <mc:AlternateContent>
          <mc:Choice Requires="wpg">
            <w:drawing>
              <wp:anchor distT="0" distB="0" distL="0" distR="0" simplePos="0" relativeHeight="6432" behindDoc="0" locked="0" layoutInCell="1" allowOverlap="1" wp14:anchorId="1F7E637F" wp14:editId="4EBBC2B9">
                <wp:simplePos x="0" y="0"/>
                <wp:positionH relativeFrom="margin">
                  <wp:align>center</wp:align>
                </wp:positionH>
                <wp:positionV relativeFrom="paragraph">
                  <wp:posOffset>580390</wp:posOffset>
                </wp:positionV>
                <wp:extent cx="2752725" cy="1229995"/>
                <wp:effectExtent l="0" t="0" r="9525" b="8255"/>
                <wp:wrapTopAndBottom/>
                <wp:docPr id="198"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725" cy="1229995"/>
                          <a:chOff x="4068" y="376"/>
                          <a:chExt cx="4335" cy="1937"/>
                        </a:xfrm>
                      </wpg:grpSpPr>
                      <wps:wsp>
                        <wps:cNvPr id="199" name="Line 203"/>
                        <wps:cNvCnPr>
                          <a:cxnSpLocks noChangeShapeType="1"/>
                        </wps:cNvCnPr>
                        <wps:spPr bwMode="auto">
                          <a:xfrm>
                            <a:off x="4075" y="2305"/>
                            <a:ext cx="4320"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200" name="Line 202"/>
                        <wps:cNvCnPr>
                          <a:cxnSpLocks noChangeShapeType="1"/>
                        </wps:cNvCnPr>
                        <wps:spPr bwMode="auto">
                          <a:xfrm>
                            <a:off x="4966" y="1381"/>
                            <a:ext cx="317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1" name="Line 201"/>
                        <wps:cNvCnPr>
                          <a:cxnSpLocks noChangeShapeType="1"/>
                        </wps:cNvCnPr>
                        <wps:spPr bwMode="auto">
                          <a:xfrm>
                            <a:off x="4625" y="1381"/>
                            <a:ext cx="146"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2" name="Line 200"/>
                        <wps:cNvCnPr>
                          <a:cxnSpLocks noChangeShapeType="1"/>
                        </wps:cNvCnPr>
                        <wps:spPr bwMode="auto">
                          <a:xfrm>
                            <a:off x="4966" y="992"/>
                            <a:ext cx="317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3" name="Line 199"/>
                        <wps:cNvCnPr>
                          <a:cxnSpLocks noChangeShapeType="1"/>
                        </wps:cNvCnPr>
                        <wps:spPr bwMode="auto">
                          <a:xfrm>
                            <a:off x="4625" y="992"/>
                            <a:ext cx="146"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4" name="Rectangle 198"/>
                        <wps:cNvSpPr>
                          <a:spLocks noChangeArrowheads="1"/>
                        </wps:cNvSpPr>
                        <wps:spPr bwMode="auto">
                          <a:xfrm>
                            <a:off x="4771" y="915"/>
                            <a:ext cx="194" cy="852"/>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Rectangle 197"/>
                        <wps:cNvSpPr>
                          <a:spLocks noChangeArrowheads="1"/>
                        </wps:cNvSpPr>
                        <wps:spPr bwMode="auto">
                          <a:xfrm>
                            <a:off x="5650" y="1614"/>
                            <a:ext cx="194" cy="154"/>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Line 196"/>
                        <wps:cNvCnPr>
                          <a:cxnSpLocks noChangeShapeType="1"/>
                        </wps:cNvCnPr>
                        <wps:spPr bwMode="auto">
                          <a:xfrm>
                            <a:off x="4625" y="606"/>
                            <a:ext cx="351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7" name="Line 195"/>
                        <wps:cNvCnPr>
                          <a:cxnSpLocks noChangeShapeType="1"/>
                        </wps:cNvCnPr>
                        <wps:spPr bwMode="auto">
                          <a:xfrm>
                            <a:off x="4625" y="1767"/>
                            <a:ext cx="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8" name="Line 194"/>
                        <wps:cNvCnPr>
                          <a:cxnSpLocks noChangeShapeType="1"/>
                        </wps:cNvCnPr>
                        <wps:spPr bwMode="auto">
                          <a:xfrm>
                            <a:off x="4562" y="1767"/>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09" name="Line 193"/>
                        <wps:cNvCnPr>
                          <a:cxnSpLocks noChangeShapeType="1"/>
                        </wps:cNvCnPr>
                        <wps:spPr bwMode="auto">
                          <a:xfrm>
                            <a:off x="4562" y="1381"/>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0" name="Line 192"/>
                        <wps:cNvCnPr>
                          <a:cxnSpLocks noChangeShapeType="1"/>
                        </wps:cNvCnPr>
                        <wps:spPr bwMode="auto">
                          <a:xfrm>
                            <a:off x="4562" y="992"/>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1" name="Line 191"/>
                        <wps:cNvCnPr>
                          <a:cxnSpLocks noChangeShapeType="1"/>
                        </wps:cNvCnPr>
                        <wps:spPr bwMode="auto">
                          <a:xfrm>
                            <a:off x="4562" y="606"/>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2" name="Line 190"/>
                        <wps:cNvCnPr>
                          <a:cxnSpLocks noChangeShapeType="1"/>
                        </wps:cNvCnPr>
                        <wps:spPr bwMode="auto">
                          <a:xfrm>
                            <a:off x="4625" y="1767"/>
                            <a:ext cx="351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3" name="Line 189"/>
                        <wps:cNvCnPr>
                          <a:cxnSpLocks noChangeShapeType="1"/>
                        </wps:cNvCnPr>
                        <wps:spPr bwMode="auto">
                          <a:xfrm>
                            <a:off x="4625" y="176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4" name="Line 188"/>
                        <wps:cNvCnPr>
                          <a:cxnSpLocks noChangeShapeType="1"/>
                        </wps:cNvCnPr>
                        <wps:spPr bwMode="auto">
                          <a:xfrm>
                            <a:off x="5503" y="176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5" name="Line 187"/>
                        <wps:cNvCnPr>
                          <a:cxnSpLocks noChangeShapeType="1"/>
                        </wps:cNvCnPr>
                        <wps:spPr bwMode="auto">
                          <a:xfrm>
                            <a:off x="6379" y="176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6" name="Line 186"/>
                        <wps:cNvCnPr>
                          <a:cxnSpLocks noChangeShapeType="1"/>
                        </wps:cNvCnPr>
                        <wps:spPr bwMode="auto">
                          <a:xfrm>
                            <a:off x="7258" y="176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7" name="Line 185"/>
                        <wps:cNvCnPr>
                          <a:cxnSpLocks noChangeShapeType="1"/>
                        </wps:cNvCnPr>
                        <wps:spPr bwMode="auto">
                          <a:xfrm>
                            <a:off x="8136" y="176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218" name="Rectangle 184"/>
                        <wps:cNvSpPr>
                          <a:spLocks noChangeArrowheads="1"/>
                        </wps:cNvSpPr>
                        <wps:spPr bwMode="auto">
                          <a:xfrm>
                            <a:off x="4105" y="383"/>
                            <a:ext cx="4249" cy="1887"/>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Text Box 183"/>
                        <wps:cNvSpPr txBox="1">
                          <a:spLocks noChangeArrowheads="1"/>
                        </wps:cNvSpPr>
                        <wps:spPr bwMode="auto">
                          <a:xfrm>
                            <a:off x="4105" y="383"/>
                            <a:ext cx="4249" cy="1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514F4" w14:textId="77777777" w:rsidR="00921F27" w:rsidRDefault="00921F27">
                              <w:pPr>
                                <w:spacing w:before="88"/>
                                <w:ind w:left="110" w:right="3895"/>
                                <w:jc w:val="center"/>
                                <w:rPr>
                                  <w:rFonts w:ascii="Calibri"/>
                                  <w:sz w:val="20"/>
                                </w:rPr>
                              </w:pPr>
                              <w:r>
                                <w:rPr>
                                  <w:rFonts w:ascii="Calibri"/>
                                  <w:sz w:val="20"/>
                                </w:rPr>
                                <w:t>15</w:t>
                              </w:r>
                            </w:p>
                            <w:p w14:paraId="4E01B1C7" w14:textId="77777777" w:rsidR="00921F27" w:rsidRDefault="00921F27">
                              <w:pPr>
                                <w:spacing w:before="144"/>
                                <w:ind w:left="110" w:right="3895"/>
                                <w:jc w:val="center"/>
                                <w:rPr>
                                  <w:rFonts w:ascii="Calibri"/>
                                  <w:sz w:val="20"/>
                                </w:rPr>
                              </w:pPr>
                              <w:r>
                                <w:rPr>
                                  <w:rFonts w:ascii="Calibri"/>
                                  <w:sz w:val="20"/>
                                </w:rPr>
                                <w:t>10</w:t>
                              </w:r>
                            </w:p>
                            <w:p w14:paraId="320DF0AB" w14:textId="77777777" w:rsidR="00921F27" w:rsidRDefault="00921F27">
                              <w:pPr>
                                <w:spacing w:before="144"/>
                                <w:ind w:right="3683"/>
                                <w:jc w:val="center"/>
                                <w:rPr>
                                  <w:rFonts w:ascii="Calibri"/>
                                  <w:sz w:val="20"/>
                                </w:rPr>
                              </w:pPr>
                              <w:r>
                                <w:rPr>
                                  <w:rFonts w:ascii="Calibri"/>
                                  <w:w w:val="99"/>
                                  <w:sz w:val="20"/>
                                </w:rPr>
                                <w:t>5</w:t>
                              </w:r>
                            </w:p>
                            <w:p w14:paraId="5BD68DA3" w14:textId="77777777" w:rsidR="00921F27" w:rsidRDefault="00921F27">
                              <w:pPr>
                                <w:spacing w:before="144"/>
                                <w:ind w:right="3683"/>
                                <w:jc w:val="center"/>
                                <w:rPr>
                                  <w:rFonts w:ascii="Calibri"/>
                                  <w:sz w:val="20"/>
                                </w:rPr>
                              </w:pPr>
                              <w:r>
                                <w:rPr>
                                  <w:rFonts w:ascii="Calibri"/>
                                  <w:w w:val="99"/>
                                  <w:sz w:val="20"/>
                                </w:rPr>
                                <w:t>0</w:t>
                              </w:r>
                            </w:p>
                            <w:p w14:paraId="510484EC" w14:textId="77777777" w:rsidR="00921F27" w:rsidRDefault="00921F27">
                              <w:pPr>
                                <w:tabs>
                                  <w:tab w:val="left" w:pos="1481"/>
                                  <w:tab w:val="left" w:pos="2551"/>
                                </w:tabs>
                                <w:spacing w:before="15"/>
                                <w:ind w:left="717"/>
                                <w:rPr>
                                  <w:rFonts w:ascii="Calibri"/>
                                  <w:sz w:val="20"/>
                                </w:rPr>
                              </w:pPr>
                              <w:r>
                                <w:rPr>
                                  <w:rFonts w:ascii="Calibri"/>
                                  <w:sz w:val="20"/>
                                </w:rPr>
                                <w:t>Agree</w:t>
                              </w:r>
                              <w:r>
                                <w:rPr>
                                  <w:rFonts w:ascii="Calibri"/>
                                  <w:sz w:val="20"/>
                                </w:rPr>
                                <w:tab/>
                                <w:t>Disagree</w:t>
                              </w:r>
                              <w:r>
                                <w:rPr>
                                  <w:rFonts w:ascii="Calibri"/>
                                  <w:sz w:val="20"/>
                                </w:rPr>
                                <w:tab/>
                                <w:t>N/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7E637F" id="Group 182" o:spid="_x0000_s1412" style="position:absolute;left:0;text-align:left;margin-left:0;margin-top:45.7pt;width:216.75pt;height:96.85pt;z-index:6432;mso-wrap-distance-left:0;mso-wrap-distance-right:0;mso-position-horizontal:center;mso-position-horizontal-relative:margin;mso-position-vertical-relative:text" coordorigin="4068,376" coordsize="4335,193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">
                <v:line id="Line 203" o:spid="_x0000_s1413" style="position:absolute;visibility:visible;mso-wrap-style:square" from="4075,2305" to="8395,230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sL/a74AAADcAAAADwAAAGRycy9kb3ducmV2LnhtbERPy6rCMBDdC/5DGMGdJteFj2qUiyC6&#10;VUvdDs3cttxmUppo698bQXA3h/Ocza63tXhQ6yvHGn6mCgRx7kzFhYb0epgsQfiAbLB2TBqe5GG3&#10;HQ42mBjX8Zkel1CIGMI+QQ1lCE0ipc9LsuinriGO3J9rLYYI20KaFrsYbms5U2ouLVYcG0psaF9S&#10;/n+5Ww0+y2YHlXbHK98Wi2WDqjAh1Xo86n/XIAL14Sv+uE8mzl+t4P1MvEBuXw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Aqwv9rvgAAANwAAAAPAAAAAAAAAAAAAAAAAKEC&#10;AABkcnMvZG93bnJldi54bWxQSwUGAAAAAAQABAD5AAAAjAMAAAAA&#10;" strokecolor="#ff0101" strokeweight=".72pt"/>
                <v:line id="Line 202" o:spid="_x0000_s1414" style="position:absolute;visibility:visible;mso-wrap-style:square" from="4966,1381" to="8136,13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NghisUAAADcAAAADwAAAGRycy9kb3ducmV2LnhtbESPQWvCQBSE7wX/w/KEXkqzsVCx0VVE&#10;KO2tNgnS42v2mUSzb0N2m8R/7xYEj8PMfMOsNqNpRE+dqy0rmEUxCOLC6ppLBXn2/rwA4TyyxsYy&#10;KbiQg8168rDCRNuBv6lPfSkChF2CCirv20RKV1Rk0EW2JQ7e0XYGfZBdKXWHQ4CbRr7E8VwarDks&#10;VNjSrqLinP4ZBenX/lR+zBe716cm+83fcruXhx+lHqfjdgnC0+jv4Vv7UysIRPg/E46AXF8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NghisUAAADcAAAADwAAAAAAAAAA&#10;AAAAAAChAgAAZHJzL2Rvd25yZXYueG1sUEsFBgAAAAAEAAQA+QAAAJMDAAAAAA==&#10;" strokecolor="#878787" strokeweight=".72pt"/>
                <v:line id="Line 201" o:spid="_x0000_s1415" style="position:absolute;visibility:visible;mso-wrap-style:square" from="4625,1381" to="4771,13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5SEEcYAAADcAAAADwAAAGRycy9kb3ducmV2LnhtbESPQWvCQBSE74X+h+UVvJS6SUCxqWso&#10;gaI3NYbi8Zl9TdJm34bsqum/7wpCj8PMfMMss9F04kKDay0riKcRCOLK6pZrBeXh42UBwnlkjZ1l&#10;UvBLDrLV48MSU22vvKdL4WsRIOxSVNB436dSuqohg25qe+LgfdnBoA9yqKUe8BrgppNJFM2lwZbD&#10;QoM95Q1VP8XZKCi2u+96PV/ks+fucCpfS7uTn0elJk/j+xsIT6P/D9/bG60giWK4nQlHQK7+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OUhBHGAAAA3AAAAA8AAAAAAAAA&#10;AAAAAAAAoQIAAGRycy9kb3ducmV2LnhtbFBLBQYAAAAABAAEAPkAAACUAwAAAAA=&#10;" strokecolor="#878787" strokeweight=".72pt"/>
                <v:line id="Line 200" o:spid="_x0000_s1416" style="position:absolute;visibility:visible;mso-wrap-style:square" from="4966,992" to="8136,99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0YaZsUAAADcAAAADwAAAGRycy9kb3ducmV2LnhtbESPQWvCQBSE74L/YXmCF9FNAxWNriJC&#10;sbfaGMTjM/tMotm3IbvV+O/dQqHHYWa+YZbrztTiTq2rLCt4m0QgiHOrKy4UZIeP8QyE88gaa8uk&#10;4EkO1qt+b4mJtg/+pnvqCxEg7BJUUHrfJFK6vCSDbmIb4uBdbGvQB9kWUrf4CHBTyziKptJgxWGh&#10;xIa2JeW39McoSL/212I3nW3fR/XhnM0zu5fHk1LDQbdZgPDU+f/wX/tTK4ijGH7PhCMgVy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0YaZsUAAADcAAAADwAAAAAAAAAA&#10;AAAAAAChAgAAZHJzL2Rvd25yZXYueG1sUEsFBgAAAAAEAAQA+QAAAJMDAAAAAA==&#10;" strokecolor="#878787" strokeweight=".72pt"/>
                <v:line id="Line 199" o:spid="_x0000_s1417" style="position:absolute;visibility:visible;mso-wrap-style:square" from="4625,992" to="4771,99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Aq//cYAAADcAAAADwAAAGRycy9kb3ducmV2LnhtbESPQWvCQBSE7wX/w/IEL8VsaqlozCpF&#10;kPZWjUE8PrPPJJp9G7JbTf99t1DwOMzMN0y66k0jbtS52rKClygGQVxYXXOpIN9vxjMQziNrbCyT&#10;gh9ysFoOnlJMtL3zjm6ZL0WAsEtQQeV9m0jpiooMusi2xME7286gD7Irpe7wHuCmkZM4nkqDNYeF&#10;CltaV1Rcs2+jIPvaXsqP6Wz99tzsT/k8t1t5OCo1GvbvCxCeev8I/7c/tYJJ/Ap/Z8IRkMt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wKv/3GAAAA3AAAAA8AAAAAAAAA&#10;AAAAAAAAoQIAAGRycy9kb3ducmV2LnhtbFBLBQYAAAAABAAEAPkAAACUAwAAAAA=&#10;" strokecolor="#878787" strokeweight=".72pt"/>
                <v:rect id="Rectangle 198" o:spid="_x0000_s1418" style="position:absolute;left:4771;top:915;width:194;height:85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E5Q8xQAA&#10;ANwAAAAPAAAAZHJzL2Rvd25yZXYueG1sRI9Ba8JAFITvQv/D8gq96W6liERXKaXSFio2xoPHZ/aZ&#10;hGbfhuw2if/eFYQeh5n5hlmuB1uLjlpfOdbwPFEgiHNnKi40HLLNeA7CB2SDtWPScCEP69XDaImJ&#10;cT2n1O1DISKEfYIayhCaREqfl2TRT1xDHL2zay2GKNtCmhb7CLe1nCo1kxYrjgslNvRWUv67/7Ma&#10;Tioduub7/Yeybdbvjl/247SxWj89Dq8LEIGG8B++tz+Nhql6gduZeATk6go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kTlDzFAAAA3AAAAA8AAAAAAAAAAAAAAAAAlwIAAGRycy9k&#10;b3ducmV2LnhtbFBLBQYAAAAABAAEAPUAAACJAwAAAAA=&#10;" fillcolor="#4f81bd" stroked="f"/>
                <v:rect id="Rectangle 197" o:spid="_x0000_s1419" style="position:absolute;left:5650;top:1614;width:194;height:1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XzGnxQAA&#10;ANwAAAAPAAAAZHJzL2Rvd25yZXYueG1sRI9Ba8JAFITvQv/D8gq96W6FikRXKaXSFio2xoPHZ/aZ&#10;hGbfhuw2if/eFYQeh5n5hlmuB1uLjlpfOdbwPFEgiHNnKi40HLLNeA7CB2SDtWPScCEP69XDaImJ&#10;cT2n1O1DISKEfYIayhCaREqfl2TRT1xDHL2zay2GKNtCmhb7CLe1nCo1kxYrjgslNvRWUv67/7Ma&#10;Tioduub7/Yeybdbvjl/247SxWj89Dq8LEIGG8B++tz+Nhql6gduZeATk6go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ZfMafFAAAA3AAAAA8AAAAAAAAAAAAAAAAAlwIAAGRycy9k&#10;b3ducmV2LnhtbFBLBQYAAAAABAAEAPUAAACJAwAAAAA=&#10;" fillcolor="#4f81bd" stroked="f"/>
                <v:line id="Line 196" o:spid="_x0000_s1420" style="position:absolute;visibility:visible;mso-wrap-style:square" from="4625,606" to="8136,60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H0cZcYAAADcAAAADwAAAGRycy9kb3ducmV2LnhtbESPQWvCQBSE74X+h+UVeim6UTDY1E0o&#10;gtSbmoTi8TX7mqTNvg3ZVdN/3xUEj8PMfMOsstF04kyDay0rmE0jEMSV1S3XCspiM1mCcB5ZY2eZ&#10;FPyRgyx9fFhhou2FD3TOfS0ChF2CChrv+0RKVzVk0E1tTxy8bzsY9EEOtdQDXgLcdHIeRbE02HJY&#10;aLCndUPVb34yCvLd/qf+iJfrxUtXfJWvpd3Lz6NSz0/j+xsIT6O/h2/trVYwj2K4nglHQKb/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Mx9HGXGAAAA3AAAAA8AAAAAAAAA&#10;AAAAAAAAoQIAAGRycy9kb3ducmV2LnhtbFBLBQYAAAAABAAEAPkAAACUAwAAAAA=&#10;" strokecolor="#878787" strokeweight=".72pt"/>
                <v:line id="Line 195" o:spid="_x0000_s1421" style="position:absolute;visibility:visible;mso-wrap-style:square" from="4625,1767" to="4625,17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zG5/sYAAADcAAAADwAAAGRycy9kb3ducmV2LnhtbESPQWvCQBSE74X+h+UVvBTdVKjVNBsR&#10;obS3ahLE42v2mUSzb0N21fTfuwWhx2FmvmGS5WBacaHeNZYVvEwiEMSl1Q1XCor8YzwH4TyyxtYy&#10;KfglB8v08SHBWNsrb+mS+UoECLsYFdTed7GUrqzJoJvYjjh4B9sb9EH2ldQ9XgPctHIaRTNpsOGw&#10;UGNH65rKU3Y2CrLvzbH6nM3Xr89t/lMsCruRu71So6dh9Q7C0+D/w/f2l1Ywjd7g70w4AjK9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Mxuf7GAAAA3AAAAA8AAAAAAAAA&#10;AAAAAAAAoQIAAGRycy9kb3ducmV2LnhtbFBLBQYAAAAABAAEAPkAAACUAwAAAAA=&#10;" strokecolor="#878787" strokeweight=".72pt"/>
                <v:line id="Line 194" o:spid="_x0000_s1422" style="position:absolute;visibility:visible;mso-wrap-style:square" from="4562,1767" to="4625,17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q4tjMEAAADcAAAADwAAAGRycy9kb3ducmV2LnhtbERPTYvCMBC9C/6HMIIX0XQFRatRRFjc&#10;m24t4nFsxrbaTEqT1frvzWHB4+N9L9etqcSDGldaVvA1ikAQZ1aXnCtIj9/DGQjnkTVWlknBixys&#10;V93OEmNtn/xLj8TnIoSwi1FB4X0dS+myggy6ka2JA3e1jUEfYJNL3eAzhJtKjqNoKg2WHBoKrGlb&#10;UHZP/oyCZH+45bvpbDsZVMdLOk/tQZ7OSvV77WYBwlPrP+J/949WMI7C2nAmHAG5egM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Sri2MwQAAANwAAAAPAAAAAAAAAAAAAAAA&#10;AKECAABkcnMvZG93bnJldi54bWxQSwUGAAAAAAQABAD5AAAAjwMAAAAA&#10;" strokecolor="#878787" strokeweight=".72pt"/>
                <v:line id="Line 193" o:spid="_x0000_s1423" style="position:absolute;visibility:visible;mso-wrap-style:square" from="4562,1381" to="4625,138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eKIF8YAAADcAAAADwAAAGRycy9kb3ducmV2LnhtbESPQWvCQBSE74X+h+UVeinNRkHRmFWK&#10;IPWmxlB6fGZfk7TZtyG7Jum/7wpCj8PMfMOkm9E0oqfO1ZYVTKIYBHFhdc2lgvy8e12AcB5ZY2OZ&#10;FPySg8368SHFRNuBT9RnvhQBwi5BBZX3bSKlKyoy6CLbEgfvy3YGfZBdKXWHQ4CbRk7jeC4N1hwW&#10;KmxpW1Hxk12Nguxw/C7f54vt7KU5X/Jlbo/y41Op56fxbQXC0+j/w/f2XiuYxku4nQlHQK7/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3iiBfGAAAA3AAAAA8AAAAAAAAA&#10;AAAAAAAAoQIAAGRycy9kb3ducmV2LnhtbFBLBQYAAAAABAAEAPkAAACUAwAAAAA=&#10;" strokecolor="#878787" strokeweight=".72pt"/>
                <v:line id="Line 192" o:spid="_x0000_s1424" style="position:absolute;visibility:visible;mso-wrap-style:square" from="4562,992" to="4625,99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QG3V8EAAADcAAAADwAAAGRycy9kb3ducmV2LnhtbERPTYvCMBC9L/gfwgheFk0VVrQaRQTR&#10;27q1iMexGdtqMylN1PrvzWHB4+N9z5etqcSDGldaVjAcRCCIM6tLzhWkh01/AsJ5ZI2VZVLwIgfL&#10;RedrjrG2T/6jR+JzEULYxaig8L6OpXRZQQbdwNbEgbvYxqAPsMmlbvAZwk0lR1E0lgZLDg0F1rQu&#10;KLsld6Mg+d1f8+14sv75rg7ndJravTyelOp129UMhKfWf8T/7p1WMBqG+eFMOAJy8QY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pAbdXwQAAANwAAAAPAAAAAAAAAAAAAAAA&#10;AKECAABkcnMvZG93bnJldi54bWxQSwUGAAAAAAQABAD5AAAAjwMAAAAA&#10;" strokecolor="#878787" strokeweight=".72pt"/>
                <v:line id="Line 191" o:spid="_x0000_s1425" style="position:absolute;visibility:visible;mso-wrap-style:square" from="4562,606" to="4625,60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k0SzMYAAADcAAAADwAAAGRycy9kb3ducmV2LnhtbESPQWvCQBSE74X+h+UVvBTdRFA0dROK&#10;UOxNTULx+My+Jmmzb0N2q+m/7wpCj8PMfMNsstF04kKDay0riGcRCOLK6pZrBWXxNl2BcB5ZY2eZ&#10;FPySgyx9fNhgou2Vj3TJfS0ChF2CChrv+0RKVzVk0M1sTxy8TzsY9EEOtdQDXgPcdHIeRUtpsOWw&#10;0GBP24aq7/zHKMj3h696t1xtF89dcS7XpT3Ij5NSk6fx9QWEp9H/h+/td61gHsdwOxOOgE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MZNEszGAAAA3AAAAA8AAAAAAAAA&#10;AAAAAAAAoQIAAGRycy9kb3ducmV2LnhtbFBLBQYAAAAABAAEAPkAAACUAwAAAAA=&#10;" strokecolor="#878787" strokeweight=".72pt"/>
                <v:line id="Line 190" o:spid="_x0000_s1426" style="position:absolute;visibility:visible;mso-wrap-style:square" from="4625,1767" to="8136,17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p+Mu8UAAADcAAAADwAAAGRycy9kb3ducmV2LnhtbESPQWvCQBSE74L/YXmCF6kbAxUbXUUE&#10;sbfaGKTH1+wziWbfhuxW4793C4LHYWa+YRarztTiSq2rLCuYjCMQxLnVFRcKssP2bQbCeWSNtWVS&#10;cCcHq2W/t8BE2xt/0zX1hQgQdgkqKL1vEildXpJBN7YNcfBOtjXog2wLqVu8BbipZRxFU2mw4rBQ&#10;YkObkvJL+mcUpF/7c7Gbzjbvo/rwm31kdi+PP0oNB916DsJT51/hZ/tTK4gnMfyfCUdALh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Np+Mu8UAAADcAAAADwAAAAAAAAAA&#10;AAAAAAChAgAAZHJzL2Rvd25yZXYueG1sUEsFBgAAAAAEAAQA+QAAAJMDAAAAAA==&#10;" strokecolor="#878787" strokeweight=".72pt"/>
                <v:line id="Line 189" o:spid="_x0000_s1427" style="position:absolute;visibility:visible;mso-wrap-style:square" from="4625,1767" to="4625,1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dMpIMYAAADcAAAADwAAAGRycy9kb3ducmV2LnhtbESPQWvCQBSE70L/w/IKXqTZaFE0ZpUi&#10;SHvTxlA8PrPPJDb7NmS3Gv99tyD0OMzMN0y67k0jrtS52rKCcRSDIC6srrlUkB+2L3MQziNrbCyT&#10;gjs5WK+eBikm2t74k66ZL0WAsEtQQeV9m0jpiooMusi2xME7286gD7Irpe7wFuCmkZM4nkmDNYeF&#10;ClvaVFR8Zz9GQbbbX8r32XwzHTWHU77I7V5+HZUaPvdvSxCeev8ffrQ/tILJ+BX+zoQjIFe/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nTKSDGAAAA3AAAAA8AAAAAAAAA&#10;AAAAAAAAoQIAAGRycy9kb3ducmV2LnhtbFBLBQYAAAAABAAEAPkAAACUAwAAAAA=&#10;" strokecolor="#878787" strokeweight=".72pt"/>
                <v:line id="Line 188" o:spid="_x0000_s1428" style="position:absolute;visibility:visible;mso-wrap-style:square" from="5503,1767" to="5503,1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jqxVMYAAADcAAAADwAAAGRycy9kb3ducmV2LnhtbESPQWvCQBSE70L/w/IKXqTZKFU0ZpUi&#10;SHvTxlA8PrPPJDb7NmS3Gv99tyD0OMzMN0y67k0jrtS52rKCcRSDIC6srrlUkB+2L3MQziNrbCyT&#10;gjs5WK+eBikm2t74k66ZL0WAsEtQQeV9m0jpiooMusi2xME7286gD7Irpe7wFuCmkZM4nkmDNYeF&#10;ClvaVFR8Zz9GQbbbX8r32XwzHTWHU77I7V5+HZUaPvdvSxCeev8ffrQ/tILJ+BX+zoQjIFe/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Y6sVTGAAAA3AAAAA8AAAAAAAAA&#10;AAAAAAAAoQIAAGRycy9kb3ducmV2LnhtbFBLBQYAAAAABAAEAPkAAACUAwAAAAA=&#10;" strokecolor="#878787" strokeweight=".72pt"/>
                <v:line id="Line 187" o:spid="_x0000_s1429" style="position:absolute;visibility:visible;mso-wrap-style:square" from="6379,1767" to="6379,1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XYUz8QAAADcAAAADwAAAGRycy9kb3ducmV2LnhtbESPQYvCMBSE7wv+h/AEL4umCopWo4iw&#10;7N5WaxGPz+bZVpuX0kSt/94IC3scZuYbZrFqTSXu1LjSsoLhIAJBnFldcq4g3X/1pyCcR9ZYWSYF&#10;T3KwWnY+Fhhr++Ad3ROfiwBhF6OCwvs6ltJlBRl0A1sTB+9sG4M+yCaXusFHgJtKjqJoIg2WHBYK&#10;rGlTUHZNbkZB8ru95N+T6Wb8We1P6Sy1W3k4KtXrtus5CE+t/w//tX+0gtFwDO8z4QjI5Qs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5dhTPxAAAANwAAAAPAAAAAAAAAAAA&#10;AAAAAKECAABkcnMvZG93bnJldi54bWxQSwUGAAAAAAQABAD5AAAAkgMAAAAA&#10;" strokecolor="#878787" strokeweight=".72pt"/>
                <v:line id="Line 186" o:spid="_x0000_s1430" style="position:absolute;visibility:visible;mso-wrap-style:square" from="7258,1767" to="7258,1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aSKuMYAAADcAAAADwAAAGRycy9kb3ducmV2LnhtbESPQWvCQBSE74X+h+UVvBTdKBg0dROK&#10;UOxNTULx+My+Jmmzb0N2q+m/7wpCj8PMfMNsstF04kKDay0rmM8iEMSV1S3XCsribboC4Tyyxs4y&#10;KfglB1n6+LDBRNsrH+mS+1oECLsEFTTe94mUrmrIoJvZnjh4n3Yw6IMcaqkHvAa46eQiimJpsOWw&#10;0GBP24aq7/zHKMj3h696F6+2y+euOJfr0h7kx0mpydP4+gLC0+j/w/f2u1awmMdwOxOOgEz/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mkirjGAAAA3AAAAA8AAAAAAAAA&#10;AAAAAAAAoQIAAGRycy9kb3ducmV2LnhtbFBLBQYAAAAABAAEAPkAAACUAwAAAAA=&#10;" strokecolor="#878787" strokeweight=".72pt"/>
                <v:line id="Line 185" o:spid="_x0000_s1431" style="position:absolute;visibility:visible;mso-wrap-style:square" from="8136,1767" to="8136,1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ugvI8YAAADcAAAADwAAAGRycy9kb3ducmV2LnhtbESPT2vCQBTE74LfYXmFXkQ3Cv5LXUUE&#10;aW/VJJQen9nXJDX7NmS3Gr+9WxA8DjPzG2a16UwtLtS6yrKC8SgCQZxbXXGhIEv3wwUI55E11pZJ&#10;wY0cbNb93gpjba98pEviCxEg7GJUUHrfxFK6vCSDbmQb4uD92NagD7ItpG7xGuCmlpMomkmDFYeF&#10;EhvalZSfkz+jIPk8/Bbvs8VuOqjTU7bM7EF+fSv1+tJt30B46vwz/Gh/aAWT8Rz+z4QjINd3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boLyPGAAAA3AAAAA8AAAAAAAAA&#10;AAAAAAAAoQIAAGRycy9kb3ducmV2LnhtbFBLBQYAAAAABAAEAPkAAACUAwAAAAA=&#10;" strokecolor="#878787" strokeweight=".72pt"/>
                <v:rect id="Rectangle 184" o:spid="_x0000_s1432" style="position:absolute;left:4105;top:383;width:4249;height:188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" filled="f" strokecolor="#878787"/>
                <v:shape id="Text Box 183" o:spid="_x0000_s1433" type="#_x0000_t202" style="position:absolute;left:4105;top:383;width:4249;height:190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GA/TxAAA&#10;ANwAAAAPAAAAZHJzL2Rvd25yZXYueG1sRI9Bi8IwFITvwv6H8ARvmupB1moUkRUWBLHWg8dn82yD&#10;zUttslr/vVlY2OMwM98wi1Vna/Gg1hvHCsajBARx4bThUsEp3w4/QfiArLF2TApe5GG1/OgtMNXu&#10;yRk9jqEUEcI+RQVVCE0qpS8qsuhHriGO3tW1FkOUbSl1i88It7WcJMlUWjQcFypsaFNRcTv+WAXr&#10;M2df5r6/HLJrZvJ8lvBuelNq0O/WcxCBuvAf/mt/awWT8Qx+z8QjIJd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hgP08QAAADcAAAADwAAAAAAAAAAAAAAAACXAgAAZHJzL2Rv&#10;d25yZXYueG1sUEsFBgAAAAAEAAQA9QAAAIgDAAAAAA==&#10;" filled="f" stroked="f">
                  <v:textbox inset="0,0,0,0">
                    <w:txbxContent>
                      <w:p w14:paraId="300514F4" w14:textId="77777777" w:rsidR="00921F27" w:rsidRDefault="00921F27">
                        <w:pPr>
                          <w:spacing w:before="88"/>
                          <w:ind w:left="110" w:right="3895"/>
                          <w:jc w:val="center"/>
                          <w:rPr>
                            <w:rFonts w:ascii="Calibri"/>
                            <w:sz w:val="20"/>
                          </w:rPr>
                        </w:pPr>
                        <w:r>
                          <w:rPr>
                            <w:rFonts w:ascii="Calibri"/>
                            <w:sz w:val="20"/>
                          </w:rPr>
                          <w:t>15</w:t>
                        </w:r>
                      </w:p>
                      <w:p w14:paraId="4E01B1C7" w14:textId="77777777" w:rsidR="00921F27" w:rsidRDefault="00921F27">
                        <w:pPr>
                          <w:spacing w:before="144"/>
                          <w:ind w:left="110" w:right="3895"/>
                          <w:jc w:val="center"/>
                          <w:rPr>
                            <w:rFonts w:ascii="Calibri"/>
                            <w:sz w:val="20"/>
                          </w:rPr>
                        </w:pPr>
                        <w:r>
                          <w:rPr>
                            <w:rFonts w:ascii="Calibri"/>
                            <w:sz w:val="20"/>
                          </w:rPr>
                          <w:t>10</w:t>
                        </w:r>
                      </w:p>
                      <w:p w14:paraId="320DF0AB" w14:textId="77777777" w:rsidR="00921F27" w:rsidRDefault="00921F27">
                        <w:pPr>
                          <w:spacing w:before="144"/>
                          <w:ind w:right="3683"/>
                          <w:jc w:val="center"/>
                          <w:rPr>
                            <w:rFonts w:ascii="Calibri"/>
                            <w:sz w:val="20"/>
                          </w:rPr>
                        </w:pPr>
                        <w:r>
                          <w:rPr>
                            <w:rFonts w:ascii="Calibri"/>
                            <w:w w:val="99"/>
                            <w:sz w:val="20"/>
                          </w:rPr>
                          <w:t>5</w:t>
                        </w:r>
                      </w:p>
                      <w:p w14:paraId="5BD68DA3" w14:textId="77777777" w:rsidR="00921F27" w:rsidRDefault="00921F27">
                        <w:pPr>
                          <w:spacing w:before="144"/>
                          <w:ind w:right="3683"/>
                          <w:jc w:val="center"/>
                          <w:rPr>
                            <w:rFonts w:ascii="Calibri"/>
                            <w:sz w:val="20"/>
                          </w:rPr>
                        </w:pPr>
                        <w:r>
                          <w:rPr>
                            <w:rFonts w:ascii="Calibri"/>
                            <w:w w:val="99"/>
                            <w:sz w:val="20"/>
                          </w:rPr>
                          <w:t>0</w:t>
                        </w:r>
                      </w:p>
                      <w:p w14:paraId="510484EC" w14:textId="77777777" w:rsidR="00921F27" w:rsidRDefault="00921F27">
                        <w:pPr>
                          <w:tabs>
                            <w:tab w:val="left" w:pos="1481"/>
                            <w:tab w:val="left" w:pos="2551"/>
                          </w:tabs>
                          <w:spacing w:before="15"/>
                          <w:ind w:left="717"/>
                          <w:rPr>
                            <w:rFonts w:ascii="Calibri"/>
                            <w:sz w:val="20"/>
                          </w:rPr>
                        </w:pPr>
                        <w:r>
                          <w:rPr>
                            <w:rFonts w:ascii="Calibri"/>
                            <w:sz w:val="20"/>
                          </w:rPr>
                          <w:t>Agree</w:t>
                        </w:r>
                        <w:r>
                          <w:rPr>
                            <w:rFonts w:ascii="Calibri"/>
                            <w:sz w:val="20"/>
                          </w:rPr>
                          <w:tab/>
                          <w:t>Disagree</w:t>
                        </w:r>
                        <w:r>
                          <w:rPr>
                            <w:rFonts w:ascii="Calibri"/>
                            <w:sz w:val="20"/>
                          </w:rPr>
                          <w:tab/>
                          <w:t>N/A</w:t>
                        </w:r>
                      </w:p>
                    </w:txbxContent>
                  </v:textbox>
                </v:shape>
                <w10:wrap type="topAndBottom" anchorx="margin"/>
              </v:group>
            </w:pict>
          </mc:Fallback>
        </mc:AlternateContent>
      </w:r>
      <w:r w:rsidR="00906598" w:rsidRPr="00872786">
        <w:rPr>
          <w:rFonts w:ascii="Times New Roman"/>
          <w:b/>
        </w:rPr>
        <w:t>Survey question 2b: The school's retention and promotion policies are clear to me.</w:t>
      </w:r>
    </w:p>
    <w:p w14:paraId="3798B6B3" w14:textId="77777777" w:rsidR="00761D1E" w:rsidRDefault="00906598" w:rsidP="00FC2570">
      <w:pPr>
        <w:spacing w:before="46" w:line="360" w:lineRule="auto"/>
        <w:ind w:right="540"/>
        <w:jc w:val="center"/>
        <w:rPr>
          <w:rFonts w:ascii="Times New Roman"/>
        </w:rPr>
      </w:pPr>
      <w:r>
        <w:rPr>
          <w:rFonts w:ascii="Times New Roman"/>
        </w:rPr>
        <w:t>Figure 4, Survey Question 2b: The school's retention and promotion policies are clear to me.</w:t>
      </w:r>
    </w:p>
    <w:p w14:paraId="78A5BE6D" w14:textId="77777777" w:rsidR="00761D1E" w:rsidRDefault="00872786" w:rsidP="00FC2570">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The subjects were asked if the retention and promotion policies of their school were clear to them. Two subjects indicated that the school's retention and promotion policies were unclear. The majority of the responses indicated that the school's retention and promotion policies were</w:t>
      </w:r>
      <w:r w:rsidR="00906598">
        <w:rPr>
          <w:rFonts w:ascii="Times New Roman"/>
          <w:spacing w:val="-17"/>
        </w:rPr>
        <w:t xml:space="preserve"> </w:t>
      </w:r>
      <w:r w:rsidR="00906598">
        <w:rPr>
          <w:rFonts w:ascii="Times New Roman"/>
        </w:rPr>
        <w:t>clear.</w:t>
      </w:r>
    </w:p>
    <w:p w14:paraId="09874DCB" w14:textId="77777777" w:rsidR="00C47DC1" w:rsidRPr="00872786" w:rsidRDefault="00872786" w:rsidP="00FC2570">
      <w:pPr>
        <w:spacing w:before="240" w:after="240" w:line="360" w:lineRule="auto"/>
        <w:ind w:right="540"/>
        <w:jc w:val="center"/>
        <w:rPr>
          <w:rFonts w:ascii="Times New Roman"/>
          <w:b/>
        </w:rPr>
      </w:pPr>
      <w:r>
        <w:rPr>
          <w:noProof/>
        </w:rPr>
        <w:lastRenderedPageBreak/>
        <mc:AlternateContent>
          <mc:Choice Requires="wpg">
            <w:drawing>
              <wp:anchor distT="0" distB="0" distL="0" distR="0" simplePos="0" relativeHeight="6528" behindDoc="0" locked="0" layoutInCell="1" allowOverlap="1" wp14:anchorId="142A06E8" wp14:editId="2B57A1A3">
                <wp:simplePos x="0" y="0"/>
                <wp:positionH relativeFrom="margin">
                  <wp:align>center</wp:align>
                </wp:positionH>
                <wp:positionV relativeFrom="paragraph">
                  <wp:posOffset>479763</wp:posOffset>
                </wp:positionV>
                <wp:extent cx="2980055" cy="1154430"/>
                <wp:effectExtent l="0" t="0" r="10795" b="7620"/>
                <wp:wrapTopAndBottom/>
                <wp:docPr id="173"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0055" cy="1154430"/>
                          <a:chOff x="4068" y="288"/>
                          <a:chExt cx="4693" cy="1818"/>
                        </a:xfrm>
                      </wpg:grpSpPr>
                      <wps:wsp>
                        <wps:cNvPr id="174" name="Line 180"/>
                        <wps:cNvCnPr>
                          <a:cxnSpLocks noChangeShapeType="1"/>
                        </wps:cNvCnPr>
                        <wps:spPr bwMode="auto">
                          <a:xfrm>
                            <a:off x="4075" y="2098"/>
                            <a:ext cx="4678"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175" name="Line 179"/>
                        <wps:cNvCnPr>
                          <a:cxnSpLocks noChangeShapeType="1"/>
                        </wps:cNvCnPr>
                        <wps:spPr bwMode="auto">
                          <a:xfrm>
                            <a:off x="5002" y="1214"/>
                            <a:ext cx="350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76" name="Line 178"/>
                        <wps:cNvCnPr>
                          <a:cxnSpLocks noChangeShapeType="1"/>
                        </wps:cNvCnPr>
                        <wps:spPr bwMode="auto">
                          <a:xfrm>
                            <a:off x="4625" y="1214"/>
                            <a:ext cx="16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77" name="Line 177"/>
                        <wps:cNvCnPr>
                          <a:cxnSpLocks noChangeShapeType="1"/>
                        </wps:cNvCnPr>
                        <wps:spPr bwMode="auto">
                          <a:xfrm>
                            <a:off x="5002" y="866"/>
                            <a:ext cx="3508"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78" name="Line 176"/>
                        <wps:cNvCnPr>
                          <a:cxnSpLocks noChangeShapeType="1"/>
                        </wps:cNvCnPr>
                        <wps:spPr bwMode="auto">
                          <a:xfrm>
                            <a:off x="4625" y="866"/>
                            <a:ext cx="16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79" name="Rectangle 175"/>
                        <wps:cNvSpPr>
                          <a:spLocks noChangeArrowheads="1"/>
                        </wps:cNvSpPr>
                        <wps:spPr bwMode="auto">
                          <a:xfrm>
                            <a:off x="4786" y="797"/>
                            <a:ext cx="216" cy="76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0" name="Rectangle 174"/>
                        <wps:cNvSpPr>
                          <a:spLocks noChangeArrowheads="1"/>
                        </wps:cNvSpPr>
                        <wps:spPr bwMode="auto">
                          <a:xfrm>
                            <a:off x="5758" y="1426"/>
                            <a:ext cx="216" cy="139"/>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1" name="Line 173"/>
                        <wps:cNvCnPr>
                          <a:cxnSpLocks noChangeShapeType="1"/>
                        </wps:cNvCnPr>
                        <wps:spPr bwMode="auto">
                          <a:xfrm>
                            <a:off x="4625" y="518"/>
                            <a:ext cx="388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2" name="Line 172"/>
                        <wps:cNvCnPr>
                          <a:cxnSpLocks noChangeShapeType="1"/>
                        </wps:cNvCnPr>
                        <wps:spPr bwMode="auto">
                          <a:xfrm>
                            <a:off x="4625" y="1565"/>
                            <a:ext cx="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3" name="Line 171"/>
                        <wps:cNvCnPr>
                          <a:cxnSpLocks noChangeShapeType="1"/>
                        </wps:cNvCnPr>
                        <wps:spPr bwMode="auto">
                          <a:xfrm>
                            <a:off x="4562" y="1565"/>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4" name="Line 170"/>
                        <wps:cNvCnPr>
                          <a:cxnSpLocks noChangeShapeType="1"/>
                        </wps:cNvCnPr>
                        <wps:spPr bwMode="auto">
                          <a:xfrm>
                            <a:off x="4562" y="1214"/>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5" name="Line 169"/>
                        <wps:cNvCnPr>
                          <a:cxnSpLocks noChangeShapeType="1"/>
                        </wps:cNvCnPr>
                        <wps:spPr bwMode="auto">
                          <a:xfrm>
                            <a:off x="4562" y="866"/>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6" name="Line 168"/>
                        <wps:cNvCnPr>
                          <a:cxnSpLocks noChangeShapeType="1"/>
                        </wps:cNvCnPr>
                        <wps:spPr bwMode="auto">
                          <a:xfrm>
                            <a:off x="4562" y="518"/>
                            <a:ext cx="63"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7" name="Line 167"/>
                        <wps:cNvCnPr>
                          <a:cxnSpLocks noChangeShapeType="1"/>
                        </wps:cNvCnPr>
                        <wps:spPr bwMode="auto">
                          <a:xfrm>
                            <a:off x="4625" y="1565"/>
                            <a:ext cx="388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8" name="Line 166"/>
                        <wps:cNvCnPr>
                          <a:cxnSpLocks noChangeShapeType="1"/>
                        </wps:cNvCnPr>
                        <wps:spPr bwMode="auto">
                          <a:xfrm>
                            <a:off x="4625" y="1565"/>
                            <a:ext cx="0" cy="62"/>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89" name="Line 165"/>
                        <wps:cNvCnPr>
                          <a:cxnSpLocks noChangeShapeType="1"/>
                        </wps:cNvCnPr>
                        <wps:spPr bwMode="auto">
                          <a:xfrm>
                            <a:off x="5597" y="1565"/>
                            <a:ext cx="0" cy="62"/>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90" name="Line 164"/>
                        <wps:cNvCnPr>
                          <a:cxnSpLocks noChangeShapeType="1"/>
                        </wps:cNvCnPr>
                        <wps:spPr bwMode="auto">
                          <a:xfrm>
                            <a:off x="6569" y="1565"/>
                            <a:ext cx="0" cy="62"/>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91" name="Line 163"/>
                        <wps:cNvCnPr>
                          <a:cxnSpLocks noChangeShapeType="1"/>
                        </wps:cNvCnPr>
                        <wps:spPr bwMode="auto">
                          <a:xfrm>
                            <a:off x="7541" y="1565"/>
                            <a:ext cx="0" cy="62"/>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92" name="Line 162"/>
                        <wps:cNvCnPr>
                          <a:cxnSpLocks noChangeShapeType="1"/>
                        </wps:cNvCnPr>
                        <wps:spPr bwMode="auto">
                          <a:xfrm>
                            <a:off x="8510" y="1565"/>
                            <a:ext cx="0" cy="62"/>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93" name="Rectangle 161"/>
                        <wps:cNvSpPr>
                          <a:spLocks noChangeArrowheads="1"/>
                        </wps:cNvSpPr>
                        <wps:spPr bwMode="auto">
                          <a:xfrm>
                            <a:off x="4105" y="295"/>
                            <a:ext cx="4625" cy="1770"/>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Text Box 160"/>
                        <wps:cNvSpPr txBox="1">
                          <a:spLocks noChangeArrowheads="1"/>
                        </wps:cNvSpPr>
                        <wps:spPr bwMode="auto">
                          <a:xfrm>
                            <a:off x="4235" y="424"/>
                            <a:ext cx="223" cy="1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A50C3" w14:textId="77777777" w:rsidR="00921F27" w:rsidRDefault="00921F27">
                              <w:pPr>
                                <w:spacing w:line="203" w:lineRule="exact"/>
                                <w:ind w:right="18"/>
                                <w:jc w:val="center"/>
                                <w:rPr>
                                  <w:rFonts w:ascii="Calibri"/>
                                  <w:sz w:val="20"/>
                                </w:rPr>
                              </w:pPr>
                              <w:r>
                                <w:rPr>
                                  <w:rFonts w:ascii="Calibri"/>
                                  <w:sz w:val="20"/>
                                </w:rPr>
                                <w:t>15</w:t>
                              </w:r>
                            </w:p>
                            <w:p w14:paraId="7939090D" w14:textId="77777777" w:rsidR="00921F27" w:rsidRDefault="00921F27">
                              <w:pPr>
                                <w:spacing w:before="105"/>
                                <w:ind w:right="18"/>
                                <w:jc w:val="center"/>
                                <w:rPr>
                                  <w:rFonts w:ascii="Calibri"/>
                                  <w:sz w:val="20"/>
                                </w:rPr>
                              </w:pPr>
                              <w:r>
                                <w:rPr>
                                  <w:rFonts w:ascii="Calibri"/>
                                  <w:sz w:val="20"/>
                                </w:rPr>
                                <w:t>10</w:t>
                              </w:r>
                            </w:p>
                            <w:p w14:paraId="1C1D2B1D" w14:textId="77777777" w:rsidR="00921F27" w:rsidRDefault="00921F27">
                              <w:pPr>
                                <w:spacing w:before="105"/>
                                <w:ind w:left="81"/>
                                <w:jc w:val="center"/>
                                <w:rPr>
                                  <w:rFonts w:ascii="Calibri"/>
                                  <w:sz w:val="20"/>
                                </w:rPr>
                              </w:pPr>
                              <w:r>
                                <w:rPr>
                                  <w:rFonts w:ascii="Calibri"/>
                                  <w:w w:val="99"/>
                                  <w:sz w:val="20"/>
                                </w:rPr>
                                <w:t>5</w:t>
                              </w:r>
                            </w:p>
                            <w:p w14:paraId="260BC6E3" w14:textId="77777777" w:rsidR="00921F27" w:rsidRDefault="00921F27">
                              <w:pPr>
                                <w:spacing w:before="105" w:line="240" w:lineRule="exact"/>
                                <w:ind w:left="81"/>
                                <w:jc w:val="center"/>
                                <w:rPr>
                                  <w:rFonts w:ascii="Calibri"/>
                                  <w:sz w:val="20"/>
                                </w:rPr>
                              </w:pPr>
                              <w:r>
                                <w:rPr>
                                  <w:rFonts w:ascii="Calibri"/>
                                  <w:w w:val="99"/>
                                  <w:sz w:val="20"/>
                                </w:rPr>
                                <w:t>0</w:t>
                              </w:r>
                            </w:p>
                          </w:txbxContent>
                        </wps:txbx>
                        <wps:bodyPr rot="0" vert="horz" wrap="square" lIns="0" tIns="0" rIns="0" bIns="0" anchor="t" anchorCtr="0" upright="1">
                          <a:noAutofit/>
                        </wps:bodyPr>
                      </wps:wsp>
                      <wps:wsp>
                        <wps:cNvPr id="195" name="Text Box 159"/>
                        <wps:cNvSpPr txBox="1">
                          <a:spLocks noChangeArrowheads="1"/>
                        </wps:cNvSpPr>
                        <wps:spPr bwMode="auto">
                          <a:xfrm>
                            <a:off x="4870" y="1731"/>
                            <a:ext cx="158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DE88F" w14:textId="77777777" w:rsidR="00921F27" w:rsidRDefault="00921F27">
                              <w:pPr>
                                <w:tabs>
                                  <w:tab w:val="left" w:pos="858"/>
                                </w:tabs>
                                <w:spacing w:line="199" w:lineRule="exact"/>
                                <w:rPr>
                                  <w:rFonts w:ascii="Calibri"/>
                                  <w:sz w:val="20"/>
                                </w:rPr>
                              </w:pPr>
                              <w:r>
                                <w:rPr>
                                  <w:rFonts w:ascii="Calibri"/>
                                  <w:sz w:val="20"/>
                                </w:rPr>
                                <w:t>Agree</w:t>
                              </w:r>
                              <w:r>
                                <w:rPr>
                                  <w:rFonts w:ascii="Calibri"/>
                                  <w:sz w:val="20"/>
                                </w:rPr>
                                <w:tab/>
                                <w:t>Disagree</w:t>
                              </w:r>
                            </w:p>
                          </w:txbxContent>
                        </wps:txbx>
                        <wps:bodyPr rot="0" vert="horz" wrap="square" lIns="0" tIns="0" rIns="0" bIns="0" anchor="t" anchorCtr="0" upright="1">
                          <a:noAutofit/>
                        </wps:bodyPr>
                      </wps:wsp>
                      <wps:wsp>
                        <wps:cNvPr id="196" name="Text Box 158"/>
                        <wps:cNvSpPr txBox="1">
                          <a:spLocks noChangeArrowheads="1"/>
                        </wps:cNvSpPr>
                        <wps:spPr bwMode="auto">
                          <a:xfrm>
                            <a:off x="6892" y="1731"/>
                            <a:ext cx="34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2166A" w14:textId="77777777" w:rsidR="00921F27" w:rsidRDefault="00921F27">
                              <w:pPr>
                                <w:spacing w:line="199" w:lineRule="exact"/>
                                <w:rPr>
                                  <w:rFonts w:ascii="Calibri"/>
                                  <w:sz w:val="20"/>
                                </w:rPr>
                              </w:pPr>
                              <w:r>
                                <w:rPr>
                                  <w:rFonts w:ascii="Calibri"/>
                                  <w:sz w:val="20"/>
                                </w:rPr>
                                <w:t>N/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06E8" id="Group 157" o:spid="_x0000_s1434" style="position:absolute;left:0;text-align:left;margin-left:0;margin-top:37.8pt;width:234.65pt;height:90.9pt;z-index:6528;mso-wrap-distance-left:0;mso-wrap-distance-right:0;mso-position-horizontal:center;mso-position-horizontal-relative:margin;mso-position-vertical-relative:text" coordorigin="4068,288" coordsize="4693,181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">
                <v:line id="Line 180" o:spid="_x0000_s1435" style="position:absolute;visibility:visible;mso-wrap-style:square" from="4075,2098" to="8753,209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M+2D78AAADcAAAADwAAAGRycy9kb3ducmV2LnhtbERPTYvCMBC9L+x/CCN4WxNFrHRNiyyI&#10;e1WLXodmti02k9JE2/33RhC8zeN9ziYfbSvu1PvGsYb5TIEgLp1puNJQnHZfaxA+IBtsHZOGf/KQ&#10;Z58fG0yNG/hA92OoRAxhn6KGOoQuldKXNVn0M9cRR+7P9RZDhH0lTY9DDLetXCi1khYbjg01dvRT&#10;U3k93qwGfz4vdqoY9ie+JMm6Q1WZUGg9nYzbbxCBxvAWv9y/Js5PlvB8Jl4gswc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dM+2D78AAADcAAAADwAAAAAAAAAAAAAAAACh&#10;AgAAZHJzL2Rvd25yZXYueG1sUEsFBgAAAAAEAAQA+QAAAI0DAAAAAA==&#10;" strokecolor="#ff0101" strokeweight=".72pt"/>
                <v:line id="Line 179" o:spid="_x0000_s1436" style="position:absolute;visibility:visible;mso-wrap-style:square" from="5002,1214" to="8510,121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4yQE8QAAADcAAAADwAAAGRycy9kb3ducmV2LnhtbERPTWvCQBC9C/6HZQQvUjcVYjV1FRGK&#10;vTXGUDxOs9MkNTsbsqum/94tCL3N433OatObRlypc7VlBc/TCARxYXXNpYL8+Pa0AOE8ssbGMin4&#10;JQeb9XCwwkTbGx/omvlShBB2CSqovG8TKV1RkUE3tS1x4L5tZ9AH2JVSd3gL4aaRsyiaS4M1h4YK&#10;W9pVVJyzi1GQfaQ/5X6+2MWT5viVL3Obys+TUuNRv30F4an3/+KH+12H+S8x/D0TLpDrO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jJATxAAAANwAAAAPAAAAAAAAAAAA&#10;AAAAAKECAABkcnMvZG93bnJldi54bWxQSwUGAAAAAAQABAD5AAAAkgMAAAAA&#10;" strokecolor="#878787" strokeweight=".72pt"/>
                <v:line id="Line 178" o:spid="_x0000_s1437" style="position:absolute;visibility:visible;mso-wrap-style:square" from="4625,1214" to="4786,121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14OZMMAAADcAAAADwAAAGRycy9kb3ducmV2LnhtbERPTWvCQBC9F/wPywheim4qGDW6ShGk&#10;vdXGIB7H7JhEs7Mhu2r8991Cobd5vM9ZrjtTizu1rrKs4G0UgSDOra64UJDtt8MZCOeRNdaWScGT&#10;HKxXvZclJto++JvuqS9ECGGXoILS+yaR0uUlGXQj2xAH7mxbgz7AtpC6xUcIN7UcR1EsDVYcGkps&#10;aFNSfk1vRkH6tbsUH/FsM3mt96dsntmdPByVGvS79wUIT53/F/+5P3WYP43h95lwgVz9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E9eDmTDAAAA3AAAAA8AAAAAAAAAAAAA&#10;AAAAoQIAAGRycy9kb3ducmV2LnhtbFBLBQYAAAAABAAEAPkAAACRAwAAAAA=&#10;" strokecolor="#878787" strokeweight=".72pt"/>
                <v:line id="Line 177" o:spid="_x0000_s1438" style="position:absolute;visibility:visible;mso-wrap-style:square" from="5002,866" to="8510,8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BKr/8MAAADcAAAADwAAAGRycy9kb3ducmV2LnhtbERPS2vCQBC+F/wPyxS8FN1UqI/oKkUQ&#10;vVVjEI9jdkxSs7Mhu2r6792C4G0+vufMFq2pxI0aV1pW8NmPQBBnVpecK0j3q94YhPPIGivLpOCP&#10;HCzmnbcZxtreeUe3xOcihLCLUUHhfR1L6bKCDLq+rYkDd7aNQR9gk0vd4D2Em0oOomgoDZYcGgqs&#10;aVlQdkmuRkHys/3N18Px8uuj2p/SSWq38nBUqvvefk9BeGr9S/x0b3SYPxrB/zPhAjl/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ASq//DAAAA3AAAAA8AAAAAAAAAAAAA&#10;AAAAoQIAAGRycy9kb3ducmV2LnhtbFBLBQYAAAAABAAEAPkAAACRAwAAAAA=&#10;" strokecolor="#878787" strokeweight=".72pt"/>
                <v:line id="Line 176" o:spid="_x0000_s1439" style="position:absolute;visibility:visible;mso-wrap-style:square" from="4625,866" to="4786,8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Y0/jccAAADcAAAADwAAAGRycy9kb3ducmV2LnhtbESPT2vCQBDF70K/wzKFXkQ3FvzT1FVE&#10;KO1NjaH0OM1Ok7TZ2ZDdavz2zkHwNsN7895vluveNepEXag9G5iME1DEhbc1lwby49toASpEZIuN&#10;ZzJwoQDr1cNgian1Zz7QKYulkhAOKRqoYmxTrUNRkcMw9i2xaD++cxhl7UptOzxLuGv0c5LMtMOa&#10;paHClrYVFX/ZvzOQ7fa/5ftssZ0Om+N3/pL7vf78Mubpsd+8gorUx7v5dv1hBX8utPKMTKBXV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BRjT+NxwAAANwAAAAPAAAAAAAA&#10;AAAAAAAAAKECAABkcnMvZG93bnJldi54bWxQSwUGAAAAAAQABAD5AAAAlQMAAAAA&#10;" strokecolor="#878787" strokeweight=".72pt"/>
                <v:rect id="Rectangle 175" o:spid="_x0000_s1440" style="position:absolute;left:4786;top:797;width:216;height:76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MSmjwwAA&#10;ANwAAAAPAAAAZHJzL2Rvd25yZXYueG1sRE9Na8JAEL0L/odlhN50Uw/Vpq5SRKmCYjU99Dhmp0kw&#10;Oxuy2yT+e1cQvM3jfc5s0ZlSNFS7wrKC11EEgji1uuBMwU+yHk5BOI+ssbRMCq7kYDHv92YYa9vy&#10;kZqTz0QIYRejgtz7KpbSpTkZdCNbEQfuz9YGfYB1JnWNbQg3pRxH0Zs0WHBoyLGiZU7p5fRvFJyj&#10;Y9dUu9U3JfukPfxuzdd5bZR6GXSfHyA8df4pfrg3OsyfvMP9mXCBn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0MSmjwwAAANwAAAAPAAAAAAAAAAAAAAAAAJcCAABkcnMvZG93&#10;bnJldi54bWxQSwUGAAAAAAQABAD1AAAAhwMAAAAA&#10;" fillcolor="#4f81bd" stroked="f"/>
                <v:rect id="Rectangle 174" o:spid="_x0000_s1441" style="position:absolute;left:5758;top:1426;width:216;height:13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3vAZxgAA&#10;ANwAAAAPAAAAZHJzL2Rvd25yZXYueG1sRI9Ba8JAEIXvgv9hGaE33eihSOoqIhUttNSYHnocs9Mk&#10;NDsbstsk/fedQ8HbDO/Ne99sdqNrVE9dqD0bWC4SUMSFtzWXBj7y43wNKkRki41nMvBLAXbb6WSD&#10;qfUDZ9RfY6kkhEOKBqoY21TrUFTkMCx8Syzal+8cRlm7UtsOBwl3jV4lyaN2WLM0VNjSoaLi+/rj&#10;DNySbOzb1+cL5W/58P754k63ozPmYTbun0BFGuPd/H99toK/Fnx5RibQ2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Q3vAZxgAAANwAAAAPAAAAAAAAAAAAAAAAAJcCAABkcnMv&#10;ZG93bnJldi54bWxQSwUGAAAAAAQABAD1AAAAigMAAAAA&#10;" fillcolor="#4f81bd" stroked="f"/>
                <v:line id="Line 173" o:spid="_x0000_s1442" style="position:absolute;visibility:visible;mso-wrap-style:square" from="4625,518" to="8510,51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WLmN8QAAADcAAAADwAAAGRycy9kb3ducmV2LnhtbERPTWvCQBC9F/wPywi9FN1YqMTUTRBB&#10;7K02CeJxmp0mqdnZkN1q/PduodDbPN7nrLPRdOJCg2stK1jMIxDEldUt1wrKYjeLQTiPrLGzTApu&#10;5CBLJw9rTLS98gddcl+LEMIuQQWN930ipasaMujmticO3JcdDPoAh1rqAa8h3HTyOYqW0mDLoaHB&#10;nrYNVef8xyjI3w/f9X4Zb1+euuKzXJX2II8npR6n4+YVhKfR/4v/3G86zI8X8PtMuECm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1YuY3xAAAANwAAAAPAAAAAAAAAAAA&#10;AAAAAKECAABkcnMvZG93bnJldi54bWxQSwUGAAAAAAQABAD5AAAAkgMAAAAA&#10;" strokecolor="#878787" strokeweight=".72pt"/>
                <v:line id="Line 172" o:spid="_x0000_s1443" style="position:absolute;visibility:visible;mso-wrap-style:square" from="4625,1565" to="4625,15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bB4QMQAAADcAAAADwAAAGRycy9kb3ducmV2LnhtbERPTWvCQBC9F/wPywi9FN0oVGLqJogg&#10;7a02CeJxmp0mqdnZkN1q/PduodDbPN7nbLLRdOJCg2stK1jMIxDEldUt1wrKYj+LQTiPrLGzTApu&#10;5CBLJw8bTLS98gddcl+LEMIuQQWN930ipasaMujmticO3JcdDPoAh1rqAa8h3HRyGUUrabDl0NBg&#10;T7uGqnP+YxTk74fv+nUV756fuuKzXJf2II8npR6n4/YFhKfR/4v/3G86zI+X8PtMuECm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FsHhAxAAAANwAAAAPAAAAAAAAAAAA&#10;AAAAAKECAABkcnMvZG93bnJldi54bWxQSwUGAAAAAAQABAD5AAAAkgMAAAAA&#10;" strokecolor="#878787" strokeweight=".72pt"/>
                <v:line id="Line 171" o:spid="_x0000_s1444" style="position:absolute;visibility:visible;mso-wrap-style:square" from="4562,1565" to="4625,15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vzd28MAAADcAAAADwAAAGRycy9kb3ducmV2LnhtbERPTWvCQBC9F/wPywheim5qqcToKiIU&#10;e6uNQTyO2TGJZmdDdtX037tCobd5vM+ZLztTixu1rrKs4G0UgSDOra64UJDtPocxCOeRNdaWScEv&#10;OVguei9zTLS98w/dUl+IEMIuQQWl900ipctLMuhGtiEO3Mm2Bn2AbSF1i/cQbmo5jqKJNFhxaCix&#10;oXVJ+SW9GgXp9/ZcbCbx+uO13h2zaWa3cn9QatDvVjMQnjr/L/5zf+kwP36H5zPhArl4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r83dvDAAAA3AAAAA8AAAAAAAAAAAAA&#10;AAAAoQIAAGRycy9kb3ducmV2LnhtbFBLBQYAAAAABAAEAPkAAACRAwAAAAA=&#10;" strokecolor="#878787" strokeweight=".72pt"/>
                <v:line id="Line 170" o:spid="_x0000_s1445" style="position:absolute;visibility:visible;mso-wrap-style:square" from="4562,1214" to="4625,121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RVFr8MAAADcAAAADwAAAGRycy9kb3ducmV2LnhtbERPTWvCQBC9F/wPywheim4qrcToKiIU&#10;e6uNQTyO2TGJZmdDdtX037tCobd5vM+ZLztTixu1rrKs4G0UgSDOra64UJDtPocxCOeRNdaWScEv&#10;OVguei9zTLS98w/dUl+IEMIuQQWl900ipctLMuhGtiEO3Mm2Bn2AbSF1i/cQbmo5jqKJNFhxaCix&#10;oXVJ+SW9GgXp9/ZcbCbx+uO13h2zaWa3cn9QatDvVjMQnjr/L/5zf+kwP36H5zPhArl4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OUVRa/DAAAA3AAAAA8AAAAAAAAAAAAA&#10;AAAAoQIAAGRycy9kb3ducmV2LnhtbFBLBQYAAAAABAAEAPkAAACRAwAAAAA=&#10;" strokecolor="#878787" strokeweight=".72pt"/>
                <v:line id="Line 169" o:spid="_x0000_s1446" style="position:absolute;visibility:visible;mso-wrap-style:square" from="4562,866" to="4625,86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lngNMQAAADcAAAADwAAAGRycy9kb3ducmV2LnhtbERPTWvCQBC9C/0PyxS8iG4sKGnqJhRB&#10;6k2bhOJxmp0mabOzIbtq+u+7BcHbPN7nbLLRdOJCg2stK1guIhDEldUt1wrKYjePQTiPrLGzTAp+&#10;yUGWPkw2mGh75Xe65L4WIYRdggoa7/tESlc1ZNAtbE8cuC87GPQBDrXUA15DuOnkUxStpcGWQ0OD&#10;PW0bqn7ys1GQH47f9ds63q5mXfFZPpf2KD9OSk0fx9cXEJ5Gfxff3Hsd5scr+H8mXCDTP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KWeA0xAAAANwAAAAPAAAAAAAAAAAA&#10;AAAAAKECAABkcnMvZG93bnJldi54bWxQSwUGAAAAAAQABAD5AAAAkgMAAAAA&#10;" strokecolor="#878787" strokeweight=".72pt"/>
                <v:line id="Line 168" o:spid="_x0000_s1447" style="position:absolute;visibility:visible;mso-wrap-style:square" from="4562,518" to="4625,51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ot+Q8QAAADcAAAADwAAAGRycy9kb3ducmV2LnhtbERPTWvCQBC9F/oflil4KXVToSFNs5Ei&#10;iN6qMUiP0+w0SZudDdlV4793BcHbPN7nZPPRdOJIg2stK3idRiCIK6tbrhWUu+VLAsJ5ZI2dZVJw&#10;Jgfz/PEhw1TbE2/pWPhahBB2KSpovO9TKV3VkEE3tT1x4H7tYNAHONRSD3gK4aaTsyiKpcGWQ0OD&#10;PS0aqv6Lg1FQfG3+6lWcLN6eu91P+V7ajdx/KzV5Gj8/QHga/V18c691mJ/EcH0mXCDzC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6i35DxAAAANwAAAAPAAAAAAAAAAAA&#10;AAAAAKECAABkcnMvZG93bnJldi54bWxQSwUGAAAAAAQABAD5AAAAkgMAAAAA&#10;" strokecolor="#878787" strokeweight=".72pt"/>
                <v:line id="Line 167" o:spid="_x0000_s1448" style="position:absolute;visibility:visible;mso-wrap-style:square" from="4625,1565" to="8510,15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cfb2MMAAADcAAAADwAAAGRycy9kb3ducmV2LnhtbERPTWvCQBC9F/wPywheim4qqDG6ShGk&#10;vdXGIB7H7JhEs7Mhu2r8991Cobd5vM9ZrjtTizu1rrKs4G0UgSDOra64UJDtt8MYhPPIGmvLpOBJ&#10;Dtar3ssSE20f/E331BcihLBLUEHpfZNI6fKSDLqRbYgDd7atQR9gW0jd4iOEm1qOo2gqDVYcGkps&#10;aFNSfk1vRkH6tbsUH9N4M3mt96dsntmdPByVGvS79wUIT53/F/+5P3WYH8/g95lwgVz9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XH29jDAAAA3AAAAA8AAAAAAAAAAAAA&#10;AAAAoQIAAGRycy9kb3ducmV2LnhtbFBLBQYAAAAABAAEAPkAAACRAwAAAAA=&#10;" strokecolor="#878787" strokeweight=".72pt"/>
                <v:line id="Line 166" o:spid="_x0000_s1449" style="position:absolute;visibility:visible;mso-wrap-style:square" from="4625,1565" to="4625,16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FhPqsYAAADcAAAADwAAAGRycy9kb3ducmV2LnhtbESPQWvCQBCF74L/YRmhF6kbC5U0uooI&#10;pb3VxiAex+yYpM3OhuxW03/fORS8zfDevPfNajO4Vl2pD41nA/NZAoq49LbhykBxeH1MQYWIbLH1&#10;TAZ+KcBmPR6tMLP+xp90zWOlJIRDhgbqGLtM61DW5DDMfEcs2sX3DqOsfaVtjzcJd61+SpKFdtiw&#10;NNTY0a6m8jv/cQbyj/1X9bZId8/T9nAuXgq/18eTMQ+TYbsEFWmId/P/9bsV/FRo5RmZQK//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RYT6rGAAAA3AAAAA8AAAAAAAAA&#10;AAAAAAAAoQIAAGRycy9kb3ducmV2LnhtbFBLBQYAAAAABAAEAPkAAACUAwAAAAA=&#10;" strokecolor="#878787" strokeweight=".72pt"/>
                <v:line id="Line 165" o:spid="_x0000_s1450" style="position:absolute;visibility:visible;mso-wrap-style:square" from="5597,1565" to="5597,16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xTqMcQAAADcAAAADwAAAGRycy9kb3ducmV2LnhtbERPTWvCQBC9F/oflil4KXWjoMQ0GxFB&#10;7E2bhOJxzE6TtNnZkN1q/PduodDbPN7npOvRdOJCg2stK5hNIxDEldUt1wrKYvcSg3AeWWNnmRTc&#10;yME6e3xIMdH2yu90yX0tQgi7BBU03veJlK5qyKCb2p44cJ92MOgDHGqpB7yGcNPJeRQtpcGWQ0OD&#10;PW0bqr7zH6MgPxy/6v0y3i6eu+Jcrkp7lB8npSZP4+YVhKfR/4v/3G86zI9X8PtMuEBm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LFOoxxAAAANwAAAAPAAAAAAAAAAAA&#10;AAAAAKECAABkcnMvZG93bnJldi54bWxQSwUGAAAAAAQABAD5AAAAkgMAAAAA&#10;" strokecolor="#878787" strokeweight=".72pt"/>
                <v:line id="Line 164" o:spid="_x0000_s1451" style="position:absolute;visibility:visible;mso-wrap-style:square" from="6569,1565" to="6569,16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fVccYAAADcAAAADwAAAGRycy9kb3ducmV2LnhtbESPQWvCQBCF74L/YRnBi9RNBUVTVylC&#10;aW9qDKXHaXaaRLOzIbvV9N93DoK3Gd6b975Zb3vXqCt1ofZs4HmagCIuvK25NJCf3p6WoEJEtth4&#10;JgN/FGC7GQ7WmFp/4yNds1gqCeGQooEqxjbVOhQVOQxT3xKL9uM7h1HWrtS2w5uEu0bPkmShHdYs&#10;DRW2tKuouGS/zkC2P5zL98VyN580p+98lfuD/vwyZjzqX19ARerjw3y//rCCvxJ8eUYm0Jt/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31XHGAAAA3AAAAA8AAAAAAAAA&#10;AAAAAAAAoQIAAGRycy9kb3ducmV2LnhtbFBLBQYAAAAABAAEAPkAAACUAwAAAAA=&#10;" strokecolor="#878787" strokeweight=".72pt"/>
                <v:line id="Line 163" o:spid="_x0000_s1452" style="position:absolute;visibility:visible;mso-wrap-style:square" from="7541,1565" to="7541,16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Ltw6sQAAADcAAAADwAAAGRycy9kb3ducmV2LnhtbERPTWvCQBC9C/0PyxR6kWZjQdGYVYog&#10;9qbGUHocs9MkbXY2ZLdJ+u+7gtDbPN7npNvRNKKnztWWFcyiGARxYXXNpYL8sn9egnAeWWNjmRT8&#10;koPt5mGSYqLtwGfqM1+KEMIuQQWV920ipSsqMugi2xIH7tN2Bn2AXSl1h0MIN418ieOFNFhzaKiw&#10;pV1FxXf2YxRkx9NXeVgsd/Npc7nmq9ye5PuHUk+P4+sahKfR/4vv7jcd5q9mcHsmXCA3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wu3DqxAAAANwAAAAPAAAAAAAAAAAA&#10;AAAAAKECAABkcnMvZG93bnJldi54bWxQSwUGAAAAAAQABAD5AAAAkgMAAAAA&#10;" strokecolor="#878787" strokeweight=".72pt"/>
                <v:line id="Line 162" o:spid="_x0000_s1453" style="position:absolute;visibility:visible;mso-wrap-style:square" from="8510,1565" to="8510,16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GnuncQAAADcAAAADwAAAGRycy9kb3ducmV2LnhtbERPTWvCQBC9F/oflin0UpqNgqIxqxRB&#10;6k2NofQ4ZqdJ2uxsyK5J+u+7gtDbPN7npJvRNKKnztWWFUyiGARxYXXNpYL8vHtdgHAeWWNjmRT8&#10;koPN+vEhxUTbgU/UZ74UIYRdggoq79tESldUZNBFtiUO3JftDPoAu1LqDocQbho5jeO5NFhzaKiw&#10;pW1FxU92NQqyw/G7fJ8vtrOX5nzJl7k9yo9PpZ6fxrcVCE+j/xff3Xsd5i+ncHsmXCDX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Aae6dxAAAANwAAAAPAAAAAAAAAAAA&#10;AAAAAKECAABkcnMvZG93bnJldi54bWxQSwUGAAAAAAQABAD5AAAAkgMAAAAA&#10;" strokecolor="#878787" strokeweight=".72pt"/>
                <v:rect id="Rectangle 161" o:spid="_x0000_s1454" style="position:absolute;left:4105;top:295;width:4625;height:17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9y0owwAA&#10;ANwAAAAPAAAAZHJzL2Rvd25yZXYueG1sRE/fa8IwEH4f+D+EE/Y2k3U6XDXKkG34JMwJ+nhrzras&#10;uXRJ1tb/fhkIe7uP7+ct14NtREc+1I413E8UCOLCmZpLDYeP17s5iBCRDTaOScOFAqxXo5sl5sb1&#10;/E7dPpYihXDIUUMVY5tLGYqKLIaJa4kTd3beYkzQl9J47FO4bWSm1KO0WHNqqLClTUXF1/7Hatht&#10;1He//Tz62e6Ns1PdqW6avWh9Ox6eFyAiDfFffHVvTZr/9AB/z6QL5O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i9y0owwAAANwAAAAPAAAAAAAAAAAAAAAAAJcCAABkcnMvZG93&#10;bnJldi54bWxQSwUGAAAAAAQABAD1AAAAhwMAAAAA&#10;" filled="f" strokecolor="#878787"/>
                <v:shape id="Text Box 160" o:spid="_x0000_s1455" type="#_x0000_t202" style="position:absolute;left:4235;top:424;width:223;height:124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78JrwgAA&#10;ANwAAAAPAAAAZHJzL2Rvd25yZXYueG1sRE9Ni8IwEL0v+B/CLHhb0xWRtWsUEQVBWKz14HG2Gdtg&#10;M6lN1PrvN8KCt3m8z5nOO1uLG7XeOFbwOUhAEBdOGy4VHPL1xxcIH5A11o5JwYM8zGe9tymm2t05&#10;o9s+lCKGsE9RQRVCk0rpi4os+oFriCN3cq3FEGFbSt3iPYbbWg6TZCwtGo4NFTa0rKg4769WweLI&#10;2cpcfn532SkzeT5JeDs+K9V/7xbfIAJ14SX+d290nD8ZwfOZeIGc/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bvwmvCAAAA3AAAAA8AAAAAAAAAAAAAAAAAlwIAAGRycy9kb3du&#10;cmV2LnhtbFBLBQYAAAAABAAEAPUAAACGAwAAAAA=&#10;" filled="f" stroked="f">
                  <v:textbox inset="0,0,0,0">
                    <w:txbxContent>
                      <w:p w14:paraId="153A50C3" w14:textId="77777777" w:rsidR="00921F27" w:rsidRDefault="00921F27">
                        <w:pPr>
                          <w:spacing w:line="203" w:lineRule="exact"/>
                          <w:ind w:right="18"/>
                          <w:jc w:val="center"/>
                          <w:rPr>
                            <w:rFonts w:ascii="Calibri"/>
                            <w:sz w:val="20"/>
                          </w:rPr>
                        </w:pPr>
                        <w:r>
                          <w:rPr>
                            <w:rFonts w:ascii="Calibri"/>
                            <w:sz w:val="20"/>
                          </w:rPr>
                          <w:t>15</w:t>
                        </w:r>
                      </w:p>
                      <w:p w14:paraId="7939090D" w14:textId="77777777" w:rsidR="00921F27" w:rsidRDefault="00921F27">
                        <w:pPr>
                          <w:spacing w:before="105"/>
                          <w:ind w:right="18"/>
                          <w:jc w:val="center"/>
                          <w:rPr>
                            <w:rFonts w:ascii="Calibri"/>
                            <w:sz w:val="20"/>
                          </w:rPr>
                        </w:pPr>
                        <w:r>
                          <w:rPr>
                            <w:rFonts w:ascii="Calibri"/>
                            <w:sz w:val="20"/>
                          </w:rPr>
                          <w:t>10</w:t>
                        </w:r>
                      </w:p>
                      <w:p w14:paraId="1C1D2B1D" w14:textId="77777777" w:rsidR="00921F27" w:rsidRDefault="00921F27">
                        <w:pPr>
                          <w:spacing w:before="105"/>
                          <w:ind w:left="81"/>
                          <w:jc w:val="center"/>
                          <w:rPr>
                            <w:rFonts w:ascii="Calibri"/>
                            <w:sz w:val="20"/>
                          </w:rPr>
                        </w:pPr>
                        <w:r>
                          <w:rPr>
                            <w:rFonts w:ascii="Calibri"/>
                            <w:w w:val="99"/>
                            <w:sz w:val="20"/>
                          </w:rPr>
                          <w:t>5</w:t>
                        </w:r>
                      </w:p>
                      <w:p w14:paraId="260BC6E3" w14:textId="77777777" w:rsidR="00921F27" w:rsidRDefault="00921F27">
                        <w:pPr>
                          <w:spacing w:before="105" w:line="240" w:lineRule="exact"/>
                          <w:ind w:left="81"/>
                          <w:jc w:val="center"/>
                          <w:rPr>
                            <w:rFonts w:ascii="Calibri"/>
                            <w:sz w:val="20"/>
                          </w:rPr>
                        </w:pPr>
                        <w:r>
                          <w:rPr>
                            <w:rFonts w:ascii="Calibri"/>
                            <w:w w:val="99"/>
                            <w:sz w:val="20"/>
                          </w:rPr>
                          <w:t>0</w:t>
                        </w:r>
                      </w:p>
                    </w:txbxContent>
                  </v:textbox>
                </v:shape>
                <v:shape id="Text Box 159" o:spid="_x0000_s1456" type="#_x0000_t202" style="position:absolute;left:4870;top:1731;width:1585;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o2fwwgAA&#10;ANwAAAAPAAAAZHJzL2Rvd25yZXYueG1sRE9Ni8IwEL0v+B/CLHhb0xWUtWsUEQVBWKz14HG2Gdtg&#10;M6lN1PrvN8KCt3m8z5nOO1uLG7XeOFbwOUhAEBdOGy4VHPL1xxcIH5A11o5JwYM8zGe9tymm2t05&#10;o9s+lCKGsE9RQRVCk0rpi4os+oFriCN3cq3FEGFbSt3iPYbbWg6TZCwtGo4NFTa0rKg4769WweLI&#10;2cpcfn532SkzeT5JeDs+K9V/7xbfIAJ14SX+d290nD8ZwfOZeIGc/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mjZ/DCAAAA3AAAAA8AAAAAAAAAAAAAAAAAlwIAAGRycy9kb3du&#10;cmV2LnhtbFBLBQYAAAAABAAEAPUAAACGAwAAAAA=&#10;" filled="f" stroked="f">
                  <v:textbox inset="0,0,0,0">
                    <w:txbxContent>
                      <w:p w14:paraId="36CDE88F" w14:textId="77777777" w:rsidR="00921F27" w:rsidRDefault="00921F27">
                        <w:pPr>
                          <w:tabs>
                            <w:tab w:val="left" w:pos="858"/>
                          </w:tabs>
                          <w:spacing w:line="199" w:lineRule="exact"/>
                          <w:rPr>
                            <w:rFonts w:ascii="Calibri"/>
                            <w:sz w:val="20"/>
                          </w:rPr>
                        </w:pPr>
                        <w:r>
                          <w:rPr>
                            <w:rFonts w:ascii="Calibri"/>
                            <w:sz w:val="20"/>
                          </w:rPr>
                          <w:t>Agree</w:t>
                        </w:r>
                        <w:r>
                          <w:rPr>
                            <w:rFonts w:ascii="Calibri"/>
                            <w:sz w:val="20"/>
                          </w:rPr>
                          <w:tab/>
                          <w:t>Disagree</w:t>
                        </w:r>
                      </w:p>
                    </w:txbxContent>
                  </v:textbox>
                </v:shape>
                <v:shape id="Text Box 158" o:spid="_x0000_s1457" type="#_x0000_t202" style="position:absolute;left:6892;top:1731;width:34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cfmHwwAA&#10;ANwAAAAPAAAAZHJzL2Rvd25yZXYueG1sRE9Na8JAEL0X+h+WKfTWbOohaOoqUioUCmJMDz1Os2Oy&#10;mJ1Ns9sk/ntXELzN433Ocj3ZVgzUe+NYwWuSgiCunDZcK/guty9zED4ga2wdk4IzeVivHh+WmGs3&#10;ckHDIdQihrDPUUETQpdL6auGLPrEdcSRO7reYoiwr6XucYzhtpWzNM2kRcOxocGO3huqTod/q2Dz&#10;w8WH+dv97otjYcpykfJXdlLq+WnavIEINIW7+Ob+1HH+IoPrM/ECubo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pcfmHwwAAANwAAAAPAAAAAAAAAAAAAAAAAJcCAABkcnMvZG93&#10;bnJldi54bWxQSwUGAAAAAAQABAD1AAAAhwMAAAAA&#10;" filled="f" stroked="f">
                  <v:textbox inset="0,0,0,0">
                    <w:txbxContent>
                      <w:p w14:paraId="2D42166A" w14:textId="77777777" w:rsidR="00921F27" w:rsidRDefault="00921F27">
                        <w:pPr>
                          <w:spacing w:line="199" w:lineRule="exact"/>
                          <w:rPr>
                            <w:rFonts w:ascii="Calibri"/>
                            <w:sz w:val="20"/>
                          </w:rPr>
                        </w:pPr>
                        <w:r>
                          <w:rPr>
                            <w:rFonts w:ascii="Calibri"/>
                            <w:sz w:val="20"/>
                          </w:rPr>
                          <w:t>N/A</w:t>
                        </w:r>
                      </w:p>
                    </w:txbxContent>
                  </v:textbox>
                </v:shape>
                <w10:wrap type="topAndBottom" anchorx="margin"/>
              </v:group>
            </w:pict>
          </mc:Fallback>
        </mc:AlternateContent>
      </w:r>
      <w:r w:rsidR="00906598" w:rsidRPr="00872786">
        <w:rPr>
          <w:rFonts w:ascii="Times New Roman"/>
          <w:b/>
        </w:rPr>
        <w:t>Survey Question 2c: I have used retention as a means to aid a student academically.</w:t>
      </w:r>
    </w:p>
    <w:p w14:paraId="26C01155" w14:textId="77777777" w:rsidR="00C47DC1" w:rsidRDefault="00906598" w:rsidP="00FC2570">
      <w:pPr>
        <w:spacing w:before="92" w:line="360" w:lineRule="auto"/>
        <w:ind w:right="540"/>
        <w:jc w:val="center"/>
        <w:rPr>
          <w:rFonts w:ascii="Times New Roman"/>
        </w:rPr>
      </w:pPr>
      <w:r>
        <w:rPr>
          <w:rFonts w:ascii="Times New Roman"/>
        </w:rPr>
        <w:t>Figure 5, Survey Question 2c: I have used retention as a means to aid a student academically.</w:t>
      </w:r>
    </w:p>
    <w:p w14:paraId="3165A047" w14:textId="77777777" w:rsidR="00761D1E" w:rsidRDefault="00872786" w:rsidP="00FC2570">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Two responses indicated that the subject had not used retention as a means to aid a student academically. The majority of the responses indicated that retention had been used as a means to aid a student academically.</w:t>
      </w:r>
    </w:p>
    <w:p w14:paraId="22C298B0" w14:textId="77777777" w:rsidR="00761D1E" w:rsidRPr="00872786" w:rsidRDefault="00906598" w:rsidP="00FC2570">
      <w:pPr>
        <w:spacing w:before="240" w:after="240" w:line="360" w:lineRule="auto"/>
        <w:ind w:right="540"/>
        <w:jc w:val="center"/>
        <w:rPr>
          <w:rFonts w:ascii="Times New Roman"/>
          <w:b/>
        </w:rPr>
      </w:pPr>
      <w:r w:rsidRPr="00872786">
        <w:rPr>
          <w:rFonts w:ascii="Times New Roman"/>
          <w:b/>
        </w:rPr>
        <w:t>Survey Question 2d: I have used retention as a means to aid a student behaviorally.</w:t>
      </w:r>
    </w:p>
    <w:p w14:paraId="1E686A10" w14:textId="77777777" w:rsidR="00C47DC1" w:rsidRDefault="00942621" w:rsidP="00FC2570">
      <w:pPr>
        <w:pStyle w:val="BodyText"/>
        <w:ind w:left="2347" w:right="540"/>
        <w:rPr>
          <w:rFonts w:ascii="Times New Roman"/>
          <w:sz w:val="20"/>
        </w:rPr>
      </w:pPr>
      <w:r>
        <w:rPr>
          <w:rFonts w:ascii="Times New Roman"/>
          <w:noProof/>
          <w:sz w:val="20"/>
        </w:rPr>
        <mc:AlternateContent>
          <mc:Choice Requires="wpg">
            <w:drawing>
              <wp:inline distT="0" distB="0" distL="0" distR="0" wp14:anchorId="5BE0BC43" wp14:editId="57A32C35">
                <wp:extent cx="2809240" cy="1117600"/>
                <wp:effectExtent l="6985" t="635" r="3175" b="5715"/>
                <wp:docPr id="149"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9240" cy="1117600"/>
                          <a:chOff x="0" y="0"/>
                          <a:chExt cx="4424" cy="1760"/>
                        </a:xfrm>
                      </wpg:grpSpPr>
                      <wps:wsp>
                        <wps:cNvPr id="150" name="Line 155"/>
                        <wps:cNvCnPr>
                          <a:cxnSpLocks noChangeShapeType="1"/>
                        </wps:cNvCnPr>
                        <wps:spPr bwMode="auto">
                          <a:xfrm>
                            <a:off x="8" y="1752"/>
                            <a:ext cx="4408"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151" name="Line 154"/>
                        <wps:cNvCnPr>
                          <a:cxnSpLocks noChangeShapeType="1"/>
                        </wps:cNvCnPr>
                        <wps:spPr bwMode="auto">
                          <a:xfrm>
                            <a:off x="1807" y="888"/>
                            <a:ext cx="235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2" name="Line 153"/>
                        <wps:cNvCnPr>
                          <a:cxnSpLocks noChangeShapeType="1"/>
                        </wps:cNvCnPr>
                        <wps:spPr bwMode="auto">
                          <a:xfrm>
                            <a:off x="557" y="888"/>
                            <a:ext cx="1051"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3" name="Line 152"/>
                        <wps:cNvCnPr>
                          <a:cxnSpLocks noChangeShapeType="1"/>
                        </wps:cNvCnPr>
                        <wps:spPr bwMode="auto">
                          <a:xfrm>
                            <a:off x="557" y="560"/>
                            <a:ext cx="360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4" name="Rectangle 151"/>
                        <wps:cNvSpPr>
                          <a:spLocks noChangeArrowheads="1"/>
                        </wps:cNvSpPr>
                        <wps:spPr bwMode="auto">
                          <a:xfrm>
                            <a:off x="1608" y="560"/>
                            <a:ext cx="199" cy="65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50"/>
                        <wps:cNvSpPr>
                          <a:spLocks noChangeArrowheads="1"/>
                        </wps:cNvSpPr>
                        <wps:spPr bwMode="auto">
                          <a:xfrm>
                            <a:off x="2508" y="1085"/>
                            <a:ext cx="202" cy="132"/>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 name="Line 149"/>
                        <wps:cNvCnPr>
                          <a:cxnSpLocks noChangeShapeType="1"/>
                        </wps:cNvCnPr>
                        <wps:spPr bwMode="auto">
                          <a:xfrm>
                            <a:off x="557" y="231"/>
                            <a:ext cx="360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7" name="Line 148"/>
                        <wps:cNvCnPr>
                          <a:cxnSpLocks noChangeShapeType="1"/>
                        </wps:cNvCnPr>
                        <wps:spPr bwMode="auto">
                          <a:xfrm>
                            <a:off x="557" y="1217"/>
                            <a:ext cx="0"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8" name="Line 147"/>
                        <wps:cNvCnPr>
                          <a:cxnSpLocks noChangeShapeType="1"/>
                        </wps:cNvCnPr>
                        <wps:spPr bwMode="auto">
                          <a:xfrm>
                            <a:off x="495" y="1217"/>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59" name="Line 146"/>
                        <wps:cNvCnPr>
                          <a:cxnSpLocks noChangeShapeType="1"/>
                        </wps:cNvCnPr>
                        <wps:spPr bwMode="auto">
                          <a:xfrm>
                            <a:off x="495" y="888"/>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0" name="Line 145"/>
                        <wps:cNvCnPr>
                          <a:cxnSpLocks noChangeShapeType="1"/>
                        </wps:cNvCnPr>
                        <wps:spPr bwMode="auto">
                          <a:xfrm>
                            <a:off x="495" y="560"/>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1" name="Line 144"/>
                        <wps:cNvCnPr>
                          <a:cxnSpLocks noChangeShapeType="1"/>
                        </wps:cNvCnPr>
                        <wps:spPr bwMode="auto">
                          <a:xfrm>
                            <a:off x="495" y="231"/>
                            <a:ext cx="62"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2" name="Line 143"/>
                        <wps:cNvCnPr>
                          <a:cxnSpLocks noChangeShapeType="1"/>
                        </wps:cNvCnPr>
                        <wps:spPr bwMode="auto">
                          <a:xfrm>
                            <a:off x="708" y="1185"/>
                            <a:ext cx="200" cy="0"/>
                          </a:xfrm>
                          <a:prstGeom prst="line">
                            <a:avLst/>
                          </a:prstGeom>
                          <a:noFill/>
                          <a:ln w="41148">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163" name="Line 142"/>
                        <wps:cNvCnPr>
                          <a:cxnSpLocks noChangeShapeType="1"/>
                        </wps:cNvCnPr>
                        <wps:spPr bwMode="auto">
                          <a:xfrm>
                            <a:off x="557" y="1217"/>
                            <a:ext cx="3605" cy="0"/>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4" name="Line 141"/>
                        <wps:cNvCnPr>
                          <a:cxnSpLocks noChangeShapeType="1"/>
                        </wps:cNvCnPr>
                        <wps:spPr bwMode="auto">
                          <a:xfrm>
                            <a:off x="557" y="121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5" name="Line 140"/>
                        <wps:cNvCnPr>
                          <a:cxnSpLocks noChangeShapeType="1"/>
                        </wps:cNvCnPr>
                        <wps:spPr bwMode="auto">
                          <a:xfrm>
                            <a:off x="1457" y="121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6" name="Line 139"/>
                        <wps:cNvCnPr>
                          <a:cxnSpLocks noChangeShapeType="1"/>
                        </wps:cNvCnPr>
                        <wps:spPr bwMode="auto">
                          <a:xfrm>
                            <a:off x="2359" y="121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7" name="Line 138"/>
                        <wps:cNvCnPr>
                          <a:cxnSpLocks noChangeShapeType="1"/>
                        </wps:cNvCnPr>
                        <wps:spPr bwMode="auto">
                          <a:xfrm>
                            <a:off x="3260" y="121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8" name="Line 137"/>
                        <wps:cNvCnPr>
                          <a:cxnSpLocks noChangeShapeType="1"/>
                        </wps:cNvCnPr>
                        <wps:spPr bwMode="auto">
                          <a:xfrm>
                            <a:off x="4162" y="1217"/>
                            <a:ext cx="0" cy="65"/>
                          </a:xfrm>
                          <a:prstGeom prst="line">
                            <a:avLst/>
                          </a:prstGeom>
                          <a:noFill/>
                          <a:ln w="9144">
                            <a:solidFill>
                              <a:srgbClr val="878787"/>
                            </a:solidFill>
                            <a:prstDash val="solid"/>
                            <a:round/>
                            <a:headEnd/>
                            <a:tailEnd/>
                          </a:ln>
                          <a:extLst>
                            <a:ext uri="{909E8E84-426E-40DD-AFC4-6F175D3DCCD1}">
                              <a14:hiddenFill xmlns:a14="http://schemas.microsoft.com/office/drawing/2010/main">
                                <a:noFill/>
                              </a14:hiddenFill>
                            </a:ext>
                          </a:extLst>
                        </wps:spPr>
                        <wps:bodyPr/>
                      </wps:wsp>
                      <wps:wsp>
                        <wps:cNvPr id="169" name="Rectangle 136"/>
                        <wps:cNvSpPr>
                          <a:spLocks noChangeArrowheads="1"/>
                        </wps:cNvSpPr>
                        <wps:spPr bwMode="auto">
                          <a:xfrm>
                            <a:off x="37" y="8"/>
                            <a:ext cx="4342" cy="1711"/>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Text Box 135"/>
                        <wps:cNvSpPr txBox="1">
                          <a:spLocks noChangeArrowheads="1"/>
                        </wps:cNvSpPr>
                        <wps:spPr bwMode="auto">
                          <a:xfrm>
                            <a:off x="167" y="137"/>
                            <a:ext cx="223" cy="1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F64FE" w14:textId="77777777" w:rsidR="00921F27" w:rsidRDefault="00921F27">
                              <w:pPr>
                                <w:spacing w:line="203" w:lineRule="exact"/>
                                <w:ind w:right="18"/>
                                <w:jc w:val="center"/>
                                <w:rPr>
                                  <w:rFonts w:ascii="Calibri"/>
                                  <w:sz w:val="20"/>
                                </w:rPr>
                              </w:pPr>
                              <w:r>
                                <w:rPr>
                                  <w:rFonts w:ascii="Calibri"/>
                                  <w:sz w:val="20"/>
                                </w:rPr>
                                <w:t>15</w:t>
                              </w:r>
                            </w:p>
                            <w:p w14:paraId="21F2690C" w14:textId="77777777" w:rsidR="00921F27" w:rsidRDefault="00921F27">
                              <w:pPr>
                                <w:spacing w:before="85"/>
                                <w:ind w:right="18"/>
                                <w:jc w:val="center"/>
                                <w:rPr>
                                  <w:rFonts w:ascii="Calibri"/>
                                  <w:sz w:val="20"/>
                                </w:rPr>
                              </w:pPr>
                              <w:r>
                                <w:rPr>
                                  <w:rFonts w:ascii="Calibri"/>
                                  <w:sz w:val="20"/>
                                </w:rPr>
                                <w:t>10</w:t>
                              </w:r>
                            </w:p>
                            <w:p w14:paraId="6BB4C61A" w14:textId="77777777" w:rsidR="00921F27" w:rsidRDefault="00921F27">
                              <w:pPr>
                                <w:spacing w:before="85"/>
                                <w:ind w:left="81"/>
                                <w:jc w:val="center"/>
                                <w:rPr>
                                  <w:rFonts w:ascii="Calibri"/>
                                  <w:sz w:val="20"/>
                                </w:rPr>
                              </w:pPr>
                              <w:r>
                                <w:rPr>
                                  <w:rFonts w:ascii="Calibri"/>
                                  <w:w w:val="99"/>
                                  <w:sz w:val="20"/>
                                </w:rPr>
                                <w:t>5</w:t>
                              </w:r>
                            </w:p>
                            <w:p w14:paraId="1120BDFF" w14:textId="77777777" w:rsidR="00921F27" w:rsidRDefault="00921F27">
                              <w:pPr>
                                <w:spacing w:before="85" w:line="240" w:lineRule="exact"/>
                                <w:ind w:left="81"/>
                                <w:jc w:val="center"/>
                                <w:rPr>
                                  <w:rFonts w:ascii="Calibri"/>
                                  <w:sz w:val="20"/>
                                </w:rPr>
                              </w:pPr>
                              <w:r>
                                <w:rPr>
                                  <w:rFonts w:ascii="Calibri"/>
                                  <w:w w:val="99"/>
                                  <w:sz w:val="20"/>
                                </w:rPr>
                                <w:t>0</w:t>
                              </w:r>
                            </w:p>
                          </w:txbxContent>
                        </wps:txbx>
                        <wps:bodyPr rot="0" vert="horz" wrap="square" lIns="0" tIns="0" rIns="0" bIns="0" anchor="t" anchorCtr="0" upright="1">
                          <a:noAutofit/>
                        </wps:bodyPr>
                      </wps:wsp>
                      <wps:wsp>
                        <wps:cNvPr id="171" name="Text Box 134"/>
                        <wps:cNvSpPr txBox="1">
                          <a:spLocks noChangeArrowheads="1"/>
                        </wps:cNvSpPr>
                        <wps:spPr bwMode="auto">
                          <a:xfrm>
                            <a:off x="767" y="1385"/>
                            <a:ext cx="222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E7D8D" w14:textId="77777777" w:rsidR="00921F27" w:rsidRDefault="00921F27">
                              <w:pPr>
                                <w:tabs>
                                  <w:tab w:val="left" w:pos="787"/>
                                  <w:tab w:val="left" w:pos="1879"/>
                                </w:tabs>
                                <w:spacing w:line="199" w:lineRule="exact"/>
                                <w:rPr>
                                  <w:rFonts w:ascii="Calibri"/>
                                  <w:sz w:val="20"/>
                                </w:rPr>
                              </w:pPr>
                              <w:r>
                                <w:rPr>
                                  <w:rFonts w:ascii="Calibri"/>
                                  <w:sz w:val="20"/>
                                </w:rPr>
                                <w:t>Agree</w:t>
                              </w:r>
                              <w:r>
                                <w:rPr>
                                  <w:rFonts w:ascii="Calibri"/>
                                  <w:sz w:val="20"/>
                                </w:rPr>
                                <w:tab/>
                                <w:t>Disagree</w:t>
                              </w:r>
                              <w:r>
                                <w:rPr>
                                  <w:rFonts w:ascii="Calibri"/>
                                  <w:sz w:val="20"/>
                                </w:rPr>
                                <w:tab/>
                                <w:t>N/A</w:t>
                              </w:r>
                            </w:p>
                          </w:txbxContent>
                        </wps:txbx>
                        <wps:bodyPr rot="0" vert="horz" wrap="square" lIns="0" tIns="0" rIns="0" bIns="0" anchor="t" anchorCtr="0" upright="1">
                          <a:noAutofit/>
                        </wps:bodyPr>
                      </wps:wsp>
                    </wpg:wgp>
                  </a:graphicData>
                </a:graphic>
              </wp:inline>
            </w:drawing>
          </mc:Choice>
          <mc:Fallback>
            <w:pict>
              <v:group w14:anchorId="5BE0BC43" id="Group 133" o:spid="_x0000_s1458" style="width:221.2pt;height:88pt;mso-position-horizontal-relative:char;mso-position-vertical-relative:line" coordsize="4424,176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">
                <v:line id="Line 155" o:spid="_x0000_s1459" style="position:absolute;visibility:visible;mso-wrap-style:square" from="8,1752" to="4416,175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EHsbMEAAADcAAAADwAAAGRycy9kb3ducmV2LnhtbESPQYvCMBCF74L/IYywN00UXKVrFBFE&#10;r6vFvQ7N2BabSWmirf9+57Cwtxnem/e+2ewG36gXdbEObGE+M6CIi+BqLi3k1+N0DSomZIdNYLLw&#10;pgi77Xi0wcyFnr/pdUmlkhCOGVqoUmozrWNRkcc4Cy2xaPfQeUyydqV2HfYS7hu9MOZTe6xZGips&#10;6VBR8bg8vYV4uy2OJu9PV/5ZrdYtmtKl3NqPybD/ApVoSP/mv+uzE/yl4MszMoHe/gI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AQexswQAAANwAAAAPAAAAAAAAAAAAAAAA&#10;AKECAABkcnMvZG93bnJldi54bWxQSwUGAAAAAAQABAD5AAAAjwMAAAAA&#10;" strokecolor="#ff0101" strokeweight=".72pt"/>
                <v:line id="Line 154" o:spid="_x0000_s1460" style="position:absolute;visibility:visible;mso-wrap-style:square" from="1807,888" to="4162,88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wLKcMQAAADcAAAADwAAAGRycy9kb3ducmV2LnhtbERPTWvCQBC9F/oflil4KbqxENHoKiVQ&#10;6k0bQ/E4ZsckbXY2ZNck/ffdgtDbPN7nbHajaURPnastK5jPIhDEhdU1lwry09t0CcJ5ZI2NZVLw&#10;Qw5228eHDSbaDvxBfeZLEULYJaig8r5NpHRFRQbdzLbEgbvazqAPsCul7nAI4aaRL1G0kAZrDg0V&#10;tpRWVHxnN6MgOxy/yvfFMo2fm9MlX+X2KD/PSk2extc1CE+j/xff3Xsd5sdz+HsmXCC3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LAspwxAAAANwAAAAPAAAAAAAAAAAA&#10;AAAAAKECAABkcnMvZG93bnJldi54bWxQSwUGAAAAAAQABAD5AAAAkgMAAAAA&#10;" strokecolor="#878787" strokeweight=".72pt"/>
                <v:line id="Line 153" o:spid="_x0000_s1461" style="position:absolute;visibility:visible;mso-wrap-style:square" from="557,888" to="1608,88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9BUB8QAAADcAAAADwAAAGRycy9kb3ducmV2LnhtbERPTWvCQBC9C/0PyxR6Ed00ENHoKkUQ&#10;e6uNoXgcs2OSNjsbstsk/ffdgtDbPN7nbHajaURPnastK3ieRyCIC6trLhXk58NsCcJ5ZI2NZVLw&#10;Qw5224fJBlNtB36nPvOlCCHsUlRQed+mUrqiIoNublviwN1sZ9AH2JVSdziEcNPIOIoW0mDNoaHC&#10;lvYVFV/Zt1GQvZ0+y+NiuU+mzfmar3J7kh8XpZ4ex5c1CE+j/xff3a86zE9i+HsmXCC3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70FQHxAAAANwAAAAPAAAAAAAAAAAA&#10;AAAAAKECAABkcnMvZG93bnJldi54bWxQSwUGAAAAAAQABAD5AAAAkgMAAAAA&#10;" strokecolor="#878787" strokeweight=".72pt"/>
                <v:line id="Line 152" o:spid="_x0000_s1462" style="position:absolute;visibility:visible;mso-wrap-style:square" from="557,560" to="4162,56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JzxnMMAAADcAAAADwAAAGRycy9kb3ducmV2LnhtbERPTWvCQBC9F/wPyxS8FN3Uomh0lSKI&#10;3qoxiMcxOyap2dmQXTX9925B8DaP9zmzRWsqcaPGlZYVfPYjEMSZ1SXnCtL9qjcG4TyyxsoyKfgj&#10;B4t5522GsbZ33tEt8bkIIexiVFB4X8dSuqwgg65va+LAnW1j0AfY5FI3eA/hppKDKBpJgyWHhgJr&#10;WhaUXZKrUZD8bH/z9Wi8HH5U+1M6Se1WHo5Kdd/b7ykIT61/iZ/ujQ7zh1/w/0y4QM4f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Sc8ZzDAAAA3AAAAA8AAAAAAAAAAAAA&#10;AAAAoQIAAGRycy9kb3ducmV2LnhtbFBLBQYAAAAABAAEAPkAAACRAwAAAAA=&#10;" strokecolor="#878787" strokeweight=".72pt"/>
                <v:rect id="Rectangle 151" o:spid="_x0000_s1463" style="position:absolute;left:1608;top:560;width:199;height:65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hdpdwwAA&#10;ANwAAAAPAAAAZHJzL2Rvd25yZXYueG1sRE9Na8JAEL0L/odlhN50U6lSUlcpolRBsZoeehyz0ySY&#10;nQ3ZbRL/vSsI3ubxPme26EwpGqpdYVnB6ygCQZxaXXCm4CdZD99BOI+ssbRMCq7kYDHv92YYa9vy&#10;kZqTz0QIYRejgtz7KpbSpTkZdCNbEQfuz9YGfYB1JnWNbQg3pRxH0VQaLDg05FjRMqf0cvo3Cs7R&#10;sWuq3eqbkn3SHn635uu8Nkq9DLrPDxCeOv8UP9wbHeZP3uD+TLhAz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hdpdwwAAANwAAAAPAAAAAAAAAAAAAAAAAJcCAABkcnMvZG93&#10;bnJldi54bWxQSwUGAAAAAAQABAD1AAAAhwMAAAAA&#10;" fillcolor="#4f81bd" stroked="f"/>
                <v:rect id="Rectangle 150" o:spid="_x0000_s1464" style="position:absolute;left:2508;top:1085;width:202;height:1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X/GwwAA&#10;ANwAAAAPAAAAZHJzL2Rvd25yZXYueG1sRE9Na8JAEL0X+h+WKfRWNxYUia4iUtFCpcZ48DhmxySY&#10;nQ3ZbRL/vVsQvM3jfc5s0ZtKtNS40rKC4SACQZxZXXKu4JiuPyYgnEfWWFkmBTdysJi/vsww1rbj&#10;hNqDz0UIYRejgsL7OpbSZQUZdANbEwfuYhuDPsAml7rBLoSbSn5G0VgaLDk0FFjTqqDsevgzCs5R&#10;0rf1z9ee0l3a/Z6+zea8Nkq9v/XLKQhPvX+KH+6tDvNHI/h/Jlwg5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yX/GwwAAANwAAAAPAAAAAAAAAAAAAAAAAJcCAABkcnMvZG93&#10;bnJldi54bWxQSwUGAAAAAAQABAD1AAAAhwMAAAAA&#10;" fillcolor="#4f81bd" stroked="f"/>
                <v:line id="Line 149" o:spid="_x0000_s1465" style="position:absolute;visibility:visible;mso-wrap-style:square" from="557,231" to="4162,23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OtSBMQAAADcAAAADwAAAGRycy9kb3ducmV2LnhtbERPTWvCQBC9C/0PyxS8iG4sGGzqJhRB&#10;6k2bhOJxmp0mabOzIbtq+u+7BcHbPN7nbLLRdOJCg2stK1guIhDEldUt1wrKYjdfg3AeWWNnmRT8&#10;koMsfZhsMNH2yu90yX0tQgi7BBU03veJlK5qyKBb2J44cF92MOgDHGqpB7yGcNPJpyiKpcGWQ0OD&#10;PW0bqn7ys1GQH47f9Vu83q5mXfFZPpf2KD9OSk0fx9cXEJ5Gfxff3Hsd5q9i+H8mXCDTP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E61IExAAAANwAAAAPAAAAAAAAAAAA&#10;AAAAAKECAABkcnMvZG93bnJldi54bWxQSwUGAAAAAAQABAD5AAAAkgMAAAAA&#10;" strokecolor="#878787" strokeweight=".72pt"/>
                <v:line id="Line 148" o:spid="_x0000_s1466" style="position:absolute;visibility:visible;mso-wrap-style:square" from="557,1217" to="557,12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6f3n8QAAADcAAAADwAAAGRycy9kb3ducmV2LnhtbERPTWvCQBC9C/6HZQQvUjcVYjV1FRGK&#10;vTXGUDxOs9MkNTsbsqum/94tCL3N433OatObRlypc7VlBc/TCARxYXXNpYL8+Pa0AOE8ssbGMin4&#10;JQeb9XCwwkTbGx/omvlShBB2CSqovG8TKV1RkUE3tS1x4L5tZ9AH2JVSd3gL4aaRsyiaS4M1h4YK&#10;W9pVVJyzi1GQfaQ/5X6+2MWT5viVL3Obys+TUuNRv30F4an3/+KH+12H+fEL/D0TLpDrO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rp/efxAAAANwAAAAPAAAAAAAAAAAA&#10;AAAAAKECAABkcnMvZG93bnJldi54bWxQSwUGAAAAAAQABAD5AAAAkgMAAAAA&#10;" strokecolor="#878787" strokeweight=".72pt"/>
                <v:line id="Line 147" o:spid="_x0000_s1467" style="position:absolute;visibility:visible;mso-wrap-style:square" from="495,1217" to="557,12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jhj7cYAAADcAAAADwAAAGRycy9kb3ducmV2LnhtbESPQWvCQBCF7wX/wzJCL0U3FpQ0uooI&#10;0t5qYygex+w0Sc3OhuxW03/fORS8zfDevPfNajO4Vl2pD41nA7NpAoq49LbhykBx3E9SUCEiW2w9&#10;k4FfCrBZjx5WmFl/4w+65rFSEsIhQwN1jF2mdShrchimviMW7cv3DqOsfaVtjzcJd61+TpKFdtiw&#10;NNTY0a6m8pL/OAP5++G7el2ku/lTezwXL4U/6M+TMY/jYbsEFWmId/P/9ZsV/LnQyjMygV7/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o4Y+3GAAAA3AAAAA8AAAAAAAAA&#10;AAAAAAAAoQIAAGRycy9kb3ducmV2LnhtbFBLBQYAAAAABAAEAPkAAACUAwAAAAA=&#10;" strokecolor="#878787" strokeweight=".72pt"/>
                <v:line id="Line 146" o:spid="_x0000_s1468" style="position:absolute;visibility:visible;mso-wrap-style:square" from="495,888" to="557,88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XTGdsIAAADcAAAADwAAAGRycy9kb3ducmV2LnhtbERPTYvCMBC9L/gfwgh7WTRdQdFqFBEW&#10;97Zai3gcm7GtNpPSZLX+eyMI3ubxPme2aE0lrtS40rKC734EgjizuuRcQbr76Y1BOI+ssbJMCu7k&#10;YDHvfMww1vbGW7omPhchhF2MCgrv61hKlxVk0PVtTRy4k20M+gCbXOoGbyHcVHIQRSNpsOTQUGBN&#10;q4KyS/JvFCR/m3O+Ho1Xw69qd0wnqd3I/UGpz267nILw1Pq3+OX+1WH+cALPZ8IFcv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dXTGdsIAAADcAAAADwAAAAAAAAAAAAAA&#10;AAChAgAAZHJzL2Rvd25yZXYueG1sUEsFBgAAAAAEAAQA+QAAAJADAAAAAA==&#10;" strokecolor="#878787" strokeweight=".72pt"/>
                <v:line id="Line 145" o:spid="_x0000_s1469" style="position:absolute;visibility:visible;mso-wrap-style:square" from="495,560" to="557,56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iKlVsYAAADcAAAADwAAAGRycy9kb3ducmV2LnhtbESPQWvCQBCF7wX/wzJCL6VuLDTY1FVE&#10;KPVWjUF6nGanSdrsbMiuGv+9cxC8zfDevPfNfDm4Vp2oD41nA9NJAoq49LbhykCx/3iegQoR2WLr&#10;mQxcKMByMXqYY2b9mXd0ymOlJIRDhgbqGLtM61DW5DBMfEcs2q/vHUZZ+0rbHs8S7lr9kiSpdtiw&#10;NNTY0bqm8j8/OgP51/av+kxn69endv9TvBV+qw/fxjyOh9U7qEhDvJtv1xsr+KngyzMygV5c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oipVbGAAAA3AAAAA8AAAAAAAAA&#10;AAAAAAAAoQIAAGRycy9kb3ducmV2LnhtbFBLBQYAAAAABAAEAPkAAACUAwAAAAA=&#10;" strokecolor="#878787" strokeweight=".72pt"/>
                <v:line id="Line 144" o:spid="_x0000_s1470" style="position:absolute;visibility:visible;mso-wrap-style:square" from="495,231" to="557,23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W4AzcQAAADcAAAADwAAAGRycy9kb3ducmV2LnhtbERPTWvCQBC9F/wPywi9FN1YaNDUTRBB&#10;7K02CeJxmp0mqdnZkN1q/PduodDbPN7nrLPRdOJCg2stK1jMIxDEldUt1wrKYjdbgnAeWWNnmRTc&#10;yEGWTh7WmGh75Q+65L4WIYRdggoa7/tESlc1ZNDNbU8cuC87GPQBDrXUA15DuOnkcxTF0mDLoaHB&#10;nrYNVef8xyjI3w/f9T5ebl+euuKzXJX2II8npR6n4+YVhKfR/4v/3G86zI8X8PtMuECm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FbgDNxAAAANwAAAAPAAAAAAAAAAAA&#10;AAAAAKECAABkcnMvZG93bnJldi54bWxQSwUGAAAAAAQABAD5AAAAkgMAAAAA&#10;" strokecolor="#878787" strokeweight=".72pt"/>
                <v:line id="Line 143" o:spid="_x0000_s1471" style="position:absolute;visibility:visible;mso-wrap-style:square" from="708,1185" to="908,118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RpDmsMAAADcAAAADwAAAGRycy9kb3ducmV2LnhtbERPS2vCQBC+F/wPyxR6KWZTD6GkWUXE&#10;PsCTj4LehuyYxGZnw+6qyb93hYK3+fieU8x604oLOd9YVvCWpCCIS6sbrhTstp/jdxA+IGtsLZOC&#10;gTzMpqOnAnNtr7ymyyZUIoawz1FBHUKXS+nLmgz6xHbEkTtaZzBE6CqpHV5juGnlJE0zabDh2FBj&#10;R4uayr/N2ShYfO9fz6ul+zrtT7w9eOl++8Ep9fLczz9ABOrDQ/zv/tFxfjaB+zPxAjm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HUaQ5rDAAAA3AAAAA8AAAAAAAAAAAAA&#10;AAAAoQIAAGRycy9kb3ducmV2LnhtbFBLBQYAAAAABAAEAPkAAACRAwAAAAA=&#10;" strokecolor="#4f81bd" strokeweight="3.24pt"/>
                <v:line id="Line 142" o:spid="_x0000_s1472" style="position:absolute;visibility:visible;mso-wrap-style:square" from="557,1217" to="4162,12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vA7IcQAAADcAAAADwAAAGRycy9kb3ducmV2LnhtbERPTWvCQBC9F/oflin0UuqmFYNGVylC&#10;0VvTGIrHMTsmsdnZkF1N+u9dQehtHu9zFqvBNOJCnastK3gbRSCIC6trLhXku8/XKQjnkTU2lknB&#10;HzlYLR8fFpho2/M3XTJfihDCLkEFlfdtIqUrKjLoRrYlDtzRdgZ9gF0pdYd9CDeNfI+iWBqsOTRU&#10;2NK6ouI3OxsF2Vd6KjfxdD15aXaHfJbbVP7slXp+Gj7mIDwN/l98d291mB+P4fZMuEAur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a8DshxAAAANwAAAAPAAAAAAAAAAAA&#10;AAAAAKECAABkcnMvZG93bnJldi54bWxQSwUGAAAAAAQABAD5AAAAkgMAAAAA&#10;" strokecolor="#878787" strokeweight=".72pt"/>
                <v:line id="Line 141" o:spid="_x0000_s1473" style="position:absolute;visibility:visible;mso-wrap-style:square" from="557,1217" to="557,12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RmjVcQAAADcAAAADwAAAGRycy9kb3ducmV2LnhtbERPTWvCQBC9F/oflin0UuqmRYNGVylC&#10;0VvTGIrHMTsmsdnZkF1N+u9dQehtHu9zFqvBNOJCnastK3gbRSCIC6trLhXku8/XKQjnkTU2lknB&#10;HzlYLR8fFpho2/M3XTJfihDCLkEFlfdtIqUrKjLoRrYlDtzRdgZ9gF0pdYd9CDeNfI+iWBqsOTRU&#10;2NK6ouI3OxsF2Vd6KjfxdD15aXaHfJbbVP7slXp+Gj7mIDwN/l98d291mB+P4fZMuEAur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VGaNVxAAAANwAAAAPAAAAAAAAAAAA&#10;AAAAAKECAABkcnMvZG93bnJldi54bWxQSwUGAAAAAAQABAD5AAAAkgMAAAAA&#10;" strokecolor="#878787" strokeweight=".72pt"/>
                <v:line id="Line 140" o:spid="_x0000_s1474" style="position:absolute;visibility:visible;mso-wrap-style:square" from="1457,1217" to="1457,12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lUGzsQAAADcAAAADwAAAGRycy9kb3ducmV2LnhtbERPTWvCQBC9C/0PyxS8iG4sGGzqJhRB&#10;6k2bhOJxmp0mabOzIbtq+u+7BcHbPN7nbLLRdOJCg2stK1guIhDEldUt1wrKYjdfg3AeWWNnmRT8&#10;koMsfZhsMNH2yu90yX0tQgi7BBU03veJlK5qyKBb2J44cF92MOgDHGqpB7yGcNPJpyiKpcGWQ0OD&#10;PW0bqn7ys1GQH47f9Vu83q5mXfFZPpf2KD9OSk0fx9cXEJ5Gfxff3Hsd5scr+H8mXCDTP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6VQbOxAAAANwAAAAPAAAAAAAAAAAA&#10;AAAAAKECAABkcnMvZG93bnJldi54bWxQSwUGAAAAAAQABAD5AAAAkgMAAAAA&#10;" strokecolor="#878787" strokeweight=".72pt"/>
                <v:line id="Line 139" o:spid="_x0000_s1475" style="position:absolute;visibility:visible;mso-wrap-style:square" from="2359,1217" to="2359,12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oeYucMAAADcAAAADwAAAGRycy9kb3ducmV2LnhtbERPTWvCQBC9C/6HZYReRDctNGh0E4pQ&#10;2ls1huJxzI5JNDsbsltN/31XEHqbx/ucdTaYVlypd41lBc/zCARxaXXDlYJi/z5bgHAeWWNrmRT8&#10;koMsHY/WmGh74x1dc1+JEMIuQQW1910ipStrMujmtiMO3Mn2Bn2AfSV1j7cQblr5EkWxNNhwaKix&#10;o01N5SX/MQryr+25+ogXm9dpuz8Wy8Ju5fdBqafJ8LYC4Wnw/+KH+1OH+XEM92fCBTL9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qHmLnDAAAA3AAAAA8AAAAAAAAAAAAA&#10;AAAAoQIAAGRycy9kb3ducmV2LnhtbFBLBQYAAAAABAAEAPkAAACRAwAAAAA=&#10;" strokecolor="#878787" strokeweight=".72pt"/>
                <v:line id="Line 138" o:spid="_x0000_s1476" style="position:absolute;visibility:visible;mso-wrap-style:square" from="3260,1217" to="3260,12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cs9IsMAAADcAAAADwAAAGRycy9kb3ducmV2LnhtbERPTWvCQBC9F/wPywheim4qGDW6ShGk&#10;vdXGIB7H7JhEs7Mhu2r8991Cobd5vM9ZrjtTizu1rrKs4G0UgSDOra64UJDtt8MZCOeRNdaWScGT&#10;HKxXvZclJto++JvuqS9ECGGXoILS+yaR0uUlGXQj2xAH7mxbgz7AtpC6xUcIN7UcR1EsDVYcGkps&#10;aFNSfk1vRkH6tbsUH/FsM3mt96dsntmdPByVGvS79wUIT53/F/+5P3WYH0/h95lwgVz9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XLPSLDAAAA3AAAAA8AAAAAAAAAAAAA&#10;AAAAoQIAAGRycy9kb3ducmV2LnhtbFBLBQYAAAAABAAEAPkAAACRAwAAAAA=&#10;" strokecolor="#878787" strokeweight=".72pt"/>
                <v:line id="Line 137" o:spid="_x0000_s1477" style="position:absolute;visibility:visible;mso-wrap-style:square" from="4162,1217" to="4162,12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FSpUMYAAADcAAAADwAAAGRycy9kb3ducmV2LnhtbESPQWvCQBCF7wX/wzJCL6VuLDTY1FVE&#10;KPVWjUF6nGanSdrsbMiuGv+9cxC8zfDevPfNfDm4Vp2oD41nA9NJAoq49LbhykCx/3iegQoR2WLr&#10;mQxcKMByMXqYY2b9mXd0ymOlJIRDhgbqGLtM61DW5DBMfEcs2q/vHUZZ+0rbHs8S7lr9kiSpdtiw&#10;NNTY0bqm8j8/OgP51/av+kxn69endv9TvBV+qw/fxjyOh9U7qEhDvJtv1xsr+KnQyjMygV5c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RUqVDGAAAA3AAAAA8AAAAAAAAA&#10;AAAAAAAAoQIAAGRycy9kb3ducmV2LnhtbFBLBQYAAAAABAAEAPkAAACUAwAAAAA=&#10;" strokecolor="#878787" strokeweight=".72pt"/>
                <v:rect id="Rectangle 136" o:spid="_x0000_s1478" style="position:absolute;left:37;top:8;width:4342;height:171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ymrlwwAA&#10;ANwAAAAPAAAAZHJzL2Rvd25yZXYueG1sRE/fa8IwEH4X9j+EG/imiUXFdUYZosMnYU7YHm/NrS02&#10;ly7J2vrfL4PB3u7j+3nr7WAb0ZEPtWMNs6kCQVw4U3Op4fJ6mKxAhIhssHFMGm4UYLu5G60xN67n&#10;F+rOsRQphEOOGqoY21zKUFRkMUxdS5y4T+ctxgR9KY3HPoXbRmZKLaXFmlNDhS3tKiqu52+r4bRT&#10;X/3x480vTs+cvded6ubZXuvx/fD0CCLSEP/Ff+6jSfOXD/D7TLpAb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ymrlwwAAANwAAAAPAAAAAAAAAAAAAAAAAJcCAABkcnMvZG93&#10;bnJldi54bWxQSwUGAAAAAAQABAD1AAAAhwMAAAAA&#10;" filled="f" strokecolor="#878787"/>
                <v:shape id="Text Box 135" o:spid="_x0000_s1479" type="#_x0000_t202" style="position:absolute;left:167;top:137;width:223;height:11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2CKSxgAA&#10;ANwAAAAPAAAAZHJzL2Rvd25yZXYueG1sRI9Ba8JAEIXvhf6HZYTe6sYetKauIsVCoSDG9NDjNDsm&#10;i9nZmN1q/PfOQehthvfmvW8Wq8G36kx9dIENTMYZKOIqWMe1ge/y4/kVVEzIFtvAZOBKEVbLx4cF&#10;5jZcuKDzPtVKQjjmaKBJqcu1jlVDHuM4dMSiHULvMcna19r2eJFw3+qXLJtqj46locGO3huqjvs/&#10;b2D9w8XGnba/u+JQuLKcZ/w1PRrzNBrWb6ASDenffL/+tII/E3x5RibQy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52CKSxgAAANwAAAAPAAAAAAAAAAAAAAAAAJcCAABkcnMv&#10;ZG93bnJldi54bWxQSwUGAAAAAAQABAD1AAAAigMAAAAA&#10;" filled="f" stroked="f">
                  <v:textbox inset="0,0,0,0">
                    <w:txbxContent>
                      <w:p w14:paraId="749F64FE" w14:textId="77777777" w:rsidR="00921F27" w:rsidRDefault="00921F27">
                        <w:pPr>
                          <w:spacing w:line="203" w:lineRule="exact"/>
                          <w:ind w:right="18"/>
                          <w:jc w:val="center"/>
                          <w:rPr>
                            <w:rFonts w:ascii="Calibri"/>
                            <w:sz w:val="20"/>
                          </w:rPr>
                        </w:pPr>
                        <w:r>
                          <w:rPr>
                            <w:rFonts w:ascii="Calibri"/>
                            <w:sz w:val="20"/>
                          </w:rPr>
                          <w:t>15</w:t>
                        </w:r>
                      </w:p>
                      <w:p w14:paraId="21F2690C" w14:textId="77777777" w:rsidR="00921F27" w:rsidRDefault="00921F27">
                        <w:pPr>
                          <w:spacing w:before="85"/>
                          <w:ind w:right="18"/>
                          <w:jc w:val="center"/>
                          <w:rPr>
                            <w:rFonts w:ascii="Calibri"/>
                            <w:sz w:val="20"/>
                          </w:rPr>
                        </w:pPr>
                        <w:r>
                          <w:rPr>
                            <w:rFonts w:ascii="Calibri"/>
                            <w:sz w:val="20"/>
                          </w:rPr>
                          <w:t>10</w:t>
                        </w:r>
                      </w:p>
                      <w:p w14:paraId="6BB4C61A" w14:textId="77777777" w:rsidR="00921F27" w:rsidRDefault="00921F27">
                        <w:pPr>
                          <w:spacing w:before="85"/>
                          <w:ind w:left="81"/>
                          <w:jc w:val="center"/>
                          <w:rPr>
                            <w:rFonts w:ascii="Calibri"/>
                            <w:sz w:val="20"/>
                          </w:rPr>
                        </w:pPr>
                        <w:r>
                          <w:rPr>
                            <w:rFonts w:ascii="Calibri"/>
                            <w:w w:val="99"/>
                            <w:sz w:val="20"/>
                          </w:rPr>
                          <w:t>5</w:t>
                        </w:r>
                      </w:p>
                      <w:p w14:paraId="1120BDFF" w14:textId="77777777" w:rsidR="00921F27" w:rsidRDefault="00921F27">
                        <w:pPr>
                          <w:spacing w:before="85" w:line="240" w:lineRule="exact"/>
                          <w:ind w:left="81"/>
                          <w:jc w:val="center"/>
                          <w:rPr>
                            <w:rFonts w:ascii="Calibri"/>
                            <w:sz w:val="20"/>
                          </w:rPr>
                        </w:pPr>
                        <w:r>
                          <w:rPr>
                            <w:rFonts w:ascii="Calibri"/>
                            <w:w w:val="99"/>
                            <w:sz w:val="20"/>
                          </w:rPr>
                          <w:t>0</w:t>
                        </w:r>
                      </w:p>
                    </w:txbxContent>
                  </v:textbox>
                </v:shape>
                <v:shape id="Text Box 134" o:spid="_x0000_s1480" type="#_x0000_t202" style="position:absolute;left:767;top:1385;width:222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lIcJwwAA&#10;ANwAAAAPAAAAZHJzL2Rvd25yZXYueG1sRE9Na8JAEL0X+h+WEbzVjR60jW5EikJBKI3pweOYHZMl&#10;2dmY3Wr6791Cwds83ues1oNtxZV6bxwrmE4SEMSl04YrBd/F7uUVhA/IGlvHpOCXPKyz56cVptrd&#10;OKfrIVQihrBPUUEdQpdK6cuaLPqJ64gjd3a9xRBhX0nd4y2G21bOkmQuLRqODTV29F5T2Rx+rILN&#10;kfOtuXyevvJzboriLeH9vFFqPBo2SxCBhvAQ/7s/dJy/mMLfM/ECmd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WlIcJwwAAANwAAAAPAAAAAAAAAAAAAAAAAJcCAABkcnMvZG93&#10;bnJldi54bWxQSwUGAAAAAAQABAD1AAAAhwMAAAAA&#10;" filled="f" stroked="f">
                  <v:textbox inset="0,0,0,0">
                    <w:txbxContent>
                      <w:p w14:paraId="2E3E7D8D" w14:textId="77777777" w:rsidR="00921F27" w:rsidRDefault="00921F27">
                        <w:pPr>
                          <w:tabs>
                            <w:tab w:val="left" w:pos="787"/>
                            <w:tab w:val="left" w:pos="1879"/>
                          </w:tabs>
                          <w:spacing w:line="199" w:lineRule="exact"/>
                          <w:rPr>
                            <w:rFonts w:ascii="Calibri"/>
                            <w:sz w:val="20"/>
                          </w:rPr>
                        </w:pPr>
                        <w:r>
                          <w:rPr>
                            <w:rFonts w:ascii="Calibri"/>
                            <w:sz w:val="20"/>
                          </w:rPr>
                          <w:t>Agree</w:t>
                        </w:r>
                        <w:r>
                          <w:rPr>
                            <w:rFonts w:ascii="Calibri"/>
                            <w:sz w:val="20"/>
                          </w:rPr>
                          <w:tab/>
                          <w:t>Disagree</w:t>
                        </w:r>
                        <w:r>
                          <w:rPr>
                            <w:rFonts w:ascii="Calibri"/>
                            <w:sz w:val="20"/>
                          </w:rPr>
                          <w:tab/>
                          <w:t>N/A</w:t>
                        </w:r>
                      </w:p>
                    </w:txbxContent>
                  </v:textbox>
                </v:shape>
                <w10:anchorlock/>
              </v:group>
            </w:pict>
          </mc:Fallback>
        </mc:AlternateContent>
      </w:r>
    </w:p>
    <w:p w14:paraId="26B99E4A" w14:textId="77777777" w:rsidR="00761D1E" w:rsidRDefault="00906598" w:rsidP="00FC2570">
      <w:pPr>
        <w:spacing w:before="91" w:line="360" w:lineRule="auto"/>
        <w:ind w:right="540"/>
        <w:jc w:val="center"/>
        <w:rPr>
          <w:rFonts w:ascii="Times New Roman"/>
        </w:rPr>
      </w:pPr>
      <w:r>
        <w:rPr>
          <w:rFonts w:ascii="Times New Roman"/>
        </w:rPr>
        <w:t>Figure 6, Survey Question 2d: I have used retention as a means to aid a student behaviorally.</w:t>
      </w:r>
    </w:p>
    <w:p w14:paraId="39FA3262" w14:textId="77777777" w:rsidR="00761D1E" w:rsidRDefault="00FC2570" w:rsidP="00FC2570">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One subject indicated that he or she had used retention as a means to aid a student behaviorally. Two subjects indicated "not applicable" meaning they neither agree nor disagree with the question. The majority of responses indicated that retentio</w:t>
      </w:r>
      <w:r w:rsidR="00761D1E">
        <w:rPr>
          <w:rFonts w:ascii="Times New Roman"/>
        </w:rPr>
        <w:t>n had not been used a means to aid</w:t>
      </w:r>
      <w:r w:rsidR="00906598">
        <w:rPr>
          <w:rFonts w:ascii="Times New Roman"/>
        </w:rPr>
        <w:t xml:space="preserve"> students behaviorally.</w:t>
      </w:r>
    </w:p>
    <w:p w14:paraId="4E6BA79A" w14:textId="77777777" w:rsidR="00FC2570" w:rsidRPr="00FC2570" w:rsidRDefault="00761D1E" w:rsidP="00FC2570">
      <w:pPr>
        <w:spacing w:before="240" w:after="240" w:line="360" w:lineRule="auto"/>
        <w:ind w:right="540" w:firstLine="720"/>
        <w:jc w:val="center"/>
        <w:rPr>
          <w:rFonts w:ascii="Times New Roman"/>
          <w:b/>
        </w:rPr>
      </w:pPr>
      <w:r w:rsidRPr="00FC2570">
        <w:rPr>
          <w:b/>
          <w:noProof/>
        </w:rPr>
        <mc:AlternateContent>
          <mc:Choice Requires="wpg">
            <w:drawing>
              <wp:anchor distT="0" distB="0" distL="114300" distR="114300" simplePos="0" relativeHeight="503179096" behindDoc="1" locked="0" layoutInCell="1" allowOverlap="1" wp14:anchorId="29E3CD3D" wp14:editId="23456ACA">
                <wp:simplePos x="0" y="0"/>
                <wp:positionH relativeFrom="margin">
                  <wp:align>center</wp:align>
                </wp:positionH>
                <wp:positionV relativeFrom="paragraph">
                  <wp:posOffset>420255</wp:posOffset>
                </wp:positionV>
                <wp:extent cx="2885440" cy="1574165"/>
                <wp:effectExtent l="0" t="0" r="10160" b="6985"/>
                <wp:wrapNone/>
                <wp:docPr id="14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5440" cy="1574165"/>
                          <a:chOff x="4068" y="1131"/>
                          <a:chExt cx="4544" cy="2479"/>
                        </a:xfrm>
                      </wpg:grpSpPr>
                      <wps:wsp>
                        <wps:cNvPr id="142" name="Line 130"/>
                        <wps:cNvCnPr>
                          <a:cxnSpLocks noChangeShapeType="1"/>
                        </wps:cNvCnPr>
                        <wps:spPr bwMode="auto">
                          <a:xfrm>
                            <a:off x="4075" y="3602"/>
                            <a:ext cx="4529" cy="0"/>
                          </a:xfrm>
                          <a:prstGeom prst="line">
                            <a:avLst/>
                          </a:prstGeom>
                          <a:noFill/>
                          <a:ln w="9144">
                            <a:solidFill>
                              <a:srgbClr val="FF0101"/>
                            </a:solidFill>
                            <a:prstDash val="solid"/>
                            <a:round/>
                            <a:headEnd/>
                            <a:tailEnd/>
                          </a:ln>
                          <a:extLst>
                            <a:ext uri="{909E8E84-426E-40DD-AFC4-6F175D3DCCD1}">
                              <a14:hiddenFill xmlns:a14="http://schemas.microsoft.com/office/drawing/2010/main">
                                <a:noFill/>
                              </a14:hiddenFill>
                            </a:ext>
                          </a:extLst>
                        </wps:spPr>
                        <wps:bodyPr/>
                      </wps:wsp>
                      <wps:wsp>
                        <wps:cNvPr id="143" name="Rectangle 129"/>
                        <wps:cNvSpPr>
                          <a:spLocks noChangeArrowheads="1"/>
                        </wps:cNvSpPr>
                        <wps:spPr bwMode="auto">
                          <a:xfrm>
                            <a:off x="4105" y="1138"/>
                            <a:ext cx="4458" cy="2432"/>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Text Box 128"/>
                        <wps:cNvSpPr txBox="1">
                          <a:spLocks noChangeArrowheads="1"/>
                        </wps:cNvSpPr>
                        <wps:spPr bwMode="auto">
                          <a:xfrm>
                            <a:off x="4235" y="1267"/>
                            <a:ext cx="121" cy="1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E61FD" w14:textId="77777777" w:rsidR="00921F27" w:rsidRDefault="00921F27">
                              <w:pPr>
                                <w:spacing w:line="203" w:lineRule="exact"/>
                                <w:rPr>
                                  <w:rFonts w:ascii="Calibri"/>
                                  <w:sz w:val="20"/>
                                </w:rPr>
                              </w:pPr>
                              <w:r>
                                <w:rPr>
                                  <w:rFonts w:ascii="Calibri"/>
                                  <w:w w:val="99"/>
                                  <w:sz w:val="20"/>
                                </w:rPr>
                                <w:t>6</w:t>
                              </w:r>
                            </w:p>
                            <w:p w14:paraId="26D1F476" w14:textId="77777777" w:rsidR="00921F27" w:rsidRDefault="00921F27">
                              <w:pPr>
                                <w:spacing w:before="40"/>
                                <w:rPr>
                                  <w:rFonts w:ascii="Calibri"/>
                                  <w:sz w:val="20"/>
                                </w:rPr>
                              </w:pPr>
                              <w:r>
                                <w:rPr>
                                  <w:rFonts w:ascii="Calibri"/>
                                  <w:w w:val="99"/>
                                  <w:sz w:val="20"/>
                                </w:rPr>
                                <w:t>5</w:t>
                              </w:r>
                            </w:p>
                            <w:p w14:paraId="5F9C2CA1" w14:textId="77777777" w:rsidR="00921F27" w:rsidRDefault="00921F27">
                              <w:pPr>
                                <w:spacing w:before="40"/>
                                <w:rPr>
                                  <w:rFonts w:ascii="Calibri"/>
                                  <w:sz w:val="20"/>
                                </w:rPr>
                              </w:pPr>
                              <w:r>
                                <w:rPr>
                                  <w:rFonts w:ascii="Calibri"/>
                                  <w:w w:val="99"/>
                                  <w:sz w:val="20"/>
                                </w:rPr>
                                <w:t>4</w:t>
                              </w:r>
                            </w:p>
                            <w:p w14:paraId="05690D8F" w14:textId="77777777" w:rsidR="00921F27" w:rsidRDefault="00921F27">
                              <w:pPr>
                                <w:spacing w:before="40"/>
                                <w:rPr>
                                  <w:rFonts w:ascii="Calibri"/>
                                  <w:sz w:val="20"/>
                                </w:rPr>
                              </w:pPr>
                              <w:r>
                                <w:rPr>
                                  <w:rFonts w:ascii="Calibri"/>
                                  <w:w w:val="99"/>
                                  <w:sz w:val="20"/>
                                </w:rPr>
                                <w:t>3</w:t>
                              </w:r>
                            </w:p>
                            <w:p w14:paraId="2A39DE19" w14:textId="77777777" w:rsidR="00921F27" w:rsidRDefault="00921F27">
                              <w:pPr>
                                <w:spacing w:before="40"/>
                                <w:rPr>
                                  <w:rFonts w:ascii="Calibri"/>
                                  <w:sz w:val="20"/>
                                </w:rPr>
                              </w:pPr>
                              <w:r>
                                <w:rPr>
                                  <w:rFonts w:ascii="Calibri"/>
                                  <w:w w:val="99"/>
                                  <w:sz w:val="20"/>
                                </w:rPr>
                                <w:t>2</w:t>
                              </w:r>
                            </w:p>
                            <w:p w14:paraId="090A32F0" w14:textId="77777777" w:rsidR="00921F27" w:rsidRDefault="00921F27">
                              <w:pPr>
                                <w:spacing w:before="40"/>
                                <w:rPr>
                                  <w:rFonts w:ascii="Calibri"/>
                                  <w:sz w:val="20"/>
                                </w:rPr>
                              </w:pPr>
                              <w:r>
                                <w:rPr>
                                  <w:rFonts w:ascii="Calibri"/>
                                  <w:w w:val="99"/>
                                  <w:sz w:val="20"/>
                                </w:rPr>
                                <w:t>1</w:t>
                              </w:r>
                            </w:p>
                            <w:p w14:paraId="6750CA19" w14:textId="77777777" w:rsidR="00921F27" w:rsidRDefault="00921F27">
                              <w:pPr>
                                <w:spacing w:before="40" w:line="240"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145" name="Text Box 127"/>
                        <wps:cNvSpPr txBox="1">
                          <a:spLocks noChangeArrowheads="1"/>
                        </wps:cNvSpPr>
                        <wps:spPr bwMode="auto">
                          <a:xfrm>
                            <a:off x="4760" y="3236"/>
                            <a:ext cx="1568"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AB5C4" w14:textId="77777777" w:rsidR="00921F27" w:rsidRDefault="00921F27">
                              <w:pPr>
                                <w:tabs>
                                  <w:tab w:val="left" w:pos="841"/>
                                </w:tabs>
                                <w:spacing w:line="199" w:lineRule="exact"/>
                                <w:rPr>
                                  <w:rFonts w:ascii="Calibri"/>
                                  <w:sz w:val="20"/>
                                </w:rPr>
                              </w:pPr>
                              <w:r>
                                <w:rPr>
                                  <w:rFonts w:ascii="Calibri"/>
                                  <w:sz w:val="20"/>
                                </w:rPr>
                                <w:t>Agree</w:t>
                              </w:r>
                              <w:r>
                                <w:rPr>
                                  <w:rFonts w:ascii="Calibri"/>
                                  <w:sz w:val="20"/>
                                </w:rPr>
                                <w:tab/>
                                <w:t>Disagree</w:t>
                              </w:r>
                            </w:p>
                          </w:txbxContent>
                        </wps:txbx>
                        <wps:bodyPr rot="0" vert="horz" wrap="square" lIns="0" tIns="0" rIns="0" bIns="0" anchor="t" anchorCtr="0" upright="1">
                          <a:noAutofit/>
                        </wps:bodyPr>
                      </wps:wsp>
                      <wps:wsp>
                        <wps:cNvPr id="146" name="Text Box 126"/>
                        <wps:cNvSpPr txBox="1">
                          <a:spLocks noChangeArrowheads="1"/>
                        </wps:cNvSpPr>
                        <wps:spPr bwMode="auto">
                          <a:xfrm>
                            <a:off x="6749" y="3236"/>
                            <a:ext cx="34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BB476" w14:textId="77777777" w:rsidR="00921F27" w:rsidRDefault="00921F27">
                              <w:pPr>
                                <w:spacing w:line="199" w:lineRule="exact"/>
                                <w:rPr>
                                  <w:rFonts w:ascii="Calibri"/>
                                  <w:sz w:val="20"/>
                                </w:rPr>
                              </w:pPr>
                              <w:r>
                                <w:rPr>
                                  <w:rFonts w:ascii="Calibri"/>
                                  <w:sz w:val="20"/>
                                </w:rPr>
                                <w:t>N/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3CD3D" id="Group 125" o:spid="_x0000_s1481" style="position:absolute;left:0;text-align:left;margin-left:0;margin-top:33.1pt;width:227.2pt;height:123.95pt;z-index:-137384;mso-position-horizontal:center;mso-position-horizontal-relative:margin;mso-position-vertical-relative:text" coordorigin="4068,1131" coordsize="4544,247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">
                <v:line id="Line 130" o:spid="_x0000_s1482" style="position:absolute;visibility:visible;mso-wrap-style:square" from="4075,3602" to="8604,360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gZBXcAAAADcAAAADwAAAGRycy9kb3ducmV2LnhtbERPTWuDQBC9F/oflin01uxWSiM2q4RC&#10;SK9VMdfBnarEnRV3E+2/7wYCvc3jfc6uWO0orjT7wbGG140CQdw6M3Cnoa4OLykIH5ANjo5Jwy95&#10;KPLHhx1mxi38TdcydCKGsM9QQx/ClEnp254s+o2biCP342aLIcK5k2bGJYbbUSZKvUuLA8eGHif6&#10;7Kk9lxerwTdNclD1cqz4tN2mE6rOhFrr56d1/wEi0Br+xXf3l4nz3xK4PRMvkPkf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FoGQV3AAAAA3AAAAA8AAAAAAAAAAAAAAAAA&#10;oQIAAGRycy9kb3ducmV2LnhtbFBLBQYAAAAABAAEAPkAAACOAwAAAAA=&#10;" strokecolor="#ff0101" strokeweight=".72pt"/>
                <v:rect id="Rectangle 129" o:spid="_x0000_s1483" style="position:absolute;left:4105;top:1138;width:4458;height:2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lwFvwwAA&#10;ANwAAAAPAAAAZHJzL2Rvd25yZXYueG1sRE/fa8IwEH4f7H8IN/BtJlYnozOKiA6fhKmwPd6aW1ts&#10;LjXJ2u6/XwYD3+7j+3mL1WAb0ZEPtWMNk7ECQVw4U3Op4XzaPT6DCBHZYOOYNPxQgNXy/m6BuXE9&#10;v1F3jKVIIRxy1FDF2OZShqIii2HsWuLEfTlvMSboS2k89incNjJTai4t1pwaKmxpU1FxOX5bDYeN&#10;uvb7z3f/dHjl7KPuVDfLtlqPHob1C4hIQ7yJ/917k+bPpvD3TLpALn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lwFvwwAAANwAAAAPAAAAAAAAAAAAAAAAAJcCAABkcnMvZG93&#10;bnJldi54bWxQSwUGAAAAAAQABAD1AAAAhwMAAAAA&#10;" filled="f" strokecolor="#878787"/>
                <v:shape id="Text Box 128" o:spid="_x0000_s1484" type="#_x0000_t202" style="position:absolute;left:4235;top:1267;width:121;height:190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j+4swgAA&#10;ANwAAAAPAAAAZHJzL2Rvd25yZXYueG1sRE9Ni8IwEL0L+x/CLHjTdEXE7RpFREEQFmv3sMfZZmyD&#10;zaQ2Ueu/3wiCt3m8z5ktOluLK7XeOFbwMUxAEBdOGy4V/OSbwRSED8gaa8ek4E4eFvO33gxT7W6c&#10;0fUQShFD2KeooAqhSaX0RUUW/dA1xJE7utZiiLAtpW7xFsNtLUdJMpEWDceGChtaVVScDherYPnL&#10;2dqcv//22TEzef6Z8G5yUqr/3i2/QATqwkv8dG91nD8ew+OZeIGc/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iP7izCAAAA3AAAAA8AAAAAAAAAAAAAAAAAlwIAAGRycy9kb3du&#10;cmV2LnhtbFBLBQYAAAAABAAEAPUAAACGAwAAAAA=&#10;" filled="f" stroked="f">
                  <v:textbox inset="0,0,0,0">
                    <w:txbxContent>
                      <w:p w14:paraId="340E61FD" w14:textId="77777777" w:rsidR="00921F27" w:rsidRDefault="00921F27">
                        <w:pPr>
                          <w:spacing w:line="203" w:lineRule="exact"/>
                          <w:rPr>
                            <w:rFonts w:ascii="Calibri"/>
                            <w:sz w:val="20"/>
                          </w:rPr>
                        </w:pPr>
                        <w:r>
                          <w:rPr>
                            <w:rFonts w:ascii="Calibri"/>
                            <w:w w:val="99"/>
                            <w:sz w:val="20"/>
                          </w:rPr>
                          <w:t>6</w:t>
                        </w:r>
                      </w:p>
                      <w:p w14:paraId="26D1F476" w14:textId="77777777" w:rsidR="00921F27" w:rsidRDefault="00921F27">
                        <w:pPr>
                          <w:spacing w:before="40"/>
                          <w:rPr>
                            <w:rFonts w:ascii="Calibri"/>
                            <w:sz w:val="20"/>
                          </w:rPr>
                        </w:pPr>
                        <w:r>
                          <w:rPr>
                            <w:rFonts w:ascii="Calibri"/>
                            <w:w w:val="99"/>
                            <w:sz w:val="20"/>
                          </w:rPr>
                          <w:t>5</w:t>
                        </w:r>
                      </w:p>
                      <w:p w14:paraId="5F9C2CA1" w14:textId="77777777" w:rsidR="00921F27" w:rsidRDefault="00921F27">
                        <w:pPr>
                          <w:spacing w:before="40"/>
                          <w:rPr>
                            <w:rFonts w:ascii="Calibri"/>
                            <w:sz w:val="20"/>
                          </w:rPr>
                        </w:pPr>
                        <w:r>
                          <w:rPr>
                            <w:rFonts w:ascii="Calibri"/>
                            <w:w w:val="99"/>
                            <w:sz w:val="20"/>
                          </w:rPr>
                          <w:t>4</w:t>
                        </w:r>
                      </w:p>
                      <w:p w14:paraId="05690D8F" w14:textId="77777777" w:rsidR="00921F27" w:rsidRDefault="00921F27">
                        <w:pPr>
                          <w:spacing w:before="40"/>
                          <w:rPr>
                            <w:rFonts w:ascii="Calibri"/>
                            <w:sz w:val="20"/>
                          </w:rPr>
                        </w:pPr>
                        <w:r>
                          <w:rPr>
                            <w:rFonts w:ascii="Calibri"/>
                            <w:w w:val="99"/>
                            <w:sz w:val="20"/>
                          </w:rPr>
                          <w:t>3</w:t>
                        </w:r>
                      </w:p>
                      <w:p w14:paraId="2A39DE19" w14:textId="77777777" w:rsidR="00921F27" w:rsidRDefault="00921F27">
                        <w:pPr>
                          <w:spacing w:before="40"/>
                          <w:rPr>
                            <w:rFonts w:ascii="Calibri"/>
                            <w:sz w:val="20"/>
                          </w:rPr>
                        </w:pPr>
                        <w:r>
                          <w:rPr>
                            <w:rFonts w:ascii="Calibri"/>
                            <w:w w:val="99"/>
                            <w:sz w:val="20"/>
                          </w:rPr>
                          <w:t>2</w:t>
                        </w:r>
                      </w:p>
                      <w:p w14:paraId="090A32F0" w14:textId="77777777" w:rsidR="00921F27" w:rsidRDefault="00921F27">
                        <w:pPr>
                          <w:spacing w:before="40"/>
                          <w:rPr>
                            <w:rFonts w:ascii="Calibri"/>
                            <w:sz w:val="20"/>
                          </w:rPr>
                        </w:pPr>
                        <w:r>
                          <w:rPr>
                            <w:rFonts w:ascii="Calibri"/>
                            <w:w w:val="99"/>
                            <w:sz w:val="20"/>
                          </w:rPr>
                          <w:t>1</w:t>
                        </w:r>
                      </w:p>
                      <w:p w14:paraId="6750CA19" w14:textId="77777777" w:rsidR="00921F27" w:rsidRDefault="00921F27">
                        <w:pPr>
                          <w:spacing w:before="40" w:line="240" w:lineRule="exact"/>
                          <w:rPr>
                            <w:rFonts w:ascii="Calibri"/>
                            <w:sz w:val="20"/>
                          </w:rPr>
                        </w:pPr>
                        <w:r>
                          <w:rPr>
                            <w:rFonts w:ascii="Calibri"/>
                            <w:w w:val="99"/>
                            <w:sz w:val="20"/>
                          </w:rPr>
                          <w:t>0</w:t>
                        </w:r>
                      </w:p>
                    </w:txbxContent>
                  </v:textbox>
                </v:shape>
                <v:shape id="Text Box 127" o:spid="_x0000_s1485" type="#_x0000_t202" style="position:absolute;left:4760;top:3236;width:1568;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w0u3wwAA&#10;ANwAAAAPAAAAZHJzL2Rvd25yZXYueG1sRE9Na8JAEL0X/A/LCL3VjaUVja4ioiAUSmM8eByzY7KY&#10;nU2zq8Z/7xYK3ubxPme26GwtrtR641jBcJCAIC6cNlwq2OebtzEIH5A11o5JwZ08LOa9lxmm2t04&#10;o+sulCKGsE9RQRVCk0rpi4os+oFriCN3cq3FEGFbSt3iLYbbWr4nyUhaNBwbKmxoVVFx3l2sguWB&#10;s7X5/T7+ZKfM5Pkk4a/RWanXfrecggjUhaf4373Vcf7HJ/w9Ey+Q8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nw0u3wwAAANwAAAAPAAAAAAAAAAAAAAAAAJcCAABkcnMvZG93&#10;bnJldi54bWxQSwUGAAAAAAQABAD1AAAAhwMAAAAA&#10;" filled="f" stroked="f">
                  <v:textbox inset="0,0,0,0">
                    <w:txbxContent>
                      <w:p w14:paraId="615AB5C4" w14:textId="77777777" w:rsidR="00921F27" w:rsidRDefault="00921F27">
                        <w:pPr>
                          <w:tabs>
                            <w:tab w:val="left" w:pos="841"/>
                          </w:tabs>
                          <w:spacing w:line="199" w:lineRule="exact"/>
                          <w:rPr>
                            <w:rFonts w:ascii="Calibri"/>
                            <w:sz w:val="20"/>
                          </w:rPr>
                        </w:pPr>
                        <w:r>
                          <w:rPr>
                            <w:rFonts w:ascii="Calibri"/>
                            <w:sz w:val="20"/>
                          </w:rPr>
                          <w:t>Agree</w:t>
                        </w:r>
                        <w:r>
                          <w:rPr>
                            <w:rFonts w:ascii="Calibri"/>
                            <w:sz w:val="20"/>
                          </w:rPr>
                          <w:tab/>
                          <w:t>Disagree</w:t>
                        </w:r>
                      </w:p>
                    </w:txbxContent>
                  </v:textbox>
                </v:shape>
                <v:shape id="Text Box 126" o:spid="_x0000_s1486" type="#_x0000_t202" style="position:absolute;left:6749;top:3236;width:34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EdXAwgAA&#10;ANwAAAAPAAAAZHJzL2Rvd25yZXYueG1sRE9Na8JAEL0L/Q/LFLzppiJBU1eRolAQpDE99DjNjsli&#10;djZmtxr/vVsQvM3jfc5i1dtGXKjzxrGCt3ECgrh02nCl4LvYjmYgfEDW2DgmBTfysFq+DBaYaXfl&#10;nC6HUIkYwj5DBXUIbSalL2uy6MeuJY7c0XUWQ4RdJXWH1xhuGzlJklRaNBwbamzpo6bydPizCtY/&#10;nG/Mef/7lR9zUxTzhHfpSanha79+BxGoD0/xw/2p4/xpCv/PxAvk8g4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cR1cDCAAAA3AAAAA8AAAAAAAAAAAAAAAAAlwIAAGRycy9kb3du&#10;cmV2LnhtbFBLBQYAAAAABAAEAPUAAACGAwAAAAA=&#10;" filled="f" stroked="f">
                  <v:textbox inset="0,0,0,0">
                    <w:txbxContent>
                      <w:p w14:paraId="328BB476" w14:textId="77777777" w:rsidR="00921F27" w:rsidRDefault="00921F27">
                        <w:pPr>
                          <w:spacing w:line="199" w:lineRule="exact"/>
                          <w:rPr>
                            <w:rFonts w:ascii="Calibri"/>
                            <w:sz w:val="20"/>
                          </w:rPr>
                        </w:pPr>
                        <w:r>
                          <w:rPr>
                            <w:rFonts w:ascii="Calibri"/>
                            <w:sz w:val="20"/>
                          </w:rPr>
                          <w:t>N/A</w:t>
                        </w:r>
                      </w:p>
                    </w:txbxContent>
                  </v:textbox>
                </v:shape>
                <w10:wrap anchorx="margin"/>
              </v:group>
            </w:pict>
          </mc:Fallback>
        </mc:AlternateContent>
      </w:r>
      <w:r w:rsidR="00906598" w:rsidRPr="00FC2570">
        <w:rPr>
          <w:rFonts w:ascii="Times New Roman"/>
          <w:b/>
        </w:rPr>
        <w:t>Survey Question 2e: I have used retention as a means to aid a student socially.</w:t>
      </w:r>
    </w:p>
    <w:tbl>
      <w:tblPr>
        <w:tblW w:w="0" w:type="auto"/>
        <w:tblInd w:w="2796" w:type="dxa"/>
        <w:tblBorders>
          <w:top w:val="single" w:sz="6" w:space="0" w:color="878787"/>
          <w:left w:val="single" w:sz="6" w:space="0" w:color="878787"/>
          <w:bottom w:val="single" w:sz="6" w:space="0" w:color="878787"/>
          <w:right w:val="single" w:sz="6" w:space="0" w:color="878787"/>
          <w:insideH w:val="single" w:sz="6" w:space="0" w:color="878787"/>
          <w:insideV w:val="single" w:sz="6" w:space="0" w:color="878787"/>
        </w:tblBorders>
        <w:tblLayout w:type="fixed"/>
        <w:tblCellMar>
          <w:left w:w="0" w:type="dxa"/>
          <w:right w:w="0" w:type="dxa"/>
        </w:tblCellMar>
        <w:tblLook w:val="01E0" w:firstRow="1" w:lastRow="1" w:firstColumn="1" w:lastColumn="1" w:noHBand="0" w:noVBand="0"/>
      </w:tblPr>
      <w:tblGrid>
        <w:gridCol w:w="158"/>
        <w:gridCol w:w="214"/>
        <w:gridCol w:w="742"/>
        <w:gridCol w:w="214"/>
        <w:gridCol w:w="742"/>
        <w:gridCol w:w="214"/>
        <w:gridCol w:w="1538"/>
      </w:tblGrid>
      <w:tr w:rsidR="00C47DC1" w14:paraId="72B882DE" w14:textId="77777777">
        <w:trPr>
          <w:trHeight w:hRule="exact" w:val="283"/>
        </w:trPr>
        <w:tc>
          <w:tcPr>
            <w:tcW w:w="3821" w:type="dxa"/>
            <w:gridSpan w:val="7"/>
            <w:tcBorders>
              <w:right w:val="nil"/>
            </w:tcBorders>
          </w:tcPr>
          <w:p w14:paraId="13099C29" w14:textId="77777777" w:rsidR="00C47DC1" w:rsidRDefault="00C47DC1" w:rsidP="00FC2570">
            <w:pPr>
              <w:ind w:right="540"/>
            </w:pPr>
          </w:p>
        </w:tc>
      </w:tr>
      <w:tr w:rsidR="00C47DC1" w14:paraId="3462D12D" w14:textId="77777777">
        <w:trPr>
          <w:trHeight w:hRule="exact" w:val="286"/>
        </w:trPr>
        <w:tc>
          <w:tcPr>
            <w:tcW w:w="158" w:type="dxa"/>
            <w:tcBorders>
              <w:right w:val="nil"/>
            </w:tcBorders>
          </w:tcPr>
          <w:p w14:paraId="2B8184C6" w14:textId="77777777" w:rsidR="00C47DC1" w:rsidRDefault="00C47DC1" w:rsidP="00FC2570">
            <w:pPr>
              <w:ind w:right="540"/>
            </w:pPr>
          </w:p>
        </w:tc>
        <w:tc>
          <w:tcPr>
            <w:tcW w:w="214" w:type="dxa"/>
            <w:vMerge w:val="restart"/>
            <w:tcBorders>
              <w:left w:val="nil"/>
              <w:right w:val="nil"/>
            </w:tcBorders>
            <w:shd w:val="clear" w:color="auto" w:fill="4F81BD"/>
          </w:tcPr>
          <w:p w14:paraId="22CF58CD" w14:textId="77777777" w:rsidR="00C47DC1" w:rsidRDefault="00C47DC1" w:rsidP="00FC2570">
            <w:pPr>
              <w:ind w:right="540"/>
            </w:pPr>
          </w:p>
        </w:tc>
        <w:tc>
          <w:tcPr>
            <w:tcW w:w="742" w:type="dxa"/>
            <w:tcBorders>
              <w:left w:val="nil"/>
              <w:right w:val="nil"/>
            </w:tcBorders>
          </w:tcPr>
          <w:p w14:paraId="078E8525" w14:textId="77777777" w:rsidR="00C47DC1" w:rsidRDefault="00C47DC1" w:rsidP="00FC2570">
            <w:pPr>
              <w:ind w:right="540"/>
            </w:pPr>
          </w:p>
        </w:tc>
        <w:tc>
          <w:tcPr>
            <w:tcW w:w="214" w:type="dxa"/>
            <w:vMerge w:val="restart"/>
            <w:tcBorders>
              <w:left w:val="nil"/>
              <w:right w:val="nil"/>
            </w:tcBorders>
            <w:shd w:val="clear" w:color="auto" w:fill="4F81BD"/>
          </w:tcPr>
          <w:p w14:paraId="019699A9" w14:textId="77777777" w:rsidR="00C47DC1" w:rsidRDefault="00C47DC1" w:rsidP="00FC2570">
            <w:pPr>
              <w:ind w:right="540"/>
            </w:pPr>
          </w:p>
        </w:tc>
        <w:tc>
          <w:tcPr>
            <w:tcW w:w="2494" w:type="dxa"/>
            <w:gridSpan w:val="3"/>
            <w:tcBorders>
              <w:left w:val="nil"/>
              <w:right w:val="nil"/>
            </w:tcBorders>
          </w:tcPr>
          <w:p w14:paraId="0991AB3C" w14:textId="77777777" w:rsidR="00C47DC1" w:rsidRDefault="00C47DC1" w:rsidP="00FC2570">
            <w:pPr>
              <w:ind w:right="540"/>
            </w:pPr>
          </w:p>
        </w:tc>
      </w:tr>
      <w:tr w:rsidR="00C47DC1" w14:paraId="7F00872C" w14:textId="77777777">
        <w:trPr>
          <w:trHeight w:hRule="exact" w:val="286"/>
        </w:trPr>
        <w:tc>
          <w:tcPr>
            <w:tcW w:w="158" w:type="dxa"/>
            <w:tcBorders>
              <w:right w:val="nil"/>
            </w:tcBorders>
          </w:tcPr>
          <w:p w14:paraId="4DFF690D" w14:textId="77777777" w:rsidR="00C47DC1" w:rsidRDefault="00C47DC1" w:rsidP="00FC2570">
            <w:pPr>
              <w:ind w:right="540"/>
            </w:pPr>
          </w:p>
        </w:tc>
        <w:tc>
          <w:tcPr>
            <w:tcW w:w="214" w:type="dxa"/>
            <w:vMerge/>
            <w:tcBorders>
              <w:left w:val="nil"/>
              <w:right w:val="nil"/>
            </w:tcBorders>
            <w:shd w:val="clear" w:color="auto" w:fill="4F81BD"/>
          </w:tcPr>
          <w:p w14:paraId="5A6DF4AB" w14:textId="77777777" w:rsidR="00C47DC1" w:rsidRDefault="00C47DC1" w:rsidP="00FC2570">
            <w:pPr>
              <w:ind w:right="540"/>
            </w:pPr>
          </w:p>
        </w:tc>
        <w:tc>
          <w:tcPr>
            <w:tcW w:w="742" w:type="dxa"/>
            <w:tcBorders>
              <w:left w:val="nil"/>
              <w:right w:val="nil"/>
            </w:tcBorders>
          </w:tcPr>
          <w:p w14:paraId="47503DA8" w14:textId="77777777" w:rsidR="00C47DC1" w:rsidRDefault="00C47DC1" w:rsidP="00FC2570">
            <w:pPr>
              <w:ind w:right="540"/>
            </w:pPr>
          </w:p>
        </w:tc>
        <w:tc>
          <w:tcPr>
            <w:tcW w:w="214" w:type="dxa"/>
            <w:vMerge/>
            <w:tcBorders>
              <w:left w:val="nil"/>
              <w:right w:val="nil"/>
            </w:tcBorders>
            <w:shd w:val="clear" w:color="auto" w:fill="4F81BD"/>
          </w:tcPr>
          <w:p w14:paraId="6C5A2155" w14:textId="77777777" w:rsidR="00C47DC1" w:rsidRDefault="00C47DC1" w:rsidP="00FC2570">
            <w:pPr>
              <w:ind w:right="540"/>
            </w:pPr>
          </w:p>
        </w:tc>
        <w:tc>
          <w:tcPr>
            <w:tcW w:w="2494" w:type="dxa"/>
            <w:gridSpan w:val="3"/>
            <w:tcBorders>
              <w:left w:val="nil"/>
              <w:right w:val="nil"/>
            </w:tcBorders>
          </w:tcPr>
          <w:p w14:paraId="58BDA8C6" w14:textId="77777777" w:rsidR="00C47DC1" w:rsidRDefault="00C47DC1" w:rsidP="00FC2570">
            <w:pPr>
              <w:ind w:right="540"/>
            </w:pPr>
          </w:p>
        </w:tc>
      </w:tr>
      <w:tr w:rsidR="00C47DC1" w14:paraId="7FB9A76A" w14:textId="77777777">
        <w:trPr>
          <w:trHeight w:hRule="exact" w:val="283"/>
        </w:trPr>
        <w:tc>
          <w:tcPr>
            <w:tcW w:w="158" w:type="dxa"/>
            <w:tcBorders>
              <w:right w:val="nil"/>
            </w:tcBorders>
          </w:tcPr>
          <w:p w14:paraId="524E9B9E" w14:textId="77777777" w:rsidR="00C47DC1" w:rsidRDefault="00C47DC1" w:rsidP="00FC2570">
            <w:pPr>
              <w:ind w:right="540"/>
            </w:pPr>
          </w:p>
        </w:tc>
        <w:tc>
          <w:tcPr>
            <w:tcW w:w="214" w:type="dxa"/>
            <w:vMerge/>
            <w:tcBorders>
              <w:left w:val="nil"/>
              <w:right w:val="nil"/>
            </w:tcBorders>
            <w:shd w:val="clear" w:color="auto" w:fill="4F81BD"/>
          </w:tcPr>
          <w:p w14:paraId="2CB4E753" w14:textId="77777777" w:rsidR="00C47DC1" w:rsidRDefault="00C47DC1" w:rsidP="00FC2570">
            <w:pPr>
              <w:ind w:right="540"/>
            </w:pPr>
          </w:p>
        </w:tc>
        <w:tc>
          <w:tcPr>
            <w:tcW w:w="742" w:type="dxa"/>
            <w:tcBorders>
              <w:left w:val="nil"/>
              <w:right w:val="nil"/>
            </w:tcBorders>
          </w:tcPr>
          <w:p w14:paraId="331B1659" w14:textId="77777777" w:rsidR="00C47DC1" w:rsidRDefault="00C47DC1" w:rsidP="00FC2570">
            <w:pPr>
              <w:ind w:right="540"/>
            </w:pPr>
          </w:p>
        </w:tc>
        <w:tc>
          <w:tcPr>
            <w:tcW w:w="214" w:type="dxa"/>
            <w:vMerge/>
            <w:tcBorders>
              <w:left w:val="nil"/>
              <w:right w:val="nil"/>
            </w:tcBorders>
            <w:shd w:val="clear" w:color="auto" w:fill="4F81BD"/>
          </w:tcPr>
          <w:p w14:paraId="31351AD7" w14:textId="77777777" w:rsidR="00C47DC1" w:rsidRDefault="00C47DC1" w:rsidP="00FC2570">
            <w:pPr>
              <w:ind w:right="540"/>
            </w:pPr>
          </w:p>
        </w:tc>
        <w:tc>
          <w:tcPr>
            <w:tcW w:w="742" w:type="dxa"/>
            <w:tcBorders>
              <w:left w:val="nil"/>
              <w:right w:val="nil"/>
            </w:tcBorders>
          </w:tcPr>
          <w:p w14:paraId="5D538105" w14:textId="77777777" w:rsidR="00C47DC1" w:rsidRDefault="00C47DC1" w:rsidP="00FC2570">
            <w:pPr>
              <w:ind w:right="540"/>
            </w:pPr>
          </w:p>
        </w:tc>
        <w:tc>
          <w:tcPr>
            <w:tcW w:w="214" w:type="dxa"/>
            <w:vMerge w:val="restart"/>
            <w:tcBorders>
              <w:left w:val="nil"/>
              <w:right w:val="nil"/>
            </w:tcBorders>
            <w:shd w:val="clear" w:color="auto" w:fill="4F81BD"/>
          </w:tcPr>
          <w:p w14:paraId="678991A1" w14:textId="77777777" w:rsidR="00C47DC1" w:rsidRDefault="00C47DC1" w:rsidP="00FC2570">
            <w:pPr>
              <w:ind w:right="540"/>
            </w:pPr>
          </w:p>
        </w:tc>
        <w:tc>
          <w:tcPr>
            <w:tcW w:w="1538" w:type="dxa"/>
            <w:tcBorders>
              <w:left w:val="nil"/>
              <w:right w:val="nil"/>
            </w:tcBorders>
          </w:tcPr>
          <w:p w14:paraId="23A4AE26" w14:textId="77777777" w:rsidR="00C47DC1" w:rsidRDefault="00C47DC1" w:rsidP="00FC2570">
            <w:pPr>
              <w:ind w:right="540"/>
            </w:pPr>
          </w:p>
        </w:tc>
      </w:tr>
      <w:tr w:rsidR="00C47DC1" w14:paraId="7B9B97F3" w14:textId="77777777">
        <w:trPr>
          <w:trHeight w:hRule="exact" w:val="286"/>
        </w:trPr>
        <w:tc>
          <w:tcPr>
            <w:tcW w:w="158" w:type="dxa"/>
            <w:tcBorders>
              <w:right w:val="nil"/>
            </w:tcBorders>
          </w:tcPr>
          <w:p w14:paraId="105895E1" w14:textId="77777777" w:rsidR="00C47DC1" w:rsidRDefault="00C47DC1" w:rsidP="00FC2570">
            <w:pPr>
              <w:ind w:right="540"/>
            </w:pPr>
          </w:p>
        </w:tc>
        <w:tc>
          <w:tcPr>
            <w:tcW w:w="214" w:type="dxa"/>
            <w:vMerge/>
            <w:tcBorders>
              <w:left w:val="nil"/>
              <w:right w:val="nil"/>
            </w:tcBorders>
            <w:shd w:val="clear" w:color="auto" w:fill="4F81BD"/>
          </w:tcPr>
          <w:p w14:paraId="317AA2B2" w14:textId="77777777" w:rsidR="00C47DC1" w:rsidRDefault="00C47DC1" w:rsidP="00FC2570">
            <w:pPr>
              <w:ind w:right="540"/>
            </w:pPr>
          </w:p>
        </w:tc>
        <w:tc>
          <w:tcPr>
            <w:tcW w:w="742" w:type="dxa"/>
            <w:tcBorders>
              <w:left w:val="nil"/>
              <w:right w:val="nil"/>
            </w:tcBorders>
          </w:tcPr>
          <w:p w14:paraId="48C044DB" w14:textId="77777777" w:rsidR="00C47DC1" w:rsidRDefault="00C47DC1" w:rsidP="00FC2570">
            <w:pPr>
              <w:ind w:right="540"/>
            </w:pPr>
          </w:p>
        </w:tc>
        <w:tc>
          <w:tcPr>
            <w:tcW w:w="214" w:type="dxa"/>
            <w:vMerge/>
            <w:tcBorders>
              <w:left w:val="nil"/>
              <w:right w:val="nil"/>
            </w:tcBorders>
            <w:shd w:val="clear" w:color="auto" w:fill="4F81BD"/>
          </w:tcPr>
          <w:p w14:paraId="131E5642" w14:textId="77777777" w:rsidR="00C47DC1" w:rsidRDefault="00C47DC1" w:rsidP="00FC2570">
            <w:pPr>
              <w:ind w:right="540"/>
            </w:pPr>
          </w:p>
        </w:tc>
        <w:tc>
          <w:tcPr>
            <w:tcW w:w="742" w:type="dxa"/>
            <w:tcBorders>
              <w:left w:val="nil"/>
              <w:right w:val="nil"/>
            </w:tcBorders>
          </w:tcPr>
          <w:p w14:paraId="0DDFED82" w14:textId="77777777" w:rsidR="00C47DC1" w:rsidRDefault="00C47DC1" w:rsidP="00FC2570">
            <w:pPr>
              <w:ind w:right="540"/>
            </w:pPr>
          </w:p>
        </w:tc>
        <w:tc>
          <w:tcPr>
            <w:tcW w:w="214" w:type="dxa"/>
            <w:vMerge/>
            <w:tcBorders>
              <w:left w:val="nil"/>
              <w:right w:val="nil"/>
            </w:tcBorders>
            <w:shd w:val="clear" w:color="auto" w:fill="4F81BD"/>
          </w:tcPr>
          <w:p w14:paraId="62A74B4C" w14:textId="77777777" w:rsidR="00C47DC1" w:rsidRDefault="00C47DC1" w:rsidP="00FC2570">
            <w:pPr>
              <w:ind w:right="540"/>
            </w:pPr>
          </w:p>
        </w:tc>
        <w:tc>
          <w:tcPr>
            <w:tcW w:w="1538" w:type="dxa"/>
            <w:tcBorders>
              <w:left w:val="nil"/>
              <w:right w:val="nil"/>
            </w:tcBorders>
          </w:tcPr>
          <w:p w14:paraId="47008FDB" w14:textId="77777777" w:rsidR="00C47DC1" w:rsidRDefault="00C47DC1" w:rsidP="00FC2570">
            <w:pPr>
              <w:ind w:right="540"/>
            </w:pPr>
          </w:p>
        </w:tc>
      </w:tr>
      <w:tr w:rsidR="00C47DC1" w14:paraId="34D03FF6" w14:textId="77777777">
        <w:trPr>
          <w:trHeight w:hRule="exact" w:val="286"/>
        </w:trPr>
        <w:tc>
          <w:tcPr>
            <w:tcW w:w="158" w:type="dxa"/>
            <w:tcBorders>
              <w:right w:val="nil"/>
            </w:tcBorders>
          </w:tcPr>
          <w:p w14:paraId="1B214BDA" w14:textId="77777777" w:rsidR="00C47DC1" w:rsidRDefault="00C47DC1" w:rsidP="00FC2570">
            <w:pPr>
              <w:ind w:right="540"/>
            </w:pPr>
          </w:p>
        </w:tc>
        <w:tc>
          <w:tcPr>
            <w:tcW w:w="214" w:type="dxa"/>
            <w:vMerge/>
            <w:tcBorders>
              <w:left w:val="nil"/>
              <w:right w:val="nil"/>
            </w:tcBorders>
            <w:shd w:val="clear" w:color="auto" w:fill="4F81BD"/>
          </w:tcPr>
          <w:p w14:paraId="6767A65C" w14:textId="77777777" w:rsidR="00C47DC1" w:rsidRDefault="00C47DC1" w:rsidP="00FC2570">
            <w:pPr>
              <w:ind w:right="540"/>
            </w:pPr>
          </w:p>
        </w:tc>
        <w:tc>
          <w:tcPr>
            <w:tcW w:w="742" w:type="dxa"/>
            <w:tcBorders>
              <w:left w:val="nil"/>
              <w:bottom w:val="single" w:sz="25" w:space="0" w:color="878787"/>
              <w:right w:val="nil"/>
            </w:tcBorders>
          </w:tcPr>
          <w:p w14:paraId="0E661228" w14:textId="77777777" w:rsidR="00C47DC1" w:rsidRDefault="00C47DC1" w:rsidP="00FC2570">
            <w:pPr>
              <w:ind w:right="540"/>
            </w:pPr>
          </w:p>
        </w:tc>
        <w:tc>
          <w:tcPr>
            <w:tcW w:w="214" w:type="dxa"/>
            <w:vMerge/>
            <w:tcBorders>
              <w:left w:val="nil"/>
              <w:right w:val="nil"/>
            </w:tcBorders>
            <w:shd w:val="clear" w:color="auto" w:fill="4F81BD"/>
          </w:tcPr>
          <w:p w14:paraId="7CD3503C" w14:textId="77777777" w:rsidR="00C47DC1" w:rsidRDefault="00C47DC1" w:rsidP="00FC2570">
            <w:pPr>
              <w:ind w:right="540"/>
            </w:pPr>
          </w:p>
        </w:tc>
        <w:tc>
          <w:tcPr>
            <w:tcW w:w="742" w:type="dxa"/>
            <w:tcBorders>
              <w:left w:val="nil"/>
              <w:bottom w:val="single" w:sz="25" w:space="0" w:color="878787"/>
              <w:right w:val="nil"/>
            </w:tcBorders>
          </w:tcPr>
          <w:p w14:paraId="51BA077B" w14:textId="77777777" w:rsidR="00C47DC1" w:rsidRDefault="00C47DC1" w:rsidP="00FC2570">
            <w:pPr>
              <w:ind w:right="540"/>
            </w:pPr>
          </w:p>
        </w:tc>
        <w:tc>
          <w:tcPr>
            <w:tcW w:w="214" w:type="dxa"/>
            <w:vMerge/>
            <w:tcBorders>
              <w:left w:val="nil"/>
              <w:right w:val="nil"/>
            </w:tcBorders>
            <w:shd w:val="clear" w:color="auto" w:fill="4F81BD"/>
          </w:tcPr>
          <w:p w14:paraId="68BDD2EC" w14:textId="77777777" w:rsidR="00C47DC1" w:rsidRDefault="00C47DC1" w:rsidP="00FC2570">
            <w:pPr>
              <w:ind w:right="540"/>
            </w:pPr>
          </w:p>
        </w:tc>
        <w:tc>
          <w:tcPr>
            <w:tcW w:w="1538" w:type="dxa"/>
            <w:tcBorders>
              <w:left w:val="nil"/>
              <w:bottom w:val="single" w:sz="25" w:space="0" w:color="878787"/>
              <w:right w:val="nil"/>
            </w:tcBorders>
          </w:tcPr>
          <w:p w14:paraId="55518E63" w14:textId="77777777" w:rsidR="00C47DC1" w:rsidRDefault="00C47DC1" w:rsidP="00FC2570">
            <w:pPr>
              <w:ind w:right="540"/>
            </w:pPr>
          </w:p>
        </w:tc>
      </w:tr>
    </w:tbl>
    <w:p w14:paraId="34328B99" w14:textId="77777777" w:rsidR="00761D1E" w:rsidRDefault="00761D1E" w:rsidP="00FC2570">
      <w:pPr>
        <w:spacing w:line="360" w:lineRule="auto"/>
        <w:ind w:right="540"/>
        <w:rPr>
          <w:rFonts w:ascii="Times New Roman"/>
        </w:rPr>
      </w:pPr>
    </w:p>
    <w:p w14:paraId="12222E26" w14:textId="77777777" w:rsidR="00FC2570" w:rsidRDefault="00FC2570" w:rsidP="00FC2570">
      <w:pPr>
        <w:spacing w:line="360" w:lineRule="auto"/>
        <w:ind w:right="540"/>
        <w:rPr>
          <w:rFonts w:ascii="Times New Roman"/>
        </w:rPr>
      </w:pPr>
    </w:p>
    <w:p w14:paraId="445118CF" w14:textId="77777777" w:rsidR="00C47DC1" w:rsidRDefault="00906598" w:rsidP="00FC2570">
      <w:pPr>
        <w:spacing w:line="360" w:lineRule="auto"/>
        <w:ind w:right="540"/>
        <w:jc w:val="center"/>
        <w:rPr>
          <w:rFonts w:ascii="Times New Roman"/>
        </w:rPr>
      </w:pPr>
      <w:r>
        <w:rPr>
          <w:rFonts w:ascii="Times New Roman"/>
        </w:rPr>
        <w:t>Figure 7, Survey Question 2e: I have u</w:t>
      </w:r>
      <w:r w:rsidR="00761D1E">
        <w:rPr>
          <w:rFonts w:ascii="Times New Roman"/>
        </w:rPr>
        <w:t>sed retention as a means to aid</w:t>
      </w:r>
      <w:r>
        <w:rPr>
          <w:rFonts w:ascii="Times New Roman"/>
        </w:rPr>
        <w:t xml:space="preserve"> a student</w:t>
      </w:r>
      <w:r>
        <w:rPr>
          <w:rFonts w:ascii="Times New Roman"/>
          <w:spacing w:val="-4"/>
        </w:rPr>
        <w:t xml:space="preserve"> </w:t>
      </w:r>
      <w:r>
        <w:rPr>
          <w:rFonts w:ascii="Times New Roman"/>
        </w:rPr>
        <w:t>socially.</w:t>
      </w:r>
    </w:p>
    <w:p w14:paraId="76318F18" w14:textId="77777777" w:rsidR="00C47DC1" w:rsidRDefault="00FC2570" w:rsidP="00FC2570">
      <w:pPr>
        <w:spacing w:before="240" w:line="360" w:lineRule="auto"/>
        <w:ind w:left="540" w:right="540" w:firstLine="360"/>
        <w:jc w:val="both"/>
        <w:rPr>
          <w:rFonts w:ascii="Times New Roman"/>
          <w:sz w:val="21"/>
        </w:rPr>
      </w:pPr>
      <w:r>
        <w:rPr>
          <w:rFonts w:ascii="Times New Roman"/>
          <w:b/>
          <w:i/>
        </w:rPr>
        <w:lastRenderedPageBreak/>
        <w:t xml:space="preserve">Purpose: </w:t>
      </w:r>
      <w:r w:rsidR="00761D1E">
        <w:rPr>
          <w:rFonts w:ascii="Times New Roman"/>
        </w:rPr>
        <w:t>U</w:t>
      </w:r>
      <w:r w:rsidR="00906598">
        <w:rPr>
          <w:rFonts w:ascii="Times New Roman"/>
        </w:rPr>
        <w:t>nlike the other sur</w:t>
      </w:r>
      <w:r w:rsidR="00761D1E">
        <w:rPr>
          <w:rFonts w:ascii="Times New Roman"/>
        </w:rPr>
        <w:t>vey responses, the subjects are</w:t>
      </w:r>
      <w:r>
        <w:rPr>
          <w:rFonts w:ascii="Times New Roman"/>
        </w:rPr>
        <w:t xml:space="preserve"> </w:t>
      </w:r>
      <w:r w:rsidR="00906598">
        <w:rPr>
          <w:rFonts w:ascii="Times New Roman"/>
        </w:rPr>
        <w:t>split on the issue of using retention to aid students socially. Three responses indicate not applicable while five subjects agree and five subjects disagree.</w:t>
      </w:r>
    </w:p>
    <w:p w14:paraId="664B7A03" w14:textId="77777777" w:rsidR="00761D1E" w:rsidRPr="00FC2570" w:rsidRDefault="00906598" w:rsidP="00FC2570">
      <w:pPr>
        <w:spacing w:before="240" w:after="240"/>
        <w:ind w:right="540"/>
        <w:jc w:val="center"/>
        <w:rPr>
          <w:rFonts w:ascii="Times New Roman"/>
          <w:b/>
        </w:rPr>
      </w:pPr>
      <w:r>
        <w:rPr>
          <w:rFonts w:ascii="Times New Roman"/>
          <w:b/>
        </w:rPr>
        <w:t>Data Related to Subordinate Question 1 from Survey Comments</w:t>
      </w:r>
    </w:p>
    <w:p w14:paraId="7894AD50" w14:textId="77777777" w:rsidR="00FC2570" w:rsidRDefault="00906598" w:rsidP="00FC2570">
      <w:pPr>
        <w:spacing w:before="92"/>
        <w:ind w:left="540" w:right="540" w:firstLine="360"/>
        <w:rPr>
          <w:rFonts w:ascii="Times New Roman"/>
          <w:b/>
        </w:rPr>
      </w:pPr>
      <w:r>
        <w:rPr>
          <w:rFonts w:ascii="Times New Roman" w:hAnsi="Times New Roman"/>
        </w:rPr>
        <w:t>Only one subject made comments related to Sub Question 1: "How do southern New Jersey elementary teachers view the methods used in determining elementary students’ grade promotion eligibility?".</w:t>
      </w:r>
    </w:p>
    <w:p w14:paraId="7AC9C94D" w14:textId="77777777" w:rsidR="00C47DC1" w:rsidRPr="00FC2570" w:rsidRDefault="00906598" w:rsidP="002030B3">
      <w:pPr>
        <w:pStyle w:val="ListParagraph"/>
        <w:numPr>
          <w:ilvl w:val="0"/>
          <w:numId w:val="52"/>
        </w:numPr>
        <w:spacing w:before="92"/>
        <w:ind w:right="540"/>
        <w:rPr>
          <w:rFonts w:ascii="Times New Roman"/>
          <w:b/>
        </w:rPr>
      </w:pPr>
      <w:r w:rsidRPr="00FC2570">
        <w:rPr>
          <w:rFonts w:ascii="Times New Roman"/>
        </w:rPr>
        <w:t>Subject C: Relating to Survey Question 1a- "It is reviewed annually at faculty meetings."</w:t>
      </w:r>
    </w:p>
    <w:p w14:paraId="2A3C76E6" w14:textId="77777777" w:rsidR="00C47DC1" w:rsidRDefault="00C47DC1" w:rsidP="00FC2570">
      <w:pPr>
        <w:pStyle w:val="BodyText"/>
        <w:ind w:left="540" w:right="540"/>
        <w:rPr>
          <w:rFonts w:ascii="Times New Roman"/>
        </w:rPr>
      </w:pPr>
    </w:p>
    <w:p w14:paraId="6CAA2CFE" w14:textId="77777777" w:rsidR="00761D1E" w:rsidRDefault="00906598" w:rsidP="00FC2570">
      <w:pPr>
        <w:spacing w:before="211"/>
        <w:ind w:right="540"/>
        <w:jc w:val="center"/>
        <w:rPr>
          <w:rFonts w:ascii="Times New Roman"/>
          <w:b/>
        </w:rPr>
      </w:pPr>
      <w:r>
        <w:rPr>
          <w:rFonts w:ascii="Times New Roman"/>
          <w:b/>
        </w:rPr>
        <w:t>Data Related to Subordinate Question 2 and Subordinate Question 3</w:t>
      </w:r>
    </w:p>
    <w:p w14:paraId="578D0B80" w14:textId="77777777" w:rsidR="00761D1E" w:rsidRDefault="00906598" w:rsidP="00FC2570">
      <w:pPr>
        <w:tabs>
          <w:tab w:val="left" w:pos="990"/>
        </w:tabs>
        <w:spacing w:before="211"/>
        <w:ind w:left="540" w:right="540"/>
        <w:rPr>
          <w:rFonts w:ascii="Times New Roman"/>
          <w:b/>
        </w:rPr>
      </w:pPr>
      <w:r w:rsidRPr="00FC2570">
        <w:rPr>
          <w:rFonts w:ascii="Times New Roman"/>
          <w:b/>
        </w:rPr>
        <w:t>Sub-Question 2:</w:t>
      </w:r>
      <w:r>
        <w:rPr>
          <w:rFonts w:ascii="Times New Roman"/>
        </w:rPr>
        <w:t xml:space="preserve"> What positive academic, behavioral, and social outcomes have been achieved by students in a southern New Jersey elementary school district who were retained as opposed to students who were</w:t>
      </w:r>
      <w:r>
        <w:rPr>
          <w:rFonts w:ascii="Times New Roman"/>
          <w:spacing w:val="-14"/>
        </w:rPr>
        <w:t xml:space="preserve"> </w:t>
      </w:r>
      <w:r>
        <w:rPr>
          <w:rFonts w:ascii="Times New Roman"/>
        </w:rPr>
        <w:t>promoted?</w:t>
      </w:r>
    </w:p>
    <w:p w14:paraId="58FF17D2" w14:textId="77777777" w:rsidR="00761D1E" w:rsidRDefault="00906598" w:rsidP="00FC2570">
      <w:pPr>
        <w:tabs>
          <w:tab w:val="left" w:pos="990"/>
        </w:tabs>
        <w:spacing w:before="211"/>
        <w:ind w:left="540" w:right="540"/>
        <w:rPr>
          <w:rFonts w:ascii="Times New Roman"/>
          <w:b/>
        </w:rPr>
      </w:pPr>
      <w:r w:rsidRPr="00FC2570">
        <w:rPr>
          <w:rFonts w:ascii="Times New Roman"/>
          <w:b/>
        </w:rPr>
        <w:t>Sub-Question 3:</w:t>
      </w:r>
      <w:r>
        <w:rPr>
          <w:rFonts w:ascii="Times New Roman"/>
        </w:rPr>
        <w:t xml:space="preserve"> What negative academic, behavioral, and social outcomes have been achieved by students in a southern New Jersey elementary school district who were retained as opposed to </w:t>
      </w:r>
      <w:r w:rsidRPr="002C3C86">
        <w:rPr>
          <w:rFonts w:ascii="Times New Roman"/>
          <w:noProof/>
        </w:rPr>
        <w:t>student</w:t>
      </w:r>
      <w:r w:rsidR="002C3C86" w:rsidRPr="002C3C86">
        <w:rPr>
          <w:rFonts w:ascii="Times New Roman"/>
          <w:noProof/>
        </w:rPr>
        <w:t>s</w:t>
      </w:r>
      <w:r>
        <w:rPr>
          <w:rFonts w:ascii="Times New Roman"/>
        </w:rPr>
        <w:t xml:space="preserve"> who were promoted?</w:t>
      </w:r>
    </w:p>
    <w:p w14:paraId="4D41C9D3" w14:textId="77777777" w:rsidR="00C47DC1" w:rsidRPr="00FC2570" w:rsidRDefault="00FC2570" w:rsidP="00FC2570">
      <w:pPr>
        <w:tabs>
          <w:tab w:val="left" w:pos="990"/>
        </w:tabs>
        <w:spacing w:before="211" w:after="240"/>
        <w:ind w:left="540" w:right="540"/>
        <w:jc w:val="center"/>
        <w:rPr>
          <w:rFonts w:ascii="Times New Roman"/>
          <w:b/>
        </w:rPr>
      </w:pPr>
      <w:r>
        <w:rPr>
          <w:noProof/>
        </w:rPr>
        <mc:AlternateContent>
          <mc:Choice Requires="wpg">
            <w:drawing>
              <wp:anchor distT="0" distB="0" distL="0" distR="0" simplePos="0" relativeHeight="6912" behindDoc="0" locked="0" layoutInCell="1" allowOverlap="1" wp14:anchorId="391E81C1" wp14:editId="62648FB2">
                <wp:simplePos x="0" y="0"/>
                <wp:positionH relativeFrom="margin">
                  <wp:align>center</wp:align>
                </wp:positionH>
                <wp:positionV relativeFrom="paragraph">
                  <wp:posOffset>588827</wp:posOffset>
                </wp:positionV>
                <wp:extent cx="3038475" cy="1524000"/>
                <wp:effectExtent l="0" t="0" r="9525" b="19050"/>
                <wp:wrapTopAndBottom/>
                <wp:docPr id="131"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8475" cy="1524000"/>
                          <a:chOff x="4068" y="274"/>
                          <a:chExt cx="4785" cy="2400"/>
                        </a:xfrm>
                      </wpg:grpSpPr>
                      <wps:wsp>
                        <wps:cNvPr id="132" name="Freeform 124"/>
                        <wps:cNvSpPr>
                          <a:spLocks/>
                        </wps:cNvSpPr>
                        <wps:spPr bwMode="auto">
                          <a:xfrm>
                            <a:off x="5878" y="651"/>
                            <a:ext cx="679" cy="824"/>
                          </a:xfrm>
                          <a:custGeom>
                            <a:avLst/>
                            <a:gdLst>
                              <a:gd name="T0" fmla="+- 0 5878 5878"/>
                              <a:gd name="T1" fmla="*/ T0 w 679"/>
                              <a:gd name="T2" fmla="+- 0 651 651"/>
                              <a:gd name="T3" fmla="*/ 651 h 824"/>
                              <a:gd name="T4" fmla="+- 0 5878 5878"/>
                              <a:gd name="T5" fmla="*/ T4 w 679"/>
                              <a:gd name="T6" fmla="+- 0 1474 651"/>
                              <a:gd name="T7" fmla="*/ 1474 h 824"/>
                              <a:gd name="T8" fmla="+- 0 6557 5878"/>
                              <a:gd name="T9" fmla="*/ T8 w 679"/>
                              <a:gd name="T10" fmla="+- 0 1006 651"/>
                              <a:gd name="T11" fmla="*/ 1006 h 824"/>
                              <a:gd name="T12" fmla="+- 0 6509 5878"/>
                              <a:gd name="T13" fmla="*/ T12 w 679"/>
                              <a:gd name="T14" fmla="+- 0 944 651"/>
                              <a:gd name="T15" fmla="*/ 944 h 824"/>
                              <a:gd name="T16" fmla="+- 0 6456 5878"/>
                              <a:gd name="T17" fmla="*/ T16 w 679"/>
                              <a:gd name="T18" fmla="+- 0 886 651"/>
                              <a:gd name="T19" fmla="*/ 886 h 824"/>
                              <a:gd name="T20" fmla="+- 0 6398 5878"/>
                              <a:gd name="T21" fmla="*/ T20 w 679"/>
                              <a:gd name="T22" fmla="+- 0 834 651"/>
                              <a:gd name="T23" fmla="*/ 834 h 824"/>
                              <a:gd name="T24" fmla="+- 0 6335 5878"/>
                              <a:gd name="T25" fmla="*/ T24 w 679"/>
                              <a:gd name="T26" fmla="+- 0 788 651"/>
                              <a:gd name="T27" fmla="*/ 788 h 824"/>
                              <a:gd name="T28" fmla="+- 0 6268 5878"/>
                              <a:gd name="T29" fmla="*/ T28 w 679"/>
                              <a:gd name="T30" fmla="+- 0 748 651"/>
                              <a:gd name="T31" fmla="*/ 748 h 824"/>
                              <a:gd name="T32" fmla="+- 0 6196 5878"/>
                              <a:gd name="T33" fmla="*/ T32 w 679"/>
                              <a:gd name="T34" fmla="+- 0 714 651"/>
                              <a:gd name="T35" fmla="*/ 714 h 824"/>
                              <a:gd name="T36" fmla="+- 0 6121 5878"/>
                              <a:gd name="T37" fmla="*/ T36 w 679"/>
                              <a:gd name="T38" fmla="+- 0 687 651"/>
                              <a:gd name="T39" fmla="*/ 687 h 824"/>
                              <a:gd name="T40" fmla="+- 0 6043 5878"/>
                              <a:gd name="T41" fmla="*/ T40 w 679"/>
                              <a:gd name="T42" fmla="+- 0 667 651"/>
                              <a:gd name="T43" fmla="*/ 667 h 824"/>
                              <a:gd name="T44" fmla="+- 0 5962 5878"/>
                              <a:gd name="T45" fmla="*/ T44 w 679"/>
                              <a:gd name="T46" fmla="+- 0 655 651"/>
                              <a:gd name="T47" fmla="*/ 655 h 824"/>
                              <a:gd name="T48" fmla="+- 0 5878 5878"/>
                              <a:gd name="T49" fmla="*/ T48 w 679"/>
                              <a:gd name="T50" fmla="+- 0 651 651"/>
                              <a:gd name="T51" fmla="*/ 651 h 8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79" h="824">
                                <a:moveTo>
                                  <a:pt x="0" y="0"/>
                                </a:moveTo>
                                <a:lnTo>
                                  <a:pt x="0" y="823"/>
                                </a:lnTo>
                                <a:lnTo>
                                  <a:pt x="679" y="355"/>
                                </a:lnTo>
                                <a:lnTo>
                                  <a:pt x="631" y="293"/>
                                </a:lnTo>
                                <a:lnTo>
                                  <a:pt x="578" y="235"/>
                                </a:lnTo>
                                <a:lnTo>
                                  <a:pt x="520" y="183"/>
                                </a:lnTo>
                                <a:lnTo>
                                  <a:pt x="457" y="137"/>
                                </a:lnTo>
                                <a:lnTo>
                                  <a:pt x="390" y="97"/>
                                </a:lnTo>
                                <a:lnTo>
                                  <a:pt x="318" y="63"/>
                                </a:lnTo>
                                <a:lnTo>
                                  <a:pt x="243" y="36"/>
                                </a:lnTo>
                                <a:lnTo>
                                  <a:pt x="165" y="16"/>
                                </a:lnTo>
                                <a:lnTo>
                                  <a:pt x="84" y="4"/>
                                </a:lnTo>
                                <a:lnTo>
                                  <a:pt x="0"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AutoShape 123"/>
                        <wps:cNvSpPr>
                          <a:spLocks/>
                        </wps:cNvSpPr>
                        <wps:spPr bwMode="auto">
                          <a:xfrm>
                            <a:off x="5054" y="744"/>
                            <a:ext cx="1647" cy="1554"/>
                          </a:xfrm>
                          <a:custGeom>
                            <a:avLst/>
                            <a:gdLst>
                              <a:gd name="T0" fmla="+- 0 5494 5054"/>
                              <a:gd name="T1" fmla="*/ T0 w 1647"/>
                              <a:gd name="T2" fmla="+- 0 744 744"/>
                              <a:gd name="T3" fmla="*/ 744 h 1554"/>
                              <a:gd name="T4" fmla="+- 0 5430 5054"/>
                              <a:gd name="T5" fmla="*/ T4 w 1647"/>
                              <a:gd name="T6" fmla="+- 0 781 744"/>
                              <a:gd name="T7" fmla="*/ 781 h 1554"/>
                              <a:gd name="T8" fmla="+- 0 5370 5054"/>
                              <a:gd name="T9" fmla="*/ T8 w 1647"/>
                              <a:gd name="T10" fmla="+- 0 824 744"/>
                              <a:gd name="T11" fmla="*/ 824 h 1554"/>
                              <a:gd name="T12" fmla="+- 0 5315 5054"/>
                              <a:gd name="T13" fmla="*/ T12 w 1647"/>
                              <a:gd name="T14" fmla="+- 0 871 744"/>
                              <a:gd name="T15" fmla="*/ 871 h 1554"/>
                              <a:gd name="T16" fmla="+- 0 5263 5054"/>
                              <a:gd name="T17" fmla="*/ T16 w 1647"/>
                              <a:gd name="T18" fmla="+- 0 923 744"/>
                              <a:gd name="T19" fmla="*/ 923 h 1554"/>
                              <a:gd name="T20" fmla="+- 0 5217 5054"/>
                              <a:gd name="T21" fmla="*/ T20 w 1647"/>
                              <a:gd name="T22" fmla="+- 0 980 744"/>
                              <a:gd name="T23" fmla="*/ 980 h 1554"/>
                              <a:gd name="T24" fmla="+- 0 5176 5054"/>
                              <a:gd name="T25" fmla="*/ T24 w 1647"/>
                              <a:gd name="T26" fmla="+- 0 1041 744"/>
                              <a:gd name="T27" fmla="*/ 1041 h 1554"/>
                              <a:gd name="T28" fmla="+- 0 5140 5054"/>
                              <a:gd name="T29" fmla="*/ T28 w 1647"/>
                              <a:gd name="T30" fmla="+- 0 1106 744"/>
                              <a:gd name="T31" fmla="*/ 1106 h 1554"/>
                              <a:gd name="T32" fmla="+- 0 5110 5054"/>
                              <a:gd name="T33" fmla="*/ T32 w 1647"/>
                              <a:gd name="T34" fmla="+- 0 1174 744"/>
                              <a:gd name="T35" fmla="*/ 1174 h 1554"/>
                              <a:gd name="T36" fmla="+- 0 5086 5054"/>
                              <a:gd name="T37" fmla="*/ T36 w 1647"/>
                              <a:gd name="T38" fmla="+- 0 1245 744"/>
                              <a:gd name="T39" fmla="*/ 1245 h 1554"/>
                              <a:gd name="T40" fmla="+- 0 5068 5054"/>
                              <a:gd name="T41" fmla="*/ T40 w 1647"/>
                              <a:gd name="T42" fmla="+- 0 1319 744"/>
                              <a:gd name="T43" fmla="*/ 1319 h 1554"/>
                              <a:gd name="T44" fmla="+- 0 5058 5054"/>
                              <a:gd name="T45" fmla="*/ T44 w 1647"/>
                              <a:gd name="T46" fmla="+- 0 1395 744"/>
                              <a:gd name="T47" fmla="*/ 1395 h 1554"/>
                              <a:gd name="T48" fmla="+- 0 5054 5054"/>
                              <a:gd name="T49" fmla="*/ T48 w 1647"/>
                              <a:gd name="T50" fmla="+- 0 1474 744"/>
                              <a:gd name="T51" fmla="*/ 1474 h 1554"/>
                              <a:gd name="T52" fmla="+- 0 5057 5054"/>
                              <a:gd name="T53" fmla="*/ T52 w 1647"/>
                              <a:gd name="T54" fmla="+- 0 1550 744"/>
                              <a:gd name="T55" fmla="*/ 1550 h 1554"/>
                              <a:gd name="T56" fmla="+- 0 5067 5054"/>
                              <a:gd name="T57" fmla="*/ T56 w 1647"/>
                              <a:gd name="T58" fmla="+- 0 1623 744"/>
                              <a:gd name="T59" fmla="*/ 1623 h 1554"/>
                              <a:gd name="T60" fmla="+- 0 5083 5054"/>
                              <a:gd name="T61" fmla="*/ T60 w 1647"/>
                              <a:gd name="T62" fmla="+- 0 1694 744"/>
                              <a:gd name="T63" fmla="*/ 1694 h 1554"/>
                              <a:gd name="T64" fmla="+- 0 5105 5054"/>
                              <a:gd name="T65" fmla="*/ T64 w 1647"/>
                              <a:gd name="T66" fmla="+- 0 1763 744"/>
                              <a:gd name="T67" fmla="*/ 1763 h 1554"/>
                              <a:gd name="T68" fmla="+- 0 5133 5054"/>
                              <a:gd name="T69" fmla="*/ T68 w 1647"/>
                              <a:gd name="T70" fmla="+- 0 1828 744"/>
                              <a:gd name="T71" fmla="*/ 1828 h 1554"/>
                              <a:gd name="T72" fmla="+- 0 5166 5054"/>
                              <a:gd name="T73" fmla="*/ T72 w 1647"/>
                              <a:gd name="T74" fmla="+- 0 1891 744"/>
                              <a:gd name="T75" fmla="*/ 1891 h 1554"/>
                              <a:gd name="T76" fmla="+- 0 5204 5054"/>
                              <a:gd name="T77" fmla="*/ T76 w 1647"/>
                              <a:gd name="T78" fmla="+- 0 1950 744"/>
                              <a:gd name="T79" fmla="*/ 1950 h 1554"/>
                              <a:gd name="T80" fmla="+- 0 5247 5054"/>
                              <a:gd name="T81" fmla="*/ T80 w 1647"/>
                              <a:gd name="T82" fmla="+- 0 2006 744"/>
                              <a:gd name="T83" fmla="*/ 2006 h 1554"/>
                              <a:gd name="T84" fmla="+- 0 5294 5054"/>
                              <a:gd name="T85" fmla="*/ T84 w 1647"/>
                              <a:gd name="T86" fmla="+- 0 2057 744"/>
                              <a:gd name="T87" fmla="*/ 2057 h 1554"/>
                              <a:gd name="T88" fmla="+- 0 5346 5054"/>
                              <a:gd name="T89" fmla="*/ T88 w 1647"/>
                              <a:gd name="T90" fmla="+- 0 2105 744"/>
                              <a:gd name="T91" fmla="*/ 2105 h 1554"/>
                              <a:gd name="T92" fmla="+- 0 5401 5054"/>
                              <a:gd name="T93" fmla="*/ T92 w 1647"/>
                              <a:gd name="T94" fmla="+- 0 2148 744"/>
                              <a:gd name="T95" fmla="*/ 2148 h 1554"/>
                              <a:gd name="T96" fmla="+- 0 5461 5054"/>
                              <a:gd name="T97" fmla="*/ T96 w 1647"/>
                              <a:gd name="T98" fmla="+- 0 2186 744"/>
                              <a:gd name="T99" fmla="*/ 2186 h 1554"/>
                              <a:gd name="T100" fmla="+- 0 5523 5054"/>
                              <a:gd name="T101" fmla="*/ T100 w 1647"/>
                              <a:gd name="T102" fmla="+- 0 2219 744"/>
                              <a:gd name="T103" fmla="*/ 2219 h 1554"/>
                              <a:gd name="T104" fmla="+- 0 5589 5054"/>
                              <a:gd name="T105" fmla="*/ T104 w 1647"/>
                              <a:gd name="T106" fmla="+- 0 2246 744"/>
                              <a:gd name="T107" fmla="*/ 2246 h 1554"/>
                              <a:gd name="T108" fmla="+- 0 5658 5054"/>
                              <a:gd name="T109" fmla="*/ T108 w 1647"/>
                              <a:gd name="T110" fmla="+- 0 2268 744"/>
                              <a:gd name="T111" fmla="*/ 2268 h 1554"/>
                              <a:gd name="T112" fmla="+- 0 5729 5054"/>
                              <a:gd name="T113" fmla="*/ T112 w 1647"/>
                              <a:gd name="T114" fmla="+- 0 2284 744"/>
                              <a:gd name="T115" fmla="*/ 2284 h 1554"/>
                              <a:gd name="T116" fmla="+- 0 5802 5054"/>
                              <a:gd name="T117" fmla="*/ T116 w 1647"/>
                              <a:gd name="T118" fmla="+- 0 2294 744"/>
                              <a:gd name="T119" fmla="*/ 2294 h 1554"/>
                              <a:gd name="T120" fmla="+- 0 5878 5054"/>
                              <a:gd name="T121" fmla="*/ T120 w 1647"/>
                              <a:gd name="T122" fmla="+- 0 2298 744"/>
                              <a:gd name="T123" fmla="*/ 2298 h 1554"/>
                              <a:gd name="T124" fmla="+- 0 5953 5054"/>
                              <a:gd name="T125" fmla="*/ T124 w 1647"/>
                              <a:gd name="T126" fmla="+- 0 2294 744"/>
                              <a:gd name="T127" fmla="*/ 2294 h 1554"/>
                              <a:gd name="T128" fmla="+- 0 6026 5054"/>
                              <a:gd name="T129" fmla="*/ T128 w 1647"/>
                              <a:gd name="T130" fmla="+- 0 2284 744"/>
                              <a:gd name="T131" fmla="*/ 2284 h 1554"/>
                              <a:gd name="T132" fmla="+- 0 6097 5054"/>
                              <a:gd name="T133" fmla="*/ T132 w 1647"/>
                              <a:gd name="T134" fmla="+- 0 2268 744"/>
                              <a:gd name="T135" fmla="*/ 2268 h 1554"/>
                              <a:gd name="T136" fmla="+- 0 6166 5054"/>
                              <a:gd name="T137" fmla="*/ T136 w 1647"/>
                              <a:gd name="T138" fmla="+- 0 2246 744"/>
                              <a:gd name="T139" fmla="*/ 2246 h 1554"/>
                              <a:gd name="T140" fmla="+- 0 6232 5054"/>
                              <a:gd name="T141" fmla="*/ T140 w 1647"/>
                              <a:gd name="T142" fmla="+- 0 2219 744"/>
                              <a:gd name="T143" fmla="*/ 2219 h 1554"/>
                              <a:gd name="T144" fmla="+- 0 6294 5054"/>
                              <a:gd name="T145" fmla="*/ T144 w 1647"/>
                              <a:gd name="T146" fmla="+- 0 2186 744"/>
                              <a:gd name="T147" fmla="*/ 2186 h 1554"/>
                              <a:gd name="T148" fmla="+- 0 6354 5054"/>
                              <a:gd name="T149" fmla="*/ T148 w 1647"/>
                              <a:gd name="T150" fmla="+- 0 2148 744"/>
                              <a:gd name="T151" fmla="*/ 2148 h 1554"/>
                              <a:gd name="T152" fmla="+- 0 6409 5054"/>
                              <a:gd name="T153" fmla="*/ T152 w 1647"/>
                              <a:gd name="T154" fmla="+- 0 2105 744"/>
                              <a:gd name="T155" fmla="*/ 2105 h 1554"/>
                              <a:gd name="T156" fmla="+- 0 6461 5054"/>
                              <a:gd name="T157" fmla="*/ T156 w 1647"/>
                              <a:gd name="T158" fmla="+- 0 2057 744"/>
                              <a:gd name="T159" fmla="*/ 2057 h 1554"/>
                              <a:gd name="T160" fmla="+- 0 6508 5054"/>
                              <a:gd name="T161" fmla="*/ T160 w 1647"/>
                              <a:gd name="T162" fmla="+- 0 2006 744"/>
                              <a:gd name="T163" fmla="*/ 2006 h 1554"/>
                              <a:gd name="T164" fmla="+- 0 6551 5054"/>
                              <a:gd name="T165" fmla="*/ T164 w 1647"/>
                              <a:gd name="T166" fmla="+- 0 1950 744"/>
                              <a:gd name="T167" fmla="*/ 1950 h 1554"/>
                              <a:gd name="T168" fmla="+- 0 6589 5054"/>
                              <a:gd name="T169" fmla="*/ T168 w 1647"/>
                              <a:gd name="T170" fmla="+- 0 1891 744"/>
                              <a:gd name="T171" fmla="*/ 1891 h 1554"/>
                              <a:gd name="T172" fmla="+- 0 6622 5054"/>
                              <a:gd name="T173" fmla="*/ T172 w 1647"/>
                              <a:gd name="T174" fmla="+- 0 1828 744"/>
                              <a:gd name="T175" fmla="*/ 1828 h 1554"/>
                              <a:gd name="T176" fmla="+- 0 6650 5054"/>
                              <a:gd name="T177" fmla="*/ T176 w 1647"/>
                              <a:gd name="T178" fmla="+- 0 1763 744"/>
                              <a:gd name="T179" fmla="*/ 1763 h 1554"/>
                              <a:gd name="T180" fmla="+- 0 6672 5054"/>
                              <a:gd name="T181" fmla="*/ T180 w 1647"/>
                              <a:gd name="T182" fmla="+- 0 1694 744"/>
                              <a:gd name="T183" fmla="*/ 1694 h 1554"/>
                              <a:gd name="T184" fmla="+- 0 6688 5054"/>
                              <a:gd name="T185" fmla="*/ T184 w 1647"/>
                              <a:gd name="T186" fmla="+- 0 1623 744"/>
                              <a:gd name="T187" fmla="*/ 1623 h 1554"/>
                              <a:gd name="T188" fmla="+- 0 6698 5054"/>
                              <a:gd name="T189" fmla="*/ T188 w 1647"/>
                              <a:gd name="T190" fmla="+- 0 1550 744"/>
                              <a:gd name="T191" fmla="*/ 1550 h 1554"/>
                              <a:gd name="T192" fmla="+- 0 6701 5054"/>
                              <a:gd name="T193" fmla="*/ T192 w 1647"/>
                              <a:gd name="T194" fmla="+- 0 1474 744"/>
                              <a:gd name="T195" fmla="*/ 1474 h 1554"/>
                              <a:gd name="T196" fmla="+- 0 5878 5054"/>
                              <a:gd name="T197" fmla="*/ T196 w 1647"/>
                              <a:gd name="T198" fmla="+- 0 1474 744"/>
                              <a:gd name="T199" fmla="*/ 1474 h 1554"/>
                              <a:gd name="T200" fmla="+- 0 5494 5054"/>
                              <a:gd name="T201" fmla="*/ T200 w 1647"/>
                              <a:gd name="T202" fmla="+- 0 744 744"/>
                              <a:gd name="T203" fmla="*/ 744 h 1554"/>
                              <a:gd name="T204" fmla="+- 0 6557 5054"/>
                              <a:gd name="T205" fmla="*/ T204 w 1647"/>
                              <a:gd name="T206" fmla="+- 0 1006 744"/>
                              <a:gd name="T207" fmla="*/ 1006 h 1554"/>
                              <a:gd name="T208" fmla="+- 0 5878 5054"/>
                              <a:gd name="T209" fmla="*/ T208 w 1647"/>
                              <a:gd name="T210" fmla="+- 0 1474 744"/>
                              <a:gd name="T211" fmla="*/ 1474 h 1554"/>
                              <a:gd name="T212" fmla="+- 0 6701 5054"/>
                              <a:gd name="T213" fmla="*/ T212 w 1647"/>
                              <a:gd name="T214" fmla="+- 0 1474 744"/>
                              <a:gd name="T215" fmla="*/ 1474 h 1554"/>
                              <a:gd name="T216" fmla="+- 0 6697 5054"/>
                              <a:gd name="T217" fmla="*/ T216 w 1647"/>
                              <a:gd name="T218" fmla="+- 0 1388 744"/>
                              <a:gd name="T219" fmla="*/ 1388 h 1554"/>
                              <a:gd name="T220" fmla="+- 0 6684 5054"/>
                              <a:gd name="T221" fmla="*/ T220 w 1647"/>
                              <a:gd name="T222" fmla="+- 0 1305 744"/>
                              <a:gd name="T223" fmla="*/ 1305 h 1554"/>
                              <a:gd name="T224" fmla="+- 0 6663 5054"/>
                              <a:gd name="T225" fmla="*/ T224 w 1647"/>
                              <a:gd name="T226" fmla="+- 0 1224 744"/>
                              <a:gd name="T227" fmla="*/ 1224 h 1554"/>
                              <a:gd name="T228" fmla="+- 0 6634 5054"/>
                              <a:gd name="T229" fmla="*/ T228 w 1647"/>
                              <a:gd name="T230" fmla="+- 0 1147 744"/>
                              <a:gd name="T231" fmla="*/ 1147 h 1554"/>
                              <a:gd name="T232" fmla="+- 0 6599 5054"/>
                              <a:gd name="T233" fmla="*/ T232 w 1647"/>
                              <a:gd name="T234" fmla="+- 0 1075 744"/>
                              <a:gd name="T235" fmla="*/ 1075 h 1554"/>
                              <a:gd name="T236" fmla="+- 0 6557 5054"/>
                              <a:gd name="T237" fmla="*/ T236 w 1647"/>
                              <a:gd name="T238" fmla="+- 0 1006 744"/>
                              <a:gd name="T239" fmla="*/ 1006 h 1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647" h="1554">
                                <a:moveTo>
                                  <a:pt x="440" y="0"/>
                                </a:moveTo>
                                <a:lnTo>
                                  <a:pt x="376" y="37"/>
                                </a:lnTo>
                                <a:lnTo>
                                  <a:pt x="316" y="80"/>
                                </a:lnTo>
                                <a:lnTo>
                                  <a:pt x="261" y="127"/>
                                </a:lnTo>
                                <a:lnTo>
                                  <a:pt x="209" y="179"/>
                                </a:lnTo>
                                <a:lnTo>
                                  <a:pt x="163" y="236"/>
                                </a:lnTo>
                                <a:lnTo>
                                  <a:pt x="122" y="297"/>
                                </a:lnTo>
                                <a:lnTo>
                                  <a:pt x="86" y="362"/>
                                </a:lnTo>
                                <a:lnTo>
                                  <a:pt x="56" y="430"/>
                                </a:lnTo>
                                <a:lnTo>
                                  <a:pt x="32" y="501"/>
                                </a:lnTo>
                                <a:lnTo>
                                  <a:pt x="14" y="575"/>
                                </a:lnTo>
                                <a:lnTo>
                                  <a:pt x="4" y="651"/>
                                </a:lnTo>
                                <a:lnTo>
                                  <a:pt x="0" y="730"/>
                                </a:lnTo>
                                <a:lnTo>
                                  <a:pt x="3" y="806"/>
                                </a:lnTo>
                                <a:lnTo>
                                  <a:pt x="13" y="879"/>
                                </a:lnTo>
                                <a:lnTo>
                                  <a:pt x="29" y="950"/>
                                </a:lnTo>
                                <a:lnTo>
                                  <a:pt x="51" y="1019"/>
                                </a:lnTo>
                                <a:lnTo>
                                  <a:pt x="79" y="1084"/>
                                </a:lnTo>
                                <a:lnTo>
                                  <a:pt x="112" y="1147"/>
                                </a:lnTo>
                                <a:lnTo>
                                  <a:pt x="150" y="1206"/>
                                </a:lnTo>
                                <a:lnTo>
                                  <a:pt x="193" y="1262"/>
                                </a:lnTo>
                                <a:lnTo>
                                  <a:pt x="240" y="1313"/>
                                </a:lnTo>
                                <a:lnTo>
                                  <a:pt x="292" y="1361"/>
                                </a:lnTo>
                                <a:lnTo>
                                  <a:pt x="347" y="1404"/>
                                </a:lnTo>
                                <a:lnTo>
                                  <a:pt x="407" y="1442"/>
                                </a:lnTo>
                                <a:lnTo>
                                  <a:pt x="469" y="1475"/>
                                </a:lnTo>
                                <a:lnTo>
                                  <a:pt x="535" y="1502"/>
                                </a:lnTo>
                                <a:lnTo>
                                  <a:pt x="604" y="1524"/>
                                </a:lnTo>
                                <a:lnTo>
                                  <a:pt x="675" y="1540"/>
                                </a:lnTo>
                                <a:lnTo>
                                  <a:pt x="748" y="1550"/>
                                </a:lnTo>
                                <a:lnTo>
                                  <a:pt x="824" y="1554"/>
                                </a:lnTo>
                                <a:lnTo>
                                  <a:pt x="899" y="1550"/>
                                </a:lnTo>
                                <a:lnTo>
                                  <a:pt x="972" y="1540"/>
                                </a:lnTo>
                                <a:lnTo>
                                  <a:pt x="1043" y="1524"/>
                                </a:lnTo>
                                <a:lnTo>
                                  <a:pt x="1112" y="1502"/>
                                </a:lnTo>
                                <a:lnTo>
                                  <a:pt x="1178" y="1475"/>
                                </a:lnTo>
                                <a:lnTo>
                                  <a:pt x="1240" y="1442"/>
                                </a:lnTo>
                                <a:lnTo>
                                  <a:pt x="1300" y="1404"/>
                                </a:lnTo>
                                <a:lnTo>
                                  <a:pt x="1355" y="1361"/>
                                </a:lnTo>
                                <a:lnTo>
                                  <a:pt x="1407" y="1313"/>
                                </a:lnTo>
                                <a:lnTo>
                                  <a:pt x="1454" y="1262"/>
                                </a:lnTo>
                                <a:lnTo>
                                  <a:pt x="1497" y="1206"/>
                                </a:lnTo>
                                <a:lnTo>
                                  <a:pt x="1535" y="1147"/>
                                </a:lnTo>
                                <a:lnTo>
                                  <a:pt x="1568" y="1084"/>
                                </a:lnTo>
                                <a:lnTo>
                                  <a:pt x="1596" y="1019"/>
                                </a:lnTo>
                                <a:lnTo>
                                  <a:pt x="1618" y="950"/>
                                </a:lnTo>
                                <a:lnTo>
                                  <a:pt x="1634" y="879"/>
                                </a:lnTo>
                                <a:lnTo>
                                  <a:pt x="1644" y="806"/>
                                </a:lnTo>
                                <a:lnTo>
                                  <a:pt x="1647" y="730"/>
                                </a:lnTo>
                                <a:lnTo>
                                  <a:pt x="824" y="730"/>
                                </a:lnTo>
                                <a:lnTo>
                                  <a:pt x="440" y="0"/>
                                </a:lnTo>
                                <a:close/>
                                <a:moveTo>
                                  <a:pt x="1503" y="262"/>
                                </a:moveTo>
                                <a:lnTo>
                                  <a:pt x="824" y="730"/>
                                </a:lnTo>
                                <a:lnTo>
                                  <a:pt x="1647" y="730"/>
                                </a:lnTo>
                                <a:lnTo>
                                  <a:pt x="1643" y="644"/>
                                </a:lnTo>
                                <a:lnTo>
                                  <a:pt x="1630" y="561"/>
                                </a:lnTo>
                                <a:lnTo>
                                  <a:pt x="1609" y="480"/>
                                </a:lnTo>
                                <a:lnTo>
                                  <a:pt x="1580" y="403"/>
                                </a:lnTo>
                                <a:lnTo>
                                  <a:pt x="1545" y="331"/>
                                </a:lnTo>
                                <a:lnTo>
                                  <a:pt x="1503" y="262"/>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22"/>
                        <wps:cNvSpPr>
                          <a:spLocks/>
                        </wps:cNvSpPr>
                        <wps:spPr bwMode="auto">
                          <a:xfrm>
                            <a:off x="5494" y="651"/>
                            <a:ext cx="384" cy="824"/>
                          </a:xfrm>
                          <a:custGeom>
                            <a:avLst/>
                            <a:gdLst>
                              <a:gd name="T0" fmla="+- 0 5877 5494"/>
                              <a:gd name="T1" fmla="*/ T0 w 384"/>
                              <a:gd name="T2" fmla="+- 0 651 651"/>
                              <a:gd name="T3" fmla="*/ 651 h 824"/>
                              <a:gd name="T4" fmla="+- 0 5795 5494"/>
                              <a:gd name="T5" fmla="*/ T4 w 384"/>
                              <a:gd name="T6" fmla="+- 0 655 651"/>
                              <a:gd name="T7" fmla="*/ 655 h 824"/>
                              <a:gd name="T8" fmla="+- 0 5715 5494"/>
                              <a:gd name="T9" fmla="*/ T8 w 384"/>
                              <a:gd name="T10" fmla="+- 0 666 651"/>
                              <a:gd name="T11" fmla="*/ 666 h 824"/>
                              <a:gd name="T12" fmla="+- 0 5638 5494"/>
                              <a:gd name="T13" fmla="*/ T12 w 384"/>
                              <a:gd name="T14" fmla="+- 0 686 651"/>
                              <a:gd name="T15" fmla="*/ 686 h 824"/>
                              <a:gd name="T16" fmla="+- 0 5564 5494"/>
                              <a:gd name="T17" fmla="*/ T16 w 384"/>
                              <a:gd name="T18" fmla="+- 0 712 651"/>
                              <a:gd name="T19" fmla="*/ 712 h 824"/>
                              <a:gd name="T20" fmla="+- 0 5494 5494"/>
                              <a:gd name="T21" fmla="*/ T20 w 384"/>
                              <a:gd name="T22" fmla="+- 0 744 651"/>
                              <a:gd name="T23" fmla="*/ 744 h 824"/>
                              <a:gd name="T24" fmla="+- 0 5878 5494"/>
                              <a:gd name="T25" fmla="*/ T24 w 384"/>
                              <a:gd name="T26" fmla="+- 0 1474 651"/>
                              <a:gd name="T27" fmla="*/ 1474 h 824"/>
                              <a:gd name="T28" fmla="+- 0 5877 5494"/>
                              <a:gd name="T29" fmla="*/ T28 w 384"/>
                              <a:gd name="T30" fmla="+- 0 651 651"/>
                              <a:gd name="T31" fmla="*/ 651 h 8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84" h="824">
                                <a:moveTo>
                                  <a:pt x="383" y="0"/>
                                </a:moveTo>
                                <a:lnTo>
                                  <a:pt x="301" y="4"/>
                                </a:lnTo>
                                <a:lnTo>
                                  <a:pt x="221" y="15"/>
                                </a:lnTo>
                                <a:lnTo>
                                  <a:pt x="144" y="35"/>
                                </a:lnTo>
                                <a:lnTo>
                                  <a:pt x="70" y="61"/>
                                </a:lnTo>
                                <a:lnTo>
                                  <a:pt x="0" y="93"/>
                                </a:lnTo>
                                <a:lnTo>
                                  <a:pt x="384" y="823"/>
                                </a:lnTo>
                                <a:lnTo>
                                  <a:pt x="383"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8045" y="1290"/>
                            <a:ext cx="108"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0"/>
                        <wps:cNvSpPr>
                          <a:spLocks noChangeArrowheads="1"/>
                        </wps:cNvSpPr>
                        <wps:spPr bwMode="auto">
                          <a:xfrm>
                            <a:off x="4075" y="281"/>
                            <a:ext cx="4770" cy="2385"/>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Text Box 119"/>
                        <wps:cNvSpPr txBox="1">
                          <a:spLocks noChangeArrowheads="1"/>
                        </wps:cNvSpPr>
                        <wps:spPr bwMode="auto">
                          <a:xfrm>
                            <a:off x="5530" y="442"/>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BD6D0"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138" name="Text Box 118"/>
                        <wps:cNvSpPr txBox="1">
                          <a:spLocks noChangeArrowheads="1"/>
                        </wps:cNvSpPr>
                        <wps:spPr bwMode="auto">
                          <a:xfrm>
                            <a:off x="5935" y="907"/>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80240"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139" name="Text Box 117"/>
                        <wps:cNvSpPr txBox="1">
                          <a:spLocks noChangeArrowheads="1"/>
                        </wps:cNvSpPr>
                        <wps:spPr bwMode="auto">
                          <a:xfrm>
                            <a:off x="8201" y="1252"/>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C6283"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40" name="Text Box 116"/>
                        <wps:cNvSpPr txBox="1">
                          <a:spLocks noChangeArrowheads="1"/>
                        </wps:cNvSpPr>
                        <wps:spPr bwMode="auto">
                          <a:xfrm>
                            <a:off x="5440" y="1837"/>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54BDC" w14:textId="77777777" w:rsidR="00921F27" w:rsidRDefault="00921F27">
                              <w:pPr>
                                <w:spacing w:line="199" w:lineRule="exact"/>
                                <w:rPr>
                                  <w:rFonts w:ascii="Calibri"/>
                                  <w:sz w:val="20"/>
                                </w:rPr>
                              </w:pPr>
                              <w:r>
                                <w:rPr>
                                  <w:rFonts w:ascii="Calibri"/>
                                  <w:sz w:val="20"/>
                                </w:rPr>
                                <w:t>76.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1E81C1" id="Group 115" o:spid="_x0000_s1487" style="position:absolute;left:0;text-align:left;margin-left:0;margin-top:46.35pt;width:239.25pt;height:120pt;z-index:6912;mso-wrap-distance-left:0;mso-wrap-distance-right:0;mso-position-horizontal:center;mso-position-horizontal-relative:margin;mso-position-vertical-relative:text" coordorigin="4068,274" coordsize="4785,24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">
                <v:shape id="Freeform 124" o:spid="_x0000_s1488" style="position:absolute;left:5878;top:651;width:679;height:824;visibility:visible;mso-wrap-style:square;v-text-anchor:top" coordsize="679,8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JIDrxQAA&#10;ANwAAAAPAAAAZHJzL2Rvd25yZXYueG1sRI9Ba8JAEIXvBf/DMoK3utsUWomu0hQC3sRUS70N2Wk2&#10;NDsbsqvGf+8WCr3N8N68781qM7pOXGgIrWcNT3MFgrj2puVGw+GjfFyACBHZYOeZNNwowGY9eVhh&#10;bvyV93SpYiNSCIccNdgY+1zKUFtyGOa+J07atx8cxrQOjTQDXlO462Sm1It02HIiWOzp3VL9U51d&#10;gnjcVvsmfO7OWfH1qkp7VKdC69l0fFuCiDTGf/Pf9dak+s8Z/D6TJpDr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QkgOvFAAAA3AAAAA8AAAAAAAAAAAAAAAAAlwIAAGRycy9k&#10;b3ducmV2LnhtbFBLBQYAAAAABAAEAPUAAACJAwAAAAA=&#10;" path="m0,0l0,823,679,355,631,293,578,235,520,183,457,137,390,97,318,63,243,36,165,16,84,4,,0xe" fillcolor="#4f81bd" stroked="f">
                  <v:path arrowok="t" o:connecttype="custom" o:connectlocs="0,651;0,1474;679,1006;631,944;578,886;520,834;457,788;390,748;318,714;243,687;165,667;84,655;0,651" o:connectangles="0,0,0,0,0,0,0,0,0,0,0,0,0"/>
                </v:shape>
                <v:shape id="AutoShape 123" o:spid="_x0000_s1489" style="position:absolute;left:5054;top:744;width:1647;height:1554;visibility:visible;mso-wrap-style:square;v-text-anchor:top" coordsize="1647,15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DsUjwwAA&#10;ANwAAAAPAAAAZHJzL2Rvd25yZXYueG1sRE9Ni8IwEL0L+x/CCN40VUG0axRXEAShrNXD7m1oZttq&#10;MylNqvXfbwTB2zze5yzXnanEjRpXWlYwHkUgiDOrS84VnE+74RyE88gaK8uk4EEO1quP3hJjbe98&#10;pFvqcxFC2MWooPC+jqV0WUEG3cjWxIH7s41BH2CTS93gPYSbSk6iaCYNlhwaCqxpW1B2TVuj4JB+&#10;tz+TUyIXv/vkUj92ydc1a5Ua9LvNJwhPnX+LX+69DvOnU3g+Ey6Qq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7DsUjwwAAANwAAAAPAAAAAAAAAAAAAAAAAJcCAABkcnMvZG93&#10;bnJldi54bWxQSwUGAAAAAAQABAD1AAAAhwMAAAAA&#10;" path="m440,0l376,37,316,80,261,127,209,179,163,236,122,297,86,362,56,430,32,501,14,575,4,651,,730,3,806,13,879,29,950,51,1019,79,1084,112,1147,150,1206,193,1262,240,1313,292,1361,347,1404,407,1442,469,1475,535,1502,604,1524,675,1540,748,1550,824,1554,899,1550,972,1540,1043,1524,1112,1502,1178,1475,1240,1442,1300,1404,1355,1361,1407,1313,1454,1262,1497,1206,1535,1147,1568,1084,1596,1019,1618,950,1634,879,1644,806,1647,730,824,730,440,0xm1503,262l824,730,1647,730,1643,644,1630,561,1609,480,1580,403,1545,331,1503,262xe" fillcolor="#c0504d" stroked="f">
                  <v:path arrowok="t" o:connecttype="custom" o:connectlocs="440,744;376,781;316,824;261,871;209,923;163,980;122,1041;86,1106;56,1174;32,1245;14,1319;4,1395;0,1474;3,1550;13,1623;29,1694;51,1763;79,1828;112,1891;150,1950;193,2006;240,2057;292,2105;347,2148;407,2186;469,2219;535,2246;604,2268;675,2284;748,2294;824,2298;899,2294;972,2284;1043,2268;1112,2246;1178,2219;1240,2186;1300,2148;1355,2105;1407,2057;1454,2006;1497,1950;1535,1891;1568,1828;1596,1763;1618,1694;1634,1623;1644,1550;1647,1474;824,1474;440,744;1503,1006;824,1474;1647,1474;1643,1388;1630,1305;1609,1224;1580,1147;1545,1075;1503,1006" o:connectangles="0,0,0,0,0,0,0,0,0,0,0,0,0,0,0,0,0,0,0,0,0,0,0,0,0,0,0,0,0,0,0,0,0,0,0,0,0,0,0,0,0,0,0,0,0,0,0,0,0,0,0,0,0,0,0,0,0,0,0,0"/>
                </v:shape>
                <v:shape id="Freeform 122" o:spid="_x0000_s1490" style="position:absolute;left:5494;top:651;width:384;height:824;visibility:visible;mso-wrap-style:square;v-text-anchor:top" coordsize="384,8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zNZhwgAA&#10;ANwAAAAPAAAAZHJzL2Rvd25yZXYueG1sRE/NagIxEL4XfIcwgreaVVtrV6O0FqGgl64+wLCZbhY3&#10;k2UTzfr2Rij0Nh/f76w2vW3ElTpfO1YwGWcgiEuna64UnI675wUIH5A1No5JwY08bNaDpxXm2kX+&#10;oWsRKpFC2OeowITQ5lL60pBFP3YtceJ+XWcxJNhVUncYU7ht5DTL5tJizanBYEtbQ+W5uFgF5SXG&#10;t6/z++t+Qk0sjFvsPvVBqdGw/1iCCNSHf/Gf+1un+bMXeDyTLpDrO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HM1mHCAAAA3AAAAA8AAAAAAAAAAAAAAAAAlwIAAGRycy9kb3du&#10;cmV2LnhtbFBLBQYAAAAABAAEAPUAAACGAwAAAAA=&#10;" path="m383,0l301,4,221,15,144,35,70,61,,93,384,823,383,0xe" fillcolor="#9bbb59" stroked="f">
                  <v:path arrowok="t" o:connecttype="custom" o:connectlocs="383,651;301,655;221,666;144,686;70,712;0,744;384,1474;383,651" o:connectangles="0,0,0,0,0,0,0,0"/>
                </v:shape>
                <v:rect id="Rectangle 121" o:spid="_x0000_s1491" style="position:absolute;left:8045;top:1290;width:108;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FppmwwAA&#10;ANwAAAAPAAAAZHJzL2Rvd25yZXYueG1sRE9Na8JAEL0L/odlhN50U4tSUlcpolRBsZoeehyz0ySY&#10;nQ3ZbRL/vSsI3ubxPme26EwpGqpdYVnB6ygCQZxaXXCm4CdZD99BOI+ssbRMCq7kYDHv92YYa9vy&#10;kZqTz0QIYRejgtz7KpbSpTkZdCNbEQfuz9YGfYB1JnWNbQg3pRxH0VQaLDg05FjRMqf0cvo3Cs7R&#10;sWuq3eqbkn3SHn635uu8Nkq9DLrPDxCeOv8UP9wbHea/TeD+TLhAz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FppmwwAAANwAAAAPAAAAAAAAAAAAAAAAAJcCAABkcnMvZG93&#10;bnJldi54bWxQSwUGAAAAAAQABAD1AAAAhwMAAAAA&#10;" fillcolor="#4f81bd" stroked="f"/>
                <v:rect id="Rectangle 120" o:spid="_x0000_s1492" style="position:absolute;left:4075;top:281;width:4770;height:23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5tGKwwAA&#10;ANwAAAAPAAAAZHJzL2Rvd25yZXYueG1sRE/fS8MwEH4X/B/CDXxzyaqWUZcNGVP2NHAOtsezubVl&#10;zaVLYlv/eyMIvt3H9/MWq9G2oicfGscaZlMFgrh0puFKw+Hj9X4OIkRkg61j0vBNAVbL25sFFsYN&#10;/E79PlYihXAoUEMdY1dIGcqaLIap64gTd3beYkzQV9J4HFK4bWWmVC4tNpwaauxoXVN52X9ZDbu1&#10;ug7bz6N/2r1xdmp61T9mG63vJuPLM4hIY/wX/7m3Js1/yOH3mXSBX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U5tGKwwAAANwAAAAPAAAAAAAAAAAAAAAAAJcCAABkcnMvZG93&#10;bnJldi54bWxQSwUGAAAAAAQABAD1AAAAhwMAAAAA&#10;" filled="f" strokecolor="#878787"/>
                <v:shape id="Text Box 119" o:spid="_x0000_s1493" type="#_x0000_t202" style="position:absolute;left:5530;top:442;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WwMmwwAA&#10;ANwAAAAPAAAAZHJzL2Rvd25yZXYueG1sRE9Na8JAEL0X/A/LCL3VjS1Yja4ioiAUpDEePI7ZMVnM&#10;zqbZVdN/7xYK3ubxPme26GwtbtR641jBcJCAIC6cNlwqOOSbtzEIH5A11o5JwS95WMx7LzNMtbtz&#10;Rrd9KEUMYZ+igiqEJpXSFxVZ9APXEEfu7FqLIcK2lLrFewy3tXxPkpG0aDg2VNjQqqLisr9aBcsj&#10;Z2vzszt9Z+fM5Pkk4a/RRanXfrecggjUhaf4373Vcf7HJ/w9Ey+Q8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WwMmwwAAANwAAAAPAAAAAAAAAAAAAAAAAJcCAABkcnMvZG93&#10;bnJldi54bWxQSwUGAAAAAAQABAD1AAAAhwMAAAAA&#10;" filled="f" stroked="f">
                  <v:textbox inset="0,0,0,0">
                    <w:txbxContent>
                      <w:p w14:paraId="196BD6D0" w14:textId="77777777" w:rsidR="00921F27" w:rsidRDefault="00921F27">
                        <w:pPr>
                          <w:spacing w:line="199" w:lineRule="exact"/>
                          <w:rPr>
                            <w:rFonts w:ascii="Calibri"/>
                            <w:sz w:val="20"/>
                          </w:rPr>
                        </w:pPr>
                        <w:r>
                          <w:rPr>
                            <w:rFonts w:ascii="Calibri"/>
                            <w:sz w:val="20"/>
                          </w:rPr>
                          <w:t>7.7</w:t>
                        </w:r>
                      </w:p>
                    </w:txbxContent>
                  </v:textbox>
                </v:shape>
                <v:shape id="Text Box 118" o:spid="_x0000_s1494" type="#_x0000_t202" style="position:absolute;left:5935;top:907;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xJdUxQAA&#10;ANwAAAAPAAAAZHJzL2Rvd25yZXYueG1sRI9Ba8JAEIXvhf6HZQRvdWMFqamrSLEgFKQxPfQ4zY7J&#10;YnY2ZldN/71zKPQ2w3vz3jfL9eBbdaU+usAGppMMFHEVrOPawFf5/vQCKiZki21gMvBLEdarx4cl&#10;5jbcuKDrIdVKQjjmaKBJqcu1jlVDHuMkdMSiHUPvMcna19r2eJNw3+rnLJtrj46locGO3hqqToeL&#10;N7D55mLrzvufz+JYuLJcZPwxPxkzHg2bV1CJhvRv/rveWcGfCa08IxPo1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HEl1TFAAAA3AAAAA8AAAAAAAAAAAAAAAAAlwIAAGRycy9k&#10;b3ducmV2LnhtbFBLBQYAAAAABAAEAPUAAACJAwAAAAA=&#10;" filled="f" stroked="f">
                  <v:textbox inset="0,0,0,0">
                    <w:txbxContent>
                      <w:p w14:paraId="3BD80240" w14:textId="77777777" w:rsidR="00921F27" w:rsidRDefault="00921F27">
                        <w:pPr>
                          <w:spacing w:line="199" w:lineRule="exact"/>
                          <w:rPr>
                            <w:rFonts w:ascii="Calibri"/>
                            <w:sz w:val="20"/>
                          </w:rPr>
                        </w:pPr>
                        <w:r>
                          <w:rPr>
                            <w:rFonts w:ascii="Calibri"/>
                            <w:sz w:val="20"/>
                          </w:rPr>
                          <w:t>15.4</w:t>
                        </w:r>
                      </w:p>
                    </w:txbxContent>
                  </v:textbox>
                </v:shape>
                <v:shape id="Text Box 117" o:spid="_x0000_s1495" type="#_x0000_t202" style="position:absolute;left:8201;top:1252;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DLPwgAA&#10;ANwAAAAPAAAAZHJzL2Rvd25yZXYueG1sRE9Ni8IwEL0v+B/CLHhb01WQtWsUEQVBWKz14HG2Gdtg&#10;M6lN1PrvN8KCt3m8z5nOO1uLG7XeOFbwOUhAEBdOGy4VHPL1xxcIH5A11o5JwYM8zGe9tymm2t05&#10;o9s+lCKGsE9RQRVCk0rpi4os+oFriCN3cq3FEGFbSt3iPYbbWg6TZCwtGo4NFTa0rKg4769WweLI&#10;2cpcfn532SkzeT5JeDs+K9V/7xbfIAJ14SX+d290nD+awPOZeIGc/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6IMs/CAAAA3AAAAA8AAAAAAAAAAAAAAAAAlwIAAGRycy9kb3du&#10;cmV2LnhtbFBLBQYAAAAABAAEAPUAAACGAwAAAAA=&#10;" filled="f" stroked="f">
                  <v:textbox inset="0,0,0,0">
                    <w:txbxContent>
                      <w:p w14:paraId="3B1C6283" w14:textId="77777777" w:rsidR="00921F27" w:rsidRDefault="00921F27">
                        <w:pPr>
                          <w:spacing w:line="199" w:lineRule="exact"/>
                          <w:rPr>
                            <w:rFonts w:ascii="Calibri"/>
                            <w:sz w:val="20"/>
                          </w:rPr>
                        </w:pPr>
                        <w:r>
                          <w:rPr>
                            <w:rFonts w:ascii="Calibri"/>
                            <w:sz w:val="20"/>
                          </w:rPr>
                          <w:t>Agree</w:t>
                        </w:r>
                      </w:p>
                    </w:txbxContent>
                  </v:textbox>
                </v:shape>
                <v:shape id="Text Box 116" o:spid="_x0000_s1496" type="#_x0000_t202" style="position:absolute;left:5440;top:1837;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tOgvxQAA&#10;ANwAAAAPAAAAZHJzL2Rvd25yZXYueG1sRI9Ba8JAEIXvhf6HZQRvdWMRqamrSLEgFKQxPfQ4zY7J&#10;YnY2ZldN/71zKPQ2w3vz3jfL9eBbdaU+usAGppMMFHEVrOPawFf5/vQCKiZki21gMvBLEdarx4cl&#10;5jbcuKDrIdVKQjjmaKBJqcu1jlVDHuMkdMSiHUPvMcna19r2eJNw3+rnLJtrj46locGO3hqqToeL&#10;N7D55mLrzvufz+JYuLJcZPwxPxkzHg2bV1CJhvRv/rveWcGfCb48IxPo1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e06C/FAAAA3AAAAA8AAAAAAAAAAAAAAAAAlwIAAGRycy9k&#10;b3ducmV2LnhtbFBLBQYAAAAABAAEAPUAAACJAwAAAAA=&#10;" filled="f" stroked="f">
                  <v:textbox inset="0,0,0,0">
                    <w:txbxContent>
                      <w:p w14:paraId="41454BDC" w14:textId="77777777" w:rsidR="00921F27" w:rsidRDefault="00921F27">
                        <w:pPr>
                          <w:spacing w:line="199" w:lineRule="exact"/>
                          <w:rPr>
                            <w:rFonts w:ascii="Calibri"/>
                            <w:sz w:val="20"/>
                          </w:rPr>
                        </w:pPr>
                        <w:r>
                          <w:rPr>
                            <w:rFonts w:ascii="Calibri"/>
                            <w:sz w:val="20"/>
                          </w:rPr>
                          <w:t>76.9</w:t>
                        </w:r>
                      </w:p>
                    </w:txbxContent>
                  </v:textbox>
                </v:shape>
                <w10:wrap type="topAndBottom" anchorx="margin"/>
              </v:group>
            </w:pict>
          </mc:Fallback>
        </mc:AlternateContent>
      </w:r>
      <w:r w:rsidR="00906598" w:rsidRPr="00FC2570">
        <w:rPr>
          <w:rFonts w:ascii="Times New Roman"/>
          <w:b/>
        </w:rPr>
        <w:t>Survey Question 3a: Retention has negative effects on students academically.</w:t>
      </w:r>
    </w:p>
    <w:p w14:paraId="6FE88B20" w14:textId="77777777" w:rsidR="00C47DC1" w:rsidRDefault="00C47DC1" w:rsidP="00FC2570">
      <w:pPr>
        <w:pStyle w:val="BodyText"/>
        <w:ind w:right="540"/>
        <w:rPr>
          <w:rFonts w:ascii="Times New Roman"/>
          <w:sz w:val="20"/>
        </w:rPr>
      </w:pPr>
    </w:p>
    <w:p w14:paraId="472E44E8" w14:textId="77777777" w:rsidR="00761D1E" w:rsidRDefault="00906598" w:rsidP="00FC2570">
      <w:pPr>
        <w:spacing w:before="6" w:line="360" w:lineRule="auto"/>
        <w:ind w:left="540" w:right="540"/>
        <w:jc w:val="center"/>
        <w:rPr>
          <w:rFonts w:ascii="Times New Roman"/>
        </w:rPr>
      </w:pPr>
      <w:r>
        <w:rPr>
          <w:rFonts w:ascii="Times New Roman"/>
        </w:rPr>
        <w:t>Figure 8: Survey Question 3a: Retention has negative effects on students academically.</w:t>
      </w:r>
    </w:p>
    <w:p w14:paraId="551662E7" w14:textId="77777777" w:rsidR="00C47DC1" w:rsidRDefault="00FC2570" w:rsidP="00FC2570">
      <w:pPr>
        <w:spacing w:before="240" w:after="240" w:line="360" w:lineRule="auto"/>
        <w:ind w:left="547" w:right="540" w:firstLine="360"/>
        <w:jc w:val="both"/>
        <w:rPr>
          <w:rFonts w:ascii="Times New Roman"/>
          <w:sz w:val="20"/>
        </w:rPr>
      </w:pPr>
      <w:r w:rsidRPr="00FC2570">
        <w:rPr>
          <w:rFonts w:ascii="Times New Roman"/>
          <w:b/>
          <w:i/>
        </w:rPr>
        <w:t>Purpose:</w:t>
      </w:r>
      <w:r>
        <w:rPr>
          <w:rFonts w:ascii="Times New Roman"/>
          <w:b/>
        </w:rPr>
        <w:t xml:space="preserve"> </w:t>
      </w:r>
      <w:r w:rsidR="00906598">
        <w:rPr>
          <w:rFonts w:ascii="Times New Roman"/>
        </w:rPr>
        <w:t>As seen in Figure 8, the majority of responses indicate that teachers' view retention as not having negative effects on students academically. However, 15.4% of teachers believe that retention does affect students' academics negatively.</w:t>
      </w:r>
    </w:p>
    <w:p w14:paraId="56DD23F7" w14:textId="77777777" w:rsidR="00C47DC1" w:rsidRPr="00FC2570" w:rsidRDefault="00942621" w:rsidP="00FC2570">
      <w:pPr>
        <w:spacing w:before="91" w:after="240"/>
        <w:ind w:left="540" w:right="540"/>
        <w:jc w:val="center"/>
        <w:rPr>
          <w:rFonts w:ascii="Times New Roman"/>
          <w:b/>
        </w:rPr>
      </w:pPr>
      <w:r w:rsidRPr="00FC2570">
        <w:rPr>
          <w:b/>
          <w:noProof/>
        </w:rPr>
        <w:lastRenderedPageBreak/>
        <mc:AlternateContent>
          <mc:Choice Requires="wpg">
            <w:drawing>
              <wp:anchor distT="0" distB="0" distL="0" distR="0" simplePos="0" relativeHeight="7008" behindDoc="0" locked="0" layoutInCell="1" allowOverlap="1" wp14:anchorId="46E97D8D" wp14:editId="0682548E">
                <wp:simplePos x="0" y="0"/>
                <wp:positionH relativeFrom="margin">
                  <wp:align>center</wp:align>
                </wp:positionH>
                <wp:positionV relativeFrom="paragraph">
                  <wp:posOffset>274065</wp:posOffset>
                </wp:positionV>
                <wp:extent cx="2925445" cy="1603375"/>
                <wp:effectExtent l="0" t="0" r="8255" b="15875"/>
                <wp:wrapTopAndBottom/>
                <wp:docPr id="122"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5445" cy="1603375"/>
                          <a:chOff x="4098" y="469"/>
                          <a:chExt cx="4607" cy="2525"/>
                        </a:xfrm>
                      </wpg:grpSpPr>
                      <wps:wsp>
                        <wps:cNvPr id="123" name="AutoShape 114"/>
                        <wps:cNvSpPr>
                          <a:spLocks/>
                        </wps:cNvSpPr>
                        <wps:spPr bwMode="auto">
                          <a:xfrm>
                            <a:off x="4942" y="853"/>
                            <a:ext cx="1757" cy="1757"/>
                          </a:xfrm>
                          <a:custGeom>
                            <a:avLst/>
                            <a:gdLst>
                              <a:gd name="T0" fmla="+- 0 5743 4942"/>
                              <a:gd name="T1" fmla="*/ T0 w 1757"/>
                              <a:gd name="T2" fmla="+- 0 857 853"/>
                              <a:gd name="T3" fmla="*/ 857 h 1757"/>
                              <a:gd name="T4" fmla="+- 0 5597 4942"/>
                              <a:gd name="T5" fmla="*/ T4 w 1757"/>
                              <a:gd name="T6" fmla="+- 0 881 853"/>
                              <a:gd name="T7" fmla="*/ 881 h 1757"/>
                              <a:gd name="T8" fmla="+- 0 5460 4942"/>
                              <a:gd name="T9" fmla="*/ T8 w 1757"/>
                              <a:gd name="T10" fmla="+- 0 929 853"/>
                              <a:gd name="T11" fmla="*/ 929 h 1757"/>
                              <a:gd name="T12" fmla="+- 0 5335 4942"/>
                              <a:gd name="T13" fmla="*/ T12 w 1757"/>
                              <a:gd name="T14" fmla="+- 0 998 853"/>
                              <a:gd name="T15" fmla="*/ 998 h 1757"/>
                              <a:gd name="T16" fmla="+- 0 5223 4942"/>
                              <a:gd name="T17" fmla="*/ T16 w 1757"/>
                              <a:gd name="T18" fmla="+- 0 1085 853"/>
                              <a:gd name="T19" fmla="*/ 1085 h 1757"/>
                              <a:gd name="T20" fmla="+- 0 5127 4942"/>
                              <a:gd name="T21" fmla="*/ T20 w 1757"/>
                              <a:gd name="T22" fmla="+- 0 1189 853"/>
                              <a:gd name="T23" fmla="*/ 1189 h 1757"/>
                              <a:gd name="T24" fmla="+- 0 5049 4942"/>
                              <a:gd name="T25" fmla="*/ T24 w 1757"/>
                              <a:gd name="T26" fmla="+- 0 1308 853"/>
                              <a:gd name="T27" fmla="*/ 1308 h 1757"/>
                              <a:gd name="T28" fmla="+- 0 4991 4942"/>
                              <a:gd name="T29" fmla="*/ T28 w 1757"/>
                              <a:gd name="T30" fmla="+- 0 1439 853"/>
                              <a:gd name="T31" fmla="*/ 1439 h 1757"/>
                              <a:gd name="T32" fmla="+- 0 4954 4942"/>
                              <a:gd name="T33" fmla="*/ T32 w 1757"/>
                              <a:gd name="T34" fmla="+- 0 1581 853"/>
                              <a:gd name="T35" fmla="*/ 1581 h 1757"/>
                              <a:gd name="T36" fmla="+- 0 4942 4942"/>
                              <a:gd name="T37" fmla="*/ T36 w 1757"/>
                              <a:gd name="T38" fmla="+- 0 1731 853"/>
                              <a:gd name="T39" fmla="*/ 1731 h 1757"/>
                              <a:gd name="T40" fmla="+- 0 4954 4942"/>
                              <a:gd name="T41" fmla="*/ T40 w 1757"/>
                              <a:gd name="T42" fmla="+- 0 1882 853"/>
                              <a:gd name="T43" fmla="*/ 1882 h 1757"/>
                              <a:gd name="T44" fmla="+- 0 4991 4942"/>
                              <a:gd name="T45" fmla="*/ T44 w 1757"/>
                              <a:gd name="T46" fmla="+- 0 2024 853"/>
                              <a:gd name="T47" fmla="*/ 2024 h 1757"/>
                              <a:gd name="T48" fmla="+- 0 5049 4942"/>
                              <a:gd name="T49" fmla="*/ T48 w 1757"/>
                              <a:gd name="T50" fmla="+- 0 2155 853"/>
                              <a:gd name="T51" fmla="*/ 2155 h 1757"/>
                              <a:gd name="T52" fmla="+- 0 5127 4942"/>
                              <a:gd name="T53" fmla="*/ T52 w 1757"/>
                              <a:gd name="T54" fmla="+- 0 2274 853"/>
                              <a:gd name="T55" fmla="*/ 2274 h 1757"/>
                              <a:gd name="T56" fmla="+- 0 5223 4942"/>
                              <a:gd name="T57" fmla="*/ T56 w 1757"/>
                              <a:gd name="T58" fmla="+- 0 2378 853"/>
                              <a:gd name="T59" fmla="*/ 2378 h 1757"/>
                              <a:gd name="T60" fmla="+- 0 5335 4942"/>
                              <a:gd name="T61" fmla="*/ T60 w 1757"/>
                              <a:gd name="T62" fmla="+- 0 2465 853"/>
                              <a:gd name="T63" fmla="*/ 2465 h 1757"/>
                              <a:gd name="T64" fmla="+- 0 5460 4942"/>
                              <a:gd name="T65" fmla="*/ T64 w 1757"/>
                              <a:gd name="T66" fmla="+- 0 2534 853"/>
                              <a:gd name="T67" fmla="*/ 2534 h 1757"/>
                              <a:gd name="T68" fmla="+- 0 5597 4942"/>
                              <a:gd name="T69" fmla="*/ T68 w 1757"/>
                              <a:gd name="T70" fmla="+- 0 2581 853"/>
                              <a:gd name="T71" fmla="*/ 2581 h 1757"/>
                              <a:gd name="T72" fmla="+- 0 5744 4942"/>
                              <a:gd name="T73" fmla="*/ T72 w 1757"/>
                              <a:gd name="T74" fmla="+- 0 2606 853"/>
                              <a:gd name="T75" fmla="*/ 2606 h 1757"/>
                              <a:gd name="T76" fmla="+- 0 5896 4942"/>
                              <a:gd name="T77" fmla="*/ T76 w 1757"/>
                              <a:gd name="T78" fmla="+- 0 2606 853"/>
                              <a:gd name="T79" fmla="*/ 2606 h 1757"/>
                              <a:gd name="T80" fmla="+- 0 6042 4942"/>
                              <a:gd name="T81" fmla="*/ T80 w 1757"/>
                              <a:gd name="T82" fmla="+- 0 2581 853"/>
                              <a:gd name="T83" fmla="*/ 2581 h 1757"/>
                              <a:gd name="T84" fmla="+- 0 6179 4942"/>
                              <a:gd name="T85" fmla="*/ T84 w 1757"/>
                              <a:gd name="T86" fmla="+- 0 2534 853"/>
                              <a:gd name="T87" fmla="*/ 2534 h 1757"/>
                              <a:gd name="T88" fmla="+- 0 6305 4942"/>
                              <a:gd name="T89" fmla="*/ T88 w 1757"/>
                              <a:gd name="T90" fmla="+- 0 2465 853"/>
                              <a:gd name="T91" fmla="*/ 2465 h 1757"/>
                              <a:gd name="T92" fmla="+- 0 6416 4942"/>
                              <a:gd name="T93" fmla="*/ T92 w 1757"/>
                              <a:gd name="T94" fmla="+- 0 2378 853"/>
                              <a:gd name="T95" fmla="*/ 2378 h 1757"/>
                              <a:gd name="T96" fmla="+- 0 6512 4942"/>
                              <a:gd name="T97" fmla="*/ T96 w 1757"/>
                              <a:gd name="T98" fmla="+- 0 2274 853"/>
                              <a:gd name="T99" fmla="*/ 2274 h 1757"/>
                              <a:gd name="T100" fmla="+- 0 6590 4942"/>
                              <a:gd name="T101" fmla="*/ T100 w 1757"/>
                              <a:gd name="T102" fmla="+- 0 2155 853"/>
                              <a:gd name="T103" fmla="*/ 2155 h 1757"/>
                              <a:gd name="T104" fmla="+- 0 6649 4942"/>
                              <a:gd name="T105" fmla="*/ T104 w 1757"/>
                              <a:gd name="T106" fmla="+- 0 2024 853"/>
                              <a:gd name="T107" fmla="*/ 2024 h 1757"/>
                              <a:gd name="T108" fmla="+- 0 6685 4942"/>
                              <a:gd name="T109" fmla="*/ T108 w 1757"/>
                              <a:gd name="T110" fmla="+- 0 1882 853"/>
                              <a:gd name="T111" fmla="*/ 1882 h 1757"/>
                              <a:gd name="T112" fmla="+- 0 6698 4942"/>
                              <a:gd name="T113" fmla="*/ T112 w 1757"/>
                              <a:gd name="T114" fmla="+- 0 1731 853"/>
                              <a:gd name="T115" fmla="*/ 1731 h 1757"/>
                              <a:gd name="T116" fmla="+- 0 5819 4942"/>
                              <a:gd name="T117" fmla="*/ T116 w 1757"/>
                              <a:gd name="T118" fmla="+- 0 853 853"/>
                              <a:gd name="T119" fmla="*/ 853 h 1757"/>
                              <a:gd name="T120" fmla="+- 0 5820 4942"/>
                              <a:gd name="T121" fmla="*/ T120 w 1757"/>
                              <a:gd name="T122" fmla="+- 0 1731 853"/>
                              <a:gd name="T123" fmla="*/ 1731 h 1757"/>
                              <a:gd name="T124" fmla="+- 0 6695 4942"/>
                              <a:gd name="T125" fmla="*/ T124 w 1757"/>
                              <a:gd name="T126" fmla="+- 0 1655 853"/>
                              <a:gd name="T127" fmla="*/ 1655 h 1757"/>
                              <a:gd name="T128" fmla="+- 0 6670 4942"/>
                              <a:gd name="T129" fmla="*/ T128 w 1757"/>
                              <a:gd name="T130" fmla="+- 0 1509 853"/>
                              <a:gd name="T131" fmla="*/ 1509 h 1757"/>
                              <a:gd name="T132" fmla="+- 0 6622 4942"/>
                              <a:gd name="T133" fmla="*/ T132 w 1757"/>
                              <a:gd name="T134" fmla="+- 0 1372 853"/>
                              <a:gd name="T135" fmla="*/ 1372 h 1757"/>
                              <a:gd name="T136" fmla="+- 0 6554 4942"/>
                              <a:gd name="T137" fmla="*/ T136 w 1757"/>
                              <a:gd name="T138" fmla="+- 0 1247 853"/>
                              <a:gd name="T139" fmla="*/ 1247 h 1757"/>
                              <a:gd name="T140" fmla="+- 0 6466 4942"/>
                              <a:gd name="T141" fmla="*/ T140 w 1757"/>
                              <a:gd name="T142" fmla="+- 0 1135 853"/>
                              <a:gd name="T143" fmla="*/ 1135 h 1757"/>
                              <a:gd name="T144" fmla="+- 0 6362 4942"/>
                              <a:gd name="T145" fmla="*/ T144 w 1757"/>
                              <a:gd name="T146" fmla="+- 0 1039 853"/>
                              <a:gd name="T147" fmla="*/ 1039 h 1757"/>
                              <a:gd name="T148" fmla="+- 0 6244 4942"/>
                              <a:gd name="T149" fmla="*/ T148 w 1757"/>
                              <a:gd name="T150" fmla="+- 0 961 853"/>
                              <a:gd name="T151" fmla="*/ 961 h 1757"/>
                              <a:gd name="T152" fmla="+- 0 6113 4942"/>
                              <a:gd name="T153" fmla="*/ T152 w 1757"/>
                              <a:gd name="T154" fmla="+- 0 903 853"/>
                              <a:gd name="T155" fmla="*/ 903 h 1757"/>
                              <a:gd name="T156" fmla="+- 0 5971 4942"/>
                              <a:gd name="T157" fmla="*/ T156 w 1757"/>
                              <a:gd name="T158" fmla="+- 0 866 853"/>
                              <a:gd name="T159" fmla="*/ 866 h 1757"/>
                              <a:gd name="T160" fmla="+- 0 5820 4942"/>
                              <a:gd name="T161" fmla="*/ T160 w 1757"/>
                              <a:gd name="T162" fmla="+- 0 853 853"/>
                              <a:gd name="T163" fmla="*/ 853 h 17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757" h="1757">
                                <a:moveTo>
                                  <a:pt x="877" y="0"/>
                                </a:moveTo>
                                <a:lnTo>
                                  <a:pt x="801" y="4"/>
                                </a:lnTo>
                                <a:lnTo>
                                  <a:pt x="727" y="13"/>
                                </a:lnTo>
                                <a:lnTo>
                                  <a:pt x="655" y="28"/>
                                </a:lnTo>
                                <a:lnTo>
                                  <a:pt x="585" y="50"/>
                                </a:lnTo>
                                <a:lnTo>
                                  <a:pt x="518" y="76"/>
                                </a:lnTo>
                                <a:lnTo>
                                  <a:pt x="454" y="108"/>
                                </a:lnTo>
                                <a:lnTo>
                                  <a:pt x="393" y="145"/>
                                </a:lnTo>
                                <a:lnTo>
                                  <a:pt x="335" y="186"/>
                                </a:lnTo>
                                <a:lnTo>
                                  <a:pt x="281" y="232"/>
                                </a:lnTo>
                                <a:lnTo>
                                  <a:pt x="231" y="282"/>
                                </a:lnTo>
                                <a:lnTo>
                                  <a:pt x="185" y="336"/>
                                </a:lnTo>
                                <a:lnTo>
                                  <a:pt x="144" y="394"/>
                                </a:lnTo>
                                <a:lnTo>
                                  <a:pt x="107" y="455"/>
                                </a:lnTo>
                                <a:lnTo>
                                  <a:pt x="75" y="519"/>
                                </a:lnTo>
                                <a:lnTo>
                                  <a:pt x="49" y="586"/>
                                </a:lnTo>
                                <a:lnTo>
                                  <a:pt x="28" y="656"/>
                                </a:lnTo>
                                <a:lnTo>
                                  <a:pt x="12" y="728"/>
                                </a:lnTo>
                                <a:lnTo>
                                  <a:pt x="3" y="802"/>
                                </a:lnTo>
                                <a:lnTo>
                                  <a:pt x="0" y="878"/>
                                </a:lnTo>
                                <a:lnTo>
                                  <a:pt x="3" y="955"/>
                                </a:lnTo>
                                <a:lnTo>
                                  <a:pt x="12" y="1029"/>
                                </a:lnTo>
                                <a:lnTo>
                                  <a:pt x="28" y="1101"/>
                                </a:lnTo>
                                <a:lnTo>
                                  <a:pt x="49" y="1171"/>
                                </a:lnTo>
                                <a:lnTo>
                                  <a:pt x="75" y="1238"/>
                                </a:lnTo>
                                <a:lnTo>
                                  <a:pt x="107" y="1302"/>
                                </a:lnTo>
                                <a:lnTo>
                                  <a:pt x="144" y="1363"/>
                                </a:lnTo>
                                <a:lnTo>
                                  <a:pt x="185" y="1421"/>
                                </a:lnTo>
                                <a:lnTo>
                                  <a:pt x="231" y="1475"/>
                                </a:lnTo>
                                <a:lnTo>
                                  <a:pt x="281" y="1525"/>
                                </a:lnTo>
                                <a:lnTo>
                                  <a:pt x="335" y="1571"/>
                                </a:lnTo>
                                <a:lnTo>
                                  <a:pt x="393" y="1612"/>
                                </a:lnTo>
                                <a:lnTo>
                                  <a:pt x="454" y="1649"/>
                                </a:lnTo>
                                <a:lnTo>
                                  <a:pt x="518" y="1681"/>
                                </a:lnTo>
                                <a:lnTo>
                                  <a:pt x="585" y="1707"/>
                                </a:lnTo>
                                <a:lnTo>
                                  <a:pt x="655" y="1728"/>
                                </a:lnTo>
                                <a:lnTo>
                                  <a:pt x="727" y="1744"/>
                                </a:lnTo>
                                <a:lnTo>
                                  <a:pt x="802" y="1753"/>
                                </a:lnTo>
                                <a:lnTo>
                                  <a:pt x="878" y="1757"/>
                                </a:lnTo>
                                <a:lnTo>
                                  <a:pt x="954" y="1753"/>
                                </a:lnTo>
                                <a:lnTo>
                                  <a:pt x="1028" y="1744"/>
                                </a:lnTo>
                                <a:lnTo>
                                  <a:pt x="1100" y="1728"/>
                                </a:lnTo>
                                <a:lnTo>
                                  <a:pt x="1170" y="1707"/>
                                </a:lnTo>
                                <a:lnTo>
                                  <a:pt x="1237" y="1681"/>
                                </a:lnTo>
                                <a:lnTo>
                                  <a:pt x="1301" y="1649"/>
                                </a:lnTo>
                                <a:lnTo>
                                  <a:pt x="1363" y="1612"/>
                                </a:lnTo>
                                <a:lnTo>
                                  <a:pt x="1420" y="1571"/>
                                </a:lnTo>
                                <a:lnTo>
                                  <a:pt x="1474" y="1525"/>
                                </a:lnTo>
                                <a:lnTo>
                                  <a:pt x="1524" y="1475"/>
                                </a:lnTo>
                                <a:lnTo>
                                  <a:pt x="1570" y="1421"/>
                                </a:lnTo>
                                <a:lnTo>
                                  <a:pt x="1612" y="1363"/>
                                </a:lnTo>
                                <a:lnTo>
                                  <a:pt x="1648" y="1302"/>
                                </a:lnTo>
                                <a:lnTo>
                                  <a:pt x="1680" y="1238"/>
                                </a:lnTo>
                                <a:lnTo>
                                  <a:pt x="1707" y="1171"/>
                                </a:lnTo>
                                <a:lnTo>
                                  <a:pt x="1728" y="1101"/>
                                </a:lnTo>
                                <a:lnTo>
                                  <a:pt x="1743" y="1029"/>
                                </a:lnTo>
                                <a:lnTo>
                                  <a:pt x="1753" y="955"/>
                                </a:lnTo>
                                <a:lnTo>
                                  <a:pt x="1756" y="878"/>
                                </a:lnTo>
                                <a:lnTo>
                                  <a:pt x="878" y="878"/>
                                </a:lnTo>
                                <a:lnTo>
                                  <a:pt x="877" y="0"/>
                                </a:lnTo>
                                <a:close/>
                                <a:moveTo>
                                  <a:pt x="878" y="0"/>
                                </a:moveTo>
                                <a:lnTo>
                                  <a:pt x="878" y="878"/>
                                </a:lnTo>
                                <a:lnTo>
                                  <a:pt x="1756" y="878"/>
                                </a:lnTo>
                                <a:lnTo>
                                  <a:pt x="1753" y="802"/>
                                </a:lnTo>
                                <a:lnTo>
                                  <a:pt x="1743" y="728"/>
                                </a:lnTo>
                                <a:lnTo>
                                  <a:pt x="1728" y="656"/>
                                </a:lnTo>
                                <a:lnTo>
                                  <a:pt x="1707" y="586"/>
                                </a:lnTo>
                                <a:lnTo>
                                  <a:pt x="1680" y="519"/>
                                </a:lnTo>
                                <a:lnTo>
                                  <a:pt x="1648" y="455"/>
                                </a:lnTo>
                                <a:lnTo>
                                  <a:pt x="1612" y="394"/>
                                </a:lnTo>
                                <a:lnTo>
                                  <a:pt x="1570" y="336"/>
                                </a:lnTo>
                                <a:lnTo>
                                  <a:pt x="1524" y="282"/>
                                </a:lnTo>
                                <a:lnTo>
                                  <a:pt x="1474" y="232"/>
                                </a:lnTo>
                                <a:lnTo>
                                  <a:pt x="1420" y="186"/>
                                </a:lnTo>
                                <a:lnTo>
                                  <a:pt x="1363" y="145"/>
                                </a:lnTo>
                                <a:lnTo>
                                  <a:pt x="1302" y="108"/>
                                </a:lnTo>
                                <a:lnTo>
                                  <a:pt x="1238" y="76"/>
                                </a:lnTo>
                                <a:lnTo>
                                  <a:pt x="1171" y="50"/>
                                </a:lnTo>
                                <a:lnTo>
                                  <a:pt x="1101" y="28"/>
                                </a:lnTo>
                                <a:lnTo>
                                  <a:pt x="1029" y="13"/>
                                </a:lnTo>
                                <a:lnTo>
                                  <a:pt x="955" y="4"/>
                                </a:lnTo>
                                <a:lnTo>
                                  <a:pt x="878"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Line 113"/>
                        <wps:cNvCnPr>
                          <a:cxnSpLocks noChangeShapeType="1"/>
                        </wps:cNvCnPr>
                        <wps:spPr bwMode="auto">
                          <a:xfrm>
                            <a:off x="5820" y="853"/>
                            <a:ext cx="0" cy="878"/>
                          </a:xfrm>
                          <a:prstGeom prst="line">
                            <a:avLst/>
                          </a:prstGeom>
                          <a:noFill/>
                          <a:ln w="0">
                            <a:solidFill>
                              <a:srgbClr val="C0504D"/>
                            </a:solidFill>
                            <a:prstDash val="solid"/>
                            <a:round/>
                            <a:headEnd/>
                            <a:tailEnd/>
                          </a:ln>
                          <a:extLst>
                            <a:ext uri="{909E8E84-426E-40DD-AFC4-6F175D3DCCD1}">
                              <a14:hiddenFill xmlns:a14="http://schemas.microsoft.com/office/drawing/2010/main">
                                <a:noFill/>
                              </a14:hiddenFill>
                            </a:ext>
                          </a:extLst>
                        </wps:spPr>
                        <wps:bodyPr/>
                      </wps:wsp>
                      <wps:wsp>
                        <wps:cNvPr id="125" name="Line 112"/>
                        <wps:cNvCnPr>
                          <a:cxnSpLocks noChangeShapeType="1"/>
                        </wps:cNvCnPr>
                        <wps:spPr bwMode="auto">
                          <a:xfrm>
                            <a:off x="5820" y="853"/>
                            <a:ext cx="0" cy="878"/>
                          </a:xfrm>
                          <a:prstGeom prst="line">
                            <a:avLst/>
                          </a:prstGeom>
                          <a:noFill/>
                          <a:ln w="0">
                            <a:solidFill>
                              <a:srgbClr val="9BBB59"/>
                            </a:solidFill>
                            <a:prstDash val="solid"/>
                            <a:round/>
                            <a:headEnd/>
                            <a:tailEnd/>
                          </a:ln>
                          <a:extLst>
                            <a:ext uri="{909E8E84-426E-40DD-AFC4-6F175D3DCCD1}">
                              <a14:hiddenFill xmlns:a14="http://schemas.microsoft.com/office/drawing/2010/main">
                                <a:noFill/>
                              </a14:hiddenFill>
                            </a:ext>
                          </a:extLst>
                        </wps:spPr>
                        <wps:bodyPr/>
                      </wps:wsp>
                      <wps:wsp>
                        <wps:cNvPr id="126" name="Rectangle 111"/>
                        <wps:cNvSpPr>
                          <a:spLocks noChangeArrowheads="1"/>
                        </wps:cNvSpPr>
                        <wps:spPr bwMode="auto">
                          <a:xfrm>
                            <a:off x="7918" y="1547"/>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110"/>
                        <wps:cNvSpPr>
                          <a:spLocks noChangeArrowheads="1"/>
                        </wps:cNvSpPr>
                        <wps:spPr bwMode="auto">
                          <a:xfrm>
                            <a:off x="4105" y="476"/>
                            <a:ext cx="4592" cy="2510"/>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Text Box 109"/>
                        <wps:cNvSpPr txBox="1">
                          <a:spLocks noChangeArrowheads="1"/>
                        </wps:cNvSpPr>
                        <wps:spPr bwMode="auto">
                          <a:xfrm>
                            <a:off x="5754" y="606"/>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2C8ED"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129" name="Text Box 108"/>
                        <wps:cNvSpPr txBox="1">
                          <a:spLocks noChangeArrowheads="1"/>
                        </wps:cNvSpPr>
                        <wps:spPr bwMode="auto">
                          <a:xfrm>
                            <a:off x="8073" y="1508"/>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582FB"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30" name="Text Box 107"/>
                        <wps:cNvSpPr txBox="1">
                          <a:spLocks noChangeArrowheads="1"/>
                        </wps:cNvSpPr>
                        <wps:spPr bwMode="auto">
                          <a:xfrm>
                            <a:off x="5664" y="2286"/>
                            <a:ext cx="32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438E2" w14:textId="77777777" w:rsidR="00921F27" w:rsidRDefault="00921F27">
                              <w:pPr>
                                <w:spacing w:line="199" w:lineRule="exact"/>
                                <w:rPr>
                                  <w:rFonts w:ascii="Calibri"/>
                                  <w:sz w:val="20"/>
                                </w:rPr>
                              </w:pPr>
                              <w:r>
                                <w:rPr>
                                  <w:rFonts w:ascii="Calibri"/>
                                  <w:sz w:val="20"/>
                                </w:rPr>
                                <w:t>1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E97D8D" id="Group 106" o:spid="_x0000_s1497" style="position:absolute;left:0;text-align:left;margin-left:0;margin-top:21.6pt;width:230.35pt;height:126.25pt;z-index:7008;mso-wrap-distance-left:0;mso-wrap-distance-right:0;mso-position-horizontal:center;mso-position-horizontal-relative:margin;mso-position-vertical-relative:text" coordorigin="4098,469" coordsize="4607,252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">
                <v:shape id="AutoShape 114" o:spid="_x0000_s1498" style="position:absolute;left:4942;top:853;width:1757;height:1757;visibility:visible;mso-wrap-style:square;v-text-anchor:top" coordsize="1757,17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J9gUwgAA&#10;ANwAAAAPAAAAZHJzL2Rvd25yZXYueG1sRE9LasMwEN0Xegcxge4a2S4JsRsllJZCKFkkbg4wWBPb&#10;xBoZSfXn9lWg0N083ne2+8l0YiDnW8sK0mUCgriyuuVaweX783kDwgdkjZ1lUjCTh/3u8WGLhbYj&#10;n2koQy1iCPsCFTQh9IWUvmrIoF/anjhyV+sMhghdLbXDMYabTmZJspYGW44NDfb03lB1K3+Mgq/8&#10;w52Ir2nVXo5dblZlejjOSj0tprdXEIGm8C/+cx90nJ+9wP2ZeIHc/Q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4n2BTCAAAA3AAAAA8AAAAAAAAAAAAAAAAAlwIAAGRycy9kb3du&#10;cmV2LnhtbFBLBQYAAAAABAAEAPUAAACGAwAAAAA=&#10;" path="m877,0l801,4,727,13,655,28,585,50,518,76,454,108,393,145,335,186,281,232,231,282,185,336,144,394,107,455,75,519,49,586,28,656,12,728,3,802,,878,3,955,12,1029,28,1101,49,1171,75,1238,107,1302,144,1363,185,1421,231,1475,281,1525,335,1571,393,1612,454,1649,518,1681,585,1707,655,1728,727,1744,802,1753,878,1757,954,1753,1028,1744,1100,1728,1170,1707,1237,1681,1301,1649,1363,1612,1420,1571,1474,1525,1524,1475,1570,1421,1612,1363,1648,1302,1680,1238,1707,1171,1728,1101,1743,1029,1753,955,1756,878,878,878,877,0xm878,0l878,878,1756,878,1753,802,1743,728,1728,656,1707,586,1680,519,1648,455,1612,394,1570,336,1524,282,1474,232,1420,186,1363,145,1302,108,1238,76,1171,50,1101,28,1029,13,955,4,878,0xe" fillcolor="#4f81bd" stroked="f">
                  <v:path arrowok="t" o:connecttype="custom" o:connectlocs="801,857;655,881;518,929;393,998;281,1085;185,1189;107,1308;49,1439;12,1581;0,1731;12,1882;49,2024;107,2155;185,2274;281,2378;393,2465;518,2534;655,2581;802,2606;954,2606;1100,2581;1237,2534;1363,2465;1474,2378;1570,2274;1648,2155;1707,2024;1743,1882;1756,1731;877,853;878,1731;1753,1655;1728,1509;1680,1372;1612,1247;1524,1135;1420,1039;1302,961;1171,903;1029,866;878,853" o:connectangles="0,0,0,0,0,0,0,0,0,0,0,0,0,0,0,0,0,0,0,0,0,0,0,0,0,0,0,0,0,0,0,0,0,0,0,0,0,0,0,0,0"/>
                </v:shape>
                <v:line id="Line 113" o:spid="_x0000_s1499" style="position:absolute;visibility:visible;mso-wrap-style:square" from="5820,853" to="5820,173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8orncQAAADcAAAADwAAAGRycy9kb3ducmV2LnhtbERPS2vCQBC+F/wPywheSt00FC2pq4hg&#10;H9CDUQ96m2bHbDA7G7KrSf99tyB4m4/vObNFb2txpdZXjhU8jxMQxIXTFZcK9rv10ysIH5A11o5J&#10;wS95WMwHDzPMtOs4p+s2lCKGsM9QgQmhyaT0hSGLfuwa4sidXGsxRNiWUrfYxXBbyzRJJtJixbHB&#10;YEMrQ8V5e7EKpuZnU6Qfp0d7xkP5nuZf3/v1UanRsF++gQjUh7v45v7UcX76Av/PxAvk/A8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zyiudxAAAANwAAAAPAAAAAAAAAAAA&#10;AAAAAKECAABkcnMvZG93bnJldi54bWxQSwUGAAAAAAQABAD5AAAAkgMAAAAA&#10;" strokecolor="#c0504d" strokeweight="0"/>
                <v:line id="Line 112" o:spid="_x0000_s1500" style="position:absolute;visibility:visible;mso-wrap-style:square" from="5820,853" to="5820,173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i7N18MAAADcAAAADwAAAGRycy9kb3ducmV2LnhtbERPTWvCQBC9F/oflil4q5sGDCXNJpRC&#10;UdSDjZbS25CdJqHZ2ZBdTfz3riB4m8f7nKyYTCdONLjWsoKXeQSCuLK65VrBYf/5/ArCeWSNnWVS&#10;cCYHRf74kGGq7chfdCp9LUIIuxQVNN73qZSuasigm9ueOHB/djDoAxxqqQccQ7jpZBxFiTTYcmho&#10;sKePhqr/8mgUbH6SbR997zD5Xe2XXevWNHpUavY0vb+B8DT5u/jmXukwP17A9Zlwgcwv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YuzdfDAAAA3AAAAA8AAAAAAAAAAAAA&#10;AAAAoQIAAGRycy9kb3ducmV2LnhtbFBLBQYAAAAABAAEAPkAAACRAwAAAAA=&#10;" strokecolor="#9bbb59" strokeweight="0"/>
                <v:rect id="Rectangle 111" o:spid="_x0000_s1501" style="position:absolute;left:7918;top:1547;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HZLMwwAA&#10;ANwAAAAPAAAAZHJzL2Rvd25yZXYueG1sRE9Na8JAEL0L/Q/LFHozm3oIJbqKlEpbqNQYDx4n2TEJ&#10;zc6G7DaJ/75bELzN433OajOZVgzUu8aygucoBkFcWt1wpeCU7+YvIJxH1thaJgVXcrBZP8xWmGo7&#10;ckbD0VcihLBLUUHtfZdK6cqaDLrIdsSBu9jeoA+wr6TucQzhppWLOE6kwYZDQ40dvdZU/hx/jYIi&#10;zqah+3o7UL7Px+/zp3kvdkapp8dpuwThafJ38c39ocP8RQL/z4QL5Po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WHZLMwwAAANwAAAAPAAAAAAAAAAAAAAAAAJcCAABkcnMvZG93&#10;bnJldi54bWxQSwUGAAAAAAQABAD1AAAAhwMAAAAA&#10;" fillcolor="#4f81bd" stroked="f"/>
                <v:rect id="Rectangle 110" o:spid="_x0000_s1502" style="position:absolute;left:4105;top:476;width:4592;height:25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LMwwAA&#10;ANwAAAAPAAAAZHJzL2Rvd25yZXYueG1sRE/fa8IwEH4X9j+EE3zTxOI26YwyZA6fhLnBfLw1Z1ts&#10;Ll0S2+6/XwYD3+7j+3mrzWAb0ZEPtWMN85kCQVw4U3Op4eN9N12CCBHZYOOYNPxQgM36brTC3Lie&#10;36g7xlKkEA45aqhibHMpQ1GRxTBzLXHizs5bjAn6UhqPfQq3jcyUepAWa04NFba0rai4HK9Ww2Gr&#10;vvv916e/P7xydqo71S2yF60n4+H5CUSkId7E/+69SfOzR/h7Jl0g1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c+LMwwAAANwAAAAPAAAAAAAAAAAAAAAAAJcCAABkcnMvZG93&#10;bnJldi54bWxQSwUGAAAAAAQABAD1AAAAhwMAAAAA&#10;" filled="f" strokecolor="#878787"/>
                <v:shape id="Text Box 109" o:spid="_x0000_s1503" type="#_x0000_t202" style="position:absolute;left:5754;top:606;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HQGJxQAA&#10;ANwAAAAPAAAAZHJzL2Rvd25yZXYueG1sRI9Ba8JAEIXvhf6HZYTe6kYPoqmrSKlQKEhjPPQ4zY7J&#10;YnY2Zrca/33nIHib4b1575vlevCtulAfXWADk3EGirgK1nFt4FBuX+egYkK22AYmAzeKsF49Py0x&#10;t+HKBV32qVYSwjFHA01KXa51rBryGMehIxbtGHqPSda+1rbHq4T7Vk+zbKY9OpaGBjt6b6g67f+8&#10;gc0PFx/uvPv9Lo6FK8tFxl+zkzEvo2HzBirRkB7m+/WnFfyp0MozMoFe/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QdAYnFAAAA3AAAAA8AAAAAAAAAAAAAAAAAlwIAAGRycy9k&#10;b3ducmV2LnhtbFBLBQYAAAAABAAEAPUAAACJAwAAAAA=&#10;" filled="f" stroked="f">
                  <v:textbox inset="0,0,0,0">
                    <w:txbxContent>
                      <w:p w14:paraId="2622C8ED" w14:textId="77777777" w:rsidR="00921F27" w:rsidRDefault="00921F27">
                        <w:pPr>
                          <w:spacing w:line="199" w:lineRule="exact"/>
                          <w:rPr>
                            <w:rFonts w:ascii="Calibri"/>
                            <w:sz w:val="20"/>
                          </w:rPr>
                        </w:pPr>
                        <w:r>
                          <w:rPr>
                            <w:rFonts w:ascii="Calibri"/>
                            <w:w w:val="99"/>
                            <w:sz w:val="20"/>
                          </w:rPr>
                          <w:t>0</w:t>
                        </w:r>
                      </w:p>
                    </w:txbxContent>
                  </v:textbox>
                </v:shape>
                <v:shape id="Text Box 108" o:spid="_x0000_s1504" type="#_x0000_t202" style="position:absolute;left:8073;top:1508;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UaQSwwAA&#10;ANwAAAAPAAAAZHJzL2Rvd25yZXYueG1sRE9Na8JAEL0X/A/LFHqrm3qQJroGKRaEgjTGg8dpdkyW&#10;ZGfT7Griv+8WCr3N433OOp9sJ240eONYwcs8AUFcOW24VnAq359fQfiArLFzTAru5CHfzB7WmGk3&#10;ckG3Y6hFDGGfoYImhD6T0lcNWfRz1xNH7uIGiyHCoZZ6wDGG204ukmQpLRqODQ329NZQ1R6vVsH2&#10;zMXOfB++PotLYcoyTfhj2Sr19DhtVyACTeFf/Ofe6zh/kcLvM/ECufk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7UaQSwwAAANwAAAAPAAAAAAAAAAAAAAAAAJcCAABkcnMvZG93&#10;bnJldi54bWxQSwUGAAAAAAQABAD1AAAAhwMAAAAA&#10;" filled="f" stroked="f">
                  <v:textbox inset="0,0,0,0">
                    <w:txbxContent>
                      <w:p w14:paraId="7CF582FB" w14:textId="77777777" w:rsidR="00921F27" w:rsidRDefault="00921F27">
                        <w:pPr>
                          <w:spacing w:line="199" w:lineRule="exact"/>
                          <w:rPr>
                            <w:rFonts w:ascii="Calibri"/>
                            <w:sz w:val="20"/>
                          </w:rPr>
                        </w:pPr>
                        <w:r>
                          <w:rPr>
                            <w:rFonts w:ascii="Calibri"/>
                            <w:sz w:val="20"/>
                          </w:rPr>
                          <w:t>Agree</w:t>
                        </w:r>
                      </w:p>
                    </w:txbxContent>
                  </v:textbox>
                </v:shape>
                <v:shape id="Text Box 107" o:spid="_x0000_s1505" type="#_x0000_t202" style="position:absolute;left:5664;top:2286;width:32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sptSxQAA&#10;ANwAAAAPAAAAZHJzL2Rvd25yZXYueG1sRI9Ba8JAEIXvhf6HZQRvdWMFqamrSLEgFKQxPfQ4zY7J&#10;YnY2ZldN/71zKPQ2w3vz3jfL9eBbdaU+usAGppMMFHEVrOPawFf5/vQCKiZki21gMvBLEdarx4cl&#10;5jbcuKDrIdVKQjjmaKBJqcu1jlVDHuMkdMSiHUPvMcna19r2eJNw3+rnLJtrj46locGO3hqqToeL&#10;N7D55mLrzvufz+JYuLJcZPwxPxkzHg2bV1CJhvRv/rveWcGfCb48IxPo1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ym1LFAAAA3AAAAA8AAAAAAAAAAAAAAAAAlwIAAGRycy9k&#10;b3ducmV2LnhtbFBLBQYAAAAABAAEAPUAAACJAwAAAAA=&#10;" filled="f" stroked="f">
                  <v:textbox inset="0,0,0,0">
                    <w:txbxContent>
                      <w:p w14:paraId="5C6438E2" w14:textId="77777777" w:rsidR="00921F27" w:rsidRDefault="00921F27">
                        <w:pPr>
                          <w:spacing w:line="199" w:lineRule="exact"/>
                          <w:rPr>
                            <w:rFonts w:ascii="Calibri"/>
                            <w:sz w:val="20"/>
                          </w:rPr>
                        </w:pPr>
                        <w:r>
                          <w:rPr>
                            <w:rFonts w:ascii="Calibri"/>
                            <w:sz w:val="20"/>
                          </w:rPr>
                          <w:t>100</w:t>
                        </w:r>
                      </w:p>
                    </w:txbxContent>
                  </v:textbox>
                </v:shape>
                <w10:wrap type="topAndBottom" anchorx="margin"/>
              </v:group>
            </w:pict>
          </mc:Fallback>
        </mc:AlternateContent>
      </w:r>
      <w:r w:rsidR="00906598" w:rsidRPr="00FC2570">
        <w:rPr>
          <w:rFonts w:ascii="Times New Roman"/>
          <w:b/>
        </w:rPr>
        <w:t>Survey</w:t>
      </w:r>
      <w:r w:rsidR="009666C2" w:rsidRPr="00FC2570">
        <w:rPr>
          <w:rFonts w:ascii="Times New Roman"/>
          <w:b/>
        </w:rPr>
        <w:t xml:space="preserve"> </w:t>
      </w:r>
      <w:r w:rsidR="00906598" w:rsidRPr="00FC2570">
        <w:rPr>
          <w:rFonts w:ascii="Times New Roman"/>
          <w:b/>
        </w:rPr>
        <w:t>Question 3b: Retention has a positive effect on students academically.</w:t>
      </w:r>
    </w:p>
    <w:p w14:paraId="7CB991B8" w14:textId="77777777" w:rsidR="00C47DC1" w:rsidRDefault="00C47DC1" w:rsidP="00FC2570">
      <w:pPr>
        <w:pStyle w:val="BodyText"/>
        <w:spacing w:before="2"/>
        <w:ind w:right="540"/>
        <w:rPr>
          <w:rFonts w:ascii="Times New Roman"/>
          <w:sz w:val="22"/>
        </w:rPr>
      </w:pPr>
    </w:p>
    <w:p w14:paraId="76183B9F" w14:textId="77777777" w:rsidR="00C47DC1" w:rsidRPr="007C0932" w:rsidRDefault="00906598" w:rsidP="007C0932">
      <w:pPr>
        <w:spacing w:line="360" w:lineRule="auto"/>
        <w:ind w:left="540" w:right="540"/>
        <w:jc w:val="center"/>
        <w:rPr>
          <w:rFonts w:ascii="Times New Roman"/>
        </w:rPr>
      </w:pPr>
      <w:r>
        <w:rPr>
          <w:rFonts w:ascii="Times New Roman"/>
        </w:rPr>
        <w:t>Figure 9, Survey Question 3b: Retention has a positive effect on</w:t>
      </w:r>
      <w:r w:rsidR="009666C2">
        <w:rPr>
          <w:rFonts w:ascii="Times New Roman"/>
        </w:rPr>
        <w:t xml:space="preserve"> </w:t>
      </w:r>
      <w:r>
        <w:rPr>
          <w:rFonts w:ascii="Times New Roman"/>
        </w:rPr>
        <w:t>students academically.</w:t>
      </w:r>
    </w:p>
    <w:p w14:paraId="1AB445AA" w14:textId="77777777" w:rsidR="00C47DC1" w:rsidRPr="00BA00A5" w:rsidRDefault="00BA00A5" w:rsidP="00BA00A5">
      <w:pPr>
        <w:spacing w:before="240" w:line="360" w:lineRule="auto"/>
        <w:ind w:left="720" w:right="540"/>
        <w:jc w:val="both"/>
        <w:rPr>
          <w:rFonts w:ascii="Times New Roman"/>
        </w:rPr>
      </w:pPr>
      <w:r>
        <w:rPr>
          <w:rFonts w:ascii="Times New Roman"/>
          <w:b/>
          <w:i/>
        </w:rPr>
        <w:t xml:space="preserve">Purpose: </w:t>
      </w:r>
      <w:r w:rsidR="00906598">
        <w:rPr>
          <w:rFonts w:ascii="Times New Roman"/>
        </w:rPr>
        <w:t>Figure 9 illustrates that 100% of the subjects agree with the fact that retention has positive effects on students academically.</w:t>
      </w:r>
    </w:p>
    <w:p w14:paraId="10E14AD3" w14:textId="77777777" w:rsidR="00C47DC1" w:rsidRPr="00BA00A5" w:rsidRDefault="0041312B" w:rsidP="00BA00A5">
      <w:pPr>
        <w:spacing w:before="240" w:after="240" w:line="360" w:lineRule="auto"/>
        <w:ind w:right="547" w:firstLine="720"/>
        <w:jc w:val="center"/>
        <w:rPr>
          <w:rFonts w:ascii="Times New Roman"/>
          <w:b/>
        </w:rPr>
      </w:pPr>
      <w:r>
        <w:rPr>
          <w:rFonts w:ascii="Times New Roman"/>
          <w:noProof/>
          <w:sz w:val="20"/>
        </w:rPr>
        <mc:AlternateContent>
          <mc:Choice Requires="wpg">
            <w:drawing>
              <wp:anchor distT="0" distB="0" distL="114300" distR="114300" simplePos="0" relativeHeight="503234392" behindDoc="0" locked="0" layoutInCell="1" allowOverlap="1" wp14:anchorId="50F28641" wp14:editId="03154E13">
                <wp:simplePos x="0" y="0"/>
                <wp:positionH relativeFrom="margin">
                  <wp:align>center</wp:align>
                </wp:positionH>
                <wp:positionV relativeFrom="paragraph">
                  <wp:posOffset>621796</wp:posOffset>
                </wp:positionV>
                <wp:extent cx="2875915" cy="1590675"/>
                <wp:effectExtent l="0" t="0" r="19685" b="9525"/>
                <wp:wrapTopAndBottom/>
                <wp:docPr id="11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5915" cy="1590675"/>
                          <a:chOff x="0" y="0"/>
                          <a:chExt cx="4529" cy="2505"/>
                        </a:xfrm>
                      </wpg:grpSpPr>
                      <wps:wsp>
                        <wps:cNvPr id="113" name="Line 105"/>
                        <wps:cNvCnPr>
                          <a:cxnSpLocks noChangeShapeType="1"/>
                        </wps:cNvCnPr>
                        <wps:spPr bwMode="auto">
                          <a:xfrm>
                            <a:off x="1683" y="384"/>
                            <a:ext cx="0" cy="869"/>
                          </a:xfrm>
                          <a:prstGeom prst="line">
                            <a:avLst/>
                          </a:prstGeom>
                          <a:noFill/>
                          <a:ln w="0">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114" name="AutoShape 104"/>
                        <wps:cNvSpPr>
                          <a:spLocks/>
                        </wps:cNvSpPr>
                        <wps:spPr bwMode="auto">
                          <a:xfrm>
                            <a:off x="814" y="383"/>
                            <a:ext cx="1739" cy="1739"/>
                          </a:xfrm>
                          <a:custGeom>
                            <a:avLst/>
                            <a:gdLst>
                              <a:gd name="T0" fmla="+- 0 817 814"/>
                              <a:gd name="T1" fmla="*/ T0 w 1739"/>
                              <a:gd name="T2" fmla="+- 0 1175 383"/>
                              <a:gd name="T3" fmla="*/ 1175 h 1739"/>
                              <a:gd name="T4" fmla="+- 0 814 814"/>
                              <a:gd name="T5" fmla="*/ T4 w 1739"/>
                              <a:gd name="T6" fmla="+- 0 1227 383"/>
                              <a:gd name="T7" fmla="*/ 1227 h 1739"/>
                              <a:gd name="T8" fmla="+- 0 817 814"/>
                              <a:gd name="T9" fmla="*/ T8 w 1739"/>
                              <a:gd name="T10" fmla="+- 0 1328 383"/>
                              <a:gd name="T11" fmla="*/ 1328 h 1739"/>
                              <a:gd name="T12" fmla="+- 0 842 814"/>
                              <a:gd name="T13" fmla="*/ T12 w 1739"/>
                              <a:gd name="T14" fmla="+- 0 1473 383"/>
                              <a:gd name="T15" fmla="*/ 1473 h 1739"/>
                              <a:gd name="T16" fmla="+- 0 889 814"/>
                              <a:gd name="T17" fmla="*/ T16 w 1739"/>
                              <a:gd name="T18" fmla="+- 0 1609 383"/>
                              <a:gd name="T19" fmla="*/ 1609 h 1739"/>
                              <a:gd name="T20" fmla="+- 0 957 814"/>
                              <a:gd name="T21" fmla="*/ T20 w 1739"/>
                              <a:gd name="T22" fmla="+- 0 1733 383"/>
                              <a:gd name="T23" fmla="*/ 1733 h 1739"/>
                              <a:gd name="T24" fmla="+- 0 1043 814"/>
                              <a:gd name="T25" fmla="*/ T24 w 1739"/>
                              <a:gd name="T26" fmla="+- 0 1843 383"/>
                              <a:gd name="T27" fmla="*/ 1843 h 1739"/>
                              <a:gd name="T28" fmla="+- 0 1146 814"/>
                              <a:gd name="T29" fmla="*/ T28 w 1739"/>
                              <a:gd name="T30" fmla="+- 0 1938 383"/>
                              <a:gd name="T31" fmla="*/ 1938 h 1739"/>
                              <a:gd name="T32" fmla="+- 0 1264 814"/>
                              <a:gd name="T33" fmla="*/ T32 w 1739"/>
                              <a:gd name="T34" fmla="+- 0 2016 383"/>
                              <a:gd name="T35" fmla="*/ 2016 h 1739"/>
                              <a:gd name="T36" fmla="+- 0 1394 814"/>
                              <a:gd name="T37" fmla="*/ T36 w 1739"/>
                              <a:gd name="T38" fmla="+- 0 2074 383"/>
                              <a:gd name="T39" fmla="*/ 2074 h 1739"/>
                              <a:gd name="T40" fmla="+- 0 1534 814"/>
                              <a:gd name="T41" fmla="*/ T40 w 1739"/>
                              <a:gd name="T42" fmla="+- 0 2110 383"/>
                              <a:gd name="T43" fmla="*/ 2110 h 1739"/>
                              <a:gd name="T44" fmla="+- 0 1683 814"/>
                              <a:gd name="T45" fmla="*/ T44 w 1739"/>
                              <a:gd name="T46" fmla="+- 0 2122 383"/>
                              <a:gd name="T47" fmla="*/ 2122 h 1739"/>
                              <a:gd name="T48" fmla="+- 0 1832 814"/>
                              <a:gd name="T49" fmla="*/ T48 w 1739"/>
                              <a:gd name="T50" fmla="+- 0 2110 383"/>
                              <a:gd name="T51" fmla="*/ 2110 h 1739"/>
                              <a:gd name="T52" fmla="+- 0 1973 814"/>
                              <a:gd name="T53" fmla="*/ T52 w 1739"/>
                              <a:gd name="T54" fmla="+- 0 2074 383"/>
                              <a:gd name="T55" fmla="*/ 2074 h 1739"/>
                              <a:gd name="T56" fmla="+- 0 2103 814"/>
                              <a:gd name="T57" fmla="*/ T56 w 1739"/>
                              <a:gd name="T58" fmla="+- 0 2016 383"/>
                              <a:gd name="T59" fmla="*/ 2016 h 1739"/>
                              <a:gd name="T60" fmla="+- 0 2220 814"/>
                              <a:gd name="T61" fmla="*/ T60 w 1739"/>
                              <a:gd name="T62" fmla="+- 0 1938 383"/>
                              <a:gd name="T63" fmla="*/ 1938 h 1739"/>
                              <a:gd name="T64" fmla="+- 0 2323 814"/>
                              <a:gd name="T65" fmla="*/ T64 w 1739"/>
                              <a:gd name="T66" fmla="+- 0 1843 383"/>
                              <a:gd name="T67" fmla="*/ 1843 h 1739"/>
                              <a:gd name="T68" fmla="+- 0 2410 814"/>
                              <a:gd name="T69" fmla="*/ T68 w 1739"/>
                              <a:gd name="T70" fmla="+- 0 1733 383"/>
                              <a:gd name="T71" fmla="*/ 1733 h 1739"/>
                              <a:gd name="T72" fmla="+- 0 2478 814"/>
                              <a:gd name="T73" fmla="*/ T72 w 1739"/>
                              <a:gd name="T74" fmla="+- 0 1609 383"/>
                              <a:gd name="T75" fmla="*/ 1609 h 1739"/>
                              <a:gd name="T76" fmla="+- 0 2525 814"/>
                              <a:gd name="T77" fmla="*/ T76 w 1739"/>
                              <a:gd name="T78" fmla="+- 0 1473 383"/>
                              <a:gd name="T79" fmla="*/ 1473 h 1739"/>
                              <a:gd name="T80" fmla="+- 0 2549 814"/>
                              <a:gd name="T81" fmla="*/ T80 w 1739"/>
                              <a:gd name="T82" fmla="+- 0 1328 383"/>
                              <a:gd name="T83" fmla="*/ 1328 h 1739"/>
                              <a:gd name="T84" fmla="+- 0 1683 814"/>
                              <a:gd name="T85" fmla="*/ T84 w 1739"/>
                              <a:gd name="T86" fmla="+- 0 1253 383"/>
                              <a:gd name="T87" fmla="*/ 1253 h 1739"/>
                              <a:gd name="T88" fmla="+- 0 1684 814"/>
                              <a:gd name="T89" fmla="*/ T88 w 1739"/>
                              <a:gd name="T90" fmla="+- 0 383 383"/>
                              <a:gd name="T91" fmla="*/ 383 h 1739"/>
                              <a:gd name="T92" fmla="+- 0 2553 814"/>
                              <a:gd name="T93" fmla="*/ T92 w 1739"/>
                              <a:gd name="T94" fmla="+- 0 1253 383"/>
                              <a:gd name="T95" fmla="*/ 1253 h 1739"/>
                              <a:gd name="T96" fmla="+- 0 2540 814"/>
                              <a:gd name="T97" fmla="*/ T96 w 1739"/>
                              <a:gd name="T98" fmla="+- 0 1104 383"/>
                              <a:gd name="T99" fmla="*/ 1104 h 1739"/>
                              <a:gd name="T100" fmla="+- 0 2504 814"/>
                              <a:gd name="T101" fmla="*/ T100 w 1739"/>
                              <a:gd name="T102" fmla="+- 0 964 383"/>
                              <a:gd name="T103" fmla="*/ 964 h 1739"/>
                              <a:gd name="T104" fmla="+- 0 2446 814"/>
                              <a:gd name="T105" fmla="*/ T104 w 1739"/>
                              <a:gd name="T106" fmla="+- 0 834 383"/>
                              <a:gd name="T107" fmla="*/ 834 h 1739"/>
                              <a:gd name="T108" fmla="+- 0 2369 814"/>
                              <a:gd name="T109" fmla="*/ T108 w 1739"/>
                              <a:gd name="T110" fmla="+- 0 716 383"/>
                              <a:gd name="T111" fmla="*/ 716 h 1739"/>
                              <a:gd name="T112" fmla="+- 0 2274 814"/>
                              <a:gd name="T113" fmla="*/ T112 w 1739"/>
                              <a:gd name="T114" fmla="+- 0 613 383"/>
                              <a:gd name="T115" fmla="*/ 613 h 1739"/>
                              <a:gd name="T116" fmla="+- 0 2164 814"/>
                              <a:gd name="T117" fmla="*/ T116 w 1739"/>
                              <a:gd name="T118" fmla="+- 0 527 383"/>
                              <a:gd name="T119" fmla="*/ 527 h 1739"/>
                              <a:gd name="T120" fmla="+- 0 2040 814"/>
                              <a:gd name="T121" fmla="*/ T120 w 1739"/>
                              <a:gd name="T122" fmla="+- 0 459 383"/>
                              <a:gd name="T123" fmla="*/ 459 h 1739"/>
                              <a:gd name="T124" fmla="+- 0 1904 814"/>
                              <a:gd name="T125" fmla="*/ T124 w 1739"/>
                              <a:gd name="T126" fmla="+- 0 411 383"/>
                              <a:gd name="T127" fmla="*/ 411 h 1739"/>
                              <a:gd name="T128" fmla="+- 0 1759 814"/>
                              <a:gd name="T129" fmla="*/ T128 w 1739"/>
                              <a:gd name="T130" fmla="+- 0 387 383"/>
                              <a:gd name="T131" fmla="*/ 387 h 1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739" h="1739">
                                <a:moveTo>
                                  <a:pt x="6" y="766"/>
                                </a:moveTo>
                                <a:lnTo>
                                  <a:pt x="3" y="792"/>
                                </a:lnTo>
                                <a:lnTo>
                                  <a:pt x="1" y="818"/>
                                </a:lnTo>
                                <a:lnTo>
                                  <a:pt x="0" y="844"/>
                                </a:lnTo>
                                <a:lnTo>
                                  <a:pt x="0" y="870"/>
                                </a:lnTo>
                                <a:lnTo>
                                  <a:pt x="3" y="945"/>
                                </a:lnTo>
                                <a:lnTo>
                                  <a:pt x="12" y="1019"/>
                                </a:lnTo>
                                <a:lnTo>
                                  <a:pt x="28" y="1090"/>
                                </a:lnTo>
                                <a:lnTo>
                                  <a:pt x="48" y="1159"/>
                                </a:lnTo>
                                <a:lnTo>
                                  <a:pt x="75" y="1226"/>
                                </a:lnTo>
                                <a:lnTo>
                                  <a:pt x="106" y="1289"/>
                                </a:lnTo>
                                <a:lnTo>
                                  <a:pt x="143" y="1350"/>
                                </a:lnTo>
                                <a:lnTo>
                                  <a:pt x="184" y="1407"/>
                                </a:lnTo>
                                <a:lnTo>
                                  <a:pt x="229" y="1460"/>
                                </a:lnTo>
                                <a:lnTo>
                                  <a:pt x="279" y="1510"/>
                                </a:lnTo>
                                <a:lnTo>
                                  <a:pt x="332" y="1555"/>
                                </a:lnTo>
                                <a:lnTo>
                                  <a:pt x="389" y="1596"/>
                                </a:lnTo>
                                <a:lnTo>
                                  <a:pt x="450" y="1633"/>
                                </a:lnTo>
                                <a:lnTo>
                                  <a:pt x="513" y="1664"/>
                                </a:lnTo>
                                <a:lnTo>
                                  <a:pt x="580" y="1691"/>
                                </a:lnTo>
                                <a:lnTo>
                                  <a:pt x="649" y="1712"/>
                                </a:lnTo>
                                <a:lnTo>
                                  <a:pt x="720" y="1727"/>
                                </a:lnTo>
                                <a:lnTo>
                                  <a:pt x="794" y="1736"/>
                                </a:lnTo>
                                <a:lnTo>
                                  <a:pt x="869" y="1739"/>
                                </a:lnTo>
                                <a:lnTo>
                                  <a:pt x="945" y="1736"/>
                                </a:lnTo>
                                <a:lnTo>
                                  <a:pt x="1018" y="1727"/>
                                </a:lnTo>
                                <a:lnTo>
                                  <a:pt x="1090" y="1712"/>
                                </a:lnTo>
                                <a:lnTo>
                                  <a:pt x="1159" y="1691"/>
                                </a:lnTo>
                                <a:lnTo>
                                  <a:pt x="1225" y="1664"/>
                                </a:lnTo>
                                <a:lnTo>
                                  <a:pt x="1289" y="1633"/>
                                </a:lnTo>
                                <a:lnTo>
                                  <a:pt x="1349" y="1596"/>
                                </a:lnTo>
                                <a:lnTo>
                                  <a:pt x="1406" y="1555"/>
                                </a:lnTo>
                                <a:lnTo>
                                  <a:pt x="1460" y="1510"/>
                                </a:lnTo>
                                <a:lnTo>
                                  <a:pt x="1509" y="1460"/>
                                </a:lnTo>
                                <a:lnTo>
                                  <a:pt x="1555" y="1407"/>
                                </a:lnTo>
                                <a:lnTo>
                                  <a:pt x="1596" y="1350"/>
                                </a:lnTo>
                                <a:lnTo>
                                  <a:pt x="1632" y="1289"/>
                                </a:lnTo>
                                <a:lnTo>
                                  <a:pt x="1664" y="1226"/>
                                </a:lnTo>
                                <a:lnTo>
                                  <a:pt x="1690" y="1159"/>
                                </a:lnTo>
                                <a:lnTo>
                                  <a:pt x="1711" y="1090"/>
                                </a:lnTo>
                                <a:lnTo>
                                  <a:pt x="1726" y="1019"/>
                                </a:lnTo>
                                <a:lnTo>
                                  <a:pt x="1735" y="945"/>
                                </a:lnTo>
                                <a:lnTo>
                                  <a:pt x="1739" y="870"/>
                                </a:lnTo>
                                <a:lnTo>
                                  <a:pt x="869" y="870"/>
                                </a:lnTo>
                                <a:lnTo>
                                  <a:pt x="6" y="766"/>
                                </a:lnTo>
                                <a:close/>
                                <a:moveTo>
                                  <a:pt x="870" y="0"/>
                                </a:moveTo>
                                <a:lnTo>
                                  <a:pt x="869" y="870"/>
                                </a:lnTo>
                                <a:lnTo>
                                  <a:pt x="1739" y="870"/>
                                </a:lnTo>
                                <a:lnTo>
                                  <a:pt x="1735" y="794"/>
                                </a:lnTo>
                                <a:lnTo>
                                  <a:pt x="1726" y="721"/>
                                </a:lnTo>
                                <a:lnTo>
                                  <a:pt x="1711" y="650"/>
                                </a:lnTo>
                                <a:lnTo>
                                  <a:pt x="1690" y="581"/>
                                </a:lnTo>
                                <a:lnTo>
                                  <a:pt x="1664" y="514"/>
                                </a:lnTo>
                                <a:lnTo>
                                  <a:pt x="1632" y="451"/>
                                </a:lnTo>
                                <a:lnTo>
                                  <a:pt x="1596" y="390"/>
                                </a:lnTo>
                                <a:lnTo>
                                  <a:pt x="1555" y="333"/>
                                </a:lnTo>
                                <a:lnTo>
                                  <a:pt x="1509" y="280"/>
                                </a:lnTo>
                                <a:lnTo>
                                  <a:pt x="1460" y="230"/>
                                </a:lnTo>
                                <a:lnTo>
                                  <a:pt x="1407" y="185"/>
                                </a:lnTo>
                                <a:lnTo>
                                  <a:pt x="1350" y="144"/>
                                </a:lnTo>
                                <a:lnTo>
                                  <a:pt x="1289" y="107"/>
                                </a:lnTo>
                                <a:lnTo>
                                  <a:pt x="1226" y="76"/>
                                </a:lnTo>
                                <a:lnTo>
                                  <a:pt x="1159" y="49"/>
                                </a:lnTo>
                                <a:lnTo>
                                  <a:pt x="1090" y="28"/>
                                </a:lnTo>
                                <a:lnTo>
                                  <a:pt x="1019" y="13"/>
                                </a:lnTo>
                                <a:lnTo>
                                  <a:pt x="945" y="4"/>
                                </a:lnTo>
                                <a:lnTo>
                                  <a:pt x="870"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03"/>
                        <wps:cNvSpPr>
                          <a:spLocks/>
                        </wps:cNvSpPr>
                        <wps:spPr bwMode="auto">
                          <a:xfrm>
                            <a:off x="820" y="383"/>
                            <a:ext cx="864" cy="870"/>
                          </a:xfrm>
                          <a:custGeom>
                            <a:avLst/>
                            <a:gdLst>
                              <a:gd name="T0" fmla="+- 0 1683 820"/>
                              <a:gd name="T1" fmla="*/ T0 w 864"/>
                              <a:gd name="T2" fmla="+- 0 383 383"/>
                              <a:gd name="T3" fmla="*/ 383 h 870"/>
                              <a:gd name="T4" fmla="+- 0 1604 820"/>
                              <a:gd name="T5" fmla="*/ T4 w 864"/>
                              <a:gd name="T6" fmla="+- 0 387 383"/>
                              <a:gd name="T7" fmla="*/ 387 h 870"/>
                              <a:gd name="T8" fmla="+- 0 1528 820"/>
                              <a:gd name="T9" fmla="*/ T8 w 864"/>
                              <a:gd name="T10" fmla="+- 0 397 383"/>
                              <a:gd name="T11" fmla="*/ 397 h 870"/>
                              <a:gd name="T12" fmla="+- 0 1455 820"/>
                              <a:gd name="T13" fmla="*/ T12 w 864"/>
                              <a:gd name="T14" fmla="+- 0 413 383"/>
                              <a:gd name="T15" fmla="*/ 413 h 870"/>
                              <a:gd name="T16" fmla="+- 0 1383 820"/>
                              <a:gd name="T17" fmla="*/ T16 w 864"/>
                              <a:gd name="T18" fmla="+- 0 436 383"/>
                              <a:gd name="T19" fmla="*/ 436 h 870"/>
                              <a:gd name="T20" fmla="+- 0 1315 820"/>
                              <a:gd name="T21" fmla="*/ T20 w 864"/>
                              <a:gd name="T22" fmla="+- 0 464 383"/>
                              <a:gd name="T23" fmla="*/ 464 h 870"/>
                              <a:gd name="T24" fmla="+- 0 1250 820"/>
                              <a:gd name="T25" fmla="*/ T24 w 864"/>
                              <a:gd name="T26" fmla="+- 0 498 383"/>
                              <a:gd name="T27" fmla="*/ 498 h 870"/>
                              <a:gd name="T28" fmla="+- 0 1188 820"/>
                              <a:gd name="T29" fmla="*/ T28 w 864"/>
                              <a:gd name="T30" fmla="+- 0 537 383"/>
                              <a:gd name="T31" fmla="*/ 537 h 870"/>
                              <a:gd name="T32" fmla="+- 0 1130 820"/>
                              <a:gd name="T33" fmla="*/ T32 w 864"/>
                              <a:gd name="T34" fmla="+- 0 580 383"/>
                              <a:gd name="T35" fmla="*/ 580 h 870"/>
                              <a:gd name="T36" fmla="+- 0 1076 820"/>
                              <a:gd name="T37" fmla="*/ T36 w 864"/>
                              <a:gd name="T38" fmla="+- 0 629 383"/>
                              <a:gd name="T39" fmla="*/ 629 h 870"/>
                              <a:gd name="T40" fmla="+- 0 1026 820"/>
                              <a:gd name="T41" fmla="*/ T40 w 864"/>
                              <a:gd name="T42" fmla="+- 0 682 383"/>
                              <a:gd name="T43" fmla="*/ 682 h 870"/>
                              <a:gd name="T44" fmla="+- 0 981 820"/>
                              <a:gd name="T45" fmla="*/ T44 w 864"/>
                              <a:gd name="T46" fmla="+- 0 738 383"/>
                              <a:gd name="T47" fmla="*/ 738 h 870"/>
                              <a:gd name="T48" fmla="+- 0 940 820"/>
                              <a:gd name="T49" fmla="*/ T48 w 864"/>
                              <a:gd name="T50" fmla="+- 0 799 383"/>
                              <a:gd name="T51" fmla="*/ 799 h 870"/>
                              <a:gd name="T52" fmla="+- 0 905 820"/>
                              <a:gd name="T53" fmla="*/ T52 w 864"/>
                              <a:gd name="T54" fmla="+- 0 863 383"/>
                              <a:gd name="T55" fmla="*/ 863 h 870"/>
                              <a:gd name="T56" fmla="+- 0 875 820"/>
                              <a:gd name="T57" fmla="*/ T56 w 864"/>
                              <a:gd name="T58" fmla="+- 0 931 383"/>
                              <a:gd name="T59" fmla="*/ 931 h 870"/>
                              <a:gd name="T60" fmla="+- 0 850 820"/>
                              <a:gd name="T61" fmla="*/ T60 w 864"/>
                              <a:gd name="T62" fmla="+- 0 1001 383"/>
                              <a:gd name="T63" fmla="*/ 1001 h 870"/>
                              <a:gd name="T64" fmla="+- 0 832 820"/>
                              <a:gd name="T65" fmla="*/ T64 w 864"/>
                              <a:gd name="T66" fmla="+- 0 1074 383"/>
                              <a:gd name="T67" fmla="*/ 1074 h 870"/>
                              <a:gd name="T68" fmla="+- 0 820 820"/>
                              <a:gd name="T69" fmla="*/ T68 w 864"/>
                              <a:gd name="T70" fmla="+- 0 1149 383"/>
                              <a:gd name="T71" fmla="*/ 1149 h 870"/>
                              <a:gd name="T72" fmla="+- 0 1683 820"/>
                              <a:gd name="T73" fmla="*/ T72 w 864"/>
                              <a:gd name="T74" fmla="+- 0 1253 383"/>
                              <a:gd name="T75" fmla="*/ 1253 h 870"/>
                              <a:gd name="T76" fmla="+- 0 1683 820"/>
                              <a:gd name="T77" fmla="*/ T76 w 864"/>
                              <a:gd name="T78" fmla="+- 0 383 383"/>
                              <a:gd name="T79" fmla="*/ 383 h 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4" h="870">
                                <a:moveTo>
                                  <a:pt x="863" y="0"/>
                                </a:moveTo>
                                <a:lnTo>
                                  <a:pt x="784" y="4"/>
                                </a:lnTo>
                                <a:lnTo>
                                  <a:pt x="708" y="14"/>
                                </a:lnTo>
                                <a:lnTo>
                                  <a:pt x="635" y="30"/>
                                </a:lnTo>
                                <a:lnTo>
                                  <a:pt x="563" y="53"/>
                                </a:lnTo>
                                <a:lnTo>
                                  <a:pt x="495" y="81"/>
                                </a:lnTo>
                                <a:lnTo>
                                  <a:pt x="430" y="115"/>
                                </a:lnTo>
                                <a:lnTo>
                                  <a:pt x="368" y="154"/>
                                </a:lnTo>
                                <a:lnTo>
                                  <a:pt x="310" y="197"/>
                                </a:lnTo>
                                <a:lnTo>
                                  <a:pt x="256" y="246"/>
                                </a:lnTo>
                                <a:lnTo>
                                  <a:pt x="206" y="299"/>
                                </a:lnTo>
                                <a:lnTo>
                                  <a:pt x="161" y="355"/>
                                </a:lnTo>
                                <a:lnTo>
                                  <a:pt x="120" y="416"/>
                                </a:lnTo>
                                <a:lnTo>
                                  <a:pt x="85" y="480"/>
                                </a:lnTo>
                                <a:lnTo>
                                  <a:pt x="55" y="548"/>
                                </a:lnTo>
                                <a:lnTo>
                                  <a:pt x="30" y="618"/>
                                </a:lnTo>
                                <a:lnTo>
                                  <a:pt x="12" y="691"/>
                                </a:lnTo>
                                <a:lnTo>
                                  <a:pt x="0" y="766"/>
                                </a:lnTo>
                                <a:lnTo>
                                  <a:pt x="863" y="870"/>
                                </a:lnTo>
                                <a:lnTo>
                                  <a:pt x="863"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Rectangle 102"/>
                        <wps:cNvSpPr>
                          <a:spLocks noChangeArrowheads="1"/>
                        </wps:cNvSpPr>
                        <wps:spPr bwMode="auto">
                          <a:xfrm>
                            <a:off x="3750" y="1069"/>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01"/>
                        <wps:cNvSpPr>
                          <a:spLocks noChangeArrowheads="1"/>
                        </wps:cNvSpPr>
                        <wps:spPr bwMode="auto">
                          <a:xfrm>
                            <a:off x="8" y="8"/>
                            <a:ext cx="4514" cy="2490"/>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Text Box 100"/>
                        <wps:cNvSpPr txBox="1">
                          <a:spLocks noChangeArrowheads="1"/>
                        </wps:cNvSpPr>
                        <wps:spPr bwMode="auto">
                          <a:xfrm>
                            <a:off x="1627" y="138"/>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6E1B5"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119" name="Text Box 99"/>
                        <wps:cNvSpPr txBox="1">
                          <a:spLocks noChangeArrowheads="1"/>
                        </wps:cNvSpPr>
                        <wps:spPr bwMode="auto">
                          <a:xfrm>
                            <a:off x="1104" y="768"/>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9141F" w14:textId="77777777" w:rsidR="00921F27" w:rsidRDefault="00921F27">
                              <w:pPr>
                                <w:spacing w:line="199" w:lineRule="exact"/>
                                <w:rPr>
                                  <w:rFonts w:ascii="Calibri"/>
                                  <w:sz w:val="20"/>
                                </w:rPr>
                              </w:pPr>
                              <w:r>
                                <w:rPr>
                                  <w:rFonts w:ascii="Calibri"/>
                                  <w:sz w:val="20"/>
                                </w:rPr>
                                <w:t>23.1</w:t>
                              </w:r>
                            </w:p>
                          </w:txbxContent>
                        </wps:txbx>
                        <wps:bodyPr rot="0" vert="horz" wrap="square" lIns="0" tIns="0" rIns="0" bIns="0" anchor="t" anchorCtr="0" upright="1">
                          <a:noAutofit/>
                        </wps:bodyPr>
                      </wps:wsp>
                      <wps:wsp>
                        <wps:cNvPr id="120" name="Text Box 98"/>
                        <wps:cNvSpPr txBox="1">
                          <a:spLocks noChangeArrowheads="1"/>
                        </wps:cNvSpPr>
                        <wps:spPr bwMode="auto">
                          <a:xfrm>
                            <a:off x="3906" y="1030"/>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1BEBF"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21" name="Text Box 97"/>
                        <wps:cNvSpPr txBox="1">
                          <a:spLocks noChangeArrowheads="1"/>
                        </wps:cNvSpPr>
                        <wps:spPr bwMode="auto">
                          <a:xfrm>
                            <a:off x="1913" y="1578"/>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44E9C" w14:textId="77777777" w:rsidR="00921F27" w:rsidRDefault="00921F27">
                              <w:pPr>
                                <w:spacing w:line="199" w:lineRule="exact"/>
                                <w:rPr>
                                  <w:rFonts w:ascii="Calibri"/>
                                  <w:sz w:val="20"/>
                                </w:rPr>
                              </w:pPr>
                              <w:r>
                                <w:rPr>
                                  <w:rFonts w:ascii="Calibri"/>
                                  <w:sz w:val="20"/>
                                </w:rPr>
                                <w:t>76.9</w:t>
                              </w:r>
                            </w:p>
                          </w:txbxContent>
                        </wps:txbx>
                        <wps:bodyPr rot="0" vert="horz" wrap="square" lIns="0" tIns="0" rIns="0" bIns="0" anchor="t" anchorCtr="0" upright="1">
                          <a:noAutofit/>
                        </wps:bodyPr>
                      </wps:wsp>
                    </wpg:wgp>
                  </a:graphicData>
                </a:graphic>
              </wp:anchor>
            </w:drawing>
          </mc:Choice>
          <mc:Fallback>
            <w:pict>
              <v:group w14:anchorId="50F28641" id="Group 96" o:spid="_x0000_s1506" style="position:absolute;left:0;text-align:left;margin-left:0;margin-top:48.95pt;width:226.45pt;height:125.25pt;z-index:503234392;mso-position-horizontal:center;mso-position-horizontal-relative:margin;mso-position-vertical-relative:text" coordsize="4529,250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">
                <v:line id="Line 105" o:spid="_x0000_s1507" style="position:absolute;visibility:visible;mso-wrap-style:square" from="1683,384" to="1683,125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wJTTcYAAADcAAAADwAAAGRycy9kb3ducmV2LnhtbESPQWvCQBCF74X+h2UKvYjZWKFIdCPF&#10;qthjk1Z7HLLTJJidDdnVJP++WxC8zfDevO/Naj2YRlypc7VlBbMoBkFcWF1zqeAr300XIJxH1thY&#10;JgUjOVinjw8rTLTt+ZOumS9FCGGXoILK+zaR0hUVGXSRbYmD9ms7gz6sXSl1h30IN418ieNXabDm&#10;QKiwpU1FxTm7mMCt94fLz2nxPfmYbMf+mI+b83um1PPT8LYE4Wnwd/Pt+qBD/dkc/p8JE8j0D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C8CU03GAAAA3AAAAA8AAAAAAAAA&#10;AAAAAAAAoQIAAGRycy9kb3ducmV2LnhtbFBLBQYAAAAABAAEAPkAAACUAwAAAAA=&#10;" strokecolor="#4f81bd" strokeweight="0"/>
                <v:shape id="AutoShape 104" o:spid="_x0000_s1508" style="position:absolute;left:814;top:383;width:1739;height:1739;visibility:visible;mso-wrap-style:square;v-text-anchor:top" coordsize="1739,17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lBQywAAA&#10;ANwAAAAPAAAAZHJzL2Rvd25yZXYueG1sRE9NSwMxEL0L/ocwgjebrUgta9OyKIKnom29D5sxWdzM&#10;rEna3f77RhC8zeN9zmozhV6dKKZO2MB8VoEibsV27Awc9q93S1ApI1vshcnAmRJs1tdXK6ytjPxB&#10;p112qoRwqtGAz3motU6tp4BpJgNx4b4kBswFRqdtxLGEh17fV9VCB+y4NHgc6NlT+707BgMSP8Pj&#10;jzs7Ho9baha+kRd5N+b2ZmqeQGWa8r/4z/1my/z5A/w+Uy7Q6w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lBQywAAAANwAAAAPAAAAAAAAAAAAAAAAAJcCAABkcnMvZG93bnJl&#10;di54bWxQSwUGAAAAAAQABAD1AAAAhAMAAAAA&#10;" path="m6,766l3,792,1,818,,844,,870,3,945,12,1019,28,1090,48,1159,75,1226,106,1289,143,1350,184,1407,229,1460,279,1510,332,1555,389,1596,450,1633,513,1664,580,1691,649,1712,720,1727,794,1736,869,1739,945,1736,1018,1727,1090,1712,1159,1691,1225,1664,1289,1633,1349,1596,1406,1555,1460,1510,1509,1460,1555,1407,1596,1350,1632,1289,1664,1226,1690,1159,1711,1090,1726,1019,1735,945,1739,870,869,870,6,766xm870,0l869,870,1739,870,1735,794,1726,721,1711,650,1690,581,1664,514,1632,451,1596,390,1555,333,1509,280,1460,230,1407,185,1350,144,1289,107,1226,76,1159,49,1090,28,1019,13,945,4,870,0xe" fillcolor="#c0504d" stroked="f">
                  <v:path arrowok="t" o:connecttype="custom" o:connectlocs="3,1175;0,1227;3,1328;28,1473;75,1609;143,1733;229,1843;332,1938;450,2016;580,2074;720,2110;869,2122;1018,2110;1159,2074;1289,2016;1406,1938;1509,1843;1596,1733;1664,1609;1711,1473;1735,1328;869,1253;870,383;1739,1253;1726,1104;1690,964;1632,834;1555,716;1460,613;1350,527;1226,459;1090,411;945,387" o:connectangles="0,0,0,0,0,0,0,0,0,0,0,0,0,0,0,0,0,0,0,0,0,0,0,0,0,0,0,0,0,0,0,0,0"/>
                </v:shape>
                <v:shape id="Freeform 103" o:spid="_x0000_s1509" style="position:absolute;left:820;top:383;width:864;height:870;visibility:visible;mso-wrap-style:square;v-text-anchor:top" coordsize="864,87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VlTRwwAA&#10;ANwAAAAPAAAAZHJzL2Rvd25yZXYueG1sRE9Na8JAEL0L/odlhN7qJtJKia4iYqEKglUheBuyYxLN&#10;zobsGuO/7woFb/N4nzOdd6YSLTWutKwgHkYgiDOrS84VHA/f718gnEfWWFkmBQ9yMJ/1e1NMtL3z&#10;L7V7n4sQwi5BBYX3dSKlywoy6Ia2Jg7c2TYGfYBNLnWD9xBuKjmKorE0WHJoKLCmZUHZdX8zCtL0&#10;ml0e8a7d3NLV2a7y04fdrpV6G3SLCQhPnX+J/90/OsyPP+H5TLhAz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VlTRwwAAANwAAAAPAAAAAAAAAAAAAAAAAJcCAABkcnMvZG93&#10;bnJldi54bWxQSwUGAAAAAAQABAD1AAAAhwMAAAAA&#10;" path="m863,0l784,4,708,14,635,30,563,53,495,81,430,115,368,154,310,197,256,246,206,299,161,355,120,416,85,480,55,548,30,618,12,691,,766,863,870,863,0xe" fillcolor="#9bbb59" stroked="f">
                  <v:path arrowok="t" o:connecttype="custom" o:connectlocs="863,383;784,387;708,397;635,413;563,436;495,464;430,498;368,537;310,580;256,629;206,682;161,738;120,799;85,863;55,931;30,1001;12,1074;0,1149;863,1253;863,383" o:connectangles="0,0,0,0,0,0,0,0,0,0,0,0,0,0,0,0,0,0,0,0"/>
                </v:shape>
                <v:rect id="Rectangle 102" o:spid="_x0000_s1510" style="position:absolute;left:3750;top:1069;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cVhxwgAA&#10;ANwAAAAPAAAAZHJzL2Rvd25yZXYueG1sRE9Li8IwEL4L/ocwgjdN9SDSNcoiigouPrqHPY7NbFts&#10;JqWJbfffG0HY23x8z1msOlOKhmpXWFYwGUcgiFOrC84UfCfb0RyE88gaS8uk4I8crJb93gJjbVu+&#10;UHP1mQgh7GJUkHtfxVK6NCeDbmwr4sD92tqgD7DOpK6xDeGmlNMomkmDBYeGHCta55Terw+j4BZd&#10;uqY6bs6UfCXt6edgdretUWo46D4/QHjq/L/47d7rMH8yg9cz4QK5f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hxWHHCAAAA3AAAAA8AAAAAAAAAAAAAAAAAlwIAAGRycy9kb3du&#10;cmV2LnhtbFBLBQYAAAAABAAEAPUAAACGAwAAAAA=&#10;" fillcolor="#4f81bd" stroked="f"/>
                <v:rect id="Rectangle 101" o:spid="_x0000_s1511" style="position:absolute;left:8;top:8;width:4514;height:24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HyhxwwAA&#10;ANwAAAAPAAAAZHJzL2Rvd25yZXYueG1sRE/fa8IwEH4f7H8IJ/g2E8ucozPKkE18EnTC9nhrbm2x&#10;uXRJbOt/b4TB3u7j+3mL1WAb0ZEPtWMN04kCQVw4U3Op4fjx/vAMIkRkg41j0nChAKvl/d0Cc+N6&#10;3lN3iKVIIRxy1FDF2OZShqIii2HiWuLE/ThvMSboS2k89incNjJT6klarDk1VNjSuqLidDhbDbu1&#10;+u23359+tttw9lV3qnvM3rQej4bXFxCRhvgv/nNvTZo/ncPtmXSBXF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HyhxwwAAANwAAAAPAAAAAAAAAAAAAAAAAJcCAABkcnMvZG93&#10;bnJldi54bWxQSwUGAAAAAAQABAD1AAAAhwMAAAAA&#10;" filled="f" strokecolor="#878787"/>
                <v:shape id="Text Box 100" o:spid="_x0000_s1512" type="#_x0000_t202" style="position:absolute;left:1627;top:138;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ccs0xQAA&#10;ANwAAAAPAAAAZHJzL2Rvd25yZXYueG1sRI9Ba8JAEIXvgv9hGaE33ehBNHUVKRUKhdIYDz1Os2Oy&#10;mJ1Ns1tN/33nIHib4b1575vNbvCtulIfXWAD81kGirgK1nFt4FQepitQMSFbbAOTgT+KsNuORxvM&#10;bbhxQddjqpWEcMzRQJNSl2sdq4Y8xlnoiEU7h95jkrWvte3xJuG+1YssW2qPjqWhwY5eGqoux19v&#10;YP/Fxav7+fj+LM6FK8t1xu/LizFPk2H/DCrRkB7m+/WbFfy50MozMoHe/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pxyzTFAAAA3AAAAA8AAAAAAAAAAAAAAAAAlwIAAGRycy9k&#10;b3ducmV2LnhtbFBLBQYAAAAABAAEAPUAAACJAwAAAAA=&#10;" filled="f" stroked="f">
                  <v:textbox inset="0,0,0,0">
                    <w:txbxContent>
                      <w:p w14:paraId="3A66E1B5" w14:textId="77777777" w:rsidR="00921F27" w:rsidRDefault="00921F27">
                        <w:pPr>
                          <w:spacing w:line="199" w:lineRule="exact"/>
                          <w:rPr>
                            <w:rFonts w:ascii="Calibri"/>
                            <w:sz w:val="20"/>
                          </w:rPr>
                        </w:pPr>
                        <w:r>
                          <w:rPr>
                            <w:rFonts w:ascii="Calibri"/>
                            <w:w w:val="99"/>
                            <w:sz w:val="20"/>
                          </w:rPr>
                          <w:t>0</w:t>
                        </w:r>
                      </w:p>
                    </w:txbxContent>
                  </v:textbox>
                </v:shape>
                <v:shape id="Text Box 99" o:spid="_x0000_s1513" type="#_x0000_t202" style="position:absolute;left:1104;top:768;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PW6vwQAA&#10;ANwAAAAPAAAAZHJzL2Rvd25yZXYueG1sRE9Ni8IwEL0L/ocwgjdN9SDaNYrICguCWOthj2MztsFm&#10;0m2yWv+9ERb2No/3Oct1Z2txp9Ybxwom4wQEceG04VLBOd+N5iB8QNZYOyYFT/KwXvV7S0y1e3BG&#10;91MoRQxhn6KCKoQmldIXFVn0Y9cQR+7qWoshwraUusVHDLe1nCbJTFo0HBsqbGhbUXE7/VoFm2/O&#10;Ps3P4XLMrpnJ80XC+9lNqeGg23yACNSFf/Gf+0vH+ZMFvJ+JF8jV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dT1ur8EAAADcAAAADwAAAAAAAAAAAAAAAACXAgAAZHJzL2Rvd25y&#10;ZXYueG1sUEsFBgAAAAAEAAQA9QAAAIUDAAAAAA==&#10;" filled="f" stroked="f">
                  <v:textbox inset="0,0,0,0">
                    <w:txbxContent>
                      <w:p w14:paraId="12F9141F" w14:textId="77777777" w:rsidR="00921F27" w:rsidRDefault="00921F27">
                        <w:pPr>
                          <w:spacing w:line="199" w:lineRule="exact"/>
                          <w:rPr>
                            <w:rFonts w:ascii="Calibri"/>
                            <w:sz w:val="20"/>
                          </w:rPr>
                        </w:pPr>
                        <w:r>
                          <w:rPr>
                            <w:rFonts w:ascii="Calibri"/>
                            <w:sz w:val="20"/>
                          </w:rPr>
                          <w:t>23.1</w:t>
                        </w:r>
                      </w:p>
                    </w:txbxContent>
                  </v:textbox>
                </v:shape>
                <v:shape id="Text Box 98" o:spid="_x0000_s1514" type="#_x0000_t202" style="position:absolute;left:3906;top:1030;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aw2PxQAA&#10;ANwAAAAPAAAAZHJzL2Rvd25yZXYueG1sRI9Ba8JAEIXvhf6HZYTe6kYPoqmrSKlQKEhjPPQ4zY7J&#10;YnY2Zrca/33nIHib4b1575vlevCtulAfXWADk3EGirgK1nFt4FBuX+egYkK22AYmAzeKsF49Py0x&#10;t+HKBV32qVYSwjFHA01KXa51rBryGMehIxbtGHqPSda+1rbHq4T7Vk+zbKY9OpaGBjt6b6g67f+8&#10;gc0PFx/uvPv9Lo6FK8tFxl+zkzEvo2HzBirRkB7m+/WnFfyp4MszMoFe/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prDY/FAAAA3AAAAA8AAAAAAAAAAAAAAAAAlwIAAGRycy9k&#10;b3ducmV2LnhtbFBLBQYAAAAABAAEAPUAAACJAwAAAAA=&#10;" filled="f" stroked="f">
                  <v:textbox inset="0,0,0,0">
                    <w:txbxContent>
                      <w:p w14:paraId="3A61BEBF" w14:textId="77777777" w:rsidR="00921F27" w:rsidRDefault="00921F27">
                        <w:pPr>
                          <w:spacing w:line="199" w:lineRule="exact"/>
                          <w:rPr>
                            <w:rFonts w:ascii="Calibri"/>
                            <w:sz w:val="20"/>
                          </w:rPr>
                        </w:pPr>
                        <w:r>
                          <w:rPr>
                            <w:rFonts w:ascii="Calibri"/>
                            <w:sz w:val="20"/>
                          </w:rPr>
                          <w:t>Agree</w:t>
                        </w:r>
                      </w:p>
                    </w:txbxContent>
                  </v:textbox>
                </v:shape>
                <v:shape id="Text Box 97" o:spid="_x0000_s1515" type="#_x0000_t202" style="position:absolute;left:1913;top:1578;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J6gUwQAA&#10;ANwAAAAPAAAAZHJzL2Rvd25yZXYueG1sRE9Ni8IwEL0L/ocwwt401YNo1ygiKwgLi7Ue9jg2Yxts&#10;Jt0mq/XfG0HwNo/3OYtVZ2txpdYbxwrGowQEceG04VLBMd8OZyB8QNZYOyYFd/KwWvZ7C0y1u3FG&#10;10MoRQxhn6KCKoQmldIXFVn0I9cQR+7sWoshwraUusVbDLe1nCTJVFo0HBsqbGhTUXE5/FsF61/O&#10;vszfz2mfnTOT5/OEv6cXpT4G3foTRKAuvMUv907H+ZMxPJ+JF8jl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RSeoFMEAAADcAAAADwAAAAAAAAAAAAAAAACXAgAAZHJzL2Rvd25y&#10;ZXYueG1sUEsFBgAAAAAEAAQA9QAAAIUDAAAAAA==&#10;" filled="f" stroked="f">
                  <v:textbox inset="0,0,0,0">
                    <w:txbxContent>
                      <w:p w14:paraId="5F944E9C" w14:textId="77777777" w:rsidR="00921F27" w:rsidRDefault="00921F27">
                        <w:pPr>
                          <w:spacing w:line="199" w:lineRule="exact"/>
                          <w:rPr>
                            <w:rFonts w:ascii="Calibri"/>
                            <w:sz w:val="20"/>
                          </w:rPr>
                        </w:pPr>
                        <w:r>
                          <w:rPr>
                            <w:rFonts w:ascii="Calibri"/>
                            <w:sz w:val="20"/>
                          </w:rPr>
                          <w:t>76.9</w:t>
                        </w:r>
                      </w:p>
                    </w:txbxContent>
                  </v:textbox>
                </v:shape>
                <w10:wrap type="topAndBottom" anchorx="margin"/>
              </v:group>
            </w:pict>
          </mc:Fallback>
        </mc:AlternateContent>
      </w:r>
      <w:r w:rsidR="00906598" w:rsidRPr="00BA00A5">
        <w:rPr>
          <w:rFonts w:ascii="Times New Roman"/>
          <w:b/>
        </w:rPr>
        <w:t xml:space="preserve">Survey Question 3c: Retention </w:t>
      </w:r>
      <w:r w:rsidR="00906598" w:rsidRPr="002C3C86">
        <w:rPr>
          <w:rFonts w:ascii="Times New Roman"/>
          <w:b/>
          <w:noProof/>
        </w:rPr>
        <w:t xml:space="preserve">has no effect </w:t>
      </w:r>
      <w:r w:rsidR="00906598" w:rsidRPr="00BA00A5">
        <w:rPr>
          <w:rFonts w:ascii="Times New Roman"/>
          <w:b/>
        </w:rPr>
        <w:t>on students academically.</w:t>
      </w:r>
    </w:p>
    <w:p w14:paraId="2E003FBE" w14:textId="77777777" w:rsidR="00C47DC1" w:rsidRDefault="00C47DC1" w:rsidP="00FC2570">
      <w:pPr>
        <w:pStyle w:val="BodyText"/>
        <w:ind w:left="2377" w:right="540"/>
        <w:rPr>
          <w:rFonts w:ascii="Times New Roman"/>
          <w:sz w:val="20"/>
        </w:rPr>
      </w:pPr>
    </w:p>
    <w:p w14:paraId="5A9A339D" w14:textId="77777777" w:rsidR="00C20FE6" w:rsidRDefault="00906598" w:rsidP="00BA00A5">
      <w:pPr>
        <w:spacing w:before="16" w:line="360" w:lineRule="auto"/>
        <w:ind w:right="540"/>
        <w:jc w:val="center"/>
        <w:rPr>
          <w:rFonts w:ascii="Times New Roman"/>
        </w:rPr>
      </w:pPr>
      <w:r>
        <w:rPr>
          <w:rFonts w:ascii="Times New Roman"/>
        </w:rPr>
        <w:t>Figure 10, Survey Question 3c: Retention has no effect on students academically.</w:t>
      </w:r>
    </w:p>
    <w:p w14:paraId="68BAF4D6" w14:textId="77777777" w:rsidR="00C47DC1" w:rsidRDefault="00BA00A5" w:rsidP="00BA00A5">
      <w:pPr>
        <w:spacing w:before="240" w:line="360" w:lineRule="auto"/>
        <w:ind w:left="540" w:right="547" w:firstLine="360"/>
        <w:jc w:val="both"/>
        <w:rPr>
          <w:rFonts w:ascii="Times New Roman"/>
          <w:sz w:val="20"/>
        </w:rPr>
      </w:pPr>
      <w:r>
        <w:rPr>
          <w:rFonts w:ascii="Times New Roman"/>
          <w:b/>
          <w:i/>
        </w:rPr>
        <w:t xml:space="preserve">Purpose: </w:t>
      </w:r>
      <w:r w:rsidR="00906598">
        <w:rPr>
          <w:rFonts w:ascii="Times New Roman"/>
        </w:rPr>
        <w:t>Survey Question 3c questions whether or not retention has any effect on students at all. An overwhelming number of the responses indicated that subjects disagree. As depicted in Figure 10, none of the respondents agreed with this fact.</w:t>
      </w:r>
    </w:p>
    <w:p w14:paraId="674F97AC" w14:textId="77777777" w:rsidR="00C47DC1" w:rsidRPr="00BA00A5" w:rsidRDefault="0041312B" w:rsidP="00BA00A5">
      <w:pPr>
        <w:spacing w:before="240" w:after="240"/>
        <w:ind w:left="540" w:right="547" w:firstLine="360"/>
        <w:jc w:val="center"/>
        <w:rPr>
          <w:rFonts w:ascii="Times New Roman"/>
          <w:b/>
        </w:rPr>
      </w:pPr>
      <w:r w:rsidRPr="00BA00A5">
        <w:rPr>
          <w:b/>
          <w:noProof/>
        </w:rPr>
        <mc:AlternateContent>
          <mc:Choice Requires="wpg">
            <w:drawing>
              <wp:anchor distT="0" distB="0" distL="0" distR="0" simplePos="0" relativeHeight="7248" behindDoc="0" locked="0" layoutInCell="1" allowOverlap="1" wp14:anchorId="6360D5F0" wp14:editId="14FC4A62">
                <wp:simplePos x="0" y="0"/>
                <wp:positionH relativeFrom="margin">
                  <wp:align>center</wp:align>
                </wp:positionH>
                <wp:positionV relativeFrom="paragraph">
                  <wp:posOffset>370205</wp:posOffset>
                </wp:positionV>
                <wp:extent cx="2554605" cy="1405255"/>
                <wp:effectExtent l="0" t="0" r="17145" b="23495"/>
                <wp:wrapTopAndBottom/>
                <wp:docPr id="102"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4605" cy="1405255"/>
                          <a:chOff x="4098" y="472"/>
                          <a:chExt cx="4023" cy="2213"/>
                        </a:xfrm>
                      </wpg:grpSpPr>
                      <wps:wsp>
                        <wps:cNvPr id="103" name="Freeform 95"/>
                        <wps:cNvSpPr>
                          <a:spLocks/>
                        </wps:cNvSpPr>
                        <wps:spPr bwMode="auto">
                          <a:xfrm>
                            <a:off x="5528" y="837"/>
                            <a:ext cx="612" cy="742"/>
                          </a:xfrm>
                          <a:custGeom>
                            <a:avLst/>
                            <a:gdLst>
                              <a:gd name="T0" fmla="+- 0 5528 5528"/>
                              <a:gd name="T1" fmla="*/ T0 w 612"/>
                              <a:gd name="T2" fmla="+- 0 837 837"/>
                              <a:gd name="T3" fmla="*/ 837 h 742"/>
                              <a:gd name="T4" fmla="+- 0 5528 5528"/>
                              <a:gd name="T5" fmla="*/ T4 w 612"/>
                              <a:gd name="T6" fmla="+- 0 1579 837"/>
                              <a:gd name="T7" fmla="*/ 1579 h 742"/>
                              <a:gd name="T8" fmla="+- 0 6139 5528"/>
                              <a:gd name="T9" fmla="*/ T8 w 612"/>
                              <a:gd name="T10" fmla="+- 0 1157 837"/>
                              <a:gd name="T11" fmla="*/ 1157 h 742"/>
                              <a:gd name="T12" fmla="+- 0 6092 5528"/>
                              <a:gd name="T13" fmla="*/ T12 w 612"/>
                              <a:gd name="T14" fmla="+- 0 1095 837"/>
                              <a:gd name="T15" fmla="*/ 1095 h 742"/>
                              <a:gd name="T16" fmla="+- 0 6038 5528"/>
                              <a:gd name="T17" fmla="*/ T16 w 612"/>
                              <a:gd name="T18" fmla="+- 0 1039 837"/>
                              <a:gd name="T19" fmla="*/ 1039 h 742"/>
                              <a:gd name="T20" fmla="+- 0 5978 5528"/>
                              <a:gd name="T21" fmla="*/ T20 w 612"/>
                              <a:gd name="T22" fmla="+- 0 988 837"/>
                              <a:gd name="T23" fmla="*/ 988 h 742"/>
                              <a:gd name="T24" fmla="+- 0 5913 5528"/>
                              <a:gd name="T25" fmla="*/ T24 w 612"/>
                              <a:gd name="T26" fmla="+- 0 944 837"/>
                              <a:gd name="T27" fmla="*/ 944 h 742"/>
                              <a:gd name="T28" fmla="+- 0 5844 5528"/>
                              <a:gd name="T29" fmla="*/ T28 w 612"/>
                              <a:gd name="T30" fmla="+- 0 907 837"/>
                              <a:gd name="T31" fmla="*/ 907 h 742"/>
                              <a:gd name="T32" fmla="+- 0 5770 5528"/>
                              <a:gd name="T33" fmla="*/ T32 w 612"/>
                              <a:gd name="T34" fmla="+- 0 877 837"/>
                              <a:gd name="T35" fmla="*/ 877 h 742"/>
                              <a:gd name="T36" fmla="+- 0 5693 5528"/>
                              <a:gd name="T37" fmla="*/ T36 w 612"/>
                              <a:gd name="T38" fmla="+- 0 855 837"/>
                              <a:gd name="T39" fmla="*/ 855 h 742"/>
                              <a:gd name="T40" fmla="+- 0 5612 5528"/>
                              <a:gd name="T41" fmla="*/ T40 w 612"/>
                              <a:gd name="T42" fmla="+- 0 842 837"/>
                              <a:gd name="T43" fmla="*/ 842 h 742"/>
                              <a:gd name="T44" fmla="+- 0 5528 5528"/>
                              <a:gd name="T45" fmla="*/ T44 w 612"/>
                              <a:gd name="T46" fmla="+- 0 837 837"/>
                              <a:gd name="T47" fmla="*/ 837 h 7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12" h="742">
                                <a:moveTo>
                                  <a:pt x="0" y="0"/>
                                </a:moveTo>
                                <a:lnTo>
                                  <a:pt x="0" y="742"/>
                                </a:lnTo>
                                <a:lnTo>
                                  <a:pt x="611" y="320"/>
                                </a:lnTo>
                                <a:lnTo>
                                  <a:pt x="564" y="258"/>
                                </a:lnTo>
                                <a:lnTo>
                                  <a:pt x="510" y="202"/>
                                </a:lnTo>
                                <a:lnTo>
                                  <a:pt x="450" y="151"/>
                                </a:lnTo>
                                <a:lnTo>
                                  <a:pt x="385" y="107"/>
                                </a:lnTo>
                                <a:lnTo>
                                  <a:pt x="316" y="70"/>
                                </a:lnTo>
                                <a:lnTo>
                                  <a:pt x="242" y="40"/>
                                </a:lnTo>
                                <a:lnTo>
                                  <a:pt x="165" y="18"/>
                                </a:lnTo>
                                <a:lnTo>
                                  <a:pt x="84" y="5"/>
                                </a:lnTo>
                                <a:lnTo>
                                  <a:pt x="0"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AutoShape 94"/>
                        <wps:cNvSpPr>
                          <a:spLocks/>
                        </wps:cNvSpPr>
                        <wps:spPr bwMode="auto">
                          <a:xfrm>
                            <a:off x="4786" y="921"/>
                            <a:ext cx="1484" cy="1400"/>
                          </a:xfrm>
                          <a:custGeom>
                            <a:avLst/>
                            <a:gdLst>
                              <a:gd name="T0" fmla="+- 0 5183 4786"/>
                              <a:gd name="T1" fmla="*/ T0 w 1484"/>
                              <a:gd name="T2" fmla="+- 0 921 921"/>
                              <a:gd name="T3" fmla="*/ 921 h 1400"/>
                              <a:gd name="T4" fmla="+- 0 5120 4786"/>
                              <a:gd name="T5" fmla="*/ T4 w 1484"/>
                              <a:gd name="T6" fmla="+- 0 958 921"/>
                              <a:gd name="T7" fmla="*/ 958 h 1400"/>
                              <a:gd name="T8" fmla="+- 0 5062 4786"/>
                              <a:gd name="T9" fmla="*/ T8 w 1484"/>
                              <a:gd name="T10" fmla="+- 0 1000 921"/>
                              <a:gd name="T11" fmla="*/ 1000 h 1400"/>
                              <a:gd name="T12" fmla="+- 0 5008 4786"/>
                              <a:gd name="T13" fmla="*/ T12 w 1484"/>
                              <a:gd name="T14" fmla="+- 0 1048 921"/>
                              <a:gd name="T15" fmla="*/ 1048 h 1400"/>
                              <a:gd name="T16" fmla="+- 0 4959 4786"/>
                              <a:gd name="T17" fmla="*/ T16 w 1484"/>
                              <a:gd name="T18" fmla="+- 0 1101 921"/>
                              <a:gd name="T19" fmla="*/ 1101 h 1400"/>
                              <a:gd name="T20" fmla="+- 0 4915 4786"/>
                              <a:gd name="T21" fmla="*/ T20 w 1484"/>
                              <a:gd name="T22" fmla="+- 0 1158 921"/>
                              <a:gd name="T23" fmla="*/ 1158 h 1400"/>
                              <a:gd name="T24" fmla="+- 0 4877 4786"/>
                              <a:gd name="T25" fmla="*/ T24 w 1484"/>
                              <a:gd name="T26" fmla="+- 0 1220 921"/>
                              <a:gd name="T27" fmla="*/ 1220 h 1400"/>
                              <a:gd name="T28" fmla="+- 0 4846 4786"/>
                              <a:gd name="T29" fmla="*/ T28 w 1484"/>
                              <a:gd name="T30" fmla="+- 0 1286 921"/>
                              <a:gd name="T31" fmla="*/ 1286 h 1400"/>
                              <a:gd name="T32" fmla="+- 0 4820 4786"/>
                              <a:gd name="T33" fmla="*/ T32 w 1484"/>
                              <a:gd name="T34" fmla="+- 0 1355 921"/>
                              <a:gd name="T35" fmla="*/ 1355 h 1400"/>
                              <a:gd name="T36" fmla="+- 0 4801 4786"/>
                              <a:gd name="T37" fmla="*/ T36 w 1484"/>
                              <a:gd name="T38" fmla="+- 0 1427 921"/>
                              <a:gd name="T39" fmla="*/ 1427 h 1400"/>
                              <a:gd name="T40" fmla="+- 0 4790 4786"/>
                              <a:gd name="T41" fmla="*/ T40 w 1484"/>
                              <a:gd name="T42" fmla="+- 0 1502 921"/>
                              <a:gd name="T43" fmla="*/ 1502 h 1400"/>
                              <a:gd name="T44" fmla="+- 0 4786 4786"/>
                              <a:gd name="T45" fmla="*/ T44 w 1484"/>
                              <a:gd name="T46" fmla="+- 0 1579 921"/>
                              <a:gd name="T47" fmla="*/ 1579 h 1400"/>
                              <a:gd name="T48" fmla="+- 0 4790 4786"/>
                              <a:gd name="T49" fmla="*/ T48 w 1484"/>
                              <a:gd name="T50" fmla="+- 0 1655 921"/>
                              <a:gd name="T51" fmla="*/ 1655 h 1400"/>
                              <a:gd name="T52" fmla="+- 0 4801 4786"/>
                              <a:gd name="T53" fmla="*/ T52 w 1484"/>
                              <a:gd name="T54" fmla="+- 0 1729 921"/>
                              <a:gd name="T55" fmla="*/ 1729 h 1400"/>
                              <a:gd name="T56" fmla="+- 0 4819 4786"/>
                              <a:gd name="T57" fmla="*/ T56 w 1484"/>
                              <a:gd name="T58" fmla="+- 0 1800 921"/>
                              <a:gd name="T59" fmla="*/ 1800 h 1400"/>
                              <a:gd name="T60" fmla="+- 0 4844 4786"/>
                              <a:gd name="T61" fmla="*/ T60 w 1484"/>
                              <a:gd name="T62" fmla="+- 0 1868 921"/>
                              <a:gd name="T63" fmla="*/ 1868 h 1400"/>
                              <a:gd name="T64" fmla="+- 0 4875 4786"/>
                              <a:gd name="T65" fmla="*/ T64 w 1484"/>
                              <a:gd name="T66" fmla="+- 0 1933 921"/>
                              <a:gd name="T67" fmla="*/ 1933 h 1400"/>
                              <a:gd name="T68" fmla="+- 0 4912 4786"/>
                              <a:gd name="T69" fmla="*/ T68 w 1484"/>
                              <a:gd name="T70" fmla="+- 0 1995 921"/>
                              <a:gd name="T71" fmla="*/ 1995 h 1400"/>
                              <a:gd name="T72" fmla="+- 0 4955 4786"/>
                              <a:gd name="T73" fmla="*/ T72 w 1484"/>
                              <a:gd name="T74" fmla="+- 0 2052 921"/>
                              <a:gd name="T75" fmla="*/ 2052 h 1400"/>
                              <a:gd name="T76" fmla="+- 0 5002 4786"/>
                              <a:gd name="T77" fmla="*/ T76 w 1484"/>
                              <a:gd name="T78" fmla="+- 0 2104 921"/>
                              <a:gd name="T79" fmla="*/ 2104 h 1400"/>
                              <a:gd name="T80" fmla="+- 0 5055 4786"/>
                              <a:gd name="T81" fmla="*/ T80 w 1484"/>
                              <a:gd name="T82" fmla="+- 0 2152 921"/>
                              <a:gd name="T83" fmla="*/ 2152 h 1400"/>
                              <a:gd name="T84" fmla="+- 0 5112 4786"/>
                              <a:gd name="T85" fmla="*/ T84 w 1484"/>
                              <a:gd name="T86" fmla="+- 0 2194 921"/>
                              <a:gd name="T87" fmla="*/ 2194 h 1400"/>
                              <a:gd name="T88" fmla="+- 0 5173 4786"/>
                              <a:gd name="T89" fmla="*/ T88 w 1484"/>
                              <a:gd name="T90" fmla="+- 0 2231 921"/>
                              <a:gd name="T91" fmla="*/ 2231 h 1400"/>
                              <a:gd name="T92" fmla="+- 0 5238 4786"/>
                              <a:gd name="T93" fmla="*/ T92 w 1484"/>
                              <a:gd name="T94" fmla="+- 0 2262 921"/>
                              <a:gd name="T95" fmla="*/ 2262 h 1400"/>
                              <a:gd name="T96" fmla="+- 0 5306 4786"/>
                              <a:gd name="T97" fmla="*/ T96 w 1484"/>
                              <a:gd name="T98" fmla="+- 0 2287 921"/>
                              <a:gd name="T99" fmla="*/ 2287 h 1400"/>
                              <a:gd name="T100" fmla="+- 0 5378 4786"/>
                              <a:gd name="T101" fmla="*/ T100 w 1484"/>
                              <a:gd name="T102" fmla="+- 0 2305 921"/>
                              <a:gd name="T103" fmla="*/ 2305 h 1400"/>
                              <a:gd name="T104" fmla="+- 0 5451 4786"/>
                              <a:gd name="T105" fmla="*/ T104 w 1484"/>
                              <a:gd name="T106" fmla="+- 0 2317 921"/>
                              <a:gd name="T107" fmla="*/ 2317 h 1400"/>
                              <a:gd name="T108" fmla="+- 0 5528 4786"/>
                              <a:gd name="T109" fmla="*/ T108 w 1484"/>
                              <a:gd name="T110" fmla="+- 0 2320 921"/>
                              <a:gd name="T111" fmla="*/ 2320 h 1400"/>
                              <a:gd name="T112" fmla="+- 0 5604 4786"/>
                              <a:gd name="T113" fmla="*/ T112 w 1484"/>
                              <a:gd name="T114" fmla="+- 0 2317 921"/>
                              <a:gd name="T115" fmla="*/ 2317 h 1400"/>
                              <a:gd name="T116" fmla="+- 0 5678 4786"/>
                              <a:gd name="T117" fmla="*/ T116 w 1484"/>
                              <a:gd name="T118" fmla="+- 0 2305 921"/>
                              <a:gd name="T119" fmla="*/ 2305 h 1400"/>
                              <a:gd name="T120" fmla="+- 0 5749 4786"/>
                              <a:gd name="T121" fmla="*/ T120 w 1484"/>
                              <a:gd name="T122" fmla="+- 0 2287 921"/>
                              <a:gd name="T123" fmla="*/ 2287 h 1400"/>
                              <a:gd name="T124" fmla="+- 0 5817 4786"/>
                              <a:gd name="T125" fmla="*/ T124 w 1484"/>
                              <a:gd name="T126" fmla="+- 0 2262 921"/>
                              <a:gd name="T127" fmla="*/ 2262 h 1400"/>
                              <a:gd name="T128" fmla="+- 0 5882 4786"/>
                              <a:gd name="T129" fmla="*/ T128 w 1484"/>
                              <a:gd name="T130" fmla="+- 0 2231 921"/>
                              <a:gd name="T131" fmla="*/ 2231 h 1400"/>
                              <a:gd name="T132" fmla="+- 0 5943 4786"/>
                              <a:gd name="T133" fmla="*/ T132 w 1484"/>
                              <a:gd name="T134" fmla="+- 0 2194 921"/>
                              <a:gd name="T135" fmla="*/ 2194 h 1400"/>
                              <a:gd name="T136" fmla="+- 0 6000 4786"/>
                              <a:gd name="T137" fmla="*/ T136 w 1484"/>
                              <a:gd name="T138" fmla="+- 0 2152 921"/>
                              <a:gd name="T139" fmla="*/ 2152 h 1400"/>
                              <a:gd name="T140" fmla="+- 0 6053 4786"/>
                              <a:gd name="T141" fmla="*/ T140 w 1484"/>
                              <a:gd name="T142" fmla="+- 0 2104 921"/>
                              <a:gd name="T143" fmla="*/ 2104 h 1400"/>
                              <a:gd name="T144" fmla="+- 0 6101 4786"/>
                              <a:gd name="T145" fmla="*/ T144 w 1484"/>
                              <a:gd name="T146" fmla="+- 0 2052 921"/>
                              <a:gd name="T147" fmla="*/ 2052 h 1400"/>
                              <a:gd name="T148" fmla="+- 0 6143 4786"/>
                              <a:gd name="T149" fmla="*/ T148 w 1484"/>
                              <a:gd name="T150" fmla="+- 0 1995 921"/>
                              <a:gd name="T151" fmla="*/ 1995 h 1400"/>
                              <a:gd name="T152" fmla="+- 0 6180 4786"/>
                              <a:gd name="T153" fmla="*/ T152 w 1484"/>
                              <a:gd name="T154" fmla="+- 0 1933 921"/>
                              <a:gd name="T155" fmla="*/ 1933 h 1400"/>
                              <a:gd name="T156" fmla="+- 0 6211 4786"/>
                              <a:gd name="T157" fmla="*/ T156 w 1484"/>
                              <a:gd name="T158" fmla="+- 0 1868 921"/>
                              <a:gd name="T159" fmla="*/ 1868 h 1400"/>
                              <a:gd name="T160" fmla="+- 0 6236 4786"/>
                              <a:gd name="T161" fmla="*/ T160 w 1484"/>
                              <a:gd name="T162" fmla="+- 0 1800 921"/>
                              <a:gd name="T163" fmla="*/ 1800 h 1400"/>
                              <a:gd name="T164" fmla="+- 0 6254 4786"/>
                              <a:gd name="T165" fmla="*/ T164 w 1484"/>
                              <a:gd name="T166" fmla="+- 0 1729 921"/>
                              <a:gd name="T167" fmla="*/ 1729 h 1400"/>
                              <a:gd name="T168" fmla="+- 0 6266 4786"/>
                              <a:gd name="T169" fmla="*/ T168 w 1484"/>
                              <a:gd name="T170" fmla="+- 0 1655 921"/>
                              <a:gd name="T171" fmla="*/ 1655 h 1400"/>
                              <a:gd name="T172" fmla="+- 0 6269 4786"/>
                              <a:gd name="T173" fmla="*/ T172 w 1484"/>
                              <a:gd name="T174" fmla="+- 0 1579 921"/>
                              <a:gd name="T175" fmla="*/ 1579 h 1400"/>
                              <a:gd name="T176" fmla="+- 0 5528 4786"/>
                              <a:gd name="T177" fmla="*/ T176 w 1484"/>
                              <a:gd name="T178" fmla="+- 0 1579 921"/>
                              <a:gd name="T179" fmla="*/ 1579 h 1400"/>
                              <a:gd name="T180" fmla="+- 0 5183 4786"/>
                              <a:gd name="T181" fmla="*/ T180 w 1484"/>
                              <a:gd name="T182" fmla="+- 0 921 921"/>
                              <a:gd name="T183" fmla="*/ 921 h 1400"/>
                              <a:gd name="T184" fmla="+- 0 6139 4786"/>
                              <a:gd name="T185" fmla="*/ T184 w 1484"/>
                              <a:gd name="T186" fmla="+- 0 1157 921"/>
                              <a:gd name="T187" fmla="*/ 1157 h 1400"/>
                              <a:gd name="T188" fmla="+- 0 5528 4786"/>
                              <a:gd name="T189" fmla="*/ T188 w 1484"/>
                              <a:gd name="T190" fmla="+- 0 1579 921"/>
                              <a:gd name="T191" fmla="*/ 1579 h 1400"/>
                              <a:gd name="T192" fmla="+- 0 6269 4786"/>
                              <a:gd name="T193" fmla="*/ T192 w 1484"/>
                              <a:gd name="T194" fmla="+- 0 1579 921"/>
                              <a:gd name="T195" fmla="*/ 1579 h 1400"/>
                              <a:gd name="T196" fmla="+- 0 6265 4786"/>
                              <a:gd name="T197" fmla="*/ T196 w 1484"/>
                              <a:gd name="T198" fmla="+- 0 1501 921"/>
                              <a:gd name="T199" fmla="*/ 1501 h 1400"/>
                              <a:gd name="T200" fmla="+- 0 6254 4786"/>
                              <a:gd name="T201" fmla="*/ T200 w 1484"/>
                              <a:gd name="T202" fmla="+- 0 1426 921"/>
                              <a:gd name="T203" fmla="*/ 1426 h 1400"/>
                              <a:gd name="T204" fmla="+- 0 6235 4786"/>
                              <a:gd name="T205" fmla="*/ T204 w 1484"/>
                              <a:gd name="T206" fmla="+- 0 1354 921"/>
                              <a:gd name="T207" fmla="*/ 1354 h 1400"/>
                              <a:gd name="T208" fmla="+- 0 6209 4786"/>
                              <a:gd name="T209" fmla="*/ T208 w 1484"/>
                              <a:gd name="T210" fmla="+- 0 1285 921"/>
                              <a:gd name="T211" fmla="*/ 1285 h 1400"/>
                              <a:gd name="T212" fmla="+- 0 6177 4786"/>
                              <a:gd name="T213" fmla="*/ T212 w 1484"/>
                              <a:gd name="T214" fmla="+- 0 1219 921"/>
                              <a:gd name="T215" fmla="*/ 1219 h 1400"/>
                              <a:gd name="T216" fmla="+- 0 6139 4786"/>
                              <a:gd name="T217" fmla="*/ T216 w 1484"/>
                              <a:gd name="T218" fmla="+- 0 1157 921"/>
                              <a:gd name="T219" fmla="*/ 1157 h 1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484" h="1400">
                                <a:moveTo>
                                  <a:pt x="397" y="0"/>
                                </a:moveTo>
                                <a:lnTo>
                                  <a:pt x="334" y="37"/>
                                </a:lnTo>
                                <a:lnTo>
                                  <a:pt x="276" y="79"/>
                                </a:lnTo>
                                <a:lnTo>
                                  <a:pt x="222" y="127"/>
                                </a:lnTo>
                                <a:lnTo>
                                  <a:pt x="173" y="180"/>
                                </a:lnTo>
                                <a:lnTo>
                                  <a:pt x="129" y="237"/>
                                </a:lnTo>
                                <a:lnTo>
                                  <a:pt x="91" y="299"/>
                                </a:lnTo>
                                <a:lnTo>
                                  <a:pt x="60" y="365"/>
                                </a:lnTo>
                                <a:lnTo>
                                  <a:pt x="34" y="434"/>
                                </a:lnTo>
                                <a:lnTo>
                                  <a:pt x="15" y="506"/>
                                </a:lnTo>
                                <a:lnTo>
                                  <a:pt x="4" y="581"/>
                                </a:lnTo>
                                <a:lnTo>
                                  <a:pt x="0" y="658"/>
                                </a:lnTo>
                                <a:lnTo>
                                  <a:pt x="4" y="734"/>
                                </a:lnTo>
                                <a:lnTo>
                                  <a:pt x="15" y="808"/>
                                </a:lnTo>
                                <a:lnTo>
                                  <a:pt x="33" y="879"/>
                                </a:lnTo>
                                <a:lnTo>
                                  <a:pt x="58" y="947"/>
                                </a:lnTo>
                                <a:lnTo>
                                  <a:pt x="89" y="1012"/>
                                </a:lnTo>
                                <a:lnTo>
                                  <a:pt x="126" y="1074"/>
                                </a:lnTo>
                                <a:lnTo>
                                  <a:pt x="169" y="1131"/>
                                </a:lnTo>
                                <a:lnTo>
                                  <a:pt x="216" y="1183"/>
                                </a:lnTo>
                                <a:lnTo>
                                  <a:pt x="269" y="1231"/>
                                </a:lnTo>
                                <a:lnTo>
                                  <a:pt x="326" y="1273"/>
                                </a:lnTo>
                                <a:lnTo>
                                  <a:pt x="387" y="1310"/>
                                </a:lnTo>
                                <a:lnTo>
                                  <a:pt x="452" y="1341"/>
                                </a:lnTo>
                                <a:lnTo>
                                  <a:pt x="520" y="1366"/>
                                </a:lnTo>
                                <a:lnTo>
                                  <a:pt x="592" y="1384"/>
                                </a:lnTo>
                                <a:lnTo>
                                  <a:pt x="665" y="1396"/>
                                </a:lnTo>
                                <a:lnTo>
                                  <a:pt x="742" y="1399"/>
                                </a:lnTo>
                                <a:lnTo>
                                  <a:pt x="818" y="1396"/>
                                </a:lnTo>
                                <a:lnTo>
                                  <a:pt x="892" y="1384"/>
                                </a:lnTo>
                                <a:lnTo>
                                  <a:pt x="963" y="1366"/>
                                </a:lnTo>
                                <a:lnTo>
                                  <a:pt x="1031" y="1341"/>
                                </a:lnTo>
                                <a:lnTo>
                                  <a:pt x="1096" y="1310"/>
                                </a:lnTo>
                                <a:lnTo>
                                  <a:pt x="1157" y="1273"/>
                                </a:lnTo>
                                <a:lnTo>
                                  <a:pt x="1214" y="1231"/>
                                </a:lnTo>
                                <a:lnTo>
                                  <a:pt x="1267" y="1183"/>
                                </a:lnTo>
                                <a:lnTo>
                                  <a:pt x="1315" y="1131"/>
                                </a:lnTo>
                                <a:lnTo>
                                  <a:pt x="1357" y="1074"/>
                                </a:lnTo>
                                <a:lnTo>
                                  <a:pt x="1394" y="1012"/>
                                </a:lnTo>
                                <a:lnTo>
                                  <a:pt x="1425" y="947"/>
                                </a:lnTo>
                                <a:lnTo>
                                  <a:pt x="1450" y="879"/>
                                </a:lnTo>
                                <a:lnTo>
                                  <a:pt x="1468" y="808"/>
                                </a:lnTo>
                                <a:lnTo>
                                  <a:pt x="1480" y="734"/>
                                </a:lnTo>
                                <a:lnTo>
                                  <a:pt x="1483" y="658"/>
                                </a:lnTo>
                                <a:lnTo>
                                  <a:pt x="742" y="658"/>
                                </a:lnTo>
                                <a:lnTo>
                                  <a:pt x="397" y="0"/>
                                </a:lnTo>
                                <a:close/>
                                <a:moveTo>
                                  <a:pt x="1353" y="236"/>
                                </a:moveTo>
                                <a:lnTo>
                                  <a:pt x="742" y="658"/>
                                </a:lnTo>
                                <a:lnTo>
                                  <a:pt x="1483" y="658"/>
                                </a:lnTo>
                                <a:lnTo>
                                  <a:pt x="1479" y="580"/>
                                </a:lnTo>
                                <a:lnTo>
                                  <a:pt x="1468" y="505"/>
                                </a:lnTo>
                                <a:lnTo>
                                  <a:pt x="1449" y="433"/>
                                </a:lnTo>
                                <a:lnTo>
                                  <a:pt x="1423" y="364"/>
                                </a:lnTo>
                                <a:lnTo>
                                  <a:pt x="1391" y="298"/>
                                </a:lnTo>
                                <a:lnTo>
                                  <a:pt x="1353" y="236"/>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93"/>
                        <wps:cNvSpPr>
                          <a:spLocks/>
                        </wps:cNvSpPr>
                        <wps:spPr bwMode="auto">
                          <a:xfrm>
                            <a:off x="5182" y="837"/>
                            <a:ext cx="346" cy="742"/>
                          </a:xfrm>
                          <a:custGeom>
                            <a:avLst/>
                            <a:gdLst>
                              <a:gd name="T0" fmla="+- 0 5527 5182"/>
                              <a:gd name="T1" fmla="*/ T0 w 346"/>
                              <a:gd name="T2" fmla="+- 0 837 837"/>
                              <a:gd name="T3" fmla="*/ 837 h 742"/>
                              <a:gd name="T4" fmla="+- 0 5453 5182"/>
                              <a:gd name="T5" fmla="*/ T4 w 346"/>
                              <a:gd name="T6" fmla="+- 0 841 837"/>
                              <a:gd name="T7" fmla="*/ 841 h 742"/>
                              <a:gd name="T8" fmla="+- 0 5381 5182"/>
                              <a:gd name="T9" fmla="*/ T8 w 346"/>
                              <a:gd name="T10" fmla="+- 0 851 837"/>
                              <a:gd name="T11" fmla="*/ 851 h 742"/>
                              <a:gd name="T12" fmla="+- 0 5312 5182"/>
                              <a:gd name="T13" fmla="*/ T12 w 346"/>
                              <a:gd name="T14" fmla="+- 0 869 837"/>
                              <a:gd name="T15" fmla="*/ 869 h 742"/>
                              <a:gd name="T16" fmla="+- 0 5246 5182"/>
                              <a:gd name="T17" fmla="*/ T16 w 346"/>
                              <a:gd name="T18" fmla="+- 0 892 837"/>
                              <a:gd name="T19" fmla="*/ 892 h 742"/>
                              <a:gd name="T20" fmla="+- 0 5182 5182"/>
                              <a:gd name="T21" fmla="*/ T20 w 346"/>
                              <a:gd name="T22" fmla="+- 0 921 837"/>
                              <a:gd name="T23" fmla="*/ 921 h 742"/>
                              <a:gd name="T24" fmla="+- 0 5528 5182"/>
                              <a:gd name="T25" fmla="*/ T24 w 346"/>
                              <a:gd name="T26" fmla="+- 0 1579 837"/>
                              <a:gd name="T27" fmla="*/ 1579 h 742"/>
                              <a:gd name="T28" fmla="+- 0 5527 5182"/>
                              <a:gd name="T29" fmla="*/ T28 w 346"/>
                              <a:gd name="T30" fmla="+- 0 837 837"/>
                              <a:gd name="T31" fmla="*/ 837 h 7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46" h="742">
                                <a:moveTo>
                                  <a:pt x="345" y="0"/>
                                </a:moveTo>
                                <a:lnTo>
                                  <a:pt x="271" y="4"/>
                                </a:lnTo>
                                <a:lnTo>
                                  <a:pt x="199" y="14"/>
                                </a:lnTo>
                                <a:lnTo>
                                  <a:pt x="130" y="32"/>
                                </a:lnTo>
                                <a:lnTo>
                                  <a:pt x="64" y="55"/>
                                </a:lnTo>
                                <a:lnTo>
                                  <a:pt x="0" y="84"/>
                                </a:lnTo>
                                <a:lnTo>
                                  <a:pt x="346" y="742"/>
                                </a:lnTo>
                                <a:lnTo>
                                  <a:pt x="345"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Rectangle 92"/>
                        <wps:cNvSpPr>
                          <a:spLocks noChangeArrowheads="1"/>
                        </wps:cNvSpPr>
                        <wps:spPr bwMode="auto">
                          <a:xfrm>
                            <a:off x="7399" y="1394"/>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91"/>
                        <wps:cNvSpPr>
                          <a:spLocks noChangeArrowheads="1"/>
                        </wps:cNvSpPr>
                        <wps:spPr bwMode="auto">
                          <a:xfrm>
                            <a:off x="4105" y="480"/>
                            <a:ext cx="4008" cy="2198"/>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Text Box 90"/>
                        <wps:cNvSpPr txBox="1">
                          <a:spLocks noChangeArrowheads="1"/>
                        </wps:cNvSpPr>
                        <wps:spPr bwMode="auto">
                          <a:xfrm>
                            <a:off x="5200" y="610"/>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B07A9"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109" name="Text Box 89"/>
                        <wps:cNvSpPr txBox="1">
                          <a:spLocks noChangeArrowheads="1"/>
                        </wps:cNvSpPr>
                        <wps:spPr bwMode="auto">
                          <a:xfrm>
                            <a:off x="5546" y="1075"/>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4BF45"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110" name="Text Box 88"/>
                        <wps:cNvSpPr txBox="1">
                          <a:spLocks noChangeArrowheads="1"/>
                        </wps:cNvSpPr>
                        <wps:spPr bwMode="auto">
                          <a:xfrm>
                            <a:off x="7555" y="1357"/>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4CF34"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11" name="Text Box 87"/>
                        <wps:cNvSpPr txBox="1">
                          <a:spLocks noChangeArrowheads="1"/>
                        </wps:cNvSpPr>
                        <wps:spPr bwMode="auto">
                          <a:xfrm>
                            <a:off x="5111" y="1855"/>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01E2B" w14:textId="77777777" w:rsidR="00921F27" w:rsidRDefault="00921F27">
                              <w:pPr>
                                <w:spacing w:line="199" w:lineRule="exact"/>
                                <w:rPr>
                                  <w:rFonts w:ascii="Calibri"/>
                                  <w:sz w:val="20"/>
                                </w:rPr>
                              </w:pPr>
                              <w:r>
                                <w:rPr>
                                  <w:rFonts w:ascii="Calibri"/>
                                  <w:sz w:val="20"/>
                                </w:rPr>
                                <w:t>76.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60D5F0" id="Group 86" o:spid="_x0000_s1516" style="position:absolute;left:0;text-align:left;margin-left:0;margin-top:29.15pt;width:201.15pt;height:110.65pt;z-index:7248;mso-wrap-distance-left:0;mso-wrap-distance-right:0;mso-position-horizontal:center;mso-position-horizontal-relative:margin;mso-position-vertical-relative:text" coordorigin="4098,472" coordsize="4023,221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">
                <v:shape id="Freeform 95" o:spid="_x0000_s1517" style="position:absolute;left:5528;top:837;width:612;height:742;visibility:visible;mso-wrap-style:square;v-text-anchor:top" coordsize="612,7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w2scxQAA&#10;ANwAAAAPAAAAZHJzL2Rvd25yZXYueG1sRI9Ba8JAEIXvBf/DMkJvzUaL0qauIqLUerKp2OuQHbPB&#10;7GzIbk3013eFQm8zvPe9eTNb9LYWF2p95VjBKElBEBdOV1wqOHxtnl5A+ICssXZMCq7kYTEfPMww&#10;067jT7rkoRQxhH2GCkwITSalLwxZ9IlriKN2cq3FENe2lLrFLobbWo7TdCotVhwvGGxoZag45z82&#10;1uiKj+ku7NddfptsypXRx/fvV6Ueh/3yDUSgPvyb/+itjlz6DPdn4gRy/g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fDaxzFAAAA3AAAAA8AAAAAAAAAAAAAAAAAlwIAAGRycy9k&#10;b3ducmV2LnhtbFBLBQYAAAAABAAEAPUAAACJAwAAAAA=&#10;" path="m0,0l0,742,611,320,564,258,510,202,450,151,385,107,316,70,242,40,165,18,84,5,,0xe" fillcolor="#4f81bd" stroked="f">
                  <v:path arrowok="t" o:connecttype="custom" o:connectlocs="0,837;0,1579;611,1157;564,1095;510,1039;450,988;385,944;316,907;242,877;165,855;84,842;0,837" o:connectangles="0,0,0,0,0,0,0,0,0,0,0,0"/>
                </v:shape>
                <v:shape id="AutoShape 94" o:spid="_x0000_s1518" style="position:absolute;left:4786;top:921;width:1484;height:1400;visibility:visible;mso-wrap-style:square;v-text-anchor:top" coordsize="1484,14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PgXdwQAA&#10;ANwAAAAPAAAAZHJzL2Rvd25yZXYueG1sRE9Li8IwEL4L/ocwgjdNV2WRrlHEB3oSrbJeh2a2LTaT&#10;0kRb/70RFrzNx/ec2aI1pXhQ7QrLCr6GEQji1OqCMwWX83YwBeE8ssbSMil4koPFvNuZYaxtwyd6&#10;JD4TIYRdjApy76tYSpfmZNANbUUcuD9bG/QB1pnUNTYh3JRyFEXf0mDBoSHHilY5pbfkbhRMt83y&#10;Oj7u9M0dr4f1apf8brJEqX6vXf6A8NT6j/jfvddhfjSB9zPhAjl/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FT4F3cEAAADcAAAADwAAAAAAAAAAAAAAAACXAgAAZHJzL2Rvd25y&#10;ZXYueG1sUEsFBgAAAAAEAAQA9QAAAIUDAAAAAA==&#10;" path="m397,0l334,37,276,79,222,127,173,180,129,237,91,299,60,365,34,434,15,506,4,581,,658,4,734,15,808,33,879,58,947,89,1012,126,1074,169,1131,216,1183,269,1231,326,1273,387,1310,452,1341,520,1366,592,1384,665,1396,742,1399,818,1396,892,1384,963,1366,1031,1341,1096,1310,1157,1273,1214,1231,1267,1183,1315,1131,1357,1074,1394,1012,1425,947,1450,879,1468,808,1480,734,1483,658,742,658,397,0xm1353,236l742,658,1483,658,1479,580,1468,505,1449,433,1423,364,1391,298,1353,236xe" fillcolor="#c0504d" stroked="f">
                  <v:path arrowok="t" o:connecttype="custom" o:connectlocs="397,921;334,958;276,1000;222,1048;173,1101;129,1158;91,1220;60,1286;34,1355;15,1427;4,1502;0,1579;4,1655;15,1729;33,1800;58,1868;89,1933;126,1995;169,2052;216,2104;269,2152;326,2194;387,2231;452,2262;520,2287;592,2305;665,2317;742,2320;818,2317;892,2305;963,2287;1031,2262;1096,2231;1157,2194;1214,2152;1267,2104;1315,2052;1357,1995;1394,1933;1425,1868;1450,1800;1468,1729;1480,1655;1483,1579;742,1579;397,921;1353,1157;742,1579;1483,1579;1479,1501;1468,1426;1449,1354;1423,1285;1391,1219;1353,1157" o:connectangles="0,0,0,0,0,0,0,0,0,0,0,0,0,0,0,0,0,0,0,0,0,0,0,0,0,0,0,0,0,0,0,0,0,0,0,0,0,0,0,0,0,0,0,0,0,0,0,0,0,0,0,0,0,0,0"/>
                </v:shape>
                <v:shape id="Freeform 93" o:spid="_x0000_s1519" style="position:absolute;left:5182;top:837;width:346;height:742;visibility:visible;mso-wrap-style:square;v-text-anchor:top" coordsize="346,7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7qnvxgAA&#10;ANwAAAAPAAAAZHJzL2Rvd25yZXYueG1sRI9BawIxEIXvBf9DGKGXotndUtHVKCJUeuilVhRvw2bc&#10;LG4myyZq/PdNodDbDO/N+94sVtG24ka9bxwryMcZCOLK6YZrBfvv99EUhA/IGlvHpOBBHlbLwdMC&#10;S+3u/EW3XahFCmFfogITQldK6StDFv3YdcRJO7veYkhrX0vd4z2F21YWWTaRFhtOBIMdbQxVl93V&#10;Joj5zGO7KeJsdjkdXo9y+zLJC6Weh3E9BxEohn/z3/WHTvWzN/h9Jk0gl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L7qnvxgAAANwAAAAPAAAAAAAAAAAAAAAAAJcCAABkcnMv&#10;ZG93bnJldi54bWxQSwUGAAAAAAQABAD1AAAAigMAAAAA&#10;" path="m345,0l271,4,199,14,130,32,64,55,,84,346,742,345,0xe" fillcolor="#9bbb59" stroked="f">
                  <v:path arrowok="t" o:connecttype="custom" o:connectlocs="345,837;271,841;199,851;130,869;64,892;0,921;346,1579;345,837" o:connectangles="0,0,0,0,0,0,0,0"/>
                </v:shape>
                <v:rect id="Rectangle 92" o:spid="_x0000_s1520" style="position:absolute;left:7399;top:1394;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qM6swwAA&#10;ANwAAAAPAAAAZHJzL2Rvd25yZXYueG1sRE9La8JAEL4L/odlCt50tx5EUlcpRdGCxUd66HHMTpNg&#10;djZkt0n6711B8DYf33MWq95WoqXGl441vE4UCOLMmZJzDd/pZjwH4QOywcoxafgnD6vlcLDAxLiO&#10;T9SeQy5iCPsENRQh1ImUPivIop+4mjhyv66xGCJscmka7GK4reRUqZm0WHJsKLCmj4Ky6/nPario&#10;U9/W+/WR0q+0O/x82u1lY7UevfTvbyAC9eEpfrh3Js5XM7g/Ey+Qy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qM6swwAAANwAAAAPAAAAAAAAAAAAAAAAAJcCAABkcnMvZG93&#10;bnJldi54bWxQSwUGAAAAAAQABAD1AAAAhwMAAAAA&#10;" fillcolor="#4f81bd" stroked="f"/>
                <v:rect id="Rectangle 91" o:spid="_x0000_s1521" style="position:absolute;left:4105;top:480;width:4008;height:219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xr6swwAA&#10;ANwAAAAPAAAAZHJzL2Rvd25yZXYueG1sRE/fa8IwEH4X9j+EE3zTxOI26YwyZA6fhLnBfLw1Z1ts&#10;Ll0S2+6/XwYD3+7j+3mrzWAb0ZEPtWMN85kCQVw4U3Op4eN9N12CCBHZYOOYNPxQgM36brTC3Lie&#10;36g7xlKkEA45aqhibHMpQ1GRxTBzLXHizs5bjAn6UhqPfQq3jcyUepAWa04NFba0rai4HK9Ww2Gr&#10;vvv916e/P7xydqo71S2yF60n4+H5CUSkId7E/+69SfPVI/w9ky6Q6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1xr6swwAAANwAAAAPAAAAAAAAAAAAAAAAAJcCAABkcnMvZG93&#10;bnJldi54bWxQSwUGAAAAAAQABAD1AAAAhwMAAAAA&#10;" filled="f" strokecolor="#878787"/>
                <v:shape id="Text Box 90" o:spid="_x0000_s1522" type="#_x0000_t202" style="position:absolute;left:5200;top:610;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qF3pxQAA&#10;ANwAAAAPAAAAZHJzL2Rvd25yZXYueG1sRI9Ba8MwDIXvg/0Ho8Fuq90dSpvWLaVsMBiMpdlhRzVW&#10;E9NYzmKvzf79dCj0JvGe3vu02oyhU2cako9sYToxoIjr6Dw3Fr6q16c5qJSRHXaRycIfJdis7+9W&#10;WLh44ZLO+9woCeFUoIU2577QOtUtBUyT2BOLdoxDwCzr0Gg34EXCQ6efjZnpgJ6locWedi3Vp/1v&#10;sLD95vLF/3wcPstj6atqYfh9drL28WHcLkFlGvPNfL1+c4JvhFaekQn0+h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oXenFAAAA3AAAAA8AAAAAAAAAAAAAAAAAlwIAAGRycy9k&#10;b3ducmV2LnhtbFBLBQYAAAAABAAEAPUAAACJAwAAAAA=&#10;" filled="f" stroked="f">
                  <v:textbox inset="0,0,0,0">
                    <w:txbxContent>
                      <w:p w14:paraId="128B07A9" w14:textId="77777777" w:rsidR="00921F27" w:rsidRDefault="00921F27">
                        <w:pPr>
                          <w:spacing w:line="199" w:lineRule="exact"/>
                          <w:rPr>
                            <w:rFonts w:ascii="Calibri"/>
                            <w:sz w:val="20"/>
                          </w:rPr>
                        </w:pPr>
                        <w:r>
                          <w:rPr>
                            <w:rFonts w:ascii="Calibri"/>
                            <w:sz w:val="20"/>
                          </w:rPr>
                          <w:t>7.7</w:t>
                        </w:r>
                      </w:p>
                    </w:txbxContent>
                  </v:textbox>
                </v:shape>
                <v:shape id="Text Box 89" o:spid="_x0000_s1523" type="#_x0000_t202" style="position:absolute;left:5546;top:1075;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5PhywgAA&#10;ANwAAAAPAAAAZHJzL2Rvd25yZXYueG1sRE9NawIxEL0L/ocwQm+a6EF0axQRhUJBum4PPU43425w&#10;M1k3qa7/vhEKvc3jfc5q07tG3KgL1rOG6USBIC69sVxp+CwO4wWIEJENNp5Jw4MCbNbDwQoz4++c&#10;0+0UK5FCOGSooY6xzaQMZU0Ow8S3xIk7+85hTLCrpOnwnsJdI2dKzaVDy6mhxpZ2NZWX04/TsP3i&#10;fG+vx++P/Jzbolgqfp9ftH4Z9dtXEJH6+C/+c7+ZNF8t4flMukCuf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Dk+HLCAAAA3AAAAA8AAAAAAAAAAAAAAAAAlwIAAGRycy9kb3du&#10;cmV2LnhtbFBLBQYAAAAABAAEAPUAAACGAwAAAAA=&#10;" filled="f" stroked="f">
                  <v:textbox inset="0,0,0,0">
                    <w:txbxContent>
                      <w:p w14:paraId="0CE4BF45" w14:textId="77777777" w:rsidR="00921F27" w:rsidRDefault="00921F27">
                        <w:pPr>
                          <w:spacing w:line="199" w:lineRule="exact"/>
                          <w:rPr>
                            <w:rFonts w:ascii="Calibri"/>
                            <w:sz w:val="20"/>
                          </w:rPr>
                        </w:pPr>
                        <w:r>
                          <w:rPr>
                            <w:rFonts w:ascii="Calibri"/>
                            <w:sz w:val="20"/>
                          </w:rPr>
                          <w:t>15.4</w:t>
                        </w:r>
                      </w:p>
                    </w:txbxContent>
                  </v:textbox>
                </v:shape>
                <v:shape id="Text Box 88" o:spid="_x0000_s1524" type="#_x0000_t202" style="position:absolute;left:7555;top:1357;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B8cyxQAA&#10;ANwAAAAPAAAAZHJzL2Rvd25yZXYueG1sRI9Ba8JAEIXvgv9hGaE33ehBNHUVKRUKhdIYDz1Os2Oy&#10;mJ1Ns1tN/33nIHib4b1575vNbvCtulIfXWAD81kGirgK1nFt4FQepitQMSFbbAOTgT+KsNuORxvM&#10;bbhxQddjqpWEcMzRQJNSl2sdq4Y8xlnoiEU7h95jkrWvte3xJuG+1YssW2qPjqWhwY5eGqoux19v&#10;YP/Fxav7+fj+LM6FK8t1xu/LizFPk2H/DCrRkB7m+/WbFfy54MszMoHe/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QHxzLFAAAA3AAAAA8AAAAAAAAAAAAAAAAAlwIAAGRycy9k&#10;b3ducmV2LnhtbFBLBQYAAAAABAAEAPUAAACJAwAAAAA=&#10;" filled="f" stroked="f">
                  <v:textbox inset="0,0,0,0">
                    <w:txbxContent>
                      <w:p w14:paraId="5E34CF34" w14:textId="77777777" w:rsidR="00921F27" w:rsidRDefault="00921F27">
                        <w:pPr>
                          <w:spacing w:line="199" w:lineRule="exact"/>
                          <w:rPr>
                            <w:rFonts w:ascii="Calibri"/>
                            <w:sz w:val="20"/>
                          </w:rPr>
                        </w:pPr>
                        <w:r>
                          <w:rPr>
                            <w:rFonts w:ascii="Calibri"/>
                            <w:sz w:val="20"/>
                          </w:rPr>
                          <w:t>Agree</w:t>
                        </w:r>
                      </w:p>
                    </w:txbxContent>
                  </v:textbox>
                </v:shape>
                <v:shape id="Text Box 87" o:spid="_x0000_s1525" type="#_x0000_t202" style="position:absolute;left:5111;top:1855;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S2KpwwAA&#10;ANwAAAAPAAAAZHJzL2Rvd25yZXYueG1sRE9Na8JAEL0X+h+WKfTWbNJDsKmrSKlQKBRjPHicZsdk&#10;MTsbs9sY/70rCL3N433OfDnZTow0eONYQZakIIhrpw03CnbV+mUGwgdkjZ1jUnAhD8vF48McC+3O&#10;XNK4DY2IIewLVNCG0BdS+roliz5xPXHkDm6wGCIcGqkHPMdw28nXNM2lRcOxocWePlqqj9s/q2C1&#10;5/LTnH5+N+WhNFX1lvJ3flTq+WlavYMINIV/8d39peP8LIPbM/ECubg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S2KpwwAAANwAAAAPAAAAAAAAAAAAAAAAAJcCAABkcnMvZG93&#10;bnJldi54bWxQSwUGAAAAAAQABAD1AAAAhwMAAAAA&#10;" filled="f" stroked="f">
                  <v:textbox inset="0,0,0,0">
                    <w:txbxContent>
                      <w:p w14:paraId="69101E2B" w14:textId="77777777" w:rsidR="00921F27" w:rsidRDefault="00921F27">
                        <w:pPr>
                          <w:spacing w:line="199" w:lineRule="exact"/>
                          <w:rPr>
                            <w:rFonts w:ascii="Calibri"/>
                            <w:sz w:val="20"/>
                          </w:rPr>
                        </w:pPr>
                        <w:r>
                          <w:rPr>
                            <w:rFonts w:ascii="Calibri"/>
                            <w:sz w:val="20"/>
                          </w:rPr>
                          <w:t>76.9</w:t>
                        </w:r>
                      </w:p>
                    </w:txbxContent>
                  </v:textbox>
                </v:shape>
                <w10:wrap type="topAndBottom" anchorx="margin"/>
              </v:group>
            </w:pict>
          </mc:Fallback>
        </mc:AlternateContent>
      </w:r>
      <w:r w:rsidR="00906598" w:rsidRPr="00BA00A5">
        <w:rPr>
          <w:rFonts w:ascii="Times New Roman"/>
          <w:b/>
        </w:rPr>
        <w:t>Survey Question 4a: Retention has negative effects on students' behavior.</w:t>
      </w:r>
    </w:p>
    <w:p w14:paraId="737A8AD5" w14:textId="77777777" w:rsidR="00C20FE6" w:rsidRDefault="00906598" w:rsidP="00BA00A5">
      <w:pPr>
        <w:spacing w:line="362" w:lineRule="auto"/>
        <w:ind w:left="540" w:right="540"/>
        <w:jc w:val="center"/>
        <w:rPr>
          <w:rFonts w:ascii="Times New Roman"/>
        </w:rPr>
      </w:pPr>
      <w:r>
        <w:rPr>
          <w:rFonts w:ascii="Times New Roman"/>
        </w:rPr>
        <w:lastRenderedPageBreak/>
        <w:t>Figure 11, Survey Question 4a: Retention has negative effects on student' behavior.</w:t>
      </w:r>
    </w:p>
    <w:p w14:paraId="3F2CF60E" w14:textId="77777777" w:rsidR="00C20FE6" w:rsidRDefault="00BA00A5" w:rsidP="000D0303">
      <w:pPr>
        <w:spacing w:before="240" w:line="360" w:lineRule="auto"/>
        <w:ind w:left="547" w:right="547" w:firstLine="353"/>
        <w:jc w:val="both"/>
        <w:rPr>
          <w:rFonts w:ascii="Times New Roman"/>
        </w:rPr>
      </w:pPr>
      <w:r>
        <w:rPr>
          <w:rFonts w:ascii="Times New Roman"/>
          <w:b/>
          <w:i/>
        </w:rPr>
        <w:t xml:space="preserve">Purpose: </w:t>
      </w:r>
      <w:r w:rsidR="00906598">
        <w:rPr>
          <w:rFonts w:ascii="Times New Roman"/>
        </w:rPr>
        <w:t>The responses to Survey Question 4a indicate that the majority of the subjects question disagree with the fact that retention has negative effects on students' behavior. As shown in Figure 11, 76.9% of the subjects disagreed with this fact while only 15.4% agreed. 7.7% of the population polled found this statement not applicable.</w:t>
      </w:r>
    </w:p>
    <w:p w14:paraId="3AE8477C" w14:textId="77777777" w:rsidR="00C47DC1" w:rsidRPr="00BA00A5" w:rsidRDefault="00BA00A5" w:rsidP="00BA00A5">
      <w:pPr>
        <w:spacing w:before="240" w:after="240" w:line="360" w:lineRule="auto"/>
        <w:ind w:left="547" w:right="547"/>
        <w:jc w:val="center"/>
        <w:rPr>
          <w:rFonts w:ascii="Times New Roman"/>
          <w:b/>
        </w:rPr>
      </w:pPr>
      <w:r w:rsidRPr="00BA00A5">
        <w:rPr>
          <w:b/>
          <w:noProof/>
        </w:rPr>
        <mc:AlternateContent>
          <mc:Choice Requires="wpg">
            <w:drawing>
              <wp:anchor distT="0" distB="0" distL="0" distR="0" simplePos="0" relativeHeight="7392" behindDoc="0" locked="0" layoutInCell="1" allowOverlap="1" wp14:anchorId="2DBE5530" wp14:editId="79D6E621">
                <wp:simplePos x="0" y="0"/>
                <wp:positionH relativeFrom="margin">
                  <wp:align>center</wp:align>
                </wp:positionH>
                <wp:positionV relativeFrom="paragraph">
                  <wp:posOffset>520700</wp:posOffset>
                </wp:positionV>
                <wp:extent cx="2678430" cy="1739265"/>
                <wp:effectExtent l="0" t="0" r="7620" b="13335"/>
                <wp:wrapTopAndBottom/>
                <wp:docPr id="90"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8430" cy="1739265"/>
                          <a:chOff x="4098" y="380"/>
                          <a:chExt cx="4218" cy="2739"/>
                        </a:xfrm>
                      </wpg:grpSpPr>
                      <wps:wsp>
                        <wps:cNvPr id="91" name="AutoShape 85"/>
                        <wps:cNvSpPr>
                          <a:spLocks/>
                        </wps:cNvSpPr>
                        <wps:spPr bwMode="auto">
                          <a:xfrm>
                            <a:off x="4653" y="776"/>
                            <a:ext cx="1944" cy="1944"/>
                          </a:xfrm>
                          <a:custGeom>
                            <a:avLst/>
                            <a:gdLst>
                              <a:gd name="T0" fmla="+- 0 4657 4653"/>
                              <a:gd name="T1" fmla="*/ T0 w 1944"/>
                              <a:gd name="T2" fmla="+- 0 1661 776"/>
                              <a:gd name="T3" fmla="*/ 1661 h 1944"/>
                              <a:gd name="T4" fmla="+- 0 4654 4653"/>
                              <a:gd name="T5" fmla="*/ T4 w 1944"/>
                              <a:gd name="T6" fmla="+- 0 1719 776"/>
                              <a:gd name="T7" fmla="*/ 1719 h 1944"/>
                              <a:gd name="T8" fmla="+- 0 4656 4653"/>
                              <a:gd name="T9" fmla="*/ T8 w 1944"/>
                              <a:gd name="T10" fmla="+- 0 1824 776"/>
                              <a:gd name="T11" fmla="*/ 1824 h 1944"/>
                              <a:gd name="T12" fmla="+- 0 4679 4653"/>
                              <a:gd name="T13" fmla="*/ T12 w 1944"/>
                              <a:gd name="T14" fmla="+- 0 1972 776"/>
                              <a:gd name="T15" fmla="*/ 1972 h 1944"/>
                              <a:gd name="T16" fmla="+- 0 4723 4653"/>
                              <a:gd name="T17" fmla="*/ T16 w 1944"/>
                              <a:gd name="T18" fmla="+- 0 2111 776"/>
                              <a:gd name="T19" fmla="*/ 2111 h 1944"/>
                              <a:gd name="T20" fmla="+- 0 4785 4653"/>
                              <a:gd name="T21" fmla="*/ T20 w 1944"/>
                              <a:gd name="T22" fmla="+- 0 2240 776"/>
                              <a:gd name="T23" fmla="*/ 2240 h 1944"/>
                              <a:gd name="T24" fmla="+- 0 4866 4653"/>
                              <a:gd name="T25" fmla="*/ T24 w 1944"/>
                              <a:gd name="T26" fmla="+- 0 2357 776"/>
                              <a:gd name="T27" fmla="*/ 2357 h 1944"/>
                              <a:gd name="T28" fmla="+- 0 4962 4653"/>
                              <a:gd name="T29" fmla="*/ T28 w 1944"/>
                              <a:gd name="T30" fmla="+- 0 2461 776"/>
                              <a:gd name="T31" fmla="*/ 2461 h 1944"/>
                              <a:gd name="T32" fmla="+- 0 5073 4653"/>
                              <a:gd name="T33" fmla="*/ T32 w 1944"/>
                              <a:gd name="T34" fmla="+- 0 2550 776"/>
                              <a:gd name="T35" fmla="*/ 2550 h 1944"/>
                              <a:gd name="T36" fmla="+- 0 5196 4653"/>
                              <a:gd name="T37" fmla="*/ T36 w 1944"/>
                              <a:gd name="T38" fmla="+- 0 2622 776"/>
                              <a:gd name="T39" fmla="*/ 2622 h 1944"/>
                              <a:gd name="T40" fmla="+- 0 5331 4653"/>
                              <a:gd name="T41" fmla="*/ T40 w 1944"/>
                              <a:gd name="T42" fmla="+- 0 2675 776"/>
                              <a:gd name="T43" fmla="*/ 2675 h 1944"/>
                              <a:gd name="T44" fmla="+- 0 5474 4653"/>
                              <a:gd name="T45" fmla="*/ T44 w 1944"/>
                              <a:gd name="T46" fmla="+- 0 2708 776"/>
                              <a:gd name="T47" fmla="*/ 2708 h 1944"/>
                              <a:gd name="T48" fmla="+- 0 5625 4653"/>
                              <a:gd name="T49" fmla="*/ T48 w 1944"/>
                              <a:gd name="T50" fmla="+- 0 2720 776"/>
                              <a:gd name="T51" fmla="*/ 2720 h 1944"/>
                              <a:gd name="T52" fmla="+- 0 5776 4653"/>
                              <a:gd name="T53" fmla="*/ T52 w 1944"/>
                              <a:gd name="T54" fmla="+- 0 2708 776"/>
                              <a:gd name="T55" fmla="*/ 2708 h 1944"/>
                              <a:gd name="T56" fmla="+- 0 5920 4653"/>
                              <a:gd name="T57" fmla="*/ T56 w 1944"/>
                              <a:gd name="T58" fmla="+- 0 2675 776"/>
                              <a:gd name="T59" fmla="*/ 2675 h 1944"/>
                              <a:gd name="T60" fmla="+- 0 6054 4653"/>
                              <a:gd name="T61" fmla="*/ T60 w 1944"/>
                              <a:gd name="T62" fmla="+- 0 2622 776"/>
                              <a:gd name="T63" fmla="*/ 2622 h 1944"/>
                              <a:gd name="T64" fmla="+- 0 6177 4653"/>
                              <a:gd name="T65" fmla="*/ T64 w 1944"/>
                              <a:gd name="T66" fmla="+- 0 2550 776"/>
                              <a:gd name="T67" fmla="*/ 2550 h 1944"/>
                              <a:gd name="T68" fmla="+- 0 6288 4653"/>
                              <a:gd name="T69" fmla="*/ T68 w 1944"/>
                              <a:gd name="T70" fmla="+- 0 2461 776"/>
                              <a:gd name="T71" fmla="*/ 2461 h 1944"/>
                              <a:gd name="T72" fmla="+- 0 6384 4653"/>
                              <a:gd name="T73" fmla="*/ T72 w 1944"/>
                              <a:gd name="T74" fmla="+- 0 2357 776"/>
                              <a:gd name="T75" fmla="*/ 2357 h 1944"/>
                              <a:gd name="T76" fmla="+- 0 6465 4653"/>
                              <a:gd name="T77" fmla="*/ T76 w 1944"/>
                              <a:gd name="T78" fmla="+- 0 2240 776"/>
                              <a:gd name="T79" fmla="*/ 2240 h 1944"/>
                              <a:gd name="T80" fmla="+- 0 6528 4653"/>
                              <a:gd name="T81" fmla="*/ T80 w 1944"/>
                              <a:gd name="T82" fmla="+- 0 2111 776"/>
                              <a:gd name="T83" fmla="*/ 2111 h 1944"/>
                              <a:gd name="T84" fmla="+- 0 6571 4653"/>
                              <a:gd name="T85" fmla="*/ T84 w 1944"/>
                              <a:gd name="T86" fmla="+- 0 1972 776"/>
                              <a:gd name="T87" fmla="*/ 1972 h 1944"/>
                              <a:gd name="T88" fmla="+- 0 6594 4653"/>
                              <a:gd name="T89" fmla="*/ T88 w 1944"/>
                              <a:gd name="T90" fmla="+- 0 1824 776"/>
                              <a:gd name="T91" fmla="*/ 1824 h 1944"/>
                              <a:gd name="T92" fmla="+- 0 5625 4653"/>
                              <a:gd name="T93" fmla="*/ T92 w 1944"/>
                              <a:gd name="T94" fmla="+- 0 1748 776"/>
                              <a:gd name="T95" fmla="*/ 1748 h 1944"/>
                              <a:gd name="T96" fmla="+- 0 5626 4653"/>
                              <a:gd name="T97" fmla="*/ T96 w 1944"/>
                              <a:gd name="T98" fmla="+- 0 776 776"/>
                              <a:gd name="T99" fmla="*/ 776 h 1944"/>
                              <a:gd name="T100" fmla="+- 0 6597 4653"/>
                              <a:gd name="T101" fmla="*/ T100 w 1944"/>
                              <a:gd name="T102" fmla="+- 0 1748 776"/>
                              <a:gd name="T103" fmla="*/ 1748 h 1944"/>
                              <a:gd name="T104" fmla="+- 0 6585 4653"/>
                              <a:gd name="T105" fmla="*/ T104 w 1944"/>
                              <a:gd name="T106" fmla="+- 0 1597 776"/>
                              <a:gd name="T107" fmla="*/ 1597 h 1944"/>
                              <a:gd name="T108" fmla="+- 0 6552 4653"/>
                              <a:gd name="T109" fmla="*/ T108 w 1944"/>
                              <a:gd name="T110" fmla="+- 0 1454 776"/>
                              <a:gd name="T111" fmla="*/ 1454 h 1944"/>
                              <a:gd name="T112" fmla="+- 0 6499 4653"/>
                              <a:gd name="T113" fmla="*/ T112 w 1944"/>
                              <a:gd name="T114" fmla="+- 0 1319 776"/>
                              <a:gd name="T115" fmla="*/ 1319 h 1944"/>
                              <a:gd name="T116" fmla="+- 0 6427 4653"/>
                              <a:gd name="T117" fmla="*/ T116 w 1944"/>
                              <a:gd name="T118" fmla="+- 0 1196 776"/>
                              <a:gd name="T119" fmla="*/ 1196 h 1944"/>
                              <a:gd name="T120" fmla="+- 0 6338 4653"/>
                              <a:gd name="T121" fmla="*/ T120 w 1944"/>
                              <a:gd name="T122" fmla="+- 0 1086 776"/>
                              <a:gd name="T123" fmla="*/ 1086 h 1944"/>
                              <a:gd name="T124" fmla="+- 0 6235 4653"/>
                              <a:gd name="T125" fmla="*/ T124 w 1944"/>
                              <a:gd name="T126" fmla="+- 0 989 776"/>
                              <a:gd name="T127" fmla="*/ 989 h 1944"/>
                              <a:gd name="T128" fmla="+- 0 6117 4653"/>
                              <a:gd name="T129" fmla="*/ T128 w 1944"/>
                              <a:gd name="T130" fmla="+- 0 909 776"/>
                              <a:gd name="T131" fmla="*/ 909 h 1944"/>
                              <a:gd name="T132" fmla="+- 0 5989 4653"/>
                              <a:gd name="T133" fmla="*/ T132 w 1944"/>
                              <a:gd name="T134" fmla="+- 0 846 776"/>
                              <a:gd name="T135" fmla="*/ 846 h 1944"/>
                              <a:gd name="T136" fmla="+- 0 5850 4653"/>
                              <a:gd name="T137" fmla="*/ T136 w 1944"/>
                              <a:gd name="T138" fmla="+- 0 802 776"/>
                              <a:gd name="T139" fmla="*/ 802 h 1944"/>
                              <a:gd name="T140" fmla="+- 0 5702 4653"/>
                              <a:gd name="T141" fmla="*/ T140 w 1944"/>
                              <a:gd name="T142" fmla="+- 0 779 776"/>
                              <a:gd name="T143" fmla="*/ 779 h 1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44" h="1944">
                                <a:moveTo>
                                  <a:pt x="7" y="856"/>
                                </a:moveTo>
                                <a:lnTo>
                                  <a:pt x="4" y="885"/>
                                </a:lnTo>
                                <a:lnTo>
                                  <a:pt x="2" y="914"/>
                                </a:lnTo>
                                <a:lnTo>
                                  <a:pt x="1" y="943"/>
                                </a:lnTo>
                                <a:lnTo>
                                  <a:pt x="0" y="972"/>
                                </a:lnTo>
                                <a:lnTo>
                                  <a:pt x="3" y="1048"/>
                                </a:lnTo>
                                <a:lnTo>
                                  <a:pt x="12" y="1123"/>
                                </a:lnTo>
                                <a:lnTo>
                                  <a:pt x="26" y="1196"/>
                                </a:lnTo>
                                <a:lnTo>
                                  <a:pt x="45" y="1267"/>
                                </a:lnTo>
                                <a:lnTo>
                                  <a:pt x="70" y="1335"/>
                                </a:lnTo>
                                <a:lnTo>
                                  <a:pt x="99" y="1401"/>
                                </a:lnTo>
                                <a:lnTo>
                                  <a:pt x="132" y="1464"/>
                                </a:lnTo>
                                <a:lnTo>
                                  <a:pt x="171" y="1524"/>
                                </a:lnTo>
                                <a:lnTo>
                                  <a:pt x="213" y="1581"/>
                                </a:lnTo>
                                <a:lnTo>
                                  <a:pt x="259" y="1635"/>
                                </a:lnTo>
                                <a:lnTo>
                                  <a:pt x="309" y="1685"/>
                                </a:lnTo>
                                <a:lnTo>
                                  <a:pt x="363" y="1731"/>
                                </a:lnTo>
                                <a:lnTo>
                                  <a:pt x="420" y="1774"/>
                                </a:lnTo>
                                <a:lnTo>
                                  <a:pt x="480" y="1812"/>
                                </a:lnTo>
                                <a:lnTo>
                                  <a:pt x="543" y="1846"/>
                                </a:lnTo>
                                <a:lnTo>
                                  <a:pt x="609" y="1875"/>
                                </a:lnTo>
                                <a:lnTo>
                                  <a:pt x="678" y="1899"/>
                                </a:lnTo>
                                <a:lnTo>
                                  <a:pt x="748" y="1918"/>
                                </a:lnTo>
                                <a:lnTo>
                                  <a:pt x="821" y="1932"/>
                                </a:lnTo>
                                <a:lnTo>
                                  <a:pt x="896" y="1941"/>
                                </a:lnTo>
                                <a:lnTo>
                                  <a:pt x="972" y="1944"/>
                                </a:lnTo>
                                <a:lnTo>
                                  <a:pt x="1049" y="1941"/>
                                </a:lnTo>
                                <a:lnTo>
                                  <a:pt x="1123" y="1932"/>
                                </a:lnTo>
                                <a:lnTo>
                                  <a:pt x="1196" y="1918"/>
                                </a:lnTo>
                                <a:lnTo>
                                  <a:pt x="1267" y="1899"/>
                                </a:lnTo>
                                <a:lnTo>
                                  <a:pt x="1335" y="1875"/>
                                </a:lnTo>
                                <a:lnTo>
                                  <a:pt x="1401" y="1846"/>
                                </a:lnTo>
                                <a:lnTo>
                                  <a:pt x="1464" y="1812"/>
                                </a:lnTo>
                                <a:lnTo>
                                  <a:pt x="1524" y="1774"/>
                                </a:lnTo>
                                <a:lnTo>
                                  <a:pt x="1581" y="1731"/>
                                </a:lnTo>
                                <a:lnTo>
                                  <a:pt x="1635" y="1685"/>
                                </a:lnTo>
                                <a:lnTo>
                                  <a:pt x="1685" y="1635"/>
                                </a:lnTo>
                                <a:lnTo>
                                  <a:pt x="1731" y="1581"/>
                                </a:lnTo>
                                <a:lnTo>
                                  <a:pt x="1774" y="1524"/>
                                </a:lnTo>
                                <a:lnTo>
                                  <a:pt x="1812" y="1464"/>
                                </a:lnTo>
                                <a:lnTo>
                                  <a:pt x="1846" y="1401"/>
                                </a:lnTo>
                                <a:lnTo>
                                  <a:pt x="1875" y="1335"/>
                                </a:lnTo>
                                <a:lnTo>
                                  <a:pt x="1899" y="1267"/>
                                </a:lnTo>
                                <a:lnTo>
                                  <a:pt x="1918" y="1196"/>
                                </a:lnTo>
                                <a:lnTo>
                                  <a:pt x="1932" y="1123"/>
                                </a:lnTo>
                                <a:lnTo>
                                  <a:pt x="1941" y="1048"/>
                                </a:lnTo>
                                <a:lnTo>
                                  <a:pt x="1944" y="972"/>
                                </a:lnTo>
                                <a:lnTo>
                                  <a:pt x="972" y="972"/>
                                </a:lnTo>
                                <a:lnTo>
                                  <a:pt x="7" y="856"/>
                                </a:lnTo>
                                <a:close/>
                                <a:moveTo>
                                  <a:pt x="973" y="0"/>
                                </a:moveTo>
                                <a:lnTo>
                                  <a:pt x="972" y="972"/>
                                </a:lnTo>
                                <a:lnTo>
                                  <a:pt x="1944" y="972"/>
                                </a:lnTo>
                                <a:lnTo>
                                  <a:pt x="1941" y="896"/>
                                </a:lnTo>
                                <a:lnTo>
                                  <a:pt x="1932" y="821"/>
                                </a:lnTo>
                                <a:lnTo>
                                  <a:pt x="1918" y="748"/>
                                </a:lnTo>
                                <a:lnTo>
                                  <a:pt x="1899" y="678"/>
                                </a:lnTo>
                                <a:lnTo>
                                  <a:pt x="1875" y="609"/>
                                </a:lnTo>
                                <a:lnTo>
                                  <a:pt x="1846" y="543"/>
                                </a:lnTo>
                                <a:lnTo>
                                  <a:pt x="1812" y="480"/>
                                </a:lnTo>
                                <a:lnTo>
                                  <a:pt x="1774" y="420"/>
                                </a:lnTo>
                                <a:lnTo>
                                  <a:pt x="1732" y="363"/>
                                </a:lnTo>
                                <a:lnTo>
                                  <a:pt x="1685" y="310"/>
                                </a:lnTo>
                                <a:lnTo>
                                  <a:pt x="1635" y="259"/>
                                </a:lnTo>
                                <a:lnTo>
                                  <a:pt x="1582" y="213"/>
                                </a:lnTo>
                                <a:lnTo>
                                  <a:pt x="1525" y="171"/>
                                </a:lnTo>
                                <a:lnTo>
                                  <a:pt x="1464" y="133"/>
                                </a:lnTo>
                                <a:lnTo>
                                  <a:pt x="1401" y="99"/>
                                </a:lnTo>
                                <a:lnTo>
                                  <a:pt x="1336" y="70"/>
                                </a:lnTo>
                                <a:lnTo>
                                  <a:pt x="1267" y="45"/>
                                </a:lnTo>
                                <a:lnTo>
                                  <a:pt x="1197" y="26"/>
                                </a:lnTo>
                                <a:lnTo>
                                  <a:pt x="1124" y="12"/>
                                </a:lnTo>
                                <a:lnTo>
                                  <a:pt x="1049" y="3"/>
                                </a:lnTo>
                                <a:lnTo>
                                  <a:pt x="973"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84"/>
                        <wps:cNvSpPr>
                          <a:spLocks/>
                        </wps:cNvSpPr>
                        <wps:spPr bwMode="auto">
                          <a:xfrm>
                            <a:off x="4660" y="886"/>
                            <a:ext cx="966" cy="862"/>
                          </a:xfrm>
                          <a:custGeom>
                            <a:avLst/>
                            <a:gdLst>
                              <a:gd name="T0" fmla="+- 0 5173 4660"/>
                              <a:gd name="T1" fmla="*/ T0 w 966"/>
                              <a:gd name="T2" fmla="+- 0 886 886"/>
                              <a:gd name="T3" fmla="*/ 886 h 862"/>
                              <a:gd name="T4" fmla="+- 0 5105 4660"/>
                              <a:gd name="T5" fmla="*/ T4 w 966"/>
                              <a:gd name="T6" fmla="+- 0 925 886"/>
                              <a:gd name="T7" fmla="*/ 925 h 862"/>
                              <a:gd name="T8" fmla="+- 0 5041 4660"/>
                              <a:gd name="T9" fmla="*/ T8 w 966"/>
                              <a:gd name="T10" fmla="+- 0 969 886"/>
                              <a:gd name="T11" fmla="*/ 969 h 862"/>
                              <a:gd name="T12" fmla="+- 0 4981 4660"/>
                              <a:gd name="T13" fmla="*/ T12 w 966"/>
                              <a:gd name="T14" fmla="+- 0 1018 886"/>
                              <a:gd name="T15" fmla="*/ 1018 h 862"/>
                              <a:gd name="T16" fmla="+- 0 4925 4660"/>
                              <a:gd name="T17" fmla="*/ T16 w 966"/>
                              <a:gd name="T18" fmla="+- 0 1072 886"/>
                              <a:gd name="T19" fmla="*/ 1072 h 862"/>
                              <a:gd name="T20" fmla="+- 0 4874 4660"/>
                              <a:gd name="T21" fmla="*/ T20 w 966"/>
                              <a:gd name="T22" fmla="+- 0 1130 886"/>
                              <a:gd name="T23" fmla="*/ 1130 h 862"/>
                              <a:gd name="T24" fmla="+- 0 4827 4660"/>
                              <a:gd name="T25" fmla="*/ T24 w 966"/>
                              <a:gd name="T26" fmla="+- 0 1191 886"/>
                              <a:gd name="T27" fmla="*/ 1191 h 862"/>
                              <a:gd name="T28" fmla="+- 0 4785 4660"/>
                              <a:gd name="T29" fmla="*/ T28 w 966"/>
                              <a:gd name="T30" fmla="+- 0 1257 886"/>
                              <a:gd name="T31" fmla="*/ 1257 h 862"/>
                              <a:gd name="T32" fmla="+- 0 4748 4660"/>
                              <a:gd name="T33" fmla="*/ T32 w 966"/>
                              <a:gd name="T34" fmla="+- 0 1326 886"/>
                              <a:gd name="T35" fmla="*/ 1326 h 862"/>
                              <a:gd name="T36" fmla="+- 0 4717 4660"/>
                              <a:gd name="T37" fmla="*/ T36 w 966"/>
                              <a:gd name="T38" fmla="+- 0 1399 886"/>
                              <a:gd name="T39" fmla="*/ 1399 h 862"/>
                              <a:gd name="T40" fmla="+- 0 4692 4660"/>
                              <a:gd name="T41" fmla="*/ T40 w 966"/>
                              <a:gd name="T42" fmla="+- 0 1474 886"/>
                              <a:gd name="T43" fmla="*/ 1474 h 862"/>
                              <a:gd name="T44" fmla="+- 0 4673 4660"/>
                              <a:gd name="T45" fmla="*/ T44 w 966"/>
                              <a:gd name="T46" fmla="+- 0 1552 886"/>
                              <a:gd name="T47" fmla="*/ 1552 h 862"/>
                              <a:gd name="T48" fmla="+- 0 4660 4660"/>
                              <a:gd name="T49" fmla="*/ T48 w 966"/>
                              <a:gd name="T50" fmla="+- 0 1633 886"/>
                              <a:gd name="T51" fmla="*/ 1633 h 862"/>
                              <a:gd name="T52" fmla="+- 0 5625 4660"/>
                              <a:gd name="T53" fmla="*/ T52 w 966"/>
                              <a:gd name="T54" fmla="+- 0 1748 886"/>
                              <a:gd name="T55" fmla="*/ 1748 h 862"/>
                              <a:gd name="T56" fmla="+- 0 5173 4660"/>
                              <a:gd name="T57" fmla="*/ T56 w 966"/>
                              <a:gd name="T58" fmla="+- 0 886 886"/>
                              <a:gd name="T59" fmla="*/ 886 h 8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66" h="862">
                                <a:moveTo>
                                  <a:pt x="513" y="0"/>
                                </a:moveTo>
                                <a:lnTo>
                                  <a:pt x="445" y="39"/>
                                </a:lnTo>
                                <a:lnTo>
                                  <a:pt x="381" y="83"/>
                                </a:lnTo>
                                <a:lnTo>
                                  <a:pt x="321" y="132"/>
                                </a:lnTo>
                                <a:lnTo>
                                  <a:pt x="265" y="186"/>
                                </a:lnTo>
                                <a:lnTo>
                                  <a:pt x="214" y="244"/>
                                </a:lnTo>
                                <a:lnTo>
                                  <a:pt x="167" y="305"/>
                                </a:lnTo>
                                <a:lnTo>
                                  <a:pt x="125" y="371"/>
                                </a:lnTo>
                                <a:lnTo>
                                  <a:pt x="88" y="440"/>
                                </a:lnTo>
                                <a:lnTo>
                                  <a:pt x="57" y="513"/>
                                </a:lnTo>
                                <a:lnTo>
                                  <a:pt x="32" y="588"/>
                                </a:lnTo>
                                <a:lnTo>
                                  <a:pt x="13" y="666"/>
                                </a:lnTo>
                                <a:lnTo>
                                  <a:pt x="0" y="747"/>
                                </a:lnTo>
                                <a:lnTo>
                                  <a:pt x="965" y="862"/>
                                </a:lnTo>
                                <a:lnTo>
                                  <a:pt x="513"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83"/>
                        <wps:cNvSpPr>
                          <a:spLocks/>
                        </wps:cNvSpPr>
                        <wps:spPr bwMode="auto">
                          <a:xfrm>
                            <a:off x="5172" y="776"/>
                            <a:ext cx="453" cy="972"/>
                          </a:xfrm>
                          <a:custGeom>
                            <a:avLst/>
                            <a:gdLst>
                              <a:gd name="T0" fmla="+- 0 5624 5172"/>
                              <a:gd name="T1" fmla="*/ T0 w 453"/>
                              <a:gd name="T2" fmla="+- 0 776 776"/>
                              <a:gd name="T3" fmla="*/ 776 h 972"/>
                              <a:gd name="T4" fmla="+- 0 5543 5172"/>
                              <a:gd name="T5" fmla="*/ T4 w 453"/>
                              <a:gd name="T6" fmla="+- 0 780 776"/>
                              <a:gd name="T7" fmla="*/ 780 h 972"/>
                              <a:gd name="T8" fmla="+- 0 5464 5172"/>
                              <a:gd name="T9" fmla="*/ T8 w 453"/>
                              <a:gd name="T10" fmla="+- 0 789 776"/>
                              <a:gd name="T11" fmla="*/ 789 h 972"/>
                              <a:gd name="T12" fmla="+- 0 5388 5172"/>
                              <a:gd name="T13" fmla="*/ T12 w 453"/>
                              <a:gd name="T14" fmla="+- 0 805 776"/>
                              <a:gd name="T15" fmla="*/ 805 h 972"/>
                              <a:gd name="T16" fmla="+- 0 5313 5172"/>
                              <a:gd name="T17" fmla="*/ T16 w 453"/>
                              <a:gd name="T18" fmla="+- 0 827 776"/>
                              <a:gd name="T19" fmla="*/ 827 h 972"/>
                              <a:gd name="T20" fmla="+- 0 5241 5172"/>
                              <a:gd name="T21" fmla="*/ T20 w 453"/>
                              <a:gd name="T22" fmla="+- 0 854 776"/>
                              <a:gd name="T23" fmla="*/ 854 h 972"/>
                              <a:gd name="T24" fmla="+- 0 5172 5172"/>
                              <a:gd name="T25" fmla="*/ T24 w 453"/>
                              <a:gd name="T26" fmla="+- 0 887 776"/>
                              <a:gd name="T27" fmla="*/ 887 h 972"/>
                              <a:gd name="T28" fmla="+- 0 5625 5172"/>
                              <a:gd name="T29" fmla="*/ T28 w 453"/>
                              <a:gd name="T30" fmla="+- 0 1748 776"/>
                              <a:gd name="T31" fmla="*/ 1748 h 972"/>
                              <a:gd name="T32" fmla="+- 0 5624 5172"/>
                              <a:gd name="T33" fmla="*/ T32 w 453"/>
                              <a:gd name="T34" fmla="+- 0 776 776"/>
                              <a:gd name="T35" fmla="*/ 776 h 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53" h="972">
                                <a:moveTo>
                                  <a:pt x="452" y="0"/>
                                </a:moveTo>
                                <a:lnTo>
                                  <a:pt x="371" y="4"/>
                                </a:lnTo>
                                <a:lnTo>
                                  <a:pt x="292" y="13"/>
                                </a:lnTo>
                                <a:lnTo>
                                  <a:pt x="216" y="29"/>
                                </a:lnTo>
                                <a:lnTo>
                                  <a:pt x="141" y="51"/>
                                </a:lnTo>
                                <a:lnTo>
                                  <a:pt x="69" y="78"/>
                                </a:lnTo>
                                <a:lnTo>
                                  <a:pt x="0" y="111"/>
                                </a:lnTo>
                                <a:lnTo>
                                  <a:pt x="453" y="972"/>
                                </a:lnTo>
                                <a:lnTo>
                                  <a:pt x="452"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Rectangle 82"/>
                        <wps:cNvSpPr>
                          <a:spLocks noChangeArrowheads="1"/>
                        </wps:cNvSpPr>
                        <wps:spPr bwMode="auto">
                          <a:xfrm>
                            <a:off x="7536" y="1341"/>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81"/>
                        <wps:cNvSpPr>
                          <a:spLocks noChangeArrowheads="1"/>
                        </wps:cNvSpPr>
                        <wps:spPr bwMode="auto">
                          <a:xfrm>
                            <a:off x="7536" y="1783"/>
                            <a:ext cx="110" cy="110"/>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80"/>
                        <wps:cNvSpPr>
                          <a:spLocks noChangeArrowheads="1"/>
                        </wps:cNvSpPr>
                        <wps:spPr bwMode="auto">
                          <a:xfrm>
                            <a:off x="4105" y="387"/>
                            <a:ext cx="4203" cy="2724"/>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Text Box 79"/>
                        <wps:cNvSpPr txBox="1">
                          <a:spLocks noChangeArrowheads="1"/>
                        </wps:cNvSpPr>
                        <wps:spPr bwMode="auto">
                          <a:xfrm>
                            <a:off x="5335" y="937"/>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70A4B"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98" name="Text Box 78"/>
                        <wps:cNvSpPr txBox="1">
                          <a:spLocks noChangeArrowheads="1"/>
                        </wps:cNvSpPr>
                        <wps:spPr bwMode="auto">
                          <a:xfrm>
                            <a:off x="4855" y="1312"/>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14C57"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99" name="Text Box 77"/>
                        <wps:cNvSpPr txBox="1">
                          <a:spLocks noChangeArrowheads="1"/>
                        </wps:cNvSpPr>
                        <wps:spPr bwMode="auto">
                          <a:xfrm>
                            <a:off x="7692" y="1305"/>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24E98"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00" name="Text Box 76"/>
                        <wps:cNvSpPr txBox="1">
                          <a:spLocks noChangeArrowheads="1"/>
                        </wps:cNvSpPr>
                        <wps:spPr bwMode="auto">
                          <a:xfrm>
                            <a:off x="5920" y="2137"/>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8E61A" w14:textId="77777777" w:rsidR="00921F27" w:rsidRDefault="00921F27">
                              <w:pPr>
                                <w:spacing w:line="199" w:lineRule="exact"/>
                                <w:rPr>
                                  <w:rFonts w:ascii="Calibri"/>
                                  <w:sz w:val="20"/>
                                </w:rPr>
                              </w:pPr>
                              <w:r>
                                <w:rPr>
                                  <w:rFonts w:ascii="Calibri"/>
                                  <w:sz w:val="20"/>
                                </w:rPr>
                                <w:t>76.9</w:t>
                              </w:r>
                            </w:p>
                          </w:txbxContent>
                        </wps:txbx>
                        <wps:bodyPr rot="0" vert="horz" wrap="square" lIns="0" tIns="0" rIns="0" bIns="0" anchor="t" anchorCtr="0" upright="1">
                          <a:noAutofit/>
                        </wps:bodyPr>
                      </wps:wsp>
                      <wps:wsp>
                        <wps:cNvPr id="101" name="Text Box 75"/>
                        <wps:cNvSpPr txBox="1">
                          <a:spLocks noChangeArrowheads="1"/>
                        </wps:cNvSpPr>
                        <wps:spPr bwMode="auto">
                          <a:xfrm>
                            <a:off x="7692" y="1746"/>
                            <a:ext cx="527" cy="4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E283" w14:textId="77777777" w:rsidR="00921F27" w:rsidRDefault="00921F27">
                              <w:pPr>
                                <w:spacing w:line="203" w:lineRule="exact"/>
                                <w:rPr>
                                  <w:rFonts w:ascii="Calibri"/>
                                  <w:sz w:val="20"/>
                                </w:rPr>
                              </w:pPr>
                              <w:r>
                                <w:rPr>
                                  <w:rFonts w:ascii="Calibri"/>
                                  <w:sz w:val="20"/>
                                </w:rPr>
                                <w:t>Disagr</w:t>
                              </w:r>
                            </w:p>
                            <w:p w14:paraId="4C39616E" w14:textId="77777777" w:rsidR="00921F27" w:rsidRDefault="00921F27">
                              <w:pPr>
                                <w:spacing w:line="240" w:lineRule="exact"/>
                                <w:rPr>
                                  <w:rFonts w:ascii="Calibri"/>
                                  <w:sz w:val="20"/>
                                </w:rPr>
                              </w:pPr>
                              <w:r>
                                <w:rPr>
                                  <w:rFonts w:ascii="Calibri"/>
                                  <w:sz w:val="20"/>
                                </w:rPr>
                                <w:t>e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BE5530" id="Group 74" o:spid="_x0000_s1526" style="position:absolute;left:0;text-align:left;margin-left:0;margin-top:41pt;width:210.9pt;height:136.95pt;z-index:7392;mso-wrap-distance-left:0;mso-wrap-distance-right:0;mso-position-horizontal:center;mso-position-horizontal-relative:margin;mso-position-vertical-relative:text" coordorigin="4098,380" coordsize="4218,27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">
                <v:shape id="AutoShape 85" o:spid="_x0000_s1527" style="position:absolute;left:4653;top:776;width:1944;height:1944;visibility:visible;mso-wrap-style:square;v-text-anchor:top" coordsize="1944,19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549bwQAA&#10;ANsAAAAPAAAAZHJzL2Rvd25yZXYueG1sRI9Bi8IwFITvC/6H8ARva2pdRKtRpKzgdVVQb4/m2RSb&#10;l24Ttf77zYLgcZiZb5jFqrO1uFPrK8cKRsMEBHHhdMWlgsN+8zkF4QOyxtoxKXiSh9Wy97HATLsH&#10;/9B9F0oRIewzVGBCaDIpfWHIoh+6hjh6F9daDFG2pdQtPiLc1jJNkom0WHFcMNhQbqi47m5WwXhi&#10;dJr+5l9Ntz8d9Lc9nvOclRr0u/UcRKAuvMOv9lYrmI3g/0v8AXL5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ePW8EAAADbAAAADwAAAAAAAAAAAAAAAACXAgAAZHJzL2Rvd25y&#10;ZXYueG1sUEsFBgAAAAAEAAQA9QAAAIUDAAAAAA==&#10;" path="m7,856l4,885,2,914,1,943,,972,3,1048,12,1123,26,1196,45,1267,70,1335,99,1401,132,1464,171,1524,213,1581,259,1635,309,1685,363,1731,420,1774,480,1812,543,1846,609,1875,678,1899,748,1918,821,1932,896,1941,972,1944,1049,1941,1123,1932,1196,1918,1267,1899,1335,1875,1401,1846,1464,1812,1524,1774,1581,1731,1635,1685,1685,1635,1731,1581,1774,1524,1812,1464,1846,1401,1875,1335,1899,1267,1918,1196,1932,1123,1941,1048,1944,972,972,972,7,856xm973,0l972,972,1944,972,1941,896,1932,821,1918,748,1899,678,1875,609,1846,543,1812,480,1774,420,1732,363,1685,310,1635,259,1582,213,1525,171,1464,133,1401,99,1336,70,1267,45,1197,26,1124,12,1049,3,973,0xe" fillcolor="#4f81bd" stroked="f">
                  <v:path arrowok="t" o:connecttype="custom" o:connectlocs="4,1661;1,1719;3,1824;26,1972;70,2111;132,2240;213,2357;309,2461;420,2550;543,2622;678,2675;821,2708;972,2720;1123,2708;1267,2675;1401,2622;1524,2550;1635,2461;1731,2357;1812,2240;1875,2111;1918,1972;1941,1824;972,1748;973,776;1944,1748;1932,1597;1899,1454;1846,1319;1774,1196;1685,1086;1582,989;1464,909;1336,846;1197,802;1049,779" o:connectangles="0,0,0,0,0,0,0,0,0,0,0,0,0,0,0,0,0,0,0,0,0,0,0,0,0,0,0,0,0,0,0,0,0,0,0,0"/>
                </v:shape>
                <v:shape id="Freeform 84" o:spid="_x0000_s1528" style="position:absolute;left:4660;top:886;width:966;height:862;visibility:visible;mso-wrap-style:square;v-text-anchor:top" coordsize="966,8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FzEVwwAA&#10;ANsAAAAPAAAAZHJzL2Rvd25yZXYueG1sRI9BawIxFITvhf6H8Aq9FM3qQepqFBFcC9JDreD1uXlu&#10;VjcvSxJ1/feNIPQ4zMw3zHTe2UZcyYfasYJBPwNBXDpdc6Vg97vqfYIIEVlj45gU3CnAfPb6MsVc&#10;uxv/0HUbK5EgHHJUYGJscylDachi6LuWOHlH5y3GJH0ltcdbgttGDrNsJC3WnBYMtrQ0VJ63F6vg&#10;+FEs1pvYFafv/coUoxDo4Eul3t+6xQREpC7+h5/tL61gPITHl/Q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tFzEVwwAAANsAAAAPAAAAAAAAAAAAAAAAAJcCAABkcnMvZG93&#10;bnJldi54bWxQSwUGAAAAAAQABAD1AAAAhwMAAAAA&#10;" path="m513,0l445,39,381,83,321,132,265,186,214,244,167,305,125,371,88,440,57,513,32,588,13,666,,747,965,862,513,0xe" fillcolor="#c0504d" stroked="f">
                  <v:path arrowok="t" o:connecttype="custom" o:connectlocs="513,886;445,925;381,969;321,1018;265,1072;214,1130;167,1191;125,1257;88,1326;57,1399;32,1474;13,1552;0,1633;965,1748;513,886" o:connectangles="0,0,0,0,0,0,0,0,0,0,0,0,0,0,0"/>
                </v:shape>
                <v:shape id="Freeform 83" o:spid="_x0000_s1529" style="position:absolute;left:5172;top:776;width:453;height:972;visibility:visible;mso-wrap-style:square;v-text-anchor:top" coordsize="453,9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hKlJwwAA&#10;ANsAAAAPAAAAZHJzL2Rvd25yZXYueG1sRI9Ba8JAFITvQv/D8gq96aaVpDV1lSII0pta6vWZfU1C&#10;s2+X7FPTf98VBI/DzHzDzJeD69SZ+th6NvA8yUARV962XBv42q/Hb6CiIFvsPJOBP4qwXDyM5lha&#10;f+EtnXdSqwThWKKBRiSUWseqIYdx4gNx8n5871CS7Gtte7wkuOv0S5YV2mHLaaHBQKuGqt/dyRkI&#10;dnWsv4vikFev+UbkkPvTZzDm6XH4eAclNMg9fGtvrIHZFK5f0g/Qi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hKlJwwAAANsAAAAPAAAAAAAAAAAAAAAAAJcCAABkcnMvZG93&#10;bnJldi54bWxQSwUGAAAAAAQABAD1AAAAhwMAAAAA&#10;" path="m452,0l371,4,292,13,216,29,141,51,69,78,,111,453,972,452,0xe" fillcolor="#9bbb59" stroked="f">
                  <v:path arrowok="t" o:connecttype="custom" o:connectlocs="452,776;371,780;292,789;216,805;141,827;69,854;0,887;453,1748;452,776" o:connectangles="0,0,0,0,0,0,0,0,0"/>
                </v:shape>
                <v:rect id="Rectangle 82" o:spid="_x0000_s1530" style="position:absolute;left:7536;top:1341;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DY3wxQAA&#10;ANsAAAAPAAAAZHJzL2Rvd25yZXYueG1sRI9Ba8JAFITvgv9heUJvumkpYqObUKTSFiqtxoPHZ/aZ&#10;BLNvQ3abxH/fFYQeh5n5hlmlg6lFR62rLCt4nEUgiHOrKy4UHLLNdAHCeWSNtWVScCUHaTIerTDW&#10;tucddXtfiABhF6OC0vsmltLlJRl0M9sQB+9sW4M+yLaQusU+wE0tn6JoLg1WHBZKbGhdUn7Z/xoF&#10;p2g3dM3X2w9l26z/Pn6a99PGKPUwGV6XIDwN/j98b39oBS/PcPsSfoBM/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wNjfDFAAAA2wAAAA8AAAAAAAAAAAAAAAAAlwIAAGRycy9k&#10;b3ducmV2LnhtbFBLBQYAAAAABAAEAPUAAACJAwAAAAA=&#10;" fillcolor="#4f81bd" stroked="f"/>
                <v:rect id="Rectangle 81" o:spid="_x0000_s1531" style="position:absolute;left:7536;top:1783;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c83nwgAA&#10;ANsAAAAPAAAAZHJzL2Rvd25yZXYueG1sRI9BawIxFITvBf9DeEJvNatgW1ejaLFU6Emrnp+bZ7K4&#10;eVmSVLf/vhEKPQ4z8w0zW3SuEVcKsfasYDgoQBBXXtdsFOy/3p9eQcSErLHxTAp+KMJi3nuYYan9&#10;jbd03SUjMoRjiQpsSm0pZawsOYwD3xJn7+yDw5RlMFIHvGW4a+SoKJ6lw5rzgsWW3ixVl923U2Am&#10;Nn4ex4fVaW2Gtfx4cesiOKUe+91yCiJRl/7Df+2NVjAZw/1L/gFy/g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9zzefCAAAA2wAAAA8AAAAAAAAAAAAAAAAAlwIAAGRycy9kb3du&#10;cmV2LnhtbFBLBQYAAAAABAAEAPUAAACGAwAAAAA=&#10;" fillcolor="#c0504d" stroked="f"/>
                <v:rect id="Rectangle 80" o:spid="_x0000_s1532" style="position:absolute;left:4105;top:387;width:4203;height:272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JFatxAAA&#10;ANsAAAAPAAAAZHJzL2Rvd25yZXYueG1sRI9BawIxFITvQv9DeAVvmrio2K1RimjxJNQK7fF187q7&#10;uHnZJunu+u+bQqHHYWa+YdbbwTaiIx9qxxpmUwWCuHCm5lLD5fUwWYEIEdlg45g03CjAdnM3WmNu&#10;XM8v1J1jKRKEQ44aqhjbXMpQVGQxTF1LnLxP5y3GJH0pjcc+wW0jM6WW0mLNaaHClnYVFdfzt9Vw&#10;2qmv/vjx5henZ87e605182yv9fh+eHoEEWmI/+G/9tFoeFjC75f0A+Tm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yRWrcQAAADbAAAADwAAAAAAAAAAAAAAAACXAgAAZHJzL2Rv&#10;d25yZXYueG1sUEsFBgAAAAAEAAQA9QAAAIgDAAAAAA==&#10;" filled="f" strokecolor="#878787"/>
                <v:shape id="Text Box 79" o:spid="_x0000_s1533" type="#_x0000_t202" style="position:absolute;left:5335;top:937;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AzmZxAAA&#10;ANsAAAAPAAAAZHJzL2Rvd25yZXYueG1sRI9Ba8JAFITvgv9heYXedNMerEldRaQFoSDGePD4mn0m&#10;i9m3aXbV+O+7guBxmJlvmNmit424UOeNYwVv4wQEcem04UrBvvgeTUH4gKyxcUwKbuRhMR8OZphp&#10;d+WcLrtQiQhhn6GCOoQ2k9KXNVn0Y9cSR+/oOoshyq6SusNrhNtGvifJRFo0HBdqbGlVU3nana2C&#10;5YHzL/O3+d3mx9wURZrwz+Sk1OtLv/wEEagPz/CjvdYK0g+4f4k/QM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9wM5mcQAAADbAAAADwAAAAAAAAAAAAAAAACXAgAAZHJzL2Rv&#10;d25yZXYueG1sUEsFBgAAAAAEAAQA9QAAAIgDAAAAAA==&#10;" filled="f" stroked="f">
                  <v:textbox inset="0,0,0,0">
                    <w:txbxContent>
                      <w:p w14:paraId="19E70A4B" w14:textId="77777777" w:rsidR="00921F27" w:rsidRDefault="00921F27">
                        <w:pPr>
                          <w:spacing w:line="199" w:lineRule="exact"/>
                          <w:rPr>
                            <w:rFonts w:ascii="Calibri"/>
                            <w:sz w:val="20"/>
                          </w:rPr>
                        </w:pPr>
                        <w:r>
                          <w:rPr>
                            <w:rFonts w:ascii="Calibri"/>
                            <w:sz w:val="20"/>
                          </w:rPr>
                          <w:t>7.7</w:t>
                        </w:r>
                      </w:p>
                    </w:txbxContent>
                  </v:textbox>
                </v:shape>
                <v:shape id="Text Box 78" o:spid="_x0000_s1534" type="#_x0000_t202" style="position:absolute;left:4855;top:1312;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nK3rwAAA&#10;ANsAAAAPAAAAZHJzL2Rvd25yZXYueG1sRE9Ni8IwEL0L+x/CCHuzqR5Eu0aRZQVBWKz1sMfZZmyD&#10;zaQ2Ueu/NwfB4+N9L1a9bcSNOm8cKxgnKQji0mnDlYJjsRnNQPiArLFxTAoe5GG1/BgsMNPuzjnd&#10;DqESMYR9hgrqENpMSl/WZNEnriWO3Ml1FkOEXSV1h/cYbhs5SdOptGg4NtTY0ndN5flwtQrWf5z/&#10;mMvv/z4/5aYo5invpmelPof9+gtEoD68xS/3ViuYx7HxS/wBcvk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nK3rwAAAANsAAAAPAAAAAAAAAAAAAAAAAJcCAABkcnMvZG93bnJl&#10;di54bWxQSwUGAAAAAAQABAD1AAAAhAMAAAAA&#10;" filled="f" stroked="f">
                  <v:textbox inset="0,0,0,0">
                    <w:txbxContent>
                      <w:p w14:paraId="60014C57" w14:textId="77777777" w:rsidR="00921F27" w:rsidRDefault="00921F27">
                        <w:pPr>
                          <w:spacing w:line="199" w:lineRule="exact"/>
                          <w:rPr>
                            <w:rFonts w:ascii="Calibri"/>
                            <w:sz w:val="20"/>
                          </w:rPr>
                        </w:pPr>
                        <w:r>
                          <w:rPr>
                            <w:rFonts w:ascii="Calibri"/>
                            <w:sz w:val="20"/>
                          </w:rPr>
                          <w:t>15.4</w:t>
                        </w:r>
                      </w:p>
                    </w:txbxContent>
                  </v:textbox>
                </v:shape>
                <v:shape id="Text Box 77" o:spid="_x0000_s1535" type="#_x0000_t202" style="position:absolute;left:7692;top:1305;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0AhwxAAA&#10;ANsAAAAPAAAAZHJzL2Rvd25yZXYueG1sRI9Ba8JAFITvQv/D8gq9mU09iEldRUqFQkGM8eDxNftM&#10;FrNv0+xW4793BcHjMDPfMPPlYFtxpt4bxwrekxQEceW04VrBvlyPZyB8QNbYOiYFV/KwXLyM5phr&#10;d+GCzrtQiwhhn6OCJoQul9JXDVn0ieuIo3d0vcUQZV9L3eMlwm0rJ2k6lRYNx4UGO/psqDrt/q2C&#10;1YGLL/O3+d0Wx8KUZZbyz/Sk1NvrsPoAEWgIz/Cj/a0VZBncv8QfIB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dAIcMQAAADbAAAADwAAAAAAAAAAAAAAAACXAgAAZHJzL2Rv&#10;d25yZXYueG1sUEsFBgAAAAAEAAQA9QAAAIgDAAAAAA==&#10;" filled="f" stroked="f">
                  <v:textbox inset="0,0,0,0">
                    <w:txbxContent>
                      <w:p w14:paraId="5A824E98" w14:textId="77777777" w:rsidR="00921F27" w:rsidRDefault="00921F27">
                        <w:pPr>
                          <w:spacing w:line="199" w:lineRule="exact"/>
                          <w:rPr>
                            <w:rFonts w:ascii="Calibri"/>
                            <w:sz w:val="20"/>
                          </w:rPr>
                        </w:pPr>
                        <w:r>
                          <w:rPr>
                            <w:rFonts w:ascii="Calibri"/>
                            <w:sz w:val="20"/>
                          </w:rPr>
                          <w:t>Agree</w:t>
                        </w:r>
                      </w:p>
                    </w:txbxContent>
                  </v:textbox>
                </v:shape>
                <v:shape id="Text Box 76" o:spid="_x0000_s1536" type="#_x0000_t202" style="position:absolute;left:5920;top:2137;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3lHvxQAA&#10;ANwAAAAPAAAAZHJzL2Rvd25yZXYueG1sRI9Ba8MwDIXvg/0Ho8Fuq90dSpvWLaVsMBiMpdlhRzVW&#10;E9NYzmKvzf79dCj0JvGe3vu02oyhU2cako9sYToxoIjr6Dw3Fr6q16c5qJSRHXaRycIfJdis7+9W&#10;WLh44ZLO+9woCeFUoIU2577QOtUtBUyT2BOLdoxDwCzr0Gg34EXCQ6efjZnpgJ6locWedi3Vp/1v&#10;sLD95vLF/3wcPstj6atqYfh9drL28WHcLkFlGvPNfL1+c4JvBF+ekQn0+h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HeUe/FAAAA3AAAAA8AAAAAAAAAAAAAAAAAlwIAAGRycy9k&#10;b3ducmV2LnhtbFBLBQYAAAAABAAEAPUAAACJAwAAAAA=&#10;" filled="f" stroked="f">
                  <v:textbox inset="0,0,0,0">
                    <w:txbxContent>
                      <w:p w14:paraId="3A18E61A" w14:textId="77777777" w:rsidR="00921F27" w:rsidRDefault="00921F27">
                        <w:pPr>
                          <w:spacing w:line="199" w:lineRule="exact"/>
                          <w:rPr>
                            <w:rFonts w:ascii="Calibri"/>
                            <w:sz w:val="20"/>
                          </w:rPr>
                        </w:pPr>
                        <w:r>
                          <w:rPr>
                            <w:rFonts w:ascii="Calibri"/>
                            <w:sz w:val="20"/>
                          </w:rPr>
                          <w:t>76.9</w:t>
                        </w:r>
                      </w:p>
                    </w:txbxContent>
                  </v:textbox>
                </v:shape>
                <v:shape id="Text Box 75" o:spid="_x0000_s1537" type="#_x0000_t202" style="position:absolute;left:7692;top:1746;width:527;height:4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kvR0wgAA&#10;ANwAAAAPAAAAZHJzL2Rvd25yZXYueG1sRE9NawIxEL0X+h/CCN5qogepW6OItCAI0nU9eJxuxt3g&#10;ZrLdRF3/vSkUvM3jfc582btGXKkL1rOG8UiBIC69sVxpOBRfb+8gQkQ22HgmDXcKsFy8vswxM/7G&#10;OV33sRIphEOGGuoY20zKUNbkMIx8S5y4k+8cxgS7SpoObyncNXKi1FQ6tJwaamxpXVN53l+chtWR&#10;80/7u/v5zk+5LYqZ4u30rPVw0K8+QETq41P8796YNF+N4e+ZdIFcPA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6S9HTCAAAA3AAAAA8AAAAAAAAAAAAAAAAAlwIAAGRycy9kb3du&#10;cmV2LnhtbFBLBQYAAAAABAAEAPUAAACGAwAAAAA=&#10;" filled="f" stroked="f">
                  <v:textbox inset="0,0,0,0">
                    <w:txbxContent>
                      <w:p w14:paraId="0277E283" w14:textId="77777777" w:rsidR="00921F27" w:rsidRDefault="00921F27">
                        <w:pPr>
                          <w:spacing w:line="203" w:lineRule="exact"/>
                          <w:rPr>
                            <w:rFonts w:ascii="Calibri"/>
                            <w:sz w:val="20"/>
                          </w:rPr>
                        </w:pPr>
                        <w:r>
                          <w:rPr>
                            <w:rFonts w:ascii="Calibri"/>
                            <w:sz w:val="20"/>
                          </w:rPr>
                          <w:t>Disagr</w:t>
                        </w:r>
                      </w:p>
                      <w:p w14:paraId="4C39616E" w14:textId="77777777" w:rsidR="00921F27" w:rsidRDefault="00921F27">
                        <w:pPr>
                          <w:spacing w:line="240" w:lineRule="exact"/>
                          <w:rPr>
                            <w:rFonts w:ascii="Calibri"/>
                            <w:sz w:val="20"/>
                          </w:rPr>
                        </w:pPr>
                        <w:r>
                          <w:rPr>
                            <w:rFonts w:ascii="Calibri"/>
                            <w:sz w:val="20"/>
                          </w:rPr>
                          <w:t>ee</w:t>
                        </w:r>
                      </w:p>
                    </w:txbxContent>
                  </v:textbox>
                </v:shape>
                <w10:wrap type="topAndBottom" anchorx="margin"/>
              </v:group>
            </w:pict>
          </mc:Fallback>
        </mc:AlternateContent>
      </w:r>
      <w:r w:rsidR="00906598" w:rsidRPr="00BA00A5">
        <w:rPr>
          <w:rFonts w:ascii="Times New Roman"/>
          <w:b/>
        </w:rPr>
        <w:t>Survey Question 4b: Retention has positive effects on students' behavior.</w:t>
      </w:r>
    </w:p>
    <w:p w14:paraId="7C0B3610" w14:textId="77777777" w:rsidR="00C20FE6" w:rsidRDefault="00906598" w:rsidP="00BA00A5">
      <w:pPr>
        <w:spacing w:before="1" w:line="360" w:lineRule="auto"/>
        <w:ind w:left="540" w:right="540"/>
        <w:jc w:val="center"/>
        <w:rPr>
          <w:rFonts w:ascii="Times New Roman"/>
        </w:rPr>
      </w:pPr>
      <w:r>
        <w:rPr>
          <w:rFonts w:ascii="Times New Roman"/>
        </w:rPr>
        <w:t>Figure 12, Survey Question 4b: Retention has positive effects on students' behavior.</w:t>
      </w:r>
    </w:p>
    <w:p w14:paraId="5525F1BB" w14:textId="77777777" w:rsidR="00C20FE6" w:rsidRDefault="00BA00A5" w:rsidP="00BA00A5">
      <w:pPr>
        <w:spacing w:before="240" w:line="360" w:lineRule="auto"/>
        <w:ind w:left="547" w:right="547" w:firstLine="360"/>
        <w:rPr>
          <w:rFonts w:ascii="Times New Roman"/>
        </w:rPr>
      </w:pPr>
      <w:r>
        <w:rPr>
          <w:rFonts w:ascii="Times New Roman"/>
          <w:b/>
          <w:i/>
        </w:rPr>
        <w:t xml:space="preserve">Purpose: </w:t>
      </w:r>
      <w:r w:rsidR="00906598">
        <w:rPr>
          <w:rFonts w:ascii="Times New Roman"/>
        </w:rPr>
        <w:t xml:space="preserve">Most respondents to Survey Question 4b agree with the fact that retention has positive effects </w:t>
      </w:r>
      <w:r w:rsidR="00906598" w:rsidRPr="002C3C86">
        <w:rPr>
          <w:rFonts w:ascii="Times New Roman"/>
          <w:noProof/>
        </w:rPr>
        <w:t>of</w:t>
      </w:r>
      <w:r w:rsidR="00906598">
        <w:rPr>
          <w:rFonts w:ascii="Times New Roman"/>
        </w:rPr>
        <w:t xml:space="preserve"> students' behavior. Figure 12 illustrates an overwhelming number of responses that agree with the positive effects as opposed to </w:t>
      </w:r>
      <w:r w:rsidR="00906598" w:rsidRPr="002C3C86">
        <w:rPr>
          <w:rFonts w:ascii="Times New Roman"/>
          <w:noProof/>
        </w:rPr>
        <w:t>disagree</w:t>
      </w:r>
      <w:r w:rsidR="00906598">
        <w:rPr>
          <w:rFonts w:ascii="Times New Roman"/>
        </w:rPr>
        <w:t>.</w:t>
      </w:r>
    </w:p>
    <w:p w14:paraId="2BB77EC2" w14:textId="77777777" w:rsidR="00C20FE6" w:rsidRPr="00BA00A5" w:rsidRDefault="0041312B" w:rsidP="00BA00A5">
      <w:pPr>
        <w:spacing w:before="240" w:after="240" w:line="360" w:lineRule="auto"/>
        <w:ind w:left="547" w:right="547" w:firstLine="360"/>
        <w:jc w:val="center"/>
        <w:rPr>
          <w:rFonts w:ascii="Times New Roman"/>
          <w:b/>
        </w:rPr>
      </w:pPr>
      <w:r>
        <w:rPr>
          <w:rFonts w:ascii="Times New Roman"/>
          <w:noProof/>
          <w:sz w:val="20"/>
        </w:rPr>
        <mc:AlternateContent>
          <mc:Choice Requires="wpg">
            <w:drawing>
              <wp:anchor distT="0" distB="0" distL="114300" distR="114300" simplePos="0" relativeHeight="503235416" behindDoc="0" locked="0" layoutInCell="1" allowOverlap="1" wp14:anchorId="44477C12" wp14:editId="056F9097">
                <wp:simplePos x="0" y="0"/>
                <wp:positionH relativeFrom="margin">
                  <wp:align>center</wp:align>
                </wp:positionH>
                <wp:positionV relativeFrom="paragraph">
                  <wp:posOffset>845061</wp:posOffset>
                </wp:positionV>
                <wp:extent cx="2690495" cy="1565910"/>
                <wp:effectExtent l="0" t="0" r="14605" b="15240"/>
                <wp:wrapTopAndBottom/>
                <wp:docPr id="80"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0495" cy="1565910"/>
                          <a:chOff x="0" y="0"/>
                          <a:chExt cx="4237" cy="2466"/>
                        </a:xfrm>
                      </wpg:grpSpPr>
                      <wps:wsp>
                        <wps:cNvPr id="81" name="Line 73"/>
                        <wps:cNvCnPr>
                          <a:cxnSpLocks noChangeShapeType="1"/>
                        </wps:cNvCnPr>
                        <wps:spPr bwMode="auto">
                          <a:xfrm>
                            <a:off x="1537" y="381"/>
                            <a:ext cx="0" cy="852"/>
                          </a:xfrm>
                          <a:prstGeom prst="line">
                            <a:avLst/>
                          </a:prstGeom>
                          <a:noFill/>
                          <a:ln w="0">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82" name="AutoShape 72"/>
                        <wps:cNvSpPr>
                          <a:spLocks/>
                        </wps:cNvSpPr>
                        <wps:spPr bwMode="auto">
                          <a:xfrm>
                            <a:off x="685" y="381"/>
                            <a:ext cx="1705" cy="1705"/>
                          </a:xfrm>
                          <a:custGeom>
                            <a:avLst/>
                            <a:gdLst>
                              <a:gd name="T0" fmla="+- 0 796 685"/>
                              <a:gd name="T1" fmla="*/ T0 w 1705"/>
                              <a:gd name="T2" fmla="+- 0 809 381"/>
                              <a:gd name="T3" fmla="*/ 809 h 1705"/>
                              <a:gd name="T4" fmla="+- 0 736 685"/>
                              <a:gd name="T5" fmla="*/ T4 w 1705"/>
                              <a:gd name="T6" fmla="+- 0 940 381"/>
                              <a:gd name="T7" fmla="*/ 940 h 1705"/>
                              <a:gd name="T8" fmla="+- 0 698 685"/>
                              <a:gd name="T9" fmla="*/ T8 w 1705"/>
                              <a:gd name="T10" fmla="+- 0 1082 381"/>
                              <a:gd name="T11" fmla="*/ 1082 h 1705"/>
                              <a:gd name="T12" fmla="+- 0 685 685"/>
                              <a:gd name="T13" fmla="*/ T12 w 1705"/>
                              <a:gd name="T14" fmla="+- 0 1233 381"/>
                              <a:gd name="T15" fmla="*/ 1233 h 1705"/>
                              <a:gd name="T16" fmla="+- 0 697 685"/>
                              <a:gd name="T17" fmla="*/ T16 w 1705"/>
                              <a:gd name="T18" fmla="+- 0 1379 381"/>
                              <a:gd name="T19" fmla="*/ 1379 h 1705"/>
                              <a:gd name="T20" fmla="+- 0 733 685"/>
                              <a:gd name="T21" fmla="*/ T20 w 1705"/>
                              <a:gd name="T22" fmla="+- 0 1517 381"/>
                              <a:gd name="T23" fmla="*/ 1517 h 1705"/>
                              <a:gd name="T24" fmla="+- 0 789 685"/>
                              <a:gd name="T25" fmla="*/ T24 w 1705"/>
                              <a:gd name="T26" fmla="+- 0 1645 381"/>
                              <a:gd name="T27" fmla="*/ 1645 h 1705"/>
                              <a:gd name="T28" fmla="+- 0 865 685"/>
                              <a:gd name="T29" fmla="*/ T28 w 1705"/>
                              <a:gd name="T30" fmla="+- 0 1760 381"/>
                              <a:gd name="T31" fmla="*/ 1760 h 1705"/>
                              <a:gd name="T32" fmla="+- 0 958 685"/>
                              <a:gd name="T33" fmla="*/ T32 w 1705"/>
                              <a:gd name="T34" fmla="+- 0 1861 381"/>
                              <a:gd name="T35" fmla="*/ 1861 h 1705"/>
                              <a:gd name="T36" fmla="+- 0 1067 685"/>
                              <a:gd name="T37" fmla="*/ T36 w 1705"/>
                              <a:gd name="T38" fmla="+- 0 1946 381"/>
                              <a:gd name="T39" fmla="*/ 1946 h 1705"/>
                              <a:gd name="T40" fmla="+- 0 1188 685"/>
                              <a:gd name="T41" fmla="*/ T40 w 1705"/>
                              <a:gd name="T42" fmla="+- 0 2012 381"/>
                              <a:gd name="T43" fmla="*/ 2012 h 1705"/>
                              <a:gd name="T44" fmla="+- 0 1321 685"/>
                              <a:gd name="T45" fmla="*/ T44 w 1705"/>
                              <a:gd name="T46" fmla="+- 0 2059 381"/>
                              <a:gd name="T47" fmla="*/ 2059 h 1705"/>
                              <a:gd name="T48" fmla="+- 0 1463 685"/>
                              <a:gd name="T49" fmla="*/ T48 w 1705"/>
                              <a:gd name="T50" fmla="+- 0 2083 381"/>
                              <a:gd name="T51" fmla="*/ 2083 h 1705"/>
                              <a:gd name="T52" fmla="+- 0 1611 685"/>
                              <a:gd name="T53" fmla="*/ T52 w 1705"/>
                              <a:gd name="T54" fmla="+- 0 2083 381"/>
                              <a:gd name="T55" fmla="*/ 2083 h 1705"/>
                              <a:gd name="T56" fmla="+- 0 1753 685"/>
                              <a:gd name="T57" fmla="*/ T56 w 1705"/>
                              <a:gd name="T58" fmla="+- 0 2059 381"/>
                              <a:gd name="T59" fmla="*/ 2059 h 1705"/>
                              <a:gd name="T60" fmla="+- 0 1886 685"/>
                              <a:gd name="T61" fmla="*/ T60 w 1705"/>
                              <a:gd name="T62" fmla="+- 0 2012 381"/>
                              <a:gd name="T63" fmla="*/ 2012 h 1705"/>
                              <a:gd name="T64" fmla="+- 0 2008 685"/>
                              <a:gd name="T65" fmla="*/ T64 w 1705"/>
                              <a:gd name="T66" fmla="+- 0 1946 381"/>
                              <a:gd name="T67" fmla="*/ 1946 h 1705"/>
                              <a:gd name="T68" fmla="+- 0 2116 685"/>
                              <a:gd name="T69" fmla="*/ T68 w 1705"/>
                              <a:gd name="T70" fmla="+- 0 1861 381"/>
                              <a:gd name="T71" fmla="*/ 1861 h 1705"/>
                              <a:gd name="T72" fmla="+- 0 2209 685"/>
                              <a:gd name="T73" fmla="*/ T72 w 1705"/>
                              <a:gd name="T74" fmla="+- 0 1760 381"/>
                              <a:gd name="T75" fmla="*/ 1760 h 1705"/>
                              <a:gd name="T76" fmla="+- 0 2285 685"/>
                              <a:gd name="T77" fmla="*/ T76 w 1705"/>
                              <a:gd name="T78" fmla="+- 0 1645 381"/>
                              <a:gd name="T79" fmla="*/ 1645 h 1705"/>
                              <a:gd name="T80" fmla="+- 0 2342 685"/>
                              <a:gd name="T81" fmla="*/ T80 w 1705"/>
                              <a:gd name="T82" fmla="+- 0 1517 381"/>
                              <a:gd name="T83" fmla="*/ 1517 h 1705"/>
                              <a:gd name="T84" fmla="+- 0 2377 685"/>
                              <a:gd name="T85" fmla="*/ T84 w 1705"/>
                              <a:gd name="T86" fmla="+- 0 1379 381"/>
                              <a:gd name="T87" fmla="*/ 1379 h 1705"/>
                              <a:gd name="T88" fmla="+- 0 2390 685"/>
                              <a:gd name="T89" fmla="*/ T88 w 1705"/>
                              <a:gd name="T90" fmla="+- 0 1233 381"/>
                              <a:gd name="T91" fmla="*/ 1233 h 1705"/>
                              <a:gd name="T92" fmla="+- 0 834 685"/>
                              <a:gd name="T93" fmla="*/ T92 w 1705"/>
                              <a:gd name="T94" fmla="+- 0 749 381"/>
                              <a:gd name="T95" fmla="*/ 749 h 1705"/>
                              <a:gd name="T96" fmla="+- 0 1537 685"/>
                              <a:gd name="T97" fmla="*/ T96 w 1705"/>
                              <a:gd name="T98" fmla="+- 0 1233 381"/>
                              <a:gd name="T99" fmla="*/ 1233 h 1705"/>
                              <a:gd name="T100" fmla="+- 0 2386 685"/>
                              <a:gd name="T101" fmla="*/ T100 w 1705"/>
                              <a:gd name="T102" fmla="+- 0 1160 381"/>
                              <a:gd name="T103" fmla="*/ 1160 h 1705"/>
                              <a:gd name="T104" fmla="+- 0 2362 685"/>
                              <a:gd name="T105" fmla="*/ T104 w 1705"/>
                              <a:gd name="T106" fmla="+- 0 1017 381"/>
                              <a:gd name="T107" fmla="*/ 1017 h 1705"/>
                              <a:gd name="T108" fmla="+- 0 2316 685"/>
                              <a:gd name="T109" fmla="*/ T108 w 1705"/>
                              <a:gd name="T110" fmla="+- 0 885 381"/>
                              <a:gd name="T111" fmla="*/ 885 h 1705"/>
                              <a:gd name="T112" fmla="+- 0 2250 685"/>
                              <a:gd name="T113" fmla="*/ T112 w 1705"/>
                              <a:gd name="T114" fmla="+- 0 763 381"/>
                              <a:gd name="T115" fmla="*/ 763 h 1705"/>
                              <a:gd name="T116" fmla="+- 0 2165 685"/>
                              <a:gd name="T117" fmla="*/ T116 w 1705"/>
                              <a:gd name="T118" fmla="+- 0 655 381"/>
                              <a:gd name="T119" fmla="*/ 655 h 1705"/>
                              <a:gd name="T120" fmla="+- 0 2064 685"/>
                              <a:gd name="T121" fmla="*/ T120 w 1705"/>
                              <a:gd name="T122" fmla="+- 0 562 381"/>
                              <a:gd name="T123" fmla="*/ 562 h 1705"/>
                              <a:gd name="T124" fmla="+- 0 1949 685"/>
                              <a:gd name="T125" fmla="*/ T124 w 1705"/>
                              <a:gd name="T126" fmla="+- 0 486 381"/>
                              <a:gd name="T127" fmla="*/ 486 h 1705"/>
                              <a:gd name="T128" fmla="+- 0 1822 685"/>
                              <a:gd name="T129" fmla="*/ T128 w 1705"/>
                              <a:gd name="T130" fmla="+- 0 429 381"/>
                              <a:gd name="T131" fmla="*/ 429 h 1705"/>
                              <a:gd name="T132" fmla="+- 0 1684 685"/>
                              <a:gd name="T133" fmla="*/ T132 w 1705"/>
                              <a:gd name="T134" fmla="+- 0 393 381"/>
                              <a:gd name="T135" fmla="*/ 393 h 1705"/>
                              <a:gd name="T136" fmla="+- 0 1538 685"/>
                              <a:gd name="T137" fmla="*/ T136 w 1705"/>
                              <a:gd name="T138" fmla="+- 0 381 381"/>
                              <a:gd name="T139" fmla="*/ 381 h 1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705" h="1705">
                                <a:moveTo>
                                  <a:pt x="149" y="368"/>
                                </a:moveTo>
                                <a:lnTo>
                                  <a:pt x="111" y="428"/>
                                </a:lnTo>
                                <a:lnTo>
                                  <a:pt x="78" y="492"/>
                                </a:lnTo>
                                <a:lnTo>
                                  <a:pt x="51" y="559"/>
                                </a:lnTo>
                                <a:lnTo>
                                  <a:pt x="29" y="629"/>
                                </a:lnTo>
                                <a:lnTo>
                                  <a:pt x="13" y="701"/>
                                </a:lnTo>
                                <a:lnTo>
                                  <a:pt x="3" y="776"/>
                                </a:lnTo>
                                <a:lnTo>
                                  <a:pt x="0" y="852"/>
                                </a:lnTo>
                                <a:lnTo>
                                  <a:pt x="3" y="926"/>
                                </a:lnTo>
                                <a:lnTo>
                                  <a:pt x="12" y="998"/>
                                </a:lnTo>
                                <a:lnTo>
                                  <a:pt x="27" y="1069"/>
                                </a:lnTo>
                                <a:lnTo>
                                  <a:pt x="48" y="1136"/>
                                </a:lnTo>
                                <a:lnTo>
                                  <a:pt x="73" y="1201"/>
                                </a:lnTo>
                                <a:lnTo>
                                  <a:pt x="104" y="1264"/>
                                </a:lnTo>
                                <a:lnTo>
                                  <a:pt x="140" y="1323"/>
                                </a:lnTo>
                                <a:lnTo>
                                  <a:pt x="180" y="1379"/>
                                </a:lnTo>
                                <a:lnTo>
                                  <a:pt x="225" y="1431"/>
                                </a:lnTo>
                                <a:lnTo>
                                  <a:pt x="273" y="1480"/>
                                </a:lnTo>
                                <a:lnTo>
                                  <a:pt x="326" y="1524"/>
                                </a:lnTo>
                                <a:lnTo>
                                  <a:pt x="382" y="1565"/>
                                </a:lnTo>
                                <a:lnTo>
                                  <a:pt x="441" y="1600"/>
                                </a:lnTo>
                                <a:lnTo>
                                  <a:pt x="503" y="1631"/>
                                </a:lnTo>
                                <a:lnTo>
                                  <a:pt x="568" y="1657"/>
                                </a:lnTo>
                                <a:lnTo>
                                  <a:pt x="636" y="1678"/>
                                </a:lnTo>
                                <a:lnTo>
                                  <a:pt x="706" y="1692"/>
                                </a:lnTo>
                                <a:lnTo>
                                  <a:pt x="778" y="1702"/>
                                </a:lnTo>
                                <a:lnTo>
                                  <a:pt x="852" y="1705"/>
                                </a:lnTo>
                                <a:lnTo>
                                  <a:pt x="926" y="1702"/>
                                </a:lnTo>
                                <a:lnTo>
                                  <a:pt x="998" y="1692"/>
                                </a:lnTo>
                                <a:lnTo>
                                  <a:pt x="1068" y="1678"/>
                                </a:lnTo>
                                <a:lnTo>
                                  <a:pt x="1136" y="1657"/>
                                </a:lnTo>
                                <a:lnTo>
                                  <a:pt x="1201" y="1631"/>
                                </a:lnTo>
                                <a:lnTo>
                                  <a:pt x="1264" y="1600"/>
                                </a:lnTo>
                                <a:lnTo>
                                  <a:pt x="1323" y="1565"/>
                                </a:lnTo>
                                <a:lnTo>
                                  <a:pt x="1379" y="1524"/>
                                </a:lnTo>
                                <a:lnTo>
                                  <a:pt x="1431" y="1480"/>
                                </a:lnTo>
                                <a:lnTo>
                                  <a:pt x="1480" y="1431"/>
                                </a:lnTo>
                                <a:lnTo>
                                  <a:pt x="1524" y="1379"/>
                                </a:lnTo>
                                <a:lnTo>
                                  <a:pt x="1564" y="1323"/>
                                </a:lnTo>
                                <a:lnTo>
                                  <a:pt x="1600" y="1264"/>
                                </a:lnTo>
                                <a:lnTo>
                                  <a:pt x="1631" y="1201"/>
                                </a:lnTo>
                                <a:lnTo>
                                  <a:pt x="1657" y="1136"/>
                                </a:lnTo>
                                <a:lnTo>
                                  <a:pt x="1677" y="1069"/>
                                </a:lnTo>
                                <a:lnTo>
                                  <a:pt x="1692" y="998"/>
                                </a:lnTo>
                                <a:lnTo>
                                  <a:pt x="1701" y="926"/>
                                </a:lnTo>
                                <a:lnTo>
                                  <a:pt x="1705" y="852"/>
                                </a:lnTo>
                                <a:lnTo>
                                  <a:pt x="852" y="852"/>
                                </a:lnTo>
                                <a:lnTo>
                                  <a:pt x="149" y="368"/>
                                </a:lnTo>
                                <a:close/>
                                <a:moveTo>
                                  <a:pt x="853" y="0"/>
                                </a:moveTo>
                                <a:lnTo>
                                  <a:pt x="852" y="852"/>
                                </a:lnTo>
                                <a:lnTo>
                                  <a:pt x="1705" y="852"/>
                                </a:lnTo>
                                <a:lnTo>
                                  <a:pt x="1701" y="779"/>
                                </a:lnTo>
                                <a:lnTo>
                                  <a:pt x="1692" y="706"/>
                                </a:lnTo>
                                <a:lnTo>
                                  <a:pt x="1677" y="636"/>
                                </a:lnTo>
                                <a:lnTo>
                                  <a:pt x="1657" y="569"/>
                                </a:lnTo>
                                <a:lnTo>
                                  <a:pt x="1631" y="504"/>
                                </a:lnTo>
                                <a:lnTo>
                                  <a:pt x="1600" y="441"/>
                                </a:lnTo>
                                <a:lnTo>
                                  <a:pt x="1565" y="382"/>
                                </a:lnTo>
                                <a:lnTo>
                                  <a:pt x="1524" y="326"/>
                                </a:lnTo>
                                <a:lnTo>
                                  <a:pt x="1480" y="274"/>
                                </a:lnTo>
                                <a:lnTo>
                                  <a:pt x="1431" y="225"/>
                                </a:lnTo>
                                <a:lnTo>
                                  <a:pt x="1379" y="181"/>
                                </a:lnTo>
                                <a:lnTo>
                                  <a:pt x="1323" y="140"/>
                                </a:lnTo>
                                <a:lnTo>
                                  <a:pt x="1264" y="105"/>
                                </a:lnTo>
                                <a:lnTo>
                                  <a:pt x="1202" y="74"/>
                                </a:lnTo>
                                <a:lnTo>
                                  <a:pt x="1137" y="48"/>
                                </a:lnTo>
                                <a:lnTo>
                                  <a:pt x="1069" y="27"/>
                                </a:lnTo>
                                <a:lnTo>
                                  <a:pt x="999" y="12"/>
                                </a:lnTo>
                                <a:lnTo>
                                  <a:pt x="927" y="3"/>
                                </a:lnTo>
                                <a:lnTo>
                                  <a:pt x="853"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71"/>
                        <wps:cNvSpPr>
                          <a:spLocks/>
                        </wps:cNvSpPr>
                        <wps:spPr bwMode="auto">
                          <a:xfrm>
                            <a:off x="834" y="381"/>
                            <a:ext cx="703" cy="853"/>
                          </a:xfrm>
                          <a:custGeom>
                            <a:avLst/>
                            <a:gdLst>
                              <a:gd name="T0" fmla="+- 0 1537 834"/>
                              <a:gd name="T1" fmla="*/ T0 w 703"/>
                              <a:gd name="T2" fmla="+- 0 381 381"/>
                              <a:gd name="T3" fmla="*/ 381 h 853"/>
                              <a:gd name="T4" fmla="+- 0 1458 834"/>
                              <a:gd name="T5" fmla="*/ T4 w 703"/>
                              <a:gd name="T6" fmla="+- 0 385 381"/>
                              <a:gd name="T7" fmla="*/ 385 h 853"/>
                              <a:gd name="T8" fmla="+- 0 1381 834"/>
                              <a:gd name="T9" fmla="*/ T8 w 703"/>
                              <a:gd name="T10" fmla="+- 0 395 381"/>
                              <a:gd name="T11" fmla="*/ 395 h 853"/>
                              <a:gd name="T12" fmla="+- 0 1306 834"/>
                              <a:gd name="T13" fmla="*/ T12 w 703"/>
                              <a:gd name="T14" fmla="+- 0 412 381"/>
                              <a:gd name="T15" fmla="*/ 412 h 853"/>
                              <a:gd name="T16" fmla="+- 0 1235 834"/>
                              <a:gd name="T17" fmla="*/ T16 w 703"/>
                              <a:gd name="T18" fmla="+- 0 436 381"/>
                              <a:gd name="T19" fmla="*/ 436 h 853"/>
                              <a:gd name="T20" fmla="+- 0 1166 834"/>
                              <a:gd name="T21" fmla="*/ T20 w 703"/>
                              <a:gd name="T22" fmla="+- 0 465 381"/>
                              <a:gd name="T23" fmla="*/ 465 h 853"/>
                              <a:gd name="T24" fmla="+- 0 1101 834"/>
                              <a:gd name="T25" fmla="*/ T24 w 703"/>
                              <a:gd name="T26" fmla="+- 0 500 381"/>
                              <a:gd name="T27" fmla="*/ 500 h 853"/>
                              <a:gd name="T28" fmla="+- 0 1039 834"/>
                              <a:gd name="T29" fmla="*/ T28 w 703"/>
                              <a:gd name="T30" fmla="+- 0 540 381"/>
                              <a:gd name="T31" fmla="*/ 540 h 853"/>
                              <a:gd name="T32" fmla="+- 0 981 834"/>
                              <a:gd name="T33" fmla="*/ T32 w 703"/>
                              <a:gd name="T34" fmla="+- 0 586 381"/>
                              <a:gd name="T35" fmla="*/ 586 h 853"/>
                              <a:gd name="T36" fmla="+- 0 928 834"/>
                              <a:gd name="T37" fmla="*/ T36 w 703"/>
                              <a:gd name="T38" fmla="+- 0 636 381"/>
                              <a:gd name="T39" fmla="*/ 636 h 853"/>
                              <a:gd name="T40" fmla="+- 0 879 834"/>
                              <a:gd name="T41" fmla="*/ T40 w 703"/>
                              <a:gd name="T42" fmla="+- 0 690 381"/>
                              <a:gd name="T43" fmla="*/ 690 h 853"/>
                              <a:gd name="T44" fmla="+- 0 834 834"/>
                              <a:gd name="T45" fmla="*/ T44 w 703"/>
                              <a:gd name="T46" fmla="+- 0 749 381"/>
                              <a:gd name="T47" fmla="*/ 749 h 853"/>
                              <a:gd name="T48" fmla="+- 0 1537 834"/>
                              <a:gd name="T49" fmla="*/ T48 w 703"/>
                              <a:gd name="T50" fmla="+- 0 1233 381"/>
                              <a:gd name="T51" fmla="*/ 1233 h 853"/>
                              <a:gd name="T52" fmla="+- 0 1537 834"/>
                              <a:gd name="T53" fmla="*/ T52 w 703"/>
                              <a:gd name="T54" fmla="+- 0 381 381"/>
                              <a:gd name="T55" fmla="*/ 381 h 8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03" h="853">
                                <a:moveTo>
                                  <a:pt x="703" y="0"/>
                                </a:moveTo>
                                <a:lnTo>
                                  <a:pt x="624" y="4"/>
                                </a:lnTo>
                                <a:lnTo>
                                  <a:pt x="547" y="14"/>
                                </a:lnTo>
                                <a:lnTo>
                                  <a:pt x="472" y="31"/>
                                </a:lnTo>
                                <a:lnTo>
                                  <a:pt x="401" y="55"/>
                                </a:lnTo>
                                <a:lnTo>
                                  <a:pt x="332" y="84"/>
                                </a:lnTo>
                                <a:lnTo>
                                  <a:pt x="267" y="119"/>
                                </a:lnTo>
                                <a:lnTo>
                                  <a:pt x="205" y="159"/>
                                </a:lnTo>
                                <a:lnTo>
                                  <a:pt x="147" y="205"/>
                                </a:lnTo>
                                <a:lnTo>
                                  <a:pt x="94" y="255"/>
                                </a:lnTo>
                                <a:lnTo>
                                  <a:pt x="45" y="309"/>
                                </a:lnTo>
                                <a:lnTo>
                                  <a:pt x="0" y="368"/>
                                </a:lnTo>
                                <a:lnTo>
                                  <a:pt x="703" y="852"/>
                                </a:lnTo>
                                <a:lnTo>
                                  <a:pt x="703"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Rectangle 70"/>
                        <wps:cNvSpPr>
                          <a:spLocks noChangeArrowheads="1"/>
                        </wps:cNvSpPr>
                        <wps:spPr bwMode="auto">
                          <a:xfrm>
                            <a:off x="3491" y="1050"/>
                            <a:ext cx="110" cy="10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69"/>
                        <wps:cNvSpPr>
                          <a:spLocks noChangeArrowheads="1"/>
                        </wps:cNvSpPr>
                        <wps:spPr bwMode="auto">
                          <a:xfrm>
                            <a:off x="8" y="8"/>
                            <a:ext cx="4222" cy="2451"/>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Text Box 68"/>
                        <wps:cNvSpPr txBox="1">
                          <a:spLocks noChangeArrowheads="1"/>
                        </wps:cNvSpPr>
                        <wps:spPr bwMode="auto">
                          <a:xfrm>
                            <a:off x="1478" y="138"/>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C1D1F"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87" name="Text Box 67"/>
                        <wps:cNvSpPr txBox="1">
                          <a:spLocks noChangeArrowheads="1"/>
                        </wps:cNvSpPr>
                        <wps:spPr bwMode="auto">
                          <a:xfrm>
                            <a:off x="1087" y="633"/>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FB1DB"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88" name="Text Box 66"/>
                        <wps:cNvSpPr txBox="1">
                          <a:spLocks noChangeArrowheads="1"/>
                        </wps:cNvSpPr>
                        <wps:spPr bwMode="auto">
                          <a:xfrm>
                            <a:off x="3647" y="1010"/>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35B13"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89" name="Text Box 65"/>
                        <wps:cNvSpPr txBox="1">
                          <a:spLocks noChangeArrowheads="1"/>
                        </wps:cNvSpPr>
                        <wps:spPr bwMode="auto">
                          <a:xfrm>
                            <a:off x="1687" y="1578"/>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7D2B1" w14:textId="77777777" w:rsidR="00921F27" w:rsidRDefault="00921F27">
                              <w:pPr>
                                <w:spacing w:line="199" w:lineRule="exact"/>
                                <w:rPr>
                                  <w:rFonts w:ascii="Calibri"/>
                                  <w:sz w:val="20"/>
                                </w:rPr>
                              </w:pPr>
                              <w:r>
                                <w:rPr>
                                  <w:rFonts w:ascii="Calibri"/>
                                  <w:sz w:val="20"/>
                                </w:rPr>
                                <w:t>84.6</w:t>
                              </w:r>
                            </w:p>
                          </w:txbxContent>
                        </wps:txbx>
                        <wps:bodyPr rot="0" vert="horz" wrap="square" lIns="0" tIns="0" rIns="0" bIns="0" anchor="t" anchorCtr="0" upright="1">
                          <a:noAutofit/>
                        </wps:bodyPr>
                      </wps:wsp>
                    </wpg:wgp>
                  </a:graphicData>
                </a:graphic>
              </wp:anchor>
            </w:drawing>
          </mc:Choice>
          <mc:Fallback>
            <w:pict>
              <v:group w14:anchorId="44477C12" id="Group 64" o:spid="_x0000_s1538" style="position:absolute;left:0;text-align:left;margin-left:0;margin-top:66.55pt;width:211.85pt;height:123.3pt;z-index:503235416;mso-position-horizontal:center;mso-position-horizontal-relative:margin;mso-position-vertical-relative:text" coordsize="4237,246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">
                <v:line id="Line 73" o:spid="_x0000_s1539" style="position:absolute;visibility:visible;mso-wrap-style:square" from="1537,381" to="1537,12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2l4zMQAAADbAAAADwAAAGRycy9kb3ducmV2LnhtbESPzWrCQBSF94LvMNyCG9FJuighdZQS&#10;26LLRq1dXjK3STBzJ2RGk7x9pyC4PJyfj7PaDKYRN+pcbVlBvIxAEBdW11wqOB4+FgkI55E1NpZJ&#10;wUgONuvpZIWptj1/0S33pQgj7FJUUHnfplK6oiKDbmlb4uD92s6gD7Irpe6wD+Omkc9R9CIN1hwI&#10;FbaUVVRc8qsJ3Ppzd/05J6f5fv4+9t+HMbtsc6VmT8PbKwhPg3+E7+2dVpDE8P8l/AC5/g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faXjMxAAAANsAAAAPAAAAAAAAAAAA&#10;AAAAAKECAABkcnMvZG93bnJldi54bWxQSwUGAAAAAAQABAD5AAAAkgMAAAAA&#10;" strokecolor="#4f81bd" strokeweight="0"/>
                <v:shape id="AutoShape 72" o:spid="_x0000_s1540" style="position:absolute;left:685;top:381;width:1705;height:1705;visibility:visible;mso-wrap-style:square;v-text-anchor:top" coordsize="1705,170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ZfwQwwAA&#10;ANsAAAAPAAAAZHJzL2Rvd25yZXYueG1sRI/RisIwFETfhf2HcBd801SFVatRFhfBl1XUfsC1ubbF&#10;5iY0UatfbxYWfBxm5gwzX7amFjdqfGVZwaCfgCDOra64UJAd170JCB+QNdaWScGDPCwXH505ptre&#10;eU+3QyhEhLBPUUEZgkul9HlJBn3fOuLonW1jMETZFFI3eI9wU8thknxJgxXHhRIdrUrKL4erUfA7&#10;dZkb/5w2vNq1j0uGz1G2fSrV/Wy/ZyACteEd/m9vtILJEP6+xB8gFy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ZfwQwwAAANsAAAAPAAAAAAAAAAAAAAAAAJcCAABkcnMvZG93&#10;bnJldi54bWxQSwUGAAAAAAQABAD1AAAAhwMAAAAA&#10;" path="m149,368l111,428,78,492,51,559,29,629,13,701,3,776,,852,3,926,12,998,27,1069,48,1136,73,1201,104,1264,140,1323,180,1379,225,1431,273,1480,326,1524,382,1565,441,1600,503,1631,568,1657,636,1678,706,1692,778,1702,852,1705,926,1702,998,1692,1068,1678,1136,1657,1201,1631,1264,1600,1323,1565,1379,1524,1431,1480,1480,1431,1524,1379,1564,1323,1600,1264,1631,1201,1657,1136,1677,1069,1692,998,1701,926,1705,852,852,852,149,368xm853,0l852,852,1705,852,1701,779,1692,706,1677,636,1657,569,1631,504,1600,441,1565,382,1524,326,1480,274,1431,225,1379,181,1323,140,1264,105,1202,74,1137,48,1069,27,999,12,927,3,853,0xe" fillcolor="#c0504d" stroked="f">
                  <v:path arrowok="t" o:connecttype="custom" o:connectlocs="111,809;51,940;13,1082;0,1233;12,1379;48,1517;104,1645;180,1760;273,1861;382,1946;503,2012;636,2059;778,2083;926,2083;1068,2059;1201,2012;1323,1946;1431,1861;1524,1760;1600,1645;1657,1517;1692,1379;1705,1233;149,749;852,1233;1701,1160;1677,1017;1631,885;1565,763;1480,655;1379,562;1264,486;1137,429;999,393;853,381" o:connectangles="0,0,0,0,0,0,0,0,0,0,0,0,0,0,0,0,0,0,0,0,0,0,0,0,0,0,0,0,0,0,0,0,0,0,0"/>
                </v:shape>
                <v:shape id="Freeform 71" o:spid="_x0000_s1541" style="position:absolute;left:834;top:381;width:703;height:853;visibility:visible;mso-wrap-style:square;v-text-anchor:top" coordsize="703,8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a1U5xAAA&#10;ANsAAAAPAAAAZHJzL2Rvd25yZXYueG1sRI9Ba8JAFITvBf/D8gRvutG2ItFVRCj0Ilg1oLdn9pkE&#10;d9+G7DbG/vpuQehxmJlvmMWqs0a01PjKsYLxKAFBnDtdcaHgePgYzkD4gKzROCYFD/KwWvZeFphq&#10;d+cvavehEBHCPkUFZQh1KqXPS7LoR64mjt7VNRZDlE0hdYP3CLdGTpJkKi1WHBdKrGlTUn7bf1sF&#10;JluPt0X2frq9ud35h7i9tOaq1KDfrecgAnXhP/xsf2oFs1f4+xJ/gF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Y2tVOcQAAADbAAAADwAAAAAAAAAAAAAAAACXAgAAZHJzL2Rv&#10;d25yZXYueG1sUEsFBgAAAAAEAAQA9QAAAIgDAAAAAA==&#10;" path="m703,0l624,4,547,14,472,31,401,55,332,84,267,119,205,159,147,205,94,255,45,309,,368,703,852,703,0xe" fillcolor="#9bbb59" stroked="f">
                  <v:path arrowok="t" o:connecttype="custom" o:connectlocs="703,381;624,385;547,395;472,412;401,436;332,465;267,500;205,540;147,586;94,636;45,690;0,749;703,1233;703,381" o:connectangles="0,0,0,0,0,0,0,0,0,0,0,0,0,0"/>
                </v:shape>
                <v:rect id="Rectangle 70" o:spid="_x0000_s1542" style="position:absolute;left:3491;top:1050;width:110;height:10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1BstxAAA&#10;ANsAAAAPAAAAZHJzL2Rvd25yZXYueG1sRI9Ba8JAFITvBf/D8gRvdaOISOoqIooWFBvTQ4/P7GsS&#10;zL4N2W2S/vuuIPQ4zMw3zHLdm0q01LjSsoLJOAJBnFldcq7gM92/LkA4j6yxskwKfsnBejV4WWKs&#10;bccJtVefiwBhF6OCwvs6ltJlBRl0Y1sTB+/bNgZ9kE0udYNdgJtKTqNoLg2WHBYKrGlbUHa//hgF&#10;tyjp2/q0+6D0nHaXr3dzuO2NUqNhv3kD4an3/+Fn+6gVLGbw+BJ+gFz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dQbLcQAAADbAAAADwAAAAAAAAAAAAAAAACXAgAAZHJzL2Rv&#10;d25yZXYueG1sUEsFBgAAAAAEAAQA9QAAAIgDAAAAAA==&#10;" fillcolor="#4f81bd" stroked="f"/>
                <v:rect id="Rectangle 69" o:spid="_x0000_s1543" style="position:absolute;left:8;top:8;width:4222;height:2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L14HxAAA&#10;ANsAAAAPAAAAZHJzL2Rvd25yZXYueG1sRI/NasMwEITvhb6D2EJujRTTlOBGCSGkJadAfqA9bq2t&#10;bWqtHEm1nbePAoEeh5n5hpkvB9uIjnyoHWuYjBUI4sKZmksNp+P78wxEiMgGG8ek4UIBlovHhznm&#10;xvW8p+4QS5EgHHLUUMXY5lKGoiKLYexa4uT9OG8xJulLaTz2CW4bmSn1Ki3WnBYqbGldUfF7+LMa&#10;dmt17rffn366++Dsq+5U95JttB49Das3EJGG+B++t7dGw2wKty/pB8jFF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i9eB8QAAADbAAAADwAAAAAAAAAAAAAAAACXAgAAZHJzL2Rv&#10;d25yZXYueG1sUEsFBgAAAAAEAAQA9QAAAIgDAAAAAA==&#10;" filled="f" strokecolor="#878787"/>
                <v:shape id="Text Box 68" o:spid="_x0000_s1544" type="#_x0000_t202" style="position:absolute;left:1478;top:138;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lgrfxAAA&#10;ANsAAAAPAAAAZHJzL2Rvd25yZXYueG1sRI9Ba8JAFITvQv/D8gq9mY09BBtdRaSFQqEY48HjM/tM&#10;FrNv0+w2Sf+9Wyj0OMzMN8x6O9lWDNR741jBIklBEFdOG64VnMq3+RKED8gaW8ek4Ic8bDcPszXm&#10;2o1c0HAMtYgQ9jkqaELocil91ZBFn7iOOHpX11sMUfa11D2OEW5b+ZymmbRoOC402NG+oep2/LYK&#10;dmcuXs3X5+VQXAtTli8pf2Q3pZ4ep90KRKAp/If/2u9awTKD3y/xB8jN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ZYK38QAAADbAAAADwAAAAAAAAAAAAAAAACXAgAAZHJzL2Rv&#10;d25yZXYueG1sUEsFBgAAAAAEAAQA9QAAAIgDAAAAAA==&#10;" filled="f" stroked="f">
                  <v:textbox inset="0,0,0,0">
                    <w:txbxContent>
                      <w:p w14:paraId="628C1D1F" w14:textId="77777777" w:rsidR="00921F27" w:rsidRDefault="00921F27">
                        <w:pPr>
                          <w:spacing w:line="199" w:lineRule="exact"/>
                          <w:rPr>
                            <w:rFonts w:ascii="Calibri"/>
                            <w:sz w:val="20"/>
                          </w:rPr>
                        </w:pPr>
                        <w:r>
                          <w:rPr>
                            <w:rFonts w:ascii="Calibri"/>
                            <w:w w:val="99"/>
                            <w:sz w:val="20"/>
                          </w:rPr>
                          <w:t>0</w:t>
                        </w:r>
                      </w:p>
                    </w:txbxContent>
                  </v:textbox>
                </v:shape>
                <v:shape id="Text Box 67" o:spid="_x0000_s1545" type="#_x0000_t202" style="position:absolute;left:1087;top:633;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2q9ExAAA&#10;ANsAAAAPAAAAZHJzL2Rvd25yZXYueG1sRI9Ba8JAFITvhf6H5RW8NRs9qI2uIsWCUBBjevD4zD6T&#10;xezbNLvV9N+7guBxmJlvmPmyt424UOeNYwXDJAVBXDptuFLwU3y9T0H4gKyxcUwK/snDcvH6MsdM&#10;uyvndNmHSkQI+wwV1CG0mZS+rMmiT1xLHL2T6yyGKLtK6g6vEW4bOUrTsbRoOC7U2NJnTeV5/2cV&#10;rA6cr83v9rjLT7kpio+Uv8dnpQZv/WoGIlAfnuFHe6MVTCdw/xJ/gFz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tqvRMQAAADbAAAADwAAAAAAAAAAAAAAAACXAgAAZHJzL2Rv&#10;d25yZXYueG1sUEsFBgAAAAAEAAQA9QAAAIgDAAAAAA==&#10;" filled="f" stroked="f">
                  <v:textbox inset="0,0,0,0">
                    <w:txbxContent>
                      <w:p w14:paraId="019FB1DB" w14:textId="77777777" w:rsidR="00921F27" w:rsidRDefault="00921F27">
                        <w:pPr>
                          <w:spacing w:line="199" w:lineRule="exact"/>
                          <w:rPr>
                            <w:rFonts w:ascii="Calibri"/>
                            <w:sz w:val="20"/>
                          </w:rPr>
                        </w:pPr>
                        <w:r>
                          <w:rPr>
                            <w:rFonts w:ascii="Calibri"/>
                            <w:sz w:val="20"/>
                          </w:rPr>
                          <w:t>15.4</w:t>
                        </w:r>
                      </w:p>
                    </w:txbxContent>
                  </v:textbox>
                </v:shape>
                <v:shape id="Text Box 66" o:spid="_x0000_s1546" type="#_x0000_t202" style="position:absolute;left:3647;top:1010;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RTs2wAAA&#10;ANsAAAAPAAAAZHJzL2Rvd25yZXYueG1sRE9Ni8IwEL0L+x/CCHuzqR5Eu0aRZQVBWKz1sMfZZmyD&#10;zaQ2Ueu/NwfB4+N9L1a9bcSNOm8cKxgnKQji0mnDlYJjsRnNQPiArLFxTAoe5GG1/BgsMNPuzjnd&#10;DqESMYR9hgrqENpMSl/WZNEnriWO3Ml1FkOEXSV1h/cYbhs5SdOptGg4NtTY0ndN5flwtQrWf5z/&#10;mMvv/z4/5aYo5invpmelPof9+gtEoD68xS/3ViuYxbHxS/wBcvk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DRTs2wAAAANsAAAAPAAAAAAAAAAAAAAAAAJcCAABkcnMvZG93bnJl&#10;di54bWxQSwUGAAAAAAQABAD1AAAAhAMAAAAA&#10;" filled="f" stroked="f">
                  <v:textbox inset="0,0,0,0">
                    <w:txbxContent>
                      <w:p w14:paraId="79A35B13" w14:textId="77777777" w:rsidR="00921F27" w:rsidRDefault="00921F27">
                        <w:pPr>
                          <w:spacing w:line="199" w:lineRule="exact"/>
                          <w:rPr>
                            <w:rFonts w:ascii="Calibri"/>
                            <w:sz w:val="20"/>
                          </w:rPr>
                        </w:pPr>
                        <w:r>
                          <w:rPr>
                            <w:rFonts w:ascii="Calibri"/>
                            <w:sz w:val="20"/>
                          </w:rPr>
                          <w:t>Agree</w:t>
                        </w:r>
                      </w:p>
                    </w:txbxContent>
                  </v:textbox>
                </v:shape>
                <v:shape id="Text Box 65" o:spid="_x0000_s1547" type="#_x0000_t202" style="position:absolute;left:1687;top:1578;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CZ6twwAA&#10;ANsAAAAPAAAAZHJzL2Rvd25yZXYueG1sRI9Bi8IwFITvwv6H8IS9aaoH0a5RRFYQFhZrPezx2Tzb&#10;YPNSm6zWf28EweMwM98w82Vna3Gl1hvHCkbDBARx4bThUsEh3wymIHxA1lg7JgV38rBcfPTmmGp3&#10;44yu+1CKCGGfooIqhCaV0hcVWfRD1xBH7+RaiyHKtpS6xVuE21qOk2QiLRqOCxU2tK6oOO//rYLV&#10;H2ff5vJ73GWnzOT5LOGfyVmpz363+gIRqAvv8Ku91QqmM3h+iT9ALh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sCZ6twwAAANsAAAAPAAAAAAAAAAAAAAAAAJcCAABkcnMvZG93&#10;bnJldi54bWxQSwUGAAAAAAQABAD1AAAAhwMAAAAA&#10;" filled="f" stroked="f">
                  <v:textbox inset="0,0,0,0">
                    <w:txbxContent>
                      <w:p w14:paraId="4957D2B1" w14:textId="77777777" w:rsidR="00921F27" w:rsidRDefault="00921F27">
                        <w:pPr>
                          <w:spacing w:line="199" w:lineRule="exact"/>
                          <w:rPr>
                            <w:rFonts w:ascii="Calibri"/>
                            <w:sz w:val="20"/>
                          </w:rPr>
                        </w:pPr>
                        <w:r>
                          <w:rPr>
                            <w:rFonts w:ascii="Calibri"/>
                            <w:sz w:val="20"/>
                          </w:rPr>
                          <w:t>84.6</w:t>
                        </w:r>
                      </w:p>
                    </w:txbxContent>
                  </v:textbox>
                </v:shape>
                <w10:wrap type="topAndBottom" anchorx="margin"/>
              </v:group>
            </w:pict>
          </mc:Fallback>
        </mc:AlternateContent>
      </w:r>
      <w:r w:rsidR="00906598" w:rsidRPr="00BA00A5">
        <w:rPr>
          <w:rFonts w:ascii="Times New Roman"/>
          <w:b/>
        </w:rPr>
        <w:t>Survey Question 4c: Overall, there is no change in stu</w:t>
      </w:r>
      <w:r w:rsidR="00C20FE6" w:rsidRPr="00BA00A5">
        <w:rPr>
          <w:rFonts w:ascii="Times New Roman"/>
          <w:b/>
        </w:rPr>
        <w:t>dents' behavior after retention.</w:t>
      </w:r>
    </w:p>
    <w:p w14:paraId="39869A90" w14:textId="77777777" w:rsidR="00C47DC1" w:rsidRDefault="00C47DC1" w:rsidP="00FC2570">
      <w:pPr>
        <w:spacing w:before="1" w:line="360" w:lineRule="auto"/>
        <w:ind w:left="1440" w:right="540" w:firstLine="720"/>
        <w:rPr>
          <w:rFonts w:ascii="Times New Roman"/>
          <w:sz w:val="20"/>
        </w:rPr>
      </w:pPr>
    </w:p>
    <w:p w14:paraId="7BE46817" w14:textId="77777777" w:rsidR="00C47DC1" w:rsidRPr="00BA00A5" w:rsidRDefault="00906598" w:rsidP="00BA00A5">
      <w:pPr>
        <w:pStyle w:val="BodyText"/>
        <w:spacing w:before="24" w:line="276" w:lineRule="auto"/>
        <w:ind w:left="540" w:right="540"/>
        <w:jc w:val="center"/>
        <w:rPr>
          <w:rFonts w:ascii="Times New Roman" w:hAnsi="Times New Roman" w:cs="Times New Roman"/>
          <w:sz w:val="22"/>
          <w:szCs w:val="22"/>
        </w:rPr>
      </w:pPr>
      <w:r w:rsidRPr="00BA00A5">
        <w:rPr>
          <w:rFonts w:ascii="Times New Roman" w:hAnsi="Times New Roman" w:cs="Times New Roman"/>
          <w:sz w:val="22"/>
          <w:szCs w:val="22"/>
        </w:rPr>
        <w:t>Figure 13, Survey Question 4c: Overall, there is no change in students' behavior after retention.</w:t>
      </w:r>
    </w:p>
    <w:p w14:paraId="047A3C23" w14:textId="77777777" w:rsidR="00C47DC1" w:rsidRDefault="00C47DC1" w:rsidP="00FC2570">
      <w:pPr>
        <w:pStyle w:val="BodyText"/>
        <w:spacing w:before="9"/>
        <w:ind w:right="540"/>
        <w:rPr>
          <w:sz w:val="17"/>
        </w:rPr>
      </w:pPr>
    </w:p>
    <w:p w14:paraId="6061AEE7" w14:textId="77777777" w:rsidR="00C47DC1" w:rsidRPr="000D0303" w:rsidRDefault="000D0303" w:rsidP="000D0303">
      <w:pPr>
        <w:pStyle w:val="BodyText"/>
        <w:spacing w:before="1" w:line="360" w:lineRule="auto"/>
        <w:ind w:left="540" w:right="540" w:firstLine="360"/>
        <w:jc w:val="both"/>
        <w:rPr>
          <w:rFonts w:ascii="Times New Roman" w:hAnsi="Times New Roman" w:cs="Times New Roman"/>
          <w:sz w:val="22"/>
          <w:szCs w:val="22"/>
        </w:rPr>
      </w:pPr>
      <w:r w:rsidRPr="000D0303">
        <w:rPr>
          <w:rFonts w:ascii="Times New Roman" w:hAnsi="Times New Roman" w:cs="Times New Roman"/>
          <w:b/>
          <w:i/>
          <w:sz w:val="22"/>
          <w:szCs w:val="22"/>
        </w:rPr>
        <w:t xml:space="preserve">Purpose: </w:t>
      </w:r>
      <w:r w:rsidR="00906598" w:rsidRPr="000D0303">
        <w:rPr>
          <w:rFonts w:ascii="Times New Roman" w:hAnsi="Times New Roman" w:cs="Times New Roman"/>
          <w:sz w:val="22"/>
          <w:szCs w:val="22"/>
        </w:rPr>
        <w:t xml:space="preserve">None of the responses to Survey Question 4c indicate that the subjects agree. </w:t>
      </w:r>
      <w:r w:rsidR="00906598" w:rsidRPr="000D0303">
        <w:rPr>
          <w:rFonts w:ascii="Times New Roman" w:hAnsi="Times New Roman" w:cs="Times New Roman"/>
          <w:sz w:val="22"/>
          <w:szCs w:val="22"/>
        </w:rPr>
        <w:lastRenderedPageBreak/>
        <w:t>Figure 13 depicts that the majority of responses disagree with this survey question.</w:t>
      </w:r>
    </w:p>
    <w:p w14:paraId="1E7FC9DC" w14:textId="77777777" w:rsidR="00C47DC1" w:rsidRPr="000D0303" w:rsidRDefault="000D0303" w:rsidP="000D0303">
      <w:pPr>
        <w:spacing w:before="240" w:after="240" w:line="360" w:lineRule="auto"/>
        <w:ind w:left="547" w:right="547"/>
        <w:jc w:val="center"/>
        <w:rPr>
          <w:rFonts w:ascii="Times New Roman"/>
        </w:rPr>
      </w:pPr>
      <w:r>
        <w:rPr>
          <w:noProof/>
        </w:rPr>
        <mc:AlternateContent>
          <mc:Choice Requires="wpg">
            <w:drawing>
              <wp:anchor distT="0" distB="0" distL="0" distR="0" simplePos="0" relativeHeight="7632" behindDoc="0" locked="0" layoutInCell="1" allowOverlap="1" wp14:anchorId="240AA05D" wp14:editId="46B6C968">
                <wp:simplePos x="0" y="0"/>
                <wp:positionH relativeFrom="margin">
                  <wp:align>center</wp:align>
                </wp:positionH>
                <wp:positionV relativeFrom="paragraph">
                  <wp:posOffset>636270</wp:posOffset>
                </wp:positionV>
                <wp:extent cx="3059430" cy="1603375"/>
                <wp:effectExtent l="0" t="0" r="7620" b="15875"/>
                <wp:wrapTopAndBottom/>
                <wp:docPr id="70"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59430" cy="1603375"/>
                          <a:chOff x="3378" y="288"/>
                          <a:chExt cx="4818" cy="2525"/>
                        </a:xfrm>
                      </wpg:grpSpPr>
                      <wps:wsp>
                        <wps:cNvPr id="71" name="Freeform 63"/>
                        <wps:cNvSpPr>
                          <a:spLocks/>
                        </wps:cNvSpPr>
                        <wps:spPr bwMode="auto">
                          <a:xfrm>
                            <a:off x="5205" y="673"/>
                            <a:ext cx="873" cy="879"/>
                          </a:xfrm>
                          <a:custGeom>
                            <a:avLst/>
                            <a:gdLst>
                              <a:gd name="T0" fmla="+- 0 5206 5205"/>
                              <a:gd name="T1" fmla="*/ T0 w 873"/>
                              <a:gd name="T2" fmla="+- 0 673 673"/>
                              <a:gd name="T3" fmla="*/ 673 h 879"/>
                              <a:gd name="T4" fmla="+- 0 5205 5205"/>
                              <a:gd name="T5" fmla="*/ T4 w 873"/>
                              <a:gd name="T6" fmla="+- 0 1551 673"/>
                              <a:gd name="T7" fmla="*/ 1551 h 879"/>
                              <a:gd name="T8" fmla="+- 0 6077 5205"/>
                              <a:gd name="T9" fmla="*/ T8 w 873"/>
                              <a:gd name="T10" fmla="+- 0 1446 673"/>
                              <a:gd name="T11" fmla="*/ 1446 h 879"/>
                              <a:gd name="T12" fmla="+- 0 6065 5205"/>
                              <a:gd name="T13" fmla="*/ T12 w 873"/>
                              <a:gd name="T14" fmla="+- 0 1370 673"/>
                              <a:gd name="T15" fmla="*/ 1370 h 879"/>
                              <a:gd name="T16" fmla="+- 0 6046 5205"/>
                              <a:gd name="T17" fmla="*/ T16 w 873"/>
                              <a:gd name="T18" fmla="+- 0 1296 673"/>
                              <a:gd name="T19" fmla="*/ 1296 h 879"/>
                              <a:gd name="T20" fmla="+- 0 6022 5205"/>
                              <a:gd name="T21" fmla="*/ T20 w 873"/>
                              <a:gd name="T22" fmla="+- 0 1225 673"/>
                              <a:gd name="T23" fmla="*/ 1225 h 879"/>
                              <a:gd name="T24" fmla="+- 0 5991 5205"/>
                              <a:gd name="T25" fmla="*/ T24 w 873"/>
                              <a:gd name="T26" fmla="+- 0 1157 673"/>
                              <a:gd name="T27" fmla="*/ 1157 h 879"/>
                              <a:gd name="T28" fmla="+- 0 5956 5205"/>
                              <a:gd name="T29" fmla="*/ T28 w 873"/>
                              <a:gd name="T30" fmla="+- 0 1093 673"/>
                              <a:gd name="T31" fmla="*/ 1093 h 879"/>
                              <a:gd name="T32" fmla="+- 0 5915 5205"/>
                              <a:gd name="T33" fmla="*/ T32 w 873"/>
                              <a:gd name="T34" fmla="+- 0 1031 673"/>
                              <a:gd name="T35" fmla="*/ 1031 h 879"/>
                              <a:gd name="T36" fmla="+- 0 5869 5205"/>
                              <a:gd name="T37" fmla="*/ T36 w 873"/>
                              <a:gd name="T38" fmla="+- 0 974 673"/>
                              <a:gd name="T39" fmla="*/ 974 h 879"/>
                              <a:gd name="T40" fmla="+- 0 5819 5205"/>
                              <a:gd name="T41" fmla="*/ T40 w 873"/>
                              <a:gd name="T42" fmla="+- 0 921 673"/>
                              <a:gd name="T43" fmla="*/ 921 h 879"/>
                              <a:gd name="T44" fmla="+- 0 5764 5205"/>
                              <a:gd name="T45" fmla="*/ T44 w 873"/>
                              <a:gd name="T46" fmla="+- 0 872 673"/>
                              <a:gd name="T47" fmla="*/ 872 h 879"/>
                              <a:gd name="T48" fmla="+- 0 5705 5205"/>
                              <a:gd name="T49" fmla="*/ T48 w 873"/>
                              <a:gd name="T50" fmla="+- 0 828 673"/>
                              <a:gd name="T51" fmla="*/ 828 h 879"/>
                              <a:gd name="T52" fmla="+- 0 5643 5205"/>
                              <a:gd name="T53" fmla="*/ T52 w 873"/>
                              <a:gd name="T54" fmla="+- 0 788 673"/>
                              <a:gd name="T55" fmla="*/ 788 h 879"/>
                              <a:gd name="T56" fmla="+- 0 5577 5205"/>
                              <a:gd name="T57" fmla="*/ T56 w 873"/>
                              <a:gd name="T58" fmla="+- 0 754 673"/>
                              <a:gd name="T59" fmla="*/ 754 h 879"/>
                              <a:gd name="T60" fmla="+- 0 5508 5205"/>
                              <a:gd name="T61" fmla="*/ T60 w 873"/>
                              <a:gd name="T62" fmla="+- 0 726 673"/>
                              <a:gd name="T63" fmla="*/ 726 h 879"/>
                              <a:gd name="T64" fmla="+- 0 5436 5205"/>
                              <a:gd name="T65" fmla="*/ T64 w 873"/>
                              <a:gd name="T66" fmla="+- 0 703 673"/>
                              <a:gd name="T67" fmla="*/ 703 h 879"/>
                              <a:gd name="T68" fmla="+- 0 5362 5205"/>
                              <a:gd name="T69" fmla="*/ T68 w 873"/>
                              <a:gd name="T70" fmla="+- 0 687 673"/>
                              <a:gd name="T71" fmla="*/ 687 h 879"/>
                              <a:gd name="T72" fmla="+- 0 5285 5205"/>
                              <a:gd name="T73" fmla="*/ T72 w 873"/>
                              <a:gd name="T74" fmla="+- 0 676 673"/>
                              <a:gd name="T75" fmla="*/ 676 h 879"/>
                              <a:gd name="T76" fmla="+- 0 5206 5205"/>
                              <a:gd name="T77" fmla="*/ T76 w 873"/>
                              <a:gd name="T78" fmla="+- 0 673 673"/>
                              <a:gd name="T79" fmla="*/ 673 h 8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73" h="879">
                                <a:moveTo>
                                  <a:pt x="1" y="0"/>
                                </a:moveTo>
                                <a:lnTo>
                                  <a:pt x="0" y="878"/>
                                </a:lnTo>
                                <a:lnTo>
                                  <a:pt x="872" y="773"/>
                                </a:lnTo>
                                <a:lnTo>
                                  <a:pt x="860" y="697"/>
                                </a:lnTo>
                                <a:lnTo>
                                  <a:pt x="841" y="623"/>
                                </a:lnTo>
                                <a:lnTo>
                                  <a:pt x="817" y="552"/>
                                </a:lnTo>
                                <a:lnTo>
                                  <a:pt x="786" y="484"/>
                                </a:lnTo>
                                <a:lnTo>
                                  <a:pt x="751" y="420"/>
                                </a:lnTo>
                                <a:lnTo>
                                  <a:pt x="710" y="358"/>
                                </a:lnTo>
                                <a:lnTo>
                                  <a:pt x="664" y="301"/>
                                </a:lnTo>
                                <a:lnTo>
                                  <a:pt x="614" y="248"/>
                                </a:lnTo>
                                <a:lnTo>
                                  <a:pt x="559" y="199"/>
                                </a:lnTo>
                                <a:lnTo>
                                  <a:pt x="500" y="155"/>
                                </a:lnTo>
                                <a:lnTo>
                                  <a:pt x="438" y="115"/>
                                </a:lnTo>
                                <a:lnTo>
                                  <a:pt x="372" y="81"/>
                                </a:lnTo>
                                <a:lnTo>
                                  <a:pt x="303" y="53"/>
                                </a:lnTo>
                                <a:lnTo>
                                  <a:pt x="231" y="30"/>
                                </a:lnTo>
                                <a:lnTo>
                                  <a:pt x="157" y="14"/>
                                </a:lnTo>
                                <a:lnTo>
                                  <a:pt x="80" y="3"/>
                                </a:lnTo>
                                <a:lnTo>
                                  <a:pt x="1"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AutoShape 62"/>
                        <wps:cNvSpPr>
                          <a:spLocks/>
                        </wps:cNvSpPr>
                        <wps:spPr bwMode="auto">
                          <a:xfrm>
                            <a:off x="4327" y="772"/>
                            <a:ext cx="1757" cy="1657"/>
                          </a:xfrm>
                          <a:custGeom>
                            <a:avLst/>
                            <a:gdLst>
                              <a:gd name="T0" fmla="+- 0 4797 4327"/>
                              <a:gd name="T1" fmla="*/ T0 w 1757"/>
                              <a:gd name="T2" fmla="+- 0 772 772"/>
                              <a:gd name="T3" fmla="*/ 772 h 1657"/>
                              <a:gd name="T4" fmla="+- 0 4734 4327"/>
                              <a:gd name="T5" fmla="*/ T4 w 1757"/>
                              <a:gd name="T6" fmla="+- 0 809 772"/>
                              <a:gd name="T7" fmla="*/ 809 h 1657"/>
                              <a:gd name="T8" fmla="+- 0 4674 4327"/>
                              <a:gd name="T9" fmla="*/ T8 w 1757"/>
                              <a:gd name="T10" fmla="+- 0 850 772"/>
                              <a:gd name="T11" fmla="*/ 850 h 1657"/>
                              <a:gd name="T12" fmla="+- 0 4618 4327"/>
                              <a:gd name="T13" fmla="*/ T12 w 1757"/>
                              <a:gd name="T14" fmla="+- 0 896 772"/>
                              <a:gd name="T15" fmla="*/ 896 h 1657"/>
                              <a:gd name="T16" fmla="+- 0 4567 4327"/>
                              <a:gd name="T17" fmla="*/ T16 w 1757"/>
                              <a:gd name="T18" fmla="+- 0 946 772"/>
                              <a:gd name="T19" fmla="*/ 946 h 1657"/>
                              <a:gd name="T20" fmla="+- 0 4519 4327"/>
                              <a:gd name="T21" fmla="*/ T20 w 1757"/>
                              <a:gd name="T22" fmla="+- 0 1000 772"/>
                              <a:gd name="T23" fmla="*/ 1000 h 1657"/>
                              <a:gd name="T24" fmla="+- 0 4476 4327"/>
                              <a:gd name="T25" fmla="*/ T24 w 1757"/>
                              <a:gd name="T26" fmla="+- 0 1059 772"/>
                              <a:gd name="T27" fmla="*/ 1059 h 1657"/>
                              <a:gd name="T28" fmla="+- 0 4438 4327"/>
                              <a:gd name="T29" fmla="*/ T28 w 1757"/>
                              <a:gd name="T30" fmla="+- 0 1120 772"/>
                              <a:gd name="T31" fmla="*/ 1120 h 1657"/>
                              <a:gd name="T32" fmla="+- 0 4406 4327"/>
                              <a:gd name="T33" fmla="*/ T32 w 1757"/>
                              <a:gd name="T34" fmla="+- 0 1186 772"/>
                              <a:gd name="T35" fmla="*/ 1186 h 1657"/>
                              <a:gd name="T36" fmla="+- 0 4378 4327"/>
                              <a:gd name="T37" fmla="*/ T36 w 1757"/>
                              <a:gd name="T38" fmla="+- 0 1254 772"/>
                              <a:gd name="T39" fmla="*/ 1254 h 1657"/>
                              <a:gd name="T40" fmla="+- 0 4356 4327"/>
                              <a:gd name="T41" fmla="*/ T40 w 1757"/>
                              <a:gd name="T42" fmla="+- 0 1325 772"/>
                              <a:gd name="T43" fmla="*/ 1325 h 1657"/>
                              <a:gd name="T44" fmla="+- 0 4340 4327"/>
                              <a:gd name="T45" fmla="*/ T44 w 1757"/>
                              <a:gd name="T46" fmla="+- 0 1398 772"/>
                              <a:gd name="T47" fmla="*/ 1398 h 1657"/>
                              <a:gd name="T48" fmla="+- 0 4330 4327"/>
                              <a:gd name="T49" fmla="*/ T48 w 1757"/>
                              <a:gd name="T50" fmla="+- 0 1474 772"/>
                              <a:gd name="T51" fmla="*/ 1474 h 1657"/>
                              <a:gd name="T52" fmla="+- 0 4327 4327"/>
                              <a:gd name="T53" fmla="*/ T52 w 1757"/>
                              <a:gd name="T54" fmla="+- 0 1551 772"/>
                              <a:gd name="T55" fmla="*/ 1551 h 1657"/>
                              <a:gd name="T56" fmla="+- 0 4330 4327"/>
                              <a:gd name="T57" fmla="*/ T56 w 1757"/>
                              <a:gd name="T58" fmla="+- 0 1627 772"/>
                              <a:gd name="T59" fmla="*/ 1627 h 1657"/>
                              <a:gd name="T60" fmla="+- 0 4340 4327"/>
                              <a:gd name="T61" fmla="*/ T60 w 1757"/>
                              <a:gd name="T62" fmla="+- 0 1702 772"/>
                              <a:gd name="T63" fmla="*/ 1702 h 1657"/>
                              <a:gd name="T64" fmla="+- 0 4355 4327"/>
                              <a:gd name="T65" fmla="*/ T64 w 1757"/>
                              <a:gd name="T66" fmla="+- 0 1774 772"/>
                              <a:gd name="T67" fmla="*/ 1774 h 1657"/>
                              <a:gd name="T68" fmla="+- 0 4376 4327"/>
                              <a:gd name="T69" fmla="*/ T68 w 1757"/>
                              <a:gd name="T70" fmla="+- 0 1844 772"/>
                              <a:gd name="T71" fmla="*/ 1844 h 1657"/>
                              <a:gd name="T72" fmla="+- 0 4403 4327"/>
                              <a:gd name="T73" fmla="*/ T72 w 1757"/>
                              <a:gd name="T74" fmla="+- 0 1911 772"/>
                              <a:gd name="T75" fmla="*/ 1911 h 1657"/>
                              <a:gd name="T76" fmla="+- 0 4435 4327"/>
                              <a:gd name="T77" fmla="*/ T76 w 1757"/>
                              <a:gd name="T78" fmla="+- 0 1975 772"/>
                              <a:gd name="T79" fmla="*/ 1975 h 1657"/>
                              <a:gd name="T80" fmla="+- 0 4471 4327"/>
                              <a:gd name="T81" fmla="*/ T80 w 1757"/>
                              <a:gd name="T82" fmla="+- 0 2036 772"/>
                              <a:gd name="T83" fmla="*/ 2036 h 1657"/>
                              <a:gd name="T84" fmla="+- 0 4513 4327"/>
                              <a:gd name="T85" fmla="*/ T84 w 1757"/>
                              <a:gd name="T86" fmla="+- 0 2094 772"/>
                              <a:gd name="T87" fmla="*/ 2094 h 1657"/>
                              <a:gd name="T88" fmla="+- 0 4559 4327"/>
                              <a:gd name="T89" fmla="*/ T88 w 1757"/>
                              <a:gd name="T90" fmla="+- 0 2148 772"/>
                              <a:gd name="T91" fmla="*/ 2148 h 1657"/>
                              <a:gd name="T92" fmla="+- 0 4609 4327"/>
                              <a:gd name="T93" fmla="*/ T92 w 1757"/>
                              <a:gd name="T94" fmla="+- 0 2198 772"/>
                              <a:gd name="T95" fmla="*/ 2198 h 1657"/>
                              <a:gd name="T96" fmla="+- 0 4663 4327"/>
                              <a:gd name="T97" fmla="*/ T96 w 1757"/>
                              <a:gd name="T98" fmla="+- 0 2244 772"/>
                              <a:gd name="T99" fmla="*/ 2244 h 1657"/>
                              <a:gd name="T100" fmla="+- 0 4720 4327"/>
                              <a:gd name="T101" fmla="*/ T100 w 1757"/>
                              <a:gd name="T102" fmla="+- 0 2285 772"/>
                              <a:gd name="T103" fmla="*/ 2285 h 1657"/>
                              <a:gd name="T104" fmla="+- 0 4781 4327"/>
                              <a:gd name="T105" fmla="*/ T104 w 1757"/>
                              <a:gd name="T106" fmla="+- 0 2322 772"/>
                              <a:gd name="T107" fmla="*/ 2322 h 1657"/>
                              <a:gd name="T108" fmla="+- 0 4846 4327"/>
                              <a:gd name="T109" fmla="*/ T108 w 1757"/>
                              <a:gd name="T110" fmla="+- 0 2353 772"/>
                              <a:gd name="T111" fmla="*/ 2353 h 1657"/>
                              <a:gd name="T112" fmla="+- 0 4913 4327"/>
                              <a:gd name="T113" fmla="*/ T112 w 1757"/>
                              <a:gd name="T114" fmla="+- 0 2380 772"/>
                              <a:gd name="T115" fmla="*/ 2380 h 1657"/>
                              <a:gd name="T116" fmla="+- 0 4983 4327"/>
                              <a:gd name="T117" fmla="*/ T116 w 1757"/>
                              <a:gd name="T118" fmla="+- 0 2401 772"/>
                              <a:gd name="T119" fmla="*/ 2401 h 1657"/>
                              <a:gd name="T120" fmla="+- 0 5055 4327"/>
                              <a:gd name="T121" fmla="*/ T120 w 1757"/>
                              <a:gd name="T122" fmla="+- 0 2417 772"/>
                              <a:gd name="T123" fmla="*/ 2417 h 1657"/>
                              <a:gd name="T124" fmla="+- 0 5129 4327"/>
                              <a:gd name="T125" fmla="*/ T124 w 1757"/>
                              <a:gd name="T126" fmla="+- 0 2426 772"/>
                              <a:gd name="T127" fmla="*/ 2426 h 1657"/>
                              <a:gd name="T128" fmla="+- 0 5205 4327"/>
                              <a:gd name="T129" fmla="*/ T128 w 1757"/>
                              <a:gd name="T130" fmla="+- 0 2429 772"/>
                              <a:gd name="T131" fmla="*/ 2429 h 1657"/>
                              <a:gd name="T132" fmla="+- 0 5281 4327"/>
                              <a:gd name="T133" fmla="*/ T132 w 1757"/>
                              <a:gd name="T134" fmla="+- 0 2426 772"/>
                              <a:gd name="T135" fmla="*/ 2426 h 1657"/>
                              <a:gd name="T136" fmla="+- 0 5356 4327"/>
                              <a:gd name="T137" fmla="*/ T136 w 1757"/>
                              <a:gd name="T138" fmla="+- 0 2417 772"/>
                              <a:gd name="T139" fmla="*/ 2417 h 1657"/>
                              <a:gd name="T140" fmla="+- 0 5428 4327"/>
                              <a:gd name="T141" fmla="*/ T140 w 1757"/>
                              <a:gd name="T142" fmla="+- 0 2401 772"/>
                              <a:gd name="T143" fmla="*/ 2401 h 1657"/>
                              <a:gd name="T144" fmla="+- 0 5498 4327"/>
                              <a:gd name="T145" fmla="*/ T144 w 1757"/>
                              <a:gd name="T146" fmla="+- 0 2380 772"/>
                              <a:gd name="T147" fmla="*/ 2380 h 1657"/>
                              <a:gd name="T148" fmla="+- 0 5565 4327"/>
                              <a:gd name="T149" fmla="*/ T148 w 1757"/>
                              <a:gd name="T150" fmla="+- 0 2353 772"/>
                              <a:gd name="T151" fmla="*/ 2353 h 1657"/>
                              <a:gd name="T152" fmla="+- 0 5629 4327"/>
                              <a:gd name="T153" fmla="*/ T152 w 1757"/>
                              <a:gd name="T154" fmla="+- 0 2322 772"/>
                              <a:gd name="T155" fmla="*/ 2322 h 1657"/>
                              <a:gd name="T156" fmla="+- 0 5690 4327"/>
                              <a:gd name="T157" fmla="*/ T156 w 1757"/>
                              <a:gd name="T158" fmla="+- 0 2285 772"/>
                              <a:gd name="T159" fmla="*/ 2285 h 1657"/>
                              <a:gd name="T160" fmla="+- 0 5748 4327"/>
                              <a:gd name="T161" fmla="*/ T160 w 1757"/>
                              <a:gd name="T162" fmla="+- 0 2244 772"/>
                              <a:gd name="T163" fmla="*/ 2244 h 1657"/>
                              <a:gd name="T164" fmla="+- 0 5802 4327"/>
                              <a:gd name="T165" fmla="*/ T164 w 1757"/>
                              <a:gd name="T166" fmla="+- 0 2198 772"/>
                              <a:gd name="T167" fmla="*/ 2198 h 1657"/>
                              <a:gd name="T168" fmla="+- 0 5852 4327"/>
                              <a:gd name="T169" fmla="*/ T168 w 1757"/>
                              <a:gd name="T170" fmla="+- 0 2148 772"/>
                              <a:gd name="T171" fmla="*/ 2148 h 1657"/>
                              <a:gd name="T172" fmla="+- 0 5898 4327"/>
                              <a:gd name="T173" fmla="*/ T172 w 1757"/>
                              <a:gd name="T174" fmla="+- 0 2094 772"/>
                              <a:gd name="T175" fmla="*/ 2094 h 1657"/>
                              <a:gd name="T176" fmla="+- 0 5939 4327"/>
                              <a:gd name="T177" fmla="*/ T176 w 1757"/>
                              <a:gd name="T178" fmla="+- 0 2036 772"/>
                              <a:gd name="T179" fmla="*/ 2036 h 1657"/>
                              <a:gd name="T180" fmla="+- 0 5976 4327"/>
                              <a:gd name="T181" fmla="*/ T180 w 1757"/>
                              <a:gd name="T182" fmla="+- 0 1975 772"/>
                              <a:gd name="T183" fmla="*/ 1975 h 1657"/>
                              <a:gd name="T184" fmla="+- 0 6008 4327"/>
                              <a:gd name="T185" fmla="*/ T184 w 1757"/>
                              <a:gd name="T186" fmla="+- 0 1911 772"/>
                              <a:gd name="T187" fmla="*/ 1911 h 1657"/>
                              <a:gd name="T188" fmla="+- 0 6034 4327"/>
                              <a:gd name="T189" fmla="*/ T188 w 1757"/>
                              <a:gd name="T190" fmla="+- 0 1844 772"/>
                              <a:gd name="T191" fmla="*/ 1844 h 1657"/>
                              <a:gd name="T192" fmla="+- 0 6055 4327"/>
                              <a:gd name="T193" fmla="*/ T192 w 1757"/>
                              <a:gd name="T194" fmla="+- 0 1774 772"/>
                              <a:gd name="T195" fmla="*/ 1774 h 1657"/>
                              <a:gd name="T196" fmla="+- 0 6071 4327"/>
                              <a:gd name="T197" fmla="*/ T196 w 1757"/>
                              <a:gd name="T198" fmla="+- 0 1702 772"/>
                              <a:gd name="T199" fmla="*/ 1702 h 1657"/>
                              <a:gd name="T200" fmla="+- 0 6080 4327"/>
                              <a:gd name="T201" fmla="*/ T200 w 1757"/>
                              <a:gd name="T202" fmla="+- 0 1627 772"/>
                              <a:gd name="T203" fmla="*/ 1627 h 1657"/>
                              <a:gd name="T204" fmla="+- 0 6083 4327"/>
                              <a:gd name="T205" fmla="*/ T204 w 1757"/>
                              <a:gd name="T206" fmla="+- 0 1551 772"/>
                              <a:gd name="T207" fmla="*/ 1551 h 1657"/>
                              <a:gd name="T208" fmla="+- 0 5205 4327"/>
                              <a:gd name="T209" fmla="*/ T208 w 1757"/>
                              <a:gd name="T210" fmla="+- 0 1551 772"/>
                              <a:gd name="T211" fmla="*/ 1551 h 1657"/>
                              <a:gd name="T212" fmla="+- 0 4797 4327"/>
                              <a:gd name="T213" fmla="*/ T212 w 1757"/>
                              <a:gd name="T214" fmla="+- 0 772 772"/>
                              <a:gd name="T215" fmla="*/ 772 h 1657"/>
                              <a:gd name="T216" fmla="+- 0 6077 4327"/>
                              <a:gd name="T217" fmla="*/ T216 w 1757"/>
                              <a:gd name="T218" fmla="+- 0 1446 772"/>
                              <a:gd name="T219" fmla="*/ 1446 h 1657"/>
                              <a:gd name="T220" fmla="+- 0 5205 4327"/>
                              <a:gd name="T221" fmla="*/ T220 w 1757"/>
                              <a:gd name="T222" fmla="+- 0 1551 772"/>
                              <a:gd name="T223" fmla="*/ 1551 h 1657"/>
                              <a:gd name="T224" fmla="+- 0 6083 4327"/>
                              <a:gd name="T225" fmla="*/ T224 w 1757"/>
                              <a:gd name="T226" fmla="+- 0 1551 772"/>
                              <a:gd name="T227" fmla="*/ 1551 h 1657"/>
                              <a:gd name="T228" fmla="+- 0 6083 4327"/>
                              <a:gd name="T229" fmla="*/ T228 w 1757"/>
                              <a:gd name="T230" fmla="+- 0 1525 772"/>
                              <a:gd name="T231" fmla="*/ 1525 h 1657"/>
                              <a:gd name="T232" fmla="+- 0 6082 4327"/>
                              <a:gd name="T233" fmla="*/ T232 w 1757"/>
                              <a:gd name="T234" fmla="+- 0 1498 772"/>
                              <a:gd name="T235" fmla="*/ 1498 h 1657"/>
                              <a:gd name="T236" fmla="+- 0 6080 4327"/>
                              <a:gd name="T237" fmla="*/ T236 w 1757"/>
                              <a:gd name="T238" fmla="+- 0 1472 772"/>
                              <a:gd name="T239" fmla="*/ 1472 h 1657"/>
                              <a:gd name="T240" fmla="+- 0 6077 4327"/>
                              <a:gd name="T241" fmla="*/ T240 w 1757"/>
                              <a:gd name="T242" fmla="+- 0 1446 772"/>
                              <a:gd name="T243" fmla="*/ 1446 h 16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757" h="1657">
                                <a:moveTo>
                                  <a:pt x="470" y="0"/>
                                </a:moveTo>
                                <a:lnTo>
                                  <a:pt x="407" y="37"/>
                                </a:lnTo>
                                <a:lnTo>
                                  <a:pt x="347" y="78"/>
                                </a:lnTo>
                                <a:lnTo>
                                  <a:pt x="291" y="124"/>
                                </a:lnTo>
                                <a:lnTo>
                                  <a:pt x="240" y="174"/>
                                </a:lnTo>
                                <a:lnTo>
                                  <a:pt x="192" y="228"/>
                                </a:lnTo>
                                <a:lnTo>
                                  <a:pt x="149" y="287"/>
                                </a:lnTo>
                                <a:lnTo>
                                  <a:pt x="111" y="348"/>
                                </a:lnTo>
                                <a:lnTo>
                                  <a:pt x="79" y="414"/>
                                </a:lnTo>
                                <a:lnTo>
                                  <a:pt x="51" y="482"/>
                                </a:lnTo>
                                <a:lnTo>
                                  <a:pt x="29" y="553"/>
                                </a:lnTo>
                                <a:lnTo>
                                  <a:pt x="13" y="626"/>
                                </a:lnTo>
                                <a:lnTo>
                                  <a:pt x="3" y="702"/>
                                </a:lnTo>
                                <a:lnTo>
                                  <a:pt x="0" y="779"/>
                                </a:lnTo>
                                <a:lnTo>
                                  <a:pt x="3" y="855"/>
                                </a:lnTo>
                                <a:lnTo>
                                  <a:pt x="13" y="930"/>
                                </a:lnTo>
                                <a:lnTo>
                                  <a:pt x="28" y="1002"/>
                                </a:lnTo>
                                <a:lnTo>
                                  <a:pt x="49" y="1072"/>
                                </a:lnTo>
                                <a:lnTo>
                                  <a:pt x="76" y="1139"/>
                                </a:lnTo>
                                <a:lnTo>
                                  <a:pt x="108" y="1203"/>
                                </a:lnTo>
                                <a:lnTo>
                                  <a:pt x="144" y="1264"/>
                                </a:lnTo>
                                <a:lnTo>
                                  <a:pt x="186" y="1322"/>
                                </a:lnTo>
                                <a:lnTo>
                                  <a:pt x="232" y="1376"/>
                                </a:lnTo>
                                <a:lnTo>
                                  <a:pt x="282" y="1426"/>
                                </a:lnTo>
                                <a:lnTo>
                                  <a:pt x="336" y="1472"/>
                                </a:lnTo>
                                <a:lnTo>
                                  <a:pt x="393" y="1513"/>
                                </a:lnTo>
                                <a:lnTo>
                                  <a:pt x="454" y="1550"/>
                                </a:lnTo>
                                <a:lnTo>
                                  <a:pt x="519" y="1581"/>
                                </a:lnTo>
                                <a:lnTo>
                                  <a:pt x="586" y="1608"/>
                                </a:lnTo>
                                <a:lnTo>
                                  <a:pt x="656" y="1629"/>
                                </a:lnTo>
                                <a:lnTo>
                                  <a:pt x="728" y="1645"/>
                                </a:lnTo>
                                <a:lnTo>
                                  <a:pt x="802" y="1654"/>
                                </a:lnTo>
                                <a:lnTo>
                                  <a:pt x="878" y="1657"/>
                                </a:lnTo>
                                <a:lnTo>
                                  <a:pt x="954" y="1654"/>
                                </a:lnTo>
                                <a:lnTo>
                                  <a:pt x="1029" y="1645"/>
                                </a:lnTo>
                                <a:lnTo>
                                  <a:pt x="1101" y="1629"/>
                                </a:lnTo>
                                <a:lnTo>
                                  <a:pt x="1171" y="1608"/>
                                </a:lnTo>
                                <a:lnTo>
                                  <a:pt x="1238" y="1581"/>
                                </a:lnTo>
                                <a:lnTo>
                                  <a:pt x="1302" y="1550"/>
                                </a:lnTo>
                                <a:lnTo>
                                  <a:pt x="1363" y="1513"/>
                                </a:lnTo>
                                <a:lnTo>
                                  <a:pt x="1421" y="1472"/>
                                </a:lnTo>
                                <a:lnTo>
                                  <a:pt x="1475" y="1426"/>
                                </a:lnTo>
                                <a:lnTo>
                                  <a:pt x="1525" y="1376"/>
                                </a:lnTo>
                                <a:lnTo>
                                  <a:pt x="1571" y="1322"/>
                                </a:lnTo>
                                <a:lnTo>
                                  <a:pt x="1612" y="1264"/>
                                </a:lnTo>
                                <a:lnTo>
                                  <a:pt x="1649" y="1203"/>
                                </a:lnTo>
                                <a:lnTo>
                                  <a:pt x="1681" y="1139"/>
                                </a:lnTo>
                                <a:lnTo>
                                  <a:pt x="1707" y="1072"/>
                                </a:lnTo>
                                <a:lnTo>
                                  <a:pt x="1728" y="1002"/>
                                </a:lnTo>
                                <a:lnTo>
                                  <a:pt x="1744" y="930"/>
                                </a:lnTo>
                                <a:lnTo>
                                  <a:pt x="1753" y="855"/>
                                </a:lnTo>
                                <a:lnTo>
                                  <a:pt x="1756" y="779"/>
                                </a:lnTo>
                                <a:lnTo>
                                  <a:pt x="878" y="779"/>
                                </a:lnTo>
                                <a:lnTo>
                                  <a:pt x="470" y="0"/>
                                </a:lnTo>
                                <a:close/>
                                <a:moveTo>
                                  <a:pt x="1750" y="674"/>
                                </a:moveTo>
                                <a:lnTo>
                                  <a:pt x="878" y="779"/>
                                </a:lnTo>
                                <a:lnTo>
                                  <a:pt x="1756" y="779"/>
                                </a:lnTo>
                                <a:lnTo>
                                  <a:pt x="1756" y="753"/>
                                </a:lnTo>
                                <a:lnTo>
                                  <a:pt x="1755" y="726"/>
                                </a:lnTo>
                                <a:lnTo>
                                  <a:pt x="1753" y="700"/>
                                </a:lnTo>
                                <a:lnTo>
                                  <a:pt x="1750" y="674"/>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61"/>
                        <wps:cNvSpPr>
                          <a:spLocks/>
                        </wps:cNvSpPr>
                        <wps:spPr bwMode="auto">
                          <a:xfrm>
                            <a:off x="4796" y="673"/>
                            <a:ext cx="410" cy="879"/>
                          </a:xfrm>
                          <a:custGeom>
                            <a:avLst/>
                            <a:gdLst>
                              <a:gd name="T0" fmla="+- 0 5204 4796"/>
                              <a:gd name="T1" fmla="*/ T0 w 410"/>
                              <a:gd name="T2" fmla="+- 0 673 673"/>
                              <a:gd name="T3" fmla="*/ 673 h 879"/>
                              <a:gd name="T4" fmla="+- 0 5117 4796"/>
                              <a:gd name="T5" fmla="*/ T4 w 410"/>
                              <a:gd name="T6" fmla="+- 0 677 673"/>
                              <a:gd name="T7" fmla="*/ 677 h 879"/>
                              <a:gd name="T8" fmla="+- 0 5032 4796"/>
                              <a:gd name="T9" fmla="*/ T8 w 410"/>
                              <a:gd name="T10" fmla="+- 0 690 673"/>
                              <a:gd name="T11" fmla="*/ 690 h 879"/>
                              <a:gd name="T12" fmla="+- 0 4950 4796"/>
                              <a:gd name="T13" fmla="*/ T12 w 410"/>
                              <a:gd name="T14" fmla="+- 0 710 673"/>
                              <a:gd name="T15" fmla="*/ 710 h 879"/>
                              <a:gd name="T16" fmla="+- 0 4871 4796"/>
                              <a:gd name="T17" fmla="*/ T16 w 410"/>
                              <a:gd name="T18" fmla="+- 0 738 673"/>
                              <a:gd name="T19" fmla="*/ 738 h 879"/>
                              <a:gd name="T20" fmla="+- 0 4796 4796"/>
                              <a:gd name="T21" fmla="*/ T20 w 410"/>
                              <a:gd name="T22" fmla="+- 0 773 673"/>
                              <a:gd name="T23" fmla="*/ 773 h 879"/>
                              <a:gd name="T24" fmla="+- 0 5205 4796"/>
                              <a:gd name="T25" fmla="*/ T24 w 410"/>
                              <a:gd name="T26" fmla="+- 0 1551 673"/>
                              <a:gd name="T27" fmla="*/ 1551 h 879"/>
                              <a:gd name="T28" fmla="+- 0 5204 4796"/>
                              <a:gd name="T29" fmla="*/ T28 w 410"/>
                              <a:gd name="T30" fmla="+- 0 673 673"/>
                              <a:gd name="T31" fmla="*/ 673 h 87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10" h="879">
                                <a:moveTo>
                                  <a:pt x="408" y="0"/>
                                </a:moveTo>
                                <a:lnTo>
                                  <a:pt x="321" y="4"/>
                                </a:lnTo>
                                <a:lnTo>
                                  <a:pt x="236" y="17"/>
                                </a:lnTo>
                                <a:lnTo>
                                  <a:pt x="154" y="37"/>
                                </a:lnTo>
                                <a:lnTo>
                                  <a:pt x="75" y="65"/>
                                </a:lnTo>
                                <a:lnTo>
                                  <a:pt x="0" y="100"/>
                                </a:lnTo>
                                <a:lnTo>
                                  <a:pt x="409" y="878"/>
                                </a:lnTo>
                                <a:lnTo>
                                  <a:pt x="408"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Rectangle 60"/>
                        <wps:cNvSpPr>
                          <a:spLocks noChangeArrowheads="1"/>
                        </wps:cNvSpPr>
                        <wps:spPr bwMode="auto">
                          <a:xfrm>
                            <a:off x="7385" y="1367"/>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59"/>
                        <wps:cNvSpPr>
                          <a:spLocks noChangeArrowheads="1"/>
                        </wps:cNvSpPr>
                        <wps:spPr bwMode="auto">
                          <a:xfrm>
                            <a:off x="3385" y="295"/>
                            <a:ext cx="4803" cy="2510"/>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58"/>
                        <wps:cNvSpPr txBox="1">
                          <a:spLocks noChangeArrowheads="1"/>
                        </wps:cNvSpPr>
                        <wps:spPr bwMode="auto">
                          <a:xfrm>
                            <a:off x="4930" y="831"/>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60B6D"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77" name="Text Box 57"/>
                        <wps:cNvSpPr txBox="1">
                          <a:spLocks noChangeArrowheads="1"/>
                        </wps:cNvSpPr>
                        <wps:spPr bwMode="auto">
                          <a:xfrm>
                            <a:off x="5425" y="1041"/>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EF330" w14:textId="77777777" w:rsidR="00921F27" w:rsidRDefault="00921F27">
                              <w:pPr>
                                <w:spacing w:line="199" w:lineRule="exact"/>
                                <w:rPr>
                                  <w:rFonts w:ascii="Calibri"/>
                                  <w:sz w:val="20"/>
                                </w:rPr>
                              </w:pPr>
                              <w:r>
                                <w:rPr>
                                  <w:rFonts w:ascii="Calibri"/>
                                  <w:sz w:val="20"/>
                                </w:rPr>
                                <w:t>23.1</w:t>
                              </w:r>
                            </w:p>
                          </w:txbxContent>
                        </wps:txbx>
                        <wps:bodyPr rot="0" vert="horz" wrap="square" lIns="0" tIns="0" rIns="0" bIns="0" anchor="t" anchorCtr="0" upright="1">
                          <a:noAutofit/>
                        </wps:bodyPr>
                      </wps:wsp>
                      <wps:wsp>
                        <wps:cNvPr id="78" name="Text Box 56"/>
                        <wps:cNvSpPr txBox="1">
                          <a:spLocks noChangeArrowheads="1"/>
                        </wps:cNvSpPr>
                        <wps:spPr bwMode="auto">
                          <a:xfrm>
                            <a:off x="7540" y="1328"/>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AD3B3"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79" name="Text Box 55"/>
                        <wps:cNvSpPr txBox="1">
                          <a:spLocks noChangeArrowheads="1"/>
                        </wps:cNvSpPr>
                        <wps:spPr bwMode="auto">
                          <a:xfrm>
                            <a:off x="4675" y="1926"/>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FD16F" w14:textId="77777777" w:rsidR="00921F27" w:rsidRDefault="00921F27">
                              <w:pPr>
                                <w:spacing w:line="199" w:lineRule="exact"/>
                                <w:rPr>
                                  <w:rFonts w:ascii="Calibri"/>
                                  <w:sz w:val="20"/>
                                </w:rPr>
                              </w:pPr>
                              <w:r>
                                <w:rPr>
                                  <w:rFonts w:ascii="Calibri"/>
                                  <w:sz w:val="20"/>
                                </w:rPr>
                                <w:t>69.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0AA05D" id="Group 54" o:spid="_x0000_s1548" style="position:absolute;left:0;text-align:left;margin-left:0;margin-top:50.1pt;width:240.9pt;height:126.25pt;z-index:7632;mso-wrap-distance-left:0;mso-wrap-distance-right:0;mso-position-horizontal:center;mso-position-horizontal-relative:margin;mso-position-vertical-relative:text" coordorigin="3378,288" coordsize="4818,252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">
                <v:shape id="Freeform 63" o:spid="_x0000_s1549" style="position:absolute;left:5205;top:673;width:873;height:879;visibility:visible;mso-wrap-style:square;v-text-anchor:top" coordsize="873,8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dhmnwwAA&#10;ANsAAAAPAAAAZHJzL2Rvd25yZXYueG1sRI/RisIwFETfBf8hXME3TauwStcooijC+uBaP+DS3G3L&#10;Njclibb79xtB8HGYmTPMatObRjzI+dqygnSagCAurK65VHDLD5MlCB+QNTaWScEfedish4MVZtp2&#10;/E2PayhFhLDPUEEVQptJ6YuKDPqpbYmj92OdwRClK6V22EW4aeQsST6kwZrjQoUt7Soqfq93o+Di&#10;0sX99JUfzx3Nl9vjZZ/vbnulxqN++wkiUB/e4Vf7pBUsUnh+iT9Arv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6dhmnwwAAANsAAAAPAAAAAAAAAAAAAAAAAJcCAABkcnMvZG93&#10;bnJldi54bWxQSwUGAAAAAAQABAD1AAAAhwMAAAAA&#10;" path="m1,0l0,878,872,773,860,697,841,623,817,552,786,484,751,420,710,358,664,301,614,248,559,199,500,155,438,115,372,81,303,53,231,30,157,14,80,3,1,0xe" fillcolor="#4f81bd" stroked="f">
                  <v:path arrowok="t" o:connecttype="custom" o:connectlocs="1,673;0,1551;872,1446;860,1370;841,1296;817,1225;786,1157;751,1093;710,1031;664,974;614,921;559,872;500,828;438,788;372,754;303,726;231,703;157,687;80,676;1,673" o:connectangles="0,0,0,0,0,0,0,0,0,0,0,0,0,0,0,0,0,0,0,0"/>
                </v:shape>
                <v:shape id="AutoShape 62" o:spid="_x0000_s1550" style="position:absolute;left:4327;top:772;width:1757;height:1657;visibility:visible;mso-wrap-style:square;v-text-anchor:top" coordsize="1757,16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" path="m470,0l407,37,347,78,291,124,240,174,192,228,149,287,111,348,79,414,51,482,29,553,13,626,3,702,,779,3,855,13,930,28,1002,49,1072,76,1139,108,1203,144,1264,186,1322,232,1376,282,1426,336,1472,393,1513,454,1550,519,1581,586,1608,656,1629,728,1645,802,1654,878,1657,954,1654,1029,1645,1101,1629,1171,1608,1238,1581,1302,1550,1363,1513,1421,1472,1475,1426,1525,1376,1571,1322,1612,1264,1649,1203,1681,1139,1707,1072,1728,1002,1744,930,1753,855,1756,779,878,779,470,0xm1750,674l878,779,1756,779,1756,753,1755,726,1753,700,1750,674xe" fillcolor="#c0504d" stroked="f">
                  <v:path arrowok="t" o:connecttype="custom" o:connectlocs="470,772;407,809;347,850;291,896;240,946;192,1000;149,1059;111,1120;79,1186;51,1254;29,1325;13,1398;3,1474;0,1551;3,1627;13,1702;28,1774;49,1844;76,1911;108,1975;144,2036;186,2094;232,2148;282,2198;336,2244;393,2285;454,2322;519,2353;586,2380;656,2401;728,2417;802,2426;878,2429;954,2426;1029,2417;1101,2401;1171,2380;1238,2353;1302,2322;1363,2285;1421,2244;1475,2198;1525,2148;1571,2094;1612,2036;1649,1975;1681,1911;1707,1844;1728,1774;1744,1702;1753,1627;1756,1551;878,1551;470,772;1750,1446;878,1551;1756,1551;1756,1525;1755,1498;1753,1472;1750,1446" o:connectangles="0,0,0,0,0,0,0,0,0,0,0,0,0,0,0,0,0,0,0,0,0,0,0,0,0,0,0,0,0,0,0,0,0,0,0,0,0,0,0,0,0,0,0,0,0,0,0,0,0,0,0,0,0,0,0,0,0,0,0,0,0"/>
                </v:shape>
                <v:shape id="Freeform 61" o:spid="_x0000_s1551" style="position:absolute;left:4796;top:673;width:410;height:879;visibility:visible;mso-wrap-style:square;v-text-anchor:top" coordsize="410,8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e2BXwwAA&#10;ANsAAAAPAAAAZHJzL2Rvd25yZXYueG1sRI9da8IwFIbvB/6HcITdzXQW1lGNMgRhDArTFa8PzbEt&#10;Niclyfrx75eB4OXL+/HwbveT6cRAzreWFbyuEhDEldUt1wrKn+PLOwgfkDV2lknBTB72u8XTFnNt&#10;Rz7RcA61iCPsc1TQhNDnUvqqIYN+ZXvi6F2tMxiidLXUDsc4bjq5TpI3abDlSGiwp0ND1e38ayIk&#10;rb9dVpaH4lK0xXW8+dP8VSn1vJw+NiACTeERvrc/tYIshf8v8QfI3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e2BXwwAAANsAAAAPAAAAAAAAAAAAAAAAAJcCAABkcnMvZG93&#10;bnJldi54bWxQSwUGAAAAAAQABAD1AAAAhwMAAAAA&#10;" path="m408,0l321,4,236,17,154,37,75,65,,100,409,878,408,0xe" fillcolor="#9bbb59" stroked="f">
                  <v:path arrowok="t" o:connecttype="custom" o:connectlocs="408,673;321,677;236,690;154,710;75,738;0,773;409,1551;408,673" o:connectangles="0,0,0,0,0,0,0,0"/>
                </v:shape>
                <v:rect id="Rectangle 60" o:spid="_x0000_s1552" style="position:absolute;left:7385;top:1367;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AWsKxQAA&#10;ANsAAAAPAAAAZHJzL2Rvd25yZXYueG1sRI9Ba8JAFITvgv9heUJvumkpWqKbUKTSFiqtxoPHZ/aZ&#10;BLNvQ3abxH/fFYQeh5n5hlmlg6lFR62rLCt4nEUgiHOrKy4UHLLN9AWE88gaa8uk4EoO0mQ8WmGs&#10;bc876va+EAHCLkYFpfdNLKXLSzLoZrYhDt7ZtgZ9kG0hdYt9gJtaPkXRXBqsOCyU2NC6pPyy/zUK&#10;TtFu6Jqvtx/Ktln/ffw076eNUephMrwuQXga/H/43v7QChbPcPsSfoBM/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wBawrFAAAA2wAAAA8AAAAAAAAAAAAAAAAAlwIAAGRycy9k&#10;b3ducmV2LnhtbFBLBQYAAAAABAAEAPUAAACJAwAAAAA=&#10;" fillcolor="#4f81bd" stroked="f"/>
                <v:rect id="Rectangle 59" o:spid="_x0000_s1553" style="position:absolute;left:3385;top:295;width:4803;height:25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i4gxAAA&#10;ANsAAAAPAAAAZHJzL2Rvd25yZXYueG1sRI9BawIxFITvhf6H8AreauKitWyNIqLFk1AV2uPr5nV3&#10;cfOyJunu9t83hYLHYWa+YRarwTaiIx9qxxomYwWCuHCm5lLD+bR7fAYRIrLBxjFp+KEAq+X93QJz&#10;43p+o+4YS5EgHHLUUMXY5lKGoiKLYexa4uR9OW8xJulLaTz2CW4bmSn1JC3WnBYqbGlTUXE5flsN&#10;h4269vvPdz87vHL2UXeqm2ZbrUcPw/oFRKQh3sL/7b3RMJ/B35f0A+Ty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M/ouIMQAAADbAAAADwAAAAAAAAAAAAAAAACXAgAAZHJzL2Rv&#10;d25yZXYueG1sUEsFBgAAAAAEAAQA9QAAAIgDAAAAAA==&#10;" filled="f" strokecolor="#878787"/>
                <v:shape id="Text Box 58" o:spid="_x0000_s1554" type="#_x0000_t202" style="position:absolute;left:4930;top:831;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Q3r4xQAA&#10;ANsAAAAPAAAAZHJzL2Rvd25yZXYueG1sRI9Ba8JAFITvBf/D8oTe6kYPaRvdiEgFoVAa48HjM/uS&#10;LGbfptlV03/fLRR6HGbmG2a1Hm0nbjR441jBfJaAIK6cNtwoOJa7pxcQPiBr7ByTgm/ysM4nDyvM&#10;tLtzQbdDaESEsM9QQRtCn0npq5Ys+pnriaNXu8FiiHJopB7wHuG2k4skSaVFw3GhxZ62LVWXw9Uq&#10;2Jy4eDNfH+fPoi5MWb4m/J5elHqcjpsliEBj+A//tfdawXMKv1/iD5D5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hDevjFAAAA2wAAAA8AAAAAAAAAAAAAAAAAlwIAAGRycy9k&#10;b3ducmV2LnhtbFBLBQYAAAAABAAEAPUAAACJAwAAAAA=&#10;" filled="f" stroked="f">
                  <v:textbox inset="0,0,0,0">
                    <w:txbxContent>
                      <w:p w14:paraId="6BC60B6D" w14:textId="77777777" w:rsidR="00921F27" w:rsidRDefault="00921F27">
                        <w:pPr>
                          <w:spacing w:line="199" w:lineRule="exact"/>
                          <w:rPr>
                            <w:rFonts w:ascii="Calibri"/>
                            <w:sz w:val="20"/>
                          </w:rPr>
                        </w:pPr>
                        <w:r>
                          <w:rPr>
                            <w:rFonts w:ascii="Calibri"/>
                            <w:sz w:val="20"/>
                          </w:rPr>
                          <w:t>7.7</w:t>
                        </w:r>
                      </w:p>
                    </w:txbxContent>
                  </v:textbox>
                </v:shape>
                <v:shape id="Text Box 57" o:spid="_x0000_s1555" type="#_x0000_t202" style="position:absolute;left:5425;top:1041;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D99jxQAA&#10;ANsAAAAPAAAAZHJzL2Rvd25yZXYueG1sRI9Ba8JAFITvBf/D8oTemo09aI1uREoLhYI0xoPHZ/aZ&#10;LMm+TbNbTf+9Wyh4HGbmG2a9GW0nLjR441jBLElBEFdOG64VHMr3pxcQPiBr7ByTgl/ysMknD2vM&#10;tLtyQZd9qEWEsM9QQRNCn0npq4Ys+sT1xNE7u8FiiHKopR7wGuG2k89pOpcWDceFBnt6bahq9z9W&#10;wfbIxZv53p2+inNhynKZ8ue8VepxOm5XIAKN4R7+b39oBYsF/H2JP0D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cP32PFAAAA2wAAAA8AAAAAAAAAAAAAAAAAlwIAAGRycy9k&#10;b3ducmV2LnhtbFBLBQYAAAAABAAEAPUAAACJAwAAAAA=&#10;" filled="f" stroked="f">
                  <v:textbox inset="0,0,0,0">
                    <w:txbxContent>
                      <w:p w14:paraId="589EF330" w14:textId="77777777" w:rsidR="00921F27" w:rsidRDefault="00921F27">
                        <w:pPr>
                          <w:spacing w:line="199" w:lineRule="exact"/>
                          <w:rPr>
                            <w:rFonts w:ascii="Calibri"/>
                            <w:sz w:val="20"/>
                          </w:rPr>
                        </w:pPr>
                        <w:r>
                          <w:rPr>
                            <w:rFonts w:ascii="Calibri"/>
                            <w:sz w:val="20"/>
                          </w:rPr>
                          <w:t>23.1</w:t>
                        </w:r>
                      </w:p>
                    </w:txbxContent>
                  </v:textbox>
                </v:shape>
                <v:shape id="Text Box 56" o:spid="_x0000_s1556" type="#_x0000_t202" style="position:absolute;left:7540;top:1328;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kEsRwgAA&#10;ANsAAAAPAAAAZHJzL2Rvd25yZXYueG1sRE/Pa8IwFL4L+x/CE7zZVA+ddkaRMWEgjLXdYce35tkG&#10;m5euyWr33y+HgceP7/fuMNlOjDR441jBKklBENdOG24UfFSn5QaED8gaO8ek4Jc8HPYPsx3m2t24&#10;oLEMjYgh7HNU0IbQ51L6uiWLPnE9ceQubrAYIhwaqQe8xXDbyXWaZtKi4djQYk/PLdXX8scqOH5y&#10;8WK+377ei0thqmqb8jm7KrWYT8cnEIGmcBf/u1+1gsc4Nn6JP0D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aQSxHCAAAA2wAAAA8AAAAAAAAAAAAAAAAAlwIAAGRycy9kb3du&#10;cmV2LnhtbFBLBQYAAAAABAAEAPUAAACGAwAAAAA=&#10;" filled="f" stroked="f">
                  <v:textbox inset="0,0,0,0">
                    <w:txbxContent>
                      <w:p w14:paraId="273AD3B3" w14:textId="77777777" w:rsidR="00921F27" w:rsidRDefault="00921F27">
                        <w:pPr>
                          <w:spacing w:line="199" w:lineRule="exact"/>
                          <w:rPr>
                            <w:rFonts w:ascii="Calibri"/>
                            <w:sz w:val="20"/>
                          </w:rPr>
                        </w:pPr>
                        <w:r>
                          <w:rPr>
                            <w:rFonts w:ascii="Calibri"/>
                            <w:sz w:val="20"/>
                          </w:rPr>
                          <w:t>Agree</w:t>
                        </w:r>
                      </w:p>
                    </w:txbxContent>
                  </v:textbox>
                </v:shape>
                <v:shape id="Text Box 55" o:spid="_x0000_s1557" type="#_x0000_t202" style="position:absolute;left:4675;top:1926;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3O6KxAAA&#10;ANsAAAAPAAAAZHJzL2Rvd25yZXYueG1sRI9Ba8JAFITvgv9heYXedNMerEldRaQFoSDGePD4mn0m&#10;i9m3aXbV+O+7guBxmJlvmNmit424UOeNYwVv4wQEcem04UrBvvgeTUH4gKyxcUwKbuRhMR8OZphp&#10;d+WcLrtQiQhhn6GCOoQ2k9KXNVn0Y9cSR+/oOoshyq6SusNrhNtGvifJRFo0HBdqbGlVU3nana2C&#10;5YHzL/O3+d3mx9wURZrwz+Sk1OtLv/wEEagPz/CjvdYKPlK4f4k/QM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WdzuisQAAADbAAAADwAAAAAAAAAAAAAAAACXAgAAZHJzL2Rv&#10;d25yZXYueG1sUEsFBgAAAAAEAAQA9QAAAIgDAAAAAA==&#10;" filled="f" stroked="f">
                  <v:textbox inset="0,0,0,0">
                    <w:txbxContent>
                      <w:p w14:paraId="7F8FD16F" w14:textId="77777777" w:rsidR="00921F27" w:rsidRDefault="00921F27">
                        <w:pPr>
                          <w:spacing w:line="199" w:lineRule="exact"/>
                          <w:rPr>
                            <w:rFonts w:ascii="Calibri"/>
                            <w:sz w:val="20"/>
                          </w:rPr>
                        </w:pPr>
                        <w:r>
                          <w:rPr>
                            <w:rFonts w:ascii="Calibri"/>
                            <w:sz w:val="20"/>
                          </w:rPr>
                          <w:t>69.2</w:t>
                        </w:r>
                      </w:p>
                    </w:txbxContent>
                  </v:textbox>
                </v:shape>
                <w10:wrap type="topAndBottom" anchorx="margin"/>
              </v:group>
            </w:pict>
          </mc:Fallback>
        </mc:AlternateContent>
      </w:r>
      <w:r w:rsidR="00906598" w:rsidRPr="000D0303">
        <w:rPr>
          <w:rFonts w:ascii="Times New Roman"/>
          <w:b/>
        </w:rPr>
        <w:t>Survey Question 5a: Retention has a negative effect on students socially</w:t>
      </w:r>
      <w:r w:rsidR="00906598">
        <w:rPr>
          <w:rFonts w:ascii="Times New Roman"/>
        </w:rPr>
        <w:t>.</w:t>
      </w:r>
    </w:p>
    <w:p w14:paraId="276FACA7" w14:textId="77777777" w:rsidR="00C47DC1" w:rsidRPr="00B14622" w:rsidRDefault="00906598" w:rsidP="00B14622">
      <w:pPr>
        <w:spacing w:line="360" w:lineRule="auto"/>
        <w:ind w:left="540" w:right="540"/>
        <w:jc w:val="center"/>
        <w:rPr>
          <w:rFonts w:ascii="Times New Roman"/>
        </w:rPr>
      </w:pPr>
      <w:r>
        <w:rPr>
          <w:rFonts w:ascii="Times New Roman"/>
        </w:rPr>
        <w:t>Figure 14, Survey Question 5a: Retention has a negative effect on students socially.</w:t>
      </w:r>
    </w:p>
    <w:p w14:paraId="023F5132" w14:textId="77777777" w:rsidR="00C20FE6" w:rsidRPr="00B14622" w:rsidRDefault="000D0303" w:rsidP="00B14622">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As shown in Figure 14, 69.2% of the population polled agree that retention has negative effects on students socially. 23.1% of the population agrees that retention has negative effects on students socially. 7.7% of the population find Survey Question 5a not applicable.</w:t>
      </w:r>
    </w:p>
    <w:p w14:paraId="521AAC6D" w14:textId="77777777" w:rsidR="00C47DC1" w:rsidRPr="000D0303" w:rsidRDefault="00906598" w:rsidP="00B14622">
      <w:pPr>
        <w:spacing w:before="240" w:after="240"/>
        <w:ind w:left="540" w:right="540"/>
        <w:jc w:val="center"/>
        <w:rPr>
          <w:rFonts w:ascii="Times New Roman"/>
          <w:b/>
        </w:rPr>
      </w:pPr>
      <w:r w:rsidRPr="000D0303">
        <w:rPr>
          <w:rFonts w:ascii="Times New Roman"/>
          <w:b/>
        </w:rPr>
        <w:t>Survey Question 5b: Retention has a positive effect on students socially.</w:t>
      </w:r>
    </w:p>
    <w:p w14:paraId="6455B374" w14:textId="77777777" w:rsidR="00C20FE6" w:rsidRPr="00C20FE6" w:rsidRDefault="00B14622" w:rsidP="000D0303">
      <w:pPr>
        <w:ind w:left="540" w:right="540"/>
        <w:rPr>
          <w:rFonts w:ascii="Times New Roman"/>
          <w:sz w:val="20"/>
        </w:rPr>
      </w:pPr>
      <w:r>
        <w:rPr>
          <w:rFonts w:ascii="Times New Roman"/>
          <w:noProof/>
          <w:sz w:val="20"/>
        </w:rPr>
        <mc:AlternateContent>
          <mc:Choice Requires="wpg">
            <w:drawing>
              <wp:anchor distT="0" distB="0" distL="114300" distR="114300" simplePos="0" relativeHeight="503236440" behindDoc="0" locked="0" layoutInCell="1" allowOverlap="1" wp14:anchorId="6D596868" wp14:editId="1A073E84">
                <wp:simplePos x="0" y="0"/>
                <wp:positionH relativeFrom="margin">
                  <wp:align>center</wp:align>
                </wp:positionH>
                <wp:positionV relativeFrom="paragraph">
                  <wp:posOffset>196916</wp:posOffset>
                </wp:positionV>
                <wp:extent cx="2979420" cy="1726565"/>
                <wp:effectExtent l="0" t="0" r="11430" b="6985"/>
                <wp:wrapTopAndBottom/>
                <wp:docPr id="59"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79420" cy="1726565"/>
                          <a:chOff x="0" y="0"/>
                          <a:chExt cx="4692" cy="2719"/>
                        </a:xfrm>
                      </wpg:grpSpPr>
                      <wps:wsp>
                        <wps:cNvPr id="60" name="AutoShape 53"/>
                        <wps:cNvSpPr>
                          <a:spLocks/>
                        </wps:cNvSpPr>
                        <wps:spPr bwMode="auto">
                          <a:xfrm>
                            <a:off x="802" y="397"/>
                            <a:ext cx="1926" cy="1926"/>
                          </a:xfrm>
                          <a:custGeom>
                            <a:avLst/>
                            <a:gdLst>
                              <a:gd name="T0" fmla="+- 0 928 802"/>
                              <a:gd name="T1" fmla="*/ T0 w 1926"/>
                              <a:gd name="T2" fmla="+- 0 881 397"/>
                              <a:gd name="T3" fmla="*/ 881 h 1926"/>
                              <a:gd name="T4" fmla="+- 0 859 802"/>
                              <a:gd name="T5" fmla="*/ T4 w 1926"/>
                              <a:gd name="T6" fmla="+- 0 1029 397"/>
                              <a:gd name="T7" fmla="*/ 1029 h 1926"/>
                              <a:gd name="T8" fmla="+- 0 817 802"/>
                              <a:gd name="T9" fmla="*/ T8 w 1926"/>
                              <a:gd name="T10" fmla="+- 0 1189 397"/>
                              <a:gd name="T11" fmla="*/ 1189 h 1926"/>
                              <a:gd name="T12" fmla="+- 0 802 802"/>
                              <a:gd name="T13" fmla="*/ T12 w 1926"/>
                              <a:gd name="T14" fmla="+- 0 1360 397"/>
                              <a:gd name="T15" fmla="*/ 1360 h 1926"/>
                              <a:gd name="T16" fmla="+- 0 813 802"/>
                              <a:gd name="T17" fmla="*/ T16 w 1926"/>
                              <a:gd name="T18" fmla="+- 0 1510 397"/>
                              <a:gd name="T19" fmla="*/ 1510 h 1926"/>
                              <a:gd name="T20" fmla="+- 0 846 802"/>
                              <a:gd name="T21" fmla="*/ T20 w 1926"/>
                              <a:gd name="T22" fmla="+- 0 1652 397"/>
                              <a:gd name="T23" fmla="*/ 1652 h 1926"/>
                              <a:gd name="T24" fmla="+- 0 899 802"/>
                              <a:gd name="T25" fmla="*/ T24 w 1926"/>
                              <a:gd name="T26" fmla="+- 0 1785 397"/>
                              <a:gd name="T27" fmla="*/ 1785 h 1926"/>
                              <a:gd name="T28" fmla="+- 0 970 802"/>
                              <a:gd name="T29" fmla="*/ T28 w 1926"/>
                              <a:gd name="T30" fmla="+- 0 1907 397"/>
                              <a:gd name="T31" fmla="*/ 1907 h 1926"/>
                              <a:gd name="T32" fmla="+- 0 1058 802"/>
                              <a:gd name="T33" fmla="*/ T32 w 1926"/>
                              <a:gd name="T34" fmla="+- 0 2017 397"/>
                              <a:gd name="T35" fmla="*/ 2017 h 1926"/>
                              <a:gd name="T36" fmla="+- 0 1161 802"/>
                              <a:gd name="T37" fmla="*/ T36 w 1926"/>
                              <a:gd name="T38" fmla="+- 0 2112 397"/>
                              <a:gd name="T39" fmla="*/ 2112 h 1926"/>
                              <a:gd name="T40" fmla="+- 0 1277 802"/>
                              <a:gd name="T41" fmla="*/ T40 w 1926"/>
                              <a:gd name="T42" fmla="+- 0 2192 397"/>
                              <a:gd name="T43" fmla="*/ 2192 h 1926"/>
                              <a:gd name="T44" fmla="+- 0 1405 802"/>
                              <a:gd name="T45" fmla="*/ T44 w 1926"/>
                              <a:gd name="T46" fmla="+- 0 2254 397"/>
                              <a:gd name="T47" fmla="*/ 2254 h 1926"/>
                              <a:gd name="T48" fmla="+- 0 1543 802"/>
                              <a:gd name="T49" fmla="*/ T48 w 1926"/>
                              <a:gd name="T50" fmla="+- 0 2298 397"/>
                              <a:gd name="T51" fmla="*/ 2298 h 1926"/>
                              <a:gd name="T52" fmla="+- 0 1689 802"/>
                              <a:gd name="T53" fmla="*/ T52 w 1926"/>
                              <a:gd name="T54" fmla="+- 0 2320 397"/>
                              <a:gd name="T55" fmla="*/ 2320 h 1926"/>
                              <a:gd name="T56" fmla="+- 0 1840 802"/>
                              <a:gd name="T57" fmla="*/ T56 w 1926"/>
                              <a:gd name="T58" fmla="+- 0 2320 397"/>
                              <a:gd name="T59" fmla="*/ 2320 h 1926"/>
                              <a:gd name="T60" fmla="+- 0 1987 802"/>
                              <a:gd name="T61" fmla="*/ T60 w 1926"/>
                              <a:gd name="T62" fmla="+- 0 2298 397"/>
                              <a:gd name="T63" fmla="*/ 2298 h 1926"/>
                              <a:gd name="T64" fmla="+- 0 2124 802"/>
                              <a:gd name="T65" fmla="*/ T64 w 1926"/>
                              <a:gd name="T66" fmla="+- 0 2254 397"/>
                              <a:gd name="T67" fmla="*/ 2254 h 1926"/>
                              <a:gd name="T68" fmla="+- 0 2252 802"/>
                              <a:gd name="T69" fmla="*/ T68 w 1926"/>
                              <a:gd name="T70" fmla="+- 0 2192 397"/>
                              <a:gd name="T71" fmla="*/ 2192 h 1926"/>
                              <a:gd name="T72" fmla="+- 0 2368 802"/>
                              <a:gd name="T73" fmla="*/ T72 w 1926"/>
                              <a:gd name="T74" fmla="+- 0 2112 397"/>
                              <a:gd name="T75" fmla="*/ 2112 h 1926"/>
                              <a:gd name="T76" fmla="+- 0 2471 802"/>
                              <a:gd name="T77" fmla="*/ T76 w 1926"/>
                              <a:gd name="T78" fmla="+- 0 2017 397"/>
                              <a:gd name="T79" fmla="*/ 2017 h 1926"/>
                              <a:gd name="T80" fmla="+- 0 2559 802"/>
                              <a:gd name="T81" fmla="*/ T80 w 1926"/>
                              <a:gd name="T82" fmla="+- 0 1907 397"/>
                              <a:gd name="T83" fmla="*/ 1907 h 1926"/>
                              <a:gd name="T84" fmla="+- 0 2630 802"/>
                              <a:gd name="T85" fmla="*/ T84 w 1926"/>
                              <a:gd name="T86" fmla="+- 0 1785 397"/>
                              <a:gd name="T87" fmla="*/ 1785 h 1926"/>
                              <a:gd name="T88" fmla="+- 0 2683 802"/>
                              <a:gd name="T89" fmla="*/ T88 w 1926"/>
                              <a:gd name="T90" fmla="+- 0 1652 397"/>
                              <a:gd name="T91" fmla="*/ 1652 h 1926"/>
                              <a:gd name="T92" fmla="+- 0 2716 802"/>
                              <a:gd name="T93" fmla="*/ T92 w 1926"/>
                              <a:gd name="T94" fmla="+- 0 1510 397"/>
                              <a:gd name="T95" fmla="*/ 1510 h 1926"/>
                              <a:gd name="T96" fmla="+- 0 2728 802"/>
                              <a:gd name="T97" fmla="*/ T96 w 1926"/>
                              <a:gd name="T98" fmla="+- 0 1360 397"/>
                              <a:gd name="T99" fmla="*/ 1360 h 1926"/>
                              <a:gd name="T100" fmla="+- 0 971 802"/>
                              <a:gd name="T101" fmla="*/ T100 w 1926"/>
                              <a:gd name="T102" fmla="+- 0 812 397"/>
                              <a:gd name="T103" fmla="*/ 812 h 1926"/>
                              <a:gd name="T104" fmla="+- 0 1765 802"/>
                              <a:gd name="T105" fmla="*/ T104 w 1926"/>
                              <a:gd name="T106" fmla="+- 0 1360 397"/>
                              <a:gd name="T107" fmla="*/ 1360 h 1926"/>
                              <a:gd name="T108" fmla="+- 0 2725 802"/>
                              <a:gd name="T109" fmla="*/ T108 w 1926"/>
                              <a:gd name="T110" fmla="+- 0 1284 397"/>
                              <a:gd name="T111" fmla="*/ 1284 h 1926"/>
                              <a:gd name="T112" fmla="+- 0 2702 802"/>
                              <a:gd name="T113" fmla="*/ T112 w 1926"/>
                              <a:gd name="T114" fmla="+- 0 1138 397"/>
                              <a:gd name="T115" fmla="*/ 1138 h 1926"/>
                              <a:gd name="T116" fmla="+- 0 2659 802"/>
                              <a:gd name="T117" fmla="*/ T116 w 1926"/>
                              <a:gd name="T118" fmla="+- 0 1000 397"/>
                              <a:gd name="T119" fmla="*/ 1000 h 1926"/>
                              <a:gd name="T120" fmla="+- 0 2597 802"/>
                              <a:gd name="T121" fmla="*/ T120 w 1926"/>
                              <a:gd name="T122" fmla="+- 0 873 397"/>
                              <a:gd name="T123" fmla="*/ 873 h 1926"/>
                              <a:gd name="T124" fmla="+- 0 2517 802"/>
                              <a:gd name="T125" fmla="*/ T124 w 1926"/>
                              <a:gd name="T126" fmla="+- 0 757 397"/>
                              <a:gd name="T127" fmla="*/ 757 h 1926"/>
                              <a:gd name="T128" fmla="+- 0 2422 802"/>
                              <a:gd name="T129" fmla="*/ T128 w 1926"/>
                              <a:gd name="T130" fmla="+- 0 654 397"/>
                              <a:gd name="T131" fmla="*/ 654 h 1926"/>
                              <a:gd name="T132" fmla="+- 0 2312 802"/>
                              <a:gd name="T133" fmla="*/ T132 w 1926"/>
                              <a:gd name="T134" fmla="+- 0 566 397"/>
                              <a:gd name="T135" fmla="*/ 566 h 1926"/>
                              <a:gd name="T136" fmla="+- 0 2190 802"/>
                              <a:gd name="T137" fmla="*/ T136 w 1926"/>
                              <a:gd name="T138" fmla="+- 0 494 397"/>
                              <a:gd name="T139" fmla="*/ 494 h 1926"/>
                              <a:gd name="T140" fmla="+- 0 2057 802"/>
                              <a:gd name="T141" fmla="*/ T140 w 1926"/>
                              <a:gd name="T142" fmla="+- 0 441 397"/>
                              <a:gd name="T143" fmla="*/ 441 h 1926"/>
                              <a:gd name="T144" fmla="+- 0 1915 802"/>
                              <a:gd name="T145" fmla="*/ T144 w 1926"/>
                              <a:gd name="T146" fmla="+- 0 408 397"/>
                              <a:gd name="T147" fmla="*/ 408 h 1926"/>
                              <a:gd name="T148" fmla="+- 0 1765 802"/>
                              <a:gd name="T149" fmla="*/ T148 w 1926"/>
                              <a:gd name="T150" fmla="+- 0 397 397"/>
                              <a:gd name="T151" fmla="*/ 397 h 19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926" h="1926">
                                <a:moveTo>
                                  <a:pt x="169" y="415"/>
                                </a:moveTo>
                                <a:lnTo>
                                  <a:pt x="126" y="484"/>
                                </a:lnTo>
                                <a:lnTo>
                                  <a:pt x="88" y="556"/>
                                </a:lnTo>
                                <a:lnTo>
                                  <a:pt x="57" y="632"/>
                                </a:lnTo>
                                <a:lnTo>
                                  <a:pt x="33" y="711"/>
                                </a:lnTo>
                                <a:lnTo>
                                  <a:pt x="15" y="792"/>
                                </a:lnTo>
                                <a:lnTo>
                                  <a:pt x="3" y="876"/>
                                </a:lnTo>
                                <a:lnTo>
                                  <a:pt x="0" y="963"/>
                                </a:lnTo>
                                <a:lnTo>
                                  <a:pt x="3" y="1039"/>
                                </a:lnTo>
                                <a:lnTo>
                                  <a:pt x="11" y="1113"/>
                                </a:lnTo>
                                <a:lnTo>
                                  <a:pt x="25" y="1185"/>
                                </a:lnTo>
                                <a:lnTo>
                                  <a:pt x="44" y="1255"/>
                                </a:lnTo>
                                <a:lnTo>
                                  <a:pt x="68" y="1323"/>
                                </a:lnTo>
                                <a:lnTo>
                                  <a:pt x="97" y="1388"/>
                                </a:lnTo>
                                <a:lnTo>
                                  <a:pt x="130" y="1450"/>
                                </a:lnTo>
                                <a:lnTo>
                                  <a:pt x="168" y="1510"/>
                                </a:lnTo>
                                <a:lnTo>
                                  <a:pt x="210" y="1567"/>
                                </a:lnTo>
                                <a:lnTo>
                                  <a:pt x="256" y="1620"/>
                                </a:lnTo>
                                <a:lnTo>
                                  <a:pt x="306" y="1669"/>
                                </a:lnTo>
                                <a:lnTo>
                                  <a:pt x="359" y="1715"/>
                                </a:lnTo>
                                <a:lnTo>
                                  <a:pt x="416" y="1757"/>
                                </a:lnTo>
                                <a:lnTo>
                                  <a:pt x="475" y="1795"/>
                                </a:lnTo>
                                <a:lnTo>
                                  <a:pt x="538" y="1829"/>
                                </a:lnTo>
                                <a:lnTo>
                                  <a:pt x="603" y="1857"/>
                                </a:lnTo>
                                <a:lnTo>
                                  <a:pt x="671" y="1882"/>
                                </a:lnTo>
                                <a:lnTo>
                                  <a:pt x="741" y="1901"/>
                                </a:lnTo>
                                <a:lnTo>
                                  <a:pt x="813" y="1915"/>
                                </a:lnTo>
                                <a:lnTo>
                                  <a:pt x="887" y="1923"/>
                                </a:lnTo>
                                <a:lnTo>
                                  <a:pt x="963" y="1926"/>
                                </a:lnTo>
                                <a:lnTo>
                                  <a:pt x="1038" y="1923"/>
                                </a:lnTo>
                                <a:lnTo>
                                  <a:pt x="1112" y="1915"/>
                                </a:lnTo>
                                <a:lnTo>
                                  <a:pt x="1185" y="1901"/>
                                </a:lnTo>
                                <a:lnTo>
                                  <a:pt x="1255" y="1882"/>
                                </a:lnTo>
                                <a:lnTo>
                                  <a:pt x="1322" y="1857"/>
                                </a:lnTo>
                                <a:lnTo>
                                  <a:pt x="1388" y="1829"/>
                                </a:lnTo>
                                <a:lnTo>
                                  <a:pt x="1450" y="1795"/>
                                </a:lnTo>
                                <a:lnTo>
                                  <a:pt x="1510" y="1757"/>
                                </a:lnTo>
                                <a:lnTo>
                                  <a:pt x="1566" y="1715"/>
                                </a:lnTo>
                                <a:lnTo>
                                  <a:pt x="1620" y="1669"/>
                                </a:lnTo>
                                <a:lnTo>
                                  <a:pt x="1669" y="1620"/>
                                </a:lnTo>
                                <a:lnTo>
                                  <a:pt x="1715" y="1567"/>
                                </a:lnTo>
                                <a:lnTo>
                                  <a:pt x="1757" y="1510"/>
                                </a:lnTo>
                                <a:lnTo>
                                  <a:pt x="1795" y="1450"/>
                                </a:lnTo>
                                <a:lnTo>
                                  <a:pt x="1828" y="1388"/>
                                </a:lnTo>
                                <a:lnTo>
                                  <a:pt x="1857" y="1323"/>
                                </a:lnTo>
                                <a:lnTo>
                                  <a:pt x="1881" y="1255"/>
                                </a:lnTo>
                                <a:lnTo>
                                  <a:pt x="1900" y="1185"/>
                                </a:lnTo>
                                <a:lnTo>
                                  <a:pt x="1914" y="1113"/>
                                </a:lnTo>
                                <a:lnTo>
                                  <a:pt x="1923" y="1039"/>
                                </a:lnTo>
                                <a:lnTo>
                                  <a:pt x="1926" y="963"/>
                                </a:lnTo>
                                <a:lnTo>
                                  <a:pt x="963" y="963"/>
                                </a:lnTo>
                                <a:lnTo>
                                  <a:pt x="169" y="415"/>
                                </a:lnTo>
                                <a:close/>
                                <a:moveTo>
                                  <a:pt x="963" y="0"/>
                                </a:moveTo>
                                <a:lnTo>
                                  <a:pt x="963" y="963"/>
                                </a:lnTo>
                                <a:lnTo>
                                  <a:pt x="1926" y="963"/>
                                </a:lnTo>
                                <a:lnTo>
                                  <a:pt x="1923" y="887"/>
                                </a:lnTo>
                                <a:lnTo>
                                  <a:pt x="1914" y="813"/>
                                </a:lnTo>
                                <a:lnTo>
                                  <a:pt x="1900" y="741"/>
                                </a:lnTo>
                                <a:lnTo>
                                  <a:pt x="1881" y="671"/>
                                </a:lnTo>
                                <a:lnTo>
                                  <a:pt x="1857" y="603"/>
                                </a:lnTo>
                                <a:lnTo>
                                  <a:pt x="1828" y="538"/>
                                </a:lnTo>
                                <a:lnTo>
                                  <a:pt x="1795" y="476"/>
                                </a:lnTo>
                                <a:lnTo>
                                  <a:pt x="1757" y="416"/>
                                </a:lnTo>
                                <a:lnTo>
                                  <a:pt x="1715" y="360"/>
                                </a:lnTo>
                                <a:lnTo>
                                  <a:pt x="1669" y="306"/>
                                </a:lnTo>
                                <a:lnTo>
                                  <a:pt x="1620" y="257"/>
                                </a:lnTo>
                                <a:lnTo>
                                  <a:pt x="1567" y="211"/>
                                </a:lnTo>
                                <a:lnTo>
                                  <a:pt x="1510" y="169"/>
                                </a:lnTo>
                                <a:lnTo>
                                  <a:pt x="1451" y="131"/>
                                </a:lnTo>
                                <a:lnTo>
                                  <a:pt x="1388" y="97"/>
                                </a:lnTo>
                                <a:lnTo>
                                  <a:pt x="1323" y="69"/>
                                </a:lnTo>
                                <a:lnTo>
                                  <a:pt x="1255" y="44"/>
                                </a:lnTo>
                                <a:lnTo>
                                  <a:pt x="1185" y="25"/>
                                </a:lnTo>
                                <a:lnTo>
                                  <a:pt x="1113" y="11"/>
                                </a:lnTo>
                                <a:lnTo>
                                  <a:pt x="1039" y="3"/>
                                </a:lnTo>
                                <a:lnTo>
                                  <a:pt x="963"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2"/>
                        <wps:cNvSpPr>
                          <a:spLocks/>
                        </wps:cNvSpPr>
                        <wps:spPr bwMode="auto">
                          <a:xfrm>
                            <a:off x="970" y="506"/>
                            <a:ext cx="795" cy="854"/>
                          </a:xfrm>
                          <a:custGeom>
                            <a:avLst/>
                            <a:gdLst>
                              <a:gd name="T0" fmla="+- 0 1317 970"/>
                              <a:gd name="T1" fmla="*/ T0 w 795"/>
                              <a:gd name="T2" fmla="+- 0 506 506"/>
                              <a:gd name="T3" fmla="*/ 506 h 854"/>
                              <a:gd name="T4" fmla="+- 0 1249 970"/>
                              <a:gd name="T5" fmla="*/ T4 w 795"/>
                              <a:gd name="T6" fmla="+- 0 545 506"/>
                              <a:gd name="T7" fmla="*/ 545 h 854"/>
                              <a:gd name="T8" fmla="+- 0 1184 970"/>
                              <a:gd name="T9" fmla="*/ T8 w 795"/>
                              <a:gd name="T10" fmla="+- 0 589 506"/>
                              <a:gd name="T11" fmla="*/ 589 h 854"/>
                              <a:gd name="T12" fmla="+- 0 1124 970"/>
                              <a:gd name="T13" fmla="*/ T12 w 795"/>
                              <a:gd name="T14" fmla="+- 0 639 506"/>
                              <a:gd name="T15" fmla="*/ 639 h 854"/>
                              <a:gd name="T16" fmla="+- 0 1068 970"/>
                              <a:gd name="T17" fmla="*/ T16 w 795"/>
                              <a:gd name="T18" fmla="+- 0 692 506"/>
                              <a:gd name="T19" fmla="*/ 692 h 854"/>
                              <a:gd name="T20" fmla="+- 0 1017 970"/>
                              <a:gd name="T21" fmla="*/ T20 w 795"/>
                              <a:gd name="T22" fmla="+- 0 751 506"/>
                              <a:gd name="T23" fmla="*/ 751 h 854"/>
                              <a:gd name="T24" fmla="+- 0 970 970"/>
                              <a:gd name="T25" fmla="*/ T24 w 795"/>
                              <a:gd name="T26" fmla="+- 0 813 506"/>
                              <a:gd name="T27" fmla="*/ 813 h 854"/>
                              <a:gd name="T28" fmla="+- 0 1765 970"/>
                              <a:gd name="T29" fmla="*/ T28 w 795"/>
                              <a:gd name="T30" fmla="+- 0 1360 506"/>
                              <a:gd name="T31" fmla="*/ 1360 h 854"/>
                              <a:gd name="T32" fmla="+- 0 1317 970"/>
                              <a:gd name="T33" fmla="*/ T32 w 795"/>
                              <a:gd name="T34" fmla="+- 0 506 506"/>
                              <a:gd name="T35" fmla="*/ 506 h 8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95" h="854">
                                <a:moveTo>
                                  <a:pt x="347" y="0"/>
                                </a:moveTo>
                                <a:lnTo>
                                  <a:pt x="279" y="39"/>
                                </a:lnTo>
                                <a:lnTo>
                                  <a:pt x="214" y="83"/>
                                </a:lnTo>
                                <a:lnTo>
                                  <a:pt x="154" y="133"/>
                                </a:lnTo>
                                <a:lnTo>
                                  <a:pt x="98" y="186"/>
                                </a:lnTo>
                                <a:lnTo>
                                  <a:pt x="47" y="245"/>
                                </a:lnTo>
                                <a:lnTo>
                                  <a:pt x="0" y="307"/>
                                </a:lnTo>
                                <a:lnTo>
                                  <a:pt x="795" y="854"/>
                                </a:lnTo>
                                <a:lnTo>
                                  <a:pt x="347"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1"/>
                        <wps:cNvSpPr>
                          <a:spLocks/>
                        </wps:cNvSpPr>
                        <wps:spPr bwMode="auto">
                          <a:xfrm>
                            <a:off x="1316" y="397"/>
                            <a:ext cx="449" cy="963"/>
                          </a:xfrm>
                          <a:custGeom>
                            <a:avLst/>
                            <a:gdLst>
                              <a:gd name="T0" fmla="+- 0 1764 1316"/>
                              <a:gd name="T1" fmla="*/ T0 w 449"/>
                              <a:gd name="T2" fmla="+- 0 397 397"/>
                              <a:gd name="T3" fmla="*/ 397 h 963"/>
                              <a:gd name="T4" fmla="+- 0 1684 1316"/>
                              <a:gd name="T5" fmla="*/ T4 w 449"/>
                              <a:gd name="T6" fmla="+- 0 400 397"/>
                              <a:gd name="T7" fmla="*/ 400 h 963"/>
                              <a:gd name="T8" fmla="+- 0 1605 1316"/>
                              <a:gd name="T9" fmla="*/ T8 w 449"/>
                              <a:gd name="T10" fmla="+- 0 410 397"/>
                              <a:gd name="T11" fmla="*/ 410 h 963"/>
                              <a:gd name="T12" fmla="+- 0 1529 1316"/>
                              <a:gd name="T13" fmla="*/ T12 w 449"/>
                              <a:gd name="T14" fmla="+- 0 425 397"/>
                              <a:gd name="T15" fmla="*/ 425 h 963"/>
                              <a:gd name="T16" fmla="+- 0 1455 1316"/>
                              <a:gd name="T17" fmla="*/ T16 w 449"/>
                              <a:gd name="T18" fmla="+- 0 447 397"/>
                              <a:gd name="T19" fmla="*/ 447 h 963"/>
                              <a:gd name="T20" fmla="+- 0 1384 1316"/>
                              <a:gd name="T21" fmla="*/ T20 w 449"/>
                              <a:gd name="T22" fmla="+- 0 474 397"/>
                              <a:gd name="T23" fmla="*/ 474 h 963"/>
                              <a:gd name="T24" fmla="+- 0 1316 1316"/>
                              <a:gd name="T25" fmla="*/ T24 w 449"/>
                              <a:gd name="T26" fmla="+- 0 506 397"/>
                              <a:gd name="T27" fmla="*/ 506 h 963"/>
                              <a:gd name="T28" fmla="+- 0 1765 1316"/>
                              <a:gd name="T29" fmla="*/ T28 w 449"/>
                              <a:gd name="T30" fmla="+- 0 1360 397"/>
                              <a:gd name="T31" fmla="*/ 1360 h 963"/>
                              <a:gd name="T32" fmla="+- 0 1764 1316"/>
                              <a:gd name="T33" fmla="*/ T32 w 449"/>
                              <a:gd name="T34" fmla="+- 0 397 397"/>
                              <a:gd name="T35" fmla="*/ 397 h 9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9" h="963">
                                <a:moveTo>
                                  <a:pt x="448" y="0"/>
                                </a:moveTo>
                                <a:lnTo>
                                  <a:pt x="368" y="3"/>
                                </a:lnTo>
                                <a:lnTo>
                                  <a:pt x="289" y="13"/>
                                </a:lnTo>
                                <a:lnTo>
                                  <a:pt x="213" y="28"/>
                                </a:lnTo>
                                <a:lnTo>
                                  <a:pt x="139" y="50"/>
                                </a:lnTo>
                                <a:lnTo>
                                  <a:pt x="68" y="77"/>
                                </a:lnTo>
                                <a:lnTo>
                                  <a:pt x="0" y="109"/>
                                </a:lnTo>
                                <a:lnTo>
                                  <a:pt x="449" y="963"/>
                                </a:lnTo>
                                <a:lnTo>
                                  <a:pt x="448"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Rectangle 50"/>
                        <wps:cNvSpPr>
                          <a:spLocks noChangeArrowheads="1"/>
                        </wps:cNvSpPr>
                        <wps:spPr bwMode="auto">
                          <a:xfrm>
                            <a:off x="3815" y="956"/>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49"/>
                        <wps:cNvSpPr>
                          <a:spLocks noChangeArrowheads="1"/>
                        </wps:cNvSpPr>
                        <wps:spPr bwMode="auto">
                          <a:xfrm>
                            <a:off x="3815" y="1393"/>
                            <a:ext cx="110" cy="110"/>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48"/>
                        <wps:cNvSpPr>
                          <a:spLocks noChangeArrowheads="1"/>
                        </wps:cNvSpPr>
                        <wps:spPr bwMode="auto">
                          <a:xfrm>
                            <a:off x="8" y="8"/>
                            <a:ext cx="4677" cy="2704"/>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Text Box 47"/>
                        <wps:cNvSpPr txBox="1">
                          <a:spLocks noChangeArrowheads="1"/>
                        </wps:cNvSpPr>
                        <wps:spPr bwMode="auto">
                          <a:xfrm>
                            <a:off x="1477" y="558"/>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40D60"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67" name="Text Box 46"/>
                        <wps:cNvSpPr txBox="1">
                          <a:spLocks noChangeArrowheads="1"/>
                        </wps:cNvSpPr>
                        <wps:spPr bwMode="auto">
                          <a:xfrm>
                            <a:off x="1163" y="753"/>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E2204" w14:textId="77777777" w:rsidR="00921F27" w:rsidRDefault="00921F27">
                              <w:pPr>
                                <w:spacing w:line="199" w:lineRule="exact"/>
                                <w:rPr>
                                  <w:rFonts w:ascii="Calibri"/>
                                  <w:sz w:val="20"/>
                                </w:rPr>
                              </w:pPr>
                              <w:r>
                                <w:rPr>
                                  <w:rFonts w:ascii="Calibri"/>
                                  <w:sz w:val="20"/>
                                </w:rPr>
                                <w:t>7.7</w:t>
                              </w:r>
                            </w:p>
                          </w:txbxContent>
                        </wps:txbx>
                        <wps:bodyPr rot="0" vert="horz" wrap="square" lIns="0" tIns="0" rIns="0" bIns="0" anchor="t" anchorCtr="0" upright="1">
                          <a:noAutofit/>
                        </wps:bodyPr>
                      </wps:wsp>
                      <wps:wsp>
                        <wps:cNvPr id="68" name="Text Box 45"/>
                        <wps:cNvSpPr txBox="1">
                          <a:spLocks noChangeArrowheads="1"/>
                        </wps:cNvSpPr>
                        <wps:spPr bwMode="auto">
                          <a:xfrm>
                            <a:off x="3972" y="917"/>
                            <a:ext cx="626" cy="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50758" w14:textId="77777777" w:rsidR="00921F27" w:rsidRDefault="00921F27">
                              <w:pPr>
                                <w:spacing w:line="203" w:lineRule="exact"/>
                                <w:rPr>
                                  <w:rFonts w:ascii="Calibri"/>
                                  <w:sz w:val="20"/>
                                </w:rPr>
                              </w:pPr>
                              <w:r>
                                <w:rPr>
                                  <w:rFonts w:ascii="Calibri"/>
                                  <w:sz w:val="20"/>
                                </w:rPr>
                                <w:t>Agree</w:t>
                              </w:r>
                            </w:p>
                            <w:p w14:paraId="13979855" w14:textId="77777777" w:rsidR="00921F27" w:rsidRDefault="00921F27">
                              <w:pPr>
                                <w:spacing w:before="9"/>
                                <w:rPr>
                                  <w:rFonts w:ascii="Times New Roman"/>
                                  <w:sz w:val="16"/>
                                </w:rPr>
                              </w:pPr>
                            </w:p>
                            <w:p w14:paraId="39BBB4CB" w14:textId="77777777" w:rsidR="00921F27" w:rsidRDefault="00921F27">
                              <w:pPr>
                                <w:rPr>
                                  <w:rFonts w:ascii="Calibri"/>
                                  <w:sz w:val="20"/>
                                </w:rPr>
                              </w:pPr>
                              <w:r>
                                <w:rPr>
                                  <w:rFonts w:ascii="Calibri"/>
                                  <w:w w:val="95"/>
                                  <w:sz w:val="20"/>
                                </w:rPr>
                                <w:t xml:space="preserve">Disagre </w:t>
                              </w:r>
                              <w:r>
                                <w:rPr>
                                  <w:rFonts w:ascii="Calibri"/>
                                  <w:sz w:val="20"/>
                                </w:rPr>
                                <w:t>e</w:t>
                              </w:r>
                            </w:p>
                          </w:txbxContent>
                        </wps:txbx>
                        <wps:bodyPr rot="0" vert="horz" wrap="square" lIns="0" tIns="0" rIns="0" bIns="0" anchor="t" anchorCtr="0" upright="1">
                          <a:noAutofit/>
                        </wps:bodyPr>
                      </wps:wsp>
                      <wps:wsp>
                        <wps:cNvPr id="69" name="Text Box 44"/>
                        <wps:cNvSpPr txBox="1">
                          <a:spLocks noChangeArrowheads="1"/>
                        </wps:cNvSpPr>
                        <wps:spPr bwMode="auto">
                          <a:xfrm>
                            <a:off x="1973" y="1803"/>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952D" w14:textId="77777777" w:rsidR="00921F27" w:rsidRDefault="00921F27">
                              <w:pPr>
                                <w:spacing w:line="199" w:lineRule="exact"/>
                                <w:rPr>
                                  <w:rFonts w:ascii="Calibri"/>
                                  <w:sz w:val="20"/>
                                </w:rPr>
                              </w:pPr>
                              <w:r>
                                <w:rPr>
                                  <w:rFonts w:ascii="Calibri"/>
                                  <w:sz w:val="20"/>
                                </w:rPr>
                                <w:t>84.6</w:t>
                              </w:r>
                            </w:p>
                          </w:txbxContent>
                        </wps:txbx>
                        <wps:bodyPr rot="0" vert="horz" wrap="square" lIns="0" tIns="0" rIns="0" bIns="0" anchor="t" anchorCtr="0" upright="1">
                          <a:noAutofit/>
                        </wps:bodyPr>
                      </wps:wsp>
                    </wpg:wgp>
                  </a:graphicData>
                </a:graphic>
              </wp:anchor>
            </w:drawing>
          </mc:Choice>
          <mc:Fallback>
            <w:pict>
              <v:group w14:anchorId="6D596868" id="Group 43" o:spid="_x0000_s1558" style="position:absolute;left:0;text-align:left;margin-left:0;margin-top:15.5pt;width:234.6pt;height:135.95pt;z-index:503236440;mso-position-horizontal:center;mso-position-horizontal-relative:margin;mso-position-vertical-relative:text" coordsize="4692,271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">
                <v:shape id="AutoShape 53" o:spid="_x0000_s1559" style="position:absolute;left:802;top:397;width:1926;height:1926;visibility:visible;mso-wrap-style:square;v-text-anchor:top" coordsize="1926,192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" path="m169,415l126,484,88,556,57,632,33,711,15,792,3,876,,963,3,1039,11,1113,25,1185,44,1255,68,1323,97,1388,130,1450,168,1510,210,1567,256,1620,306,1669,359,1715,416,1757,475,1795,538,1829,603,1857,671,1882,741,1901,813,1915,887,1923,963,1926,1038,1923,1112,1915,1185,1901,1255,1882,1322,1857,1388,1829,1450,1795,1510,1757,1566,1715,1620,1669,1669,1620,1715,1567,1757,1510,1795,1450,1828,1388,1857,1323,1881,1255,1900,1185,1914,1113,1923,1039,1926,963,963,963,169,415xm963,0l963,963,1926,963,1923,887,1914,813,1900,741,1881,671,1857,603,1828,538,1795,476,1757,416,1715,360,1669,306,1620,257,1567,211,1510,169,1451,131,1388,97,1323,69,1255,44,1185,25,1113,11,1039,3,963,0xe" fillcolor="#4f81bd" stroked="f">
                  <v:path arrowok="t" o:connecttype="custom" o:connectlocs="126,881;57,1029;15,1189;0,1360;11,1510;44,1652;97,1785;168,1907;256,2017;359,2112;475,2192;603,2254;741,2298;887,2320;1038,2320;1185,2298;1322,2254;1450,2192;1566,2112;1669,2017;1757,1907;1828,1785;1881,1652;1914,1510;1926,1360;169,812;963,1360;1923,1284;1900,1138;1857,1000;1795,873;1715,757;1620,654;1510,566;1388,494;1255,441;1113,408;963,397" o:connectangles="0,0,0,0,0,0,0,0,0,0,0,0,0,0,0,0,0,0,0,0,0,0,0,0,0,0,0,0,0,0,0,0,0,0,0,0,0,0"/>
                </v:shape>
                <v:shape id="Freeform 52" o:spid="_x0000_s1560" style="position:absolute;left:970;top:506;width:795;height:854;visibility:visible;mso-wrap-style:square;v-text-anchor:top" coordsize="795,8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H/JfxQAA&#10;ANsAAAAPAAAAZHJzL2Rvd25yZXYueG1sRI9Ba8JAFITvBf/D8oTe6iaFSoluxAqWivSQNBS8vWSf&#10;SWj2bZpdNf57t1DwOMzMN8xyNZpOnGlwrWUF8SwCQVxZ3XKtoPjaPr2CcB5ZY2eZFFzJwSqdPCwx&#10;0fbCGZ1zX4sAYZeggsb7PpHSVQ0ZdDPbEwfvaAeDPsihlnrAS4CbTj5H0VwabDksNNjTpqHqJz8Z&#10;BYf3z+g7e/m9lnvbjrbI38p4lyn1OB3XCxCeRn8P/7c/tIJ5DH9fwg+Q6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Uf8l/FAAAA2wAAAA8AAAAAAAAAAAAAAAAAlwIAAGRycy9k&#10;b3ducmV2LnhtbFBLBQYAAAAABAAEAPUAAACJAwAAAAA=&#10;" path="m347,0l279,39,214,83,154,133,98,186,47,245,,307,795,854,347,0xe" fillcolor="#c0504d" stroked="f">
                  <v:path arrowok="t" o:connecttype="custom" o:connectlocs="347,506;279,545;214,589;154,639;98,692;47,751;0,813;795,1360;347,506" o:connectangles="0,0,0,0,0,0,0,0,0"/>
                </v:shape>
                <v:shape id="Freeform 51" o:spid="_x0000_s1561" style="position:absolute;left:1316;top:397;width:449;height:963;visibility:visible;mso-wrap-style:square;v-text-anchor:top" coordsize="449,9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qqn5wwAA&#10;ANsAAAAPAAAAZHJzL2Rvd25yZXYueG1sRI9BawIxFITvQv9DeAVvmtXDIlujlNJCvRRr9+DxsXnu&#10;bpu8LMmrrv/eFIQeh5n5hllvR+/UmWLqAxtYzAtQxE2wPbcG6q+32QpUEmSLLjAZuFKC7eZhssbK&#10;hgt/0vkgrcoQThUa6ESGSuvUdOQxzcNAnL1TiB4ly9hqG/GS4d7pZVGU2mPPeaHDgV46an4Ov97A&#10;rt5/s3OLV+l3w8cx7m15uoox08fx+QmU0Cj/4Xv73Rool/D3Jf8Avbk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Zqqn5wwAAANsAAAAPAAAAAAAAAAAAAAAAAJcCAABkcnMvZG93&#10;bnJldi54bWxQSwUGAAAAAAQABAD1AAAAhwMAAAAA&#10;" path="m448,0l368,3,289,13,213,28,139,50,68,77,,109,449,963,448,0xe" fillcolor="#9bbb59" stroked="f">
                  <v:path arrowok="t" o:connecttype="custom" o:connectlocs="448,397;368,400;289,410;213,425;139,447;68,474;0,506;449,1360;448,397" o:connectangles="0,0,0,0,0,0,0,0,0"/>
                </v:shape>
                <v:rect id="Rectangle 50" o:spid="_x0000_s1562" style="position:absolute;left:3815;top:956;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MWWjxAAA&#10;ANsAAAAPAAAAZHJzL2Rvd25yZXYueG1sRI9Ba8JAFITvBf/D8gRvdaOClJhVRBQttLQaDx5fss8k&#10;mH0bstsk/ffdQqHHYWa+YZLNYGrRUesqywpm0wgEcW51xYWCa3p4fgHhPLLG2jIp+CYHm/XoKcFY&#10;257P1F18IQKEXYwKSu+bWEqXl2TQTW1DHLy7bQ36INtC6hb7ADe1nEfRUhqsOCyU2NCupPxx+TIK&#10;sug8dM3b/pPS97T/uL2aY3YwSk3Gw3YFwtPg/8N/7ZNWsFzA75fwA+T6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ljFlo8QAAADbAAAADwAAAAAAAAAAAAAAAACXAgAAZHJzL2Rv&#10;d25yZXYueG1sUEsFBgAAAAAEAAQA9QAAAIgDAAAAAA==&#10;" fillcolor="#4f81bd" stroked="f"/>
                <v:rect id="Rectangle 49" o:spid="_x0000_s1563" style="position:absolute;left:3815;top:1393;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6hhbwwAA&#10;ANsAAAAPAAAAZHJzL2Rvd25yZXYueG1sRI9PawIxFMTvgt8hvEJvNau0Vlej2GJpwVP9d35uXpPF&#10;zcuSpLr99k2h4HGYmd8w82XnGnGhEGvPCoaDAgRx5XXNRsF+9/YwARETssbGMyn4oQjLRb83x1L7&#10;K3/SZZuMyBCOJSqwKbWllLGy5DAOfEucvS8fHKYsg5E64DXDXSNHRTGWDmvOCxZberVUnbffToGZ&#10;2rg5Ph1eTmszrOX7s1sXwSl1f9etZiASdekW/m9/aAXjR/j7kn+AXP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16hhbwwAAANsAAAAPAAAAAAAAAAAAAAAAAJcCAABkcnMvZG93&#10;bnJldi54bWxQSwUGAAAAAAQABAD1AAAAhwMAAAAA&#10;" fillcolor="#c0504d" stroked="f"/>
                <v:rect id="Rectangle 48" o:spid="_x0000_s1564" style="position:absolute;left:8;top:8;width:4677;height:270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I7j9xAAA&#10;ANsAAAAPAAAAZHJzL2Rvd25yZXYueG1sRI9BawIxFITvgv8hPMFbTVxUytYoRdriSagK7fF187q7&#10;dPOyJunu+u9NoeBxmJlvmPV2sI3oyIfasYb5TIEgLpypudRwPr0+PIIIEdlg45g0XCnAdjMerTE3&#10;rud36o6xFAnCIUcNVYxtLmUoKrIYZq4lTt638xZjkr6UxmOf4LaRmVIrabHmtFBhS7uKip/jr9Vw&#10;2KlLv//68MvDG2efdae6Rfai9XQyPD+BiDTEe/i/vTcaVkv4+5J+gNz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iO4/cQAAADbAAAADwAAAAAAAAAAAAAAAACXAgAAZHJzL2Rv&#10;d25yZXYueG1sUEsFBgAAAAAEAAQA9QAAAIgDAAAAAA==&#10;" filled="f" strokecolor="#878787"/>
                <v:shape id="Text Box 47" o:spid="_x0000_s1565" type="#_x0000_t202" style="position:absolute;left:1477;top:558;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muwlxAAA&#10;ANsAAAAPAAAAZHJzL2Rvd25yZXYueG1sRI9Ba8JAFITvhf6H5Qnemo09BE1dRaSFQkGM8dDjM/tM&#10;FrNv0+xW4793BcHjMDPfMPPlYFtxpt4bxwomSQqCuHLacK1gX369TUH4gKyxdUwKruRhuXh9mWOu&#10;3YULOu9CLSKEfY4KmhC6XEpfNWTRJ64jjt7R9RZDlH0tdY+XCLetfE/TTFo0HBca7GjdUHXa/VsF&#10;q18uPs3f5rAtjoUpy1nKP9lJqfFoWH2ACDSEZ/jR/tYKsgzuX+IPkIs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ZrsJcQAAADbAAAADwAAAAAAAAAAAAAAAACXAgAAZHJzL2Rv&#10;d25yZXYueG1sUEsFBgAAAAAEAAQA9QAAAIgDAAAAAA==&#10;" filled="f" stroked="f">
                  <v:textbox inset="0,0,0,0">
                    <w:txbxContent>
                      <w:p w14:paraId="20C40D60" w14:textId="77777777" w:rsidR="00921F27" w:rsidRDefault="00921F27">
                        <w:pPr>
                          <w:spacing w:line="199" w:lineRule="exact"/>
                          <w:rPr>
                            <w:rFonts w:ascii="Calibri"/>
                            <w:sz w:val="20"/>
                          </w:rPr>
                        </w:pPr>
                        <w:r>
                          <w:rPr>
                            <w:rFonts w:ascii="Calibri"/>
                            <w:sz w:val="20"/>
                          </w:rPr>
                          <w:t>7.7</w:t>
                        </w:r>
                      </w:p>
                    </w:txbxContent>
                  </v:textbox>
                </v:shape>
                <v:shape id="Text Box 46" o:spid="_x0000_s1566" type="#_x0000_t202" style="position:absolute;left:1163;top:753;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1km+xQAA&#10;ANsAAAAPAAAAZHJzL2Rvd25yZXYueG1sRI9Ba8JAFITvBf/D8oTe6kYPaRvdiEgFoVAa48HjM/uS&#10;LGbfptlV03/fLRR6HGbmG2a1Hm0nbjR441jBfJaAIK6cNtwoOJa7pxcQPiBr7ByTgm/ysM4nDyvM&#10;tLtzQbdDaESEsM9QQRtCn0npq5Ys+pnriaNXu8FiiHJopB7wHuG2k4skSaVFw3GhxZ62LVWXw9Uq&#10;2Jy4eDNfH+fPoi5MWb4m/J5elHqcjpsliEBj+A//tfdaQfoMv1/iD5D5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WSb7FAAAA2wAAAA8AAAAAAAAAAAAAAAAAlwIAAGRycy9k&#10;b3ducmV2LnhtbFBLBQYAAAAABAAEAPUAAACJAwAAAAA=&#10;" filled="f" stroked="f">
                  <v:textbox inset="0,0,0,0">
                    <w:txbxContent>
                      <w:p w14:paraId="23AE2204" w14:textId="77777777" w:rsidR="00921F27" w:rsidRDefault="00921F27">
                        <w:pPr>
                          <w:spacing w:line="199" w:lineRule="exact"/>
                          <w:rPr>
                            <w:rFonts w:ascii="Calibri"/>
                            <w:sz w:val="20"/>
                          </w:rPr>
                        </w:pPr>
                        <w:r>
                          <w:rPr>
                            <w:rFonts w:ascii="Calibri"/>
                            <w:sz w:val="20"/>
                          </w:rPr>
                          <w:t>7.7</w:t>
                        </w:r>
                      </w:p>
                    </w:txbxContent>
                  </v:textbox>
                </v:shape>
                <v:shape id="Text Box 45" o:spid="_x0000_s1567" type="#_x0000_t202" style="position:absolute;left:3972;top:917;width:626;height:88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Sd3MwAAA&#10;ANsAAAAPAAAAZHJzL2Rvd25yZXYueG1sRE9Ni8IwEL0L/ocwwt401UPRahQRBWFh2do97HFsxjbY&#10;TGoTtfvvNwfB4+N9rza9bcSDOm8cK5hOEhDEpdOGKwU/xWE8B+EDssbGMSn4Iw+b9XCwwky7J+f0&#10;OIVKxBD2GSqoQ2gzKX1Zk0U/cS1x5C6usxgi7CqpO3zGcNvIWZKk0qLh2FBjS7uayuvpbhVsfznf&#10;m9vX+Tu/5KYoFgl/plelPkb9dgkiUB/e4pf7qBWkcWz8En+AXP8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zSd3MwAAAANsAAAAPAAAAAAAAAAAAAAAAAJcCAABkcnMvZG93bnJl&#10;di54bWxQSwUGAAAAAAQABAD1AAAAhAMAAAAA&#10;" filled="f" stroked="f">
                  <v:textbox inset="0,0,0,0">
                    <w:txbxContent>
                      <w:p w14:paraId="5C250758" w14:textId="77777777" w:rsidR="00921F27" w:rsidRDefault="00921F27">
                        <w:pPr>
                          <w:spacing w:line="203" w:lineRule="exact"/>
                          <w:rPr>
                            <w:rFonts w:ascii="Calibri"/>
                            <w:sz w:val="20"/>
                          </w:rPr>
                        </w:pPr>
                        <w:r>
                          <w:rPr>
                            <w:rFonts w:ascii="Calibri"/>
                            <w:sz w:val="20"/>
                          </w:rPr>
                          <w:t>Agree</w:t>
                        </w:r>
                      </w:p>
                      <w:p w14:paraId="13979855" w14:textId="77777777" w:rsidR="00921F27" w:rsidRDefault="00921F27">
                        <w:pPr>
                          <w:spacing w:before="9"/>
                          <w:rPr>
                            <w:rFonts w:ascii="Times New Roman"/>
                            <w:sz w:val="16"/>
                          </w:rPr>
                        </w:pPr>
                      </w:p>
                      <w:p w14:paraId="39BBB4CB" w14:textId="77777777" w:rsidR="00921F27" w:rsidRDefault="00921F27">
                        <w:pPr>
                          <w:rPr>
                            <w:rFonts w:ascii="Calibri"/>
                            <w:sz w:val="20"/>
                          </w:rPr>
                        </w:pPr>
                        <w:r>
                          <w:rPr>
                            <w:rFonts w:ascii="Calibri"/>
                            <w:w w:val="95"/>
                            <w:sz w:val="20"/>
                          </w:rPr>
                          <w:t xml:space="preserve">Disagre </w:t>
                        </w:r>
                        <w:r>
                          <w:rPr>
                            <w:rFonts w:ascii="Calibri"/>
                            <w:sz w:val="20"/>
                          </w:rPr>
                          <w:t>e</w:t>
                        </w:r>
                      </w:p>
                    </w:txbxContent>
                  </v:textbox>
                </v:shape>
                <v:shape id="Text Box 44" o:spid="_x0000_s1568" type="#_x0000_t202" style="position:absolute;left:1973;top:1803;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BXhXwwAA&#10;ANsAAAAPAAAAZHJzL2Rvd25yZXYueG1sRI9Ba8JAFITvgv9heYI33dhDqNFVRCwIQmmMB4/P7DNZ&#10;zL6N2VXTf98tFHocZuYbZrnubSOe1HnjWMFsmoAgLp02XCk4FR+TdxA+IGtsHJOCb/KwXg0HS8y0&#10;e3FOz2OoRISwz1BBHUKbSenLmiz6qWuJo3d1ncUQZVdJ3eErwm0j35IklRYNx4UaW9rWVN6OD6tg&#10;c+Z8Z+6fl6/8mpuimCd8SG9KjUf9ZgEiUB/+w3/tvVaQzuH3S/wBcvU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BXhXwwAAANsAAAAPAAAAAAAAAAAAAAAAAJcCAABkcnMvZG93&#10;bnJldi54bWxQSwUGAAAAAAQABAD1AAAAhwMAAAAA&#10;" filled="f" stroked="f">
                  <v:textbox inset="0,0,0,0">
                    <w:txbxContent>
                      <w:p w14:paraId="1A04952D" w14:textId="77777777" w:rsidR="00921F27" w:rsidRDefault="00921F27">
                        <w:pPr>
                          <w:spacing w:line="199" w:lineRule="exact"/>
                          <w:rPr>
                            <w:rFonts w:ascii="Calibri"/>
                            <w:sz w:val="20"/>
                          </w:rPr>
                        </w:pPr>
                        <w:r>
                          <w:rPr>
                            <w:rFonts w:ascii="Calibri"/>
                            <w:sz w:val="20"/>
                          </w:rPr>
                          <w:t>84.6</w:t>
                        </w:r>
                      </w:p>
                    </w:txbxContent>
                  </v:textbox>
                </v:shape>
                <w10:wrap type="topAndBottom" anchorx="margin"/>
              </v:group>
            </w:pict>
          </mc:Fallback>
        </mc:AlternateContent>
      </w:r>
    </w:p>
    <w:p w14:paraId="46D26286" w14:textId="77777777" w:rsidR="00C47DC1" w:rsidRDefault="00C47DC1" w:rsidP="00FC2570">
      <w:pPr>
        <w:pStyle w:val="BodyText"/>
        <w:ind w:left="1657" w:right="540"/>
        <w:rPr>
          <w:rFonts w:ascii="Times New Roman"/>
          <w:sz w:val="20"/>
        </w:rPr>
      </w:pPr>
    </w:p>
    <w:p w14:paraId="101A926A" w14:textId="77777777" w:rsidR="00C20FE6" w:rsidRDefault="00906598" w:rsidP="000D0303">
      <w:pPr>
        <w:pStyle w:val="BodyText"/>
        <w:spacing w:before="90" w:line="360" w:lineRule="auto"/>
        <w:ind w:left="540" w:right="540"/>
        <w:jc w:val="center"/>
        <w:rPr>
          <w:rFonts w:ascii="Times New Roman"/>
        </w:rPr>
      </w:pPr>
      <w:r>
        <w:rPr>
          <w:rFonts w:ascii="Times New Roman"/>
        </w:rPr>
        <w:t>Figure 15, Survey Question 5b: Retention has a positive effect on students socially.</w:t>
      </w:r>
    </w:p>
    <w:p w14:paraId="666F96EA" w14:textId="77777777" w:rsidR="00C20FE6" w:rsidRDefault="000D0303" w:rsidP="000D0303">
      <w:pPr>
        <w:pStyle w:val="BodyText"/>
        <w:spacing w:before="240" w:line="360" w:lineRule="auto"/>
        <w:ind w:left="540" w:right="547" w:firstLine="360"/>
        <w:rPr>
          <w:rFonts w:ascii="Times New Roman"/>
        </w:rPr>
      </w:pPr>
      <w:r>
        <w:rPr>
          <w:rFonts w:ascii="Times New Roman"/>
          <w:b/>
          <w:i/>
        </w:rPr>
        <w:t xml:space="preserve">Purpose: </w:t>
      </w:r>
      <w:r w:rsidR="00906598">
        <w:rPr>
          <w:rFonts w:ascii="Times New Roman"/>
        </w:rPr>
        <w:t xml:space="preserve">An overwhelming majority of responses to Survey Question 5b indicate that the subjects agree with retention having </w:t>
      </w:r>
      <w:r w:rsidR="002C3C86">
        <w:rPr>
          <w:rFonts w:ascii="Times New Roman"/>
        </w:rPr>
        <w:t xml:space="preserve">a </w:t>
      </w:r>
      <w:r w:rsidR="002C3C86">
        <w:rPr>
          <w:rFonts w:ascii="Times New Roman"/>
          <w:noProof/>
        </w:rPr>
        <w:t>positive effect</w:t>
      </w:r>
      <w:r w:rsidR="00906598">
        <w:rPr>
          <w:rFonts w:ascii="Times New Roman"/>
        </w:rPr>
        <w:t xml:space="preserve"> on students socially. Figure 15 shows that the minority of subjects disagree or find this survey question not applicable.</w:t>
      </w:r>
    </w:p>
    <w:p w14:paraId="61FD87DE" w14:textId="77777777" w:rsidR="00481FC9" w:rsidRDefault="00481FC9" w:rsidP="000D0303">
      <w:pPr>
        <w:pStyle w:val="BodyText"/>
        <w:spacing w:before="240" w:line="360" w:lineRule="auto"/>
        <w:ind w:left="540" w:right="547" w:firstLine="360"/>
        <w:rPr>
          <w:rFonts w:ascii="Times New Roman"/>
        </w:rPr>
      </w:pPr>
    </w:p>
    <w:p w14:paraId="565228F6" w14:textId="77777777" w:rsidR="00C20FE6" w:rsidRPr="000D0303" w:rsidRDefault="00906598" w:rsidP="00B14622">
      <w:pPr>
        <w:pStyle w:val="BodyText"/>
        <w:spacing w:before="240" w:after="240" w:line="360" w:lineRule="auto"/>
        <w:ind w:left="547" w:right="547" w:firstLine="360"/>
        <w:jc w:val="center"/>
        <w:rPr>
          <w:rFonts w:ascii="Times New Roman"/>
          <w:b/>
        </w:rPr>
      </w:pPr>
      <w:r w:rsidRPr="000D0303">
        <w:rPr>
          <w:rFonts w:ascii="Times New Roman"/>
          <w:b/>
        </w:rPr>
        <w:lastRenderedPageBreak/>
        <w:t>Survey Question 5c: Retention has no effect on students socially.</w:t>
      </w:r>
    </w:p>
    <w:p w14:paraId="28FA52FD" w14:textId="77777777" w:rsidR="00C47DC1" w:rsidRPr="00C20FE6" w:rsidRDefault="00942621" w:rsidP="00C20FE6">
      <w:pPr>
        <w:pStyle w:val="BodyText"/>
        <w:spacing w:before="90" w:line="360" w:lineRule="auto"/>
        <w:ind w:right="110"/>
        <w:rPr>
          <w:rFonts w:ascii="Times New Roman"/>
        </w:rPr>
      </w:pPr>
      <w:r>
        <w:rPr>
          <w:noProof/>
        </w:rPr>
        <mc:AlternateContent>
          <mc:Choice Requires="wpg">
            <w:drawing>
              <wp:anchor distT="0" distB="0" distL="0" distR="0" simplePos="0" relativeHeight="7872" behindDoc="0" locked="0" layoutInCell="1" allowOverlap="1" wp14:anchorId="22F6149D" wp14:editId="55818986">
                <wp:simplePos x="0" y="0"/>
                <wp:positionH relativeFrom="margin">
                  <wp:align>center</wp:align>
                </wp:positionH>
                <wp:positionV relativeFrom="paragraph">
                  <wp:posOffset>220980</wp:posOffset>
                </wp:positionV>
                <wp:extent cx="2846070" cy="1813560"/>
                <wp:effectExtent l="0" t="0" r="11430" b="15240"/>
                <wp:wrapTopAndBottom/>
                <wp:docPr id="48"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6070" cy="1813560"/>
                          <a:chOff x="3378" y="364"/>
                          <a:chExt cx="4482" cy="2856"/>
                        </a:xfrm>
                      </wpg:grpSpPr>
                      <wps:wsp>
                        <wps:cNvPr id="49" name="Line 42"/>
                        <wps:cNvCnPr>
                          <a:cxnSpLocks noChangeShapeType="1"/>
                        </wps:cNvCnPr>
                        <wps:spPr bwMode="auto">
                          <a:xfrm>
                            <a:off x="5037" y="770"/>
                            <a:ext cx="0" cy="1023"/>
                          </a:xfrm>
                          <a:prstGeom prst="line">
                            <a:avLst/>
                          </a:prstGeom>
                          <a:noFill/>
                          <a:ln w="0">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50" name="AutoShape 41"/>
                        <wps:cNvSpPr>
                          <a:spLocks/>
                        </wps:cNvSpPr>
                        <wps:spPr bwMode="auto">
                          <a:xfrm>
                            <a:off x="4014" y="770"/>
                            <a:ext cx="2046" cy="2046"/>
                          </a:xfrm>
                          <a:custGeom>
                            <a:avLst/>
                            <a:gdLst>
                              <a:gd name="T0" fmla="+- 0 4153 4014"/>
                              <a:gd name="T1" fmla="*/ T0 w 2046"/>
                              <a:gd name="T2" fmla="+- 0 1275 770"/>
                              <a:gd name="T3" fmla="*/ 1275 h 2046"/>
                              <a:gd name="T4" fmla="+- 0 4087 4014"/>
                              <a:gd name="T5" fmla="*/ T4 w 2046"/>
                              <a:gd name="T6" fmla="+- 0 1411 770"/>
                              <a:gd name="T7" fmla="*/ 1411 h 2046"/>
                              <a:gd name="T8" fmla="+- 0 4041 4014"/>
                              <a:gd name="T9" fmla="*/ T8 w 2046"/>
                              <a:gd name="T10" fmla="+- 0 1557 770"/>
                              <a:gd name="T11" fmla="*/ 1557 h 2046"/>
                              <a:gd name="T12" fmla="+- 0 4017 4014"/>
                              <a:gd name="T13" fmla="*/ T12 w 2046"/>
                              <a:gd name="T14" fmla="+- 0 1712 770"/>
                              <a:gd name="T15" fmla="*/ 1712 h 2046"/>
                              <a:gd name="T16" fmla="+- 0 4017 4014"/>
                              <a:gd name="T17" fmla="*/ T16 w 2046"/>
                              <a:gd name="T18" fmla="+- 0 1870 770"/>
                              <a:gd name="T19" fmla="*/ 1870 h 2046"/>
                              <a:gd name="T20" fmla="+- 0 4039 4014"/>
                              <a:gd name="T21" fmla="*/ T20 w 2046"/>
                              <a:gd name="T22" fmla="+- 0 2018 770"/>
                              <a:gd name="T23" fmla="*/ 2018 h 2046"/>
                              <a:gd name="T24" fmla="+- 0 4081 4014"/>
                              <a:gd name="T25" fmla="*/ T24 w 2046"/>
                              <a:gd name="T26" fmla="+- 0 2159 770"/>
                              <a:gd name="T27" fmla="*/ 2159 h 2046"/>
                              <a:gd name="T28" fmla="+- 0 4141 4014"/>
                              <a:gd name="T29" fmla="*/ T28 w 2046"/>
                              <a:gd name="T30" fmla="+- 0 2290 770"/>
                              <a:gd name="T31" fmla="*/ 2290 h 2046"/>
                              <a:gd name="T32" fmla="+- 0 4219 4014"/>
                              <a:gd name="T33" fmla="*/ T32 w 2046"/>
                              <a:gd name="T34" fmla="+- 0 2410 770"/>
                              <a:gd name="T35" fmla="*/ 2410 h 2046"/>
                              <a:gd name="T36" fmla="+- 0 4313 4014"/>
                              <a:gd name="T37" fmla="*/ T36 w 2046"/>
                              <a:gd name="T38" fmla="+- 0 2517 770"/>
                              <a:gd name="T39" fmla="*/ 2517 h 2046"/>
                              <a:gd name="T40" fmla="+- 0 4420 4014"/>
                              <a:gd name="T41" fmla="*/ T40 w 2046"/>
                              <a:gd name="T42" fmla="+- 0 2611 770"/>
                              <a:gd name="T43" fmla="*/ 2611 h 2046"/>
                              <a:gd name="T44" fmla="+- 0 4540 4014"/>
                              <a:gd name="T45" fmla="*/ T44 w 2046"/>
                              <a:gd name="T46" fmla="+- 0 2689 770"/>
                              <a:gd name="T47" fmla="*/ 2689 h 2046"/>
                              <a:gd name="T48" fmla="+- 0 4671 4014"/>
                              <a:gd name="T49" fmla="*/ T48 w 2046"/>
                              <a:gd name="T50" fmla="+- 0 2749 770"/>
                              <a:gd name="T51" fmla="*/ 2749 h 2046"/>
                              <a:gd name="T52" fmla="+- 0 4812 4014"/>
                              <a:gd name="T53" fmla="*/ T52 w 2046"/>
                              <a:gd name="T54" fmla="+- 0 2791 770"/>
                              <a:gd name="T55" fmla="*/ 2791 h 2046"/>
                              <a:gd name="T56" fmla="+- 0 4960 4014"/>
                              <a:gd name="T57" fmla="*/ T56 w 2046"/>
                              <a:gd name="T58" fmla="+- 0 2813 770"/>
                              <a:gd name="T59" fmla="*/ 2813 h 2046"/>
                              <a:gd name="T60" fmla="+- 0 5114 4014"/>
                              <a:gd name="T61" fmla="*/ T60 w 2046"/>
                              <a:gd name="T62" fmla="+- 0 2813 770"/>
                              <a:gd name="T63" fmla="*/ 2813 h 2046"/>
                              <a:gd name="T64" fmla="+- 0 5262 4014"/>
                              <a:gd name="T65" fmla="*/ T64 w 2046"/>
                              <a:gd name="T66" fmla="+- 0 2791 770"/>
                              <a:gd name="T67" fmla="*/ 2791 h 2046"/>
                              <a:gd name="T68" fmla="+- 0 5403 4014"/>
                              <a:gd name="T69" fmla="*/ T68 w 2046"/>
                              <a:gd name="T70" fmla="+- 0 2749 770"/>
                              <a:gd name="T71" fmla="*/ 2749 h 2046"/>
                              <a:gd name="T72" fmla="+- 0 5534 4014"/>
                              <a:gd name="T73" fmla="*/ T72 w 2046"/>
                              <a:gd name="T74" fmla="+- 0 2689 770"/>
                              <a:gd name="T75" fmla="*/ 2689 h 2046"/>
                              <a:gd name="T76" fmla="+- 0 5654 4014"/>
                              <a:gd name="T77" fmla="*/ T76 w 2046"/>
                              <a:gd name="T78" fmla="+- 0 2611 770"/>
                              <a:gd name="T79" fmla="*/ 2611 h 2046"/>
                              <a:gd name="T80" fmla="+- 0 5762 4014"/>
                              <a:gd name="T81" fmla="*/ T80 w 2046"/>
                              <a:gd name="T82" fmla="+- 0 2517 770"/>
                              <a:gd name="T83" fmla="*/ 2517 h 2046"/>
                              <a:gd name="T84" fmla="+- 0 5855 4014"/>
                              <a:gd name="T85" fmla="*/ T84 w 2046"/>
                              <a:gd name="T86" fmla="+- 0 2410 770"/>
                              <a:gd name="T87" fmla="*/ 2410 h 2046"/>
                              <a:gd name="T88" fmla="+- 0 5933 4014"/>
                              <a:gd name="T89" fmla="*/ T88 w 2046"/>
                              <a:gd name="T90" fmla="+- 0 2290 770"/>
                              <a:gd name="T91" fmla="*/ 2290 h 2046"/>
                              <a:gd name="T92" fmla="+- 0 5994 4014"/>
                              <a:gd name="T93" fmla="*/ T92 w 2046"/>
                              <a:gd name="T94" fmla="+- 0 2159 770"/>
                              <a:gd name="T95" fmla="*/ 2159 h 2046"/>
                              <a:gd name="T96" fmla="+- 0 6036 4014"/>
                              <a:gd name="T97" fmla="*/ T96 w 2046"/>
                              <a:gd name="T98" fmla="+- 0 2018 770"/>
                              <a:gd name="T99" fmla="*/ 2018 h 2046"/>
                              <a:gd name="T100" fmla="+- 0 6057 4014"/>
                              <a:gd name="T101" fmla="*/ T100 w 2046"/>
                              <a:gd name="T102" fmla="+- 0 1870 770"/>
                              <a:gd name="T103" fmla="*/ 1870 h 2046"/>
                              <a:gd name="T104" fmla="+- 0 5037 4014"/>
                              <a:gd name="T105" fmla="*/ T104 w 2046"/>
                              <a:gd name="T106" fmla="+- 0 1793 770"/>
                              <a:gd name="T107" fmla="*/ 1793 h 2046"/>
                              <a:gd name="T108" fmla="+- 0 5038 4014"/>
                              <a:gd name="T109" fmla="*/ T108 w 2046"/>
                              <a:gd name="T110" fmla="+- 0 770 770"/>
                              <a:gd name="T111" fmla="*/ 770 h 2046"/>
                              <a:gd name="T112" fmla="+- 0 6060 4014"/>
                              <a:gd name="T113" fmla="*/ T112 w 2046"/>
                              <a:gd name="T114" fmla="+- 0 1793 770"/>
                              <a:gd name="T115" fmla="*/ 1793 h 2046"/>
                              <a:gd name="T116" fmla="+- 0 6049 4014"/>
                              <a:gd name="T117" fmla="*/ T116 w 2046"/>
                              <a:gd name="T118" fmla="+- 0 1641 770"/>
                              <a:gd name="T119" fmla="*/ 1641 h 2046"/>
                              <a:gd name="T120" fmla="+- 0 6017 4014"/>
                              <a:gd name="T121" fmla="*/ T120 w 2046"/>
                              <a:gd name="T122" fmla="+- 0 1496 770"/>
                              <a:gd name="T123" fmla="*/ 1496 h 2046"/>
                              <a:gd name="T124" fmla="+- 0 5966 4014"/>
                              <a:gd name="T125" fmla="*/ T124 w 2046"/>
                              <a:gd name="T126" fmla="+- 0 1360 770"/>
                              <a:gd name="T127" fmla="*/ 1360 h 2046"/>
                              <a:gd name="T128" fmla="+- 0 5896 4014"/>
                              <a:gd name="T129" fmla="*/ T128 w 2046"/>
                              <a:gd name="T130" fmla="+- 0 1235 770"/>
                              <a:gd name="T131" fmla="*/ 1235 h 2046"/>
                              <a:gd name="T132" fmla="+- 0 5811 4014"/>
                              <a:gd name="T133" fmla="*/ T132 w 2046"/>
                              <a:gd name="T134" fmla="+- 0 1121 770"/>
                              <a:gd name="T135" fmla="*/ 1121 h 2046"/>
                              <a:gd name="T136" fmla="+- 0 5710 4014"/>
                              <a:gd name="T137" fmla="*/ T136 w 2046"/>
                              <a:gd name="T138" fmla="+- 0 1020 770"/>
                              <a:gd name="T139" fmla="*/ 1020 h 2046"/>
                              <a:gd name="T140" fmla="+- 0 5596 4014"/>
                              <a:gd name="T141" fmla="*/ T140 w 2046"/>
                              <a:gd name="T142" fmla="+- 0 934 770"/>
                              <a:gd name="T143" fmla="*/ 934 h 2046"/>
                              <a:gd name="T144" fmla="+- 0 5470 4014"/>
                              <a:gd name="T145" fmla="*/ T144 w 2046"/>
                              <a:gd name="T146" fmla="+- 0 865 770"/>
                              <a:gd name="T147" fmla="*/ 865 h 2046"/>
                              <a:gd name="T148" fmla="+- 0 5334 4014"/>
                              <a:gd name="T149" fmla="*/ T148 w 2046"/>
                              <a:gd name="T150" fmla="+- 0 813 770"/>
                              <a:gd name="T151" fmla="*/ 813 h 2046"/>
                              <a:gd name="T152" fmla="+- 0 5190 4014"/>
                              <a:gd name="T153" fmla="*/ T152 w 2046"/>
                              <a:gd name="T154" fmla="+- 0 781 770"/>
                              <a:gd name="T155" fmla="*/ 781 h 2046"/>
                              <a:gd name="T156" fmla="+- 0 5038 4014"/>
                              <a:gd name="T157" fmla="*/ T156 w 2046"/>
                              <a:gd name="T158" fmla="+- 0 770 770"/>
                              <a:gd name="T159" fmla="*/ 770 h 20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046" h="2046">
                                <a:moveTo>
                                  <a:pt x="180" y="441"/>
                                </a:moveTo>
                                <a:lnTo>
                                  <a:pt x="139" y="505"/>
                                </a:lnTo>
                                <a:lnTo>
                                  <a:pt x="104" y="571"/>
                                </a:lnTo>
                                <a:lnTo>
                                  <a:pt x="73" y="641"/>
                                </a:lnTo>
                                <a:lnTo>
                                  <a:pt x="47" y="713"/>
                                </a:lnTo>
                                <a:lnTo>
                                  <a:pt x="27" y="787"/>
                                </a:lnTo>
                                <a:lnTo>
                                  <a:pt x="12" y="864"/>
                                </a:lnTo>
                                <a:lnTo>
                                  <a:pt x="3" y="942"/>
                                </a:lnTo>
                                <a:lnTo>
                                  <a:pt x="0" y="1023"/>
                                </a:lnTo>
                                <a:lnTo>
                                  <a:pt x="3" y="1100"/>
                                </a:lnTo>
                                <a:lnTo>
                                  <a:pt x="11" y="1175"/>
                                </a:lnTo>
                                <a:lnTo>
                                  <a:pt x="25" y="1248"/>
                                </a:lnTo>
                                <a:lnTo>
                                  <a:pt x="43" y="1320"/>
                                </a:lnTo>
                                <a:lnTo>
                                  <a:pt x="67" y="1389"/>
                                </a:lnTo>
                                <a:lnTo>
                                  <a:pt x="95" y="1456"/>
                                </a:lnTo>
                                <a:lnTo>
                                  <a:pt x="127" y="1520"/>
                                </a:lnTo>
                                <a:lnTo>
                                  <a:pt x="164" y="1581"/>
                                </a:lnTo>
                                <a:lnTo>
                                  <a:pt x="205" y="1640"/>
                                </a:lnTo>
                                <a:lnTo>
                                  <a:pt x="250" y="1695"/>
                                </a:lnTo>
                                <a:lnTo>
                                  <a:pt x="299" y="1747"/>
                                </a:lnTo>
                                <a:lnTo>
                                  <a:pt x="351" y="1796"/>
                                </a:lnTo>
                                <a:lnTo>
                                  <a:pt x="406" y="1841"/>
                                </a:lnTo>
                                <a:lnTo>
                                  <a:pt x="465" y="1882"/>
                                </a:lnTo>
                                <a:lnTo>
                                  <a:pt x="526" y="1919"/>
                                </a:lnTo>
                                <a:lnTo>
                                  <a:pt x="591" y="1951"/>
                                </a:lnTo>
                                <a:lnTo>
                                  <a:pt x="657" y="1979"/>
                                </a:lnTo>
                                <a:lnTo>
                                  <a:pt x="727" y="2003"/>
                                </a:lnTo>
                                <a:lnTo>
                                  <a:pt x="798" y="2021"/>
                                </a:lnTo>
                                <a:lnTo>
                                  <a:pt x="871" y="2035"/>
                                </a:lnTo>
                                <a:lnTo>
                                  <a:pt x="946" y="2043"/>
                                </a:lnTo>
                                <a:lnTo>
                                  <a:pt x="1023" y="2046"/>
                                </a:lnTo>
                                <a:lnTo>
                                  <a:pt x="1100" y="2043"/>
                                </a:lnTo>
                                <a:lnTo>
                                  <a:pt x="1175" y="2035"/>
                                </a:lnTo>
                                <a:lnTo>
                                  <a:pt x="1248" y="2021"/>
                                </a:lnTo>
                                <a:lnTo>
                                  <a:pt x="1320" y="2003"/>
                                </a:lnTo>
                                <a:lnTo>
                                  <a:pt x="1389" y="1979"/>
                                </a:lnTo>
                                <a:lnTo>
                                  <a:pt x="1456" y="1951"/>
                                </a:lnTo>
                                <a:lnTo>
                                  <a:pt x="1520" y="1919"/>
                                </a:lnTo>
                                <a:lnTo>
                                  <a:pt x="1582" y="1882"/>
                                </a:lnTo>
                                <a:lnTo>
                                  <a:pt x="1640" y="1841"/>
                                </a:lnTo>
                                <a:lnTo>
                                  <a:pt x="1696" y="1796"/>
                                </a:lnTo>
                                <a:lnTo>
                                  <a:pt x="1748" y="1747"/>
                                </a:lnTo>
                                <a:lnTo>
                                  <a:pt x="1796" y="1695"/>
                                </a:lnTo>
                                <a:lnTo>
                                  <a:pt x="1841" y="1640"/>
                                </a:lnTo>
                                <a:lnTo>
                                  <a:pt x="1882" y="1581"/>
                                </a:lnTo>
                                <a:lnTo>
                                  <a:pt x="1919" y="1520"/>
                                </a:lnTo>
                                <a:lnTo>
                                  <a:pt x="1952" y="1456"/>
                                </a:lnTo>
                                <a:lnTo>
                                  <a:pt x="1980" y="1389"/>
                                </a:lnTo>
                                <a:lnTo>
                                  <a:pt x="2003" y="1320"/>
                                </a:lnTo>
                                <a:lnTo>
                                  <a:pt x="2022" y="1248"/>
                                </a:lnTo>
                                <a:lnTo>
                                  <a:pt x="2035" y="1175"/>
                                </a:lnTo>
                                <a:lnTo>
                                  <a:pt x="2043" y="1100"/>
                                </a:lnTo>
                                <a:lnTo>
                                  <a:pt x="2046" y="1023"/>
                                </a:lnTo>
                                <a:lnTo>
                                  <a:pt x="1023" y="1023"/>
                                </a:lnTo>
                                <a:lnTo>
                                  <a:pt x="180" y="441"/>
                                </a:lnTo>
                                <a:close/>
                                <a:moveTo>
                                  <a:pt x="1024" y="0"/>
                                </a:moveTo>
                                <a:lnTo>
                                  <a:pt x="1023" y="1023"/>
                                </a:lnTo>
                                <a:lnTo>
                                  <a:pt x="2046" y="1023"/>
                                </a:lnTo>
                                <a:lnTo>
                                  <a:pt x="2043" y="946"/>
                                </a:lnTo>
                                <a:lnTo>
                                  <a:pt x="2035" y="871"/>
                                </a:lnTo>
                                <a:lnTo>
                                  <a:pt x="2022" y="798"/>
                                </a:lnTo>
                                <a:lnTo>
                                  <a:pt x="2003" y="726"/>
                                </a:lnTo>
                                <a:lnTo>
                                  <a:pt x="1980" y="657"/>
                                </a:lnTo>
                                <a:lnTo>
                                  <a:pt x="1952" y="590"/>
                                </a:lnTo>
                                <a:lnTo>
                                  <a:pt x="1919" y="526"/>
                                </a:lnTo>
                                <a:lnTo>
                                  <a:pt x="1882" y="465"/>
                                </a:lnTo>
                                <a:lnTo>
                                  <a:pt x="1841" y="406"/>
                                </a:lnTo>
                                <a:lnTo>
                                  <a:pt x="1797" y="351"/>
                                </a:lnTo>
                                <a:lnTo>
                                  <a:pt x="1748" y="299"/>
                                </a:lnTo>
                                <a:lnTo>
                                  <a:pt x="1696" y="250"/>
                                </a:lnTo>
                                <a:lnTo>
                                  <a:pt x="1641" y="205"/>
                                </a:lnTo>
                                <a:lnTo>
                                  <a:pt x="1582" y="164"/>
                                </a:lnTo>
                                <a:lnTo>
                                  <a:pt x="1521" y="127"/>
                                </a:lnTo>
                                <a:lnTo>
                                  <a:pt x="1456" y="95"/>
                                </a:lnTo>
                                <a:lnTo>
                                  <a:pt x="1390" y="67"/>
                                </a:lnTo>
                                <a:lnTo>
                                  <a:pt x="1320" y="43"/>
                                </a:lnTo>
                                <a:lnTo>
                                  <a:pt x="1249" y="25"/>
                                </a:lnTo>
                                <a:lnTo>
                                  <a:pt x="1176" y="11"/>
                                </a:lnTo>
                                <a:lnTo>
                                  <a:pt x="1101" y="3"/>
                                </a:lnTo>
                                <a:lnTo>
                                  <a:pt x="1024"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0"/>
                        <wps:cNvSpPr>
                          <a:spLocks/>
                        </wps:cNvSpPr>
                        <wps:spPr bwMode="auto">
                          <a:xfrm>
                            <a:off x="4194" y="770"/>
                            <a:ext cx="844" cy="1023"/>
                          </a:xfrm>
                          <a:custGeom>
                            <a:avLst/>
                            <a:gdLst>
                              <a:gd name="T0" fmla="+- 0 5036 4194"/>
                              <a:gd name="T1" fmla="*/ T0 w 844"/>
                              <a:gd name="T2" fmla="+- 0 770 770"/>
                              <a:gd name="T3" fmla="*/ 770 h 1023"/>
                              <a:gd name="T4" fmla="+- 0 4956 4194"/>
                              <a:gd name="T5" fmla="*/ T4 w 844"/>
                              <a:gd name="T6" fmla="+- 0 773 770"/>
                              <a:gd name="T7" fmla="*/ 773 h 1023"/>
                              <a:gd name="T8" fmla="+- 0 4878 4194"/>
                              <a:gd name="T9" fmla="*/ T8 w 844"/>
                              <a:gd name="T10" fmla="+- 0 782 770"/>
                              <a:gd name="T11" fmla="*/ 782 h 1023"/>
                              <a:gd name="T12" fmla="+- 0 4801 4194"/>
                              <a:gd name="T13" fmla="*/ T12 w 844"/>
                              <a:gd name="T14" fmla="+- 0 797 770"/>
                              <a:gd name="T15" fmla="*/ 797 h 1023"/>
                              <a:gd name="T16" fmla="+- 0 4727 4194"/>
                              <a:gd name="T17" fmla="*/ T16 w 844"/>
                              <a:gd name="T18" fmla="+- 0 817 770"/>
                              <a:gd name="T19" fmla="*/ 817 h 1023"/>
                              <a:gd name="T20" fmla="+- 0 4655 4194"/>
                              <a:gd name="T21" fmla="*/ T20 w 844"/>
                              <a:gd name="T22" fmla="+- 0 843 770"/>
                              <a:gd name="T23" fmla="*/ 843 h 1023"/>
                              <a:gd name="T24" fmla="+- 0 4586 4194"/>
                              <a:gd name="T25" fmla="*/ T24 w 844"/>
                              <a:gd name="T26" fmla="+- 0 873 770"/>
                              <a:gd name="T27" fmla="*/ 873 h 1023"/>
                              <a:gd name="T28" fmla="+- 0 4519 4194"/>
                              <a:gd name="T29" fmla="*/ T28 w 844"/>
                              <a:gd name="T30" fmla="+- 0 909 770"/>
                              <a:gd name="T31" fmla="*/ 909 h 1023"/>
                              <a:gd name="T32" fmla="+- 0 4456 4194"/>
                              <a:gd name="T33" fmla="*/ T32 w 844"/>
                              <a:gd name="T34" fmla="+- 0 949 770"/>
                              <a:gd name="T35" fmla="*/ 949 h 1023"/>
                              <a:gd name="T36" fmla="+- 0 4396 4194"/>
                              <a:gd name="T37" fmla="*/ T36 w 844"/>
                              <a:gd name="T38" fmla="+- 0 994 770"/>
                              <a:gd name="T39" fmla="*/ 994 h 1023"/>
                              <a:gd name="T40" fmla="+- 0 4340 4194"/>
                              <a:gd name="T41" fmla="*/ T40 w 844"/>
                              <a:gd name="T42" fmla="+- 0 1042 770"/>
                              <a:gd name="T43" fmla="*/ 1042 h 1023"/>
                              <a:gd name="T44" fmla="+- 0 4287 4194"/>
                              <a:gd name="T45" fmla="*/ T44 w 844"/>
                              <a:gd name="T46" fmla="+- 0 1095 770"/>
                              <a:gd name="T47" fmla="*/ 1095 h 1023"/>
                              <a:gd name="T48" fmla="+- 0 4238 4194"/>
                              <a:gd name="T49" fmla="*/ T48 w 844"/>
                              <a:gd name="T50" fmla="+- 0 1151 770"/>
                              <a:gd name="T51" fmla="*/ 1151 h 1023"/>
                              <a:gd name="T52" fmla="+- 0 4194 4194"/>
                              <a:gd name="T53" fmla="*/ T52 w 844"/>
                              <a:gd name="T54" fmla="+- 0 1211 770"/>
                              <a:gd name="T55" fmla="*/ 1211 h 1023"/>
                              <a:gd name="T56" fmla="+- 0 5037 4194"/>
                              <a:gd name="T57" fmla="*/ T56 w 844"/>
                              <a:gd name="T58" fmla="+- 0 1793 770"/>
                              <a:gd name="T59" fmla="*/ 1793 h 1023"/>
                              <a:gd name="T60" fmla="+- 0 5036 4194"/>
                              <a:gd name="T61" fmla="*/ T60 w 844"/>
                              <a:gd name="T62" fmla="+- 0 770 770"/>
                              <a:gd name="T63" fmla="*/ 770 h 10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44" h="1023">
                                <a:moveTo>
                                  <a:pt x="842" y="0"/>
                                </a:moveTo>
                                <a:lnTo>
                                  <a:pt x="762" y="3"/>
                                </a:lnTo>
                                <a:lnTo>
                                  <a:pt x="684" y="12"/>
                                </a:lnTo>
                                <a:lnTo>
                                  <a:pt x="607" y="27"/>
                                </a:lnTo>
                                <a:lnTo>
                                  <a:pt x="533" y="47"/>
                                </a:lnTo>
                                <a:lnTo>
                                  <a:pt x="461" y="73"/>
                                </a:lnTo>
                                <a:lnTo>
                                  <a:pt x="392" y="103"/>
                                </a:lnTo>
                                <a:lnTo>
                                  <a:pt x="325" y="139"/>
                                </a:lnTo>
                                <a:lnTo>
                                  <a:pt x="262" y="179"/>
                                </a:lnTo>
                                <a:lnTo>
                                  <a:pt x="202" y="224"/>
                                </a:lnTo>
                                <a:lnTo>
                                  <a:pt x="146" y="272"/>
                                </a:lnTo>
                                <a:lnTo>
                                  <a:pt x="93" y="325"/>
                                </a:lnTo>
                                <a:lnTo>
                                  <a:pt x="44" y="381"/>
                                </a:lnTo>
                                <a:lnTo>
                                  <a:pt x="0" y="441"/>
                                </a:lnTo>
                                <a:lnTo>
                                  <a:pt x="843" y="1023"/>
                                </a:lnTo>
                                <a:lnTo>
                                  <a:pt x="842"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Rectangle 39"/>
                        <wps:cNvSpPr>
                          <a:spLocks noChangeArrowheads="1"/>
                        </wps:cNvSpPr>
                        <wps:spPr bwMode="auto">
                          <a:xfrm>
                            <a:off x="7042" y="1378"/>
                            <a:ext cx="110" cy="10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38"/>
                        <wps:cNvSpPr>
                          <a:spLocks noChangeArrowheads="1"/>
                        </wps:cNvSpPr>
                        <wps:spPr bwMode="auto">
                          <a:xfrm>
                            <a:off x="7042" y="1836"/>
                            <a:ext cx="110" cy="110"/>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7"/>
                        <wps:cNvSpPr>
                          <a:spLocks noChangeArrowheads="1"/>
                        </wps:cNvSpPr>
                        <wps:spPr bwMode="auto">
                          <a:xfrm>
                            <a:off x="3385" y="372"/>
                            <a:ext cx="4467" cy="2841"/>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Text Box 36"/>
                        <wps:cNvSpPr txBox="1">
                          <a:spLocks noChangeArrowheads="1"/>
                        </wps:cNvSpPr>
                        <wps:spPr bwMode="auto">
                          <a:xfrm>
                            <a:off x="4974" y="517"/>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3E51D"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56" name="Text Box 35"/>
                        <wps:cNvSpPr txBox="1">
                          <a:spLocks noChangeArrowheads="1"/>
                        </wps:cNvSpPr>
                        <wps:spPr bwMode="auto">
                          <a:xfrm>
                            <a:off x="4511" y="1042"/>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852FA" w14:textId="77777777" w:rsidR="00921F27" w:rsidRDefault="00921F27">
                              <w:pPr>
                                <w:spacing w:line="199" w:lineRule="exact"/>
                                <w:rPr>
                                  <w:rFonts w:ascii="Calibri"/>
                                  <w:sz w:val="20"/>
                                </w:rPr>
                              </w:pPr>
                              <w:r>
                                <w:rPr>
                                  <w:rFonts w:ascii="Calibri"/>
                                  <w:sz w:val="20"/>
                                </w:rPr>
                                <w:t>15.4</w:t>
                              </w:r>
                            </w:p>
                          </w:txbxContent>
                        </wps:txbx>
                        <wps:bodyPr rot="0" vert="horz" wrap="square" lIns="0" tIns="0" rIns="0" bIns="0" anchor="t" anchorCtr="0" upright="1">
                          <a:noAutofit/>
                        </wps:bodyPr>
                      </wps:wsp>
                      <wps:wsp>
                        <wps:cNvPr id="57" name="Text Box 34"/>
                        <wps:cNvSpPr txBox="1">
                          <a:spLocks noChangeArrowheads="1"/>
                        </wps:cNvSpPr>
                        <wps:spPr bwMode="auto">
                          <a:xfrm>
                            <a:off x="7198" y="1338"/>
                            <a:ext cx="527" cy="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2B300" w14:textId="77777777" w:rsidR="00921F27" w:rsidRDefault="00921F27">
                              <w:pPr>
                                <w:spacing w:line="203" w:lineRule="exact"/>
                                <w:rPr>
                                  <w:rFonts w:ascii="Calibri"/>
                                  <w:sz w:val="20"/>
                                </w:rPr>
                              </w:pPr>
                              <w:r>
                                <w:rPr>
                                  <w:rFonts w:ascii="Calibri"/>
                                  <w:sz w:val="20"/>
                                </w:rPr>
                                <w:t>Agree</w:t>
                              </w:r>
                            </w:p>
                            <w:p w14:paraId="4979E855" w14:textId="77777777" w:rsidR="00921F27" w:rsidRDefault="00921F27">
                              <w:pPr>
                                <w:spacing w:before="8"/>
                                <w:rPr>
                                  <w:rFonts w:ascii="Times New Roman"/>
                                  <w:sz w:val="18"/>
                                </w:rPr>
                              </w:pPr>
                            </w:p>
                            <w:p w14:paraId="64D2DCD8" w14:textId="77777777" w:rsidR="00921F27" w:rsidRDefault="00921F27">
                              <w:pPr>
                                <w:rPr>
                                  <w:rFonts w:ascii="Calibri"/>
                                  <w:sz w:val="20"/>
                                </w:rPr>
                              </w:pPr>
                              <w:r>
                                <w:rPr>
                                  <w:rFonts w:ascii="Calibri"/>
                                  <w:w w:val="95"/>
                                  <w:sz w:val="20"/>
                                </w:rPr>
                                <w:t xml:space="preserve">Disagr </w:t>
                              </w:r>
                              <w:r>
                                <w:rPr>
                                  <w:rFonts w:ascii="Calibri"/>
                                  <w:sz w:val="20"/>
                                </w:rPr>
                                <w:t>ee</w:t>
                              </w:r>
                            </w:p>
                          </w:txbxContent>
                        </wps:txbx>
                        <wps:bodyPr rot="0" vert="horz" wrap="square" lIns="0" tIns="0" rIns="0" bIns="0" anchor="t" anchorCtr="0" upright="1">
                          <a:noAutofit/>
                        </wps:bodyPr>
                      </wps:wsp>
                      <wps:wsp>
                        <wps:cNvPr id="58" name="Text Box 33"/>
                        <wps:cNvSpPr txBox="1">
                          <a:spLocks noChangeArrowheads="1"/>
                        </wps:cNvSpPr>
                        <wps:spPr bwMode="auto">
                          <a:xfrm>
                            <a:off x="5276" y="2287"/>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AEC14" w14:textId="77777777" w:rsidR="00921F27" w:rsidRDefault="00921F27">
                              <w:pPr>
                                <w:spacing w:line="199" w:lineRule="exact"/>
                                <w:rPr>
                                  <w:rFonts w:ascii="Calibri"/>
                                  <w:sz w:val="20"/>
                                </w:rPr>
                              </w:pPr>
                              <w:r>
                                <w:rPr>
                                  <w:rFonts w:ascii="Calibri"/>
                                  <w:sz w:val="20"/>
                                </w:rPr>
                                <w:t>84.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6149D" id="Group 32" o:spid="_x0000_s1569" style="position:absolute;margin-left:0;margin-top:17.4pt;width:224.1pt;height:142.8pt;z-index:7872;mso-wrap-distance-left:0;mso-wrap-distance-right:0;mso-position-horizontal:center;mso-position-horizontal-relative:margin;mso-position-vertical-relative:text" coordorigin="3378,364" coordsize="4482,285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">
                <v:line id="Line 42" o:spid="_x0000_s1570" style="position:absolute;visibility:visible;mso-wrap-style:square" from="5037,770" to="5037,179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qbOUMQAAADbAAAADwAAAGRycy9kb3ducmV2LnhtbESPS2vCQBSF94X+h+EK3UidKFJs6iQU&#10;taLLxr6Wl8w1CWbuhMxokn/vCEKXh/P4OMu0N7W4UOsqywqmkwgEcW51xYWCr8PH8wKE88gaa8uk&#10;YCAHafL4sMRY244/6ZL5QoQRdjEqKL1vYildXpJBN7ENcfCOtjXog2wLqVvswrip5SyKXqTBigOh&#10;xIZWJeWn7GwCt9ruzn+/i+/xfrwZup/DsDqtM6WeRv37GwhPvf8P39s7rWD+Crcv4QfI5Ao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aps5QxAAAANsAAAAPAAAAAAAAAAAA&#10;AAAAAKECAABkcnMvZG93bnJldi54bWxQSwUGAAAAAAQABAD5AAAAkgMAAAAA&#10;" strokecolor="#4f81bd" strokeweight="0"/>
                <v:shape id="AutoShape 41" o:spid="_x0000_s1571" style="position:absolute;left:4014;top:770;width:2046;height:2046;visibility:visible;mso-wrap-style:square;v-text-anchor:top" coordsize="2046,20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cf1jwAAA&#10;ANsAAAAPAAAAZHJzL2Rvd25yZXYueG1sRE/Pa4MwFL4P9j+EN9htjbZsiGsUEYTeSusO2+1h3lSa&#10;vFiTtu6/bw6FHT++39tysUZcafajYwXpKgFB3Dk9cq/gq23eMhA+IGs0jknBH3koi+enLeba3fhA&#10;12PoRQxhn6OCIYQpl9J3A1n0KzcRR+7XzRZDhHMv9Yy3GG6NXCfJh7Q4cmwYcKJ6oO50vFgFWVN9&#10;t6ZO/encWpMdJrn5CXulXl+W6hNEoCX8ix/unVbwHtfHL/EHyOIO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4cf1jwAAAANsAAAAPAAAAAAAAAAAAAAAAAJcCAABkcnMvZG93bnJl&#10;di54bWxQSwUGAAAAAAQABAD1AAAAhAMAAAAA&#10;" path="m180,441l139,505,104,571,73,641,47,713,27,787,12,864,3,942,,1023,3,1100,11,1175,25,1248,43,1320,67,1389,95,1456,127,1520,164,1581,205,1640,250,1695,299,1747,351,1796,406,1841,465,1882,526,1919,591,1951,657,1979,727,2003,798,2021,871,2035,946,2043,1023,2046,1100,2043,1175,2035,1248,2021,1320,2003,1389,1979,1456,1951,1520,1919,1582,1882,1640,1841,1696,1796,1748,1747,1796,1695,1841,1640,1882,1581,1919,1520,1952,1456,1980,1389,2003,1320,2022,1248,2035,1175,2043,1100,2046,1023,1023,1023,180,441xm1024,0l1023,1023,2046,1023,2043,946,2035,871,2022,798,2003,726,1980,657,1952,590,1919,526,1882,465,1841,406,1797,351,1748,299,1696,250,1641,205,1582,164,1521,127,1456,95,1390,67,1320,43,1249,25,1176,11,1101,3,1024,0xe" fillcolor="#c0504d" stroked="f">
                  <v:path arrowok="t" o:connecttype="custom" o:connectlocs="139,1275;73,1411;27,1557;3,1712;3,1870;25,2018;67,2159;127,2290;205,2410;299,2517;406,2611;526,2689;657,2749;798,2791;946,2813;1100,2813;1248,2791;1389,2749;1520,2689;1640,2611;1748,2517;1841,2410;1919,2290;1980,2159;2022,2018;2043,1870;1023,1793;1024,770;2046,1793;2035,1641;2003,1496;1952,1360;1882,1235;1797,1121;1696,1020;1582,934;1456,865;1320,813;1176,781;1024,770" o:connectangles="0,0,0,0,0,0,0,0,0,0,0,0,0,0,0,0,0,0,0,0,0,0,0,0,0,0,0,0,0,0,0,0,0,0,0,0,0,0,0,0"/>
                </v:shape>
                <v:shape id="Freeform 40" o:spid="_x0000_s1572" style="position:absolute;left:4194;top:770;width:844;height:1023;visibility:visible;mso-wrap-style:square;v-text-anchor:top" coordsize="844,102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JbgLxQAA&#10;ANsAAAAPAAAAZHJzL2Rvd25yZXYueG1sRI9Ba8JAFITvhf6H5RW86UZBa1NXkajgQYqmKh4f2WcS&#10;mn0bsquJ/75bEHocZuYbZrboTCXu1LjSsoLhIAJBnFldcq7g+L3pT0E4j6yxskwKHuRgMX99mWGs&#10;bcsHuqc+FwHCLkYFhfd1LKXLCjLoBrYmDt7VNgZ9kE0udYNtgJtKjqJoIg2WHBYKrCkpKPtJb0bB&#10;Vu7r1cftK1m/t9f1JdmNzunJKNV765afIDx1/j/8bG+1gvEQ/r6EHyD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MluAvFAAAA2wAAAA8AAAAAAAAAAAAAAAAAlwIAAGRycy9k&#10;b3ducmV2LnhtbFBLBQYAAAAABAAEAPUAAACJAwAAAAA=&#10;" path="m842,0l762,3,684,12,607,27,533,47,461,73,392,103,325,139,262,179,202,224,146,272,93,325,44,381,,441,843,1023,842,0xe" fillcolor="#9bbb59" stroked="f">
                  <v:path arrowok="t" o:connecttype="custom" o:connectlocs="842,770;762,773;684,782;607,797;533,817;461,843;392,873;325,909;262,949;202,994;146,1042;93,1095;44,1151;0,1211;843,1793;842,770" o:connectangles="0,0,0,0,0,0,0,0,0,0,0,0,0,0,0,0"/>
                </v:shape>
                <v:rect id="Rectangle 39" o:spid="_x0000_s1573" style="position:absolute;left:7042;top:1378;width:110;height:10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EQqFxAAA&#10;ANsAAAAPAAAAZHJzL2Rvd25yZXYueG1sRI9Ba8JAFITvgv9heUJvulGwlDSriCgqWKymhx5fsq9J&#10;MPs2ZLdJ+u+7QqHHYWa+YZL1YGrRUesqywrmswgEcW51xYWCj3Q/fQHhPLLG2jIp+CEH69V4lGCs&#10;bc9X6m6+EAHCLkYFpfdNLKXLSzLoZrYhDt6XbQ36INtC6hb7ADe1XETRszRYcVgosaFtSfn99m0U&#10;ZNF16Jrz7p3St7S/fJ7MIdsbpZ4mw+YVhKfB/4f/2ketYLmAx5fwA+Tq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NxEKhcQAAADbAAAADwAAAAAAAAAAAAAAAACXAgAAZHJzL2Rv&#10;d25yZXYueG1sUEsFBgAAAAAEAAQA9QAAAIgDAAAAAA==&#10;" fillcolor="#4f81bd" stroked="f"/>
                <v:rect id="Rectangle 38" o:spid="_x0000_s1574" style="position:absolute;left:7042;top:1836;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b0qSwwAA&#10;ANsAAAAPAAAAZHJzL2Rvd25yZXYueG1sRI9PawIxFMTvBb9DeIXealaLVlej2GJpwVP9d35uXpPF&#10;zcuSpLr99o1Q6HGYmd8w82XnGnGhEGvPCgb9AgRx5XXNRsF+9/Y4ARETssbGMyn4oQjLRe9ujqX2&#10;V/6kyzYZkSEcS1RgU2pLKWNlyWHs+5Y4e18+OExZBiN1wGuGu0YOi2IsHdacFyy29GqpOm+/nQIz&#10;tXFzHB1eTmszqOX7s1sXwSn1cN+tZiASdek//Nf+0ApGT3D7kn+AXP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0b0qSwwAAANsAAAAPAAAAAAAAAAAAAAAAAJcCAABkcnMvZG93&#10;bnJldi54bWxQSwUGAAAAAAQABAD1AAAAhwMAAAAA&#10;" fillcolor="#c0504d" stroked="f"/>
                <v:rect id="Rectangle 37" o:spid="_x0000_s1575" style="position:absolute;left:3385;top:372;width:4467;height:284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A9fbxAAA&#10;ANsAAAAPAAAAZHJzL2Rvd25yZXYueG1sRI/NasMwEITvhbyD2EBujRSTlOJGCSUkJadAfqA9bq2t&#10;bWqtHEm1nbePCoUeh5n5hlmuB9uIjnyoHWuYTRUI4sKZmksNl/Pu8RlEiMgGG8ek4UYB1qvRwxJz&#10;43o+UneKpUgQDjlqqGJscylDUZHFMHUtcfK+nLcYk/SlNB77BLeNzJR6khZrTgsVtrSpqPg+/VgN&#10;h4269vvPd784vHH2UXeqm2dbrSfj4fUFRKQh/of/2nujYTGH3y/pB8jV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FwPX28QAAADbAAAADwAAAAAAAAAAAAAAAACXAgAAZHJzL2Rv&#10;d25yZXYueG1sUEsFBgAAAAAEAAQA9QAAAIgDAAAAAA==&#10;" filled="f" strokecolor="#878787"/>
                <v:shape id="Text Box 36" o:spid="_x0000_s1576" type="#_x0000_t202" style="position:absolute;left:4974;top:517;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JLjvxQAA&#10;ANsAAAAPAAAAZHJzL2Rvd25yZXYueG1sRI9Ba8JAFITvBf/D8oTemo0FpUY3IqWFQkEa48HjM/tM&#10;lmTfptmtpv/eLRQ8DjPzDbPejLYTFxq8caxglqQgiCunDdcKDuX70wsIH5A1do5JwS952OSThzVm&#10;2l25oMs+1CJC2GeooAmhz6T0VUMWfeJ64uid3WAxRDnUUg94jXDbyec0XUiLhuNCgz29NlS1+x+r&#10;YHvk4s18705fxbkwZblM+XPRKvU4HbcrEIHGcA//tz+0gvkc/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MkuO/FAAAA2wAAAA8AAAAAAAAAAAAAAAAAlwIAAGRycy9k&#10;b3ducmV2LnhtbFBLBQYAAAAABAAEAPUAAACJAwAAAAA=&#10;" filled="f" stroked="f">
                  <v:textbox inset="0,0,0,0">
                    <w:txbxContent>
                      <w:p w14:paraId="5073E51D" w14:textId="77777777" w:rsidR="00921F27" w:rsidRDefault="00921F27">
                        <w:pPr>
                          <w:spacing w:line="199" w:lineRule="exact"/>
                          <w:rPr>
                            <w:rFonts w:ascii="Calibri"/>
                            <w:sz w:val="20"/>
                          </w:rPr>
                        </w:pPr>
                        <w:r>
                          <w:rPr>
                            <w:rFonts w:ascii="Calibri"/>
                            <w:w w:val="99"/>
                            <w:sz w:val="20"/>
                          </w:rPr>
                          <w:t>0</w:t>
                        </w:r>
                      </w:p>
                    </w:txbxContent>
                  </v:textbox>
                </v:shape>
                <v:shape id="Text Box 35" o:spid="_x0000_s1577" type="#_x0000_t202" style="position:absolute;left:4511;top:1042;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9iaYxAAA&#10;ANsAAAAPAAAAZHJzL2Rvd25yZXYueG1sRI9Ba8JAFITvBf/D8oTe6sZCQx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YmmMQAAADbAAAADwAAAAAAAAAAAAAAAACXAgAAZHJzL2Rv&#10;d25yZXYueG1sUEsFBgAAAAAEAAQA9QAAAIgDAAAAAA==&#10;" filled="f" stroked="f">
                  <v:textbox inset="0,0,0,0">
                    <w:txbxContent>
                      <w:p w14:paraId="15F852FA" w14:textId="77777777" w:rsidR="00921F27" w:rsidRDefault="00921F27">
                        <w:pPr>
                          <w:spacing w:line="199" w:lineRule="exact"/>
                          <w:rPr>
                            <w:rFonts w:ascii="Calibri"/>
                            <w:sz w:val="20"/>
                          </w:rPr>
                        </w:pPr>
                        <w:r>
                          <w:rPr>
                            <w:rFonts w:ascii="Calibri"/>
                            <w:sz w:val="20"/>
                          </w:rPr>
                          <w:t>15.4</w:t>
                        </w:r>
                      </w:p>
                    </w:txbxContent>
                  </v:textbox>
                </v:shape>
                <v:shape id="Text Box 34" o:spid="_x0000_s1578" type="#_x0000_t202" style="position:absolute;left:7198;top:1338;width:527;height:90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uoMDxQAA&#10;ANsAAAAPAAAAZHJzL2Rvd25yZXYueG1sRI9Ba8JAFITvQv/D8gredFNB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y6gwPFAAAA2wAAAA8AAAAAAAAAAAAAAAAAlwIAAGRycy9k&#10;b3ducmV2LnhtbFBLBQYAAAAABAAEAPUAAACJAwAAAAA=&#10;" filled="f" stroked="f">
                  <v:textbox inset="0,0,0,0">
                    <w:txbxContent>
                      <w:p w14:paraId="3462B300" w14:textId="77777777" w:rsidR="00921F27" w:rsidRDefault="00921F27">
                        <w:pPr>
                          <w:spacing w:line="203" w:lineRule="exact"/>
                          <w:rPr>
                            <w:rFonts w:ascii="Calibri"/>
                            <w:sz w:val="20"/>
                          </w:rPr>
                        </w:pPr>
                        <w:r>
                          <w:rPr>
                            <w:rFonts w:ascii="Calibri"/>
                            <w:sz w:val="20"/>
                          </w:rPr>
                          <w:t>Agree</w:t>
                        </w:r>
                      </w:p>
                      <w:p w14:paraId="4979E855" w14:textId="77777777" w:rsidR="00921F27" w:rsidRDefault="00921F27">
                        <w:pPr>
                          <w:spacing w:before="8"/>
                          <w:rPr>
                            <w:rFonts w:ascii="Times New Roman"/>
                            <w:sz w:val="18"/>
                          </w:rPr>
                        </w:pPr>
                      </w:p>
                      <w:p w14:paraId="64D2DCD8" w14:textId="77777777" w:rsidR="00921F27" w:rsidRDefault="00921F27">
                        <w:pPr>
                          <w:rPr>
                            <w:rFonts w:ascii="Calibri"/>
                            <w:sz w:val="20"/>
                          </w:rPr>
                        </w:pPr>
                        <w:r>
                          <w:rPr>
                            <w:rFonts w:ascii="Calibri"/>
                            <w:w w:val="95"/>
                            <w:sz w:val="20"/>
                          </w:rPr>
                          <w:t xml:space="preserve">Disagr </w:t>
                        </w:r>
                        <w:r>
                          <w:rPr>
                            <w:rFonts w:ascii="Calibri"/>
                            <w:sz w:val="20"/>
                          </w:rPr>
                          <w:t>ee</w:t>
                        </w:r>
                      </w:p>
                    </w:txbxContent>
                  </v:textbox>
                </v:shape>
                <v:shape id="Text Box 33" o:spid="_x0000_s1579" type="#_x0000_t202" style="position:absolute;left:5276;top:2287;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JRdxwAAA&#10;ANsAAAAPAAAAZHJzL2Rvd25yZXYueG1sRE9Ni8IwEL0v+B/CCN7W1AVl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9JRdxwAAAANsAAAAPAAAAAAAAAAAAAAAAAJcCAABkcnMvZG93bnJl&#10;di54bWxQSwUGAAAAAAQABAD1AAAAhAMAAAAA&#10;" filled="f" stroked="f">
                  <v:textbox inset="0,0,0,0">
                    <w:txbxContent>
                      <w:p w14:paraId="2C3AEC14" w14:textId="77777777" w:rsidR="00921F27" w:rsidRDefault="00921F27">
                        <w:pPr>
                          <w:spacing w:line="199" w:lineRule="exact"/>
                          <w:rPr>
                            <w:rFonts w:ascii="Calibri"/>
                            <w:sz w:val="20"/>
                          </w:rPr>
                        </w:pPr>
                        <w:r>
                          <w:rPr>
                            <w:rFonts w:ascii="Calibri"/>
                            <w:sz w:val="20"/>
                          </w:rPr>
                          <w:t>84.6</w:t>
                        </w:r>
                      </w:p>
                    </w:txbxContent>
                  </v:textbox>
                </v:shape>
                <w10:wrap type="topAndBottom" anchorx="margin"/>
              </v:group>
            </w:pict>
          </mc:Fallback>
        </mc:AlternateContent>
      </w:r>
    </w:p>
    <w:p w14:paraId="264E83C9" w14:textId="77777777" w:rsidR="00C47DC1" w:rsidRDefault="00906598" w:rsidP="000D0303">
      <w:pPr>
        <w:tabs>
          <w:tab w:val="left" w:pos="9090"/>
        </w:tabs>
        <w:spacing w:before="1"/>
        <w:ind w:left="540" w:right="540"/>
        <w:jc w:val="center"/>
        <w:rPr>
          <w:rFonts w:ascii="Times New Roman"/>
        </w:rPr>
      </w:pPr>
      <w:r>
        <w:rPr>
          <w:rFonts w:ascii="Times New Roman"/>
        </w:rPr>
        <w:t>Figure 16, Survey Question 5c: Retention has no effect on students socially.</w:t>
      </w:r>
    </w:p>
    <w:p w14:paraId="2D2281A0" w14:textId="77777777" w:rsidR="00C20FE6" w:rsidRPr="00C20FE6" w:rsidRDefault="00C20FE6" w:rsidP="000D0303">
      <w:pPr>
        <w:tabs>
          <w:tab w:val="left" w:pos="9090"/>
        </w:tabs>
        <w:spacing w:before="1"/>
        <w:ind w:left="540" w:right="540"/>
        <w:rPr>
          <w:rFonts w:ascii="Times New Roman"/>
        </w:rPr>
      </w:pPr>
    </w:p>
    <w:p w14:paraId="1FD3952B" w14:textId="77777777" w:rsidR="00C47DC1" w:rsidRPr="00B14622" w:rsidRDefault="000D0303" w:rsidP="00B14622">
      <w:pPr>
        <w:tabs>
          <w:tab w:val="left" w:pos="9090"/>
        </w:tabs>
        <w:spacing w:before="240" w:line="360" w:lineRule="auto"/>
        <w:ind w:left="547" w:right="547" w:firstLine="720"/>
        <w:jc w:val="both"/>
        <w:rPr>
          <w:rFonts w:ascii="Times New Roman"/>
        </w:rPr>
      </w:pPr>
      <w:r>
        <w:rPr>
          <w:rFonts w:ascii="Times New Roman"/>
          <w:b/>
          <w:i/>
        </w:rPr>
        <w:t xml:space="preserve">Purpose: </w:t>
      </w:r>
      <w:r w:rsidR="00906598">
        <w:rPr>
          <w:rFonts w:ascii="Times New Roman"/>
        </w:rPr>
        <w:t>The majority of subject disagree with the fact that retention has no effect on students socially. Figure 16 depicts that none of the subjects agree with Survey Question 5c.</w:t>
      </w:r>
    </w:p>
    <w:p w14:paraId="130E5563" w14:textId="77777777" w:rsidR="00C47DC1" w:rsidRPr="0041312B" w:rsidRDefault="0041312B" w:rsidP="0041312B">
      <w:pPr>
        <w:tabs>
          <w:tab w:val="left" w:pos="9090"/>
        </w:tabs>
        <w:spacing w:before="240" w:after="240"/>
        <w:ind w:left="547" w:right="547"/>
        <w:jc w:val="center"/>
        <w:rPr>
          <w:rFonts w:ascii="Times New Roman"/>
          <w:b/>
        </w:rPr>
      </w:pPr>
      <w:r>
        <w:rPr>
          <w:rFonts w:ascii="Times New Roman"/>
          <w:noProof/>
          <w:sz w:val="20"/>
        </w:rPr>
        <mc:AlternateContent>
          <mc:Choice Requires="wpg">
            <w:drawing>
              <wp:anchor distT="0" distB="0" distL="114300" distR="114300" simplePos="0" relativeHeight="503233368" behindDoc="0" locked="0" layoutInCell="1" allowOverlap="1" wp14:anchorId="6585C640" wp14:editId="581366A8">
                <wp:simplePos x="0" y="0"/>
                <wp:positionH relativeFrom="margin">
                  <wp:align>center</wp:align>
                </wp:positionH>
                <wp:positionV relativeFrom="paragraph">
                  <wp:posOffset>613666</wp:posOffset>
                </wp:positionV>
                <wp:extent cx="2567305" cy="1430020"/>
                <wp:effectExtent l="0" t="0" r="23495" b="17780"/>
                <wp:wrapTopAndBottom/>
                <wp:docPr id="40"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7305" cy="1430020"/>
                          <a:chOff x="0" y="0"/>
                          <a:chExt cx="4043" cy="2252"/>
                        </a:xfrm>
                      </wpg:grpSpPr>
                      <wps:wsp>
                        <wps:cNvPr id="41" name="AutoShape 31"/>
                        <wps:cNvSpPr>
                          <a:spLocks/>
                        </wps:cNvSpPr>
                        <wps:spPr bwMode="auto">
                          <a:xfrm>
                            <a:off x="682" y="368"/>
                            <a:ext cx="1518" cy="1518"/>
                          </a:xfrm>
                          <a:custGeom>
                            <a:avLst/>
                            <a:gdLst>
                              <a:gd name="T0" fmla="+- 0 996 682"/>
                              <a:gd name="T1" fmla="*/ T0 w 1518"/>
                              <a:gd name="T2" fmla="+- 0 510 368"/>
                              <a:gd name="T3" fmla="*/ 510 h 1518"/>
                              <a:gd name="T4" fmla="+- 0 879 682"/>
                              <a:gd name="T5" fmla="*/ T4 w 1518"/>
                              <a:gd name="T6" fmla="+- 0 614 368"/>
                              <a:gd name="T7" fmla="*/ 614 h 1518"/>
                              <a:gd name="T8" fmla="+- 0 786 682"/>
                              <a:gd name="T9" fmla="*/ T8 w 1518"/>
                              <a:gd name="T10" fmla="+- 0 740 368"/>
                              <a:gd name="T11" fmla="*/ 740 h 1518"/>
                              <a:gd name="T12" fmla="+- 0 721 682"/>
                              <a:gd name="T13" fmla="*/ T12 w 1518"/>
                              <a:gd name="T14" fmla="+- 0 884 368"/>
                              <a:gd name="T15" fmla="*/ 884 h 1518"/>
                              <a:gd name="T16" fmla="+- 0 686 682"/>
                              <a:gd name="T17" fmla="*/ T16 w 1518"/>
                              <a:gd name="T18" fmla="+- 0 1043 368"/>
                              <a:gd name="T19" fmla="*/ 1043 h 1518"/>
                              <a:gd name="T20" fmla="+- 0 685 682"/>
                              <a:gd name="T21" fmla="*/ T20 w 1518"/>
                              <a:gd name="T22" fmla="+- 0 1204 368"/>
                              <a:gd name="T23" fmla="*/ 1204 h 1518"/>
                              <a:gd name="T24" fmla="+- 0 715 682"/>
                              <a:gd name="T25" fmla="*/ T24 w 1518"/>
                              <a:gd name="T26" fmla="+- 0 1353 368"/>
                              <a:gd name="T27" fmla="*/ 1353 h 1518"/>
                              <a:gd name="T28" fmla="+- 0 773 682"/>
                              <a:gd name="T29" fmla="*/ T28 w 1518"/>
                              <a:gd name="T30" fmla="+- 0 1489 368"/>
                              <a:gd name="T31" fmla="*/ 1489 h 1518"/>
                              <a:gd name="T32" fmla="+- 0 854 682"/>
                              <a:gd name="T33" fmla="*/ T32 w 1518"/>
                              <a:gd name="T34" fmla="+- 0 1610 368"/>
                              <a:gd name="T35" fmla="*/ 1610 h 1518"/>
                              <a:gd name="T36" fmla="+- 0 957 682"/>
                              <a:gd name="T37" fmla="*/ T36 w 1518"/>
                              <a:gd name="T38" fmla="+- 0 1713 368"/>
                              <a:gd name="T39" fmla="*/ 1713 h 1518"/>
                              <a:gd name="T40" fmla="+- 0 1077 682"/>
                              <a:gd name="T41" fmla="*/ T40 w 1518"/>
                              <a:gd name="T42" fmla="+- 0 1794 368"/>
                              <a:gd name="T43" fmla="*/ 1794 h 1518"/>
                              <a:gd name="T44" fmla="+- 0 1214 682"/>
                              <a:gd name="T45" fmla="*/ T44 w 1518"/>
                              <a:gd name="T46" fmla="+- 0 1851 368"/>
                              <a:gd name="T47" fmla="*/ 1851 h 1518"/>
                              <a:gd name="T48" fmla="+- 0 1362 682"/>
                              <a:gd name="T49" fmla="*/ T48 w 1518"/>
                              <a:gd name="T50" fmla="+- 0 1881 368"/>
                              <a:gd name="T51" fmla="*/ 1881 h 1518"/>
                              <a:gd name="T52" fmla="+- 0 1518 682"/>
                              <a:gd name="T53" fmla="*/ T52 w 1518"/>
                              <a:gd name="T54" fmla="+- 0 1881 368"/>
                              <a:gd name="T55" fmla="*/ 1881 h 1518"/>
                              <a:gd name="T56" fmla="+- 0 1667 682"/>
                              <a:gd name="T57" fmla="*/ T56 w 1518"/>
                              <a:gd name="T58" fmla="+- 0 1851 368"/>
                              <a:gd name="T59" fmla="*/ 1851 h 1518"/>
                              <a:gd name="T60" fmla="+- 0 1803 682"/>
                              <a:gd name="T61" fmla="*/ T60 w 1518"/>
                              <a:gd name="T62" fmla="+- 0 1794 368"/>
                              <a:gd name="T63" fmla="*/ 1794 h 1518"/>
                              <a:gd name="T64" fmla="+- 0 1924 682"/>
                              <a:gd name="T65" fmla="*/ T64 w 1518"/>
                              <a:gd name="T66" fmla="+- 0 1713 368"/>
                              <a:gd name="T67" fmla="*/ 1713 h 1518"/>
                              <a:gd name="T68" fmla="+- 0 2026 682"/>
                              <a:gd name="T69" fmla="*/ T68 w 1518"/>
                              <a:gd name="T70" fmla="+- 0 1610 368"/>
                              <a:gd name="T71" fmla="*/ 1610 h 1518"/>
                              <a:gd name="T72" fmla="+- 0 2108 682"/>
                              <a:gd name="T73" fmla="*/ T72 w 1518"/>
                              <a:gd name="T74" fmla="+- 0 1489 368"/>
                              <a:gd name="T75" fmla="*/ 1489 h 1518"/>
                              <a:gd name="T76" fmla="+- 0 2165 682"/>
                              <a:gd name="T77" fmla="*/ T76 w 1518"/>
                              <a:gd name="T78" fmla="+- 0 1353 368"/>
                              <a:gd name="T79" fmla="*/ 1353 h 1518"/>
                              <a:gd name="T80" fmla="+- 0 2195 682"/>
                              <a:gd name="T81" fmla="*/ T80 w 1518"/>
                              <a:gd name="T82" fmla="+- 0 1204 368"/>
                              <a:gd name="T83" fmla="*/ 1204 h 1518"/>
                              <a:gd name="T84" fmla="+- 0 1440 682"/>
                              <a:gd name="T85" fmla="*/ T84 w 1518"/>
                              <a:gd name="T86" fmla="+- 0 1126 368"/>
                              <a:gd name="T87" fmla="*/ 1126 h 1518"/>
                              <a:gd name="T88" fmla="+- 0 1441 682"/>
                              <a:gd name="T89" fmla="*/ T88 w 1518"/>
                              <a:gd name="T90" fmla="+- 0 368 368"/>
                              <a:gd name="T91" fmla="*/ 368 h 1518"/>
                              <a:gd name="T92" fmla="+- 0 2199 682"/>
                              <a:gd name="T93" fmla="*/ T92 w 1518"/>
                              <a:gd name="T94" fmla="+- 0 1126 368"/>
                              <a:gd name="T95" fmla="*/ 1126 h 1518"/>
                              <a:gd name="T96" fmla="+- 0 2184 682"/>
                              <a:gd name="T97" fmla="*/ T96 w 1518"/>
                              <a:gd name="T98" fmla="+- 0 973 368"/>
                              <a:gd name="T99" fmla="*/ 973 h 1518"/>
                              <a:gd name="T100" fmla="+- 0 2140 682"/>
                              <a:gd name="T101" fmla="*/ T100 w 1518"/>
                              <a:gd name="T102" fmla="+- 0 830 368"/>
                              <a:gd name="T103" fmla="*/ 830 h 1518"/>
                              <a:gd name="T104" fmla="+- 0 2070 682"/>
                              <a:gd name="T105" fmla="*/ T104 w 1518"/>
                              <a:gd name="T106" fmla="+- 0 701 368"/>
                              <a:gd name="T107" fmla="*/ 701 h 1518"/>
                              <a:gd name="T108" fmla="+- 0 1978 682"/>
                              <a:gd name="T109" fmla="*/ T108 w 1518"/>
                              <a:gd name="T110" fmla="+- 0 589 368"/>
                              <a:gd name="T111" fmla="*/ 589 h 1518"/>
                              <a:gd name="T112" fmla="+- 0 1866 682"/>
                              <a:gd name="T113" fmla="*/ T112 w 1518"/>
                              <a:gd name="T114" fmla="+- 0 497 368"/>
                              <a:gd name="T115" fmla="*/ 497 h 1518"/>
                              <a:gd name="T116" fmla="+- 0 1737 682"/>
                              <a:gd name="T117" fmla="*/ T116 w 1518"/>
                              <a:gd name="T118" fmla="+- 0 427 368"/>
                              <a:gd name="T119" fmla="*/ 427 h 1518"/>
                              <a:gd name="T120" fmla="+- 0 1594 682"/>
                              <a:gd name="T121" fmla="*/ T120 w 1518"/>
                              <a:gd name="T122" fmla="+- 0 383 368"/>
                              <a:gd name="T123" fmla="*/ 383 h 1518"/>
                              <a:gd name="T124" fmla="+- 0 1441 682"/>
                              <a:gd name="T125" fmla="*/ T124 w 1518"/>
                              <a:gd name="T126" fmla="+- 0 368 368"/>
                              <a:gd name="T127" fmla="*/ 368 h 15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518" h="1518">
                                <a:moveTo>
                                  <a:pt x="380" y="99"/>
                                </a:moveTo>
                                <a:lnTo>
                                  <a:pt x="314" y="142"/>
                                </a:lnTo>
                                <a:lnTo>
                                  <a:pt x="253" y="191"/>
                                </a:lnTo>
                                <a:lnTo>
                                  <a:pt x="197" y="246"/>
                                </a:lnTo>
                                <a:lnTo>
                                  <a:pt x="148" y="306"/>
                                </a:lnTo>
                                <a:lnTo>
                                  <a:pt x="104" y="372"/>
                                </a:lnTo>
                                <a:lnTo>
                                  <a:pt x="68" y="442"/>
                                </a:lnTo>
                                <a:lnTo>
                                  <a:pt x="39" y="516"/>
                                </a:lnTo>
                                <a:lnTo>
                                  <a:pt x="17" y="594"/>
                                </a:lnTo>
                                <a:lnTo>
                                  <a:pt x="4" y="675"/>
                                </a:lnTo>
                                <a:lnTo>
                                  <a:pt x="0" y="758"/>
                                </a:lnTo>
                                <a:lnTo>
                                  <a:pt x="3" y="836"/>
                                </a:lnTo>
                                <a:lnTo>
                                  <a:pt x="15" y="912"/>
                                </a:lnTo>
                                <a:lnTo>
                                  <a:pt x="33" y="985"/>
                                </a:lnTo>
                                <a:lnTo>
                                  <a:pt x="59" y="1055"/>
                                </a:lnTo>
                                <a:lnTo>
                                  <a:pt x="91" y="1121"/>
                                </a:lnTo>
                                <a:lnTo>
                                  <a:pt x="128" y="1184"/>
                                </a:lnTo>
                                <a:lnTo>
                                  <a:pt x="172" y="1242"/>
                                </a:lnTo>
                                <a:lnTo>
                                  <a:pt x="221" y="1296"/>
                                </a:lnTo>
                                <a:lnTo>
                                  <a:pt x="275" y="1345"/>
                                </a:lnTo>
                                <a:lnTo>
                                  <a:pt x="333" y="1388"/>
                                </a:lnTo>
                                <a:lnTo>
                                  <a:pt x="395" y="1426"/>
                                </a:lnTo>
                                <a:lnTo>
                                  <a:pt x="462" y="1458"/>
                                </a:lnTo>
                                <a:lnTo>
                                  <a:pt x="532" y="1483"/>
                                </a:lnTo>
                                <a:lnTo>
                                  <a:pt x="605" y="1502"/>
                                </a:lnTo>
                                <a:lnTo>
                                  <a:pt x="680" y="1513"/>
                                </a:lnTo>
                                <a:lnTo>
                                  <a:pt x="758" y="1517"/>
                                </a:lnTo>
                                <a:lnTo>
                                  <a:pt x="836" y="1513"/>
                                </a:lnTo>
                                <a:lnTo>
                                  <a:pt x="912" y="1502"/>
                                </a:lnTo>
                                <a:lnTo>
                                  <a:pt x="985" y="1483"/>
                                </a:lnTo>
                                <a:lnTo>
                                  <a:pt x="1055" y="1458"/>
                                </a:lnTo>
                                <a:lnTo>
                                  <a:pt x="1121" y="1426"/>
                                </a:lnTo>
                                <a:lnTo>
                                  <a:pt x="1183" y="1388"/>
                                </a:lnTo>
                                <a:lnTo>
                                  <a:pt x="1242" y="1345"/>
                                </a:lnTo>
                                <a:lnTo>
                                  <a:pt x="1296" y="1296"/>
                                </a:lnTo>
                                <a:lnTo>
                                  <a:pt x="1344" y="1242"/>
                                </a:lnTo>
                                <a:lnTo>
                                  <a:pt x="1388" y="1184"/>
                                </a:lnTo>
                                <a:lnTo>
                                  <a:pt x="1426" y="1121"/>
                                </a:lnTo>
                                <a:lnTo>
                                  <a:pt x="1458" y="1055"/>
                                </a:lnTo>
                                <a:lnTo>
                                  <a:pt x="1483" y="985"/>
                                </a:lnTo>
                                <a:lnTo>
                                  <a:pt x="1502" y="912"/>
                                </a:lnTo>
                                <a:lnTo>
                                  <a:pt x="1513" y="836"/>
                                </a:lnTo>
                                <a:lnTo>
                                  <a:pt x="1517" y="758"/>
                                </a:lnTo>
                                <a:lnTo>
                                  <a:pt x="758" y="758"/>
                                </a:lnTo>
                                <a:lnTo>
                                  <a:pt x="380" y="99"/>
                                </a:lnTo>
                                <a:close/>
                                <a:moveTo>
                                  <a:pt x="759" y="0"/>
                                </a:moveTo>
                                <a:lnTo>
                                  <a:pt x="758" y="758"/>
                                </a:lnTo>
                                <a:lnTo>
                                  <a:pt x="1517" y="758"/>
                                </a:lnTo>
                                <a:lnTo>
                                  <a:pt x="1513" y="680"/>
                                </a:lnTo>
                                <a:lnTo>
                                  <a:pt x="1502" y="605"/>
                                </a:lnTo>
                                <a:lnTo>
                                  <a:pt x="1483" y="532"/>
                                </a:lnTo>
                                <a:lnTo>
                                  <a:pt x="1458" y="462"/>
                                </a:lnTo>
                                <a:lnTo>
                                  <a:pt x="1426" y="396"/>
                                </a:lnTo>
                                <a:lnTo>
                                  <a:pt x="1388" y="333"/>
                                </a:lnTo>
                                <a:lnTo>
                                  <a:pt x="1345" y="275"/>
                                </a:lnTo>
                                <a:lnTo>
                                  <a:pt x="1296" y="221"/>
                                </a:lnTo>
                                <a:lnTo>
                                  <a:pt x="1242" y="172"/>
                                </a:lnTo>
                                <a:lnTo>
                                  <a:pt x="1184" y="129"/>
                                </a:lnTo>
                                <a:lnTo>
                                  <a:pt x="1121" y="91"/>
                                </a:lnTo>
                                <a:lnTo>
                                  <a:pt x="1055" y="59"/>
                                </a:lnTo>
                                <a:lnTo>
                                  <a:pt x="985" y="34"/>
                                </a:lnTo>
                                <a:lnTo>
                                  <a:pt x="912" y="15"/>
                                </a:lnTo>
                                <a:lnTo>
                                  <a:pt x="837" y="4"/>
                                </a:lnTo>
                                <a:lnTo>
                                  <a:pt x="759" y="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0"/>
                        <wps:cNvSpPr>
                          <a:spLocks/>
                        </wps:cNvSpPr>
                        <wps:spPr bwMode="auto">
                          <a:xfrm>
                            <a:off x="1062" y="368"/>
                            <a:ext cx="379" cy="759"/>
                          </a:xfrm>
                          <a:custGeom>
                            <a:avLst/>
                            <a:gdLst>
                              <a:gd name="T0" fmla="+- 0 1440 1062"/>
                              <a:gd name="T1" fmla="*/ T0 w 379"/>
                              <a:gd name="T2" fmla="+- 0 368 368"/>
                              <a:gd name="T3" fmla="*/ 368 h 759"/>
                              <a:gd name="T4" fmla="+- 0 1358 1062"/>
                              <a:gd name="T5" fmla="*/ T4 w 379"/>
                              <a:gd name="T6" fmla="+- 0 372 368"/>
                              <a:gd name="T7" fmla="*/ 372 h 759"/>
                              <a:gd name="T8" fmla="+- 0 1279 1062"/>
                              <a:gd name="T9" fmla="*/ T8 w 379"/>
                              <a:gd name="T10" fmla="+- 0 385 368"/>
                              <a:gd name="T11" fmla="*/ 385 h 759"/>
                              <a:gd name="T12" fmla="+- 0 1203 1062"/>
                              <a:gd name="T13" fmla="*/ T12 w 379"/>
                              <a:gd name="T14" fmla="+- 0 405 368"/>
                              <a:gd name="T15" fmla="*/ 405 h 759"/>
                              <a:gd name="T16" fmla="+- 0 1130 1062"/>
                              <a:gd name="T17" fmla="*/ T16 w 379"/>
                              <a:gd name="T18" fmla="+- 0 433 368"/>
                              <a:gd name="T19" fmla="*/ 433 h 759"/>
                              <a:gd name="T20" fmla="+- 0 1062 1062"/>
                              <a:gd name="T21" fmla="*/ T20 w 379"/>
                              <a:gd name="T22" fmla="+- 0 468 368"/>
                              <a:gd name="T23" fmla="*/ 468 h 759"/>
                              <a:gd name="T24" fmla="+- 0 1440 1062"/>
                              <a:gd name="T25" fmla="*/ T24 w 379"/>
                              <a:gd name="T26" fmla="+- 0 1126 368"/>
                              <a:gd name="T27" fmla="*/ 1126 h 759"/>
                              <a:gd name="T28" fmla="+- 0 1440 1062"/>
                              <a:gd name="T29" fmla="*/ T28 w 379"/>
                              <a:gd name="T30" fmla="+- 0 368 368"/>
                              <a:gd name="T31" fmla="*/ 368 h 75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79" h="759">
                                <a:moveTo>
                                  <a:pt x="378" y="0"/>
                                </a:moveTo>
                                <a:lnTo>
                                  <a:pt x="296" y="4"/>
                                </a:lnTo>
                                <a:lnTo>
                                  <a:pt x="217" y="17"/>
                                </a:lnTo>
                                <a:lnTo>
                                  <a:pt x="141" y="37"/>
                                </a:lnTo>
                                <a:lnTo>
                                  <a:pt x="68" y="65"/>
                                </a:lnTo>
                                <a:lnTo>
                                  <a:pt x="0" y="100"/>
                                </a:lnTo>
                                <a:lnTo>
                                  <a:pt x="378" y="758"/>
                                </a:lnTo>
                                <a:lnTo>
                                  <a:pt x="378"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Rectangle 29"/>
                        <wps:cNvSpPr>
                          <a:spLocks noChangeArrowheads="1"/>
                        </wps:cNvSpPr>
                        <wps:spPr bwMode="auto">
                          <a:xfrm>
                            <a:off x="3319" y="942"/>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28"/>
                        <wps:cNvSpPr>
                          <a:spLocks noChangeArrowheads="1"/>
                        </wps:cNvSpPr>
                        <wps:spPr bwMode="auto">
                          <a:xfrm>
                            <a:off x="8" y="8"/>
                            <a:ext cx="4028" cy="2237"/>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Text Box 27"/>
                        <wps:cNvSpPr txBox="1">
                          <a:spLocks noChangeArrowheads="1"/>
                        </wps:cNvSpPr>
                        <wps:spPr bwMode="auto">
                          <a:xfrm>
                            <a:off x="1026" y="153"/>
                            <a:ext cx="349"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322B2" w14:textId="77777777" w:rsidR="00921F27" w:rsidRDefault="00921F27">
                              <w:pPr>
                                <w:spacing w:line="259" w:lineRule="exact"/>
                                <w:rPr>
                                  <w:rFonts w:ascii="Calibri"/>
                                  <w:sz w:val="20"/>
                                </w:rPr>
                              </w:pPr>
                              <w:r>
                                <w:rPr>
                                  <w:rFonts w:ascii="Calibri"/>
                                  <w:spacing w:val="-7"/>
                                  <w:position w:val="-5"/>
                                  <w:sz w:val="20"/>
                                </w:rPr>
                                <w:t>0</w:t>
                              </w:r>
                              <w:r>
                                <w:rPr>
                                  <w:rFonts w:ascii="Calibri"/>
                                  <w:spacing w:val="-7"/>
                                  <w:sz w:val="20"/>
                                </w:rPr>
                                <w:t>8.3</w:t>
                              </w:r>
                            </w:p>
                          </w:txbxContent>
                        </wps:txbx>
                        <wps:bodyPr rot="0" vert="horz" wrap="square" lIns="0" tIns="0" rIns="0" bIns="0" anchor="t" anchorCtr="0" upright="1">
                          <a:noAutofit/>
                        </wps:bodyPr>
                      </wps:wsp>
                      <wps:wsp>
                        <wps:cNvPr id="46" name="Text Box 26"/>
                        <wps:cNvSpPr txBox="1">
                          <a:spLocks noChangeArrowheads="1"/>
                        </wps:cNvSpPr>
                        <wps:spPr bwMode="auto">
                          <a:xfrm>
                            <a:off x="3475" y="904"/>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74419"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47" name="Text Box 25"/>
                        <wps:cNvSpPr txBox="1">
                          <a:spLocks noChangeArrowheads="1"/>
                        </wps:cNvSpPr>
                        <wps:spPr bwMode="auto">
                          <a:xfrm>
                            <a:off x="1493" y="1413"/>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2459B" w14:textId="77777777" w:rsidR="00921F27" w:rsidRDefault="00921F27">
                              <w:pPr>
                                <w:spacing w:line="199" w:lineRule="exact"/>
                                <w:rPr>
                                  <w:rFonts w:ascii="Calibri"/>
                                  <w:sz w:val="20"/>
                                </w:rPr>
                              </w:pPr>
                              <w:r>
                                <w:rPr>
                                  <w:rFonts w:ascii="Calibri"/>
                                  <w:sz w:val="20"/>
                                </w:rPr>
                                <w:t>91.7</w:t>
                              </w:r>
                            </w:p>
                          </w:txbxContent>
                        </wps:txbx>
                        <wps:bodyPr rot="0" vert="horz" wrap="square" lIns="0" tIns="0" rIns="0" bIns="0" anchor="t" anchorCtr="0" upright="1">
                          <a:noAutofit/>
                        </wps:bodyPr>
                      </wps:wsp>
                    </wpg:wgp>
                  </a:graphicData>
                </a:graphic>
              </wp:anchor>
            </w:drawing>
          </mc:Choice>
          <mc:Fallback>
            <w:pict>
              <v:group w14:anchorId="6585C640" id="Group 24" o:spid="_x0000_s1580" style="position:absolute;left:0;text-align:left;margin-left:0;margin-top:48.3pt;width:202.15pt;height:112.6pt;z-index:503233368;mso-position-horizontal:center;mso-position-horizontal-relative:margin;mso-position-vertical-relative:text" coordsize="4043,225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">
                <v:shape id="AutoShape 31" o:spid="_x0000_s1581" style="position:absolute;left:682;top:368;width:1518;height:1518;visibility:visible;mso-wrap-style:square;v-text-anchor:top" coordsize="1518,15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tqTPxAAA&#10;ANsAAAAPAAAAZHJzL2Rvd25yZXYueG1sRI9Ba8JAFITvhf6H5RV6013FFo2uEkVLL0IbBa/P7DMJ&#10;Zt+G7NbEf98tCD0OM/MNs1j1thY3an3lWMNoqEAQ585UXGg4HnaDKQgfkA3WjknDnTysls9PC0yM&#10;6/ibblkoRISwT1BDGUKTSOnzkiz6oWuIo3dxrcUQZVtI02IX4baWY6XepcWK40KJDW1Kyq/Zj9VQ&#10;r8+zi0q/3k7Zdt/sdx+qu6dbrV9f+nQOIlAf/sOP9qfRMBnB35f4A+Ty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7rakz8QAAADbAAAADwAAAAAAAAAAAAAAAACXAgAAZHJzL2Rv&#10;d25yZXYueG1sUEsFBgAAAAAEAAQA9QAAAIgDAAAAAA==&#10;" path="m380,99l314,142,253,191,197,246,148,306,104,372,68,442,39,516,17,594,4,675,,758,3,836,15,912,33,985,59,1055,91,1121,128,1184,172,1242,221,1296,275,1345,333,1388,395,1426,462,1458,532,1483,605,1502,680,1513,758,1517,836,1513,912,1502,985,1483,1055,1458,1121,1426,1183,1388,1242,1345,1296,1296,1344,1242,1388,1184,1426,1121,1458,1055,1483,985,1502,912,1513,836,1517,758,758,758,380,99xm759,0l758,758,1517,758,1513,680,1502,605,1483,532,1458,462,1426,396,1388,333,1345,275,1296,221,1242,172,1184,129,1121,91,1055,59,985,34,912,15,837,4,759,0xe" fillcolor="#4f81bd" stroked="f">
                  <v:path arrowok="t" o:connecttype="custom" o:connectlocs="314,510;197,614;104,740;39,884;4,1043;3,1204;33,1353;91,1489;172,1610;275,1713;395,1794;532,1851;680,1881;836,1881;985,1851;1121,1794;1242,1713;1344,1610;1426,1489;1483,1353;1513,1204;758,1126;759,368;1517,1126;1502,973;1458,830;1388,701;1296,589;1184,497;1055,427;912,383;759,368" o:connectangles="0,0,0,0,0,0,0,0,0,0,0,0,0,0,0,0,0,0,0,0,0,0,0,0,0,0,0,0,0,0,0,0"/>
                </v:shape>
                <v:shape id="Freeform 30" o:spid="_x0000_s1582" style="position:absolute;left:1062;top:368;width:379;height:759;visibility:visible;mso-wrap-style:square;v-text-anchor:top" coordsize="379,75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73PoxQAA&#10;ANsAAAAPAAAAZHJzL2Rvd25yZXYueG1sRI9BSwMxFITvgv8hPMGL2GyXYnVtWkpRUKSHdnvp7bF5&#10;bhY3L8vm2UZ/vREEj8PMfMMsVsn36kRj7AIbmE4KUMRNsB23Bg718+09qCjIFvvAZOCLIqyWlxcL&#10;rGw4845Oe2lVhnCs0IATGSqtY+PIY5yEgTh772H0KFmOrbYjnjPc97osijvtseO84HCgjaPmY//p&#10;DdxEKZ9mLrg61en49vAtr/PN1pjrq7R+BCWU5D/8136xBmYl/H7JP0Av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7vc+jFAAAA2wAAAA8AAAAAAAAAAAAAAAAAlwIAAGRycy9k&#10;b3ducmV2LnhtbFBLBQYAAAAABAAEAPUAAACJAwAAAAA=&#10;" path="m378,0l296,4,217,17,141,37,68,65,,100,378,758,378,0xe" fillcolor="#9bbb59" stroked="f">
                  <v:path arrowok="t" o:connecttype="custom" o:connectlocs="378,368;296,372;217,385;141,405;68,433;0,468;378,1126;378,368" o:connectangles="0,0,0,0,0,0,0,0"/>
                </v:shape>
                <v:rect id="Rectangle 29" o:spid="_x0000_s1583" style="position:absolute;left:3319;top:942;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DnDxQAA&#10;ANsAAAAPAAAAZHJzL2Rvd25yZXYueG1sRI9Ba8JAFITvgv9heUJvumkrUqKbUKTSFiqtxoPHZ/aZ&#10;BLNvQ3abxH/fFYQeh5n5hlmlg6lFR62rLCt4nEUgiHOrKy4UHLLN9AWE88gaa8uk4EoO0mQ8WmGs&#10;bc876va+EAHCLkYFpfdNLKXLSzLoZrYhDt7ZtgZ9kG0hdYt9gJtaPkXRQhqsOCyU2NC6pPyy/zUK&#10;TtFu6Jqvtx/Ktln/ffw076eNUephMrwuQXga/H/43v7QCubPcPsSfoBM/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2EOcPFAAAA2wAAAA8AAAAAAAAAAAAAAAAAlwIAAGRycy9k&#10;b3ducmV2LnhtbFBLBQYAAAAABAAEAPUAAACJAwAAAAA=&#10;" fillcolor="#4f81bd" stroked="f"/>
                <v:rect id="Rectangle 28" o:spid="_x0000_s1584" style="position:absolute;left:8;top:8;width:4028;height:223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2kEGxAAA&#10;ANsAAAAPAAAAZHJzL2Rvd25yZXYueG1sRI9Ba8JAFITvhf6H5RW81V1DWkp0FREVT0K10B6f2dck&#10;NPs27q5J+u+7hUKPw8x8wyxWo21FTz40jjXMpgoEcelMw5WGt/Pu8QVEiMgGW8ek4ZsCrJb3dwss&#10;jBv4lfpTrESCcChQQx1jV0gZyposhqnriJP36bzFmKSvpPE4JLhtZabUs7TYcFqosaNNTeXX6WY1&#10;HDfqOhwu7/7puOfso+lVn2dbrScP43oOItIY/8N/7YPRkOfw+yX9ALn8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tpBBsQAAADbAAAADwAAAAAAAAAAAAAAAACXAgAAZHJzL2Rv&#10;d25yZXYueG1sUEsFBgAAAAAEAAQA9QAAAIgDAAAAAA==&#10;" filled="f" strokecolor="#878787"/>
                <v:shape id="Text Box 27" o:spid="_x0000_s1585" type="#_x0000_t202" style="position:absolute;left:1026;top:153;width:349;height:2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S4yxAAA&#10;ANsAAAAPAAAAZHJzL2Rvd25yZXYueG1sRI9Ba8JAFITvBf/D8oTe6sbSik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v0uMsQAAADbAAAADwAAAAAAAAAAAAAAAACXAgAAZHJzL2Rv&#10;d25yZXYueG1sUEsFBgAAAAAEAAQA9QAAAIgDAAAAAA==&#10;" filled="f" stroked="f">
                  <v:textbox inset="0,0,0,0">
                    <w:txbxContent>
                      <w:p w14:paraId="156322B2" w14:textId="77777777" w:rsidR="00921F27" w:rsidRDefault="00921F27">
                        <w:pPr>
                          <w:spacing w:line="259" w:lineRule="exact"/>
                          <w:rPr>
                            <w:rFonts w:ascii="Calibri"/>
                            <w:sz w:val="20"/>
                          </w:rPr>
                        </w:pPr>
                        <w:r>
                          <w:rPr>
                            <w:rFonts w:ascii="Calibri"/>
                            <w:spacing w:val="-7"/>
                            <w:position w:val="-5"/>
                            <w:sz w:val="20"/>
                          </w:rPr>
                          <w:t>0</w:t>
                        </w:r>
                        <w:r>
                          <w:rPr>
                            <w:rFonts w:ascii="Calibri"/>
                            <w:spacing w:val="-7"/>
                            <w:sz w:val="20"/>
                          </w:rPr>
                          <w:t>8.3</w:t>
                        </w:r>
                      </w:p>
                    </w:txbxContent>
                  </v:textbox>
                </v:shape>
                <v:shape id="Text Box 26" o:spid="_x0000_s1586" type="#_x0000_t202" style="position:absolute;left:3475;top:904;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L7BFxAAA&#10;ANsAAAAPAAAAZHJzL2Rvd25yZXYueG1sRI9Ba8JAFITvBf/D8oTe6sZS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5i+wRcQAAADbAAAADwAAAAAAAAAAAAAAAACXAgAAZHJzL2Rv&#10;d25yZXYueG1sUEsFBgAAAAAEAAQA9QAAAIgDAAAAAA==&#10;" filled="f" stroked="f">
                  <v:textbox inset="0,0,0,0">
                    <w:txbxContent>
                      <w:p w14:paraId="29F74419" w14:textId="77777777" w:rsidR="00921F27" w:rsidRDefault="00921F27">
                        <w:pPr>
                          <w:spacing w:line="199" w:lineRule="exact"/>
                          <w:rPr>
                            <w:rFonts w:ascii="Calibri"/>
                            <w:sz w:val="20"/>
                          </w:rPr>
                        </w:pPr>
                        <w:r>
                          <w:rPr>
                            <w:rFonts w:ascii="Calibri"/>
                            <w:sz w:val="20"/>
                          </w:rPr>
                          <w:t>Agree</w:t>
                        </w:r>
                      </w:p>
                    </w:txbxContent>
                  </v:textbox>
                </v:shape>
                <v:shape id="Text Box 25" o:spid="_x0000_s1587" type="#_x0000_t202" style="position:absolute;left:1493;top:1413;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YxXexQAA&#10;ANsAAAAPAAAAZHJzL2Rvd25yZXYueG1sRI9Ba8JAFITvQv/D8gredFMR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ljFd7FAAAA2wAAAA8AAAAAAAAAAAAAAAAAlwIAAGRycy9k&#10;b3ducmV2LnhtbFBLBQYAAAAABAAEAPUAAACJAwAAAAA=&#10;" filled="f" stroked="f">
                  <v:textbox inset="0,0,0,0">
                    <w:txbxContent>
                      <w:p w14:paraId="1E12459B" w14:textId="77777777" w:rsidR="00921F27" w:rsidRDefault="00921F27">
                        <w:pPr>
                          <w:spacing w:line="199" w:lineRule="exact"/>
                          <w:rPr>
                            <w:rFonts w:ascii="Calibri"/>
                            <w:sz w:val="20"/>
                          </w:rPr>
                        </w:pPr>
                        <w:r>
                          <w:rPr>
                            <w:rFonts w:ascii="Calibri"/>
                            <w:sz w:val="20"/>
                          </w:rPr>
                          <w:t>91.7</w:t>
                        </w:r>
                      </w:p>
                    </w:txbxContent>
                  </v:textbox>
                </v:shape>
                <w10:wrap type="topAndBottom" anchorx="margin"/>
              </v:group>
            </w:pict>
          </mc:Fallback>
        </mc:AlternateContent>
      </w:r>
      <w:r w:rsidR="00906598" w:rsidRPr="0041312B">
        <w:rPr>
          <w:rFonts w:ascii="Times New Roman"/>
          <w:b/>
        </w:rPr>
        <w:t>Survey Question 6a: Retention yields more positive results than negative.</w:t>
      </w:r>
    </w:p>
    <w:p w14:paraId="27EE6460" w14:textId="77777777" w:rsidR="00C20FE6" w:rsidRPr="00C20FE6" w:rsidRDefault="00C20FE6" w:rsidP="00C20FE6">
      <w:pPr>
        <w:rPr>
          <w:rFonts w:ascii="Times New Roman"/>
          <w:sz w:val="20"/>
        </w:rPr>
      </w:pPr>
    </w:p>
    <w:p w14:paraId="7F8D6D32" w14:textId="77777777" w:rsidR="00C47DC1" w:rsidRDefault="00C47DC1">
      <w:pPr>
        <w:pStyle w:val="BodyText"/>
        <w:ind w:left="1657"/>
        <w:rPr>
          <w:rFonts w:ascii="Times New Roman"/>
          <w:sz w:val="20"/>
        </w:rPr>
      </w:pPr>
    </w:p>
    <w:p w14:paraId="6FA30B73" w14:textId="77777777" w:rsidR="00C47DC1" w:rsidRDefault="00906598" w:rsidP="0041312B">
      <w:pPr>
        <w:spacing w:before="91" w:line="360" w:lineRule="auto"/>
        <w:ind w:left="540" w:right="540"/>
        <w:jc w:val="center"/>
        <w:rPr>
          <w:rFonts w:ascii="Times New Roman"/>
        </w:rPr>
      </w:pPr>
      <w:r>
        <w:rPr>
          <w:rFonts w:ascii="Times New Roman"/>
        </w:rPr>
        <w:t>Figure 17, Survey Question 6a: Retention yields more positive results than negative results.</w:t>
      </w:r>
    </w:p>
    <w:p w14:paraId="5CFB3762" w14:textId="77777777" w:rsidR="00C47DC1" w:rsidRDefault="00C47DC1" w:rsidP="0041312B">
      <w:pPr>
        <w:pStyle w:val="BodyText"/>
        <w:spacing w:before="2"/>
        <w:ind w:left="540" w:right="540"/>
        <w:rPr>
          <w:rFonts w:ascii="Times New Roman"/>
          <w:sz w:val="21"/>
        </w:rPr>
      </w:pPr>
    </w:p>
    <w:p w14:paraId="2C888724" w14:textId="77777777" w:rsidR="00C47DC1" w:rsidRDefault="0041312B" w:rsidP="0041312B">
      <w:pPr>
        <w:spacing w:line="360" w:lineRule="auto"/>
        <w:ind w:left="540" w:right="540" w:firstLine="720"/>
        <w:jc w:val="both"/>
        <w:rPr>
          <w:rFonts w:ascii="Times New Roman"/>
        </w:rPr>
      </w:pPr>
      <w:r>
        <w:rPr>
          <w:rFonts w:ascii="Times New Roman"/>
          <w:b/>
          <w:i/>
        </w:rPr>
        <w:t xml:space="preserve">Purpose: </w:t>
      </w:r>
      <w:r w:rsidR="00906598">
        <w:rPr>
          <w:rFonts w:ascii="Times New Roman"/>
        </w:rPr>
        <w:t>Survey Question 6a asks subjects about their overall feelings relating to the positive results of grade level retention. All subjects but one responded that they</w:t>
      </w:r>
      <w:r w:rsidR="009666C2">
        <w:rPr>
          <w:rFonts w:ascii="Times New Roman"/>
        </w:rPr>
        <w:t xml:space="preserve"> </w:t>
      </w:r>
      <w:r w:rsidR="00906598">
        <w:rPr>
          <w:rFonts w:ascii="Times New Roman"/>
        </w:rPr>
        <w:t>agreed with the fact that retention yield more positive results than negative. The overwhelming majority can be seen in Figure</w:t>
      </w:r>
      <w:r w:rsidR="00906598">
        <w:rPr>
          <w:rFonts w:ascii="Times New Roman"/>
          <w:spacing w:val="-12"/>
        </w:rPr>
        <w:t xml:space="preserve"> </w:t>
      </w:r>
      <w:r w:rsidR="00906598">
        <w:rPr>
          <w:rFonts w:ascii="Times New Roman"/>
        </w:rPr>
        <w:t>17.</w:t>
      </w:r>
    </w:p>
    <w:p w14:paraId="0CB53012" w14:textId="77777777" w:rsidR="00C20FE6" w:rsidRPr="00C20FE6" w:rsidRDefault="00C20FE6" w:rsidP="0041312B">
      <w:pPr>
        <w:spacing w:line="360" w:lineRule="auto"/>
        <w:ind w:left="540" w:right="540"/>
        <w:jc w:val="both"/>
        <w:rPr>
          <w:rFonts w:ascii="Times New Roman"/>
        </w:rPr>
      </w:pPr>
    </w:p>
    <w:p w14:paraId="1E01DAAA" w14:textId="77777777" w:rsidR="00C47DC1" w:rsidRPr="00B14622" w:rsidRDefault="00B14622" w:rsidP="00B14622">
      <w:pPr>
        <w:spacing w:before="240" w:after="240"/>
        <w:ind w:left="540" w:right="540"/>
        <w:jc w:val="center"/>
        <w:rPr>
          <w:rFonts w:ascii="Times New Roman"/>
          <w:b/>
        </w:rPr>
      </w:pPr>
      <w:r w:rsidRPr="00B14622">
        <w:rPr>
          <w:b/>
          <w:noProof/>
        </w:rPr>
        <w:lastRenderedPageBreak/>
        <mc:AlternateContent>
          <mc:Choice Requires="wpg">
            <w:drawing>
              <wp:anchor distT="0" distB="0" distL="0" distR="0" simplePos="0" relativeHeight="8088" behindDoc="0" locked="0" layoutInCell="1" allowOverlap="1" wp14:anchorId="7B5619F6" wp14:editId="312EF7E4">
                <wp:simplePos x="0" y="0"/>
                <wp:positionH relativeFrom="margin">
                  <wp:align>center</wp:align>
                </wp:positionH>
                <wp:positionV relativeFrom="paragraph">
                  <wp:posOffset>291152</wp:posOffset>
                </wp:positionV>
                <wp:extent cx="2925445" cy="1714500"/>
                <wp:effectExtent l="0" t="0" r="8255" b="19050"/>
                <wp:wrapTopAndBottom/>
                <wp:docPr id="2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5445" cy="1714500"/>
                          <a:chOff x="3378" y="365"/>
                          <a:chExt cx="4607" cy="2700"/>
                        </a:xfrm>
                      </wpg:grpSpPr>
                      <wps:wsp>
                        <wps:cNvPr id="30" name="Line 23"/>
                        <wps:cNvCnPr>
                          <a:cxnSpLocks noChangeShapeType="1"/>
                        </wps:cNvCnPr>
                        <wps:spPr bwMode="auto">
                          <a:xfrm>
                            <a:off x="5100" y="760"/>
                            <a:ext cx="0" cy="955"/>
                          </a:xfrm>
                          <a:prstGeom prst="line">
                            <a:avLst/>
                          </a:prstGeom>
                          <a:noFill/>
                          <a:ln w="0">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31" name="AutoShape 22"/>
                        <wps:cNvSpPr>
                          <a:spLocks/>
                        </wps:cNvSpPr>
                        <wps:spPr bwMode="auto">
                          <a:xfrm>
                            <a:off x="4145" y="760"/>
                            <a:ext cx="1910" cy="1910"/>
                          </a:xfrm>
                          <a:custGeom>
                            <a:avLst/>
                            <a:gdLst>
                              <a:gd name="T0" fmla="+- 0 4559 4145"/>
                              <a:gd name="T1" fmla="*/ T0 w 1910"/>
                              <a:gd name="T2" fmla="+- 0 926 760"/>
                              <a:gd name="T3" fmla="*/ 926 h 1910"/>
                              <a:gd name="T4" fmla="+- 0 4441 4145"/>
                              <a:gd name="T5" fmla="*/ T4 w 1910"/>
                              <a:gd name="T6" fmla="+- 0 1021 760"/>
                              <a:gd name="T7" fmla="*/ 1021 h 1910"/>
                              <a:gd name="T8" fmla="+- 0 4340 4145"/>
                              <a:gd name="T9" fmla="*/ T8 w 1910"/>
                              <a:gd name="T10" fmla="+- 0 1134 760"/>
                              <a:gd name="T11" fmla="*/ 1134 h 1910"/>
                              <a:gd name="T12" fmla="+- 0 4258 4145"/>
                              <a:gd name="T13" fmla="*/ T12 w 1910"/>
                              <a:gd name="T14" fmla="+- 0 1261 760"/>
                              <a:gd name="T15" fmla="*/ 1261 h 1910"/>
                              <a:gd name="T16" fmla="+- 0 4197 4145"/>
                              <a:gd name="T17" fmla="*/ T16 w 1910"/>
                              <a:gd name="T18" fmla="+- 0 1402 760"/>
                              <a:gd name="T19" fmla="*/ 1402 h 1910"/>
                              <a:gd name="T20" fmla="+- 0 4158 4145"/>
                              <a:gd name="T21" fmla="*/ T20 w 1910"/>
                              <a:gd name="T22" fmla="+- 0 1554 760"/>
                              <a:gd name="T23" fmla="*/ 1554 h 1910"/>
                              <a:gd name="T24" fmla="+- 0 4145 4145"/>
                              <a:gd name="T25" fmla="*/ T24 w 1910"/>
                              <a:gd name="T26" fmla="+- 0 1715 760"/>
                              <a:gd name="T27" fmla="*/ 1715 h 1910"/>
                              <a:gd name="T28" fmla="+- 0 4156 4145"/>
                              <a:gd name="T29" fmla="*/ T28 w 1910"/>
                              <a:gd name="T30" fmla="+- 0 1863 760"/>
                              <a:gd name="T31" fmla="*/ 1863 h 1910"/>
                              <a:gd name="T32" fmla="+- 0 4189 4145"/>
                              <a:gd name="T33" fmla="*/ T32 w 1910"/>
                              <a:gd name="T34" fmla="+- 0 2004 760"/>
                              <a:gd name="T35" fmla="*/ 2004 h 1910"/>
                              <a:gd name="T36" fmla="+- 0 4242 4145"/>
                              <a:gd name="T37" fmla="*/ T36 w 1910"/>
                              <a:gd name="T38" fmla="+- 0 2136 760"/>
                              <a:gd name="T39" fmla="*/ 2136 h 1910"/>
                              <a:gd name="T40" fmla="+- 0 4312 4145"/>
                              <a:gd name="T41" fmla="*/ T40 w 1910"/>
                              <a:gd name="T42" fmla="+- 0 2257 760"/>
                              <a:gd name="T43" fmla="*/ 2257 h 1910"/>
                              <a:gd name="T44" fmla="+- 0 4399 4145"/>
                              <a:gd name="T45" fmla="*/ T44 w 1910"/>
                              <a:gd name="T46" fmla="+- 0 2366 760"/>
                              <a:gd name="T47" fmla="*/ 2366 h 1910"/>
                              <a:gd name="T48" fmla="+- 0 4501 4145"/>
                              <a:gd name="T49" fmla="*/ T48 w 1910"/>
                              <a:gd name="T50" fmla="+- 0 2461 760"/>
                              <a:gd name="T51" fmla="*/ 2461 h 1910"/>
                              <a:gd name="T52" fmla="+- 0 4616 4145"/>
                              <a:gd name="T53" fmla="*/ T52 w 1910"/>
                              <a:gd name="T54" fmla="+- 0 2540 760"/>
                              <a:gd name="T55" fmla="*/ 2540 h 1910"/>
                              <a:gd name="T56" fmla="+- 0 4743 4145"/>
                              <a:gd name="T57" fmla="*/ T56 w 1910"/>
                              <a:gd name="T58" fmla="+- 0 2602 760"/>
                              <a:gd name="T59" fmla="*/ 2602 h 1910"/>
                              <a:gd name="T60" fmla="+- 0 4880 4145"/>
                              <a:gd name="T61" fmla="*/ T60 w 1910"/>
                              <a:gd name="T62" fmla="+- 0 2645 760"/>
                              <a:gd name="T63" fmla="*/ 2645 h 1910"/>
                              <a:gd name="T64" fmla="+- 0 5025 4145"/>
                              <a:gd name="T65" fmla="*/ T64 w 1910"/>
                              <a:gd name="T66" fmla="+- 0 2667 760"/>
                              <a:gd name="T67" fmla="*/ 2667 h 1910"/>
                              <a:gd name="T68" fmla="+- 0 5175 4145"/>
                              <a:gd name="T69" fmla="*/ T68 w 1910"/>
                              <a:gd name="T70" fmla="+- 0 2667 760"/>
                              <a:gd name="T71" fmla="*/ 2667 h 1910"/>
                              <a:gd name="T72" fmla="+- 0 5320 4145"/>
                              <a:gd name="T73" fmla="*/ T72 w 1910"/>
                              <a:gd name="T74" fmla="+- 0 2645 760"/>
                              <a:gd name="T75" fmla="*/ 2645 h 1910"/>
                              <a:gd name="T76" fmla="+- 0 5456 4145"/>
                              <a:gd name="T77" fmla="*/ T76 w 1910"/>
                              <a:gd name="T78" fmla="+- 0 2602 760"/>
                              <a:gd name="T79" fmla="*/ 2602 h 1910"/>
                              <a:gd name="T80" fmla="+- 0 5583 4145"/>
                              <a:gd name="T81" fmla="*/ T80 w 1910"/>
                              <a:gd name="T82" fmla="+- 0 2540 760"/>
                              <a:gd name="T83" fmla="*/ 2540 h 1910"/>
                              <a:gd name="T84" fmla="+- 0 5698 4145"/>
                              <a:gd name="T85" fmla="*/ T84 w 1910"/>
                              <a:gd name="T86" fmla="+- 0 2461 760"/>
                              <a:gd name="T87" fmla="*/ 2461 h 1910"/>
                              <a:gd name="T88" fmla="+- 0 5800 4145"/>
                              <a:gd name="T89" fmla="*/ T88 w 1910"/>
                              <a:gd name="T90" fmla="+- 0 2366 760"/>
                              <a:gd name="T91" fmla="*/ 2366 h 1910"/>
                              <a:gd name="T92" fmla="+- 0 5887 4145"/>
                              <a:gd name="T93" fmla="*/ T92 w 1910"/>
                              <a:gd name="T94" fmla="+- 0 2257 760"/>
                              <a:gd name="T95" fmla="*/ 2257 h 1910"/>
                              <a:gd name="T96" fmla="+- 0 5958 4145"/>
                              <a:gd name="T97" fmla="*/ T96 w 1910"/>
                              <a:gd name="T98" fmla="+- 0 2136 760"/>
                              <a:gd name="T99" fmla="*/ 2136 h 1910"/>
                              <a:gd name="T100" fmla="+- 0 6010 4145"/>
                              <a:gd name="T101" fmla="*/ T100 w 1910"/>
                              <a:gd name="T102" fmla="+- 0 2004 760"/>
                              <a:gd name="T103" fmla="*/ 2004 h 1910"/>
                              <a:gd name="T104" fmla="+- 0 6043 4145"/>
                              <a:gd name="T105" fmla="*/ T104 w 1910"/>
                              <a:gd name="T106" fmla="+- 0 1863 760"/>
                              <a:gd name="T107" fmla="*/ 1863 h 1910"/>
                              <a:gd name="T108" fmla="+- 0 6054 4145"/>
                              <a:gd name="T109" fmla="*/ T108 w 1910"/>
                              <a:gd name="T110" fmla="+- 0 1715 760"/>
                              <a:gd name="T111" fmla="*/ 1715 h 1910"/>
                              <a:gd name="T112" fmla="+- 0 4624 4145"/>
                              <a:gd name="T113" fmla="*/ T112 w 1910"/>
                              <a:gd name="T114" fmla="+- 0 886 760"/>
                              <a:gd name="T115" fmla="*/ 886 h 1910"/>
                              <a:gd name="T116" fmla="+- 0 5100 4145"/>
                              <a:gd name="T117" fmla="*/ T116 w 1910"/>
                              <a:gd name="T118" fmla="+- 0 1715 760"/>
                              <a:gd name="T119" fmla="*/ 1715 h 1910"/>
                              <a:gd name="T120" fmla="+- 0 6052 4145"/>
                              <a:gd name="T121" fmla="*/ T120 w 1910"/>
                              <a:gd name="T122" fmla="+- 0 1640 760"/>
                              <a:gd name="T123" fmla="*/ 1640 h 1910"/>
                              <a:gd name="T124" fmla="+- 0 6029 4145"/>
                              <a:gd name="T125" fmla="*/ T124 w 1910"/>
                              <a:gd name="T126" fmla="+- 0 1495 760"/>
                              <a:gd name="T127" fmla="*/ 1495 h 1910"/>
                              <a:gd name="T128" fmla="+- 0 5987 4145"/>
                              <a:gd name="T129" fmla="*/ T128 w 1910"/>
                              <a:gd name="T130" fmla="+- 0 1359 760"/>
                              <a:gd name="T131" fmla="*/ 1359 h 1910"/>
                              <a:gd name="T132" fmla="+- 0 5925 4145"/>
                              <a:gd name="T133" fmla="*/ T132 w 1910"/>
                              <a:gd name="T134" fmla="+- 0 1232 760"/>
                              <a:gd name="T135" fmla="*/ 1232 h 1910"/>
                              <a:gd name="T136" fmla="+- 0 5846 4145"/>
                              <a:gd name="T137" fmla="*/ T136 w 1910"/>
                              <a:gd name="T138" fmla="+- 0 1117 760"/>
                              <a:gd name="T139" fmla="*/ 1117 h 1910"/>
                              <a:gd name="T140" fmla="+- 0 5751 4145"/>
                              <a:gd name="T141" fmla="*/ T140 w 1910"/>
                              <a:gd name="T142" fmla="+- 0 1015 760"/>
                              <a:gd name="T143" fmla="*/ 1015 h 1910"/>
                              <a:gd name="T144" fmla="+- 0 5642 4145"/>
                              <a:gd name="T145" fmla="*/ T144 w 1910"/>
                              <a:gd name="T146" fmla="+- 0 928 760"/>
                              <a:gd name="T147" fmla="*/ 928 h 1910"/>
                              <a:gd name="T148" fmla="+- 0 5521 4145"/>
                              <a:gd name="T149" fmla="*/ T148 w 1910"/>
                              <a:gd name="T150" fmla="+- 0 857 760"/>
                              <a:gd name="T151" fmla="*/ 857 h 1910"/>
                              <a:gd name="T152" fmla="+- 0 5390 4145"/>
                              <a:gd name="T153" fmla="*/ T152 w 1910"/>
                              <a:gd name="T154" fmla="+- 0 804 760"/>
                              <a:gd name="T155" fmla="*/ 804 h 1910"/>
                              <a:gd name="T156" fmla="+- 0 5249 4145"/>
                              <a:gd name="T157" fmla="*/ T156 w 1910"/>
                              <a:gd name="T158" fmla="+- 0 772 760"/>
                              <a:gd name="T159" fmla="*/ 772 h 1910"/>
                              <a:gd name="T160" fmla="+- 0 5100 4145"/>
                              <a:gd name="T161" fmla="*/ T160 w 1910"/>
                              <a:gd name="T162" fmla="+- 0 760 760"/>
                              <a:gd name="T163" fmla="*/ 760 h 1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910" h="1910">
                                <a:moveTo>
                                  <a:pt x="479" y="126"/>
                                </a:moveTo>
                                <a:lnTo>
                                  <a:pt x="414" y="166"/>
                                </a:lnTo>
                                <a:lnTo>
                                  <a:pt x="353" y="211"/>
                                </a:lnTo>
                                <a:lnTo>
                                  <a:pt x="296" y="261"/>
                                </a:lnTo>
                                <a:lnTo>
                                  <a:pt x="244" y="315"/>
                                </a:lnTo>
                                <a:lnTo>
                                  <a:pt x="195" y="374"/>
                                </a:lnTo>
                                <a:lnTo>
                                  <a:pt x="152" y="436"/>
                                </a:lnTo>
                                <a:lnTo>
                                  <a:pt x="113" y="501"/>
                                </a:lnTo>
                                <a:lnTo>
                                  <a:pt x="80" y="570"/>
                                </a:lnTo>
                                <a:lnTo>
                                  <a:pt x="52" y="642"/>
                                </a:lnTo>
                                <a:lnTo>
                                  <a:pt x="29" y="717"/>
                                </a:lnTo>
                                <a:lnTo>
                                  <a:pt x="13" y="794"/>
                                </a:lnTo>
                                <a:lnTo>
                                  <a:pt x="3" y="874"/>
                                </a:lnTo>
                                <a:lnTo>
                                  <a:pt x="0" y="955"/>
                                </a:lnTo>
                                <a:lnTo>
                                  <a:pt x="3" y="1030"/>
                                </a:lnTo>
                                <a:lnTo>
                                  <a:pt x="11" y="1103"/>
                                </a:lnTo>
                                <a:lnTo>
                                  <a:pt x="25" y="1175"/>
                                </a:lnTo>
                                <a:lnTo>
                                  <a:pt x="44" y="1244"/>
                                </a:lnTo>
                                <a:lnTo>
                                  <a:pt x="68" y="1311"/>
                                </a:lnTo>
                                <a:lnTo>
                                  <a:pt x="97" y="1376"/>
                                </a:lnTo>
                                <a:lnTo>
                                  <a:pt x="130" y="1438"/>
                                </a:lnTo>
                                <a:lnTo>
                                  <a:pt x="167" y="1497"/>
                                </a:lnTo>
                                <a:lnTo>
                                  <a:pt x="209" y="1553"/>
                                </a:lnTo>
                                <a:lnTo>
                                  <a:pt x="254" y="1606"/>
                                </a:lnTo>
                                <a:lnTo>
                                  <a:pt x="304" y="1655"/>
                                </a:lnTo>
                                <a:lnTo>
                                  <a:pt x="356" y="1701"/>
                                </a:lnTo>
                                <a:lnTo>
                                  <a:pt x="412" y="1742"/>
                                </a:lnTo>
                                <a:lnTo>
                                  <a:pt x="471" y="1780"/>
                                </a:lnTo>
                                <a:lnTo>
                                  <a:pt x="533" y="1813"/>
                                </a:lnTo>
                                <a:lnTo>
                                  <a:pt x="598" y="1842"/>
                                </a:lnTo>
                                <a:lnTo>
                                  <a:pt x="665" y="1866"/>
                                </a:lnTo>
                                <a:lnTo>
                                  <a:pt x="735" y="1885"/>
                                </a:lnTo>
                                <a:lnTo>
                                  <a:pt x="806" y="1898"/>
                                </a:lnTo>
                                <a:lnTo>
                                  <a:pt x="880" y="1907"/>
                                </a:lnTo>
                                <a:lnTo>
                                  <a:pt x="955" y="1910"/>
                                </a:lnTo>
                                <a:lnTo>
                                  <a:pt x="1030" y="1907"/>
                                </a:lnTo>
                                <a:lnTo>
                                  <a:pt x="1103" y="1898"/>
                                </a:lnTo>
                                <a:lnTo>
                                  <a:pt x="1175" y="1885"/>
                                </a:lnTo>
                                <a:lnTo>
                                  <a:pt x="1244" y="1866"/>
                                </a:lnTo>
                                <a:lnTo>
                                  <a:pt x="1311" y="1842"/>
                                </a:lnTo>
                                <a:lnTo>
                                  <a:pt x="1376" y="1813"/>
                                </a:lnTo>
                                <a:lnTo>
                                  <a:pt x="1438" y="1780"/>
                                </a:lnTo>
                                <a:lnTo>
                                  <a:pt x="1497" y="1742"/>
                                </a:lnTo>
                                <a:lnTo>
                                  <a:pt x="1553" y="1701"/>
                                </a:lnTo>
                                <a:lnTo>
                                  <a:pt x="1606" y="1655"/>
                                </a:lnTo>
                                <a:lnTo>
                                  <a:pt x="1655" y="1606"/>
                                </a:lnTo>
                                <a:lnTo>
                                  <a:pt x="1701" y="1553"/>
                                </a:lnTo>
                                <a:lnTo>
                                  <a:pt x="1742" y="1497"/>
                                </a:lnTo>
                                <a:lnTo>
                                  <a:pt x="1780" y="1438"/>
                                </a:lnTo>
                                <a:lnTo>
                                  <a:pt x="1813" y="1376"/>
                                </a:lnTo>
                                <a:lnTo>
                                  <a:pt x="1842" y="1311"/>
                                </a:lnTo>
                                <a:lnTo>
                                  <a:pt x="1865" y="1244"/>
                                </a:lnTo>
                                <a:lnTo>
                                  <a:pt x="1884" y="1175"/>
                                </a:lnTo>
                                <a:lnTo>
                                  <a:pt x="1898" y="1103"/>
                                </a:lnTo>
                                <a:lnTo>
                                  <a:pt x="1907" y="1030"/>
                                </a:lnTo>
                                <a:lnTo>
                                  <a:pt x="1909" y="955"/>
                                </a:lnTo>
                                <a:lnTo>
                                  <a:pt x="955" y="955"/>
                                </a:lnTo>
                                <a:lnTo>
                                  <a:pt x="479" y="126"/>
                                </a:lnTo>
                                <a:close/>
                                <a:moveTo>
                                  <a:pt x="955" y="0"/>
                                </a:moveTo>
                                <a:lnTo>
                                  <a:pt x="955" y="955"/>
                                </a:lnTo>
                                <a:lnTo>
                                  <a:pt x="1909" y="955"/>
                                </a:lnTo>
                                <a:lnTo>
                                  <a:pt x="1907" y="880"/>
                                </a:lnTo>
                                <a:lnTo>
                                  <a:pt x="1898" y="807"/>
                                </a:lnTo>
                                <a:lnTo>
                                  <a:pt x="1884" y="735"/>
                                </a:lnTo>
                                <a:lnTo>
                                  <a:pt x="1865" y="666"/>
                                </a:lnTo>
                                <a:lnTo>
                                  <a:pt x="1842" y="599"/>
                                </a:lnTo>
                                <a:lnTo>
                                  <a:pt x="1813" y="534"/>
                                </a:lnTo>
                                <a:lnTo>
                                  <a:pt x="1780" y="472"/>
                                </a:lnTo>
                                <a:lnTo>
                                  <a:pt x="1742" y="413"/>
                                </a:lnTo>
                                <a:lnTo>
                                  <a:pt x="1701" y="357"/>
                                </a:lnTo>
                                <a:lnTo>
                                  <a:pt x="1655" y="304"/>
                                </a:lnTo>
                                <a:lnTo>
                                  <a:pt x="1606" y="255"/>
                                </a:lnTo>
                                <a:lnTo>
                                  <a:pt x="1553" y="209"/>
                                </a:lnTo>
                                <a:lnTo>
                                  <a:pt x="1497" y="168"/>
                                </a:lnTo>
                                <a:lnTo>
                                  <a:pt x="1438" y="130"/>
                                </a:lnTo>
                                <a:lnTo>
                                  <a:pt x="1376" y="97"/>
                                </a:lnTo>
                                <a:lnTo>
                                  <a:pt x="1312" y="68"/>
                                </a:lnTo>
                                <a:lnTo>
                                  <a:pt x="1245" y="44"/>
                                </a:lnTo>
                                <a:lnTo>
                                  <a:pt x="1175" y="25"/>
                                </a:lnTo>
                                <a:lnTo>
                                  <a:pt x="1104" y="12"/>
                                </a:lnTo>
                                <a:lnTo>
                                  <a:pt x="1030" y="3"/>
                                </a:lnTo>
                                <a:lnTo>
                                  <a:pt x="955"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1"/>
                        <wps:cNvSpPr>
                          <a:spLocks/>
                        </wps:cNvSpPr>
                        <wps:spPr bwMode="auto">
                          <a:xfrm>
                            <a:off x="4623" y="760"/>
                            <a:ext cx="477" cy="955"/>
                          </a:xfrm>
                          <a:custGeom>
                            <a:avLst/>
                            <a:gdLst>
                              <a:gd name="T0" fmla="+- 0 5099 4623"/>
                              <a:gd name="T1" fmla="*/ T0 w 477"/>
                              <a:gd name="T2" fmla="+- 0 760 760"/>
                              <a:gd name="T3" fmla="*/ 760 h 955"/>
                              <a:gd name="T4" fmla="+- 0 5013 4623"/>
                              <a:gd name="T5" fmla="*/ T4 w 477"/>
                              <a:gd name="T6" fmla="+- 0 764 760"/>
                              <a:gd name="T7" fmla="*/ 764 h 955"/>
                              <a:gd name="T8" fmla="+- 0 4929 4623"/>
                              <a:gd name="T9" fmla="*/ T8 w 477"/>
                              <a:gd name="T10" fmla="+- 0 775 760"/>
                              <a:gd name="T11" fmla="*/ 775 h 955"/>
                              <a:gd name="T12" fmla="+- 0 4848 4623"/>
                              <a:gd name="T13" fmla="*/ T12 w 477"/>
                              <a:gd name="T14" fmla="+- 0 793 760"/>
                              <a:gd name="T15" fmla="*/ 793 h 955"/>
                              <a:gd name="T16" fmla="+- 0 4770 4623"/>
                              <a:gd name="T17" fmla="*/ T16 w 477"/>
                              <a:gd name="T18" fmla="+- 0 818 760"/>
                              <a:gd name="T19" fmla="*/ 818 h 955"/>
                              <a:gd name="T20" fmla="+- 0 4695 4623"/>
                              <a:gd name="T21" fmla="*/ T20 w 477"/>
                              <a:gd name="T22" fmla="+- 0 849 760"/>
                              <a:gd name="T23" fmla="*/ 849 h 955"/>
                              <a:gd name="T24" fmla="+- 0 4623 4623"/>
                              <a:gd name="T25" fmla="*/ T24 w 477"/>
                              <a:gd name="T26" fmla="+- 0 886 760"/>
                              <a:gd name="T27" fmla="*/ 886 h 955"/>
                              <a:gd name="T28" fmla="+- 0 5100 4623"/>
                              <a:gd name="T29" fmla="*/ T28 w 477"/>
                              <a:gd name="T30" fmla="+- 0 1715 760"/>
                              <a:gd name="T31" fmla="*/ 1715 h 955"/>
                              <a:gd name="T32" fmla="+- 0 5099 4623"/>
                              <a:gd name="T33" fmla="*/ T32 w 477"/>
                              <a:gd name="T34" fmla="+- 0 760 760"/>
                              <a:gd name="T35" fmla="*/ 760 h 9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77" h="955">
                                <a:moveTo>
                                  <a:pt x="476" y="0"/>
                                </a:moveTo>
                                <a:lnTo>
                                  <a:pt x="390" y="4"/>
                                </a:lnTo>
                                <a:lnTo>
                                  <a:pt x="306" y="15"/>
                                </a:lnTo>
                                <a:lnTo>
                                  <a:pt x="225" y="33"/>
                                </a:lnTo>
                                <a:lnTo>
                                  <a:pt x="147" y="58"/>
                                </a:lnTo>
                                <a:lnTo>
                                  <a:pt x="72" y="89"/>
                                </a:lnTo>
                                <a:lnTo>
                                  <a:pt x="0" y="126"/>
                                </a:lnTo>
                                <a:lnTo>
                                  <a:pt x="477" y="955"/>
                                </a:lnTo>
                                <a:lnTo>
                                  <a:pt x="476"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Rectangle 20"/>
                        <wps:cNvSpPr>
                          <a:spLocks noChangeArrowheads="1"/>
                        </wps:cNvSpPr>
                        <wps:spPr bwMode="auto">
                          <a:xfrm>
                            <a:off x="7152" y="1313"/>
                            <a:ext cx="110" cy="108"/>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9"/>
                        <wps:cNvSpPr>
                          <a:spLocks noChangeArrowheads="1"/>
                        </wps:cNvSpPr>
                        <wps:spPr bwMode="auto">
                          <a:xfrm>
                            <a:off x="7152" y="1748"/>
                            <a:ext cx="110" cy="108"/>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8"/>
                        <wps:cNvSpPr>
                          <a:spLocks noChangeArrowheads="1"/>
                        </wps:cNvSpPr>
                        <wps:spPr bwMode="auto">
                          <a:xfrm>
                            <a:off x="3385" y="372"/>
                            <a:ext cx="4592" cy="2685"/>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Text Box 17"/>
                        <wps:cNvSpPr txBox="1">
                          <a:spLocks noChangeArrowheads="1"/>
                        </wps:cNvSpPr>
                        <wps:spPr bwMode="auto">
                          <a:xfrm>
                            <a:off x="5034" y="518"/>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220F6"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37" name="Text Box 16"/>
                        <wps:cNvSpPr txBox="1">
                          <a:spLocks noChangeArrowheads="1"/>
                        </wps:cNvSpPr>
                        <wps:spPr bwMode="auto">
                          <a:xfrm>
                            <a:off x="4795" y="938"/>
                            <a:ext cx="2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2DF98" w14:textId="77777777" w:rsidR="00921F27" w:rsidRDefault="00921F27">
                              <w:pPr>
                                <w:spacing w:line="199" w:lineRule="exact"/>
                                <w:rPr>
                                  <w:rFonts w:ascii="Calibri"/>
                                  <w:sz w:val="20"/>
                                </w:rPr>
                              </w:pPr>
                              <w:r>
                                <w:rPr>
                                  <w:rFonts w:ascii="Calibri"/>
                                  <w:sz w:val="20"/>
                                </w:rPr>
                                <w:t>8.3</w:t>
                              </w:r>
                            </w:p>
                          </w:txbxContent>
                        </wps:txbx>
                        <wps:bodyPr rot="0" vert="horz" wrap="square" lIns="0" tIns="0" rIns="0" bIns="0" anchor="t" anchorCtr="0" upright="1">
                          <a:noAutofit/>
                        </wps:bodyPr>
                      </wps:wsp>
                      <wps:wsp>
                        <wps:cNvPr id="38" name="Text Box 15"/>
                        <wps:cNvSpPr txBox="1">
                          <a:spLocks noChangeArrowheads="1"/>
                        </wps:cNvSpPr>
                        <wps:spPr bwMode="auto">
                          <a:xfrm>
                            <a:off x="7309" y="1274"/>
                            <a:ext cx="527" cy="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1595F" w14:textId="77777777" w:rsidR="00921F27" w:rsidRDefault="00921F27">
                              <w:pPr>
                                <w:spacing w:line="203" w:lineRule="exact"/>
                                <w:rPr>
                                  <w:rFonts w:ascii="Calibri"/>
                                  <w:sz w:val="20"/>
                                </w:rPr>
                              </w:pPr>
                              <w:r>
                                <w:rPr>
                                  <w:rFonts w:ascii="Calibri"/>
                                  <w:sz w:val="20"/>
                                </w:rPr>
                                <w:t>Agree</w:t>
                              </w:r>
                            </w:p>
                            <w:p w14:paraId="195E53D3" w14:textId="77777777" w:rsidR="00921F27" w:rsidRDefault="00921F27">
                              <w:pPr>
                                <w:spacing w:before="6"/>
                                <w:rPr>
                                  <w:rFonts w:ascii="Times New Roman"/>
                                  <w:sz w:val="16"/>
                                </w:rPr>
                              </w:pPr>
                            </w:p>
                            <w:p w14:paraId="52C295FA" w14:textId="77777777" w:rsidR="00921F27" w:rsidRDefault="00921F27">
                              <w:pPr>
                                <w:rPr>
                                  <w:rFonts w:ascii="Calibri"/>
                                  <w:sz w:val="20"/>
                                </w:rPr>
                              </w:pPr>
                              <w:r>
                                <w:rPr>
                                  <w:rFonts w:ascii="Calibri"/>
                                  <w:w w:val="95"/>
                                  <w:sz w:val="20"/>
                                </w:rPr>
                                <w:t xml:space="preserve">Disagr </w:t>
                              </w:r>
                              <w:r>
                                <w:rPr>
                                  <w:rFonts w:ascii="Calibri"/>
                                  <w:sz w:val="20"/>
                                </w:rPr>
                                <w:t>ee</w:t>
                              </w:r>
                            </w:p>
                          </w:txbxContent>
                        </wps:txbx>
                        <wps:bodyPr rot="0" vert="horz" wrap="square" lIns="0" tIns="0" rIns="0" bIns="0" anchor="t" anchorCtr="0" upright="1">
                          <a:noAutofit/>
                        </wps:bodyPr>
                      </wps:wsp>
                      <wps:wsp>
                        <wps:cNvPr id="39" name="Text Box 14"/>
                        <wps:cNvSpPr txBox="1">
                          <a:spLocks noChangeArrowheads="1"/>
                        </wps:cNvSpPr>
                        <wps:spPr bwMode="auto">
                          <a:xfrm>
                            <a:off x="5201" y="2198"/>
                            <a:ext cx="3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744B1" w14:textId="77777777" w:rsidR="00921F27" w:rsidRDefault="00921F27">
                              <w:pPr>
                                <w:spacing w:line="199" w:lineRule="exact"/>
                                <w:rPr>
                                  <w:rFonts w:ascii="Calibri"/>
                                  <w:sz w:val="20"/>
                                </w:rPr>
                              </w:pPr>
                              <w:r>
                                <w:rPr>
                                  <w:rFonts w:ascii="Calibri"/>
                                  <w:sz w:val="20"/>
                                </w:rPr>
                                <w:t>9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5619F6" id="Group 13" o:spid="_x0000_s1588" style="position:absolute;left:0;text-align:left;margin-left:0;margin-top:22.95pt;width:230.35pt;height:135pt;z-index:8088;mso-wrap-distance-left:0;mso-wrap-distance-right:0;mso-position-horizontal:center;mso-position-horizontal-relative:margin;mso-position-vertical-relative:text" coordorigin="3378,365" coordsize="4607,27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">
                <v:line id="Line 23" o:spid="_x0000_s1589" style="position:absolute;visibility:visible;mso-wrap-style:square" from="5100,760" to="5100,17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5oUsMIAAADbAAAADwAAAGRycy9kb3ducmV2LnhtbERPTWvCQBC9F/oflil4kbqphSLRVcRq&#10;scfGVj0O2TEJZmdDdjXJv+8cCj0+3vdi1bta3akNlWcDL5MEFHHubcWFge/D7nkGKkRki7VnMjBQ&#10;gNXy8WGBqfUdf9E9i4WSEA4pGihjbFKtQ16SwzDxDbFwF986jALbQtsWOwl3tZ4myZt2WLE0lNjQ&#10;pqT8mt2c9FYf+9v5NPsZf463Q3c8DJvre2bM6Klfz0FF6uO/+M+9twZeZb18kR+gl7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E5oUsMIAAADbAAAADwAAAAAAAAAAAAAA&#10;AAChAgAAZHJzL2Rvd25yZXYueG1sUEsFBgAAAAAEAAQA+QAAAJADAAAAAA==&#10;" strokecolor="#4f81bd" strokeweight="0"/>
                <v:shape id="AutoShape 22" o:spid="_x0000_s1590" style="position:absolute;left:4145;top:760;width:1910;height:1910;visibility:visible;mso-wrap-style:square;v-text-anchor:top" coordsize="1910,19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SR1hxgAA&#10;ANsAAAAPAAAAZHJzL2Rvd25yZXYueG1sRI9RS8MwFIXfB/6HcAVfiks3mYy6bIggbNOHdfMHXJtr&#10;U9vclCSu9d8bYbDHwznnO5zVZrSdOJMPjWMFs2kOgrhyuuFawcfp9X4JIkRkjZ1jUvBLATbrm8kK&#10;C+0GLul8jLVIEA4FKjAx9oWUoTJkMUxdT5y8L+ctxiR9LbXHIcFtJ+d5/igtNpwWDPb0Yqhqjz9W&#10;gS+/s/3prdm9t9Vi+ZkN5aHNjFJ3t+PzE4hIY7yGL+2tVvAwg/8v6QfI9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xSR1hxgAAANsAAAAPAAAAAAAAAAAAAAAAAJcCAABkcnMv&#10;ZG93bnJldi54bWxQSwUGAAAAAAQABAD1AAAAigMAAAAA&#10;" path="m479,126l414,166,353,211,296,261,244,315,195,374,152,436,113,501,80,570,52,642,29,717,13,794,3,874,,955,3,1030,11,1103,25,1175,44,1244,68,1311,97,1376,130,1438,167,1497,209,1553,254,1606,304,1655,356,1701,412,1742,471,1780,533,1813,598,1842,665,1866,735,1885,806,1898,880,1907,955,1910,1030,1907,1103,1898,1175,1885,1244,1866,1311,1842,1376,1813,1438,1780,1497,1742,1553,1701,1606,1655,1655,1606,1701,1553,1742,1497,1780,1438,1813,1376,1842,1311,1865,1244,1884,1175,1898,1103,1907,1030,1909,955,955,955,479,126xm955,0l955,955,1909,955,1907,880,1898,807,1884,735,1865,666,1842,599,1813,534,1780,472,1742,413,1701,357,1655,304,1606,255,1553,209,1497,168,1438,130,1376,97,1312,68,1245,44,1175,25,1104,12,1030,3,955,0xe" fillcolor="#c0504d" stroked="f">
                  <v:path arrowok="t" o:connecttype="custom" o:connectlocs="414,926;296,1021;195,1134;113,1261;52,1402;13,1554;0,1715;11,1863;44,2004;97,2136;167,2257;254,2366;356,2461;471,2540;598,2602;735,2645;880,2667;1030,2667;1175,2645;1311,2602;1438,2540;1553,2461;1655,2366;1742,2257;1813,2136;1865,2004;1898,1863;1909,1715;479,886;955,1715;1907,1640;1884,1495;1842,1359;1780,1232;1701,1117;1606,1015;1497,928;1376,857;1245,804;1104,772;955,760" o:connectangles="0,0,0,0,0,0,0,0,0,0,0,0,0,0,0,0,0,0,0,0,0,0,0,0,0,0,0,0,0,0,0,0,0,0,0,0,0,0,0,0,0"/>
                </v:shape>
                <v:shape id="Freeform 21" o:spid="_x0000_s1591" style="position:absolute;left:4623;top:760;width:477;height:955;visibility:visible;mso-wrap-style:square;v-text-anchor:top" coordsize="477,9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oR2/xAAA&#10;ANsAAAAPAAAAZHJzL2Rvd25yZXYueG1sRI9Ba8JAFITvQv/D8gpeRHe1rUh0lSIoeqxtCN4e2WcS&#10;mn0bsmtM/70rCD0OM/MNs9r0thYdtb5yrGE6USCIc2cqLjT8fO/GCxA+IBusHZOGP/KwWb8MVpgY&#10;d+Mv6k6hEBHCPkENZQhNIqXPS7LoJ64hjt7FtRZDlG0hTYu3CLe1nCk1lxYrjgslNrQtKf89Xa2G&#10;w/tx2533TZ+pTKXZSKUfZlprPXztP5cgAvXhP/xsH4yGtxk8vsQfIN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Edv8QAAADbAAAADwAAAAAAAAAAAAAAAACXAgAAZHJzL2Rv&#10;d25yZXYueG1sUEsFBgAAAAAEAAQA9QAAAIgDAAAAAA==&#10;" path="m476,0l390,4,306,15,225,33,147,58,72,89,,126,477,955,476,0xe" fillcolor="#9bbb59" stroked="f">
                  <v:path arrowok="t" o:connecttype="custom" o:connectlocs="476,760;390,764;306,775;225,793;147,818;72,849;0,886;477,1715;476,760" o:connectangles="0,0,0,0,0,0,0,0,0"/>
                </v:shape>
                <v:rect id="Rectangle 20" o:spid="_x0000_s1592" style="position:absolute;left:7152;top:1313;width:110;height:10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gkq+xAAA&#10;ANsAAAAPAAAAZHJzL2Rvd25yZXYueG1sRI9Ba8JAFITvgv9heYI33ahQSppVRJRWsFhNDz2+ZF+T&#10;YPZtyK5J+u+7QqHHYWa+YZLNYGrRUesqywoW8wgEcW51xYWCz/QwewbhPLLG2jIp+CEHm/V4lGCs&#10;bc8X6q6+EAHCLkYFpfdNLKXLSzLo5rYhDt63bQ36INtC6hb7ADe1XEbRkzRYcVgosaFdSfntejcK&#10;sugydM1p/0Hpe9qfv47mNTsYpaaTYfsCwtPg/8N/7TetYLWCx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YJKvsQAAADbAAAADwAAAAAAAAAAAAAAAACXAgAAZHJzL2Rv&#10;d25yZXYueG1sUEsFBgAAAAAEAAQA9QAAAIgDAAAAAA==&#10;" fillcolor="#4f81bd" stroked="f"/>
                <v:rect id="Rectangle 19" o:spid="_x0000_s1593" style="position:absolute;left:7152;top:1748;width:110;height:10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WTdGwwAA&#10;ANsAAAAPAAAAZHJzL2Rvd25yZXYueG1sRI9PTwIxFMTvJnyH5pl4ky6igiuFiIFA4ol/np/bZ7th&#10;+7ppKyzfnpqYeJzMzG8yk1nnGnGiEGvPCgb9AgRx5XXNRsF+t7wfg4gJWWPjmRRcKMJs2ruZYKn9&#10;mTd02iYjMoRjiQpsSm0pZawsOYx93xJn79sHhynLYKQOeM5w18iHoniWDmvOCxZberdUHbc/ToF5&#10;sfHj8+kw/1qYQS1XI7coglPq7rZ7ewWRqEv/4b/2WisYPsLvl/wD5PQK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mWTdGwwAAANsAAAAPAAAAAAAAAAAAAAAAAJcCAABkcnMvZG93&#10;bnJldi54bWxQSwUGAAAAAAQABAD1AAAAhwMAAAAA&#10;" fillcolor="#c0504d" stroked="f"/>
                <v:rect id="Rectangle 18" o:spid="_x0000_s1594" style="position:absolute;left:3385;top:372;width:4592;height:26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kJfgxQAA&#10;ANsAAAAPAAAAZHJzL2Rvd25yZXYueG1sRI/NasMwEITvgb6D2EJuiRTnh+JGCSUkJadA00B73Fpb&#10;28RauZJqO29fFQo9DjPzDbPeDrYRHflQO9YwmyoQxIUzNZcaLq+HyQOIEJENNo5Jw40CbDd3ozXm&#10;xvX8Qt05liJBOOSooYqxzaUMRUUWw9S1xMn7dN5iTNKX0njsE9w2MlNqJS3WnBYqbGlXUXE9f1sN&#10;p5366o8fb355eubsve5Ut8j2Wo/vh6dHEJGG+B/+ax+NhvkSfr+kHyA3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WQl+DFAAAA2wAAAA8AAAAAAAAAAAAAAAAAlwIAAGRycy9k&#10;b3ducmV2LnhtbFBLBQYAAAAABAAEAPUAAACJAwAAAAA=&#10;" filled="f" strokecolor="#878787"/>
                <v:shape id="Text Box 17" o:spid="_x0000_s1595" type="#_x0000_t202" style="position:absolute;left:5034;top:518;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M4xAAA&#10;ANsAAAAPAAAAZHJzL2Rvd25yZXYueG1sRI9Ba8JAFITvBf/D8oTe6sYW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inDOMQAAADbAAAADwAAAAAAAAAAAAAAAACXAgAAZHJzL2Rv&#10;d25yZXYueG1sUEsFBgAAAAAEAAQA9QAAAIgDAAAAAA==&#10;" filled="f" stroked="f">
                  <v:textbox inset="0,0,0,0">
                    <w:txbxContent>
                      <w:p w14:paraId="629220F6" w14:textId="77777777" w:rsidR="00921F27" w:rsidRDefault="00921F27">
                        <w:pPr>
                          <w:spacing w:line="199" w:lineRule="exact"/>
                          <w:rPr>
                            <w:rFonts w:ascii="Calibri"/>
                            <w:sz w:val="20"/>
                          </w:rPr>
                        </w:pPr>
                        <w:r>
                          <w:rPr>
                            <w:rFonts w:ascii="Calibri"/>
                            <w:w w:val="99"/>
                            <w:sz w:val="20"/>
                          </w:rPr>
                          <w:t>0</w:t>
                        </w:r>
                      </w:p>
                    </w:txbxContent>
                  </v:textbox>
                </v:shape>
                <v:shape id="Text Box 16" o:spid="_x0000_s1596" type="#_x0000_t202" style="position:absolute;left:4795;top:938;width:2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ZWajxQAA&#10;ANsAAAAPAAAAZHJzL2Rvd25yZXYueG1sRI9Ba8JAFITvQv/D8gredFMF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FlZqPFAAAA2wAAAA8AAAAAAAAAAAAAAAAAlwIAAGRycy9k&#10;b3ducmV2LnhtbFBLBQYAAAAABAAEAPUAAACJAwAAAAA=&#10;" filled="f" stroked="f">
                  <v:textbox inset="0,0,0,0">
                    <w:txbxContent>
                      <w:p w14:paraId="0912DF98" w14:textId="77777777" w:rsidR="00921F27" w:rsidRDefault="00921F27">
                        <w:pPr>
                          <w:spacing w:line="199" w:lineRule="exact"/>
                          <w:rPr>
                            <w:rFonts w:ascii="Calibri"/>
                            <w:sz w:val="20"/>
                          </w:rPr>
                        </w:pPr>
                        <w:r>
                          <w:rPr>
                            <w:rFonts w:ascii="Calibri"/>
                            <w:sz w:val="20"/>
                          </w:rPr>
                          <w:t>8.3</w:t>
                        </w:r>
                      </w:p>
                    </w:txbxContent>
                  </v:textbox>
                </v:shape>
                <v:shape id="Text Box 15" o:spid="_x0000_s1597" type="#_x0000_t202" style="position:absolute;left:7309;top:1274;width:527;height:8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vLRwAAA&#10;ANsAAAAPAAAAZHJzL2Rvd25yZXYueG1sRE9Ni8IwEL0v+B/CCN7W1BVk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vLRwAAAANsAAAAPAAAAAAAAAAAAAAAAAJcCAABkcnMvZG93bnJl&#10;di54bWxQSwUGAAAAAAQABAD1AAAAhAMAAAAA&#10;" filled="f" stroked="f">
                  <v:textbox inset="0,0,0,0">
                    <w:txbxContent>
                      <w:p w14:paraId="2BD1595F" w14:textId="77777777" w:rsidR="00921F27" w:rsidRDefault="00921F27">
                        <w:pPr>
                          <w:spacing w:line="203" w:lineRule="exact"/>
                          <w:rPr>
                            <w:rFonts w:ascii="Calibri"/>
                            <w:sz w:val="20"/>
                          </w:rPr>
                        </w:pPr>
                        <w:r>
                          <w:rPr>
                            <w:rFonts w:ascii="Calibri"/>
                            <w:sz w:val="20"/>
                          </w:rPr>
                          <w:t>Agree</w:t>
                        </w:r>
                      </w:p>
                      <w:p w14:paraId="195E53D3" w14:textId="77777777" w:rsidR="00921F27" w:rsidRDefault="00921F27">
                        <w:pPr>
                          <w:spacing w:before="6"/>
                          <w:rPr>
                            <w:rFonts w:ascii="Times New Roman"/>
                            <w:sz w:val="16"/>
                          </w:rPr>
                        </w:pPr>
                      </w:p>
                      <w:p w14:paraId="52C295FA" w14:textId="77777777" w:rsidR="00921F27" w:rsidRDefault="00921F27">
                        <w:pPr>
                          <w:rPr>
                            <w:rFonts w:ascii="Calibri"/>
                            <w:sz w:val="20"/>
                          </w:rPr>
                        </w:pPr>
                        <w:r>
                          <w:rPr>
                            <w:rFonts w:ascii="Calibri"/>
                            <w:w w:val="95"/>
                            <w:sz w:val="20"/>
                          </w:rPr>
                          <w:t xml:space="preserve">Disagr </w:t>
                        </w:r>
                        <w:r>
                          <w:rPr>
                            <w:rFonts w:ascii="Calibri"/>
                            <w:sz w:val="20"/>
                          </w:rPr>
                          <w:t>ee</w:t>
                        </w:r>
                      </w:p>
                    </w:txbxContent>
                  </v:textbox>
                </v:shape>
                <v:shape id="Text Box 14" o:spid="_x0000_s1598" type="#_x0000_t202" style="position:absolute;left:5201;top:2198;width:373;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ldK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NIH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tldKwwAAANsAAAAPAAAAAAAAAAAAAAAAAJcCAABkcnMvZG93&#10;bnJldi54bWxQSwUGAAAAAAQABAD1AAAAhwMAAAAA&#10;" filled="f" stroked="f">
                  <v:textbox inset="0,0,0,0">
                    <w:txbxContent>
                      <w:p w14:paraId="407744B1" w14:textId="77777777" w:rsidR="00921F27" w:rsidRDefault="00921F27">
                        <w:pPr>
                          <w:spacing w:line="199" w:lineRule="exact"/>
                          <w:rPr>
                            <w:rFonts w:ascii="Calibri"/>
                            <w:sz w:val="20"/>
                          </w:rPr>
                        </w:pPr>
                        <w:r>
                          <w:rPr>
                            <w:rFonts w:ascii="Calibri"/>
                            <w:sz w:val="20"/>
                          </w:rPr>
                          <w:t>91.7</w:t>
                        </w:r>
                      </w:p>
                    </w:txbxContent>
                  </v:textbox>
                </v:shape>
                <w10:wrap type="topAndBottom" anchorx="margin"/>
              </v:group>
            </w:pict>
          </mc:Fallback>
        </mc:AlternateContent>
      </w:r>
      <w:r w:rsidR="00906598" w:rsidRPr="00B14622">
        <w:rPr>
          <w:rFonts w:ascii="Times New Roman"/>
          <w:b/>
        </w:rPr>
        <w:t>Survey Question 6b: Retention yields more negative results than positive.</w:t>
      </w:r>
    </w:p>
    <w:p w14:paraId="482E611B" w14:textId="77777777" w:rsidR="00C20FE6" w:rsidRDefault="00906598" w:rsidP="00B14622">
      <w:pPr>
        <w:spacing w:line="360" w:lineRule="auto"/>
        <w:ind w:left="540" w:right="540"/>
        <w:jc w:val="center"/>
        <w:rPr>
          <w:rFonts w:ascii="Times New Roman"/>
        </w:rPr>
      </w:pPr>
      <w:r>
        <w:rPr>
          <w:rFonts w:ascii="Times New Roman"/>
        </w:rPr>
        <w:t>Figure 18, Survey Question 6b: Retention yields more negative results than positive.</w:t>
      </w:r>
    </w:p>
    <w:p w14:paraId="36502F3D" w14:textId="77777777" w:rsidR="00C47DC1" w:rsidRDefault="00B14622" w:rsidP="00B14622">
      <w:pPr>
        <w:spacing w:before="240" w:line="360" w:lineRule="auto"/>
        <w:ind w:left="540" w:right="540" w:firstLine="360"/>
        <w:rPr>
          <w:rFonts w:ascii="Times New Roman"/>
        </w:rPr>
      </w:pPr>
      <w:r>
        <w:rPr>
          <w:rFonts w:ascii="Times New Roman"/>
          <w:b/>
          <w:i/>
        </w:rPr>
        <w:t xml:space="preserve">Purpose: </w:t>
      </w:r>
      <w:r w:rsidR="00906598">
        <w:rPr>
          <w:rFonts w:ascii="Times New Roman"/>
        </w:rPr>
        <w:t>In Figure 18 the results show that the majority of respondents disagree with Survey Question 6b. In alignment with Survey Question 6a, all but one of the subjects indicated disagreement with the fact that retention yield more negative than positive results in students.</w:t>
      </w:r>
    </w:p>
    <w:p w14:paraId="3D30F640" w14:textId="77777777" w:rsidR="00C47DC1" w:rsidRDefault="00C47DC1" w:rsidP="00B14622">
      <w:pPr>
        <w:pStyle w:val="BodyText"/>
        <w:spacing w:before="2"/>
        <w:ind w:left="540" w:right="540"/>
        <w:rPr>
          <w:rFonts w:ascii="Times New Roman"/>
          <w:sz w:val="21"/>
        </w:rPr>
      </w:pPr>
    </w:p>
    <w:p w14:paraId="1A63CCD8" w14:textId="77777777" w:rsidR="00C47DC1" w:rsidRPr="00B14622" w:rsidRDefault="00B14622" w:rsidP="00B14622">
      <w:pPr>
        <w:spacing w:line="360" w:lineRule="auto"/>
        <w:ind w:left="540" w:right="540"/>
        <w:jc w:val="center"/>
        <w:rPr>
          <w:rFonts w:ascii="Times New Roman"/>
          <w:b/>
        </w:rPr>
      </w:pPr>
      <w:r>
        <w:rPr>
          <w:rFonts w:ascii="Times New Roman"/>
          <w:noProof/>
          <w:sz w:val="20"/>
        </w:rPr>
        <mc:AlternateContent>
          <mc:Choice Requires="wpg">
            <w:drawing>
              <wp:anchor distT="0" distB="0" distL="114300" distR="114300" simplePos="0" relativeHeight="503237464" behindDoc="0" locked="0" layoutInCell="1" allowOverlap="1" wp14:anchorId="71E8B3AD" wp14:editId="0741E97D">
                <wp:simplePos x="0" y="0"/>
                <wp:positionH relativeFrom="margin">
                  <wp:align>center</wp:align>
                </wp:positionH>
                <wp:positionV relativeFrom="paragraph">
                  <wp:posOffset>580390</wp:posOffset>
                </wp:positionV>
                <wp:extent cx="2752725" cy="1664970"/>
                <wp:effectExtent l="0" t="0" r="9525" b="11430"/>
                <wp:wrapTopAndBottom/>
                <wp:docPr id="1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725" cy="1664970"/>
                          <a:chOff x="0" y="0"/>
                          <a:chExt cx="4335" cy="2622"/>
                        </a:xfrm>
                      </wpg:grpSpPr>
                      <wps:wsp>
                        <wps:cNvPr id="25" name="Line 12"/>
                        <wps:cNvCnPr>
                          <a:cxnSpLocks noChangeShapeType="1"/>
                        </wps:cNvCnPr>
                        <wps:spPr bwMode="auto">
                          <a:xfrm>
                            <a:off x="1586" y="391"/>
                            <a:ext cx="0" cy="920"/>
                          </a:xfrm>
                          <a:prstGeom prst="line">
                            <a:avLst/>
                          </a:prstGeom>
                          <a:noFill/>
                          <a:ln w="0">
                            <a:solidFill>
                              <a:srgbClr val="4F81BD"/>
                            </a:solidFill>
                            <a:prstDash val="solid"/>
                            <a:round/>
                            <a:headEnd/>
                            <a:tailEnd/>
                          </a:ln>
                          <a:extLst>
                            <a:ext uri="{909E8E84-426E-40DD-AFC4-6F175D3DCCD1}">
                              <a14:hiddenFill xmlns:a14="http://schemas.microsoft.com/office/drawing/2010/main">
                                <a:noFill/>
                              </a14:hiddenFill>
                            </a:ext>
                          </a:extLst>
                        </wps:spPr>
                        <wps:bodyPr/>
                      </wps:wsp>
                      <wps:wsp>
                        <wps:cNvPr id="26" name="Freeform 11"/>
                        <wps:cNvSpPr>
                          <a:spLocks/>
                        </wps:cNvSpPr>
                        <wps:spPr bwMode="auto">
                          <a:xfrm>
                            <a:off x="666" y="391"/>
                            <a:ext cx="1842" cy="1842"/>
                          </a:xfrm>
                          <a:custGeom>
                            <a:avLst/>
                            <a:gdLst>
                              <a:gd name="T0" fmla="+- 0 1587 666"/>
                              <a:gd name="T1" fmla="*/ T0 w 1842"/>
                              <a:gd name="T2" fmla="+- 0 391 391"/>
                              <a:gd name="T3" fmla="*/ 391 h 1842"/>
                              <a:gd name="T4" fmla="+- 0 1586 666"/>
                              <a:gd name="T5" fmla="*/ T4 w 1842"/>
                              <a:gd name="T6" fmla="+- 0 1311 391"/>
                              <a:gd name="T7" fmla="*/ 1311 h 1842"/>
                              <a:gd name="T8" fmla="+- 0 666 666"/>
                              <a:gd name="T9" fmla="*/ T8 w 1842"/>
                              <a:gd name="T10" fmla="+- 0 1312 391"/>
                              <a:gd name="T11" fmla="*/ 1312 h 1842"/>
                              <a:gd name="T12" fmla="+- 0 669 666"/>
                              <a:gd name="T13" fmla="*/ T12 w 1842"/>
                              <a:gd name="T14" fmla="+- 0 1388 391"/>
                              <a:gd name="T15" fmla="*/ 1388 h 1842"/>
                              <a:gd name="T16" fmla="+- 0 678 666"/>
                              <a:gd name="T17" fmla="*/ T16 w 1842"/>
                              <a:gd name="T18" fmla="+- 0 1462 391"/>
                              <a:gd name="T19" fmla="*/ 1462 h 1842"/>
                              <a:gd name="T20" fmla="+- 0 693 666"/>
                              <a:gd name="T21" fmla="*/ T20 w 1842"/>
                              <a:gd name="T22" fmla="+- 0 1534 391"/>
                              <a:gd name="T23" fmla="*/ 1534 h 1842"/>
                              <a:gd name="T24" fmla="+- 0 713 666"/>
                              <a:gd name="T25" fmla="*/ T24 w 1842"/>
                              <a:gd name="T26" fmla="+- 0 1604 391"/>
                              <a:gd name="T27" fmla="*/ 1604 h 1842"/>
                              <a:gd name="T28" fmla="+- 0 738 666"/>
                              <a:gd name="T29" fmla="*/ T28 w 1842"/>
                              <a:gd name="T30" fmla="+- 0 1671 391"/>
                              <a:gd name="T31" fmla="*/ 1671 h 1842"/>
                              <a:gd name="T32" fmla="+- 0 768 666"/>
                              <a:gd name="T33" fmla="*/ T32 w 1842"/>
                              <a:gd name="T34" fmla="+- 0 1736 391"/>
                              <a:gd name="T35" fmla="*/ 1736 h 1842"/>
                              <a:gd name="T36" fmla="+- 0 803 666"/>
                              <a:gd name="T37" fmla="*/ T36 w 1842"/>
                              <a:gd name="T38" fmla="+- 0 1798 391"/>
                              <a:gd name="T39" fmla="*/ 1798 h 1842"/>
                              <a:gd name="T40" fmla="+- 0 843 666"/>
                              <a:gd name="T41" fmla="*/ T40 w 1842"/>
                              <a:gd name="T42" fmla="+- 0 1857 391"/>
                              <a:gd name="T43" fmla="*/ 1857 h 1842"/>
                              <a:gd name="T44" fmla="+- 0 887 666"/>
                              <a:gd name="T45" fmla="*/ T44 w 1842"/>
                              <a:gd name="T46" fmla="+- 0 1912 391"/>
                              <a:gd name="T47" fmla="*/ 1912 h 1842"/>
                              <a:gd name="T48" fmla="+- 0 935 666"/>
                              <a:gd name="T49" fmla="*/ T48 w 1842"/>
                              <a:gd name="T50" fmla="+- 0 1964 391"/>
                              <a:gd name="T51" fmla="*/ 1964 h 1842"/>
                              <a:gd name="T52" fmla="+- 0 986 666"/>
                              <a:gd name="T53" fmla="*/ T52 w 1842"/>
                              <a:gd name="T54" fmla="+- 0 2012 391"/>
                              <a:gd name="T55" fmla="*/ 2012 h 1842"/>
                              <a:gd name="T56" fmla="+- 0 1042 666"/>
                              <a:gd name="T57" fmla="*/ T56 w 1842"/>
                              <a:gd name="T58" fmla="+- 0 2055 391"/>
                              <a:gd name="T59" fmla="*/ 2055 h 1842"/>
                              <a:gd name="T60" fmla="+- 0 1100 666"/>
                              <a:gd name="T61" fmla="*/ T60 w 1842"/>
                              <a:gd name="T62" fmla="+- 0 2095 391"/>
                              <a:gd name="T63" fmla="*/ 2095 h 1842"/>
                              <a:gd name="T64" fmla="+- 0 1162 666"/>
                              <a:gd name="T65" fmla="*/ T64 w 1842"/>
                              <a:gd name="T66" fmla="+- 0 2130 391"/>
                              <a:gd name="T67" fmla="*/ 2130 h 1842"/>
                              <a:gd name="T68" fmla="+- 0 1227 666"/>
                              <a:gd name="T69" fmla="*/ T68 w 1842"/>
                              <a:gd name="T70" fmla="+- 0 2160 391"/>
                              <a:gd name="T71" fmla="*/ 2160 h 1842"/>
                              <a:gd name="T72" fmla="+- 0 1294 666"/>
                              <a:gd name="T73" fmla="*/ T72 w 1842"/>
                              <a:gd name="T74" fmla="+- 0 2185 391"/>
                              <a:gd name="T75" fmla="*/ 2185 h 1842"/>
                              <a:gd name="T76" fmla="+- 0 1364 666"/>
                              <a:gd name="T77" fmla="*/ T76 w 1842"/>
                              <a:gd name="T78" fmla="+- 0 2205 391"/>
                              <a:gd name="T79" fmla="*/ 2205 h 1842"/>
                              <a:gd name="T80" fmla="+- 0 1436 666"/>
                              <a:gd name="T81" fmla="*/ T80 w 1842"/>
                              <a:gd name="T82" fmla="+- 0 2220 391"/>
                              <a:gd name="T83" fmla="*/ 2220 h 1842"/>
                              <a:gd name="T84" fmla="+- 0 1511 666"/>
                              <a:gd name="T85" fmla="*/ T84 w 1842"/>
                              <a:gd name="T86" fmla="+- 0 2229 391"/>
                              <a:gd name="T87" fmla="*/ 2229 h 1842"/>
                              <a:gd name="T88" fmla="+- 0 1586 666"/>
                              <a:gd name="T89" fmla="*/ T88 w 1842"/>
                              <a:gd name="T90" fmla="+- 0 2232 391"/>
                              <a:gd name="T91" fmla="*/ 2232 h 1842"/>
                              <a:gd name="T92" fmla="+- 0 1662 666"/>
                              <a:gd name="T93" fmla="*/ T92 w 1842"/>
                              <a:gd name="T94" fmla="+- 0 2229 391"/>
                              <a:gd name="T95" fmla="*/ 2229 h 1842"/>
                              <a:gd name="T96" fmla="+- 0 1736 666"/>
                              <a:gd name="T97" fmla="*/ T96 w 1842"/>
                              <a:gd name="T98" fmla="+- 0 2220 391"/>
                              <a:gd name="T99" fmla="*/ 2220 h 1842"/>
                              <a:gd name="T100" fmla="+- 0 1809 666"/>
                              <a:gd name="T101" fmla="*/ T100 w 1842"/>
                              <a:gd name="T102" fmla="+- 0 2205 391"/>
                              <a:gd name="T103" fmla="*/ 2205 h 1842"/>
                              <a:gd name="T104" fmla="+- 0 1879 666"/>
                              <a:gd name="T105" fmla="*/ T104 w 1842"/>
                              <a:gd name="T106" fmla="+- 0 2185 391"/>
                              <a:gd name="T107" fmla="*/ 2185 h 1842"/>
                              <a:gd name="T108" fmla="+- 0 1946 666"/>
                              <a:gd name="T109" fmla="*/ T108 w 1842"/>
                              <a:gd name="T110" fmla="+- 0 2160 391"/>
                              <a:gd name="T111" fmla="*/ 2160 h 1842"/>
                              <a:gd name="T112" fmla="+- 0 2011 666"/>
                              <a:gd name="T113" fmla="*/ T112 w 1842"/>
                              <a:gd name="T114" fmla="+- 0 2130 391"/>
                              <a:gd name="T115" fmla="*/ 2130 h 1842"/>
                              <a:gd name="T116" fmla="+- 0 2073 666"/>
                              <a:gd name="T117" fmla="*/ T116 w 1842"/>
                              <a:gd name="T118" fmla="+- 0 2095 391"/>
                              <a:gd name="T119" fmla="*/ 2095 h 1842"/>
                              <a:gd name="T120" fmla="+- 0 2131 666"/>
                              <a:gd name="T121" fmla="*/ T120 w 1842"/>
                              <a:gd name="T122" fmla="+- 0 2055 391"/>
                              <a:gd name="T123" fmla="*/ 2055 h 1842"/>
                              <a:gd name="T124" fmla="+- 0 2187 666"/>
                              <a:gd name="T125" fmla="*/ T124 w 1842"/>
                              <a:gd name="T126" fmla="+- 0 2011 391"/>
                              <a:gd name="T127" fmla="*/ 2011 h 1842"/>
                              <a:gd name="T128" fmla="+- 0 2238 666"/>
                              <a:gd name="T129" fmla="*/ T128 w 1842"/>
                              <a:gd name="T130" fmla="+- 0 1963 391"/>
                              <a:gd name="T131" fmla="*/ 1963 h 1842"/>
                              <a:gd name="T132" fmla="+- 0 2286 666"/>
                              <a:gd name="T133" fmla="*/ T132 w 1842"/>
                              <a:gd name="T134" fmla="+- 0 1912 391"/>
                              <a:gd name="T135" fmla="*/ 1912 h 1842"/>
                              <a:gd name="T136" fmla="+- 0 2330 666"/>
                              <a:gd name="T137" fmla="*/ T136 w 1842"/>
                              <a:gd name="T138" fmla="+- 0 1856 391"/>
                              <a:gd name="T139" fmla="*/ 1856 h 1842"/>
                              <a:gd name="T140" fmla="+- 0 2370 666"/>
                              <a:gd name="T141" fmla="*/ T140 w 1842"/>
                              <a:gd name="T142" fmla="+- 0 1798 391"/>
                              <a:gd name="T143" fmla="*/ 1798 h 1842"/>
                              <a:gd name="T144" fmla="+- 0 2405 666"/>
                              <a:gd name="T145" fmla="*/ T144 w 1842"/>
                              <a:gd name="T146" fmla="+- 0 1736 391"/>
                              <a:gd name="T147" fmla="*/ 1736 h 1842"/>
                              <a:gd name="T148" fmla="+- 0 2435 666"/>
                              <a:gd name="T149" fmla="*/ T148 w 1842"/>
                              <a:gd name="T150" fmla="+- 0 1671 391"/>
                              <a:gd name="T151" fmla="*/ 1671 h 1842"/>
                              <a:gd name="T152" fmla="+- 0 2460 666"/>
                              <a:gd name="T153" fmla="*/ T152 w 1842"/>
                              <a:gd name="T154" fmla="+- 0 1604 391"/>
                              <a:gd name="T155" fmla="*/ 1604 h 1842"/>
                              <a:gd name="T156" fmla="+- 0 2480 666"/>
                              <a:gd name="T157" fmla="*/ T156 w 1842"/>
                              <a:gd name="T158" fmla="+- 0 1534 391"/>
                              <a:gd name="T159" fmla="*/ 1534 h 1842"/>
                              <a:gd name="T160" fmla="+- 0 2495 666"/>
                              <a:gd name="T161" fmla="*/ T160 w 1842"/>
                              <a:gd name="T162" fmla="+- 0 1461 391"/>
                              <a:gd name="T163" fmla="*/ 1461 h 1842"/>
                              <a:gd name="T164" fmla="+- 0 2504 666"/>
                              <a:gd name="T165" fmla="*/ T164 w 1842"/>
                              <a:gd name="T166" fmla="+- 0 1387 391"/>
                              <a:gd name="T167" fmla="*/ 1387 h 1842"/>
                              <a:gd name="T168" fmla="+- 0 2507 666"/>
                              <a:gd name="T169" fmla="*/ T168 w 1842"/>
                              <a:gd name="T170" fmla="+- 0 1311 391"/>
                              <a:gd name="T171" fmla="*/ 1311 h 1842"/>
                              <a:gd name="T172" fmla="+- 0 2504 666"/>
                              <a:gd name="T173" fmla="*/ T172 w 1842"/>
                              <a:gd name="T174" fmla="+- 0 1236 391"/>
                              <a:gd name="T175" fmla="*/ 1236 h 1842"/>
                              <a:gd name="T176" fmla="+- 0 2495 666"/>
                              <a:gd name="T177" fmla="*/ T176 w 1842"/>
                              <a:gd name="T178" fmla="+- 0 1161 391"/>
                              <a:gd name="T179" fmla="*/ 1161 h 1842"/>
                              <a:gd name="T180" fmla="+- 0 2480 666"/>
                              <a:gd name="T181" fmla="*/ T180 w 1842"/>
                              <a:gd name="T182" fmla="+- 0 1089 391"/>
                              <a:gd name="T183" fmla="*/ 1089 h 1842"/>
                              <a:gd name="T184" fmla="+- 0 2460 666"/>
                              <a:gd name="T185" fmla="*/ T184 w 1842"/>
                              <a:gd name="T186" fmla="+- 0 1019 391"/>
                              <a:gd name="T187" fmla="*/ 1019 h 1842"/>
                              <a:gd name="T188" fmla="+- 0 2435 666"/>
                              <a:gd name="T189" fmla="*/ T188 w 1842"/>
                              <a:gd name="T190" fmla="+- 0 952 391"/>
                              <a:gd name="T191" fmla="*/ 952 h 1842"/>
                              <a:gd name="T192" fmla="+- 0 2405 666"/>
                              <a:gd name="T193" fmla="*/ T192 w 1842"/>
                              <a:gd name="T194" fmla="+- 0 887 391"/>
                              <a:gd name="T195" fmla="*/ 887 h 1842"/>
                              <a:gd name="T196" fmla="+- 0 2370 666"/>
                              <a:gd name="T197" fmla="*/ T196 w 1842"/>
                              <a:gd name="T198" fmla="+- 0 825 391"/>
                              <a:gd name="T199" fmla="*/ 825 h 1842"/>
                              <a:gd name="T200" fmla="+- 0 2330 666"/>
                              <a:gd name="T201" fmla="*/ T200 w 1842"/>
                              <a:gd name="T202" fmla="+- 0 767 391"/>
                              <a:gd name="T203" fmla="*/ 767 h 1842"/>
                              <a:gd name="T204" fmla="+- 0 2287 666"/>
                              <a:gd name="T205" fmla="*/ T204 w 1842"/>
                              <a:gd name="T206" fmla="+- 0 711 391"/>
                              <a:gd name="T207" fmla="*/ 711 h 1842"/>
                              <a:gd name="T208" fmla="+- 0 2239 666"/>
                              <a:gd name="T209" fmla="*/ T208 w 1842"/>
                              <a:gd name="T210" fmla="+- 0 660 391"/>
                              <a:gd name="T211" fmla="*/ 660 h 1842"/>
                              <a:gd name="T212" fmla="+- 0 2187 666"/>
                              <a:gd name="T213" fmla="*/ T212 w 1842"/>
                              <a:gd name="T214" fmla="+- 0 612 391"/>
                              <a:gd name="T215" fmla="*/ 612 h 1842"/>
                              <a:gd name="T216" fmla="+- 0 2132 666"/>
                              <a:gd name="T217" fmla="*/ T216 w 1842"/>
                              <a:gd name="T218" fmla="+- 0 568 391"/>
                              <a:gd name="T219" fmla="*/ 568 h 1842"/>
                              <a:gd name="T220" fmla="+- 0 2073 666"/>
                              <a:gd name="T221" fmla="*/ T220 w 1842"/>
                              <a:gd name="T222" fmla="+- 0 528 391"/>
                              <a:gd name="T223" fmla="*/ 528 h 1842"/>
                              <a:gd name="T224" fmla="+- 0 2011 666"/>
                              <a:gd name="T225" fmla="*/ T224 w 1842"/>
                              <a:gd name="T226" fmla="+- 0 493 391"/>
                              <a:gd name="T227" fmla="*/ 493 h 1842"/>
                              <a:gd name="T228" fmla="+- 0 1946 666"/>
                              <a:gd name="T229" fmla="*/ T228 w 1842"/>
                              <a:gd name="T230" fmla="+- 0 463 391"/>
                              <a:gd name="T231" fmla="*/ 463 h 1842"/>
                              <a:gd name="T232" fmla="+- 0 1879 666"/>
                              <a:gd name="T233" fmla="*/ T232 w 1842"/>
                              <a:gd name="T234" fmla="+- 0 438 391"/>
                              <a:gd name="T235" fmla="*/ 438 h 1842"/>
                              <a:gd name="T236" fmla="+- 0 1809 666"/>
                              <a:gd name="T237" fmla="*/ T236 w 1842"/>
                              <a:gd name="T238" fmla="+- 0 418 391"/>
                              <a:gd name="T239" fmla="*/ 418 h 1842"/>
                              <a:gd name="T240" fmla="+- 0 1737 666"/>
                              <a:gd name="T241" fmla="*/ T240 w 1842"/>
                              <a:gd name="T242" fmla="+- 0 403 391"/>
                              <a:gd name="T243" fmla="*/ 403 h 1842"/>
                              <a:gd name="T244" fmla="+- 0 1663 666"/>
                              <a:gd name="T245" fmla="*/ T244 w 1842"/>
                              <a:gd name="T246" fmla="+- 0 394 391"/>
                              <a:gd name="T247" fmla="*/ 394 h 1842"/>
                              <a:gd name="T248" fmla="+- 0 1587 666"/>
                              <a:gd name="T249" fmla="*/ T248 w 1842"/>
                              <a:gd name="T250" fmla="+- 0 391 391"/>
                              <a:gd name="T251" fmla="*/ 391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842" h="1842">
                                <a:moveTo>
                                  <a:pt x="921" y="0"/>
                                </a:moveTo>
                                <a:lnTo>
                                  <a:pt x="920" y="920"/>
                                </a:lnTo>
                                <a:lnTo>
                                  <a:pt x="0" y="921"/>
                                </a:lnTo>
                                <a:lnTo>
                                  <a:pt x="3" y="997"/>
                                </a:lnTo>
                                <a:lnTo>
                                  <a:pt x="12" y="1071"/>
                                </a:lnTo>
                                <a:lnTo>
                                  <a:pt x="27" y="1143"/>
                                </a:lnTo>
                                <a:lnTo>
                                  <a:pt x="47" y="1213"/>
                                </a:lnTo>
                                <a:lnTo>
                                  <a:pt x="72" y="1280"/>
                                </a:lnTo>
                                <a:lnTo>
                                  <a:pt x="102" y="1345"/>
                                </a:lnTo>
                                <a:lnTo>
                                  <a:pt x="137" y="1407"/>
                                </a:lnTo>
                                <a:lnTo>
                                  <a:pt x="177" y="1466"/>
                                </a:lnTo>
                                <a:lnTo>
                                  <a:pt x="221" y="1521"/>
                                </a:lnTo>
                                <a:lnTo>
                                  <a:pt x="269" y="1573"/>
                                </a:lnTo>
                                <a:lnTo>
                                  <a:pt x="320" y="1621"/>
                                </a:lnTo>
                                <a:lnTo>
                                  <a:pt x="376" y="1664"/>
                                </a:lnTo>
                                <a:lnTo>
                                  <a:pt x="434" y="1704"/>
                                </a:lnTo>
                                <a:lnTo>
                                  <a:pt x="496" y="1739"/>
                                </a:lnTo>
                                <a:lnTo>
                                  <a:pt x="561" y="1769"/>
                                </a:lnTo>
                                <a:lnTo>
                                  <a:pt x="628" y="1794"/>
                                </a:lnTo>
                                <a:lnTo>
                                  <a:pt x="698" y="1814"/>
                                </a:lnTo>
                                <a:lnTo>
                                  <a:pt x="770" y="1829"/>
                                </a:lnTo>
                                <a:lnTo>
                                  <a:pt x="845" y="1838"/>
                                </a:lnTo>
                                <a:lnTo>
                                  <a:pt x="920" y="1841"/>
                                </a:lnTo>
                                <a:lnTo>
                                  <a:pt x="996" y="1838"/>
                                </a:lnTo>
                                <a:lnTo>
                                  <a:pt x="1070" y="1829"/>
                                </a:lnTo>
                                <a:lnTo>
                                  <a:pt x="1143" y="1814"/>
                                </a:lnTo>
                                <a:lnTo>
                                  <a:pt x="1213" y="1794"/>
                                </a:lnTo>
                                <a:lnTo>
                                  <a:pt x="1280" y="1769"/>
                                </a:lnTo>
                                <a:lnTo>
                                  <a:pt x="1345" y="1739"/>
                                </a:lnTo>
                                <a:lnTo>
                                  <a:pt x="1407" y="1704"/>
                                </a:lnTo>
                                <a:lnTo>
                                  <a:pt x="1465" y="1664"/>
                                </a:lnTo>
                                <a:lnTo>
                                  <a:pt x="1521" y="1620"/>
                                </a:lnTo>
                                <a:lnTo>
                                  <a:pt x="1572" y="1572"/>
                                </a:lnTo>
                                <a:lnTo>
                                  <a:pt x="1620" y="1521"/>
                                </a:lnTo>
                                <a:lnTo>
                                  <a:pt x="1664" y="1465"/>
                                </a:lnTo>
                                <a:lnTo>
                                  <a:pt x="1704" y="1407"/>
                                </a:lnTo>
                                <a:lnTo>
                                  <a:pt x="1739" y="1345"/>
                                </a:lnTo>
                                <a:lnTo>
                                  <a:pt x="1769" y="1280"/>
                                </a:lnTo>
                                <a:lnTo>
                                  <a:pt x="1794" y="1213"/>
                                </a:lnTo>
                                <a:lnTo>
                                  <a:pt x="1814" y="1143"/>
                                </a:lnTo>
                                <a:lnTo>
                                  <a:pt x="1829" y="1070"/>
                                </a:lnTo>
                                <a:lnTo>
                                  <a:pt x="1838" y="996"/>
                                </a:lnTo>
                                <a:lnTo>
                                  <a:pt x="1841" y="920"/>
                                </a:lnTo>
                                <a:lnTo>
                                  <a:pt x="1838" y="845"/>
                                </a:lnTo>
                                <a:lnTo>
                                  <a:pt x="1829" y="770"/>
                                </a:lnTo>
                                <a:lnTo>
                                  <a:pt x="1814" y="698"/>
                                </a:lnTo>
                                <a:lnTo>
                                  <a:pt x="1794" y="628"/>
                                </a:lnTo>
                                <a:lnTo>
                                  <a:pt x="1769" y="561"/>
                                </a:lnTo>
                                <a:lnTo>
                                  <a:pt x="1739" y="496"/>
                                </a:lnTo>
                                <a:lnTo>
                                  <a:pt x="1704" y="434"/>
                                </a:lnTo>
                                <a:lnTo>
                                  <a:pt x="1664" y="376"/>
                                </a:lnTo>
                                <a:lnTo>
                                  <a:pt x="1621" y="320"/>
                                </a:lnTo>
                                <a:lnTo>
                                  <a:pt x="1573" y="269"/>
                                </a:lnTo>
                                <a:lnTo>
                                  <a:pt x="1521" y="221"/>
                                </a:lnTo>
                                <a:lnTo>
                                  <a:pt x="1466" y="177"/>
                                </a:lnTo>
                                <a:lnTo>
                                  <a:pt x="1407" y="137"/>
                                </a:lnTo>
                                <a:lnTo>
                                  <a:pt x="1345" y="102"/>
                                </a:lnTo>
                                <a:lnTo>
                                  <a:pt x="1280" y="72"/>
                                </a:lnTo>
                                <a:lnTo>
                                  <a:pt x="1213" y="47"/>
                                </a:lnTo>
                                <a:lnTo>
                                  <a:pt x="1143" y="27"/>
                                </a:lnTo>
                                <a:lnTo>
                                  <a:pt x="1071" y="12"/>
                                </a:lnTo>
                                <a:lnTo>
                                  <a:pt x="997" y="3"/>
                                </a:lnTo>
                                <a:lnTo>
                                  <a:pt x="921"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0"/>
                        <wps:cNvSpPr>
                          <a:spLocks/>
                        </wps:cNvSpPr>
                        <wps:spPr bwMode="auto">
                          <a:xfrm>
                            <a:off x="666" y="391"/>
                            <a:ext cx="921" cy="922"/>
                          </a:xfrm>
                          <a:custGeom>
                            <a:avLst/>
                            <a:gdLst>
                              <a:gd name="T0" fmla="+- 0 1586 666"/>
                              <a:gd name="T1" fmla="*/ T0 w 921"/>
                              <a:gd name="T2" fmla="+- 0 391 391"/>
                              <a:gd name="T3" fmla="*/ 391 h 922"/>
                              <a:gd name="T4" fmla="+- 0 1510 666"/>
                              <a:gd name="T5" fmla="*/ T4 w 921"/>
                              <a:gd name="T6" fmla="+- 0 394 391"/>
                              <a:gd name="T7" fmla="*/ 394 h 922"/>
                              <a:gd name="T8" fmla="+- 0 1436 666"/>
                              <a:gd name="T9" fmla="*/ T8 w 921"/>
                              <a:gd name="T10" fmla="+- 0 403 391"/>
                              <a:gd name="T11" fmla="*/ 403 h 922"/>
                              <a:gd name="T12" fmla="+- 0 1364 666"/>
                              <a:gd name="T13" fmla="*/ T12 w 921"/>
                              <a:gd name="T14" fmla="+- 0 418 391"/>
                              <a:gd name="T15" fmla="*/ 418 h 922"/>
                              <a:gd name="T16" fmla="+- 0 1294 666"/>
                              <a:gd name="T17" fmla="*/ T16 w 921"/>
                              <a:gd name="T18" fmla="+- 0 438 391"/>
                              <a:gd name="T19" fmla="*/ 438 h 922"/>
                              <a:gd name="T20" fmla="+- 0 1226 666"/>
                              <a:gd name="T21" fmla="*/ T20 w 921"/>
                              <a:gd name="T22" fmla="+- 0 463 391"/>
                              <a:gd name="T23" fmla="*/ 463 h 922"/>
                              <a:gd name="T24" fmla="+- 0 1162 666"/>
                              <a:gd name="T25" fmla="*/ T24 w 921"/>
                              <a:gd name="T26" fmla="+- 0 493 391"/>
                              <a:gd name="T27" fmla="*/ 493 h 922"/>
                              <a:gd name="T28" fmla="+- 0 1100 666"/>
                              <a:gd name="T29" fmla="*/ T28 w 921"/>
                              <a:gd name="T30" fmla="+- 0 528 391"/>
                              <a:gd name="T31" fmla="*/ 528 h 922"/>
                              <a:gd name="T32" fmla="+- 0 1041 666"/>
                              <a:gd name="T33" fmla="*/ T32 w 921"/>
                              <a:gd name="T34" fmla="+- 0 568 391"/>
                              <a:gd name="T35" fmla="*/ 568 h 922"/>
                              <a:gd name="T36" fmla="+- 0 986 666"/>
                              <a:gd name="T37" fmla="*/ T36 w 921"/>
                              <a:gd name="T38" fmla="+- 0 612 391"/>
                              <a:gd name="T39" fmla="*/ 612 h 922"/>
                              <a:gd name="T40" fmla="+- 0 934 666"/>
                              <a:gd name="T41" fmla="*/ T40 w 921"/>
                              <a:gd name="T42" fmla="+- 0 660 391"/>
                              <a:gd name="T43" fmla="*/ 660 h 922"/>
                              <a:gd name="T44" fmla="+- 0 886 666"/>
                              <a:gd name="T45" fmla="*/ T44 w 921"/>
                              <a:gd name="T46" fmla="+- 0 711 391"/>
                              <a:gd name="T47" fmla="*/ 711 h 922"/>
                              <a:gd name="T48" fmla="+- 0 842 666"/>
                              <a:gd name="T49" fmla="*/ T48 w 921"/>
                              <a:gd name="T50" fmla="+- 0 767 391"/>
                              <a:gd name="T51" fmla="*/ 767 h 922"/>
                              <a:gd name="T52" fmla="+- 0 803 666"/>
                              <a:gd name="T53" fmla="*/ T52 w 921"/>
                              <a:gd name="T54" fmla="+- 0 825 391"/>
                              <a:gd name="T55" fmla="*/ 825 h 922"/>
                              <a:gd name="T56" fmla="+- 0 768 666"/>
                              <a:gd name="T57" fmla="*/ T56 w 921"/>
                              <a:gd name="T58" fmla="+- 0 887 391"/>
                              <a:gd name="T59" fmla="*/ 887 h 922"/>
                              <a:gd name="T60" fmla="+- 0 738 666"/>
                              <a:gd name="T61" fmla="*/ T60 w 921"/>
                              <a:gd name="T62" fmla="+- 0 952 391"/>
                              <a:gd name="T63" fmla="*/ 952 h 922"/>
                              <a:gd name="T64" fmla="+- 0 712 666"/>
                              <a:gd name="T65" fmla="*/ T64 w 921"/>
                              <a:gd name="T66" fmla="+- 0 1019 391"/>
                              <a:gd name="T67" fmla="*/ 1019 h 922"/>
                              <a:gd name="T68" fmla="+- 0 692 666"/>
                              <a:gd name="T69" fmla="*/ T68 w 921"/>
                              <a:gd name="T70" fmla="+- 0 1089 391"/>
                              <a:gd name="T71" fmla="*/ 1089 h 922"/>
                              <a:gd name="T72" fmla="+- 0 678 666"/>
                              <a:gd name="T73" fmla="*/ T72 w 921"/>
                              <a:gd name="T74" fmla="+- 0 1161 391"/>
                              <a:gd name="T75" fmla="*/ 1161 h 922"/>
                              <a:gd name="T76" fmla="+- 0 669 666"/>
                              <a:gd name="T77" fmla="*/ T76 w 921"/>
                              <a:gd name="T78" fmla="+- 0 1236 391"/>
                              <a:gd name="T79" fmla="*/ 1236 h 922"/>
                              <a:gd name="T80" fmla="+- 0 666 666"/>
                              <a:gd name="T81" fmla="*/ T80 w 921"/>
                              <a:gd name="T82" fmla="+- 0 1311 391"/>
                              <a:gd name="T83" fmla="*/ 1311 h 922"/>
                              <a:gd name="T84" fmla="+- 0 666 666"/>
                              <a:gd name="T85" fmla="*/ T84 w 921"/>
                              <a:gd name="T86" fmla="+- 0 1312 391"/>
                              <a:gd name="T87" fmla="*/ 1312 h 922"/>
                              <a:gd name="T88" fmla="+- 0 1586 666"/>
                              <a:gd name="T89" fmla="*/ T88 w 921"/>
                              <a:gd name="T90" fmla="+- 0 1311 391"/>
                              <a:gd name="T91" fmla="*/ 1311 h 922"/>
                              <a:gd name="T92" fmla="+- 0 1586 666"/>
                              <a:gd name="T93" fmla="*/ T92 w 921"/>
                              <a:gd name="T94" fmla="+- 0 391 391"/>
                              <a:gd name="T95" fmla="*/ 391 h 9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921" h="922">
                                <a:moveTo>
                                  <a:pt x="920" y="0"/>
                                </a:moveTo>
                                <a:lnTo>
                                  <a:pt x="844" y="3"/>
                                </a:lnTo>
                                <a:lnTo>
                                  <a:pt x="770" y="12"/>
                                </a:lnTo>
                                <a:lnTo>
                                  <a:pt x="698" y="27"/>
                                </a:lnTo>
                                <a:lnTo>
                                  <a:pt x="628" y="47"/>
                                </a:lnTo>
                                <a:lnTo>
                                  <a:pt x="560" y="72"/>
                                </a:lnTo>
                                <a:lnTo>
                                  <a:pt x="496" y="102"/>
                                </a:lnTo>
                                <a:lnTo>
                                  <a:pt x="434" y="137"/>
                                </a:lnTo>
                                <a:lnTo>
                                  <a:pt x="375" y="177"/>
                                </a:lnTo>
                                <a:lnTo>
                                  <a:pt x="320" y="221"/>
                                </a:lnTo>
                                <a:lnTo>
                                  <a:pt x="268" y="269"/>
                                </a:lnTo>
                                <a:lnTo>
                                  <a:pt x="220" y="320"/>
                                </a:lnTo>
                                <a:lnTo>
                                  <a:pt x="176" y="376"/>
                                </a:lnTo>
                                <a:lnTo>
                                  <a:pt x="137" y="434"/>
                                </a:lnTo>
                                <a:lnTo>
                                  <a:pt x="102" y="496"/>
                                </a:lnTo>
                                <a:lnTo>
                                  <a:pt x="72" y="561"/>
                                </a:lnTo>
                                <a:lnTo>
                                  <a:pt x="46" y="628"/>
                                </a:lnTo>
                                <a:lnTo>
                                  <a:pt x="26" y="698"/>
                                </a:lnTo>
                                <a:lnTo>
                                  <a:pt x="12" y="770"/>
                                </a:lnTo>
                                <a:lnTo>
                                  <a:pt x="3" y="845"/>
                                </a:lnTo>
                                <a:lnTo>
                                  <a:pt x="0" y="920"/>
                                </a:lnTo>
                                <a:lnTo>
                                  <a:pt x="0" y="921"/>
                                </a:lnTo>
                                <a:lnTo>
                                  <a:pt x="920" y="920"/>
                                </a:lnTo>
                                <a:lnTo>
                                  <a:pt x="920" y="0"/>
                                </a:lnTo>
                                <a:close/>
                              </a:path>
                            </a:pathLst>
                          </a:custGeom>
                          <a:solidFill>
                            <a:srgbClr val="9BBB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Rectangle 9"/>
                        <wps:cNvSpPr>
                          <a:spLocks noChangeArrowheads="1"/>
                        </wps:cNvSpPr>
                        <wps:spPr bwMode="auto">
                          <a:xfrm>
                            <a:off x="3578" y="1126"/>
                            <a:ext cx="110" cy="11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5" name="Rectangle 8"/>
                        <wps:cNvSpPr>
                          <a:spLocks noChangeArrowheads="1"/>
                        </wps:cNvSpPr>
                        <wps:spPr bwMode="auto">
                          <a:xfrm>
                            <a:off x="8" y="8"/>
                            <a:ext cx="4320" cy="2607"/>
                          </a:xfrm>
                          <a:prstGeom prst="rect">
                            <a:avLst/>
                          </a:prstGeom>
                          <a:noFill/>
                          <a:ln w="9525">
                            <a:solidFill>
                              <a:srgbClr val="87878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3" name="Text Box 7"/>
                        <wps:cNvSpPr txBox="1">
                          <a:spLocks noChangeArrowheads="1"/>
                        </wps:cNvSpPr>
                        <wps:spPr bwMode="auto">
                          <a:xfrm>
                            <a:off x="1523" y="138"/>
                            <a:ext cx="12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95EB4" w14:textId="77777777" w:rsidR="00921F27" w:rsidRDefault="00921F27">
                              <w:pPr>
                                <w:spacing w:line="199" w:lineRule="exact"/>
                                <w:rPr>
                                  <w:rFonts w:ascii="Calibri"/>
                                  <w:sz w:val="20"/>
                                </w:rPr>
                              </w:pPr>
                              <w:r>
                                <w:rPr>
                                  <w:rFonts w:ascii="Calibri"/>
                                  <w:w w:val="99"/>
                                  <w:sz w:val="20"/>
                                </w:rPr>
                                <w:t>0</w:t>
                              </w:r>
                            </w:p>
                          </w:txbxContent>
                        </wps:txbx>
                        <wps:bodyPr rot="0" vert="horz" wrap="square" lIns="0" tIns="0" rIns="0" bIns="0" anchor="t" anchorCtr="0" upright="1">
                          <a:noAutofit/>
                        </wps:bodyPr>
                      </wps:wsp>
                      <wps:wsp>
                        <wps:cNvPr id="952" name="Text Box 6"/>
                        <wps:cNvSpPr txBox="1">
                          <a:spLocks noChangeArrowheads="1"/>
                        </wps:cNvSpPr>
                        <wps:spPr bwMode="auto">
                          <a:xfrm>
                            <a:off x="998" y="723"/>
                            <a:ext cx="22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5A7F0" w14:textId="77777777" w:rsidR="00921F27" w:rsidRDefault="00921F27">
                              <w:pPr>
                                <w:spacing w:line="199" w:lineRule="exact"/>
                                <w:rPr>
                                  <w:rFonts w:ascii="Calibri"/>
                                  <w:sz w:val="20"/>
                                </w:rPr>
                              </w:pPr>
                              <w:r>
                                <w:rPr>
                                  <w:rFonts w:ascii="Calibri"/>
                                  <w:sz w:val="20"/>
                                </w:rPr>
                                <w:t>25</w:t>
                              </w:r>
                            </w:p>
                          </w:txbxContent>
                        </wps:txbx>
                        <wps:bodyPr rot="0" vert="horz" wrap="square" lIns="0" tIns="0" rIns="0" bIns="0" anchor="t" anchorCtr="0" upright="1">
                          <a:noAutofit/>
                        </wps:bodyPr>
                      </wps:wsp>
                      <wps:wsp>
                        <wps:cNvPr id="1060" name="Text Box 5"/>
                        <wps:cNvSpPr txBox="1">
                          <a:spLocks noChangeArrowheads="1"/>
                        </wps:cNvSpPr>
                        <wps:spPr bwMode="auto">
                          <a:xfrm>
                            <a:off x="3734" y="1088"/>
                            <a:ext cx="499"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B6257" w14:textId="77777777" w:rsidR="00921F27" w:rsidRDefault="00921F27">
                              <w:pPr>
                                <w:spacing w:line="199" w:lineRule="exact"/>
                                <w:rPr>
                                  <w:rFonts w:ascii="Calibri"/>
                                  <w:sz w:val="20"/>
                                </w:rPr>
                              </w:pPr>
                              <w:r>
                                <w:rPr>
                                  <w:rFonts w:ascii="Calibri"/>
                                  <w:sz w:val="20"/>
                                </w:rPr>
                                <w:t>Agree</w:t>
                              </w:r>
                            </w:p>
                          </w:txbxContent>
                        </wps:txbx>
                        <wps:bodyPr rot="0" vert="horz" wrap="square" lIns="0" tIns="0" rIns="0" bIns="0" anchor="t" anchorCtr="0" upright="1">
                          <a:noAutofit/>
                        </wps:bodyPr>
                      </wps:wsp>
                      <wps:wsp>
                        <wps:cNvPr id="1061" name="Text Box 4"/>
                        <wps:cNvSpPr txBox="1">
                          <a:spLocks noChangeArrowheads="1"/>
                        </wps:cNvSpPr>
                        <wps:spPr bwMode="auto">
                          <a:xfrm>
                            <a:off x="1958" y="1728"/>
                            <a:ext cx="22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227BC" w14:textId="77777777" w:rsidR="00921F27" w:rsidRDefault="00921F27">
                              <w:pPr>
                                <w:spacing w:line="199" w:lineRule="exact"/>
                                <w:rPr>
                                  <w:rFonts w:ascii="Calibri"/>
                                  <w:sz w:val="20"/>
                                </w:rPr>
                              </w:pPr>
                              <w:r>
                                <w:rPr>
                                  <w:rFonts w:ascii="Calibri"/>
                                  <w:sz w:val="20"/>
                                </w:rPr>
                                <w:t>75</w:t>
                              </w:r>
                            </w:p>
                          </w:txbxContent>
                        </wps:txbx>
                        <wps:bodyPr rot="0" vert="horz" wrap="square" lIns="0" tIns="0" rIns="0" bIns="0" anchor="t" anchorCtr="0" upright="1">
                          <a:noAutofit/>
                        </wps:bodyPr>
                      </wps:wsp>
                    </wpg:wgp>
                  </a:graphicData>
                </a:graphic>
              </wp:anchor>
            </w:drawing>
          </mc:Choice>
          <mc:Fallback>
            <w:pict>
              <v:group w14:anchorId="71E8B3AD" id="Group 3" o:spid="_x0000_s1599" style="position:absolute;left:0;text-align:left;margin-left:0;margin-top:45.7pt;width:216.75pt;height:131.1pt;z-index:503237464;mso-position-horizontal:center;mso-position-horizontal-relative:margin;mso-position-vertical-relative:text" coordsize="4335,262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">
                <v:line id="Line 12" o:spid="_x0000_s1600" style="position:absolute;visibility:visible;mso-wrap-style:square" from="1586,391" to="1586,131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jQh9cQAAADbAAAADwAAAGRycy9kb3ducmV2LnhtbESPS2vCQBSF94L/YbgFN9JMKiiSOpGi&#10;VXTZ2NfykrlNgpk7ITOa5N87BcHl4Tw+zmrdm1pcqXWVZQUvUQyCOLe64kLB52n3vAThPLLG2jIp&#10;GMjBOh2PVpho2/EHXTNfiDDCLkEFpfdNIqXLSzLoItsQB+/PtgZ9kG0hdYtdGDe1nMXxQhqsOBBK&#10;bGhTUn7OLiZwq/3h8vuz/Joep+9D930aNudtptTkqX97BeGp94/wvX3QCmZz+P8SfoBMb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GNCH1xAAAANsAAAAPAAAAAAAAAAAA&#10;AAAAAKECAABkcnMvZG93bnJldi54bWxQSwUGAAAAAAQABAD5AAAAkgMAAAAA&#10;" strokecolor="#4f81bd" strokeweight="0"/>
                <v:shape id="Freeform 11" o:spid="_x0000_s1601" style="position:absolute;left:666;top:391;width:1842;height:1842;visibility:visible;mso-wrap-style:square;v-text-anchor:top" coordsize="1842,18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xRL2xAAA&#10;ANsAAAAPAAAAZHJzL2Rvd25yZXYueG1sRI9BawIxFITvBf9DeIK3mq0VkdUoKpQKYunaXrw9Nq+b&#10;xc3LkqTr+u+NUOhxmJlvmOW6t43oyIfasYKXcQaCuHS65krB99fb8xxEiMgaG8ek4EYB1qvB0xJz&#10;7a5cUHeKlUgQDjkqMDG2uZShNGQxjF1LnLwf5y3GJH0ltcdrgttGTrJsJi3WnBYMtrQzVF5Ov1bB&#10;Yb5FX7y/mo+L7Hw4Ts/F5rNVajTsNwsQkfr4H/5r77WCyQweX9IPkK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sUS9sQAAADbAAAADwAAAAAAAAAAAAAAAACXAgAAZHJzL2Rv&#10;d25yZXYueG1sUEsFBgAAAAAEAAQA9QAAAIgDAAAAAA==&#10;" path="m921,0l920,920,,921,3,997,12,1071,27,1143,47,1213,72,1280,102,1345,137,1407,177,1466,221,1521,269,1573,320,1621,376,1664,434,1704,496,1739,561,1769,628,1794,698,1814,770,1829,845,1838,920,1841,996,1838,1070,1829,1143,1814,1213,1794,1280,1769,1345,1739,1407,1704,1465,1664,1521,1620,1572,1572,1620,1521,1664,1465,1704,1407,1739,1345,1769,1280,1794,1213,1814,1143,1829,1070,1838,996,1841,920,1838,845,1829,770,1814,698,1794,628,1769,561,1739,496,1704,434,1664,376,1621,320,1573,269,1521,221,1466,177,1407,137,1345,102,1280,72,1213,47,1143,27,1071,12,997,3,921,0xe" fillcolor="#c0504d" stroked="f">
                  <v:path arrowok="t" o:connecttype="custom" o:connectlocs="921,391;920,1311;0,1312;3,1388;12,1462;27,1534;47,1604;72,1671;102,1736;137,1798;177,1857;221,1912;269,1964;320,2012;376,2055;434,2095;496,2130;561,2160;628,2185;698,2205;770,2220;845,2229;920,2232;996,2229;1070,2220;1143,2205;1213,2185;1280,2160;1345,2130;1407,2095;1465,2055;1521,2011;1572,1963;1620,1912;1664,1856;1704,1798;1739,1736;1769,1671;1794,1604;1814,1534;1829,1461;1838,1387;1841,1311;1838,1236;1829,1161;1814,1089;1794,1019;1769,952;1739,887;1704,825;1664,767;1621,711;1573,660;1521,612;1466,568;1407,528;1345,493;1280,463;1213,438;1143,418;1071,403;997,394;921,391" o:connectangles="0,0,0,0,0,0,0,0,0,0,0,0,0,0,0,0,0,0,0,0,0,0,0,0,0,0,0,0,0,0,0,0,0,0,0,0,0,0,0,0,0,0,0,0,0,0,0,0,0,0,0,0,0,0,0,0,0,0,0,0,0,0,0"/>
                </v:shape>
                <v:shape id="Freeform 10" o:spid="_x0000_s1602" style="position:absolute;left:666;top:391;width:921;height:922;visibility:visible;mso-wrap-style:square;v-text-anchor:top" coordsize="921,9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Jz0XwwAA&#10;ANsAAAAPAAAAZHJzL2Rvd25yZXYueG1sRI9Ba8JAFITvQv/D8gq9SN0o1JbUNRRB6EEQo4cen9nX&#10;bGj2bcg+Y/z3bqHQ4zAz3zCrYvStGqiPTWAD81kGirgKtuHawOm4fX4DFQXZYhuYDNwoQrF+mKww&#10;t+HKBxpKqVWCcMzRgBPpcq1j5chjnIWOOHnfofcoSfa1tj1eE9y3epFlS+2x4bTgsKONo+qnvHgD&#10;fsf1l6A77+lAL3KexrZcRmOeHsePd1BCo/yH/9qf1sDiFX6/pB+g1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iJz0XwwAAANsAAAAPAAAAAAAAAAAAAAAAAJcCAABkcnMvZG93&#10;bnJldi54bWxQSwUGAAAAAAQABAD1AAAAhwMAAAAA&#10;" path="m920,0l844,3,770,12,698,27,628,47,560,72,496,102,434,137,375,177,320,221,268,269,220,320,176,376,137,434,102,496,72,561,46,628,26,698,12,770,3,845,,920,,921,920,920,920,0xe" fillcolor="#9bbb59" stroked="f">
                  <v:path arrowok="t" o:connecttype="custom" o:connectlocs="920,391;844,394;770,403;698,418;628,438;560,463;496,493;434,528;375,568;320,612;268,660;220,711;176,767;137,825;102,887;72,952;46,1019;26,1089;12,1161;3,1236;0,1311;0,1312;920,1311;920,391" o:connectangles="0,0,0,0,0,0,0,0,0,0,0,0,0,0,0,0,0,0,0,0,0,0,0,0"/>
                </v:shape>
                <v:rect id="Rectangle 9" o:spid="_x0000_s1603" style="position:absolute;left:3578;top:1126;width:110;height:1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04SwgAA&#10;ANsAAAAPAAAAZHJzL2Rvd25yZXYueG1sRE9Na8JAEL0X/A/LCL3VjTlISbOKiEGFltakB49jdkyC&#10;2dmQXZP033cPhR4f7zvdTKYVA/WusaxguYhAEJdWN1wp+C6yl1cQziNrbC2Tgh9ysFnPnlJMtB35&#10;TEPuKxFC2CWooPa+S6R0ZU0G3cJ2xIG72d6gD7CvpO5xDOGmlXEUraTBhkNDjR3tairv+cMouEbn&#10;aeje919UfBTj5+VkDtfMKPU8n7ZvIDxN/l/85z5qBXEYG76EHyD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7/ThLCAAAA2wAAAA8AAAAAAAAAAAAAAAAAlwIAAGRycy9kb3du&#10;cmV2LnhtbFBLBQYAAAAABAAEAPUAAACGAwAAAAA=&#10;" fillcolor="#4f81bd" stroked="f"/>
                <v:rect id="Rectangle 8" o:spid="_x0000_s1604" style="position:absolute;left:8;top:8;width:4320;height:260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p9PuxQAA&#10;ANwAAAAPAAAAZHJzL2Rvd25yZXYueG1sRI/NasMwEITvhb6D2EJujRTTlOBGCSGkJadAfqA9bq2t&#10;bWqtHEm1nbePAoEeh5n5hpkvB9uIjnyoHWuYjBUI4sKZmksNp+P78wxEiMgGG8ek4UIBlovHhznm&#10;xvW8p+4QS5EgHHLUUMXY5lKGoiKLYexa4uT9OG8xJulLaTz2CW4bmSn1Ki3WnBYqbGldUfF7+LMa&#10;dmt17rffn366++Dsq+5U95JttB49Das3EJGG+B++t7dGw0xN4XYmHQG5u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qn0+7FAAAA3AAAAA8AAAAAAAAAAAAAAAAAlwIAAGRycy9k&#10;b3ducmV2LnhtbFBLBQYAAAAABAAEAPUAAACJAwAAAAA=&#10;" filled="f" strokecolor="#878787"/>
                <v:shape id="Text Box 7" o:spid="_x0000_s1605" type="#_x0000_t202" style="position:absolute;left:1523;top:138;width:121;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mSD2xQAA&#10;ANwAAAAPAAAAZHJzL2Rvd25yZXYueG1sRI9Ba8JAFITvBf/D8gRvdaMtotFVRFoQBGmMB4/P7DNZ&#10;zL5Ns6um/94tFHocZuYbZrHqbC3u1HrjWMFomIAgLpw2XCo45p+vUxA+IGusHZOCH/KwWvZeFphq&#10;9+CM7odQighhn6KCKoQmldIXFVn0Q9cQR+/iWoshyraUusVHhNtajpNkIi0ajgsVNrSpqLgeblbB&#10;+sTZh/nen7+yS2byfJbwbnJVatDv1nMQgbrwH/5rb7WC6fsb/J6JR0Au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eZIPbFAAAA3AAAAA8AAAAAAAAAAAAAAAAAlwIAAGRycy9k&#10;b3ducmV2LnhtbFBLBQYAAAAABAAEAPUAAACJAwAAAAA=&#10;" filled="f" stroked="f">
                  <v:textbox inset="0,0,0,0">
                    <w:txbxContent>
                      <w:p w14:paraId="34595EB4" w14:textId="77777777" w:rsidR="00921F27" w:rsidRDefault="00921F27">
                        <w:pPr>
                          <w:spacing w:line="199" w:lineRule="exact"/>
                          <w:rPr>
                            <w:rFonts w:ascii="Calibri"/>
                            <w:sz w:val="20"/>
                          </w:rPr>
                        </w:pPr>
                        <w:r>
                          <w:rPr>
                            <w:rFonts w:ascii="Calibri"/>
                            <w:w w:val="99"/>
                            <w:sz w:val="20"/>
                          </w:rPr>
                          <w:t>0</w:t>
                        </w:r>
                      </w:p>
                    </w:txbxContent>
                  </v:textbox>
                </v:shape>
                <v:shape id="Text Box 6" o:spid="_x0000_s1606" type="#_x0000_t202" style="position:absolute;left:998;top:723;width:22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7RwtxAAA&#10;ANwAAAAPAAAAZHJzL2Rvd25yZXYueG1sRI9Ba8JAFITvgv9heYI33SgoGl1FikJBKI3x0ONr9pks&#10;Zt+m2a3Gf98tCB6HmfmGWW87W4sbtd44VjAZJyCIC6cNlwrO+WG0AOEDssbaMSl4kIftpt9bY6rd&#10;nTO6nUIpIoR9igqqEJpUSl9UZNGPXUMcvYtrLYYo21LqFu8Rbms5TZK5tGg4LlTY0FtFxfX0axXs&#10;vjjbm5+P78/skpk8XyZ8nF+VGg663QpEoC68ws/2u1awnE3h/0w8AnLz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2+0cLcQAAADcAAAADwAAAAAAAAAAAAAAAACXAgAAZHJzL2Rv&#10;d25yZXYueG1sUEsFBgAAAAAEAAQA9QAAAIgDAAAAAA==&#10;" filled="f" stroked="f">
                  <v:textbox inset="0,0,0,0">
                    <w:txbxContent>
                      <w:p w14:paraId="1795A7F0" w14:textId="77777777" w:rsidR="00921F27" w:rsidRDefault="00921F27">
                        <w:pPr>
                          <w:spacing w:line="199" w:lineRule="exact"/>
                          <w:rPr>
                            <w:rFonts w:ascii="Calibri"/>
                            <w:sz w:val="20"/>
                          </w:rPr>
                        </w:pPr>
                        <w:r>
                          <w:rPr>
                            <w:rFonts w:ascii="Calibri"/>
                            <w:sz w:val="20"/>
                          </w:rPr>
                          <w:t>25</w:t>
                        </w:r>
                      </w:p>
                    </w:txbxContent>
                  </v:textbox>
                </v:shape>
                <v:shape id="Text Box 5" o:spid="_x0000_s1607" type="#_x0000_t202" style="position:absolute;left:3734;top:1088;width:499;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4QYxgAA&#10;AN0AAAAPAAAAZHJzL2Rvd25yZXYueG1sRI9BS8NAEIXvgv9hGcGb3a2HoLHbUkqFgiCm8eBxzE6T&#10;pdnZNLtt4793DoK3Gd6b975ZrKbQqwuNyUe2MJ8ZUMRNdJ5bC5/168MTqJSRHfaRycIPJVgtb28W&#10;WLp45You+9wqCeFUooUu56HUOjUdBUyzOBCLdohjwCzr2Go34lXCQ68fjSl0QM/S0OFAm46a4/4c&#10;LKy/uNr60/v3R3WofF0/G34rjtbe303rF1CZpvxv/rveOcE3hfDLNzKCXv4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R4QYxgAAAN0AAAAPAAAAAAAAAAAAAAAAAJcCAABkcnMv&#10;ZG93bnJldi54bWxQSwUGAAAAAAQABAD1AAAAigMAAAAA&#10;" filled="f" stroked="f">
                  <v:textbox inset="0,0,0,0">
                    <w:txbxContent>
                      <w:p w14:paraId="4FBB6257" w14:textId="77777777" w:rsidR="00921F27" w:rsidRDefault="00921F27">
                        <w:pPr>
                          <w:spacing w:line="199" w:lineRule="exact"/>
                          <w:rPr>
                            <w:rFonts w:ascii="Calibri"/>
                            <w:sz w:val="20"/>
                          </w:rPr>
                        </w:pPr>
                        <w:r>
                          <w:rPr>
                            <w:rFonts w:ascii="Calibri"/>
                            <w:sz w:val="20"/>
                          </w:rPr>
                          <w:t>Agree</w:t>
                        </w:r>
                      </w:p>
                    </w:txbxContent>
                  </v:textbox>
                </v:shape>
                <v:shape id="Text Box 4" o:spid="_x0000_s1608" type="#_x0000_t202" style="position:absolute;left:1958;top:1728;width:222;height: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CyGDxAAA&#10;AN0AAAAPAAAAZHJzL2Rvd25yZXYueG1sRE9Na8JAEL0L/odlCr2ZXXsINXUVKRYKQmmMB4/T7Jgs&#10;ZmfT7Krpv+8WCt7m8T5nuR5dJ640BOtZwzxTIIhrbyw3Gg7V2+wZRIjIBjvPpOGHAqxX08kSC+Nv&#10;XNJ1HxuRQjgUqKGNsS+kDHVLDkPme+LEnfzgMCY4NNIMeEvhrpNPSuXSoeXU0GJPry3V5/3Fadgc&#10;udza74+vz/JU2qpaKN7lZ60fH8bNC4hIY7yL/93vJs1X+Rz+vkknyNU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Qshg8QAAADdAAAADwAAAAAAAAAAAAAAAACXAgAAZHJzL2Rv&#10;d25yZXYueG1sUEsFBgAAAAAEAAQA9QAAAIgDAAAAAA==&#10;" filled="f" stroked="f">
                  <v:textbox inset="0,0,0,0">
                    <w:txbxContent>
                      <w:p w14:paraId="5E3227BC" w14:textId="77777777" w:rsidR="00921F27" w:rsidRDefault="00921F27">
                        <w:pPr>
                          <w:spacing w:line="199" w:lineRule="exact"/>
                          <w:rPr>
                            <w:rFonts w:ascii="Calibri"/>
                            <w:sz w:val="20"/>
                          </w:rPr>
                        </w:pPr>
                        <w:r>
                          <w:rPr>
                            <w:rFonts w:ascii="Calibri"/>
                            <w:sz w:val="20"/>
                          </w:rPr>
                          <w:t>75</w:t>
                        </w:r>
                      </w:p>
                    </w:txbxContent>
                  </v:textbox>
                </v:shape>
                <w10:wrap type="topAndBottom" anchorx="margin"/>
              </v:group>
            </w:pict>
          </mc:Fallback>
        </mc:AlternateContent>
      </w:r>
      <w:r w:rsidR="00906598" w:rsidRPr="00B14622">
        <w:rPr>
          <w:rFonts w:ascii="Times New Roman"/>
          <w:b/>
        </w:rPr>
        <w:t>Survey Question 6c: Retention yields no change in student performance academically, socially, or behaviorally.</w:t>
      </w:r>
    </w:p>
    <w:p w14:paraId="01B63AE9" w14:textId="77777777" w:rsidR="00C20FE6" w:rsidRPr="00B14622" w:rsidRDefault="00906598" w:rsidP="00B14622">
      <w:pPr>
        <w:spacing w:before="91" w:line="360" w:lineRule="auto"/>
        <w:ind w:left="540" w:right="540"/>
        <w:jc w:val="center"/>
        <w:rPr>
          <w:rFonts w:ascii="Times New Roman"/>
        </w:rPr>
      </w:pPr>
      <w:r>
        <w:rPr>
          <w:rFonts w:ascii="Times New Roman"/>
        </w:rPr>
        <w:t>Figure 19, Survey Question 6c: Retention yields no change in student performance academically, socially, or behaviorally.</w:t>
      </w:r>
    </w:p>
    <w:p w14:paraId="46FEB836" w14:textId="77777777" w:rsidR="00C20FE6" w:rsidRPr="00B14622" w:rsidRDefault="00B14622" w:rsidP="00B14622">
      <w:pPr>
        <w:spacing w:before="240" w:line="360" w:lineRule="auto"/>
        <w:ind w:left="540" w:right="540" w:firstLine="360"/>
        <w:jc w:val="both"/>
        <w:rPr>
          <w:rFonts w:ascii="Times New Roman"/>
        </w:rPr>
      </w:pPr>
      <w:r>
        <w:rPr>
          <w:rFonts w:ascii="Times New Roman"/>
          <w:b/>
          <w:i/>
        </w:rPr>
        <w:t xml:space="preserve">Purpose: </w:t>
      </w:r>
      <w:r w:rsidR="00906598">
        <w:rPr>
          <w:rFonts w:ascii="Times New Roman"/>
        </w:rPr>
        <w:t>None of the responses indicate that the subjects feel that retention yield no change in students. Figure 19 shows a majority of subjects disagree with Survey Question 6c and only a quarter of subjects find this question not applicable.</w:t>
      </w:r>
    </w:p>
    <w:p w14:paraId="34EDD8F8" w14:textId="77777777" w:rsidR="00C20FE6" w:rsidRPr="00B14622" w:rsidRDefault="00906598" w:rsidP="00B14622">
      <w:pPr>
        <w:spacing w:before="240" w:after="240" w:line="362" w:lineRule="auto"/>
        <w:ind w:left="540" w:right="540"/>
        <w:jc w:val="center"/>
        <w:rPr>
          <w:rFonts w:ascii="Times New Roman"/>
          <w:b/>
        </w:rPr>
      </w:pPr>
      <w:r>
        <w:rPr>
          <w:rFonts w:ascii="Times New Roman"/>
          <w:b/>
        </w:rPr>
        <w:t>Data Related to Subordinate Question 2 and Subordinate Question 3 from Survey Comments</w:t>
      </w:r>
    </w:p>
    <w:p w14:paraId="23A97B69" w14:textId="77777777" w:rsidR="00C20FE6" w:rsidRDefault="00906598" w:rsidP="00B14622">
      <w:pPr>
        <w:spacing w:line="360" w:lineRule="auto"/>
        <w:ind w:left="540" w:right="540" w:firstLine="360"/>
        <w:jc w:val="both"/>
        <w:rPr>
          <w:rFonts w:ascii="Times New Roman"/>
        </w:rPr>
      </w:pPr>
      <w:r>
        <w:rPr>
          <w:rFonts w:ascii="Times New Roman"/>
        </w:rPr>
        <w:t xml:space="preserve">Many subjects commented on survey questions pertaining to Subordinate Question 2: " </w:t>
      </w:r>
      <w:r>
        <w:rPr>
          <w:rFonts w:ascii="Times New Roman"/>
        </w:rPr>
        <w:lastRenderedPageBreak/>
        <w:t>"What positive academic, behavioral, and social outcomes have been achieved by students in a southern New Jersey</w:t>
      </w:r>
      <w:r w:rsidR="009666C2">
        <w:rPr>
          <w:rFonts w:ascii="Times New Roman"/>
        </w:rPr>
        <w:t xml:space="preserve"> </w:t>
      </w:r>
      <w:r>
        <w:rPr>
          <w:rFonts w:ascii="Times New Roman"/>
        </w:rPr>
        <w:t>elementary school district who were retained as opposed to students who were promoted?" and Subordinate Question 3: "What negative academic,</w:t>
      </w:r>
      <w:r w:rsidR="009666C2">
        <w:rPr>
          <w:rFonts w:ascii="Times New Roman"/>
        </w:rPr>
        <w:t xml:space="preserve"> </w:t>
      </w:r>
      <w:r>
        <w:rPr>
          <w:rFonts w:ascii="Times New Roman"/>
        </w:rPr>
        <w:t>behavioral, and social outcomes have been achieved by students in a southern New Jersey elementary school district who were retained as opposed to</w:t>
      </w:r>
      <w:r w:rsidR="009666C2">
        <w:rPr>
          <w:rFonts w:ascii="Times New Roman"/>
        </w:rPr>
        <w:t xml:space="preserve"> </w:t>
      </w:r>
      <w:r>
        <w:rPr>
          <w:rFonts w:ascii="Times New Roman"/>
        </w:rPr>
        <w:t>student who were promoted?". Most comments are in regards to Survey Questions 3 through 6 and are listed according to</w:t>
      </w:r>
      <w:r w:rsidR="002C3C86">
        <w:rPr>
          <w:rFonts w:ascii="Times New Roman"/>
        </w:rPr>
        <w:t xml:space="preserve"> the</w:t>
      </w:r>
      <w:r>
        <w:rPr>
          <w:rFonts w:ascii="Times New Roman"/>
        </w:rPr>
        <w:t xml:space="preserve"> </w:t>
      </w:r>
      <w:r w:rsidRPr="002C3C86">
        <w:rPr>
          <w:rFonts w:ascii="Times New Roman"/>
          <w:noProof/>
        </w:rPr>
        <w:t>survey</w:t>
      </w:r>
      <w:r>
        <w:rPr>
          <w:rFonts w:ascii="Times New Roman"/>
          <w:spacing w:val="-12"/>
        </w:rPr>
        <w:t xml:space="preserve"> </w:t>
      </w:r>
      <w:r>
        <w:rPr>
          <w:rFonts w:ascii="Times New Roman"/>
        </w:rPr>
        <w:t>question.</w:t>
      </w:r>
    </w:p>
    <w:p w14:paraId="37F03267" w14:textId="77777777" w:rsidR="00C47DC1" w:rsidRPr="00B14622" w:rsidRDefault="00906598" w:rsidP="00B14622">
      <w:pPr>
        <w:spacing w:before="240" w:after="240" w:line="360" w:lineRule="auto"/>
        <w:ind w:left="540" w:right="540" w:firstLine="360"/>
        <w:jc w:val="both"/>
        <w:rPr>
          <w:rFonts w:ascii="Times New Roman"/>
          <w:b/>
        </w:rPr>
      </w:pPr>
      <w:r w:rsidRPr="00B14622">
        <w:rPr>
          <w:rFonts w:ascii="Times New Roman"/>
          <w:b/>
        </w:rPr>
        <w:t>Survey Question 3-Academics</w:t>
      </w:r>
    </w:p>
    <w:p w14:paraId="14CA694B" w14:textId="77777777" w:rsidR="00B14622" w:rsidRDefault="00906598" w:rsidP="002030B3">
      <w:pPr>
        <w:pStyle w:val="ListParagraph"/>
        <w:numPr>
          <w:ilvl w:val="0"/>
          <w:numId w:val="52"/>
        </w:numPr>
        <w:tabs>
          <w:tab w:val="left" w:pos="2355"/>
          <w:tab w:val="left" w:pos="2356"/>
        </w:tabs>
        <w:spacing w:line="352" w:lineRule="auto"/>
        <w:ind w:left="1440" w:right="540"/>
        <w:rPr>
          <w:rFonts w:ascii="Times New Roman"/>
        </w:rPr>
      </w:pPr>
      <w:r w:rsidRPr="00B14622">
        <w:rPr>
          <w:rFonts w:ascii="Times New Roman"/>
        </w:rPr>
        <w:t>Subject C: "Some students give up when retained in '</w:t>
      </w:r>
      <w:r w:rsidRPr="002C3C86">
        <w:rPr>
          <w:rFonts w:ascii="Times New Roman"/>
          <w:noProof/>
        </w:rPr>
        <w:t>upper</w:t>
      </w:r>
      <w:r w:rsidR="002C3C86">
        <w:rPr>
          <w:rFonts w:ascii="Times New Roman"/>
          <w:noProof/>
        </w:rPr>
        <w:t xml:space="preserve"> </w:t>
      </w:r>
      <w:r w:rsidRPr="002C3C86">
        <w:rPr>
          <w:rFonts w:ascii="Times New Roman"/>
          <w:noProof/>
        </w:rPr>
        <w:t>grades</w:t>
      </w:r>
      <w:r w:rsidRPr="00B14622">
        <w:rPr>
          <w:rFonts w:ascii="Times New Roman"/>
        </w:rPr>
        <w:t>', especially if done in the early</w:t>
      </w:r>
      <w:r w:rsidRPr="00B14622">
        <w:rPr>
          <w:rFonts w:ascii="Times New Roman"/>
          <w:spacing w:val="-7"/>
        </w:rPr>
        <w:t xml:space="preserve"> </w:t>
      </w:r>
      <w:r w:rsidRPr="00B14622">
        <w:rPr>
          <w:rFonts w:ascii="Times New Roman"/>
        </w:rPr>
        <w:t>grades."</w:t>
      </w:r>
    </w:p>
    <w:p w14:paraId="34362DDA" w14:textId="77777777" w:rsidR="00C20FE6" w:rsidRPr="00B14622" w:rsidRDefault="00906598" w:rsidP="002030B3">
      <w:pPr>
        <w:pStyle w:val="ListParagraph"/>
        <w:numPr>
          <w:ilvl w:val="0"/>
          <w:numId w:val="52"/>
        </w:numPr>
        <w:tabs>
          <w:tab w:val="left" w:pos="2355"/>
          <w:tab w:val="left" w:pos="2356"/>
        </w:tabs>
        <w:spacing w:line="352" w:lineRule="auto"/>
        <w:ind w:left="1440" w:right="540"/>
        <w:rPr>
          <w:rFonts w:ascii="Times New Roman"/>
        </w:rPr>
      </w:pPr>
      <w:r w:rsidRPr="00B14622">
        <w:rPr>
          <w:rFonts w:ascii="Times New Roman"/>
        </w:rPr>
        <w:t xml:space="preserve">Subject E: In reference to Survey Question 3a and 3b- "In some cases." </w:t>
      </w:r>
    </w:p>
    <w:p w14:paraId="1D89C23D" w14:textId="77777777" w:rsidR="00C47DC1" w:rsidRPr="00B14622" w:rsidRDefault="00906598" w:rsidP="00B14622">
      <w:pPr>
        <w:tabs>
          <w:tab w:val="left" w:pos="2355"/>
          <w:tab w:val="left" w:pos="2356"/>
        </w:tabs>
        <w:spacing w:before="240" w:after="240" w:line="352" w:lineRule="auto"/>
        <w:ind w:left="540" w:right="540" w:firstLine="360"/>
        <w:rPr>
          <w:rFonts w:ascii="Times New Roman"/>
          <w:b/>
        </w:rPr>
      </w:pPr>
      <w:r w:rsidRPr="00B14622">
        <w:rPr>
          <w:rFonts w:ascii="Times New Roman"/>
          <w:b/>
        </w:rPr>
        <w:t>Survey Question</w:t>
      </w:r>
      <w:r w:rsidRPr="00B14622">
        <w:rPr>
          <w:rFonts w:ascii="Times New Roman"/>
          <w:b/>
          <w:spacing w:val="-8"/>
        </w:rPr>
        <w:t xml:space="preserve"> </w:t>
      </w:r>
      <w:r w:rsidRPr="00B14622">
        <w:rPr>
          <w:rFonts w:ascii="Times New Roman"/>
          <w:b/>
        </w:rPr>
        <w:t>4-Behavior</w:t>
      </w:r>
    </w:p>
    <w:p w14:paraId="48ED60EC" w14:textId="77777777" w:rsidR="00B14622" w:rsidRDefault="00906598" w:rsidP="002030B3">
      <w:pPr>
        <w:pStyle w:val="ListParagraph"/>
        <w:numPr>
          <w:ilvl w:val="0"/>
          <w:numId w:val="53"/>
        </w:numPr>
        <w:tabs>
          <w:tab w:val="left" w:pos="2355"/>
          <w:tab w:val="left" w:pos="2356"/>
        </w:tabs>
        <w:spacing w:before="36"/>
        <w:ind w:left="1440" w:right="540"/>
        <w:rPr>
          <w:rFonts w:ascii="Times New Roman"/>
        </w:rPr>
      </w:pPr>
      <w:r w:rsidRPr="00C20FE6">
        <w:rPr>
          <w:rFonts w:ascii="Times New Roman"/>
        </w:rPr>
        <w:t xml:space="preserve">Subject A: "It depends </w:t>
      </w:r>
      <w:r w:rsidRPr="002C3C86">
        <w:rPr>
          <w:rFonts w:ascii="Times New Roman"/>
          <w:noProof/>
        </w:rPr>
        <w:t>upon</w:t>
      </w:r>
      <w:r w:rsidRPr="00C20FE6">
        <w:rPr>
          <w:rFonts w:ascii="Times New Roman"/>
        </w:rPr>
        <w:t xml:space="preserve"> the</w:t>
      </w:r>
      <w:r w:rsidRPr="00C20FE6">
        <w:rPr>
          <w:rFonts w:ascii="Times New Roman"/>
          <w:spacing w:val="-7"/>
        </w:rPr>
        <w:t xml:space="preserve"> </w:t>
      </w:r>
      <w:r w:rsidRPr="00C20FE6">
        <w:rPr>
          <w:rFonts w:ascii="Times New Roman"/>
        </w:rPr>
        <w:t>child."</w:t>
      </w:r>
    </w:p>
    <w:p w14:paraId="55AC1181" w14:textId="77777777" w:rsidR="00B14622" w:rsidRDefault="00906598" w:rsidP="002030B3">
      <w:pPr>
        <w:pStyle w:val="ListParagraph"/>
        <w:numPr>
          <w:ilvl w:val="0"/>
          <w:numId w:val="53"/>
        </w:numPr>
        <w:tabs>
          <w:tab w:val="left" w:pos="2355"/>
          <w:tab w:val="left" w:pos="2356"/>
        </w:tabs>
        <w:spacing w:before="36"/>
        <w:ind w:left="1440" w:right="540"/>
        <w:rPr>
          <w:rFonts w:ascii="Times New Roman"/>
        </w:rPr>
      </w:pPr>
      <w:r w:rsidRPr="00B14622">
        <w:rPr>
          <w:rFonts w:ascii="Times New Roman"/>
        </w:rPr>
        <w:t>Subject C: "It all depends on how the receiving teacher and parents work to create a positive</w:t>
      </w:r>
      <w:r w:rsidRPr="00B14622">
        <w:rPr>
          <w:rFonts w:ascii="Times New Roman"/>
          <w:spacing w:val="-5"/>
        </w:rPr>
        <w:t xml:space="preserve"> </w:t>
      </w:r>
      <w:r w:rsidRPr="00B14622">
        <w:rPr>
          <w:rFonts w:ascii="Times New Roman"/>
        </w:rPr>
        <w:t>structure."</w:t>
      </w:r>
    </w:p>
    <w:p w14:paraId="45285E8D" w14:textId="77777777" w:rsidR="00B14622" w:rsidRDefault="00906598" w:rsidP="002030B3">
      <w:pPr>
        <w:pStyle w:val="ListParagraph"/>
        <w:numPr>
          <w:ilvl w:val="0"/>
          <w:numId w:val="53"/>
        </w:numPr>
        <w:tabs>
          <w:tab w:val="left" w:pos="2355"/>
          <w:tab w:val="left" w:pos="2356"/>
        </w:tabs>
        <w:spacing w:before="36"/>
        <w:ind w:left="1440" w:right="540"/>
        <w:rPr>
          <w:rFonts w:ascii="Times New Roman"/>
        </w:rPr>
      </w:pPr>
      <w:r w:rsidRPr="00B14622">
        <w:rPr>
          <w:rFonts w:ascii="Times New Roman"/>
        </w:rPr>
        <w:t xml:space="preserve">Subject E: In reference to Survey Question 4a and 4b-"In some cases." </w:t>
      </w:r>
    </w:p>
    <w:p w14:paraId="38C01526" w14:textId="77777777" w:rsidR="00B14622" w:rsidRPr="00B14622" w:rsidRDefault="00906598" w:rsidP="00B14622">
      <w:pPr>
        <w:tabs>
          <w:tab w:val="left" w:pos="2355"/>
          <w:tab w:val="left" w:pos="2356"/>
        </w:tabs>
        <w:spacing w:before="240" w:after="240"/>
        <w:ind w:left="900" w:right="540"/>
        <w:rPr>
          <w:rFonts w:ascii="Times New Roman"/>
          <w:b/>
        </w:rPr>
      </w:pPr>
      <w:r w:rsidRPr="00B14622">
        <w:rPr>
          <w:rFonts w:ascii="Times New Roman"/>
          <w:b/>
        </w:rPr>
        <w:t>Survey Question</w:t>
      </w:r>
      <w:r w:rsidRPr="00B14622">
        <w:rPr>
          <w:rFonts w:ascii="Times New Roman"/>
          <w:b/>
          <w:spacing w:val="-6"/>
        </w:rPr>
        <w:t xml:space="preserve"> </w:t>
      </w:r>
      <w:r w:rsidRPr="00B14622">
        <w:rPr>
          <w:rFonts w:ascii="Times New Roman"/>
          <w:b/>
        </w:rPr>
        <w:t>5-Social</w:t>
      </w:r>
    </w:p>
    <w:p w14:paraId="3BF8290C" w14:textId="77777777" w:rsidR="00B14622" w:rsidRDefault="00906598" w:rsidP="002030B3">
      <w:pPr>
        <w:pStyle w:val="ListParagraph"/>
        <w:numPr>
          <w:ilvl w:val="0"/>
          <w:numId w:val="53"/>
        </w:numPr>
        <w:tabs>
          <w:tab w:val="left" w:pos="2355"/>
          <w:tab w:val="left" w:pos="2356"/>
        </w:tabs>
        <w:spacing w:before="36"/>
        <w:ind w:left="1440" w:right="540"/>
        <w:rPr>
          <w:rFonts w:ascii="Times New Roman"/>
        </w:rPr>
      </w:pPr>
      <w:r w:rsidRPr="00B14622">
        <w:rPr>
          <w:rFonts w:ascii="Times New Roman"/>
        </w:rPr>
        <w:t>Subject C: "Especially in the '</w:t>
      </w:r>
      <w:r w:rsidRPr="002C3C86">
        <w:rPr>
          <w:rFonts w:ascii="Times New Roman"/>
          <w:noProof/>
        </w:rPr>
        <w:t>upper</w:t>
      </w:r>
      <w:r w:rsidR="002C3C86">
        <w:rPr>
          <w:rFonts w:ascii="Times New Roman"/>
          <w:noProof/>
        </w:rPr>
        <w:t xml:space="preserve"> </w:t>
      </w:r>
      <w:r w:rsidRPr="002C3C86">
        <w:rPr>
          <w:rFonts w:ascii="Times New Roman"/>
          <w:noProof/>
        </w:rPr>
        <w:t>grades</w:t>
      </w:r>
      <w:r w:rsidRPr="00B14622">
        <w:rPr>
          <w:rFonts w:ascii="Times New Roman"/>
        </w:rPr>
        <w:t>' (4+). In the K-3 ages is the best time."</w:t>
      </w:r>
    </w:p>
    <w:p w14:paraId="3A4B8DD2" w14:textId="77777777" w:rsidR="00B14622" w:rsidRDefault="00906598" w:rsidP="002030B3">
      <w:pPr>
        <w:pStyle w:val="ListParagraph"/>
        <w:numPr>
          <w:ilvl w:val="0"/>
          <w:numId w:val="53"/>
        </w:numPr>
        <w:tabs>
          <w:tab w:val="left" w:pos="2355"/>
          <w:tab w:val="left" w:pos="2356"/>
        </w:tabs>
        <w:spacing w:before="36"/>
        <w:ind w:left="1440" w:right="540"/>
        <w:rPr>
          <w:rFonts w:ascii="Times New Roman"/>
        </w:rPr>
      </w:pPr>
      <w:r w:rsidRPr="00B14622">
        <w:rPr>
          <w:rFonts w:ascii="Times New Roman"/>
        </w:rPr>
        <w:t>Subject E: In reference to Survey Questions 4a and 4b-"In some</w:t>
      </w:r>
      <w:r w:rsidRPr="00B14622">
        <w:rPr>
          <w:rFonts w:ascii="Times New Roman"/>
          <w:spacing w:val="-15"/>
        </w:rPr>
        <w:t xml:space="preserve"> </w:t>
      </w:r>
      <w:r w:rsidRPr="00B14622">
        <w:rPr>
          <w:rFonts w:ascii="Times New Roman"/>
        </w:rPr>
        <w:t>cases."</w:t>
      </w:r>
    </w:p>
    <w:p w14:paraId="7F8C90AB" w14:textId="77777777" w:rsidR="00C20FE6" w:rsidRPr="00B14622" w:rsidRDefault="00906598" w:rsidP="002030B3">
      <w:pPr>
        <w:pStyle w:val="ListParagraph"/>
        <w:numPr>
          <w:ilvl w:val="0"/>
          <w:numId w:val="53"/>
        </w:numPr>
        <w:tabs>
          <w:tab w:val="left" w:pos="2355"/>
          <w:tab w:val="left" w:pos="2356"/>
        </w:tabs>
        <w:spacing w:before="36"/>
        <w:ind w:left="1440" w:right="540"/>
        <w:rPr>
          <w:rFonts w:ascii="Times New Roman"/>
        </w:rPr>
      </w:pPr>
      <w:r w:rsidRPr="00B14622">
        <w:rPr>
          <w:rFonts w:ascii="Times New Roman"/>
        </w:rPr>
        <w:t>Subject F: "It all depends on how the [receiving] teacher and parents work to create a positive</w:t>
      </w:r>
      <w:r w:rsidRPr="00B14622">
        <w:rPr>
          <w:rFonts w:ascii="Times New Roman"/>
          <w:spacing w:val="-11"/>
        </w:rPr>
        <w:t xml:space="preserve"> </w:t>
      </w:r>
      <w:r w:rsidRPr="00B14622">
        <w:rPr>
          <w:rFonts w:ascii="Times New Roman"/>
        </w:rPr>
        <w:t>[structure]."</w:t>
      </w:r>
    </w:p>
    <w:p w14:paraId="4E96F917" w14:textId="77777777" w:rsidR="00C47DC1" w:rsidRPr="00B14622" w:rsidRDefault="00906598" w:rsidP="00B14622">
      <w:pPr>
        <w:spacing w:before="240" w:after="240"/>
        <w:ind w:left="547" w:right="547" w:firstLine="360"/>
        <w:rPr>
          <w:rFonts w:ascii="Times New Roman"/>
          <w:b/>
        </w:rPr>
      </w:pPr>
      <w:r w:rsidRPr="00B14622">
        <w:rPr>
          <w:rFonts w:ascii="Times New Roman"/>
          <w:b/>
        </w:rPr>
        <w:t>Survey Question 6-Overall</w:t>
      </w:r>
    </w:p>
    <w:p w14:paraId="10DEC2B2" w14:textId="77777777" w:rsidR="00B14622" w:rsidRDefault="00906598" w:rsidP="002030B3">
      <w:pPr>
        <w:pStyle w:val="ListParagraph"/>
        <w:numPr>
          <w:ilvl w:val="0"/>
          <w:numId w:val="54"/>
        </w:numPr>
        <w:tabs>
          <w:tab w:val="left" w:pos="1440"/>
          <w:tab w:val="left" w:pos="2356"/>
          <w:tab w:val="left" w:pos="2357"/>
        </w:tabs>
        <w:spacing w:before="124" w:line="352" w:lineRule="auto"/>
        <w:ind w:right="540" w:hanging="540"/>
        <w:rPr>
          <w:rFonts w:ascii="Times New Roman"/>
        </w:rPr>
      </w:pPr>
      <w:r w:rsidRPr="00C20FE6">
        <w:rPr>
          <w:rFonts w:ascii="Times New Roman"/>
        </w:rPr>
        <w:t>Subject A: "Hopefully the child has matured and is able to develop skills needed."</w:t>
      </w:r>
    </w:p>
    <w:p w14:paraId="4CDFEA40" w14:textId="77777777" w:rsid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Subject C: "In the younger grades very dependent on support structures used." Subjects were given the opportunity to explain their personal experiences with and detailed views on the issue of retention at the end of the survey. Several subjects</w:t>
      </w:r>
      <w:r w:rsidRPr="00B14622">
        <w:rPr>
          <w:rFonts w:ascii="Times New Roman"/>
          <w:spacing w:val="-6"/>
        </w:rPr>
        <w:t xml:space="preserve"> </w:t>
      </w:r>
      <w:r w:rsidRPr="00B14622">
        <w:rPr>
          <w:rFonts w:ascii="Times New Roman"/>
        </w:rPr>
        <w:t>responded:</w:t>
      </w:r>
    </w:p>
    <w:p w14:paraId="452A6CF2" w14:textId="77777777" w:rsid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Subject B: "I have tried to retain two students during my 20 years tenure however, the parents disagreed. The students were [not]</w:t>
      </w:r>
      <w:r w:rsidRPr="00B14622">
        <w:rPr>
          <w:rFonts w:ascii="Times New Roman"/>
          <w:spacing w:val="-17"/>
        </w:rPr>
        <w:t xml:space="preserve"> </w:t>
      </w:r>
      <w:r w:rsidRPr="00B14622">
        <w:rPr>
          <w:rFonts w:ascii="Times New Roman"/>
        </w:rPr>
        <w:t>retained."</w:t>
      </w:r>
    </w:p>
    <w:p w14:paraId="07A255A3" w14:textId="77777777" w:rsid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 xml:space="preserve">Subject C: "Our district is very careful about retaining. We do many interventions to prevent the need for student retention. Students that have been retained in the very early grades did very well with minor issues related to social-emotional </w:t>
      </w:r>
      <w:r w:rsidRPr="00B14622">
        <w:rPr>
          <w:rFonts w:ascii="Times New Roman"/>
        </w:rPr>
        <w:lastRenderedPageBreak/>
        <w:t xml:space="preserve">growth. Retention above Grade 3 seems extremely problematic. The students were socially devastated and </w:t>
      </w:r>
      <w:r w:rsidRPr="002C3C86">
        <w:rPr>
          <w:rFonts w:ascii="Times New Roman"/>
          <w:noProof/>
        </w:rPr>
        <w:t>saw</w:t>
      </w:r>
      <w:r w:rsidR="002C3C86">
        <w:rPr>
          <w:rFonts w:ascii="Times New Roman"/>
        </w:rPr>
        <w:t xml:space="preserve"> it</w:t>
      </w:r>
      <w:r w:rsidRPr="00B14622">
        <w:rPr>
          <w:rFonts w:ascii="Times New Roman"/>
        </w:rPr>
        <w:t xml:space="preserve"> as </w:t>
      </w:r>
      <w:r w:rsidRPr="002C3C86">
        <w:rPr>
          <w:rFonts w:ascii="Times New Roman"/>
          <w:noProof/>
        </w:rPr>
        <w:t>failure</w:t>
      </w:r>
      <w:r w:rsidRPr="00B14622">
        <w:rPr>
          <w:rFonts w:ascii="Times New Roman"/>
        </w:rPr>
        <w:t>. We need to be vigilant in the early grades to monitor students and give them all the academic</w:t>
      </w:r>
      <w:r w:rsidRPr="00B14622">
        <w:rPr>
          <w:rFonts w:ascii="Times New Roman"/>
          <w:spacing w:val="38"/>
        </w:rPr>
        <w:t xml:space="preserve"> </w:t>
      </w:r>
      <w:r w:rsidRPr="00B14622">
        <w:rPr>
          <w:rFonts w:ascii="Times New Roman"/>
        </w:rPr>
        <w:t>support</w:t>
      </w:r>
      <w:r w:rsidRPr="00B14622">
        <w:rPr>
          <w:rFonts w:ascii="Times New Roman"/>
          <w:spacing w:val="38"/>
        </w:rPr>
        <w:t xml:space="preserve"> </w:t>
      </w:r>
      <w:r w:rsidRPr="00B14622">
        <w:rPr>
          <w:rFonts w:ascii="Times New Roman"/>
        </w:rPr>
        <w:t>needed</w:t>
      </w:r>
      <w:r w:rsidRPr="00B14622">
        <w:rPr>
          <w:rFonts w:ascii="Times New Roman"/>
          <w:spacing w:val="35"/>
        </w:rPr>
        <w:t xml:space="preserve"> </w:t>
      </w:r>
      <w:r w:rsidRPr="00B14622">
        <w:rPr>
          <w:rFonts w:ascii="Times New Roman"/>
        </w:rPr>
        <w:t>to</w:t>
      </w:r>
      <w:r w:rsidRPr="00B14622">
        <w:rPr>
          <w:rFonts w:ascii="Times New Roman"/>
          <w:spacing w:val="37"/>
        </w:rPr>
        <w:t xml:space="preserve"> </w:t>
      </w:r>
      <w:r w:rsidRPr="00B14622">
        <w:rPr>
          <w:rFonts w:ascii="Times New Roman"/>
        </w:rPr>
        <w:t>be</w:t>
      </w:r>
      <w:r w:rsidRPr="00B14622">
        <w:rPr>
          <w:rFonts w:ascii="Times New Roman"/>
          <w:spacing w:val="38"/>
        </w:rPr>
        <w:t xml:space="preserve"> </w:t>
      </w:r>
      <w:r w:rsidRPr="00B14622">
        <w:rPr>
          <w:rFonts w:ascii="Times New Roman"/>
        </w:rPr>
        <w:t>successful.</w:t>
      </w:r>
      <w:r w:rsidRPr="00B14622">
        <w:rPr>
          <w:rFonts w:ascii="Times New Roman"/>
          <w:spacing w:val="37"/>
        </w:rPr>
        <w:t xml:space="preserve"> </w:t>
      </w:r>
      <w:r w:rsidRPr="00B14622">
        <w:rPr>
          <w:rFonts w:ascii="Times New Roman"/>
        </w:rPr>
        <w:t>We</w:t>
      </w:r>
      <w:r w:rsidRPr="00B14622">
        <w:rPr>
          <w:rFonts w:ascii="Times New Roman"/>
          <w:spacing w:val="38"/>
        </w:rPr>
        <w:t xml:space="preserve"> </w:t>
      </w:r>
      <w:r w:rsidRPr="00B14622">
        <w:rPr>
          <w:rFonts w:ascii="Times New Roman"/>
        </w:rPr>
        <w:t>also</w:t>
      </w:r>
      <w:r w:rsidRPr="00B14622">
        <w:rPr>
          <w:rFonts w:ascii="Times New Roman"/>
          <w:spacing w:val="35"/>
        </w:rPr>
        <w:t xml:space="preserve"> </w:t>
      </w:r>
      <w:r w:rsidRPr="00B14622">
        <w:rPr>
          <w:rFonts w:ascii="Times New Roman"/>
        </w:rPr>
        <w:t>need</w:t>
      </w:r>
      <w:r w:rsidRPr="00B14622">
        <w:rPr>
          <w:rFonts w:ascii="Times New Roman"/>
          <w:spacing w:val="37"/>
        </w:rPr>
        <w:t xml:space="preserve"> </w:t>
      </w:r>
      <w:r w:rsidRPr="00B14622">
        <w:rPr>
          <w:rFonts w:ascii="Times New Roman"/>
        </w:rPr>
        <w:t>to</w:t>
      </w:r>
      <w:r w:rsidRPr="00B14622">
        <w:rPr>
          <w:rFonts w:ascii="Times New Roman"/>
          <w:spacing w:val="37"/>
        </w:rPr>
        <w:t xml:space="preserve"> </w:t>
      </w:r>
      <w:r w:rsidRPr="00B14622">
        <w:rPr>
          <w:rFonts w:ascii="Times New Roman"/>
        </w:rPr>
        <w:t>focus</w:t>
      </w:r>
      <w:r w:rsidRPr="00B14622">
        <w:rPr>
          <w:rFonts w:ascii="Times New Roman"/>
          <w:spacing w:val="38"/>
        </w:rPr>
        <w:t xml:space="preserve"> </w:t>
      </w:r>
      <w:r w:rsidRPr="00B14622">
        <w:rPr>
          <w:rFonts w:ascii="Times New Roman"/>
        </w:rPr>
        <w:t>more</w:t>
      </w:r>
      <w:r w:rsidRPr="00B14622">
        <w:rPr>
          <w:rFonts w:ascii="Times New Roman"/>
          <w:spacing w:val="38"/>
        </w:rPr>
        <w:t xml:space="preserve"> </w:t>
      </w:r>
      <w:r w:rsidRPr="00B14622">
        <w:rPr>
          <w:rFonts w:ascii="Times New Roman"/>
        </w:rPr>
        <w:t>on</w:t>
      </w:r>
      <w:r w:rsidR="00C20FE6" w:rsidRPr="00B14622">
        <w:rPr>
          <w:rFonts w:ascii="Times New Roman"/>
        </w:rPr>
        <w:t xml:space="preserve"> </w:t>
      </w:r>
      <w:r w:rsidRPr="00B14622">
        <w:rPr>
          <w:rFonts w:ascii="Times New Roman"/>
        </w:rPr>
        <w:t>letting children start school later if they are immature. Maturity is a major factor in school success. Often derailing a very smart student."</w:t>
      </w:r>
    </w:p>
    <w:p w14:paraId="79BBF9E5" w14:textId="77777777" w:rsid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 xml:space="preserve">Subject F: "I tried to retain two students during my </w:t>
      </w:r>
      <w:r w:rsidRPr="002C3C86">
        <w:rPr>
          <w:rFonts w:ascii="Times New Roman"/>
          <w:noProof/>
        </w:rPr>
        <w:t>20</w:t>
      </w:r>
      <w:r w:rsidR="002C3C86">
        <w:rPr>
          <w:rFonts w:ascii="Times New Roman"/>
          <w:noProof/>
        </w:rPr>
        <w:t>-</w:t>
      </w:r>
      <w:r w:rsidRPr="002C3C86">
        <w:rPr>
          <w:rFonts w:ascii="Times New Roman"/>
          <w:noProof/>
        </w:rPr>
        <w:t>year</w:t>
      </w:r>
      <w:r w:rsidRPr="00B14622">
        <w:rPr>
          <w:rFonts w:ascii="Times New Roman"/>
        </w:rPr>
        <w:t xml:space="preserve"> tenure, </w:t>
      </w:r>
      <w:r w:rsidRPr="002C3C86">
        <w:rPr>
          <w:rFonts w:ascii="Times New Roman"/>
          <w:noProof/>
        </w:rPr>
        <w:t>however</w:t>
      </w:r>
      <w:r w:rsidR="002C3C86">
        <w:rPr>
          <w:rFonts w:ascii="Times New Roman"/>
          <w:noProof/>
        </w:rPr>
        <w:t>,</w:t>
      </w:r>
      <w:r w:rsidR="009666C2" w:rsidRPr="00B14622">
        <w:rPr>
          <w:rFonts w:ascii="Times New Roman"/>
        </w:rPr>
        <w:t xml:space="preserve"> </w:t>
      </w:r>
      <w:r w:rsidRPr="00B14622">
        <w:rPr>
          <w:rFonts w:ascii="Times New Roman"/>
        </w:rPr>
        <w:t>the parents disagreed. The students were not</w:t>
      </w:r>
      <w:r w:rsidRPr="00B14622">
        <w:rPr>
          <w:rFonts w:ascii="Times New Roman"/>
          <w:spacing w:val="-17"/>
        </w:rPr>
        <w:t xml:space="preserve"> </w:t>
      </w:r>
      <w:r w:rsidRPr="00B14622">
        <w:rPr>
          <w:rFonts w:ascii="Times New Roman"/>
        </w:rPr>
        <w:t>retained."</w:t>
      </w:r>
    </w:p>
    <w:p w14:paraId="3B6EC26C" w14:textId="77777777" w:rsid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Subject G: "I think in many cases retention is necessary for some students to either mature behaviorally and emotionally, or to help give them another year of academics to help them catch</w:t>
      </w:r>
      <w:r w:rsidRPr="00B14622">
        <w:rPr>
          <w:rFonts w:ascii="Times New Roman"/>
          <w:spacing w:val="-6"/>
        </w:rPr>
        <w:t xml:space="preserve"> </w:t>
      </w:r>
      <w:r w:rsidRPr="00B14622">
        <w:rPr>
          <w:rFonts w:ascii="Times New Roman"/>
        </w:rPr>
        <w:t>up."</w:t>
      </w:r>
    </w:p>
    <w:p w14:paraId="2325895F" w14:textId="77777777" w:rsidR="00C20FE6" w:rsidRPr="00B14622" w:rsidRDefault="00906598" w:rsidP="002030B3">
      <w:pPr>
        <w:pStyle w:val="ListParagraph"/>
        <w:numPr>
          <w:ilvl w:val="0"/>
          <w:numId w:val="54"/>
        </w:numPr>
        <w:tabs>
          <w:tab w:val="left" w:pos="1440"/>
          <w:tab w:val="left" w:pos="2356"/>
          <w:tab w:val="left" w:pos="2357"/>
        </w:tabs>
        <w:spacing w:before="124" w:line="352" w:lineRule="auto"/>
        <w:ind w:left="1440" w:right="540"/>
        <w:rPr>
          <w:rFonts w:ascii="Times New Roman"/>
        </w:rPr>
      </w:pPr>
      <w:r w:rsidRPr="00B14622">
        <w:rPr>
          <w:rFonts w:ascii="Times New Roman"/>
        </w:rPr>
        <w:t xml:space="preserve">Subject H: "In my </w:t>
      </w:r>
      <w:r w:rsidRPr="002C3C86">
        <w:rPr>
          <w:rFonts w:ascii="Times New Roman"/>
          <w:noProof/>
        </w:rPr>
        <w:t>experience</w:t>
      </w:r>
      <w:r w:rsidR="002C3C86">
        <w:rPr>
          <w:rFonts w:ascii="Times New Roman"/>
          <w:noProof/>
        </w:rPr>
        <w:t>,</w:t>
      </w:r>
      <w:r w:rsidRPr="00B14622">
        <w:rPr>
          <w:rFonts w:ascii="Times New Roman"/>
        </w:rPr>
        <w:t xml:space="preserve"> the students and parents have all greatly benefited from the retention process and were glad they made the</w:t>
      </w:r>
      <w:r w:rsidRPr="00B14622">
        <w:rPr>
          <w:rFonts w:ascii="Times New Roman"/>
          <w:spacing w:val="-18"/>
        </w:rPr>
        <w:t xml:space="preserve"> </w:t>
      </w:r>
      <w:r w:rsidRPr="00B14622">
        <w:rPr>
          <w:rFonts w:ascii="Times New Roman"/>
        </w:rPr>
        <w:t>decision."</w:t>
      </w:r>
    </w:p>
    <w:p w14:paraId="7213B6B5" w14:textId="77777777" w:rsidR="00C20FE6" w:rsidRPr="00C20FE6" w:rsidRDefault="00906598" w:rsidP="00C504B2">
      <w:pPr>
        <w:spacing w:before="240" w:after="240"/>
        <w:ind w:left="540" w:right="540" w:firstLine="360"/>
        <w:jc w:val="center"/>
        <w:rPr>
          <w:rFonts w:ascii="Times New Roman"/>
          <w:b/>
        </w:rPr>
      </w:pPr>
      <w:r>
        <w:rPr>
          <w:rFonts w:ascii="Times New Roman"/>
          <w:b/>
        </w:rPr>
        <w:t>Summary</w:t>
      </w:r>
    </w:p>
    <w:p w14:paraId="79553C9B" w14:textId="77777777" w:rsidR="00C20FE6" w:rsidRDefault="00906598" w:rsidP="00B14622">
      <w:pPr>
        <w:spacing w:line="360" w:lineRule="auto"/>
        <w:ind w:left="540" w:right="540" w:firstLine="360"/>
        <w:jc w:val="both"/>
        <w:rPr>
          <w:rFonts w:ascii="Times New Roman"/>
        </w:rPr>
      </w:pPr>
      <w:r>
        <w:rPr>
          <w:rFonts w:ascii="Times New Roman"/>
        </w:rPr>
        <w:t xml:space="preserve">This non-experimental study presented a careful assessment of the effectiveness of grade level retention. The teachers that participated provided immense insight into views of educators on the issue of retention. The qualitative data that was collected offers a close look </w:t>
      </w:r>
      <w:r w:rsidRPr="002C3C86">
        <w:rPr>
          <w:rFonts w:ascii="Times New Roman"/>
          <w:noProof/>
        </w:rPr>
        <w:t>into</w:t>
      </w:r>
      <w:r>
        <w:rPr>
          <w:rFonts w:ascii="Times New Roman"/>
        </w:rPr>
        <w:t xml:space="preserve"> the effects of grade level retention </w:t>
      </w:r>
      <w:r w:rsidRPr="002C3C86">
        <w:rPr>
          <w:rFonts w:ascii="Times New Roman"/>
          <w:noProof/>
        </w:rPr>
        <w:t>on</w:t>
      </w:r>
      <w:r>
        <w:rPr>
          <w:rFonts w:ascii="Times New Roman"/>
        </w:rPr>
        <w:t xml:space="preserve"> students academically, behaviorally, and socially; as well as examines the teachers' views on</w:t>
      </w:r>
      <w:r w:rsidR="009666C2">
        <w:rPr>
          <w:rFonts w:ascii="Times New Roman"/>
        </w:rPr>
        <w:t xml:space="preserve"> </w:t>
      </w:r>
      <w:r>
        <w:rPr>
          <w:rFonts w:ascii="Times New Roman"/>
        </w:rPr>
        <w:t>the overall issue of retention. Chapter V of this study will analyze and explain the results of this research in</w:t>
      </w:r>
      <w:r>
        <w:rPr>
          <w:rFonts w:ascii="Times New Roman"/>
          <w:spacing w:val="-8"/>
        </w:rPr>
        <w:t xml:space="preserve"> </w:t>
      </w:r>
      <w:r>
        <w:rPr>
          <w:rFonts w:ascii="Times New Roman"/>
        </w:rPr>
        <w:t>depth.</w:t>
      </w:r>
    </w:p>
    <w:p w14:paraId="5602F414" w14:textId="77777777" w:rsidR="00C20FE6" w:rsidRDefault="00C20FE6" w:rsidP="00C20FE6">
      <w:pPr>
        <w:spacing w:line="360" w:lineRule="auto"/>
        <w:ind w:right="189"/>
        <w:jc w:val="both"/>
        <w:rPr>
          <w:rFonts w:ascii="Times New Roman"/>
        </w:rPr>
      </w:pPr>
    </w:p>
    <w:p w14:paraId="4A5A8127" w14:textId="77777777" w:rsidR="00C47DC1" w:rsidRPr="00C20FE6" w:rsidRDefault="00942621" w:rsidP="00C20FE6">
      <w:pPr>
        <w:spacing w:line="360" w:lineRule="auto"/>
        <w:ind w:right="189"/>
        <w:jc w:val="both"/>
        <w:rPr>
          <w:rFonts w:ascii="Times New Roman"/>
        </w:rPr>
      </w:pPr>
      <w:r>
        <w:rPr>
          <w:noProof/>
        </w:rPr>
        <mc:AlternateContent>
          <mc:Choice Requires="wps">
            <w:drawing>
              <wp:anchor distT="0" distB="0" distL="0" distR="0" simplePos="0" relativeHeight="8232" behindDoc="0" locked="0" layoutInCell="1" allowOverlap="1" wp14:anchorId="06A71AC8" wp14:editId="53BB313D">
                <wp:simplePos x="0" y="0"/>
                <wp:positionH relativeFrom="margin">
                  <wp:align>right</wp:align>
                </wp:positionH>
                <wp:positionV relativeFrom="paragraph">
                  <wp:posOffset>208915</wp:posOffset>
                </wp:positionV>
                <wp:extent cx="5949315" cy="260985"/>
                <wp:effectExtent l="0" t="0" r="0" b="571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6098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C07E17" w14:textId="77777777" w:rsidR="00921F27" w:rsidRDefault="00921F27" w:rsidP="00C20FE6">
                            <w:pPr>
                              <w:tabs>
                                <w:tab w:val="left" w:pos="1620"/>
                                <w:tab w:val="left" w:pos="1710"/>
                              </w:tabs>
                              <w:spacing w:before="57"/>
                              <w:jc w:val="center"/>
                              <w:rPr>
                                <w:rFonts w:ascii="Calibri"/>
                                <w:b/>
                              </w:rPr>
                            </w:pPr>
                            <w:bookmarkStart w:id="441" w:name="Sample_of_Chapter_V:_Summary_and_Discuss"/>
                            <w:bookmarkStart w:id="442" w:name="_bookmark102"/>
                            <w:bookmarkEnd w:id="441"/>
                            <w:bookmarkEnd w:id="442"/>
                            <w:r>
                              <w:rPr>
                                <w:rFonts w:ascii="Calibri"/>
                                <w:b/>
                                <w:color w:val="FFFFFF"/>
                              </w:rPr>
                              <w:t>SAMPLE OF CHAPTER V: SUMMARY AND DISCU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71AC8" id="_x0000_s1609" type="#_x0000_t202" style="position:absolute;left:0;text-align:left;margin-left:417.25pt;margin-top:16.45pt;width:468.45pt;height:20.55pt;z-index:823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" fillcolor="#4f81bd" stroked="f">
                <v:textbox inset="0,0,0,0">
                  <w:txbxContent>
                    <w:p w14:paraId="27C07E17" w14:textId="77777777" w:rsidR="00921F27" w:rsidRDefault="00921F27" w:rsidP="00C20FE6">
                      <w:pPr>
                        <w:tabs>
                          <w:tab w:val="left" w:pos="1620"/>
                          <w:tab w:val="left" w:pos="1710"/>
                        </w:tabs>
                        <w:spacing w:before="57"/>
                        <w:jc w:val="center"/>
                        <w:rPr>
                          <w:rFonts w:ascii="Calibri"/>
                          <w:b/>
                        </w:rPr>
                      </w:pPr>
                      <w:bookmarkStart w:id="443" w:name="Sample_of_Chapter_V:_Summary_and_Discuss"/>
                      <w:bookmarkStart w:id="444" w:name="_bookmark102"/>
                      <w:bookmarkEnd w:id="443"/>
                      <w:bookmarkEnd w:id="444"/>
                      <w:r>
                        <w:rPr>
                          <w:rFonts w:ascii="Calibri"/>
                          <w:b/>
                          <w:color w:val="FFFFFF"/>
                        </w:rPr>
                        <w:t>SAMPLE OF CHAPTER V: SUMMARY AND DISCUSSION</w:t>
                      </w:r>
                    </w:p>
                  </w:txbxContent>
                </v:textbox>
                <w10:wrap type="topAndBottom" anchorx="margin"/>
              </v:shape>
            </w:pict>
          </mc:Fallback>
        </mc:AlternateContent>
      </w:r>
    </w:p>
    <w:p w14:paraId="0D197F80" w14:textId="77777777" w:rsidR="00C20FE6" w:rsidRDefault="00906598" w:rsidP="00C504B2">
      <w:pPr>
        <w:spacing w:before="240" w:after="240"/>
        <w:ind w:left="547" w:right="547"/>
        <w:jc w:val="center"/>
        <w:rPr>
          <w:rFonts w:ascii="Times New Roman"/>
          <w:b/>
        </w:rPr>
      </w:pPr>
      <w:r>
        <w:rPr>
          <w:rFonts w:ascii="Times New Roman"/>
          <w:b/>
        </w:rPr>
        <w:t>Chapter V: Summary and Discussion</w:t>
      </w:r>
    </w:p>
    <w:p w14:paraId="263D0C2C" w14:textId="77777777" w:rsidR="00C20FE6" w:rsidRPr="00C20FE6" w:rsidRDefault="00906598" w:rsidP="00DB2EF6">
      <w:pPr>
        <w:spacing w:before="91" w:line="360" w:lineRule="auto"/>
        <w:ind w:left="540" w:right="540" w:firstLine="360"/>
        <w:rPr>
          <w:rFonts w:ascii="Times New Roman"/>
        </w:rPr>
      </w:pPr>
      <w:r>
        <w:rPr>
          <w:rFonts w:ascii="Times New Roman" w:hAnsi="Times New Roman"/>
        </w:rPr>
        <w:t>Communication technology has been shown to benefit deaf/hard-of-hearing people (Akamatsu et al., 2006; Maiorana-Basas &amp; Pagliaro, 2014). This study has endeavored to demonstrate what communication technologies deaf/hard-of-hearing people are aware of, what role these technologies play in deaf/hard-of-hearing people’s daily life, and how technology can be used more effectively by the deaf/hard-of- hearing. The literature review in Chapter 2 detailed the four important laws that have opened the door to communication technologies for deaf/hard-of-hearing people. The</w:t>
      </w:r>
      <w:r w:rsidR="00C20FE6">
        <w:rPr>
          <w:rFonts w:ascii="Times New Roman" w:hAnsi="Times New Roman"/>
        </w:rPr>
        <w:t xml:space="preserve"> r</w:t>
      </w:r>
      <w:r>
        <w:rPr>
          <w:rFonts w:ascii="Times New Roman"/>
        </w:rPr>
        <w:t xml:space="preserve">esearch gathered through this study </w:t>
      </w:r>
      <w:r>
        <w:rPr>
          <w:rFonts w:ascii="Times New Roman"/>
        </w:rPr>
        <w:lastRenderedPageBreak/>
        <w:t>reveals how communication technology is currently being used by the deaf/hard-of-hearing. Finally, this chapter concludes the study with a brief summary of the research and a discussion of the results.</w:t>
      </w:r>
    </w:p>
    <w:p w14:paraId="0F08B015" w14:textId="77777777" w:rsidR="00C20FE6" w:rsidRPr="00C20FE6" w:rsidRDefault="00906598" w:rsidP="00DB2EF6">
      <w:pPr>
        <w:spacing w:before="240" w:after="240"/>
        <w:ind w:left="540" w:right="540"/>
        <w:jc w:val="center"/>
        <w:rPr>
          <w:rFonts w:ascii="Times New Roman"/>
          <w:b/>
        </w:rPr>
      </w:pPr>
      <w:r>
        <w:rPr>
          <w:rFonts w:ascii="Times New Roman"/>
          <w:b/>
        </w:rPr>
        <w:t>Problem Statement</w:t>
      </w:r>
    </w:p>
    <w:p w14:paraId="5B57BCAA" w14:textId="77777777" w:rsidR="00C20FE6" w:rsidRDefault="00906598" w:rsidP="00DB2EF6">
      <w:pPr>
        <w:spacing w:before="1" w:line="360" w:lineRule="auto"/>
        <w:ind w:left="540" w:right="540" w:firstLine="360"/>
        <w:jc w:val="both"/>
        <w:rPr>
          <w:rFonts w:ascii="Times New Roman"/>
        </w:rPr>
      </w:pPr>
      <w:r>
        <w:rPr>
          <w:rFonts w:ascii="Times New Roman"/>
        </w:rPr>
        <w:t xml:space="preserve">Advanced technology and related laws provide the potential for deaf/hard-of- hearing people </w:t>
      </w:r>
      <w:r w:rsidRPr="002C3C86">
        <w:rPr>
          <w:rFonts w:ascii="Times New Roman"/>
          <w:noProof/>
        </w:rPr>
        <w:t>to benefit</w:t>
      </w:r>
      <w:r>
        <w:rPr>
          <w:rFonts w:ascii="Times New Roman"/>
        </w:rPr>
        <w:t xml:space="preserve"> from communication technology. However, having the technology or services available, being aware of them, and actually using the technology/service may be three different things. To derive the most benefit from communication technology, the individual must know that it exists, must be able to use it whenever needed, and must be open to using it in new or unconventional ways. In an attempt to address these issues, this study has asked the following major question:</w:t>
      </w:r>
    </w:p>
    <w:p w14:paraId="4FEDB7F3" w14:textId="77777777" w:rsidR="00C47DC1" w:rsidRPr="00DB2EF6" w:rsidRDefault="00906598" w:rsidP="00DB2EF6">
      <w:pPr>
        <w:spacing w:before="240" w:after="240" w:line="480" w:lineRule="auto"/>
        <w:ind w:left="547" w:right="547" w:firstLine="353"/>
        <w:jc w:val="both"/>
        <w:rPr>
          <w:rFonts w:ascii="Times New Roman"/>
          <w:b/>
        </w:rPr>
      </w:pPr>
      <w:r w:rsidRPr="00C20FE6">
        <w:rPr>
          <w:rFonts w:ascii="Times New Roman"/>
          <w:b/>
        </w:rPr>
        <w:t>Major Question:</w:t>
      </w:r>
      <w:r w:rsidR="00DB2EF6">
        <w:rPr>
          <w:rFonts w:ascii="Times New Roman"/>
          <w:b/>
        </w:rPr>
        <w:t xml:space="preserve"> </w:t>
      </w:r>
      <w:r>
        <w:rPr>
          <w:rFonts w:ascii="Times New Roman"/>
        </w:rPr>
        <w:t>How can deaf/hard-of-hearing people benefit from comm</w:t>
      </w:r>
      <w:r w:rsidR="00C20FE6">
        <w:rPr>
          <w:rFonts w:ascii="Times New Roman"/>
        </w:rPr>
        <w:t xml:space="preserve">unication technology? The major </w:t>
      </w:r>
      <w:r>
        <w:rPr>
          <w:rFonts w:ascii="Times New Roman"/>
        </w:rPr>
        <w:t>question was answered by these three sub-questions:</w:t>
      </w:r>
    </w:p>
    <w:p w14:paraId="6DB6B838" w14:textId="77777777" w:rsidR="00C20FE6" w:rsidRDefault="00906598" w:rsidP="00DB2EF6">
      <w:pPr>
        <w:spacing w:before="13" w:line="480" w:lineRule="auto"/>
        <w:ind w:left="900" w:right="540"/>
        <w:jc w:val="both"/>
        <w:rPr>
          <w:rFonts w:ascii="Times New Roman"/>
          <w:b/>
        </w:rPr>
      </w:pPr>
      <w:r w:rsidRPr="00C20FE6">
        <w:rPr>
          <w:rFonts w:ascii="Times New Roman"/>
          <w:b/>
        </w:rPr>
        <w:t>Sub-questions:</w:t>
      </w:r>
    </w:p>
    <w:p w14:paraId="15C63F79" w14:textId="77777777" w:rsidR="00DB2EF6" w:rsidRPr="00DB2EF6" w:rsidRDefault="00906598" w:rsidP="002030B3">
      <w:pPr>
        <w:pStyle w:val="ListParagraph"/>
        <w:numPr>
          <w:ilvl w:val="0"/>
          <w:numId w:val="55"/>
        </w:numPr>
        <w:spacing w:before="13" w:line="360" w:lineRule="auto"/>
        <w:ind w:right="540"/>
        <w:jc w:val="both"/>
        <w:rPr>
          <w:rFonts w:ascii="Times New Roman"/>
          <w:b/>
        </w:rPr>
      </w:pPr>
      <w:r w:rsidRPr="00C20FE6">
        <w:rPr>
          <w:rFonts w:ascii="Times New Roman"/>
        </w:rPr>
        <w:t>What communication technologies are deaf/hard-of-hearing people aware</w:t>
      </w:r>
      <w:r w:rsidRPr="00C20FE6">
        <w:rPr>
          <w:rFonts w:ascii="Times New Roman"/>
          <w:spacing w:val="-15"/>
        </w:rPr>
        <w:t xml:space="preserve"> </w:t>
      </w:r>
      <w:r w:rsidRPr="00C20FE6">
        <w:rPr>
          <w:rFonts w:ascii="Times New Roman"/>
        </w:rPr>
        <w:t>of?</w:t>
      </w:r>
    </w:p>
    <w:p w14:paraId="717DB3A2" w14:textId="77777777" w:rsidR="00DB2EF6" w:rsidRPr="00DB2EF6" w:rsidRDefault="00906598" w:rsidP="002030B3">
      <w:pPr>
        <w:pStyle w:val="ListParagraph"/>
        <w:numPr>
          <w:ilvl w:val="0"/>
          <w:numId w:val="55"/>
        </w:numPr>
        <w:spacing w:before="13" w:line="360" w:lineRule="auto"/>
        <w:ind w:right="540"/>
        <w:jc w:val="both"/>
        <w:rPr>
          <w:rFonts w:ascii="Times New Roman"/>
          <w:b/>
        </w:rPr>
      </w:pPr>
      <w:r w:rsidRPr="00DB2EF6">
        <w:rPr>
          <w:rFonts w:ascii="Times New Roman"/>
        </w:rPr>
        <w:t>What role does communication technology play in the daily life of the deaf/hard-of- hearing?</w:t>
      </w:r>
    </w:p>
    <w:p w14:paraId="7E615445" w14:textId="77777777" w:rsidR="00C20FE6" w:rsidRPr="00DB2EF6" w:rsidRDefault="00906598" w:rsidP="002030B3">
      <w:pPr>
        <w:pStyle w:val="ListParagraph"/>
        <w:numPr>
          <w:ilvl w:val="0"/>
          <w:numId w:val="55"/>
        </w:numPr>
        <w:spacing w:before="13" w:line="360" w:lineRule="auto"/>
        <w:ind w:right="540"/>
        <w:jc w:val="both"/>
        <w:rPr>
          <w:rFonts w:ascii="Times New Roman"/>
          <w:b/>
        </w:rPr>
      </w:pPr>
      <w:r w:rsidRPr="00DB2EF6">
        <w:rPr>
          <w:rFonts w:ascii="Times New Roman"/>
        </w:rPr>
        <w:t>How can communication technology be used more effectively by the deaf/hard-of- hearing?</w:t>
      </w:r>
    </w:p>
    <w:p w14:paraId="76EAD62C" w14:textId="77777777" w:rsidR="0082112C" w:rsidRPr="00DB2EF6" w:rsidRDefault="00906598" w:rsidP="00DB2EF6">
      <w:pPr>
        <w:spacing w:before="240" w:after="240"/>
        <w:ind w:left="547" w:right="547"/>
        <w:jc w:val="center"/>
        <w:rPr>
          <w:rFonts w:ascii="Times New Roman"/>
          <w:b/>
        </w:rPr>
      </w:pPr>
      <w:r>
        <w:rPr>
          <w:rFonts w:ascii="Times New Roman"/>
          <w:b/>
        </w:rPr>
        <w:t>Review of Methodology</w:t>
      </w:r>
    </w:p>
    <w:p w14:paraId="2A27409C" w14:textId="77777777" w:rsidR="00C20FE6" w:rsidRPr="00B1298B" w:rsidRDefault="00906598" w:rsidP="00B1298B">
      <w:pPr>
        <w:spacing w:line="360" w:lineRule="auto"/>
        <w:ind w:left="540" w:right="540" w:firstLine="720"/>
        <w:jc w:val="both"/>
        <w:rPr>
          <w:rFonts w:ascii="Times New Roman"/>
          <w:sz w:val="21"/>
        </w:rPr>
      </w:pPr>
      <w:r>
        <w:rPr>
          <w:rFonts w:ascii="Times New Roman" w:hAnsi="Times New Roman"/>
        </w:rPr>
        <w:t>The researcher employed a non-experimental, descriptive approach in answering how deaf/hard-of-hearing people can benefit from communication technology. Surveys were sent out to various deaf/hard-of-hearing acquaintances of the researcher. Also, a chain-referral sampling method was used in which initial participants forwarded the survey to other qualifying candidates. Twelve of the thirteen returned surveys were deemed usable for answering the study’s research problem.</w:t>
      </w:r>
    </w:p>
    <w:p w14:paraId="3EE6666E" w14:textId="77777777" w:rsidR="00C20FE6" w:rsidRDefault="00906598" w:rsidP="00B1298B">
      <w:pPr>
        <w:spacing w:before="240" w:after="240"/>
        <w:ind w:left="547" w:right="547"/>
        <w:jc w:val="center"/>
        <w:rPr>
          <w:rFonts w:ascii="Times New Roman"/>
          <w:b/>
        </w:rPr>
      </w:pPr>
      <w:r>
        <w:rPr>
          <w:rFonts w:ascii="Times New Roman"/>
          <w:b/>
        </w:rPr>
        <w:t>Summary of Results</w:t>
      </w:r>
    </w:p>
    <w:p w14:paraId="27F467EC" w14:textId="77777777" w:rsidR="00C20FE6" w:rsidRDefault="00C20FE6" w:rsidP="00DB2EF6">
      <w:pPr>
        <w:spacing w:before="92"/>
        <w:ind w:left="540" w:right="540"/>
        <w:rPr>
          <w:rFonts w:ascii="Times New Roman"/>
          <w:b/>
        </w:rPr>
      </w:pPr>
    </w:p>
    <w:p w14:paraId="66439A08" w14:textId="77777777" w:rsidR="0082112C" w:rsidRPr="00B1298B" w:rsidRDefault="00906598" w:rsidP="00B1298B">
      <w:pPr>
        <w:spacing w:before="240" w:after="240"/>
        <w:ind w:left="547" w:right="547"/>
        <w:rPr>
          <w:rFonts w:ascii="Times New Roman"/>
        </w:rPr>
      </w:pPr>
      <w:r w:rsidRPr="0082112C">
        <w:rPr>
          <w:rFonts w:ascii="Times New Roman"/>
          <w:b/>
        </w:rPr>
        <w:lastRenderedPageBreak/>
        <w:t>Sub-Question One:</w:t>
      </w:r>
      <w:r>
        <w:rPr>
          <w:rFonts w:ascii="Times New Roman"/>
        </w:rPr>
        <w:t xml:space="preserve"> What communication technologies are deaf/hard-of-hearing people aware of?</w:t>
      </w:r>
    </w:p>
    <w:p w14:paraId="4A7901D1" w14:textId="77777777" w:rsidR="0082112C" w:rsidRPr="00B1298B" w:rsidRDefault="00906598" w:rsidP="00B1298B">
      <w:pPr>
        <w:spacing w:line="360" w:lineRule="auto"/>
        <w:ind w:left="540" w:right="540" w:firstLine="360"/>
        <w:jc w:val="both"/>
        <w:rPr>
          <w:rFonts w:ascii="Times New Roman"/>
        </w:rPr>
      </w:pPr>
      <w:r>
        <w:rPr>
          <w:rFonts w:ascii="Times New Roman"/>
        </w:rPr>
        <w:t xml:space="preserve">This sub-question was addressed in questions one and two on the survey (see Appendix A). Participants were asked about their awareness of various communication technologies, devices, and services. They were also asked how/where they learned about these technologies. Nine of the twelve participants were aware of many, if not all, of the technologies, devices, and services listed </w:t>
      </w:r>
      <w:r w:rsidR="002C3C86">
        <w:rPr>
          <w:rFonts w:ascii="Times New Roman"/>
          <w:noProof/>
        </w:rPr>
        <w:t>i</w:t>
      </w:r>
      <w:r w:rsidRPr="002C3C86">
        <w:rPr>
          <w:rFonts w:ascii="Times New Roman"/>
          <w:noProof/>
        </w:rPr>
        <w:t>n</w:t>
      </w:r>
      <w:r>
        <w:rPr>
          <w:rFonts w:ascii="Times New Roman"/>
        </w:rPr>
        <w:t xml:space="preserve"> Table 1. Only Participants C, K, and J had a limited knowledge (three things or less) of those technologies listed on the table, though they mentioned other hearing technology such as hearing aids and cochlear</w:t>
      </w:r>
      <w:r>
        <w:rPr>
          <w:rFonts w:ascii="Times New Roman"/>
          <w:spacing w:val="-2"/>
        </w:rPr>
        <w:t xml:space="preserve"> </w:t>
      </w:r>
      <w:r>
        <w:rPr>
          <w:rFonts w:ascii="Times New Roman"/>
        </w:rPr>
        <w:t>implants.</w:t>
      </w:r>
    </w:p>
    <w:p w14:paraId="1F4791C2" w14:textId="77777777" w:rsidR="0082112C" w:rsidRPr="00B1298B" w:rsidRDefault="00906598" w:rsidP="00B1298B">
      <w:pPr>
        <w:spacing w:line="360" w:lineRule="auto"/>
        <w:ind w:left="540" w:right="540"/>
        <w:jc w:val="both"/>
        <w:rPr>
          <w:rFonts w:ascii="Times New Roman"/>
        </w:rPr>
      </w:pPr>
      <w:r>
        <w:rPr>
          <w:rFonts w:ascii="Times New Roman"/>
        </w:rPr>
        <w:t>Participants gave a variety of answers as to how/where they learned about the technologies they listed. Several learned of these through family, friends, or the Deaf Community. Others listed advertisements, forms of technology, or organizations/conferences as their means of learning about technology that could benefit them. School, work, and audiologists were also mentioned.</w:t>
      </w:r>
    </w:p>
    <w:p w14:paraId="17AF895C" w14:textId="77777777" w:rsidR="00C47DC1" w:rsidRPr="00B1298B" w:rsidRDefault="00906598" w:rsidP="00B1298B">
      <w:pPr>
        <w:spacing w:before="240" w:after="240" w:line="360" w:lineRule="auto"/>
        <w:ind w:left="540" w:right="540"/>
        <w:jc w:val="both"/>
        <w:rPr>
          <w:rFonts w:ascii="Times New Roman"/>
        </w:rPr>
      </w:pPr>
      <w:r w:rsidRPr="0082112C">
        <w:rPr>
          <w:rFonts w:ascii="Times New Roman"/>
          <w:b/>
        </w:rPr>
        <w:t>Sub-Question Two:</w:t>
      </w:r>
      <w:r>
        <w:rPr>
          <w:rFonts w:ascii="Times New Roman"/>
        </w:rPr>
        <w:t xml:space="preserve"> What role does communication technology play in the daily life of the deaf/hard-of-hearing?</w:t>
      </w:r>
    </w:p>
    <w:p w14:paraId="443545A5" w14:textId="77777777" w:rsidR="00C47DC1" w:rsidRPr="00B1298B" w:rsidRDefault="00906598" w:rsidP="00B1298B">
      <w:pPr>
        <w:spacing w:line="360" w:lineRule="auto"/>
        <w:ind w:left="540" w:right="540" w:firstLine="360"/>
        <w:jc w:val="both"/>
        <w:rPr>
          <w:rFonts w:ascii="Times New Roman"/>
        </w:rPr>
      </w:pPr>
      <w:r>
        <w:rPr>
          <w:rFonts w:ascii="Times New Roman"/>
        </w:rPr>
        <w:t xml:space="preserve">Survey questions three, four, and six were used to answer this </w:t>
      </w:r>
      <w:r w:rsidRPr="002C3C86">
        <w:rPr>
          <w:rFonts w:ascii="Times New Roman"/>
          <w:noProof/>
        </w:rPr>
        <w:t>sub</w:t>
      </w:r>
      <w:r w:rsidR="002C3C86">
        <w:rPr>
          <w:rFonts w:ascii="Times New Roman"/>
          <w:noProof/>
        </w:rPr>
        <w:t>-</w:t>
      </w:r>
      <w:r w:rsidRPr="002C3C86">
        <w:rPr>
          <w:rFonts w:ascii="Times New Roman"/>
          <w:noProof/>
        </w:rPr>
        <w:t>question</w:t>
      </w:r>
      <w:r w:rsidR="009666C2">
        <w:rPr>
          <w:rFonts w:ascii="Times New Roman"/>
        </w:rPr>
        <w:t xml:space="preserve"> </w:t>
      </w:r>
      <w:r>
        <w:rPr>
          <w:rFonts w:ascii="Times New Roman"/>
        </w:rPr>
        <w:t xml:space="preserve">(see Appendix A). These questions asked what technologies, devices, and services they use; how frequently they use them; and which are most used on a daily basis. Only Participants A and L did not personally use any form of communication technology listed </w:t>
      </w:r>
      <w:r w:rsidR="002C3C86">
        <w:rPr>
          <w:rFonts w:ascii="Times New Roman"/>
          <w:noProof/>
        </w:rPr>
        <w:t>i</w:t>
      </w:r>
      <w:r w:rsidRPr="002C3C86">
        <w:rPr>
          <w:rFonts w:ascii="Times New Roman"/>
          <w:noProof/>
        </w:rPr>
        <w:t>n</w:t>
      </w:r>
      <w:r>
        <w:rPr>
          <w:rFonts w:ascii="Times New Roman"/>
        </w:rPr>
        <w:t xml:space="preserve"> Table 1. All the other participants used at least two things on the table with several using five or more. Participants tended to use nearly all their technologies, devices, and services on a daily basis though closed captioning, texting, e-mail, </w:t>
      </w:r>
      <w:r>
        <w:rPr>
          <w:rFonts w:ascii="Times New Roman"/>
          <w:spacing w:val="-3"/>
        </w:rPr>
        <w:t xml:space="preserve">and </w:t>
      </w:r>
      <w:r>
        <w:rPr>
          <w:rFonts w:ascii="Times New Roman"/>
        </w:rPr>
        <w:t>video chats appeared to be the most frequently</w:t>
      </w:r>
      <w:r>
        <w:rPr>
          <w:rFonts w:ascii="Times New Roman"/>
          <w:spacing w:val="-10"/>
        </w:rPr>
        <w:t xml:space="preserve"> </w:t>
      </w:r>
      <w:r>
        <w:rPr>
          <w:rFonts w:ascii="Times New Roman"/>
        </w:rPr>
        <w:t>used.</w:t>
      </w:r>
    </w:p>
    <w:p w14:paraId="4ABD9FC3" w14:textId="77777777" w:rsidR="00C47DC1" w:rsidRPr="00B1298B" w:rsidRDefault="00906598" w:rsidP="00B1298B">
      <w:pPr>
        <w:spacing w:before="240" w:after="240" w:line="360" w:lineRule="auto"/>
        <w:ind w:left="540" w:right="540"/>
        <w:jc w:val="both"/>
        <w:rPr>
          <w:rFonts w:ascii="Times New Roman"/>
        </w:rPr>
      </w:pPr>
      <w:r w:rsidRPr="0082112C">
        <w:rPr>
          <w:rFonts w:ascii="Times New Roman"/>
          <w:b/>
        </w:rPr>
        <w:t>Sub-Question Three:</w:t>
      </w:r>
      <w:r>
        <w:rPr>
          <w:rFonts w:ascii="Times New Roman"/>
        </w:rPr>
        <w:t xml:space="preserve"> How can communication technology be used more effectively by the deaf/hard-of-hearing?</w:t>
      </w:r>
    </w:p>
    <w:p w14:paraId="67A6C6FE" w14:textId="77777777" w:rsidR="00C47DC1" w:rsidRDefault="00906598" w:rsidP="00B1298B">
      <w:pPr>
        <w:spacing w:line="360" w:lineRule="auto"/>
        <w:ind w:left="540" w:right="540" w:firstLine="360"/>
        <w:jc w:val="both"/>
        <w:rPr>
          <w:rFonts w:ascii="Times New Roman" w:hAnsi="Times New Roman"/>
        </w:rPr>
      </w:pPr>
      <w:r>
        <w:rPr>
          <w:rFonts w:ascii="Times New Roman"/>
        </w:rPr>
        <w:t>The final sub-question was answered through survey questions five and seven through fourteen (see Appendix A). Participants were first asked to rate how</w:t>
      </w:r>
      <w:r w:rsidR="009666C2">
        <w:rPr>
          <w:rFonts w:ascii="Times New Roman"/>
        </w:rPr>
        <w:t xml:space="preserve"> </w:t>
      </w:r>
      <w:r>
        <w:rPr>
          <w:rFonts w:ascii="Times New Roman"/>
        </w:rPr>
        <w:t>satisfied</w:t>
      </w:r>
      <w:r w:rsidR="0082112C">
        <w:rPr>
          <w:rFonts w:ascii="Times New Roman"/>
        </w:rPr>
        <w:t xml:space="preserve"> </w:t>
      </w:r>
      <w:r>
        <w:rPr>
          <w:rFonts w:ascii="Times New Roman" w:hAnsi="Times New Roman"/>
        </w:rPr>
        <w:t>they are with their current communication technologies. Then, they were told to mention any technology, device, or service they wish they had and why they did not have it. The survey inquired about which communication issue participants struggle with the most and if they’ve tried any technology to help with this. Lastly, participants indicated their attitude about trying new technologies, devices, and services.</w:t>
      </w:r>
    </w:p>
    <w:p w14:paraId="042CDF3C" w14:textId="77777777" w:rsidR="00C47DC1" w:rsidRDefault="00906598" w:rsidP="00B1298B">
      <w:pPr>
        <w:spacing w:line="360" w:lineRule="auto"/>
        <w:ind w:left="540" w:right="540" w:firstLine="360"/>
        <w:jc w:val="both"/>
        <w:rPr>
          <w:rFonts w:ascii="Times New Roman"/>
        </w:rPr>
      </w:pPr>
      <w:r>
        <w:rPr>
          <w:rFonts w:ascii="Times New Roman"/>
        </w:rPr>
        <w:lastRenderedPageBreak/>
        <w:t>One participant did not comment on her satisfaction level for her current communication technologies. Only one participant reported that she was unsatisfied. Three people said they were somewhat satisfied, while nine stated they were very satisfied with their current communication technologies. [Note: The total is fourteen because two participants each marked two different satisfaction levels depending on their various devices.]</w:t>
      </w:r>
    </w:p>
    <w:p w14:paraId="487CB5EC" w14:textId="77777777" w:rsidR="00C47DC1" w:rsidRDefault="00906598" w:rsidP="00B1298B">
      <w:pPr>
        <w:spacing w:line="360" w:lineRule="auto"/>
        <w:ind w:left="540" w:right="540" w:firstLine="360"/>
        <w:jc w:val="both"/>
        <w:rPr>
          <w:rFonts w:ascii="Times New Roman" w:hAnsi="Times New Roman"/>
        </w:rPr>
      </w:pPr>
      <w:r>
        <w:rPr>
          <w:rFonts w:ascii="Times New Roman" w:hAnsi="Times New Roman"/>
        </w:rPr>
        <w:t>Five of the participants did not wish for any communication technology, device, or service that they did not own. The wishes of the other seven participants ranged from hearing aid-compatible Bluetooth devices, a telephone that will work for both hearing and deaf people, and better hearing aids to voice-to-closed-caption options on iPhones/iPads, FaceTime texting, and “</w:t>
      </w:r>
      <w:r w:rsidRPr="002C3C86">
        <w:rPr>
          <w:rFonts w:ascii="Times New Roman" w:hAnsi="Times New Roman"/>
          <w:noProof/>
        </w:rPr>
        <w:t>halogramming</w:t>
      </w:r>
      <w:r>
        <w:rPr>
          <w:rFonts w:ascii="Times New Roman" w:hAnsi="Times New Roman"/>
        </w:rPr>
        <w:t>.”</w:t>
      </w:r>
      <w:r w:rsidR="009666C2">
        <w:rPr>
          <w:rFonts w:ascii="Times New Roman" w:hAnsi="Times New Roman"/>
        </w:rPr>
        <w:t xml:space="preserve"> </w:t>
      </w:r>
      <w:r>
        <w:rPr>
          <w:rFonts w:ascii="Times New Roman" w:hAnsi="Times New Roman"/>
        </w:rPr>
        <w:t>The</w:t>
      </w:r>
      <w:r w:rsidR="009666C2">
        <w:rPr>
          <w:rFonts w:ascii="Times New Roman" w:hAnsi="Times New Roman"/>
        </w:rPr>
        <w:t xml:space="preserve"> </w:t>
      </w:r>
      <w:r>
        <w:rPr>
          <w:rFonts w:ascii="Times New Roman" w:hAnsi="Times New Roman"/>
        </w:rPr>
        <w:t>participants did not own these technologies/devices because they were either too expensive, not yet found, or not yet in</w:t>
      </w:r>
      <w:r>
        <w:rPr>
          <w:rFonts w:ascii="Times New Roman" w:hAnsi="Times New Roman"/>
          <w:spacing w:val="-6"/>
        </w:rPr>
        <w:t xml:space="preserve"> </w:t>
      </w:r>
      <w:r>
        <w:rPr>
          <w:rFonts w:ascii="Times New Roman" w:hAnsi="Times New Roman"/>
        </w:rPr>
        <w:t>existence.</w:t>
      </w:r>
    </w:p>
    <w:p w14:paraId="735BF041" w14:textId="77777777" w:rsidR="00C47DC1" w:rsidRDefault="00906598" w:rsidP="00B1298B">
      <w:pPr>
        <w:spacing w:line="360" w:lineRule="auto"/>
        <w:ind w:left="540" w:right="540" w:firstLine="360"/>
        <w:jc w:val="both"/>
        <w:rPr>
          <w:rFonts w:ascii="Times New Roman"/>
        </w:rPr>
      </w:pPr>
      <w:r>
        <w:rPr>
          <w:rFonts w:ascii="Times New Roman"/>
        </w:rPr>
        <w:t>The three most common communication struggles indicated by the participants were talking on the telephone, talking face-to-face, and understanding lectures/sermons. Ten participants listed these issues. Two other issues mentioned</w:t>
      </w:r>
      <w:r w:rsidR="009666C2">
        <w:rPr>
          <w:rFonts w:ascii="Times New Roman"/>
        </w:rPr>
        <w:t xml:space="preserve"> </w:t>
      </w:r>
      <w:r>
        <w:rPr>
          <w:rFonts w:ascii="Times New Roman"/>
        </w:rPr>
        <w:t>were being able to hear the driver while riding in the back seat of a car and being able to contact people while out running errands. Only three participants have tried any technology to assist with their communication</w:t>
      </w:r>
      <w:r>
        <w:rPr>
          <w:rFonts w:ascii="Times New Roman"/>
          <w:spacing w:val="-11"/>
        </w:rPr>
        <w:t xml:space="preserve"> </w:t>
      </w:r>
      <w:r>
        <w:rPr>
          <w:rFonts w:ascii="Times New Roman"/>
        </w:rPr>
        <w:t>issue.</w:t>
      </w:r>
    </w:p>
    <w:p w14:paraId="291CDF6E" w14:textId="77777777" w:rsidR="00C47DC1" w:rsidRPr="00B1298B" w:rsidRDefault="00906598" w:rsidP="00B1298B">
      <w:pPr>
        <w:spacing w:line="360" w:lineRule="auto"/>
        <w:ind w:left="540" w:right="540" w:firstLine="360"/>
        <w:jc w:val="both"/>
        <w:rPr>
          <w:rFonts w:ascii="Times New Roman"/>
          <w:sz w:val="20"/>
        </w:rPr>
      </w:pPr>
      <w:r>
        <w:rPr>
          <w:rFonts w:ascii="Times New Roman"/>
        </w:rPr>
        <w:t>Finally, participants rated their attitude about trying new technologies, devices, and services that could help them. One participant stated that her willingness to try a device would depend on the technology being offered. Three said they might try a new technology, device, or service. The other eight participants expressed that they would be happy to try new communication technologies.</w:t>
      </w:r>
    </w:p>
    <w:p w14:paraId="53B45581" w14:textId="77777777" w:rsidR="0082112C" w:rsidRPr="0082112C" w:rsidRDefault="00906598" w:rsidP="00B1298B">
      <w:pPr>
        <w:spacing w:before="240" w:after="240"/>
        <w:ind w:left="547" w:right="547"/>
        <w:jc w:val="center"/>
        <w:rPr>
          <w:rFonts w:ascii="Times New Roman"/>
          <w:b/>
        </w:rPr>
      </w:pPr>
      <w:r>
        <w:rPr>
          <w:rFonts w:ascii="Times New Roman"/>
          <w:b/>
        </w:rPr>
        <w:t>Relationship of Research to the Field</w:t>
      </w:r>
    </w:p>
    <w:p w14:paraId="484107D6" w14:textId="77777777" w:rsidR="00C47DC1" w:rsidRDefault="00906598" w:rsidP="00B1298B">
      <w:pPr>
        <w:spacing w:line="360" w:lineRule="auto"/>
        <w:ind w:left="540" w:right="540" w:firstLine="360"/>
        <w:jc w:val="both"/>
        <w:rPr>
          <w:rFonts w:ascii="Times New Roman" w:hAnsi="Times New Roman"/>
        </w:rPr>
      </w:pPr>
      <w:r>
        <w:rPr>
          <w:rFonts w:ascii="Times New Roman" w:hAnsi="Times New Roman"/>
        </w:rPr>
        <w:t xml:space="preserve">The results of this study did align with some of the information presented in the literature review of Chapter Two, specifically for the first two </w:t>
      </w:r>
      <w:r w:rsidRPr="002C3C86">
        <w:rPr>
          <w:rFonts w:ascii="Times New Roman" w:hAnsi="Times New Roman"/>
          <w:noProof/>
        </w:rPr>
        <w:t>sub</w:t>
      </w:r>
      <w:r w:rsidR="002C3C86">
        <w:rPr>
          <w:rFonts w:ascii="Times New Roman" w:hAnsi="Times New Roman"/>
          <w:noProof/>
        </w:rPr>
        <w:t>-</w:t>
      </w:r>
      <w:r w:rsidRPr="002C3C86">
        <w:rPr>
          <w:rFonts w:ascii="Times New Roman" w:hAnsi="Times New Roman"/>
          <w:noProof/>
        </w:rPr>
        <w:t>questions</w:t>
      </w:r>
      <w:r>
        <w:rPr>
          <w:rFonts w:ascii="Times New Roman" w:hAnsi="Times New Roman"/>
        </w:rPr>
        <w:t>. Deaf/hard-of-hearing people can be aware of any available communication technology. The researcher of this study used past studies on communication technology to</w:t>
      </w:r>
      <w:r w:rsidR="009666C2">
        <w:rPr>
          <w:rFonts w:ascii="Times New Roman" w:hAnsi="Times New Roman"/>
        </w:rPr>
        <w:t xml:space="preserve"> </w:t>
      </w:r>
      <w:r>
        <w:rPr>
          <w:rFonts w:ascii="Times New Roman" w:hAnsi="Times New Roman"/>
        </w:rPr>
        <w:t xml:space="preserve">compile the table of available communication technologies, devices, and services used </w:t>
      </w:r>
      <w:r w:rsidRPr="002C3C86">
        <w:rPr>
          <w:rFonts w:ascii="Times New Roman" w:hAnsi="Times New Roman"/>
          <w:noProof/>
        </w:rPr>
        <w:t>on</w:t>
      </w:r>
      <w:r>
        <w:rPr>
          <w:rFonts w:ascii="Times New Roman" w:hAnsi="Times New Roman"/>
        </w:rPr>
        <w:t xml:space="preserve"> the survey in this study. Maiorana-Basas and Pagliaro (2014) highlighted several technologies in their survey study including the TTY, e-mail, the Internet, and video conferencing. Also, texting and the vibration feature on mobile devices mentioned by Harkins et al. (2010) and Power and Power (2004) were known to many of this study’s survey</w:t>
      </w:r>
      <w:r>
        <w:rPr>
          <w:rFonts w:ascii="Times New Roman" w:hAnsi="Times New Roman"/>
          <w:spacing w:val="-4"/>
        </w:rPr>
        <w:t xml:space="preserve"> </w:t>
      </w:r>
      <w:r>
        <w:rPr>
          <w:rFonts w:ascii="Times New Roman" w:hAnsi="Times New Roman"/>
        </w:rPr>
        <w:t>participants.</w:t>
      </w:r>
    </w:p>
    <w:p w14:paraId="01D66BA5" w14:textId="77777777" w:rsidR="0082112C" w:rsidRPr="00B1298B" w:rsidRDefault="00906598" w:rsidP="00B1298B">
      <w:pPr>
        <w:spacing w:line="360" w:lineRule="auto"/>
        <w:ind w:left="540" w:right="540" w:firstLine="360"/>
        <w:jc w:val="both"/>
        <w:rPr>
          <w:rFonts w:ascii="Times New Roman" w:hAnsi="Times New Roman"/>
        </w:rPr>
      </w:pPr>
      <w:r>
        <w:rPr>
          <w:rFonts w:ascii="Times New Roman" w:hAnsi="Times New Roman"/>
        </w:rPr>
        <w:t>The usage and frequency of use of various communication technologies, devices, and services mentioned by the survey participants supports prior research. For example, Maiorana-</w:t>
      </w:r>
      <w:r>
        <w:rPr>
          <w:rFonts w:ascii="Times New Roman" w:hAnsi="Times New Roman"/>
        </w:rPr>
        <w:lastRenderedPageBreak/>
        <w:t>Basas and Pagliaro (2014) noted that TTY use has declined as 70.1% of their sample reported little or no use of the TTY. This percentage was even higher in this study as no participant mentioned using the TTY. The benefits of texting and its daily use by the survey participants was no surprise as research conducted by Akamatsu et al. (2006) and Power and Power (2004) had pointed to this. The</w:t>
      </w:r>
      <w:r w:rsidR="009666C2">
        <w:rPr>
          <w:rFonts w:ascii="Times New Roman" w:hAnsi="Times New Roman"/>
        </w:rPr>
        <w:t xml:space="preserve"> </w:t>
      </w:r>
      <w:r>
        <w:rPr>
          <w:rFonts w:ascii="Times New Roman" w:hAnsi="Times New Roman"/>
        </w:rPr>
        <w:t>researcher was surprised that only half of the participants mentioned using closed captioning, considering all the studies that have been done on this technology (Burnham et al., 2008; Lewis &amp; Jackson, 2001; Szarkowska et al., 2011). E-mail, texting, and video chats were popular among this study’s sample just as they were in Maiorana-Basas and Pagliaro’s (2014)</w:t>
      </w:r>
      <w:r>
        <w:rPr>
          <w:rFonts w:ascii="Times New Roman" w:hAnsi="Times New Roman"/>
          <w:spacing w:val="-18"/>
        </w:rPr>
        <w:t xml:space="preserve"> </w:t>
      </w:r>
      <w:r>
        <w:rPr>
          <w:rFonts w:ascii="Times New Roman" w:hAnsi="Times New Roman"/>
        </w:rPr>
        <w:t>survey.</w:t>
      </w:r>
    </w:p>
    <w:p w14:paraId="19EC56AF" w14:textId="77777777" w:rsidR="0082112C" w:rsidRPr="00B1298B" w:rsidRDefault="00906598" w:rsidP="00B1298B">
      <w:pPr>
        <w:spacing w:line="360" w:lineRule="auto"/>
        <w:ind w:left="540" w:right="540" w:firstLine="360"/>
        <w:jc w:val="both"/>
        <w:rPr>
          <w:rFonts w:ascii="Times New Roman" w:hAnsi="Times New Roman"/>
        </w:rPr>
      </w:pPr>
      <w:r>
        <w:rPr>
          <w:rFonts w:ascii="Times New Roman" w:hAnsi="Times New Roman"/>
        </w:rPr>
        <w:t xml:space="preserve">The third </w:t>
      </w:r>
      <w:r w:rsidRPr="002C3C86">
        <w:rPr>
          <w:rFonts w:ascii="Times New Roman" w:hAnsi="Times New Roman"/>
          <w:noProof/>
        </w:rPr>
        <w:t>sub</w:t>
      </w:r>
      <w:r w:rsidR="002C3C86">
        <w:rPr>
          <w:rFonts w:ascii="Times New Roman" w:hAnsi="Times New Roman"/>
          <w:noProof/>
        </w:rPr>
        <w:t>-</w:t>
      </w:r>
      <w:r w:rsidRPr="002C3C86">
        <w:rPr>
          <w:rFonts w:ascii="Times New Roman" w:hAnsi="Times New Roman"/>
          <w:noProof/>
        </w:rPr>
        <w:t>question</w:t>
      </w:r>
      <w:r>
        <w:rPr>
          <w:rFonts w:ascii="Times New Roman" w:hAnsi="Times New Roman"/>
        </w:rPr>
        <w:t xml:space="preserve"> offered more variation from the findings of previous research. Maiorana-Basas and Pagliaro (2014) reported that over 40% of their participants wanted more captioning available on websites and the Internet. In this study, only two of the twelve participants wished for more captioning on Internet-accessing devices/services. The researcher was also quite surprised that no one wished they had quicker/better/easier 911 access. Not one of the survey participants indicated trouble with contacting 911 as one of their communication issues, though several sources have listed this lack of access as a concern (“Access to 9-1-1,” n.d.; Moore &amp; Levitan, 2010; Power &amp; Power, 2004). The researcher is glad that none of the study’s participants have experienced difficulties with contacting emergency services, but it is also a</w:t>
      </w:r>
      <w:r w:rsidR="009666C2">
        <w:rPr>
          <w:rFonts w:ascii="Times New Roman" w:hAnsi="Times New Roman"/>
        </w:rPr>
        <w:t xml:space="preserve"> </w:t>
      </w:r>
      <w:r>
        <w:rPr>
          <w:rFonts w:ascii="Times New Roman" w:hAnsi="Times New Roman"/>
        </w:rPr>
        <w:t>relief</w:t>
      </w:r>
      <w:r w:rsidR="0082112C">
        <w:rPr>
          <w:rFonts w:ascii="Times New Roman" w:hAnsi="Times New Roman"/>
        </w:rPr>
        <w:t xml:space="preserve"> </w:t>
      </w:r>
      <w:r>
        <w:rPr>
          <w:rFonts w:ascii="Times New Roman" w:hAnsi="Times New Roman"/>
        </w:rPr>
        <w:t xml:space="preserve">to know that text-to-911 should be a reality in the near future (“Text-to-911,” n.d.). This study has confirmed previous research about the usage of communication technologies by deaf/hard-of-hearing people, but it </w:t>
      </w:r>
      <w:r w:rsidR="0082112C">
        <w:rPr>
          <w:rFonts w:ascii="Times New Roman" w:hAnsi="Times New Roman"/>
        </w:rPr>
        <w:t xml:space="preserve">has also highlighted some areas, </w:t>
      </w:r>
      <w:r>
        <w:rPr>
          <w:rFonts w:ascii="Times New Roman" w:hAnsi="Times New Roman"/>
        </w:rPr>
        <w:t>which differ from past findings.</w:t>
      </w:r>
    </w:p>
    <w:p w14:paraId="1AC644D5" w14:textId="77777777" w:rsidR="0082112C" w:rsidRPr="0082112C" w:rsidRDefault="00906598" w:rsidP="00B1298B">
      <w:pPr>
        <w:spacing w:before="240" w:after="240"/>
        <w:ind w:left="540" w:right="540"/>
        <w:jc w:val="center"/>
        <w:rPr>
          <w:rFonts w:ascii="Times New Roman"/>
          <w:b/>
        </w:rPr>
      </w:pPr>
      <w:r>
        <w:rPr>
          <w:rFonts w:ascii="Times New Roman"/>
          <w:b/>
        </w:rPr>
        <w:t>Discussion of Results</w:t>
      </w:r>
    </w:p>
    <w:p w14:paraId="434B4DE9" w14:textId="77777777" w:rsidR="00C47DC1" w:rsidRPr="00B1298B" w:rsidRDefault="00906598" w:rsidP="00B1298B">
      <w:pPr>
        <w:spacing w:before="1" w:line="360" w:lineRule="auto"/>
        <w:ind w:left="540" w:right="540" w:firstLine="360"/>
        <w:jc w:val="both"/>
        <w:rPr>
          <w:rFonts w:ascii="Times New Roman" w:hAnsi="Times New Roman"/>
        </w:rPr>
      </w:pPr>
      <w:r>
        <w:rPr>
          <w:rFonts w:ascii="Times New Roman" w:hAnsi="Times New Roman"/>
        </w:rPr>
        <w:t xml:space="preserve">From looking at the results of this study, it appears that as a whole, deaf/hard- of-hearing people are well aware of different communication technologies, </w:t>
      </w:r>
      <w:r w:rsidRPr="002C3C86">
        <w:rPr>
          <w:rFonts w:ascii="Times New Roman" w:hAnsi="Times New Roman"/>
          <w:noProof/>
        </w:rPr>
        <w:t>devices</w:t>
      </w:r>
      <w:r w:rsidR="002C3C86">
        <w:rPr>
          <w:rFonts w:ascii="Times New Roman" w:hAnsi="Times New Roman"/>
          <w:noProof/>
        </w:rPr>
        <w:t>,</w:t>
      </w:r>
      <w:r>
        <w:rPr>
          <w:rFonts w:ascii="Times New Roman" w:hAnsi="Times New Roman"/>
        </w:rPr>
        <w:t xml:space="preserve"> and services. Seventy-five percent of this study’s participants were aware of five or more communication technologies. Of the three who were not so knowledgeable, two were 75- and 83-years-old. These two participants’ advanced ages may be the simple explanation of why they were not as aware of various technologies. Also, they were both deafened later in life and thus probably had no need to learn about technologies that could help deaf/hard-of-hearing people before then. The other less-knowledgeable participant was only 14 years old; she has time to learn about other communication technologies that could help her in her future. Apparently, deaf/hard-of-hearing people, especially those who have been deaf/hard-of-hearing from birth, </w:t>
      </w:r>
      <w:r>
        <w:rPr>
          <w:rFonts w:ascii="Times New Roman" w:hAnsi="Times New Roman"/>
        </w:rPr>
        <w:lastRenderedPageBreak/>
        <w:t>are</w:t>
      </w:r>
      <w:r w:rsidR="009666C2">
        <w:rPr>
          <w:rFonts w:ascii="Times New Roman" w:hAnsi="Times New Roman"/>
        </w:rPr>
        <w:t xml:space="preserve"> </w:t>
      </w:r>
      <w:r>
        <w:rPr>
          <w:rFonts w:ascii="Times New Roman" w:hAnsi="Times New Roman"/>
        </w:rPr>
        <w:t>educated regarding communication technologies, devices, and services that are available</w:t>
      </w:r>
      <w:r w:rsidR="009666C2">
        <w:rPr>
          <w:rFonts w:ascii="Times New Roman" w:hAnsi="Times New Roman"/>
        </w:rPr>
        <w:t xml:space="preserve"> </w:t>
      </w:r>
      <w:r>
        <w:rPr>
          <w:rFonts w:ascii="Times New Roman" w:hAnsi="Times New Roman"/>
        </w:rPr>
        <w:t>to assist them. Those who are not as well-informed, mostly the older, late-deafened adults, perhaps could benefit from a greater awareness of communication technologies. The older, hard-of-hearing adults expressed a willingness to try new devices that could help them; they simply did not know of many. Further research needs to be done to determine how to encourage awareness and, more importantly, application of helpful communication technologies among older, late-deafened</w:t>
      </w:r>
      <w:r>
        <w:rPr>
          <w:rFonts w:ascii="Times New Roman" w:hAnsi="Times New Roman"/>
          <w:spacing w:val="-11"/>
        </w:rPr>
        <w:t xml:space="preserve"> </w:t>
      </w:r>
      <w:r>
        <w:rPr>
          <w:rFonts w:ascii="Times New Roman" w:hAnsi="Times New Roman"/>
        </w:rPr>
        <w:t>adults.</w:t>
      </w:r>
    </w:p>
    <w:p w14:paraId="3AF8B5C4" w14:textId="77777777" w:rsidR="00B1298B" w:rsidRDefault="00906598" w:rsidP="00B1298B">
      <w:pPr>
        <w:spacing w:before="1" w:line="360" w:lineRule="auto"/>
        <w:ind w:left="540" w:right="540" w:firstLine="360"/>
        <w:jc w:val="both"/>
        <w:rPr>
          <w:rFonts w:ascii="Times New Roman"/>
        </w:rPr>
      </w:pPr>
      <w:r>
        <w:rPr>
          <w:rFonts w:ascii="Times New Roman"/>
        </w:rPr>
        <w:t xml:space="preserve">This study has confirmed that the role of communication technology in the daily life of deaf/hard-of-hearing people is substantial. The majority of participants used many of the technologies, devices, and services that they were aware of, with e- mail, texting, video chats, and closed captioning being the most prominent. As noted in the previous section, TTY use has declined. TTYs were familiar to eight of the participants, but not one participant stated that a TTY was used ever, not to mention daily. E-mail and texting seem to have taken the place of the TTY for many deaf/hard- of-hearing people. In a </w:t>
      </w:r>
      <w:r w:rsidRPr="002C3C86">
        <w:rPr>
          <w:rFonts w:ascii="Times New Roman"/>
          <w:noProof/>
        </w:rPr>
        <w:t>way</w:t>
      </w:r>
      <w:r w:rsidR="002C3C86">
        <w:rPr>
          <w:rFonts w:ascii="Times New Roman"/>
          <w:noProof/>
        </w:rPr>
        <w:t>,</w:t>
      </w:r>
      <w:r>
        <w:rPr>
          <w:rFonts w:ascii="Times New Roman"/>
        </w:rPr>
        <w:t xml:space="preserve"> this is a good thing, as now it is easier for deaf/hard-of- hearing people </w:t>
      </w:r>
      <w:r w:rsidRPr="002C3C86">
        <w:rPr>
          <w:rFonts w:ascii="Times New Roman"/>
          <w:noProof/>
        </w:rPr>
        <w:t>to contact</w:t>
      </w:r>
      <w:r>
        <w:rPr>
          <w:rFonts w:ascii="Times New Roman"/>
        </w:rPr>
        <w:t xml:space="preserve"> hearing people via a mainstream technology that is familiar</w:t>
      </w:r>
      <w:r w:rsidR="009666C2">
        <w:rPr>
          <w:rFonts w:ascii="Times New Roman"/>
        </w:rPr>
        <w:t xml:space="preserve"> </w:t>
      </w:r>
      <w:r>
        <w:rPr>
          <w:rFonts w:ascii="Times New Roman"/>
        </w:rPr>
        <w:t xml:space="preserve">to both groups. Also, video phones and video </w:t>
      </w:r>
      <w:r w:rsidRPr="002C3C86">
        <w:rPr>
          <w:rFonts w:ascii="Times New Roman"/>
          <w:noProof/>
        </w:rPr>
        <w:t>chats in general</w:t>
      </w:r>
      <w:r>
        <w:rPr>
          <w:rFonts w:ascii="Times New Roman"/>
        </w:rPr>
        <w:t xml:space="preserve"> are very popular</w:t>
      </w:r>
      <w:r w:rsidR="009666C2">
        <w:rPr>
          <w:rFonts w:ascii="Times New Roman"/>
        </w:rPr>
        <w:t xml:space="preserve"> </w:t>
      </w:r>
      <w:r>
        <w:rPr>
          <w:rFonts w:ascii="Times New Roman"/>
        </w:rPr>
        <w:t>among</w:t>
      </w:r>
      <w:r w:rsidR="0082112C">
        <w:rPr>
          <w:rFonts w:ascii="Times New Roman"/>
        </w:rPr>
        <w:t xml:space="preserve"> </w:t>
      </w:r>
      <w:r>
        <w:rPr>
          <w:rFonts w:ascii="Times New Roman"/>
        </w:rPr>
        <w:t>deaf/hard-of-hearing individuals. Seven of the nine adults in this study utilized a form of video chat frequently, if not daily. For those deaf/hard-of-hearing people who use them, beneficial communication technologies are taken advantage of on a daily basis.</w:t>
      </w:r>
    </w:p>
    <w:p w14:paraId="7261FD09" w14:textId="77777777" w:rsidR="00C47DC1" w:rsidRPr="00B1298B" w:rsidRDefault="00906598" w:rsidP="00B1298B">
      <w:pPr>
        <w:spacing w:before="1" w:line="360" w:lineRule="auto"/>
        <w:ind w:left="540" w:right="540" w:firstLine="360"/>
        <w:jc w:val="both"/>
        <w:rPr>
          <w:rFonts w:ascii="Times New Roman"/>
        </w:rPr>
      </w:pPr>
      <w:r>
        <w:rPr>
          <w:rFonts w:ascii="Times New Roman" w:hAnsi="Times New Roman"/>
        </w:rPr>
        <w:t xml:space="preserve">Communication technology was effectively employed by most of the study’s participants; most had a wide variety of communication technologies, devices, and services to choose from. Correspondingly, nine participants expressed satisfaction with at least some of their technologies. However, three of the common communication struggles listed by the participants may be solvable with technology, depending on the individual. For example, issues with talking on the telephone could be solved by using a captioned telephone (CapTel) if the deaf/hard-of-hearing person can use speech. Another reoccurring issue was being able to understand lectures and/or sermons. Sign language interpreters can be one solution to this issue if the deaf/hard-of-hearing person knows sign language. CART captioning could be the answer for those deaf/hard-of-hearing people who do not know sign. One participant mentioned that she struggles with being able to contact people when she is out doing errands. Since this participant also mentioned that she would be happy to try new devices that could help her, perhaps she would be willing to learn how to text. Eight of the participants reported that they would be happy to try new communication technologies and the other four remarked that they might try a new technology depending on the device. Further research needs to be done to </w:t>
      </w:r>
      <w:r>
        <w:rPr>
          <w:rFonts w:ascii="Times New Roman" w:hAnsi="Times New Roman"/>
        </w:rPr>
        <w:lastRenderedPageBreak/>
        <w:t>determine if there is an inconsistency between deaf/hard-of-hearing people’s attitudes about trying new technologies and their actual testing of them. Even with some lingering communication struggles, deaf/hard-of- hearing people seem to be putting communication technology to its best</w:t>
      </w:r>
      <w:r>
        <w:rPr>
          <w:rFonts w:ascii="Times New Roman" w:hAnsi="Times New Roman"/>
          <w:spacing w:val="-13"/>
        </w:rPr>
        <w:t xml:space="preserve"> </w:t>
      </w:r>
      <w:r>
        <w:rPr>
          <w:rFonts w:ascii="Times New Roman" w:hAnsi="Times New Roman"/>
        </w:rPr>
        <w:t>use.</w:t>
      </w:r>
    </w:p>
    <w:p w14:paraId="3435447F" w14:textId="77777777" w:rsidR="0082112C" w:rsidRPr="0082112C" w:rsidRDefault="00906598" w:rsidP="00B1298B">
      <w:pPr>
        <w:tabs>
          <w:tab w:val="left" w:pos="6120"/>
        </w:tabs>
        <w:spacing w:before="240" w:after="240"/>
        <w:ind w:left="547" w:right="547"/>
        <w:jc w:val="center"/>
        <w:rPr>
          <w:rFonts w:ascii="Times New Roman"/>
          <w:b/>
        </w:rPr>
      </w:pPr>
      <w:r>
        <w:rPr>
          <w:rFonts w:ascii="Times New Roman"/>
          <w:b/>
        </w:rPr>
        <w:t>Conclusion</w:t>
      </w:r>
    </w:p>
    <w:p w14:paraId="7A918A49" w14:textId="77777777" w:rsidR="00C47DC1" w:rsidRDefault="00906598" w:rsidP="00DB2EF6">
      <w:pPr>
        <w:spacing w:line="360" w:lineRule="auto"/>
        <w:ind w:left="540" w:right="540" w:firstLine="720"/>
        <w:jc w:val="both"/>
        <w:rPr>
          <w:rFonts w:ascii="Times New Roman"/>
          <w:sz w:val="20"/>
        </w:rPr>
      </w:pPr>
      <w:r>
        <w:rPr>
          <w:rFonts w:ascii="Times New Roman"/>
        </w:rPr>
        <w:t xml:space="preserve">The deaf/hard-of-hearing people who participated in this study have demonstrated that, overall, they are quite aware of the various communication technologies, devices, and services available to them. Communication technology is used widely and often by deaf/hard-of-hearing people. Though there is always room for improvement, deaf/hard-of-hearing people appear to use their technology in the most beneficial way </w:t>
      </w:r>
      <w:r w:rsidRPr="002C3C86">
        <w:rPr>
          <w:rFonts w:ascii="Times New Roman"/>
          <w:noProof/>
        </w:rPr>
        <w:t>by</w:t>
      </w:r>
      <w:r>
        <w:rPr>
          <w:rFonts w:ascii="Times New Roman"/>
        </w:rPr>
        <w:t xml:space="preserve"> having a wide variety of technologies to choose from. As communication technology continues to expand, advocates and lawmakers need to continue to be diligent with updating deaf/hard-of-hearing access to these beneficial technologies.</w:t>
      </w:r>
    </w:p>
    <w:p w14:paraId="3C72FDAB" w14:textId="77777777" w:rsidR="00C47DC1" w:rsidRDefault="00B1298B">
      <w:pPr>
        <w:pStyle w:val="BodyText"/>
        <w:spacing w:before="8"/>
        <w:rPr>
          <w:rFonts w:ascii="Times New Roman"/>
          <w:sz w:val="29"/>
        </w:rPr>
      </w:pPr>
      <w:r>
        <w:rPr>
          <w:noProof/>
        </w:rPr>
        <w:drawing>
          <wp:anchor distT="0" distB="0" distL="0" distR="0" simplePos="0" relativeHeight="251660288" behindDoc="0" locked="0" layoutInCell="1" allowOverlap="1" wp14:anchorId="4F5CCF0B" wp14:editId="367FC9B0">
            <wp:simplePos x="0" y="0"/>
            <wp:positionH relativeFrom="margin">
              <wp:align>center</wp:align>
            </wp:positionH>
            <wp:positionV relativeFrom="paragraph">
              <wp:posOffset>403571</wp:posOffset>
            </wp:positionV>
            <wp:extent cx="2383155" cy="2883535"/>
            <wp:effectExtent l="0" t="0" r="0" b="0"/>
            <wp:wrapTopAndBottom/>
            <wp:docPr id="1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8.jpeg"/>
                    <pic:cNvPicPr/>
                  </pic:nvPicPr>
                  <pic:blipFill>
                    <a:blip r:embed="rId128" cstate="print"/>
                    <a:stretch>
                      <a:fillRect/>
                    </a:stretch>
                  </pic:blipFill>
                  <pic:spPr>
                    <a:xfrm>
                      <a:off x="0" y="0"/>
                      <a:ext cx="2383155" cy="2883535"/>
                    </a:xfrm>
                    <a:prstGeom prst="rect">
                      <a:avLst/>
                    </a:prstGeom>
                  </pic:spPr>
                </pic:pic>
              </a:graphicData>
            </a:graphic>
            <wp14:sizeRelH relativeFrom="margin">
              <wp14:pctWidth>0</wp14:pctWidth>
            </wp14:sizeRelH>
            <wp14:sizeRelV relativeFrom="margin">
              <wp14:pctHeight>0</wp14:pctHeight>
            </wp14:sizeRelV>
          </wp:anchor>
        </w:drawing>
      </w:r>
    </w:p>
    <w:p w14:paraId="227A595F" w14:textId="77777777" w:rsidR="00B1298B" w:rsidRDefault="00B1298B">
      <w:pPr>
        <w:pStyle w:val="BodyText"/>
        <w:spacing w:before="8"/>
        <w:rPr>
          <w:rFonts w:ascii="Times New Roman"/>
          <w:sz w:val="29"/>
        </w:rPr>
      </w:pPr>
    </w:p>
    <w:p w14:paraId="4AC35998" w14:textId="77777777" w:rsidR="00B1298B" w:rsidRDefault="00B1298B">
      <w:pPr>
        <w:pStyle w:val="BodyText"/>
        <w:spacing w:before="8"/>
        <w:rPr>
          <w:rFonts w:ascii="Times New Roman"/>
          <w:sz w:val="29"/>
        </w:rPr>
      </w:pPr>
    </w:p>
    <w:p w14:paraId="4350EC04" w14:textId="77777777" w:rsidR="00B1298B" w:rsidRDefault="00B1298B">
      <w:pPr>
        <w:pStyle w:val="BodyText"/>
        <w:spacing w:before="8"/>
        <w:rPr>
          <w:rFonts w:ascii="Times New Roman"/>
          <w:sz w:val="29"/>
        </w:rPr>
      </w:pPr>
    </w:p>
    <w:p w14:paraId="127B4074" w14:textId="77777777" w:rsidR="00B1298B" w:rsidRDefault="00B1298B">
      <w:pPr>
        <w:pStyle w:val="BodyText"/>
        <w:spacing w:before="8"/>
        <w:rPr>
          <w:rFonts w:ascii="Times New Roman"/>
          <w:sz w:val="29"/>
        </w:rPr>
      </w:pPr>
    </w:p>
    <w:p w14:paraId="1D64644E" w14:textId="77777777" w:rsidR="00B1298B" w:rsidRDefault="00B1298B">
      <w:pPr>
        <w:pStyle w:val="BodyText"/>
        <w:spacing w:before="8"/>
        <w:rPr>
          <w:rFonts w:ascii="Times New Roman"/>
          <w:sz w:val="29"/>
        </w:rPr>
      </w:pPr>
    </w:p>
    <w:p w14:paraId="2F68C6B9" w14:textId="77777777" w:rsidR="00AF3172" w:rsidRDefault="00AF3172" w:rsidP="00BE45FA">
      <w:pPr>
        <w:pStyle w:val="Heading1"/>
        <w:spacing w:line="630" w:lineRule="exact"/>
        <w:ind w:left="0"/>
        <w:rPr>
          <w:color w:val="4F81BD"/>
        </w:rPr>
      </w:pPr>
      <w:bookmarkStart w:id="445" w:name="_bookmark103"/>
      <w:bookmarkEnd w:id="445"/>
    </w:p>
    <w:p w14:paraId="619C7E7F" w14:textId="77777777" w:rsidR="00C47DC1" w:rsidRDefault="00906598" w:rsidP="00BE45FA">
      <w:pPr>
        <w:pStyle w:val="Heading1"/>
        <w:spacing w:line="630" w:lineRule="exact"/>
        <w:ind w:left="0"/>
      </w:pPr>
      <w:bookmarkStart w:id="446" w:name="_REFERENCES"/>
      <w:bookmarkEnd w:id="446"/>
      <w:r>
        <w:rPr>
          <w:color w:val="4F81BD"/>
        </w:rPr>
        <w:lastRenderedPageBreak/>
        <w:t>REFERENCES</w:t>
      </w:r>
    </w:p>
    <w:p w14:paraId="4BADBF6E" w14:textId="77777777" w:rsidR="00C47DC1" w:rsidRDefault="00906598" w:rsidP="00BE45FA">
      <w:pPr>
        <w:pStyle w:val="BodyText"/>
        <w:spacing w:before="338" w:line="276" w:lineRule="auto"/>
        <w:ind w:left="720" w:right="110" w:hanging="720"/>
        <w:jc w:val="both"/>
      </w:pPr>
      <w:r>
        <w:t>Bloom: B. S. (1956). A taxonomy of educational objectives: Handbook I, the cognitive domain.</w:t>
      </w:r>
      <w:r w:rsidR="009666C2">
        <w:t xml:space="preserve"> </w:t>
      </w:r>
      <w:r>
        <w:t>New York: Longmans.</w:t>
      </w:r>
    </w:p>
    <w:p w14:paraId="6395AB03" w14:textId="77777777" w:rsidR="00C47DC1" w:rsidRDefault="00C47DC1">
      <w:pPr>
        <w:pStyle w:val="BodyText"/>
        <w:spacing w:before="10"/>
        <w:rPr>
          <w:sz w:val="17"/>
        </w:rPr>
      </w:pPr>
    </w:p>
    <w:p w14:paraId="7FCE79F0" w14:textId="77777777" w:rsidR="00C47DC1" w:rsidRDefault="00906598" w:rsidP="00BE45FA">
      <w:pPr>
        <w:pStyle w:val="BodyText"/>
        <w:tabs>
          <w:tab w:val="left" w:pos="720"/>
        </w:tabs>
        <w:spacing w:line="276" w:lineRule="auto"/>
        <w:ind w:left="720" w:right="114" w:hanging="720"/>
        <w:jc w:val="both"/>
      </w:pPr>
      <w:r>
        <w:t>Dennis, E. E. &amp; DeFleur, M. L. (1991). A linchpin concept: Media studies and the rest of the curriculum. Journalism Educator, 46 (2) 78-80.</w:t>
      </w:r>
    </w:p>
    <w:p w14:paraId="2F28E2F3" w14:textId="77777777" w:rsidR="00C47DC1" w:rsidRDefault="00C47DC1">
      <w:pPr>
        <w:pStyle w:val="BodyText"/>
        <w:spacing w:before="12"/>
        <w:rPr>
          <w:sz w:val="17"/>
        </w:rPr>
      </w:pPr>
    </w:p>
    <w:p w14:paraId="4E975A5F" w14:textId="77777777" w:rsidR="00C47DC1" w:rsidRDefault="00906598" w:rsidP="00BE45FA">
      <w:pPr>
        <w:pStyle w:val="BodyText"/>
        <w:spacing w:line="276" w:lineRule="auto"/>
        <w:ind w:left="720" w:right="112" w:hanging="720"/>
        <w:jc w:val="both"/>
      </w:pPr>
      <w:r>
        <w:t>Glatthorn, A. A. &amp; Joyner, R. L. (2005). Writing the winning thesis or dissertation: a step-by-step guide. (1st ed.). California: Corwin Press.</w:t>
      </w:r>
    </w:p>
    <w:p w14:paraId="1F72BD0A" w14:textId="77777777" w:rsidR="00C47DC1" w:rsidRDefault="00C47DC1">
      <w:pPr>
        <w:pStyle w:val="BodyText"/>
        <w:spacing w:before="9"/>
        <w:rPr>
          <w:sz w:val="17"/>
        </w:rPr>
      </w:pPr>
    </w:p>
    <w:p w14:paraId="0FCAE9E6" w14:textId="77777777" w:rsidR="00C47DC1" w:rsidRDefault="00906598" w:rsidP="00BE45FA">
      <w:pPr>
        <w:pStyle w:val="BodyText"/>
        <w:spacing w:before="1" w:line="276" w:lineRule="auto"/>
        <w:ind w:left="720" w:right="112" w:hanging="720"/>
        <w:jc w:val="both"/>
      </w:pPr>
      <w:r>
        <w:t>Glatthorn, A. A. &amp; Joyner, R. L. (2009). Writing the winning thesis or dissertation: a step-by-step guide. (2nd ed.). California: Corwin Press.</w:t>
      </w:r>
    </w:p>
    <w:p w14:paraId="767BD80B" w14:textId="77777777" w:rsidR="00C47DC1" w:rsidRDefault="00C47DC1">
      <w:pPr>
        <w:pStyle w:val="BodyText"/>
        <w:spacing w:before="10"/>
        <w:rPr>
          <w:sz w:val="17"/>
        </w:rPr>
      </w:pPr>
    </w:p>
    <w:p w14:paraId="081C26BE" w14:textId="77777777" w:rsidR="00C47DC1" w:rsidRDefault="00906598" w:rsidP="00BE45FA">
      <w:pPr>
        <w:pStyle w:val="BodyText"/>
        <w:spacing w:line="278" w:lineRule="auto"/>
        <w:ind w:left="720" w:right="116" w:hanging="720"/>
        <w:jc w:val="both"/>
      </w:pPr>
      <w:r>
        <w:t>Kemp, J.E. &amp; Smellie, D.C. (1989). Planning, producing, and using instructional media (6th ed.) New York: Harper Collins.</w:t>
      </w:r>
    </w:p>
    <w:p w14:paraId="3B070D88" w14:textId="77777777" w:rsidR="00C47DC1" w:rsidRDefault="00C47DC1">
      <w:pPr>
        <w:pStyle w:val="BodyText"/>
        <w:spacing w:before="6"/>
        <w:rPr>
          <w:sz w:val="17"/>
        </w:rPr>
      </w:pPr>
    </w:p>
    <w:p w14:paraId="189EF153" w14:textId="77777777" w:rsidR="00C47DC1" w:rsidRDefault="00906598" w:rsidP="00BE45FA">
      <w:pPr>
        <w:pStyle w:val="BodyText"/>
        <w:spacing w:line="276" w:lineRule="auto"/>
        <w:ind w:left="720" w:right="110" w:hanging="720"/>
        <w:jc w:val="both"/>
      </w:pPr>
      <w:r>
        <w:t xml:space="preserve">Moore, R. C. (n.d.) Capstone courses, 1-22. Retrieved from </w:t>
      </w:r>
      <w:hyperlink r:id="rId129" w:history="1">
        <w:r w:rsidR="00BE45FA" w:rsidRPr="00484BD9">
          <w:rPr>
            <w:rStyle w:val="Hyperlink"/>
          </w:rPr>
          <w:t>http://users.etown.edu/m/moorerc/capstone.html</w:t>
        </w:r>
      </w:hyperlink>
    </w:p>
    <w:p w14:paraId="249CCB9B" w14:textId="77777777" w:rsidR="00C47DC1" w:rsidRDefault="00C47DC1">
      <w:pPr>
        <w:pStyle w:val="BodyText"/>
        <w:spacing w:before="9"/>
        <w:rPr>
          <w:sz w:val="17"/>
        </w:rPr>
      </w:pPr>
    </w:p>
    <w:p w14:paraId="2E3BB39B" w14:textId="77777777" w:rsidR="00C47DC1" w:rsidRDefault="00906598" w:rsidP="00BE45FA">
      <w:pPr>
        <w:pStyle w:val="BodyText"/>
        <w:spacing w:line="276" w:lineRule="auto"/>
        <w:ind w:left="720" w:right="111" w:hanging="720"/>
        <w:jc w:val="both"/>
      </w:pPr>
      <w:r>
        <w:t>Joyner, R. L., Rouse, W. A., &amp; Glatthorn, A.A. (2013). Writing the winning thesis or dissertation: A step-by-step guide (3rd ed.). California: Corwin Press.</w:t>
      </w:r>
    </w:p>
    <w:p w14:paraId="436600EC" w14:textId="77777777" w:rsidR="00BE45FA" w:rsidRDefault="00BE45FA" w:rsidP="00BE45FA">
      <w:pPr>
        <w:pStyle w:val="BodyText"/>
        <w:rPr>
          <w:sz w:val="17"/>
        </w:rPr>
      </w:pPr>
    </w:p>
    <w:p w14:paraId="3B3E3FBE" w14:textId="77777777" w:rsidR="00C47DC1" w:rsidRDefault="00906598" w:rsidP="00BE45FA">
      <w:pPr>
        <w:pStyle w:val="BodyText"/>
        <w:ind w:left="720" w:hanging="720"/>
      </w:pPr>
      <w:r>
        <w:t>Oliva, G. &amp; Gordon, W. R. (2013). Developing the curriculum (8th</w:t>
      </w:r>
      <w:r w:rsidR="009666C2">
        <w:t xml:space="preserve"> </w:t>
      </w:r>
      <w:r>
        <w:t>ed.).</w:t>
      </w:r>
      <w:r w:rsidR="00BE45FA">
        <w:t xml:space="preserve"> </w:t>
      </w:r>
      <w:r>
        <w:t>Boston: Pearson.</w:t>
      </w:r>
    </w:p>
    <w:p w14:paraId="5E2025FA" w14:textId="77777777" w:rsidR="00BE45FA" w:rsidRDefault="00BE45FA" w:rsidP="00BE45FA">
      <w:pPr>
        <w:pStyle w:val="BodyText"/>
        <w:spacing w:line="276" w:lineRule="auto"/>
        <w:ind w:right="111"/>
        <w:jc w:val="both"/>
        <w:rPr>
          <w:sz w:val="21"/>
        </w:rPr>
      </w:pPr>
    </w:p>
    <w:p w14:paraId="125DCC61" w14:textId="77777777" w:rsidR="00C47DC1" w:rsidRDefault="00906598" w:rsidP="00BE45FA">
      <w:pPr>
        <w:pStyle w:val="BodyText"/>
        <w:spacing w:line="276" w:lineRule="auto"/>
        <w:ind w:left="720" w:right="111" w:hanging="720"/>
        <w:jc w:val="both"/>
      </w:pPr>
      <w:r>
        <w:t>Shuttleworth, M. (2014). Case study research design. Explorable Psychological</w:t>
      </w:r>
      <w:r w:rsidR="009666C2">
        <w:t xml:space="preserve"> </w:t>
      </w:r>
      <w:r>
        <w:t>Experiment. Retrieved</w:t>
      </w:r>
      <w:r w:rsidR="009666C2">
        <w:t xml:space="preserve"> </w:t>
      </w:r>
      <w:r>
        <w:t>from</w:t>
      </w:r>
      <w:r w:rsidR="009666C2">
        <w:t xml:space="preserve"> </w:t>
      </w:r>
      <w:r>
        <w:t>https://explorable.com/case-study-research design</w:t>
      </w:r>
    </w:p>
    <w:p w14:paraId="33764F93" w14:textId="77777777" w:rsidR="00BE45FA" w:rsidRDefault="00BE45FA" w:rsidP="00BE45FA">
      <w:pPr>
        <w:pStyle w:val="BodyText"/>
        <w:spacing w:line="276" w:lineRule="auto"/>
        <w:ind w:right="109"/>
        <w:jc w:val="both"/>
        <w:rPr>
          <w:sz w:val="21"/>
        </w:rPr>
      </w:pPr>
    </w:p>
    <w:p w14:paraId="5CD785EE" w14:textId="77777777" w:rsidR="00C47DC1" w:rsidRDefault="00906598" w:rsidP="00BE45FA">
      <w:pPr>
        <w:pStyle w:val="BodyText"/>
        <w:spacing w:line="276" w:lineRule="auto"/>
        <w:ind w:left="720" w:right="109" w:hanging="720"/>
        <w:jc w:val="both"/>
        <w:rPr>
          <w:sz w:val="20"/>
        </w:rPr>
      </w:pPr>
      <w:r>
        <w:t xml:space="preserve">Spradley, J.P. (1979). The ethnographic interview. New York: Holt, Rinehart, and Winston. The growth of a model college (A report of the President, Kings College). (1986). </w:t>
      </w:r>
      <w:r w:rsidR="00BE45FA">
        <w:t>Wilkes-Barre, PA: Kings College</w:t>
      </w:r>
    </w:p>
    <w:p w14:paraId="5339D8E5" w14:textId="77777777" w:rsidR="00C47DC1" w:rsidRDefault="00C47DC1">
      <w:pPr>
        <w:pStyle w:val="BodyText"/>
        <w:spacing w:before="4"/>
        <w:rPr>
          <w:sz w:val="22"/>
        </w:rPr>
      </w:pPr>
    </w:p>
    <w:p w14:paraId="6D42B66F" w14:textId="77777777" w:rsidR="00B1298B" w:rsidRDefault="00B1298B" w:rsidP="00BE45FA">
      <w:pPr>
        <w:pStyle w:val="Heading1"/>
        <w:spacing w:line="631" w:lineRule="exact"/>
        <w:ind w:left="0"/>
        <w:jc w:val="both"/>
        <w:rPr>
          <w:color w:val="4F81BD"/>
        </w:rPr>
      </w:pPr>
      <w:bookmarkStart w:id="447" w:name="_bookmark104"/>
      <w:bookmarkEnd w:id="447"/>
    </w:p>
    <w:p w14:paraId="335DBA15" w14:textId="77777777" w:rsidR="00B1298B" w:rsidRDefault="00B1298B" w:rsidP="00BE45FA">
      <w:pPr>
        <w:pStyle w:val="Heading1"/>
        <w:spacing w:line="631" w:lineRule="exact"/>
        <w:ind w:left="0"/>
        <w:jc w:val="both"/>
        <w:rPr>
          <w:color w:val="4F81BD"/>
        </w:rPr>
      </w:pPr>
      <w:r>
        <w:rPr>
          <w:color w:val="4F81BD"/>
        </w:rPr>
        <w:br/>
      </w:r>
    </w:p>
    <w:p w14:paraId="40D4DC0B" w14:textId="73C5B7A7" w:rsidR="00C47DC1" w:rsidRDefault="00C47DC1" w:rsidP="00BE45FA">
      <w:pPr>
        <w:pStyle w:val="BodyText"/>
        <w:spacing w:line="276" w:lineRule="auto"/>
        <w:ind w:right="110"/>
        <w:jc w:val="both"/>
      </w:pPr>
      <w:bookmarkStart w:id="448" w:name="_ABOUT_THE_AUTHOR"/>
      <w:bookmarkEnd w:id="448"/>
    </w:p>
    <w:sectPr w:rsidR="00C47DC1" w:rsidSect="00906598">
      <w:headerReference w:type="default" r:id="rId130"/>
      <w:pgSz w:w="12240" w:h="15840"/>
      <w:pgMar w:top="1440" w:right="1440" w:bottom="1440" w:left="1440" w:header="1036" w:footer="0" w:gutter="0"/>
      <w:paperSrc w:first="15" w:other="15"/>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6A39A" w14:textId="77777777" w:rsidR="00DA13F2" w:rsidRDefault="00DA13F2">
      <w:r>
        <w:separator/>
      </w:r>
    </w:p>
  </w:endnote>
  <w:endnote w:type="continuationSeparator" w:id="0">
    <w:p w14:paraId="4792F423" w14:textId="77777777" w:rsidR="00DA13F2" w:rsidRDefault="00DA1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1B992" w14:textId="77777777" w:rsidR="00921F27" w:rsidRDefault="00921F27" w:rsidP="00AF3172">
    <w:pPr>
      <w:pStyle w:val="Footer"/>
      <w:ind w:firstLine="72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1813790"/>
      <w:docPartObj>
        <w:docPartGallery w:val="Page Numbers (Bottom of Page)"/>
        <w:docPartUnique/>
      </w:docPartObj>
    </w:sdtPr>
    <w:sdtEndPr>
      <w:rPr>
        <w:color w:val="7F7F7F" w:themeColor="background1" w:themeShade="7F"/>
        <w:spacing w:val="60"/>
      </w:rPr>
    </w:sdtEndPr>
    <w:sdtContent>
      <w:p w14:paraId="430E6EF1" w14:textId="0B10EE22" w:rsidR="00921F27" w:rsidRDefault="00921F27">
        <w:pPr>
          <w:pStyle w:val="Footer"/>
          <w:pBdr>
            <w:top w:val="single" w:sz="4" w:space="1" w:color="D9D9D9" w:themeColor="background1" w:themeShade="D9"/>
          </w:pBdr>
          <w:jc w:val="right"/>
        </w:pPr>
        <w:r>
          <w:fldChar w:fldCharType="begin"/>
        </w:r>
        <w:r>
          <w:instrText xml:space="preserve"> PAGE   \* MERGEFORMAT </w:instrText>
        </w:r>
        <w:r>
          <w:fldChar w:fldCharType="separate"/>
        </w:r>
        <w:r w:rsidR="00C04642">
          <w:rPr>
            <w:noProof/>
          </w:rPr>
          <w:t>i</w:t>
        </w:r>
        <w:r>
          <w:rPr>
            <w:noProof/>
          </w:rPr>
          <w:fldChar w:fldCharType="end"/>
        </w:r>
        <w:r>
          <w:t xml:space="preserve"> | </w:t>
        </w:r>
        <w:r>
          <w:rPr>
            <w:color w:val="7F7F7F" w:themeColor="background1" w:themeShade="7F"/>
            <w:spacing w:val="60"/>
          </w:rPr>
          <w:t>Page</w:t>
        </w:r>
      </w:p>
    </w:sdtContent>
  </w:sdt>
  <w:p w14:paraId="1BC2D903" w14:textId="77777777" w:rsidR="00921F27" w:rsidRDefault="00921F27" w:rsidP="00C43E25">
    <w:pPr>
      <w:pStyle w:val="Footer"/>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55FF3" w14:textId="77777777" w:rsidR="00DA13F2" w:rsidRDefault="00DA13F2">
      <w:r>
        <w:separator/>
      </w:r>
    </w:p>
  </w:footnote>
  <w:footnote w:type="continuationSeparator" w:id="0">
    <w:p w14:paraId="53C1979E" w14:textId="77777777" w:rsidR="00DA13F2" w:rsidRDefault="00DA13F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DDF00" w14:textId="77777777" w:rsidR="00921F27" w:rsidRDefault="00921F27">
    <w:pPr>
      <w:pStyle w:val="BodyText"/>
      <w:spacing w:line="14" w:lineRule="auto"/>
      <w:rPr>
        <w:sz w:val="20"/>
      </w:rPr>
    </w:pP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EB4A3" w14:textId="77777777" w:rsidR="00921F27" w:rsidRPr="00AF3172" w:rsidRDefault="00921F27" w:rsidP="00AF317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EF4220" w14:textId="77777777" w:rsidR="00921F27" w:rsidRDefault="00921F27">
    <w:pPr>
      <w:pStyle w:val="BodyText"/>
      <w:spacing w:line="14" w:lineRule="auto"/>
      <w:rPr>
        <w:sz w:val="20"/>
      </w:rPr>
    </w:pPr>
    <w:r>
      <w:rPr>
        <w:noProof/>
      </w:rPr>
      <mc:AlternateContent>
        <mc:Choice Requires="wps">
          <w:drawing>
            <wp:anchor distT="0" distB="0" distL="114300" distR="114300" simplePos="0" relativeHeight="503175568" behindDoc="1" locked="0" layoutInCell="1" allowOverlap="1" wp14:anchorId="658E1522" wp14:editId="16CD9D4F">
              <wp:simplePos x="0" y="0"/>
              <wp:positionH relativeFrom="page">
                <wp:posOffset>7070090</wp:posOffset>
              </wp:positionH>
              <wp:positionV relativeFrom="page">
                <wp:posOffset>645160</wp:posOffset>
              </wp:positionV>
              <wp:extent cx="271780" cy="180340"/>
              <wp:effectExtent l="2540" t="0" r="1905" b="3175"/>
              <wp:wrapNone/>
              <wp:docPr id="107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81892" w14:textId="77777777" w:rsidR="00921F27" w:rsidRDefault="00921F27">
                          <w:pPr>
                            <w:pStyle w:val="BodyText"/>
                            <w:spacing w:line="267" w:lineRule="exact"/>
                            <w:ind w:left="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58E1522" id="_x0000_t202" coordsize="21600,21600" o:spt="202" path="m,l,21600r21600,l21600,xe">
              <v:stroke joinstyle="miter"/>
              <v:path gradientshapeok="t" o:connecttype="rect"/>
            </v:shapetype>
            <v:shape id="Text Box 9" o:spid="_x0000_s1610" type="#_x0000_t202" style="position:absolute;margin-left:556.7pt;margin-top:50.8pt;width:21.4pt;height:14.2pt;z-index:-14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" filled="f" stroked="f">
              <v:textbox inset="0,0,0,0">
                <w:txbxContent>
                  <w:p w14:paraId="3B481892" w14:textId="77777777" w:rsidR="00921F27" w:rsidRDefault="00921F27">
                    <w:pPr>
                      <w:pStyle w:val="BodyText"/>
                      <w:spacing w:line="267" w:lineRule="exact"/>
                      <w:ind w:left="40"/>
                    </w:pPr>
                  </w:p>
                </w:txbxContent>
              </v:textbox>
              <w10:wrap anchorx="page" anchory="page"/>
            </v:shape>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684F8" w14:textId="77777777" w:rsidR="00921F27" w:rsidRDefault="00921F27">
    <w:pPr>
      <w:pStyle w:val="BodyText"/>
      <w:spacing w:line="14" w:lineRule="auto"/>
      <w:rPr>
        <w:sz w:val="20"/>
      </w:rPr>
    </w:pPr>
    <w:r>
      <w:rPr>
        <w:noProof/>
      </w:rPr>
      <mc:AlternateContent>
        <mc:Choice Requires="wps">
          <w:drawing>
            <wp:anchor distT="0" distB="0" distL="114300" distR="114300" simplePos="0" relativeHeight="503177616" behindDoc="1" locked="0" layoutInCell="1" allowOverlap="1" wp14:anchorId="69189F03" wp14:editId="70992295">
              <wp:simplePos x="0" y="0"/>
              <wp:positionH relativeFrom="page">
                <wp:posOffset>7070090</wp:posOffset>
              </wp:positionH>
              <wp:positionV relativeFrom="page">
                <wp:posOffset>645160</wp:posOffset>
              </wp:positionV>
              <wp:extent cx="271780" cy="180340"/>
              <wp:effectExtent l="2540" t="0" r="1905" b="3175"/>
              <wp:wrapNone/>
              <wp:docPr id="107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3EA0B" w14:textId="77777777" w:rsidR="00921F27" w:rsidRDefault="00921F27">
                          <w:pPr>
                            <w:pStyle w:val="BodyText"/>
                            <w:spacing w:line="267" w:lineRule="exact"/>
                            <w:ind w:left="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9189F03" id="_x0000_t202" coordsize="21600,21600" o:spt="202" path="m,l,21600r21600,l21600,xe">
              <v:stroke joinstyle="miter"/>
              <v:path gradientshapeok="t" o:connecttype="rect"/>
            </v:shapetype>
            <v:shape id="_x0000_s1611" type="#_x0000_t202" style="position:absolute;margin-left:556.7pt;margin-top:50.8pt;width:21.4pt;height:14.2pt;z-index:-13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r/asgIAALI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" filled="f" stroked="f">
              <v:textbox inset="0,0,0,0">
                <w:txbxContent>
                  <w:p w14:paraId="49C3EA0B" w14:textId="77777777" w:rsidR="00921F27" w:rsidRDefault="00921F27">
                    <w:pPr>
                      <w:pStyle w:val="BodyText"/>
                      <w:spacing w:line="267" w:lineRule="exact"/>
                      <w:ind w:left="40"/>
                    </w:pPr>
                  </w:p>
                </w:txbxContent>
              </v:textbox>
              <w10:wrap anchorx="page" anchory="page"/>
            </v:shape>
          </w:pict>
        </mc:Fallback>
      </mc:AlternateConten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5ADA1" w14:textId="77777777" w:rsidR="00921F27" w:rsidRPr="00AF3172" w:rsidRDefault="00921F27" w:rsidP="00AF3172">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8ED0D" w14:textId="77777777" w:rsidR="00921F27" w:rsidRPr="00AF3172" w:rsidRDefault="00921F27" w:rsidP="00AF3172">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B1C5" w14:textId="77777777" w:rsidR="00921F27" w:rsidRPr="00AF3172" w:rsidRDefault="00921F27" w:rsidP="00AF3172">
    <w:pPr>
      <w:pStyle w:val="Heade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CC312" w14:textId="77777777" w:rsidR="00921F27" w:rsidRPr="00AF3172" w:rsidRDefault="00921F27" w:rsidP="00AF3172">
    <w:pPr>
      <w:pStyle w:val="Heade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40D9F" w14:textId="77777777" w:rsidR="00921F27" w:rsidRPr="00AF3172" w:rsidRDefault="00921F27" w:rsidP="00AF3172">
    <w:pPr>
      <w:pStyle w:val="Header"/>
    </w:pP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EF498" w14:textId="77777777" w:rsidR="00921F27" w:rsidRPr="00AF3172" w:rsidRDefault="00921F27" w:rsidP="00AF317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B231F"/>
    <w:multiLevelType w:val="hybridMultilevel"/>
    <w:tmpl w:val="3A449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0A6E6B"/>
    <w:multiLevelType w:val="hybridMultilevel"/>
    <w:tmpl w:val="BB540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3A1139"/>
    <w:multiLevelType w:val="hybridMultilevel"/>
    <w:tmpl w:val="C78CF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16225"/>
    <w:multiLevelType w:val="hybridMultilevel"/>
    <w:tmpl w:val="BFF8494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nsid w:val="135D05ED"/>
    <w:multiLevelType w:val="hybridMultilevel"/>
    <w:tmpl w:val="EDD4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454610"/>
    <w:multiLevelType w:val="hybridMultilevel"/>
    <w:tmpl w:val="2F16B35E"/>
    <w:lvl w:ilvl="0" w:tplc="7292B186">
      <w:start w:val="1"/>
      <w:numFmt w:val="decimal"/>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C9042B"/>
    <w:multiLevelType w:val="hybridMultilevel"/>
    <w:tmpl w:val="0BDA2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035DA8"/>
    <w:multiLevelType w:val="hybridMultilevel"/>
    <w:tmpl w:val="1B1A22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1EF96563"/>
    <w:multiLevelType w:val="hybridMultilevel"/>
    <w:tmpl w:val="9AD45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56504B"/>
    <w:multiLevelType w:val="hybridMultilevel"/>
    <w:tmpl w:val="02AE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83596D"/>
    <w:multiLevelType w:val="hybridMultilevel"/>
    <w:tmpl w:val="F1CCA28C"/>
    <w:lvl w:ilvl="0" w:tplc="7292B186">
      <w:start w:val="1"/>
      <w:numFmt w:val="decimal"/>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C60F5A"/>
    <w:multiLevelType w:val="hybridMultilevel"/>
    <w:tmpl w:val="65F01310"/>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47370"/>
    <w:multiLevelType w:val="hybridMultilevel"/>
    <w:tmpl w:val="BCD2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38005E"/>
    <w:multiLevelType w:val="hybridMultilevel"/>
    <w:tmpl w:val="80E8C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BE5716"/>
    <w:multiLevelType w:val="hybridMultilevel"/>
    <w:tmpl w:val="4468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7534F6"/>
    <w:multiLevelType w:val="hybridMultilevel"/>
    <w:tmpl w:val="CD80598E"/>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563ED8"/>
    <w:multiLevelType w:val="hybridMultilevel"/>
    <w:tmpl w:val="4DC615F0"/>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E327AD"/>
    <w:multiLevelType w:val="hybridMultilevel"/>
    <w:tmpl w:val="EFC603D2"/>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7A7B79"/>
    <w:multiLevelType w:val="hybridMultilevel"/>
    <w:tmpl w:val="4538E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BE2E4D"/>
    <w:multiLevelType w:val="hybridMultilevel"/>
    <w:tmpl w:val="FB1A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A10E56"/>
    <w:multiLevelType w:val="hybridMultilevel"/>
    <w:tmpl w:val="4150E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AB08A5"/>
    <w:multiLevelType w:val="hybridMultilevel"/>
    <w:tmpl w:val="C4FED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B73473"/>
    <w:multiLevelType w:val="hybridMultilevel"/>
    <w:tmpl w:val="B59E14E8"/>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CE3088"/>
    <w:multiLevelType w:val="hybridMultilevel"/>
    <w:tmpl w:val="1ECA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AD7C81"/>
    <w:multiLevelType w:val="hybridMultilevel"/>
    <w:tmpl w:val="6AFCA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93632A"/>
    <w:multiLevelType w:val="hybridMultilevel"/>
    <w:tmpl w:val="10CA9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DFD5C75"/>
    <w:multiLevelType w:val="hybridMultilevel"/>
    <w:tmpl w:val="5DE24132"/>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E5917E0"/>
    <w:multiLevelType w:val="hybridMultilevel"/>
    <w:tmpl w:val="30A48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71F430C"/>
    <w:multiLevelType w:val="hybridMultilevel"/>
    <w:tmpl w:val="CD8A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DD09F7"/>
    <w:multiLevelType w:val="hybridMultilevel"/>
    <w:tmpl w:val="D2DCD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8EA0859"/>
    <w:multiLevelType w:val="hybridMultilevel"/>
    <w:tmpl w:val="F06E59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2F4116C"/>
    <w:multiLevelType w:val="hybridMultilevel"/>
    <w:tmpl w:val="09D81F44"/>
    <w:lvl w:ilvl="0" w:tplc="A41A1A66">
      <w:start w:val="1"/>
      <w:numFmt w:val="decimal"/>
      <w:lvlText w:val="%1."/>
      <w:lvlJc w:val="left"/>
      <w:pPr>
        <w:ind w:left="1800" w:hanging="360"/>
      </w:pPr>
      <w:rPr>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561F207C"/>
    <w:multiLevelType w:val="hybridMultilevel"/>
    <w:tmpl w:val="B686E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120D2A"/>
    <w:multiLevelType w:val="hybridMultilevel"/>
    <w:tmpl w:val="8B1C4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D35019"/>
    <w:multiLevelType w:val="hybridMultilevel"/>
    <w:tmpl w:val="37761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9E62543"/>
    <w:multiLevelType w:val="hybridMultilevel"/>
    <w:tmpl w:val="56E0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282AC4"/>
    <w:multiLevelType w:val="hybridMultilevel"/>
    <w:tmpl w:val="C1D6C160"/>
    <w:lvl w:ilvl="0" w:tplc="7292B186">
      <w:start w:val="1"/>
      <w:numFmt w:val="decimal"/>
      <w:lvlText w:val="%1."/>
      <w:lvlJc w:val="left"/>
      <w:pPr>
        <w:ind w:left="1980" w:hanging="360"/>
      </w:pPr>
      <w:rPr>
        <w:b w:val="0"/>
        <w:sz w:val="24"/>
        <w:szCs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nsid w:val="610A126C"/>
    <w:multiLevelType w:val="hybridMultilevel"/>
    <w:tmpl w:val="B776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1B102D7"/>
    <w:multiLevelType w:val="hybridMultilevel"/>
    <w:tmpl w:val="27BCA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1ED13B4"/>
    <w:multiLevelType w:val="hybridMultilevel"/>
    <w:tmpl w:val="0FE8A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DE1CD0"/>
    <w:multiLevelType w:val="hybridMultilevel"/>
    <w:tmpl w:val="423E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41834AC"/>
    <w:multiLevelType w:val="hybridMultilevel"/>
    <w:tmpl w:val="DED07ED4"/>
    <w:lvl w:ilvl="0" w:tplc="F02A33A2">
      <w:start w:val="1"/>
      <w:numFmt w:val="decimal"/>
      <w:lvlText w:val="%1."/>
      <w:lvlJc w:val="left"/>
      <w:pPr>
        <w:ind w:left="2050" w:hanging="221"/>
      </w:pPr>
      <w:rPr>
        <w:rFonts w:ascii="Times New Roman" w:eastAsia="Times New Roman" w:hAnsi="Times New Roman" w:cs="Times New Roman" w:hint="default"/>
        <w:w w:val="100"/>
        <w:sz w:val="22"/>
        <w:szCs w:val="22"/>
      </w:rPr>
    </w:lvl>
    <w:lvl w:ilvl="1" w:tplc="4FC81FE8">
      <w:start w:val="1"/>
      <w:numFmt w:val="decimal"/>
      <w:lvlText w:val="%2."/>
      <w:lvlJc w:val="left"/>
      <w:pPr>
        <w:ind w:left="2355" w:hanging="360"/>
      </w:pPr>
      <w:rPr>
        <w:rFonts w:ascii="Palatino Linotype" w:eastAsia="Palatino Linotype" w:hAnsi="Palatino Linotype" w:cs="Palatino Linotype" w:hint="default"/>
        <w:spacing w:val="-3"/>
        <w:w w:val="100"/>
        <w:sz w:val="24"/>
        <w:szCs w:val="24"/>
      </w:rPr>
    </w:lvl>
    <w:lvl w:ilvl="2" w:tplc="7368CADE">
      <w:numFmt w:val="bullet"/>
      <w:lvlText w:val="•"/>
      <w:lvlJc w:val="left"/>
      <w:pPr>
        <w:ind w:left="3146" w:hanging="360"/>
      </w:pPr>
      <w:rPr>
        <w:rFonts w:hint="default"/>
      </w:rPr>
    </w:lvl>
    <w:lvl w:ilvl="3" w:tplc="1DA2562E">
      <w:numFmt w:val="bullet"/>
      <w:lvlText w:val="•"/>
      <w:lvlJc w:val="left"/>
      <w:pPr>
        <w:ind w:left="3933" w:hanging="360"/>
      </w:pPr>
      <w:rPr>
        <w:rFonts w:hint="default"/>
      </w:rPr>
    </w:lvl>
    <w:lvl w:ilvl="4" w:tplc="9F283D68">
      <w:numFmt w:val="bullet"/>
      <w:lvlText w:val="•"/>
      <w:lvlJc w:val="left"/>
      <w:pPr>
        <w:ind w:left="4720" w:hanging="360"/>
      </w:pPr>
      <w:rPr>
        <w:rFonts w:hint="default"/>
      </w:rPr>
    </w:lvl>
    <w:lvl w:ilvl="5" w:tplc="15FA915E">
      <w:numFmt w:val="bullet"/>
      <w:lvlText w:val="•"/>
      <w:lvlJc w:val="left"/>
      <w:pPr>
        <w:ind w:left="5506" w:hanging="360"/>
      </w:pPr>
      <w:rPr>
        <w:rFonts w:hint="default"/>
      </w:rPr>
    </w:lvl>
    <w:lvl w:ilvl="6" w:tplc="350C603C">
      <w:numFmt w:val="bullet"/>
      <w:lvlText w:val="•"/>
      <w:lvlJc w:val="left"/>
      <w:pPr>
        <w:ind w:left="6293" w:hanging="360"/>
      </w:pPr>
      <w:rPr>
        <w:rFonts w:hint="default"/>
      </w:rPr>
    </w:lvl>
    <w:lvl w:ilvl="7" w:tplc="5C94F726">
      <w:numFmt w:val="bullet"/>
      <w:lvlText w:val="•"/>
      <w:lvlJc w:val="left"/>
      <w:pPr>
        <w:ind w:left="7080" w:hanging="360"/>
      </w:pPr>
      <w:rPr>
        <w:rFonts w:hint="default"/>
      </w:rPr>
    </w:lvl>
    <w:lvl w:ilvl="8" w:tplc="063C7128">
      <w:numFmt w:val="bullet"/>
      <w:lvlText w:val="•"/>
      <w:lvlJc w:val="left"/>
      <w:pPr>
        <w:ind w:left="7866" w:hanging="360"/>
      </w:pPr>
      <w:rPr>
        <w:rFonts w:hint="default"/>
      </w:rPr>
    </w:lvl>
  </w:abstractNum>
  <w:abstractNum w:abstractNumId="42">
    <w:nsid w:val="66BD340D"/>
    <w:multiLevelType w:val="hybridMultilevel"/>
    <w:tmpl w:val="38F6C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6F802D8"/>
    <w:multiLevelType w:val="hybridMultilevel"/>
    <w:tmpl w:val="7076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72F4605"/>
    <w:multiLevelType w:val="hybridMultilevel"/>
    <w:tmpl w:val="C2829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76131C6"/>
    <w:multiLevelType w:val="hybridMultilevel"/>
    <w:tmpl w:val="7414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8B66B91"/>
    <w:multiLevelType w:val="hybridMultilevel"/>
    <w:tmpl w:val="CD80598E"/>
    <w:lvl w:ilvl="0" w:tplc="A41A1A66">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8E55906"/>
    <w:multiLevelType w:val="hybridMultilevel"/>
    <w:tmpl w:val="0D8E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FB07A78"/>
    <w:multiLevelType w:val="hybridMultilevel"/>
    <w:tmpl w:val="6532A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194132F"/>
    <w:multiLevelType w:val="hybridMultilevel"/>
    <w:tmpl w:val="5E1CF3F2"/>
    <w:lvl w:ilvl="0" w:tplc="7292B186">
      <w:start w:val="1"/>
      <w:numFmt w:val="decimal"/>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2D357F8"/>
    <w:multiLevelType w:val="hybridMultilevel"/>
    <w:tmpl w:val="FF34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3A30CD2"/>
    <w:multiLevelType w:val="hybridMultilevel"/>
    <w:tmpl w:val="7CC27FD4"/>
    <w:lvl w:ilvl="0" w:tplc="6DCA67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4CC0834"/>
    <w:multiLevelType w:val="hybridMultilevel"/>
    <w:tmpl w:val="A492F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7B93F5F"/>
    <w:multiLevelType w:val="hybridMultilevel"/>
    <w:tmpl w:val="BA8E803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4">
    <w:nsid w:val="78576C26"/>
    <w:multiLevelType w:val="hybridMultilevel"/>
    <w:tmpl w:val="65421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94A6E9E"/>
    <w:multiLevelType w:val="hybridMultilevel"/>
    <w:tmpl w:val="E5D2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100A99"/>
    <w:multiLevelType w:val="hybridMultilevel"/>
    <w:tmpl w:val="6B541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5D2A46"/>
    <w:multiLevelType w:val="hybridMultilevel"/>
    <w:tmpl w:val="17A4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50"/>
  </w:num>
  <w:num w:numId="3">
    <w:abstractNumId w:val="13"/>
  </w:num>
  <w:num w:numId="4">
    <w:abstractNumId w:val="18"/>
  </w:num>
  <w:num w:numId="5">
    <w:abstractNumId w:val="32"/>
  </w:num>
  <w:num w:numId="6">
    <w:abstractNumId w:val="39"/>
  </w:num>
  <w:num w:numId="7">
    <w:abstractNumId w:val="44"/>
  </w:num>
  <w:num w:numId="8">
    <w:abstractNumId w:val="4"/>
  </w:num>
  <w:num w:numId="9">
    <w:abstractNumId w:val="23"/>
  </w:num>
  <w:num w:numId="10">
    <w:abstractNumId w:val="30"/>
  </w:num>
  <w:num w:numId="11">
    <w:abstractNumId w:val="27"/>
  </w:num>
  <w:num w:numId="12">
    <w:abstractNumId w:val="48"/>
  </w:num>
  <w:num w:numId="13">
    <w:abstractNumId w:val="21"/>
  </w:num>
  <w:num w:numId="14">
    <w:abstractNumId w:val="38"/>
  </w:num>
  <w:num w:numId="15">
    <w:abstractNumId w:val="6"/>
  </w:num>
  <w:num w:numId="16">
    <w:abstractNumId w:val="37"/>
  </w:num>
  <w:num w:numId="17">
    <w:abstractNumId w:val="19"/>
  </w:num>
  <w:num w:numId="18">
    <w:abstractNumId w:val="33"/>
  </w:num>
  <w:num w:numId="19">
    <w:abstractNumId w:val="55"/>
  </w:num>
  <w:num w:numId="20">
    <w:abstractNumId w:val="9"/>
  </w:num>
  <w:num w:numId="21">
    <w:abstractNumId w:val="45"/>
  </w:num>
  <w:num w:numId="22">
    <w:abstractNumId w:val="40"/>
  </w:num>
  <w:num w:numId="23">
    <w:abstractNumId w:val="34"/>
  </w:num>
  <w:num w:numId="24">
    <w:abstractNumId w:val="47"/>
  </w:num>
  <w:num w:numId="25">
    <w:abstractNumId w:val="14"/>
  </w:num>
  <w:num w:numId="26">
    <w:abstractNumId w:val="35"/>
  </w:num>
  <w:num w:numId="27">
    <w:abstractNumId w:val="24"/>
  </w:num>
  <w:num w:numId="28">
    <w:abstractNumId w:val="51"/>
  </w:num>
  <w:num w:numId="29">
    <w:abstractNumId w:val="29"/>
  </w:num>
  <w:num w:numId="30">
    <w:abstractNumId w:val="57"/>
  </w:num>
  <w:num w:numId="31">
    <w:abstractNumId w:val="43"/>
  </w:num>
  <w:num w:numId="32">
    <w:abstractNumId w:val="8"/>
  </w:num>
  <w:num w:numId="33">
    <w:abstractNumId w:val="2"/>
  </w:num>
  <w:num w:numId="34">
    <w:abstractNumId w:val="56"/>
  </w:num>
  <w:num w:numId="35">
    <w:abstractNumId w:val="52"/>
  </w:num>
  <w:num w:numId="36">
    <w:abstractNumId w:val="1"/>
  </w:num>
  <w:num w:numId="37">
    <w:abstractNumId w:val="11"/>
  </w:num>
  <w:num w:numId="38">
    <w:abstractNumId w:val="22"/>
  </w:num>
  <w:num w:numId="39">
    <w:abstractNumId w:val="26"/>
  </w:num>
  <w:num w:numId="40">
    <w:abstractNumId w:val="46"/>
  </w:num>
  <w:num w:numId="41">
    <w:abstractNumId w:val="15"/>
  </w:num>
  <w:num w:numId="42">
    <w:abstractNumId w:val="12"/>
  </w:num>
  <w:num w:numId="43">
    <w:abstractNumId w:val="16"/>
  </w:num>
  <w:num w:numId="44">
    <w:abstractNumId w:val="17"/>
  </w:num>
  <w:num w:numId="45">
    <w:abstractNumId w:val="20"/>
  </w:num>
  <w:num w:numId="46">
    <w:abstractNumId w:val="31"/>
  </w:num>
  <w:num w:numId="47">
    <w:abstractNumId w:val="49"/>
  </w:num>
  <w:num w:numId="48">
    <w:abstractNumId w:val="5"/>
  </w:num>
  <w:num w:numId="49">
    <w:abstractNumId w:val="25"/>
  </w:num>
  <w:num w:numId="50">
    <w:abstractNumId w:val="42"/>
  </w:num>
  <w:num w:numId="51">
    <w:abstractNumId w:val="10"/>
  </w:num>
  <w:num w:numId="52">
    <w:abstractNumId w:val="7"/>
  </w:num>
  <w:num w:numId="53">
    <w:abstractNumId w:val="3"/>
  </w:num>
  <w:num w:numId="54">
    <w:abstractNumId w:val="53"/>
  </w:num>
  <w:num w:numId="55">
    <w:abstractNumId w:val="36"/>
  </w:num>
  <w:num w:numId="56">
    <w:abstractNumId w:val="54"/>
  </w:num>
  <w:num w:numId="57">
    <w:abstractNumId w:val="28"/>
  </w:num>
  <w:num w:numId="58">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zQ1MjOxNDI0NTZU0lEKTi0uzszPAykwqQUA4ZznliwAAAA="/>
  </w:docVars>
  <w:rsids>
    <w:rsidRoot w:val="00C47DC1"/>
    <w:rsid w:val="000359D0"/>
    <w:rsid w:val="000639BE"/>
    <w:rsid w:val="00083326"/>
    <w:rsid w:val="0009409F"/>
    <w:rsid w:val="000A342D"/>
    <w:rsid w:val="000A7B7F"/>
    <w:rsid w:val="000D0303"/>
    <w:rsid w:val="000D7B0F"/>
    <w:rsid w:val="00125A9D"/>
    <w:rsid w:val="001A42B0"/>
    <w:rsid w:val="001A6151"/>
    <w:rsid w:val="001B53CB"/>
    <w:rsid w:val="001E37D2"/>
    <w:rsid w:val="001E507F"/>
    <w:rsid w:val="002030B3"/>
    <w:rsid w:val="002160FE"/>
    <w:rsid w:val="00230DA7"/>
    <w:rsid w:val="00276A7D"/>
    <w:rsid w:val="00283908"/>
    <w:rsid w:val="00285898"/>
    <w:rsid w:val="002A6136"/>
    <w:rsid w:val="002C3C86"/>
    <w:rsid w:val="002D2E89"/>
    <w:rsid w:val="00307899"/>
    <w:rsid w:val="0031368A"/>
    <w:rsid w:val="003346DC"/>
    <w:rsid w:val="00346089"/>
    <w:rsid w:val="00356C3E"/>
    <w:rsid w:val="00372809"/>
    <w:rsid w:val="003931A9"/>
    <w:rsid w:val="003A5703"/>
    <w:rsid w:val="003B1608"/>
    <w:rsid w:val="003E0A22"/>
    <w:rsid w:val="00401CB2"/>
    <w:rsid w:val="0041312B"/>
    <w:rsid w:val="0044169B"/>
    <w:rsid w:val="00481FC9"/>
    <w:rsid w:val="0049103C"/>
    <w:rsid w:val="00493D23"/>
    <w:rsid w:val="004B4E87"/>
    <w:rsid w:val="004C0B02"/>
    <w:rsid w:val="004C4D8B"/>
    <w:rsid w:val="004E7902"/>
    <w:rsid w:val="005067E7"/>
    <w:rsid w:val="005228B6"/>
    <w:rsid w:val="00536149"/>
    <w:rsid w:val="005431B8"/>
    <w:rsid w:val="00551676"/>
    <w:rsid w:val="005D2F86"/>
    <w:rsid w:val="005D55B6"/>
    <w:rsid w:val="006023E3"/>
    <w:rsid w:val="006148DB"/>
    <w:rsid w:val="006150F3"/>
    <w:rsid w:val="0062519C"/>
    <w:rsid w:val="00626DB1"/>
    <w:rsid w:val="00650937"/>
    <w:rsid w:val="006518F4"/>
    <w:rsid w:val="0068504E"/>
    <w:rsid w:val="006A44B2"/>
    <w:rsid w:val="006E5462"/>
    <w:rsid w:val="006E6E94"/>
    <w:rsid w:val="00705E8C"/>
    <w:rsid w:val="007060D4"/>
    <w:rsid w:val="00745D8F"/>
    <w:rsid w:val="00761D1E"/>
    <w:rsid w:val="0077361C"/>
    <w:rsid w:val="007A409B"/>
    <w:rsid w:val="007C0932"/>
    <w:rsid w:val="007D12F4"/>
    <w:rsid w:val="0082112C"/>
    <w:rsid w:val="008213D1"/>
    <w:rsid w:val="00864E53"/>
    <w:rsid w:val="00872786"/>
    <w:rsid w:val="0088697B"/>
    <w:rsid w:val="008B0FE9"/>
    <w:rsid w:val="008C210C"/>
    <w:rsid w:val="008D2243"/>
    <w:rsid w:val="00906598"/>
    <w:rsid w:val="0091363D"/>
    <w:rsid w:val="00915B2A"/>
    <w:rsid w:val="00921F27"/>
    <w:rsid w:val="00932D81"/>
    <w:rsid w:val="00942621"/>
    <w:rsid w:val="009666C2"/>
    <w:rsid w:val="009C33AB"/>
    <w:rsid w:val="009E793D"/>
    <w:rsid w:val="009F6896"/>
    <w:rsid w:val="00A377D6"/>
    <w:rsid w:val="00A746B1"/>
    <w:rsid w:val="00AA0748"/>
    <w:rsid w:val="00AA2160"/>
    <w:rsid w:val="00AF3172"/>
    <w:rsid w:val="00B1298B"/>
    <w:rsid w:val="00B14622"/>
    <w:rsid w:val="00B47B2D"/>
    <w:rsid w:val="00BA00A5"/>
    <w:rsid w:val="00BC6B5A"/>
    <w:rsid w:val="00BE45FA"/>
    <w:rsid w:val="00C04642"/>
    <w:rsid w:val="00C20FE6"/>
    <w:rsid w:val="00C22051"/>
    <w:rsid w:val="00C3451D"/>
    <w:rsid w:val="00C43450"/>
    <w:rsid w:val="00C43E25"/>
    <w:rsid w:val="00C47DC1"/>
    <w:rsid w:val="00C504B2"/>
    <w:rsid w:val="00C951FF"/>
    <w:rsid w:val="00CA7A69"/>
    <w:rsid w:val="00CB17E7"/>
    <w:rsid w:val="00CE504C"/>
    <w:rsid w:val="00D5339D"/>
    <w:rsid w:val="00D5515F"/>
    <w:rsid w:val="00D61CB5"/>
    <w:rsid w:val="00D67281"/>
    <w:rsid w:val="00D70D7F"/>
    <w:rsid w:val="00D80C63"/>
    <w:rsid w:val="00DA13F2"/>
    <w:rsid w:val="00DB2EF6"/>
    <w:rsid w:val="00DC3A95"/>
    <w:rsid w:val="00DD3E41"/>
    <w:rsid w:val="00DF0010"/>
    <w:rsid w:val="00DF024A"/>
    <w:rsid w:val="00E4245F"/>
    <w:rsid w:val="00E9036B"/>
    <w:rsid w:val="00EC0927"/>
    <w:rsid w:val="00EE0333"/>
    <w:rsid w:val="00F701E9"/>
    <w:rsid w:val="00F94B08"/>
    <w:rsid w:val="00F95AC9"/>
    <w:rsid w:val="00FB2DC3"/>
    <w:rsid w:val="00FC08F4"/>
    <w:rsid w:val="00FC1DBC"/>
    <w:rsid w:val="00FC2570"/>
    <w:rsid w:val="00FC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C1F14"/>
  <w15:docId w15:val="{90ADABA6-B44D-4000-AE39-7147B6985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Palatino Linotype" w:eastAsia="Palatino Linotype" w:hAnsi="Palatino Linotype" w:cs="Palatino Linotype"/>
    </w:rPr>
  </w:style>
  <w:style w:type="paragraph" w:styleId="Heading1">
    <w:name w:val="heading 1"/>
    <w:basedOn w:val="Normal"/>
    <w:uiPriority w:val="1"/>
    <w:qFormat/>
    <w:pPr>
      <w:ind w:left="1635"/>
      <w:outlineLvl w:val="0"/>
    </w:pPr>
    <w:rPr>
      <w:rFonts w:ascii="Calibri" w:eastAsia="Calibri" w:hAnsi="Calibri" w:cs="Calibri"/>
      <w:sz w:val="52"/>
      <w:szCs w:val="52"/>
    </w:rPr>
  </w:style>
  <w:style w:type="paragraph" w:styleId="Heading2">
    <w:name w:val="heading 2"/>
    <w:basedOn w:val="Normal"/>
    <w:uiPriority w:val="1"/>
    <w:qFormat/>
    <w:pPr>
      <w:ind w:left="1635"/>
      <w:outlineLvl w:val="1"/>
    </w:pPr>
    <w:rPr>
      <w:rFonts w:ascii="Calibri" w:eastAsia="Calibri" w:hAnsi="Calibri" w:cs="Calibri"/>
      <w:sz w:val="51"/>
      <w:szCs w:val="51"/>
    </w:rPr>
  </w:style>
  <w:style w:type="paragraph" w:styleId="Heading3">
    <w:name w:val="heading 3"/>
    <w:basedOn w:val="Normal"/>
    <w:uiPriority w:val="1"/>
    <w:qFormat/>
    <w:pPr>
      <w:ind w:left="3075"/>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3"/>
      <w:ind w:left="1634"/>
    </w:pPr>
    <w:rPr>
      <w:b/>
      <w:bCs/>
    </w:rPr>
  </w:style>
  <w:style w:type="paragraph" w:styleId="TOC2">
    <w:name w:val="toc 2"/>
    <w:basedOn w:val="Normal"/>
    <w:uiPriority w:val="39"/>
    <w:qFormat/>
    <w:pPr>
      <w:spacing w:before="283"/>
      <w:ind w:left="1994"/>
    </w:p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2355" w:hanging="360"/>
    </w:pPr>
  </w:style>
  <w:style w:type="paragraph" w:customStyle="1" w:styleId="TableParagraph">
    <w:name w:val="Table Paragraph"/>
    <w:basedOn w:val="Normal"/>
    <w:uiPriority w:val="1"/>
    <w:qFormat/>
    <w:rPr>
      <w:rFonts w:ascii="Arial" w:eastAsia="Arial" w:hAnsi="Arial" w:cs="Arial"/>
    </w:rPr>
  </w:style>
  <w:style w:type="paragraph" w:styleId="TOCHeading">
    <w:name w:val="TOC Heading"/>
    <w:basedOn w:val="Heading1"/>
    <w:next w:val="Normal"/>
    <w:uiPriority w:val="39"/>
    <w:unhideWhenUsed/>
    <w:qFormat/>
    <w:rsid w:val="0034608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paragraph" w:styleId="TOC3">
    <w:name w:val="toc 3"/>
    <w:basedOn w:val="Normal"/>
    <w:next w:val="Normal"/>
    <w:autoRedefine/>
    <w:uiPriority w:val="39"/>
    <w:unhideWhenUsed/>
    <w:rsid w:val="00346089"/>
    <w:pPr>
      <w:spacing w:after="100"/>
      <w:ind w:left="440"/>
    </w:pPr>
  </w:style>
  <w:style w:type="character" w:styleId="Hyperlink">
    <w:name w:val="Hyperlink"/>
    <w:basedOn w:val="DefaultParagraphFont"/>
    <w:uiPriority w:val="99"/>
    <w:unhideWhenUsed/>
    <w:rsid w:val="00346089"/>
    <w:rPr>
      <w:color w:val="0000FF" w:themeColor="hyperlink"/>
      <w:u w:val="single"/>
    </w:rPr>
  </w:style>
  <w:style w:type="paragraph" w:styleId="Header">
    <w:name w:val="header"/>
    <w:basedOn w:val="Normal"/>
    <w:link w:val="HeaderChar"/>
    <w:uiPriority w:val="99"/>
    <w:unhideWhenUsed/>
    <w:rsid w:val="00906598"/>
    <w:pPr>
      <w:tabs>
        <w:tab w:val="center" w:pos="4680"/>
        <w:tab w:val="right" w:pos="9360"/>
      </w:tabs>
    </w:pPr>
  </w:style>
  <w:style w:type="character" w:customStyle="1" w:styleId="HeaderChar">
    <w:name w:val="Header Char"/>
    <w:basedOn w:val="DefaultParagraphFont"/>
    <w:link w:val="Header"/>
    <w:uiPriority w:val="99"/>
    <w:rsid w:val="00906598"/>
    <w:rPr>
      <w:rFonts w:ascii="Palatino Linotype" w:eastAsia="Palatino Linotype" w:hAnsi="Palatino Linotype" w:cs="Palatino Linotype"/>
    </w:rPr>
  </w:style>
  <w:style w:type="paragraph" w:styleId="Footer">
    <w:name w:val="footer"/>
    <w:basedOn w:val="Normal"/>
    <w:link w:val="FooterChar"/>
    <w:uiPriority w:val="99"/>
    <w:unhideWhenUsed/>
    <w:rsid w:val="00906598"/>
    <w:pPr>
      <w:tabs>
        <w:tab w:val="center" w:pos="4680"/>
        <w:tab w:val="right" w:pos="9360"/>
      </w:tabs>
    </w:pPr>
  </w:style>
  <w:style w:type="character" w:customStyle="1" w:styleId="FooterChar">
    <w:name w:val="Footer Char"/>
    <w:basedOn w:val="DefaultParagraphFont"/>
    <w:link w:val="Footer"/>
    <w:uiPriority w:val="99"/>
    <w:rsid w:val="00906598"/>
    <w:rPr>
      <w:rFonts w:ascii="Palatino Linotype" w:eastAsia="Palatino Linotype" w:hAnsi="Palatino Linotype" w:cs="Palatino Linotype"/>
    </w:rPr>
  </w:style>
  <w:style w:type="table" w:styleId="TableGrid">
    <w:name w:val="Table Grid"/>
    <w:basedOn w:val="TableNormal"/>
    <w:uiPriority w:val="39"/>
    <w:rsid w:val="00276A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4C4D8B"/>
    <w:pPr>
      <w:widowControl/>
      <w:autoSpaceDE/>
      <w:autoSpaceDN/>
      <w:spacing w:before="100" w:beforeAutospacing="1" w:after="100" w:afterAutospacing="1"/>
    </w:pPr>
    <w:rPr>
      <w:rFonts w:asciiTheme="minorHAnsi" w:eastAsia="Times New Roman" w:hAnsiTheme="minorHAnsi" w:cstheme="minorBidi"/>
    </w:rPr>
  </w:style>
  <w:style w:type="character" w:styleId="CommentReference">
    <w:name w:val="annotation reference"/>
    <w:basedOn w:val="DefaultParagraphFont"/>
    <w:uiPriority w:val="99"/>
    <w:semiHidden/>
    <w:unhideWhenUsed/>
    <w:rsid w:val="002C3C86"/>
    <w:rPr>
      <w:sz w:val="16"/>
      <w:szCs w:val="16"/>
    </w:rPr>
  </w:style>
  <w:style w:type="paragraph" w:styleId="CommentText">
    <w:name w:val="annotation text"/>
    <w:basedOn w:val="Normal"/>
    <w:link w:val="CommentTextChar"/>
    <w:uiPriority w:val="99"/>
    <w:semiHidden/>
    <w:unhideWhenUsed/>
    <w:rsid w:val="002C3C86"/>
    <w:rPr>
      <w:sz w:val="20"/>
      <w:szCs w:val="20"/>
    </w:rPr>
  </w:style>
  <w:style w:type="character" w:customStyle="1" w:styleId="CommentTextChar">
    <w:name w:val="Comment Text Char"/>
    <w:basedOn w:val="DefaultParagraphFont"/>
    <w:link w:val="CommentText"/>
    <w:uiPriority w:val="99"/>
    <w:semiHidden/>
    <w:rsid w:val="002C3C86"/>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2C3C86"/>
    <w:rPr>
      <w:b/>
      <w:bCs/>
    </w:rPr>
  </w:style>
  <w:style w:type="character" w:customStyle="1" w:styleId="CommentSubjectChar">
    <w:name w:val="Comment Subject Char"/>
    <w:basedOn w:val="CommentTextChar"/>
    <w:link w:val="CommentSubject"/>
    <w:uiPriority w:val="99"/>
    <w:semiHidden/>
    <w:rsid w:val="002C3C86"/>
    <w:rPr>
      <w:rFonts w:ascii="Palatino Linotype" w:eastAsia="Palatino Linotype" w:hAnsi="Palatino Linotype" w:cs="Palatino Linotype"/>
      <w:b/>
      <w:bCs/>
      <w:sz w:val="20"/>
      <w:szCs w:val="20"/>
    </w:rPr>
  </w:style>
  <w:style w:type="paragraph" w:styleId="BalloonText">
    <w:name w:val="Balloon Text"/>
    <w:basedOn w:val="Normal"/>
    <w:link w:val="BalloonTextChar"/>
    <w:uiPriority w:val="99"/>
    <w:semiHidden/>
    <w:unhideWhenUsed/>
    <w:rsid w:val="002C3C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C86"/>
    <w:rPr>
      <w:rFonts w:ascii="Segoe UI" w:eastAsia="Palatino Linotype" w:hAnsi="Segoe UI" w:cs="Segoe UI"/>
      <w:sz w:val="18"/>
      <w:szCs w:val="18"/>
    </w:rPr>
  </w:style>
  <w:style w:type="character" w:styleId="FollowedHyperlink">
    <w:name w:val="FollowedHyperlink"/>
    <w:basedOn w:val="DefaultParagraphFont"/>
    <w:uiPriority w:val="99"/>
    <w:semiHidden/>
    <w:unhideWhenUsed/>
    <w:rsid w:val="003728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100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footer" Target="footer2.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hyperlink" Target="https://owl.english.purdue.edu/owl/" TargetMode="External"/><Relationship Id="rId14" Type="http://schemas.openxmlformats.org/officeDocument/2006/relationships/header" Target="header4.xml"/><Relationship Id="rId15" Type="http://schemas.openxmlformats.org/officeDocument/2006/relationships/hyperlink" Target="http://www.socialresearchmethods.net/kb/desexper.php" TargetMode="External"/><Relationship Id="rId16" Type="http://schemas.openxmlformats.org/officeDocument/2006/relationships/header" Target="header5.xml"/><Relationship Id="rId17" Type="http://schemas.openxmlformats.org/officeDocument/2006/relationships/image" Target="media/image1.png"/><Relationship Id="rId18" Type="http://schemas.openxmlformats.org/officeDocument/2006/relationships/header" Target="header6.xml"/><Relationship Id="rId19" Type="http://schemas.openxmlformats.org/officeDocument/2006/relationships/image" Target="media/image2.jpeg"/><Relationship Id="rId60" Type="http://schemas.openxmlformats.org/officeDocument/2006/relationships/image" Target="media/image14.png"/><Relationship Id="rId61" Type="http://schemas.openxmlformats.org/officeDocument/2006/relationships/image" Target="media/image15.png"/><Relationship Id="rId120" Type="http://schemas.openxmlformats.org/officeDocument/2006/relationships/image" Target="media/image75.png"/><Relationship Id="rId121" Type="http://schemas.openxmlformats.org/officeDocument/2006/relationships/image" Target="media/image76.png"/><Relationship Id="rId122" Type="http://schemas.openxmlformats.org/officeDocument/2006/relationships/image" Target="media/image77.png"/><Relationship Id="rId123" Type="http://schemas.openxmlformats.org/officeDocument/2006/relationships/image" Target="media/image78.png"/><Relationship Id="rId62" Type="http://schemas.openxmlformats.org/officeDocument/2006/relationships/image" Target="media/image16.png"/><Relationship Id="rId63" Type="http://schemas.openxmlformats.org/officeDocument/2006/relationships/image" Target="media/image17.png"/><Relationship Id="rId64" Type="http://schemas.openxmlformats.org/officeDocument/2006/relationships/image" Target="media/image18.png"/><Relationship Id="rId65" Type="http://schemas.openxmlformats.org/officeDocument/2006/relationships/image" Target="media/image19.png"/><Relationship Id="rId66" Type="http://schemas.openxmlformats.org/officeDocument/2006/relationships/image" Target="media/image20.png"/><Relationship Id="rId67" Type="http://schemas.openxmlformats.org/officeDocument/2006/relationships/image" Target="media/image21.png"/><Relationship Id="rId68" Type="http://schemas.openxmlformats.org/officeDocument/2006/relationships/image" Target="media/image22.png"/><Relationship Id="rId69" Type="http://schemas.openxmlformats.org/officeDocument/2006/relationships/image" Target="media/image23.png"/><Relationship Id="rId124" Type="http://schemas.openxmlformats.org/officeDocument/2006/relationships/image" Target="media/image79.png"/><Relationship Id="rId125" Type="http://schemas.openxmlformats.org/officeDocument/2006/relationships/image" Target="media/image80.png"/><Relationship Id="rId126" Type="http://schemas.openxmlformats.org/officeDocument/2006/relationships/image" Target="media/image81.png"/><Relationship Id="rId127" Type="http://schemas.openxmlformats.org/officeDocument/2006/relationships/image" Target="media/image82.png"/><Relationship Id="rId128" Type="http://schemas.openxmlformats.org/officeDocument/2006/relationships/image" Target="media/image73.jpeg"/><Relationship Id="rId129" Type="http://schemas.openxmlformats.org/officeDocument/2006/relationships/hyperlink" Target="http://users.etown.edu/m/moorerc/capstone.html" TargetMode="External"/><Relationship Id="rId40" Type="http://schemas.openxmlformats.org/officeDocument/2006/relationships/header" Target="header7.xml"/><Relationship Id="rId41" Type="http://schemas.openxmlformats.org/officeDocument/2006/relationships/image" Target="media/image5.jpeg"/><Relationship Id="rId42" Type="http://schemas.openxmlformats.org/officeDocument/2006/relationships/header" Target="header8.xml"/><Relationship Id="rId90" Type="http://schemas.openxmlformats.org/officeDocument/2006/relationships/image" Target="media/image45.png"/><Relationship Id="rId91" Type="http://schemas.openxmlformats.org/officeDocument/2006/relationships/image" Target="media/image46.png"/><Relationship Id="rId92" Type="http://schemas.openxmlformats.org/officeDocument/2006/relationships/image" Target="media/image47.png"/><Relationship Id="rId93" Type="http://schemas.openxmlformats.org/officeDocument/2006/relationships/image" Target="media/image48.png"/><Relationship Id="rId94" Type="http://schemas.openxmlformats.org/officeDocument/2006/relationships/image" Target="media/image49.png"/><Relationship Id="rId95" Type="http://schemas.openxmlformats.org/officeDocument/2006/relationships/image" Target="media/image31.png"/><Relationship Id="rId96" Type="http://schemas.openxmlformats.org/officeDocument/2006/relationships/image" Target="media/image50.png"/><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54.png"/><Relationship Id="rId106" Type="http://schemas.openxmlformats.org/officeDocument/2006/relationships/image" Target="media/image60.png"/><Relationship Id="rId107" Type="http://schemas.openxmlformats.org/officeDocument/2006/relationships/image" Target="media/image61.png"/><Relationship Id="rId108" Type="http://schemas.openxmlformats.org/officeDocument/2006/relationships/image" Target="media/image62.png"/><Relationship Id="rId109" Type="http://schemas.openxmlformats.org/officeDocument/2006/relationships/image" Target="media/image63.png"/><Relationship Id="rId97" Type="http://schemas.openxmlformats.org/officeDocument/2006/relationships/image" Target="media/image51.png"/><Relationship Id="rId98" Type="http://schemas.openxmlformats.org/officeDocument/2006/relationships/image" Target="media/image52.png"/><Relationship Id="rId99" Type="http://schemas.openxmlformats.org/officeDocument/2006/relationships/image" Target="media/image53.png"/><Relationship Id="rId43" Type="http://schemas.openxmlformats.org/officeDocument/2006/relationships/header" Target="header9.xml"/><Relationship Id="rId44" Type="http://schemas.openxmlformats.org/officeDocument/2006/relationships/hyperlink" Target="http://www.Surveymonkey.com/" TargetMode="External"/><Relationship Id="rId45" Type="http://schemas.openxmlformats.org/officeDocument/2006/relationships/image" Target="media/image6.png"/><Relationship Id="rId46" Type="http://schemas.openxmlformats.org/officeDocument/2006/relationships/image" Target="media/image7.png"/><Relationship Id="rId47" Type="http://schemas.openxmlformats.org/officeDocument/2006/relationships/image" Target="media/image8.png"/><Relationship Id="rId100" Type="http://schemas.openxmlformats.org/officeDocument/2006/relationships/image" Target="media/image55.png"/><Relationship Id="rId20" Type="http://schemas.openxmlformats.org/officeDocument/2006/relationships/hyperlink" Target="https://docs.google.com/file/d/0B3Hl0w2fKCbXcm9sMmtDTFgxREE/edit?usp=sharing" TargetMode="External"/><Relationship Id="rId21" Type="http://schemas.openxmlformats.org/officeDocument/2006/relationships/hyperlink" Target="https://docs.google.com/file/d/0B3Hl0w2fKCbXcm9sMmtDTFgxREE/edit?usp=sharing" TargetMode="External"/><Relationship Id="rId22" Type="http://schemas.openxmlformats.org/officeDocument/2006/relationships/hyperlink" Target="https://docs.google.com/file/d/0B3Hl0w2fKCbXNEF6aDEybm5iRkE/edit?usp=sharing" TargetMode="External"/><Relationship Id="rId70" Type="http://schemas.openxmlformats.org/officeDocument/2006/relationships/image" Target="media/image24.png"/><Relationship Id="rId71" Type="http://schemas.openxmlformats.org/officeDocument/2006/relationships/image" Target="media/image25.png"/><Relationship Id="rId72" Type="http://schemas.openxmlformats.org/officeDocument/2006/relationships/image" Target="media/image26.png"/><Relationship Id="rId73" Type="http://schemas.openxmlformats.org/officeDocument/2006/relationships/image" Target="media/image27.png"/><Relationship Id="rId74" Type="http://schemas.openxmlformats.org/officeDocument/2006/relationships/image" Target="media/image28.png"/><Relationship Id="rId75" Type="http://schemas.openxmlformats.org/officeDocument/2006/relationships/image" Target="media/image29.png"/><Relationship Id="rId76" Type="http://schemas.openxmlformats.org/officeDocument/2006/relationships/image" Target="media/image30.png"/><Relationship Id="rId77" Type="http://schemas.openxmlformats.org/officeDocument/2006/relationships/image" Target="media/image32.png"/><Relationship Id="rId78" Type="http://schemas.openxmlformats.org/officeDocument/2006/relationships/image" Target="media/image33.png"/><Relationship Id="rId79" Type="http://schemas.openxmlformats.org/officeDocument/2006/relationships/image" Target="media/image34.png"/><Relationship Id="rId23" Type="http://schemas.openxmlformats.org/officeDocument/2006/relationships/hyperlink" Target="https://docs.google.com/file/d/0B3Hl0w2fKCbXNEF6aDEybm5iRkE/edit?usp=sharing" TargetMode="External"/><Relationship Id="rId24" Type="http://schemas.openxmlformats.org/officeDocument/2006/relationships/hyperlink" Target="http://owl.english.purdue.edu/owl" TargetMode="External"/><Relationship Id="rId25" Type="http://schemas.openxmlformats.org/officeDocument/2006/relationships/hyperlink" Target="http://www.wisc.edu/writing/Handbook/index.html" TargetMode="External"/><Relationship Id="rId26" Type="http://schemas.openxmlformats.org/officeDocument/2006/relationships/image" Target="media/image3.png"/><Relationship Id="rId27" Type="http://schemas.openxmlformats.org/officeDocument/2006/relationships/image" Target="media/image4.png"/><Relationship Id="rId28" Type="http://schemas.openxmlformats.org/officeDocument/2006/relationships/hyperlink" Target="https://docs.google.com/file/d/0B3Hl0w2fKCbXLTFJVVRqTWNVb28/edit?usp=sharing" TargetMode="External"/><Relationship Id="rId29" Type="http://schemas.openxmlformats.org/officeDocument/2006/relationships/hyperlink" Target="https://docs.google.com/file/d/0B3Hl0w2fKCbXLTFJVVRqTWNVb28/edit?usp=sharing" TargetMode="External"/><Relationship Id="rId130" Type="http://schemas.openxmlformats.org/officeDocument/2006/relationships/header" Target="header10.xml"/><Relationship Id="rId131" Type="http://schemas.openxmlformats.org/officeDocument/2006/relationships/fontTable" Target="fontTable.xml"/><Relationship Id="rId13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header" Target="header1.xml"/><Relationship Id="rId53" Type="http://schemas.openxmlformats.org/officeDocument/2006/relationships/image" Target="media/image9.png"/><Relationship Id="rId54" Type="http://schemas.openxmlformats.org/officeDocument/2006/relationships/image" Target="media/image10.png"/><Relationship Id="rId55" Type="http://schemas.openxmlformats.org/officeDocument/2006/relationships/image" Target="media/image11.png"/><Relationship Id="rId56" Type="http://schemas.openxmlformats.org/officeDocument/2006/relationships/hyperlink" Target="http://owl.english.purdue.edu/owl/" TargetMode="External"/><Relationship Id="rId57" Type="http://schemas.openxmlformats.org/officeDocument/2006/relationships/image" Target="media/image9.jpeg"/><Relationship Id="rId58" Type="http://schemas.openxmlformats.org/officeDocument/2006/relationships/image" Target="media/image12.png"/><Relationship Id="rId59" Type="http://schemas.openxmlformats.org/officeDocument/2006/relationships/image" Target="media/image13.png"/><Relationship Id="rId110" Type="http://schemas.openxmlformats.org/officeDocument/2006/relationships/image" Target="media/image64.png"/><Relationship Id="rId111" Type="http://schemas.openxmlformats.org/officeDocument/2006/relationships/image" Target="media/image65.png"/><Relationship Id="rId112" Type="http://schemas.openxmlformats.org/officeDocument/2006/relationships/image" Target="media/image66.png"/><Relationship Id="rId113" Type="http://schemas.openxmlformats.org/officeDocument/2006/relationships/image" Target="media/image67.png"/><Relationship Id="rId114" Type="http://schemas.openxmlformats.org/officeDocument/2006/relationships/image" Target="media/image68.png"/><Relationship Id="rId115" Type="http://schemas.openxmlformats.org/officeDocument/2006/relationships/image" Target="media/image69.png"/><Relationship Id="rId116" Type="http://schemas.openxmlformats.org/officeDocument/2006/relationships/image" Target="media/image70.png"/><Relationship Id="rId117" Type="http://schemas.openxmlformats.org/officeDocument/2006/relationships/image" Target="media/image71.png"/><Relationship Id="rId118" Type="http://schemas.openxmlformats.org/officeDocument/2006/relationships/image" Target="media/image72.png"/><Relationship Id="rId119" Type="http://schemas.openxmlformats.org/officeDocument/2006/relationships/image" Target="media/image74.png"/><Relationship Id="rId30" Type="http://schemas.openxmlformats.org/officeDocument/2006/relationships/hyperlink" Target="https://docs.google.com/file/d/0B3Hl0w2fKCbXTERERHhOejhDV3c/edit?usp=sharing" TargetMode="External"/><Relationship Id="rId31" Type="http://schemas.openxmlformats.org/officeDocument/2006/relationships/hyperlink" Target="https://docs.google.com/file/d/0B3Hl0w2fKCbXTERERHhOejhDV3c/edit?usp=sharing" TargetMode="External"/><Relationship Id="rId32" Type="http://schemas.openxmlformats.org/officeDocument/2006/relationships/hyperlink" Target="http://www.tesc.edu/current-students/Turnitin-FAQs-for-Students.cfm" TargetMode="External"/><Relationship Id="rId33" Type="http://schemas.openxmlformats.org/officeDocument/2006/relationships/hyperlink" Target="https://docs.google.com/document/d/1fsKQDuNxbdIBy1Pe7NUdXdLEhOyBWp6imH31mKdJ2UE/edit?usp=sharing" TargetMode="External"/><Relationship Id="rId34" Type="http://schemas.openxmlformats.org/officeDocument/2006/relationships/hyperlink" Target="http://owl.english.purdue.edu/owl/" TargetMode="External"/><Relationship Id="rId35" Type="http://schemas.openxmlformats.org/officeDocument/2006/relationships/hyperlink" Target="http://www.wisc.edu/writing/Handbook/index.html" TargetMode="External"/><Relationship Id="rId36" Type="http://schemas.openxmlformats.org/officeDocument/2006/relationships/hyperlink" Target="http://www.tesc.edu/academics/catalog/Academic-Code-of-Conduct.cfm" TargetMode="External"/><Relationship Id="rId37" Type="http://schemas.openxmlformats.org/officeDocument/2006/relationships/hyperlink" Target="http://www.tesc.edu/" TargetMode="External"/><Relationship Id="rId38" Type="http://schemas.openxmlformats.org/officeDocument/2006/relationships/hyperlink" Target="http://owl.english.purdue.edu/owl" TargetMode="External"/><Relationship Id="rId39" Type="http://schemas.openxmlformats.org/officeDocument/2006/relationships/hyperlink" Target="http://www.wisc.edu/writing/Handbook/index.html" TargetMode="External"/><Relationship Id="rId80" Type="http://schemas.openxmlformats.org/officeDocument/2006/relationships/image" Target="media/image35.png"/><Relationship Id="rId81" Type="http://schemas.openxmlformats.org/officeDocument/2006/relationships/image" Target="media/image36.png"/><Relationship Id="rId82" Type="http://schemas.openxmlformats.org/officeDocument/2006/relationships/image" Target="media/image37.png"/><Relationship Id="rId83" Type="http://schemas.openxmlformats.org/officeDocument/2006/relationships/image" Target="media/image38.png"/><Relationship Id="rId84" Type="http://schemas.openxmlformats.org/officeDocument/2006/relationships/image" Target="media/image39.png"/><Relationship Id="rId85" Type="http://schemas.openxmlformats.org/officeDocument/2006/relationships/image" Target="media/image40.png"/><Relationship Id="rId86" Type="http://schemas.openxmlformats.org/officeDocument/2006/relationships/image" Target="media/image41.png"/><Relationship Id="rId87" Type="http://schemas.openxmlformats.org/officeDocument/2006/relationships/image" Target="media/image42.png"/><Relationship Id="rId88" Type="http://schemas.openxmlformats.org/officeDocument/2006/relationships/image" Target="media/image43.png"/><Relationship Id="rId8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4FDAE-6A02-D049-951A-D80707E7B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17</Pages>
  <Words>23875</Words>
  <Characters>136089</Characters>
  <Application>Microsoft Macintosh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Thomas Edison State University</Company>
  <LinksUpToDate>false</LinksUpToDate>
  <CharactersWithSpaces>159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na</dc:creator>
  <cp:lastModifiedBy>Jamison Safari</cp:lastModifiedBy>
  <cp:revision>12</cp:revision>
  <dcterms:created xsi:type="dcterms:W3CDTF">2017-04-18T18:29:00Z</dcterms:created>
  <dcterms:modified xsi:type="dcterms:W3CDTF">2018-05-0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29T00:00:00Z</vt:filetime>
  </property>
  <property fmtid="{D5CDD505-2E9C-101B-9397-08002B2CF9AE}" pid="3" name="Creator">
    <vt:lpwstr>Acrobat PDFMaker 11 for Word</vt:lpwstr>
  </property>
  <property fmtid="{D5CDD505-2E9C-101B-9397-08002B2CF9AE}" pid="4" name="LastSaved">
    <vt:filetime>2017-03-31T00:00:00Z</vt:filetime>
  </property>
</Properties>
</file>